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oter6.xml" ContentType="application/vnd.openxmlformats-officedocument.wordprocessingml.foot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FCDE4" w14:textId="77777777" w:rsidR="006F5156" w:rsidRPr="005F5989" w:rsidRDefault="006F5156" w:rsidP="00FA3EAD">
      <w:pPr>
        <w:adjustRightInd w:val="0"/>
        <w:snapToGrid w:val="0"/>
        <w:spacing w:line="440" w:lineRule="exact"/>
        <w:rPr>
          <w:rFonts w:eastAsia="標楷體" w:hAnsi="標楷體"/>
          <w:sz w:val="32"/>
          <w:szCs w:val="32"/>
          <w:lang w:eastAsia="zh-TW"/>
        </w:rPr>
      </w:pPr>
      <w:r w:rsidRPr="00B71737">
        <w:rPr>
          <w:rFonts w:eastAsia="標楷體" w:hAnsi="標楷體" w:hint="eastAsia"/>
          <w:b/>
          <w:bCs/>
          <w:sz w:val="32"/>
          <w:szCs w:val="36"/>
          <w:u w:val="single"/>
          <w:lang w:eastAsia="zh-TW"/>
        </w:rPr>
        <w:t>附件</w:t>
      </w:r>
      <w:r w:rsidR="00BE2FC6" w:rsidRPr="00B71737">
        <w:rPr>
          <w:rFonts w:eastAsia="標楷體" w:hAnsi="標楷體" w:hint="eastAsia"/>
          <w:b/>
          <w:bCs/>
          <w:sz w:val="32"/>
          <w:szCs w:val="36"/>
          <w:u w:val="single"/>
          <w:lang w:eastAsia="zh-TW"/>
        </w:rPr>
        <w:t>一</w:t>
      </w:r>
      <w:r w:rsidRPr="005F5989">
        <w:rPr>
          <w:rFonts w:eastAsia="標楷體" w:hAnsi="標楷體" w:hint="eastAsia"/>
          <w:sz w:val="28"/>
          <w:szCs w:val="32"/>
          <w:lang w:eastAsia="zh-TW"/>
        </w:rPr>
        <w:t>、</w:t>
      </w:r>
      <w:r w:rsidR="00A45FC9" w:rsidRPr="005F5989">
        <w:rPr>
          <w:rFonts w:eastAsia="標楷體" w:hAnsi="標楷體" w:hint="eastAsia"/>
          <w:sz w:val="28"/>
          <w:szCs w:val="32"/>
          <w:lang w:eastAsia="zh-TW"/>
        </w:rPr>
        <w:t>桃園</w:t>
      </w:r>
      <w:r w:rsidR="008361D1" w:rsidRPr="005F5989">
        <w:rPr>
          <w:rFonts w:eastAsia="標楷體" w:hAnsi="標楷體" w:hint="eastAsia"/>
          <w:sz w:val="28"/>
          <w:szCs w:val="32"/>
          <w:lang w:eastAsia="zh-TW"/>
        </w:rPr>
        <w:t>市</w:t>
      </w:r>
      <w:r w:rsidR="008361D1" w:rsidRPr="005F5989">
        <w:rPr>
          <w:rFonts w:eastAsia="標楷體" w:hAnsi="標楷體" w:hint="eastAsia"/>
          <w:sz w:val="28"/>
          <w:szCs w:val="32"/>
          <w:u w:val="single"/>
          <w:lang w:eastAsia="zh-TW"/>
        </w:rPr>
        <w:t>社會福利機構</w:t>
      </w:r>
      <w:r w:rsidR="008361D1" w:rsidRPr="005F5989">
        <w:rPr>
          <w:rFonts w:ascii="標楷體" w:eastAsia="標楷體" w:hAnsi="標楷體" w:cs="標楷體" w:hint="eastAsia"/>
          <w:sz w:val="28"/>
          <w:szCs w:val="24"/>
          <w:lang w:eastAsia="zh-TW"/>
        </w:rPr>
        <w:t>各類災害及緊急事件處理流程</w:t>
      </w:r>
    </w:p>
    <w:p w14:paraId="52DA7D4B" w14:textId="77777777" w:rsidR="006F5156" w:rsidRPr="006F5156" w:rsidRDefault="006F5156" w:rsidP="008361D1">
      <w:pPr>
        <w:adjustRightInd w:val="0"/>
        <w:snapToGrid w:val="0"/>
        <w:spacing w:line="440" w:lineRule="exact"/>
        <w:rPr>
          <w:rFonts w:eastAsia="標楷體" w:hAnsi="標楷體"/>
          <w:sz w:val="32"/>
          <w:szCs w:val="32"/>
          <w:u w:val="single"/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7A90B86B" wp14:editId="1CFFE86B">
                <wp:simplePos x="0" y="0"/>
                <wp:positionH relativeFrom="column">
                  <wp:posOffset>-803910</wp:posOffset>
                </wp:positionH>
                <wp:positionV relativeFrom="paragraph">
                  <wp:posOffset>230505</wp:posOffset>
                </wp:positionV>
                <wp:extent cx="7077710" cy="8907780"/>
                <wp:effectExtent l="0" t="0" r="27940" b="26670"/>
                <wp:wrapNone/>
                <wp:docPr id="3648" name="群組 36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77710" cy="8907780"/>
                          <a:chOff x="0" y="0"/>
                          <a:chExt cx="7077808" cy="8908073"/>
                        </a:xfrm>
                      </wpg:grpSpPr>
                      <wpg:grpSp>
                        <wpg:cNvPr id="3649" name="群組 3649"/>
                        <wpg:cNvGrpSpPr/>
                        <wpg:grpSpPr>
                          <a:xfrm>
                            <a:off x="0" y="0"/>
                            <a:ext cx="7077808" cy="8908073"/>
                            <a:chOff x="0" y="0"/>
                            <a:chExt cx="7077808" cy="8908073"/>
                          </a:xfrm>
                        </wpg:grpSpPr>
                        <wps:wsp>
                          <wps:cNvPr id="3650" name="直線接點 3650"/>
                          <wps:cNvCnPr/>
                          <wps:spPr>
                            <a:xfrm>
                              <a:off x="2485293" y="4114800"/>
                              <a:ext cx="198882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3651" name="群組 3651"/>
                          <wpg:cNvGrpSpPr/>
                          <wpg:grpSpPr>
                            <a:xfrm>
                              <a:off x="0" y="0"/>
                              <a:ext cx="7077808" cy="8908073"/>
                              <a:chOff x="0" y="0"/>
                              <a:chExt cx="7077808" cy="8908073"/>
                            </a:xfrm>
                          </wpg:grpSpPr>
                          <wps:wsp>
                            <wps:cNvPr id="3652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57047" y="4226169"/>
                                <a:ext cx="525780" cy="330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6B84B6" w14:textId="77777777" w:rsidR="00BB12A1" w:rsidRPr="00673E6F" w:rsidRDefault="00BB12A1" w:rsidP="006F5156">
                                  <w:pPr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家屬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53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930770" y="4196862"/>
                                <a:ext cx="687705" cy="330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DFC485" w14:textId="77777777" w:rsidR="00BB12A1" w:rsidRPr="00673E6F" w:rsidRDefault="00BB12A1" w:rsidP="006F5156">
                                  <w:pPr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/>
                                    </w:rPr>
                                    <w:t>社會局</w:t>
                                  </w:r>
                                  <w:proofErr w:type="spellEnd"/>
                                </w:p>
                                <w:p w14:paraId="2B82D80B" w14:textId="77777777" w:rsidR="00BB12A1" w:rsidRDefault="00BB12A1" w:rsidP="006F5156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54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16523" y="4220308"/>
                                <a:ext cx="1228725" cy="333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1AB0FA" w14:textId="77777777" w:rsidR="00BB12A1" w:rsidRPr="00673E6F" w:rsidRDefault="00BB12A1" w:rsidP="006F5156">
                                  <w:pPr>
                                    <w:ind w:firstLineChars="50" w:firstLine="110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適當醫療處置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55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93785" y="4829908"/>
                                <a:ext cx="624840" cy="344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E2C3A6" w14:textId="77777777" w:rsidR="00BB12A1" w:rsidRPr="00673E6F" w:rsidRDefault="00BB12A1" w:rsidP="006F5156">
                                  <w:pPr>
                                    <w:ind w:firstLineChars="50" w:firstLine="110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死亡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56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78523" y="4835769"/>
                                <a:ext cx="657225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C1317C" w14:textId="77777777" w:rsidR="00BB12A1" w:rsidRPr="00673E6F" w:rsidRDefault="00BB12A1" w:rsidP="006F5156">
                                  <w:pPr>
                                    <w:ind w:firstLineChars="50" w:firstLine="110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受</w:t>
                                  </w:r>
                                  <w:r w:rsidRPr="00673E6F">
                                    <w:rPr>
                                      <w:rFonts w:ascii="標楷體" w:eastAsia="標楷體" w:hAnsi="標楷體"/>
                                    </w:rPr>
                                    <w:t>傷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57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5369169"/>
                                <a:ext cx="847725" cy="790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6E1DC5" w14:textId="77777777" w:rsidR="00BB12A1" w:rsidRPr="00673E6F" w:rsidRDefault="00BB12A1" w:rsidP="006F5156">
                                  <w:pPr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673E6F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通報警察</w:t>
                                  </w:r>
                                </w:p>
                                <w:p w14:paraId="1B78BCE0" w14:textId="77777777" w:rsidR="00BB12A1" w:rsidRPr="00673E6F" w:rsidRDefault="00BB12A1" w:rsidP="006F5156">
                                  <w:pPr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673E6F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單位進行</w:t>
                                  </w:r>
                                </w:p>
                                <w:p w14:paraId="01F29A99" w14:textId="77777777" w:rsidR="00BB12A1" w:rsidRPr="00673E6F" w:rsidRDefault="00BB12A1" w:rsidP="006F5156">
                                  <w:pPr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673E6F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司法相驗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58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78523" y="5545015"/>
                                <a:ext cx="581025" cy="3162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5A3BFA" w14:textId="77777777" w:rsidR="00BB12A1" w:rsidRPr="00673E6F" w:rsidRDefault="00BB12A1" w:rsidP="006F5156">
                                  <w:pPr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就醫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59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99139" y="4941277"/>
                                <a:ext cx="830580" cy="5410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44C421" w14:textId="77777777" w:rsidR="00BB12A1" w:rsidRPr="00673E6F" w:rsidRDefault="00BB12A1" w:rsidP="006F5156">
                                  <w:pPr>
                                    <w:spacing w:line="240" w:lineRule="auto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提供必要之協助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60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895600" y="4806462"/>
                                <a:ext cx="723900" cy="10515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2F05E8" w14:textId="77777777" w:rsidR="00BB12A1" w:rsidRPr="00673E6F" w:rsidRDefault="00BB12A1" w:rsidP="006F5156">
                                  <w:pPr>
                                    <w:spacing w:line="180" w:lineRule="auto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673E6F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提供必要之協助及行政支援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61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04139" y="4202723"/>
                                <a:ext cx="1363980" cy="2828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1BC9C3" w14:textId="77777777" w:rsidR="00BB12A1" w:rsidRPr="00673E6F" w:rsidRDefault="00BB12A1" w:rsidP="006F5156">
                                  <w:pPr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>
                                    <w:t xml:space="preserve">   </w:t>
                                  </w: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相關單位</w:t>
                                  </w:r>
                                  <w:proofErr w:type="spellEnd"/>
                                </w:p>
                                <w:p w14:paraId="3C182E3C" w14:textId="77777777" w:rsidR="00BB12A1" w:rsidRPr="00673E6F" w:rsidRDefault="00BB12A1" w:rsidP="006F5156">
                                  <w:pPr>
                                    <w:pStyle w:val="a7"/>
                                    <w:numPr>
                                      <w:ilvl w:val="0"/>
                                      <w:numId w:val="56"/>
                                    </w:numPr>
                                    <w:tabs>
                                      <w:tab w:val="num" w:pos="360"/>
                                      <w:tab w:val="center" w:pos="4153"/>
                                      <w:tab w:val="right" w:pos="8306"/>
                                    </w:tabs>
                                    <w:snapToGrid w:val="0"/>
                                    <w:spacing w:after="0" w:line="240" w:lineRule="auto"/>
                                    <w:ind w:leftChars="0" w:left="0" w:firstLine="0"/>
                                    <w:jc w:val="both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673E6F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 xml:space="preserve">火警、爆炸及食物中毒等事件，通報 119或 110 </w:t>
                                  </w:r>
                                  <w:r w:rsidRPr="00673E6F"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  <w:t>處理</w:t>
                                  </w:r>
                                  <w:r w:rsidRPr="00673E6F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；食物中毒事件，另通報衛生局等相關單位處理。</w:t>
                                  </w:r>
                                </w:p>
                                <w:p w14:paraId="06B278F6" w14:textId="77777777" w:rsidR="00BB12A1" w:rsidRPr="00673E6F" w:rsidRDefault="00BB12A1" w:rsidP="006F5156">
                                  <w:pPr>
                                    <w:pStyle w:val="a7"/>
                                    <w:numPr>
                                      <w:ilvl w:val="0"/>
                                      <w:numId w:val="56"/>
                                    </w:numPr>
                                    <w:tabs>
                                      <w:tab w:val="num" w:pos="360"/>
                                      <w:tab w:val="center" w:pos="4153"/>
                                      <w:tab w:val="right" w:pos="8306"/>
                                    </w:tabs>
                                    <w:snapToGrid w:val="0"/>
                                    <w:spacing w:after="0" w:line="240" w:lineRule="auto"/>
                                    <w:ind w:leftChars="0" w:left="0" w:firstLine="0"/>
                                    <w:jc w:val="both"/>
                                    <w:rPr>
                                      <w:rFonts w:ascii="標楷體" w:eastAsia="標楷體" w:hAnsi="標楷體"/>
                                      <w:lang w:eastAsia="zh-TW"/>
                                    </w:rPr>
                                  </w:pPr>
                                  <w:r w:rsidRPr="00673E6F">
                                    <w:rPr>
                                      <w:rFonts w:ascii="標楷體" w:eastAsia="標楷體" w:hAnsi="標楷體" w:hint="eastAsia"/>
                                      <w:lang w:eastAsia="zh-TW"/>
                                    </w:rPr>
                                    <w:t>設備安全事件通報特約廠商處理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62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679831" y="4278923"/>
                                <a:ext cx="904875" cy="53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49EF08" w14:textId="77777777" w:rsidR="00BB12A1" w:rsidRPr="00673E6F" w:rsidRDefault="00BB12A1" w:rsidP="006F5156">
                                  <w:pPr>
                                    <w:spacing w:line="180" w:lineRule="auto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向轄區派出所報案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63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421923" y="5076092"/>
                                <a:ext cx="556260" cy="609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8E53EF" w14:textId="77777777" w:rsidR="00BB12A1" w:rsidRPr="00673E6F" w:rsidRDefault="00BB12A1" w:rsidP="006F5156">
                                  <w:pPr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現場採證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64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201508" y="5005754"/>
                                <a:ext cx="876300" cy="5384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A72289" w14:textId="77777777" w:rsidR="00BB12A1" w:rsidRPr="00673E6F" w:rsidRDefault="00BB12A1" w:rsidP="006F5156">
                                  <w:pPr>
                                    <w:spacing w:line="180" w:lineRule="auto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涉及刑案依法處理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65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297723" y="7385539"/>
                                <a:ext cx="2114550" cy="3276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5A9FBD" w14:textId="77777777" w:rsidR="00BB12A1" w:rsidRPr="00673E6F" w:rsidRDefault="00BB12A1" w:rsidP="006F5156">
                                  <w:pPr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673E6F">
                                    <w:rPr>
                                      <w:rFonts w:ascii="標楷體" w:eastAsia="標楷體" w:hAnsi="標楷體"/>
                                    </w:rPr>
                                    <w:t xml:space="preserve">   </w:t>
                                  </w: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/>
                                    </w:rPr>
                                    <w:t>召開危機處理小組會議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66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291862" y="7795846"/>
                                <a:ext cx="211455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C005DE" w14:textId="77777777" w:rsidR="00BB12A1" w:rsidRPr="00673E6F" w:rsidRDefault="00BB12A1" w:rsidP="006F5156">
                                  <w:pPr>
                                    <w:spacing w:line="240" w:lineRule="auto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673E6F">
                                    <w:rPr>
                                      <w:rFonts w:ascii="標楷體" w:eastAsia="標楷體" w:hAnsi="標楷體"/>
                                    </w:rPr>
                                    <w:t xml:space="preserve">   </w:t>
                                  </w:r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 xml:space="preserve"> </w:t>
                                  </w:r>
                                  <w:r w:rsidRPr="00673E6F">
                                    <w:rPr>
                                      <w:rFonts w:ascii="標楷體" w:eastAsia="標楷體" w:hAnsi="標楷體"/>
                                    </w:rPr>
                                    <w:t xml:space="preserve">   </w:t>
                                  </w: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研擬善後計畫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67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291862" y="8206154"/>
                                <a:ext cx="211455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CB91E9" w14:textId="77777777" w:rsidR="00BB12A1" w:rsidRPr="00673E6F" w:rsidRDefault="00BB12A1" w:rsidP="006F5156">
                                  <w:pPr>
                                    <w:spacing w:line="240" w:lineRule="auto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673E6F">
                                    <w:rPr>
                                      <w:rFonts w:ascii="標楷體" w:eastAsia="標楷體" w:hAnsi="標楷體"/>
                                    </w:rPr>
                                    <w:t xml:space="preserve">   </w:t>
                                  </w: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事件檢討及善後處理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68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291862" y="8622323"/>
                                <a:ext cx="211455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1F6995" w14:textId="77777777" w:rsidR="00BB12A1" w:rsidRPr="00673E6F" w:rsidRDefault="00BB12A1" w:rsidP="006F5156">
                                  <w:pPr>
                                    <w:spacing w:line="240" w:lineRule="auto"/>
                                    <w:rPr>
                                      <w:rFonts w:ascii="標楷體" w:eastAsia="標楷體" w:hAnsi="標楷體"/>
                                    </w:rPr>
                                  </w:pPr>
                                  <w:r w:rsidRPr="00673E6F">
                                    <w:rPr>
                                      <w:rFonts w:ascii="標楷體" w:eastAsia="標楷體" w:hAnsi="標楷體"/>
                                    </w:rPr>
                                    <w:t xml:space="preserve">   </w:t>
                                  </w:r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 xml:space="preserve"> </w:t>
                                  </w:r>
                                  <w:r w:rsidRPr="00673E6F">
                                    <w:rPr>
                                      <w:rFonts w:ascii="標楷體" w:eastAsia="標楷體" w:hAnsi="標楷體"/>
                                    </w:rPr>
                                    <w:t xml:space="preserve">  </w:t>
                                  </w:r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/>
                                    </w:rPr>
                                    <w:t>完整處理紀錄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669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747847" y="7784123"/>
                                <a:ext cx="1651635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60991D" w14:textId="77777777" w:rsidR="00BB12A1" w:rsidRDefault="00BB12A1" w:rsidP="006F5156">
                                  <w:proofErr w:type="spellStart"/>
                                  <w:r w:rsidRPr="00673E6F">
                                    <w:rPr>
                                      <w:rFonts w:ascii="標楷體" w:eastAsia="標楷體" w:hAnsi="標楷體" w:hint="eastAsia"/>
                                    </w:rPr>
                                    <w:t>發言人適時對外說明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g:grpSp>
                            <wpg:cNvPr id="3670" name="群組 3670"/>
                            <wpg:cNvGrpSpPr/>
                            <wpg:grpSpPr>
                              <a:xfrm>
                                <a:off x="11722" y="0"/>
                                <a:ext cx="6516833" cy="4058515"/>
                                <a:chOff x="-1" y="0"/>
                                <a:chExt cx="6516833" cy="4058515"/>
                              </a:xfrm>
                            </wpg:grpSpPr>
                            <wps:wsp>
                              <wps:cNvPr id="3671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211782" y="1163781"/>
                                  <a:ext cx="2183130" cy="5257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9BA39F3" w14:textId="77777777" w:rsidR="00BB12A1" w:rsidRPr="00135A16" w:rsidRDefault="00BB12A1" w:rsidP="006F5156">
                                    <w:pPr>
                                      <w:spacing w:line="240" w:lineRule="auto"/>
                                      <w:rPr>
                                        <w:lang w:eastAsia="zh-TW"/>
                                      </w:rPr>
                                    </w:pPr>
                                    <w:r w:rsidRPr="00135A16">
                                      <w:rPr>
                                        <w:rFonts w:ascii="標楷體" w:eastAsia="標楷體" w:hAnsi="標楷體" w:hint="eastAsia"/>
                                        <w:lang w:eastAsia="zh-TW"/>
                                      </w:rPr>
                                      <w:t>非上班時間，值日人員應緊急調度指揮人員適時處理</w:t>
                                    </w:r>
                                  </w:p>
                                  <w:p w14:paraId="384DE40B" w14:textId="77777777" w:rsidR="00BB12A1" w:rsidRPr="00E27567" w:rsidRDefault="00BB12A1" w:rsidP="006F5156">
                                    <w:pPr>
                                      <w:rPr>
                                        <w:lang w:eastAsia="zh-TW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72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288472" y="1953490"/>
                                  <a:ext cx="1276350" cy="65644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87F2DA5" w14:textId="77777777" w:rsidR="00BB12A1" w:rsidRPr="00673E6F" w:rsidRDefault="00BB12A1" w:rsidP="006F5156">
                                    <w:pPr>
                                      <w:rPr>
                                        <w:rFonts w:ascii="標楷體" w:eastAsia="標楷體" w:hAnsi="標楷體"/>
                                        <w:lang w:eastAsia="zh-TW"/>
                                      </w:rPr>
                                    </w:pPr>
                                    <w:r w:rsidRPr="00673E6F">
                                      <w:rPr>
                                        <w:rFonts w:ascii="標楷體" w:eastAsia="標楷體" w:hAnsi="標楷體" w:hint="eastAsia"/>
                                        <w:lang w:eastAsia="zh-TW"/>
                                      </w:rPr>
                                      <w:t>通知緊急聯絡人及</w:t>
                                    </w:r>
                                    <w:r w:rsidRPr="004412A9">
                                      <w:rPr>
                                        <w:rFonts w:ascii="標楷體" w:eastAsia="標楷體" w:hAnsi="標楷體" w:cs="標楷體" w:hint="eastAsia"/>
                                        <w:spacing w:val="-7"/>
                                        <w:sz w:val="24"/>
                                        <w:szCs w:val="24"/>
                                        <w:lang w:eastAsia="zh-TW"/>
                                      </w:rPr>
                                      <w:t>負責人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73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770909" y="2022763"/>
                                  <a:ext cx="933450" cy="3378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29639B7" w14:textId="77777777" w:rsidR="00BB12A1" w:rsidRPr="00673E6F" w:rsidRDefault="00BB12A1" w:rsidP="006F5156">
                                    <w:pPr>
                                      <w:rPr>
                                        <w:rFonts w:ascii="標楷體" w:eastAsia="標楷體" w:hAnsi="標楷體"/>
                                      </w:rPr>
                                    </w:pPr>
                                    <w:proofErr w:type="spellStart"/>
                                    <w:r w:rsidRPr="00673E6F">
                                      <w:rPr>
                                        <w:rFonts w:ascii="標楷體" w:eastAsia="標楷體" w:hAnsi="標楷體" w:hint="eastAsia"/>
                                      </w:rPr>
                                      <w:t>現場處理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74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003963" y="1856509"/>
                                  <a:ext cx="1250950" cy="5238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3FF1154" w14:textId="77777777" w:rsidR="00BB12A1" w:rsidRPr="00673E6F" w:rsidRDefault="00BB12A1" w:rsidP="006F5156">
                                    <w:pPr>
                                      <w:spacing w:line="240" w:lineRule="auto"/>
                                      <w:rPr>
                                        <w:rFonts w:ascii="標楷體" w:eastAsia="標楷體" w:hAnsi="標楷體"/>
                                      </w:rPr>
                                    </w:pPr>
                                    <w:proofErr w:type="spellStart"/>
                                    <w:r w:rsidRPr="00673E6F">
                                      <w:rPr>
                                        <w:rFonts w:ascii="標楷體" w:eastAsia="標楷體" w:hAnsi="標楷體" w:hint="eastAsia"/>
                                      </w:rPr>
                                      <w:t>啟動危機事件處理機制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75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010891" y="2507672"/>
                                  <a:ext cx="1394460" cy="541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0B48529" w14:textId="77777777" w:rsidR="00BB12A1" w:rsidRPr="00673E6F" w:rsidRDefault="00BB12A1" w:rsidP="006F5156">
                                    <w:pPr>
                                      <w:spacing w:line="240" w:lineRule="auto"/>
                                      <w:rPr>
                                        <w:rFonts w:ascii="標楷體" w:eastAsia="標楷體" w:hAnsi="標楷體"/>
                                        <w:lang w:eastAsia="zh-TW"/>
                                      </w:rPr>
                                    </w:pPr>
                                    <w:r w:rsidRPr="00673E6F">
                                      <w:rPr>
                                        <w:rFonts w:ascii="標楷體" w:eastAsia="標楷體" w:hAnsi="標楷體" w:hint="eastAsia"/>
                                        <w:lang w:eastAsia="zh-TW"/>
                                      </w:rPr>
                                      <w:t>涉及刑事案件者保持現場完整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76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-1" y="3553690"/>
                                  <a:ext cx="2008910" cy="5048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2600915" w14:textId="77777777" w:rsidR="00BB12A1" w:rsidRPr="0066181A" w:rsidRDefault="00BB12A1" w:rsidP="006F5156">
                                    <w:pPr>
                                      <w:spacing w:after="0" w:line="240" w:lineRule="auto"/>
                                      <w:ind w:firstLineChars="100" w:firstLine="220"/>
                                      <w:rPr>
                                        <w:rFonts w:ascii="標楷體" w:eastAsia="標楷體" w:hAnsi="標楷體"/>
                                        <w:lang w:eastAsia="zh-TW"/>
                                      </w:rPr>
                                    </w:pPr>
                                    <w:r w:rsidRPr="00673E6F">
                                      <w:rPr>
                                        <w:rFonts w:ascii="標楷體" w:eastAsia="標楷體" w:hAnsi="標楷體" w:hint="eastAsia"/>
                                        <w:lang w:eastAsia="zh-TW"/>
                                      </w:rPr>
                                      <w:t>緊急送</w:t>
                                    </w:r>
                                    <w:proofErr w:type="gramStart"/>
                                    <w:r w:rsidRPr="00673E6F">
                                      <w:rPr>
                                        <w:rFonts w:ascii="標楷體" w:eastAsia="標楷體" w:hAnsi="標楷體" w:hint="eastAsia"/>
                                        <w:lang w:eastAsia="zh-TW"/>
                                      </w:rPr>
                                      <w:t>醫</w:t>
                                    </w:r>
                                    <w:proofErr w:type="gramEnd"/>
                                    <w:r w:rsidRPr="00673E6F">
                                      <w:rPr>
                                        <w:rFonts w:ascii="標楷體" w:eastAsia="標楷體" w:hAnsi="標楷體" w:hint="eastAsia"/>
                                        <w:lang w:eastAsia="zh-TW"/>
                                      </w:rPr>
                                      <w:t>救護</w:t>
                                    </w:r>
                                    <w:r>
                                      <w:rPr>
                                        <w:rFonts w:ascii="標楷體" w:eastAsia="標楷體" w:hAnsi="標楷體"/>
                                        <w:lang w:eastAsia="zh-TW"/>
                                      </w:rPr>
                                      <w:br/>
                                    </w:r>
                                    <w:r w:rsidRPr="00FE2054">
                                      <w:rPr>
                                        <w:rFonts w:ascii="標楷體" w:eastAsia="標楷體" w:hAnsi="標楷體" w:cs="標楷體" w:hint="eastAsia"/>
                                        <w:lang w:eastAsia="zh-TW"/>
                                      </w:rPr>
                                      <w:t>(</w:t>
                                    </w:r>
                                    <w:r w:rsidRPr="00FE2054">
                                      <w:rPr>
                                        <w:rFonts w:ascii="標楷體" w:eastAsia="標楷體" w:hAnsi="標楷體" w:cs="標楷體" w:hint="eastAsia"/>
                                        <w:u w:val="single"/>
                                        <w:lang w:eastAsia="zh-TW"/>
                                      </w:rPr>
                                      <w:t>本</w:t>
                                    </w:r>
                                    <w:r w:rsidRPr="00FE2054">
                                      <w:rPr>
                                        <w:rFonts w:ascii="標楷體" w:eastAsia="標楷體" w:hAnsi="標楷體" w:cs="標楷體" w:hint="eastAsia"/>
                                        <w:spacing w:val="-2"/>
                                        <w:u w:val="single"/>
                                        <w:lang w:eastAsia="zh-TW"/>
                                      </w:rPr>
                                      <w:t>機構</w:t>
                                    </w:r>
                                    <w:r w:rsidRPr="00FE2054">
                                      <w:rPr>
                                        <w:rFonts w:ascii="標楷體" w:eastAsia="標楷體" w:hAnsi="標楷體" w:cs="標楷體" w:hint="eastAsia"/>
                                        <w:spacing w:val="-2"/>
                                        <w:lang w:eastAsia="zh-TW"/>
                                      </w:rPr>
                                      <w:t>)</w:t>
                                    </w:r>
                                    <w:r w:rsidRPr="00FE2054">
                                      <w:rPr>
                                        <w:rFonts w:ascii="標楷體" w:eastAsia="標楷體" w:hAnsi="標楷體" w:hint="eastAsia"/>
                                        <w:lang w:eastAsia="zh-TW"/>
                                      </w:rPr>
                                      <w:t>救</w:t>
                                    </w:r>
                                    <w:r w:rsidRPr="00673E6F">
                                      <w:rPr>
                                        <w:rFonts w:ascii="標楷體" w:eastAsia="標楷體" w:hAnsi="標楷體" w:hint="eastAsia"/>
                                        <w:lang w:eastAsia="zh-TW"/>
                                      </w:rPr>
                                      <w:t>護車或電</w:t>
                                    </w:r>
                                    <w:r>
                                      <w:rPr>
                                        <w:rFonts w:hint="eastAsia"/>
                                        <w:lang w:eastAsia="zh-TW"/>
                                      </w:rPr>
                                      <w:t>1</w:t>
                                    </w:r>
                                    <w:r>
                                      <w:rPr>
                                        <w:lang w:eastAsia="zh-TW"/>
                                      </w:rPr>
                                      <w:t>19)</w:t>
                                    </w:r>
                                  </w:p>
                                  <w:p w14:paraId="59492ED0" w14:textId="77777777" w:rsidR="00BB12A1" w:rsidRDefault="00BB12A1" w:rsidP="006F5156">
                                    <w:pPr>
                                      <w:rPr>
                                        <w:lang w:eastAsia="zh-TW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77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916382" y="3553690"/>
                                  <a:ext cx="920750" cy="2921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7F25CB0" w14:textId="77777777" w:rsidR="00BB12A1" w:rsidRPr="00673E6F" w:rsidRDefault="00BB12A1" w:rsidP="006F5156">
                                    <w:pPr>
                                      <w:rPr>
                                        <w:rFonts w:ascii="標楷體" w:eastAsia="標楷體" w:hAnsi="標楷體"/>
                                      </w:rPr>
                                    </w:pPr>
                                    <w:r w:rsidRPr="00673E6F">
                                      <w:rPr>
                                        <w:rFonts w:ascii="標楷體" w:eastAsia="標楷體" w:hAnsi="標楷體" w:hint="eastAsia"/>
                                      </w:rPr>
                                      <w:t xml:space="preserve"> </w:t>
                                    </w:r>
                                    <w:r w:rsidRPr="00673E6F">
                                      <w:rPr>
                                        <w:rFonts w:ascii="標楷體" w:eastAsia="標楷體" w:hAnsi="標楷體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673E6F">
                                      <w:rPr>
                                        <w:rFonts w:ascii="標楷體" w:eastAsia="標楷體" w:hAnsi="標楷體"/>
                                      </w:rPr>
                                      <w:t>通報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78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659582" y="3560618"/>
                                  <a:ext cx="857250" cy="33845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F1E5B1B" w14:textId="77777777" w:rsidR="00BB12A1" w:rsidRPr="00673E6F" w:rsidRDefault="00BB12A1" w:rsidP="006F5156">
                                    <w:pPr>
                                      <w:ind w:firstLineChars="100" w:firstLine="220"/>
                                      <w:rPr>
                                        <w:rFonts w:ascii="標楷體" w:eastAsia="標楷體" w:hAnsi="標楷體"/>
                                      </w:rPr>
                                    </w:pPr>
                                    <w:proofErr w:type="spellStart"/>
                                    <w:r w:rsidRPr="00673E6F">
                                      <w:rPr>
                                        <w:rFonts w:ascii="標楷體" w:eastAsia="標楷體" w:hAnsi="標楷體"/>
                                      </w:rPr>
                                      <w:t>報案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g:grpSp>
                              <wpg:cNvPr id="3679" name="群組 3679"/>
                              <wpg:cNvGrpSpPr/>
                              <wpg:grpSpPr>
                                <a:xfrm>
                                  <a:off x="1259865" y="0"/>
                                  <a:ext cx="5014131" cy="1073172"/>
                                  <a:chOff x="324683" y="0"/>
                                  <a:chExt cx="5014131" cy="1073172"/>
                                </a:xfrm>
                              </wpg:grpSpPr>
                              <wps:wsp>
                                <wps:cNvPr id="3680" name="文字方塊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221214" y="655320"/>
                                    <a:ext cx="1117600" cy="3048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19CDB538" w14:textId="77777777" w:rsidR="00BB12A1" w:rsidRPr="00673E6F" w:rsidRDefault="00BB12A1" w:rsidP="006F5156">
                                      <w:pPr>
                                        <w:rPr>
                                          <w:rFonts w:ascii="標楷體" w:eastAsia="標楷體" w:hAnsi="標楷體"/>
                                        </w:rPr>
                                      </w:pPr>
                                      <w:proofErr w:type="spellStart"/>
                                      <w:r w:rsidRPr="00673E6F">
                                        <w:rPr>
                                          <w:rFonts w:ascii="標楷體" w:eastAsia="標楷體" w:hAnsi="標楷體" w:hint="eastAsia"/>
                                        </w:rPr>
                                        <w:t>其他緊急事件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681" name="文字方塊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871814" y="668656"/>
                                    <a:ext cx="891400" cy="31245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425D7FB1" w14:textId="77777777" w:rsidR="00BB12A1" w:rsidRPr="00673E6F" w:rsidRDefault="00BB12A1" w:rsidP="006F5156">
                                      <w:pPr>
                                        <w:ind w:firstLineChars="50" w:firstLine="110"/>
                                        <w:rPr>
                                          <w:rFonts w:ascii="標楷體" w:eastAsia="標楷體" w:hAnsi="標楷體"/>
                                        </w:rPr>
                                      </w:pPr>
                                      <w:proofErr w:type="spellStart"/>
                                      <w:r w:rsidRPr="00673E6F">
                                        <w:rPr>
                                          <w:rFonts w:ascii="標楷體" w:eastAsia="標楷體" w:hAnsi="標楷體" w:hint="eastAsia"/>
                                        </w:rPr>
                                        <w:t>意外事件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682" name="文字方塊 2"/>
                                <wps:cNvSpPr txBox="1">
                                  <a:spLocks noChangeArrowheads="1"/>
                                </wps:cNvSpPr>
                                <wps:spPr bwMode="auto">
                                  <a:xfrm rot="10800000" flipV="1">
                                    <a:off x="1896017" y="655254"/>
                                    <a:ext cx="888744" cy="31453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310B8D70" w14:textId="77777777" w:rsidR="00BB12A1" w:rsidRPr="00673E6F" w:rsidRDefault="00BB12A1" w:rsidP="006F5156">
                                      <w:pPr>
                                        <w:ind w:firstLineChars="50" w:firstLine="110"/>
                                        <w:rPr>
                                          <w:rFonts w:ascii="標楷體" w:eastAsia="標楷體" w:hAnsi="標楷體"/>
                                        </w:rPr>
                                      </w:pPr>
                                      <w:proofErr w:type="spellStart"/>
                                      <w:r w:rsidRPr="00673E6F">
                                        <w:rPr>
                                          <w:rFonts w:ascii="標楷體" w:eastAsia="標楷體" w:hAnsi="標楷體" w:hint="eastAsia"/>
                                        </w:rPr>
                                        <w:t>公共安全</w:t>
                                      </w:r>
                                      <w:proofErr w:type="spellEnd"/>
                                    </w:p>
                                    <w:p w14:paraId="233DC0EE" w14:textId="77777777" w:rsidR="00BB12A1" w:rsidRDefault="00BB12A1" w:rsidP="006F5156"/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683" name="文字方塊 3683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493520" y="0"/>
                                    <a:ext cx="1866900" cy="3048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2D8CBDB0" w14:textId="77777777" w:rsidR="00BB12A1" w:rsidRPr="00673E6F" w:rsidRDefault="00BB12A1" w:rsidP="006F5156">
                                      <w:pPr>
                                        <w:ind w:firstLineChars="129" w:firstLine="284"/>
                                        <w:jc w:val="both"/>
                                        <w:rPr>
                                          <w:rFonts w:ascii="標楷體" w:eastAsia="標楷體" w:hAnsi="標楷體"/>
                                        </w:rPr>
                                      </w:pPr>
                                      <w:r>
                                        <w:rPr>
                                          <w:rFonts w:ascii="標楷體" w:eastAsia="標楷體" w:hAnsi="標楷體" w:hint="eastAsia"/>
                                          <w:lang w:eastAsia="zh-TW"/>
                                        </w:rPr>
                                        <w:t>災害及其他緊急</w:t>
                                      </w:r>
                                      <w:proofErr w:type="spellStart"/>
                                      <w:r w:rsidRPr="00673E6F">
                                        <w:rPr>
                                          <w:rFonts w:ascii="標楷體" w:eastAsia="標楷體" w:hAnsi="標楷體" w:hint="eastAsia"/>
                                        </w:rPr>
                                        <w:t>事件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684" name="直線接點 3684"/>
                                <wps:cNvCnPr/>
                                <wps:spPr>
                                  <a:xfrm>
                                    <a:off x="2324100" y="312420"/>
                                    <a:ext cx="0" cy="155575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685" name="文字方塊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901948" y="662940"/>
                                    <a:ext cx="1143000" cy="2921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747D30EB" w14:textId="77777777" w:rsidR="00BB12A1" w:rsidRPr="00673E6F" w:rsidRDefault="00BB12A1" w:rsidP="006F5156">
                                      <w:pPr>
                                        <w:rPr>
                                          <w:rFonts w:ascii="標楷體" w:eastAsia="標楷體" w:hAnsi="標楷體"/>
                                        </w:rPr>
                                      </w:pPr>
                                      <w:proofErr w:type="spellStart"/>
                                      <w:r w:rsidRPr="00673E6F">
                                        <w:rPr>
                                          <w:rFonts w:ascii="標楷體" w:eastAsia="標楷體" w:hAnsi="標楷體" w:hint="eastAsia"/>
                                        </w:rPr>
                                        <w:t>暴力衝突事件</w:t>
                                      </w:r>
                                      <w:proofErr w:type="spellEnd"/>
                                    </w:p>
                                    <w:p w14:paraId="01CA8D34" w14:textId="77777777" w:rsidR="00BB12A1" w:rsidRDefault="00BB12A1" w:rsidP="006F5156"/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3686" name="直線接點 3686"/>
                                <wps:cNvCnPr/>
                                <wps:spPr>
                                  <a:xfrm flipV="1">
                                    <a:off x="324683" y="457171"/>
                                    <a:ext cx="4408862" cy="15253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687" name="直線接點 3687"/>
                                <wps:cNvCnPr/>
                                <wps:spPr>
                                  <a:xfrm>
                                    <a:off x="1218804" y="472440"/>
                                    <a:ext cx="0" cy="200660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688" name="直線接點 3688"/>
                                <wps:cNvCnPr/>
                                <wps:spPr>
                                  <a:xfrm>
                                    <a:off x="2178367" y="467995"/>
                                    <a:ext cx="0" cy="20066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ysClr val="windowText" lastClr="000000">
                                        <a:shade val="95000"/>
                                        <a:satMod val="105000"/>
                                      </a:sys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3689" name="直線接點 3689"/>
                                <wps:cNvCnPr/>
                                <wps:spPr>
                                  <a:xfrm>
                                    <a:off x="3360420" y="472439"/>
                                    <a:ext cx="0" cy="20066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ysClr val="windowText" lastClr="000000">
                                        <a:shade val="95000"/>
                                        <a:satMod val="105000"/>
                                      </a:sys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3690" name="直線接點 3690"/>
                                <wps:cNvCnPr/>
                                <wps:spPr>
                                  <a:xfrm>
                                    <a:off x="4740542" y="457200"/>
                                    <a:ext cx="0" cy="20066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ysClr val="windowText" lastClr="000000">
                                        <a:shade val="95000"/>
                                        <a:satMod val="105000"/>
                                      </a:sys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3691" name="直線接點 3691"/>
                                <wps:cNvCnPr/>
                                <wps:spPr>
                                  <a:xfrm flipH="1">
                                    <a:off x="3473327" y="955008"/>
                                    <a:ext cx="61" cy="118164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ysClr val="windowText" lastClr="000000">
                                        <a:shade val="95000"/>
                                        <a:satMod val="105000"/>
                                      </a:sys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</wpg:grpSp>
                            <wps:wsp>
                              <wps:cNvPr id="3692" name="直線接點 3692"/>
                              <wps:cNvCnPr/>
                              <wps:spPr>
                                <a:xfrm>
                                  <a:off x="2153985" y="950435"/>
                                  <a:ext cx="0" cy="11812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3693" name="直線接點 3693"/>
                              <wps:cNvCnPr/>
                              <wps:spPr>
                                <a:xfrm flipH="1">
                                  <a:off x="3275483" y="969754"/>
                                  <a:ext cx="44" cy="105323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3694" name="直線接點 3694"/>
                              <wps:cNvCnPr/>
                              <wps:spPr>
                                <a:xfrm flipH="1">
                                  <a:off x="5675724" y="969818"/>
                                  <a:ext cx="0" cy="10477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3695" name="直線接點 3695"/>
                              <wps:cNvCnPr/>
                              <wps:spPr>
                                <a:xfrm>
                                  <a:off x="1207477" y="1075077"/>
                                  <a:ext cx="4468172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696" name="直線接點 3696"/>
                              <wps:cNvCnPr/>
                              <wps:spPr>
                                <a:xfrm>
                                  <a:off x="2881745" y="1073727"/>
                                  <a:ext cx="0" cy="78486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697" name="直線接點 3697"/>
                              <wps:cNvCnPr/>
                              <wps:spPr>
                                <a:xfrm>
                                  <a:off x="2008909" y="1863436"/>
                                  <a:ext cx="0" cy="9144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698" name="直線接點 3698"/>
                              <wps:cNvCnPr/>
                              <wps:spPr>
                                <a:xfrm>
                                  <a:off x="3262745" y="1863436"/>
                                  <a:ext cx="0" cy="16002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699" name="直線接點 3699"/>
                              <wps:cNvCnPr/>
                              <wps:spPr>
                                <a:xfrm>
                                  <a:off x="2008909" y="1863436"/>
                                  <a:ext cx="124968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700" name="直線接點 3700"/>
                              <wps:cNvCnPr/>
                              <wps:spPr>
                                <a:xfrm>
                                  <a:off x="2881745" y="1454727"/>
                                  <a:ext cx="1333500" cy="0"/>
                                </a:xfrm>
                                <a:prstGeom prst="line">
                                  <a:avLst/>
                                </a:prstGeom>
                                <a:ln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701" name="直線接點 3701"/>
                              <wps:cNvCnPr/>
                              <wps:spPr>
                                <a:xfrm>
                                  <a:off x="3719945" y="2147454"/>
                                  <a:ext cx="28321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702" name="直線接點 3702"/>
                              <wps:cNvCnPr/>
                              <wps:spPr>
                                <a:xfrm>
                                  <a:off x="3262745" y="2355272"/>
                                  <a:ext cx="0" cy="105156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703" name="直線接點 3703"/>
                              <wps:cNvCnPr/>
                              <wps:spPr>
                                <a:xfrm>
                                  <a:off x="935182" y="3401290"/>
                                  <a:ext cx="0" cy="15240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704" name="直線接點 3704"/>
                              <wps:cNvCnPr/>
                              <wps:spPr>
                                <a:xfrm>
                                  <a:off x="3359727" y="3401290"/>
                                  <a:ext cx="0" cy="15240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3705" name="直線接點 3705"/>
                              <wps:cNvCnPr/>
                              <wps:spPr>
                                <a:xfrm>
                                  <a:off x="6089072" y="3408218"/>
                                  <a:ext cx="0" cy="15240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3706" name="直線接點 3706"/>
                              <wps:cNvCnPr/>
                              <wps:spPr>
                                <a:xfrm flipV="1">
                                  <a:off x="935182" y="3401290"/>
                                  <a:ext cx="5151120" cy="762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707" name="直線接點 3707"/>
                              <wps:cNvCnPr/>
                              <wps:spPr>
                                <a:xfrm>
                                  <a:off x="3262745" y="2812472"/>
                                  <a:ext cx="7467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/>
                            </wps:wsp>
                          </wpg:grpSp>
                          <wps:wsp>
                            <wps:cNvPr id="3708" name="直線接點 3708"/>
                            <wps:cNvCnPr/>
                            <wps:spPr>
                              <a:xfrm>
                                <a:off x="949570" y="4062046"/>
                                <a:ext cx="0" cy="16573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09" name="直線接點 3709"/>
                            <wps:cNvCnPr/>
                            <wps:spPr>
                              <a:xfrm>
                                <a:off x="3370385" y="3851031"/>
                                <a:ext cx="0" cy="2590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0" name="直線接點 3710"/>
                            <wps:cNvCnPr/>
                            <wps:spPr>
                              <a:xfrm>
                                <a:off x="2485293" y="4108939"/>
                                <a:ext cx="0" cy="1123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1" name="直線接點 3711"/>
                            <wps:cNvCnPr/>
                            <wps:spPr>
                              <a:xfrm>
                                <a:off x="3317631" y="4108939"/>
                                <a:ext cx="0" cy="8953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12" name="直線接點 3712"/>
                            <wps:cNvCnPr/>
                            <wps:spPr>
                              <a:xfrm>
                                <a:off x="4478216" y="4108939"/>
                                <a:ext cx="0" cy="8953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13" name="直線接點 3713"/>
                            <wps:cNvCnPr/>
                            <wps:spPr>
                              <a:xfrm>
                                <a:off x="6096000" y="3897923"/>
                                <a:ext cx="0" cy="3810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14" name="直線接點 3714"/>
                            <wps:cNvCnPr/>
                            <wps:spPr>
                              <a:xfrm>
                                <a:off x="5761893" y="4941277"/>
                                <a:ext cx="0" cy="12954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15" name="直線接點 3715"/>
                            <wps:cNvCnPr/>
                            <wps:spPr>
                              <a:xfrm>
                                <a:off x="6459416" y="4941277"/>
                                <a:ext cx="0" cy="6858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16" name="直線接點 3716"/>
                            <wps:cNvCnPr/>
                            <wps:spPr>
                              <a:xfrm flipH="1">
                                <a:off x="908539" y="4560277"/>
                                <a:ext cx="0" cy="1524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17" name="直線接點 3717"/>
                            <wps:cNvCnPr/>
                            <wps:spPr>
                              <a:xfrm flipH="1">
                                <a:off x="404447" y="4712677"/>
                                <a:ext cx="0" cy="12192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18" name="直線接點 3718"/>
                            <wps:cNvCnPr/>
                            <wps:spPr>
                              <a:xfrm flipH="1" flipV="1">
                                <a:off x="1441939" y="4712677"/>
                                <a:ext cx="0" cy="12192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19" name="直線接點 3719"/>
                            <wps:cNvCnPr/>
                            <wps:spPr>
                              <a:xfrm>
                                <a:off x="404447" y="4712677"/>
                                <a:ext cx="103632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20" name="直線接點 3720"/>
                            <wps:cNvCnPr/>
                            <wps:spPr>
                              <a:xfrm flipH="1">
                                <a:off x="2438400" y="4560277"/>
                                <a:ext cx="0" cy="3810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21" name="直線接點 3721"/>
                            <wps:cNvCnPr/>
                            <wps:spPr>
                              <a:xfrm flipH="1">
                                <a:off x="1395047" y="5175739"/>
                                <a:ext cx="0" cy="36576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22" name="直線接點 3722"/>
                            <wps:cNvCnPr/>
                            <wps:spPr>
                              <a:xfrm flipH="1">
                                <a:off x="3370385" y="4530969"/>
                                <a:ext cx="0" cy="28194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23" name="直線接點 3723"/>
                            <wps:cNvCnPr/>
                            <wps:spPr>
                              <a:xfrm>
                                <a:off x="404447" y="5175739"/>
                                <a:ext cx="0" cy="1905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24" name="直線接點 3724"/>
                            <wps:cNvCnPr/>
                            <wps:spPr>
                              <a:xfrm>
                                <a:off x="5761893" y="4941277"/>
                                <a:ext cx="69342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25" name="直線接點 3725"/>
                            <wps:cNvCnPr/>
                            <wps:spPr>
                              <a:xfrm flipH="1">
                                <a:off x="6154616" y="4812323"/>
                                <a:ext cx="0" cy="12954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26" name="直線接點 3726"/>
                            <wps:cNvCnPr/>
                            <wps:spPr>
                              <a:xfrm>
                                <a:off x="404447" y="6160477"/>
                                <a:ext cx="0" cy="10744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27" name="直線接點 3727"/>
                            <wps:cNvCnPr/>
                            <wps:spPr>
                              <a:xfrm>
                                <a:off x="1395047" y="5861539"/>
                                <a:ext cx="0" cy="13716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28" name="直線接點 3728"/>
                            <wps:cNvCnPr/>
                            <wps:spPr>
                              <a:xfrm>
                                <a:off x="2379785" y="5480539"/>
                                <a:ext cx="15240" cy="17526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29" name="直線接點 3729"/>
                            <wps:cNvCnPr/>
                            <wps:spPr>
                              <a:xfrm>
                                <a:off x="3264877" y="5855677"/>
                                <a:ext cx="0" cy="137922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dash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30" name="直線接點 3730"/>
                            <wps:cNvCnPr/>
                            <wps:spPr>
                              <a:xfrm>
                                <a:off x="5679831" y="5685692"/>
                                <a:ext cx="7620" cy="150876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731" name="直線接點 3731"/>
                            <wps:cNvCnPr/>
                            <wps:spPr>
                              <a:xfrm>
                                <a:off x="4478216" y="7027985"/>
                                <a:ext cx="0" cy="167640"/>
                              </a:xfrm>
                              <a:prstGeom prst="line">
                                <a:avLst/>
                              </a:prstGeom>
                              <a:ln>
                                <a:prstDash val="dash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32" name="直線接點 3732"/>
                            <wps:cNvCnPr/>
                            <wps:spPr>
                              <a:xfrm>
                                <a:off x="6629400" y="5550877"/>
                                <a:ext cx="15240" cy="16459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33" name="直線接點 3733"/>
                            <wps:cNvCnPr/>
                            <wps:spPr>
                              <a:xfrm flipV="1">
                                <a:off x="404447" y="7197969"/>
                                <a:ext cx="6233160" cy="381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34" name="直線接點 3734"/>
                            <wps:cNvCnPr/>
                            <wps:spPr>
                              <a:xfrm>
                                <a:off x="3540370" y="7233139"/>
                                <a:ext cx="0" cy="1524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35" name="直線接點 3735"/>
                            <wps:cNvCnPr/>
                            <wps:spPr>
                              <a:xfrm>
                                <a:off x="3475893" y="7713785"/>
                                <a:ext cx="0" cy="838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36" name="直線接點 3736"/>
                            <wps:cNvCnPr/>
                            <wps:spPr>
                              <a:xfrm>
                                <a:off x="3475893" y="8083062"/>
                                <a:ext cx="0" cy="11811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37" name="直線接點 3737"/>
                            <wps:cNvCnPr/>
                            <wps:spPr>
                              <a:xfrm>
                                <a:off x="3475893" y="8487508"/>
                                <a:ext cx="0" cy="1333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38" name="直線接點 3738"/>
                            <wps:cNvCnPr/>
                            <wps:spPr>
                              <a:xfrm>
                                <a:off x="4407877" y="7965831"/>
                                <a:ext cx="33909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373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804863" y="661987"/>
                            <a:ext cx="873125" cy="2927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87ECA7" w14:textId="77777777" w:rsidR="00BB12A1" w:rsidRPr="004E7ED5" w:rsidRDefault="00BB12A1" w:rsidP="006F5156">
                              <w:pPr>
                                <w:rPr>
                                  <w:rFonts w:ascii="標楷體" w:eastAsia="標楷體" w:hAnsi="標楷體"/>
                                </w:rPr>
                              </w:pPr>
                              <w:proofErr w:type="spellStart"/>
                              <w:r w:rsidRPr="004E7ED5">
                                <w:rPr>
                                  <w:rFonts w:ascii="標楷體" w:eastAsia="標楷體" w:hAnsi="標楷體" w:hint="eastAsia"/>
                                </w:rPr>
                                <w:t>天然災害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40" name="直線接點 3740"/>
                        <wps:cNvCnPr/>
                        <wps:spPr>
                          <a:xfrm>
                            <a:off x="1271588" y="471487"/>
                            <a:ext cx="0" cy="184801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3741" name="直線接點 3741"/>
                        <wps:cNvCnPr/>
                        <wps:spPr>
                          <a:xfrm>
                            <a:off x="1219200" y="952500"/>
                            <a:ext cx="0" cy="118124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90B86B" id="群組 3648" o:spid="_x0000_s1026" style="position:absolute;margin-left:-63.3pt;margin-top:18.15pt;width:557.3pt;height:701.4pt;z-index:251678720" coordsize="70778,89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">
                <v:group id="群組 3649" o:spid="_x0000_s1027" style="position:absolute;width:70778;height:89080" coordsize="70778,89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">
                  <v:line id="直線接點 3650" o:spid="_x0000_s1028" style="position:absolute;visibility:visible;mso-wrap-style:square" from="24852,41148" to="44741,41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" strokecolor="black [3040]"/>
                  <v:group id="群組 3651" o:spid="_x0000_s1029" style="position:absolute;width:70778;height:89080" coordsize="70778,89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0" type="#_x0000_t202" style="position:absolute;left:21570;top:42261;width:525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">
                      <v:textbox>
                        <w:txbxContent>
                          <w:p w14:paraId="026B84B6" w14:textId="77777777" w:rsidR="00BB12A1" w:rsidRPr="00673E6F" w:rsidRDefault="00BB12A1" w:rsidP="006F5156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家屬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31" type="#_x0000_t202" style="position:absolute;left:29307;top:41968;width:6877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">
                      <v:textbox>
                        <w:txbxContent>
                          <w:p w14:paraId="28DFC485" w14:textId="77777777" w:rsidR="00BB12A1" w:rsidRPr="00673E6F" w:rsidRDefault="00BB12A1" w:rsidP="006F5156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proofErr w:type="spellStart"/>
                            <w:r w:rsidRPr="00673E6F">
                              <w:rPr>
                                <w:rFonts w:ascii="標楷體" w:eastAsia="標楷體" w:hAnsi="標楷體"/>
                              </w:rPr>
                              <w:t>社會局</w:t>
                            </w:r>
                            <w:proofErr w:type="spellEnd"/>
                          </w:p>
                          <w:p w14:paraId="2B82D80B" w14:textId="77777777" w:rsidR="00BB12A1" w:rsidRDefault="00BB12A1" w:rsidP="006F5156"/>
                        </w:txbxContent>
                      </v:textbox>
                    </v:shape>
                    <v:shape id="_x0000_s1032" type="#_x0000_t202" style="position:absolute;left:3165;top:42203;width:12287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">
                      <v:textbox>
                        <w:txbxContent>
                          <w:p w14:paraId="7D1AB0FA" w14:textId="77777777" w:rsidR="00BB12A1" w:rsidRPr="00673E6F" w:rsidRDefault="00BB12A1" w:rsidP="006F5156">
                            <w:pPr>
                              <w:ind w:firstLineChars="50" w:firstLine="110"/>
                              <w:rPr>
                                <w:rFonts w:ascii="標楷體" w:eastAsia="標楷體" w:hAnsi="標楷體"/>
                              </w:rPr>
                            </w:pP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適當醫療處置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33" type="#_x0000_t202" style="position:absolute;left:937;top:48299;width:6249;height:3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">
                      <v:textbox>
                        <w:txbxContent>
                          <w:p w14:paraId="37E2C3A6" w14:textId="77777777" w:rsidR="00BB12A1" w:rsidRPr="00673E6F" w:rsidRDefault="00BB12A1" w:rsidP="006F5156">
                            <w:pPr>
                              <w:ind w:firstLineChars="50" w:firstLine="110"/>
                              <w:rPr>
                                <w:rFonts w:ascii="標楷體" w:eastAsia="標楷體" w:hAnsi="標楷體"/>
                              </w:rPr>
                            </w:pP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死亡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34" type="#_x0000_t202" style="position:absolute;left:10785;top:48357;width:6572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">
                      <v:textbox>
                        <w:txbxContent>
                          <w:p w14:paraId="58C1317C" w14:textId="77777777" w:rsidR="00BB12A1" w:rsidRPr="00673E6F" w:rsidRDefault="00BB12A1" w:rsidP="006F5156">
                            <w:pPr>
                              <w:ind w:firstLineChars="50" w:firstLine="110"/>
                              <w:rPr>
                                <w:rFonts w:ascii="標楷體" w:eastAsia="標楷體" w:hAnsi="標楷體"/>
                              </w:rPr>
                            </w:pP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受</w:t>
                            </w:r>
                            <w:r w:rsidRPr="00673E6F">
                              <w:rPr>
                                <w:rFonts w:ascii="標楷體" w:eastAsia="標楷體" w:hAnsi="標楷體"/>
                              </w:rPr>
                              <w:t>傷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35" type="#_x0000_t202" style="position:absolute;top:53691;width:8477;height:7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">
                      <v:textbox>
                        <w:txbxContent>
                          <w:p w14:paraId="006E1DC5" w14:textId="77777777" w:rsidR="00BB12A1" w:rsidRPr="00673E6F" w:rsidRDefault="00BB12A1" w:rsidP="006F5156">
                            <w:pPr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673E6F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通報警察</w:t>
                            </w:r>
                          </w:p>
                          <w:p w14:paraId="1B78BCE0" w14:textId="77777777" w:rsidR="00BB12A1" w:rsidRPr="00673E6F" w:rsidRDefault="00BB12A1" w:rsidP="006F5156">
                            <w:pPr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673E6F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單位進行</w:t>
                            </w:r>
                          </w:p>
                          <w:p w14:paraId="01F29A99" w14:textId="77777777" w:rsidR="00BB12A1" w:rsidRPr="00673E6F" w:rsidRDefault="00BB12A1" w:rsidP="006F5156">
                            <w:pPr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673E6F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司法相驗</w:t>
                            </w:r>
                          </w:p>
                        </w:txbxContent>
                      </v:textbox>
                    </v:shape>
                    <v:shape id="_x0000_s1036" type="#_x0000_t202" style="position:absolute;left:10785;top:55450;width:5810;height:31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">
                      <v:textbox>
                        <w:txbxContent>
                          <w:p w14:paraId="485A3BFA" w14:textId="77777777" w:rsidR="00BB12A1" w:rsidRPr="00673E6F" w:rsidRDefault="00BB12A1" w:rsidP="006F5156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就醫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37" type="#_x0000_t202" style="position:absolute;left:18991;top:49412;width:8306;height:5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">
                      <v:textbox>
                        <w:txbxContent>
                          <w:p w14:paraId="6344C421" w14:textId="77777777" w:rsidR="00BB12A1" w:rsidRPr="00673E6F" w:rsidRDefault="00BB12A1" w:rsidP="006F5156">
                            <w:pPr>
                              <w:spacing w:line="240" w:lineRule="auto"/>
                              <w:rPr>
                                <w:rFonts w:ascii="標楷體" w:eastAsia="標楷體" w:hAnsi="標楷體"/>
                              </w:rPr>
                            </w:pP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提供必要之協助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38" type="#_x0000_t202" style="position:absolute;left:28956;top:48064;width:7239;height:105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">
                      <v:textbox>
                        <w:txbxContent>
                          <w:p w14:paraId="082F05E8" w14:textId="77777777" w:rsidR="00BB12A1" w:rsidRPr="00673E6F" w:rsidRDefault="00BB12A1" w:rsidP="006F5156">
                            <w:pPr>
                              <w:spacing w:line="180" w:lineRule="auto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673E6F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提供必要之協助及行政支援</w:t>
                            </w:r>
                          </w:p>
                        </w:txbxContent>
                      </v:textbox>
                    </v:shape>
                    <v:shape id="_x0000_s1039" type="#_x0000_t202" style="position:absolute;left:38041;top:42027;width:13640;height:28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">
                      <v:textbox>
                        <w:txbxContent>
                          <w:p w14:paraId="631BC9C3" w14:textId="77777777" w:rsidR="00BB12A1" w:rsidRPr="00673E6F" w:rsidRDefault="00BB12A1" w:rsidP="006F5156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t xml:space="preserve">   </w:t>
                            </w: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相關單位</w:t>
                            </w:r>
                            <w:proofErr w:type="spellEnd"/>
                          </w:p>
                          <w:p w14:paraId="3C182E3C" w14:textId="77777777" w:rsidR="00BB12A1" w:rsidRPr="00673E6F" w:rsidRDefault="00BB12A1" w:rsidP="006F5156">
                            <w:pPr>
                              <w:pStyle w:val="a7"/>
                              <w:numPr>
                                <w:ilvl w:val="0"/>
                                <w:numId w:val="56"/>
                              </w:numPr>
                              <w:tabs>
                                <w:tab w:val="num" w:pos="360"/>
                                <w:tab w:val="center" w:pos="4153"/>
                                <w:tab w:val="right" w:pos="8306"/>
                              </w:tabs>
                              <w:snapToGrid w:val="0"/>
                              <w:spacing w:after="0" w:line="240" w:lineRule="auto"/>
                              <w:ind w:leftChars="0" w:left="0" w:firstLine="0"/>
                              <w:jc w:val="both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673E6F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 xml:space="preserve">火警、爆炸及食物中毒等事件，通報 119或 110 </w:t>
                            </w:r>
                            <w:r w:rsidRPr="00673E6F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>處理</w:t>
                            </w:r>
                            <w:r w:rsidRPr="00673E6F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；食物中毒事件，另通報衛生局等相關單位處理。</w:t>
                            </w:r>
                          </w:p>
                          <w:p w14:paraId="06B278F6" w14:textId="77777777" w:rsidR="00BB12A1" w:rsidRPr="00673E6F" w:rsidRDefault="00BB12A1" w:rsidP="006F5156">
                            <w:pPr>
                              <w:pStyle w:val="a7"/>
                              <w:numPr>
                                <w:ilvl w:val="0"/>
                                <w:numId w:val="56"/>
                              </w:numPr>
                              <w:tabs>
                                <w:tab w:val="num" w:pos="360"/>
                                <w:tab w:val="center" w:pos="4153"/>
                                <w:tab w:val="right" w:pos="8306"/>
                              </w:tabs>
                              <w:snapToGrid w:val="0"/>
                              <w:spacing w:after="0" w:line="240" w:lineRule="auto"/>
                              <w:ind w:leftChars="0" w:left="0" w:firstLine="0"/>
                              <w:jc w:val="both"/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673E6F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設備安全事件通報特約廠商處理</w:t>
                            </w:r>
                          </w:p>
                        </w:txbxContent>
                      </v:textbox>
                    </v:shape>
                    <v:shape id="_x0000_s1040" type="#_x0000_t202" style="position:absolute;left:56798;top:42789;width:9049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">
                      <v:textbox>
                        <w:txbxContent>
                          <w:p w14:paraId="6249EF08" w14:textId="77777777" w:rsidR="00BB12A1" w:rsidRPr="00673E6F" w:rsidRDefault="00BB12A1" w:rsidP="006F5156">
                            <w:pPr>
                              <w:spacing w:line="180" w:lineRule="auto"/>
                              <w:rPr>
                                <w:rFonts w:ascii="標楷體" w:eastAsia="標楷體" w:hAnsi="標楷體"/>
                              </w:rPr>
                            </w:pP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向轄區派出所報案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41" type="#_x0000_t202" style="position:absolute;left:54219;top:50760;width:5562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">
                      <v:textbox>
                        <w:txbxContent>
                          <w:p w14:paraId="178E53EF" w14:textId="77777777" w:rsidR="00BB12A1" w:rsidRPr="00673E6F" w:rsidRDefault="00BB12A1" w:rsidP="006F5156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現場採證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42" type="#_x0000_t202" style="position:absolute;left:62015;top:50057;width:8763;height:5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">
                      <v:textbox>
                        <w:txbxContent>
                          <w:p w14:paraId="2DA72289" w14:textId="77777777" w:rsidR="00BB12A1" w:rsidRPr="00673E6F" w:rsidRDefault="00BB12A1" w:rsidP="006F5156">
                            <w:pPr>
                              <w:spacing w:line="180" w:lineRule="auto"/>
                              <w:rPr>
                                <w:rFonts w:ascii="標楷體" w:eastAsia="標楷體" w:hAnsi="標楷體"/>
                              </w:rPr>
                            </w:pP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涉及刑案依法處理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43" type="#_x0000_t202" style="position:absolute;left:22977;top:73855;width:21145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">
                      <v:textbox>
                        <w:txbxContent>
                          <w:p w14:paraId="025A9FBD" w14:textId="77777777" w:rsidR="00BB12A1" w:rsidRPr="00673E6F" w:rsidRDefault="00BB12A1" w:rsidP="006F5156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 w:rsidRPr="00673E6F">
                              <w:rPr>
                                <w:rFonts w:ascii="標楷體" w:eastAsia="標楷體" w:hAnsi="標楷體"/>
                              </w:rPr>
                              <w:t xml:space="preserve">   </w:t>
                            </w:r>
                            <w:proofErr w:type="spellStart"/>
                            <w:r w:rsidRPr="00673E6F">
                              <w:rPr>
                                <w:rFonts w:ascii="標楷體" w:eastAsia="標楷體" w:hAnsi="標楷體"/>
                              </w:rPr>
                              <w:t>召開危機處理小組會議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44" type="#_x0000_t202" style="position:absolute;left:22918;top:77958;width:21146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">
                      <v:textbox>
                        <w:txbxContent>
                          <w:p w14:paraId="72C005DE" w14:textId="77777777" w:rsidR="00BB12A1" w:rsidRPr="00673E6F" w:rsidRDefault="00BB12A1" w:rsidP="006F5156">
                            <w:pPr>
                              <w:spacing w:line="240" w:lineRule="auto"/>
                              <w:rPr>
                                <w:rFonts w:ascii="標楷體" w:eastAsia="標楷體" w:hAnsi="標楷體"/>
                              </w:rPr>
                            </w:pPr>
                            <w:r w:rsidRPr="00673E6F">
                              <w:rPr>
                                <w:rFonts w:ascii="標楷體" w:eastAsia="標楷體" w:hAnsi="標楷體"/>
                              </w:rPr>
                              <w:t xml:space="preserve">   </w:t>
                            </w:r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 xml:space="preserve"> </w:t>
                            </w:r>
                            <w:r w:rsidRPr="00673E6F">
                              <w:rPr>
                                <w:rFonts w:ascii="標楷體" w:eastAsia="標楷體" w:hAnsi="標楷體"/>
                              </w:rPr>
                              <w:t xml:space="preserve">   </w:t>
                            </w: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研擬善後計畫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45" type="#_x0000_t202" style="position:absolute;left:22918;top:82061;width:21146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">
                      <v:textbox>
                        <w:txbxContent>
                          <w:p w14:paraId="6ECB91E9" w14:textId="77777777" w:rsidR="00BB12A1" w:rsidRPr="00673E6F" w:rsidRDefault="00BB12A1" w:rsidP="006F5156">
                            <w:pPr>
                              <w:spacing w:line="240" w:lineRule="auto"/>
                              <w:rPr>
                                <w:rFonts w:ascii="標楷體" w:eastAsia="標楷體" w:hAnsi="標楷體"/>
                              </w:rPr>
                            </w:pPr>
                            <w:r w:rsidRPr="00673E6F">
                              <w:rPr>
                                <w:rFonts w:ascii="標楷體" w:eastAsia="標楷體" w:hAnsi="標楷體"/>
                              </w:rPr>
                              <w:t xml:space="preserve">   </w:t>
                            </w:r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事件檢討及善後處理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46" type="#_x0000_t202" style="position:absolute;left:22918;top:86223;width:21146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">
                      <v:textbox>
                        <w:txbxContent>
                          <w:p w14:paraId="0D1F6995" w14:textId="77777777" w:rsidR="00BB12A1" w:rsidRPr="00673E6F" w:rsidRDefault="00BB12A1" w:rsidP="006F5156">
                            <w:pPr>
                              <w:spacing w:line="240" w:lineRule="auto"/>
                              <w:rPr>
                                <w:rFonts w:ascii="標楷體" w:eastAsia="標楷體" w:hAnsi="標楷體"/>
                              </w:rPr>
                            </w:pPr>
                            <w:r w:rsidRPr="00673E6F">
                              <w:rPr>
                                <w:rFonts w:ascii="標楷體" w:eastAsia="標楷體" w:hAnsi="標楷體"/>
                              </w:rPr>
                              <w:t xml:space="preserve">   </w:t>
                            </w:r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 xml:space="preserve"> </w:t>
                            </w:r>
                            <w:r w:rsidRPr="00673E6F">
                              <w:rPr>
                                <w:rFonts w:ascii="標楷體" w:eastAsia="標楷體" w:hAnsi="標楷體"/>
                              </w:rPr>
                              <w:t xml:space="preserve">  </w:t>
                            </w:r>
                            <w:proofErr w:type="spellStart"/>
                            <w:r w:rsidRPr="00673E6F">
                              <w:rPr>
                                <w:rFonts w:ascii="標楷體" w:eastAsia="標楷體" w:hAnsi="標楷體"/>
                              </w:rPr>
                              <w:t>完整處理紀錄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47" type="#_x0000_t202" style="position:absolute;left:47478;top:77841;width:16516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">
                      <v:textbox>
                        <w:txbxContent>
                          <w:p w14:paraId="0060991D" w14:textId="77777777" w:rsidR="00BB12A1" w:rsidRDefault="00BB12A1" w:rsidP="006F5156">
                            <w:proofErr w:type="spellStart"/>
                            <w:r w:rsidRPr="00673E6F">
                              <w:rPr>
                                <w:rFonts w:ascii="標楷體" w:eastAsia="標楷體" w:hAnsi="標楷體" w:hint="eastAsia"/>
                              </w:rPr>
                              <w:t>發言人適時對外說明</w:t>
                            </w:r>
                            <w:proofErr w:type="spellEnd"/>
                          </w:p>
                        </w:txbxContent>
                      </v:textbox>
                    </v:shape>
                    <v:group id="群組 3670" o:spid="_x0000_s1048" style="position:absolute;left:117;width:65168;height:40585" coordorigin="" coordsize="65168,40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">
                      <v:shape id="_x0000_s1049" type="#_x0000_t202" style="position:absolute;left:42117;top:11637;width:21832;height:5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">
                        <v:textbox>
                          <w:txbxContent>
                            <w:p w14:paraId="39BA39F3" w14:textId="77777777" w:rsidR="00BB12A1" w:rsidRPr="00135A16" w:rsidRDefault="00BB12A1" w:rsidP="006F5156">
                              <w:pPr>
                                <w:spacing w:line="240" w:lineRule="auto"/>
                                <w:rPr>
                                  <w:lang w:eastAsia="zh-TW"/>
                                </w:rPr>
                              </w:pPr>
                              <w:r w:rsidRPr="00135A1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非上班時間，值日人員應緊急調度指揮人員適時處理</w:t>
                              </w:r>
                            </w:p>
                            <w:p w14:paraId="384DE40B" w14:textId="77777777" w:rsidR="00BB12A1" w:rsidRPr="00E27567" w:rsidRDefault="00BB12A1" w:rsidP="006F5156">
                              <w:pPr>
                                <w:rPr>
                                  <w:lang w:eastAsia="zh-TW"/>
                                </w:rPr>
                              </w:pPr>
                            </w:p>
                          </w:txbxContent>
                        </v:textbox>
                      </v:shape>
                      <v:shape id="_x0000_s1050" type="#_x0000_t202" style="position:absolute;left:12884;top:19534;width:12764;height:6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">
                        <v:textbox>
                          <w:txbxContent>
                            <w:p w14:paraId="687F2DA5" w14:textId="77777777" w:rsidR="00BB12A1" w:rsidRPr="00673E6F" w:rsidRDefault="00BB12A1" w:rsidP="006F5156">
                              <w:pPr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673E6F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通知緊急聯絡人及</w:t>
                              </w:r>
                              <w:r w:rsidRPr="004412A9">
                                <w:rPr>
                                  <w:rFonts w:ascii="標楷體" w:eastAsia="標楷體" w:hAnsi="標楷體" w:cs="標楷體" w:hint="eastAsia"/>
                                  <w:spacing w:val="-7"/>
                                  <w:sz w:val="24"/>
                                  <w:szCs w:val="24"/>
                                  <w:lang w:eastAsia="zh-TW"/>
                                </w:rPr>
                                <w:t>負責人</w:t>
                              </w:r>
                            </w:p>
                          </w:txbxContent>
                        </v:textbox>
                      </v:shape>
                      <v:shape id="_x0000_s1051" type="#_x0000_t202" style="position:absolute;left:27709;top:20227;width:9334;height:33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">
                        <v:textbox>
                          <w:txbxContent>
                            <w:p w14:paraId="129639B7" w14:textId="77777777" w:rsidR="00BB12A1" w:rsidRPr="00673E6F" w:rsidRDefault="00BB12A1" w:rsidP="006F5156">
                              <w:pPr>
                                <w:rPr>
                                  <w:rFonts w:ascii="標楷體" w:eastAsia="標楷體" w:hAnsi="標楷體"/>
                                </w:rPr>
                              </w:pPr>
                              <w:proofErr w:type="spellStart"/>
                              <w:r w:rsidRPr="00673E6F">
                                <w:rPr>
                                  <w:rFonts w:ascii="標楷體" w:eastAsia="標楷體" w:hAnsi="標楷體" w:hint="eastAsia"/>
                                </w:rPr>
                                <w:t>現場處理</w:t>
                              </w:r>
                              <w:proofErr w:type="spellEnd"/>
                            </w:p>
                          </w:txbxContent>
                        </v:textbox>
                      </v:shape>
                      <v:shape id="_x0000_s1052" type="#_x0000_t202" style="position:absolute;left:40039;top:18565;width:12510;height:5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">
                        <v:textbox>
                          <w:txbxContent>
                            <w:p w14:paraId="73FF1154" w14:textId="77777777" w:rsidR="00BB12A1" w:rsidRPr="00673E6F" w:rsidRDefault="00BB12A1" w:rsidP="006F5156">
                              <w:pPr>
                                <w:spacing w:line="240" w:lineRule="auto"/>
                                <w:rPr>
                                  <w:rFonts w:ascii="標楷體" w:eastAsia="標楷體" w:hAnsi="標楷體"/>
                                </w:rPr>
                              </w:pPr>
                              <w:proofErr w:type="spellStart"/>
                              <w:r w:rsidRPr="00673E6F">
                                <w:rPr>
                                  <w:rFonts w:ascii="標楷體" w:eastAsia="標楷體" w:hAnsi="標楷體" w:hint="eastAsia"/>
                                </w:rPr>
                                <w:t>啟動危機事件處理機制</w:t>
                              </w:r>
                              <w:proofErr w:type="spellEnd"/>
                            </w:p>
                          </w:txbxContent>
                        </v:textbox>
                      </v:shape>
                      <v:shape id="_x0000_s1053" type="#_x0000_t202" style="position:absolute;left:40108;top:25076;width:13945;height:5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">
                        <v:textbox>
                          <w:txbxContent>
                            <w:p w14:paraId="50B48529" w14:textId="77777777" w:rsidR="00BB12A1" w:rsidRPr="00673E6F" w:rsidRDefault="00BB12A1" w:rsidP="006F5156">
                              <w:pPr>
                                <w:spacing w:line="240" w:lineRule="auto"/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673E6F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涉及刑事案件者保持現場完整</w:t>
                              </w:r>
                            </w:p>
                          </w:txbxContent>
                        </v:textbox>
                      </v:shape>
                      <v:shape id="_x0000_s1054" type="#_x0000_t202" style="position:absolute;top:35536;width:20089;height:5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">
                        <v:textbox>
                          <w:txbxContent>
                            <w:p w14:paraId="22600915" w14:textId="77777777" w:rsidR="00BB12A1" w:rsidRPr="0066181A" w:rsidRDefault="00BB12A1" w:rsidP="006F5156">
                              <w:pPr>
                                <w:spacing w:after="0" w:line="240" w:lineRule="auto"/>
                                <w:ind w:firstLineChars="100" w:firstLine="220"/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673E6F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緊急送</w:t>
                              </w:r>
                              <w:proofErr w:type="gramStart"/>
                              <w:r w:rsidRPr="00673E6F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醫</w:t>
                              </w:r>
                              <w:proofErr w:type="gramEnd"/>
                              <w:r w:rsidRPr="00673E6F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救護</w:t>
                              </w:r>
                              <w:r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  <w:br/>
                              </w:r>
                              <w:r w:rsidRPr="00FE2054">
                                <w:rPr>
                                  <w:rFonts w:ascii="標楷體" w:eastAsia="標楷體" w:hAnsi="標楷體" w:cs="標楷體" w:hint="eastAsia"/>
                                  <w:lang w:eastAsia="zh-TW"/>
                                </w:rPr>
                                <w:t>(</w:t>
                              </w:r>
                              <w:r w:rsidRPr="00FE2054">
                                <w:rPr>
                                  <w:rFonts w:ascii="標楷體" w:eastAsia="標楷體" w:hAnsi="標楷體" w:cs="標楷體" w:hint="eastAsia"/>
                                  <w:u w:val="single"/>
                                  <w:lang w:eastAsia="zh-TW"/>
                                </w:rPr>
                                <w:t>本</w:t>
                              </w:r>
                              <w:r w:rsidRPr="00FE2054">
                                <w:rPr>
                                  <w:rFonts w:ascii="標楷體" w:eastAsia="標楷體" w:hAnsi="標楷體" w:cs="標楷體" w:hint="eastAsia"/>
                                  <w:spacing w:val="-2"/>
                                  <w:u w:val="single"/>
                                  <w:lang w:eastAsia="zh-TW"/>
                                </w:rPr>
                                <w:t>機構</w:t>
                              </w:r>
                              <w:r w:rsidRPr="00FE2054">
                                <w:rPr>
                                  <w:rFonts w:ascii="標楷體" w:eastAsia="標楷體" w:hAnsi="標楷體" w:cs="標楷體" w:hint="eastAsia"/>
                                  <w:spacing w:val="-2"/>
                                  <w:lang w:eastAsia="zh-TW"/>
                                </w:rPr>
                                <w:t>)</w:t>
                              </w:r>
                              <w:r w:rsidRPr="00FE2054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救</w:t>
                              </w:r>
                              <w:r w:rsidRPr="00673E6F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護車或電</w:t>
                              </w:r>
                              <w:r>
                                <w:rPr>
                                  <w:rFonts w:hint="eastAsia"/>
                                  <w:lang w:eastAsia="zh-TW"/>
                                </w:rPr>
                                <w:t>1</w:t>
                              </w:r>
                              <w:r>
                                <w:rPr>
                                  <w:lang w:eastAsia="zh-TW"/>
                                </w:rPr>
                                <w:t>19)</w:t>
                              </w:r>
                            </w:p>
                            <w:p w14:paraId="59492ED0" w14:textId="77777777" w:rsidR="00BB12A1" w:rsidRDefault="00BB12A1" w:rsidP="006F5156">
                              <w:pPr>
                                <w:rPr>
                                  <w:lang w:eastAsia="zh-TW"/>
                                </w:rPr>
                              </w:pPr>
                            </w:p>
                          </w:txbxContent>
                        </v:textbox>
                      </v:shape>
                      <v:shape id="_x0000_s1055" type="#_x0000_t202" style="position:absolute;left:29163;top:35536;width:9208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">
                        <v:textbox>
                          <w:txbxContent>
                            <w:p w14:paraId="77F25CB0" w14:textId="77777777" w:rsidR="00BB12A1" w:rsidRPr="00673E6F" w:rsidRDefault="00BB12A1" w:rsidP="006F5156">
                              <w:pPr>
                                <w:rPr>
                                  <w:rFonts w:ascii="標楷體" w:eastAsia="標楷體" w:hAnsi="標楷體"/>
                                </w:rPr>
                              </w:pPr>
                              <w:r w:rsidRPr="00673E6F">
                                <w:rPr>
                                  <w:rFonts w:ascii="標楷體" w:eastAsia="標楷體" w:hAnsi="標楷體" w:hint="eastAsia"/>
                                </w:rPr>
                                <w:t xml:space="preserve"> </w:t>
                              </w:r>
                              <w:r w:rsidRPr="00673E6F">
                                <w:rPr>
                                  <w:rFonts w:ascii="標楷體" w:eastAsia="標楷體" w:hAnsi="標楷體"/>
                                </w:rPr>
                                <w:t xml:space="preserve"> </w:t>
                              </w:r>
                              <w:proofErr w:type="spellStart"/>
                              <w:r w:rsidRPr="00673E6F">
                                <w:rPr>
                                  <w:rFonts w:ascii="標楷體" w:eastAsia="標楷體" w:hAnsi="標楷體"/>
                                </w:rPr>
                                <w:t>通報</w:t>
                              </w:r>
                              <w:proofErr w:type="spellEnd"/>
                            </w:p>
                          </w:txbxContent>
                        </v:textbox>
                      </v:shape>
                      <v:shape id="_x0000_s1056" type="#_x0000_t202" style="position:absolute;left:56595;top:35606;width:8573;height:3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">
                        <v:textbox>
                          <w:txbxContent>
                            <w:p w14:paraId="0F1E5B1B" w14:textId="77777777" w:rsidR="00BB12A1" w:rsidRPr="00673E6F" w:rsidRDefault="00BB12A1" w:rsidP="006F5156">
                              <w:pPr>
                                <w:ind w:firstLineChars="100" w:firstLine="220"/>
                                <w:rPr>
                                  <w:rFonts w:ascii="標楷體" w:eastAsia="標楷體" w:hAnsi="標楷體"/>
                                </w:rPr>
                              </w:pPr>
                              <w:proofErr w:type="spellStart"/>
                              <w:r w:rsidRPr="00673E6F">
                                <w:rPr>
                                  <w:rFonts w:ascii="標楷體" w:eastAsia="標楷體" w:hAnsi="標楷體"/>
                                </w:rPr>
                                <w:t>報案</w:t>
                              </w:r>
                              <w:proofErr w:type="spellEnd"/>
                            </w:p>
                          </w:txbxContent>
                        </v:textbox>
                      </v:shape>
                      <v:group id="群組 3679" o:spid="_x0000_s1057" style="position:absolute;left:12598;width:50141;height:10731" coordorigin="3246" coordsize="50141,10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">
                        <v:shape id="_x0000_s1058" type="#_x0000_t202" style="position:absolute;left:42212;top:6553;width:11176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">
                          <v:textbox>
                            <w:txbxContent>
                              <w:p w14:paraId="19CDB538" w14:textId="77777777" w:rsidR="00BB12A1" w:rsidRPr="00673E6F" w:rsidRDefault="00BB12A1" w:rsidP="006F5156">
                                <w:pPr>
                                  <w:rPr>
                                    <w:rFonts w:ascii="標楷體" w:eastAsia="標楷體" w:hAnsi="標楷體"/>
                                  </w:rPr>
                                </w:pPr>
                                <w:proofErr w:type="spellStart"/>
                                <w:r w:rsidRPr="00673E6F">
                                  <w:rPr>
                                    <w:rFonts w:ascii="標楷體" w:eastAsia="標楷體" w:hAnsi="標楷體" w:hint="eastAsia"/>
                                  </w:rPr>
                                  <w:t>其他緊急事件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_x0000_s1059" type="#_x0000_t202" style="position:absolute;left:8718;top:6686;width:8914;height:31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">
                          <v:textbox>
                            <w:txbxContent>
                              <w:p w14:paraId="425D7FB1" w14:textId="77777777" w:rsidR="00BB12A1" w:rsidRPr="00673E6F" w:rsidRDefault="00BB12A1" w:rsidP="006F5156">
                                <w:pPr>
                                  <w:ind w:firstLineChars="50" w:firstLine="110"/>
                                  <w:rPr>
                                    <w:rFonts w:ascii="標楷體" w:eastAsia="標楷體" w:hAnsi="標楷體"/>
                                  </w:rPr>
                                </w:pPr>
                                <w:proofErr w:type="spellStart"/>
                                <w:r w:rsidRPr="00673E6F">
                                  <w:rPr>
                                    <w:rFonts w:ascii="標楷體" w:eastAsia="標楷體" w:hAnsi="標楷體" w:hint="eastAsia"/>
                                  </w:rPr>
                                  <w:t>意外事件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_x0000_s1060" type="#_x0000_t202" style="position:absolute;left:18960;top:6552;width:8887;height:3145;rotation:180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">
                          <v:textbox>
                            <w:txbxContent>
                              <w:p w14:paraId="310B8D70" w14:textId="77777777" w:rsidR="00BB12A1" w:rsidRPr="00673E6F" w:rsidRDefault="00BB12A1" w:rsidP="006F5156">
                                <w:pPr>
                                  <w:ind w:firstLineChars="50" w:firstLine="110"/>
                                  <w:rPr>
                                    <w:rFonts w:ascii="標楷體" w:eastAsia="標楷體" w:hAnsi="標楷體"/>
                                  </w:rPr>
                                </w:pPr>
                                <w:proofErr w:type="spellStart"/>
                                <w:r w:rsidRPr="00673E6F">
                                  <w:rPr>
                                    <w:rFonts w:ascii="標楷體" w:eastAsia="標楷體" w:hAnsi="標楷體" w:hint="eastAsia"/>
                                  </w:rPr>
                                  <w:t>公共安全</w:t>
                                </w:r>
                                <w:proofErr w:type="spellEnd"/>
                              </w:p>
                              <w:p w14:paraId="233DC0EE" w14:textId="77777777" w:rsidR="00BB12A1" w:rsidRDefault="00BB12A1" w:rsidP="006F5156"/>
                            </w:txbxContent>
                          </v:textbox>
                        </v:shape>
                        <v:shape id="文字方塊 3683" o:spid="_x0000_s1061" type="#_x0000_t202" style="position:absolute;left:14935;width:1866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">
                          <v:textbox>
                            <w:txbxContent>
                              <w:p w14:paraId="2D8CBDB0" w14:textId="77777777" w:rsidR="00BB12A1" w:rsidRPr="00673E6F" w:rsidRDefault="00BB12A1" w:rsidP="006F5156">
                                <w:pPr>
                                  <w:ind w:firstLineChars="129" w:firstLine="284"/>
                                  <w:jc w:val="both"/>
                                  <w:rPr>
                                    <w:rFonts w:ascii="標楷體" w:eastAsia="標楷體" w:hAnsi="標楷體"/>
                                  </w:rPr>
                                </w:pPr>
                                <w:r>
                                  <w:rPr>
                                    <w:rFonts w:ascii="標楷體" w:eastAsia="標楷體" w:hAnsi="標楷體" w:hint="eastAsia"/>
                                    <w:lang w:eastAsia="zh-TW"/>
                                  </w:rPr>
                                  <w:t>災害及其他緊急</w:t>
                                </w:r>
                                <w:proofErr w:type="spellStart"/>
                                <w:r w:rsidRPr="00673E6F">
                                  <w:rPr>
                                    <w:rFonts w:ascii="標楷體" w:eastAsia="標楷體" w:hAnsi="標楷體" w:hint="eastAsia"/>
                                  </w:rPr>
                                  <w:t>事件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line id="直線接點 3684" o:spid="_x0000_s1062" style="position:absolute;visibility:visible;mso-wrap-style:square" from="23241,3124" to="23241,4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" strokecolor="black [3040]"/>
                        <v:shape id="_x0000_s1063" type="#_x0000_t202" style="position:absolute;left:29019;top:6629;width:11430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">
                          <v:textbox>
                            <w:txbxContent>
                              <w:p w14:paraId="747D30EB" w14:textId="77777777" w:rsidR="00BB12A1" w:rsidRPr="00673E6F" w:rsidRDefault="00BB12A1" w:rsidP="006F5156">
                                <w:pPr>
                                  <w:rPr>
                                    <w:rFonts w:ascii="標楷體" w:eastAsia="標楷體" w:hAnsi="標楷體"/>
                                  </w:rPr>
                                </w:pPr>
                                <w:proofErr w:type="spellStart"/>
                                <w:r w:rsidRPr="00673E6F">
                                  <w:rPr>
                                    <w:rFonts w:ascii="標楷體" w:eastAsia="標楷體" w:hAnsi="標楷體" w:hint="eastAsia"/>
                                  </w:rPr>
                                  <w:t>暴力衝突事件</w:t>
                                </w:r>
                                <w:proofErr w:type="spellEnd"/>
                              </w:p>
                              <w:p w14:paraId="01CA8D34" w14:textId="77777777" w:rsidR="00BB12A1" w:rsidRDefault="00BB12A1" w:rsidP="006F5156"/>
                            </w:txbxContent>
                          </v:textbox>
                        </v:shape>
                        <v:line id="直線接點 3686" o:spid="_x0000_s1064" style="position:absolute;flip:y;visibility:visible;mso-wrap-style:square" from="3246,4571" to="47335,4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" strokecolor="black [3040]"/>
                        <v:line id="直線接點 3687" o:spid="_x0000_s1065" style="position:absolute;visibility:visible;mso-wrap-style:square" from="12188,4724" to="12188,6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" strokecolor="black [3040]"/>
                        <v:line id="直線接點 3688" o:spid="_x0000_s1066" style="position:absolute;visibility:visible;mso-wrap-style:square" from="21783,4679" to="21783,6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"/>
                        <v:line id="直線接點 3689" o:spid="_x0000_s1067" style="position:absolute;visibility:visible;mso-wrap-style:square" from="33604,4724" to="33604,67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"/>
                        <v:line id="直線接點 3690" o:spid="_x0000_s1068" style="position:absolute;visibility:visible;mso-wrap-style:square" from="47405,4572" to="47405,6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"/>
                        <v:line id="直線接點 3691" o:spid="_x0000_s1069" style="position:absolute;flip:x;visibility:visible;mso-wrap-style:square" from="34733,9550" to="34733,10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"/>
                      </v:group>
                      <v:line id="直線接點 3692" o:spid="_x0000_s1070" style="position:absolute;visibility:visible;mso-wrap-style:square" from="21539,9504" to="21539,10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"/>
                      <v:line id="直線接點 3693" o:spid="_x0000_s1071" style="position:absolute;flip:x;visibility:visible;mso-wrap-style:square" from="32754,9697" to="32755,107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"/>
                      <v:line id="直線接點 3694" o:spid="_x0000_s1072" style="position:absolute;flip:x;visibility:visible;mso-wrap-style:square" from="56757,9698" to="56757,107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"/>
                      <v:line id="直線接點 3695" o:spid="_x0000_s1073" style="position:absolute;visibility:visible;mso-wrap-style:square" from="12074,10750" to="56756,107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" strokecolor="black [3040]"/>
                      <v:line id="直線接點 3696" o:spid="_x0000_s1074" style="position:absolute;visibility:visible;mso-wrap-style:square" from="28817,10737" to="28817,18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" strokecolor="black [3040]"/>
                      <v:line id="直線接點 3697" o:spid="_x0000_s1075" style="position:absolute;visibility:visible;mso-wrap-style:square" from="20089,18634" to="20089,195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" strokecolor="black [3040]"/>
                      <v:line id="直線接點 3698" o:spid="_x0000_s1076" style="position:absolute;visibility:visible;mso-wrap-style:square" from="32627,18634" to="32627,20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" strokecolor="black [3040]"/>
                      <v:line id="直線接點 3699" o:spid="_x0000_s1077" style="position:absolute;visibility:visible;mso-wrap-style:square" from="20089,18634" to="32585,186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" strokecolor="black [3040]"/>
                      <v:line id="直線接點 3700" o:spid="_x0000_s1078" style="position:absolute;visibility:visible;mso-wrap-style:square" from="28817,14547" to="42152,145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" strokecolor="black [3040]">
                        <v:stroke dashstyle="dash"/>
                      </v:line>
                      <v:line id="直線接點 3701" o:spid="_x0000_s1079" style="position:absolute;visibility:visible;mso-wrap-style:square" from="37199,21474" to="40031,214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" strokecolor="black [3040]"/>
                      <v:line id="直線接點 3702" o:spid="_x0000_s1080" style="position:absolute;visibility:visible;mso-wrap-style:square" from="32627,23552" to="32627,340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" strokecolor="black [3040]"/>
                      <v:line id="直線接點 3703" o:spid="_x0000_s1081" style="position:absolute;visibility:visible;mso-wrap-style:square" from="9351,34012" to="9351,355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" strokecolor="black [3040]"/>
                      <v:line id="直線接點 3704" o:spid="_x0000_s1082" style="position:absolute;visibility:visible;mso-wrap-style:square" from="33597,34012" to="33597,355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"/>
                      <v:line id="直線接點 3705" o:spid="_x0000_s1083" style="position:absolute;visibility:visible;mso-wrap-style:square" from="60890,34082" to="60890,356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"/>
                      <v:line id="直線接點 3706" o:spid="_x0000_s1084" style="position:absolute;flip:y;visibility:visible;mso-wrap-style:square" from="9351,34012" to="60863,340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" strokecolor="black [3040]"/>
                      <v:line id="直線接點 3707" o:spid="_x0000_s1085" style="position:absolute;visibility:visible;mso-wrap-style:square" from="32627,28124" to="40095,28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"/>
                    </v:group>
                    <v:line id="直線接點 3708" o:spid="_x0000_s1086" style="position:absolute;visibility:visible;mso-wrap-style:square" from="9495,40620" to="9495,422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" strokecolor="black [3040]"/>
                    <v:line id="直線接點 3709" o:spid="_x0000_s1087" style="position:absolute;visibility:visible;mso-wrap-style:square" from="33703,38510" to="33703,41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" strokecolor="black [3040]"/>
                    <v:line id="直線接點 3710" o:spid="_x0000_s1088" style="position:absolute;visibility:visible;mso-wrap-style:square" from="24852,41089" to="24852,422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" strokecolor="black [3040]"/>
                    <v:line id="直線接點 3711" o:spid="_x0000_s1089" style="position:absolute;visibility:visible;mso-wrap-style:square" from="33176,41089" to="33176,419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" strokecolor="black [3040]"/>
                    <v:line id="直線接點 3712" o:spid="_x0000_s1090" style="position:absolute;visibility:visible;mso-wrap-style:square" from="44782,41089" to="44782,419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"/>
                    <v:line id="直線接點 3713" o:spid="_x0000_s1091" style="position:absolute;visibility:visible;mso-wrap-style:square" from="60960,38979" to="60960,427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"/>
                    <v:line id="直線接點 3714" o:spid="_x0000_s1092" style="position:absolute;visibility:visible;mso-wrap-style:square" from="57618,49412" to="57618,507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"/>
                    <v:line id="直線接點 3715" o:spid="_x0000_s1093" style="position:absolute;visibility:visible;mso-wrap-style:square" from="64594,49412" to="64594,50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"/>
                    <v:line id="直線接點 3716" o:spid="_x0000_s1094" style="position:absolute;flip:x;visibility:visible;mso-wrap-style:square" from="9085,45602" to="9085,471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"/>
                    <v:line id="直線接點 3717" o:spid="_x0000_s1095" style="position:absolute;flip:x;visibility:visible;mso-wrap-style:square" from="4044,47126" to="4044,48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"/>
                    <v:line id="直線接點 3718" o:spid="_x0000_s1096" style="position:absolute;flip:x y;visibility:visible;mso-wrap-style:square" from="14419,47126" to="14419,48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"/>
                    <v:line id="直線接點 3719" o:spid="_x0000_s1097" style="position:absolute;visibility:visible;mso-wrap-style:square" from="4044,47126" to="14407,471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" strokecolor="black [3040]"/>
                    <v:line id="直線接點 3720" o:spid="_x0000_s1098" style="position:absolute;flip:x;visibility:visible;mso-wrap-style:square" from="24384,45602" to="24384,494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"/>
                    <v:line id="直線接點 3721" o:spid="_x0000_s1099" style="position:absolute;flip:x;visibility:visible;mso-wrap-style:square" from="13950,51757" to="13950,55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"/>
                    <v:line id="直線接點 3722" o:spid="_x0000_s1100" style="position:absolute;flip:x;visibility:visible;mso-wrap-style:square" from="33703,45309" to="33703,481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"/>
                    <v:line id="直線接點 3723" o:spid="_x0000_s1101" style="position:absolute;visibility:visible;mso-wrap-style:square" from="4044,51757" to="4044,53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"/>
                    <v:line id="直線接點 3724" o:spid="_x0000_s1102" style="position:absolute;visibility:visible;mso-wrap-style:square" from="57618,49412" to="64553,494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" strokecolor="black [3040]"/>
                    <v:line id="直線接點 3725" o:spid="_x0000_s1103" style="position:absolute;flip:x;visibility:visible;mso-wrap-style:square" from="61546,48123" to="61546,49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"/>
                    <v:line id="直線接點 3726" o:spid="_x0000_s1104" style="position:absolute;visibility:visible;mso-wrap-style:square" from="4044,61604" to="4044,72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" strokecolor="black [3040]"/>
                    <v:line id="直線接點 3727" o:spid="_x0000_s1105" style="position:absolute;visibility:visible;mso-wrap-style:square" from="13950,58615" to="13950,72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"/>
                    <v:line id="直線接點 3728" o:spid="_x0000_s1106" style="position:absolute;visibility:visible;mso-wrap-style:square" from="23797,54805" to="23950,72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" strokecolor="black [3040]"/>
                    <v:line id="直線接點 3729" o:spid="_x0000_s1107" style="position:absolute;visibility:visible;mso-wrap-style:square" from="32648,58556" to="32648,723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">
                      <v:stroke dashstyle="dash"/>
                    </v:line>
                    <v:line id="直線接點 3730" o:spid="_x0000_s1108" style="position:absolute;visibility:visible;mso-wrap-style:square" from="56798,56856" to="56874,719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"/>
                    <v:line id="直線接點 3731" o:spid="_x0000_s1109" style="position:absolute;visibility:visible;mso-wrap-style:square" from="44782,70279" to="44782,71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" strokecolor="black [3040]">
                      <v:stroke dashstyle="dash"/>
                    </v:line>
                    <v:line id="直線接點 3732" o:spid="_x0000_s1110" style="position:absolute;visibility:visible;mso-wrap-style:square" from="66294,55508" to="66446,71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" strokecolor="black [3040]"/>
                    <v:line id="直線接點 3733" o:spid="_x0000_s1111" style="position:absolute;flip:y;visibility:visible;mso-wrap-style:square" from="4044,71979" to="66376,72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" strokecolor="black [3040]"/>
                    <v:line id="直線接點 3734" o:spid="_x0000_s1112" style="position:absolute;visibility:visible;mso-wrap-style:square" from="35403,72331" to="35403,738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" strokecolor="black [3040]"/>
                    <v:line id="直線接點 3735" o:spid="_x0000_s1113" style="position:absolute;visibility:visible;mso-wrap-style:square" from="34758,77137" to="34758,77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" strokecolor="black [3040]"/>
                    <v:line id="直線接點 3736" o:spid="_x0000_s1114" style="position:absolute;visibility:visible;mso-wrap-style:square" from="34758,80830" to="34758,820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" strokecolor="black [3040]"/>
                    <v:line id="直線接點 3737" o:spid="_x0000_s1115" style="position:absolute;visibility:visible;mso-wrap-style:square" from="34758,84875" to="34758,86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" strokecolor="black [3040]"/>
                    <v:line id="直線接點 3738" o:spid="_x0000_s1116" style="position:absolute;visibility:visible;mso-wrap-style:square" from="44078,79658" to="47469,79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" strokecolor="black [3040]"/>
                  </v:group>
                </v:group>
                <v:shape id="_x0000_s1117" type="#_x0000_t202" style="position:absolute;left:8048;top:6619;width:8731;height:29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">
                  <v:textbox>
                    <w:txbxContent>
                      <w:p w14:paraId="2087ECA7" w14:textId="77777777" w:rsidR="00BB12A1" w:rsidRPr="004E7ED5" w:rsidRDefault="00BB12A1" w:rsidP="006F5156">
                        <w:pPr>
                          <w:rPr>
                            <w:rFonts w:ascii="標楷體" w:eastAsia="標楷體" w:hAnsi="標楷體"/>
                          </w:rPr>
                        </w:pPr>
                        <w:proofErr w:type="spellStart"/>
                        <w:r w:rsidRPr="004E7ED5">
                          <w:rPr>
                            <w:rFonts w:ascii="標楷體" w:eastAsia="標楷體" w:hAnsi="標楷體" w:hint="eastAsia"/>
                          </w:rPr>
                          <w:t>天然災害</w:t>
                        </w:r>
                        <w:proofErr w:type="spellEnd"/>
                      </w:p>
                    </w:txbxContent>
                  </v:textbox>
                </v:shape>
                <v:line id="直線接點 3740" o:spid="_x0000_s1118" style="position:absolute;visibility:visible;mso-wrap-style:square" from="12715,4714" to="12715,6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"/>
                <v:line id="直線接點 3741" o:spid="_x0000_s1119" style="position:absolute;visibility:visible;mso-wrap-style:square" from="12192,9525" to="12192,107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"/>
              </v:group>
            </w:pict>
          </mc:Fallback>
        </mc:AlternateContent>
      </w:r>
    </w:p>
    <w:p w14:paraId="23057B71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245D65AF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2E12B6ED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1F007F76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712691C7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6FB37D2B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53D5E0D1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4F1E980D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63BC1AAA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4257D3D5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3E6677AF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7C0A3E3A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3002261E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5D7D07DE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20A3A79E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41621551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6AD891C0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115C5DFA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1F8DF09A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</w:pPr>
    </w:p>
    <w:p w14:paraId="235400F0" w14:textId="77777777" w:rsidR="006F5156" w:rsidRDefault="006F5156" w:rsidP="00794873">
      <w:pPr>
        <w:adjustRightInd w:val="0"/>
        <w:snapToGrid w:val="0"/>
        <w:spacing w:line="440" w:lineRule="exact"/>
        <w:ind w:left="323" w:hangingChars="101" w:hanging="323"/>
        <w:rPr>
          <w:rFonts w:eastAsia="標楷體" w:hAnsi="標楷體"/>
          <w:sz w:val="32"/>
          <w:szCs w:val="32"/>
          <w:u w:val="single"/>
          <w:lang w:eastAsia="zh-TW"/>
        </w:rPr>
        <w:sectPr w:rsidR="006F5156" w:rsidSect="00415EB0">
          <w:footerReference w:type="even" r:id="rId8"/>
          <w:footerReference w:type="default" r:id="rId9"/>
          <w:pgSz w:w="11906" w:h="16838" w:code="9"/>
          <w:pgMar w:top="902" w:right="1558" w:bottom="1259" w:left="1701" w:header="851" w:footer="794" w:gutter="0"/>
          <w:cols w:space="425"/>
          <w:docGrid w:type="lines" w:linePitch="360"/>
        </w:sectPr>
      </w:pPr>
    </w:p>
    <w:p w14:paraId="68B4CB7B" w14:textId="77777777" w:rsidR="001210EB" w:rsidRPr="00EA2252" w:rsidRDefault="00ED08CD" w:rsidP="001210EB">
      <w:pPr>
        <w:spacing w:after="0" w:line="355" w:lineRule="exact"/>
        <w:ind w:left="113" w:right="-20"/>
        <w:rPr>
          <w:rFonts w:ascii="標楷體" w:eastAsia="標楷體" w:hAnsi="標楷體" w:cs="標楷體"/>
          <w:position w:val="-2"/>
          <w:sz w:val="24"/>
          <w:szCs w:val="24"/>
          <w:lang w:eastAsia="zh-TW"/>
        </w:rPr>
      </w:pPr>
      <w:r w:rsidRPr="00387286">
        <w:rPr>
          <w:rFonts w:hAnsi="標楷體"/>
          <w:noProof/>
          <w:position w:val="-1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701760" behindDoc="1" locked="0" layoutInCell="1" allowOverlap="1" wp14:anchorId="20841AFA" wp14:editId="070BB4F4">
                <wp:simplePos x="0" y="0"/>
                <wp:positionH relativeFrom="page">
                  <wp:posOffset>579120</wp:posOffset>
                </wp:positionH>
                <wp:positionV relativeFrom="page">
                  <wp:posOffset>301625</wp:posOffset>
                </wp:positionV>
                <wp:extent cx="4945380" cy="177800"/>
                <wp:effectExtent l="0" t="0" r="7620" b="12700"/>
                <wp:wrapNone/>
                <wp:docPr id="3742" name="文字方塊 37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538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A9E954" w14:textId="77777777" w:rsidR="00BB12A1" w:rsidRPr="00387286" w:rsidRDefault="00BB12A1" w:rsidP="00ED08CD">
                            <w:pPr>
                              <w:spacing w:after="0" w:line="260" w:lineRule="exact"/>
                              <w:ind w:left="20" w:right="-56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ED08CD">
                              <w:rPr>
                                <w:rFonts w:ascii="標楷體" w:eastAsia="標楷體" w:hAnsi="標楷體" w:cs="標楷體"/>
                                <w:sz w:val="32"/>
                                <w:szCs w:val="24"/>
                                <w:u w:val="single"/>
                                <w:lang w:eastAsia="zh-TW"/>
                              </w:rPr>
                              <w:t>附</w:t>
                            </w:r>
                            <w:r>
                              <w:rPr>
                                <w:rFonts w:ascii="標楷體" w:eastAsia="標楷體" w:hAnsi="標楷體" w:cs="標楷體" w:hint="eastAsia"/>
                                <w:sz w:val="32"/>
                                <w:szCs w:val="24"/>
                                <w:u w:val="single"/>
                                <w:lang w:eastAsia="zh-TW"/>
                              </w:rPr>
                              <w:t>件二</w:t>
                            </w:r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－</w:t>
                            </w:r>
                            <w:r>
                              <w:rPr>
                                <w:rFonts w:ascii="標楷體" w:eastAsia="標楷體" w:hAnsi="標楷體" w:cs="標楷體" w:hint="eastAsia"/>
                                <w:sz w:val="24"/>
                                <w:szCs w:val="24"/>
                                <w:lang w:eastAsia="zh-TW"/>
                              </w:rPr>
                              <w:t>1</w:t>
                            </w:r>
                            <w:r w:rsidRPr="00387286"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：天然災</w:t>
                            </w:r>
                            <w:r w:rsidRPr="00387286">
                              <w:rPr>
                                <w:rFonts w:ascii="標楷體" w:eastAsia="標楷體" w:hAnsi="標楷體" w:cs="標楷體"/>
                                <w:spacing w:val="1"/>
                                <w:sz w:val="24"/>
                                <w:szCs w:val="24"/>
                                <w:lang w:eastAsia="zh-TW"/>
                              </w:rPr>
                              <w:t>害</w:t>
                            </w:r>
                            <w:r w:rsidRPr="00387286"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--地震、風災、水災</w:t>
                            </w:r>
                            <w:r>
                              <w:rPr>
                                <w:rFonts w:ascii="標楷體" w:eastAsia="標楷體" w:hAnsi="標楷體" w:cs="標楷體" w:hint="eastAsia"/>
                                <w:sz w:val="24"/>
                                <w:szCs w:val="24"/>
                                <w:lang w:eastAsia="zh-TW"/>
                              </w:rPr>
                              <w:t>及土石流</w:t>
                            </w:r>
                            <w:r w:rsidRPr="00387286"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處理流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841AFA" id="文字方塊 3742" o:spid="_x0000_s1120" type="#_x0000_t202" style="position:absolute;left:0;text-align:left;margin-left:45.6pt;margin-top:23.75pt;width:389.4pt;height:14pt;z-index:-25161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" filled="f" stroked="f">
                <v:textbox inset="0,0,0,0">
                  <w:txbxContent>
                    <w:p w14:paraId="0DA9E954" w14:textId="77777777" w:rsidR="00BB12A1" w:rsidRPr="00387286" w:rsidRDefault="00BB12A1" w:rsidP="00ED08CD">
                      <w:pPr>
                        <w:spacing w:after="0" w:line="260" w:lineRule="exact"/>
                        <w:ind w:left="20" w:right="-56"/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</w:pPr>
                      <w:r w:rsidRPr="00ED08CD">
                        <w:rPr>
                          <w:rFonts w:ascii="標楷體" w:eastAsia="標楷體" w:hAnsi="標楷體" w:cs="標楷體"/>
                          <w:sz w:val="32"/>
                          <w:szCs w:val="24"/>
                          <w:u w:val="single"/>
                          <w:lang w:eastAsia="zh-TW"/>
                        </w:rPr>
                        <w:t>附</w:t>
                      </w:r>
                      <w:r>
                        <w:rPr>
                          <w:rFonts w:ascii="標楷體" w:eastAsia="標楷體" w:hAnsi="標楷體" w:cs="標楷體" w:hint="eastAsia"/>
                          <w:sz w:val="32"/>
                          <w:szCs w:val="24"/>
                          <w:u w:val="single"/>
                          <w:lang w:eastAsia="zh-TW"/>
                        </w:rPr>
                        <w:t>件二</w:t>
                      </w:r>
                      <w:r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－</w:t>
                      </w:r>
                      <w:r>
                        <w:rPr>
                          <w:rFonts w:ascii="標楷體" w:eastAsia="標楷體" w:hAnsi="標楷體" w:cs="標楷體" w:hint="eastAsia"/>
                          <w:sz w:val="24"/>
                          <w:szCs w:val="24"/>
                          <w:lang w:eastAsia="zh-TW"/>
                        </w:rPr>
                        <w:t>1</w:t>
                      </w:r>
                      <w:r w:rsidRPr="00387286"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：天然災</w:t>
                      </w:r>
                      <w:r w:rsidRPr="00387286">
                        <w:rPr>
                          <w:rFonts w:ascii="標楷體" w:eastAsia="標楷體" w:hAnsi="標楷體" w:cs="標楷體"/>
                          <w:spacing w:val="1"/>
                          <w:sz w:val="24"/>
                          <w:szCs w:val="24"/>
                          <w:lang w:eastAsia="zh-TW"/>
                        </w:rPr>
                        <w:t>害</w:t>
                      </w:r>
                      <w:r w:rsidRPr="00387286"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--地震、風災、水災</w:t>
                      </w:r>
                      <w:r>
                        <w:rPr>
                          <w:rFonts w:ascii="標楷體" w:eastAsia="標楷體" w:hAnsi="標楷體" w:cs="標楷體" w:hint="eastAsia"/>
                          <w:sz w:val="24"/>
                          <w:szCs w:val="24"/>
                          <w:lang w:eastAsia="zh-TW"/>
                        </w:rPr>
                        <w:t>及土石流</w:t>
                      </w:r>
                      <w:r w:rsidRPr="00387286"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處理流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210EB" w:rsidRPr="00387286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一</w:t>
      </w:r>
      <w:r w:rsidR="001210EB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、預防階段</w:t>
      </w:r>
    </w:p>
    <w:p w14:paraId="7AEF14C8" w14:textId="77777777" w:rsidR="001210EB" w:rsidRDefault="001210EB" w:rsidP="001210EB">
      <w:pPr>
        <w:spacing w:after="0" w:line="281" w:lineRule="exact"/>
        <w:ind w:left="339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定期檢修建築物結構之安全性。</w:t>
      </w:r>
    </w:p>
    <w:p w14:paraId="40FD3A76" w14:textId="77777777" w:rsidR="001210EB" w:rsidRDefault="001210EB" w:rsidP="001210EB">
      <w:pPr>
        <w:spacing w:after="0" w:line="281" w:lineRule="exact"/>
        <w:ind w:left="339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定期檢查樓頂排水及疏通排水溝渠。</w:t>
      </w:r>
    </w:p>
    <w:p w14:paraId="4DB899CE" w14:textId="77777777" w:rsidR="001210EB" w:rsidRDefault="001210EB" w:rsidP="001210EB">
      <w:pPr>
        <w:spacing w:after="0" w:line="278" w:lineRule="exact"/>
        <w:ind w:left="339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各單位自行固定擺設之物品、設備。</w:t>
      </w:r>
    </w:p>
    <w:p w14:paraId="3DF164FA" w14:textId="77777777" w:rsidR="001210EB" w:rsidRPr="00CD7385" w:rsidRDefault="001210EB" w:rsidP="001210EB">
      <w:pPr>
        <w:tabs>
          <w:tab w:val="left" w:pos="8420"/>
        </w:tabs>
        <w:spacing w:after="0" w:line="281" w:lineRule="exact"/>
        <w:ind w:left="130" w:right="-20"/>
        <w:rPr>
          <w:rFonts w:ascii="標楷體" w:eastAsia="標楷體" w:hAnsi="標楷體" w:cs="標楷體"/>
          <w:sz w:val="24"/>
          <w:szCs w:val="24"/>
          <w:lang w:eastAsia="zh-TW"/>
        </w:rPr>
      </w:pPr>
      <w:r w:rsidRPr="00CD7385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 xml:space="preserve"> </w:t>
      </w:r>
      <w:r w:rsidRPr="00CD7385">
        <w:rPr>
          <w:rFonts w:ascii="標楷體" w:eastAsia="標楷體" w:hAnsi="標楷體" w:cs="標楷體"/>
          <w:spacing w:val="-31"/>
          <w:position w:val="-1"/>
          <w:sz w:val="24"/>
          <w:szCs w:val="24"/>
          <w:lang w:eastAsia="zh-TW"/>
        </w:rPr>
        <w:t xml:space="preserve"> </w:t>
      </w:r>
      <w:r w:rsidRPr="00CD7385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 xml:space="preserve">4.注意氣象局相關預報。 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br/>
      </w:r>
      <w:r w:rsidRPr="00CD7385">
        <w:rPr>
          <w:rFonts w:ascii="標楷體" w:eastAsia="標楷體" w:hAnsi="標楷體" w:cs="標楷體"/>
          <w:position w:val="-1"/>
          <w:sz w:val="8"/>
          <w:szCs w:val="24"/>
          <w:u w:val="single"/>
          <w:lang w:eastAsia="zh-TW"/>
        </w:rPr>
        <w:tab/>
      </w:r>
    </w:p>
    <w:p w14:paraId="70BBAF4C" w14:textId="77777777" w:rsidR="001210EB" w:rsidRDefault="001210EB" w:rsidP="001210EB">
      <w:pPr>
        <w:spacing w:after="0" w:line="301" w:lineRule="exact"/>
        <w:ind w:left="339" w:right="-20"/>
        <w:rPr>
          <w:rFonts w:ascii="標楷體" w:eastAsia="標楷體" w:hAnsi="標楷體" w:cs="標楷體"/>
          <w:lang w:eastAsia="zh-TW"/>
        </w:rPr>
      </w:pPr>
      <w:r>
        <w:rPr>
          <w:rFonts w:ascii="標楷體" w:eastAsia="標楷體" w:hAnsi="標楷體" w:cs="標楷體"/>
          <w:position w:val="-2"/>
          <w:lang w:eastAsia="zh-TW"/>
        </w:rPr>
        <w:t>二、處</w:t>
      </w:r>
      <w:r>
        <w:rPr>
          <w:rFonts w:ascii="標楷體" w:eastAsia="標楷體" w:hAnsi="標楷體" w:cs="標楷體"/>
          <w:spacing w:val="-2"/>
          <w:position w:val="-2"/>
          <w:lang w:eastAsia="zh-TW"/>
        </w:rPr>
        <w:t>理</w:t>
      </w:r>
      <w:r>
        <w:rPr>
          <w:rFonts w:ascii="標楷體" w:eastAsia="標楷體" w:hAnsi="標楷體" w:cs="標楷體"/>
          <w:position w:val="-2"/>
          <w:lang w:eastAsia="zh-TW"/>
        </w:rPr>
        <w:t>階段：</w:t>
      </w:r>
    </w:p>
    <w:p w14:paraId="6B40E6B3" w14:textId="77777777" w:rsidR="001210EB" w:rsidRDefault="00D63146" w:rsidP="001210EB">
      <w:pPr>
        <w:spacing w:before="1"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672996BB" wp14:editId="41887693">
                <wp:simplePos x="0" y="0"/>
                <wp:positionH relativeFrom="column">
                  <wp:posOffset>50800</wp:posOffset>
                </wp:positionH>
                <wp:positionV relativeFrom="paragraph">
                  <wp:posOffset>57785</wp:posOffset>
                </wp:positionV>
                <wp:extent cx="5200015" cy="6951345"/>
                <wp:effectExtent l="0" t="0" r="19685" b="20955"/>
                <wp:wrapNone/>
                <wp:docPr id="1457" name="群組 1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00015" cy="6951345"/>
                          <a:chOff x="1134" y="3704"/>
                          <a:chExt cx="8189" cy="10947"/>
                        </a:xfrm>
                      </wpg:grpSpPr>
                      <wpg:grpSp>
                        <wpg:cNvPr id="1480" name="Group 423"/>
                        <wpg:cNvGrpSpPr>
                          <a:grpSpLocks/>
                        </wpg:cNvGrpSpPr>
                        <wpg:grpSpPr bwMode="auto">
                          <a:xfrm>
                            <a:off x="3434" y="13146"/>
                            <a:ext cx="4590" cy="1505"/>
                            <a:chOff x="3434" y="-852"/>
                            <a:chExt cx="4590" cy="1505"/>
                          </a:xfrm>
                        </wpg:grpSpPr>
                        <wpg:grpSp>
                          <wpg:cNvPr id="1481" name="Group 424"/>
                          <wpg:cNvGrpSpPr>
                            <a:grpSpLocks/>
                          </wpg:cNvGrpSpPr>
                          <wpg:grpSpPr bwMode="auto">
                            <a:xfrm>
                              <a:off x="4729" y="-745"/>
                              <a:ext cx="94" cy="2"/>
                              <a:chOff x="4729" y="-745"/>
                              <a:chExt cx="94" cy="2"/>
                            </a:xfrm>
                          </wpg:grpSpPr>
                          <wps:wsp>
                            <wps:cNvPr id="1482" name="Freeform 425"/>
                            <wps:cNvSpPr>
                              <a:spLocks/>
                            </wps:cNvSpPr>
                            <wps:spPr bwMode="auto">
                              <a:xfrm>
                                <a:off x="4729" y="-745"/>
                                <a:ext cx="94" cy="2"/>
                              </a:xfrm>
                              <a:custGeom>
                                <a:avLst/>
                                <a:gdLst>
                                  <a:gd name="T0" fmla="+- 0 4729 4729"/>
                                  <a:gd name="T1" fmla="*/ T0 w 94"/>
                                  <a:gd name="T2" fmla="+- 0 4823 4729"/>
                                  <a:gd name="T3" fmla="*/ T2 w 9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4">
                                    <a:moveTo>
                                      <a:pt x="0" y="0"/>
                                    </a:moveTo>
                                    <a:lnTo>
                                      <a:pt x="94" y="0"/>
                                    </a:lnTo>
                                  </a:path>
                                </a:pathLst>
                              </a:custGeom>
                              <a:noFill/>
                              <a:ln w="7367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483" name="Group 426"/>
                          <wpg:cNvGrpSpPr>
                            <a:grpSpLocks/>
                          </wpg:cNvGrpSpPr>
                          <wpg:grpSpPr bwMode="auto">
                            <a:xfrm>
                              <a:off x="4734" y="-740"/>
                              <a:ext cx="2" cy="360"/>
                              <a:chOff x="4734" y="-740"/>
                              <a:chExt cx="2" cy="360"/>
                            </a:xfrm>
                          </wpg:grpSpPr>
                          <wps:wsp>
                            <wps:cNvPr id="1484" name="Freeform 427"/>
                            <wps:cNvSpPr>
                              <a:spLocks/>
                            </wps:cNvSpPr>
                            <wps:spPr bwMode="auto">
                              <a:xfrm>
                                <a:off x="4734" y="-740"/>
                                <a:ext cx="2" cy="360"/>
                              </a:xfrm>
                              <a:custGeom>
                                <a:avLst/>
                                <a:gdLst>
                                  <a:gd name="T0" fmla="+- 0 -740 -740"/>
                                  <a:gd name="T1" fmla="*/ -740 h 360"/>
                                  <a:gd name="T2" fmla="+- 0 -380 -740"/>
                                  <a:gd name="T3" fmla="*/ -380 h 360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360">
                                    <a:moveTo>
                                      <a:pt x="0" y="0"/>
                                    </a:moveTo>
                                    <a:lnTo>
                                      <a:pt x="0" y="360"/>
                                    </a:lnTo>
                                  </a:path>
                                </a:pathLst>
                              </a:custGeom>
                              <a:noFill/>
                              <a:ln w="7366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485" name="Group 428"/>
                          <wpg:cNvGrpSpPr>
                            <a:grpSpLocks/>
                          </wpg:cNvGrpSpPr>
                          <wpg:grpSpPr bwMode="auto">
                            <a:xfrm>
                              <a:off x="4729" y="-375"/>
                              <a:ext cx="94" cy="2"/>
                              <a:chOff x="4729" y="-375"/>
                              <a:chExt cx="94" cy="2"/>
                            </a:xfrm>
                          </wpg:grpSpPr>
                          <wps:wsp>
                            <wps:cNvPr id="1486" name="Freeform 429"/>
                            <wps:cNvSpPr>
                              <a:spLocks/>
                            </wps:cNvSpPr>
                            <wps:spPr bwMode="auto">
                              <a:xfrm>
                                <a:off x="4729" y="-375"/>
                                <a:ext cx="94" cy="2"/>
                              </a:xfrm>
                              <a:custGeom>
                                <a:avLst/>
                                <a:gdLst>
                                  <a:gd name="T0" fmla="+- 0 4729 4729"/>
                                  <a:gd name="T1" fmla="*/ T0 w 94"/>
                                  <a:gd name="T2" fmla="+- 0 4823 4729"/>
                                  <a:gd name="T3" fmla="*/ T2 w 9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4">
                                    <a:moveTo>
                                      <a:pt x="0" y="0"/>
                                    </a:moveTo>
                                    <a:lnTo>
                                      <a:pt x="94" y="0"/>
                                    </a:lnTo>
                                  </a:path>
                                </a:pathLst>
                              </a:custGeom>
                              <a:noFill/>
                              <a:ln w="7366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487" name="Group 430"/>
                          <wpg:cNvGrpSpPr>
                            <a:grpSpLocks/>
                          </wpg:cNvGrpSpPr>
                          <wpg:grpSpPr bwMode="auto">
                            <a:xfrm>
                              <a:off x="4818" y="-740"/>
                              <a:ext cx="2" cy="360"/>
                              <a:chOff x="4818" y="-740"/>
                              <a:chExt cx="2" cy="360"/>
                            </a:xfrm>
                          </wpg:grpSpPr>
                          <wps:wsp>
                            <wps:cNvPr id="1488" name="Freeform 431"/>
                            <wps:cNvSpPr>
                              <a:spLocks/>
                            </wps:cNvSpPr>
                            <wps:spPr bwMode="auto">
                              <a:xfrm>
                                <a:off x="4818" y="-740"/>
                                <a:ext cx="2" cy="360"/>
                              </a:xfrm>
                              <a:custGeom>
                                <a:avLst/>
                                <a:gdLst>
                                  <a:gd name="T0" fmla="+- 0 -740 -740"/>
                                  <a:gd name="T1" fmla="*/ -740 h 360"/>
                                  <a:gd name="T2" fmla="+- 0 -380 -740"/>
                                  <a:gd name="T3" fmla="*/ -380 h 360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360">
                                    <a:moveTo>
                                      <a:pt x="0" y="0"/>
                                    </a:moveTo>
                                    <a:lnTo>
                                      <a:pt x="0" y="360"/>
                                    </a:lnTo>
                                  </a:path>
                                </a:pathLst>
                              </a:custGeom>
                              <a:noFill/>
                              <a:ln w="7366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489" name="Group 432"/>
                          <wpg:cNvGrpSpPr>
                            <a:grpSpLocks/>
                          </wpg:cNvGrpSpPr>
                          <wpg:grpSpPr bwMode="auto">
                            <a:xfrm>
                              <a:off x="3434" y="-852"/>
                              <a:ext cx="4590" cy="890"/>
                              <a:chOff x="3434" y="-852"/>
                              <a:chExt cx="4590" cy="890"/>
                            </a:xfrm>
                          </wpg:grpSpPr>
                          <wps:wsp>
                            <wps:cNvPr id="1490" name="Freeform 433"/>
                            <wps:cNvSpPr>
                              <a:spLocks/>
                            </wps:cNvSpPr>
                            <wps:spPr bwMode="auto">
                              <a:xfrm>
                                <a:off x="3434" y="-852"/>
                                <a:ext cx="4590" cy="890"/>
                              </a:xfrm>
                              <a:custGeom>
                                <a:avLst/>
                                <a:gdLst>
                                  <a:gd name="T0" fmla="+- 0 5357 3434"/>
                                  <a:gd name="T1" fmla="*/ T0 w 4590"/>
                                  <a:gd name="T2" fmla="+- 0 -848 -852"/>
                                  <a:gd name="T3" fmla="*/ -848 h 556"/>
                                  <a:gd name="T4" fmla="+- 0 5004 3434"/>
                                  <a:gd name="T5" fmla="*/ T4 w 4590"/>
                                  <a:gd name="T6" fmla="+- 0 -838 -852"/>
                                  <a:gd name="T7" fmla="*/ -838 h 556"/>
                                  <a:gd name="T8" fmla="+- 0 4674 3434"/>
                                  <a:gd name="T9" fmla="*/ T8 w 4590"/>
                                  <a:gd name="T10" fmla="+- 0 -821 -852"/>
                                  <a:gd name="T11" fmla="*/ -821 h 556"/>
                                  <a:gd name="T12" fmla="+- 0 4374 3434"/>
                                  <a:gd name="T13" fmla="*/ T12 w 4590"/>
                                  <a:gd name="T14" fmla="+- 0 -798 -852"/>
                                  <a:gd name="T15" fmla="*/ -798 h 556"/>
                                  <a:gd name="T16" fmla="+- 0 4106 3434"/>
                                  <a:gd name="T17" fmla="*/ T16 w 4590"/>
                                  <a:gd name="T18" fmla="+- 0 -771 -852"/>
                                  <a:gd name="T19" fmla="*/ -771 h 556"/>
                                  <a:gd name="T20" fmla="+- 0 3877 3434"/>
                                  <a:gd name="T21" fmla="*/ T20 w 4590"/>
                                  <a:gd name="T22" fmla="+- 0 -738 -852"/>
                                  <a:gd name="T23" fmla="*/ -738 h 556"/>
                                  <a:gd name="T24" fmla="+- 0 3690 3434"/>
                                  <a:gd name="T25" fmla="*/ T24 w 4590"/>
                                  <a:gd name="T26" fmla="+- 0 -702 -852"/>
                                  <a:gd name="T27" fmla="*/ -702 h 556"/>
                                  <a:gd name="T28" fmla="+- 0 3551 3434"/>
                                  <a:gd name="T29" fmla="*/ T28 w 4590"/>
                                  <a:gd name="T30" fmla="+- 0 -662 -852"/>
                                  <a:gd name="T31" fmla="*/ -662 h 556"/>
                                  <a:gd name="T32" fmla="+- 0 3434 3434"/>
                                  <a:gd name="T33" fmla="*/ T32 w 4590"/>
                                  <a:gd name="T34" fmla="+- 0 -574 -852"/>
                                  <a:gd name="T35" fmla="*/ -574 h 556"/>
                                  <a:gd name="T36" fmla="+- 0 3501 3434"/>
                                  <a:gd name="T37" fmla="*/ T36 w 4590"/>
                                  <a:gd name="T38" fmla="+- 0 -507 -852"/>
                                  <a:gd name="T39" fmla="*/ -507 h 556"/>
                                  <a:gd name="T40" fmla="+- 0 3690 3434"/>
                                  <a:gd name="T41" fmla="*/ T40 w 4590"/>
                                  <a:gd name="T42" fmla="+- 0 -446 -852"/>
                                  <a:gd name="T43" fmla="*/ -446 h 556"/>
                                  <a:gd name="T44" fmla="+- 0 3877 3434"/>
                                  <a:gd name="T45" fmla="*/ T44 w 4590"/>
                                  <a:gd name="T46" fmla="+- 0 -410 -852"/>
                                  <a:gd name="T47" fmla="*/ -410 h 556"/>
                                  <a:gd name="T48" fmla="+- 0 4106 3434"/>
                                  <a:gd name="T49" fmla="*/ T48 w 4590"/>
                                  <a:gd name="T50" fmla="+- 0 -377 -852"/>
                                  <a:gd name="T51" fmla="*/ -377 h 556"/>
                                  <a:gd name="T52" fmla="+- 0 4374 3434"/>
                                  <a:gd name="T53" fmla="*/ T52 w 4590"/>
                                  <a:gd name="T54" fmla="+- 0 -350 -852"/>
                                  <a:gd name="T55" fmla="*/ -350 h 556"/>
                                  <a:gd name="T56" fmla="+- 0 4674 3434"/>
                                  <a:gd name="T57" fmla="*/ T56 w 4590"/>
                                  <a:gd name="T58" fmla="+- 0 -327 -852"/>
                                  <a:gd name="T59" fmla="*/ -327 h 556"/>
                                  <a:gd name="T60" fmla="+- 0 5004 3434"/>
                                  <a:gd name="T61" fmla="*/ T60 w 4590"/>
                                  <a:gd name="T62" fmla="+- 0 -310 -852"/>
                                  <a:gd name="T63" fmla="*/ -310 h 556"/>
                                  <a:gd name="T64" fmla="+- 0 5357 3434"/>
                                  <a:gd name="T65" fmla="*/ T64 w 4590"/>
                                  <a:gd name="T66" fmla="+- 0 -300 -852"/>
                                  <a:gd name="T67" fmla="*/ -300 h 556"/>
                                  <a:gd name="T68" fmla="+- 0 6101 3434"/>
                                  <a:gd name="T69" fmla="*/ T68 w 4590"/>
                                  <a:gd name="T70" fmla="+- 0 -300 -852"/>
                                  <a:gd name="T71" fmla="*/ -300 h 556"/>
                                  <a:gd name="T72" fmla="+- 0 6454 3434"/>
                                  <a:gd name="T73" fmla="*/ T72 w 4590"/>
                                  <a:gd name="T74" fmla="+- 0 -310 -852"/>
                                  <a:gd name="T75" fmla="*/ -310 h 556"/>
                                  <a:gd name="T76" fmla="+- 0 6784 3434"/>
                                  <a:gd name="T77" fmla="*/ T76 w 4590"/>
                                  <a:gd name="T78" fmla="+- 0 -327 -852"/>
                                  <a:gd name="T79" fmla="*/ -327 h 556"/>
                                  <a:gd name="T80" fmla="+- 0 7084 3434"/>
                                  <a:gd name="T81" fmla="*/ T80 w 4590"/>
                                  <a:gd name="T82" fmla="+- 0 -350 -852"/>
                                  <a:gd name="T83" fmla="*/ -350 h 556"/>
                                  <a:gd name="T84" fmla="+- 0 7352 3434"/>
                                  <a:gd name="T85" fmla="*/ T84 w 4590"/>
                                  <a:gd name="T86" fmla="+- 0 -377 -852"/>
                                  <a:gd name="T87" fmla="*/ -377 h 556"/>
                                  <a:gd name="T88" fmla="+- 0 7581 3434"/>
                                  <a:gd name="T89" fmla="*/ T88 w 4590"/>
                                  <a:gd name="T90" fmla="+- 0 -410 -852"/>
                                  <a:gd name="T91" fmla="*/ -410 h 556"/>
                                  <a:gd name="T92" fmla="+- 0 7768 3434"/>
                                  <a:gd name="T93" fmla="*/ T92 w 4590"/>
                                  <a:gd name="T94" fmla="+- 0 -446 -852"/>
                                  <a:gd name="T95" fmla="*/ -446 h 556"/>
                                  <a:gd name="T96" fmla="+- 0 7907 3434"/>
                                  <a:gd name="T97" fmla="*/ T96 w 4590"/>
                                  <a:gd name="T98" fmla="+- 0 -486 -852"/>
                                  <a:gd name="T99" fmla="*/ -486 h 556"/>
                                  <a:gd name="T100" fmla="+- 0 8024 3434"/>
                                  <a:gd name="T101" fmla="*/ T100 w 4590"/>
                                  <a:gd name="T102" fmla="+- 0 -574 -852"/>
                                  <a:gd name="T103" fmla="*/ -574 h 556"/>
                                  <a:gd name="T104" fmla="+- 0 7957 3434"/>
                                  <a:gd name="T105" fmla="*/ T104 w 4590"/>
                                  <a:gd name="T106" fmla="+- 0 -641 -852"/>
                                  <a:gd name="T107" fmla="*/ -641 h 556"/>
                                  <a:gd name="T108" fmla="+- 0 7768 3434"/>
                                  <a:gd name="T109" fmla="*/ T108 w 4590"/>
                                  <a:gd name="T110" fmla="+- 0 -702 -852"/>
                                  <a:gd name="T111" fmla="*/ -702 h 556"/>
                                  <a:gd name="T112" fmla="+- 0 7581 3434"/>
                                  <a:gd name="T113" fmla="*/ T112 w 4590"/>
                                  <a:gd name="T114" fmla="+- 0 -738 -852"/>
                                  <a:gd name="T115" fmla="*/ -738 h 556"/>
                                  <a:gd name="T116" fmla="+- 0 7352 3434"/>
                                  <a:gd name="T117" fmla="*/ T116 w 4590"/>
                                  <a:gd name="T118" fmla="+- 0 -771 -852"/>
                                  <a:gd name="T119" fmla="*/ -771 h 556"/>
                                  <a:gd name="T120" fmla="+- 0 7084 3434"/>
                                  <a:gd name="T121" fmla="*/ T120 w 4590"/>
                                  <a:gd name="T122" fmla="+- 0 -798 -852"/>
                                  <a:gd name="T123" fmla="*/ -798 h 556"/>
                                  <a:gd name="T124" fmla="+- 0 6784 3434"/>
                                  <a:gd name="T125" fmla="*/ T124 w 4590"/>
                                  <a:gd name="T126" fmla="+- 0 -821 -852"/>
                                  <a:gd name="T127" fmla="*/ -821 h 556"/>
                                  <a:gd name="T128" fmla="+- 0 6454 3434"/>
                                  <a:gd name="T129" fmla="*/ T128 w 4590"/>
                                  <a:gd name="T130" fmla="+- 0 -838 -852"/>
                                  <a:gd name="T131" fmla="*/ -838 h 556"/>
                                  <a:gd name="T132" fmla="+- 0 6101 3434"/>
                                  <a:gd name="T133" fmla="*/ T132 w 4590"/>
                                  <a:gd name="T134" fmla="+- 0 -848 -852"/>
                                  <a:gd name="T135" fmla="*/ -848 h 556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  <a:cxn ang="0">
                                    <a:pos x="T89" y="T91"/>
                                  </a:cxn>
                                  <a:cxn ang="0">
                                    <a:pos x="T93" y="T95"/>
                                  </a:cxn>
                                  <a:cxn ang="0">
                                    <a:pos x="T97" y="T99"/>
                                  </a:cxn>
                                  <a:cxn ang="0">
                                    <a:pos x="T101" y="T103"/>
                                  </a:cxn>
                                  <a:cxn ang="0">
                                    <a:pos x="T105" y="T107"/>
                                  </a:cxn>
                                  <a:cxn ang="0">
                                    <a:pos x="T109" y="T111"/>
                                  </a:cxn>
                                  <a:cxn ang="0">
                                    <a:pos x="T113" y="T115"/>
                                  </a:cxn>
                                  <a:cxn ang="0">
                                    <a:pos x="T117" y="T119"/>
                                  </a:cxn>
                                  <a:cxn ang="0">
                                    <a:pos x="T121" y="T123"/>
                                  </a:cxn>
                                  <a:cxn ang="0">
                                    <a:pos x="T125" y="T127"/>
                                  </a:cxn>
                                  <a:cxn ang="0">
                                    <a:pos x="T129" y="T131"/>
                                  </a:cxn>
                                  <a:cxn ang="0">
                                    <a:pos x="T133" y="T135"/>
                                  </a:cxn>
                                </a:cxnLst>
                                <a:rect l="0" t="0" r="r" b="b"/>
                                <a:pathLst>
                                  <a:path w="4590" h="556">
                                    <a:moveTo>
                                      <a:pt x="2295" y="0"/>
                                    </a:moveTo>
                                    <a:lnTo>
                                      <a:pt x="1923" y="4"/>
                                    </a:lnTo>
                                    <a:lnTo>
                                      <a:pt x="1743" y="8"/>
                                    </a:lnTo>
                                    <a:lnTo>
                                      <a:pt x="1570" y="14"/>
                                    </a:lnTo>
                                    <a:lnTo>
                                      <a:pt x="1402" y="22"/>
                                    </a:lnTo>
                                    <a:lnTo>
                                      <a:pt x="1240" y="31"/>
                                    </a:lnTo>
                                    <a:lnTo>
                                      <a:pt x="1086" y="42"/>
                                    </a:lnTo>
                                    <a:lnTo>
                                      <a:pt x="940" y="54"/>
                                    </a:lnTo>
                                    <a:lnTo>
                                      <a:pt x="801" y="67"/>
                                    </a:lnTo>
                                    <a:lnTo>
                                      <a:pt x="672" y="81"/>
                                    </a:lnTo>
                                    <a:lnTo>
                                      <a:pt x="552" y="97"/>
                                    </a:lnTo>
                                    <a:lnTo>
                                      <a:pt x="443" y="114"/>
                                    </a:lnTo>
                                    <a:lnTo>
                                      <a:pt x="344" y="132"/>
                                    </a:lnTo>
                                    <a:lnTo>
                                      <a:pt x="256" y="150"/>
                                    </a:lnTo>
                                    <a:lnTo>
                                      <a:pt x="180" y="170"/>
                                    </a:lnTo>
                                    <a:lnTo>
                                      <a:pt x="117" y="190"/>
                                    </a:lnTo>
                                    <a:lnTo>
                                      <a:pt x="30" y="233"/>
                                    </a:lnTo>
                                    <a:lnTo>
                                      <a:pt x="0" y="278"/>
                                    </a:lnTo>
                                    <a:lnTo>
                                      <a:pt x="8" y="301"/>
                                    </a:lnTo>
                                    <a:lnTo>
                                      <a:pt x="67" y="345"/>
                                    </a:lnTo>
                                    <a:lnTo>
                                      <a:pt x="180" y="386"/>
                                    </a:lnTo>
                                    <a:lnTo>
                                      <a:pt x="256" y="406"/>
                                    </a:lnTo>
                                    <a:lnTo>
                                      <a:pt x="344" y="424"/>
                                    </a:lnTo>
                                    <a:lnTo>
                                      <a:pt x="443" y="442"/>
                                    </a:lnTo>
                                    <a:lnTo>
                                      <a:pt x="552" y="459"/>
                                    </a:lnTo>
                                    <a:lnTo>
                                      <a:pt x="672" y="475"/>
                                    </a:lnTo>
                                    <a:lnTo>
                                      <a:pt x="801" y="489"/>
                                    </a:lnTo>
                                    <a:lnTo>
                                      <a:pt x="940" y="502"/>
                                    </a:lnTo>
                                    <a:lnTo>
                                      <a:pt x="1086" y="514"/>
                                    </a:lnTo>
                                    <a:lnTo>
                                      <a:pt x="1240" y="525"/>
                                    </a:lnTo>
                                    <a:lnTo>
                                      <a:pt x="1402" y="534"/>
                                    </a:lnTo>
                                    <a:lnTo>
                                      <a:pt x="1570" y="542"/>
                                    </a:lnTo>
                                    <a:lnTo>
                                      <a:pt x="1743" y="548"/>
                                    </a:lnTo>
                                    <a:lnTo>
                                      <a:pt x="1923" y="552"/>
                                    </a:lnTo>
                                    <a:lnTo>
                                      <a:pt x="2295" y="556"/>
                                    </a:lnTo>
                                    <a:lnTo>
                                      <a:pt x="2667" y="552"/>
                                    </a:lnTo>
                                    <a:lnTo>
                                      <a:pt x="2847" y="548"/>
                                    </a:lnTo>
                                    <a:lnTo>
                                      <a:pt x="3020" y="542"/>
                                    </a:lnTo>
                                    <a:lnTo>
                                      <a:pt x="3188" y="534"/>
                                    </a:lnTo>
                                    <a:lnTo>
                                      <a:pt x="3350" y="525"/>
                                    </a:lnTo>
                                    <a:lnTo>
                                      <a:pt x="3504" y="514"/>
                                    </a:lnTo>
                                    <a:lnTo>
                                      <a:pt x="3650" y="502"/>
                                    </a:lnTo>
                                    <a:lnTo>
                                      <a:pt x="3789" y="489"/>
                                    </a:lnTo>
                                    <a:lnTo>
                                      <a:pt x="3918" y="475"/>
                                    </a:lnTo>
                                    <a:lnTo>
                                      <a:pt x="4038" y="459"/>
                                    </a:lnTo>
                                    <a:lnTo>
                                      <a:pt x="4147" y="442"/>
                                    </a:lnTo>
                                    <a:lnTo>
                                      <a:pt x="4246" y="424"/>
                                    </a:lnTo>
                                    <a:lnTo>
                                      <a:pt x="4334" y="406"/>
                                    </a:lnTo>
                                    <a:lnTo>
                                      <a:pt x="4410" y="386"/>
                                    </a:lnTo>
                                    <a:lnTo>
                                      <a:pt x="4473" y="366"/>
                                    </a:lnTo>
                                    <a:lnTo>
                                      <a:pt x="4560" y="323"/>
                                    </a:lnTo>
                                    <a:lnTo>
                                      <a:pt x="4590" y="278"/>
                                    </a:lnTo>
                                    <a:lnTo>
                                      <a:pt x="4582" y="255"/>
                                    </a:lnTo>
                                    <a:lnTo>
                                      <a:pt x="4523" y="211"/>
                                    </a:lnTo>
                                    <a:lnTo>
                                      <a:pt x="4410" y="170"/>
                                    </a:lnTo>
                                    <a:lnTo>
                                      <a:pt x="4334" y="150"/>
                                    </a:lnTo>
                                    <a:lnTo>
                                      <a:pt x="4246" y="132"/>
                                    </a:lnTo>
                                    <a:lnTo>
                                      <a:pt x="4147" y="114"/>
                                    </a:lnTo>
                                    <a:lnTo>
                                      <a:pt x="4038" y="97"/>
                                    </a:lnTo>
                                    <a:lnTo>
                                      <a:pt x="3918" y="81"/>
                                    </a:lnTo>
                                    <a:lnTo>
                                      <a:pt x="3789" y="67"/>
                                    </a:lnTo>
                                    <a:lnTo>
                                      <a:pt x="3650" y="54"/>
                                    </a:lnTo>
                                    <a:lnTo>
                                      <a:pt x="3504" y="42"/>
                                    </a:lnTo>
                                    <a:lnTo>
                                      <a:pt x="3350" y="31"/>
                                    </a:lnTo>
                                    <a:lnTo>
                                      <a:pt x="3188" y="22"/>
                                    </a:lnTo>
                                    <a:lnTo>
                                      <a:pt x="3020" y="14"/>
                                    </a:lnTo>
                                    <a:lnTo>
                                      <a:pt x="2847" y="8"/>
                                    </a:lnTo>
                                    <a:lnTo>
                                      <a:pt x="2667" y="4"/>
                                    </a:lnTo>
                                    <a:lnTo>
                                      <a:pt x="2295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491" name="Group 434"/>
                          <wpg:cNvGrpSpPr>
                            <a:grpSpLocks/>
                          </wpg:cNvGrpSpPr>
                          <wpg:grpSpPr bwMode="auto">
                            <a:xfrm>
                              <a:off x="3434" y="-852"/>
                              <a:ext cx="4590" cy="1505"/>
                              <a:chOff x="3434" y="-852"/>
                              <a:chExt cx="4590" cy="1505"/>
                            </a:xfrm>
                          </wpg:grpSpPr>
                          <wps:wsp>
                            <wps:cNvPr id="1492" name="Freeform 435"/>
                            <wps:cNvSpPr>
                              <a:spLocks/>
                            </wps:cNvSpPr>
                            <wps:spPr bwMode="auto">
                              <a:xfrm>
                                <a:off x="3434" y="-852"/>
                                <a:ext cx="4590" cy="1505"/>
                              </a:xfrm>
                              <a:custGeom>
                                <a:avLst/>
                                <a:gdLst>
                                  <a:gd name="T0" fmla="+- 0 5541 3434"/>
                                  <a:gd name="T1" fmla="*/ T0 w 4590"/>
                                  <a:gd name="T2" fmla="+- 0 -851 -852"/>
                                  <a:gd name="T3" fmla="*/ -851 h 556"/>
                                  <a:gd name="T4" fmla="+- 0 5177 3434"/>
                                  <a:gd name="T5" fmla="*/ T4 w 4590"/>
                                  <a:gd name="T6" fmla="+- 0 -844 -852"/>
                                  <a:gd name="T7" fmla="*/ -844 h 556"/>
                                  <a:gd name="T8" fmla="+- 0 4836 3434"/>
                                  <a:gd name="T9" fmla="*/ T8 w 4590"/>
                                  <a:gd name="T10" fmla="+- 0 -830 -852"/>
                                  <a:gd name="T11" fmla="*/ -830 h 556"/>
                                  <a:gd name="T12" fmla="+- 0 4520 3434"/>
                                  <a:gd name="T13" fmla="*/ T12 w 4590"/>
                                  <a:gd name="T14" fmla="+- 0 -810 -852"/>
                                  <a:gd name="T15" fmla="*/ -810 h 556"/>
                                  <a:gd name="T16" fmla="+- 0 4235 3434"/>
                                  <a:gd name="T17" fmla="*/ T16 w 4590"/>
                                  <a:gd name="T18" fmla="+- 0 -785 -852"/>
                                  <a:gd name="T19" fmla="*/ -785 h 556"/>
                                  <a:gd name="T20" fmla="+- 0 3986 3434"/>
                                  <a:gd name="T21" fmla="*/ T20 w 4590"/>
                                  <a:gd name="T22" fmla="+- 0 -755 -852"/>
                                  <a:gd name="T23" fmla="*/ -755 h 556"/>
                                  <a:gd name="T24" fmla="+- 0 3778 3434"/>
                                  <a:gd name="T25" fmla="*/ T24 w 4590"/>
                                  <a:gd name="T26" fmla="+- 0 -720 -852"/>
                                  <a:gd name="T27" fmla="*/ -720 h 556"/>
                                  <a:gd name="T28" fmla="+- 0 3614 3434"/>
                                  <a:gd name="T29" fmla="*/ T28 w 4590"/>
                                  <a:gd name="T30" fmla="+- 0 -682 -852"/>
                                  <a:gd name="T31" fmla="*/ -682 h 556"/>
                                  <a:gd name="T32" fmla="+- 0 3464 3434"/>
                                  <a:gd name="T33" fmla="*/ T32 w 4590"/>
                                  <a:gd name="T34" fmla="+- 0 -619 -852"/>
                                  <a:gd name="T35" fmla="*/ -619 h 556"/>
                                  <a:gd name="T36" fmla="+- 0 3442 3434"/>
                                  <a:gd name="T37" fmla="*/ T36 w 4590"/>
                                  <a:gd name="T38" fmla="+- 0 -551 -852"/>
                                  <a:gd name="T39" fmla="*/ -551 h 556"/>
                                  <a:gd name="T40" fmla="+- 0 3614 3434"/>
                                  <a:gd name="T41" fmla="*/ T40 w 4590"/>
                                  <a:gd name="T42" fmla="+- 0 -466 -852"/>
                                  <a:gd name="T43" fmla="*/ -466 h 556"/>
                                  <a:gd name="T44" fmla="+- 0 3778 3434"/>
                                  <a:gd name="T45" fmla="*/ T44 w 4590"/>
                                  <a:gd name="T46" fmla="+- 0 -428 -852"/>
                                  <a:gd name="T47" fmla="*/ -428 h 556"/>
                                  <a:gd name="T48" fmla="+- 0 3986 3434"/>
                                  <a:gd name="T49" fmla="*/ T48 w 4590"/>
                                  <a:gd name="T50" fmla="+- 0 -393 -852"/>
                                  <a:gd name="T51" fmla="*/ -393 h 556"/>
                                  <a:gd name="T52" fmla="+- 0 4235 3434"/>
                                  <a:gd name="T53" fmla="*/ T52 w 4590"/>
                                  <a:gd name="T54" fmla="+- 0 -363 -852"/>
                                  <a:gd name="T55" fmla="*/ -363 h 556"/>
                                  <a:gd name="T56" fmla="+- 0 4520 3434"/>
                                  <a:gd name="T57" fmla="*/ T56 w 4590"/>
                                  <a:gd name="T58" fmla="+- 0 -338 -852"/>
                                  <a:gd name="T59" fmla="*/ -338 h 556"/>
                                  <a:gd name="T60" fmla="+- 0 4836 3434"/>
                                  <a:gd name="T61" fmla="*/ T60 w 4590"/>
                                  <a:gd name="T62" fmla="+- 0 -318 -852"/>
                                  <a:gd name="T63" fmla="*/ -318 h 556"/>
                                  <a:gd name="T64" fmla="+- 0 5177 3434"/>
                                  <a:gd name="T65" fmla="*/ T64 w 4590"/>
                                  <a:gd name="T66" fmla="+- 0 -304 -852"/>
                                  <a:gd name="T67" fmla="*/ -304 h 556"/>
                                  <a:gd name="T68" fmla="+- 0 5541 3434"/>
                                  <a:gd name="T69" fmla="*/ T68 w 4590"/>
                                  <a:gd name="T70" fmla="+- 0 -297 -852"/>
                                  <a:gd name="T71" fmla="*/ -297 h 556"/>
                                  <a:gd name="T72" fmla="+- 0 5917 3434"/>
                                  <a:gd name="T73" fmla="*/ T72 w 4590"/>
                                  <a:gd name="T74" fmla="+- 0 -297 -852"/>
                                  <a:gd name="T75" fmla="*/ -297 h 556"/>
                                  <a:gd name="T76" fmla="+- 0 6281 3434"/>
                                  <a:gd name="T77" fmla="*/ T76 w 4590"/>
                                  <a:gd name="T78" fmla="+- 0 -304 -852"/>
                                  <a:gd name="T79" fmla="*/ -304 h 556"/>
                                  <a:gd name="T80" fmla="+- 0 6622 3434"/>
                                  <a:gd name="T81" fmla="*/ T80 w 4590"/>
                                  <a:gd name="T82" fmla="+- 0 -318 -852"/>
                                  <a:gd name="T83" fmla="*/ -318 h 556"/>
                                  <a:gd name="T84" fmla="+- 0 6938 3434"/>
                                  <a:gd name="T85" fmla="*/ T84 w 4590"/>
                                  <a:gd name="T86" fmla="+- 0 -338 -852"/>
                                  <a:gd name="T87" fmla="*/ -338 h 556"/>
                                  <a:gd name="T88" fmla="+- 0 7223 3434"/>
                                  <a:gd name="T89" fmla="*/ T88 w 4590"/>
                                  <a:gd name="T90" fmla="+- 0 -363 -852"/>
                                  <a:gd name="T91" fmla="*/ -363 h 556"/>
                                  <a:gd name="T92" fmla="+- 0 7472 3434"/>
                                  <a:gd name="T93" fmla="*/ T92 w 4590"/>
                                  <a:gd name="T94" fmla="+- 0 -393 -852"/>
                                  <a:gd name="T95" fmla="*/ -393 h 556"/>
                                  <a:gd name="T96" fmla="+- 0 7680 3434"/>
                                  <a:gd name="T97" fmla="*/ T96 w 4590"/>
                                  <a:gd name="T98" fmla="+- 0 -428 -852"/>
                                  <a:gd name="T99" fmla="*/ -428 h 556"/>
                                  <a:gd name="T100" fmla="+- 0 7844 3434"/>
                                  <a:gd name="T101" fmla="*/ T100 w 4590"/>
                                  <a:gd name="T102" fmla="+- 0 -466 -852"/>
                                  <a:gd name="T103" fmla="*/ -466 h 556"/>
                                  <a:gd name="T104" fmla="+- 0 7994 3434"/>
                                  <a:gd name="T105" fmla="*/ T104 w 4590"/>
                                  <a:gd name="T106" fmla="+- 0 -529 -852"/>
                                  <a:gd name="T107" fmla="*/ -529 h 556"/>
                                  <a:gd name="T108" fmla="+- 0 8016 3434"/>
                                  <a:gd name="T109" fmla="*/ T108 w 4590"/>
                                  <a:gd name="T110" fmla="+- 0 -597 -852"/>
                                  <a:gd name="T111" fmla="*/ -597 h 556"/>
                                  <a:gd name="T112" fmla="+- 0 7844 3434"/>
                                  <a:gd name="T113" fmla="*/ T112 w 4590"/>
                                  <a:gd name="T114" fmla="+- 0 -682 -852"/>
                                  <a:gd name="T115" fmla="*/ -682 h 556"/>
                                  <a:gd name="T116" fmla="+- 0 7680 3434"/>
                                  <a:gd name="T117" fmla="*/ T116 w 4590"/>
                                  <a:gd name="T118" fmla="+- 0 -720 -852"/>
                                  <a:gd name="T119" fmla="*/ -720 h 556"/>
                                  <a:gd name="T120" fmla="+- 0 7472 3434"/>
                                  <a:gd name="T121" fmla="*/ T120 w 4590"/>
                                  <a:gd name="T122" fmla="+- 0 -755 -852"/>
                                  <a:gd name="T123" fmla="*/ -755 h 556"/>
                                  <a:gd name="T124" fmla="+- 0 7223 3434"/>
                                  <a:gd name="T125" fmla="*/ T124 w 4590"/>
                                  <a:gd name="T126" fmla="+- 0 -785 -852"/>
                                  <a:gd name="T127" fmla="*/ -785 h 556"/>
                                  <a:gd name="T128" fmla="+- 0 6938 3434"/>
                                  <a:gd name="T129" fmla="*/ T128 w 4590"/>
                                  <a:gd name="T130" fmla="+- 0 -810 -852"/>
                                  <a:gd name="T131" fmla="*/ -810 h 556"/>
                                  <a:gd name="T132" fmla="+- 0 6622 3434"/>
                                  <a:gd name="T133" fmla="*/ T132 w 4590"/>
                                  <a:gd name="T134" fmla="+- 0 -830 -852"/>
                                  <a:gd name="T135" fmla="*/ -830 h 556"/>
                                  <a:gd name="T136" fmla="+- 0 6281 3434"/>
                                  <a:gd name="T137" fmla="*/ T136 w 4590"/>
                                  <a:gd name="T138" fmla="+- 0 -844 -852"/>
                                  <a:gd name="T139" fmla="*/ -844 h 556"/>
                                  <a:gd name="T140" fmla="+- 0 5917 3434"/>
                                  <a:gd name="T141" fmla="*/ T140 w 4590"/>
                                  <a:gd name="T142" fmla="+- 0 -851 -852"/>
                                  <a:gd name="T143" fmla="*/ -851 h 556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  <a:cxn ang="0">
                                    <a:pos x="T89" y="T91"/>
                                  </a:cxn>
                                  <a:cxn ang="0">
                                    <a:pos x="T93" y="T95"/>
                                  </a:cxn>
                                  <a:cxn ang="0">
                                    <a:pos x="T97" y="T99"/>
                                  </a:cxn>
                                  <a:cxn ang="0">
                                    <a:pos x="T101" y="T103"/>
                                  </a:cxn>
                                  <a:cxn ang="0">
                                    <a:pos x="T105" y="T107"/>
                                  </a:cxn>
                                  <a:cxn ang="0">
                                    <a:pos x="T109" y="T111"/>
                                  </a:cxn>
                                  <a:cxn ang="0">
                                    <a:pos x="T113" y="T115"/>
                                  </a:cxn>
                                  <a:cxn ang="0">
                                    <a:pos x="T117" y="T119"/>
                                  </a:cxn>
                                  <a:cxn ang="0">
                                    <a:pos x="T121" y="T123"/>
                                  </a:cxn>
                                  <a:cxn ang="0">
                                    <a:pos x="T125" y="T127"/>
                                  </a:cxn>
                                  <a:cxn ang="0">
                                    <a:pos x="T129" y="T131"/>
                                  </a:cxn>
                                  <a:cxn ang="0">
                                    <a:pos x="T133" y="T135"/>
                                  </a:cxn>
                                  <a:cxn ang="0">
                                    <a:pos x="T137" y="T139"/>
                                  </a:cxn>
                                  <a:cxn ang="0">
                                    <a:pos x="T141" y="T143"/>
                                  </a:cxn>
                                </a:cxnLst>
                                <a:rect l="0" t="0" r="r" b="b"/>
                                <a:pathLst>
                                  <a:path w="4590" h="556">
                                    <a:moveTo>
                                      <a:pt x="2295" y="0"/>
                                    </a:moveTo>
                                    <a:lnTo>
                                      <a:pt x="2107" y="1"/>
                                    </a:lnTo>
                                    <a:lnTo>
                                      <a:pt x="1923" y="4"/>
                                    </a:lnTo>
                                    <a:lnTo>
                                      <a:pt x="1743" y="8"/>
                                    </a:lnTo>
                                    <a:lnTo>
                                      <a:pt x="1570" y="14"/>
                                    </a:lnTo>
                                    <a:lnTo>
                                      <a:pt x="1402" y="22"/>
                                    </a:lnTo>
                                    <a:lnTo>
                                      <a:pt x="1240" y="31"/>
                                    </a:lnTo>
                                    <a:lnTo>
                                      <a:pt x="1086" y="42"/>
                                    </a:lnTo>
                                    <a:lnTo>
                                      <a:pt x="940" y="54"/>
                                    </a:lnTo>
                                    <a:lnTo>
                                      <a:pt x="801" y="67"/>
                                    </a:lnTo>
                                    <a:lnTo>
                                      <a:pt x="672" y="81"/>
                                    </a:lnTo>
                                    <a:lnTo>
                                      <a:pt x="552" y="97"/>
                                    </a:lnTo>
                                    <a:lnTo>
                                      <a:pt x="443" y="114"/>
                                    </a:lnTo>
                                    <a:lnTo>
                                      <a:pt x="344" y="132"/>
                                    </a:lnTo>
                                    <a:lnTo>
                                      <a:pt x="256" y="150"/>
                                    </a:lnTo>
                                    <a:lnTo>
                                      <a:pt x="180" y="170"/>
                                    </a:lnTo>
                                    <a:lnTo>
                                      <a:pt x="117" y="190"/>
                                    </a:lnTo>
                                    <a:lnTo>
                                      <a:pt x="30" y="233"/>
                                    </a:lnTo>
                                    <a:lnTo>
                                      <a:pt x="0" y="278"/>
                                    </a:lnTo>
                                    <a:lnTo>
                                      <a:pt x="8" y="301"/>
                                    </a:lnTo>
                                    <a:lnTo>
                                      <a:pt x="67" y="345"/>
                                    </a:lnTo>
                                    <a:lnTo>
                                      <a:pt x="180" y="386"/>
                                    </a:lnTo>
                                    <a:lnTo>
                                      <a:pt x="256" y="406"/>
                                    </a:lnTo>
                                    <a:lnTo>
                                      <a:pt x="344" y="424"/>
                                    </a:lnTo>
                                    <a:lnTo>
                                      <a:pt x="443" y="442"/>
                                    </a:lnTo>
                                    <a:lnTo>
                                      <a:pt x="552" y="459"/>
                                    </a:lnTo>
                                    <a:lnTo>
                                      <a:pt x="672" y="475"/>
                                    </a:lnTo>
                                    <a:lnTo>
                                      <a:pt x="801" y="489"/>
                                    </a:lnTo>
                                    <a:lnTo>
                                      <a:pt x="940" y="502"/>
                                    </a:lnTo>
                                    <a:lnTo>
                                      <a:pt x="1086" y="514"/>
                                    </a:lnTo>
                                    <a:lnTo>
                                      <a:pt x="1240" y="525"/>
                                    </a:lnTo>
                                    <a:lnTo>
                                      <a:pt x="1402" y="534"/>
                                    </a:lnTo>
                                    <a:lnTo>
                                      <a:pt x="1570" y="542"/>
                                    </a:lnTo>
                                    <a:lnTo>
                                      <a:pt x="1743" y="548"/>
                                    </a:lnTo>
                                    <a:lnTo>
                                      <a:pt x="1923" y="552"/>
                                    </a:lnTo>
                                    <a:lnTo>
                                      <a:pt x="2107" y="555"/>
                                    </a:lnTo>
                                    <a:lnTo>
                                      <a:pt x="2295" y="556"/>
                                    </a:lnTo>
                                    <a:lnTo>
                                      <a:pt x="2483" y="555"/>
                                    </a:lnTo>
                                    <a:lnTo>
                                      <a:pt x="2667" y="552"/>
                                    </a:lnTo>
                                    <a:lnTo>
                                      <a:pt x="2847" y="548"/>
                                    </a:lnTo>
                                    <a:lnTo>
                                      <a:pt x="3020" y="542"/>
                                    </a:lnTo>
                                    <a:lnTo>
                                      <a:pt x="3188" y="534"/>
                                    </a:lnTo>
                                    <a:lnTo>
                                      <a:pt x="3350" y="525"/>
                                    </a:lnTo>
                                    <a:lnTo>
                                      <a:pt x="3504" y="514"/>
                                    </a:lnTo>
                                    <a:lnTo>
                                      <a:pt x="3650" y="502"/>
                                    </a:lnTo>
                                    <a:lnTo>
                                      <a:pt x="3789" y="489"/>
                                    </a:lnTo>
                                    <a:lnTo>
                                      <a:pt x="3918" y="475"/>
                                    </a:lnTo>
                                    <a:lnTo>
                                      <a:pt x="4038" y="459"/>
                                    </a:lnTo>
                                    <a:lnTo>
                                      <a:pt x="4147" y="442"/>
                                    </a:lnTo>
                                    <a:lnTo>
                                      <a:pt x="4246" y="424"/>
                                    </a:lnTo>
                                    <a:lnTo>
                                      <a:pt x="4334" y="406"/>
                                    </a:lnTo>
                                    <a:lnTo>
                                      <a:pt x="4410" y="386"/>
                                    </a:lnTo>
                                    <a:lnTo>
                                      <a:pt x="4473" y="366"/>
                                    </a:lnTo>
                                    <a:lnTo>
                                      <a:pt x="4560" y="323"/>
                                    </a:lnTo>
                                    <a:lnTo>
                                      <a:pt x="4590" y="278"/>
                                    </a:lnTo>
                                    <a:lnTo>
                                      <a:pt x="4582" y="255"/>
                                    </a:lnTo>
                                    <a:lnTo>
                                      <a:pt x="4523" y="211"/>
                                    </a:lnTo>
                                    <a:lnTo>
                                      <a:pt x="4410" y="170"/>
                                    </a:lnTo>
                                    <a:lnTo>
                                      <a:pt x="4334" y="150"/>
                                    </a:lnTo>
                                    <a:lnTo>
                                      <a:pt x="4246" y="132"/>
                                    </a:lnTo>
                                    <a:lnTo>
                                      <a:pt x="4147" y="114"/>
                                    </a:lnTo>
                                    <a:lnTo>
                                      <a:pt x="4038" y="97"/>
                                    </a:lnTo>
                                    <a:lnTo>
                                      <a:pt x="3918" y="81"/>
                                    </a:lnTo>
                                    <a:lnTo>
                                      <a:pt x="3789" y="67"/>
                                    </a:lnTo>
                                    <a:lnTo>
                                      <a:pt x="3650" y="54"/>
                                    </a:lnTo>
                                    <a:lnTo>
                                      <a:pt x="3504" y="42"/>
                                    </a:lnTo>
                                    <a:lnTo>
                                      <a:pt x="3350" y="31"/>
                                    </a:lnTo>
                                    <a:lnTo>
                                      <a:pt x="3188" y="22"/>
                                    </a:lnTo>
                                    <a:lnTo>
                                      <a:pt x="3020" y="14"/>
                                    </a:lnTo>
                                    <a:lnTo>
                                      <a:pt x="2847" y="8"/>
                                    </a:lnTo>
                                    <a:lnTo>
                                      <a:pt x="2667" y="4"/>
                                    </a:lnTo>
                                    <a:lnTo>
                                      <a:pt x="2483" y="1"/>
                                    </a:lnTo>
                                    <a:lnTo>
                                      <a:pt x="2295" y="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  <wpg:grpSp>
                        <wpg:cNvPr id="1493" name="Group 436"/>
                        <wpg:cNvGrpSpPr>
                          <a:grpSpLocks/>
                        </wpg:cNvGrpSpPr>
                        <wpg:grpSpPr bwMode="auto">
                          <a:xfrm>
                            <a:off x="1134" y="5282"/>
                            <a:ext cx="8189" cy="7759"/>
                            <a:chOff x="1134" y="209"/>
                            <a:chExt cx="8189" cy="7759"/>
                          </a:xfrm>
                        </wpg:grpSpPr>
                        <wpg:grpSp>
                          <wpg:cNvPr id="1494" name="Group 437"/>
                          <wpg:cNvGrpSpPr>
                            <a:grpSpLocks/>
                          </wpg:cNvGrpSpPr>
                          <wpg:grpSpPr bwMode="auto">
                            <a:xfrm>
                              <a:off x="3003" y="3071"/>
                              <a:ext cx="1621" cy="1260"/>
                              <a:chOff x="3003" y="3071"/>
                              <a:chExt cx="1621" cy="1260"/>
                            </a:xfrm>
                          </wpg:grpSpPr>
                          <wps:wsp>
                            <wps:cNvPr id="1495" name="Freeform 438"/>
                            <wps:cNvSpPr>
                              <a:spLocks/>
                            </wps:cNvSpPr>
                            <wps:spPr bwMode="auto">
                              <a:xfrm>
                                <a:off x="3003" y="3071"/>
                                <a:ext cx="1621" cy="1260"/>
                              </a:xfrm>
                              <a:custGeom>
                                <a:avLst/>
                                <a:gdLst>
                                  <a:gd name="T0" fmla="+- 0 3003 3003"/>
                                  <a:gd name="T1" fmla="*/ T0 w 1621"/>
                                  <a:gd name="T2" fmla="+- 0 4331 3071"/>
                                  <a:gd name="T3" fmla="*/ 4331 h 1260"/>
                                  <a:gd name="T4" fmla="+- 0 4624 3003"/>
                                  <a:gd name="T5" fmla="*/ T4 w 1621"/>
                                  <a:gd name="T6" fmla="+- 0 4331 3071"/>
                                  <a:gd name="T7" fmla="*/ 4331 h 1260"/>
                                  <a:gd name="T8" fmla="+- 0 4624 3003"/>
                                  <a:gd name="T9" fmla="*/ T8 w 1621"/>
                                  <a:gd name="T10" fmla="+- 0 3071 3071"/>
                                  <a:gd name="T11" fmla="*/ 3071 h 1260"/>
                                  <a:gd name="T12" fmla="+- 0 3003 3003"/>
                                  <a:gd name="T13" fmla="*/ T12 w 1621"/>
                                  <a:gd name="T14" fmla="+- 0 3071 3071"/>
                                  <a:gd name="T15" fmla="*/ 3071 h 1260"/>
                                  <a:gd name="T16" fmla="+- 0 3003 3003"/>
                                  <a:gd name="T17" fmla="*/ T16 w 1621"/>
                                  <a:gd name="T18" fmla="+- 0 4331 3071"/>
                                  <a:gd name="T19" fmla="*/ 4331 h 126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621" h="1260">
                                    <a:moveTo>
                                      <a:pt x="0" y="1260"/>
                                    </a:moveTo>
                                    <a:lnTo>
                                      <a:pt x="1621" y="1260"/>
                                    </a:lnTo>
                                    <a:lnTo>
                                      <a:pt x="1621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26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496" name="Group 439"/>
                          <wpg:cNvGrpSpPr>
                            <a:grpSpLocks/>
                          </wpg:cNvGrpSpPr>
                          <wpg:grpSpPr bwMode="auto">
                            <a:xfrm>
                              <a:off x="3064" y="4851"/>
                              <a:ext cx="1619" cy="1260"/>
                              <a:chOff x="3064" y="4851"/>
                              <a:chExt cx="1619" cy="1260"/>
                            </a:xfrm>
                          </wpg:grpSpPr>
                          <wps:wsp>
                            <wps:cNvPr id="1497" name="Freeform 440"/>
                            <wps:cNvSpPr>
                              <a:spLocks/>
                            </wps:cNvSpPr>
                            <wps:spPr bwMode="auto">
                              <a:xfrm>
                                <a:off x="3064" y="4851"/>
                                <a:ext cx="1619" cy="1260"/>
                              </a:xfrm>
                              <a:custGeom>
                                <a:avLst/>
                                <a:gdLst>
                                  <a:gd name="T0" fmla="+- 0 3064 3064"/>
                                  <a:gd name="T1" fmla="*/ T0 w 1619"/>
                                  <a:gd name="T2" fmla="+- 0 6111 4851"/>
                                  <a:gd name="T3" fmla="*/ 6111 h 1260"/>
                                  <a:gd name="T4" fmla="+- 0 4683 3064"/>
                                  <a:gd name="T5" fmla="*/ T4 w 1619"/>
                                  <a:gd name="T6" fmla="+- 0 6111 4851"/>
                                  <a:gd name="T7" fmla="*/ 6111 h 1260"/>
                                  <a:gd name="T8" fmla="+- 0 4683 3064"/>
                                  <a:gd name="T9" fmla="*/ T8 w 1619"/>
                                  <a:gd name="T10" fmla="+- 0 4851 4851"/>
                                  <a:gd name="T11" fmla="*/ 4851 h 1260"/>
                                  <a:gd name="T12" fmla="+- 0 3064 3064"/>
                                  <a:gd name="T13" fmla="*/ T12 w 1619"/>
                                  <a:gd name="T14" fmla="+- 0 4851 4851"/>
                                  <a:gd name="T15" fmla="*/ 4851 h 1260"/>
                                  <a:gd name="T16" fmla="+- 0 3064 3064"/>
                                  <a:gd name="T17" fmla="*/ T16 w 1619"/>
                                  <a:gd name="T18" fmla="+- 0 6111 4851"/>
                                  <a:gd name="T19" fmla="*/ 6111 h 126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619" h="1260">
                                    <a:moveTo>
                                      <a:pt x="0" y="1260"/>
                                    </a:moveTo>
                                    <a:lnTo>
                                      <a:pt x="1619" y="1260"/>
                                    </a:lnTo>
                                    <a:lnTo>
                                      <a:pt x="1619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26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498" name="Group 441"/>
                          <wpg:cNvGrpSpPr>
                            <a:grpSpLocks/>
                          </wpg:cNvGrpSpPr>
                          <wpg:grpSpPr bwMode="auto">
                            <a:xfrm>
                              <a:off x="3722" y="6111"/>
                              <a:ext cx="2" cy="540"/>
                              <a:chOff x="3722" y="6111"/>
                              <a:chExt cx="2" cy="540"/>
                            </a:xfrm>
                          </wpg:grpSpPr>
                          <wps:wsp>
                            <wps:cNvPr id="1499" name="Freeform 442"/>
                            <wps:cNvSpPr>
                              <a:spLocks/>
                            </wps:cNvSpPr>
                            <wps:spPr bwMode="auto">
                              <a:xfrm>
                                <a:off x="3722" y="6111"/>
                                <a:ext cx="2" cy="540"/>
                              </a:xfrm>
                              <a:custGeom>
                                <a:avLst/>
                                <a:gdLst>
                                  <a:gd name="T0" fmla="+- 0 3722 3722"/>
                                  <a:gd name="T1" fmla="*/ T0 w 2"/>
                                  <a:gd name="T2" fmla="+- 0 6111 6111"/>
                                  <a:gd name="T3" fmla="*/ 6111 h 540"/>
                                  <a:gd name="T4" fmla="+- 0 3724 3722"/>
                                  <a:gd name="T5" fmla="*/ T4 w 2"/>
                                  <a:gd name="T6" fmla="+- 0 6651 6111"/>
                                  <a:gd name="T7" fmla="*/ 6651 h 54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2" h="540">
                                    <a:moveTo>
                                      <a:pt x="0" y="0"/>
                                    </a:moveTo>
                                    <a:lnTo>
                                      <a:pt x="2" y="54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00" name="Group 443"/>
                          <wpg:cNvGrpSpPr>
                            <a:grpSpLocks/>
                          </wpg:cNvGrpSpPr>
                          <wpg:grpSpPr bwMode="auto">
                            <a:xfrm>
                              <a:off x="3664" y="4342"/>
                              <a:ext cx="120" cy="550"/>
                              <a:chOff x="3664" y="4342"/>
                              <a:chExt cx="120" cy="550"/>
                            </a:xfrm>
                          </wpg:grpSpPr>
                          <wps:wsp>
                            <wps:cNvPr id="1501" name="Freeform 444"/>
                            <wps:cNvSpPr>
                              <a:spLocks/>
                            </wps:cNvSpPr>
                            <wps:spPr bwMode="auto">
                              <a:xfrm>
                                <a:off x="3664" y="4342"/>
                                <a:ext cx="120" cy="550"/>
                              </a:xfrm>
                              <a:custGeom>
                                <a:avLst/>
                                <a:gdLst>
                                  <a:gd name="T0" fmla="+- 0 3714 3664"/>
                                  <a:gd name="T1" fmla="*/ T0 w 120"/>
                                  <a:gd name="T2" fmla="+- 0 4772 4342"/>
                                  <a:gd name="T3" fmla="*/ 4772 h 550"/>
                                  <a:gd name="T4" fmla="+- 0 3664 3664"/>
                                  <a:gd name="T5" fmla="*/ T4 w 120"/>
                                  <a:gd name="T6" fmla="+- 0 4772 4342"/>
                                  <a:gd name="T7" fmla="*/ 4772 h 550"/>
                                  <a:gd name="T8" fmla="+- 0 3724 3664"/>
                                  <a:gd name="T9" fmla="*/ T8 w 120"/>
                                  <a:gd name="T10" fmla="+- 0 4892 4342"/>
                                  <a:gd name="T11" fmla="*/ 4892 h 550"/>
                                  <a:gd name="T12" fmla="+- 0 3769 3664"/>
                                  <a:gd name="T13" fmla="*/ T12 w 120"/>
                                  <a:gd name="T14" fmla="+- 0 4802 4342"/>
                                  <a:gd name="T15" fmla="*/ 4802 h 550"/>
                                  <a:gd name="T16" fmla="+- 0 3718 3664"/>
                                  <a:gd name="T17" fmla="*/ T16 w 120"/>
                                  <a:gd name="T18" fmla="+- 0 4802 4342"/>
                                  <a:gd name="T19" fmla="*/ 4802 h 550"/>
                                  <a:gd name="T20" fmla="+- 0 3714 3664"/>
                                  <a:gd name="T21" fmla="*/ T20 w 120"/>
                                  <a:gd name="T22" fmla="+- 0 4797 4342"/>
                                  <a:gd name="T23" fmla="*/ 4797 h 550"/>
                                  <a:gd name="T24" fmla="+- 0 3714 3664"/>
                                  <a:gd name="T25" fmla="*/ T24 w 120"/>
                                  <a:gd name="T26" fmla="+- 0 4772 4342"/>
                                  <a:gd name="T27" fmla="*/ 4772 h 55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</a:cxnLst>
                                <a:rect l="0" t="0" r="r" b="b"/>
                                <a:pathLst>
                                  <a:path w="120" h="550">
                                    <a:moveTo>
                                      <a:pt x="50" y="430"/>
                                    </a:moveTo>
                                    <a:lnTo>
                                      <a:pt x="0" y="430"/>
                                    </a:lnTo>
                                    <a:lnTo>
                                      <a:pt x="60" y="550"/>
                                    </a:lnTo>
                                    <a:lnTo>
                                      <a:pt x="105" y="460"/>
                                    </a:lnTo>
                                    <a:lnTo>
                                      <a:pt x="54" y="460"/>
                                    </a:lnTo>
                                    <a:lnTo>
                                      <a:pt x="50" y="455"/>
                                    </a:lnTo>
                                    <a:lnTo>
                                      <a:pt x="50" y="43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02" name="Freeform 445"/>
                            <wps:cNvSpPr>
                              <a:spLocks/>
                            </wps:cNvSpPr>
                            <wps:spPr bwMode="auto">
                              <a:xfrm>
                                <a:off x="3664" y="4342"/>
                                <a:ext cx="120" cy="550"/>
                              </a:xfrm>
                              <a:custGeom>
                                <a:avLst/>
                                <a:gdLst>
                                  <a:gd name="T0" fmla="+- 0 3734 3664"/>
                                  <a:gd name="T1" fmla="*/ T0 w 120"/>
                                  <a:gd name="T2" fmla="+- 0 4772 4342"/>
                                  <a:gd name="T3" fmla="*/ 4772 h 550"/>
                                  <a:gd name="T4" fmla="+- 0 3714 3664"/>
                                  <a:gd name="T5" fmla="*/ T4 w 120"/>
                                  <a:gd name="T6" fmla="+- 0 4772 4342"/>
                                  <a:gd name="T7" fmla="*/ 4772 h 550"/>
                                  <a:gd name="T8" fmla="+- 0 3714 3664"/>
                                  <a:gd name="T9" fmla="*/ T8 w 120"/>
                                  <a:gd name="T10" fmla="+- 0 4797 4342"/>
                                  <a:gd name="T11" fmla="*/ 4797 h 550"/>
                                  <a:gd name="T12" fmla="+- 0 3718 3664"/>
                                  <a:gd name="T13" fmla="*/ T12 w 120"/>
                                  <a:gd name="T14" fmla="+- 0 4802 4342"/>
                                  <a:gd name="T15" fmla="*/ 4802 h 550"/>
                                  <a:gd name="T16" fmla="+- 0 3729 3664"/>
                                  <a:gd name="T17" fmla="*/ T16 w 120"/>
                                  <a:gd name="T18" fmla="+- 0 4802 4342"/>
                                  <a:gd name="T19" fmla="*/ 4802 h 550"/>
                                  <a:gd name="T20" fmla="+- 0 3733 3664"/>
                                  <a:gd name="T21" fmla="*/ T20 w 120"/>
                                  <a:gd name="T22" fmla="+- 0 4797 4342"/>
                                  <a:gd name="T23" fmla="*/ 4797 h 550"/>
                                  <a:gd name="T24" fmla="+- 0 3734 3664"/>
                                  <a:gd name="T25" fmla="*/ T24 w 120"/>
                                  <a:gd name="T26" fmla="+- 0 4772 4342"/>
                                  <a:gd name="T27" fmla="*/ 4772 h 55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</a:cxnLst>
                                <a:rect l="0" t="0" r="r" b="b"/>
                                <a:pathLst>
                                  <a:path w="120" h="550">
                                    <a:moveTo>
                                      <a:pt x="70" y="430"/>
                                    </a:moveTo>
                                    <a:lnTo>
                                      <a:pt x="50" y="430"/>
                                    </a:lnTo>
                                    <a:lnTo>
                                      <a:pt x="50" y="455"/>
                                    </a:lnTo>
                                    <a:lnTo>
                                      <a:pt x="54" y="460"/>
                                    </a:lnTo>
                                    <a:lnTo>
                                      <a:pt x="65" y="460"/>
                                    </a:lnTo>
                                    <a:lnTo>
                                      <a:pt x="69" y="455"/>
                                    </a:lnTo>
                                    <a:lnTo>
                                      <a:pt x="70" y="43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03" name="Freeform 446"/>
                            <wps:cNvSpPr>
                              <a:spLocks/>
                            </wps:cNvSpPr>
                            <wps:spPr bwMode="auto">
                              <a:xfrm>
                                <a:off x="3664" y="4342"/>
                                <a:ext cx="120" cy="550"/>
                              </a:xfrm>
                              <a:custGeom>
                                <a:avLst/>
                                <a:gdLst>
                                  <a:gd name="T0" fmla="+- 0 3784 3664"/>
                                  <a:gd name="T1" fmla="*/ T0 w 120"/>
                                  <a:gd name="T2" fmla="+- 0 4771 4342"/>
                                  <a:gd name="T3" fmla="*/ 4771 h 550"/>
                                  <a:gd name="T4" fmla="+- 0 3734 3664"/>
                                  <a:gd name="T5" fmla="*/ T4 w 120"/>
                                  <a:gd name="T6" fmla="+- 0 4772 4342"/>
                                  <a:gd name="T7" fmla="*/ 4772 h 550"/>
                                  <a:gd name="T8" fmla="+- 0 3733 3664"/>
                                  <a:gd name="T9" fmla="*/ T8 w 120"/>
                                  <a:gd name="T10" fmla="+- 0 4797 4342"/>
                                  <a:gd name="T11" fmla="*/ 4797 h 550"/>
                                  <a:gd name="T12" fmla="+- 0 3729 3664"/>
                                  <a:gd name="T13" fmla="*/ T12 w 120"/>
                                  <a:gd name="T14" fmla="+- 0 4802 4342"/>
                                  <a:gd name="T15" fmla="*/ 4802 h 550"/>
                                  <a:gd name="T16" fmla="+- 0 3769 3664"/>
                                  <a:gd name="T17" fmla="*/ T16 w 120"/>
                                  <a:gd name="T18" fmla="+- 0 4802 4342"/>
                                  <a:gd name="T19" fmla="*/ 4802 h 550"/>
                                  <a:gd name="T20" fmla="+- 0 3784 3664"/>
                                  <a:gd name="T21" fmla="*/ T20 w 120"/>
                                  <a:gd name="T22" fmla="+- 0 4771 4342"/>
                                  <a:gd name="T23" fmla="*/ 4771 h 55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</a:cxnLst>
                                <a:rect l="0" t="0" r="r" b="b"/>
                                <a:pathLst>
                                  <a:path w="120" h="550">
                                    <a:moveTo>
                                      <a:pt x="120" y="429"/>
                                    </a:moveTo>
                                    <a:lnTo>
                                      <a:pt x="70" y="430"/>
                                    </a:lnTo>
                                    <a:lnTo>
                                      <a:pt x="69" y="455"/>
                                    </a:lnTo>
                                    <a:lnTo>
                                      <a:pt x="65" y="460"/>
                                    </a:lnTo>
                                    <a:lnTo>
                                      <a:pt x="105" y="460"/>
                                    </a:lnTo>
                                    <a:lnTo>
                                      <a:pt x="120" y="429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04" name="Freeform 447"/>
                            <wps:cNvSpPr>
                              <a:spLocks/>
                            </wps:cNvSpPr>
                            <wps:spPr bwMode="auto">
                              <a:xfrm>
                                <a:off x="3664" y="4342"/>
                                <a:ext cx="120" cy="550"/>
                              </a:xfrm>
                              <a:custGeom>
                                <a:avLst/>
                                <a:gdLst>
                                  <a:gd name="T0" fmla="+- 0 3727 3664"/>
                                  <a:gd name="T1" fmla="*/ T0 w 120"/>
                                  <a:gd name="T2" fmla="+- 0 4342 4342"/>
                                  <a:gd name="T3" fmla="*/ 4342 h 550"/>
                                  <a:gd name="T4" fmla="+- 0 3716 3664"/>
                                  <a:gd name="T5" fmla="*/ T4 w 120"/>
                                  <a:gd name="T6" fmla="+- 0 4342 4342"/>
                                  <a:gd name="T7" fmla="*/ 4342 h 550"/>
                                  <a:gd name="T8" fmla="+- 0 3712 3664"/>
                                  <a:gd name="T9" fmla="*/ T8 w 120"/>
                                  <a:gd name="T10" fmla="+- 0 4346 4342"/>
                                  <a:gd name="T11" fmla="*/ 4346 h 550"/>
                                  <a:gd name="T12" fmla="+- 0 3712 3664"/>
                                  <a:gd name="T13" fmla="*/ T12 w 120"/>
                                  <a:gd name="T14" fmla="+- 0 4352 4342"/>
                                  <a:gd name="T15" fmla="*/ 4352 h 550"/>
                                  <a:gd name="T16" fmla="+- 0 3714 3664"/>
                                  <a:gd name="T17" fmla="*/ T16 w 120"/>
                                  <a:gd name="T18" fmla="+- 0 4772 4342"/>
                                  <a:gd name="T19" fmla="*/ 4772 h 550"/>
                                  <a:gd name="T20" fmla="+- 0 3734 3664"/>
                                  <a:gd name="T21" fmla="*/ T20 w 120"/>
                                  <a:gd name="T22" fmla="+- 0 4772 4342"/>
                                  <a:gd name="T23" fmla="*/ 4772 h 550"/>
                                  <a:gd name="T24" fmla="+- 0 3732 3664"/>
                                  <a:gd name="T25" fmla="*/ T24 w 120"/>
                                  <a:gd name="T26" fmla="+- 0 4352 4342"/>
                                  <a:gd name="T27" fmla="*/ 4352 h 550"/>
                                  <a:gd name="T28" fmla="+- 0 3732 3664"/>
                                  <a:gd name="T29" fmla="*/ T28 w 120"/>
                                  <a:gd name="T30" fmla="+- 0 4346 4342"/>
                                  <a:gd name="T31" fmla="*/ 4346 h 550"/>
                                  <a:gd name="T32" fmla="+- 0 3727 3664"/>
                                  <a:gd name="T33" fmla="*/ T32 w 120"/>
                                  <a:gd name="T34" fmla="+- 0 4342 4342"/>
                                  <a:gd name="T35" fmla="*/ 4342 h 55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</a:cxnLst>
                                <a:rect l="0" t="0" r="r" b="b"/>
                                <a:pathLst>
                                  <a:path w="120" h="550">
                                    <a:moveTo>
                                      <a:pt x="63" y="0"/>
                                    </a:moveTo>
                                    <a:lnTo>
                                      <a:pt x="52" y="0"/>
                                    </a:lnTo>
                                    <a:lnTo>
                                      <a:pt x="48" y="4"/>
                                    </a:lnTo>
                                    <a:lnTo>
                                      <a:pt x="48" y="10"/>
                                    </a:lnTo>
                                    <a:lnTo>
                                      <a:pt x="50" y="430"/>
                                    </a:lnTo>
                                    <a:lnTo>
                                      <a:pt x="70" y="430"/>
                                    </a:lnTo>
                                    <a:lnTo>
                                      <a:pt x="68" y="10"/>
                                    </a:lnTo>
                                    <a:lnTo>
                                      <a:pt x="68" y="4"/>
                                    </a:lnTo>
                                    <a:lnTo>
                                      <a:pt x="63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05" name="Group 448"/>
                          <wpg:cNvGrpSpPr>
                            <a:grpSpLocks/>
                          </wpg:cNvGrpSpPr>
                          <wpg:grpSpPr bwMode="auto">
                            <a:xfrm>
                              <a:off x="5145" y="3751"/>
                              <a:ext cx="1439" cy="900"/>
                              <a:chOff x="5145" y="3751"/>
                              <a:chExt cx="1439" cy="900"/>
                            </a:xfrm>
                          </wpg:grpSpPr>
                          <wps:wsp>
                            <wps:cNvPr id="1506" name="Freeform 449"/>
                            <wps:cNvSpPr>
                              <a:spLocks/>
                            </wps:cNvSpPr>
                            <wps:spPr bwMode="auto">
                              <a:xfrm>
                                <a:off x="5145" y="3751"/>
                                <a:ext cx="1439" cy="900"/>
                              </a:xfrm>
                              <a:custGeom>
                                <a:avLst/>
                                <a:gdLst>
                                  <a:gd name="T0" fmla="+- 0 5145 5145"/>
                                  <a:gd name="T1" fmla="*/ T0 w 1439"/>
                                  <a:gd name="T2" fmla="+- 0 4651 3751"/>
                                  <a:gd name="T3" fmla="*/ 4651 h 900"/>
                                  <a:gd name="T4" fmla="+- 0 6584 5145"/>
                                  <a:gd name="T5" fmla="*/ T4 w 1439"/>
                                  <a:gd name="T6" fmla="+- 0 4651 3751"/>
                                  <a:gd name="T7" fmla="*/ 4651 h 900"/>
                                  <a:gd name="T8" fmla="+- 0 6584 5145"/>
                                  <a:gd name="T9" fmla="*/ T8 w 1439"/>
                                  <a:gd name="T10" fmla="+- 0 3751 3751"/>
                                  <a:gd name="T11" fmla="*/ 3751 h 900"/>
                                  <a:gd name="T12" fmla="+- 0 5145 5145"/>
                                  <a:gd name="T13" fmla="*/ T12 w 1439"/>
                                  <a:gd name="T14" fmla="+- 0 3751 3751"/>
                                  <a:gd name="T15" fmla="*/ 3751 h 900"/>
                                  <a:gd name="T16" fmla="+- 0 5145 5145"/>
                                  <a:gd name="T17" fmla="*/ T16 w 1439"/>
                                  <a:gd name="T18" fmla="+- 0 4651 3751"/>
                                  <a:gd name="T19" fmla="*/ 4651 h 90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439" h="900">
                                    <a:moveTo>
                                      <a:pt x="0" y="900"/>
                                    </a:moveTo>
                                    <a:lnTo>
                                      <a:pt x="1439" y="900"/>
                                    </a:lnTo>
                                    <a:lnTo>
                                      <a:pt x="1439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9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07" name="Group 450"/>
                          <wpg:cNvGrpSpPr>
                            <a:grpSpLocks/>
                          </wpg:cNvGrpSpPr>
                          <wpg:grpSpPr bwMode="auto">
                            <a:xfrm>
                              <a:off x="5165" y="4851"/>
                              <a:ext cx="1439" cy="1260"/>
                              <a:chOff x="5165" y="4851"/>
                              <a:chExt cx="1439" cy="1260"/>
                            </a:xfrm>
                          </wpg:grpSpPr>
                          <wps:wsp>
                            <wps:cNvPr id="1508" name="Freeform 451"/>
                            <wps:cNvSpPr>
                              <a:spLocks/>
                            </wps:cNvSpPr>
                            <wps:spPr bwMode="auto">
                              <a:xfrm>
                                <a:off x="5165" y="4851"/>
                                <a:ext cx="1439" cy="1260"/>
                              </a:xfrm>
                              <a:custGeom>
                                <a:avLst/>
                                <a:gdLst>
                                  <a:gd name="T0" fmla="+- 0 5165 5165"/>
                                  <a:gd name="T1" fmla="*/ T0 w 1439"/>
                                  <a:gd name="T2" fmla="+- 0 6111 4851"/>
                                  <a:gd name="T3" fmla="*/ 6111 h 1260"/>
                                  <a:gd name="T4" fmla="+- 0 6604 5165"/>
                                  <a:gd name="T5" fmla="*/ T4 w 1439"/>
                                  <a:gd name="T6" fmla="+- 0 6111 4851"/>
                                  <a:gd name="T7" fmla="*/ 6111 h 1260"/>
                                  <a:gd name="T8" fmla="+- 0 6604 5165"/>
                                  <a:gd name="T9" fmla="*/ T8 w 1439"/>
                                  <a:gd name="T10" fmla="+- 0 4851 4851"/>
                                  <a:gd name="T11" fmla="*/ 4851 h 1260"/>
                                  <a:gd name="T12" fmla="+- 0 5165 5165"/>
                                  <a:gd name="T13" fmla="*/ T12 w 1439"/>
                                  <a:gd name="T14" fmla="+- 0 4851 4851"/>
                                  <a:gd name="T15" fmla="*/ 4851 h 1260"/>
                                  <a:gd name="T16" fmla="+- 0 5165 5165"/>
                                  <a:gd name="T17" fmla="*/ T16 w 1439"/>
                                  <a:gd name="T18" fmla="+- 0 6111 4851"/>
                                  <a:gd name="T19" fmla="*/ 6111 h 126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439" h="1260">
                                    <a:moveTo>
                                      <a:pt x="0" y="1260"/>
                                    </a:moveTo>
                                    <a:lnTo>
                                      <a:pt x="1439" y="1260"/>
                                    </a:lnTo>
                                    <a:lnTo>
                                      <a:pt x="1439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26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09" name="Group 452"/>
                          <wpg:cNvGrpSpPr>
                            <a:grpSpLocks/>
                          </wpg:cNvGrpSpPr>
                          <wpg:grpSpPr bwMode="auto">
                            <a:xfrm>
                              <a:off x="5703" y="4681"/>
                              <a:ext cx="120" cy="190"/>
                              <a:chOff x="5703" y="4681"/>
                              <a:chExt cx="120" cy="190"/>
                            </a:xfrm>
                          </wpg:grpSpPr>
                          <wps:wsp>
                            <wps:cNvPr id="1510" name="Freeform 453"/>
                            <wps:cNvSpPr>
                              <a:spLocks/>
                            </wps:cNvSpPr>
                            <wps:spPr bwMode="auto">
                              <a:xfrm>
                                <a:off x="5703" y="4681"/>
                                <a:ext cx="120" cy="190"/>
                              </a:xfrm>
                              <a:custGeom>
                                <a:avLst/>
                                <a:gdLst>
                                  <a:gd name="T0" fmla="+- 0 5753 5703"/>
                                  <a:gd name="T1" fmla="*/ T0 w 120"/>
                                  <a:gd name="T2" fmla="+- 0 4751 4681"/>
                                  <a:gd name="T3" fmla="*/ 4751 h 190"/>
                                  <a:gd name="T4" fmla="+- 0 5703 5703"/>
                                  <a:gd name="T5" fmla="*/ T4 w 120"/>
                                  <a:gd name="T6" fmla="+- 0 4751 4681"/>
                                  <a:gd name="T7" fmla="*/ 4751 h 190"/>
                                  <a:gd name="T8" fmla="+- 0 5764 5703"/>
                                  <a:gd name="T9" fmla="*/ T8 w 120"/>
                                  <a:gd name="T10" fmla="+- 0 4871 4681"/>
                                  <a:gd name="T11" fmla="*/ 4871 h 190"/>
                                  <a:gd name="T12" fmla="+- 0 5808 5703"/>
                                  <a:gd name="T13" fmla="*/ T12 w 120"/>
                                  <a:gd name="T14" fmla="+- 0 4781 4681"/>
                                  <a:gd name="T15" fmla="*/ 4781 h 190"/>
                                  <a:gd name="T16" fmla="+- 0 5758 5703"/>
                                  <a:gd name="T17" fmla="*/ T16 w 120"/>
                                  <a:gd name="T18" fmla="+- 0 4781 4681"/>
                                  <a:gd name="T19" fmla="*/ 4781 h 190"/>
                                  <a:gd name="T20" fmla="+- 0 5753 5703"/>
                                  <a:gd name="T21" fmla="*/ T20 w 120"/>
                                  <a:gd name="T22" fmla="+- 0 4776 4681"/>
                                  <a:gd name="T23" fmla="*/ 4776 h 190"/>
                                  <a:gd name="T24" fmla="+- 0 5753 5703"/>
                                  <a:gd name="T25" fmla="*/ T24 w 120"/>
                                  <a:gd name="T26" fmla="+- 0 4751 4681"/>
                                  <a:gd name="T27" fmla="*/ 4751 h 19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</a:cxnLst>
                                <a:rect l="0" t="0" r="r" b="b"/>
                                <a:pathLst>
                                  <a:path w="120" h="190">
                                    <a:moveTo>
                                      <a:pt x="50" y="70"/>
                                    </a:moveTo>
                                    <a:lnTo>
                                      <a:pt x="0" y="70"/>
                                    </a:lnTo>
                                    <a:lnTo>
                                      <a:pt x="61" y="190"/>
                                    </a:lnTo>
                                    <a:lnTo>
                                      <a:pt x="105" y="100"/>
                                    </a:lnTo>
                                    <a:lnTo>
                                      <a:pt x="55" y="100"/>
                                    </a:lnTo>
                                    <a:lnTo>
                                      <a:pt x="50" y="95"/>
                                    </a:lnTo>
                                    <a:lnTo>
                                      <a:pt x="50" y="7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11" name="Freeform 454"/>
                            <wps:cNvSpPr>
                              <a:spLocks/>
                            </wps:cNvSpPr>
                            <wps:spPr bwMode="auto">
                              <a:xfrm>
                                <a:off x="5703" y="4681"/>
                                <a:ext cx="120" cy="190"/>
                              </a:xfrm>
                              <a:custGeom>
                                <a:avLst/>
                                <a:gdLst>
                                  <a:gd name="T0" fmla="+- 0 5773 5703"/>
                                  <a:gd name="T1" fmla="*/ T0 w 120"/>
                                  <a:gd name="T2" fmla="+- 0 4751 4681"/>
                                  <a:gd name="T3" fmla="*/ 4751 h 190"/>
                                  <a:gd name="T4" fmla="+- 0 5753 5703"/>
                                  <a:gd name="T5" fmla="*/ T4 w 120"/>
                                  <a:gd name="T6" fmla="+- 0 4751 4681"/>
                                  <a:gd name="T7" fmla="*/ 4751 h 190"/>
                                  <a:gd name="T8" fmla="+- 0 5753 5703"/>
                                  <a:gd name="T9" fmla="*/ T8 w 120"/>
                                  <a:gd name="T10" fmla="+- 0 4776 4681"/>
                                  <a:gd name="T11" fmla="*/ 4776 h 190"/>
                                  <a:gd name="T12" fmla="+- 0 5758 5703"/>
                                  <a:gd name="T13" fmla="*/ T12 w 120"/>
                                  <a:gd name="T14" fmla="+- 0 4781 4681"/>
                                  <a:gd name="T15" fmla="*/ 4781 h 190"/>
                                  <a:gd name="T16" fmla="+- 0 5769 5703"/>
                                  <a:gd name="T17" fmla="*/ T16 w 120"/>
                                  <a:gd name="T18" fmla="+- 0 4781 4681"/>
                                  <a:gd name="T19" fmla="*/ 4781 h 190"/>
                                  <a:gd name="T20" fmla="+- 0 5773 5703"/>
                                  <a:gd name="T21" fmla="*/ T20 w 120"/>
                                  <a:gd name="T22" fmla="+- 0 4776 4681"/>
                                  <a:gd name="T23" fmla="*/ 4776 h 190"/>
                                  <a:gd name="T24" fmla="+- 0 5773 5703"/>
                                  <a:gd name="T25" fmla="*/ T24 w 120"/>
                                  <a:gd name="T26" fmla="+- 0 4751 4681"/>
                                  <a:gd name="T27" fmla="*/ 4751 h 19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</a:cxnLst>
                                <a:rect l="0" t="0" r="r" b="b"/>
                                <a:pathLst>
                                  <a:path w="120" h="190">
                                    <a:moveTo>
                                      <a:pt x="70" y="70"/>
                                    </a:moveTo>
                                    <a:lnTo>
                                      <a:pt x="50" y="70"/>
                                    </a:lnTo>
                                    <a:lnTo>
                                      <a:pt x="50" y="95"/>
                                    </a:lnTo>
                                    <a:lnTo>
                                      <a:pt x="55" y="100"/>
                                    </a:lnTo>
                                    <a:lnTo>
                                      <a:pt x="66" y="100"/>
                                    </a:lnTo>
                                    <a:lnTo>
                                      <a:pt x="70" y="95"/>
                                    </a:lnTo>
                                    <a:lnTo>
                                      <a:pt x="70" y="7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12" name="Freeform 455"/>
                            <wps:cNvSpPr>
                              <a:spLocks/>
                            </wps:cNvSpPr>
                            <wps:spPr bwMode="auto">
                              <a:xfrm>
                                <a:off x="5703" y="4681"/>
                                <a:ext cx="120" cy="190"/>
                              </a:xfrm>
                              <a:custGeom>
                                <a:avLst/>
                                <a:gdLst>
                                  <a:gd name="T0" fmla="+- 0 5823 5703"/>
                                  <a:gd name="T1" fmla="*/ T0 w 120"/>
                                  <a:gd name="T2" fmla="+- 0 4750 4681"/>
                                  <a:gd name="T3" fmla="*/ 4750 h 190"/>
                                  <a:gd name="T4" fmla="+- 0 5773 5703"/>
                                  <a:gd name="T5" fmla="*/ T4 w 120"/>
                                  <a:gd name="T6" fmla="+- 0 4751 4681"/>
                                  <a:gd name="T7" fmla="*/ 4751 h 190"/>
                                  <a:gd name="T8" fmla="+- 0 5773 5703"/>
                                  <a:gd name="T9" fmla="*/ T8 w 120"/>
                                  <a:gd name="T10" fmla="+- 0 4776 4681"/>
                                  <a:gd name="T11" fmla="*/ 4776 h 190"/>
                                  <a:gd name="T12" fmla="+- 0 5769 5703"/>
                                  <a:gd name="T13" fmla="*/ T12 w 120"/>
                                  <a:gd name="T14" fmla="+- 0 4781 4681"/>
                                  <a:gd name="T15" fmla="*/ 4781 h 190"/>
                                  <a:gd name="T16" fmla="+- 0 5808 5703"/>
                                  <a:gd name="T17" fmla="*/ T16 w 120"/>
                                  <a:gd name="T18" fmla="+- 0 4781 4681"/>
                                  <a:gd name="T19" fmla="*/ 4781 h 190"/>
                                  <a:gd name="T20" fmla="+- 0 5823 5703"/>
                                  <a:gd name="T21" fmla="*/ T20 w 120"/>
                                  <a:gd name="T22" fmla="+- 0 4750 4681"/>
                                  <a:gd name="T23" fmla="*/ 4750 h 19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</a:cxnLst>
                                <a:rect l="0" t="0" r="r" b="b"/>
                                <a:pathLst>
                                  <a:path w="120" h="190">
                                    <a:moveTo>
                                      <a:pt x="120" y="69"/>
                                    </a:moveTo>
                                    <a:lnTo>
                                      <a:pt x="70" y="70"/>
                                    </a:lnTo>
                                    <a:lnTo>
                                      <a:pt x="70" y="95"/>
                                    </a:lnTo>
                                    <a:lnTo>
                                      <a:pt x="66" y="100"/>
                                    </a:lnTo>
                                    <a:lnTo>
                                      <a:pt x="105" y="100"/>
                                    </a:lnTo>
                                    <a:lnTo>
                                      <a:pt x="120" y="69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13" name="Freeform 456"/>
                            <wps:cNvSpPr>
                              <a:spLocks/>
                            </wps:cNvSpPr>
                            <wps:spPr bwMode="auto">
                              <a:xfrm>
                                <a:off x="5703" y="4681"/>
                                <a:ext cx="120" cy="190"/>
                              </a:xfrm>
                              <a:custGeom>
                                <a:avLst/>
                                <a:gdLst>
                                  <a:gd name="T0" fmla="+- 0 5768 5703"/>
                                  <a:gd name="T1" fmla="*/ T0 w 120"/>
                                  <a:gd name="T2" fmla="+- 0 4681 4681"/>
                                  <a:gd name="T3" fmla="*/ 4681 h 190"/>
                                  <a:gd name="T4" fmla="+- 0 5757 5703"/>
                                  <a:gd name="T5" fmla="*/ T4 w 120"/>
                                  <a:gd name="T6" fmla="+- 0 4681 4681"/>
                                  <a:gd name="T7" fmla="*/ 4681 h 190"/>
                                  <a:gd name="T8" fmla="+- 0 5753 5703"/>
                                  <a:gd name="T9" fmla="*/ T8 w 120"/>
                                  <a:gd name="T10" fmla="+- 0 4685 4681"/>
                                  <a:gd name="T11" fmla="*/ 4685 h 190"/>
                                  <a:gd name="T12" fmla="+- 0 5753 5703"/>
                                  <a:gd name="T13" fmla="*/ T12 w 120"/>
                                  <a:gd name="T14" fmla="+- 0 4691 4681"/>
                                  <a:gd name="T15" fmla="*/ 4691 h 190"/>
                                  <a:gd name="T16" fmla="+- 0 5753 5703"/>
                                  <a:gd name="T17" fmla="*/ T16 w 120"/>
                                  <a:gd name="T18" fmla="+- 0 4751 4681"/>
                                  <a:gd name="T19" fmla="*/ 4751 h 190"/>
                                  <a:gd name="T20" fmla="+- 0 5773 5703"/>
                                  <a:gd name="T21" fmla="*/ T20 w 120"/>
                                  <a:gd name="T22" fmla="+- 0 4751 4681"/>
                                  <a:gd name="T23" fmla="*/ 4751 h 190"/>
                                  <a:gd name="T24" fmla="+- 0 5773 5703"/>
                                  <a:gd name="T25" fmla="*/ T24 w 120"/>
                                  <a:gd name="T26" fmla="+- 0 4691 4681"/>
                                  <a:gd name="T27" fmla="*/ 4691 h 190"/>
                                  <a:gd name="T28" fmla="+- 0 5773 5703"/>
                                  <a:gd name="T29" fmla="*/ T28 w 120"/>
                                  <a:gd name="T30" fmla="+- 0 4685 4681"/>
                                  <a:gd name="T31" fmla="*/ 4685 h 190"/>
                                  <a:gd name="T32" fmla="+- 0 5768 5703"/>
                                  <a:gd name="T33" fmla="*/ T32 w 120"/>
                                  <a:gd name="T34" fmla="+- 0 4681 4681"/>
                                  <a:gd name="T35" fmla="*/ 4681 h 19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</a:cxnLst>
                                <a:rect l="0" t="0" r="r" b="b"/>
                                <a:pathLst>
                                  <a:path w="120" h="190">
                                    <a:moveTo>
                                      <a:pt x="65" y="0"/>
                                    </a:moveTo>
                                    <a:lnTo>
                                      <a:pt x="54" y="0"/>
                                    </a:lnTo>
                                    <a:lnTo>
                                      <a:pt x="50" y="4"/>
                                    </a:lnTo>
                                    <a:lnTo>
                                      <a:pt x="50" y="10"/>
                                    </a:lnTo>
                                    <a:lnTo>
                                      <a:pt x="50" y="70"/>
                                    </a:lnTo>
                                    <a:lnTo>
                                      <a:pt x="70" y="70"/>
                                    </a:lnTo>
                                    <a:lnTo>
                                      <a:pt x="70" y="10"/>
                                    </a:lnTo>
                                    <a:lnTo>
                                      <a:pt x="70" y="4"/>
                                    </a:lnTo>
                                    <a:lnTo>
                                      <a:pt x="65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14" name="Group 457"/>
                          <wpg:cNvGrpSpPr>
                            <a:grpSpLocks/>
                          </wpg:cNvGrpSpPr>
                          <wpg:grpSpPr bwMode="auto">
                            <a:xfrm>
                              <a:off x="5743" y="3191"/>
                              <a:ext cx="2" cy="540"/>
                              <a:chOff x="5743" y="3191"/>
                              <a:chExt cx="2" cy="540"/>
                            </a:xfrm>
                          </wpg:grpSpPr>
                          <wps:wsp>
                            <wps:cNvPr id="1515" name="Freeform 458"/>
                            <wps:cNvSpPr>
                              <a:spLocks/>
                            </wps:cNvSpPr>
                            <wps:spPr bwMode="auto">
                              <a:xfrm>
                                <a:off x="5743" y="3191"/>
                                <a:ext cx="2" cy="540"/>
                              </a:xfrm>
                              <a:custGeom>
                                <a:avLst/>
                                <a:gdLst>
                                  <a:gd name="T0" fmla="+- 0 5743 5743"/>
                                  <a:gd name="T1" fmla="*/ T0 w 2"/>
                                  <a:gd name="T2" fmla="+- 0 3191 3191"/>
                                  <a:gd name="T3" fmla="*/ 3191 h 540"/>
                                  <a:gd name="T4" fmla="+- 0 5745 5743"/>
                                  <a:gd name="T5" fmla="*/ T4 w 2"/>
                                  <a:gd name="T6" fmla="+- 0 3731 3191"/>
                                  <a:gd name="T7" fmla="*/ 3731 h 54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2" h="540">
                                    <a:moveTo>
                                      <a:pt x="0" y="0"/>
                                    </a:moveTo>
                                    <a:lnTo>
                                      <a:pt x="2" y="54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16" name="Group 459"/>
                          <wpg:cNvGrpSpPr>
                            <a:grpSpLocks/>
                          </wpg:cNvGrpSpPr>
                          <wpg:grpSpPr bwMode="auto">
                            <a:xfrm>
                              <a:off x="5564" y="6641"/>
                              <a:ext cx="120" cy="370"/>
                              <a:chOff x="5564" y="6641"/>
                              <a:chExt cx="120" cy="370"/>
                            </a:xfrm>
                          </wpg:grpSpPr>
                          <wps:wsp>
                            <wps:cNvPr id="1517" name="Freeform 460"/>
                            <wps:cNvSpPr>
                              <a:spLocks/>
                            </wps:cNvSpPr>
                            <wps:spPr bwMode="auto">
                              <a:xfrm>
                                <a:off x="5564" y="6641"/>
                                <a:ext cx="120" cy="370"/>
                              </a:xfrm>
                              <a:custGeom>
                                <a:avLst/>
                                <a:gdLst>
                                  <a:gd name="T0" fmla="+- 0 5614 5564"/>
                                  <a:gd name="T1" fmla="*/ T0 w 120"/>
                                  <a:gd name="T2" fmla="+- 0 6891 6641"/>
                                  <a:gd name="T3" fmla="*/ 6891 h 370"/>
                                  <a:gd name="T4" fmla="+- 0 5564 5564"/>
                                  <a:gd name="T5" fmla="*/ T4 w 120"/>
                                  <a:gd name="T6" fmla="+- 0 6891 6641"/>
                                  <a:gd name="T7" fmla="*/ 6891 h 370"/>
                                  <a:gd name="T8" fmla="+- 0 5625 5564"/>
                                  <a:gd name="T9" fmla="*/ T8 w 120"/>
                                  <a:gd name="T10" fmla="+- 0 7011 6641"/>
                                  <a:gd name="T11" fmla="*/ 7011 h 370"/>
                                  <a:gd name="T12" fmla="+- 0 5669 5564"/>
                                  <a:gd name="T13" fmla="*/ T12 w 120"/>
                                  <a:gd name="T14" fmla="+- 0 6921 6641"/>
                                  <a:gd name="T15" fmla="*/ 6921 h 370"/>
                                  <a:gd name="T16" fmla="+- 0 5619 5564"/>
                                  <a:gd name="T17" fmla="*/ T16 w 120"/>
                                  <a:gd name="T18" fmla="+- 0 6921 6641"/>
                                  <a:gd name="T19" fmla="*/ 6921 h 370"/>
                                  <a:gd name="T20" fmla="+- 0 5614 5564"/>
                                  <a:gd name="T21" fmla="*/ T20 w 120"/>
                                  <a:gd name="T22" fmla="+- 0 6916 6641"/>
                                  <a:gd name="T23" fmla="*/ 6916 h 370"/>
                                  <a:gd name="T24" fmla="+- 0 5614 5564"/>
                                  <a:gd name="T25" fmla="*/ T24 w 120"/>
                                  <a:gd name="T26" fmla="+- 0 6891 6641"/>
                                  <a:gd name="T27" fmla="*/ 6891 h 37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</a:cxnLst>
                                <a:rect l="0" t="0" r="r" b="b"/>
                                <a:pathLst>
                                  <a:path w="120" h="370">
                                    <a:moveTo>
                                      <a:pt x="50" y="250"/>
                                    </a:moveTo>
                                    <a:lnTo>
                                      <a:pt x="0" y="250"/>
                                    </a:lnTo>
                                    <a:lnTo>
                                      <a:pt x="61" y="370"/>
                                    </a:lnTo>
                                    <a:lnTo>
                                      <a:pt x="105" y="280"/>
                                    </a:lnTo>
                                    <a:lnTo>
                                      <a:pt x="55" y="280"/>
                                    </a:lnTo>
                                    <a:lnTo>
                                      <a:pt x="50" y="275"/>
                                    </a:lnTo>
                                    <a:lnTo>
                                      <a:pt x="50" y="25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18" name="Freeform 461"/>
                            <wps:cNvSpPr>
                              <a:spLocks/>
                            </wps:cNvSpPr>
                            <wps:spPr bwMode="auto">
                              <a:xfrm>
                                <a:off x="5564" y="6641"/>
                                <a:ext cx="120" cy="370"/>
                              </a:xfrm>
                              <a:custGeom>
                                <a:avLst/>
                                <a:gdLst>
                                  <a:gd name="T0" fmla="+- 0 5634 5564"/>
                                  <a:gd name="T1" fmla="*/ T0 w 120"/>
                                  <a:gd name="T2" fmla="+- 0 6891 6641"/>
                                  <a:gd name="T3" fmla="*/ 6891 h 370"/>
                                  <a:gd name="T4" fmla="+- 0 5614 5564"/>
                                  <a:gd name="T5" fmla="*/ T4 w 120"/>
                                  <a:gd name="T6" fmla="+- 0 6891 6641"/>
                                  <a:gd name="T7" fmla="*/ 6891 h 370"/>
                                  <a:gd name="T8" fmla="+- 0 5614 5564"/>
                                  <a:gd name="T9" fmla="*/ T8 w 120"/>
                                  <a:gd name="T10" fmla="+- 0 6916 6641"/>
                                  <a:gd name="T11" fmla="*/ 6916 h 370"/>
                                  <a:gd name="T12" fmla="+- 0 5619 5564"/>
                                  <a:gd name="T13" fmla="*/ T12 w 120"/>
                                  <a:gd name="T14" fmla="+- 0 6921 6641"/>
                                  <a:gd name="T15" fmla="*/ 6921 h 370"/>
                                  <a:gd name="T16" fmla="+- 0 5630 5564"/>
                                  <a:gd name="T17" fmla="*/ T16 w 120"/>
                                  <a:gd name="T18" fmla="+- 0 6921 6641"/>
                                  <a:gd name="T19" fmla="*/ 6921 h 370"/>
                                  <a:gd name="T20" fmla="+- 0 5634 5564"/>
                                  <a:gd name="T21" fmla="*/ T20 w 120"/>
                                  <a:gd name="T22" fmla="+- 0 6916 6641"/>
                                  <a:gd name="T23" fmla="*/ 6916 h 370"/>
                                  <a:gd name="T24" fmla="+- 0 5634 5564"/>
                                  <a:gd name="T25" fmla="*/ T24 w 120"/>
                                  <a:gd name="T26" fmla="+- 0 6891 6641"/>
                                  <a:gd name="T27" fmla="*/ 6891 h 37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</a:cxnLst>
                                <a:rect l="0" t="0" r="r" b="b"/>
                                <a:pathLst>
                                  <a:path w="120" h="370">
                                    <a:moveTo>
                                      <a:pt x="70" y="250"/>
                                    </a:moveTo>
                                    <a:lnTo>
                                      <a:pt x="50" y="250"/>
                                    </a:lnTo>
                                    <a:lnTo>
                                      <a:pt x="50" y="275"/>
                                    </a:lnTo>
                                    <a:lnTo>
                                      <a:pt x="55" y="280"/>
                                    </a:lnTo>
                                    <a:lnTo>
                                      <a:pt x="66" y="280"/>
                                    </a:lnTo>
                                    <a:lnTo>
                                      <a:pt x="70" y="275"/>
                                    </a:lnTo>
                                    <a:lnTo>
                                      <a:pt x="70" y="25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19" name="Freeform 462"/>
                            <wps:cNvSpPr>
                              <a:spLocks/>
                            </wps:cNvSpPr>
                            <wps:spPr bwMode="auto">
                              <a:xfrm>
                                <a:off x="5564" y="6641"/>
                                <a:ext cx="120" cy="370"/>
                              </a:xfrm>
                              <a:custGeom>
                                <a:avLst/>
                                <a:gdLst>
                                  <a:gd name="T0" fmla="+- 0 5684 5564"/>
                                  <a:gd name="T1" fmla="*/ T0 w 120"/>
                                  <a:gd name="T2" fmla="+- 0 6890 6641"/>
                                  <a:gd name="T3" fmla="*/ 6890 h 370"/>
                                  <a:gd name="T4" fmla="+- 0 5634 5564"/>
                                  <a:gd name="T5" fmla="*/ T4 w 120"/>
                                  <a:gd name="T6" fmla="+- 0 6891 6641"/>
                                  <a:gd name="T7" fmla="*/ 6891 h 370"/>
                                  <a:gd name="T8" fmla="+- 0 5634 5564"/>
                                  <a:gd name="T9" fmla="*/ T8 w 120"/>
                                  <a:gd name="T10" fmla="+- 0 6916 6641"/>
                                  <a:gd name="T11" fmla="*/ 6916 h 370"/>
                                  <a:gd name="T12" fmla="+- 0 5630 5564"/>
                                  <a:gd name="T13" fmla="*/ T12 w 120"/>
                                  <a:gd name="T14" fmla="+- 0 6921 6641"/>
                                  <a:gd name="T15" fmla="*/ 6921 h 370"/>
                                  <a:gd name="T16" fmla="+- 0 5669 5564"/>
                                  <a:gd name="T17" fmla="*/ T16 w 120"/>
                                  <a:gd name="T18" fmla="+- 0 6921 6641"/>
                                  <a:gd name="T19" fmla="*/ 6921 h 370"/>
                                  <a:gd name="T20" fmla="+- 0 5684 5564"/>
                                  <a:gd name="T21" fmla="*/ T20 w 120"/>
                                  <a:gd name="T22" fmla="+- 0 6890 6641"/>
                                  <a:gd name="T23" fmla="*/ 6890 h 37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</a:cxnLst>
                                <a:rect l="0" t="0" r="r" b="b"/>
                                <a:pathLst>
                                  <a:path w="120" h="370">
                                    <a:moveTo>
                                      <a:pt x="120" y="249"/>
                                    </a:moveTo>
                                    <a:lnTo>
                                      <a:pt x="70" y="250"/>
                                    </a:lnTo>
                                    <a:lnTo>
                                      <a:pt x="70" y="275"/>
                                    </a:lnTo>
                                    <a:lnTo>
                                      <a:pt x="66" y="280"/>
                                    </a:lnTo>
                                    <a:lnTo>
                                      <a:pt x="105" y="280"/>
                                    </a:lnTo>
                                    <a:lnTo>
                                      <a:pt x="120" y="249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20" name="Freeform 463"/>
                            <wps:cNvSpPr>
                              <a:spLocks/>
                            </wps:cNvSpPr>
                            <wps:spPr bwMode="auto">
                              <a:xfrm>
                                <a:off x="5564" y="6641"/>
                                <a:ext cx="120" cy="370"/>
                              </a:xfrm>
                              <a:custGeom>
                                <a:avLst/>
                                <a:gdLst>
                                  <a:gd name="T0" fmla="+- 0 5628 5564"/>
                                  <a:gd name="T1" fmla="*/ T0 w 120"/>
                                  <a:gd name="T2" fmla="+- 0 6641 6641"/>
                                  <a:gd name="T3" fmla="*/ 6641 h 370"/>
                                  <a:gd name="T4" fmla="+- 0 5617 5564"/>
                                  <a:gd name="T5" fmla="*/ T4 w 120"/>
                                  <a:gd name="T6" fmla="+- 0 6641 6641"/>
                                  <a:gd name="T7" fmla="*/ 6641 h 370"/>
                                  <a:gd name="T8" fmla="+- 0 5613 5564"/>
                                  <a:gd name="T9" fmla="*/ T8 w 120"/>
                                  <a:gd name="T10" fmla="+- 0 6645 6641"/>
                                  <a:gd name="T11" fmla="*/ 6645 h 370"/>
                                  <a:gd name="T12" fmla="+- 0 5613 5564"/>
                                  <a:gd name="T13" fmla="*/ T12 w 120"/>
                                  <a:gd name="T14" fmla="+- 0 6651 6641"/>
                                  <a:gd name="T15" fmla="*/ 6651 h 370"/>
                                  <a:gd name="T16" fmla="+- 0 5614 5564"/>
                                  <a:gd name="T17" fmla="*/ T16 w 120"/>
                                  <a:gd name="T18" fmla="+- 0 6891 6641"/>
                                  <a:gd name="T19" fmla="*/ 6891 h 370"/>
                                  <a:gd name="T20" fmla="+- 0 5634 5564"/>
                                  <a:gd name="T21" fmla="*/ T20 w 120"/>
                                  <a:gd name="T22" fmla="+- 0 6891 6641"/>
                                  <a:gd name="T23" fmla="*/ 6891 h 370"/>
                                  <a:gd name="T24" fmla="+- 0 5633 5564"/>
                                  <a:gd name="T25" fmla="*/ T24 w 120"/>
                                  <a:gd name="T26" fmla="+- 0 6651 6641"/>
                                  <a:gd name="T27" fmla="*/ 6651 h 370"/>
                                  <a:gd name="T28" fmla="+- 0 5633 5564"/>
                                  <a:gd name="T29" fmla="*/ T28 w 120"/>
                                  <a:gd name="T30" fmla="+- 0 6645 6641"/>
                                  <a:gd name="T31" fmla="*/ 6645 h 370"/>
                                  <a:gd name="T32" fmla="+- 0 5628 5564"/>
                                  <a:gd name="T33" fmla="*/ T32 w 120"/>
                                  <a:gd name="T34" fmla="+- 0 6641 6641"/>
                                  <a:gd name="T35" fmla="*/ 6641 h 37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</a:cxnLst>
                                <a:rect l="0" t="0" r="r" b="b"/>
                                <a:pathLst>
                                  <a:path w="120" h="370">
                                    <a:moveTo>
                                      <a:pt x="64" y="0"/>
                                    </a:moveTo>
                                    <a:lnTo>
                                      <a:pt x="53" y="0"/>
                                    </a:lnTo>
                                    <a:lnTo>
                                      <a:pt x="49" y="4"/>
                                    </a:lnTo>
                                    <a:lnTo>
                                      <a:pt x="49" y="10"/>
                                    </a:lnTo>
                                    <a:lnTo>
                                      <a:pt x="50" y="250"/>
                                    </a:lnTo>
                                    <a:lnTo>
                                      <a:pt x="70" y="250"/>
                                    </a:lnTo>
                                    <a:lnTo>
                                      <a:pt x="69" y="10"/>
                                    </a:lnTo>
                                    <a:lnTo>
                                      <a:pt x="69" y="4"/>
                                    </a:lnTo>
                                    <a:lnTo>
                                      <a:pt x="64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21" name="Group 464"/>
                          <wpg:cNvGrpSpPr>
                            <a:grpSpLocks/>
                          </wpg:cNvGrpSpPr>
                          <wpg:grpSpPr bwMode="auto">
                            <a:xfrm>
                              <a:off x="5743" y="6111"/>
                              <a:ext cx="2" cy="540"/>
                              <a:chOff x="5743" y="6111"/>
                              <a:chExt cx="2" cy="540"/>
                            </a:xfrm>
                          </wpg:grpSpPr>
                          <wps:wsp>
                            <wps:cNvPr id="1522" name="Freeform 465"/>
                            <wps:cNvSpPr>
                              <a:spLocks/>
                            </wps:cNvSpPr>
                            <wps:spPr bwMode="auto">
                              <a:xfrm>
                                <a:off x="5743" y="6111"/>
                                <a:ext cx="2" cy="540"/>
                              </a:xfrm>
                              <a:custGeom>
                                <a:avLst/>
                                <a:gdLst>
                                  <a:gd name="T0" fmla="+- 0 5743 5743"/>
                                  <a:gd name="T1" fmla="*/ T0 w 2"/>
                                  <a:gd name="T2" fmla="+- 0 6111 6111"/>
                                  <a:gd name="T3" fmla="*/ 6111 h 540"/>
                                  <a:gd name="T4" fmla="+- 0 5745 5743"/>
                                  <a:gd name="T5" fmla="*/ T4 w 2"/>
                                  <a:gd name="T6" fmla="+- 0 6651 6111"/>
                                  <a:gd name="T7" fmla="*/ 6651 h 54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2" h="540">
                                    <a:moveTo>
                                      <a:pt x="0" y="0"/>
                                    </a:moveTo>
                                    <a:lnTo>
                                      <a:pt x="2" y="54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23" name="Group 466"/>
                          <wpg:cNvGrpSpPr>
                            <a:grpSpLocks/>
                          </wpg:cNvGrpSpPr>
                          <wpg:grpSpPr bwMode="auto">
                            <a:xfrm>
                              <a:off x="7664" y="2651"/>
                              <a:ext cx="1619" cy="1260"/>
                              <a:chOff x="7664" y="2651"/>
                              <a:chExt cx="1619" cy="1260"/>
                            </a:xfrm>
                          </wpg:grpSpPr>
                          <wps:wsp>
                            <wps:cNvPr id="1524" name="Freeform 467"/>
                            <wps:cNvSpPr>
                              <a:spLocks/>
                            </wps:cNvSpPr>
                            <wps:spPr bwMode="auto">
                              <a:xfrm>
                                <a:off x="7664" y="2651"/>
                                <a:ext cx="1619" cy="1260"/>
                              </a:xfrm>
                              <a:custGeom>
                                <a:avLst/>
                                <a:gdLst>
                                  <a:gd name="T0" fmla="+- 0 7664 7664"/>
                                  <a:gd name="T1" fmla="*/ T0 w 1619"/>
                                  <a:gd name="T2" fmla="+- 0 3911 2651"/>
                                  <a:gd name="T3" fmla="*/ 3911 h 1260"/>
                                  <a:gd name="T4" fmla="+- 0 9283 7664"/>
                                  <a:gd name="T5" fmla="*/ T4 w 1619"/>
                                  <a:gd name="T6" fmla="+- 0 3911 2651"/>
                                  <a:gd name="T7" fmla="*/ 3911 h 1260"/>
                                  <a:gd name="T8" fmla="+- 0 9283 7664"/>
                                  <a:gd name="T9" fmla="*/ T8 w 1619"/>
                                  <a:gd name="T10" fmla="+- 0 2651 2651"/>
                                  <a:gd name="T11" fmla="*/ 2651 h 1260"/>
                                  <a:gd name="T12" fmla="+- 0 7664 7664"/>
                                  <a:gd name="T13" fmla="*/ T12 w 1619"/>
                                  <a:gd name="T14" fmla="+- 0 2651 2651"/>
                                  <a:gd name="T15" fmla="*/ 2651 h 1260"/>
                                  <a:gd name="T16" fmla="+- 0 7664 7664"/>
                                  <a:gd name="T17" fmla="*/ T16 w 1619"/>
                                  <a:gd name="T18" fmla="+- 0 3911 2651"/>
                                  <a:gd name="T19" fmla="*/ 3911 h 126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619" h="1260">
                                    <a:moveTo>
                                      <a:pt x="0" y="1260"/>
                                    </a:moveTo>
                                    <a:lnTo>
                                      <a:pt x="1619" y="1260"/>
                                    </a:lnTo>
                                    <a:lnTo>
                                      <a:pt x="1619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26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25" name="Group 468"/>
                          <wpg:cNvGrpSpPr>
                            <a:grpSpLocks/>
                          </wpg:cNvGrpSpPr>
                          <wpg:grpSpPr bwMode="auto">
                            <a:xfrm>
                              <a:off x="7643" y="4131"/>
                              <a:ext cx="1620" cy="900"/>
                              <a:chOff x="7643" y="4131"/>
                              <a:chExt cx="1620" cy="900"/>
                            </a:xfrm>
                          </wpg:grpSpPr>
                          <wps:wsp>
                            <wps:cNvPr id="1526" name="Freeform 469"/>
                            <wps:cNvSpPr>
                              <a:spLocks/>
                            </wps:cNvSpPr>
                            <wps:spPr bwMode="auto">
                              <a:xfrm>
                                <a:off x="7643" y="4131"/>
                                <a:ext cx="1620" cy="900"/>
                              </a:xfrm>
                              <a:custGeom>
                                <a:avLst/>
                                <a:gdLst>
                                  <a:gd name="T0" fmla="+- 0 7643 7643"/>
                                  <a:gd name="T1" fmla="*/ T0 w 1620"/>
                                  <a:gd name="T2" fmla="+- 0 5031 4131"/>
                                  <a:gd name="T3" fmla="*/ 5031 h 900"/>
                                  <a:gd name="T4" fmla="+- 0 9263 7643"/>
                                  <a:gd name="T5" fmla="*/ T4 w 1620"/>
                                  <a:gd name="T6" fmla="+- 0 5031 4131"/>
                                  <a:gd name="T7" fmla="*/ 5031 h 900"/>
                                  <a:gd name="T8" fmla="+- 0 9263 7643"/>
                                  <a:gd name="T9" fmla="*/ T8 w 1620"/>
                                  <a:gd name="T10" fmla="+- 0 4131 4131"/>
                                  <a:gd name="T11" fmla="*/ 4131 h 900"/>
                                  <a:gd name="T12" fmla="+- 0 7643 7643"/>
                                  <a:gd name="T13" fmla="*/ T12 w 1620"/>
                                  <a:gd name="T14" fmla="+- 0 4131 4131"/>
                                  <a:gd name="T15" fmla="*/ 4131 h 900"/>
                                  <a:gd name="T16" fmla="+- 0 7643 7643"/>
                                  <a:gd name="T17" fmla="*/ T16 w 1620"/>
                                  <a:gd name="T18" fmla="+- 0 5031 4131"/>
                                  <a:gd name="T19" fmla="*/ 5031 h 90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620" h="900">
                                    <a:moveTo>
                                      <a:pt x="0" y="900"/>
                                    </a:moveTo>
                                    <a:lnTo>
                                      <a:pt x="1620" y="900"/>
                                    </a:lnTo>
                                    <a:lnTo>
                                      <a:pt x="162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9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27" name="Group 470"/>
                          <wpg:cNvGrpSpPr>
                            <a:grpSpLocks/>
                          </wpg:cNvGrpSpPr>
                          <wpg:grpSpPr bwMode="auto">
                            <a:xfrm>
                              <a:off x="8503" y="3911"/>
                              <a:ext cx="2" cy="220"/>
                              <a:chOff x="8503" y="3911"/>
                              <a:chExt cx="2" cy="220"/>
                            </a:xfrm>
                          </wpg:grpSpPr>
                          <wps:wsp>
                            <wps:cNvPr id="1528" name="Freeform 471"/>
                            <wps:cNvSpPr>
                              <a:spLocks/>
                            </wps:cNvSpPr>
                            <wps:spPr bwMode="auto">
                              <a:xfrm>
                                <a:off x="8503" y="3911"/>
                                <a:ext cx="2" cy="220"/>
                              </a:xfrm>
                              <a:custGeom>
                                <a:avLst/>
                                <a:gdLst>
                                  <a:gd name="T0" fmla="+- 0 8503 8503"/>
                                  <a:gd name="T1" fmla="*/ T0 w 1"/>
                                  <a:gd name="T2" fmla="+- 0 3911 3911"/>
                                  <a:gd name="T3" fmla="*/ 3911 h 220"/>
                                  <a:gd name="T4" fmla="+- 0 8504 8503"/>
                                  <a:gd name="T5" fmla="*/ T4 w 1"/>
                                  <a:gd name="T6" fmla="+- 0 4131 3911"/>
                                  <a:gd name="T7" fmla="*/ 4131 h 22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1" h="220">
                                    <a:moveTo>
                                      <a:pt x="0" y="0"/>
                                    </a:moveTo>
                                    <a:lnTo>
                                      <a:pt x="1" y="22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29" name="Group 472"/>
                          <wpg:cNvGrpSpPr>
                            <a:grpSpLocks/>
                          </wpg:cNvGrpSpPr>
                          <wpg:grpSpPr bwMode="auto">
                            <a:xfrm>
                              <a:off x="7703" y="5391"/>
                              <a:ext cx="1620" cy="900"/>
                              <a:chOff x="7703" y="5391"/>
                              <a:chExt cx="1620" cy="900"/>
                            </a:xfrm>
                          </wpg:grpSpPr>
                          <wps:wsp>
                            <wps:cNvPr id="1530" name="Freeform 473"/>
                            <wps:cNvSpPr>
                              <a:spLocks/>
                            </wps:cNvSpPr>
                            <wps:spPr bwMode="auto">
                              <a:xfrm>
                                <a:off x="7703" y="5391"/>
                                <a:ext cx="1620" cy="900"/>
                              </a:xfrm>
                              <a:custGeom>
                                <a:avLst/>
                                <a:gdLst>
                                  <a:gd name="T0" fmla="+- 0 7703 7703"/>
                                  <a:gd name="T1" fmla="*/ T0 w 1620"/>
                                  <a:gd name="T2" fmla="+- 0 6291 5391"/>
                                  <a:gd name="T3" fmla="*/ 6291 h 900"/>
                                  <a:gd name="T4" fmla="+- 0 9323 7703"/>
                                  <a:gd name="T5" fmla="*/ T4 w 1620"/>
                                  <a:gd name="T6" fmla="+- 0 6291 5391"/>
                                  <a:gd name="T7" fmla="*/ 6291 h 900"/>
                                  <a:gd name="T8" fmla="+- 0 9323 7703"/>
                                  <a:gd name="T9" fmla="*/ T8 w 1620"/>
                                  <a:gd name="T10" fmla="+- 0 5391 5391"/>
                                  <a:gd name="T11" fmla="*/ 5391 h 900"/>
                                  <a:gd name="T12" fmla="+- 0 7703 7703"/>
                                  <a:gd name="T13" fmla="*/ T12 w 1620"/>
                                  <a:gd name="T14" fmla="+- 0 5391 5391"/>
                                  <a:gd name="T15" fmla="*/ 5391 h 900"/>
                                  <a:gd name="T16" fmla="+- 0 7703 7703"/>
                                  <a:gd name="T17" fmla="*/ T16 w 1620"/>
                                  <a:gd name="T18" fmla="+- 0 6291 5391"/>
                                  <a:gd name="T19" fmla="*/ 6291 h 90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620" h="900">
                                    <a:moveTo>
                                      <a:pt x="0" y="900"/>
                                    </a:moveTo>
                                    <a:lnTo>
                                      <a:pt x="1620" y="900"/>
                                    </a:lnTo>
                                    <a:lnTo>
                                      <a:pt x="162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9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31" name="Group 474"/>
                          <wpg:cNvGrpSpPr>
                            <a:grpSpLocks/>
                          </wpg:cNvGrpSpPr>
                          <wpg:grpSpPr bwMode="auto">
                            <a:xfrm>
                              <a:off x="8503" y="6291"/>
                              <a:ext cx="2" cy="360"/>
                              <a:chOff x="8503" y="6291"/>
                              <a:chExt cx="2" cy="360"/>
                            </a:xfrm>
                          </wpg:grpSpPr>
                          <wps:wsp>
                            <wps:cNvPr id="1532" name="Freeform 475"/>
                            <wps:cNvSpPr>
                              <a:spLocks/>
                            </wps:cNvSpPr>
                            <wps:spPr bwMode="auto">
                              <a:xfrm>
                                <a:off x="8503" y="6291"/>
                                <a:ext cx="2" cy="360"/>
                              </a:xfrm>
                              <a:custGeom>
                                <a:avLst/>
                                <a:gdLst>
                                  <a:gd name="T0" fmla="+- 0 8503 8503"/>
                                  <a:gd name="T1" fmla="*/ T0 w 1"/>
                                  <a:gd name="T2" fmla="+- 0 6291 6291"/>
                                  <a:gd name="T3" fmla="*/ 6291 h 360"/>
                                  <a:gd name="T4" fmla="+- 0 8504 8503"/>
                                  <a:gd name="T5" fmla="*/ T4 w 1"/>
                                  <a:gd name="T6" fmla="+- 0 6651 6291"/>
                                  <a:gd name="T7" fmla="*/ 6651 h 36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1" h="360">
                                    <a:moveTo>
                                      <a:pt x="0" y="0"/>
                                    </a:moveTo>
                                    <a:lnTo>
                                      <a:pt x="1" y="36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33" name="Group 476"/>
                          <wpg:cNvGrpSpPr>
                            <a:grpSpLocks/>
                          </wpg:cNvGrpSpPr>
                          <wpg:grpSpPr bwMode="auto">
                            <a:xfrm>
                              <a:off x="8483" y="5031"/>
                              <a:ext cx="2" cy="360"/>
                              <a:chOff x="8483" y="5031"/>
                              <a:chExt cx="2" cy="360"/>
                            </a:xfrm>
                          </wpg:grpSpPr>
                          <wps:wsp>
                            <wps:cNvPr id="1534" name="Freeform 477"/>
                            <wps:cNvSpPr>
                              <a:spLocks/>
                            </wps:cNvSpPr>
                            <wps:spPr bwMode="auto">
                              <a:xfrm>
                                <a:off x="8483" y="5031"/>
                                <a:ext cx="2" cy="360"/>
                              </a:xfrm>
                              <a:custGeom>
                                <a:avLst/>
                                <a:gdLst>
                                  <a:gd name="T0" fmla="+- 0 8483 8483"/>
                                  <a:gd name="T1" fmla="*/ T0 w 2"/>
                                  <a:gd name="T2" fmla="+- 0 5031 5031"/>
                                  <a:gd name="T3" fmla="*/ 5031 h 360"/>
                                  <a:gd name="T4" fmla="+- 0 8485 8483"/>
                                  <a:gd name="T5" fmla="*/ T4 w 2"/>
                                  <a:gd name="T6" fmla="+- 0 5391 5031"/>
                                  <a:gd name="T7" fmla="*/ 5391 h 36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2" h="360">
                                    <a:moveTo>
                                      <a:pt x="0" y="0"/>
                                    </a:moveTo>
                                    <a:lnTo>
                                      <a:pt x="2" y="36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535" name="Group 478"/>
                          <wpg:cNvGrpSpPr>
                            <a:grpSpLocks/>
                          </wpg:cNvGrpSpPr>
                          <wpg:grpSpPr bwMode="auto">
                            <a:xfrm>
                              <a:off x="2943" y="6643"/>
                              <a:ext cx="2" cy="15"/>
                              <a:chOff x="2943" y="6643"/>
                              <a:chExt cx="2" cy="15"/>
                            </a:xfrm>
                          </wpg:grpSpPr>
                          <wps:wsp>
                            <wps:cNvPr id="2240" name="Freeform 479"/>
                            <wps:cNvSpPr>
                              <a:spLocks/>
                            </wps:cNvSpPr>
                            <wps:spPr bwMode="auto">
                              <a:xfrm>
                                <a:off x="2943" y="6643"/>
                                <a:ext cx="2" cy="15"/>
                              </a:xfrm>
                              <a:custGeom>
                                <a:avLst/>
                                <a:gdLst>
                                  <a:gd name="T0" fmla="+- 0 6643 6643"/>
                                  <a:gd name="T1" fmla="*/ 6643 h 15"/>
                                  <a:gd name="T2" fmla="+- 0 6658 6643"/>
                                  <a:gd name="T3" fmla="*/ 6658 h 15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15">
                                    <a:moveTo>
                                      <a:pt x="0" y="0"/>
                                    </a:moveTo>
                                    <a:lnTo>
                                      <a:pt x="0" y="15"/>
                                    </a:lnTo>
                                  </a:path>
                                </a:pathLst>
                              </a:custGeom>
                              <a:noFill/>
                              <a:ln w="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41" name="Group 480"/>
                          <wpg:cNvGrpSpPr>
                            <a:grpSpLocks/>
                          </wpg:cNvGrpSpPr>
                          <wpg:grpSpPr bwMode="auto">
                            <a:xfrm>
                              <a:off x="1543" y="6152"/>
                              <a:ext cx="3" cy="499"/>
                              <a:chOff x="1543" y="6152"/>
                              <a:chExt cx="3" cy="499"/>
                            </a:xfrm>
                          </wpg:grpSpPr>
                          <wps:wsp>
                            <wps:cNvPr id="2242" name="Freeform 481"/>
                            <wps:cNvSpPr>
                              <a:spLocks/>
                            </wps:cNvSpPr>
                            <wps:spPr bwMode="auto">
                              <a:xfrm>
                                <a:off x="1543" y="6152"/>
                                <a:ext cx="3" cy="499"/>
                              </a:xfrm>
                              <a:custGeom>
                                <a:avLst/>
                                <a:gdLst>
                                  <a:gd name="T0" fmla="+- 0 1543 1543"/>
                                  <a:gd name="T1" fmla="*/ T0 w 3"/>
                                  <a:gd name="T2" fmla="+- 0 6152 6152"/>
                                  <a:gd name="T3" fmla="*/ 6152 h 499"/>
                                  <a:gd name="T4" fmla="+- 0 1546 1543"/>
                                  <a:gd name="T5" fmla="*/ T4 w 3"/>
                                  <a:gd name="T6" fmla="+- 0 6651 6152"/>
                                  <a:gd name="T7" fmla="*/ 6651 h 499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3" h="499">
                                    <a:moveTo>
                                      <a:pt x="0" y="0"/>
                                    </a:moveTo>
                                    <a:lnTo>
                                      <a:pt x="3" y="499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43" name="Group 482"/>
                          <wpg:cNvGrpSpPr>
                            <a:grpSpLocks/>
                          </wpg:cNvGrpSpPr>
                          <wpg:grpSpPr bwMode="auto">
                            <a:xfrm>
                              <a:off x="1523" y="6615"/>
                              <a:ext cx="6980" cy="16"/>
                              <a:chOff x="1523" y="6615"/>
                              <a:chExt cx="6980" cy="16"/>
                            </a:xfrm>
                          </wpg:grpSpPr>
                          <wps:wsp>
                            <wps:cNvPr id="2244" name="Freeform 483"/>
                            <wps:cNvSpPr>
                              <a:spLocks/>
                            </wps:cNvSpPr>
                            <wps:spPr bwMode="auto">
                              <a:xfrm>
                                <a:off x="1523" y="6615"/>
                                <a:ext cx="6980" cy="16"/>
                              </a:xfrm>
                              <a:custGeom>
                                <a:avLst/>
                                <a:gdLst>
                                  <a:gd name="T0" fmla="+- 0 1523 1523"/>
                                  <a:gd name="T1" fmla="*/ T0 w 6980"/>
                                  <a:gd name="T2" fmla="+- 0 6615 6615"/>
                                  <a:gd name="T3" fmla="*/ 6615 h 16"/>
                                  <a:gd name="T4" fmla="+- 0 8503 1523"/>
                                  <a:gd name="T5" fmla="*/ T4 w 6980"/>
                                  <a:gd name="T6" fmla="+- 0 6631 6615"/>
                                  <a:gd name="T7" fmla="*/ 6631 h 16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6980" h="16">
                                    <a:moveTo>
                                      <a:pt x="0" y="0"/>
                                    </a:moveTo>
                                    <a:lnTo>
                                      <a:pt x="6980" y="16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45" name="Group 484"/>
                          <wpg:cNvGrpSpPr>
                            <a:grpSpLocks/>
                          </wpg:cNvGrpSpPr>
                          <wpg:grpSpPr bwMode="auto">
                            <a:xfrm>
                              <a:off x="1445" y="4421"/>
                              <a:ext cx="120" cy="370"/>
                              <a:chOff x="1445" y="4421"/>
                              <a:chExt cx="120" cy="370"/>
                            </a:xfrm>
                          </wpg:grpSpPr>
                          <wps:wsp>
                            <wps:cNvPr id="2246" name="Freeform 485"/>
                            <wps:cNvSpPr>
                              <a:spLocks/>
                            </wps:cNvSpPr>
                            <wps:spPr bwMode="auto">
                              <a:xfrm>
                                <a:off x="1445" y="4421"/>
                                <a:ext cx="120" cy="370"/>
                              </a:xfrm>
                              <a:custGeom>
                                <a:avLst/>
                                <a:gdLst>
                                  <a:gd name="T0" fmla="+- 0 1445 1445"/>
                                  <a:gd name="T1" fmla="*/ T0 w 120"/>
                                  <a:gd name="T2" fmla="+- 0 4670 4421"/>
                                  <a:gd name="T3" fmla="*/ 4670 h 370"/>
                                  <a:gd name="T4" fmla="+- 0 1505 1445"/>
                                  <a:gd name="T5" fmla="*/ T4 w 120"/>
                                  <a:gd name="T6" fmla="+- 0 4791 4421"/>
                                  <a:gd name="T7" fmla="*/ 4791 h 370"/>
                                  <a:gd name="T8" fmla="+- 0 1550 1445"/>
                                  <a:gd name="T9" fmla="*/ T8 w 120"/>
                                  <a:gd name="T10" fmla="+- 0 4701 4421"/>
                                  <a:gd name="T11" fmla="*/ 4701 h 370"/>
                                  <a:gd name="T12" fmla="+- 0 1500 1445"/>
                                  <a:gd name="T13" fmla="*/ T12 w 120"/>
                                  <a:gd name="T14" fmla="+- 0 4701 4421"/>
                                  <a:gd name="T15" fmla="*/ 4701 h 370"/>
                                  <a:gd name="T16" fmla="+- 0 1495 1445"/>
                                  <a:gd name="T17" fmla="*/ T16 w 120"/>
                                  <a:gd name="T18" fmla="+- 0 4696 4421"/>
                                  <a:gd name="T19" fmla="*/ 4696 h 370"/>
                                  <a:gd name="T20" fmla="+- 0 1495 1445"/>
                                  <a:gd name="T21" fmla="*/ T20 w 120"/>
                                  <a:gd name="T22" fmla="+- 0 4671 4421"/>
                                  <a:gd name="T23" fmla="*/ 4671 h 370"/>
                                  <a:gd name="T24" fmla="+- 0 1445 1445"/>
                                  <a:gd name="T25" fmla="*/ T24 w 120"/>
                                  <a:gd name="T26" fmla="+- 0 4670 4421"/>
                                  <a:gd name="T27" fmla="*/ 4670 h 37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</a:cxnLst>
                                <a:rect l="0" t="0" r="r" b="b"/>
                                <a:pathLst>
                                  <a:path w="120" h="370">
                                    <a:moveTo>
                                      <a:pt x="0" y="249"/>
                                    </a:moveTo>
                                    <a:lnTo>
                                      <a:pt x="60" y="370"/>
                                    </a:lnTo>
                                    <a:lnTo>
                                      <a:pt x="105" y="280"/>
                                    </a:lnTo>
                                    <a:lnTo>
                                      <a:pt x="55" y="280"/>
                                    </a:lnTo>
                                    <a:lnTo>
                                      <a:pt x="50" y="275"/>
                                    </a:lnTo>
                                    <a:lnTo>
                                      <a:pt x="50" y="250"/>
                                    </a:lnTo>
                                    <a:lnTo>
                                      <a:pt x="0" y="249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247" name="Freeform 486"/>
                            <wps:cNvSpPr>
                              <a:spLocks/>
                            </wps:cNvSpPr>
                            <wps:spPr bwMode="auto">
                              <a:xfrm>
                                <a:off x="1445" y="4421"/>
                                <a:ext cx="120" cy="370"/>
                              </a:xfrm>
                              <a:custGeom>
                                <a:avLst/>
                                <a:gdLst>
                                  <a:gd name="T0" fmla="+- 0 1495 1445"/>
                                  <a:gd name="T1" fmla="*/ T0 w 120"/>
                                  <a:gd name="T2" fmla="+- 0 4671 4421"/>
                                  <a:gd name="T3" fmla="*/ 4671 h 370"/>
                                  <a:gd name="T4" fmla="+- 0 1495 1445"/>
                                  <a:gd name="T5" fmla="*/ T4 w 120"/>
                                  <a:gd name="T6" fmla="+- 0 4696 4421"/>
                                  <a:gd name="T7" fmla="*/ 4696 h 370"/>
                                  <a:gd name="T8" fmla="+- 0 1500 1445"/>
                                  <a:gd name="T9" fmla="*/ T8 w 120"/>
                                  <a:gd name="T10" fmla="+- 0 4701 4421"/>
                                  <a:gd name="T11" fmla="*/ 4701 h 370"/>
                                  <a:gd name="T12" fmla="+- 0 1511 1445"/>
                                  <a:gd name="T13" fmla="*/ T12 w 120"/>
                                  <a:gd name="T14" fmla="+- 0 4701 4421"/>
                                  <a:gd name="T15" fmla="*/ 4701 h 370"/>
                                  <a:gd name="T16" fmla="+- 0 1515 1445"/>
                                  <a:gd name="T17" fmla="*/ T16 w 120"/>
                                  <a:gd name="T18" fmla="+- 0 4696 4421"/>
                                  <a:gd name="T19" fmla="*/ 4696 h 370"/>
                                  <a:gd name="T20" fmla="+- 0 1515 1445"/>
                                  <a:gd name="T21" fmla="*/ T20 w 120"/>
                                  <a:gd name="T22" fmla="+- 0 4671 4421"/>
                                  <a:gd name="T23" fmla="*/ 4671 h 370"/>
                                  <a:gd name="T24" fmla="+- 0 1495 1445"/>
                                  <a:gd name="T25" fmla="*/ T24 w 120"/>
                                  <a:gd name="T26" fmla="+- 0 4671 4421"/>
                                  <a:gd name="T27" fmla="*/ 4671 h 37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</a:cxnLst>
                                <a:rect l="0" t="0" r="r" b="b"/>
                                <a:pathLst>
                                  <a:path w="120" h="370">
                                    <a:moveTo>
                                      <a:pt x="50" y="250"/>
                                    </a:moveTo>
                                    <a:lnTo>
                                      <a:pt x="50" y="275"/>
                                    </a:lnTo>
                                    <a:lnTo>
                                      <a:pt x="55" y="280"/>
                                    </a:lnTo>
                                    <a:lnTo>
                                      <a:pt x="66" y="280"/>
                                    </a:lnTo>
                                    <a:lnTo>
                                      <a:pt x="70" y="275"/>
                                    </a:lnTo>
                                    <a:lnTo>
                                      <a:pt x="70" y="250"/>
                                    </a:lnTo>
                                    <a:lnTo>
                                      <a:pt x="50" y="25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248" name="Freeform 487"/>
                            <wps:cNvSpPr>
                              <a:spLocks/>
                            </wps:cNvSpPr>
                            <wps:spPr bwMode="auto">
                              <a:xfrm>
                                <a:off x="1445" y="4421"/>
                                <a:ext cx="120" cy="370"/>
                              </a:xfrm>
                              <a:custGeom>
                                <a:avLst/>
                                <a:gdLst>
                                  <a:gd name="T0" fmla="+- 0 1515 1445"/>
                                  <a:gd name="T1" fmla="*/ T0 w 120"/>
                                  <a:gd name="T2" fmla="+- 0 4671 4421"/>
                                  <a:gd name="T3" fmla="*/ 4671 h 370"/>
                                  <a:gd name="T4" fmla="+- 0 1515 1445"/>
                                  <a:gd name="T5" fmla="*/ T4 w 120"/>
                                  <a:gd name="T6" fmla="+- 0 4696 4421"/>
                                  <a:gd name="T7" fmla="*/ 4696 h 370"/>
                                  <a:gd name="T8" fmla="+- 0 1511 1445"/>
                                  <a:gd name="T9" fmla="*/ T8 w 120"/>
                                  <a:gd name="T10" fmla="+- 0 4701 4421"/>
                                  <a:gd name="T11" fmla="*/ 4701 h 370"/>
                                  <a:gd name="T12" fmla="+- 0 1550 1445"/>
                                  <a:gd name="T13" fmla="*/ T12 w 120"/>
                                  <a:gd name="T14" fmla="+- 0 4701 4421"/>
                                  <a:gd name="T15" fmla="*/ 4701 h 370"/>
                                  <a:gd name="T16" fmla="+- 0 1565 1445"/>
                                  <a:gd name="T17" fmla="*/ T16 w 120"/>
                                  <a:gd name="T18" fmla="+- 0 4671 4421"/>
                                  <a:gd name="T19" fmla="*/ 4671 h 370"/>
                                  <a:gd name="T20" fmla="+- 0 1515 1445"/>
                                  <a:gd name="T21" fmla="*/ T20 w 120"/>
                                  <a:gd name="T22" fmla="+- 0 4671 4421"/>
                                  <a:gd name="T23" fmla="*/ 4671 h 37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</a:cxnLst>
                                <a:rect l="0" t="0" r="r" b="b"/>
                                <a:pathLst>
                                  <a:path w="120" h="370">
                                    <a:moveTo>
                                      <a:pt x="70" y="250"/>
                                    </a:moveTo>
                                    <a:lnTo>
                                      <a:pt x="70" y="275"/>
                                    </a:lnTo>
                                    <a:lnTo>
                                      <a:pt x="66" y="280"/>
                                    </a:lnTo>
                                    <a:lnTo>
                                      <a:pt x="105" y="280"/>
                                    </a:lnTo>
                                    <a:lnTo>
                                      <a:pt x="120" y="250"/>
                                    </a:lnTo>
                                    <a:lnTo>
                                      <a:pt x="70" y="25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249" name="Freeform 488"/>
                            <wps:cNvSpPr>
                              <a:spLocks/>
                            </wps:cNvSpPr>
                            <wps:spPr bwMode="auto">
                              <a:xfrm>
                                <a:off x="1445" y="4421"/>
                                <a:ext cx="120" cy="370"/>
                              </a:xfrm>
                              <a:custGeom>
                                <a:avLst/>
                                <a:gdLst>
                                  <a:gd name="T0" fmla="+- 0 1512 1445"/>
                                  <a:gd name="T1" fmla="*/ T0 w 120"/>
                                  <a:gd name="T2" fmla="+- 0 4421 4421"/>
                                  <a:gd name="T3" fmla="*/ 4421 h 370"/>
                                  <a:gd name="T4" fmla="+- 0 1501 1445"/>
                                  <a:gd name="T5" fmla="*/ T4 w 120"/>
                                  <a:gd name="T6" fmla="+- 0 4421 4421"/>
                                  <a:gd name="T7" fmla="*/ 4421 h 370"/>
                                  <a:gd name="T8" fmla="+- 0 1496 1445"/>
                                  <a:gd name="T9" fmla="*/ T8 w 120"/>
                                  <a:gd name="T10" fmla="+- 0 4425 4421"/>
                                  <a:gd name="T11" fmla="*/ 4425 h 370"/>
                                  <a:gd name="T12" fmla="+- 0 1495 1445"/>
                                  <a:gd name="T13" fmla="*/ T12 w 120"/>
                                  <a:gd name="T14" fmla="+- 0 4671 4421"/>
                                  <a:gd name="T15" fmla="*/ 4671 h 370"/>
                                  <a:gd name="T16" fmla="+- 0 1515 1445"/>
                                  <a:gd name="T17" fmla="*/ T16 w 120"/>
                                  <a:gd name="T18" fmla="+- 0 4671 4421"/>
                                  <a:gd name="T19" fmla="*/ 4671 h 370"/>
                                  <a:gd name="T20" fmla="+- 0 1516 1445"/>
                                  <a:gd name="T21" fmla="*/ T20 w 120"/>
                                  <a:gd name="T22" fmla="+- 0 4431 4421"/>
                                  <a:gd name="T23" fmla="*/ 4431 h 370"/>
                                  <a:gd name="T24" fmla="+- 0 1516 1445"/>
                                  <a:gd name="T25" fmla="*/ T24 w 120"/>
                                  <a:gd name="T26" fmla="+- 0 4425 4421"/>
                                  <a:gd name="T27" fmla="*/ 4425 h 370"/>
                                  <a:gd name="T28" fmla="+- 0 1512 1445"/>
                                  <a:gd name="T29" fmla="*/ T28 w 120"/>
                                  <a:gd name="T30" fmla="+- 0 4421 4421"/>
                                  <a:gd name="T31" fmla="*/ 4421 h 37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</a:cxnLst>
                                <a:rect l="0" t="0" r="r" b="b"/>
                                <a:pathLst>
                                  <a:path w="120" h="370">
                                    <a:moveTo>
                                      <a:pt x="67" y="0"/>
                                    </a:moveTo>
                                    <a:lnTo>
                                      <a:pt x="56" y="0"/>
                                    </a:lnTo>
                                    <a:lnTo>
                                      <a:pt x="51" y="4"/>
                                    </a:lnTo>
                                    <a:lnTo>
                                      <a:pt x="50" y="250"/>
                                    </a:lnTo>
                                    <a:lnTo>
                                      <a:pt x="70" y="250"/>
                                    </a:lnTo>
                                    <a:lnTo>
                                      <a:pt x="71" y="10"/>
                                    </a:lnTo>
                                    <a:lnTo>
                                      <a:pt x="71" y="4"/>
                                    </a:lnTo>
                                    <a:lnTo>
                                      <a:pt x="67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50" name="Group 489"/>
                          <wpg:cNvGrpSpPr>
                            <a:grpSpLocks/>
                          </wpg:cNvGrpSpPr>
                          <wpg:grpSpPr bwMode="auto">
                            <a:xfrm>
                              <a:off x="1148" y="4831"/>
                              <a:ext cx="1620" cy="1260"/>
                              <a:chOff x="1148" y="4831"/>
                              <a:chExt cx="1620" cy="1260"/>
                            </a:xfrm>
                          </wpg:grpSpPr>
                          <wps:wsp>
                            <wps:cNvPr id="2251" name="Freeform 490"/>
                            <wps:cNvSpPr>
                              <a:spLocks/>
                            </wps:cNvSpPr>
                            <wps:spPr bwMode="auto">
                              <a:xfrm>
                                <a:off x="1148" y="4831"/>
                                <a:ext cx="1620" cy="1260"/>
                              </a:xfrm>
                              <a:custGeom>
                                <a:avLst/>
                                <a:gdLst>
                                  <a:gd name="T0" fmla="+- 0 1148 1148"/>
                                  <a:gd name="T1" fmla="*/ T0 w 1620"/>
                                  <a:gd name="T2" fmla="+- 0 6091 4831"/>
                                  <a:gd name="T3" fmla="*/ 6091 h 1260"/>
                                  <a:gd name="T4" fmla="+- 0 2768 1148"/>
                                  <a:gd name="T5" fmla="*/ T4 w 1620"/>
                                  <a:gd name="T6" fmla="+- 0 6091 4831"/>
                                  <a:gd name="T7" fmla="*/ 6091 h 1260"/>
                                  <a:gd name="T8" fmla="+- 0 2768 1148"/>
                                  <a:gd name="T9" fmla="*/ T8 w 1620"/>
                                  <a:gd name="T10" fmla="+- 0 4831 4831"/>
                                  <a:gd name="T11" fmla="*/ 4831 h 1260"/>
                                  <a:gd name="T12" fmla="+- 0 1148 1148"/>
                                  <a:gd name="T13" fmla="*/ T12 w 1620"/>
                                  <a:gd name="T14" fmla="+- 0 4831 4831"/>
                                  <a:gd name="T15" fmla="*/ 4831 h 1260"/>
                                  <a:gd name="T16" fmla="+- 0 1148 1148"/>
                                  <a:gd name="T17" fmla="*/ T16 w 1620"/>
                                  <a:gd name="T18" fmla="+- 0 6091 4831"/>
                                  <a:gd name="T19" fmla="*/ 6091 h 126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620" h="1260">
                                    <a:moveTo>
                                      <a:pt x="0" y="1260"/>
                                    </a:moveTo>
                                    <a:lnTo>
                                      <a:pt x="1620" y="1260"/>
                                    </a:lnTo>
                                    <a:lnTo>
                                      <a:pt x="162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26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52" name="Group 491"/>
                          <wpg:cNvGrpSpPr>
                            <a:grpSpLocks/>
                          </wpg:cNvGrpSpPr>
                          <wpg:grpSpPr bwMode="auto">
                            <a:xfrm>
                              <a:off x="1505" y="2511"/>
                              <a:ext cx="4" cy="540"/>
                              <a:chOff x="1505" y="2511"/>
                              <a:chExt cx="4" cy="540"/>
                            </a:xfrm>
                          </wpg:grpSpPr>
                          <wps:wsp>
                            <wps:cNvPr id="2253" name="Freeform 492"/>
                            <wps:cNvSpPr>
                              <a:spLocks/>
                            </wps:cNvSpPr>
                            <wps:spPr bwMode="auto">
                              <a:xfrm>
                                <a:off x="1505" y="2511"/>
                                <a:ext cx="4" cy="540"/>
                              </a:xfrm>
                              <a:custGeom>
                                <a:avLst/>
                                <a:gdLst>
                                  <a:gd name="T0" fmla="+- 0 1509 1505"/>
                                  <a:gd name="T1" fmla="*/ T0 w 4"/>
                                  <a:gd name="T2" fmla="+- 0 2511 2511"/>
                                  <a:gd name="T3" fmla="*/ 2511 h 540"/>
                                  <a:gd name="T4" fmla="+- 0 1505 1505"/>
                                  <a:gd name="T5" fmla="*/ T4 w 4"/>
                                  <a:gd name="T6" fmla="+- 0 3051 2511"/>
                                  <a:gd name="T7" fmla="*/ 3051 h 54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4" h="540">
                                    <a:moveTo>
                                      <a:pt x="4" y="0"/>
                                    </a:moveTo>
                                    <a:lnTo>
                                      <a:pt x="0" y="54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54" name="Group 493"/>
                          <wpg:cNvGrpSpPr>
                            <a:grpSpLocks/>
                          </wpg:cNvGrpSpPr>
                          <wpg:grpSpPr bwMode="auto">
                            <a:xfrm>
                              <a:off x="1154" y="1871"/>
                              <a:ext cx="900" cy="600"/>
                              <a:chOff x="1154" y="1871"/>
                              <a:chExt cx="900" cy="600"/>
                            </a:xfrm>
                          </wpg:grpSpPr>
                          <wps:wsp>
                            <wps:cNvPr id="2255" name="Freeform 494"/>
                            <wps:cNvSpPr>
                              <a:spLocks/>
                            </wps:cNvSpPr>
                            <wps:spPr bwMode="auto">
                              <a:xfrm>
                                <a:off x="1154" y="1871"/>
                                <a:ext cx="900" cy="600"/>
                              </a:xfrm>
                              <a:custGeom>
                                <a:avLst/>
                                <a:gdLst>
                                  <a:gd name="T0" fmla="+- 0 1154 1154"/>
                                  <a:gd name="T1" fmla="*/ T0 w 900"/>
                                  <a:gd name="T2" fmla="+- 0 2471 1871"/>
                                  <a:gd name="T3" fmla="*/ 2471 h 600"/>
                                  <a:gd name="T4" fmla="+- 0 2054 1154"/>
                                  <a:gd name="T5" fmla="*/ T4 w 900"/>
                                  <a:gd name="T6" fmla="+- 0 2471 1871"/>
                                  <a:gd name="T7" fmla="*/ 2471 h 600"/>
                                  <a:gd name="T8" fmla="+- 0 2054 1154"/>
                                  <a:gd name="T9" fmla="*/ T8 w 900"/>
                                  <a:gd name="T10" fmla="+- 0 1871 1871"/>
                                  <a:gd name="T11" fmla="*/ 1871 h 600"/>
                                  <a:gd name="T12" fmla="+- 0 1154 1154"/>
                                  <a:gd name="T13" fmla="*/ T12 w 900"/>
                                  <a:gd name="T14" fmla="+- 0 1871 1871"/>
                                  <a:gd name="T15" fmla="*/ 1871 h 600"/>
                                  <a:gd name="T16" fmla="+- 0 1154 1154"/>
                                  <a:gd name="T17" fmla="*/ T16 w 900"/>
                                  <a:gd name="T18" fmla="+- 0 2471 1871"/>
                                  <a:gd name="T19" fmla="*/ 2471 h 60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900" h="600">
                                    <a:moveTo>
                                      <a:pt x="0" y="600"/>
                                    </a:moveTo>
                                    <a:lnTo>
                                      <a:pt x="900" y="600"/>
                                    </a:lnTo>
                                    <a:lnTo>
                                      <a:pt x="90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56" name="Group 495"/>
                          <wpg:cNvGrpSpPr>
                            <a:grpSpLocks/>
                          </wpg:cNvGrpSpPr>
                          <wpg:grpSpPr bwMode="auto">
                            <a:xfrm>
                              <a:off x="1134" y="2129"/>
                              <a:ext cx="2" cy="15"/>
                              <a:chOff x="1134" y="2129"/>
                              <a:chExt cx="2" cy="15"/>
                            </a:xfrm>
                          </wpg:grpSpPr>
                          <wps:wsp>
                            <wps:cNvPr id="2257" name="Freeform 496"/>
                            <wps:cNvSpPr>
                              <a:spLocks/>
                            </wps:cNvSpPr>
                            <wps:spPr bwMode="auto">
                              <a:xfrm>
                                <a:off x="1134" y="2129"/>
                                <a:ext cx="2" cy="15"/>
                              </a:xfrm>
                              <a:custGeom>
                                <a:avLst/>
                                <a:gdLst>
                                  <a:gd name="T0" fmla="+- 0 2129 2129"/>
                                  <a:gd name="T1" fmla="*/ 2129 h 15"/>
                                  <a:gd name="T2" fmla="+- 0 2144 2129"/>
                                  <a:gd name="T3" fmla="*/ 2144 h 15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15">
                                    <a:moveTo>
                                      <a:pt x="0" y="0"/>
                                    </a:moveTo>
                                    <a:lnTo>
                                      <a:pt x="0" y="15"/>
                                    </a:lnTo>
                                  </a:path>
                                </a:pathLst>
                              </a:custGeom>
                              <a:noFill/>
                              <a:ln w="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58" name="Group 497"/>
                          <wpg:cNvGrpSpPr>
                            <a:grpSpLocks/>
                          </wpg:cNvGrpSpPr>
                          <wpg:grpSpPr bwMode="auto">
                            <a:xfrm>
                              <a:off x="1534" y="1511"/>
                              <a:ext cx="1600" cy="360"/>
                              <a:chOff x="1534" y="1511"/>
                              <a:chExt cx="1600" cy="360"/>
                            </a:xfrm>
                          </wpg:grpSpPr>
                          <wps:wsp>
                            <wps:cNvPr id="2259" name="Freeform 498"/>
                            <wps:cNvSpPr>
                              <a:spLocks/>
                            </wps:cNvSpPr>
                            <wps:spPr bwMode="auto">
                              <a:xfrm>
                                <a:off x="1534" y="1511"/>
                                <a:ext cx="1600" cy="360"/>
                              </a:xfrm>
                              <a:custGeom>
                                <a:avLst/>
                                <a:gdLst>
                                  <a:gd name="T0" fmla="+- 0 1534 1534"/>
                                  <a:gd name="T1" fmla="*/ T0 w 1600"/>
                                  <a:gd name="T2" fmla="+- 0 1871 1511"/>
                                  <a:gd name="T3" fmla="*/ 1871 h 360"/>
                                  <a:gd name="T4" fmla="+- 0 1534 1534"/>
                                  <a:gd name="T5" fmla="*/ T4 w 1600"/>
                                  <a:gd name="T6" fmla="+- 0 1511 1511"/>
                                  <a:gd name="T7" fmla="*/ 1511 h 360"/>
                                  <a:gd name="T8" fmla="+- 0 3134 1534"/>
                                  <a:gd name="T9" fmla="*/ T8 w 1600"/>
                                  <a:gd name="T10" fmla="+- 0 1511 1511"/>
                                  <a:gd name="T11" fmla="*/ 1511 h 36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</a:cxnLst>
                                <a:rect l="0" t="0" r="r" b="b"/>
                                <a:pathLst>
                                  <a:path w="1600" h="360">
                                    <a:moveTo>
                                      <a:pt x="0" y="36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1600" y="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60" name="Group 499"/>
                          <wpg:cNvGrpSpPr>
                            <a:grpSpLocks/>
                          </wpg:cNvGrpSpPr>
                          <wpg:grpSpPr bwMode="auto">
                            <a:xfrm>
                              <a:off x="1148" y="3091"/>
                              <a:ext cx="1620" cy="1260"/>
                              <a:chOff x="1148" y="3091"/>
                              <a:chExt cx="1620" cy="1260"/>
                            </a:xfrm>
                          </wpg:grpSpPr>
                          <wps:wsp>
                            <wps:cNvPr id="2261" name="Freeform 500"/>
                            <wps:cNvSpPr>
                              <a:spLocks/>
                            </wps:cNvSpPr>
                            <wps:spPr bwMode="auto">
                              <a:xfrm>
                                <a:off x="1148" y="3091"/>
                                <a:ext cx="1620" cy="1260"/>
                              </a:xfrm>
                              <a:custGeom>
                                <a:avLst/>
                                <a:gdLst>
                                  <a:gd name="T0" fmla="+- 0 1148 1148"/>
                                  <a:gd name="T1" fmla="*/ T0 w 1620"/>
                                  <a:gd name="T2" fmla="+- 0 4351 3091"/>
                                  <a:gd name="T3" fmla="*/ 4351 h 1260"/>
                                  <a:gd name="T4" fmla="+- 0 2768 1148"/>
                                  <a:gd name="T5" fmla="*/ T4 w 1620"/>
                                  <a:gd name="T6" fmla="+- 0 4351 3091"/>
                                  <a:gd name="T7" fmla="*/ 4351 h 1260"/>
                                  <a:gd name="T8" fmla="+- 0 2768 1148"/>
                                  <a:gd name="T9" fmla="*/ T8 w 1620"/>
                                  <a:gd name="T10" fmla="+- 0 3091 3091"/>
                                  <a:gd name="T11" fmla="*/ 3091 h 1260"/>
                                  <a:gd name="T12" fmla="+- 0 1148 1148"/>
                                  <a:gd name="T13" fmla="*/ T12 w 1620"/>
                                  <a:gd name="T14" fmla="+- 0 3091 3091"/>
                                  <a:gd name="T15" fmla="*/ 3091 h 1260"/>
                                  <a:gd name="T16" fmla="+- 0 1148 1148"/>
                                  <a:gd name="T17" fmla="*/ T16 w 1620"/>
                                  <a:gd name="T18" fmla="+- 0 4351 3091"/>
                                  <a:gd name="T19" fmla="*/ 4351 h 126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620" h="1260">
                                    <a:moveTo>
                                      <a:pt x="0" y="1260"/>
                                    </a:moveTo>
                                    <a:lnTo>
                                      <a:pt x="1620" y="1260"/>
                                    </a:lnTo>
                                    <a:lnTo>
                                      <a:pt x="162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26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62" name="Group 501"/>
                          <wpg:cNvGrpSpPr>
                            <a:grpSpLocks/>
                          </wpg:cNvGrpSpPr>
                          <wpg:grpSpPr bwMode="auto">
                            <a:xfrm>
                              <a:off x="3443" y="2811"/>
                              <a:ext cx="2" cy="180"/>
                              <a:chOff x="3443" y="2811"/>
                              <a:chExt cx="2" cy="180"/>
                            </a:xfrm>
                          </wpg:grpSpPr>
                          <wps:wsp>
                            <wps:cNvPr id="2263" name="Freeform 502"/>
                            <wps:cNvSpPr>
                              <a:spLocks/>
                            </wps:cNvSpPr>
                            <wps:spPr bwMode="auto">
                              <a:xfrm>
                                <a:off x="3443" y="2811"/>
                                <a:ext cx="2" cy="180"/>
                              </a:xfrm>
                              <a:custGeom>
                                <a:avLst/>
                                <a:gdLst>
                                  <a:gd name="T0" fmla="+- 0 3443 3443"/>
                                  <a:gd name="T1" fmla="*/ T0 w 2"/>
                                  <a:gd name="T2" fmla="+- 0 2811 2811"/>
                                  <a:gd name="T3" fmla="*/ 2811 h 180"/>
                                  <a:gd name="T4" fmla="+- 0 3445 3443"/>
                                  <a:gd name="T5" fmla="*/ T4 w 2"/>
                                  <a:gd name="T6" fmla="+- 0 2991 2811"/>
                                  <a:gd name="T7" fmla="*/ 2991 h 18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2" h="180">
                                    <a:moveTo>
                                      <a:pt x="0" y="0"/>
                                    </a:moveTo>
                                    <a:lnTo>
                                      <a:pt x="2" y="18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64" name="Group 503"/>
                          <wpg:cNvGrpSpPr>
                            <a:grpSpLocks/>
                          </wpg:cNvGrpSpPr>
                          <wpg:grpSpPr bwMode="auto">
                            <a:xfrm>
                              <a:off x="2854" y="1871"/>
                              <a:ext cx="900" cy="900"/>
                              <a:chOff x="2854" y="1871"/>
                              <a:chExt cx="900" cy="900"/>
                            </a:xfrm>
                          </wpg:grpSpPr>
                          <wps:wsp>
                            <wps:cNvPr id="2265" name="Freeform 504"/>
                            <wps:cNvSpPr>
                              <a:spLocks/>
                            </wps:cNvSpPr>
                            <wps:spPr bwMode="auto">
                              <a:xfrm>
                                <a:off x="2854" y="1871"/>
                                <a:ext cx="900" cy="900"/>
                              </a:xfrm>
                              <a:custGeom>
                                <a:avLst/>
                                <a:gdLst>
                                  <a:gd name="T0" fmla="+- 0 2854 2854"/>
                                  <a:gd name="T1" fmla="*/ T0 w 900"/>
                                  <a:gd name="T2" fmla="+- 0 2771 1871"/>
                                  <a:gd name="T3" fmla="*/ 2771 h 900"/>
                                  <a:gd name="T4" fmla="+- 0 3754 2854"/>
                                  <a:gd name="T5" fmla="*/ T4 w 900"/>
                                  <a:gd name="T6" fmla="+- 0 2771 1871"/>
                                  <a:gd name="T7" fmla="*/ 2771 h 900"/>
                                  <a:gd name="T8" fmla="+- 0 3754 2854"/>
                                  <a:gd name="T9" fmla="*/ T8 w 900"/>
                                  <a:gd name="T10" fmla="+- 0 1871 1871"/>
                                  <a:gd name="T11" fmla="*/ 1871 h 900"/>
                                  <a:gd name="T12" fmla="+- 0 2854 2854"/>
                                  <a:gd name="T13" fmla="*/ T12 w 900"/>
                                  <a:gd name="T14" fmla="+- 0 1871 1871"/>
                                  <a:gd name="T15" fmla="*/ 1871 h 900"/>
                                  <a:gd name="T16" fmla="+- 0 2854 2854"/>
                                  <a:gd name="T17" fmla="*/ T16 w 900"/>
                                  <a:gd name="T18" fmla="+- 0 2771 1871"/>
                                  <a:gd name="T19" fmla="*/ 2771 h 90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900" h="900">
                                    <a:moveTo>
                                      <a:pt x="0" y="900"/>
                                    </a:moveTo>
                                    <a:lnTo>
                                      <a:pt x="900" y="900"/>
                                    </a:lnTo>
                                    <a:lnTo>
                                      <a:pt x="90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9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66" name="Group 505"/>
                          <wpg:cNvGrpSpPr>
                            <a:grpSpLocks/>
                          </wpg:cNvGrpSpPr>
                          <wpg:grpSpPr bwMode="auto">
                            <a:xfrm>
                              <a:off x="5094" y="1511"/>
                              <a:ext cx="1440" cy="1620"/>
                              <a:chOff x="5094" y="1511"/>
                              <a:chExt cx="1440" cy="1620"/>
                            </a:xfrm>
                          </wpg:grpSpPr>
                          <wps:wsp>
                            <wps:cNvPr id="2267" name="Freeform 506"/>
                            <wps:cNvSpPr>
                              <a:spLocks/>
                            </wps:cNvSpPr>
                            <wps:spPr bwMode="auto">
                              <a:xfrm>
                                <a:off x="5094" y="1511"/>
                                <a:ext cx="1440" cy="1620"/>
                              </a:xfrm>
                              <a:custGeom>
                                <a:avLst/>
                                <a:gdLst>
                                  <a:gd name="T0" fmla="+- 0 5094 5094"/>
                                  <a:gd name="T1" fmla="*/ T0 w 1440"/>
                                  <a:gd name="T2" fmla="+- 0 3131 1511"/>
                                  <a:gd name="T3" fmla="*/ 3131 h 1620"/>
                                  <a:gd name="T4" fmla="+- 0 6534 5094"/>
                                  <a:gd name="T5" fmla="*/ T4 w 1440"/>
                                  <a:gd name="T6" fmla="+- 0 3131 1511"/>
                                  <a:gd name="T7" fmla="*/ 3131 h 1620"/>
                                  <a:gd name="T8" fmla="+- 0 6534 5094"/>
                                  <a:gd name="T9" fmla="*/ T8 w 1440"/>
                                  <a:gd name="T10" fmla="+- 0 1511 1511"/>
                                  <a:gd name="T11" fmla="*/ 1511 h 1620"/>
                                  <a:gd name="T12" fmla="+- 0 5094 5094"/>
                                  <a:gd name="T13" fmla="*/ T12 w 1440"/>
                                  <a:gd name="T14" fmla="+- 0 1511 1511"/>
                                  <a:gd name="T15" fmla="*/ 1511 h 1620"/>
                                  <a:gd name="T16" fmla="+- 0 5094 5094"/>
                                  <a:gd name="T17" fmla="*/ T16 w 1440"/>
                                  <a:gd name="T18" fmla="+- 0 3131 1511"/>
                                  <a:gd name="T19" fmla="*/ 3131 h 162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440" h="1620">
                                    <a:moveTo>
                                      <a:pt x="0" y="1620"/>
                                    </a:moveTo>
                                    <a:lnTo>
                                      <a:pt x="1440" y="1620"/>
                                    </a:lnTo>
                                    <a:lnTo>
                                      <a:pt x="144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62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68" name="Group 507"/>
                          <wpg:cNvGrpSpPr>
                            <a:grpSpLocks/>
                          </wpg:cNvGrpSpPr>
                          <wpg:grpSpPr bwMode="auto">
                            <a:xfrm>
                              <a:off x="7594" y="1331"/>
                              <a:ext cx="1620" cy="900"/>
                              <a:chOff x="7594" y="1331"/>
                              <a:chExt cx="1620" cy="900"/>
                            </a:xfrm>
                          </wpg:grpSpPr>
                          <wps:wsp>
                            <wps:cNvPr id="2269" name="Freeform 508"/>
                            <wps:cNvSpPr>
                              <a:spLocks/>
                            </wps:cNvSpPr>
                            <wps:spPr bwMode="auto">
                              <a:xfrm>
                                <a:off x="7594" y="1331"/>
                                <a:ext cx="1620" cy="900"/>
                              </a:xfrm>
                              <a:custGeom>
                                <a:avLst/>
                                <a:gdLst>
                                  <a:gd name="T0" fmla="+- 0 7594 7594"/>
                                  <a:gd name="T1" fmla="*/ T0 w 1620"/>
                                  <a:gd name="T2" fmla="+- 0 2231 1331"/>
                                  <a:gd name="T3" fmla="*/ 2231 h 900"/>
                                  <a:gd name="T4" fmla="+- 0 9214 7594"/>
                                  <a:gd name="T5" fmla="*/ T4 w 1620"/>
                                  <a:gd name="T6" fmla="+- 0 2231 1331"/>
                                  <a:gd name="T7" fmla="*/ 2231 h 900"/>
                                  <a:gd name="T8" fmla="+- 0 9214 7594"/>
                                  <a:gd name="T9" fmla="*/ T8 w 1620"/>
                                  <a:gd name="T10" fmla="+- 0 1331 1331"/>
                                  <a:gd name="T11" fmla="*/ 1331 h 900"/>
                                  <a:gd name="T12" fmla="+- 0 7594 7594"/>
                                  <a:gd name="T13" fmla="*/ T12 w 1620"/>
                                  <a:gd name="T14" fmla="+- 0 1331 1331"/>
                                  <a:gd name="T15" fmla="*/ 1331 h 900"/>
                                  <a:gd name="T16" fmla="+- 0 7594 7594"/>
                                  <a:gd name="T17" fmla="*/ T16 w 1620"/>
                                  <a:gd name="T18" fmla="+- 0 2231 1331"/>
                                  <a:gd name="T19" fmla="*/ 2231 h 90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620" h="900">
                                    <a:moveTo>
                                      <a:pt x="0" y="900"/>
                                    </a:moveTo>
                                    <a:lnTo>
                                      <a:pt x="1620" y="900"/>
                                    </a:lnTo>
                                    <a:lnTo>
                                      <a:pt x="162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9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70" name="Group 509"/>
                          <wpg:cNvGrpSpPr>
                            <a:grpSpLocks/>
                          </wpg:cNvGrpSpPr>
                          <wpg:grpSpPr bwMode="auto">
                            <a:xfrm>
                              <a:off x="3660" y="7027"/>
                              <a:ext cx="3960" cy="720"/>
                              <a:chOff x="3660" y="7027"/>
                              <a:chExt cx="3960" cy="720"/>
                            </a:xfrm>
                          </wpg:grpSpPr>
                          <wps:wsp>
                            <wps:cNvPr id="2271" name="Freeform 510"/>
                            <wps:cNvSpPr>
                              <a:spLocks/>
                            </wps:cNvSpPr>
                            <wps:spPr bwMode="auto">
                              <a:xfrm>
                                <a:off x="3660" y="7027"/>
                                <a:ext cx="3960" cy="720"/>
                              </a:xfrm>
                              <a:custGeom>
                                <a:avLst/>
                                <a:gdLst>
                                  <a:gd name="T0" fmla="+- 0 3660 3660"/>
                                  <a:gd name="T1" fmla="*/ T0 w 3960"/>
                                  <a:gd name="T2" fmla="+- 0 7747 7027"/>
                                  <a:gd name="T3" fmla="*/ 7747 h 720"/>
                                  <a:gd name="T4" fmla="+- 0 7620 3660"/>
                                  <a:gd name="T5" fmla="*/ T4 w 3960"/>
                                  <a:gd name="T6" fmla="+- 0 7747 7027"/>
                                  <a:gd name="T7" fmla="*/ 7747 h 720"/>
                                  <a:gd name="T8" fmla="+- 0 7620 3660"/>
                                  <a:gd name="T9" fmla="*/ T8 w 3960"/>
                                  <a:gd name="T10" fmla="+- 0 7027 7027"/>
                                  <a:gd name="T11" fmla="*/ 7027 h 720"/>
                                  <a:gd name="T12" fmla="+- 0 3660 3660"/>
                                  <a:gd name="T13" fmla="*/ T12 w 3960"/>
                                  <a:gd name="T14" fmla="+- 0 7027 7027"/>
                                  <a:gd name="T15" fmla="*/ 7027 h 720"/>
                                  <a:gd name="T16" fmla="+- 0 3660 3660"/>
                                  <a:gd name="T17" fmla="*/ T16 w 3960"/>
                                  <a:gd name="T18" fmla="+- 0 7747 7027"/>
                                  <a:gd name="T19" fmla="*/ 7747 h 72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3960" h="720">
                                    <a:moveTo>
                                      <a:pt x="0" y="720"/>
                                    </a:moveTo>
                                    <a:lnTo>
                                      <a:pt x="3960" y="720"/>
                                    </a:lnTo>
                                    <a:lnTo>
                                      <a:pt x="396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72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72" name="Group 511"/>
                          <wpg:cNvGrpSpPr>
                            <a:grpSpLocks/>
                          </wpg:cNvGrpSpPr>
                          <wpg:grpSpPr bwMode="auto">
                            <a:xfrm>
                              <a:off x="1894" y="611"/>
                              <a:ext cx="1080" cy="540"/>
                              <a:chOff x="1894" y="611"/>
                              <a:chExt cx="1080" cy="540"/>
                            </a:xfrm>
                          </wpg:grpSpPr>
                          <wps:wsp>
                            <wps:cNvPr id="2273" name="Freeform 512"/>
                            <wps:cNvSpPr>
                              <a:spLocks/>
                            </wps:cNvSpPr>
                            <wps:spPr bwMode="auto">
                              <a:xfrm>
                                <a:off x="1894" y="611"/>
                                <a:ext cx="1080" cy="540"/>
                              </a:xfrm>
                              <a:custGeom>
                                <a:avLst/>
                                <a:gdLst>
                                  <a:gd name="T0" fmla="+- 0 1894 1894"/>
                                  <a:gd name="T1" fmla="*/ T0 w 1080"/>
                                  <a:gd name="T2" fmla="+- 0 1151 611"/>
                                  <a:gd name="T3" fmla="*/ 1151 h 540"/>
                                  <a:gd name="T4" fmla="+- 0 2974 1894"/>
                                  <a:gd name="T5" fmla="*/ T4 w 1080"/>
                                  <a:gd name="T6" fmla="+- 0 1151 611"/>
                                  <a:gd name="T7" fmla="*/ 1151 h 540"/>
                                  <a:gd name="T8" fmla="+- 0 2974 1894"/>
                                  <a:gd name="T9" fmla="*/ T8 w 1080"/>
                                  <a:gd name="T10" fmla="+- 0 611 611"/>
                                  <a:gd name="T11" fmla="*/ 611 h 540"/>
                                  <a:gd name="T12" fmla="+- 0 1894 1894"/>
                                  <a:gd name="T13" fmla="*/ T12 w 1080"/>
                                  <a:gd name="T14" fmla="+- 0 611 611"/>
                                  <a:gd name="T15" fmla="*/ 611 h 540"/>
                                  <a:gd name="T16" fmla="+- 0 1894 1894"/>
                                  <a:gd name="T17" fmla="*/ T16 w 1080"/>
                                  <a:gd name="T18" fmla="+- 0 1151 611"/>
                                  <a:gd name="T19" fmla="*/ 1151 h 54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080" h="540">
                                    <a:moveTo>
                                      <a:pt x="0" y="540"/>
                                    </a:moveTo>
                                    <a:lnTo>
                                      <a:pt x="1080" y="540"/>
                                    </a:lnTo>
                                    <a:lnTo>
                                      <a:pt x="108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54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74" name="Group 513"/>
                          <wpg:cNvGrpSpPr>
                            <a:grpSpLocks/>
                          </wpg:cNvGrpSpPr>
                          <wpg:grpSpPr bwMode="auto">
                            <a:xfrm>
                              <a:off x="2174" y="251"/>
                              <a:ext cx="2" cy="360"/>
                              <a:chOff x="2174" y="251"/>
                              <a:chExt cx="2" cy="360"/>
                            </a:xfrm>
                          </wpg:grpSpPr>
                          <wps:wsp>
                            <wps:cNvPr id="2275" name="Freeform 514"/>
                            <wps:cNvSpPr>
                              <a:spLocks/>
                            </wps:cNvSpPr>
                            <wps:spPr bwMode="auto">
                              <a:xfrm>
                                <a:off x="2174" y="251"/>
                                <a:ext cx="2" cy="360"/>
                              </a:xfrm>
                              <a:custGeom>
                                <a:avLst/>
                                <a:gdLst>
                                  <a:gd name="T0" fmla="+- 0 251 251"/>
                                  <a:gd name="T1" fmla="*/ 251 h 360"/>
                                  <a:gd name="T2" fmla="+- 0 611 251"/>
                                  <a:gd name="T3" fmla="*/ 611 h 360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360">
                                    <a:moveTo>
                                      <a:pt x="0" y="0"/>
                                    </a:moveTo>
                                    <a:lnTo>
                                      <a:pt x="0" y="36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76" name="Group 515"/>
                          <wpg:cNvGrpSpPr>
                            <a:grpSpLocks/>
                          </wpg:cNvGrpSpPr>
                          <wpg:grpSpPr bwMode="auto">
                            <a:xfrm>
                              <a:off x="2194" y="1151"/>
                              <a:ext cx="2" cy="360"/>
                              <a:chOff x="2194" y="1151"/>
                              <a:chExt cx="2" cy="360"/>
                            </a:xfrm>
                          </wpg:grpSpPr>
                          <wps:wsp>
                            <wps:cNvPr id="2277" name="Freeform 516"/>
                            <wps:cNvSpPr>
                              <a:spLocks/>
                            </wps:cNvSpPr>
                            <wps:spPr bwMode="auto">
                              <a:xfrm>
                                <a:off x="2194" y="1151"/>
                                <a:ext cx="2" cy="360"/>
                              </a:xfrm>
                              <a:custGeom>
                                <a:avLst/>
                                <a:gdLst>
                                  <a:gd name="T0" fmla="+- 0 1151 1151"/>
                                  <a:gd name="T1" fmla="*/ 1151 h 360"/>
                                  <a:gd name="T2" fmla="+- 0 1511 1151"/>
                                  <a:gd name="T3" fmla="*/ 1511 h 360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360">
                                    <a:moveTo>
                                      <a:pt x="0" y="0"/>
                                    </a:moveTo>
                                    <a:lnTo>
                                      <a:pt x="0" y="36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78" name="Group 517"/>
                          <wpg:cNvGrpSpPr>
                            <a:grpSpLocks/>
                          </wpg:cNvGrpSpPr>
                          <wpg:grpSpPr bwMode="auto">
                            <a:xfrm>
                              <a:off x="2394" y="1949"/>
                              <a:ext cx="2" cy="15"/>
                              <a:chOff x="2394" y="1949"/>
                              <a:chExt cx="2" cy="15"/>
                            </a:xfrm>
                          </wpg:grpSpPr>
                          <wps:wsp>
                            <wps:cNvPr id="2279" name="Freeform 518"/>
                            <wps:cNvSpPr>
                              <a:spLocks/>
                            </wps:cNvSpPr>
                            <wps:spPr bwMode="auto">
                              <a:xfrm>
                                <a:off x="2394" y="1949"/>
                                <a:ext cx="2" cy="15"/>
                              </a:xfrm>
                              <a:custGeom>
                                <a:avLst/>
                                <a:gdLst>
                                  <a:gd name="T0" fmla="+- 0 1949 1949"/>
                                  <a:gd name="T1" fmla="*/ 1949 h 15"/>
                                  <a:gd name="T2" fmla="+- 0 1964 1949"/>
                                  <a:gd name="T3" fmla="*/ 1964 h 15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15">
                                    <a:moveTo>
                                      <a:pt x="0" y="0"/>
                                    </a:moveTo>
                                    <a:lnTo>
                                      <a:pt x="0" y="15"/>
                                    </a:lnTo>
                                  </a:path>
                                </a:pathLst>
                              </a:custGeom>
                              <a:noFill/>
                              <a:ln w="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80" name="Group 519"/>
                          <wpg:cNvGrpSpPr>
                            <a:grpSpLocks/>
                          </wpg:cNvGrpSpPr>
                          <wpg:grpSpPr bwMode="auto">
                            <a:xfrm>
                              <a:off x="2394" y="2042"/>
                              <a:ext cx="2" cy="15"/>
                              <a:chOff x="2394" y="2042"/>
                              <a:chExt cx="2" cy="15"/>
                            </a:xfrm>
                          </wpg:grpSpPr>
                          <wps:wsp>
                            <wps:cNvPr id="2281" name="Freeform 520"/>
                            <wps:cNvSpPr>
                              <a:spLocks/>
                            </wps:cNvSpPr>
                            <wps:spPr bwMode="auto">
                              <a:xfrm>
                                <a:off x="2394" y="2042"/>
                                <a:ext cx="2" cy="15"/>
                              </a:xfrm>
                              <a:custGeom>
                                <a:avLst/>
                                <a:gdLst>
                                  <a:gd name="T0" fmla="+- 0 2042 2042"/>
                                  <a:gd name="T1" fmla="*/ 2042 h 15"/>
                                  <a:gd name="T2" fmla="+- 0 2057 2042"/>
                                  <a:gd name="T3" fmla="*/ 2057 h 15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15">
                                    <a:moveTo>
                                      <a:pt x="0" y="0"/>
                                    </a:moveTo>
                                    <a:lnTo>
                                      <a:pt x="0" y="15"/>
                                    </a:lnTo>
                                  </a:path>
                                </a:pathLst>
                              </a:custGeom>
                              <a:noFill/>
                              <a:ln w="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82" name="Group 521"/>
                          <wpg:cNvGrpSpPr>
                            <a:grpSpLocks/>
                          </wpg:cNvGrpSpPr>
                          <wpg:grpSpPr bwMode="auto">
                            <a:xfrm>
                              <a:off x="4734" y="1409"/>
                              <a:ext cx="2" cy="15"/>
                              <a:chOff x="4734" y="1409"/>
                              <a:chExt cx="2" cy="15"/>
                            </a:xfrm>
                          </wpg:grpSpPr>
                          <wps:wsp>
                            <wps:cNvPr id="2283" name="Freeform 522"/>
                            <wps:cNvSpPr>
                              <a:spLocks/>
                            </wps:cNvSpPr>
                            <wps:spPr bwMode="auto">
                              <a:xfrm>
                                <a:off x="4734" y="1409"/>
                                <a:ext cx="2" cy="15"/>
                              </a:xfrm>
                              <a:custGeom>
                                <a:avLst/>
                                <a:gdLst>
                                  <a:gd name="T0" fmla="+- 0 1409 1409"/>
                                  <a:gd name="T1" fmla="*/ 1409 h 15"/>
                                  <a:gd name="T2" fmla="+- 0 1424 1409"/>
                                  <a:gd name="T3" fmla="*/ 1424 h 15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15">
                                    <a:moveTo>
                                      <a:pt x="0" y="0"/>
                                    </a:moveTo>
                                    <a:lnTo>
                                      <a:pt x="0" y="15"/>
                                    </a:lnTo>
                                  </a:path>
                                </a:pathLst>
                              </a:custGeom>
                              <a:noFill/>
                              <a:ln w="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86" name="Group 525"/>
                          <wpg:cNvGrpSpPr>
                            <a:grpSpLocks/>
                          </wpg:cNvGrpSpPr>
                          <wpg:grpSpPr bwMode="auto">
                            <a:xfrm>
                              <a:off x="5174" y="611"/>
                              <a:ext cx="1080" cy="540"/>
                              <a:chOff x="5174" y="611"/>
                              <a:chExt cx="1080" cy="540"/>
                            </a:xfrm>
                          </wpg:grpSpPr>
                          <wps:wsp>
                            <wps:cNvPr id="2287" name="Freeform 526"/>
                            <wps:cNvSpPr>
                              <a:spLocks/>
                            </wps:cNvSpPr>
                            <wps:spPr bwMode="auto">
                              <a:xfrm>
                                <a:off x="5174" y="611"/>
                                <a:ext cx="1080" cy="540"/>
                              </a:xfrm>
                              <a:custGeom>
                                <a:avLst/>
                                <a:gdLst>
                                  <a:gd name="T0" fmla="+- 0 5174 5174"/>
                                  <a:gd name="T1" fmla="*/ T0 w 1080"/>
                                  <a:gd name="T2" fmla="+- 0 1151 611"/>
                                  <a:gd name="T3" fmla="*/ 1151 h 540"/>
                                  <a:gd name="T4" fmla="+- 0 6254 5174"/>
                                  <a:gd name="T5" fmla="*/ T4 w 1080"/>
                                  <a:gd name="T6" fmla="+- 0 1151 611"/>
                                  <a:gd name="T7" fmla="*/ 1151 h 540"/>
                                  <a:gd name="T8" fmla="+- 0 6254 5174"/>
                                  <a:gd name="T9" fmla="*/ T8 w 1080"/>
                                  <a:gd name="T10" fmla="+- 0 611 611"/>
                                  <a:gd name="T11" fmla="*/ 611 h 540"/>
                                  <a:gd name="T12" fmla="+- 0 5174 5174"/>
                                  <a:gd name="T13" fmla="*/ T12 w 1080"/>
                                  <a:gd name="T14" fmla="+- 0 611 611"/>
                                  <a:gd name="T15" fmla="*/ 611 h 540"/>
                                  <a:gd name="T16" fmla="+- 0 5174 5174"/>
                                  <a:gd name="T17" fmla="*/ T16 w 1080"/>
                                  <a:gd name="T18" fmla="+- 0 1151 611"/>
                                  <a:gd name="T19" fmla="*/ 1151 h 54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1080" h="540">
                                    <a:moveTo>
                                      <a:pt x="0" y="540"/>
                                    </a:moveTo>
                                    <a:lnTo>
                                      <a:pt x="1080" y="540"/>
                                    </a:lnTo>
                                    <a:lnTo>
                                      <a:pt x="108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54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88" name="Group 527"/>
                          <wpg:cNvGrpSpPr>
                            <a:grpSpLocks/>
                          </wpg:cNvGrpSpPr>
                          <wpg:grpSpPr bwMode="auto">
                            <a:xfrm>
                              <a:off x="5694" y="1151"/>
                              <a:ext cx="2" cy="360"/>
                              <a:chOff x="5694" y="1151"/>
                              <a:chExt cx="2" cy="360"/>
                            </a:xfrm>
                          </wpg:grpSpPr>
                          <wps:wsp>
                            <wps:cNvPr id="2289" name="Freeform 528"/>
                            <wps:cNvSpPr>
                              <a:spLocks/>
                            </wps:cNvSpPr>
                            <wps:spPr bwMode="auto">
                              <a:xfrm>
                                <a:off x="5694" y="1151"/>
                                <a:ext cx="2" cy="360"/>
                              </a:xfrm>
                              <a:custGeom>
                                <a:avLst/>
                                <a:gdLst>
                                  <a:gd name="T0" fmla="+- 0 1151 1151"/>
                                  <a:gd name="T1" fmla="*/ 1151 h 360"/>
                                  <a:gd name="T2" fmla="+- 0 1511 1151"/>
                                  <a:gd name="T3" fmla="*/ 1511 h 360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360">
                                    <a:moveTo>
                                      <a:pt x="0" y="0"/>
                                    </a:moveTo>
                                    <a:lnTo>
                                      <a:pt x="0" y="36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90" name="Group 529"/>
                          <wpg:cNvGrpSpPr>
                            <a:grpSpLocks/>
                          </wpg:cNvGrpSpPr>
                          <wpg:grpSpPr bwMode="auto">
                            <a:xfrm>
                              <a:off x="7583" y="611"/>
                              <a:ext cx="1575" cy="540"/>
                              <a:chOff x="7583" y="611"/>
                              <a:chExt cx="1575" cy="540"/>
                            </a:xfrm>
                          </wpg:grpSpPr>
                          <wps:wsp>
                            <wps:cNvPr id="2291" name="Freeform 530"/>
                            <wps:cNvSpPr>
                              <a:spLocks/>
                            </wps:cNvSpPr>
                            <wps:spPr bwMode="auto">
                              <a:xfrm>
                                <a:off x="7583" y="611"/>
                                <a:ext cx="1575" cy="540"/>
                              </a:xfrm>
                              <a:custGeom>
                                <a:avLst/>
                                <a:gdLst>
                                  <a:gd name="T0" fmla="+- 0 7974 7974"/>
                                  <a:gd name="T1" fmla="*/ T0 w 900"/>
                                  <a:gd name="T2" fmla="+- 0 1131 591"/>
                                  <a:gd name="T3" fmla="*/ 1131 h 540"/>
                                  <a:gd name="T4" fmla="+- 0 8874 7974"/>
                                  <a:gd name="T5" fmla="*/ T4 w 900"/>
                                  <a:gd name="T6" fmla="+- 0 1131 591"/>
                                  <a:gd name="T7" fmla="*/ 1131 h 540"/>
                                  <a:gd name="T8" fmla="+- 0 8874 7974"/>
                                  <a:gd name="T9" fmla="*/ T8 w 900"/>
                                  <a:gd name="T10" fmla="+- 0 591 591"/>
                                  <a:gd name="T11" fmla="*/ 591 h 540"/>
                                  <a:gd name="T12" fmla="+- 0 7974 7974"/>
                                  <a:gd name="T13" fmla="*/ T12 w 900"/>
                                  <a:gd name="T14" fmla="+- 0 591 591"/>
                                  <a:gd name="T15" fmla="*/ 591 h 540"/>
                                  <a:gd name="T16" fmla="+- 0 7974 7974"/>
                                  <a:gd name="T17" fmla="*/ T16 w 900"/>
                                  <a:gd name="T18" fmla="+- 0 1131 591"/>
                                  <a:gd name="T19" fmla="*/ 1131 h 54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900" h="540">
                                    <a:moveTo>
                                      <a:pt x="0" y="540"/>
                                    </a:moveTo>
                                    <a:lnTo>
                                      <a:pt x="900" y="540"/>
                                    </a:lnTo>
                                    <a:lnTo>
                                      <a:pt x="90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54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92" name="Group 531"/>
                          <wpg:cNvGrpSpPr>
                            <a:grpSpLocks/>
                          </wpg:cNvGrpSpPr>
                          <wpg:grpSpPr bwMode="auto">
                            <a:xfrm>
                              <a:off x="8434" y="211"/>
                              <a:ext cx="2" cy="360"/>
                              <a:chOff x="8434" y="211"/>
                              <a:chExt cx="2" cy="360"/>
                            </a:xfrm>
                          </wpg:grpSpPr>
                          <wps:wsp>
                            <wps:cNvPr id="2293" name="Freeform 532"/>
                            <wps:cNvSpPr>
                              <a:spLocks/>
                            </wps:cNvSpPr>
                            <wps:spPr bwMode="auto">
                              <a:xfrm>
                                <a:off x="8434" y="211"/>
                                <a:ext cx="2" cy="360"/>
                              </a:xfrm>
                              <a:custGeom>
                                <a:avLst/>
                                <a:gdLst>
                                  <a:gd name="T0" fmla="+- 0 211 211"/>
                                  <a:gd name="T1" fmla="*/ 211 h 360"/>
                                  <a:gd name="T2" fmla="+- 0 571 211"/>
                                  <a:gd name="T3" fmla="*/ 571 h 360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360">
                                    <a:moveTo>
                                      <a:pt x="0" y="0"/>
                                    </a:moveTo>
                                    <a:lnTo>
                                      <a:pt x="0" y="36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94" name="Group 533"/>
                          <wpg:cNvGrpSpPr>
                            <a:grpSpLocks/>
                          </wpg:cNvGrpSpPr>
                          <wpg:grpSpPr bwMode="auto">
                            <a:xfrm>
                              <a:off x="7974" y="209"/>
                              <a:ext cx="2" cy="15"/>
                              <a:chOff x="7974" y="209"/>
                              <a:chExt cx="2" cy="15"/>
                            </a:xfrm>
                          </wpg:grpSpPr>
                          <wps:wsp>
                            <wps:cNvPr id="2295" name="Freeform 534"/>
                            <wps:cNvSpPr>
                              <a:spLocks/>
                            </wps:cNvSpPr>
                            <wps:spPr bwMode="auto">
                              <a:xfrm>
                                <a:off x="7974" y="209"/>
                                <a:ext cx="2" cy="15"/>
                              </a:xfrm>
                              <a:custGeom>
                                <a:avLst/>
                                <a:gdLst>
                                  <a:gd name="T0" fmla="+- 0 209 209"/>
                                  <a:gd name="T1" fmla="*/ 209 h 15"/>
                                  <a:gd name="T2" fmla="+- 0 224 209"/>
                                  <a:gd name="T3" fmla="*/ 224 h 15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15">
                                    <a:moveTo>
                                      <a:pt x="0" y="0"/>
                                    </a:moveTo>
                                    <a:lnTo>
                                      <a:pt x="0" y="15"/>
                                    </a:lnTo>
                                  </a:path>
                                </a:pathLst>
                              </a:custGeom>
                              <a:noFill/>
                              <a:ln w="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96" name="Group 535"/>
                          <wpg:cNvGrpSpPr>
                            <a:grpSpLocks/>
                          </wpg:cNvGrpSpPr>
                          <wpg:grpSpPr bwMode="auto">
                            <a:xfrm>
                              <a:off x="6912" y="211"/>
                              <a:ext cx="1542" cy="2"/>
                              <a:chOff x="6912" y="211"/>
                              <a:chExt cx="1542" cy="2"/>
                            </a:xfrm>
                          </wpg:grpSpPr>
                          <wps:wsp>
                            <wps:cNvPr id="2297" name="Freeform 536"/>
                            <wps:cNvSpPr>
                              <a:spLocks/>
                            </wps:cNvSpPr>
                            <wps:spPr bwMode="auto">
                              <a:xfrm>
                                <a:off x="6912" y="211"/>
                                <a:ext cx="1542" cy="2"/>
                              </a:xfrm>
                              <a:custGeom>
                                <a:avLst/>
                                <a:gdLst>
                                  <a:gd name="T0" fmla="+- 0 6912 6912"/>
                                  <a:gd name="T1" fmla="*/ T0 w 1542"/>
                                  <a:gd name="T2" fmla="+- 0 212 211"/>
                                  <a:gd name="T3" fmla="*/ 212 h 1"/>
                                  <a:gd name="T4" fmla="+- 0 8454 6912"/>
                                  <a:gd name="T5" fmla="*/ T4 w 1542"/>
                                  <a:gd name="T6" fmla="+- 0 211 211"/>
                                  <a:gd name="T7" fmla="*/ 211 h 1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1542" h="1">
                                    <a:moveTo>
                                      <a:pt x="0" y="1"/>
                                    </a:moveTo>
                                    <a:lnTo>
                                      <a:pt x="1542" y="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298" name="Group 537"/>
                          <wpg:cNvGrpSpPr>
                            <a:grpSpLocks/>
                          </wpg:cNvGrpSpPr>
                          <wpg:grpSpPr bwMode="auto">
                            <a:xfrm>
                              <a:off x="8454" y="1151"/>
                              <a:ext cx="2" cy="180"/>
                              <a:chOff x="8454" y="1151"/>
                              <a:chExt cx="2" cy="180"/>
                            </a:xfrm>
                          </wpg:grpSpPr>
                          <wps:wsp>
                            <wps:cNvPr id="2299" name="Freeform 538"/>
                            <wps:cNvSpPr>
                              <a:spLocks/>
                            </wps:cNvSpPr>
                            <wps:spPr bwMode="auto">
                              <a:xfrm>
                                <a:off x="8454" y="1151"/>
                                <a:ext cx="2" cy="180"/>
                              </a:xfrm>
                              <a:custGeom>
                                <a:avLst/>
                                <a:gdLst>
                                  <a:gd name="T0" fmla="+- 0 1151 1151"/>
                                  <a:gd name="T1" fmla="*/ 1151 h 180"/>
                                  <a:gd name="T2" fmla="+- 0 1331 1151"/>
                                  <a:gd name="T3" fmla="*/ 1331 h 180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180">
                                    <a:moveTo>
                                      <a:pt x="0" y="0"/>
                                    </a:moveTo>
                                    <a:lnTo>
                                      <a:pt x="0" y="18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300" name="Group 539"/>
                          <wpg:cNvGrpSpPr>
                            <a:grpSpLocks/>
                          </wpg:cNvGrpSpPr>
                          <wpg:grpSpPr bwMode="auto">
                            <a:xfrm>
                              <a:off x="5554" y="7721"/>
                              <a:ext cx="120" cy="247"/>
                              <a:chOff x="5554" y="7721"/>
                              <a:chExt cx="120" cy="247"/>
                            </a:xfrm>
                          </wpg:grpSpPr>
                          <wps:wsp>
                            <wps:cNvPr id="2301" name="Freeform 540"/>
                            <wps:cNvSpPr>
                              <a:spLocks/>
                            </wps:cNvSpPr>
                            <wps:spPr bwMode="auto">
                              <a:xfrm>
                                <a:off x="5554" y="7721"/>
                                <a:ext cx="120" cy="247"/>
                              </a:xfrm>
                              <a:custGeom>
                                <a:avLst/>
                                <a:gdLst>
                                  <a:gd name="T0" fmla="+- 0 5604 5554"/>
                                  <a:gd name="T1" fmla="*/ T0 w 120"/>
                                  <a:gd name="T2" fmla="+- 0 7848 7721"/>
                                  <a:gd name="T3" fmla="*/ 7848 h 247"/>
                                  <a:gd name="T4" fmla="+- 0 5554 5554"/>
                                  <a:gd name="T5" fmla="*/ T4 w 120"/>
                                  <a:gd name="T6" fmla="+- 0 7848 7721"/>
                                  <a:gd name="T7" fmla="*/ 7848 h 247"/>
                                  <a:gd name="T8" fmla="+- 0 5614 5554"/>
                                  <a:gd name="T9" fmla="*/ T8 w 120"/>
                                  <a:gd name="T10" fmla="+- 0 7968 7721"/>
                                  <a:gd name="T11" fmla="*/ 7968 h 247"/>
                                  <a:gd name="T12" fmla="+- 0 5659 5554"/>
                                  <a:gd name="T13" fmla="*/ T12 w 120"/>
                                  <a:gd name="T14" fmla="+- 0 7878 7721"/>
                                  <a:gd name="T15" fmla="*/ 7878 h 247"/>
                                  <a:gd name="T16" fmla="+- 0 5608 5554"/>
                                  <a:gd name="T17" fmla="*/ T16 w 120"/>
                                  <a:gd name="T18" fmla="+- 0 7878 7721"/>
                                  <a:gd name="T19" fmla="*/ 7878 h 247"/>
                                  <a:gd name="T20" fmla="+- 0 5604 5554"/>
                                  <a:gd name="T21" fmla="*/ T20 w 120"/>
                                  <a:gd name="T22" fmla="+- 0 7873 7721"/>
                                  <a:gd name="T23" fmla="*/ 7873 h 247"/>
                                  <a:gd name="T24" fmla="+- 0 5604 5554"/>
                                  <a:gd name="T25" fmla="*/ T24 w 120"/>
                                  <a:gd name="T26" fmla="+- 0 7848 7721"/>
                                  <a:gd name="T27" fmla="*/ 7848 h 247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</a:cxnLst>
                                <a:rect l="0" t="0" r="r" b="b"/>
                                <a:pathLst>
                                  <a:path w="120" h="247">
                                    <a:moveTo>
                                      <a:pt x="50" y="127"/>
                                    </a:moveTo>
                                    <a:lnTo>
                                      <a:pt x="0" y="127"/>
                                    </a:lnTo>
                                    <a:lnTo>
                                      <a:pt x="60" y="247"/>
                                    </a:lnTo>
                                    <a:lnTo>
                                      <a:pt x="105" y="157"/>
                                    </a:lnTo>
                                    <a:lnTo>
                                      <a:pt x="54" y="157"/>
                                    </a:lnTo>
                                    <a:lnTo>
                                      <a:pt x="50" y="152"/>
                                    </a:lnTo>
                                    <a:lnTo>
                                      <a:pt x="50" y="127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302" name="Freeform 541"/>
                            <wps:cNvSpPr>
                              <a:spLocks/>
                            </wps:cNvSpPr>
                            <wps:spPr bwMode="auto">
                              <a:xfrm>
                                <a:off x="5554" y="7721"/>
                                <a:ext cx="120" cy="247"/>
                              </a:xfrm>
                              <a:custGeom>
                                <a:avLst/>
                                <a:gdLst>
                                  <a:gd name="T0" fmla="+- 0 5620 5554"/>
                                  <a:gd name="T1" fmla="*/ T0 w 120"/>
                                  <a:gd name="T2" fmla="+- 0 7721 7721"/>
                                  <a:gd name="T3" fmla="*/ 7721 h 247"/>
                                  <a:gd name="T4" fmla="+- 0 5608 5554"/>
                                  <a:gd name="T5" fmla="*/ T4 w 120"/>
                                  <a:gd name="T6" fmla="+- 0 7721 7721"/>
                                  <a:gd name="T7" fmla="*/ 7721 h 247"/>
                                  <a:gd name="T8" fmla="+- 0 5604 5554"/>
                                  <a:gd name="T9" fmla="*/ T8 w 120"/>
                                  <a:gd name="T10" fmla="+- 0 7725 7721"/>
                                  <a:gd name="T11" fmla="*/ 7725 h 247"/>
                                  <a:gd name="T12" fmla="+- 0 5604 5554"/>
                                  <a:gd name="T13" fmla="*/ T12 w 120"/>
                                  <a:gd name="T14" fmla="+- 0 7873 7721"/>
                                  <a:gd name="T15" fmla="*/ 7873 h 247"/>
                                  <a:gd name="T16" fmla="+- 0 5608 5554"/>
                                  <a:gd name="T17" fmla="*/ T16 w 120"/>
                                  <a:gd name="T18" fmla="+- 0 7878 7721"/>
                                  <a:gd name="T19" fmla="*/ 7878 h 247"/>
                                  <a:gd name="T20" fmla="+- 0 5620 5554"/>
                                  <a:gd name="T21" fmla="*/ T20 w 120"/>
                                  <a:gd name="T22" fmla="+- 0 7878 7721"/>
                                  <a:gd name="T23" fmla="*/ 7878 h 247"/>
                                  <a:gd name="T24" fmla="+- 0 5624 5554"/>
                                  <a:gd name="T25" fmla="*/ T24 w 120"/>
                                  <a:gd name="T26" fmla="+- 0 7873 7721"/>
                                  <a:gd name="T27" fmla="*/ 7873 h 247"/>
                                  <a:gd name="T28" fmla="+- 0 5624 5554"/>
                                  <a:gd name="T29" fmla="*/ T28 w 120"/>
                                  <a:gd name="T30" fmla="+- 0 7725 7721"/>
                                  <a:gd name="T31" fmla="*/ 7725 h 247"/>
                                  <a:gd name="T32" fmla="+- 0 5620 5554"/>
                                  <a:gd name="T33" fmla="*/ T32 w 120"/>
                                  <a:gd name="T34" fmla="+- 0 7721 7721"/>
                                  <a:gd name="T35" fmla="*/ 7721 h 247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</a:cxnLst>
                                <a:rect l="0" t="0" r="r" b="b"/>
                                <a:pathLst>
                                  <a:path w="120" h="247">
                                    <a:moveTo>
                                      <a:pt x="66" y="0"/>
                                    </a:moveTo>
                                    <a:lnTo>
                                      <a:pt x="54" y="0"/>
                                    </a:lnTo>
                                    <a:lnTo>
                                      <a:pt x="50" y="4"/>
                                    </a:lnTo>
                                    <a:lnTo>
                                      <a:pt x="50" y="152"/>
                                    </a:lnTo>
                                    <a:lnTo>
                                      <a:pt x="54" y="157"/>
                                    </a:lnTo>
                                    <a:lnTo>
                                      <a:pt x="66" y="157"/>
                                    </a:lnTo>
                                    <a:lnTo>
                                      <a:pt x="70" y="152"/>
                                    </a:lnTo>
                                    <a:lnTo>
                                      <a:pt x="70" y="4"/>
                                    </a:lnTo>
                                    <a:lnTo>
                                      <a:pt x="66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303" name="Freeform 542"/>
                            <wps:cNvSpPr>
                              <a:spLocks/>
                            </wps:cNvSpPr>
                            <wps:spPr bwMode="auto">
                              <a:xfrm>
                                <a:off x="5554" y="7721"/>
                                <a:ext cx="120" cy="247"/>
                              </a:xfrm>
                              <a:custGeom>
                                <a:avLst/>
                                <a:gdLst>
                                  <a:gd name="T0" fmla="+- 0 5674 5554"/>
                                  <a:gd name="T1" fmla="*/ T0 w 120"/>
                                  <a:gd name="T2" fmla="+- 0 7848 7721"/>
                                  <a:gd name="T3" fmla="*/ 7848 h 247"/>
                                  <a:gd name="T4" fmla="+- 0 5624 5554"/>
                                  <a:gd name="T5" fmla="*/ T4 w 120"/>
                                  <a:gd name="T6" fmla="+- 0 7848 7721"/>
                                  <a:gd name="T7" fmla="*/ 7848 h 247"/>
                                  <a:gd name="T8" fmla="+- 0 5624 5554"/>
                                  <a:gd name="T9" fmla="*/ T8 w 120"/>
                                  <a:gd name="T10" fmla="+- 0 7873 7721"/>
                                  <a:gd name="T11" fmla="*/ 7873 h 247"/>
                                  <a:gd name="T12" fmla="+- 0 5620 5554"/>
                                  <a:gd name="T13" fmla="*/ T12 w 120"/>
                                  <a:gd name="T14" fmla="+- 0 7878 7721"/>
                                  <a:gd name="T15" fmla="*/ 7878 h 247"/>
                                  <a:gd name="T16" fmla="+- 0 5659 5554"/>
                                  <a:gd name="T17" fmla="*/ T16 w 120"/>
                                  <a:gd name="T18" fmla="+- 0 7878 7721"/>
                                  <a:gd name="T19" fmla="*/ 7878 h 247"/>
                                  <a:gd name="T20" fmla="+- 0 5674 5554"/>
                                  <a:gd name="T21" fmla="*/ T20 w 120"/>
                                  <a:gd name="T22" fmla="+- 0 7848 7721"/>
                                  <a:gd name="T23" fmla="*/ 7848 h 247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</a:cxnLst>
                                <a:rect l="0" t="0" r="r" b="b"/>
                                <a:pathLst>
                                  <a:path w="120" h="247">
                                    <a:moveTo>
                                      <a:pt x="120" y="127"/>
                                    </a:moveTo>
                                    <a:lnTo>
                                      <a:pt x="70" y="127"/>
                                    </a:lnTo>
                                    <a:lnTo>
                                      <a:pt x="70" y="152"/>
                                    </a:lnTo>
                                    <a:lnTo>
                                      <a:pt x="66" y="157"/>
                                    </a:lnTo>
                                    <a:lnTo>
                                      <a:pt x="105" y="157"/>
                                    </a:lnTo>
                                    <a:lnTo>
                                      <a:pt x="120" y="127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304" name="Group 543"/>
                          <wpg:cNvGrpSpPr>
                            <a:grpSpLocks/>
                          </wpg:cNvGrpSpPr>
                          <wpg:grpSpPr bwMode="auto">
                            <a:xfrm>
                              <a:off x="3154" y="1531"/>
                              <a:ext cx="2" cy="360"/>
                              <a:chOff x="3154" y="1531"/>
                              <a:chExt cx="2" cy="360"/>
                            </a:xfrm>
                          </wpg:grpSpPr>
                          <wps:wsp>
                            <wps:cNvPr id="2305" name="Freeform 544"/>
                            <wps:cNvSpPr>
                              <a:spLocks/>
                            </wps:cNvSpPr>
                            <wps:spPr bwMode="auto">
                              <a:xfrm>
                                <a:off x="3154" y="1531"/>
                                <a:ext cx="2" cy="360"/>
                              </a:xfrm>
                              <a:custGeom>
                                <a:avLst/>
                                <a:gdLst>
                                  <a:gd name="T0" fmla="+- 0 1531 1531"/>
                                  <a:gd name="T1" fmla="*/ 1531 h 360"/>
                                  <a:gd name="T2" fmla="+- 0 1891 1531"/>
                                  <a:gd name="T3" fmla="*/ 1891 h 360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360">
                                    <a:moveTo>
                                      <a:pt x="0" y="0"/>
                                    </a:moveTo>
                                    <a:lnTo>
                                      <a:pt x="0" y="360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306" name="Group 545"/>
                          <wpg:cNvGrpSpPr>
                            <a:grpSpLocks/>
                          </wpg:cNvGrpSpPr>
                          <wpg:grpSpPr bwMode="auto">
                            <a:xfrm>
                              <a:off x="8494" y="2259"/>
                              <a:ext cx="9" cy="348"/>
                              <a:chOff x="8494" y="2259"/>
                              <a:chExt cx="9" cy="348"/>
                            </a:xfrm>
                          </wpg:grpSpPr>
                          <wps:wsp>
                            <wps:cNvPr id="2307" name="Freeform 546"/>
                            <wps:cNvSpPr>
                              <a:spLocks/>
                            </wps:cNvSpPr>
                            <wps:spPr bwMode="auto">
                              <a:xfrm>
                                <a:off x="8494" y="2259"/>
                                <a:ext cx="9" cy="348"/>
                              </a:xfrm>
                              <a:custGeom>
                                <a:avLst/>
                                <a:gdLst>
                                  <a:gd name="T0" fmla="+- 0 8503 8494"/>
                                  <a:gd name="T1" fmla="*/ T0 w 9"/>
                                  <a:gd name="T2" fmla="+- 0 2259 2259"/>
                                  <a:gd name="T3" fmla="*/ 2259 h 348"/>
                                  <a:gd name="T4" fmla="+- 0 8494 8494"/>
                                  <a:gd name="T5" fmla="*/ T4 w 9"/>
                                  <a:gd name="T6" fmla="+- 0 2607 2259"/>
                                  <a:gd name="T7" fmla="*/ 2607 h 348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</a:cxnLst>
                                <a:rect l="0" t="0" r="r" b="b"/>
                                <a:pathLst>
                                  <a:path w="9" h="348">
                                    <a:moveTo>
                                      <a:pt x="9" y="0"/>
                                    </a:moveTo>
                                    <a:lnTo>
                                      <a:pt x="0" y="348"/>
                                    </a:lnTo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  <wpg:grpSp>
                        <wpg:cNvPr id="2308" name="Group 547"/>
                        <wpg:cNvGrpSpPr>
                          <a:grpSpLocks/>
                        </wpg:cNvGrpSpPr>
                        <wpg:grpSpPr bwMode="auto">
                          <a:xfrm>
                            <a:off x="3514" y="3704"/>
                            <a:ext cx="4360" cy="1254"/>
                            <a:chOff x="3514" y="179"/>
                            <a:chExt cx="4360" cy="1254"/>
                          </a:xfrm>
                        </wpg:grpSpPr>
                        <wpg:grpSp>
                          <wpg:cNvPr id="2313" name="Group 552"/>
                          <wpg:cNvGrpSpPr>
                            <a:grpSpLocks/>
                          </wpg:cNvGrpSpPr>
                          <wpg:grpSpPr bwMode="auto">
                            <a:xfrm>
                              <a:off x="4084" y="369"/>
                              <a:ext cx="3004" cy="1064"/>
                              <a:chOff x="4084" y="369"/>
                              <a:chExt cx="3004" cy="1064"/>
                            </a:xfrm>
                          </wpg:grpSpPr>
                          <wps:wsp>
                            <wps:cNvPr id="2314" name="Freeform 553"/>
                            <wps:cNvSpPr>
                              <a:spLocks/>
                            </wps:cNvSpPr>
                            <wps:spPr bwMode="auto">
                              <a:xfrm>
                                <a:off x="4084" y="369"/>
                                <a:ext cx="3004" cy="1064"/>
                              </a:xfrm>
                              <a:custGeom>
                                <a:avLst/>
                                <a:gdLst>
                                  <a:gd name="T0" fmla="+- 0 5613 4234"/>
                                  <a:gd name="T1" fmla="*/ T0 w 3004"/>
                                  <a:gd name="T2" fmla="+- 0 291 289"/>
                                  <a:gd name="T3" fmla="*/ 291 h 1064"/>
                                  <a:gd name="T4" fmla="+- 0 5375 4234"/>
                                  <a:gd name="T5" fmla="*/ T4 w 3004"/>
                                  <a:gd name="T6" fmla="+- 0 304 289"/>
                                  <a:gd name="T7" fmla="*/ 304 h 1064"/>
                                  <a:gd name="T8" fmla="+- 0 5151 4234"/>
                                  <a:gd name="T9" fmla="*/ T8 w 3004"/>
                                  <a:gd name="T10" fmla="+- 0 331 289"/>
                                  <a:gd name="T11" fmla="*/ 331 h 1064"/>
                                  <a:gd name="T12" fmla="+- 0 4945 4234"/>
                                  <a:gd name="T13" fmla="*/ T12 w 3004"/>
                                  <a:gd name="T14" fmla="+- 0 369 289"/>
                                  <a:gd name="T15" fmla="*/ 369 h 1064"/>
                                  <a:gd name="T16" fmla="+- 0 4758 4234"/>
                                  <a:gd name="T17" fmla="*/ T16 w 3004"/>
                                  <a:gd name="T18" fmla="+- 0 417 289"/>
                                  <a:gd name="T19" fmla="*/ 417 h 1064"/>
                                  <a:gd name="T20" fmla="+- 0 4596 4234"/>
                                  <a:gd name="T21" fmla="*/ T20 w 3004"/>
                                  <a:gd name="T22" fmla="+- 0 475 289"/>
                                  <a:gd name="T23" fmla="*/ 475 h 1064"/>
                                  <a:gd name="T24" fmla="+- 0 4459 4234"/>
                                  <a:gd name="T25" fmla="*/ T24 w 3004"/>
                                  <a:gd name="T26" fmla="+- 0 541 289"/>
                                  <a:gd name="T27" fmla="*/ 541 h 1064"/>
                                  <a:gd name="T28" fmla="+- 0 4352 4234"/>
                                  <a:gd name="T29" fmla="*/ T28 w 3004"/>
                                  <a:gd name="T30" fmla="+- 0 614 289"/>
                                  <a:gd name="T31" fmla="*/ 614 h 1064"/>
                                  <a:gd name="T32" fmla="+- 0 4239 4234"/>
                                  <a:gd name="T33" fmla="*/ T32 w 3004"/>
                                  <a:gd name="T34" fmla="+- 0 777 289"/>
                                  <a:gd name="T35" fmla="*/ 777 h 1064"/>
                                  <a:gd name="T36" fmla="+- 0 4239 4234"/>
                                  <a:gd name="T37" fmla="*/ T36 w 3004"/>
                                  <a:gd name="T38" fmla="+- 0 865 289"/>
                                  <a:gd name="T39" fmla="*/ 865 h 1064"/>
                                  <a:gd name="T40" fmla="+- 0 4352 4234"/>
                                  <a:gd name="T41" fmla="*/ T40 w 3004"/>
                                  <a:gd name="T42" fmla="+- 0 1028 289"/>
                                  <a:gd name="T43" fmla="*/ 1028 h 1064"/>
                                  <a:gd name="T44" fmla="+- 0 4459 4234"/>
                                  <a:gd name="T45" fmla="*/ T44 w 3004"/>
                                  <a:gd name="T46" fmla="+- 0 1101 289"/>
                                  <a:gd name="T47" fmla="*/ 1101 h 1064"/>
                                  <a:gd name="T48" fmla="+- 0 4596 4234"/>
                                  <a:gd name="T49" fmla="*/ T48 w 3004"/>
                                  <a:gd name="T50" fmla="+- 0 1167 289"/>
                                  <a:gd name="T51" fmla="*/ 1167 h 1064"/>
                                  <a:gd name="T52" fmla="+- 0 4758 4234"/>
                                  <a:gd name="T53" fmla="*/ T52 w 3004"/>
                                  <a:gd name="T54" fmla="+- 0 1225 289"/>
                                  <a:gd name="T55" fmla="*/ 1225 h 1064"/>
                                  <a:gd name="T56" fmla="+- 0 4945 4234"/>
                                  <a:gd name="T57" fmla="*/ T56 w 3004"/>
                                  <a:gd name="T58" fmla="+- 0 1273 289"/>
                                  <a:gd name="T59" fmla="*/ 1273 h 1064"/>
                                  <a:gd name="T60" fmla="+- 0 5151 4234"/>
                                  <a:gd name="T61" fmla="*/ T60 w 3004"/>
                                  <a:gd name="T62" fmla="+- 0 1311 289"/>
                                  <a:gd name="T63" fmla="*/ 1311 h 1064"/>
                                  <a:gd name="T64" fmla="+- 0 5375 4234"/>
                                  <a:gd name="T65" fmla="*/ T64 w 3004"/>
                                  <a:gd name="T66" fmla="+- 0 1338 289"/>
                                  <a:gd name="T67" fmla="*/ 1338 h 1064"/>
                                  <a:gd name="T68" fmla="+- 0 5613 4234"/>
                                  <a:gd name="T69" fmla="*/ T68 w 3004"/>
                                  <a:gd name="T70" fmla="+- 0 1351 289"/>
                                  <a:gd name="T71" fmla="*/ 1351 h 1064"/>
                                  <a:gd name="T72" fmla="+- 0 5859 4234"/>
                                  <a:gd name="T73" fmla="*/ T72 w 3004"/>
                                  <a:gd name="T74" fmla="+- 0 1351 289"/>
                                  <a:gd name="T75" fmla="*/ 1351 h 1064"/>
                                  <a:gd name="T76" fmla="+- 0 6097 4234"/>
                                  <a:gd name="T77" fmla="*/ T76 w 3004"/>
                                  <a:gd name="T78" fmla="+- 0 1338 289"/>
                                  <a:gd name="T79" fmla="*/ 1338 h 1064"/>
                                  <a:gd name="T80" fmla="+- 0 6321 4234"/>
                                  <a:gd name="T81" fmla="*/ T80 w 3004"/>
                                  <a:gd name="T82" fmla="+- 0 1311 289"/>
                                  <a:gd name="T83" fmla="*/ 1311 h 1064"/>
                                  <a:gd name="T84" fmla="+- 0 6527 4234"/>
                                  <a:gd name="T85" fmla="*/ T84 w 3004"/>
                                  <a:gd name="T86" fmla="+- 0 1273 289"/>
                                  <a:gd name="T87" fmla="*/ 1273 h 1064"/>
                                  <a:gd name="T88" fmla="+- 0 6714 4234"/>
                                  <a:gd name="T89" fmla="*/ T88 w 3004"/>
                                  <a:gd name="T90" fmla="+- 0 1225 289"/>
                                  <a:gd name="T91" fmla="*/ 1225 h 1064"/>
                                  <a:gd name="T92" fmla="+- 0 6876 4234"/>
                                  <a:gd name="T93" fmla="*/ T92 w 3004"/>
                                  <a:gd name="T94" fmla="+- 0 1167 289"/>
                                  <a:gd name="T95" fmla="*/ 1167 h 1064"/>
                                  <a:gd name="T96" fmla="+- 0 7013 4234"/>
                                  <a:gd name="T97" fmla="*/ T96 w 3004"/>
                                  <a:gd name="T98" fmla="+- 0 1101 289"/>
                                  <a:gd name="T99" fmla="*/ 1101 h 1064"/>
                                  <a:gd name="T100" fmla="+- 0 7120 4234"/>
                                  <a:gd name="T101" fmla="*/ T100 w 3004"/>
                                  <a:gd name="T102" fmla="+- 0 1028 289"/>
                                  <a:gd name="T103" fmla="*/ 1028 h 1064"/>
                                  <a:gd name="T104" fmla="+- 0 7233 4234"/>
                                  <a:gd name="T105" fmla="*/ T104 w 3004"/>
                                  <a:gd name="T106" fmla="+- 0 865 289"/>
                                  <a:gd name="T107" fmla="*/ 865 h 1064"/>
                                  <a:gd name="T108" fmla="+- 0 7233 4234"/>
                                  <a:gd name="T109" fmla="*/ T108 w 3004"/>
                                  <a:gd name="T110" fmla="+- 0 777 289"/>
                                  <a:gd name="T111" fmla="*/ 777 h 1064"/>
                                  <a:gd name="T112" fmla="+- 0 7120 4234"/>
                                  <a:gd name="T113" fmla="*/ T112 w 3004"/>
                                  <a:gd name="T114" fmla="+- 0 614 289"/>
                                  <a:gd name="T115" fmla="*/ 614 h 1064"/>
                                  <a:gd name="T116" fmla="+- 0 7013 4234"/>
                                  <a:gd name="T117" fmla="*/ T116 w 3004"/>
                                  <a:gd name="T118" fmla="+- 0 541 289"/>
                                  <a:gd name="T119" fmla="*/ 541 h 1064"/>
                                  <a:gd name="T120" fmla="+- 0 6876 4234"/>
                                  <a:gd name="T121" fmla="*/ T120 w 3004"/>
                                  <a:gd name="T122" fmla="+- 0 475 289"/>
                                  <a:gd name="T123" fmla="*/ 475 h 1064"/>
                                  <a:gd name="T124" fmla="+- 0 6714 4234"/>
                                  <a:gd name="T125" fmla="*/ T124 w 3004"/>
                                  <a:gd name="T126" fmla="+- 0 417 289"/>
                                  <a:gd name="T127" fmla="*/ 417 h 1064"/>
                                  <a:gd name="T128" fmla="+- 0 6527 4234"/>
                                  <a:gd name="T129" fmla="*/ T128 w 3004"/>
                                  <a:gd name="T130" fmla="+- 0 369 289"/>
                                  <a:gd name="T131" fmla="*/ 369 h 1064"/>
                                  <a:gd name="T132" fmla="+- 0 6321 4234"/>
                                  <a:gd name="T133" fmla="*/ T132 w 3004"/>
                                  <a:gd name="T134" fmla="+- 0 331 289"/>
                                  <a:gd name="T135" fmla="*/ 331 h 1064"/>
                                  <a:gd name="T136" fmla="+- 0 6097 4234"/>
                                  <a:gd name="T137" fmla="*/ T136 w 3004"/>
                                  <a:gd name="T138" fmla="+- 0 304 289"/>
                                  <a:gd name="T139" fmla="*/ 304 h 1064"/>
                                  <a:gd name="T140" fmla="+- 0 5859 4234"/>
                                  <a:gd name="T141" fmla="*/ T140 w 3004"/>
                                  <a:gd name="T142" fmla="+- 0 291 289"/>
                                  <a:gd name="T143" fmla="*/ 291 h 1064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  <a:cxn ang="0">
                                    <a:pos x="T89" y="T91"/>
                                  </a:cxn>
                                  <a:cxn ang="0">
                                    <a:pos x="T93" y="T95"/>
                                  </a:cxn>
                                  <a:cxn ang="0">
                                    <a:pos x="T97" y="T99"/>
                                  </a:cxn>
                                  <a:cxn ang="0">
                                    <a:pos x="T101" y="T103"/>
                                  </a:cxn>
                                  <a:cxn ang="0">
                                    <a:pos x="T105" y="T107"/>
                                  </a:cxn>
                                  <a:cxn ang="0">
                                    <a:pos x="T109" y="T111"/>
                                  </a:cxn>
                                  <a:cxn ang="0">
                                    <a:pos x="T113" y="T115"/>
                                  </a:cxn>
                                  <a:cxn ang="0">
                                    <a:pos x="T117" y="T119"/>
                                  </a:cxn>
                                  <a:cxn ang="0">
                                    <a:pos x="T121" y="T123"/>
                                  </a:cxn>
                                  <a:cxn ang="0">
                                    <a:pos x="T125" y="T127"/>
                                  </a:cxn>
                                  <a:cxn ang="0">
                                    <a:pos x="T129" y="T131"/>
                                  </a:cxn>
                                  <a:cxn ang="0">
                                    <a:pos x="T133" y="T135"/>
                                  </a:cxn>
                                  <a:cxn ang="0">
                                    <a:pos x="T137" y="T139"/>
                                  </a:cxn>
                                  <a:cxn ang="0">
                                    <a:pos x="T141" y="T143"/>
                                  </a:cxn>
                                </a:cxnLst>
                                <a:rect l="0" t="0" r="r" b="b"/>
                                <a:pathLst>
                                  <a:path w="3004" h="1064">
                                    <a:moveTo>
                                      <a:pt x="1502" y="0"/>
                                    </a:moveTo>
                                    <a:lnTo>
                                      <a:pt x="1379" y="2"/>
                                    </a:lnTo>
                                    <a:lnTo>
                                      <a:pt x="1258" y="7"/>
                                    </a:lnTo>
                                    <a:lnTo>
                                      <a:pt x="1141" y="15"/>
                                    </a:lnTo>
                                    <a:lnTo>
                                      <a:pt x="1027" y="27"/>
                                    </a:lnTo>
                                    <a:lnTo>
                                      <a:pt x="917" y="42"/>
                                    </a:lnTo>
                                    <a:lnTo>
                                      <a:pt x="812" y="59"/>
                                    </a:lnTo>
                                    <a:lnTo>
                                      <a:pt x="711" y="80"/>
                                    </a:lnTo>
                                    <a:lnTo>
                                      <a:pt x="615" y="103"/>
                                    </a:lnTo>
                                    <a:lnTo>
                                      <a:pt x="524" y="128"/>
                                    </a:lnTo>
                                    <a:lnTo>
                                      <a:pt x="440" y="156"/>
                                    </a:lnTo>
                                    <a:lnTo>
                                      <a:pt x="362" y="186"/>
                                    </a:lnTo>
                                    <a:lnTo>
                                      <a:pt x="290" y="218"/>
                                    </a:lnTo>
                                    <a:lnTo>
                                      <a:pt x="225" y="252"/>
                                    </a:lnTo>
                                    <a:lnTo>
                                      <a:pt x="168" y="288"/>
                                    </a:lnTo>
                                    <a:lnTo>
                                      <a:pt x="118" y="325"/>
                                    </a:lnTo>
                                    <a:lnTo>
                                      <a:pt x="44" y="404"/>
                                    </a:lnTo>
                                    <a:lnTo>
                                      <a:pt x="5" y="488"/>
                                    </a:lnTo>
                                    <a:lnTo>
                                      <a:pt x="0" y="532"/>
                                    </a:lnTo>
                                    <a:lnTo>
                                      <a:pt x="5" y="576"/>
                                    </a:lnTo>
                                    <a:lnTo>
                                      <a:pt x="44" y="660"/>
                                    </a:lnTo>
                                    <a:lnTo>
                                      <a:pt x="118" y="739"/>
                                    </a:lnTo>
                                    <a:lnTo>
                                      <a:pt x="168" y="776"/>
                                    </a:lnTo>
                                    <a:lnTo>
                                      <a:pt x="225" y="812"/>
                                    </a:lnTo>
                                    <a:lnTo>
                                      <a:pt x="290" y="846"/>
                                    </a:lnTo>
                                    <a:lnTo>
                                      <a:pt x="362" y="878"/>
                                    </a:lnTo>
                                    <a:lnTo>
                                      <a:pt x="440" y="908"/>
                                    </a:lnTo>
                                    <a:lnTo>
                                      <a:pt x="524" y="936"/>
                                    </a:lnTo>
                                    <a:lnTo>
                                      <a:pt x="615" y="961"/>
                                    </a:lnTo>
                                    <a:lnTo>
                                      <a:pt x="711" y="984"/>
                                    </a:lnTo>
                                    <a:lnTo>
                                      <a:pt x="812" y="1005"/>
                                    </a:lnTo>
                                    <a:lnTo>
                                      <a:pt x="917" y="1022"/>
                                    </a:lnTo>
                                    <a:lnTo>
                                      <a:pt x="1027" y="1037"/>
                                    </a:lnTo>
                                    <a:lnTo>
                                      <a:pt x="1141" y="1049"/>
                                    </a:lnTo>
                                    <a:lnTo>
                                      <a:pt x="1258" y="1057"/>
                                    </a:lnTo>
                                    <a:lnTo>
                                      <a:pt x="1379" y="1062"/>
                                    </a:lnTo>
                                    <a:lnTo>
                                      <a:pt x="1502" y="1064"/>
                                    </a:lnTo>
                                    <a:lnTo>
                                      <a:pt x="1625" y="1062"/>
                                    </a:lnTo>
                                    <a:lnTo>
                                      <a:pt x="1746" y="1057"/>
                                    </a:lnTo>
                                    <a:lnTo>
                                      <a:pt x="1863" y="1049"/>
                                    </a:lnTo>
                                    <a:lnTo>
                                      <a:pt x="1977" y="1037"/>
                                    </a:lnTo>
                                    <a:lnTo>
                                      <a:pt x="2087" y="1022"/>
                                    </a:lnTo>
                                    <a:lnTo>
                                      <a:pt x="2192" y="1005"/>
                                    </a:lnTo>
                                    <a:lnTo>
                                      <a:pt x="2293" y="984"/>
                                    </a:lnTo>
                                    <a:lnTo>
                                      <a:pt x="2389" y="961"/>
                                    </a:lnTo>
                                    <a:lnTo>
                                      <a:pt x="2480" y="936"/>
                                    </a:lnTo>
                                    <a:lnTo>
                                      <a:pt x="2564" y="908"/>
                                    </a:lnTo>
                                    <a:lnTo>
                                      <a:pt x="2642" y="878"/>
                                    </a:lnTo>
                                    <a:lnTo>
                                      <a:pt x="2714" y="846"/>
                                    </a:lnTo>
                                    <a:lnTo>
                                      <a:pt x="2779" y="812"/>
                                    </a:lnTo>
                                    <a:lnTo>
                                      <a:pt x="2836" y="776"/>
                                    </a:lnTo>
                                    <a:lnTo>
                                      <a:pt x="2886" y="739"/>
                                    </a:lnTo>
                                    <a:lnTo>
                                      <a:pt x="2960" y="660"/>
                                    </a:lnTo>
                                    <a:lnTo>
                                      <a:pt x="2999" y="576"/>
                                    </a:lnTo>
                                    <a:lnTo>
                                      <a:pt x="3004" y="532"/>
                                    </a:lnTo>
                                    <a:lnTo>
                                      <a:pt x="2999" y="488"/>
                                    </a:lnTo>
                                    <a:lnTo>
                                      <a:pt x="2960" y="404"/>
                                    </a:lnTo>
                                    <a:lnTo>
                                      <a:pt x="2886" y="325"/>
                                    </a:lnTo>
                                    <a:lnTo>
                                      <a:pt x="2836" y="288"/>
                                    </a:lnTo>
                                    <a:lnTo>
                                      <a:pt x="2779" y="252"/>
                                    </a:lnTo>
                                    <a:lnTo>
                                      <a:pt x="2714" y="218"/>
                                    </a:lnTo>
                                    <a:lnTo>
                                      <a:pt x="2642" y="186"/>
                                    </a:lnTo>
                                    <a:lnTo>
                                      <a:pt x="2564" y="156"/>
                                    </a:lnTo>
                                    <a:lnTo>
                                      <a:pt x="2480" y="128"/>
                                    </a:lnTo>
                                    <a:lnTo>
                                      <a:pt x="2389" y="103"/>
                                    </a:lnTo>
                                    <a:lnTo>
                                      <a:pt x="2293" y="80"/>
                                    </a:lnTo>
                                    <a:lnTo>
                                      <a:pt x="2192" y="59"/>
                                    </a:lnTo>
                                    <a:lnTo>
                                      <a:pt x="2087" y="42"/>
                                    </a:lnTo>
                                    <a:lnTo>
                                      <a:pt x="1977" y="27"/>
                                    </a:lnTo>
                                    <a:lnTo>
                                      <a:pt x="1863" y="15"/>
                                    </a:lnTo>
                                    <a:lnTo>
                                      <a:pt x="1746" y="7"/>
                                    </a:lnTo>
                                    <a:lnTo>
                                      <a:pt x="1625" y="2"/>
                                    </a:lnTo>
                                    <a:lnTo>
                                      <a:pt x="1502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315" name="Group 554"/>
                          <wpg:cNvGrpSpPr>
                            <a:grpSpLocks/>
                          </wpg:cNvGrpSpPr>
                          <wpg:grpSpPr bwMode="auto">
                            <a:xfrm>
                              <a:off x="3514" y="179"/>
                              <a:ext cx="4360" cy="970"/>
                              <a:chOff x="3514" y="179"/>
                              <a:chExt cx="4360" cy="970"/>
                            </a:xfrm>
                          </wpg:grpSpPr>
                          <wps:wsp>
                            <wps:cNvPr id="2316" name="Freeform 555"/>
                            <wps:cNvSpPr>
                              <a:spLocks/>
                            </wps:cNvSpPr>
                            <wps:spPr bwMode="auto">
                              <a:xfrm>
                                <a:off x="3514" y="179"/>
                                <a:ext cx="4360" cy="970"/>
                              </a:xfrm>
                              <a:custGeom>
                                <a:avLst/>
                                <a:gdLst>
                                  <a:gd name="T0" fmla="+- 0 5613 4234"/>
                                  <a:gd name="T1" fmla="*/ T0 w 3004"/>
                                  <a:gd name="T2" fmla="+- 0 291 289"/>
                                  <a:gd name="T3" fmla="*/ 291 h 1064"/>
                                  <a:gd name="T4" fmla="+- 0 5375 4234"/>
                                  <a:gd name="T5" fmla="*/ T4 w 3004"/>
                                  <a:gd name="T6" fmla="+- 0 304 289"/>
                                  <a:gd name="T7" fmla="*/ 304 h 1064"/>
                                  <a:gd name="T8" fmla="+- 0 5151 4234"/>
                                  <a:gd name="T9" fmla="*/ T8 w 3004"/>
                                  <a:gd name="T10" fmla="+- 0 331 289"/>
                                  <a:gd name="T11" fmla="*/ 331 h 1064"/>
                                  <a:gd name="T12" fmla="+- 0 4945 4234"/>
                                  <a:gd name="T13" fmla="*/ T12 w 3004"/>
                                  <a:gd name="T14" fmla="+- 0 369 289"/>
                                  <a:gd name="T15" fmla="*/ 369 h 1064"/>
                                  <a:gd name="T16" fmla="+- 0 4758 4234"/>
                                  <a:gd name="T17" fmla="*/ T16 w 3004"/>
                                  <a:gd name="T18" fmla="+- 0 417 289"/>
                                  <a:gd name="T19" fmla="*/ 417 h 1064"/>
                                  <a:gd name="T20" fmla="+- 0 4596 4234"/>
                                  <a:gd name="T21" fmla="*/ T20 w 3004"/>
                                  <a:gd name="T22" fmla="+- 0 475 289"/>
                                  <a:gd name="T23" fmla="*/ 475 h 1064"/>
                                  <a:gd name="T24" fmla="+- 0 4459 4234"/>
                                  <a:gd name="T25" fmla="*/ T24 w 3004"/>
                                  <a:gd name="T26" fmla="+- 0 541 289"/>
                                  <a:gd name="T27" fmla="*/ 541 h 1064"/>
                                  <a:gd name="T28" fmla="+- 0 4352 4234"/>
                                  <a:gd name="T29" fmla="*/ T28 w 3004"/>
                                  <a:gd name="T30" fmla="+- 0 614 289"/>
                                  <a:gd name="T31" fmla="*/ 614 h 1064"/>
                                  <a:gd name="T32" fmla="+- 0 4239 4234"/>
                                  <a:gd name="T33" fmla="*/ T32 w 3004"/>
                                  <a:gd name="T34" fmla="+- 0 777 289"/>
                                  <a:gd name="T35" fmla="*/ 777 h 1064"/>
                                  <a:gd name="T36" fmla="+- 0 4239 4234"/>
                                  <a:gd name="T37" fmla="*/ T36 w 3004"/>
                                  <a:gd name="T38" fmla="+- 0 865 289"/>
                                  <a:gd name="T39" fmla="*/ 865 h 1064"/>
                                  <a:gd name="T40" fmla="+- 0 4352 4234"/>
                                  <a:gd name="T41" fmla="*/ T40 w 3004"/>
                                  <a:gd name="T42" fmla="+- 0 1028 289"/>
                                  <a:gd name="T43" fmla="*/ 1028 h 1064"/>
                                  <a:gd name="T44" fmla="+- 0 4459 4234"/>
                                  <a:gd name="T45" fmla="*/ T44 w 3004"/>
                                  <a:gd name="T46" fmla="+- 0 1101 289"/>
                                  <a:gd name="T47" fmla="*/ 1101 h 1064"/>
                                  <a:gd name="T48" fmla="+- 0 4596 4234"/>
                                  <a:gd name="T49" fmla="*/ T48 w 3004"/>
                                  <a:gd name="T50" fmla="+- 0 1167 289"/>
                                  <a:gd name="T51" fmla="*/ 1167 h 1064"/>
                                  <a:gd name="T52" fmla="+- 0 4758 4234"/>
                                  <a:gd name="T53" fmla="*/ T52 w 3004"/>
                                  <a:gd name="T54" fmla="+- 0 1225 289"/>
                                  <a:gd name="T55" fmla="*/ 1225 h 1064"/>
                                  <a:gd name="T56" fmla="+- 0 4945 4234"/>
                                  <a:gd name="T57" fmla="*/ T56 w 3004"/>
                                  <a:gd name="T58" fmla="+- 0 1273 289"/>
                                  <a:gd name="T59" fmla="*/ 1273 h 1064"/>
                                  <a:gd name="T60" fmla="+- 0 5151 4234"/>
                                  <a:gd name="T61" fmla="*/ T60 w 3004"/>
                                  <a:gd name="T62" fmla="+- 0 1311 289"/>
                                  <a:gd name="T63" fmla="*/ 1311 h 1064"/>
                                  <a:gd name="T64" fmla="+- 0 5375 4234"/>
                                  <a:gd name="T65" fmla="*/ T64 w 3004"/>
                                  <a:gd name="T66" fmla="+- 0 1338 289"/>
                                  <a:gd name="T67" fmla="*/ 1338 h 1064"/>
                                  <a:gd name="T68" fmla="+- 0 5613 4234"/>
                                  <a:gd name="T69" fmla="*/ T68 w 3004"/>
                                  <a:gd name="T70" fmla="+- 0 1351 289"/>
                                  <a:gd name="T71" fmla="*/ 1351 h 1064"/>
                                  <a:gd name="T72" fmla="+- 0 5859 4234"/>
                                  <a:gd name="T73" fmla="*/ T72 w 3004"/>
                                  <a:gd name="T74" fmla="+- 0 1351 289"/>
                                  <a:gd name="T75" fmla="*/ 1351 h 1064"/>
                                  <a:gd name="T76" fmla="+- 0 6097 4234"/>
                                  <a:gd name="T77" fmla="*/ T76 w 3004"/>
                                  <a:gd name="T78" fmla="+- 0 1338 289"/>
                                  <a:gd name="T79" fmla="*/ 1338 h 1064"/>
                                  <a:gd name="T80" fmla="+- 0 6321 4234"/>
                                  <a:gd name="T81" fmla="*/ T80 w 3004"/>
                                  <a:gd name="T82" fmla="+- 0 1311 289"/>
                                  <a:gd name="T83" fmla="*/ 1311 h 1064"/>
                                  <a:gd name="T84" fmla="+- 0 6527 4234"/>
                                  <a:gd name="T85" fmla="*/ T84 w 3004"/>
                                  <a:gd name="T86" fmla="+- 0 1273 289"/>
                                  <a:gd name="T87" fmla="*/ 1273 h 1064"/>
                                  <a:gd name="T88" fmla="+- 0 6714 4234"/>
                                  <a:gd name="T89" fmla="*/ T88 w 3004"/>
                                  <a:gd name="T90" fmla="+- 0 1225 289"/>
                                  <a:gd name="T91" fmla="*/ 1225 h 1064"/>
                                  <a:gd name="T92" fmla="+- 0 6876 4234"/>
                                  <a:gd name="T93" fmla="*/ T92 w 3004"/>
                                  <a:gd name="T94" fmla="+- 0 1167 289"/>
                                  <a:gd name="T95" fmla="*/ 1167 h 1064"/>
                                  <a:gd name="T96" fmla="+- 0 7013 4234"/>
                                  <a:gd name="T97" fmla="*/ T96 w 3004"/>
                                  <a:gd name="T98" fmla="+- 0 1101 289"/>
                                  <a:gd name="T99" fmla="*/ 1101 h 1064"/>
                                  <a:gd name="T100" fmla="+- 0 7120 4234"/>
                                  <a:gd name="T101" fmla="*/ T100 w 3004"/>
                                  <a:gd name="T102" fmla="+- 0 1028 289"/>
                                  <a:gd name="T103" fmla="*/ 1028 h 1064"/>
                                  <a:gd name="T104" fmla="+- 0 7233 4234"/>
                                  <a:gd name="T105" fmla="*/ T104 w 3004"/>
                                  <a:gd name="T106" fmla="+- 0 865 289"/>
                                  <a:gd name="T107" fmla="*/ 865 h 1064"/>
                                  <a:gd name="T108" fmla="+- 0 7233 4234"/>
                                  <a:gd name="T109" fmla="*/ T108 w 3004"/>
                                  <a:gd name="T110" fmla="+- 0 777 289"/>
                                  <a:gd name="T111" fmla="*/ 777 h 1064"/>
                                  <a:gd name="T112" fmla="+- 0 7120 4234"/>
                                  <a:gd name="T113" fmla="*/ T112 w 3004"/>
                                  <a:gd name="T114" fmla="+- 0 614 289"/>
                                  <a:gd name="T115" fmla="*/ 614 h 1064"/>
                                  <a:gd name="T116" fmla="+- 0 7013 4234"/>
                                  <a:gd name="T117" fmla="*/ T116 w 3004"/>
                                  <a:gd name="T118" fmla="+- 0 541 289"/>
                                  <a:gd name="T119" fmla="*/ 541 h 1064"/>
                                  <a:gd name="T120" fmla="+- 0 6876 4234"/>
                                  <a:gd name="T121" fmla="*/ T120 w 3004"/>
                                  <a:gd name="T122" fmla="+- 0 475 289"/>
                                  <a:gd name="T123" fmla="*/ 475 h 1064"/>
                                  <a:gd name="T124" fmla="+- 0 6714 4234"/>
                                  <a:gd name="T125" fmla="*/ T124 w 3004"/>
                                  <a:gd name="T126" fmla="+- 0 417 289"/>
                                  <a:gd name="T127" fmla="*/ 417 h 1064"/>
                                  <a:gd name="T128" fmla="+- 0 6527 4234"/>
                                  <a:gd name="T129" fmla="*/ T128 w 3004"/>
                                  <a:gd name="T130" fmla="+- 0 369 289"/>
                                  <a:gd name="T131" fmla="*/ 369 h 1064"/>
                                  <a:gd name="T132" fmla="+- 0 6321 4234"/>
                                  <a:gd name="T133" fmla="*/ T132 w 3004"/>
                                  <a:gd name="T134" fmla="+- 0 331 289"/>
                                  <a:gd name="T135" fmla="*/ 331 h 1064"/>
                                  <a:gd name="T136" fmla="+- 0 6097 4234"/>
                                  <a:gd name="T137" fmla="*/ T136 w 3004"/>
                                  <a:gd name="T138" fmla="+- 0 304 289"/>
                                  <a:gd name="T139" fmla="*/ 304 h 1064"/>
                                  <a:gd name="T140" fmla="+- 0 5859 4234"/>
                                  <a:gd name="T141" fmla="*/ T140 w 3004"/>
                                  <a:gd name="T142" fmla="+- 0 291 289"/>
                                  <a:gd name="T143" fmla="*/ 291 h 1064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  <a:cxn ang="0">
                                    <a:pos x="T89" y="T91"/>
                                  </a:cxn>
                                  <a:cxn ang="0">
                                    <a:pos x="T93" y="T95"/>
                                  </a:cxn>
                                  <a:cxn ang="0">
                                    <a:pos x="T97" y="T99"/>
                                  </a:cxn>
                                  <a:cxn ang="0">
                                    <a:pos x="T101" y="T103"/>
                                  </a:cxn>
                                  <a:cxn ang="0">
                                    <a:pos x="T105" y="T107"/>
                                  </a:cxn>
                                  <a:cxn ang="0">
                                    <a:pos x="T109" y="T111"/>
                                  </a:cxn>
                                  <a:cxn ang="0">
                                    <a:pos x="T113" y="T115"/>
                                  </a:cxn>
                                  <a:cxn ang="0">
                                    <a:pos x="T117" y="T119"/>
                                  </a:cxn>
                                  <a:cxn ang="0">
                                    <a:pos x="T121" y="T123"/>
                                  </a:cxn>
                                  <a:cxn ang="0">
                                    <a:pos x="T125" y="T127"/>
                                  </a:cxn>
                                  <a:cxn ang="0">
                                    <a:pos x="T129" y="T131"/>
                                  </a:cxn>
                                  <a:cxn ang="0">
                                    <a:pos x="T133" y="T135"/>
                                  </a:cxn>
                                  <a:cxn ang="0">
                                    <a:pos x="T137" y="T139"/>
                                  </a:cxn>
                                  <a:cxn ang="0">
                                    <a:pos x="T141" y="T143"/>
                                  </a:cxn>
                                </a:cxnLst>
                                <a:rect l="0" t="0" r="r" b="b"/>
                                <a:pathLst>
                                  <a:path w="3004" h="1064">
                                    <a:moveTo>
                                      <a:pt x="1502" y="0"/>
                                    </a:moveTo>
                                    <a:lnTo>
                                      <a:pt x="1379" y="2"/>
                                    </a:lnTo>
                                    <a:lnTo>
                                      <a:pt x="1258" y="7"/>
                                    </a:lnTo>
                                    <a:lnTo>
                                      <a:pt x="1141" y="15"/>
                                    </a:lnTo>
                                    <a:lnTo>
                                      <a:pt x="1027" y="27"/>
                                    </a:lnTo>
                                    <a:lnTo>
                                      <a:pt x="917" y="42"/>
                                    </a:lnTo>
                                    <a:lnTo>
                                      <a:pt x="812" y="59"/>
                                    </a:lnTo>
                                    <a:lnTo>
                                      <a:pt x="711" y="80"/>
                                    </a:lnTo>
                                    <a:lnTo>
                                      <a:pt x="615" y="103"/>
                                    </a:lnTo>
                                    <a:lnTo>
                                      <a:pt x="524" y="128"/>
                                    </a:lnTo>
                                    <a:lnTo>
                                      <a:pt x="440" y="156"/>
                                    </a:lnTo>
                                    <a:lnTo>
                                      <a:pt x="362" y="186"/>
                                    </a:lnTo>
                                    <a:lnTo>
                                      <a:pt x="290" y="218"/>
                                    </a:lnTo>
                                    <a:lnTo>
                                      <a:pt x="225" y="252"/>
                                    </a:lnTo>
                                    <a:lnTo>
                                      <a:pt x="168" y="288"/>
                                    </a:lnTo>
                                    <a:lnTo>
                                      <a:pt x="118" y="325"/>
                                    </a:lnTo>
                                    <a:lnTo>
                                      <a:pt x="44" y="404"/>
                                    </a:lnTo>
                                    <a:lnTo>
                                      <a:pt x="5" y="488"/>
                                    </a:lnTo>
                                    <a:lnTo>
                                      <a:pt x="0" y="532"/>
                                    </a:lnTo>
                                    <a:lnTo>
                                      <a:pt x="5" y="576"/>
                                    </a:lnTo>
                                    <a:lnTo>
                                      <a:pt x="44" y="660"/>
                                    </a:lnTo>
                                    <a:lnTo>
                                      <a:pt x="118" y="739"/>
                                    </a:lnTo>
                                    <a:lnTo>
                                      <a:pt x="168" y="776"/>
                                    </a:lnTo>
                                    <a:lnTo>
                                      <a:pt x="225" y="812"/>
                                    </a:lnTo>
                                    <a:lnTo>
                                      <a:pt x="290" y="846"/>
                                    </a:lnTo>
                                    <a:lnTo>
                                      <a:pt x="362" y="878"/>
                                    </a:lnTo>
                                    <a:lnTo>
                                      <a:pt x="440" y="908"/>
                                    </a:lnTo>
                                    <a:lnTo>
                                      <a:pt x="524" y="936"/>
                                    </a:lnTo>
                                    <a:lnTo>
                                      <a:pt x="615" y="961"/>
                                    </a:lnTo>
                                    <a:lnTo>
                                      <a:pt x="711" y="984"/>
                                    </a:lnTo>
                                    <a:lnTo>
                                      <a:pt x="812" y="1005"/>
                                    </a:lnTo>
                                    <a:lnTo>
                                      <a:pt x="917" y="1022"/>
                                    </a:lnTo>
                                    <a:lnTo>
                                      <a:pt x="1027" y="1037"/>
                                    </a:lnTo>
                                    <a:lnTo>
                                      <a:pt x="1141" y="1049"/>
                                    </a:lnTo>
                                    <a:lnTo>
                                      <a:pt x="1258" y="1057"/>
                                    </a:lnTo>
                                    <a:lnTo>
                                      <a:pt x="1379" y="1062"/>
                                    </a:lnTo>
                                    <a:lnTo>
                                      <a:pt x="1502" y="1064"/>
                                    </a:lnTo>
                                    <a:lnTo>
                                      <a:pt x="1625" y="1062"/>
                                    </a:lnTo>
                                    <a:lnTo>
                                      <a:pt x="1746" y="1057"/>
                                    </a:lnTo>
                                    <a:lnTo>
                                      <a:pt x="1863" y="1049"/>
                                    </a:lnTo>
                                    <a:lnTo>
                                      <a:pt x="1977" y="1037"/>
                                    </a:lnTo>
                                    <a:lnTo>
                                      <a:pt x="2087" y="1022"/>
                                    </a:lnTo>
                                    <a:lnTo>
                                      <a:pt x="2192" y="1005"/>
                                    </a:lnTo>
                                    <a:lnTo>
                                      <a:pt x="2293" y="984"/>
                                    </a:lnTo>
                                    <a:lnTo>
                                      <a:pt x="2389" y="961"/>
                                    </a:lnTo>
                                    <a:lnTo>
                                      <a:pt x="2480" y="936"/>
                                    </a:lnTo>
                                    <a:lnTo>
                                      <a:pt x="2564" y="908"/>
                                    </a:lnTo>
                                    <a:lnTo>
                                      <a:pt x="2642" y="878"/>
                                    </a:lnTo>
                                    <a:lnTo>
                                      <a:pt x="2714" y="846"/>
                                    </a:lnTo>
                                    <a:lnTo>
                                      <a:pt x="2779" y="812"/>
                                    </a:lnTo>
                                    <a:lnTo>
                                      <a:pt x="2836" y="776"/>
                                    </a:lnTo>
                                    <a:lnTo>
                                      <a:pt x="2886" y="739"/>
                                    </a:lnTo>
                                    <a:lnTo>
                                      <a:pt x="2960" y="660"/>
                                    </a:lnTo>
                                    <a:lnTo>
                                      <a:pt x="2999" y="576"/>
                                    </a:lnTo>
                                    <a:lnTo>
                                      <a:pt x="3004" y="532"/>
                                    </a:lnTo>
                                    <a:lnTo>
                                      <a:pt x="2999" y="488"/>
                                    </a:lnTo>
                                    <a:lnTo>
                                      <a:pt x="2960" y="404"/>
                                    </a:lnTo>
                                    <a:lnTo>
                                      <a:pt x="2886" y="325"/>
                                    </a:lnTo>
                                    <a:lnTo>
                                      <a:pt x="2836" y="288"/>
                                    </a:lnTo>
                                    <a:lnTo>
                                      <a:pt x="2779" y="252"/>
                                    </a:lnTo>
                                    <a:lnTo>
                                      <a:pt x="2714" y="218"/>
                                    </a:lnTo>
                                    <a:lnTo>
                                      <a:pt x="2642" y="186"/>
                                    </a:lnTo>
                                    <a:lnTo>
                                      <a:pt x="2564" y="156"/>
                                    </a:lnTo>
                                    <a:lnTo>
                                      <a:pt x="2480" y="128"/>
                                    </a:lnTo>
                                    <a:lnTo>
                                      <a:pt x="2389" y="103"/>
                                    </a:lnTo>
                                    <a:lnTo>
                                      <a:pt x="2293" y="80"/>
                                    </a:lnTo>
                                    <a:lnTo>
                                      <a:pt x="2192" y="59"/>
                                    </a:lnTo>
                                    <a:lnTo>
                                      <a:pt x="2087" y="42"/>
                                    </a:lnTo>
                                    <a:lnTo>
                                      <a:pt x="1977" y="27"/>
                                    </a:lnTo>
                                    <a:lnTo>
                                      <a:pt x="1863" y="15"/>
                                    </a:lnTo>
                                    <a:lnTo>
                                      <a:pt x="1746" y="7"/>
                                    </a:lnTo>
                                    <a:lnTo>
                                      <a:pt x="1625" y="2"/>
                                    </a:lnTo>
                                    <a:lnTo>
                                      <a:pt x="1502" y="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F193F4" id="群組 1457" o:spid="_x0000_s1026" style="position:absolute;margin-left:4pt;margin-top:4.55pt;width:409.45pt;height:547.35pt;z-index:-251652096" coordorigin="1134,3704" coordsize="8189,10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">
                <v:group id="Group 423" o:spid="_x0000_s1027" style="position:absolute;left:3434;top:13146;width:4590;height:1505" coordorigin="3434,-852" coordsize="4590,1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">
                  <v:group id="Group 424" o:spid="_x0000_s1028" style="position:absolute;left:4729;top:-745;width:94;height:2" coordorigin="4729,-745" coordsize="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">
                    <v:shape id="Freeform 425" o:spid="_x0000_s1029" style="position:absolute;left:4729;top:-745;width:94;height:2;visibility:visible;mso-wrap-style:square;v-text-anchor:top" coordsize="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" path="m,l94,e" filled="f" strokeweight=".20464mm">
                      <v:path arrowok="t" o:connecttype="custom" o:connectlocs="0,0;94,0" o:connectangles="0,0"/>
                    </v:shape>
                  </v:group>
                  <v:group id="Group 426" o:spid="_x0000_s1030" style="position:absolute;left:4734;top:-740;width:2;height:360" coordorigin="4734,-740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">
                    <v:shape id="Freeform 427" o:spid="_x0000_s1031" style="position:absolute;left:4734;top:-740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" path="m,l,360e" filled="f" strokeweight=".58pt">
                      <v:path arrowok="t" o:connecttype="custom" o:connectlocs="0,-740;0,-380" o:connectangles="0,0"/>
                    </v:shape>
                  </v:group>
                  <v:group id="Group 428" o:spid="_x0000_s1032" style="position:absolute;left:4729;top:-375;width:94;height:2" coordorigin="4729,-375" coordsize="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">
                    <v:shape id="Freeform 429" o:spid="_x0000_s1033" style="position:absolute;left:4729;top:-375;width:94;height:2;visibility:visible;mso-wrap-style:square;v-text-anchor:top" coordsize="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" path="m,l94,e" filled="f" strokeweight=".58pt">
                      <v:path arrowok="t" o:connecttype="custom" o:connectlocs="0,0;94,0" o:connectangles="0,0"/>
                    </v:shape>
                  </v:group>
                  <v:group id="Group 430" o:spid="_x0000_s1034" style="position:absolute;left:4818;top:-740;width:2;height:360" coordorigin="4818,-740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">
                    <v:shape id="Freeform 431" o:spid="_x0000_s1035" style="position:absolute;left:4818;top:-740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" path="m,l,360e" filled="f" strokeweight=".58pt">
                      <v:path arrowok="t" o:connecttype="custom" o:connectlocs="0,-740;0,-380" o:connectangles="0,0"/>
                    </v:shape>
                  </v:group>
                  <v:group id="Group 432" o:spid="_x0000_s1036" style="position:absolute;left:3434;top:-852;width:4590;height:890" coordorigin="3434,-852" coordsize="4590,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">
                    <v:shape id="Freeform 433" o:spid="_x0000_s1037" style="position:absolute;left:3434;top:-852;width:4590;height:890;visibility:visible;mso-wrap-style:square;v-text-anchor:top" coordsize="4590,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" path="m2295,l1923,4,1743,8r-173,6l1402,22r-162,9l1086,42,940,54,801,67,672,81,552,97,443,114r-99,18l256,150r-76,20l117,190,30,233,,278r8,23l67,345r113,41l256,406r88,18l443,442r109,17l672,475r129,14l940,502r146,12l1240,525r162,9l1570,542r173,6l1923,552r372,4l2667,552r180,-4l3020,542r168,-8l3350,525r154,-11l3650,502r139,-13l3918,475r120,-16l4147,442r99,-18l4334,406r76,-20l4473,366r87,-43l4590,278r-8,-23l4523,211,4410,170r-76,-20l4246,132r-99,-18l4038,97,3918,81,3789,67,3650,54,3504,42,3350,31,3188,22,3020,14,2847,8,2667,4,2295,e" stroked="f">
                      <v:path arrowok="t" o:connecttype="custom" o:connectlocs="1923,-1357;1570,-1341;1240,-1314;940,-1277;672,-1234;443,-1181;256,-1124;117,-1060;0,-919;67,-812;256,-714;443,-656;672,-603;940,-560;1240,-523;1570,-496;1923,-480;2667,-480;3020,-496;3350,-523;3650,-560;3918,-603;4147,-656;4334,-714;4473,-778;4590,-919;4523,-1026;4334,-1124;4147,-1181;3918,-1234;3650,-1277;3350,-1314;3020,-1341;2667,-1357" o:connectangles="0,0,0,0,0,0,0,0,0,0,0,0,0,0,0,0,0,0,0,0,0,0,0,0,0,0,0,0,0,0,0,0,0,0"/>
                    </v:shape>
                  </v:group>
                  <v:group id="Group 434" o:spid="_x0000_s1038" style="position:absolute;left:3434;top:-852;width:4590;height:1505" coordorigin="3434,-852" coordsize="4590,1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">
                    <v:shape id="Freeform 435" o:spid="_x0000_s1039" style="position:absolute;left:3434;top:-852;width:4590;height:1505;visibility:visible;mso-wrap-style:square;v-text-anchor:top" coordsize="4590,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" path="m2295,l2107,1,1923,4,1743,8r-173,6l1402,22r-162,9l1086,42,940,54,801,67,672,81,552,97,443,114r-99,18l256,150r-76,20l117,190,30,233,,278r8,23l67,345r113,41l256,406r88,18l443,442r109,17l672,475r129,14l940,502r146,12l1240,525r162,9l1570,542r173,6l1923,552r184,3l2295,556r188,-1l2667,552r180,-4l3020,542r168,-8l3350,525r154,-11l3650,502r139,-13l3918,475r120,-16l4147,442r99,-18l4334,406r76,-20l4473,366r87,-43l4590,278r-8,-23l4523,211,4410,170r-76,-20l4246,132r-99,-18l4038,97,3918,81,3789,67,3650,54,3504,42,3350,31,3188,22,3020,14,2847,8,2667,4,2483,1,2295,xe" filled="f">
                      <v:path arrowok="t" o:connecttype="custom" o:connectlocs="2107,-2304;1743,-2285;1402,-2247;1086,-2193;801,-2125;552,-2044;344,-1949;180,-1846;30,-1676;8,-1491;180,-1261;344,-1159;552,-1064;801,-983;1086,-915;1402,-861;1743,-823;2107,-804;2483,-804;2847,-823;3188,-861;3504,-915;3789,-983;4038,-1064;4246,-1159;4410,-1261;4560,-1432;4582,-1616;4410,-1846;4246,-1949;4038,-2044;3789,-2125;3504,-2193;3188,-2247;2847,-2285;2483,-2304" o:connectangles="0,0,0,0,0,0,0,0,0,0,0,0,0,0,0,0,0,0,0,0,0,0,0,0,0,0,0,0,0,0,0,0,0,0,0,0"/>
                    </v:shape>
                  </v:group>
                </v:group>
                <v:group id="Group 436" o:spid="_x0000_s1040" style="position:absolute;left:1134;top:5282;width:8189;height:7759" coordorigin="1134,209" coordsize="8189,7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">
                  <v:group id="Group 437" o:spid="_x0000_s1041" style="position:absolute;left:3003;top:3071;width:1621;height:1260" coordorigin="3003,3071" coordsize="1621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">
                    <v:shape id="Freeform 438" o:spid="_x0000_s1042" style="position:absolute;left:3003;top:3071;width:1621;height:1260;visibility:visible;mso-wrap-style:square;v-text-anchor:top" coordsize="1621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" path="m,1260r1621,l1621,,,,,1260xe" filled="f">
                      <v:path arrowok="t" o:connecttype="custom" o:connectlocs="0,4331;1621,4331;1621,3071;0,3071;0,4331" o:connectangles="0,0,0,0,0"/>
                    </v:shape>
                  </v:group>
                  <v:group id="Group 439" o:spid="_x0000_s1043" style="position:absolute;left:3064;top:4851;width:1619;height:1260" coordorigin="3064,4851" coordsize="1619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">
                    <v:shape id="Freeform 440" o:spid="_x0000_s1044" style="position:absolute;left:3064;top:4851;width:1619;height:1260;visibility:visible;mso-wrap-style:square;v-text-anchor:top" coordsize="1619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" path="m,1260r1619,l1619,,,,,1260xe" filled="f">
                      <v:path arrowok="t" o:connecttype="custom" o:connectlocs="0,6111;1619,6111;1619,4851;0,4851;0,6111" o:connectangles="0,0,0,0,0"/>
                    </v:shape>
                  </v:group>
                  <v:group id="Group 441" o:spid="_x0000_s1045" style="position:absolute;left:3722;top:6111;width:2;height:540" coordorigin="3722,6111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">
                    <v:shape id="Freeform 442" o:spid="_x0000_s1046" style="position:absolute;left:3722;top:6111;width:2;height:540;visibility:visible;mso-wrap-style:square;v-text-anchor:top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" path="m,l2,540e" filled="f">
                      <v:path arrowok="t" o:connecttype="custom" o:connectlocs="0,6111;2,6651" o:connectangles="0,0"/>
                    </v:shape>
                  </v:group>
                  <v:group id="Group 443" o:spid="_x0000_s1047" style="position:absolute;left:3664;top:4342;width:120;height:550" coordorigin="3664,4342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Mrn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nwyzcygs5/AQAA//8DAFBLAQItABQABgAIAAAAIQDb4fbL7gAAAIUBAAATAAAAAAAA&#10;AAAAAAAAAAAAAABbQ29udGVudF9UeXBlc10ueG1sUEsBAi0AFAAGAAgAAAAhAFr0LFu/AAAAFQEA&#10;AAsAAAAAAAAAAAAAAAAAHwEAAF9yZWxzLy5yZWxzUEsBAi0AFAAGAAgAAAAhAAL0yufHAAAA3QAA&#10;AA8AAAAAAAAAAAAAAAAABwIAAGRycy9kb3ducmV2LnhtbFBLBQYAAAAAAwADALcAAAD7AgAAAAA=&#10;">
                    <v:shape id="Freeform 444" o:spid="_x0000_s1048" style="position:absolute;left:3664;top:4342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" path="m50,430l,430,60,550r45,-90l54,460r-4,-5l50,430e" fillcolor="black" stroked="f">
                      <v:path arrowok="t" o:connecttype="custom" o:connectlocs="50,4772;0,4772;60,4892;105,4802;54,4802;50,4797;50,4772" o:connectangles="0,0,0,0,0,0,0"/>
                    </v:shape>
                    <v:shape id="Freeform 445" o:spid="_x0000_s1049" style="position:absolute;left:3664;top:4342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" path="m70,430r-20,l50,455r4,5l65,460r4,-5l70,430e" fillcolor="black" stroked="f">
                      <v:path arrowok="t" o:connecttype="custom" o:connectlocs="70,4772;50,4772;50,4797;54,4802;65,4802;69,4797;70,4772" o:connectangles="0,0,0,0,0,0,0"/>
                    </v:shape>
                    <v:shape id="Freeform 446" o:spid="_x0000_s1050" style="position:absolute;left:3664;top:4342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" path="m120,429r-50,1l69,455r-4,5l105,460r15,-31e" fillcolor="black" stroked="f">
                      <v:path arrowok="t" o:connecttype="custom" o:connectlocs="120,4771;70,4772;69,4797;65,4802;105,4802;120,4771" o:connectangles="0,0,0,0,0,0"/>
                    </v:shape>
                    <v:shape id="Freeform 447" o:spid="_x0000_s1051" style="position:absolute;left:3664;top:4342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" path="m63,l52,,48,4r,6l50,430r20,l68,10r,-6l63,e" fillcolor="black" stroked="f">
                      <v:path arrowok="t" o:connecttype="custom" o:connectlocs="63,4342;52,4342;48,4346;48,4352;50,4772;70,4772;68,4352;68,4346;63,4342" o:connectangles="0,0,0,0,0,0,0,0,0"/>
                    </v:shape>
                  </v:group>
                  <v:group id="Group 448" o:spid="_x0000_s1052" style="position:absolute;left:5145;top:3751;width:1439;height:900" coordorigin="5145,3751" coordsize="1439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">
                    <v:shape id="Freeform 449" o:spid="_x0000_s1053" style="position:absolute;left:5145;top:3751;width:1439;height:900;visibility:visible;mso-wrap-style:square;v-text-anchor:top" coordsize="1439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" path="m,900r1439,l1439,,,,,900xe" filled="f">
                      <v:path arrowok="t" o:connecttype="custom" o:connectlocs="0,4651;1439,4651;1439,3751;0,3751;0,4651" o:connectangles="0,0,0,0,0"/>
                    </v:shape>
                  </v:group>
                  <v:group id="Group 450" o:spid="_x0000_s1054" style="position:absolute;left:5165;top:4851;width:1439;height:1260" coordorigin="5165,4851" coordsize="1439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VKT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pNIe/b8IJcvkLAAD//wMAUEsBAi0AFAAGAAgAAAAhANvh9svuAAAAhQEAABMAAAAAAAAAAAAA&#10;AAAAAAAAAFtDb250ZW50X1R5cGVzXS54bWxQSwECLQAUAAYACAAAACEAWvQsW78AAAAVAQAACwAA&#10;AAAAAAAAAAAAAAAfAQAAX3JlbHMvLnJlbHNQSwECLQAUAAYACAAAACEAjR1Sk8MAAADdAAAADwAA&#10;AAAAAAAAAAAAAAAHAgAAZHJzL2Rvd25yZXYueG1sUEsFBgAAAAADAAMAtwAAAPcCAAAAAA==&#10;">
                    <v:shape id="Freeform 451" o:spid="_x0000_s1055" style="position:absolute;left:5165;top:4851;width:1439;height:1260;visibility:visible;mso-wrap-style:square;v-text-anchor:top" coordsize="1439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" path="m,1260r1439,l1439,,,,,1260xe" filled="f">
                      <v:path arrowok="t" o:connecttype="custom" o:connectlocs="0,6111;1439,6111;1439,4851;0,4851;0,6111" o:connectangles="0,0,0,0,0"/>
                    </v:shape>
                  </v:group>
                  <v:group id="Group 452" o:spid="_x0000_s1056" style="position:absolute;left:5703;top:4681;width:120;height:190" coordorigin="5703,4681" coordsize="120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mN6wwAAAN0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40+oS/b8IJcvkLAAD//wMAUEsBAi0AFAAGAAgAAAAhANvh9svuAAAAhQEAABMAAAAAAAAAAAAA&#10;AAAAAAAAAFtDb250ZW50X1R5cGVzXS54bWxQSwECLQAUAAYACAAAACEAWvQsW78AAAAVAQAACwAA&#10;AAAAAAAAAAAAAAAfAQAAX3JlbHMvLnJlbHNQSwECLQAUAAYACAAAACEAk85jesMAAADdAAAADwAA&#10;AAAAAAAAAAAAAAAHAgAAZHJzL2Rvd25yZXYueG1sUEsFBgAAAAADAAMAtwAAAPcCAAAAAA==&#10;">
                    <v:shape id="Freeform 453" o:spid="_x0000_s1057" style="position:absolute;left:5703;top:4681;width:120;height:190;visibility:visible;mso-wrap-style:square;v-text-anchor:top" coordsize="120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" path="m50,70l,70,61,190r44,-90l55,100,50,95r,-25e" fillcolor="black" stroked="f">
                      <v:path arrowok="t" o:connecttype="custom" o:connectlocs="50,4751;0,4751;61,4871;105,4781;55,4781;50,4776;50,4751" o:connectangles="0,0,0,0,0,0,0"/>
                    </v:shape>
                    <v:shape id="Freeform 454" o:spid="_x0000_s1058" style="position:absolute;left:5703;top:4681;width:120;height:190;visibility:visible;mso-wrap-style:square;v-text-anchor:top" coordsize="120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" path="m70,70r-20,l50,95r5,5l66,100r4,-5l70,70e" fillcolor="black" stroked="f">
                      <v:path arrowok="t" o:connecttype="custom" o:connectlocs="70,4751;50,4751;50,4776;55,4781;66,4781;70,4776;70,4751" o:connectangles="0,0,0,0,0,0,0"/>
                    </v:shape>
                    <v:shape id="Freeform 455" o:spid="_x0000_s1059" style="position:absolute;left:5703;top:4681;width:120;height:190;visibility:visible;mso-wrap-style:square;v-text-anchor:top" coordsize="120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" path="m120,69l70,70r,25l66,100r39,l120,69e" fillcolor="black" stroked="f">
                      <v:path arrowok="t" o:connecttype="custom" o:connectlocs="120,4750;70,4751;70,4776;66,4781;105,4781;120,4750" o:connectangles="0,0,0,0,0,0"/>
                    </v:shape>
                    <v:shape id="Freeform 456" o:spid="_x0000_s1060" style="position:absolute;left:5703;top:4681;width:120;height:190;visibility:visible;mso-wrap-style:square;v-text-anchor:top" coordsize="120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" path="m65,l54,,50,4r,6l50,70r20,l70,10r,-6l65,e" fillcolor="black" stroked="f">
                      <v:path arrowok="t" o:connecttype="custom" o:connectlocs="65,4681;54,4681;50,4685;50,4691;50,4751;70,4751;70,4691;70,4685;65,4681" o:connectangles="0,0,0,0,0,0,0,0,0"/>
                    </v:shape>
                  </v:group>
                  <v:group id="Group 457" o:spid="_x0000_s1061" style="position:absolute;left:5743;top:3191;width:2;height:540" coordorigin="5743,3191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lo5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p/AnPb8IJcvEPAAD//wMAUEsBAi0AFAAGAAgAAAAhANvh9svuAAAAhQEAABMAAAAAAAAAAAAA&#10;AAAAAAAAAFtDb250ZW50X1R5cGVzXS54bWxQSwECLQAUAAYACAAAACEAWvQsW78AAAAVAQAACwAA&#10;AAAAAAAAAAAAAAAfAQAAX3JlbHMvLnJlbHNQSwECLQAUAAYACAAAACEA+BZaOcMAAADdAAAADwAA&#10;AAAAAAAAAAAAAAAHAgAAZHJzL2Rvd25yZXYueG1sUEsFBgAAAAADAAMAtwAAAPcCAAAAAA==&#10;">
                    <v:shape id="Freeform 458" o:spid="_x0000_s1062" style="position:absolute;left:5743;top:3191;width:2;height:540;visibility:visible;mso-wrap-style:square;v-text-anchor:top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" path="m,l2,540e" filled="f">
                      <v:path arrowok="t" o:connecttype="custom" o:connectlocs="0,3191;2,3731" o:connectangles="0,0"/>
                    </v:shape>
                  </v:group>
                  <v:group id="Group 459" o:spid="_x0000_s1063" style="position:absolute;left:5564;top:6641;width:120;height:370" coordorigin="5564,6641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GHVwwAAAN0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4snsPzm3CCXD0AAAD//wMAUEsBAi0AFAAGAAgAAAAhANvh9svuAAAAhQEAABMAAAAAAAAAAAAA&#10;AAAAAAAAAFtDb250ZW50X1R5cGVzXS54bWxQSwECLQAUAAYACAAAACEAWvQsW78AAAAVAQAACwAA&#10;AAAAAAAAAAAAAAAfAQAAX3JlbHMvLnJlbHNQSwECLQAUAAYACAAAACEAZ4hh1cMAAADdAAAADwAA&#10;AAAAAAAAAAAAAAAHAgAAZHJzL2Rvd25yZXYueG1sUEsFBgAAAAADAAMAtwAAAPcCAAAAAA==&#10;">
                    <v:shape id="Freeform 460" o:spid="_x0000_s1064" style="position:absolute;left:5564;top:6641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" path="m50,250l,250,61,370r44,-90l55,280r-5,-5l50,250e" fillcolor="black" stroked="f">
                      <v:path arrowok="t" o:connecttype="custom" o:connectlocs="50,6891;0,6891;61,7011;105,6921;55,6921;50,6916;50,6891" o:connectangles="0,0,0,0,0,0,0"/>
                    </v:shape>
                    <v:shape id="Freeform 461" o:spid="_x0000_s1065" style="position:absolute;left:5564;top:6641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" path="m70,250r-20,l50,275r5,5l66,280r4,-5l70,250e" fillcolor="black" stroked="f">
                      <v:path arrowok="t" o:connecttype="custom" o:connectlocs="70,6891;50,6891;50,6916;55,6921;66,6921;70,6916;70,6891" o:connectangles="0,0,0,0,0,0,0"/>
                    </v:shape>
                    <v:shape id="Freeform 462" o:spid="_x0000_s1066" style="position:absolute;left:5564;top:6641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" path="m120,249r-50,1l70,275r-4,5l105,280r15,-31e" fillcolor="black" stroked="f">
                      <v:path arrowok="t" o:connecttype="custom" o:connectlocs="120,6890;70,6891;70,6916;66,6921;105,6921;120,6890" o:connectangles="0,0,0,0,0,0"/>
                    </v:shape>
                    <v:shape id="Freeform 463" o:spid="_x0000_s1067" style="position:absolute;left:5564;top:6641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" path="m64,l53,,49,4r,6l50,250r20,l69,10r,-6l64,e" fillcolor="black" stroked="f">
                      <v:path arrowok="t" o:connecttype="custom" o:connectlocs="64,6641;53,6641;49,6645;49,6651;50,6891;70,6891;69,6651;69,6645;64,6641" o:connectangles="0,0,0,0,0,0,0,0,0"/>
                    </v:shape>
                  </v:group>
                  <v:group id="Group 464" o:spid="_x0000_s1068" style="position:absolute;left:5743;top:6111;width:2;height:540" coordorigin="5743,6111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TMc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xi+H/m3CC3D4BAAD//wMAUEsBAi0AFAAGAAgAAAAhANvh9svuAAAAhQEAABMAAAAAAAAAAAAA&#10;AAAAAAAAAFtDb250ZW50X1R5cGVzXS54bWxQSwECLQAUAAYACAAAACEAWvQsW78AAAAVAQAACwAA&#10;AAAAAAAAAAAAAAAfAQAAX3JlbHMvLnJlbHNQSwECLQAUAAYACAAAACEAJg0zHMMAAADdAAAADwAA&#10;AAAAAAAAAAAAAAAHAgAAZHJzL2Rvd25yZXYueG1sUEsFBgAAAAADAAMAtwAAAPcCAAAAAA==&#10;">
                    <v:shape id="Freeform 465" o:spid="_x0000_s1069" style="position:absolute;left:5743;top:6111;width:2;height:540;visibility:visible;mso-wrap-style:square;v-text-anchor:top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" path="m,l2,540e" filled="f">
                      <v:path arrowok="t" o:connecttype="custom" o:connectlocs="0,6111;2,6651" o:connectangles="0,0"/>
                    </v:shape>
                  </v:group>
                  <v:group id="Group 466" o:spid="_x0000_s1070" style="position:absolute;left:7664;top:2651;width:1619;height:1260" coordorigin="7664,2651" coordsize="1619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wjw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zuD/m3CC3PwBAAD//wMAUEsBAi0AFAAGAAgAAAAhANvh9svuAAAAhQEAABMAAAAAAAAAAAAA&#10;AAAAAAAAAFtDb250ZW50X1R5cGVzXS54bWxQSwECLQAUAAYACAAAACEAWvQsW78AAAAVAQAACwAA&#10;AAAAAAAAAAAAAAAfAQAAX3JlbHMvLnJlbHNQSwECLQAUAAYACAAAACEAuZMI8MMAAADdAAAADwAA&#10;AAAAAAAAAAAAAAAHAgAAZHJzL2Rvd25yZXYueG1sUEsFBgAAAAADAAMAtwAAAPcCAAAAAA==&#10;">
                    <v:shape id="Freeform 467" o:spid="_x0000_s1071" style="position:absolute;left:7664;top:2651;width:1619;height:1260;visibility:visible;mso-wrap-style:square;v-text-anchor:top" coordsize="1619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" path="m,1260r1619,l1619,,,,,1260xe" filled="f">
                      <v:path arrowok="t" o:connecttype="custom" o:connectlocs="0,3911;1619,3911;1619,2651;0,2651;0,3911" o:connectangles="0,0,0,0,0"/>
                    </v:shape>
                  </v:group>
                  <v:group id="Group 468" o:spid="_x0000_s1072" style="position:absolute;left:7643;top:4131;width:1620;height:900" coordorigin="7643,4131" coordsize="162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">
                    <v:shape id="Freeform 469" o:spid="_x0000_s1073" style="position:absolute;left:7643;top:4131;width:1620;height:900;visibility:visible;mso-wrap-style:square;v-text-anchor:top" coordsize="162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" path="m,900r1620,l1620,,,,,900xe" filled="f">
                      <v:path arrowok="t" o:connecttype="custom" o:connectlocs="0,5031;1620,5031;1620,4131;0,4131;0,5031" o:connectangles="0,0,0,0,0"/>
                    </v:shape>
                  </v:group>
                  <v:group id="Group 470" o:spid="_x0000_s1074" style="position:absolute;left:8503;top:3911;width:2;height:220" coordorigin="8503,3911" coordsize="2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">
                    <v:shape id="Freeform 471" o:spid="_x0000_s1075" style="position:absolute;left:8503;top:3911;width:2;height:220;visibility:visible;mso-wrap-style:square;v-text-anchor:top" coordsize="1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" path="m,l1,220e" filled="f">
                      <v:path arrowok="t" o:connecttype="custom" o:connectlocs="0,3911;2,4131" o:connectangles="0,0"/>
                    </v:shape>
                  </v:group>
                  <v:group id="Group 472" o:spid="_x0000_s1076" style="position:absolute;left:7703;top:5391;width:1620;height:900" coordorigin="7703,5391" coordsize="162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">
                    <v:shape id="Freeform 473" o:spid="_x0000_s1077" style="position:absolute;left:7703;top:5391;width:1620;height:900;visibility:visible;mso-wrap-style:square;v-text-anchor:top" coordsize="162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" path="m,900r1620,l1620,,,,,900xe" filled="f">
                      <v:path arrowok="t" o:connecttype="custom" o:connectlocs="0,6291;1620,6291;1620,5391;0,5391;0,6291" o:connectangles="0,0,0,0,0"/>
                    </v:shape>
                  </v:group>
                  <v:group id="Group 474" o:spid="_x0000_s1078" style="position:absolute;left:8503;top:6291;width:2;height:360" coordorigin="8503,6291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KXB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2jeH5TThBrv8BAAD//wMAUEsBAi0AFAAGAAgAAAAhANvh9svuAAAAhQEAABMAAAAAAAAAAAAA&#10;AAAAAAAAAFtDb250ZW50X1R5cGVzXS54bWxQSwECLQAUAAYACAAAACEAWvQsW78AAAAVAQAACwAA&#10;AAAAAAAAAAAAAAAfAQAAX3JlbHMvLnJlbHNQSwECLQAUAAYACAAAACEAo9SlwcMAAADdAAAADwAA&#10;AAAAAAAAAAAAAAAHAgAAZHJzL2Rvd25yZXYueG1sUEsFBgAAAAADAAMAtwAAAPcCAAAAAA==&#10;">
                    <v:shape id="Freeform 475" o:spid="_x0000_s1079" style="position:absolute;left:8503;top:6291;width:2;height:360;visibility:visible;mso-wrap-style:square;v-text-anchor:top" coordsize="1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" path="m,l1,360e" filled="f">
                      <v:path arrowok="t" o:connecttype="custom" o:connectlocs="0,6291;2,6651" o:connectangles="0,0"/>
                    </v:shape>
                  </v:group>
                  <v:group id="Group 476" o:spid="_x0000_s1080" style="position:absolute;left:8483;top:5031;width:2;height:360" coordorigin="8483,5031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">
                    <v:shape id="Freeform 477" o:spid="_x0000_s1081" style="position:absolute;left:8483;top:5031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" path="m,l2,360e" filled="f">
                      <v:path arrowok="t" o:connecttype="custom" o:connectlocs="0,5031;2,5391" o:connectangles="0,0"/>
                    </v:shape>
                  </v:group>
                  <v:group id="Group 478" o:spid="_x0000_s1082" style="position:absolute;left:2943;top:6643;width:2;height:15" coordorigin="2943,6643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">
                    <v:shape id="Freeform 479" o:spid="_x0000_s1083" style="position:absolute;left:2943;top:6643;width:2;height:15;visibility:visible;mso-wrap-style:square;v-text-anchor:top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" path="m,l,15e" filled="f" strokeweight="0">
                      <v:path arrowok="t" o:connecttype="custom" o:connectlocs="0,6643;0,6658" o:connectangles="0,0"/>
                    </v:shape>
                  </v:group>
                  <v:group id="Group 480" o:spid="_x0000_s1084" style="position:absolute;left:1543;top:6152;width:3;height:499" coordorigin="1543,6152" coordsize="3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mbIxgAAAN0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ZJ8xPD7JjwBufwBAAD//wMAUEsBAi0AFAAGAAgAAAAhANvh9svuAAAAhQEAABMAAAAAAAAA&#10;AAAAAAAAAAAAAFtDb250ZW50X1R5cGVzXS54bWxQSwECLQAUAAYACAAAACEAWvQsW78AAAAVAQAA&#10;CwAAAAAAAAAAAAAAAAAfAQAAX3JlbHMvLnJlbHNQSwECLQAUAAYACAAAACEAQhJmyMYAAADdAAAA&#10;DwAAAAAAAAAAAAAAAAAHAgAAZHJzL2Rvd25yZXYueG1sUEsFBgAAAAADAAMAtwAAAPoCAAAAAA==&#10;">
                    <v:shape id="Freeform 481" o:spid="_x0000_s1085" style="position:absolute;left:1543;top:6152;width:3;height:499;visibility:visible;mso-wrap-style:square;v-text-anchor:top" coordsize="3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" path="m,l3,499e" filled="f">
                      <v:path arrowok="t" o:connecttype="custom" o:connectlocs="0,6152;3,6651" o:connectangles="0,0"/>
                    </v:shape>
                  </v:group>
                  <v:group id="Group 482" o:spid="_x0000_s1086" style="position:absolute;left:1523;top:6615;width:6980;height:16" coordorigin="1523,6615" coordsize="6980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">
                    <v:shape id="Freeform 483" o:spid="_x0000_s1087" style="position:absolute;left:1523;top:6615;width:6980;height:16;visibility:visible;mso-wrap-style:square;v-text-anchor:top" coordsize="6980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" path="m,l6980,16e" filled="f">
                      <v:path arrowok="t" o:connecttype="custom" o:connectlocs="0,6615;6980,6631" o:connectangles="0,0"/>
                    </v:shape>
                  </v:group>
                  <v:group id="Group 484" o:spid="_x0000_s1088" style="position:absolute;left:1445;top:4421;width:120;height:370" coordorigin="1445,4421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">
                    <v:shape id="Freeform 485" o:spid="_x0000_s1089" style="position:absolute;left:1445;top:4421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" path="m,249l60,370r45,-90l55,280r-5,-5l50,250,,249e" fillcolor="black" stroked="f">
                      <v:path arrowok="t" o:connecttype="custom" o:connectlocs="0,4670;60,4791;105,4701;55,4701;50,4696;50,4671;0,4670" o:connectangles="0,0,0,0,0,0,0"/>
                    </v:shape>
                    <v:shape id="Freeform 486" o:spid="_x0000_s1090" style="position:absolute;left:1445;top:4421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" path="m50,250r,25l55,280r11,l70,275r,-25l50,250e" fillcolor="black" stroked="f">
                      <v:path arrowok="t" o:connecttype="custom" o:connectlocs="50,4671;50,4696;55,4701;66,4701;70,4696;70,4671;50,4671" o:connectangles="0,0,0,0,0,0,0"/>
                    </v:shape>
                    <v:shape id="Freeform 487" o:spid="_x0000_s1091" style="position:absolute;left:1445;top:4421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" path="m70,250r,25l66,280r39,l120,250r-50,e" fillcolor="black" stroked="f">
                      <v:path arrowok="t" o:connecttype="custom" o:connectlocs="70,4671;70,4696;66,4701;105,4701;120,4671;70,4671" o:connectangles="0,0,0,0,0,0"/>
                    </v:shape>
                    <v:shape id="Freeform 488" o:spid="_x0000_s1092" style="position:absolute;left:1445;top:4421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" path="m67,l56,,51,4,50,250r20,l71,10r,-6l67,e" fillcolor="black" stroked="f">
                      <v:path arrowok="t" o:connecttype="custom" o:connectlocs="67,4421;56,4421;51,4425;50,4671;70,4671;71,4431;71,4425;67,4421" o:connectangles="0,0,0,0,0,0,0,0"/>
                    </v:shape>
                  </v:group>
                  <v:group id="Group 489" o:spid="_x0000_s1093" style="position:absolute;left:1148;top:4831;width:1620;height:1260" coordorigin="1148,4831" coordsize="1620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    <v:shape id="Freeform 490" o:spid="_x0000_s1094" style="position:absolute;left:1148;top:4831;width:1620;height:1260;visibility:visible;mso-wrap-style:square;v-text-anchor:top" coordsize="1620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" path="m,1260r1620,l1620,,,,,1260xe" filled="f">
                      <v:path arrowok="t" o:connecttype="custom" o:connectlocs="0,6091;1620,6091;1620,4831;0,4831;0,6091" o:connectangles="0,0,0,0,0"/>
                    </v:shape>
                  </v:group>
                  <v:group id="Group 491" o:spid="_x0000_s1095" style="position:absolute;left:1505;top:2511;width:4;height:540" coordorigin="1505,2511" coordsize="4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  <v:shape id="Freeform 492" o:spid="_x0000_s1096" style="position:absolute;left:1505;top:2511;width:4;height:540;visibility:visible;mso-wrap-style:square;v-text-anchor:top" coordsize="4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" path="m4,l,540e" filled="f">
                      <v:path arrowok="t" o:connecttype="custom" o:connectlocs="4,2511;0,3051" o:connectangles="0,0"/>
                    </v:shape>
                  </v:group>
                  <v:group id="Group 493" o:spid="_x0000_s1097" style="position:absolute;left:1154;top:1871;width:900;height:600" coordorigin="1154,1871" coordsize="9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">
                    <v:shape id="Freeform 494" o:spid="_x0000_s1098" style="position:absolute;left:1154;top:1871;width:900;height:600;visibility:visible;mso-wrap-style:square;v-text-anchor:top" coordsize="9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" path="m,600r900,l900,,,,,600xe" filled="f">
                      <v:path arrowok="t" o:connecttype="custom" o:connectlocs="0,2471;900,2471;900,1871;0,1871;0,2471" o:connectangles="0,0,0,0,0"/>
                    </v:shape>
                  </v:group>
                  <v:group id="Group 495" o:spid="_x0000_s1099" style="position:absolute;left:1134;top:2129;width:2;height:15" coordorigin="1134,2129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">
                    <v:shape id="Freeform 496" o:spid="_x0000_s1100" style="position:absolute;left:1134;top:2129;width:2;height:15;visibility:visible;mso-wrap-style:square;v-text-anchor:top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" path="m,l,15e" filled="f" strokeweight="0">
                      <v:path arrowok="t" o:connecttype="custom" o:connectlocs="0,2129;0,2144" o:connectangles="0,0"/>
                    </v:shape>
                  </v:group>
                  <v:group id="Group 497" o:spid="_x0000_s1101" style="position:absolute;left:1534;top:1511;width:1600;height:360" coordorigin="1534,1511" coordsize="160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VmI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zA1vwhOQ2xcAAAD//wMAUEsBAi0AFAAGAAgAAAAhANvh9svuAAAAhQEAABMAAAAAAAAAAAAA&#10;AAAAAAAAAFtDb250ZW50X1R5cGVzXS54bWxQSwECLQAUAAYACAAAACEAWvQsW78AAAAVAQAACwAA&#10;AAAAAAAAAAAAAAAfAQAAX3JlbHMvLnJlbHNQSwECLQAUAAYACAAAACEAVvFZiMMAAADdAAAADwAA&#10;AAAAAAAAAAAAAAAHAgAAZHJzL2Rvd25yZXYueG1sUEsFBgAAAAADAAMAtwAAAPcCAAAAAA==&#10;">
                    <v:shape id="Freeform 498" o:spid="_x0000_s1102" style="position:absolute;left:1534;top:1511;width:1600;height:360;visibility:visible;mso-wrap-style:square;v-text-anchor:top" coordsize="160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" path="m,360l,,1600,e" filled="f">
                      <v:path arrowok="t" o:connecttype="custom" o:connectlocs="0,1871;0,1511;1600,1511" o:connectangles="0,0,0"/>
                    </v:shape>
                  </v:group>
                  <v:group id="Group 499" o:spid="_x0000_s1103" style="position:absolute;left:1148;top:3091;width:1620;height:1260" coordorigin="1148,3091" coordsize="1620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">
                    <v:shape id="Freeform 500" o:spid="_x0000_s1104" style="position:absolute;left:1148;top:3091;width:1620;height:1260;visibility:visible;mso-wrap-style:square;v-text-anchor:top" coordsize="1620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" path="m,1260r1620,l1620,,,,,1260xe" filled="f">
                      <v:path arrowok="t" o:connecttype="custom" o:connectlocs="0,4351;1620,4351;1620,3091;0,3091;0,4351" o:connectangles="0,0,0,0,0"/>
                    </v:shape>
                  </v:group>
                  <v:group id="Group 501" o:spid="_x0000_s1105" style="position:absolute;left:3443;top:2811;width:2;height:180" coordorigin="3443,2811" coordsize="2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Freeform 502" o:spid="_x0000_s1106" style="position:absolute;left:3443;top:2811;width:2;height:180;visibility:visible;mso-wrap-style:square;v-text-anchor:top" coordsize="2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" path="m,l2,180e" filled="f">
                      <v:path arrowok="t" o:connecttype="custom" o:connectlocs="0,2811;2,2991" o:connectangles="0,0"/>
                    </v:shape>
                  </v:group>
                  <v:group id="Group 503" o:spid="_x0000_s1107" style="position:absolute;left:2854;top:1871;width:900;height:900" coordorigin="2854,1871" coordsize="90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">
                    <v:shape id="Freeform 504" o:spid="_x0000_s1108" style="position:absolute;left:2854;top:1871;width:900;height:900;visibility:visible;mso-wrap-style:square;v-text-anchor:top" coordsize="90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" path="m,900r900,l900,,,,,900xe" filled="f">
                      <v:path arrowok="t" o:connecttype="custom" o:connectlocs="0,2771;900,2771;900,1871;0,1871;0,2771" o:connectangles="0,0,0,0,0"/>
                    </v:shape>
                  </v:group>
                  <v:group id="Group 505" o:spid="_x0000_s1109" style="position:absolute;left:5094;top:1511;width:1440;height:1620" coordorigin="5094,1511" coordsize="1440,1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">
                    <v:shape id="Freeform 506" o:spid="_x0000_s1110" style="position:absolute;left:5094;top:1511;width:1440;height:1620;visibility:visible;mso-wrap-style:square;v-text-anchor:top" coordsize="1440,1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" path="m,1620r1440,l1440,,,,,1620xe" filled="f">
                      <v:path arrowok="t" o:connecttype="custom" o:connectlocs="0,3131;1440,3131;1440,1511;0,1511;0,3131" o:connectangles="0,0,0,0,0"/>
                    </v:shape>
                  </v:group>
                  <v:group id="Group 507" o:spid="_x0000_s1111" style="position:absolute;left:7594;top:1331;width:1620;height:900" coordorigin="7594,1331" coordsize="162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">
                    <v:shape id="Freeform 508" o:spid="_x0000_s1112" style="position:absolute;left:7594;top:1331;width:1620;height:900;visibility:visible;mso-wrap-style:square;v-text-anchor:top" coordsize="162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" path="m,900r1620,l1620,,,,,900xe" filled="f">
                      <v:path arrowok="t" o:connecttype="custom" o:connectlocs="0,2231;1620,2231;1620,1331;0,1331;0,2231" o:connectangles="0,0,0,0,0"/>
                    </v:shape>
                  </v:group>
                  <v:group id="Group 509" o:spid="_x0000_s1113" style="position:absolute;left:3660;top:7027;width:3960;height:720" coordorigin="3660,7027" coordsize="396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">
                    <v:shape id="Freeform 510" o:spid="_x0000_s1114" style="position:absolute;left:3660;top:7027;width:3960;height:720;visibility:visible;mso-wrap-style:square;v-text-anchor:top" coordsize="396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" path="m,720r3960,l3960,,,,,720xe" filled="f">
                      <v:path arrowok="t" o:connecttype="custom" o:connectlocs="0,7747;3960,7747;3960,7027;0,7027;0,7747" o:connectangles="0,0,0,0,0"/>
                    </v:shape>
                  </v:group>
                  <v:group id="Group 511" o:spid="_x0000_s1115" style="position:absolute;left:1894;top:611;width:1080;height:540" coordorigin="1894,611" coordsize="1080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">
                    <v:shape id="Freeform 512" o:spid="_x0000_s1116" style="position:absolute;left:1894;top:611;width:1080;height:540;visibility:visible;mso-wrap-style:square;v-text-anchor:top" coordsize="1080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" path="m,540r1080,l1080,,,,,540xe" filled="f">
                      <v:path arrowok="t" o:connecttype="custom" o:connectlocs="0,1151;1080,1151;1080,611;0,611;0,1151" o:connectangles="0,0,0,0,0"/>
                    </v:shape>
                  </v:group>
                  <v:group id="Group 513" o:spid="_x0000_s1117" style="position:absolute;left:2174;top:251;width:2;height:360" coordorigin="2174,251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">
                    <v:shape id="Freeform 514" o:spid="_x0000_s1118" style="position:absolute;left:2174;top:251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" path="m,l,360e" filled="f">
                      <v:path arrowok="t" o:connecttype="custom" o:connectlocs="0,251;0,611" o:connectangles="0,0"/>
                    </v:shape>
                  </v:group>
                  <v:group id="Group 515" o:spid="_x0000_s1119" style="position:absolute;left:2194;top:1151;width:2;height:360" coordorigin="2194,1151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">
                    <v:shape id="Freeform 516" o:spid="_x0000_s1120" style="position:absolute;left:2194;top:1151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" path="m,l,360e" filled="f">
                      <v:path arrowok="t" o:connecttype="custom" o:connectlocs="0,1151;0,1511" o:connectangles="0,0"/>
                    </v:shape>
                  </v:group>
                  <v:group id="Group 517" o:spid="_x0000_s1121" style="position:absolute;left:2394;top:1949;width:2;height:15" coordorigin="2394,1949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">
                    <v:shape id="Freeform 518" o:spid="_x0000_s1122" style="position:absolute;left:2394;top:1949;width:2;height:15;visibility:visible;mso-wrap-style:square;v-text-anchor:top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" path="m,l,15e" filled="f" strokeweight="0">
                      <v:path arrowok="t" o:connecttype="custom" o:connectlocs="0,1949;0,1964" o:connectangles="0,0"/>
                    </v:shape>
                  </v:group>
                  <v:group id="Group 519" o:spid="_x0000_s1123" style="position:absolute;left:2394;top:2042;width:2;height:15" coordorigin="2394,2042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">
                    <v:shape id="Freeform 520" o:spid="_x0000_s1124" style="position:absolute;left:2394;top:2042;width:2;height:15;visibility:visible;mso-wrap-style:square;v-text-anchor:top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" path="m,l,15e" filled="f" strokeweight="0">
                      <v:path arrowok="t" o:connecttype="custom" o:connectlocs="0,2042;0,2057" o:connectangles="0,0"/>
                    </v:shape>
                  </v:group>
                  <v:group id="Group 521" o:spid="_x0000_s1125" style="position:absolute;left:4734;top:1409;width:2;height:15" coordorigin="4734,1409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UIlxQAAAN0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">
                    <v:shape id="Freeform 522" o:spid="_x0000_s1126" style="position:absolute;left:4734;top:1409;width:2;height:15;visibility:visible;mso-wrap-style:square;v-text-anchor:top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" path="m,l,15e" filled="f" strokeweight="0">
                      <v:path arrowok="t" o:connecttype="custom" o:connectlocs="0,1409;0,1424" o:connectangles="0,0"/>
                    </v:shape>
                  </v:group>
                  <v:group id="Group 525" o:spid="_x0000_s1127" style="position:absolute;left:5174;top:611;width:1080;height:540" coordorigin="5174,611" coordsize="1080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">
                    <v:shape id="Freeform 526" o:spid="_x0000_s1128" style="position:absolute;left:5174;top:611;width:1080;height:540;visibility:visible;mso-wrap-style:square;v-text-anchor:top" coordsize="1080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" path="m,540r1080,l1080,,,,,540xe" filled="f">
                      <v:path arrowok="t" o:connecttype="custom" o:connectlocs="0,1151;1080,1151;1080,611;0,611;0,1151" o:connectangles="0,0,0,0,0"/>
                    </v:shape>
                  </v:group>
                  <v:group id="Group 527" o:spid="_x0000_s1129" style="position:absolute;left:5694;top:1151;width:2;height:360" coordorigin="5694,1151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">
                    <v:shape id="Freeform 528" o:spid="_x0000_s1130" style="position:absolute;left:5694;top:1151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" path="m,l,360e" filled="f">
                      <v:path arrowok="t" o:connecttype="custom" o:connectlocs="0,1151;0,1511" o:connectangles="0,0"/>
                    </v:shape>
                  </v:group>
                  <v:group id="Group 529" o:spid="_x0000_s1131" style="position:absolute;left:7583;top:611;width:1575;height:540" coordorigin="7583,611" coordsize="1575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">
                    <v:shape id="Freeform 530" o:spid="_x0000_s1132" style="position:absolute;left:7583;top:611;width:1575;height:540;visibility:visible;mso-wrap-style:square;v-text-anchor:top" coordsize="900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" path="m,540r900,l900,,,,,540xe" filled="f">
                      <v:path arrowok="t" o:connecttype="custom" o:connectlocs="0,1131;1575,1131;1575,591;0,591;0,1131" o:connectangles="0,0,0,0,0"/>
                    </v:shape>
                  </v:group>
                  <v:group id="Group 531" o:spid="_x0000_s1133" style="position:absolute;left:8434;top:211;width:2;height:360" coordorigin="8434,211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">
                    <v:shape id="Freeform 532" o:spid="_x0000_s1134" style="position:absolute;left:8434;top:211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" path="m,l,360e" filled="f">
                      <v:path arrowok="t" o:connecttype="custom" o:connectlocs="0,211;0,571" o:connectangles="0,0"/>
                    </v:shape>
                  </v:group>
                  <v:group id="Group 533" o:spid="_x0000_s1135" style="position:absolute;left:7974;top:209;width:2;height:15" coordorigin="7974,209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">
                    <v:shape id="Freeform 534" o:spid="_x0000_s1136" style="position:absolute;left:7974;top:209;width:2;height:15;visibility:visible;mso-wrap-style:square;v-text-anchor:top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" path="m,l,15e" filled="f" strokeweight="0">
                      <v:path arrowok="t" o:connecttype="custom" o:connectlocs="0,209;0,224" o:connectangles="0,0"/>
                    </v:shape>
                  </v:group>
                  <v:group id="Group 535" o:spid="_x0000_s1137" style="position:absolute;left:6912;top:211;width:1542;height:2" coordorigin="6912,211" coordsize="15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">
                    <v:shape id="Freeform 536" o:spid="_x0000_s1138" style="position:absolute;left:6912;top:211;width:1542;height:2;visibility:visible;mso-wrap-style:square;v-text-anchor:top" coordsize="1542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" path="m,1l1542,e" filled="f">
                      <v:path arrowok="t" o:connecttype="custom" o:connectlocs="0,424;1542,422" o:connectangles="0,0"/>
                    </v:shape>
                  </v:group>
                  <v:group id="Group 537" o:spid="_x0000_s1139" style="position:absolute;left:8454;top:1151;width:2;height:180" coordorigin="8454,1151" coordsize="2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">
                    <v:shape id="Freeform 538" o:spid="_x0000_s1140" style="position:absolute;left:8454;top:1151;width:2;height:180;visibility:visible;mso-wrap-style:square;v-text-anchor:top" coordsize="2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" path="m,l,180e" filled="f">
                      <v:path arrowok="t" o:connecttype="custom" o:connectlocs="0,1151;0,1331" o:connectangles="0,0"/>
                    </v:shape>
                  </v:group>
                  <v:group id="Group 539" o:spid="_x0000_s1141" style="position:absolute;left:5554;top:7721;width:120;height:247" coordorigin="5554,7721" coordsize="120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XUOwwAAAN0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CvvDm/AE5P4fAAD//wMAUEsBAi0AFAAGAAgAAAAhANvh9svuAAAAhQEAABMAAAAAAAAAAAAA&#10;AAAAAAAAAFtDb250ZW50X1R5cGVzXS54bWxQSwECLQAUAAYACAAAACEAWvQsW78AAAAVAQAACwAA&#10;AAAAAAAAAAAAAAAfAQAAX3JlbHMvLnJlbHNQSwECLQAUAAYACAAAACEAzdV1DsMAAADdAAAADwAA&#10;AAAAAAAAAAAAAAAHAgAAZHJzL2Rvd25yZXYueG1sUEsFBgAAAAADAAMAtwAAAPcCAAAAAA==&#10;">
                    <v:shape id="Freeform 540" o:spid="_x0000_s1142" style="position:absolute;left:5554;top:7721;width:120;height:247;visibility:visible;mso-wrap-style:square;v-text-anchor:top" coordsize="120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" path="m50,127l,127,60,247r45,-90l54,157r-4,-5l50,127e" fillcolor="black" stroked="f">
                      <v:path arrowok="t" o:connecttype="custom" o:connectlocs="50,7848;0,7848;60,7968;105,7878;54,7878;50,7873;50,7848" o:connectangles="0,0,0,0,0,0,0"/>
                    </v:shape>
                    <v:shape id="Freeform 541" o:spid="_x0000_s1143" style="position:absolute;left:5554;top:7721;width:120;height:247;visibility:visible;mso-wrap-style:square;v-text-anchor:top" coordsize="120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" path="m66,l54,,50,4r,148l54,157r12,l70,152,70,4,66,e" fillcolor="black" stroked="f">
                      <v:path arrowok="t" o:connecttype="custom" o:connectlocs="66,7721;54,7721;50,7725;50,7873;54,7878;66,7878;70,7873;70,7725;66,7721" o:connectangles="0,0,0,0,0,0,0,0,0"/>
                    </v:shape>
                    <v:shape id="Freeform 542" o:spid="_x0000_s1144" style="position:absolute;left:5554;top:7721;width:120;height:247;visibility:visible;mso-wrap-style:square;v-text-anchor:top" coordsize="120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" path="m120,127r-50,l70,152r-4,5l105,157r15,-30e" fillcolor="black" stroked="f">
                      <v:path arrowok="t" o:connecttype="custom" o:connectlocs="120,7848;70,7848;70,7873;66,7878;105,7878;120,7848" o:connectangles="0,0,0,0,0,0"/>
                    </v:shape>
                  </v:group>
                  <v:group id="Group 543" o:spid="_x0000_s1145" style="position:absolute;left:3154;top:1531;width:2;height:360" coordorigin="3154,1531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nMN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">
                    <v:shape id="Freeform 544" o:spid="_x0000_s1146" style="position:absolute;left:3154;top:1531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" path="m,l,360e" filled="f">
                      <v:path arrowok="t" o:connecttype="custom" o:connectlocs="0,1531;0,1891" o:connectangles="0,0"/>
                    </v:shape>
                  </v:group>
                  <v:group id="Group 545" o:spid="_x0000_s1147" style="position:absolute;left:8494;top:2259;width:9;height:348" coordorigin="8494,2259" coordsize="9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">
                    <v:shape id="Freeform 546" o:spid="_x0000_s1148" style="position:absolute;left:8494;top:2259;width:9;height:348;visibility:visible;mso-wrap-style:square;v-text-anchor:top" coordsize="9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" path="m9,l,348e" filled="f">
                      <v:path arrowok="t" o:connecttype="custom" o:connectlocs="9,2259;0,2607" o:connectangles="0,0"/>
                    </v:shape>
                  </v:group>
                </v:group>
                <v:group id="Group 547" o:spid="_x0000_s1149" style="position:absolute;left:3514;top:3704;width:4360;height:1254" coordorigin="3514,179" coordsize="4360,1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3kIwwAAAN0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CnPDm/AE5P4fAAD//wMAUEsBAi0AFAAGAAgAAAAhANvh9svuAAAAhQEAABMAAAAAAAAAAAAA&#10;AAAAAAAAAFtDb250ZW50X1R5cGVzXS54bWxQSwECLQAUAAYACAAAACEAWvQsW78AAAAVAQAACwAA&#10;AAAAAAAAAAAAAAAfAQAAX3JlbHMvLnJlbHNQSwECLQAUAAYACAAAACEAM6N5CMMAAADdAAAADwAA&#10;AAAAAAAAAAAAAAAHAgAAZHJzL2Rvd25yZXYueG1sUEsFBgAAAAADAAMAtwAAAPcCAAAAAA==&#10;">
                  <v:group id="Group 552" o:spid="_x0000_s1150" style="position:absolute;left:4084;top:369;width:3004;height:1064" coordorigin="4084,369" coordsize="3004,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3n2kxQAAAN0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">
                    <v:shape id="Freeform 553" o:spid="_x0000_s1151" style="position:absolute;left:4084;top:369;width:3004;height:1064;visibility:visible;mso-wrap-style:square;v-text-anchor:top" coordsize="3004,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" path="m1502,l1379,2,1258,7r-117,8l1027,27,917,42,812,59,711,80r-96,23l524,128r-84,28l362,186r-72,32l225,252r-57,36l118,325,44,404,5,488,,532r5,44l44,660r74,79l168,776r57,36l290,846r72,32l440,908r84,28l615,961r96,23l812,1005r105,17l1027,1037r114,12l1258,1057r121,5l1502,1064r123,-2l1746,1057r117,-8l1977,1037r110,-15l2192,1005r101,-21l2389,961r91,-25l2564,908r78,-30l2714,846r65,-34l2836,776r50,-37l2960,660r39,-84l3004,532r-5,-44l2960,404r-74,-79l2836,288r-57,-36l2714,218r-72,-32l2564,156r-84,-28l2389,103,2293,80,2192,59,2087,42,1977,27,1863,15,1746,7,1625,2,1502,e" stroked="f">
                      <v:path arrowok="t" o:connecttype="custom" o:connectlocs="1379,291;1141,304;917,331;711,369;524,417;362,475;225,541;118,614;5,777;5,865;118,1028;225,1101;362,1167;524,1225;711,1273;917,1311;1141,1338;1379,1351;1625,1351;1863,1338;2087,1311;2293,1273;2480,1225;2642,1167;2779,1101;2886,1028;2999,865;2999,777;2886,614;2779,541;2642,475;2480,417;2293,369;2087,331;1863,304;1625,291" o:connectangles="0,0,0,0,0,0,0,0,0,0,0,0,0,0,0,0,0,0,0,0,0,0,0,0,0,0,0,0,0,0,0,0,0,0,0,0"/>
                    </v:shape>
                  </v:group>
                  <v:group id="Group 554" o:spid="_x0000_s1152" style="position:absolute;left:3514;top:179;width:4360;height:970" coordorigin="3514,179" coordsize="4360,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">
                    <v:shape id="Freeform 555" o:spid="_x0000_s1153" style="position:absolute;left:3514;top:179;width:4360;height:970;visibility:visible;mso-wrap-style:square;v-text-anchor:top" coordsize="3004,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" path="m1502,l1379,2,1258,7r-117,8l1027,27,917,42,812,59,711,80r-96,23l524,128r-84,28l362,186r-72,32l225,252r-57,36l118,325,44,404,5,488,,532r5,44l44,660r74,79l168,776r57,36l290,846r72,32l440,908r84,28l615,961r96,23l812,1005r105,17l1027,1037r114,12l1258,1057r121,5l1502,1064r123,-2l1746,1057r117,-8l1977,1037r110,-15l2192,1005r101,-21l2389,961r91,-25l2564,908r78,-30l2714,846r65,-34l2836,776r50,-37l2960,660r39,-84l3004,532r-5,-44l2960,404r-74,-79l2836,288r-57,-36l2714,218r-72,-32l2564,156r-84,-28l2389,103,2293,80,2192,59,2087,42,1977,27,1863,15,1746,7,1625,2,1502,xe" filled="f">
                      <v:path arrowok="t" o:connecttype="custom" o:connectlocs="2001,265;1656,277;1331,302;1032,336;761,380;525,433;327,493;171,560;7,708;7,789;171,937;327,1004;525,1064;761,1117;1032,1161;1331,1195;1656,1220;2001,1232;2359,1232;2704,1220;3029,1195;3328,1161;3599,1117;3835,1064;4033,1004;4189,937;4353,789;4353,708;4189,560;4033,493;3835,433;3599,380;3328,336;3029,302;2704,277;2359,265" o:connectangles="0,0,0,0,0,0,0,0,0,0,0,0,0,0,0,0,0,0,0,0,0,0,0,0,0,0,0,0,0,0,0,0,0,0,0,0"/>
                    </v:shape>
                  </v:group>
                </v:group>
              </v:group>
            </w:pict>
          </mc:Fallback>
        </mc:AlternateContent>
      </w:r>
    </w:p>
    <w:p w14:paraId="33DF570A" w14:textId="77777777" w:rsidR="001210EB" w:rsidRDefault="001210EB" w:rsidP="00AF59B6">
      <w:pPr>
        <w:spacing w:after="0" w:line="300" w:lineRule="exact"/>
        <w:ind w:left="4201" w:right="3949" w:firstLineChars="21" w:firstLine="5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u w:val="single" w:color="000000"/>
          <w:lang w:eastAsia="zh-TW"/>
        </w:rPr>
        <w:t xml:space="preserve">天然災害 </w:t>
      </w:r>
    </w:p>
    <w:p w14:paraId="1A1AF7C5" w14:textId="77777777" w:rsidR="001210EB" w:rsidRPr="007846C8" w:rsidRDefault="00D63146" w:rsidP="00D63146">
      <w:pPr>
        <w:spacing w:after="0" w:line="298" w:lineRule="exact"/>
        <w:ind w:right="3474"/>
        <w:rPr>
          <w:rFonts w:ascii="標楷體" w:eastAsia="標楷體" w:hAnsi="標楷體" w:cs="標楷體"/>
          <w:lang w:eastAsia="zh-TW"/>
        </w:rPr>
      </w:pPr>
      <w:r>
        <w:rPr>
          <w:rFonts w:ascii="標楷體" w:eastAsia="標楷體" w:hAnsi="標楷體" w:cs="標楷體"/>
          <w:position w:val="-1"/>
          <w:lang w:eastAsia="zh-TW"/>
        </w:rPr>
        <w:t xml:space="preserve">                               </w:t>
      </w:r>
      <w:r w:rsidR="001210EB" w:rsidRPr="007846C8">
        <w:rPr>
          <w:rFonts w:ascii="標楷體" w:eastAsia="標楷體" w:hAnsi="標楷體" w:cs="標楷體"/>
          <w:position w:val="-1"/>
          <w:lang w:eastAsia="zh-TW"/>
        </w:rPr>
        <w:t>地</w:t>
      </w:r>
      <w:r w:rsidR="001210EB" w:rsidRPr="007846C8">
        <w:rPr>
          <w:rFonts w:ascii="標楷體" w:eastAsia="標楷體" w:hAnsi="標楷體" w:cs="標楷體"/>
          <w:spacing w:val="-2"/>
          <w:position w:val="-1"/>
          <w:lang w:eastAsia="zh-TW"/>
        </w:rPr>
        <w:t>震、</w:t>
      </w:r>
      <w:r w:rsidR="001210EB" w:rsidRPr="007846C8">
        <w:rPr>
          <w:rFonts w:ascii="標楷體" w:eastAsia="標楷體" w:hAnsi="標楷體" w:cs="標楷體"/>
          <w:position w:val="-1"/>
          <w:lang w:eastAsia="zh-TW"/>
        </w:rPr>
        <w:t>風</w:t>
      </w:r>
      <w:r w:rsidR="001210EB" w:rsidRPr="007846C8">
        <w:rPr>
          <w:rFonts w:ascii="標楷體" w:eastAsia="標楷體" w:hAnsi="標楷體" w:cs="標楷體"/>
          <w:spacing w:val="-2"/>
          <w:position w:val="-1"/>
          <w:lang w:eastAsia="zh-TW"/>
        </w:rPr>
        <w:t>災、</w:t>
      </w:r>
      <w:r w:rsidR="001210EB" w:rsidRPr="007846C8">
        <w:rPr>
          <w:rFonts w:ascii="標楷體" w:eastAsia="標楷體" w:hAnsi="標楷體" w:cs="標楷體"/>
          <w:position w:val="-1"/>
          <w:lang w:eastAsia="zh-TW"/>
        </w:rPr>
        <w:t>水災</w:t>
      </w:r>
      <w:r w:rsidR="007846C8" w:rsidRPr="007846C8">
        <w:rPr>
          <w:rFonts w:ascii="標楷體" w:eastAsia="標楷體" w:hAnsi="標楷體" w:cs="標楷體" w:hint="eastAsia"/>
          <w:position w:val="-1"/>
          <w:lang w:eastAsia="zh-TW"/>
        </w:rPr>
        <w:t>及土石流</w:t>
      </w:r>
    </w:p>
    <w:p w14:paraId="17A011F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2DD0810" w14:textId="77777777" w:rsidR="001210EB" w:rsidRDefault="00D63146" w:rsidP="001210EB">
      <w:pPr>
        <w:spacing w:before="3" w:after="0" w:line="260" w:lineRule="exact"/>
        <w:rPr>
          <w:sz w:val="26"/>
          <w:szCs w:val="26"/>
          <w:lang w:eastAsia="zh-TW"/>
        </w:rPr>
      </w:pPr>
      <w:r>
        <w:rPr>
          <w:noProof/>
          <w:sz w:val="26"/>
          <w:szCs w:val="26"/>
          <w:lang w:eastAsia="zh-TW"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2B39BBCC" wp14:editId="60E64525">
                <wp:simplePos x="0" y="0"/>
                <wp:positionH relativeFrom="column">
                  <wp:posOffset>2876550</wp:posOffset>
                </wp:positionH>
                <wp:positionV relativeFrom="paragraph">
                  <wp:posOffset>33020</wp:posOffset>
                </wp:positionV>
                <wp:extent cx="6350" cy="304800"/>
                <wp:effectExtent l="76200" t="0" r="69850" b="57150"/>
                <wp:wrapNone/>
                <wp:docPr id="4" name="直線單箭頭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3048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E8CBEFD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4" o:spid="_x0000_s1026" type="#_x0000_t32" style="position:absolute;margin-left:226.5pt;margin-top:2.6pt;width:.5pt;height:24pt;z-index:25171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" strokecolor="black [3213]">
                <v:stroke endarrow="block"/>
              </v:shape>
            </w:pict>
          </mc:Fallback>
        </mc:AlternateContent>
      </w:r>
    </w:p>
    <w:p w14:paraId="248B52E3" w14:textId="77777777" w:rsidR="00D63146" w:rsidRPr="00D63146" w:rsidRDefault="00D63146" w:rsidP="001210EB">
      <w:pPr>
        <w:spacing w:before="3" w:after="0" w:line="260" w:lineRule="exact"/>
        <w:rPr>
          <w:sz w:val="26"/>
          <w:szCs w:val="26"/>
          <w:lang w:eastAsia="zh-TW"/>
        </w:rPr>
      </w:pPr>
    </w:p>
    <w:p w14:paraId="0FF798B9" w14:textId="77777777" w:rsidR="001210EB" w:rsidRDefault="00D63146" w:rsidP="00D63146">
      <w:pPr>
        <w:tabs>
          <w:tab w:val="left" w:pos="3444"/>
        </w:tabs>
        <w:spacing w:after="0" w:line="300" w:lineRule="exact"/>
        <w:ind w:left="117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noProof/>
          <w:position w:val="-1"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CF77394" wp14:editId="3C19FE7C">
                <wp:simplePos x="0" y="0"/>
                <wp:positionH relativeFrom="column">
                  <wp:posOffset>698500</wp:posOffset>
                </wp:positionH>
                <wp:positionV relativeFrom="paragraph">
                  <wp:posOffset>108585</wp:posOffset>
                </wp:positionV>
                <wp:extent cx="1352550" cy="6350"/>
                <wp:effectExtent l="0" t="0" r="19050" b="31750"/>
                <wp:wrapNone/>
                <wp:docPr id="3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2550" cy="6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3835B3" id="直線接點 3" o:spid="_x0000_s1026" style="position:absolute;z-index: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pt,8.55pt" to="161.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" strokecolor="black [3213]"/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 xml:space="preserve">                  </w:t>
      </w:r>
      <w:r w:rsidR="001210EB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優先通知行</w:t>
      </w:r>
      <w:r w:rsidR="001210EB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政管理單位</w:t>
      </w:r>
    </w:p>
    <w:p w14:paraId="28AAA4E9" w14:textId="77777777" w:rsidR="001210EB" w:rsidRDefault="007846C8" w:rsidP="007846C8">
      <w:pPr>
        <w:tabs>
          <w:tab w:val="left" w:pos="7710"/>
        </w:tabs>
        <w:spacing w:before="8" w:after="0" w:line="160" w:lineRule="exact"/>
        <w:rPr>
          <w:sz w:val="16"/>
          <w:szCs w:val="16"/>
          <w:lang w:eastAsia="zh-TW"/>
        </w:rPr>
      </w:pPr>
      <w:r>
        <w:rPr>
          <w:sz w:val="16"/>
          <w:szCs w:val="16"/>
          <w:lang w:eastAsia="zh-TW"/>
        </w:rPr>
        <w:tab/>
      </w:r>
    </w:p>
    <w:p w14:paraId="35853EDC" w14:textId="77777777" w:rsidR="001210EB" w:rsidRDefault="007846C8" w:rsidP="007846C8">
      <w:pPr>
        <w:tabs>
          <w:tab w:val="left" w:pos="8070"/>
        </w:tabs>
        <w:spacing w:after="0" w:line="200" w:lineRule="exact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ab/>
      </w:r>
    </w:p>
    <w:p w14:paraId="53C94AF3" w14:textId="77777777" w:rsidR="001210EB" w:rsidRDefault="001210EB" w:rsidP="007846C8">
      <w:pPr>
        <w:tabs>
          <w:tab w:val="left" w:pos="4300"/>
          <w:tab w:val="left" w:pos="6615"/>
        </w:tabs>
        <w:spacing w:after="0" w:line="324" w:lineRule="exact"/>
        <w:ind w:left="102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地震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ab/>
        <w:t>風災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ab/>
      </w:r>
      <w:r>
        <w:rPr>
          <w:rFonts w:ascii="標楷體" w:eastAsia="標楷體" w:hAnsi="標楷體" w:cs="標楷體"/>
          <w:position w:val="1"/>
          <w:sz w:val="24"/>
          <w:szCs w:val="24"/>
          <w:lang w:eastAsia="zh-TW"/>
        </w:rPr>
        <w:t>水災</w:t>
      </w:r>
      <w:r w:rsidR="007846C8">
        <w:rPr>
          <w:rFonts w:ascii="標楷體" w:eastAsia="標楷體" w:hAnsi="標楷體" w:cs="標楷體" w:hint="eastAsia"/>
          <w:position w:val="1"/>
          <w:sz w:val="24"/>
          <w:szCs w:val="24"/>
          <w:lang w:eastAsia="zh-TW"/>
        </w:rPr>
        <w:t>及土石流</w:t>
      </w:r>
    </w:p>
    <w:p w14:paraId="6C4D1BA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529B0AD" w14:textId="77777777" w:rsidR="001210EB" w:rsidRDefault="001210EB" w:rsidP="001210EB">
      <w:pPr>
        <w:spacing w:after="0" w:line="220" w:lineRule="exact"/>
        <w:rPr>
          <w:lang w:eastAsia="zh-TW"/>
        </w:rPr>
      </w:pPr>
    </w:p>
    <w:p w14:paraId="0B6BB7E4" w14:textId="77777777" w:rsidR="001210EB" w:rsidRDefault="001210EB" w:rsidP="001210EB">
      <w:pPr>
        <w:spacing w:after="0"/>
        <w:rPr>
          <w:lang w:eastAsia="zh-TW"/>
        </w:rPr>
        <w:sectPr w:rsidR="001210EB" w:rsidSect="00387286">
          <w:pgSz w:w="11920" w:h="16840"/>
          <w:pgMar w:top="851" w:right="1288" w:bottom="980" w:left="1020" w:header="1193" w:footer="800" w:gutter="0"/>
          <w:cols w:space="720"/>
        </w:sectPr>
      </w:pPr>
    </w:p>
    <w:p w14:paraId="3E7A4D8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4FD8B4F" w14:textId="77777777" w:rsidR="001210EB" w:rsidRDefault="001210EB" w:rsidP="001210EB">
      <w:pPr>
        <w:spacing w:before="8" w:after="0" w:line="260" w:lineRule="exact"/>
        <w:rPr>
          <w:sz w:val="26"/>
          <w:szCs w:val="26"/>
          <w:lang w:eastAsia="zh-TW"/>
        </w:rPr>
      </w:pPr>
    </w:p>
    <w:p w14:paraId="3DD65048" w14:textId="77777777" w:rsidR="001210EB" w:rsidRDefault="001210EB" w:rsidP="001210EB">
      <w:pPr>
        <w:spacing w:after="0" w:line="240" w:lineRule="auto"/>
        <w:ind w:left="286" w:right="719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一樓</w:t>
      </w:r>
    </w:p>
    <w:p w14:paraId="61D2BA4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C41847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882E1E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02148B0" w14:textId="77777777" w:rsidR="001210EB" w:rsidRDefault="001210EB" w:rsidP="001210EB">
      <w:pPr>
        <w:spacing w:before="19" w:after="0" w:line="240" w:lineRule="exact"/>
        <w:rPr>
          <w:sz w:val="24"/>
          <w:szCs w:val="24"/>
          <w:lang w:eastAsia="zh-TW"/>
        </w:rPr>
      </w:pPr>
    </w:p>
    <w:p w14:paraId="57EE65BF" w14:textId="77777777" w:rsidR="001210EB" w:rsidRDefault="00D63146" w:rsidP="00D63146">
      <w:pPr>
        <w:spacing w:after="0" w:line="231" w:lineRule="auto"/>
        <w:ind w:right="-1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  </w: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以物擋頭或</w:t>
      </w:r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  </w:t>
      </w:r>
      <w:r>
        <w:rPr>
          <w:rFonts w:ascii="標楷體" w:eastAsia="標楷體" w:hAnsi="標楷體" w:cs="標楷體"/>
          <w:sz w:val="24"/>
          <w:szCs w:val="24"/>
          <w:lang w:eastAsia="zh-TW"/>
        </w:rPr>
        <w:br/>
        <w:t xml:space="preserve">  </w: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雙手抱頭，</w:t>
      </w:r>
      <w:r>
        <w:rPr>
          <w:rFonts w:ascii="標楷體" w:eastAsia="標楷體" w:hAnsi="標楷體" w:cs="標楷體"/>
          <w:sz w:val="24"/>
          <w:szCs w:val="24"/>
          <w:lang w:eastAsia="zh-TW"/>
        </w:rPr>
        <w:br/>
        <w:t xml:space="preserve">  </w:t>
      </w:r>
      <w:proofErr w:type="gramStart"/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速離建築物</w:t>
      </w:r>
      <w:proofErr w:type="gramEnd"/>
    </w:p>
    <w:p w14:paraId="6FC23A1C" w14:textId="77777777" w:rsidR="001210EB" w:rsidRPr="00417F24" w:rsidRDefault="001210EB" w:rsidP="001210EB">
      <w:pPr>
        <w:spacing w:before="12" w:after="0" w:line="240" w:lineRule="exact"/>
        <w:rPr>
          <w:sz w:val="24"/>
          <w:szCs w:val="24"/>
          <w:lang w:eastAsia="zh-TW"/>
        </w:rPr>
      </w:pPr>
    </w:p>
    <w:p w14:paraId="093C2954" w14:textId="77777777" w:rsidR="001210EB" w:rsidRDefault="001210EB" w:rsidP="007C5F56">
      <w:pPr>
        <w:spacing w:after="0" w:line="240" w:lineRule="auto"/>
        <w:ind w:right="4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640A3762" w14:textId="77777777" w:rsidR="007C5F56" w:rsidRDefault="007C5F56" w:rsidP="007C5F56">
      <w:pPr>
        <w:spacing w:after="0" w:line="240" w:lineRule="auto"/>
        <w:ind w:right="4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76FB8975" w14:textId="77777777" w:rsidR="001210EB" w:rsidRDefault="001210EB" w:rsidP="001210EB">
      <w:pPr>
        <w:spacing w:before="25" w:after="0" w:line="358" w:lineRule="exact"/>
        <w:ind w:left="281" w:right="-7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50米至空地蹲下並抱頭</w:t>
      </w:r>
    </w:p>
    <w:p w14:paraId="2AD54C0F" w14:textId="77777777" w:rsidR="001210EB" w:rsidRDefault="001210EB" w:rsidP="001210EB">
      <w:pPr>
        <w:spacing w:before="4" w:after="0" w:line="100" w:lineRule="exact"/>
        <w:rPr>
          <w:sz w:val="10"/>
          <w:szCs w:val="10"/>
          <w:lang w:eastAsia="zh-TW"/>
        </w:rPr>
      </w:pPr>
      <w:r>
        <w:rPr>
          <w:lang w:eastAsia="zh-TW"/>
        </w:rPr>
        <w:br w:type="column"/>
      </w:r>
    </w:p>
    <w:p w14:paraId="53D3AD5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AADF74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EF3AD90" w14:textId="77777777" w:rsidR="001210EB" w:rsidRDefault="001210EB" w:rsidP="001210EB">
      <w:pPr>
        <w:spacing w:after="0" w:line="360" w:lineRule="exact"/>
        <w:ind w:right="853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二樓以上</w:t>
      </w:r>
    </w:p>
    <w:p w14:paraId="655660A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DC5C8F2" w14:textId="77777777" w:rsidR="001210EB" w:rsidRDefault="001210EB" w:rsidP="001210EB">
      <w:pPr>
        <w:spacing w:after="0" w:line="280" w:lineRule="exact"/>
        <w:rPr>
          <w:sz w:val="28"/>
          <w:szCs w:val="28"/>
          <w:lang w:eastAsia="zh-TW"/>
        </w:rPr>
      </w:pPr>
    </w:p>
    <w:p w14:paraId="67BAB830" w14:textId="77777777" w:rsidR="001210EB" w:rsidRDefault="001210EB" w:rsidP="001210EB">
      <w:pPr>
        <w:spacing w:after="0" w:line="360" w:lineRule="exact"/>
        <w:ind w:left="149" w:right="-1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迅速至牆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柱角或避於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堅固之桌椅下</w:t>
      </w:r>
    </w:p>
    <w:p w14:paraId="0139063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3AF703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C702BAB" w14:textId="77777777" w:rsidR="001210EB" w:rsidRDefault="001210EB" w:rsidP="001210EB">
      <w:pPr>
        <w:spacing w:before="14" w:after="0" w:line="260" w:lineRule="exact"/>
        <w:rPr>
          <w:sz w:val="26"/>
          <w:szCs w:val="26"/>
          <w:lang w:eastAsia="zh-TW"/>
        </w:rPr>
      </w:pPr>
    </w:p>
    <w:p w14:paraId="76482DF8" w14:textId="77777777" w:rsidR="001210EB" w:rsidRDefault="001210EB" w:rsidP="001210EB">
      <w:pPr>
        <w:spacing w:after="0" w:line="231" w:lineRule="auto"/>
        <w:ind w:left="209" w:right="-7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如遇火災則以滅火逃生為主。</w:t>
      </w:r>
    </w:p>
    <w:p w14:paraId="4A1884CB" w14:textId="77777777" w:rsidR="001210EB" w:rsidRDefault="001210EB" w:rsidP="001210EB">
      <w:pPr>
        <w:spacing w:after="0" w:line="231" w:lineRule="auto"/>
        <w:ind w:left="209" w:right="-7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29AB49C5" w14:textId="77777777" w:rsidR="001210EB" w:rsidRDefault="001210EB" w:rsidP="001210EB">
      <w:pPr>
        <w:spacing w:after="0" w:line="231" w:lineRule="auto"/>
        <w:ind w:left="209" w:right="-7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2B39E53B" w14:textId="77777777" w:rsidR="001210EB" w:rsidRDefault="001210EB" w:rsidP="001210EB">
      <w:pPr>
        <w:spacing w:after="0" w:line="231" w:lineRule="auto"/>
        <w:ind w:left="209" w:right="-7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671BDA07" w14:textId="77777777" w:rsidR="001210EB" w:rsidRDefault="008361D1" w:rsidP="001210EB">
      <w:pPr>
        <w:spacing w:after="0" w:line="231" w:lineRule="auto"/>
        <w:ind w:left="209" w:right="-7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 w:rsidRPr="001451BD">
        <w:rPr>
          <w:rFonts w:ascii="標楷體" w:eastAsia="標楷體" w:hAnsi="標楷體" w:cs="標楷體"/>
          <w:noProof/>
          <w:position w:val="-1"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1690496" behindDoc="0" locked="0" layoutInCell="1" allowOverlap="1" wp14:anchorId="4C44AF7E" wp14:editId="020D4374">
                <wp:simplePos x="0" y="0"/>
                <wp:positionH relativeFrom="column">
                  <wp:posOffset>709295</wp:posOffset>
                </wp:positionH>
                <wp:positionV relativeFrom="paragraph">
                  <wp:posOffset>191135</wp:posOffset>
                </wp:positionV>
                <wp:extent cx="2037715" cy="495300"/>
                <wp:effectExtent l="0" t="0" r="0" b="0"/>
                <wp:wrapSquare wrapText="bothSides"/>
                <wp:docPr id="23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7715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61064" w14:textId="77777777" w:rsidR="00BB12A1" w:rsidRPr="00202C70" w:rsidRDefault="00BB12A1" w:rsidP="001210EB">
                            <w:pPr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202C7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1</w:t>
                            </w:r>
                            <w:r w:rsidRPr="00202C70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>.</w:t>
                            </w: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啟動災害撤離及應變流程</w:t>
                            </w:r>
                            <w:r w:rsidRPr="00202C70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2</w:t>
                            </w:r>
                            <w:r w:rsidRPr="00202C70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>.召開處理會議</w:t>
                            </w: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討論後續</w:t>
                            </w:r>
                            <w:r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>作為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4AF7E" id="文字方塊 2" o:spid="_x0000_s1121" type="#_x0000_t202" style="position:absolute;left:0;text-align:left;margin-left:55.85pt;margin-top:15.05pt;width:160.45pt;height:39pt;z-index:251690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" filled="f" stroked="f">
                <v:textbox>
                  <w:txbxContent>
                    <w:p w14:paraId="34861064" w14:textId="77777777" w:rsidR="00BB12A1" w:rsidRPr="00202C70" w:rsidRDefault="00BB12A1" w:rsidP="001210EB">
                      <w:pPr>
                        <w:rPr>
                          <w:rFonts w:ascii="標楷體" w:eastAsia="標楷體" w:hAnsi="標楷體"/>
                          <w:lang w:eastAsia="zh-TW"/>
                        </w:rPr>
                      </w:pPr>
                      <w:r w:rsidRPr="00202C70">
                        <w:rPr>
                          <w:rFonts w:ascii="標楷體" w:eastAsia="標楷體" w:hAnsi="標楷體" w:hint="eastAsia"/>
                          <w:lang w:eastAsia="zh-TW"/>
                        </w:rPr>
                        <w:t>1</w:t>
                      </w:r>
                      <w:r w:rsidRPr="00202C70">
                        <w:rPr>
                          <w:rFonts w:ascii="標楷體" w:eastAsia="標楷體" w:hAnsi="標楷體"/>
                          <w:lang w:eastAsia="zh-TW"/>
                        </w:rPr>
                        <w:t>.</w:t>
                      </w:r>
                      <w:r>
                        <w:rPr>
                          <w:rFonts w:ascii="標楷體" w:eastAsia="標楷體" w:hAnsi="標楷體" w:hint="eastAsia"/>
                          <w:lang w:eastAsia="zh-TW"/>
                        </w:rPr>
                        <w:t>啟動災害撤離及應變流程</w:t>
                      </w:r>
                      <w:r w:rsidRPr="00202C70">
                        <w:rPr>
                          <w:rFonts w:ascii="標楷體" w:eastAsia="標楷體" w:hAnsi="標楷體" w:hint="eastAsia"/>
                          <w:lang w:eastAsia="zh-TW"/>
                        </w:rPr>
                        <w:t>2</w:t>
                      </w:r>
                      <w:r w:rsidRPr="00202C70">
                        <w:rPr>
                          <w:rFonts w:ascii="標楷體" w:eastAsia="標楷體" w:hAnsi="標楷體"/>
                          <w:lang w:eastAsia="zh-TW"/>
                        </w:rPr>
                        <w:t>.召開處理會議</w:t>
                      </w:r>
                      <w:r>
                        <w:rPr>
                          <w:rFonts w:ascii="標楷體" w:eastAsia="標楷體" w:hAnsi="標楷體" w:hint="eastAsia"/>
                          <w:lang w:eastAsia="zh-TW"/>
                        </w:rPr>
                        <w:t>討論後續</w:t>
                      </w:r>
                      <w:r>
                        <w:rPr>
                          <w:rFonts w:ascii="標楷體" w:eastAsia="標楷體" w:hAnsi="標楷體"/>
                          <w:lang w:eastAsia="zh-TW"/>
                        </w:rPr>
                        <w:t>作為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883754" w14:textId="77777777" w:rsidR="001210EB" w:rsidRDefault="001210EB" w:rsidP="001210EB">
      <w:pPr>
        <w:spacing w:after="0" w:line="231" w:lineRule="auto"/>
        <w:ind w:left="209" w:right="-7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2EBF63DD" w14:textId="77777777" w:rsidR="001210EB" w:rsidRDefault="008361D1" w:rsidP="001210EB">
      <w:pPr>
        <w:spacing w:before="4" w:after="0" w:line="140" w:lineRule="exact"/>
        <w:rPr>
          <w:sz w:val="14"/>
          <w:szCs w:val="14"/>
          <w:lang w:eastAsia="zh-TW"/>
        </w:rPr>
      </w:pPr>
      <w:r w:rsidRPr="00F52961">
        <w:rPr>
          <w:rFonts w:ascii="標楷體" w:eastAsia="標楷體" w:hAnsi="標楷體" w:cs="標楷體"/>
          <w:noProof/>
          <w:position w:val="-1"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1691520" behindDoc="0" locked="0" layoutInCell="1" allowOverlap="1" wp14:anchorId="51E161FA" wp14:editId="4E788D70">
                <wp:simplePos x="0" y="0"/>
                <wp:positionH relativeFrom="column">
                  <wp:posOffset>728345</wp:posOffset>
                </wp:positionH>
                <wp:positionV relativeFrom="paragraph">
                  <wp:posOffset>638175</wp:posOffset>
                </wp:positionV>
                <wp:extent cx="2049780" cy="685800"/>
                <wp:effectExtent l="0" t="0" r="0" b="0"/>
                <wp:wrapThrough wrapText="bothSides">
                  <wp:wrapPolygon edited="0">
                    <wp:start x="602" y="0"/>
                    <wp:lineTo x="602" y="21000"/>
                    <wp:lineTo x="20877" y="21000"/>
                    <wp:lineTo x="20877" y="0"/>
                    <wp:lineTo x="602" y="0"/>
                  </wp:wrapPolygon>
                </wp:wrapThrough>
                <wp:docPr id="231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978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3203D" w14:textId="77777777" w:rsidR="00BB12A1" w:rsidRDefault="00BB12A1" w:rsidP="001210EB">
                            <w:pPr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 w:rsidRPr="00F52961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1</w:t>
                            </w:r>
                            <w:r w:rsidRPr="00F52961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>.</w:t>
                            </w:r>
                            <w:r w:rsidRPr="00F52961"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彙整書面資料</w:t>
                            </w:r>
                            <w:r w:rsidRPr="00F52961"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>呈報有關單位</w:t>
                            </w:r>
                          </w:p>
                          <w:p w14:paraId="62289D53" w14:textId="77777777" w:rsidR="00BB12A1" w:rsidRPr="00262B74" w:rsidRDefault="00BB12A1" w:rsidP="001210EB">
                            <w:pPr>
                              <w:rPr>
                                <w:rFonts w:ascii="標楷體" w:eastAsia="標楷體" w:hAnsi="標楷體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2</w:t>
                            </w:r>
                            <w:r>
                              <w:rPr>
                                <w:rFonts w:ascii="標楷體" w:eastAsia="標楷體" w:hAnsi="標楷體"/>
                                <w:lang w:eastAsia="zh-TW"/>
                              </w:rPr>
                              <w:t>.</w:t>
                            </w:r>
                            <w:r>
                              <w:rPr>
                                <w:rFonts w:ascii="標楷體" w:eastAsia="標楷體" w:hAnsi="標楷體" w:hint="eastAsia"/>
                                <w:lang w:eastAsia="zh-TW"/>
                              </w:rPr>
                              <w:t>住民收容安置及災後返回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161FA" id="_x0000_s1122" type="#_x0000_t202" style="position:absolute;margin-left:57.35pt;margin-top:50.25pt;width:161.4pt;height:54pt;z-index:251691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" filled="f" stroked="f">
                <v:textbox>
                  <w:txbxContent>
                    <w:p w14:paraId="38F3203D" w14:textId="77777777" w:rsidR="00BB12A1" w:rsidRDefault="00BB12A1" w:rsidP="001210EB">
                      <w:pPr>
                        <w:rPr>
                          <w:rFonts w:ascii="標楷體" w:eastAsia="標楷體" w:hAnsi="標楷體"/>
                          <w:lang w:eastAsia="zh-TW"/>
                        </w:rPr>
                      </w:pPr>
                      <w:r w:rsidRPr="00F52961">
                        <w:rPr>
                          <w:rFonts w:ascii="標楷體" w:eastAsia="標楷體" w:hAnsi="標楷體" w:hint="eastAsia"/>
                          <w:lang w:eastAsia="zh-TW"/>
                        </w:rPr>
                        <w:t>1</w:t>
                      </w:r>
                      <w:r w:rsidRPr="00F52961">
                        <w:rPr>
                          <w:rFonts w:ascii="標楷體" w:eastAsia="標楷體" w:hAnsi="標楷體"/>
                          <w:lang w:eastAsia="zh-TW"/>
                        </w:rPr>
                        <w:t>.</w:t>
                      </w:r>
                      <w:r w:rsidRPr="00F52961">
                        <w:rPr>
                          <w:rFonts w:ascii="標楷體" w:eastAsia="標楷體" w:hAnsi="標楷體" w:hint="eastAsia"/>
                          <w:lang w:eastAsia="zh-TW"/>
                        </w:rPr>
                        <w:t>彙整書面資料</w:t>
                      </w:r>
                      <w:r w:rsidRPr="00F52961">
                        <w:rPr>
                          <w:rFonts w:ascii="標楷體" w:eastAsia="標楷體" w:hAnsi="標楷體"/>
                          <w:lang w:eastAsia="zh-TW"/>
                        </w:rPr>
                        <w:t>呈報有關單位</w:t>
                      </w:r>
                    </w:p>
                    <w:p w14:paraId="62289D53" w14:textId="77777777" w:rsidR="00BB12A1" w:rsidRPr="00262B74" w:rsidRDefault="00BB12A1" w:rsidP="001210EB">
                      <w:pPr>
                        <w:rPr>
                          <w:rFonts w:ascii="標楷體" w:eastAsia="標楷體" w:hAnsi="標楷體"/>
                          <w:lang w:eastAsia="zh-TW"/>
                        </w:rPr>
                      </w:pPr>
                      <w:r>
                        <w:rPr>
                          <w:rFonts w:ascii="標楷體" w:eastAsia="標楷體" w:hAnsi="標楷體" w:hint="eastAsia"/>
                          <w:lang w:eastAsia="zh-TW"/>
                        </w:rPr>
                        <w:t>2</w:t>
                      </w:r>
                      <w:r>
                        <w:rPr>
                          <w:rFonts w:ascii="標楷體" w:eastAsia="標楷體" w:hAnsi="標楷體"/>
                          <w:lang w:eastAsia="zh-TW"/>
                        </w:rPr>
                        <w:t>.</w:t>
                      </w:r>
                      <w:r>
                        <w:rPr>
                          <w:rFonts w:ascii="標楷體" w:eastAsia="標楷體" w:hAnsi="標楷體" w:hint="eastAsia"/>
                          <w:lang w:eastAsia="zh-TW"/>
                        </w:rPr>
                        <w:t>住民收容安置及災後返回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210EB">
        <w:rPr>
          <w:lang w:eastAsia="zh-TW"/>
        </w:rPr>
        <w:br w:type="column"/>
      </w:r>
    </w:p>
    <w:p w14:paraId="7F66E0A9" w14:textId="77777777" w:rsidR="001210EB" w:rsidRDefault="001210EB" w:rsidP="001210EB">
      <w:pPr>
        <w:spacing w:after="0" w:line="360" w:lineRule="exact"/>
        <w:ind w:right="-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注意廣播巡視門窗儲備乾糧節省用水</w:t>
      </w:r>
    </w:p>
    <w:p w14:paraId="28C5A94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1FB182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8DB4FF6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097737F" w14:textId="77777777" w:rsidR="001210EB" w:rsidRDefault="001210EB" w:rsidP="001210EB">
      <w:pPr>
        <w:spacing w:before="1" w:after="0" w:line="200" w:lineRule="exact"/>
        <w:rPr>
          <w:sz w:val="20"/>
          <w:szCs w:val="20"/>
          <w:lang w:eastAsia="zh-TW"/>
        </w:rPr>
      </w:pPr>
    </w:p>
    <w:p w14:paraId="7D36B4E3" w14:textId="77777777" w:rsidR="001210EB" w:rsidRDefault="001210EB" w:rsidP="001210EB">
      <w:pPr>
        <w:spacing w:after="0" w:line="358" w:lineRule="exact"/>
        <w:ind w:left="50" w:right="-57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必要時切斷電源</w:t>
      </w:r>
    </w:p>
    <w:p w14:paraId="36C65C15" w14:textId="77777777" w:rsidR="001210EB" w:rsidRDefault="001210EB" w:rsidP="001210EB">
      <w:pPr>
        <w:spacing w:before="8" w:after="0" w:line="150" w:lineRule="exact"/>
        <w:rPr>
          <w:sz w:val="15"/>
          <w:szCs w:val="15"/>
          <w:lang w:eastAsia="zh-TW"/>
        </w:rPr>
      </w:pPr>
    </w:p>
    <w:p w14:paraId="72C74F9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3455C5F" w14:textId="77777777" w:rsidR="00417F24" w:rsidRDefault="00417F24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6F5A6EA" w14:textId="77777777" w:rsidR="001210EB" w:rsidRDefault="001210EB" w:rsidP="001210EB">
      <w:pPr>
        <w:spacing w:after="0" w:line="231" w:lineRule="auto"/>
        <w:ind w:left="70" w:right="-76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災後速清理斷落電線、路障</w:t>
      </w:r>
    </w:p>
    <w:p w14:paraId="49114942" w14:textId="77777777" w:rsidR="001210EB" w:rsidRDefault="001210EB" w:rsidP="001210EB">
      <w:pPr>
        <w:spacing w:after="0" w:line="300" w:lineRule="exact"/>
        <w:ind w:right="1222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必要時切斷</w:t>
      </w:r>
    </w:p>
    <w:p w14:paraId="37343255" w14:textId="77777777" w:rsidR="001210EB" w:rsidRDefault="001210EB" w:rsidP="001210EB">
      <w:pPr>
        <w:spacing w:after="0" w:line="360" w:lineRule="exact"/>
        <w:ind w:right="1222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93568" behindDoc="1" locked="0" layoutInCell="1" allowOverlap="1" wp14:anchorId="01D6D576" wp14:editId="29C7C631">
                <wp:simplePos x="0" y="0"/>
                <wp:positionH relativeFrom="page">
                  <wp:posOffset>3920490</wp:posOffset>
                </wp:positionH>
                <wp:positionV relativeFrom="paragraph">
                  <wp:posOffset>-878205</wp:posOffset>
                </wp:positionV>
                <wp:extent cx="1270" cy="9525"/>
                <wp:effectExtent l="5715" t="7620" r="12065" b="11430"/>
                <wp:wrapNone/>
                <wp:docPr id="2319" name="群組 2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9525"/>
                          <a:chOff x="6174" y="-1383"/>
                          <a:chExt cx="2" cy="15"/>
                        </a:xfrm>
                      </wpg:grpSpPr>
                      <wps:wsp>
                        <wps:cNvPr id="2320" name="Freeform 421"/>
                        <wps:cNvSpPr>
                          <a:spLocks/>
                        </wps:cNvSpPr>
                        <wps:spPr bwMode="auto">
                          <a:xfrm>
                            <a:off x="6174" y="-1383"/>
                            <a:ext cx="2" cy="15"/>
                          </a:xfrm>
                          <a:custGeom>
                            <a:avLst/>
                            <a:gdLst>
                              <a:gd name="T0" fmla="+- 0 -1383 -1383"/>
                              <a:gd name="T1" fmla="*/ -1383 h 15"/>
                              <a:gd name="T2" fmla="+- 0 -1368 -1383"/>
                              <a:gd name="T3" fmla="*/ -1368 h 1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">
                                <a:moveTo>
                                  <a:pt x="0" y="0"/>
                                </a:moveTo>
                                <a:lnTo>
                                  <a:pt x="0" y="15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447509" id="群組 2319" o:spid="_x0000_s1026" style="position:absolute;margin-left:308.7pt;margin-top:-69.15pt;width:.1pt;height:.75pt;z-index:-251622912;mso-position-horizontal-relative:page" coordorigin="6174,-1383" coordsize="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">
                <v:shape id="Freeform 421" o:spid="_x0000_s1027" style="position:absolute;left:6174;top:-1383;width:2;height:15;visibility:visible;mso-wrap-style:square;v-text-anchor:top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" path="m,l,15e" filled="f" strokeweight="0">
                  <v:path arrowok="t" o:connecttype="custom" o:connectlocs="0,-1383;0,-1368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電源防漏電</w:t>
      </w:r>
    </w:p>
    <w:p w14:paraId="687BBA0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D9D5006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713E513" w14:textId="77777777" w:rsidR="001210EB" w:rsidRDefault="001210EB" w:rsidP="001210EB">
      <w:pPr>
        <w:spacing w:before="4" w:after="0" w:line="220" w:lineRule="exact"/>
        <w:rPr>
          <w:lang w:eastAsia="zh-TW"/>
        </w:rPr>
      </w:pPr>
    </w:p>
    <w:p w14:paraId="6147DD25" w14:textId="77777777" w:rsidR="001210EB" w:rsidRDefault="001210EB" w:rsidP="001210EB">
      <w:pPr>
        <w:spacing w:after="0" w:line="360" w:lineRule="exact"/>
        <w:ind w:left="70" w:right="1132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搬運貴重物品、儀器等至高樓。</w:t>
      </w:r>
    </w:p>
    <w:p w14:paraId="1CFBCD1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2F73CA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1DF8C77" w14:textId="77777777" w:rsidR="001210EB" w:rsidRDefault="001210EB" w:rsidP="001210EB">
      <w:pPr>
        <w:spacing w:after="0" w:line="358" w:lineRule="exact"/>
        <w:ind w:left="48" w:right="1154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電話119求外力支援</w:t>
      </w:r>
    </w:p>
    <w:p w14:paraId="581CA658" w14:textId="77777777" w:rsidR="001210EB" w:rsidRDefault="001210EB" w:rsidP="001210EB">
      <w:pPr>
        <w:spacing w:before="4" w:after="0" w:line="140" w:lineRule="exact"/>
        <w:rPr>
          <w:sz w:val="14"/>
          <w:szCs w:val="14"/>
          <w:lang w:eastAsia="zh-TW"/>
        </w:rPr>
      </w:pPr>
    </w:p>
    <w:p w14:paraId="5E266B2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2E9108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22B0931" w14:textId="77777777" w:rsidR="001210EB" w:rsidRDefault="001210EB" w:rsidP="001210EB">
      <w:pPr>
        <w:spacing w:after="0" w:line="358" w:lineRule="exact"/>
        <w:ind w:left="108" w:right="1094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節省使用食物及電池。</w:t>
      </w:r>
    </w:p>
    <w:p w14:paraId="080C7EF7" w14:textId="77777777" w:rsidR="001210EB" w:rsidRDefault="001210EB" w:rsidP="001210EB">
      <w:pPr>
        <w:spacing w:after="0"/>
        <w:jc w:val="both"/>
        <w:rPr>
          <w:lang w:eastAsia="zh-TW"/>
        </w:rPr>
      </w:pPr>
    </w:p>
    <w:p w14:paraId="626F6BE5" w14:textId="77777777" w:rsidR="001210EB" w:rsidRDefault="001210EB" w:rsidP="001210EB">
      <w:pPr>
        <w:spacing w:after="0"/>
        <w:jc w:val="both"/>
        <w:rPr>
          <w:lang w:eastAsia="zh-TW"/>
        </w:rPr>
      </w:pPr>
    </w:p>
    <w:p w14:paraId="678B29CC" w14:textId="77777777" w:rsidR="001210EB" w:rsidRDefault="001210EB" w:rsidP="001210EB">
      <w:pPr>
        <w:spacing w:after="0"/>
        <w:jc w:val="both"/>
        <w:rPr>
          <w:lang w:eastAsia="zh-TW"/>
        </w:rPr>
      </w:pPr>
    </w:p>
    <w:p w14:paraId="60CF6FBE" w14:textId="77777777" w:rsidR="001210EB" w:rsidRDefault="001210EB" w:rsidP="001210EB">
      <w:pPr>
        <w:spacing w:after="0"/>
        <w:jc w:val="both"/>
        <w:rPr>
          <w:lang w:eastAsia="zh-TW"/>
        </w:rPr>
      </w:pPr>
    </w:p>
    <w:p w14:paraId="10FEB6CD" w14:textId="77777777" w:rsidR="001210EB" w:rsidRDefault="001210EB" w:rsidP="001210EB">
      <w:pPr>
        <w:spacing w:after="0"/>
        <w:ind w:leftChars="-1546" w:hangingChars="1546" w:hanging="3401"/>
        <w:jc w:val="both"/>
        <w:rPr>
          <w:lang w:eastAsia="zh-TW"/>
        </w:rPr>
        <w:sectPr w:rsidR="001210EB">
          <w:type w:val="continuous"/>
          <w:pgSz w:w="11920" w:h="16840"/>
          <w:pgMar w:top="1200" w:right="1680" w:bottom="980" w:left="1020" w:header="720" w:footer="720" w:gutter="0"/>
          <w:cols w:num="4" w:space="720" w:equalWidth="0">
            <w:col w:w="1542" w:space="446"/>
            <w:col w:w="1409" w:space="830"/>
            <w:col w:w="1030" w:space="1471"/>
            <w:col w:w="2492"/>
          </w:cols>
        </w:sectPr>
      </w:pPr>
    </w:p>
    <w:p w14:paraId="16B783BB" w14:textId="77777777" w:rsidR="001210EB" w:rsidRDefault="001210EB" w:rsidP="001210EB">
      <w:pPr>
        <w:spacing w:before="11" w:after="0" w:line="240" w:lineRule="auto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19456BB0" w14:textId="77777777" w:rsidR="001210EB" w:rsidRDefault="001210EB" w:rsidP="001210EB">
      <w:pPr>
        <w:spacing w:before="11" w:after="0" w:line="240" w:lineRule="auto"/>
        <w:ind w:right="-20" w:firstLineChars="177" w:firstLine="425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 w:hint="eastAsia"/>
          <w:noProof/>
          <w:position w:val="-2"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95616" behindDoc="1" locked="0" layoutInCell="1" allowOverlap="1" wp14:anchorId="700B13BA" wp14:editId="7400B3D0">
                <wp:simplePos x="0" y="0"/>
                <wp:positionH relativeFrom="page">
                  <wp:posOffset>818515</wp:posOffset>
                </wp:positionH>
                <wp:positionV relativeFrom="page">
                  <wp:posOffset>598805</wp:posOffset>
                </wp:positionV>
                <wp:extent cx="4750435" cy="177800"/>
                <wp:effectExtent l="0" t="0" r="3810" b="0"/>
                <wp:wrapNone/>
                <wp:docPr id="2321" name="Text Box 17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04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E4E1DB" w14:textId="77777777" w:rsidR="00BB12A1" w:rsidRDefault="00BB12A1" w:rsidP="001210EB">
                            <w:pPr>
                              <w:spacing w:after="0" w:line="260" w:lineRule="exact"/>
                              <w:ind w:left="20" w:right="-56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ED08CD">
                              <w:rPr>
                                <w:rFonts w:ascii="標楷體" w:eastAsia="標楷體" w:hAnsi="標楷體" w:cs="標楷體"/>
                                <w:sz w:val="32"/>
                                <w:szCs w:val="24"/>
                                <w:u w:val="single"/>
                                <w:lang w:eastAsia="zh-TW"/>
                              </w:rPr>
                              <w:t>附</w:t>
                            </w:r>
                            <w:r>
                              <w:rPr>
                                <w:rFonts w:ascii="標楷體" w:eastAsia="標楷體" w:hAnsi="標楷體" w:cs="標楷體" w:hint="eastAsia"/>
                                <w:sz w:val="32"/>
                                <w:szCs w:val="24"/>
                                <w:u w:val="single"/>
                                <w:lang w:eastAsia="zh-TW"/>
                              </w:rPr>
                              <w:t>件二</w:t>
                            </w:r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－</w:t>
                            </w:r>
                            <w:r>
                              <w:rPr>
                                <w:rFonts w:ascii="標楷體" w:eastAsia="標楷體" w:hAnsi="標楷體" w:cs="標楷體" w:hint="eastAsia"/>
                                <w:sz w:val="24"/>
                                <w:szCs w:val="24"/>
                                <w:lang w:eastAsia="zh-TW"/>
                              </w:rPr>
                              <w:t>2</w:t>
                            </w:r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-a：意外事件--毒性化學物質災害處理流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0B13BA" id="Text Box 1723" o:spid="_x0000_s1123" type="#_x0000_t202" style="position:absolute;left:0;text-align:left;margin-left:64.45pt;margin-top:47.15pt;width:374.05pt;height:14pt;z-index:-251620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" filled="f" stroked="f">
                <v:textbox inset="0,0,0,0">
                  <w:txbxContent>
                    <w:p w14:paraId="65E4E1DB" w14:textId="77777777" w:rsidR="00BB12A1" w:rsidRDefault="00BB12A1" w:rsidP="001210EB">
                      <w:pPr>
                        <w:spacing w:after="0" w:line="260" w:lineRule="exact"/>
                        <w:ind w:left="20" w:right="-56"/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</w:pPr>
                      <w:r w:rsidRPr="00ED08CD">
                        <w:rPr>
                          <w:rFonts w:ascii="標楷體" w:eastAsia="標楷體" w:hAnsi="標楷體" w:cs="標楷體"/>
                          <w:sz w:val="32"/>
                          <w:szCs w:val="24"/>
                          <w:u w:val="single"/>
                          <w:lang w:eastAsia="zh-TW"/>
                        </w:rPr>
                        <w:t>附</w:t>
                      </w:r>
                      <w:r>
                        <w:rPr>
                          <w:rFonts w:ascii="標楷體" w:eastAsia="標楷體" w:hAnsi="標楷體" w:cs="標楷體" w:hint="eastAsia"/>
                          <w:sz w:val="32"/>
                          <w:szCs w:val="24"/>
                          <w:u w:val="single"/>
                          <w:lang w:eastAsia="zh-TW"/>
                        </w:rPr>
                        <w:t>件二</w:t>
                      </w:r>
                      <w:r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－</w:t>
                      </w:r>
                      <w:r>
                        <w:rPr>
                          <w:rFonts w:ascii="標楷體" w:eastAsia="標楷體" w:hAnsi="標楷體" w:cs="標楷體" w:hint="eastAsia"/>
                          <w:sz w:val="24"/>
                          <w:szCs w:val="24"/>
                          <w:lang w:eastAsia="zh-TW"/>
                        </w:rPr>
                        <w:t>2</w:t>
                      </w:r>
                      <w:r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-a：意外事件--毒性化學物質災害處理流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一、預防階段</w:t>
      </w:r>
    </w:p>
    <w:p w14:paraId="1740EEBF" w14:textId="77777777" w:rsidR="001210EB" w:rsidRDefault="001210EB" w:rsidP="001210EB">
      <w:pPr>
        <w:spacing w:after="0" w:line="360" w:lineRule="exact"/>
        <w:ind w:left="576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提供院內</w:t>
      </w:r>
      <w:r w:rsidR="00733B06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733B06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認識毒性化學物質災害之相關知識。</w:t>
      </w:r>
    </w:p>
    <w:p w14:paraId="3113C485" w14:textId="77777777" w:rsidR="001210EB" w:rsidRDefault="001210EB" w:rsidP="001210EB">
      <w:pPr>
        <w:spacing w:before="8" w:after="0" w:line="140" w:lineRule="exact"/>
        <w:rPr>
          <w:sz w:val="14"/>
          <w:szCs w:val="14"/>
          <w:lang w:eastAsia="zh-TW"/>
        </w:rPr>
      </w:pPr>
    </w:p>
    <w:p w14:paraId="5E66DF7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B976DBD" w14:textId="77777777" w:rsidR="001210EB" w:rsidRDefault="001210EB" w:rsidP="001210EB">
      <w:pPr>
        <w:spacing w:after="0" w:line="240" w:lineRule="auto"/>
        <w:ind w:left="3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04480" behindDoc="1" locked="0" layoutInCell="1" allowOverlap="1" wp14:anchorId="59FF2C78" wp14:editId="2D59E5D1">
                <wp:simplePos x="0" y="0"/>
                <wp:positionH relativeFrom="page">
                  <wp:posOffset>731520</wp:posOffset>
                </wp:positionH>
                <wp:positionV relativeFrom="paragraph">
                  <wp:posOffset>-45085</wp:posOffset>
                </wp:positionV>
                <wp:extent cx="5297170" cy="1270"/>
                <wp:effectExtent l="7620" t="9525" r="10160" b="8255"/>
                <wp:wrapNone/>
                <wp:docPr id="2322" name="Group 1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97170" cy="1270"/>
                          <a:chOff x="1152" y="-71"/>
                          <a:chExt cx="8342" cy="2"/>
                        </a:xfrm>
                      </wpg:grpSpPr>
                      <wps:wsp>
                        <wps:cNvPr id="2323" name="Freeform 1225"/>
                        <wps:cNvSpPr>
                          <a:spLocks/>
                        </wps:cNvSpPr>
                        <wps:spPr bwMode="auto">
                          <a:xfrm>
                            <a:off x="1152" y="-71"/>
                            <a:ext cx="8342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8342"/>
                              <a:gd name="T2" fmla="+- 0 9494 1152"/>
                              <a:gd name="T3" fmla="*/ T2 w 834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42">
                                <a:moveTo>
                                  <a:pt x="0" y="0"/>
                                </a:moveTo>
                                <a:lnTo>
                                  <a:pt x="8342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61FE51" id="Group 1224" o:spid="_x0000_s1026" style="position:absolute;margin-left:57.6pt;margin-top:-3.55pt;width:417.1pt;height:.1pt;z-index:-251712000;mso-position-horizontal-relative:page" coordorigin="1152,-71" coordsize="834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">
                <v:shape id="Freeform 1225" o:spid="_x0000_s1027" style="position:absolute;left:1152;top:-71;width:8342;height:2;visibility:visible;mso-wrap-style:square;v-text-anchor:top" coordsize="83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" path="m,l8342,e" filled="f">
                  <v:path arrowok="t" o:connecttype="custom" o:connectlocs="0,0;8342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二、處理階段</w:t>
      </w:r>
    </w:p>
    <w:p w14:paraId="6B59A427" w14:textId="77777777" w:rsidR="001210EB" w:rsidRDefault="001210EB" w:rsidP="001210EB">
      <w:pPr>
        <w:spacing w:before="8" w:after="0" w:line="190" w:lineRule="exact"/>
        <w:rPr>
          <w:sz w:val="19"/>
          <w:szCs w:val="19"/>
          <w:lang w:eastAsia="zh-TW"/>
        </w:rPr>
      </w:pPr>
    </w:p>
    <w:p w14:paraId="68FB6AB8" w14:textId="77777777" w:rsidR="001210EB" w:rsidRDefault="008C7E70" w:rsidP="001210EB">
      <w:pPr>
        <w:spacing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03456" behindDoc="1" locked="0" layoutInCell="1" allowOverlap="1" wp14:anchorId="6CD23DD1" wp14:editId="589A7249">
                <wp:simplePos x="0" y="0"/>
                <wp:positionH relativeFrom="page">
                  <wp:posOffset>509905</wp:posOffset>
                </wp:positionH>
                <wp:positionV relativeFrom="paragraph">
                  <wp:posOffset>156845</wp:posOffset>
                </wp:positionV>
                <wp:extent cx="5800090" cy="4401820"/>
                <wp:effectExtent l="0" t="0" r="10160" b="17780"/>
                <wp:wrapNone/>
                <wp:docPr id="2324" name="Group 1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00090" cy="4401820"/>
                          <a:chOff x="752" y="793"/>
                          <a:chExt cx="9134" cy="6932"/>
                        </a:xfrm>
                      </wpg:grpSpPr>
                      <wpg:grpSp>
                        <wpg:cNvPr id="2325" name="Group 1271"/>
                        <wpg:cNvGrpSpPr>
                          <a:grpSpLocks/>
                        </wpg:cNvGrpSpPr>
                        <wpg:grpSpPr bwMode="auto">
                          <a:xfrm>
                            <a:off x="1966" y="3045"/>
                            <a:ext cx="6660" cy="2"/>
                            <a:chOff x="1966" y="3045"/>
                            <a:chExt cx="6660" cy="2"/>
                          </a:xfrm>
                        </wpg:grpSpPr>
                        <wps:wsp>
                          <wps:cNvPr id="2326" name="Freeform 1272"/>
                          <wps:cNvSpPr>
                            <a:spLocks/>
                          </wps:cNvSpPr>
                          <wps:spPr bwMode="auto">
                            <a:xfrm>
                              <a:off x="1966" y="3045"/>
                              <a:ext cx="6660" cy="2"/>
                            </a:xfrm>
                            <a:custGeom>
                              <a:avLst/>
                              <a:gdLst>
                                <a:gd name="T0" fmla="+- 0 1966 1966"/>
                                <a:gd name="T1" fmla="*/ T0 w 6660"/>
                                <a:gd name="T2" fmla="+- 0 3045 3045"/>
                                <a:gd name="T3" fmla="*/ 3045 h 1"/>
                                <a:gd name="T4" fmla="+- 0 8626 1966"/>
                                <a:gd name="T5" fmla="*/ T4 w 6660"/>
                                <a:gd name="T6" fmla="+- 0 3046 3045"/>
                                <a:gd name="T7" fmla="*/ 304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660" h="1">
                                  <a:moveTo>
                                    <a:pt x="0" y="0"/>
                                  </a:moveTo>
                                  <a:lnTo>
                                    <a:pt x="6660" y="1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7" name="Group 1266"/>
                        <wpg:cNvGrpSpPr>
                          <a:grpSpLocks/>
                        </wpg:cNvGrpSpPr>
                        <wpg:grpSpPr bwMode="auto">
                          <a:xfrm>
                            <a:off x="1910" y="3035"/>
                            <a:ext cx="120" cy="727"/>
                            <a:chOff x="1910" y="3035"/>
                            <a:chExt cx="120" cy="727"/>
                          </a:xfrm>
                        </wpg:grpSpPr>
                        <wps:wsp>
                          <wps:cNvPr id="2328" name="Freeform 1270"/>
                          <wps:cNvSpPr>
                            <a:spLocks/>
                          </wps:cNvSpPr>
                          <wps:spPr bwMode="auto">
                            <a:xfrm>
                              <a:off x="1910" y="3035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1960 1910"/>
                                <a:gd name="T1" fmla="*/ T0 w 120"/>
                                <a:gd name="T2" fmla="+- 0 3642 3035"/>
                                <a:gd name="T3" fmla="*/ 3642 h 727"/>
                                <a:gd name="T4" fmla="+- 0 1910 1910"/>
                                <a:gd name="T5" fmla="*/ T4 w 120"/>
                                <a:gd name="T6" fmla="+- 0 3643 3035"/>
                                <a:gd name="T7" fmla="*/ 3643 h 727"/>
                                <a:gd name="T8" fmla="+- 0 1971 1910"/>
                                <a:gd name="T9" fmla="*/ T8 w 120"/>
                                <a:gd name="T10" fmla="+- 0 3762 3035"/>
                                <a:gd name="T11" fmla="*/ 3762 h 727"/>
                                <a:gd name="T12" fmla="+- 0 2015 1910"/>
                                <a:gd name="T13" fmla="*/ T12 w 120"/>
                                <a:gd name="T14" fmla="+- 0 3672 3035"/>
                                <a:gd name="T15" fmla="*/ 3672 h 727"/>
                                <a:gd name="T16" fmla="+- 0 1965 1910"/>
                                <a:gd name="T17" fmla="*/ T16 w 120"/>
                                <a:gd name="T18" fmla="+- 0 3672 3035"/>
                                <a:gd name="T19" fmla="*/ 3672 h 727"/>
                                <a:gd name="T20" fmla="+- 0 1960 1910"/>
                                <a:gd name="T21" fmla="*/ T20 w 120"/>
                                <a:gd name="T22" fmla="+- 0 3668 3035"/>
                                <a:gd name="T23" fmla="*/ 3668 h 727"/>
                                <a:gd name="T24" fmla="+- 0 1960 1910"/>
                                <a:gd name="T25" fmla="*/ T24 w 120"/>
                                <a:gd name="T26" fmla="+- 0 3642 3035"/>
                                <a:gd name="T27" fmla="*/ 3642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50" y="607"/>
                                  </a:moveTo>
                                  <a:lnTo>
                                    <a:pt x="0" y="608"/>
                                  </a:lnTo>
                                  <a:lnTo>
                                    <a:pt x="61" y="727"/>
                                  </a:lnTo>
                                  <a:lnTo>
                                    <a:pt x="105" y="637"/>
                                  </a:lnTo>
                                  <a:lnTo>
                                    <a:pt x="55" y="637"/>
                                  </a:lnTo>
                                  <a:lnTo>
                                    <a:pt x="50" y="633"/>
                                  </a:lnTo>
                                  <a:lnTo>
                                    <a:pt x="50" y="60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29" name="Freeform 1269"/>
                          <wps:cNvSpPr>
                            <a:spLocks/>
                          </wps:cNvSpPr>
                          <wps:spPr bwMode="auto">
                            <a:xfrm>
                              <a:off x="1910" y="3035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1980 1910"/>
                                <a:gd name="T1" fmla="*/ T0 w 120"/>
                                <a:gd name="T2" fmla="+- 0 3642 3035"/>
                                <a:gd name="T3" fmla="*/ 3642 h 727"/>
                                <a:gd name="T4" fmla="+- 0 1960 1910"/>
                                <a:gd name="T5" fmla="*/ T4 w 120"/>
                                <a:gd name="T6" fmla="+- 0 3642 3035"/>
                                <a:gd name="T7" fmla="*/ 3642 h 727"/>
                                <a:gd name="T8" fmla="+- 0 1960 1910"/>
                                <a:gd name="T9" fmla="*/ T8 w 120"/>
                                <a:gd name="T10" fmla="+- 0 3668 3035"/>
                                <a:gd name="T11" fmla="*/ 3668 h 727"/>
                                <a:gd name="T12" fmla="+- 0 1965 1910"/>
                                <a:gd name="T13" fmla="*/ T12 w 120"/>
                                <a:gd name="T14" fmla="+- 0 3672 3035"/>
                                <a:gd name="T15" fmla="*/ 3672 h 727"/>
                                <a:gd name="T16" fmla="+- 0 1976 1910"/>
                                <a:gd name="T17" fmla="*/ T16 w 120"/>
                                <a:gd name="T18" fmla="+- 0 3672 3035"/>
                                <a:gd name="T19" fmla="*/ 3672 h 727"/>
                                <a:gd name="T20" fmla="+- 0 1980 1910"/>
                                <a:gd name="T21" fmla="*/ T20 w 120"/>
                                <a:gd name="T22" fmla="+- 0 3668 3035"/>
                                <a:gd name="T23" fmla="*/ 3668 h 727"/>
                                <a:gd name="T24" fmla="+- 0 1980 1910"/>
                                <a:gd name="T25" fmla="*/ T24 w 120"/>
                                <a:gd name="T26" fmla="+- 0 3642 3035"/>
                                <a:gd name="T27" fmla="*/ 3642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70" y="607"/>
                                  </a:moveTo>
                                  <a:lnTo>
                                    <a:pt x="50" y="607"/>
                                  </a:lnTo>
                                  <a:lnTo>
                                    <a:pt x="50" y="633"/>
                                  </a:lnTo>
                                  <a:lnTo>
                                    <a:pt x="55" y="637"/>
                                  </a:lnTo>
                                  <a:lnTo>
                                    <a:pt x="66" y="637"/>
                                  </a:lnTo>
                                  <a:lnTo>
                                    <a:pt x="70" y="633"/>
                                  </a:lnTo>
                                  <a:lnTo>
                                    <a:pt x="70" y="60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30" name="Freeform 1268"/>
                          <wps:cNvSpPr>
                            <a:spLocks/>
                          </wps:cNvSpPr>
                          <wps:spPr bwMode="auto">
                            <a:xfrm>
                              <a:off x="1910" y="3035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2030 1910"/>
                                <a:gd name="T1" fmla="*/ T0 w 120"/>
                                <a:gd name="T2" fmla="+- 0 3642 3035"/>
                                <a:gd name="T3" fmla="*/ 3642 h 727"/>
                                <a:gd name="T4" fmla="+- 0 1980 1910"/>
                                <a:gd name="T5" fmla="*/ T4 w 120"/>
                                <a:gd name="T6" fmla="+- 0 3642 3035"/>
                                <a:gd name="T7" fmla="*/ 3642 h 727"/>
                                <a:gd name="T8" fmla="+- 0 1980 1910"/>
                                <a:gd name="T9" fmla="*/ T8 w 120"/>
                                <a:gd name="T10" fmla="+- 0 3668 3035"/>
                                <a:gd name="T11" fmla="*/ 3668 h 727"/>
                                <a:gd name="T12" fmla="+- 0 1976 1910"/>
                                <a:gd name="T13" fmla="*/ T12 w 120"/>
                                <a:gd name="T14" fmla="+- 0 3672 3035"/>
                                <a:gd name="T15" fmla="*/ 3672 h 727"/>
                                <a:gd name="T16" fmla="+- 0 2015 1910"/>
                                <a:gd name="T17" fmla="*/ T16 w 120"/>
                                <a:gd name="T18" fmla="+- 0 3672 3035"/>
                                <a:gd name="T19" fmla="*/ 3672 h 727"/>
                                <a:gd name="T20" fmla="+- 0 2030 1910"/>
                                <a:gd name="T21" fmla="*/ T20 w 120"/>
                                <a:gd name="T22" fmla="+- 0 3642 3035"/>
                                <a:gd name="T23" fmla="*/ 3642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120" y="607"/>
                                  </a:moveTo>
                                  <a:lnTo>
                                    <a:pt x="70" y="607"/>
                                  </a:lnTo>
                                  <a:lnTo>
                                    <a:pt x="70" y="633"/>
                                  </a:lnTo>
                                  <a:lnTo>
                                    <a:pt x="66" y="637"/>
                                  </a:lnTo>
                                  <a:lnTo>
                                    <a:pt x="105" y="637"/>
                                  </a:lnTo>
                                  <a:lnTo>
                                    <a:pt x="120" y="60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31" name="Freeform 1267"/>
                          <wps:cNvSpPr>
                            <a:spLocks/>
                          </wps:cNvSpPr>
                          <wps:spPr bwMode="auto">
                            <a:xfrm>
                              <a:off x="1910" y="3035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1971 1910"/>
                                <a:gd name="T1" fmla="*/ T0 w 120"/>
                                <a:gd name="T2" fmla="+- 0 3035 3035"/>
                                <a:gd name="T3" fmla="*/ 3035 h 727"/>
                                <a:gd name="T4" fmla="+- 0 1960 1910"/>
                                <a:gd name="T5" fmla="*/ T4 w 120"/>
                                <a:gd name="T6" fmla="+- 0 3035 3035"/>
                                <a:gd name="T7" fmla="*/ 3035 h 727"/>
                                <a:gd name="T8" fmla="+- 0 1956 1910"/>
                                <a:gd name="T9" fmla="*/ T8 w 120"/>
                                <a:gd name="T10" fmla="+- 0 3040 3035"/>
                                <a:gd name="T11" fmla="*/ 3040 h 727"/>
                                <a:gd name="T12" fmla="+- 0 1956 1910"/>
                                <a:gd name="T13" fmla="*/ T12 w 120"/>
                                <a:gd name="T14" fmla="+- 0 3045 3035"/>
                                <a:gd name="T15" fmla="*/ 3045 h 727"/>
                                <a:gd name="T16" fmla="+- 0 1960 1910"/>
                                <a:gd name="T17" fmla="*/ T16 w 120"/>
                                <a:gd name="T18" fmla="+- 0 3642 3035"/>
                                <a:gd name="T19" fmla="*/ 3642 h 727"/>
                                <a:gd name="T20" fmla="+- 0 1980 1910"/>
                                <a:gd name="T21" fmla="*/ T20 w 120"/>
                                <a:gd name="T22" fmla="+- 0 3642 3035"/>
                                <a:gd name="T23" fmla="*/ 3642 h 727"/>
                                <a:gd name="T24" fmla="+- 0 1976 1910"/>
                                <a:gd name="T25" fmla="*/ T24 w 120"/>
                                <a:gd name="T26" fmla="+- 0 3040 3035"/>
                                <a:gd name="T27" fmla="*/ 3040 h 727"/>
                                <a:gd name="T28" fmla="+- 0 1971 1910"/>
                                <a:gd name="T29" fmla="*/ T28 w 120"/>
                                <a:gd name="T30" fmla="+- 0 3035 3035"/>
                                <a:gd name="T31" fmla="*/ 3035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61" y="0"/>
                                  </a:moveTo>
                                  <a:lnTo>
                                    <a:pt x="50" y="0"/>
                                  </a:lnTo>
                                  <a:lnTo>
                                    <a:pt x="46" y="5"/>
                                  </a:lnTo>
                                  <a:lnTo>
                                    <a:pt x="46" y="10"/>
                                  </a:lnTo>
                                  <a:lnTo>
                                    <a:pt x="50" y="607"/>
                                  </a:lnTo>
                                  <a:lnTo>
                                    <a:pt x="70" y="607"/>
                                  </a:lnTo>
                                  <a:lnTo>
                                    <a:pt x="66" y="5"/>
                                  </a:lnTo>
                                  <a:lnTo>
                                    <a:pt x="6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2" name="Group 1264"/>
                        <wpg:cNvGrpSpPr>
                          <a:grpSpLocks/>
                        </wpg:cNvGrpSpPr>
                        <wpg:grpSpPr bwMode="auto">
                          <a:xfrm>
                            <a:off x="752" y="3765"/>
                            <a:ext cx="2714" cy="932"/>
                            <a:chOff x="752" y="3765"/>
                            <a:chExt cx="2714" cy="932"/>
                          </a:xfrm>
                        </wpg:grpSpPr>
                        <wps:wsp>
                          <wps:cNvPr id="2333" name="Freeform 1265"/>
                          <wps:cNvSpPr>
                            <a:spLocks/>
                          </wps:cNvSpPr>
                          <wps:spPr bwMode="auto">
                            <a:xfrm>
                              <a:off x="752" y="3765"/>
                              <a:ext cx="2714" cy="932"/>
                            </a:xfrm>
                            <a:custGeom>
                              <a:avLst/>
                              <a:gdLst>
                                <a:gd name="T0" fmla="+- 0 752 752"/>
                                <a:gd name="T1" fmla="*/ T0 w 2714"/>
                                <a:gd name="T2" fmla="+- 0 4697 3765"/>
                                <a:gd name="T3" fmla="*/ 4697 h 932"/>
                                <a:gd name="T4" fmla="+- 0 3466 752"/>
                                <a:gd name="T5" fmla="*/ T4 w 2714"/>
                                <a:gd name="T6" fmla="+- 0 4697 3765"/>
                                <a:gd name="T7" fmla="*/ 4697 h 932"/>
                                <a:gd name="T8" fmla="+- 0 3466 752"/>
                                <a:gd name="T9" fmla="*/ T8 w 2714"/>
                                <a:gd name="T10" fmla="+- 0 3765 3765"/>
                                <a:gd name="T11" fmla="*/ 3765 h 932"/>
                                <a:gd name="T12" fmla="+- 0 752 752"/>
                                <a:gd name="T13" fmla="*/ T12 w 2714"/>
                                <a:gd name="T14" fmla="+- 0 3765 3765"/>
                                <a:gd name="T15" fmla="*/ 3765 h 932"/>
                                <a:gd name="T16" fmla="+- 0 752 752"/>
                                <a:gd name="T17" fmla="*/ T16 w 2714"/>
                                <a:gd name="T18" fmla="+- 0 4697 3765"/>
                                <a:gd name="T19" fmla="*/ 4697 h 9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714" h="932">
                                  <a:moveTo>
                                    <a:pt x="0" y="932"/>
                                  </a:moveTo>
                                  <a:lnTo>
                                    <a:pt x="2714" y="932"/>
                                  </a:lnTo>
                                  <a:lnTo>
                                    <a:pt x="271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3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4" name="Group 1262"/>
                        <wpg:cNvGrpSpPr>
                          <a:grpSpLocks/>
                        </wpg:cNvGrpSpPr>
                        <wpg:grpSpPr bwMode="auto">
                          <a:xfrm>
                            <a:off x="2776" y="1965"/>
                            <a:ext cx="4478" cy="704"/>
                            <a:chOff x="2776" y="1965"/>
                            <a:chExt cx="4478" cy="704"/>
                          </a:xfrm>
                        </wpg:grpSpPr>
                        <wps:wsp>
                          <wps:cNvPr id="2335" name="Freeform 1263"/>
                          <wps:cNvSpPr>
                            <a:spLocks/>
                          </wps:cNvSpPr>
                          <wps:spPr bwMode="auto">
                            <a:xfrm>
                              <a:off x="2776" y="1965"/>
                              <a:ext cx="4478" cy="704"/>
                            </a:xfrm>
                            <a:custGeom>
                              <a:avLst/>
                              <a:gdLst>
                                <a:gd name="T0" fmla="+- 0 2776 2776"/>
                                <a:gd name="T1" fmla="*/ T0 w 4230"/>
                                <a:gd name="T2" fmla="+- 0 2669 1965"/>
                                <a:gd name="T3" fmla="*/ 2669 h 704"/>
                                <a:gd name="T4" fmla="+- 0 7006 2776"/>
                                <a:gd name="T5" fmla="*/ T4 w 4230"/>
                                <a:gd name="T6" fmla="+- 0 2669 1965"/>
                                <a:gd name="T7" fmla="*/ 2669 h 704"/>
                                <a:gd name="T8" fmla="+- 0 7006 2776"/>
                                <a:gd name="T9" fmla="*/ T8 w 4230"/>
                                <a:gd name="T10" fmla="+- 0 1965 1965"/>
                                <a:gd name="T11" fmla="*/ 1965 h 704"/>
                                <a:gd name="T12" fmla="+- 0 2776 2776"/>
                                <a:gd name="T13" fmla="*/ T12 w 4230"/>
                                <a:gd name="T14" fmla="+- 0 1965 1965"/>
                                <a:gd name="T15" fmla="*/ 1965 h 704"/>
                                <a:gd name="T16" fmla="+- 0 2776 2776"/>
                                <a:gd name="T17" fmla="*/ T16 w 4230"/>
                                <a:gd name="T18" fmla="+- 0 2669 1965"/>
                                <a:gd name="T19" fmla="*/ 2669 h 7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30" h="704">
                                  <a:moveTo>
                                    <a:pt x="0" y="704"/>
                                  </a:moveTo>
                                  <a:lnTo>
                                    <a:pt x="4230" y="704"/>
                                  </a:lnTo>
                                  <a:lnTo>
                                    <a:pt x="423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0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6" name="Group 1258"/>
                        <wpg:cNvGrpSpPr>
                          <a:grpSpLocks/>
                        </wpg:cNvGrpSpPr>
                        <wpg:grpSpPr bwMode="auto">
                          <a:xfrm>
                            <a:off x="4787" y="2675"/>
                            <a:ext cx="120" cy="1090"/>
                            <a:chOff x="4787" y="2675"/>
                            <a:chExt cx="120" cy="1090"/>
                          </a:xfrm>
                        </wpg:grpSpPr>
                        <wps:wsp>
                          <wps:cNvPr id="2337" name="Freeform 1261"/>
                          <wps:cNvSpPr>
                            <a:spLocks/>
                          </wps:cNvSpPr>
                          <wps:spPr bwMode="auto">
                            <a:xfrm>
                              <a:off x="4787" y="2675"/>
                              <a:ext cx="120" cy="1090"/>
                            </a:xfrm>
                            <a:custGeom>
                              <a:avLst/>
                              <a:gdLst>
                                <a:gd name="T0" fmla="+- 0 4837 4787"/>
                                <a:gd name="T1" fmla="*/ T0 w 120"/>
                                <a:gd name="T2" fmla="+- 0 3645 2675"/>
                                <a:gd name="T3" fmla="*/ 3645 h 1090"/>
                                <a:gd name="T4" fmla="+- 0 4787 4787"/>
                                <a:gd name="T5" fmla="*/ T4 w 120"/>
                                <a:gd name="T6" fmla="+- 0 3645 2675"/>
                                <a:gd name="T7" fmla="*/ 3645 h 1090"/>
                                <a:gd name="T8" fmla="+- 0 4847 4787"/>
                                <a:gd name="T9" fmla="*/ T8 w 120"/>
                                <a:gd name="T10" fmla="+- 0 3765 2675"/>
                                <a:gd name="T11" fmla="*/ 3765 h 1090"/>
                                <a:gd name="T12" fmla="+- 0 4892 4787"/>
                                <a:gd name="T13" fmla="*/ T12 w 120"/>
                                <a:gd name="T14" fmla="+- 0 3675 2675"/>
                                <a:gd name="T15" fmla="*/ 3675 h 1090"/>
                                <a:gd name="T16" fmla="+- 0 4841 4787"/>
                                <a:gd name="T17" fmla="*/ T16 w 120"/>
                                <a:gd name="T18" fmla="+- 0 3675 2675"/>
                                <a:gd name="T19" fmla="*/ 3675 h 1090"/>
                                <a:gd name="T20" fmla="+- 0 4837 4787"/>
                                <a:gd name="T21" fmla="*/ T20 w 120"/>
                                <a:gd name="T22" fmla="+- 0 3671 2675"/>
                                <a:gd name="T23" fmla="*/ 3671 h 1090"/>
                                <a:gd name="T24" fmla="+- 0 4837 4787"/>
                                <a:gd name="T25" fmla="*/ T24 w 120"/>
                                <a:gd name="T26" fmla="+- 0 3645 2675"/>
                                <a:gd name="T27" fmla="*/ 3645 h 10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090">
                                  <a:moveTo>
                                    <a:pt x="50" y="970"/>
                                  </a:moveTo>
                                  <a:lnTo>
                                    <a:pt x="0" y="970"/>
                                  </a:lnTo>
                                  <a:lnTo>
                                    <a:pt x="60" y="1090"/>
                                  </a:lnTo>
                                  <a:lnTo>
                                    <a:pt x="105" y="1000"/>
                                  </a:lnTo>
                                  <a:lnTo>
                                    <a:pt x="54" y="1000"/>
                                  </a:lnTo>
                                  <a:lnTo>
                                    <a:pt x="50" y="996"/>
                                  </a:lnTo>
                                  <a:lnTo>
                                    <a:pt x="50" y="97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38" name="Freeform 1260"/>
                          <wps:cNvSpPr>
                            <a:spLocks/>
                          </wps:cNvSpPr>
                          <wps:spPr bwMode="auto">
                            <a:xfrm>
                              <a:off x="4787" y="2675"/>
                              <a:ext cx="120" cy="1090"/>
                            </a:xfrm>
                            <a:custGeom>
                              <a:avLst/>
                              <a:gdLst>
                                <a:gd name="T0" fmla="+- 0 4852 4787"/>
                                <a:gd name="T1" fmla="*/ T0 w 120"/>
                                <a:gd name="T2" fmla="+- 0 2675 2675"/>
                                <a:gd name="T3" fmla="*/ 2675 h 1090"/>
                                <a:gd name="T4" fmla="+- 0 4840 4787"/>
                                <a:gd name="T5" fmla="*/ T4 w 120"/>
                                <a:gd name="T6" fmla="+- 0 2675 2675"/>
                                <a:gd name="T7" fmla="*/ 2675 h 1090"/>
                                <a:gd name="T8" fmla="+- 0 4836 4787"/>
                                <a:gd name="T9" fmla="*/ T8 w 120"/>
                                <a:gd name="T10" fmla="+- 0 2680 2675"/>
                                <a:gd name="T11" fmla="*/ 2680 h 1090"/>
                                <a:gd name="T12" fmla="+- 0 4837 4787"/>
                                <a:gd name="T13" fmla="*/ T12 w 120"/>
                                <a:gd name="T14" fmla="+- 0 3671 2675"/>
                                <a:gd name="T15" fmla="*/ 3671 h 1090"/>
                                <a:gd name="T16" fmla="+- 0 4841 4787"/>
                                <a:gd name="T17" fmla="*/ T16 w 120"/>
                                <a:gd name="T18" fmla="+- 0 3675 2675"/>
                                <a:gd name="T19" fmla="*/ 3675 h 1090"/>
                                <a:gd name="T20" fmla="+- 0 4852 4787"/>
                                <a:gd name="T21" fmla="*/ T20 w 120"/>
                                <a:gd name="T22" fmla="+- 0 3675 2675"/>
                                <a:gd name="T23" fmla="*/ 3675 h 1090"/>
                                <a:gd name="T24" fmla="+- 0 4857 4787"/>
                                <a:gd name="T25" fmla="*/ T24 w 120"/>
                                <a:gd name="T26" fmla="+- 0 3671 2675"/>
                                <a:gd name="T27" fmla="*/ 3671 h 1090"/>
                                <a:gd name="T28" fmla="+- 0 4856 4787"/>
                                <a:gd name="T29" fmla="*/ T28 w 120"/>
                                <a:gd name="T30" fmla="+- 0 2685 2675"/>
                                <a:gd name="T31" fmla="*/ 2685 h 1090"/>
                                <a:gd name="T32" fmla="+- 0 4856 4787"/>
                                <a:gd name="T33" fmla="*/ T32 w 120"/>
                                <a:gd name="T34" fmla="+- 0 2680 2675"/>
                                <a:gd name="T35" fmla="*/ 2680 h 1090"/>
                                <a:gd name="T36" fmla="+- 0 4852 4787"/>
                                <a:gd name="T37" fmla="*/ T36 w 120"/>
                                <a:gd name="T38" fmla="+- 0 2675 2675"/>
                                <a:gd name="T39" fmla="*/ 2675 h 10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1090">
                                  <a:moveTo>
                                    <a:pt x="65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5"/>
                                  </a:lnTo>
                                  <a:lnTo>
                                    <a:pt x="50" y="996"/>
                                  </a:lnTo>
                                  <a:lnTo>
                                    <a:pt x="54" y="1000"/>
                                  </a:lnTo>
                                  <a:lnTo>
                                    <a:pt x="65" y="1000"/>
                                  </a:lnTo>
                                  <a:lnTo>
                                    <a:pt x="70" y="996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5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39" name="Freeform 1259"/>
                          <wps:cNvSpPr>
                            <a:spLocks/>
                          </wps:cNvSpPr>
                          <wps:spPr bwMode="auto">
                            <a:xfrm>
                              <a:off x="4787" y="2675"/>
                              <a:ext cx="120" cy="1090"/>
                            </a:xfrm>
                            <a:custGeom>
                              <a:avLst/>
                              <a:gdLst>
                                <a:gd name="T0" fmla="+- 0 4907 4787"/>
                                <a:gd name="T1" fmla="*/ T0 w 120"/>
                                <a:gd name="T2" fmla="+- 0 3645 2675"/>
                                <a:gd name="T3" fmla="*/ 3645 h 1090"/>
                                <a:gd name="T4" fmla="+- 0 4857 4787"/>
                                <a:gd name="T5" fmla="*/ T4 w 120"/>
                                <a:gd name="T6" fmla="+- 0 3645 2675"/>
                                <a:gd name="T7" fmla="*/ 3645 h 1090"/>
                                <a:gd name="T8" fmla="+- 0 4857 4787"/>
                                <a:gd name="T9" fmla="*/ T8 w 120"/>
                                <a:gd name="T10" fmla="+- 0 3671 2675"/>
                                <a:gd name="T11" fmla="*/ 3671 h 1090"/>
                                <a:gd name="T12" fmla="+- 0 4852 4787"/>
                                <a:gd name="T13" fmla="*/ T12 w 120"/>
                                <a:gd name="T14" fmla="+- 0 3675 2675"/>
                                <a:gd name="T15" fmla="*/ 3675 h 1090"/>
                                <a:gd name="T16" fmla="+- 0 4892 4787"/>
                                <a:gd name="T17" fmla="*/ T16 w 120"/>
                                <a:gd name="T18" fmla="+- 0 3675 2675"/>
                                <a:gd name="T19" fmla="*/ 3675 h 1090"/>
                                <a:gd name="T20" fmla="+- 0 4907 4787"/>
                                <a:gd name="T21" fmla="*/ T20 w 120"/>
                                <a:gd name="T22" fmla="+- 0 3645 2675"/>
                                <a:gd name="T23" fmla="*/ 3645 h 10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090">
                                  <a:moveTo>
                                    <a:pt x="120" y="970"/>
                                  </a:moveTo>
                                  <a:lnTo>
                                    <a:pt x="70" y="970"/>
                                  </a:lnTo>
                                  <a:lnTo>
                                    <a:pt x="70" y="996"/>
                                  </a:lnTo>
                                  <a:lnTo>
                                    <a:pt x="65" y="1000"/>
                                  </a:lnTo>
                                  <a:lnTo>
                                    <a:pt x="105" y="1000"/>
                                  </a:lnTo>
                                  <a:lnTo>
                                    <a:pt x="120" y="97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0" name="Group 1256"/>
                        <wpg:cNvGrpSpPr>
                          <a:grpSpLocks/>
                        </wpg:cNvGrpSpPr>
                        <wpg:grpSpPr bwMode="auto">
                          <a:xfrm>
                            <a:off x="3946" y="3765"/>
                            <a:ext cx="2520" cy="900"/>
                            <a:chOff x="3946" y="3765"/>
                            <a:chExt cx="2520" cy="900"/>
                          </a:xfrm>
                        </wpg:grpSpPr>
                        <wps:wsp>
                          <wps:cNvPr id="2341" name="Freeform 1257"/>
                          <wps:cNvSpPr>
                            <a:spLocks/>
                          </wps:cNvSpPr>
                          <wps:spPr bwMode="auto">
                            <a:xfrm>
                              <a:off x="3946" y="3765"/>
                              <a:ext cx="2520" cy="900"/>
                            </a:xfrm>
                            <a:custGeom>
                              <a:avLst/>
                              <a:gdLst>
                                <a:gd name="T0" fmla="+- 0 3946 3946"/>
                                <a:gd name="T1" fmla="*/ T0 w 2520"/>
                                <a:gd name="T2" fmla="+- 0 4665 3765"/>
                                <a:gd name="T3" fmla="*/ 4665 h 900"/>
                                <a:gd name="T4" fmla="+- 0 6466 3946"/>
                                <a:gd name="T5" fmla="*/ T4 w 2520"/>
                                <a:gd name="T6" fmla="+- 0 4665 3765"/>
                                <a:gd name="T7" fmla="*/ 4665 h 900"/>
                                <a:gd name="T8" fmla="+- 0 6466 3946"/>
                                <a:gd name="T9" fmla="*/ T8 w 2520"/>
                                <a:gd name="T10" fmla="+- 0 3765 3765"/>
                                <a:gd name="T11" fmla="*/ 3765 h 900"/>
                                <a:gd name="T12" fmla="+- 0 3946 3946"/>
                                <a:gd name="T13" fmla="*/ T12 w 2520"/>
                                <a:gd name="T14" fmla="+- 0 3765 3765"/>
                                <a:gd name="T15" fmla="*/ 3765 h 900"/>
                                <a:gd name="T16" fmla="+- 0 3946 3946"/>
                                <a:gd name="T17" fmla="*/ T16 w 2520"/>
                                <a:gd name="T18" fmla="+- 0 4665 3765"/>
                                <a:gd name="T19" fmla="*/ 4665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20" h="900">
                                  <a:moveTo>
                                    <a:pt x="0" y="900"/>
                                  </a:moveTo>
                                  <a:lnTo>
                                    <a:pt x="2520" y="900"/>
                                  </a:lnTo>
                                  <a:lnTo>
                                    <a:pt x="25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0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2" name="Group 1252"/>
                        <wpg:cNvGrpSpPr>
                          <a:grpSpLocks/>
                        </wpg:cNvGrpSpPr>
                        <wpg:grpSpPr bwMode="auto">
                          <a:xfrm>
                            <a:off x="8566" y="3035"/>
                            <a:ext cx="120" cy="730"/>
                            <a:chOff x="8566" y="3035"/>
                            <a:chExt cx="120" cy="730"/>
                          </a:xfrm>
                        </wpg:grpSpPr>
                        <wps:wsp>
                          <wps:cNvPr id="2343" name="Freeform 1255"/>
                          <wps:cNvSpPr>
                            <a:spLocks/>
                          </wps:cNvSpPr>
                          <wps:spPr bwMode="auto">
                            <a:xfrm>
                              <a:off x="8566" y="3035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8616 8566"/>
                                <a:gd name="T1" fmla="*/ T0 w 120"/>
                                <a:gd name="T2" fmla="+- 0 3645 3035"/>
                                <a:gd name="T3" fmla="*/ 3645 h 730"/>
                                <a:gd name="T4" fmla="+- 0 8566 8566"/>
                                <a:gd name="T5" fmla="*/ T4 w 120"/>
                                <a:gd name="T6" fmla="+- 0 3645 3035"/>
                                <a:gd name="T7" fmla="*/ 3645 h 730"/>
                                <a:gd name="T8" fmla="+- 0 8626 8566"/>
                                <a:gd name="T9" fmla="*/ T8 w 120"/>
                                <a:gd name="T10" fmla="+- 0 3765 3035"/>
                                <a:gd name="T11" fmla="*/ 3765 h 730"/>
                                <a:gd name="T12" fmla="+- 0 8671 8566"/>
                                <a:gd name="T13" fmla="*/ T12 w 120"/>
                                <a:gd name="T14" fmla="+- 0 3675 3035"/>
                                <a:gd name="T15" fmla="*/ 3675 h 730"/>
                                <a:gd name="T16" fmla="+- 0 8620 8566"/>
                                <a:gd name="T17" fmla="*/ T16 w 120"/>
                                <a:gd name="T18" fmla="+- 0 3675 3035"/>
                                <a:gd name="T19" fmla="*/ 3675 h 730"/>
                                <a:gd name="T20" fmla="+- 0 8616 8566"/>
                                <a:gd name="T21" fmla="*/ T20 w 120"/>
                                <a:gd name="T22" fmla="+- 0 3671 3035"/>
                                <a:gd name="T23" fmla="*/ 3671 h 730"/>
                                <a:gd name="T24" fmla="+- 0 8616 8566"/>
                                <a:gd name="T25" fmla="*/ T24 w 120"/>
                                <a:gd name="T26" fmla="+- 0 3645 3035"/>
                                <a:gd name="T27" fmla="*/ 3645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50" y="610"/>
                                  </a:moveTo>
                                  <a:lnTo>
                                    <a:pt x="0" y="610"/>
                                  </a:lnTo>
                                  <a:lnTo>
                                    <a:pt x="60" y="730"/>
                                  </a:lnTo>
                                  <a:lnTo>
                                    <a:pt x="105" y="640"/>
                                  </a:lnTo>
                                  <a:lnTo>
                                    <a:pt x="54" y="640"/>
                                  </a:lnTo>
                                  <a:lnTo>
                                    <a:pt x="50" y="636"/>
                                  </a:lnTo>
                                  <a:lnTo>
                                    <a:pt x="50" y="6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44" name="Freeform 1254"/>
                          <wps:cNvSpPr>
                            <a:spLocks/>
                          </wps:cNvSpPr>
                          <wps:spPr bwMode="auto">
                            <a:xfrm>
                              <a:off x="8566" y="3035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8632 8566"/>
                                <a:gd name="T1" fmla="*/ T0 w 120"/>
                                <a:gd name="T2" fmla="+- 0 3035 3035"/>
                                <a:gd name="T3" fmla="*/ 3035 h 730"/>
                                <a:gd name="T4" fmla="+- 0 8620 8566"/>
                                <a:gd name="T5" fmla="*/ T4 w 120"/>
                                <a:gd name="T6" fmla="+- 0 3035 3035"/>
                                <a:gd name="T7" fmla="*/ 3035 h 730"/>
                                <a:gd name="T8" fmla="+- 0 8616 8566"/>
                                <a:gd name="T9" fmla="*/ T8 w 120"/>
                                <a:gd name="T10" fmla="+- 0 3040 3035"/>
                                <a:gd name="T11" fmla="*/ 3040 h 730"/>
                                <a:gd name="T12" fmla="+- 0 8616 8566"/>
                                <a:gd name="T13" fmla="*/ T12 w 120"/>
                                <a:gd name="T14" fmla="+- 0 3671 3035"/>
                                <a:gd name="T15" fmla="*/ 3671 h 730"/>
                                <a:gd name="T16" fmla="+- 0 8620 8566"/>
                                <a:gd name="T17" fmla="*/ T16 w 120"/>
                                <a:gd name="T18" fmla="+- 0 3675 3035"/>
                                <a:gd name="T19" fmla="*/ 3675 h 730"/>
                                <a:gd name="T20" fmla="+- 0 8632 8566"/>
                                <a:gd name="T21" fmla="*/ T20 w 120"/>
                                <a:gd name="T22" fmla="+- 0 3675 3035"/>
                                <a:gd name="T23" fmla="*/ 3675 h 730"/>
                                <a:gd name="T24" fmla="+- 0 8636 8566"/>
                                <a:gd name="T25" fmla="*/ T24 w 120"/>
                                <a:gd name="T26" fmla="+- 0 3671 3035"/>
                                <a:gd name="T27" fmla="*/ 3671 h 730"/>
                                <a:gd name="T28" fmla="+- 0 8636 8566"/>
                                <a:gd name="T29" fmla="*/ T28 w 120"/>
                                <a:gd name="T30" fmla="+- 0 3040 3035"/>
                                <a:gd name="T31" fmla="*/ 3040 h 730"/>
                                <a:gd name="T32" fmla="+- 0 8632 8566"/>
                                <a:gd name="T33" fmla="*/ T32 w 120"/>
                                <a:gd name="T34" fmla="+- 0 3035 3035"/>
                                <a:gd name="T35" fmla="*/ 3035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636"/>
                                  </a:lnTo>
                                  <a:lnTo>
                                    <a:pt x="54" y="640"/>
                                  </a:lnTo>
                                  <a:lnTo>
                                    <a:pt x="66" y="640"/>
                                  </a:lnTo>
                                  <a:lnTo>
                                    <a:pt x="70" y="63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45" name="Freeform 1253"/>
                          <wps:cNvSpPr>
                            <a:spLocks/>
                          </wps:cNvSpPr>
                          <wps:spPr bwMode="auto">
                            <a:xfrm>
                              <a:off x="8566" y="3035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8686 8566"/>
                                <a:gd name="T1" fmla="*/ T0 w 120"/>
                                <a:gd name="T2" fmla="+- 0 3645 3035"/>
                                <a:gd name="T3" fmla="*/ 3645 h 730"/>
                                <a:gd name="T4" fmla="+- 0 8636 8566"/>
                                <a:gd name="T5" fmla="*/ T4 w 120"/>
                                <a:gd name="T6" fmla="+- 0 3645 3035"/>
                                <a:gd name="T7" fmla="*/ 3645 h 730"/>
                                <a:gd name="T8" fmla="+- 0 8636 8566"/>
                                <a:gd name="T9" fmla="*/ T8 w 120"/>
                                <a:gd name="T10" fmla="+- 0 3671 3035"/>
                                <a:gd name="T11" fmla="*/ 3671 h 730"/>
                                <a:gd name="T12" fmla="+- 0 8632 8566"/>
                                <a:gd name="T13" fmla="*/ T12 w 120"/>
                                <a:gd name="T14" fmla="+- 0 3675 3035"/>
                                <a:gd name="T15" fmla="*/ 3675 h 730"/>
                                <a:gd name="T16" fmla="+- 0 8671 8566"/>
                                <a:gd name="T17" fmla="*/ T16 w 120"/>
                                <a:gd name="T18" fmla="+- 0 3675 3035"/>
                                <a:gd name="T19" fmla="*/ 3675 h 730"/>
                                <a:gd name="T20" fmla="+- 0 8686 8566"/>
                                <a:gd name="T21" fmla="*/ T20 w 120"/>
                                <a:gd name="T22" fmla="+- 0 3645 3035"/>
                                <a:gd name="T23" fmla="*/ 3645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120" y="610"/>
                                  </a:moveTo>
                                  <a:lnTo>
                                    <a:pt x="70" y="610"/>
                                  </a:lnTo>
                                  <a:lnTo>
                                    <a:pt x="70" y="636"/>
                                  </a:lnTo>
                                  <a:lnTo>
                                    <a:pt x="66" y="640"/>
                                  </a:lnTo>
                                  <a:lnTo>
                                    <a:pt x="105" y="640"/>
                                  </a:lnTo>
                                  <a:lnTo>
                                    <a:pt x="120" y="6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6" name="Group 1250"/>
                        <wpg:cNvGrpSpPr>
                          <a:grpSpLocks/>
                        </wpg:cNvGrpSpPr>
                        <wpg:grpSpPr bwMode="auto">
                          <a:xfrm>
                            <a:off x="7006" y="3765"/>
                            <a:ext cx="2880" cy="900"/>
                            <a:chOff x="7006" y="3765"/>
                            <a:chExt cx="2880" cy="900"/>
                          </a:xfrm>
                        </wpg:grpSpPr>
                        <wps:wsp>
                          <wps:cNvPr id="2347" name="Freeform 1251"/>
                          <wps:cNvSpPr>
                            <a:spLocks/>
                          </wps:cNvSpPr>
                          <wps:spPr bwMode="auto">
                            <a:xfrm>
                              <a:off x="7006" y="3765"/>
                              <a:ext cx="2880" cy="900"/>
                            </a:xfrm>
                            <a:custGeom>
                              <a:avLst/>
                              <a:gdLst>
                                <a:gd name="T0" fmla="+- 0 7006 7006"/>
                                <a:gd name="T1" fmla="*/ T0 w 2880"/>
                                <a:gd name="T2" fmla="+- 0 4665 3765"/>
                                <a:gd name="T3" fmla="*/ 4665 h 900"/>
                                <a:gd name="T4" fmla="+- 0 9886 7006"/>
                                <a:gd name="T5" fmla="*/ T4 w 2880"/>
                                <a:gd name="T6" fmla="+- 0 4665 3765"/>
                                <a:gd name="T7" fmla="*/ 4665 h 900"/>
                                <a:gd name="T8" fmla="+- 0 9886 7006"/>
                                <a:gd name="T9" fmla="*/ T8 w 2880"/>
                                <a:gd name="T10" fmla="+- 0 3765 3765"/>
                                <a:gd name="T11" fmla="*/ 3765 h 900"/>
                                <a:gd name="T12" fmla="+- 0 7006 7006"/>
                                <a:gd name="T13" fmla="*/ T12 w 2880"/>
                                <a:gd name="T14" fmla="+- 0 3765 3765"/>
                                <a:gd name="T15" fmla="*/ 3765 h 900"/>
                                <a:gd name="T16" fmla="+- 0 7006 7006"/>
                                <a:gd name="T17" fmla="*/ T16 w 2880"/>
                                <a:gd name="T18" fmla="+- 0 4665 3765"/>
                                <a:gd name="T19" fmla="*/ 4665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80" h="900">
                                  <a:moveTo>
                                    <a:pt x="0" y="900"/>
                                  </a:moveTo>
                                  <a:lnTo>
                                    <a:pt x="2880" y="900"/>
                                  </a:lnTo>
                                  <a:lnTo>
                                    <a:pt x="28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0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8" name="Group 1248"/>
                        <wpg:cNvGrpSpPr>
                          <a:grpSpLocks/>
                        </wpg:cNvGrpSpPr>
                        <wpg:grpSpPr bwMode="auto">
                          <a:xfrm>
                            <a:off x="2866" y="5925"/>
                            <a:ext cx="4140" cy="1800"/>
                            <a:chOff x="2866" y="5925"/>
                            <a:chExt cx="4140" cy="1800"/>
                          </a:xfrm>
                        </wpg:grpSpPr>
                        <wps:wsp>
                          <wps:cNvPr id="2349" name="Freeform 1249"/>
                          <wps:cNvSpPr>
                            <a:spLocks/>
                          </wps:cNvSpPr>
                          <wps:spPr bwMode="auto">
                            <a:xfrm>
                              <a:off x="2866" y="5925"/>
                              <a:ext cx="4140" cy="1800"/>
                            </a:xfrm>
                            <a:custGeom>
                              <a:avLst/>
                              <a:gdLst>
                                <a:gd name="T0" fmla="+- 0 4766 2866"/>
                                <a:gd name="T1" fmla="*/ T0 w 4140"/>
                                <a:gd name="T2" fmla="+- 0 5928 5925"/>
                                <a:gd name="T3" fmla="*/ 5928 h 1800"/>
                                <a:gd name="T4" fmla="+- 0 4439 2866"/>
                                <a:gd name="T5" fmla="*/ T4 w 4140"/>
                                <a:gd name="T6" fmla="+- 0 5951 5925"/>
                                <a:gd name="T7" fmla="*/ 5951 h 1800"/>
                                <a:gd name="T8" fmla="+- 0 4130 2866"/>
                                <a:gd name="T9" fmla="*/ T8 w 4140"/>
                                <a:gd name="T10" fmla="+- 0 5996 5925"/>
                                <a:gd name="T11" fmla="*/ 5996 h 1800"/>
                                <a:gd name="T12" fmla="+- 0 3846 2866"/>
                                <a:gd name="T13" fmla="*/ T12 w 4140"/>
                                <a:gd name="T14" fmla="+- 0 6060 5925"/>
                                <a:gd name="T15" fmla="*/ 6060 h 1800"/>
                                <a:gd name="T16" fmla="+- 0 3589 2866"/>
                                <a:gd name="T17" fmla="*/ T16 w 4140"/>
                                <a:gd name="T18" fmla="+- 0 6142 5925"/>
                                <a:gd name="T19" fmla="*/ 6142 h 1800"/>
                                <a:gd name="T20" fmla="+- 0 3364 2866"/>
                                <a:gd name="T21" fmla="*/ T20 w 4140"/>
                                <a:gd name="T22" fmla="+- 0 6239 5925"/>
                                <a:gd name="T23" fmla="*/ 6239 h 1800"/>
                                <a:gd name="T24" fmla="+- 0 3176 2866"/>
                                <a:gd name="T25" fmla="*/ T24 w 4140"/>
                                <a:gd name="T26" fmla="+- 0 6351 5925"/>
                                <a:gd name="T27" fmla="*/ 6351 h 1800"/>
                                <a:gd name="T28" fmla="+- 0 3029 2866"/>
                                <a:gd name="T29" fmla="*/ T28 w 4140"/>
                                <a:gd name="T30" fmla="+- 0 6475 5925"/>
                                <a:gd name="T31" fmla="*/ 6475 h 1800"/>
                                <a:gd name="T32" fmla="+- 0 2926 2866"/>
                                <a:gd name="T33" fmla="*/ T32 w 4140"/>
                                <a:gd name="T34" fmla="+- 0 6609 5925"/>
                                <a:gd name="T35" fmla="*/ 6609 h 1800"/>
                                <a:gd name="T36" fmla="+- 0 2873 2866"/>
                                <a:gd name="T37" fmla="*/ T36 w 4140"/>
                                <a:gd name="T38" fmla="+- 0 6751 5925"/>
                                <a:gd name="T39" fmla="*/ 6751 h 1800"/>
                                <a:gd name="T40" fmla="+- 0 2873 2866"/>
                                <a:gd name="T41" fmla="*/ T40 w 4140"/>
                                <a:gd name="T42" fmla="+- 0 6899 5925"/>
                                <a:gd name="T43" fmla="*/ 6899 h 1800"/>
                                <a:gd name="T44" fmla="+- 0 2926 2866"/>
                                <a:gd name="T45" fmla="*/ T44 w 4140"/>
                                <a:gd name="T46" fmla="+- 0 7041 5925"/>
                                <a:gd name="T47" fmla="*/ 7041 h 1800"/>
                                <a:gd name="T48" fmla="+- 0 3029 2866"/>
                                <a:gd name="T49" fmla="*/ T48 w 4140"/>
                                <a:gd name="T50" fmla="+- 0 7175 5925"/>
                                <a:gd name="T51" fmla="*/ 7175 h 1800"/>
                                <a:gd name="T52" fmla="+- 0 3176 2866"/>
                                <a:gd name="T53" fmla="*/ T52 w 4140"/>
                                <a:gd name="T54" fmla="+- 0 7299 5925"/>
                                <a:gd name="T55" fmla="*/ 7299 h 1800"/>
                                <a:gd name="T56" fmla="+- 0 3364 2866"/>
                                <a:gd name="T57" fmla="*/ T56 w 4140"/>
                                <a:gd name="T58" fmla="+- 0 7411 5925"/>
                                <a:gd name="T59" fmla="*/ 7411 h 1800"/>
                                <a:gd name="T60" fmla="+- 0 3589 2866"/>
                                <a:gd name="T61" fmla="*/ T60 w 4140"/>
                                <a:gd name="T62" fmla="+- 0 7508 5925"/>
                                <a:gd name="T63" fmla="*/ 7508 h 1800"/>
                                <a:gd name="T64" fmla="+- 0 3846 2866"/>
                                <a:gd name="T65" fmla="*/ T64 w 4140"/>
                                <a:gd name="T66" fmla="+- 0 7590 5925"/>
                                <a:gd name="T67" fmla="*/ 7590 h 1800"/>
                                <a:gd name="T68" fmla="+- 0 4130 2866"/>
                                <a:gd name="T69" fmla="*/ T68 w 4140"/>
                                <a:gd name="T70" fmla="+- 0 7654 5925"/>
                                <a:gd name="T71" fmla="*/ 7654 h 1800"/>
                                <a:gd name="T72" fmla="+- 0 4439 2866"/>
                                <a:gd name="T73" fmla="*/ T72 w 4140"/>
                                <a:gd name="T74" fmla="+- 0 7699 5925"/>
                                <a:gd name="T75" fmla="*/ 7699 h 1800"/>
                                <a:gd name="T76" fmla="+- 0 4766 2866"/>
                                <a:gd name="T77" fmla="*/ T76 w 4140"/>
                                <a:gd name="T78" fmla="+- 0 7722 5925"/>
                                <a:gd name="T79" fmla="*/ 7722 h 1800"/>
                                <a:gd name="T80" fmla="+- 0 5106 2866"/>
                                <a:gd name="T81" fmla="*/ T80 w 4140"/>
                                <a:gd name="T82" fmla="+- 0 7722 5925"/>
                                <a:gd name="T83" fmla="*/ 7722 h 1800"/>
                                <a:gd name="T84" fmla="+- 0 5433 2866"/>
                                <a:gd name="T85" fmla="*/ T84 w 4140"/>
                                <a:gd name="T86" fmla="+- 0 7699 5925"/>
                                <a:gd name="T87" fmla="*/ 7699 h 1800"/>
                                <a:gd name="T88" fmla="+- 0 5742 2866"/>
                                <a:gd name="T89" fmla="*/ T88 w 4140"/>
                                <a:gd name="T90" fmla="+- 0 7654 5925"/>
                                <a:gd name="T91" fmla="*/ 7654 h 1800"/>
                                <a:gd name="T92" fmla="+- 0 6026 2866"/>
                                <a:gd name="T93" fmla="*/ T92 w 4140"/>
                                <a:gd name="T94" fmla="+- 0 7590 5925"/>
                                <a:gd name="T95" fmla="*/ 7590 h 1800"/>
                                <a:gd name="T96" fmla="+- 0 6283 2866"/>
                                <a:gd name="T97" fmla="*/ T96 w 4140"/>
                                <a:gd name="T98" fmla="+- 0 7508 5925"/>
                                <a:gd name="T99" fmla="*/ 7508 h 1800"/>
                                <a:gd name="T100" fmla="+- 0 6508 2866"/>
                                <a:gd name="T101" fmla="*/ T100 w 4140"/>
                                <a:gd name="T102" fmla="+- 0 7411 5925"/>
                                <a:gd name="T103" fmla="*/ 7411 h 1800"/>
                                <a:gd name="T104" fmla="+- 0 6696 2866"/>
                                <a:gd name="T105" fmla="*/ T104 w 4140"/>
                                <a:gd name="T106" fmla="+- 0 7299 5925"/>
                                <a:gd name="T107" fmla="*/ 7299 h 1800"/>
                                <a:gd name="T108" fmla="+- 0 6843 2866"/>
                                <a:gd name="T109" fmla="*/ T108 w 4140"/>
                                <a:gd name="T110" fmla="+- 0 7175 5925"/>
                                <a:gd name="T111" fmla="*/ 7175 h 1800"/>
                                <a:gd name="T112" fmla="+- 0 6946 2866"/>
                                <a:gd name="T113" fmla="*/ T112 w 4140"/>
                                <a:gd name="T114" fmla="+- 0 7041 5925"/>
                                <a:gd name="T115" fmla="*/ 7041 h 1800"/>
                                <a:gd name="T116" fmla="+- 0 6999 2866"/>
                                <a:gd name="T117" fmla="*/ T116 w 4140"/>
                                <a:gd name="T118" fmla="+- 0 6899 5925"/>
                                <a:gd name="T119" fmla="*/ 6899 h 1800"/>
                                <a:gd name="T120" fmla="+- 0 6999 2866"/>
                                <a:gd name="T121" fmla="*/ T120 w 4140"/>
                                <a:gd name="T122" fmla="+- 0 6751 5925"/>
                                <a:gd name="T123" fmla="*/ 6751 h 1800"/>
                                <a:gd name="T124" fmla="+- 0 6946 2866"/>
                                <a:gd name="T125" fmla="*/ T124 w 4140"/>
                                <a:gd name="T126" fmla="+- 0 6609 5925"/>
                                <a:gd name="T127" fmla="*/ 6609 h 1800"/>
                                <a:gd name="T128" fmla="+- 0 6843 2866"/>
                                <a:gd name="T129" fmla="*/ T128 w 4140"/>
                                <a:gd name="T130" fmla="+- 0 6475 5925"/>
                                <a:gd name="T131" fmla="*/ 6475 h 1800"/>
                                <a:gd name="T132" fmla="+- 0 6696 2866"/>
                                <a:gd name="T133" fmla="*/ T132 w 4140"/>
                                <a:gd name="T134" fmla="+- 0 6351 5925"/>
                                <a:gd name="T135" fmla="*/ 6351 h 1800"/>
                                <a:gd name="T136" fmla="+- 0 6508 2866"/>
                                <a:gd name="T137" fmla="*/ T136 w 4140"/>
                                <a:gd name="T138" fmla="+- 0 6239 5925"/>
                                <a:gd name="T139" fmla="*/ 6239 h 1800"/>
                                <a:gd name="T140" fmla="+- 0 6283 2866"/>
                                <a:gd name="T141" fmla="*/ T140 w 4140"/>
                                <a:gd name="T142" fmla="+- 0 6142 5925"/>
                                <a:gd name="T143" fmla="*/ 6142 h 1800"/>
                                <a:gd name="T144" fmla="+- 0 6026 2866"/>
                                <a:gd name="T145" fmla="*/ T144 w 4140"/>
                                <a:gd name="T146" fmla="+- 0 6060 5925"/>
                                <a:gd name="T147" fmla="*/ 6060 h 1800"/>
                                <a:gd name="T148" fmla="+- 0 5742 2866"/>
                                <a:gd name="T149" fmla="*/ T148 w 4140"/>
                                <a:gd name="T150" fmla="+- 0 5996 5925"/>
                                <a:gd name="T151" fmla="*/ 5996 h 1800"/>
                                <a:gd name="T152" fmla="+- 0 5433 2866"/>
                                <a:gd name="T153" fmla="*/ T152 w 4140"/>
                                <a:gd name="T154" fmla="+- 0 5951 5925"/>
                                <a:gd name="T155" fmla="*/ 5951 h 1800"/>
                                <a:gd name="T156" fmla="+- 0 5106 2866"/>
                                <a:gd name="T157" fmla="*/ T156 w 4140"/>
                                <a:gd name="T158" fmla="+- 0 5928 5925"/>
                                <a:gd name="T159" fmla="*/ 5928 h 18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4140" h="1800">
                                  <a:moveTo>
                                    <a:pt x="2070" y="0"/>
                                  </a:moveTo>
                                  <a:lnTo>
                                    <a:pt x="1900" y="3"/>
                                  </a:lnTo>
                                  <a:lnTo>
                                    <a:pt x="1734" y="12"/>
                                  </a:lnTo>
                                  <a:lnTo>
                                    <a:pt x="1573" y="26"/>
                                  </a:lnTo>
                                  <a:lnTo>
                                    <a:pt x="1416" y="46"/>
                                  </a:lnTo>
                                  <a:lnTo>
                                    <a:pt x="1264" y="71"/>
                                  </a:lnTo>
                                  <a:lnTo>
                                    <a:pt x="1119" y="101"/>
                                  </a:lnTo>
                                  <a:lnTo>
                                    <a:pt x="980" y="135"/>
                                  </a:lnTo>
                                  <a:lnTo>
                                    <a:pt x="847" y="174"/>
                                  </a:lnTo>
                                  <a:lnTo>
                                    <a:pt x="723" y="217"/>
                                  </a:lnTo>
                                  <a:lnTo>
                                    <a:pt x="606" y="264"/>
                                  </a:lnTo>
                                  <a:lnTo>
                                    <a:pt x="498" y="314"/>
                                  </a:lnTo>
                                  <a:lnTo>
                                    <a:pt x="399" y="369"/>
                                  </a:lnTo>
                                  <a:lnTo>
                                    <a:pt x="310" y="426"/>
                                  </a:lnTo>
                                  <a:lnTo>
                                    <a:pt x="231" y="487"/>
                                  </a:lnTo>
                                  <a:lnTo>
                                    <a:pt x="163" y="550"/>
                                  </a:lnTo>
                                  <a:lnTo>
                                    <a:pt x="106" y="616"/>
                                  </a:lnTo>
                                  <a:lnTo>
                                    <a:pt x="60" y="684"/>
                                  </a:lnTo>
                                  <a:lnTo>
                                    <a:pt x="27" y="754"/>
                                  </a:lnTo>
                                  <a:lnTo>
                                    <a:pt x="7" y="826"/>
                                  </a:lnTo>
                                  <a:lnTo>
                                    <a:pt x="0" y="900"/>
                                  </a:lnTo>
                                  <a:lnTo>
                                    <a:pt x="7" y="974"/>
                                  </a:lnTo>
                                  <a:lnTo>
                                    <a:pt x="27" y="1046"/>
                                  </a:lnTo>
                                  <a:lnTo>
                                    <a:pt x="60" y="1116"/>
                                  </a:lnTo>
                                  <a:lnTo>
                                    <a:pt x="106" y="1185"/>
                                  </a:lnTo>
                                  <a:lnTo>
                                    <a:pt x="163" y="1250"/>
                                  </a:lnTo>
                                  <a:lnTo>
                                    <a:pt x="231" y="1314"/>
                                  </a:lnTo>
                                  <a:lnTo>
                                    <a:pt x="310" y="1374"/>
                                  </a:lnTo>
                                  <a:lnTo>
                                    <a:pt x="399" y="1432"/>
                                  </a:lnTo>
                                  <a:lnTo>
                                    <a:pt x="498" y="1486"/>
                                  </a:lnTo>
                                  <a:lnTo>
                                    <a:pt x="606" y="1536"/>
                                  </a:lnTo>
                                  <a:lnTo>
                                    <a:pt x="723" y="1583"/>
                                  </a:lnTo>
                                  <a:lnTo>
                                    <a:pt x="847" y="1626"/>
                                  </a:lnTo>
                                  <a:lnTo>
                                    <a:pt x="980" y="1665"/>
                                  </a:lnTo>
                                  <a:lnTo>
                                    <a:pt x="1119" y="1700"/>
                                  </a:lnTo>
                                  <a:lnTo>
                                    <a:pt x="1264" y="1729"/>
                                  </a:lnTo>
                                  <a:lnTo>
                                    <a:pt x="1416" y="1754"/>
                                  </a:lnTo>
                                  <a:lnTo>
                                    <a:pt x="1573" y="1774"/>
                                  </a:lnTo>
                                  <a:lnTo>
                                    <a:pt x="1734" y="1788"/>
                                  </a:lnTo>
                                  <a:lnTo>
                                    <a:pt x="1900" y="1797"/>
                                  </a:lnTo>
                                  <a:lnTo>
                                    <a:pt x="2070" y="1800"/>
                                  </a:lnTo>
                                  <a:lnTo>
                                    <a:pt x="2240" y="1797"/>
                                  </a:lnTo>
                                  <a:lnTo>
                                    <a:pt x="2406" y="1788"/>
                                  </a:lnTo>
                                  <a:lnTo>
                                    <a:pt x="2567" y="1774"/>
                                  </a:lnTo>
                                  <a:lnTo>
                                    <a:pt x="2724" y="1754"/>
                                  </a:lnTo>
                                  <a:lnTo>
                                    <a:pt x="2876" y="1729"/>
                                  </a:lnTo>
                                  <a:lnTo>
                                    <a:pt x="3021" y="1700"/>
                                  </a:lnTo>
                                  <a:lnTo>
                                    <a:pt x="3160" y="1665"/>
                                  </a:lnTo>
                                  <a:lnTo>
                                    <a:pt x="3293" y="1626"/>
                                  </a:lnTo>
                                  <a:lnTo>
                                    <a:pt x="3417" y="1583"/>
                                  </a:lnTo>
                                  <a:lnTo>
                                    <a:pt x="3534" y="1536"/>
                                  </a:lnTo>
                                  <a:lnTo>
                                    <a:pt x="3642" y="1486"/>
                                  </a:lnTo>
                                  <a:lnTo>
                                    <a:pt x="3741" y="1432"/>
                                  </a:lnTo>
                                  <a:lnTo>
                                    <a:pt x="3830" y="1374"/>
                                  </a:lnTo>
                                  <a:lnTo>
                                    <a:pt x="3909" y="1314"/>
                                  </a:lnTo>
                                  <a:lnTo>
                                    <a:pt x="3977" y="1250"/>
                                  </a:lnTo>
                                  <a:lnTo>
                                    <a:pt x="4034" y="1185"/>
                                  </a:lnTo>
                                  <a:lnTo>
                                    <a:pt x="4080" y="1116"/>
                                  </a:lnTo>
                                  <a:lnTo>
                                    <a:pt x="4113" y="1046"/>
                                  </a:lnTo>
                                  <a:lnTo>
                                    <a:pt x="4133" y="974"/>
                                  </a:lnTo>
                                  <a:lnTo>
                                    <a:pt x="4140" y="900"/>
                                  </a:lnTo>
                                  <a:lnTo>
                                    <a:pt x="4133" y="826"/>
                                  </a:lnTo>
                                  <a:lnTo>
                                    <a:pt x="4113" y="754"/>
                                  </a:lnTo>
                                  <a:lnTo>
                                    <a:pt x="4080" y="684"/>
                                  </a:lnTo>
                                  <a:lnTo>
                                    <a:pt x="4034" y="616"/>
                                  </a:lnTo>
                                  <a:lnTo>
                                    <a:pt x="3977" y="550"/>
                                  </a:lnTo>
                                  <a:lnTo>
                                    <a:pt x="3909" y="487"/>
                                  </a:lnTo>
                                  <a:lnTo>
                                    <a:pt x="3830" y="426"/>
                                  </a:lnTo>
                                  <a:lnTo>
                                    <a:pt x="3741" y="369"/>
                                  </a:lnTo>
                                  <a:lnTo>
                                    <a:pt x="3642" y="314"/>
                                  </a:lnTo>
                                  <a:lnTo>
                                    <a:pt x="3534" y="264"/>
                                  </a:lnTo>
                                  <a:lnTo>
                                    <a:pt x="3417" y="217"/>
                                  </a:lnTo>
                                  <a:lnTo>
                                    <a:pt x="3293" y="174"/>
                                  </a:lnTo>
                                  <a:lnTo>
                                    <a:pt x="3160" y="135"/>
                                  </a:lnTo>
                                  <a:lnTo>
                                    <a:pt x="3021" y="101"/>
                                  </a:lnTo>
                                  <a:lnTo>
                                    <a:pt x="2876" y="71"/>
                                  </a:lnTo>
                                  <a:lnTo>
                                    <a:pt x="2724" y="46"/>
                                  </a:lnTo>
                                  <a:lnTo>
                                    <a:pt x="2567" y="26"/>
                                  </a:lnTo>
                                  <a:lnTo>
                                    <a:pt x="2406" y="12"/>
                                  </a:lnTo>
                                  <a:lnTo>
                                    <a:pt x="2240" y="3"/>
                                  </a:lnTo>
                                  <a:lnTo>
                                    <a:pt x="207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0" name="Group 1243"/>
                        <wpg:cNvGrpSpPr>
                          <a:grpSpLocks/>
                        </wpg:cNvGrpSpPr>
                        <wpg:grpSpPr bwMode="auto">
                          <a:xfrm>
                            <a:off x="2375" y="4698"/>
                            <a:ext cx="1571" cy="1227"/>
                            <a:chOff x="2375" y="4698"/>
                            <a:chExt cx="1571" cy="1227"/>
                          </a:xfrm>
                        </wpg:grpSpPr>
                        <wps:wsp>
                          <wps:cNvPr id="2351" name="Freeform 1247"/>
                          <wps:cNvSpPr>
                            <a:spLocks/>
                          </wps:cNvSpPr>
                          <wps:spPr bwMode="auto">
                            <a:xfrm>
                              <a:off x="2375" y="4698"/>
                              <a:ext cx="1571" cy="1227"/>
                            </a:xfrm>
                            <a:custGeom>
                              <a:avLst/>
                              <a:gdLst>
                                <a:gd name="T0" fmla="+- 0 3845 2375"/>
                                <a:gd name="T1" fmla="*/ T0 w 1571"/>
                                <a:gd name="T2" fmla="+- 0 5859 4698"/>
                                <a:gd name="T3" fmla="*/ 5859 h 1227"/>
                                <a:gd name="T4" fmla="+- 0 3814 2375"/>
                                <a:gd name="T5" fmla="*/ T4 w 1571"/>
                                <a:gd name="T6" fmla="+- 0 5899 4698"/>
                                <a:gd name="T7" fmla="*/ 5899 h 1227"/>
                                <a:gd name="T8" fmla="+- 0 3946 2375"/>
                                <a:gd name="T9" fmla="*/ T8 w 1571"/>
                                <a:gd name="T10" fmla="+- 0 5925 4698"/>
                                <a:gd name="T11" fmla="*/ 5925 h 1227"/>
                                <a:gd name="T12" fmla="+- 0 3922 2375"/>
                                <a:gd name="T13" fmla="*/ T12 w 1571"/>
                                <a:gd name="T14" fmla="+- 0 5875 4698"/>
                                <a:gd name="T15" fmla="*/ 5875 h 1227"/>
                                <a:gd name="T16" fmla="+- 0 3865 2375"/>
                                <a:gd name="T17" fmla="*/ T16 w 1571"/>
                                <a:gd name="T18" fmla="+- 0 5875 4698"/>
                                <a:gd name="T19" fmla="*/ 5875 h 1227"/>
                                <a:gd name="T20" fmla="+- 0 3845 2375"/>
                                <a:gd name="T21" fmla="*/ T20 w 1571"/>
                                <a:gd name="T22" fmla="+- 0 5859 4698"/>
                                <a:gd name="T23" fmla="*/ 5859 h 12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71" h="1227">
                                  <a:moveTo>
                                    <a:pt x="1470" y="1161"/>
                                  </a:moveTo>
                                  <a:lnTo>
                                    <a:pt x="1439" y="1201"/>
                                  </a:lnTo>
                                  <a:lnTo>
                                    <a:pt x="1571" y="1227"/>
                                  </a:lnTo>
                                  <a:lnTo>
                                    <a:pt x="1547" y="1177"/>
                                  </a:lnTo>
                                  <a:lnTo>
                                    <a:pt x="1490" y="1177"/>
                                  </a:lnTo>
                                  <a:lnTo>
                                    <a:pt x="1470" y="116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2" name="Freeform 1246"/>
                          <wps:cNvSpPr>
                            <a:spLocks/>
                          </wps:cNvSpPr>
                          <wps:spPr bwMode="auto">
                            <a:xfrm>
                              <a:off x="2375" y="4698"/>
                              <a:ext cx="1571" cy="1227"/>
                            </a:xfrm>
                            <a:custGeom>
                              <a:avLst/>
                              <a:gdLst>
                                <a:gd name="T0" fmla="+- 0 3857 2375"/>
                                <a:gd name="T1" fmla="*/ T0 w 1571"/>
                                <a:gd name="T2" fmla="+- 0 5843 4698"/>
                                <a:gd name="T3" fmla="*/ 5843 h 1227"/>
                                <a:gd name="T4" fmla="+- 0 3845 2375"/>
                                <a:gd name="T5" fmla="*/ T4 w 1571"/>
                                <a:gd name="T6" fmla="+- 0 5859 4698"/>
                                <a:gd name="T7" fmla="*/ 5859 h 1227"/>
                                <a:gd name="T8" fmla="+- 0 3865 2375"/>
                                <a:gd name="T9" fmla="*/ T8 w 1571"/>
                                <a:gd name="T10" fmla="+- 0 5875 4698"/>
                                <a:gd name="T11" fmla="*/ 5875 h 1227"/>
                                <a:gd name="T12" fmla="+- 0 3872 2375"/>
                                <a:gd name="T13" fmla="*/ T12 w 1571"/>
                                <a:gd name="T14" fmla="+- 0 5874 4698"/>
                                <a:gd name="T15" fmla="*/ 5874 h 1227"/>
                                <a:gd name="T16" fmla="+- 0 3875 2375"/>
                                <a:gd name="T17" fmla="*/ T16 w 1571"/>
                                <a:gd name="T18" fmla="+- 0 5870 4698"/>
                                <a:gd name="T19" fmla="*/ 5870 h 1227"/>
                                <a:gd name="T20" fmla="+- 0 3878 2375"/>
                                <a:gd name="T21" fmla="*/ T20 w 1571"/>
                                <a:gd name="T22" fmla="+- 0 5866 4698"/>
                                <a:gd name="T23" fmla="*/ 5866 h 1227"/>
                                <a:gd name="T24" fmla="+- 0 3878 2375"/>
                                <a:gd name="T25" fmla="*/ T24 w 1571"/>
                                <a:gd name="T26" fmla="+- 0 5859 4698"/>
                                <a:gd name="T27" fmla="*/ 5859 h 1227"/>
                                <a:gd name="T28" fmla="+- 0 3857 2375"/>
                                <a:gd name="T29" fmla="*/ T28 w 1571"/>
                                <a:gd name="T30" fmla="+- 0 5843 4698"/>
                                <a:gd name="T31" fmla="*/ 5843 h 12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571" h="1227">
                                  <a:moveTo>
                                    <a:pt x="1482" y="1145"/>
                                  </a:moveTo>
                                  <a:lnTo>
                                    <a:pt x="1470" y="1161"/>
                                  </a:lnTo>
                                  <a:lnTo>
                                    <a:pt x="1490" y="1177"/>
                                  </a:lnTo>
                                  <a:lnTo>
                                    <a:pt x="1497" y="1176"/>
                                  </a:lnTo>
                                  <a:lnTo>
                                    <a:pt x="1500" y="1172"/>
                                  </a:lnTo>
                                  <a:lnTo>
                                    <a:pt x="1503" y="1168"/>
                                  </a:lnTo>
                                  <a:lnTo>
                                    <a:pt x="1503" y="1161"/>
                                  </a:lnTo>
                                  <a:lnTo>
                                    <a:pt x="1482" y="114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3" name="Freeform 1245"/>
                          <wps:cNvSpPr>
                            <a:spLocks/>
                          </wps:cNvSpPr>
                          <wps:spPr bwMode="auto">
                            <a:xfrm>
                              <a:off x="2375" y="4698"/>
                              <a:ext cx="1571" cy="1227"/>
                            </a:xfrm>
                            <a:custGeom>
                              <a:avLst/>
                              <a:gdLst>
                                <a:gd name="T0" fmla="+- 0 3888 2375"/>
                                <a:gd name="T1" fmla="*/ T0 w 1571"/>
                                <a:gd name="T2" fmla="+- 0 5804 4698"/>
                                <a:gd name="T3" fmla="*/ 5804 h 1227"/>
                                <a:gd name="T4" fmla="+- 0 3857 2375"/>
                                <a:gd name="T5" fmla="*/ T4 w 1571"/>
                                <a:gd name="T6" fmla="+- 0 5843 4698"/>
                                <a:gd name="T7" fmla="*/ 5843 h 1227"/>
                                <a:gd name="T8" fmla="+- 0 3878 2375"/>
                                <a:gd name="T9" fmla="*/ T8 w 1571"/>
                                <a:gd name="T10" fmla="+- 0 5859 4698"/>
                                <a:gd name="T11" fmla="*/ 5859 h 1227"/>
                                <a:gd name="T12" fmla="+- 0 3878 2375"/>
                                <a:gd name="T13" fmla="*/ T12 w 1571"/>
                                <a:gd name="T14" fmla="+- 0 5866 4698"/>
                                <a:gd name="T15" fmla="*/ 5866 h 1227"/>
                                <a:gd name="T16" fmla="+- 0 3875 2375"/>
                                <a:gd name="T17" fmla="*/ T16 w 1571"/>
                                <a:gd name="T18" fmla="+- 0 5870 4698"/>
                                <a:gd name="T19" fmla="*/ 5870 h 1227"/>
                                <a:gd name="T20" fmla="+- 0 3872 2375"/>
                                <a:gd name="T21" fmla="*/ T20 w 1571"/>
                                <a:gd name="T22" fmla="+- 0 5874 4698"/>
                                <a:gd name="T23" fmla="*/ 5874 h 1227"/>
                                <a:gd name="T24" fmla="+- 0 3865 2375"/>
                                <a:gd name="T25" fmla="*/ T24 w 1571"/>
                                <a:gd name="T26" fmla="+- 0 5875 4698"/>
                                <a:gd name="T27" fmla="*/ 5875 h 1227"/>
                                <a:gd name="T28" fmla="+- 0 3922 2375"/>
                                <a:gd name="T29" fmla="*/ T28 w 1571"/>
                                <a:gd name="T30" fmla="+- 0 5875 4698"/>
                                <a:gd name="T31" fmla="*/ 5875 h 1227"/>
                                <a:gd name="T32" fmla="+- 0 3888 2375"/>
                                <a:gd name="T33" fmla="*/ T32 w 1571"/>
                                <a:gd name="T34" fmla="+- 0 5804 4698"/>
                                <a:gd name="T35" fmla="*/ 5804 h 12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571" h="1227">
                                  <a:moveTo>
                                    <a:pt x="1513" y="1106"/>
                                  </a:moveTo>
                                  <a:lnTo>
                                    <a:pt x="1482" y="1145"/>
                                  </a:lnTo>
                                  <a:lnTo>
                                    <a:pt x="1503" y="1161"/>
                                  </a:lnTo>
                                  <a:lnTo>
                                    <a:pt x="1503" y="1168"/>
                                  </a:lnTo>
                                  <a:lnTo>
                                    <a:pt x="1500" y="1172"/>
                                  </a:lnTo>
                                  <a:lnTo>
                                    <a:pt x="1497" y="1176"/>
                                  </a:lnTo>
                                  <a:lnTo>
                                    <a:pt x="1490" y="1177"/>
                                  </a:lnTo>
                                  <a:lnTo>
                                    <a:pt x="1547" y="1177"/>
                                  </a:lnTo>
                                  <a:lnTo>
                                    <a:pt x="1513" y="110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4" name="Freeform 1244"/>
                          <wps:cNvSpPr>
                            <a:spLocks/>
                          </wps:cNvSpPr>
                          <wps:spPr bwMode="auto">
                            <a:xfrm>
                              <a:off x="2375" y="4698"/>
                              <a:ext cx="1571" cy="1227"/>
                            </a:xfrm>
                            <a:custGeom>
                              <a:avLst/>
                              <a:gdLst>
                                <a:gd name="T0" fmla="+- 0 2388 2375"/>
                                <a:gd name="T1" fmla="*/ T0 w 1571"/>
                                <a:gd name="T2" fmla="+- 0 4698 4698"/>
                                <a:gd name="T3" fmla="*/ 4698 h 1227"/>
                                <a:gd name="T4" fmla="+- 0 2382 2375"/>
                                <a:gd name="T5" fmla="*/ T4 w 1571"/>
                                <a:gd name="T6" fmla="+- 0 4699 4698"/>
                                <a:gd name="T7" fmla="*/ 4699 h 1227"/>
                                <a:gd name="T8" fmla="+- 0 2375 2375"/>
                                <a:gd name="T9" fmla="*/ T8 w 1571"/>
                                <a:gd name="T10" fmla="+- 0 4707 4698"/>
                                <a:gd name="T11" fmla="*/ 4707 h 1227"/>
                                <a:gd name="T12" fmla="+- 0 2375 2375"/>
                                <a:gd name="T13" fmla="*/ T12 w 1571"/>
                                <a:gd name="T14" fmla="+- 0 4714 4698"/>
                                <a:gd name="T15" fmla="*/ 4714 h 1227"/>
                                <a:gd name="T16" fmla="+- 0 3845 2375"/>
                                <a:gd name="T17" fmla="*/ T16 w 1571"/>
                                <a:gd name="T18" fmla="+- 0 5859 4698"/>
                                <a:gd name="T19" fmla="*/ 5859 h 1227"/>
                                <a:gd name="T20" fmla="+- 0 3857 2375"/>
                                <a:gd name="T21" fmla="*/ T20 w 1571"/>
                                <a:gd name="T22" fmla="+- 0 5843 4698"/>
                                <a:gd name="T23" fmla="*/ 5843 h 1227"/>
                                <a:gd name="T24" fmla="+- 0 2388 2375"/>
                                <a:gd name="T25" fmla="*/ T24 w 1571"/>
                                <a:gd name="T26" fmla="+- 0 4698 4698"/>
                                <a:gd name="T27" fmla="*/ 4698 h 12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571" h="1227">
                                  <a:moveTo>
                                    <a:pt x="13" y="0"/>
                                  </a:moveTo>
                                  <a:lnTo>
                                    <a:pt x="7" y="1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1470" y="1161"/>
                                  </a:lnTo>
                                  <a:lnTo>
                                    <a:pt x="1482" y="1145"/>
                                  </a:lnTo>
                                  <a:lnTo>
                                    <a:pt x="1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5" name="Group 1239"/>
                        <wpg:cNvGrpSpPr>
                          <a:grpSpLocks/>
                        </wpg:cNvGrpSpPr>
                        <wpg:grpSpPr bwMode="auto">
                          <a:xfrm>
                            <a:off x="4786" y="4655"/>
                            <a:ext cx="120" cy="1270"/>
                            <a:chOff x="4786" y="4655"/>
                            <a:chExt cx="120" cy="1270"/>
                          </a:xfrm>
                        </wpg:grpSpPr>
                        <wps:wsp>
                          <wps:cNvPr id="2356" name="Freeform 1242"/>
                          <wps:cNvSpPr>
                            <a:spLocks/>
                          </wps:cNvSpPr>
                          <wps:spPr bwMode="auto">
                            <a:xfrm>
                              <a:off x="4786" y="4655"/>
                              <a:ext cx="120" cy="1270"/>
                            </a:xfrm>
                            <a:custGeom>
                              <a:avLst/>
                              <a:gdLst>
                                <a:gd name="T0" fmla="+- 0 4836 4786"/>
                                <a:gd name="T1" fmla="*/ T0 w 120"/>
                                <a:gd name="T2" fmla="+- 0 5805 4655"/>
                                <a:gd name="T3" fmla="*/ 5805 h 1270"/>
                                <a:gd name="T4" fmla="+- 0 4786 4786"/>
                                <a:gd name="T5" fmla="*/ T4 w 120"/>
                                <a:gd name="T6" fmla="+- 0 5805 4655"/>
                                <a:gd name="T7" fmla="*/ 5805 h 1270"/>
                                <a:gd name="T8" fmla="+- 0 4846 4786"/>
                                <a:gd name="T9" fmla="*/ T8 w 120"/>
                                <a:gd name="T10" fmla="+- 0 5925 4655"/>
                                <a:gd name="T11" fmla="*/ 5925 h 1270"/>
                                <a:gd name="T12" fmla="+- 0 4891 4786"/>
                                <a:gd name="T13" fmla="*/ T12 w 120"/>
                                <a:gd name="T14" fmla="+- 0 5835 4655"/>
                                <a:gd name="T15" fmla="*/ 5835 h 1270"/>
                                <a:gd name="T16" fmla="+- 0 4840 4786"/>
                                <a:gd name="T17" fmla="*/ T16 w 120"/>
                                <a:gd name="T18" fmla="+- 0 5835 4655"/>
                                <a:gd name="T19" fmla="*/ 5835 h 1270"/>
                                <a:gd name="T20" fmla="+- 0 4836 4786"/>
                                <a:gd name="T21" fmla="*/ T20 w 120"/>
                                <a:gd name="T22" fmla="+- 0 5831 4655"/>
                                <a:gd name="T23" fmla="*/ 5831 h 1270"/>
                                <a:gd name="T24" fmla="+- 0 4836 4786"/>
                                <a:gd name="T25" fmla="*/ T24 w 120"/>
                                <a:gd name="T26" fmla="+- 0 5805 4655"/>
                                <a:gd name="T27" fmla="*/ 5805 h 12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270">
                                  <a:moveTo>
                                    <a:pt x="50" y="1150"/>
                                  </a:moveTo>
                                  <a:lnTo>
                                    <a:pt x="0" y="1150"/>
                                  </a:lnTo>
                                  <a:lnTo>
                                    <a:pt x="60" y="1270"/>
                                  </a:lnTo>
                                  <a:lnTo>
                                    <a:pt x="105" y="1180"/>
                                  </a:lnTo>
                                  <a:lnTo>
                                    <a:pt x="54" y="1180"/>
                                  </a:lnTo>
                                  <a:lnTo>
                                    <a:pt x="50" y="1176"/>
                                  </a:lnTo>
                                  <a:lnTo>
                                    <a:pt x="50" y="11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7" name="Freeform 1241"/>
                          <wps:cNvSpPr>
                            <a:spLocks/>
                          </wps:cNvSpPr>
                          <wps:spPr bwMode="auto">
                            <a:xfrm>
                              <a:off x="4786" y="4655"/>
                              <a:ext cx="120" cy="1270"/>
                            </a:xfrm>
                            <a:custGeom>
                              <a:avLst/>
                              <a:gdLst>
                                <a:gd name="T0" fmla="+- 0 4852 4786"/>
                                <a:gd name="T1" fmla="*/ T0 w 120"/>
                                <a:gd name="T2" fmla="+- 0 4655 4655"/>
                                <a:gd name="T3" fmla="*/ 4655 h 1270"/>
                                <a:gd name="T4" fmla="+- 0 4840 4786"/>
                                <a:gd name="T5" fmla="*/ T4 w 120"/>
                                <a:gd name="T6" fmla="+- 0 4655 4655"/>
                                <a:gd name="T7" fmla="*/ 4655 h 1270"/>
                                <a:gd name="T8" fmla="+- 0 4836 4786"/>
                                <a:gd name="T9" fmla="*/ T8 w 120"/>
                                <a:gd name="T10" fmla="+- 0 4660 4655"/>
                                <a:gd name="T11" fmla="*/ 4660 h 1270"/>
                                <a:gd name="T12" fmla="+- 0 4836 4786"/>
                                <a:gd name="T13" fmla="*/ T12 w 120"/>
                                <a:gd name="T14" fmla="+- 0 5831 4655"/>
                                <a:gd name="T15" fmla="*/ 5831 h 1270"/>
                                <a:gd name="T16" fmla="+- 0 4840 4786"/>
                                <a:gd name="T17" fmla="*/ T16 w 120"/>
                                <a:gd name="T18" fmla="+- 0 5835 4655"/>
                                <a:gd name="T19" fmla="*/ 5835 h 1270"/>
                                <a:gd name="T20" fmla="+- 0 4852 4786"/>
                                <a:gd name="T21" fmla="*/ T20 w 120"/>
                                <a:gd name="T22" fmla="+- 0 5835 4655"/>
                                <a:gd name="T23" fmla="*/ 5835 h 1270"/>
                                <a:gd name="T24" fmla="+- 0 4856 4786"/>
                                <a:gd name="T25" fmla="*/ T24 w 120"/>
                                <a:gd name="T26" fmla="+- 0 5831 4655"/>
                                <a:gd name="T27" fmla="*/ 5831 h 1270"/>
                                <a:gd name="T28" fmla="+- 0 4856 4786"/>
                                <a:gd name="T29" fmla="*/ T28 w 120"/>
                                <a:gd name="T30" fmla="+- 0 4660 4655"/>
                                <a:gd name="T31" fmla="*/ 4660 h 1270"/>
                                <a:gd name="T32" fmla="+- 0 4852 4786"/>
                                <a:gd name="T33" fmla="*/ T32 w 120"/>
                                <a:gd name="T34" fmla="+- 0 4655 4655"/>
                                <a:gd name="T35" fmla="*/ 4655 h 12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127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1176"/>
                                  </a:lnTo>
                                  <a:lnTo>
                                    <a:pt x="54" y="1180"/>
                                  </a:lnTo>
                                  <a:lnTo>
                                    <a:pt x="66" y="1180"/>
                                  </a:lnTo>
                                  <a:lnTo>
                                    <a:pt x="70" y="117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8" name="Freeform 1240"/>
                          <wps:cNvSpPr>
                            <a:spLocks/>
                          </wps:cNvSpPr>
                          <wps:spPr bwMode="auto">
                            <a:xfrm>
                              <a:off x="4786" y="4655"/>
                              <a:ext cx="120" cy="1270"/>
                            </a:xfrm>
                            <a:custGeom>
                              <a:avLst/>
                              <a:gdLst>
                                <a:gd name="T0" fmla="+- 0 4906 4786"/>
                                <a:gd name="T1" fmla="*/ T0 w 120"/>
                                <a:gd name="T2" fmla="+- 0 5805 4655"/>
                                <a:gd name="T3" fmla="*/ 5805 h 1270"/>
                                <a:gd name="T4" fmla="+- 0 4856 4786"/>
                                <a:gd name="T5" fmla="*/ T4 w 120"/>
                                <a:gd name="T6" fmla="+- 0 5805 4655"/>
                                <a:gd name="T7" fmla="*/ 5805 h 1270"/>
                                <a:gd name="T8" fmla="+- 0 4856 4786"/>
                                <a:gd name="T9" fmla="*/ T8 w 120"/>
                                <a:gd name="T10" fmla="+- 0 5831 4655"/>
                                <a:gd name="T11" fmla="*/ 5831 h 1270"/>
                                <a:gd name="T12" fmla="+- 0 4852 4786"/>
                                <a:gd name="T13" fmla="*/ T12 w 120"/>
                                <a:gd name="T14" fmla="+- 0 5835 4655"/>
                                <a:gd name="T15" fmla="*/ 5835 h 1270"/>
                                <a:gd name="T16" fmla="+- 0 4891 4786"/>
                                <a:gd name="T17" fmla="*/ T16 w 120"/>
                                <a:gd name="T18" fmla="+- 0 5835 4655"/>
                                <a:gd name="T19" fmla="*/ 5835 h 1270"/>
                                <a:gd name="T20" fmla="+- 0 4906 4786"/>
                                <a:gd name="T21" fmla="*/ T20 w 120"/>
                                <a:gd name="T22" fmla="+- 0 5805 4655"/>
                                <a:gd name="T23" fmla="*/ 5805 h 12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270">
                                  <a:moveTo>
                                    <a:pt x="120" y="1150"/>
                                  </a:moveTo>
                                  <a:lnTo>
                                    <a:pt x="70" y="1150"/>
                                  </a:lnTo>
                                  <a:lnTo>
                                    <a:pt x="70" y="1176"/>
                                  </a:lnTo>
                                  <a:lnTo>
                                    <a:pt x="66" y="1180"/>
                                  </a:lnTo>
                                  <a:lnTo>
                                    <a:pt x="105" y="1180"/>
                                  </a:lnTo>
                                  <a:lnTo>
                                    <a:pt x="120" y="11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9" name="Group 1234"/>
                        <wpg:cNvGrpSpPr>
                          <a:grpSpLocks/>
                        </wpg:cNvGrpSpPr>
                        <wpg:grpSpPr bwMode="auto">
                          <a:xfrm>
                            <a:off x="6106" y="4654"/>
                            <a:ext cx="1811" cy="1271"/>
                            <a:chOff x="6106" y="4654"/>
                            <a:chExt cx="1811" cy="1271"/>
                          </a:xfrm>
                        </wpg:grpSpPr>
                        <wps:wsp>
                          <wps:cNvPr id="2360" name="Freeform 1238"/>
                          <wps:cNvSpPr>
                            <a:spLocks/>
                          </wps:cNvSpPr>
                          <wps:spPr bwMode="auto">
                            <a:xfrm>
                              <a:off x="6106" y="4654"/>
                              <a:ext cx="1811" cy="1271"/>
                            </a:xfrm>
                            <a:custGeom>
                              <a:avLst/>
                              <a:gdLst>
                                <a:gd name="T0" fmla="+- 0 6170 6106"/>
                                <a:gd name="T1" fmla="*/ T0 w 1811"/>
                                <a:gd name="T2" fmla="+- 0 5807 4654"/>
                                <a:gd name="T3" fmla="*/ 5807 h 1271"/>
                                <a:gd name="T4" fmla="+- 0 6106 6106"/>
                                <a:gd name="T5" fmla="*/ T4 w 1811"/>
                                <a:gd name="T6" fmla="+- 0 5925 4654"/>
                                <a:gd name="T7" fmla="*/ 5925 h 1271"/>
                                <a:gd name="T8" fmla="+- 0 6239 6106"/>
                                <a:gd name="T9" fmla="*/ T8 w 1811"/>
                                <a:gd name="T10" fmla="+- 0 5906 4654"/>
                                <a:gd name="T11" fmla="*/ 5906 h 1271"/>
                                <a:gd name="T12" fmla="+- 0 6220 6106"/>
                                <a:gd name="T13" fmla="*/ T12 w 1811"/>
                                <a:gd name="T14" fmla="+- 0 5879 4654"/>
                                <a:gd name="T15" fmla="*/ 5879 h 1271"/>
                                <a:gd name="T16" fmla="+- 0 6189 6106"/>
                                <a:gd name="T17" fmla="*/ T16 w 1811"/>
                                <a:gd name="T18" fmla="+- 0 5879 4654"/>
                                <a:gd name="T19" fmla="*/ 5879 h 1271"/>
                                <a:gd name="T20" fmla="+- 0 6183 6106"/>
                                <a:gd name="T21" fmla="*/ T20 w 1811"/>
                                <a:gd name="T22" fmla="+- 0 5878 4654"/>
                                <a:gd name="T23" fmla="*/ 5878 h 1271"/>
                                <a:gd name="T24" fmla="+- 0 6180 6106"/>
                                <a:gd name="T25" fmla="*/ T24 w 1811"/>
                                <a:gd name="T26" fmla="+- 0 5874 4654"/>
                                <a:gd name="T27" fmla="*/ 5874 h 1271"/>
                                <a:gd name="T28" fmla="+- 0 6177 6106"/>
                                <a:gd name="T29" fmla="*/ T28 w 1811"/>
                                <a:gd name="T30" fmla="+- 0 5869 4654"/>
                                <a:gd name="T31" fmla="*/ 5869 h 1271"/>
                                <a:gd name="T32" fmla="+- 0 6178 6106"/>
                                <a:gd name="T33" fmla="*/ T32 w 1811"/>
                                <a:gd name="T34" fmla="+- 0 5863 4654"/>
                                <a:gd name="T35" fmla="*/ 5863 h 1271"/>
                                <a:gd name="T36" fmla="+- 0 6199 6106"/>
                                <a:gd name="T37" fmla="*/ T36 w 1811"/>
                                <a:gd name="T38" fmla="+- 0 5848 4654"/>
                                <a:gd name="T39" fmla="*/ 5848 h 1271"/>
                                <a:gd name="T40" fmla="+- 0 6170 6106"/>
                                <a:gd name="T41" fmla="*/ T40 w 1811"/>
                                <a:gd name="T42" fmla="+- 0 5807 4654"/>
                                <a:gd name="T43" fmla="*/ 5807 h 12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811" h="1271">
                                  <a:moveTo>
                                    <a:pt x="64" y="1153"/>
                                  </a:moveTo>
                                  <a:lnTo>
                                    <a:pt x="0" y="1271"/>
                                  </a:lnTo>
                                  <a:lnTo>
                                    <a:pt x="133" y="1252"/>
                                  </a:lnTo>
                                  <a:lnTo>
                                    <a:pt x="114" y="1225"/>
                                  </a:lnTo>
                                  <a:lnTo>
                                    <a:pt x="83" y="1225"/>
                                  </a:lnTo>
                                  <a:lnTo>
                                    <a:pt x="77" y="1224"/>
                                  </a:lnTo>
                                  <a:lnTo>
                                    <a:pt x="74" y="1220"/>
                                  </a:lnTo>
                                  <a:lnTo>
                                    <a:pt x="71" y="1215"/>
                                  </a:lnTo>
                                  <a:lnTo>
                                    <a:pt x="72" y="1209"/>
                                  </a:lnTo>
                                  <a:lnTo>
                                    <a:pt x="93" y="1194"/>
                                  </a:lnTo>
                                  <a:lnTo>
                                    <a:pt x="64" y="115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61" name="Freeform 1237"/>
                          <wps:cNvSpPr>
                            <a:spLocks/>
                          </wps:cNvSpPr>
                          <wps:spPr bwMode="auto">
                            <a:xfrm>
                              <a:off x="6106" y="4654"/>
                              <a:ext cx="1811" cy="1271"/>
                            </a:xfrm>
                            <a:custGeom>
                              <a:avLst/>
                              <a:gdLst>
                                <a:gd name="T0" fmla="+- 0 6199 6106"/>
                                <a:gd name="T1" fmla="*/ T0 w 1811"/>
                                <a:gd name="T2" fmla="+- 0 5848 4654"/>
                                <a:gd name="T3" fmla="*/ 5848 h 1271"/>
                                <a:gd name="T4" fmla="+- 0 6178 6106"/>
                                <a:gd name="T5" fmla="*/ T4 w 1811"/>
                                <a:gd name="T6" fmla="+- 0 5863 4654"/>
                                <a:gd name="T7" fmla="*/ 5863 h 1271"/>
                                <a:gd name="T8" fmla="+- 0 6177 6106"/>
                                <a:gd name="T9" fmla="*/ T8 w 1811"/>
                                <a:gd name="T10" fmla="+- 0 5869 4654"/>
                                <a:gd name="T11" fmla="*/ 5869 h 1271"/>
                                <a:gd name="T12" fmla="+- 0 6180 6106"/>
                                <a:gd name="T13" fmla="*/ T12 w 1811"/>
                                <a:gd name="T14" fmla="+- 0 5874 4654"/>
                                <a:gd name="T15" fmla="*/ 5874 h 1271"/>
                                <a:gd name="T16" fmla="+- 0 6183 6106"/>
                                <a:gd name="T17" fmla="*/ T16 w 1811"/>
                                <a:gd name="T18" fmla="+- 0 5878 4654"/>
                                <a:gd name="T19" fmla="*/ 5878 h 1271"/>
                                <a:gd name="T20" fmla="+- 0 6189 6106"/>
                                <a:gd name="T21" fmla="*/ T20 w 1811"/>
                                <a:gd name="T22" fmla="+- 0 5879 4654"/>
                                <a:gd name="T23" fmla="*/ 5879 h 1271"/>
                                <a:gd name="T24" fmla="+- 0 6194 6106"/>
                                <a:gd name="T25" fmla="*/ T24 w 1811"/>
                                <a:gd name="T26" fmla="+- 0 5876 4654"/>
                                <a:gd name="T27" fmla="*/ 5876 h 1271"/>
                                <a:gd name="T28" fmla="+- 0 6210 6106"/>
                                <a:gd name="T29" fmla="*/ T28 w 1811"/>
                                <a:gd name="T30" fmla="+- 0 5864 4654"/>
                                <a:gd name="T31" fmla="*/ 5864 h 1271"/>
                                <a:gd name="T32" fmla="+- 0 6199 6106"/>
                                <a:gd name="T33" fmla="*/ T32 w 1811"/>
                                <a:gd name="T34" fmla="+- 0 5848 4654"/>
                                <a:gd name="T35" fmla="*/ 5848 h 12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11" h="1271">
                                  <a:moveTo>
                                    <a:pt x="93" y="1194"/>
                                  </a:moveTo>
                                  <a:lnTo>
                                    <a:pt x="72" y="1209"/>
                                  </a:lnTo>
                                  <a:lnTo>
                                    <a:pt x="71" y="1215"/>
                                  </a:lnTo>
                                  <a:lnTo>
                                    <a:pt x="74" y="1220"/>
                                  </a:lnTo>
                                  <a:lnTo>
                                    <a:pt x="77" y="1224"/>
                                  </a:lnTo>
                                  <a:lnTo>
                                    <a:pt x="83" y="1225"/>
                                  </a:lnTo>
                                  <a:lnTo>
                                    <a:pt x="88" y="1222"/>
                                  </a:lnTo>
                                  <a:lnTo>
                                    <a:pt x="104" y="1210"/>
                                  </a:lnTo>
                                  <a:lnTo>
                                    <a:pt x="93" y="119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62" name="Freeform 1236"/>
                          <wps:cNvSpPr>
                            <a:spLocks/>
                          </wps:cNvSpPr>
                          <wps:spPr bwMode="auto">
                            <a:xfrm>
                              <a:off x="6106" y="4654"/>
                              <a:ext cx="1811" cy="1271"/>
                            </a:xfrm>
                            <a:custGeom>
                              <a:avLst/>
                              <a:gdLst>
                                <a:gd name="T0" fmla="+- 0 6210 6106"/>
                                <a:gd name="T1" fmla="*/ T0 w 1811"/>
                                <a:gd name="T2" fmla="+- 0 5864 4654"/>
                                <a:gd name="T3" fmla="*/ 5864 h 1271"/>
                                <a:gd name="T4" fmla="+- 0 6194 6106"/>
                                <a:gd name="T5" fmla="*/ T4 w 1811"/>
                                <a:gd name="T6" fmla="+- 0 5876 4654"/>
                                <a:gd name="T7" fmla="*/ 5876 h 1271"/>
                                <a:gd name="T8" fmla="+- 0 6189 6106"/>
                                <a:gd name="T9" fmla="*/ T8 w 1811"/>
                                <a:gd name="T10" fmla="+- 0 5879 4654"/>
                                <a:gd name="T11" fmla="*/ 5879 h 1271"/>
                                <a:gd name="T12" fmla="+- 0 6220 6106"/>
                                <a:gd name="T13" fmla="*/ T12 w 1811"/>
                                <a:gd name="T14" fmla="+- 0 5879 4654"/>
                                <a:gd name="T15" fmla="*/ 5879 h 1271"/>
                                <a:gd name="T16" fmla="+- 0 6210 6106"/>
                                <a:gd name="T17" fmla="*/ T16 w 1811"/>
                                <a:gd name="T18" fmla="+- 0 5864 4654"/>
                                <a:gd name="T19" fmla="*/ 5864 h 12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811" h="1271">
                                  <a:moveTo>
                                    <a:pt x="104" y="1210"/>
                                  </a:moveTo>
                                  <a:lnTo>
                                    <a:pt x="88" y="1222"/>
                                  </a:lnTo>
                                  <a:lnTo>
                                    <a:pt x="83" y="1225"/>
                                  </a:lnTo>
                                  <a:lnTo>
                                    <a:pt x="114" y="1225"/>
                                  </a:lnTo>
                                  <a:lnTo>
                                    <a:pt x="104" y="12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63" name="Freeform 1235"/>
                          <wps:cNvSpPr>
                            <a:spLocks/>
                          </wps:cNvSpPr>
                          <wps:spPr bwMode="auto">
                            <a:xfrm>
                              <a:off x="6106" y="4654"/>
                              <a:ext cx="1811" cy="1271"/>
                            </a:xfrm>
                            <a:custGeom>
                              <a:avLst/>
                              <a:gdLst>
                                <a:gd name="T0" fmla="+- 0 7905 6106"/>
                                <a:gd name="T1" fmla="*/ T0 w 1811"/>
                                <a:gd name="T2" fmla="+- 0 4654 4654"/>
                                <a:gd name="T3" fmla="*/ 4654 h 1271"/>
                                <a:gd name="T4" fmla="+- 0 6199 6106"/>
                                <a:gd name="T5" fmla="*/ T4 w 1811"/>
                                <a:gd name="T6" fmla="+- 0 5848 4654"/>
                                <a:gd name="T7" fmla="*/ 5848 h 1271"/>
                                <a:gd name="T8" fmla="+- 0 6210 6106"/>
                                <a:gd name="T9" fmla="*/ T8 w 1811"/>
                                <a:gd name="T10" fmla="+- 0 5864 4654"/>
                                <a:gd name="T11" fmla="*/ 5864 h 1271"/>
                                <a:gd name="T12" fmla="+- 0 7912 6106"/>
                                <a:gd name="T13" fmla="*/ T12 w 1811"/>
                                <a:gd name="T14" fmla="+- 0 4673 4654"/>
                                <a:gd name="T15" fmla="*/ 4673 h 1271"/>
                                <a:gd name="T16" fmla="+- 0 7916 6106"/>
                                <a:gd name="T17" fmla="*/ T16 w 1811"/>
                                <a:gd name="T18" fmla="+- 0 4670 4654"/>
                                <a:gd name="T19" fmla="*/ 4670 h 1271"/>
                                <a:gd name="T20" fmla="+- 0 7917 6106"/>
                                <a:gd name="T21" fmla="*/ T20 w 1811"/>
                                <a:gd name="T22" fmla="+- 0 4664 4654"/>
                                <a:gd name="T23" fmla="*/ 4664 h 1271"/>
                                <a:gd name="T24" fmla="+- 0 7914 6106"/>
                                <a:gd name="T25" fmla="*/ T24 w 1811"/>
                                <a:gd name="T26" fmla="+- 0 4659 4654"/>
                                <a:gd name="T27" fmla="*/ 4659 h 1271"/>
                                <a:gd name="T28" fmla="+- 0 7911 6106"/>
                                <a:gd name="T29" fmla="*/ T28 w 1811"/>
                                <a:gd name="T30" fmla="+- 0 4655 4654"/>
                                <a:gd name="T31" fmla="*/ 4655 h 1271"/>
                                <a:gd name="T32" fmla="+- 0 7905 6106"/>
                                <a:gd name="T33" fmla="*/ T32 w 1811"/>
                                <a:gd name="T34" fmla="+- 0 4654 4654"/>
                                <a:gd name="T35" fmla="*/ 4654 h 12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811" h="1271">
                                  <a:moveTo>
                                    <a:pt x="1799" y="0"/>
                                  </a:moveTo>
                                  <a:lnTo>
                                    <a:pt x="93" y="1194"/>
                                  </a:lnTo>
                                  <a:lnTo>
                                    <a:pt x="104" y="1210"/>
                                  </a:lnTo>
                                  <a:lnTo>
                                    <a:pt x="1806" y="19"/>
                                  </a:lnTo>
                                  <a:lnTo>
                                    <a:pt x="1810" y="16"/>
                                  </a:lnTo>
                                  <a:lnTo>
                                    <a:pt x="1811" y="10"/>
                                  </a:lnTo>
                                  <a:lnTo>
                                    <a:pt x="1808" y="5"/>
                                  </a:lnTo>
                                  <a:lnTo>
                                    <a:pt x="1805" y="1"/>
                                  </a:lnTo>
                                  <a:lnTo>
                                    <a:pt x="1799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4" name="Group 1232"/>
                        <wpg:cNvGrpSpPr>
                          <a:grpSpLocks/>
                        </wpg:cNvGrpSpPr>
                        <wpg:grpSpPr bwMode="auto">
                          <a:xfrm>
                            <a:off x="2622" y="793"/>
                            <a:ext cx="4470" cy="812"/>
                            <a:chOff x="2622" y="793"/>
                            <a:chExt cx="4470" cy="812"/>
                          </a:xfrm>
                        </wpg:grpSpPr>
                        <wps:wsp>
                          <wps:cNvPr id="2365" name="Freeform 1233"/>
                          <wps:cNvSpPr>
                            <a:spLocks/>
                          </wps:cNvSpPr>
                          <wps:spPr bwMode="auto">
                            <a:xfrm>
                              <a:off x="2622" y="793"/>
                              <a:ext cx="4470" cy="812"/>
                            </a:xfrm>
                            <a:custGeom>
                              <a:avLst/>
                              <a:gdLst>
                                <a:gd name="T0" fmla="+- 0 4674 2622"/>
                                <a:gd name="T1" fmla="*/ T0 w 4470"/>
                                <a:gd name="T2" fmla="+- 0 794 793"/>
                                <a:gd name="T3" fmla="*/ 794 h 812"/>
                                <a:gd name="T4" fmla="+- 0 4320 2622"/>
                                <a:gd name="T5" fmla="*/ T4 w 4470"/>
                                <a:gd name="T6" fmla="+- 0 805 793"/>
                                <a:gd name="T7" fmla="*/ 805 h 812"/>
                                <a:gd name="T8" fmla="+- 0 3987 2622"/>
                                <a:gd name="T9" fmla="*/ T8 w 4470"/>
                                <a:gd name="T10" fmla="+- 0 825 793"/>
                                <a:gd name="T11" fmla="*/ 825 h 812"/>
                                <a:gd name="T12" fmla="+- 0 3680 2622"/>
                                <a:gd name="T13" fmla="*/ T12 w 4470"/>
                                <a:gd name="T14" fmla="+- 0 854 793"/>
                                <a:gd name="T15" fmla="*/ 854 h 812"/>
                                <a:gd name="T16" fmla="+- 0 3402 2622"/>
                                <a:gd name="T17" fmla="*/ T16 w 4470"/>
                                <a:gd name="T18" fmla="+- 0 891 793"/>
                                <a:gd name="T19" fmla="*/ 891 h 812"/>
                                <a:gd name="T20" fmla="+- 0 3160 2622"/>
                                <a:gd name="T21" fmla="*/ T20 w 4470"/>
                                <a:gd name="T22" fmla="+- 0 935 793"/>
                                <a:gd name="T23" fmla="*/ 935 h 812"/>
                                <a:gd name="T24" fmla="+- 0 2957 2622"/>
                                <a:gd name="T25" fmla="*/ T24 w 4470"/>
                                <a:gd name="T26" fmla="+- 0 985 793"/>
                                <a:gd name="T27" fmla="*/ 985 h 812"/>
                                <a:gd name="T28" fmla="+- 0 2798 2622"/>
                                <a:gd name="T29" fmla="*/ T28 w 4470"/>
                                <a:gd name="T30" fmla="+- 0 1041 793"/>
                                <a:gd name="T31" fmla="*/ 1041 h 812"/>
                                <a:gd name="T32" fmla="+- 0 2651 2622"/>
                                <a:gd name="T33" fmla="*/ T32 w 4470"/>
                                <a:gd name="T34" fmla="+- 0 1133 793"/>
                                <a:gd name="T35" fmla="*/ 1133 h 812"/>
                                <a:gd name="T36" fmla="+- 0 2629 2622"/>
                                <a:gd name="T37" fmla="*/ T36 w 4470"/>
                                <a:gd name="T38" fmla="+- 0 1232 793"/>
                                <a:gd name="T39" fmla="*/ 1232 h 812"/>
                                <a:gd name="T40" fmla="+- 0 2798 2622"/>
                                <a:gd name="T41" fmla="*/ T40 w 4470"/>
                                <a:gd name="T42" fmla="+- 0 1357 793"/>
                                <a:gd name="T43" fmla="*/ 1357 h 812"/>
                                <a:gd name="T44" fmla="+- 0 2957 2622"/>
                                <a:gd name="T45" fmla="*/ T44 w 4470"/>
                                <a:gd name="T46" fmla="+- 0 1413 793"/>
                                <a:gd name="T47" fmla="*/ 1413 h 812"/>
                                <a:gd name="T48" fmla="+- 0 3160 2622"/>
                                <a:gd name="T49" fmla="*/ T48 w 4470"/>
                                <a:gd name="T50" fmla="+- 0 1463 793"/>
                                <a:gd name="T51" fmla="*/ 1463 h 812"/>
                                <a:gd name="T52" fmla="+- 0 3402 2622"/>
                                <a:gd name="T53" fmla="*/ T52 w 4470"/>
                                <a:gd name="T54" fmla="+- 0 1507 793"/>
                                <a:gd name="T55" fmla="*/ 1507 h 812"/>
                                <a:gd name="T56" fmla="+- 0 3680 2622"/>
                                <a:gd name="T57" fmla="*/ T56 w 4470"/>
                                <a:gd name="T58" fmla="+- 0 1544 793"/>
                                <a:gd name="T59" fmla="*/ 1544 h 812"/>
                                <a:gd name="T60" fmla="+- 0 3987 2622"/>
                                <a:gd name="T61" fmla="*/ T60 w 4470"/>
                                <a:gd name="T62" fmla="+- 0 1573 793"/>
                                <a:gd name="T63" fmla="*/ 1573 h 812"/>
                                <a:gd name="T64" fmla="+- 0 4320 2622"/>
                                <a:gd name="T65" fmla="*/ T64 w 4470"/>
                                <a:gd name="T66" fmla="+- 0 1593 793"/>
                                <a:gd name="T67" fmla="*/ 1593 h 812"/>
                                <a:gd name="T68" fmla="+- 0 4674 2622"/>
                                <a:gd name="T69" fmla="*/ T68 w 4470"/>
                                <a:gd name="T70" fmla="+- 0 1604 793"/>
                                <a:gd name="T71" fmla="*/ 1604 h 812"/>
                                <a:gd name="T72" fmla="+- 0 5040 2622"/>
                                <a:gd name="T73" fmla="*/ T72 w 4470"/>
                                <a:gd name="T74" fmla="+- 0 1604 793"/>
                                <a:gd name="T75" fmla="*/ 1604 h 812"/>
                                <a:gd name="T76" fmla="+- 0 5394 2622"/>
                                <a:gd name="T77" fmla="*/ T76 w 4470"/>
                                <a:gd name="T78" fmla="+- 0 1593 793"/>
                                <a:gd name="T79" fmla="*/ 1593 h 812"/>
                                <a:gd name="T80" fmla="+- 0 5727 2622"/>
                                <a:gd name="T81" fmla="*/ T80 w 4470"/>
                                <a:gd name="T82" fmla="+- 0 1573 793"/>
                                <a:gd name="T83" fmla="*/ 1573 h 812"/>
                                <a:gd name="T84" fmla="+- 0 6034 2622"/>
                                <a:gd name="T85" fmla="*/ T84 w 4470"/>
                                <a:gd name="T86" fmla="+- 0 1544 793"/>
                                <a:gd name="T87" fmla="*/ 1544 h 812"/>
                                <a:gd name="T88" fmla="+- 0 6312 2622"/>
                                <a:gd name="T89" fmla="*/ T88 w 4470"/>
                                <a:gd name="T90" fmla="+- 0 1507 793"/>
                                <a:gd name="T91" fmla="*/ 1507 h 812"/>
                                <a:gd name="T92" fmla="+- 0 6554 2622"/>
                                <a:gd name="T93" fmla="*/ T92 w 4470"/>
                                <a:gd name="T94" fmla="+- 0 1463 793"/>
                                <a:gd name="T95" fmla="*/ 1463 h 812"/>
                                <a:gd name="T96" fmla="+- 0 6757 2622"/>
                                <a:gd name="T97" fmla="*/ T96 w 4470"/>
                                <a:gd name="T98" fmla="+- 0 1413 793"/>
                                <a:gd name="T99" fmla="*/ 1413 h 812"/>
                                <a:gd name="T100" fmla="+- 0 6916 2622"/>
                                <a:gd name="T101" fmla="*/ T100 w 4470"/>
                                <a:gd name="T102" fmla="+- 0 1357 793"/>
                                <a:gd name="T103" fmla="*/ 1357 h 812"/>
                                <a:gd name="T104" fmla="+- 0 7063 2622"/>
                                <a:gd name="T105" fmla="*/ T104 w 4470"/>
                                <a:gd name="T106" fmla="+- 0 1265 793"/>
                                <a:gd name="T107" fmla="*/ 1265 h 812"/>
                                <a:gd name="T108" fmla="+- 0 7085 2622"/>
                                <a:gd name="T109" fmla="*/ T108 w 4470"/>
                                <a:gd name="T110" fmla="+- 0 1166 793"/>
                                <a:gd name="T111" fmla="*/ 1166 h 812"/>
                                <a:gd name="T112" fmla="+- 0 6916 2622"/>
                                <a:gd name="T113" fmla="*/ T112 w 4470"/>
                                <a:gd name="T114" fmla="+- 0 1041 793"/>
                                <a:gd name="T115" fmla="*/ 1041 h 812"/>
                                <a:gd name="T116" fmla="+- 0 6757 2622"/>
                                <a:gd name="T117" fmla="*/ T116 w 4470"/>
                                <a:gd name="T118" fmla="+- 0 985 793"/>
                                <a:gd name="T119" fmla="*/ 985 h 812"/>
                                <a:gd name="T120" fmla="+- 0 6554 2622"/>
                                <a:gd name="T121" fmla="*/ T120 w 4470"/>
                                <a:gd name="T122" fmla="+- 0 935 793"/>
                                <a:gd name="T123" fmla="*/ 935 h 812"/>
                                <a:gd name="T124" fmla="+- 0 6312 2622"/>
                                <a:gd name="T125" fmla="*/ T124 w 4470"/>
                                <a:gd name="T126" fmla="+- 0 891 793"/>
                                <a:gd name="T127" fmla="*/ 891 h 812"/>
                                <a:gd name="T128" fmla="+- 0 6034 2622"/>
                                <a:gd name="T129" fmla="*/ T128 w 4470"/>
                                <a:gd name="T130" fmla="+- 0 854 793"/>
                                <a:gd name="T131" fmla="*/ 854 h 812"/>
                                <a:gd name="T132" fmla="+- 0 5727 2622"/>
                                <a:gd name="T133" fmla="*/ T132 w 4470"/>
                                <a:gd name="T134" fmla="+- 0 825 793"/>
                                <a:gd name="T135" fmla="*/ 825 h 812"/>
                                <a:gd name="T136" fmla="+- 0 5394 2622"/>
                                <a:gd name="T137" fmla="*/ T136 w 4470"/>
                                <a:gd name="T138" fmla="+- 0 805 793"/>
                                <a:gd name="T139" fmla="*/ 805 h 812"/>
                                <a:gd name="T140" fmla="+- 0 5040 2622"/>
                                <a:gd name="T141" fmla="*/ T140 w 4470"/>
                                <a:gd name="T142" fmla="+- 0 794 793"/>
                                <a:gd name="T143" fmla="*/ 794 h 8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4470" h="812">
                                  <a:moveTo>
                                    <a:pt x="2235" y="0"/>
                                  </a:moveTo>
                                  <a:lnTo>
                                    <a:pt x="2052" y="1"/>
                                  </a:lnTo>
                                  <a:lnTo>
                                    <a:pt x="1872" y="5"/>
                                  </a:lnTo>
                                  <a:lnTo>
                                    <a:pt x="1698" y="12"/>
                                  </a:lnTo>
                                  <a:lnTo>
                                    <a:pt x="1529" y="21"/>
                                  </a:lnTo>
                                  <a:lnTo>
                                    <a:pt x="1365" y="32"/>
                                  </a:lnTo>
                                  <a:lnTo>
                                    <a:pt x="1208" y="45"/>
                                  </a:lnTo>
                                  <a:lnTo>
                                    <a:pt x="1058" y="61"/>
                                  </a:lnTo>
                                  <a:lnTo>
                                    <a:pt x="915" y="78"/>
                                  </a:lnTo>
                                  <a:lnTo>
                                    <a:pt x="780" y="98"/>
                                  </a:lnTo>
                                  <a:lnTo>
                                    <a:pt x="655" y="119"/>
                                  </a:lnTo>
                                  <a:lnTo>
                                    <a:pt x="538" y="142"/>
                                  </a:lnTo>
                                  <a:lnTo>
                                    <a:pt x="431" y="166"/>
                                  </a:lnTo>
                                  <a:lnTo>
                                    <a:pt x="335" y="192"/>
                                  </a:lnTo>
                                  <a:lnTo>
                                    <a:pt x="249" y="220"/>
                                  </a:lnTo>
                                  <a:lnTo>
                                    <a:pt x="176" y="248"/>
                                  </a:lnTo>
                                  <a:lnTo>
                                    <a:pt x="114" y="278"/>
                                  </a:lnTo>
                                  <a:lnTo>
                                    <a:pt x="29" y="340"/>
                                  </a:lnTo>
                                  <a:lnTo>
                                    <a:pt x="0" y="406"/>
                                  </a:lnTo>
                                  <a:lnTo>
                                    <a:pt x="7" y="439"/>
                                  </a:lnTo>
                                  <a:lnTo>
                                    <a:pt x="65" y="504"/>
                                  </a:lnTo>
                                  <a:lnTo>
                                    <a:pt x="176" y="564"/>
                                  </a:lnTo>
                                  <a:lnTo>
                                    <a:pt x="249" y="593"/>
                                  </a:lnTo>
                                  <a:lnTo>
                                    <a:pt x="335" y="620"/>
                                  </a:lnTo>
                                  <a:lnTo>
                                    <a:pt x="431" y="646"/>
                                  </a:lnTo>
                                  <a:lnTo>
                                    <a:pt x="538" y="670"/>
                                  </a:lnTo>
                                  <a:lnTo>
                                    <a:pt x="655" y="693"/>
                                  </a:lnTo>
                                  <a:lnTo>
                                    <a:pt x="780" y="714"/>
                                  </a:lnTo>
                                  <a:lnTo>
                                    <a:pt x="915" y="734"/>
                                  </a:lnTo>
                                  <a:lnTo>
                                    <a:pt x="1058" y="751"/>
                                  </a:lnTo>
                                  <a:lnTo>
                                    <a:pt x="1208" y="767"/>
                                  </a:lnTo>
                                  <a:lnTo>
                                    <a:pt x="1365" y="780"/>
                                  </a:lnTo>
                                  <a:lnTo>
                                    <a:pt x="1529" y="791"/>
                                  </a:lnTo>
                                  <a:lnTo>
                                    <a:pt x="1698" y="800"/>
                                  </a:lnTo>
                                  <a:lnTo>
                                    <a:pt x="1872" y="807"/>
                                  </a:lnTo>
                                  <a:lnTo>
                                    <a:pt x="2052" y="811"/>
                                  </a:lnTo>
                                  <a:lnTo>
                                    <a:pt x="2235" y="812"/>
                                  </a:lnTo>
                                  <a:lnTo>
                                    <a:pt x="2418" y="811"/>
                                  </a:lnTo>
                                  <a:lnTo>
                                    <a:pt x="2598" y="807"/>
                                  </a:lnTo>
                                  <a:lnTo>
                                    <a:pt x="2772" y="800"/>
                                  </a:lnTo>
                                  <a:lnTo>
                                    <a:pt x="2941" y="791"/>
                                  </a:lnTo>
                                  <a:lnTo>
                                    <a:pt x="3105" y="780"/>
                                  </a:lnTo>
                                  <a:lnTo>
                                    <a:pt x="3262" y="767"/>
                                  </a:lnTo>
                                  <a:lnTo>
                                    <a:pt x="3412" y="751"/>
                                  </a:lnTo>
                                  <a:lnTo>
                                    <a:pt x="3555" y="734"/>
                                  </a:lnTo>
                                  <a:lnTo>
                                    <a:pt x="3690" y="714"/>
                                  </a:lnTo>
                                  <a:lnTo>
                                    <a:pt x="3815" y="693"/>
                                  </a:lnTo>
                                  <a:lnTo>
                                    <a:pt x="3932" y="670"/>
                                  </a:lnTo>
                                  <a:lnTo>
                                    <a:pt x="4039" y="646"/>
                                  </a:lnTo>
                                  <a:lnTo>
                                    <a:pt x="4135" y="620"/>
                                  </a:lnTo>
                                  <a:lnTo>
                                    <a:pt x="4221" y="593"/>
                                  </a:lnTo>
                                  <a:lnTo>
                                    <a:pt x="4294" y="564"/>
                                  </a:lnTo>
                                  <a:lnTo>
                                    <a:pt x="4356" y="534"/>
                                  </a:lnTo>
                                  <a:lnTo>
                                    <a:pt x="4441" y="472"/>
                                  </a:lnTo>
                                  <a:lnTo>
                                    <a:pt x="4470" y="406"/>
                                  </a:lnTo>
                                  <a:lnTo>
                                    <a:pt x="4463" y="373"/>
                                  </a:lnTo>
                                  <a:lnTo>
                                    <a:pt x="4405" y="309"/>
                                  </a:lnTo>
                                  <a:lnTo>
                                    <a:pt x="4294" y="248"/>
                                  </a:lnTo>
                                  <a:lnTo>
                                    <a:pt x="4221" y="220"/>
                                  </a:lnTo>
                                  <a:lnTo>
                                    <a:pt x="4135" y="192"/>
                                  </a:lnTo>
                                  <a:lnTo>
                                    <a:pt x="4039" y="166"/>
                                  </a:lnTo>
                                  <a:lnTo>
                                    <a:pt x="3932" y="142"/>
                                  </a:lnTo>
                                  <a:lnTo>
                                    <a:pt x="3815" y="119"/>
                                  </a:lnTo>
                                  <a:lnTo>
                                    <a:pt x="3690" y="98"/>
                                  </a:lnTo>
                                  <a:lnTo>
                                    <a:pt x="3555" y="78"/>
                                  </a:lnTo>
                                  <a:lnTo>
                                    <a:pt x="3412" y="61"/>
                                  </a:lnTo>
                                  <a:lnTo>
                                    <a:pt x="3262" y="45"/>
                                  </a:lnTo>
                                  <a:lnTo>
                                    <a:pt x="3105" y="32"/>
                                  </a:lnTo>
                                  <a:lnTo>
                                    <a:pt x="2941" y="21"/>
                                  </a:lnTo>
                                  <a:lnTo>
                                    <a:pt x="2772" y="12"/>
                                  </a:lnTo>
                                  <a:lnTo>
                                    <a:pt x="2598" y="5"/>
                                  </a:lnTo>
                                  <a:lnTo>
                                    <a:pt x="2418" y="1"/>
                                  </a:lnTo>
                                  <a:lnTo>
                                    <a:pt x="223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6" name="Group 1227"/>
                        <wpg:cNvGrpSpPr>
                          <a:grpSpLocks/>
                        </wpg:cNvGrpSpPr>
                        <wpg:grpSpPr bwMode="auto">
                          <a:xfrm>
                            <a:off x="4797" y="1599"/>
                            <a:ext cx="120" cy="366"/>
                            <a:chOff x="4797" y="1599"/>
                            <a:chExt cx="120" cy="366"/>
                          </a:xfrm>
                        </wpg:grpSpPr>
                        <wps:wsp>
                          <wps:cNvPr id="2367" name="Freeform 1231"/>
                          <wps:cNvSpPr>
                            <a:spLocks/>
                          </wps:cNvSpPr>
                          <wps:spPr bwMode="auto">
                            <a:xfrm>
                              <a:off x="4797" y="1599"/>
                              <a:ext cx="120" cy="366"/>
                            </a:xfrm>
                            <a:custGeom>
                              <a:avLst/>
                              <a:gdLst>
                                <a:gd name="T0" fmla="+- 0 4797 4797"/>
                                <a:gd name="T1" fmla="*/ T0 w 120"/>
                                <a:gd name="T2" fmla="+- 0 1845 1599"/>
                                <a:gd name="T3" fmla="*/ 1845 h 366"/>
                                <a:gd name="T4" fmla="+- 0 4856 4797"/>
                                <a:gd name="T5" fmla="*/ T4 w 120"/>
                                <a:gd name="T6" fmla="+- 0 1965 1599"/>
                                <a:gd name="T7" fmla="*/ 1965 h 366"/>
                                <a:gd name="T8" fmla="+- 0 4902 4797"/>
                                <a:gd name="T9" fmla="*/ T8 w 120"/>
                                <a:gd name="T10" fmla="+- 0 1875 1599"/>
                                <a:gd name="T11" fmla="*/ 1875 h 366"/>
                                <a:gd name="T12" fmla="+- 0 4851 4797"/>
                                <a:gd name="T13" fmla="*/ T12 w 120"/>
                                <a:gd name="T14" fmla="+- 0 1875 1599"/>
                                <a:gd name="T15" fmla="*/ 1875 h 366"/>
                                <a:gd name="T16" fmla="+- 0 4847 4797"/>
                                <a:gd name="T17" fmla="*/ T16 w 120"/>
                                <a:gd name="T18" fmla="+- 0 1871 1599"/>
                                <a:gd name="T19" fmla="*/ 1871 h 366"/>
                                <a:gd name="T20" fmla="+- 0 4847 4797"/>
                                <a:gd name="T21" fmla="*/ T20 w 120"/>
                                <a:gd name="T22" fmla="+- 0 1845 1599"/>
                                <a:gd name="T23" fmla="*/ 1845 h 366"/>
                                <a:gd name="T24" fmla="+- 0 4797 4797"/>
                                <a:gd name="T25" fmla="*/ T24 w 120"/>
                                <a:gd name="T26" fmla="+- 0 1845 1599"/>
                                <a:gd name="T27" fmla="*/ 1845 h 3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66">
                                  <a:moveTo>
                                    <a:pt x="0" y="246"/>
                                  </a:moveTo>
                                  <a:lnTo>
                                    <a:pt x="59" y="366"/>
                                  </a:lnTo>
                                  <a:lnTo>
                                    <a:pt x="105" y="276"/>
                                  </a:lnTo>
                                  <a:lnTo>
                                    <a:pt x="54" y="276"/>
                                  </a:lnTo>
                                  <a:lnTo>
                                    <a:pt x="50" y="272"/>
                                  </a:lnTo>
                                  <a:lnTo>
                                    <a:pt x="50" y="246"/>
                                  </a:lnTo>
                                  <a:lnTo>
                                    <a:pt x="0" y="24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68" name="Freeform 1230"/>
                          <wps:cNvSpPr>
                            <a:spLocks/>
                          </wps:cNvSpPr>
                          <wps:spPr bwMode="auto">
                            <a:xfrm>
                              <a:off x="4797" y="1599"/>
                              <a:ext cx="120" cy="366"/>
                            </a:xfrm>
                            <a:custGeom>
                              <a:avLst/>
                              <a:gdLst>
                                <a:gd name="T0" fmla="+- 0 4847 4797"/>
                                <a:gd name="T1" fmla="*/ T0 w 120"/>
                                <a:gd name="T2" fmla="+- 0 1845 1599"/>
                                <a:gd name="T3" fmla="*/ 1845 h 366"/>
                                <a:gd name="T4" fmla="+- 0 4847 4797"/>
                                <a:gd name="T5" fmla="*/ T4 w 120"/>
                                <a:gd name="T6" fmla="+- 0 1871 1599"/>
                                <a:gd name="T7" fmla="*/ 1871 h 366"/>
                                <a:gd name="T8" fmla="+- 0 4851 4797"/>
                                <a:gd name="T9" fmla="*/ T8 w 120"/>
                                <a:gd name="T10" fmla="+- 0 1875 1599"/>
                                <a:gd name="T11" fmla="*/ 1875 h 366"/>
                                <a:gd name="T12" fmla="+- 0 4862 4797"/>
                                <a:gd name="T13" fmla="*/ T12 w 120"/>
                                <a:gd name="T14" fmla="+- 0 1875 1599"/>
                                <a:gd name="T15" fmla="*/ 1875 h 366"/>
                                <a:gd name="T16" fmla="+- 0 4867 4797"/>
                                <a:gd name="T17" fmla="*/ T16 w 120"/>
                                <a:gd name="T18" fmla="+- 0 1871 1599"/>
                                <a:gd name="T19" fmla="*/ 1871 h 366"/>
                                <a:gd name="T20" fmla="+- 0 4867 4797"/>
                                <a:gd name="T21" fmla="*/ T20 w 120"/>
                                <a:gd name="T22" fmla="+- 0 1845 1599"/>
                                <a:gd name="T23" fmla="*/ 1845 h 366"/>
                                <a:gd name="T24" fmla="+- 0 4847 4797"/>
                                <a:gd name="T25" fmla="*/ T24 w 120"/>
                                <a:gd name="T26" fmla="+- 0 1845 1599"/>
                                <a:gd name="T27" fmla="*/ 1845 h 3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66">
                                  <a:moveTo>
                                    <a:pt x="50" y="246"/>
                                  </a:moveTo>
                                  <a:lnTo>
                                    <a:pt x="50" y="272"/>
                                  </a:lnTo>
                                  <a:lnTo>
                                    <a:pt x="54" y="276"/>
                                  </a:lnTo>
                                  <a:lnTo>
                                    <a:pt x="65" y="276"/>
                                  </a:lnTo>
                                  <a:lnTo>
                                    <a:pt x="70" y="272"/>
                                  </a:lnTo>
                                  <a:lnTo>
                                    <a:pt x="70" y="246"/>
                                  </a:lnTo>
                                  <a:lnTo>
                                    <a:pt x="50" y="24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69" name="Freeform 1229"/>
                          <wps:cNvSpPr>
                            <a:spLocks/>
                          </wps:cNvSpPr>
                          <wps:spPr bwMode="auto">
                            <a:xfrm>
                              <a:off x="4797" y="1599"/>
                              <a:ext cx="120" cy="366"/>
                            </a:xfrm>
                            <a:custGeom>
                              <a:avLst/>
                              <a:gdLst>
                                <a:gd name="T0" fmla="+- 0 4867 4797"/>
                                <a:gd name="T1" fmla="*/ T0 w 120"/>
                                <a:gd name="T2" fmla="+- 0 1845 1599"/>
                                <a:gd name="T3" fmla="*/ 1845 h 366"/>
                                <a:gd name="T4" fmla="+- 0 4867 4797"/>
                                <a:gd name="T5" fmla="*/ T4 w 120"/>
                                <a:gd name="T6" fmla="+- 0 1871 1599"/>
                                <a:gd name="T7" fmla="*/ 1871 h 366"/>
                                <a:gd name="T8" fmla="+- 0 4862 4797"/>
                                <a:gd name="T9" fmla="*/ T8 w 120"/>
                                <a:gd name="T10" fmla="+- 0 1875 1599"/>
                                <a:gd name="T11" fmla="*/ 1875 h 366"/>
                                <a:gd name="T12" fmla="+- 0 4902 4797"/>
                                <a:gd name="T13" fmla="*/ T12 w 120"/>
                                <a:gd name="T14" fmla="+- 0 1875 1599"/>
                                <a:gd name="T15" fmla="*/ 1875 h 366"/>
                                <a:gd name="T16" fmla="+- 0 4917 4797"/>
                                <a:gd name="T17" fmla="*/ T16 w 120"/>
                                <a:gd name="T18" fmla="+- 0 1846 1599"/>
                                <a:gd name="T19" fmla="*/ 1846 h 366"/>
                                <a:gd name="T20" fmla="+- 0 4867 4797"/>
                                <a:gd name="T21" fmla="*/ T20 w 120"/>
                                <a:gd name="T22" fmla="+- 0 1845 1599"/>
                                <a:gd name="T23" fmla="*/ 1845 h 3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66">
                                  <a:moveTo>
                                    <a:pt x="70" y="246"/>
                                  </a:moveTo>
                                  <a:lnTo>
                                    <a:pt x="70" y="272"/>
                                  </a:lnTo>
                                  <a:lnTo>
                                    <a:pt x="65" y="276"/>
                                  </a:lnTo>
                                  <a:lnTo>
                                    <a:pt x="105" y="276"/>
                                  </a:lnTo>
                                  <a:lnTo>
                                    <a:pt x="120" y="247"/>
                                  </a:lnTo>
                                  <a:lnTo>
                                    <a:pt x="70" y="24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70" name="Freeform 1228"/>
                          <wps:cNvSpPr>
                            <a:spLocks/>
                          </wps:cNvSpPr>
                          <wps:spPr bwMode="auto">
                            <a:xfrm>
                              <a:off x="4797" y="1599"/>
                              <a:ext cx="120" cy="366"/>
                            </a:xfrm>
                            <a:custGeom>
                              <a:avLst/>
                              <a:gdLst>
                                <a:gd name="T0" fmla="+- 0 4864 4797"/>
                                <a:gd name="T1" fmla="*/ T0 w 120"/>
                                <a:gd name="T2" fmla="+- 0 1599 1599"/>
                                <a:gd name="T3" fmla="*/ 1599 h 366"/>
                                <a:gd name="T4" fmla="+- 0 4853 4797"/>
                                <a:gd name="T5" fmla="*/ T4 w 120"/>
                                <a:gd name="T6" fmla="+- 0 1599 1599"/>
                                <a:gd name="T7" fmla="*/ 1599 h 366"/>
                                <a:gd name="T8" fmla="+- 0 4848 4797"/>
                                <a:gd name="T9" fmla="*/ T8 w 120"/>
                                <a:gd name="T10" fmla="+- 0 1604 1599"/>
                                <a:gd name="T11" fmla="*/ 1604 h 366"/>
                                <a:gd name="T12" fmla="+- 0 4848 4797"/>
                                <a:gd name="T13" fmla="*/ T12 w 120"/>
                                <a:gd name="T14" fmla="+- 0 1609 1599"/>
                                <a:gd name="T15" fmla="*/ 1609 h 366"/>
                                <a:gd name="T16" fmla="+- 0 4847 4797"/>
                                <a:gd name="T17" fmla="*/ T16 w 120"/>
                                <a:gd name="T18" fmla="+- 0 1845 1599"/>
                                <a:gd name="T19" fmla="*/ 1845 h 366"/>
                                <a:gd name="T20" fmla="+- 0 4867 4797"/>
                                <a:gd name="T21" fmla="*/ T20 w 120"/>
                                <a:gd name="T22" fmla="+- 0 1845 1599"/>
                                <a:gd name="T23" fmla="*/ 1845 h 366"/>
                                <a:gd name="T24" fmla="+- 0 4868 4797"/>
                                <a:gd name="T25" fmla="*/ T24 w 120"/>
                                <a:gd name="T26" fmla="+- 0 1609 1599"/>
                                <a:gd name="T27" fmla="*/ 1609 h 366"/>
                                <a:gd name="T28" fmla="+- 0 4868 4797"/>
                                <a:gd name="T29" fmla="*/ T28 w 120"/>
                                <a:gd name="T30" fmla="+- 0 1604 1599"/>
                                <a:gd name="T31" fmla="*/ 1604 h 366"/>
                                <a:gd name="T32" fmla="+- 0 4864 4797"/>
                                <a:gd name="T33" fmla="*/ T32 w 120"/>
                                <a:gd name="T34" fmla="+- 0 1599 1599"/>
                                <a:gd name="T35" fmla="*/ 1599 h 3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66">
                                  <a:moveTo>
                                    <a:pt x="67" y="0"/>
                                  </a:moveTo>
                                  <a:lnTo>
                                    <a:pt x="56" y="0"/>
                                  </a:lnTo>
                                  <a:lnTo>
                                    <a:pt x="51" y="5"/>
                                  </a:lnTo>
                                  <a:lnTo>
                                    <a:pt x="51" y="10"/>
                                  </a:lnTo>
                                  <a:lnTo>
                                    <a:pt x="50" y="246"/>
                                  </a:lnTo>
                                  <a:lnTo>
                                    <a:pt x="70" y="246"/>
                                  </a:lnTo>
                                  <a:lnTo>
                                    <a:pt x="71" y="10"/>
                                  </a:lnTo>
                                  <a:lnTo>
                                    <a:pt x="71" y="5"/>
                                  </a:lnTo>
                                  <a:lnTo>
                                    <a:pt x="6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417B47" id="Group 1226" o:spid="_x0000_s1026" style="position:absolute;margin-left:40.15pt;margin-top:12.35pt;width:456.7pt;height:346.6pt;z-index:-251713024;mso-position-horizontal-relative:page" coordorigin="752,793" coordsize="9134,69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">
                <v:group id="Group 1271" o:spid="_x0000_s1027" style="position:absolute;left:1966;top:3045;width:6660;height:2" coordorigin="1966,3045" coordsize="66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4r2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">
                  <v:shape id="Freeform 1272" o:spid="_x0000_s1028" style="position:absolute;left:1966;top:3045;width:6660;height:2;visibility:visible;mso-wrap-style:square;v-text-anchor:top" coordsize="666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" path="m,l6660,1e" filled="f">
                    <v:path arrowok="t" o:connecttype="custom" o:connectlocs="0,6090;6660,6092" o:connectangles="0,0"/>
                  </v:shape>
                </v:group>
                <v:group id="Group 1266" o:spid="_x0000_s1029" style="position:absolute;left:1910;top:3035;width:120;height:727" coordorigin="1910,3035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bEa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IyTb3i+CU9Azh8AAAD//wMAUEsBAi0AFAAGAAgAAAAhANvh9svuAAAAhQEAABMAAAAAAAAA&#10;AAAAAAAAAAAAAFtDb250ZW50X1R5cGVzXS54bWxQSwECLQAUAAYACAAAACEAWvQsW78AAAAVAQAA&#10;CwAAAAAAAAAAAAAAAAAfAQAAX3JlbHMvLnJlbHNQSwECLQAUAAYACAAAACEACYmxGsYAAADdAAAA&#10;DwAAAAAAAAAAAAAAAAAHAgAAZHJzL2Rvd25yZXYueG1sUEsFBgAAAAADAAMAtwAAAPoCAAAAAA==&#10;">
                  <v:shape id="Freeform 1270" o:spid="_x0000_s1030" style="position:absolute;left:1910;top:3035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" path="m50,607l,608,61,727r44,-90l55,637r-5,-4l50,607e" fillcolor="black" stroked="f">
                    <v:path arrowok="t" o:connecttype="custom" o:connectlocs="50,3642;0,3643;61,3762;105,3672;55,3672;50,3668;50,3642" o:connectangles="0,0,0,0,0,0,0"/>
                  </v:shape>
                  <v:shape id="Freeform 1269" o:spid="_x0000_s1031" style="position:absolute;left:1910;top:3035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" path="m70,607r-20,l50,633r5,4l66,637r4,-4l70,607e" fillcolor="black" stroked="f">
                    <v:path arrowok="t" o:connecttype="custom" o:connectlocs="70,3642;50,3642;50,3668;55,3672;66,3672;70,3668;70,3642" o:connectangles="0,0,0,0,0,0,0"/>
                  </v:shape>
                  <v:shape id="Freeform 1268" o:spid="_x0000_s1032" style="position:absolute;left:1910;top:3035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" path="m120,607r-50,l70,633r-4,4l105,637r15,-30e" fillcolor="black" stroked="f">
                    <v:path arrowok="t" o:connecttype="custom" o:connectlocs="120,3642;70,3642;70,3668;66,3672;105,3672;120,3642" o:connectangles="0,0,0,0,0,0"/>
                  </v:shape>
                  <v:shape id="Freeform 1267" o:spid="_x0000_s1033" style="position:absolute;left:1910;top:3035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" path="m61,l50,,46,5r,5l50,607r20,l66,5,61,e" fillcolor="black" stroked="f">
                    <v:path arrowok="t" o:connecttype="custom" o:connectlocs="61,3035;50,3035;46,3040;46,3045;50,3642;70,3642;66,3040;61,3035" o:connectangles="0,0,0,0,0,0,0,0"/>
                  </v:shape>
                </v:group>
                <v:group id="Group 1264" o:spid="_x0000_s1034" style="position:absolute;left:752;top:3765;width:2714;height:932" coordorigin="752,3765" coordsize="2714,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">
                  <v:shape id="Freeform 1265" o:spid="_x0000_s1035" style="position:absolute;left:752;top:3765;width:2714;height:932;visibility:visible;mso-wrap-style:square;v-text-anchor:top" coordsize="2714,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" path="m,932r2714,l2714,,,,,932xe" filled="f">
                    <v:path arrowok="t" o:connecttype="custom" o:connectlocs="0,4697;2714,4697;2714,3765;0,3765;0,4697" o:connectangles="0,0,0,0,0"/>
                  </v:shape>
                </v:group>
                <v:group id="Group 1262" o:spid="_x0000_s1036" style="position:absolute;left:2776;top:1965;width:4478;height:704" coordorigin="2776,1965" coordsize="4478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">
                  <v:shape id="Freeform 1263" o:spid="_x0000_s1037" style="position:absolute;left:2776;top:1965;width:4478;height:704;visibility:visible;mso-wrap-style:square;v-text-anchor:top" coordsize="4230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" path="m,704r4230,l4230,,,,,704xe" filled="f">
                    <v:path arrowok="t" o:connecttype="custom" o:connectlocs="0,2669;4478,2669;4478,1965;0,1965;0,2669" o:connectangles="0,0,0,0,0"/>
                  </v:shape>
                </v:group>
                <v:group id="Group 1258" o:spid="_x0000_s1038" style="position:absolute;left:4787;top:2675;width:120;height:1090" coordorigin="4787,2675" coordsize="120,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">
                  <v:shape id="Freeform 1261" o:spid="_x0000_s1039" style="position:absolute;left:4787;top:2675;width:120;height:1090;visibility:visible;mso-wrap-style:square;v-text-anchor:top" coordsize="120,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" path="m50,970l,970r60,120l105,1000r-51,l50,996r,-26e" fillcolor="black" stroked="f">
                    <v:path arrowok="t" o:connecttype="custom" o:connectlocs="50,3645;0,3645;60,3765;105,3675;54,3675;50,3671;50,3645" o:connectangles="0,0,0,0,0,0,0"/>
                  </v:shape>
                  <v:shape id="Freeform 1260" o:spid="_x0000_s1040" style="position:absolute;left:4787;top:2675;width:120;height:1090;visibility:visible;mso-wrap-style:square;v-text-anchor:top" coordsize="120,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" path="m65,l53,,49,5r1,991l54,1000r11,l70,996,69,10r,-5l65,e" fillcolor="black" stroked="f">
                    <v:path arrowok="t" o:connecttype="custom" o:connectlocs="65,2675;53,2675;49,2680;50,3671;54,3675;65,3675;70,3671;69,2685;69,2680;65,2675" o:connectangles="0,0,0,0,0,0,0,0,0,0"/>
                  </v:shape>
                  <v:shape id="Freeform 1259" o:spid="_x0000_s1041" style="position:absolute;left:4787;top:2675;width:120;height:1090;visibility:visible;mso-wrap-style:square;v-text-anchor:top" coordsize="120,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" path="m120,970r-50,l70,996r-5,4l105,1000r15,-30e" fillcolor="black" stroked="f">
                    <v:path arrowok="t" o:connecttype="custom" o:connectlocs="120,3645;70,3645;70,3671;65,3675;105,3675;120,3645" o:connectangles="0,0,0,0,0,0"/>
                  </v:shape>
                </v:group>
                <v:group id="Group 1256" o:spid="_x0000_s1042" style="position:absolute;left:3946;top:3765;width:2520;height:900" coordorigin="3946,3765" coordsize="252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">
                  <v:shape id="Freeform 1257" o:spid="_x0000_s1043" style="position:absolute;left:3946;top:3765;width:2520;height:900;visibility:visible;mso-wrap-style:square;v-text-anchor:top" coordsize="252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" path="m,900r2520,l2520,,,,,900xe" filled="f">
                    <v:path arrowok="t" o:connecttype="custom" o:connectlocs="0,4665;2520,4665;2520,3765;0,3765;0,4665" o:connectangles="0,0,0,0,0"/>
                  </v:shape>
                </v:group>
                <v:group id="Group 1252" o:spid="_x0000_s1044" style="position:absolute;left:8566;top:3035;width:120;height:730" coordorigin="8566,3035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">
                  <v:shape id="Freeform 1255" o:spid="_x0000_s1045" style="position:absolute;left:8566;top:3035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" path="m50,610l,610,60,730r45,-90l54,640r-4,-4l50,610e" fillcolor="black" stroked="f">
                    <v:path arrowok="t" o:connecttype="custom" o:connectlocs="50,3645;0,3645;60,3765;105,3675;54,3675;50,3671;50,3645" o:connectangles="0,0,0,0,0,0,0"/>
                  </v:shape>
                  <v:shape id="Freeform 1254" o:spid="_x0000_s1046" style="position:absolute;left:8566;top:3035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" path="m66,l54,,50,5r,631l54,640r12,l70,636,70,5,66,e" fillcolor="black" stroked="f">
                    <v:path arrowok="t" o:connecttype="custom" o:connectlocs="66,3035;54,3035;50,3040;50,3671;54,3675;66,3675;70,3671;70,3040;66,3035" o:connectangles="0,0,0,0,0,0,0,0,0"/>
                  </v:shape>
                  <v:shape id="Freeform 1253" o:spid="_x0000_s1047" style="position:absolute;left:8566;top:3035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" path="m120,610r-50,l70,636r-4,4l105,640r15,-30e" fillcolor="black" stroked="f">
                    <v:path arrowok="t" o:connecttype="custom" o:connectlocs="120,3645;70,3645;70,3671;66,3675;105,3675;120,3645" o:connectangles="0,0,0,0,0,0"/>
                  </v:shape>
                </v:group>
                <v:group id="Group 1250" o:spid="_x0000_s1048" style="position:absolute;left:7006;top:3765;width:2880;height:900" coordorigin="7006,3765" coordsize="28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">
                  <v:shape id="Freeform 1251" o:spid="_x0000_s1049" style="position:absolute;left:7006;top:3765;width:2880;height:900;visibility:visible;mso-wrap-style:square;v-text-anchor:top" coordsize="28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" path="m,900r2880,l2880,,,,,900xe" filled="f">
                    <v:path arrowok="t" o:connecttype="custom" o:connectlocs="0,4665;2880,4665;2880,3765;0,3765;0,4665" o:connectangles="0,0,0,0,0"/>
                  </v:shape>
                </v:group>
                <v:group id="Group 1248" o:spid="_x0000_s1050" style="position:absolute;left:2866;top:5925;width:4140;height:1800" coordorigin="2866,5925" coordsize="4140,1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">
                  <v:shape id="Freeform 1249" o:spid="_x0000_s1051" style="position:absolute;left:2866;top:5925;width:4140;height:1800;visibility:visible;mso-wrap-style:square;v-text-anchor:top" coordsize="4140,1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" path="m2070,l1900,3r-166,9l1573,26,1416,46,1264,71r-145,30l980,135,847,174,723,217,606,264,498,314r-99,55l310,426r-79,61l163,550r-57,66l60,684,27,754,7,826,,900r7,74l27,1046r33,70l106,1185r57,65l231,1314r79,60l399,1432r99,54l606,1536r117,47l847,1626r133,39l1119,1700r145,29l1416,1754r157,20l1734,1788r166,9l2070,1800r170,-3l2406,1788r161,-14l2724,1754r152,-25l3021,1700r139,-35l3293,1626r124,-43l3534,1536r108,-50l3741,1432r89,-58l3909,1314r68,-64l4034,1185r46,-69l4113,1046r20,-72l4140,900r-7,-74l4113,754r-33,-70l4034,616r-57,-66l3909,487r-79,-61l3741,369r-99,-55l3534,264,3417,217,3293,174,3160,135,3021,101,2876,71,2724,46,2567,26,2406,12,2240,3,2070,xe" filled="f">
                    <v:path arrowok="t" o:connecttype="custom" o:connectlocs="1900,5928;1573,5951;1264,5996;980,6060;723,6142;498,6239;310,6351;163,6475;60,6609;7,6751;7,6899;60,7041;163,7175;310,7299;498,7411;723,7508;980,7590;1264,7654;1573,7699;1900,7722;2240,7722;2567,7699;2876,7654;3160,7590;3417,7508;3642,7411;3830,7299;3977,7175;4080,7041;4133,6899;4133,6751;4080,6609;3977,6475;3830,6351;3642,6239;3417,6142;3160,6060;2876,5996;2567,5951;2240,5928" o:connectangles="0,0,0,0,0,0,0,0,0,0,0,0,0,0,0,0,0,0,0,0,0,0,0,0,0,0,0,0,0,0,0,0,0,0,0,0,0,0,0,0"/>
                  </v:shape>
                </v:group>
                <v:group id="Group 1243" o:spid="_x0000_s1052" style="position:absolute;left:2375;top:4698;width:1571;height:1227" coordorigin="2375,4698" coordsize="1571,1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">
                  <v:shape id="Freeform 1247" o:spid="_x0000_s1053" style="position:absolute;left:2375;top:4698;width:1571;height:1227;visibility:visible;mso-wrap-style:square;v-text-anchor:top" coordsize="1571,1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" path="m1470,1161r-31,40l1571,1227r-24,-50l1490,1177r-20,-16e" fillcolor="black" stroked="f">
                    <v:path arrowok="t" o:connecttype="custom" o:connectlocs="1470,5859;1439,5899;1571,5925;1547,5875;1490,5875;1470,5859" o:connectangles="0,0,0,0,0,0"/>
                  </v:shape>
                  <v:shape id="Freeform 1246" o:spid="_x0000_s1054" style="position:absolute;left:2375;top:4698;width:1571;height:1227;visibility:visible;mso-wrap-style:square;v-text-anchor:top" coordsize="1571,1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" path="m1482,1145r-12,16l1490,1177r7,-1l1500,1172r3,-4l1503,1161r-21,-16e" fillcolor="black" stroked="f">
                    <v:path arrowok="t" o:connecttype="custom" o:connectlocs="1482,5843;1470,5859;1490,5875;1497,5874;1500,5870;1503,5866;1503,5859;1482,5843" o:connectangles="0,0,0,0,0,0,0,0"/>
                  </v:shape>
                  <v:shape id="Freeform 1245" o:spid="_x0000_s1055" style="position:absolute;left:2375;top:4698;width:1571;height:1227;visibility:visible;mso-wrap-style:square;v-text-anchor:top" coordsize="1571,1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" path="m1513,1106r-31,39l1503,1161r,7l1500,1172r-3,4l1490,1177r57,l1513,1106e" fillcolor="black" stroked="f">
                    <v:path arrowok="t" o:connecttype="custom" o:connectlocs="1513,5804;1482,5843;1503,5859;1503,5866;1500,5870;1497,5874;1490,5875;1547,5875;1513,5804" o:connectangles="0,0,0,0,0,0,0,0,0"/>
                  </v:shape>
                  <v:shape id="Freeform 1244" o:spid="_x0000_s1056" style="position:absolute;left:2375;top:4698;width:1571;height:1227;visibility:visible;mso-wrap-style:square;v-text-anchor:top" coordsize="1571,1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" path="m13,l7,1,,9r,7l1470,1161r12,-16l13,e" fillcolor="black" stroked="f">
                    <v:path arrowok="t" o:connecttype="custom" o:connectlocs="13,4698;7,4699;0,4707;0,4714;1470,5859;1482,5843;13,4698" o:connectangles="0,0,0,0,0,0,0"/>
                  </v:shape>
                </v:group>
                <v:group id="Group 1239" o:spid="_x0000_s1057" style="position:absolute;left:4786;top:4655;width:120;height:1270" coordorigin="4786,4655" coordsize="12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">
                  <v:shape id="Freeform 1242" o:spid="_x0000_s1058" style="position:absolute;left:4786;top:4655;width:120;height:1270;visibility:visible;mso-wrap-style:square;v-text-anchor:top" coordsize="12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" path="m50,1150r-50,l60,1270r45,-90l54,1180r-4,-4l50,1150e" fillcolor="black" stroked="f">
                    <v:path arrowok="t" o:connecttype="custom" o:connectlocs="50,5805;0,5805;60,5925;105,5835;54,5835;50,5831;50,5805" o:connectangles="0,0,0,0,0,0,0"/>
                  </v:shape>
                  <v:shape id="Freeform 1241" o:spid="_x0000_s1059" style="position:absolute;left:4786;top:4655;width:120;height:1270;visibility:visible;mso-wrap-style:square;v-text-anchor:top" coordsize="12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" path="m66,l54,,50,5r,1171l54,1180r12,l70,1176,70,5,66,e" fillcolor="black" stroked="f">
                    <v:path arrowok="t" o:connecttype="custom" o:connectlocs="66,4655;54,4655;50,4660;50,5831;54,5835;66,5835;70,5831;70,4660;66,4655" o:connectangles="0,0,0,0,0,0,0,0,0"/>
                  </v:shape>
                  <v:shape id="Freeform 1240" o:spid="_x0000_s1060" style="position:absolute;left:4786;top:4655;width:120;height:1270;visibility:visible;mso-wrap-style:square;v-text-anchor:top" coordsize="12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" path="m120,1150r-50,l70,1176r-4,4l105,1180r15,-30e" fillcolor="black" stroked="f">
                    <v:path arrowok="t" o:connecttype="custom" o:connectlocs="120,5805;70,5805;70,5831;66,5835;105,5835;120,5805" o:connectangles="0,0,0,0,0,0"/>
                  </v:shape>
                </v:group>
                <v:group id="Group 1234" o:spid="_x0000_s1061" style="position:absolute;left:6106;top:4654;width:1811;height:1271" coordorigin="6106,4654" coordsize="1811,1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">
                  <v:shape id="Freeform 1238" o:spid="_x0000_s1062" style="position:absolute;left:6106;top:4654;width:1811;height:1271;visibility:visible;mso-wrap-style:square;v-text-anchor:top" coordsize="1811,1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" path="m64,1153l,1271r133,-19l114,1225r-31,l77,1224r-3,-4l71,1215r1,-6l93,1194,64,1153e" fillcolor="black" stroked="f">
                    <v:path arrowok="t" o:connecttype="custom" o:connectlocs="64,5807;0,5925;133,5906;114,5879;83,5879;77,5878;74,5874;71,5869;72,5863;93,5848;64,5807" o:connectangles="0,0,0,0,0,0,0,0,0,0,0"/>
                  </v:shape>
                  <v:shape id="Freeform 1237" o:spid="_x0000_s1063" style="position:absolute;left:6106;top:4654;width:1811;height:1271;visibility:visible;mso-wrap-style:square;v-text-anchor:top" coordsize="1811,1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" path="m93,1194r-21,15l71,1215r3,5l77,1224r6,1l88,1222r16,-12l93,1194e" fillcolor="black" stroked="f">
                    <v:path arrowok="t" o:connecttype="custom" o:connectlocs="93,5848;72,5863;71,5869;74,5874;77,5878;83,5879;88,5876;104,5864;93,5848" o:connectangles="0,0,0,0,0,0,0,0,0"/>
                  </v:shape>
                  <v:shape id="Freeform 1236" o:spid="_x0000_s1064" style="position:absolute;left:6106;top:4654;width:1811;height:1271;visibility:visible;mso-wrap-style:square;v-text-anchor:top" coordsize="1811,1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" path="m104,1210r-16,12l83,1225r31,l104,1210e" fillcolor="black" stroked="f">
                    <v:path arrowok="t" o:connecttype="custom" o:connectlocs="104,5864;88,5876;83,5879;114,5879;104,5864" o:connectangles="0,0,0,0,0"/>
                  </v:shape>
                  <v:shape id="Freeform 1235" o:spid="_x0000_s1065" style="position:absolute;left:6106;top:4654;width:1811;height:1271;visibility:visible;mso-wrap-style:square;v-text-anchor:top" coordsize="1811,1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" path="m1799,l93,1194r11,16l1806,19r4,-3l1811,10r-3,-5l1805,1,1799,e" fillcolor="black" stroked="f">
                    <v:path arrowok="t" o:connecttype="custom" o:connectlocs="1799,4654;93,5848;104,5864;1806,4673;1810,4670;1811,4664;1808,4659;1805,4655;1799,4654" o:connectangles="0,0,0,0,0,0,0,0,0"/>
                  </v:shape>
                </v:group>
                <v:group id="Group 1232" o:spid="_x0000_s1066" style="position:absolute;left:2622;top:793;width:4470;height:812" coordorigin="2622,793" coordsize="4470,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">
                  <v:shape id="Freeform 1233" o:spid="_x0000_s1067" style="position:absolute;left:2622;top:793;width:4470;height:812;visibility:visible;mso-wrap-style:square;v-text-anchor:top" coordsize="4470,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" path="m2235,l2052,1,1872,5r-174,7l1529,21,1365,32,1208,45,1058,61,915,78,780,98,655,119,538,142,431,166r-96,26l249,220r-73,28l114,278,29,340,,406r7,33l65,504r111,60l249,593r86,27l431,646r107,24l655,693r125,21l915,734r143,17l1208,767r157,13l1529,791r169,9l1872,807r180,4l2235,812r183,-1l2598,807r174,-7l2941,791r164,-11l3262,767r150,-16l3555,734r135,-20l3815,693r117,-23l4039,646r96,-26l4221,593r73,-29l4356,534r85,-62l4470,406r-7,-33l4405,309,4294,248r-73,-28l4135,192r-96,-26l3932,142,3815,119,3690,98,3555,78,3412,61,3262,45,3105,32,2941,21,2772,12,2598,5,2418,1,2235,xe" filled="f">
                    <v:path arrowok="t" o:connecttype="custom" o:connectlocs="2052,794;1698,805;1365,825;1058,854;780,891;538,935;335,985;176,1041;29,1133;7,1232;176,1357;335,1413;538,1463;780,1507;1058,1544;1365,1573;1698,1593;2052,1604;2418,1604;2772,1593;3105,1573;3412,1544;3690,1507;3932,1463;4135,1413;4294,1357;4441,1265;4463,1166;4294,1041;4135,985;3932,935;3690,891;3412,854;3105,825;2772,805;2418,794" o:connectangles="0,0,0,0,0,0,0,0,0,0,0,0,0,0,0,0,0,0,0,0,0,0,0,0,0,0,0,0,0,0,0,0,0,0,0,0"/>
                  </v:shape>
                </v:group>
                <v:group id="Group 1227" o:spid="_x0000_s1068" style="position:absolute;left:4797;top:1599;width:120;height:366" coordorigin="4797,1599" coordsize="120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">
                  <v:shape id="Freeform 1231" o:spid="_x0000_s1069" style="position:absolute;left:4797;top:1599;width:120;height:366;visibility:visible;mso-wrap-style:square;v-text-anchor:top" coordsize="120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" path="m,246l59,366r46,-90l54,276r-4,-4l50,246,,246e" fillcolor="black" stroked="f">
                    <v:path arrowok="t" o:connecttype="custom" o:connectlocs="0,1845;59,1965;105,1875;54,1875;50,1871;50,1845;0,1845" o:connectangles="0,0,0,0,0,0,0"/>
                  </v:shape>
                  <v:shape id="Freeform 1230" o:spid="_x0000_s1070" style="position:absolute;left:4797;top:1599;width:120;height:366;visibility:visible;mso-wrap-style:square;v-text-anchor:top" coordsize="120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" path="m50,246r,26l54,276r11,l70,272r,-26l50,246e" fillcolor="black" stroked="f">
                    <v:path arrowok="t" o:connecttype="custom" o:connectlocs="50,1845;50,1871;54,1875;65,1875;70,1871;70,1845;50,1845" o:connectangles="0,0,0,0,0,0,0"/>
                  </v:shape>
                  <v:shape id="Freeform 1229" o:spid="_x0000_s1071" style="position:absolute;left:4797;top:1599;width:120;height:366;visibility:visible;mso-wrap-style:square;v-text-anchor:top" coordsize="120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" path="m70,246r,26l65,276r40,l120,247,70,246e" fillcolor="black" stroked="f">
                    <v:path arrowok="t" o:connecttype="custom" o:connectlocs="70,1845;70,1871;65,1875;105,1875;120,1846;70,1845" o:connectangles="0,0,0,0,0,0"/>
                  </v:shape>
                  <v:shape id="Freeform 1228" o:spid="_x0000_s1072" style="position:absolute;left:4797;top:1599;width:120;height:366;visibility:visible;mso-wrap-style:square;v-text-anchor:top" coordsize="120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" path="m67,l56,,51,5r,5l50,246r20,l71,10r,-5l67,e" fillcolor="black" stroked="f">
                    <v:path arrowok="t" o:connecttype="custom" o:connectlocs="67,1599;56,1599;51,1604;51,1609;50,1845;70,1845;71,1609;71,1604;67,1599" o:connectangles="0,0,0,0,0,0,0,0,0"/>
                  </v:shape>
                </v:group>
                <w10:wrap anchorx="page"/>
              </v:group>
            </w:pict>
          </mc:Fallback>
        </mc:AlternateContent>
      </w:r>
    </w:p>
    <w:p w14:paraId="103A0D1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E158CBE" w14:textId="77777777" w:rsidR="001210EB" w:rsidRDefault="001210EB" w:rsidP="001210EB">
      <w:pPr>
        <w:spacing w:after="0" w:line="300" w:lineRule="exact"/>
        <w:ind w:left="212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發現有毒性化學物質災害</w:t>
      </w:r>
    </w:p>
    <w:p w14:paraId="3BC516E3" w14:textId="77777777" w:rsidR="001210EB" w:rsidRDefault="001210EB" w:rsidP="001210EB">
      <w:pPr>
        <w:spacing w:before="6" w:after="0" w:line="140" w:lineRule="exact"/>
        <w:rPr>
          <w:sz w:val="14"/>
          <w:szCs w:val="14"/>
          <w:lang w:eastAsia="zh-TW"/>
        </w:rPr>
      </w:pPr>
    </w:p>
    <w:p w14:paraId="130BCF5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71E246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A668D0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B3D460B" w14:textId="77777777" w:rsidR="001210EB" w:rsidRDefault="006F5156" w:rsidP="001210EB">
      <w:pPr>
        <w:spacing w:before="7" w:after="0" w:line="181" w:lineRule="auto"/>
        <w:ind w:left="2128" w:right="3382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立即通知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相關</w:t>
      </w:r>
      <w:r w:rsidR="008361D1">
        <w:rPr>
          <w:rFonts w:ascii="標楷體" w:eastAsia="標楷體" w:hAnsi="標楷體" w:cs="標楷體" w:hint="eastAsia"/>
          <w:sz w:val="24"/>
          <w:szCs w:val="24"/>
          <w:lang w:eastAsia="zh-TW"/>
        </w:rPr>
        <w:t>照</w:t>
      </w:r>
      <w:r w:rsidR="008361D1">
        <w:rPr>
          <w:rFonts w:ascii="標楷體" w:eastAsia="標楷體" w:hAnsi="標楷體" w:cs="標楷體"/>
          <w:sz w:val="24"/>
          <w:szCs w:val="24"/>
          <w:lang w:eastAsia="zh-TW"/>
        </w:rPr>
        <w:t>護</w: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人員，並於第一時間內報告</w:t>
      </w:r>
      <w:r w:rsidR="001210EB" w:rsidRPr="00161086">
        <w:rPr>
          <w:rFonts w:ascii="標楷體" w:eastAsia="標楷體" w:hAnsi="標楷體" w:cs="標楷體" w:hint="eastAsia"/>
          <w:spacing w:val="9"/>
          <w:sz w:val="24"/>
          <w:szCs w:val="28"/>
          <w:u w:val="single"/>
          <w:lang w:eastAsia="zh-TW"/>
        </w:rPr>
        <w:t>(</w:t>
      </w:r>
      <w:r w:rsidR="00262B74">
        <w:rPr>
          <w:rFonts w:ascii="標楷體" w:eastAsia="標楷體" w:hAnsi="標楷體" w:cs="標楷體" w:hint="eastAsia"/>
          <w:spacing w:val="9"/>
          <w:sz w:val="24"/>
          <w:szCs w:val="28"/>
          <w:u w:val="single"/>
          <w:lang w:eastAsia="zh-TW"/>
        </w:rPr>
        <w:t>機構負責人</w:t>
      </w:r>
      <w:r w:rsidR="001210EB"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、</w:t>
      </w:r>
      <w:r w:rsidR="001210EB" w:rsidRPr="00875818">
        <w:rPr>
          <w:rFonts w:ascii="標楷體" w:eastAsia="標楷體" w:hAnsi="標楷體" w:cs="標楷體" w:hint="eastAsia"/>
          <w:sz w:val="24"/>
          <w:szCs w:val="24"/>
          <w:u w:val="single"/>
          <w:lang w:eastAsia="zh-TW"/>
        </w:rPr>
        <w:t>各機構單位</w:t>
      </w:r>
      <w:r w:rsidR="001210EB" w:rsidRPr="00875818">
        <w:rPr>
          <w:rFonts w:ascii="標楷體" w:eastAsia="標楷體" w:hAnsi="標楷體" w:cs="標楷體"/>
          <w:sz w:val="24"/>
          <w:szCs w:val="24"/>
          <w:u w:val="single"/>
          <w:lang w:eastAsia="zh-TW"/>
        </w:rPr>
        <w:t>主管</w:t>
      </w:r>
      <w:r w:rsidR="001210EB">
        <w:rPr>
          <w:rFonts w:ascii="標楷體" w:eastAsia="標楷體" w:hAnsi="標楷體" w:cs="標楷體" w:hint="eastAsia"/>
          <w:sz w:val="24"/>
          <w:szCs w:val="24"/>
          <w:lang w:eastAsia="zh-TW"/>
        </w:rPr>
        <w:t>)</w:t>
      </w:r>
    </w:p>
    <w:p w14:paraId="78B5018A" w14:textId="77777777" w:rsidR="001210EB" w:rsidRDefault="001210EB" w:rsidP="001210EB">
      <w:pPr>
        <w:tabs>
          <w:tab w:val="left" w:pos="4956"/>
        </w:tabs>
        <w:spacing w:after="0" w:line="200" w:lineRule="exact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ab/>
      </w:r>
    </w:p>
    <w:p w14:paraId="5308FA8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A80D0F6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ADD29C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197E0C0" w14:textId="77777777" w:rsidR="001210EB" w:rsidRDefault="001210EB" w:rsidP="001210EB">
      <w:pPr>
        <w:spacing w:after="0" w:line="260" w:lineRule="exact"/>
        <w:rPr>
          <w:sz w:val="26"/>
          <w:szCs w:val="26"/>
          <w:lang w:eastAsia="zh-TW"/>
        </w:rPr>
      </w:pPr>
    </w:p>
    <w:p w14:paraId="6A960774" w14:textId="77777777" w:rsidR="001210EB" w:rsidRDefault="001210EB" w:rsidP="001210EB">
      <w:pPr>
        <w:spacing w:after="0"/>
        <w:rPr>
          <w:lang w:eastAsia="zh-TW"/>
        </w:rPr>
        <w:sectPr w:rsidR="001210EB" w:rsidSect="001451BD">
          <w:pgSz w:w="11920" w:h="16840"/>
          <w:pgMar w:top="1135" w:right="1680" w:bottom="980" w:left="1560" w:header="993" w:footer="800" w:gutter="0"/>
          <w:cols w:space="720"/>
        </w:sectPr>
      </w:pPr>
    </w:p>
    <w:p w14:paraId="18A8E7F3" w14:textId="77777777" w:rsidR="001210EB" w:rsidRDefault="001210EB" w:rsidP="00D52B32">
      <w:pPr>
        <w:spacing w:after="0" w:line="240" w:lineRule="auto"/>
        <w:ind w:left="105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pacing w:val="31"/>
          <w:position w:val="-1"/>
          <w:sz w:val="24"/>
          <w:szCs w:val="24"/>
          <w:lang w:eastAsia="zh-TW"/>
        </w:rPr>
        <w:t>立即用濕毛巾掩住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口</w:t>
      </w:r>
      <w:r>
        <w:rPr>
          <w:rFonts w:ascii="標楷體" w:eastAsia="標楷體" w:hAnsi="標楷體" w:cs="標楷體"/>
          <w:spacing w:val="-89"/>
          <w:position w:val="-1"/>
          <w:sz w:val="24"/>
          <w:szCs w:val="24"/>
          <w:lang w:eastAsia="zh-TW"/>
        </w:rPr>
        <w:t xml:space="preserve"> </w:t>
      </w:r>
    </w:p>
    <w:p w14:paraId="22D723F4" w14:textId="77777777" w:rsidR="001210EB" w:rsidRDefault="001210EB" w:rsidP="00D52B32">
      <w:pPr>
        <w:spacing w:after="0" w:line="240" w:lineRule="auto"/>
        <w:ind w:left="12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鼻，並疏散</w:t>
      </w:r>
      <w:r w:rsidR="00733B06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733B06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。</w:t>
      </w:r>
    </w:p>
    <w:p w14:paraId="328B16D7" w14:textId="77777777" w:rsidR="001210EB" w:rsidRDefault="001210EB" w:rsidP="001210EB">
      <w:pPr>
        <w:spacing w:after="0" w:line="300" w:lineRule="exact"/>
        <w:ind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立即送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醫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處理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（</w:t>
      </w:r>
      <w:proofErr w:type="gramEnd"/>
      <w:r w:rsid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急診</w:t>
      </w:r>
    </w:p>
    <w:p w14:paraId="1CF80FB9" w14:textId="77777777" w:rsidR="001210EB" w:rsidRDefault="001210EB" w:rsidP="001210EB">
      <w:pPr>
        <w:spacing w:after="0" w:line="358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或住院治療</w:t>
      </w: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）</w:t>
      </w:r>
      <w:proofErr w:type="gramEnd"/>
    </w:p>
    <w:p w14:paraId="737FE8F9" w14:textId="77777777" w:rsidR="001210EB" w:rsidRDefault="001210EB" w:rsidP="001210EB">
      <w:pPr>
        <w:spacing w:after="0" w:line="30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 w:rsidR="005A7A6C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通知</w:t>
      </w:r>
      <w:r w:rsidR="005A7A6C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相關</w:t>
      </w:r>
      <w:r w:rsidR="005A7A6C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行</w:t>
      </w:r>
      <w:r w:rsidR="005A7A6C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政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人員協助處</w:t>
      </w:r>
    </w:p>
    <w:p w14:paraId="0D197E37" w14:textId="77777777" w:rsidR="001210EB" w:rsidRDefault="001210EB" w:rsidP="001210EB">
      <w:pPr>
        <w:spacing w:after="0" w:line="358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理，並調查原因。</w:t>
      </w:r>
    </w:p>
    <w:p w14:paraId="260BAADF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80" w:bottom="980" w:left="800" w:header="720" w:footer="720" w:gutter="0"/>
          <w:cols w:num="3" w:space="720" w:equalWidth="0">
            <w:col w:w="2546" w:space="752"/>
            <w:col w:w="2161" w:space="900"/>
            <w:col w:w="3081"/>
          </w:cols>
        </w:sectPr>
      </w:pPr>
    </w:p>
    <w:p w14:paraId="28A6EAE7" w14:textId="77777777" w:rsidR="001210EB" w:rsidRDefault="001210EB" w:rsidP="001210EB">
      <w:pPr>
        <w:spacing w:before="6" w:after="0" w:line="110" w:lineRule="exact"/>
        <w:rPr>
          <w:sz w:val="11"/>
          <w:szCs w:val="11"/>
          <w:lang w:eastAsia="zh-TW"/>
        </w:rPr>
      </w:pPr>
    </w:p>
    <w:p w14:paraId="268E7B1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31596D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E47D23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458D00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E31E8B9" w14:textId="77777777" w:rsidR="00A50933" w:rsidRDefault="00A50933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BB9D9EC" w14:textId="77777777" w:rsidR="00A50933" w:rsidRDefault="00A50933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3EA0EF9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54D30F0" w14:textId="77777777" w:rsidR="00E8475C" w:rsidRDefault="00E8475C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D5B2FCA" w14:textId="77777777" w:rsidR="00C8569A" w:rsidRDefault="00C8569A" w:rsidP="001210EB">
      <w:pPr>
        <w:spacing w:before="9" w:after="0" w:line="179" w:lineRule="auto"/>
        <w:ind w:left="3022" w:right="3929" w:hanging="241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5E4558F5" w14:textId="77777777" w:rsidR="001210EB" w:rsidRDefault="001210EB" w:rsidP="001210EB">
      <w:pPr>
        <w:spacing w:before="9" w:after="0" w:line="179" w:lineRule="auto"/>
        <w:ind w:left="3022" w:right="3929" w:hanging="241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1</w:t>
      </w:r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.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彙整相關資料呈報有關單位。</w:t>
      </w:r>
    </w:p>
    <w:p w14:paraId="2572A385" w14:textId="77777777" w:rsidR="001210EB" w:rsidRDefault="001210EB" w:rsidP="001210EB">
      <w:pPr>
        <w:spacing w:after="0" w:line="293" w:lineRule="exact"/>
        <w:ind w:left="2781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.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注意</w:t>
      </w:r>
      <w:r w:rsidR="00D52B32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D52B32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復原情況。</w:t>
      </w:r>
    </w:p>
    <w:p w14:paraId="39F7EA1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6DCB78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C7A300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6906E6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DE84FA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4451C53" w14:textId="77777777" w:rsidR="001210EB" w:rsidRDefault="001210EB" w:rsidP="001210EB">
      <w:pPr>
        <w:spacing w:after="0" w:line="300" w:lineRule="exact"/>
        <w:ind w:left="3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02432" behindDoc="1" locked="0" layoutInCell="1" allowOverlap="1" wp14:anchorId="381F41FF" wp14:editId="2233A78F">
                <wp:simplePos x="0" y="0"/>
                <wp:positionH relativeFrom="page">
                  <wp:posOffset>740410</wp:posOffset>
                </wp:positionH>
                <wp:positionV relativeFrom="paragraph">
                  <wp:posOffset>-190500</wp:posOffset>
                </wp:positionV>
                <wp:extent cx="5076190" cy="1270"/>
                <wp:effectExtent l="6985" t="13335" r="12700" b="4445"/>
                <wp:wrapNone/>
                <wp:docPr id="2371" name="Group 1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76190" cy="1270"/>
                          <a:chOff x="1166" y="-300"/>
                          <a:chExt cx="7994" cy="2"/>
                        </a:xfrm>
                      </wpg:grpSpPr>
                      <wps:wsp>
                        <wps:cNvPr id="2372" name="Freeform 1223"/>
                        <wps:cNvSpPr>
                          <a:spLocks/>
                        </wps:cNvSpPr>
                        <wps:spPr bwMode="auto">
                          <a:xfrm>
                            <a:off x="1166" y="-300"/>
                            <a:ext cx="7994" cy="2"/>
                          </a:xfrm>
                          <a:custGeom>
                            <a:avLst/>
                            <a:gdLst>
                              <a:gd name="T0" fmla="+- 0 1166 1166"/>
                              <a:gd name="T1" fmla="*/ T0 w 7994"/>
                              <a:gd name="T2" fmla="+- 0 9160 1166"/>
                              <a:gd name="T3" fmla="*/ T2 w 79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994">
                                <a:moveTo>
                                  <a:pt x="0" y="0"/>
                                </a:moveTo>
                                <a:lnTo>
                                  <a:pt x="7994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98F1F" id="Group 1222" o:spid="_x0000_s1026" style="position:absolute;margin-left:58.3pt;margin-top:-15pt;width:399.7pt;height:.1pt;z-index:-251714048;mso-position-horizontal-relative:page" coordorigin="1166,-300" coordsize="79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">
                <v:shape id="Freeform 1223" o:spid="_x0000_s1027" style="position:absolute;left:1166;top:-300;width:7994;height:2;visibility:visible;mso-wrap-style:square;v-text-anchor:top" coordsize="79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" path="m,l7994,e" filled="f">
                  <v:path arrowok="t" o:connecttype="custom" o:connectlocs="0,0;7994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</w:t>
      </w:r>
    </w:p>
    <w:p w14:paraId="2A5C87C0" w14:textId="77777777" w:rsidR="001210EB" w:rsidRDefault="001210EB" w:rsidP="001210EB">
      <w:pPr>
        <w:spacing w:after="0" w:line="360" w:lineRule="exact"/>
        <w:ind w:left="3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就毒性化學物質災害之原因確實檢討改進。</w:t>
      </w:r>
    </w:p>
    <w:p w14:paraId="3AD0A44C" w14:textId="77777777" w:rsidR="001210EB" w:rsidRDefault="001210EB" w:rsidP="001210EB">
      <w:pPr>
        <w:spacing w:after="0" w:line="360" w:lineRule="exact"/>
        <w:ind w:left="3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檢討處理過程。</w:t>
      </w:r>
    </w:p>
    <w:p w14:paraId="713BBF63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80" w:bottom="980" w:left="800" w:header="720" w:footer="720" w:gutter="0"/>
          <w:cols w:space="720"/>
        </w:sectPr>
      </w:pPr>
    </w:p>
    <w:p w14:paraId="1C2A399F" w14:textId="77777777" w:rsidR="001210EB" w:rsidRDefault="001210EB" w:rsidP="009369B4">
      <w:pPr>
        <w:spacing w:after="0" w:line="334" w:lineRule="exact"/>
        <w:ind w:left="633" w:right="-20"/>
        <w:rPr>
          <w:rFonts w:ascii="標楷體" w:eastAsia="標楷體" w:hAnsi="標楷體" w:cs="標楷體"/>
          <w:sz w:val="24"/>
          <w:szCs w:val="24"/>
          <w:lang w:eastAsia="zh-TW"/>
        </w:rPr>
      </w:pPr>
      <w:r w:rsidRPr="00ED08CD">
        <w:rPr>
          <w:rFonts w:ascii="標楷體" w:eastAsia="標楷體" w:hAnsi="標楷體" w:cs="標楷體"/>
          <w:sz w:val="32"/>
          <w:szCs w:val="24"/>
          <w:u w:val="single"/>
          <w:lang w:eastAsia="zh-TW"/>
        </w:rPr>
        <w:lastRenderedPageBreak/>
        <w:t>附</w:t>
      </w:r>
      <w:r w:rsidR="00F70CDE">
        <w:rPr>
          <w:rFonts w:ascii="標楷體" w:eastAsia="標楷體" w:hAnsi="標楷體" w:cs="標楷體" w:hint="eastAsia"/>
          <w:sz w:val="32"/>
          <w:szCs w:val="24"/>
          <w:u w:val="single"/>
          <w:lang w:eastAsia="zh-TW"/>
        </w:rPr>
        <w:t>件</w:t>
      </w:r>
      <w:r w:rsidR="00BE2FC6">
        <w:rPr>
          <w:rFonts w:ascii="標楷體" w:eastAsia="標楷體" w:hAnsi="標楷體" w:cs="標楷體" w:hint="eastAsia"/>
          <w:sz w:val="32"/>
          <w:szCs w:val="24"/>
          <w:u w:val="single"/>
          <w:lang w:eastAsia="zh-TW"/>
        </w:rPr>
        <w:t>二</w:t>
      </w:r>
      <w:r>
        <w:rPr>
          <w:rFonts w:ascii="標楷體" w:eastAsia="標楷體" w:hAnsi="標楷體" w:cs="標楷體"/>
          <w:sz w:val="24"/>
          <w:szCs w:val="24"/>
          <w:lang w:eastAsia="zh-TW"/>
        </w:rPr>
        <w:t>－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2</w:t>
      </w:r>
      <w:r>
        <w:rPr>
          <w:rFonts w:ascii="標楷體" w:eastAsia="標楷體" w:hAnsi="標楷體" w:cs="標楷體"/>
          <w:sz w:val="24"/>
          <w:szCs w:val="24"/>
          <w:lang w:eastAsia="zh-TW"/>
        </w:rPr>
        <w:t>-b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：意外事</w:t>
      </w:r>
      <w:r>
        <w:rPr>
          <w:rFonts w:ascii="標楷體" w:eastAsia="標楷體" w:hAnsi="標楷體" w:cs="標楷體"/>
          <w:spacing w:val="1"/>
          <w:position w:val="-2"/>
          <w:sz w:val="24"/>
          <w:szCs w:val="24"/>
          <w:lang w:eastAsia="zh-TW"/>
        </w:rPr>
        <w:t>件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--動物性傷害（毒蛇、動物、昆蟲及</w:t>
      </w:r>
      <w:r>
        <w:rPr>
          <w:rFonts w:ascii="標楷體" w:eastAsia="標楷體" w:hAnsi="標楷體" w:cs="標楷體"/>
          <w:spacing w:val="1"/>
          <w:position w:val="-2"/>
          <w:sz w:val="24"/>
          <w:szCs w:val="24"/>
          <w:lang w:eastAsia="zh-TW"/>
        </w:rPr>
        <w:t>蜂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類咬傷）處理流程</w:t>
      </w:r>
    </w:p>
    <w:p w14:paraId="1AF13798" w14:textId="77777777" w:rsidR="001210EB" w:rsidRDefault="001210EB" w:rsidP="001210EB">
      <w:pPr>
        <w:spacing w:before="8" w:after="0" w:line="140" w:lineRule="exact"/>
        <w:rPr>
          <w:sz w:val="14"/>
          <w:szCs w:val="14"/>
          <w:lang w:eastAsia="zh-TW"/>
        </w:rPr>
      </w:pPr>
    </w:p>
    <w:p w14:paraId="32EE89D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42B3C8D" w14:textId="77777777" w:rsidR="001210EB" w:rsidRDefault="001210EB" w:rsidP="001210EB">
      <w:pPr>
        <w:spacing w:after="0" w:line="240" w:lineRule="auto"/>
        <w:ind w:left="6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32AFDD36" wp14:editId="1FC6264E">
                <wp:simplePos x="0" y="0"/>
                <wp:positionH relativeFrom="page">
                  <wp:posOffset>720090</wp:posOffset>
                </wp:positionH>
                <wp:positionV relativeFrom="paragraph">
                  <wp:posOffset>-67945</wp:posOffset>
                </wp:positionV>
                <wp:extent cx="5257800" cy="1270"/>
                <wp:effectExtent l="5715" t="12700" r="13335" b="5080"/>
                <wp:wrapNone/>
                <wp:docPr id="2373" name="Group 1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57800" cy="1270"/>
                          <a:chOff x="1134" y="-107"/>
                          <a:chExt cx="8280" cy="2"/>
                        </a:xfrm>
                      </wpg:grpSpPr>
                      <wps:wsp>
                        <wps:cNvPr id="2374" name="Freeform 1221"/>
                        <wps:cNvSpPr>
                          <a:spLocks/>
                        </wps:cNvSpPr>
                        <wps:spPr bwMode="auto">
                          <a:xfrm>
                            <a:off x="1134" y="-107"/>
                            <a:ext cx="8280" cy="2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8280"/>
                              <a:gd name="T2" fmla="+- 0 9414 1134"/>
                              <a:gd name="T3" fmla="*/ T2 w 82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80">
                                <a:moveTo>
                                  <a:pt x="0" y="0"/>
                                </a:moveTo>
                                <a:lnTo>
                                  <a:pt x="82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8CEA18" id="Group 1220" o:spid="_x0000_s1026" style="position:absolute;margin-left:56.7pt;margin-top:-5.35pt;width:414pt;height:.1pt;z-index:-251676672;mso-position-horizontal-relative:page" coordorigin="1134,-107" coordsize="82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">
                <v:shape id="Freeform 1221" o:spid="_x0000_s1027" style="position:absolute;left:1134;top:-107;width:8280;height:2;visibility:visible;mso-wrap-style:square;v-text-anchor:top" coordsize="8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" path="m,l8280,e" filled="f">
                  <v:path arrowok="t" o:connecttype="custom" o:connectlocs="0,0;828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一、預防階段：</w:t>
      </w:r>
    </w:p>
    <w:p w14:paraId="09BEA439" w14:textId="77777777" w:rsidR="001210EB" w:rsidRDefault="001210EB" w:rsidP="001210EB">
      <w:pPr>
        <w:spacing w:after="0" w:line="360" w:lineRule="exact"/>
        <w:ind w:left="876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平時即宣導預防動物性傷害之常識。</w:t>
      </w:r>
    </w:p>
    <w:p w14:paraId="71AEDE9E" w14:textId="77777777" w:rsidR="001210EB" w:rsidRDefault="001210EB" w:rsidP="001210EB">
      <w:pPr>
        <w:spacing w:before="24" w:after="0" w:line="360" w:lineRule="exact"/>
        <w:ind w:left="633" w:right="4597" w:firstLine="24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0FB82EF8" wp14:editId="27EE8F27">
                <wp:simplePos x="0" y="0"/>
                <wp:positionH relativeFrom="page">
                  <wp:posOffset>739140</wp:posOffset>
                </wp:positionH>
                <wp:positionV relativeFrom="paragraph">
                  <wp:posOffset>267335</wp:posOffset>
                </wp:positionV>
                <wp:extent cx="5248910" cy="1270"/>
                <wp:effectExtent l="5715" t="12700" r="12700" b="5080"/>
                <wp:wrapNone/>
                <wp:docPr id="2375" name="Group 1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48910" cy="1270"/>
                          <a:chOff x="1164" y="421"/>
                          <a:chExt cx="8266" cy="2"/>
                        </a:xfrm>
                      </wpg:grpSpPr>
                      <wps:wsp>
                        <wps:cNvPr id="2376" name="Freeform 1157"/>
                        <wps:cNvSpPr>
                          <a:spLocks/>
                        </wps:cNvSpPr>
                        <wps:spPr bwMode="auto">
                          <a:xfrm>
                            <a:off x="1164" y="421"/>
                            <a:ext cx="8266" cy="2"/>
                          </a:xfrm>
                          <a:custGeom>
                            <a:avLst/>
                            <a:gdLst>
                              <a:gd name="T0" fmla="+- 0 1164 1164"/>
                              <a:gd name="T1" fmla="*/ T0 w 8266"/>
                              <a:gd name="T2" fmla="+- 0 9430 1164"/>
                              <a:gd name="T3" fmla="*/ T2 w 826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66">
                                <a:moveTo>
                                  <a:pt x="0" y="0"/>
                                </a:moveTo>
                                <a:lnTo>
                                  <a:pt x="8266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CC4835" id="Group 1156" o:spid="_x0000_s1026" style="position:absolute;margin-left:58.2pt;margin-top:21.05pt;width:413.3pt;height:.1pt;z-index:-251655168;mso-position-horizontal-relative:page" coordorigin="1164,421" coordsize="826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">
                <v:shape id="Freeform 1157" o:spid="_x0000_s1027" style="position:absolute;left:1164;top:421;width:8266;height:2;visibility:visible;mso-wrap-style:square;v-text-anchor:top" coordsize="82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" path="m,l8266,e" filled="f">
                  <v:path arrowok="t" o:connecttype="custom" o:connectlocs="0,0;8266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2.清除蛇類、具危險性之昆蟲等之棲息場所。 二、處理階段</w:t>
      </w:r>
    </w:p>
    <w:p w14:paraId="5C9F5147" w14:textId="77777777" w:rsidR="001210EB" w:rsidRDefault="00C8569A" w:rsidP="001210EB">
      <w:pPr>
        <w:spacing w:before="2" w:after="0" w:line="100" w:lineRule="exact"/>
        <w:rPr>
          <w:sz w:val="10"/>
          <w:szCs w:val="1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05F68158" wp14:editId="5CCCCCF5">
                <wp:simplePos x="0" y="0"/>
                <wp:positionH relativeFrom="page">
                  <wp:posOffset>317500</wp:posOffset>
                </wp:positionH>
                <wp:positionV relativeFrom="paragraph">
                  <wp:posOffset>1270</wp:posOffset>
                </wp:positionV>
                <wp:extent cx="6172200" cy="5975254"/>
                <wp:effectExtent l="0" t="0" r="19050" b="26035"/>
                <wp:wrapNone/>
                <wp:docPr id="2377" name="Group 1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5975254"/>
                          <a:chOff x="458" y="832"/>
                          <a:chExt cx="9720" cy="9798"/>
                        </a:xfrm>
                      </wpg:grpSpPr>
                      <wpg:grpSp>
                        <wpg:cNvPr id="2378" name="Group 1218"/>
                        <wpg:cNvGrpSpPr>
                          <a:grpSpLocks/>
                        </wpg:cNvGrpSpPr>
                        <wpg:grpSpPr bwMode="auto">
                          <a:xfrm>
                            <a:off x="1718" y="3532"/>
                            <a:ext cx="6660" cy="2"/>
                            <a:chOff x="1718" y="3532"/>
                            <a:chExt cx="6660" cy="2"/>
                          </a:xfrm>
                        </wpg:grpSpPr>
                        <wps:wsp>
                          <wps:cNvPr id="2379" name="Freeform 1219"/>
                          <wps:cNvSpPr>
                            <a:spLocks/>
                          </wps:cNvSpPr>
                          <wps:spPr bwMode="auto">
                            <a:xfrm>
                              <a:off x="1718" y="3532"/>
                              <a:ext cx="6660" cy="2"/>
                            </a:xfrm>
                            <a:custGeom>
                              <a:avLst/>
                              <a:gdLst>
                                <a:gd name="T0" fmla="+- 0 1718 1718"/>
                                <a:gd name="T1" fmla="*/ T0 w 6660"/>
                                <a:gd name="T2" fmla="+- 0 3532 3532"/>
                                <a:gd name="T3" fmla="*/ 3532 h 1"/>
                                <a:gd name="T4" fmla="+- 0 8378 1718"/>
                                <a:gd name="T5" fmla="*/ T4 w 6660"/>
                                <a:gd name="T6" fmla="+- 0 3533 3532"/>
                                <a:gd name="T7" fmla="*/ 353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660" h="1">
                                  <a:moveTo>
                                    <a:pt x="0" y="0"/>
                                  </a:moveTo>
                                  <a:lnTo>
                                    <a:pt x="6660" y="1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0" name="Group 1213"/>
                        <wpg:cNvGrpSpPr>
                          <a:grpSpLocks/>
                        </wpg:cNvGrpSpPr>
                        <wpg:grpSpPr bwMode="auto">
                          <a:xfrm>
                            <a:off x="1662" y="3522"/>
                            <a:ext cx="120" cy="727"/>
                            <a:chOff x="1662" y="3522"/>
                            <a:chExt cx="120" cy="727"/>
                          </a:xfrm>
                        </wpg:grpSpPr>
                        <wps:wsp>
                          <wps:cNvPr id="2381" name="Freeform 1217"/>
                          <wps:cNvSpPr>
                            <a:spLocks/>
                          </wps:cNvSpPr>
                          <wps:spPr bwMode="auto">
                            <a:xfrm>
                              <a:off x="1662" y="3522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1712 1662"/>
                                <a:gd name="T1" fmla="*/ T0 w 120"/>
                                <a:gd name="T2" fmla="+- 0 4129 3522"/>
                                <a:gd name="T3" fmla="*/ 4129 h 727"/>
                                <a:gd name="T4" fmla="+- 0 1662 1662"/>
                                <a:gd name="T5" fmla="*/ T4 w 120"/>
                                <a:gd name="T6" fmla="+- 0 4129 3522"/>
                                <a:gd name="T7" fmla="*/ 4129 h 727"/>
                                <a:gd name="T8" fmla="+- 0 1723 1662"/>
                                <a:gd name="T9" fmla="*/ T8 w 120"/>
                                <a:gd name="T10" fmla="+- 0 4249 3522"/>
                                <a:gd name="T11" fmla="*/ 4249 h 727"/>
                                <a:gd name="T12" fmla="+- 0 1767 1662"/>
                                <a:gd name="T13" fmla="*/ T12 w 120"/>
                                <a:gd name="T14" fmla="+- 0 4159 3522"/>
                                <a:gd name="T15" fmla="*/ 4159 h 727"/>
                                <a:gd name="T16" fmla="+- 0 1717 1662"/>
                                <a:gd name="T17" fmla="*/ T16 w 120"/>
                                <a:gd name="T18" fmla="+- 0 4159 3522"/>
                                <a:gd name="T19" fmla="*/ 4159 h 727"/>
                                <a:gd name="T20" fmla="+- 0 1712 1662"/>
                                <a:gd name="T21" fmla="*/ T20 w 120"/>
                                <a:gd name="T22" fmla="+- 0 4154 3522"/>
                                <a:gd name="T23" fmla="*/ 4154 h 727"/>
                                <a:gd name="T24" fmla="+- 0 1712 1662"/>
                                <a:gd name="T25" fmla="*/ T24 w 120"/>
                                <a:gd name="T26" fmla="+- 0 4129 3522"/>
                                <a:gd name="T27" fmla="*/ 4129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50" y="607"/>
                                  </a:moveTo>
                                  <a:lnTo>
                                    <a:pt x="0" y="607"/>
                                  </a:lnTo>
                                  <a:lnTo>
                                    <a:pt x="61" y="727"/>
                                  </a:lnTo>
                                  <a:lnTo>
                                    <a:pt x="105" y="637"/>
                                  </a:lnTo>
                                  <a:lnTo>
                                    <a:pt x="55" y="637"/>
                                  </a:lnTo>
                                  <a:lnTo>
                                    <a:pt x="50" y="632"/>
                                  </a:lnTo>
                                  <a:lnTo>
                                    <a:pt x="50" y="60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2" name="Freeform 1216"/>
                          <wps:cNvSpPr>
                            <a:spLocks/>
                          </wps:cNvSpPr>
                          <wps:spPr bwMode="auto">
                            <a:xfrm>
                              <a:off x="1662" y="3522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1732 1662"/>
                                <a:gd name="T1" fmla="*/ T0 w 120"/>
                                <a:gd name="T2" fmla="+- 0 4129 3522"/>
                                <a:gd name="T3" fmla="*/ 4129 h 727"/>
                                <a:gd name="T4" fmla="+- 0 1712 1662"/>
                                <a:gd name="T5" fmla="*/ T4 w 120"/>
                                <a:gd name="T6" fmla="+- 0 4129 3522"/>
                                <a:gd name="T7" fmla="*/ 4129 h 727"/>
                                <a:gd name="T8" fmla="+- 0 1712 1662"/>
                                <a:gd name="T9" fmla="*/ T8 w 120"/>
                                <a:gd name="T10" fmla="+- 0 4154 3522"/>
                                <a:gd name="T11" fmla="*/ 4154 h 727"/>
                                <a:gd name="T12" fmla="+- 0 1717 1662"/>
                                <a:gd name="T13" fmla="*/ T12 w 120"/>
                                <a:gd name="T14" fmla="+- 0 4159 3522"/>
                                <a:gd name="T15" fmla="*/ 4159 h 727"/>
                                <a:gd name="T16" fmla="+- 0 1728 1662"/>
                                <a:gd name="T17" fmla="*/ T16 w 120"/>
                                <a:gd name="T18" fmla="+- 0 4159 3522"/>
                                <a:gd name="T19" fmla="*/ 4159 h 727"/>
                                <a:gd name="T20" fmla="+- 0 1732 1662"/>
                                <a:gd name="T21" fmla="*/ T20 w 120"/>
                                <a:gd name="T22" fmla="+- 0 4154 3522"/>
                                <a:gd name="T23" fmla="*/ 4154 h 727"/>
                                <a:gd name="T24" fmla="+- 0 1732 1662"/>
                                <a:gd name="T25" fmla="*/ T24 w 120"/>
                                <a:gd name="T26" fmla="+- 0 4129 3522"/>
                                <a:gd name="T27" fmla="*/ 4129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70" y="607"/>
                                  </a:moveTo>
                                  <a:lnTo>
                                    <a:pt x="50" y="607"/>
                                  </a:lnTo>
                                  <a:lnTo>
                                    <a:pt x="50" y="632"/>
                                  </a:lnTo>
                                  <a:lnTo>
                                    <a:pt x="55" y="637"/>
                                  </a:lnTo>
                                  <a:lnTo>
                                    <a:pt x="66" y="637"/>
                                  </a:lnTo>
                                  <a:lnTo>
                                    <a:pt x="70" y="632"/>
                                  </a:lnTo>
                                  <a:lnTo>
                                    <a:pt x="70" y="60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3" name="Freeform 1215"/>
                          <wps:cNvSpPr>
                            <a:spLocks/>
                          </wps:cNvSpPr>
                          <wps:spPr bwMode="auto">
                            <a:xfrm>
                              <a:off x="1662" y="3522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1782 1662"/>
                                <a:gd name="T1" fmla="*/ T0 w 120"/>
                                <a:gd name="T2" fmla="+- 0 4128 3522"/>
                                <a:gd name="T3" fmla="*/ 4128 h 727"/>
                                <a:gd name="T4" fmla="+- 0 1732 1662"/>
                                <a:gd name="T5" fmla="*/ T4 w 120"/>
                                <a:gd name="T6" fmla="+- 0 4129 3522"/>
                                <a:gd name="T7" fmla="*/ 4129 h 727"/>
                                <a:gd name="T8" fmla="+- 0 1732 1662"/>
                                <a:gd name="T9" fmla="*/ T8 w 120"/>
                                <a:gd name="T10" fmla="+- 0 4154 3522"/>
                                <a:gd name="T11" fmla="*/ 4154 h 727"/>
                                <a:gd name="T12" fmla="+- 0 1728 1662"/>
                                <a:gd name="T13" fmla="*/ T12 w 120"/>
                                <a:gd name="T14" fmla="+- 0 4159 3522"/>
                                <a:gd name="T15" fmla="*/ 4159 h 727"/>
                                <a:gd name="T16" fmla="+- 0 1767 1662"/>
                                <a:gd name="T17" fmla="*/ T16 w 120"/>
                                <a:gd name="T18" fmla="+- 0 4159 3522"/>
                                <a:gd name="T19" fmla="*/ 4159 h 727"/>
                                <a:gd name="T20" fmla="+- 0 1782 1662"/>
                                <a:gd name="T21" fmla="*/ T20 w 120"/>
                                <a:gd name="T22" fmla="+- 0 4128 3522"/>
                                <a:gd name="T23" fmla="*/ 4128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120" y="606"/>
                                  </a:moveTo>
                                  <a:lnTo>
                                    <a:pt x="70" y="607"/>
                                  </a:lnTo>
                                  <a:lnTo>
                                    <a:pt x="70" y="632"/>
                                  </a:lnTo>
                                  <a:lnTo>
                                    <a:pt x="66" y="637"/>
                                  </a:lnTo>
                                  <a:lnTo>
                                    <a:pt x="105" y="637"/>
                                  </a:lnTo>
                                  <a:lnTo>
                                    <a:pt x="120" y="60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4" name="Freeform 1214"/>
                          <wps:cNvSpPr>
                            <a:spLocks/>
                          </wps:cNvSpPr>
                          <wps:spPr bwMode="auto">
                            <a:xfrm>
                              <a:off x="1662" y="3522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1723 1662"/>
                                <a:gd name="T1" fmla="*/ T0 w 120"/>
                                <a:gd name="T2" fmla="+- 0 3522 3522"/>
                                <a:gd name="T3" fmla="*/ 3522 h 727"/>
                                <a:gd name="T4" fmla="+- 0 1712 1662"/>
                                <a:gd name="T5" fmla="*/ T4 w 120"/>
                                <a:gd name="T6" fmla="+- 0 3522 3522"/>
                                <a:gd name="T7" fmla="*/ 3522 h 727"/>
                                <a:gd name="T8" fmla="+- 0 1708 1662"/>
                                <a:gd name="T9" fmla="*/ T8 w 120"/>
                                <a:gd name="T10" fmla="+- 0 3526 3522"/>
                                <a:gd name="T11" fmla="*/ 3526 h 727"/>
                                <a:gd name="T12" fmla="+- 0 1708 1662"/>
                                <a:gd name="T13" fmla="*/ T12 w 120"/>
                                <a:gd name="T14" fmla="+- 0 3532 3522"/>
                                <a:gd name="T15" fmla="*/ 3532 h 727"/>
                                <a:gd name="T16" fmla="+- 0 1712 1662"/>
                                <a:gd name="T17" fmla="*/ T16 w 120"/>
                                <a:gd name="T18" fmla="+- 0 4129 3522"/>
                                <a:gd name="T19" fmla="*/ 4129 h 727"/>
                                <a:gd name="T20" fmla="+- 0 1732 1662"/>
                                <a:gd name="T21" fmla="*/ T20 w 120"/>
                                <a:gd name="T22" fmla="+- 0 4129 3522"/>
                                <a:gd name="T23" fmla="*/ 4129 h 727"/>
                                <a:gd name="T24" fmla="+- 0 1728 1662"/>
                                <a:gd name="T25" fmla="*/ T24 w 120"/>
                                <a:gd name="T26" fmla="+- 0 3526 3522"/>
                                <a:gd name="T27" fmla="*/ 3526 h 727"/>
                                <a:gd name="T28" fmla="+- 0 1723 1662"/>
                                <a:gd name="T29" fmla="*/ T28 w 120"/>
                                <a:gd name="T30" fmla="+- 0 3522 3522"/>
                                <a:gd name="T31" fmla="*/ 3522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61" y="0"/>
                                  </a:moveTo>
                                  <a:lnTo>
                                    <a:pt x="50" y="0"/>
                                  </a:lnTo>
                                  <a:lnTo>
                                    <a:pt x="46" y="4"/>
                                  </a:lnTo>
                                  <a:lnTo>
                                    <a:pt x="46" y="10"/>
                                  </a:lnTo>
                                  <a:lnTo>
                                    <a:pt x="50" y="607"/>
                                  </a:lnTo>
                                  <a:lnTo>
                                    <a:pt x="70" y="607"/>
                                  </a:lnTo>
                                  <a:lnTo>
                                    <a:pt x="66" y="4"/>
                                  </a:lnTo>
                                  <a:lnTo>
                                    <a:pt x="6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5" name="Group 1209"/>
                        <wpg:cNvGrpSpPr>
                          <a:grpSpLocks/>
                        </wpg:cNvGrpSpPr>
                        <wpg:grpSpPr bwMode="auto">
                          <a:xfrm>
                            <a:off x="8319" y="3522"/>
                            <a:ext cx="120" cy="727"/>
                            <a:chOff x="8319" y="3522"/>
                            <a:chExt cx="120" cy="727"/>
                          </a:xfrm>
                        </wpg:grpSpPr>
                        <wps:wsp>
                          <wps:cNvPr id="2386" name="Freeform 1212"/>
                          <wps:cNvSpPr>
                            <a:spLocks/>
                          </wps:cNvSpPr>
                          <wps:spPr bwMode="auto">
                            <a:xfrm>
                              <a:off x="8319" y="3522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8369 8319"/>
                                <a:gd name="T1" fmla="*/ T0 w 120"/>
                                <a:gd name="T2" fmla="+- 0 4129 3522"/>
                                <a:gd name="T3" fmla="*/ 4129 h 727"/>
                                <a:gd name="T4" fmla="+- 0 8319 8319"/>
                                <a:gd name="T5" fmla="*/ T4 w 120"/>
                                <a:gd name="T6" fmla="+- 0 4129 3522"/>
                                <a:gd name="T7" fmla="*/ 4129 h 727"/>
                                <a:gd name="T8" fmla="+- 0 8379 8319"/>
                                <a:gd name="T9" fmla="*/ T8 w 120"/>
                                <a:gd name="T10" fmla="+- 0 4249 3522"/>
                                <a:gd name="T11" fmla="*/ 4249 h 727"/>
                                <a:gd name="T12" fmla="+- 0 8424 8319"/>
                                <a:gd name="T13" fmla="*/ T12 w 120"/>
                                <a:gd name="T14" fmla="+- 0 4159 3522"/>
                                <a:gd name="T15" fmla="*/ 4159 h 727"/>
                                <a:gd name="T16" fmla="+- 0 8373 8319"/>
                                <a:gd name="T17" fmla="*/ T16 w 120"/>
                                <a:gd name="T18" fmla="+- 0 4159 3522"/>
                                <a:gd name="T19" fmla="*/ 4159 h 727"/>
                                <a:gd name="T20" fmla="+- 0 8369 8319"/>
                                <a:gd name="T21" fmla="*/ T20 w 120"/>
                                <a:gd name="T22" fmla="+- 0 4154 3522"/>
                                <a:gd name="T23" fmla="*/ 4154 h 727"/>
                                <a:gd name="T24" fmla="+- 0 8369 8319"/>
                                <a:gd name="T25" fmla="*/ T24 w 120"/>
                                <a:gd name="T26" fmla="+- 0 4129 3522"/>
                                <a:gd name="T27" fmla="*/ 4129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50" y="607"/>
                                  </a:moveTo>
                                  <a:lnTo>
                                    <a:pt x="0" y="607"/>
                                  </a:lnTo>
                                  <a:lnTo>
                                    <a:pt x="60" y="727"/>
                                  </a:lnTo>
                                  <a:lnTo>
                                    <a:pt x="105" y="637"/>
                                  </a:lnTo>
                                  <a:lnTo>
                                    <a:pt x="54" y="637"/>
                                  </a:lnTo>
                                  <a:lnTo>
                                    <a:pt x="50" y="632"/>
                                  </a:lnTo>
                                  <a:lnTo>
                                    <a:pt x="50" y="60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7" name="Freeform 1211"/>
                          <wps:cNvSpPr>
                            <a:spLocks/>
                          </wps:cNvSpPr>
                          <wps:spPr bwMode="auto">
                            <a:xfrm>
                              <a:off x="8319" y="3522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8384 8319"/>
                                <a:gd name="T1" fmla="*/ T0 w 120"/>
                                <a:gd name="T2" fmla="+- 0 3522 3522"/>
                                <a:gd name="T3" fmla="*/ 3522 h 727"/>
                                <a:gd name="T4" fmla="+- 0 8372 8319"/>
                                <a:gd name="T5" fmla="*/ T4 w 120"/>
                                <a:gd name="T6" fmla="+- 0 3522 3522"/>
                                <a:gd name="T7" fmla="*/ 3522 h 727"/>
                                <a:gd name="T8" fmla="+- 0 8368 8319"/>
                                <a:gd name="T9" fmla="*/ T8 w 120"/>
                                <a:gd name="T10" fmla="+- 0 3526 3522"/>
                                <a:gd name="T11" fmla="*/ 3526 h 727"/>
                                <a:gd name="T12" fmla="+- 0 8369 8319"/>
                                <a:gd name="T13" fmla="*/ T12 w 120"/>
                                <a:gd name="T14" fmla="+- 0 4154 3522"/>
                                <a:gd name="T15" fmla="*/ 4154 h 727"/>
                                <a:gd name="T16" fmla="+- 0 8373 8319"/>
                                <a:gd name="T17" fmla="*/ T16 w 120"/>
                                <a:gd name="T18" fmla="+- 0 4159 3522"/>
                                <a:gd name="T19" fmla="*/ 4159 h 727"/>
                                <a:gd name="T20" fmla="+- 0 8384 8319"/>
                                <a:gd name="T21" fmla="*/ T20 w 120"/>
                                <a:gd name="T22" fmla="+- 0 4159 3522"/>
                                <a:gd name="T23" fmla="*/ 4159 h 727"/>
                                <a:gd name="T24" fmla="+- 0 8389 8319"/>
                                <a:gd name="T25" fmla="*/ T24 w 120"/>
                                <a:gd name="T26" fmla="+- 0 4154 3522"/>
                                <a:gd name="T27" fmla="*/ 4154 h 727"/>
                                <a:gd name="T28" fmla="+- 0 8388 8319"/>
                                <a:gd name="T29" fmla="*/ T28 w 120"/>
                                <a:gd name="T30" fmla="+- 0 3532 3522"/>
                                <a:gd name="T31" fmla="*/ 3532 h 727"/>
                                <a:gd name="T32" fmla="+- 0 8388 8319"/>
                                <a:gd name="T33" fmla="*/ T32 w 120"/>
                                <a:gd name="T34" fmla="+- 0 3526 3522"/>
                                <a:gd name="T35" fmla="*/ 3526 h 727"/>
                                <a:gd name="T36" fmla="+- 0 8384 8319"/>
                                <a:gd name="T37" fmla="*/ T36 w 120"/>
                                <a:gd name="T38" fmla="+- 0 3522 3522"/>
                                <a:gd name="T39" fmla="*/ 3522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65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50" y="632"/>
                                  </a:lnTo>
                                  <a:lnTo>
                                    <a:pt x="54" y="637"/>
                                  </a:lnTo>
                                  <a:lnTo>
                                    <a:pt x="65" y="637"/>
                                  </a:lnTo>
                                  <a:lnTo>
                                    <a:pt x="70" y="632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8" name="Freeform 1210"/>
                          <wps:cNvSpPr>
                            <a:spLocks/>
                          </wps:cNvSpPr>
                          <wps:spPr bwMode="auto">
                            <a:xfrm>
                              <a:off x="8319" y="3522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8439 8319"/>
                                <a:gd name="T1" fmla="*/ T0 w 120"/>
                                <a:gd name="T2" fmla="+- 0 4129 3522"/>
                                <a:gd name="T3" fmla="*/ 4129 h 727"/>
                                <a:gd name="T4" fmla="+- 0 8389 8319"/>
                                <a:gd name="T5" fmla="*/ T4 w 120"/>
                                <a:gd name="T6" fmla="+- 0 4129 3522"/>
                                <a:gd name="T7" fmla="*/ 4129 h 727"/>
                                <a:gd name="T8" fmla="+- 0 8389 8319"/>
                                <a:gd name="T9" fmla="*/ T8 w 120"/>
                                <a:gd name="T10" fmla="+- 0 4154 3522"/>
                                <a:gd name="T11" fmla="*/ 4154 h 727"/>
                                <a:gd name="T12" fmla="+- 0 8384 8319"/>
                                <a:gd name="T13" fmla="*/ T12 w 120"/>
                                <a:gd name="T14" fmla="+- 0 4159 3522"/>
                                <a:gd name="T15" fmla="*/ 4159 h 727"/>
                                <a:gd name="T16" fmla="+- 0 8424 8319"/>
                                <a:gd name="T17" fmla="*/ T16 w 120"/>
                                <a:gd name="T18" fmla="+- 0 4159 3522"/>
                                <a:gd name="T19" fmla="*/ 4159 h 727"/>
                                <a:gd name="T20" fmla="+- 0 8439 8319"/>
                                <a:gd name="T21" fmla="*/ T20 w 120"/>
                                <a:gd name="T22" fmla="+- 0 4129 3522"/>
                                <a:gd name="T23" fmla="*/ 4129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120" y="607"/>
                                  </a:moveTo>
                                  <a:lnTo>
                                    <a:pt x="70" y="607"/>
                                  </a:lnTo>
                                  <a:lnTo>
                                    <a:pt x="70" y="632"/>
                                  </a:lnTo>
                                  <a:lnTo>
                                    <a:pt x="65" y="637"/>
                                  </a:lnTo>
                                  <a:lnTo>
                                    <a:pt x="105" y="637"/>
                                  </a:lnTo>
                                  <a:lnTo>
                                    <a:pt x="120" y="60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9" name="Group 1207"/>
                        <wpg:cNvGrpSpPr>
                          <a:grpSpLocks/>
                        </wpg:cNvGrpSpPr>
                        <wpg:grpSpPr bwMode="auto">
                          <a:xfrm>
                            <a:off x="2708" y="2320"/>
                            <a:ext cx="4904" cy="732"/>
                            <a:chOff x="2708" y="2320"/>
                            <a:chExt cx="4904" cy="732"/>
                          </a:xfrm>
                        </wpg:grpSpPr>
                        <wps:wsp>
                          <wps:cNvPr id="2390" name="Freeform 1208"/>
                          <wps:cNvSpPr>
                            <a:spLocks/>
                          </wps:cNvSpPr>
                          <wps:spPr bwMode="auto">
                            <a:xfrm>
                              <a:off x="2708" y="2320"/>
                              <a:ext cx="4904" cy="732"/>
                            </a:xfrm>
                            <a:custGeom>
                              <a:avLst/>
                              <a:gdLst>
                                <a:gd name="T0" fmla="+- 0 2708 2708"/>
                                <a:gd name="T1" fmla="*/ T0 w 4904"/>
                                <a:gd name="T2" fmla="+- 0 3052 2320"/>
                                <a:gd name="T3" fmla="*/ 3052 h 732"/>
                                <a:gd name="T4" fmla="+- 0 7612 2708"/>
                                <a:gd name="T5" fmla="*/ T4 w 4904"/>
                                <a:gd name="T6" fmla="+- 0 3052 2320"/>
                                <a:gd name="T7" fmla="*/ 3052 h 732"/>
                                <a:gd name="T8" fmla="+- 0 7612 2708"/>
                                <a:gd name="T9" fmla="*/ T8 w 4904"/>
                                <a:gd name="T10" fmla="+- 0 2320 2320"/>
                                <a:gd name="T11" fmla="*/ 2320 h 732"/>
                                <a:gd name="T12" fmla="+- 0 2708 2708"/>
                                <a:gd name="T13" fmla="*/ T12 w 4904"/>
                                <a:gd name="T14" fmla="+- 0 2320 2320"/>
                                <a:gd name="T15" fmla="*/ 2320 h 732"/>
                                <a:gd name="T16" fmla="+- 0 2708 2708"/>
                                <a:gd name="T17" fmla="*/ T16 w 4904"/>
                                <a:gd name="T18" fmla="+- 0 3052 2320"/>
                                <a:gd name="T19" fmla="*/ 3052 h 7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904" h="732">
                                  <a:moveTo>
                                    <a:pt x="0" y="732"/>
                                  </a:moveTo>
                                  <a:lnTo>
                                    <a:pt x="4904" y="732"/>
                                  </a:lnTo>
                                  <a:lnTo>
                                    <a:pt x="49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3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1" name="Group 1205"/>
                        <wpg:cNvGrpSpPr>
                          <a:grpSpLocks/>
                        </wpg:cNvGrpSpPr>
                        <wpg:grpSpPr bwMode="auto">
                          <a:xfrm>
                            <a:off x="2664" y="832"/>
                            <a:ext cx="5905" cy="1080"/>
                            <a:chOff x="2664" y="832"/>
                            <a:chExt cx="5905" cy="1080"/>
                          </a:xfrm>
                        </wpg:grpSpPr>
                        <wps:wsp>
                          <wps:cNvPr id="2392" name="Freeform 1206"/>
                          <wps:cNvSpPr>
                            <a:spLocks/>
                          </wps:cNvSpPr>
                          <wps:spPr bwMode="auto">
                            <a:xfrm>
                              <a:off x="2664" y="832"/>
                              <a:ext cx="5905" cy="1080"/>
                            </a:xfrm>
                            <a:custGeom>
                              <a:avLst/>
                              <a:gdLst>
                                <a:gd name="T0" fmla="+- 0 4798 2664"/>
                                <a:gd name="T1" fmla="*/ T0 w 4650"/>
                                <a:gd name="T2" fmla="+- 0 834 832"/>
                                <a:gd name="T3" fmla="*/ 834 h 1080"/>
                                <a:gd name="T4" fmla="+- 0 4430 2664"/>
                                <a:gd name="T5" fmla="*/ T4 w 4650"/>
                                <a:gd name="T6" fmla="+- 0 847 832"/>
                                <a:gd name="T7" fmla="*/ 847 h 1080"/>
                                <a:gd name="T8" fmla="+- 0 4084 2664"/>
                                <a:gd name="T9" fmla="*/ T8 w 4650"/>
                                <a:gd name="T10" fmla="+- 0 874 832"/>
                                <a:gd name="T11" fmla="*/ 874 h 1080"/>
                                <a:gd name="T12" fmla="+- 0 3764 2664"/>
                                <a:gd name="T13" fmla="*/ T12 w 4650"/>
                                <a:gd name="T14" fmla="+- 0 913 832"/>
                                <a:gd name="T15" fmla="*/ 913 h 1080"/>
                                <a:gd name="T16" fmla="+- 0 3476 2664"/>
                                <a:gd name="T17" fmla="*/ T16 w 4650"/>
                                <a:gd name="T18" fmla="+- 0 962 832"/>
                                <a:gd name="T19" fmla="*/ 962 h 1080"/>
                                <a:gd name="T20" fmla="+- 0 3224 2664"/>
                                <a:gd name="T21" fmla="*/ T20 w 4650"/>
                                <a:gd name="T22" fmla="+- 0 1020 832"/>
                                <a:gd name="T23" fmla="*/ 1020 h 1080"/>
                                <a:gd name="T24" fmla="+- 0 3012 2664"/>
                                <a:gd name="T25" fmla="*/ T24 w 4650"/>
                                <a:gd name="T26" fmla="+- 0 1087 832"/>
                                <a:gd name="T27" fmla="*/ 1087 h 1080"/>
                                <a:gd name="T28" fmla="+- 0 2847 2664"/>
                                <a:gd name="T29" fmla="*/ T28 w 4650"/>
                                <a:gd name="T30" fmla="+- 0 1162 832"/>
                                <a:gd name="T31" fmla="*/ 1162 h 1080"/>
                                <a:gd name="T32" fmla="+- 0 2732 2664"/>
                                <a:gd name="T33" fmla="*/ T32 w 4650"/>
                                <a:gd name="T34" fmla="+- 0 1242 832"/>
                                <a:gd name="T35" fmla="*/ 1242 h 1080"/>
                                <a:gd name="T36" fmla="+- 0 2664 2664"/>
                                <a:gd name="T37" fmla="*/ T36 w 4650"/>
                                <a:gd name="T38" fmla="+- 0 1372 832"/>
                                <a:gd name="T39" fmla="*/ 1372 h 1080"/>
                                <a:gd name="T40" fmla="+- 0 2732 2664"/>
                                <a:gd name="T41" fmla="*/ T40 w 4650"/>
                                <a:gd name="T42" fmla="+- 0 1502 832"/>
                                <a:gd name="T43" fmla="*/ 1502 h 1080"/>
                                <a:gd name="T44" fmla="+- 0 2847 2664"/>
                                <a:gd name="T45" fmla="*/ T44 w 4650"/>
                                <a:gd name="T46" fmla="+- 0 1582 832"/>
                                <a:gd name="T47" fmla="*/ 1582 h 1080"/>
                                <a:gd name="T48" fmla="+- 0 3012 2664"/>
                                <a:gd name="T49" fmla="*/ T48 w 4650"/>
                                <a:gd name="T50" fmla="+- 0 1656 832"/>
                                <a:gd name="T51" fmla="*/ 1656 h 1080"/>
                                <a:gd name="T52" fmla="+- 0 3224 2664"/>
                                <a:gd name="T53" fmla="*/ T52 w 4650"/>
                                <a:gd name="T54" fmla="+- 0 1723 832"/>
                                <a:gd name="T55" fmla="*/ 1723 h 1080"/>
                                <a:gd name="T56" fmla="+- 0 3476 2664"/>
                                <a:gd name="T57" fmla="*/ T56 w 4650"/>
                                <a:gd name="T58" fmla="+- 0 1782 832"/>
                                <a:gd name="T59" fmla="*/ 1782 h 1080"/>
                                <a:gd name="T60" fmla="+- 0 3764 2664"/>
                                <a:gd name="T61" fmla="*/ T60 w 4650"/>
                                <a:gd name="T62" fmla="+- 0 1831 832"/>
                                <a:gd name="T63" fmla="*/ 1831 h 1080"/>
                                <a:gd name="T64" fmla="+- 0 4084 2664"/>
                                <a:gd name="T65" fmla="*/ T64 w 4650"/>
                                <a:gd name="T66" fmla="+- 0 1869 832"/>
                                <a:gd name="T67" fmla="*/ 1869 h 1080"/>
                                <a:gd name="T68" fmla="+- 0 4430 2664"/>
                                <a:gd name="T69" fmla="*/ T68 w 4650"/>
                                <a:gd name="T70" fmla="+- 0 1896 832"/>
                                <a:gd name="T71" fmla="*/ 1896 h 1080"/>
                                <a:gd name="T72" fmla="+- 0 4798 2664"/>
                                <a:gd name="T73" fmla="*/ T72 w 4650"/>
                                <a:gd name="T74" fmla="+- 0 1910 832"/>
                                <a:gd name="T75" fmla="*/ 1910 h 1080"/>
                                <a:gd name="T76" fmla="+- 0 5180 2664"/>
                                <a:gd name="T77" fmla="*/ T76 w 4650"/>
                                <a:gd name="T78" fmla="+- 0 1910 832"/>
                                <a:gd name="T79" fmla="*/ 1910 h 1080"/>
                                <a:gd name="T80" fmla="+- 0 5548 2664"/>
                                <a:gd name="T81" fmla="*/ T80 w 4650"/>
                                <a:gd name="T82" fmla="+- 0 1896 832"/>
                                <a:gd name="T83" fmla="*/ 1896 h 1080"/>
                                <a:gd name="T84" fmla="+- 0 5894 2664"/>
                                <a:gd name="T85" fmla="*/ T84 w 4650"/>
                                <a:gd name="T86" fmla="+- 0 1869 832"/>
                                <a:gd name="T87" fmla="*/ 1869 h 1080"/>
                                <a:gd name="T88" fmla="+- 0 6214 2664"/>
                                <a:gd name="T89" fmla="*/ T88 w 4650"/>
                                <a:gd name="T90" fmla="+- 0 1831 832"/>
                                <a:gd name="T91" fmla="*/ 1831 h 1080"/>
                                <a:gd name="T92" fmla="+- 0 6502 2664"/>
                                <a:gd name="T93" fmla="*/ T92 w 4650"/>
                                <a:gd name="T94" fmla="+- 0 1782 832"/>
                                <a:gd name="T95" fmla="*/ 1782 h 1080"/>
                                <a:gd name="T96" fmla="+- 0 6754 2664"/>
                                <a:gd name="T97" fmla="*/ T96 w 4650"/>
                                <a:gd name="T98" fmla="+- 0 1723 832"/>
                                <a:gd name="T99" fmla="*/ 1723 h 1080"/>
                                <a:gd name="T100" fmla="+- 0 6966 2664"/>
                                <a:gd name="T101" fmla="*/ T100 w 4650"/>
                                <a:gd name="T102" fmla="+- 0 1656 832"/>
                                <a:gd name="T103" fmla="*/ 1656 h 1080"/>
                                <a:gd name="T104" fmla="+- 0 7131 2664"/>
                                <a:gd name="T105" fmla="*/ T104 w 4650"/>
                                <a:gd name="T106" fmla="+- 0 1582 832"/>
                                <a:gd name="T107" fmla="*/ 1582 h 1080"/>
                                <a:gd name="T108" fmla="+- 0 7246 2664"/>
                                <a:gd name="T109" fmla="*/ T108 w 4650"/>
                                <a:gd name="T110" fmla="+- 0 1502 832"/>
                                <a:gd name="T111" fmla="*/ 1502 h 1080"/>
                                <a:gd name="T112" fmla="+- 0 7314 2664"/>
                                <a:gd name="T113" fmla="*/ T112 w 4650"/>
                                <a:gd name="T114" fmla="+- 0 1372 832"/>
                                <a:gd name="T115" fmla="*/ 1372 h 1080"/>
                                <a:gd name="T116" fmla="+- 0 7246 2664"/>
                                <a:gd name="T117" fmla="*/ T116 w 4650"/>
                                <a:gd name="T118" fmla="+- 0 1242 832"/>
                                <a:gd name="T119" fmla="*/ 1242 h 1080"/>
                                <a:gd name="T120" fmla="+- 0 7131 2664"/>
                                <a:gd name="T121" fmla="*/ T120 w 4650"/>
                                <a:gd name="T122" fmla="+- 0 1162 832"/>
                                <a:gd name="T123" fmla="*/ 1162 h 1080"/>
                                <a:gd name="T124" fmla="+- 0 6966 2664"/>
                                <a:gd name="T125" fmla="*/ T124 w 4650"/>
                                <a:gd name="T126" fmla="+- 0 1087 832"/>
                                <a:gd name="T127" fmla="*/ 1087 h 1080"/>
                                <a:gd name="T128" fmla="+- 0 6754 2664"/>
                                <a:gd name="T129" fmla="*/ T128 w 4650"/>
                                <a:gd name="T130" fmla="+- 0 1020 832"/>
                                <a:gd name="T131" fmla="*/ 1020 h 1080"/>
                                <a:gd name="T132" fmla="+- 0 6502 2664"/>
                                <a:gd name="T133" fmla="*/ T132 w 4650"/>
                                <a:gd name="T134" fmla="+- 0 962 832"/>
                                <a:gd name="T135" fmla="*/ 962 h 1080"/>
                                <a:gd name="T136" fmla="+- 0 6214 2664"/>
                                <a:gd name="T137" fmla="*/ T136 w 4650"/>
                                <a:gd name="T138" fmla="+- 0 913 832"/>
                                <a:gd name="T139" fmla="*/ 913 h 1080"/>
                                <a:gd name="T140" fmla="+- 0 5894 2664"/>
                                <a:gd name="T141" fmla="*/ T140 w 4650"/>
                                <a:gd name="T142" fmla="+- 0 874 832"/>
                                <a:gd name="T143" fmla="*/ 874 h 1080"/>
                                <a:gd name="T144" fmla="+- 0 5548 2664"/>
                                <a:gd name="T145" fmla="*/ T144 w 4650"/>
                                <a:gd name="T146" fmla="+- 0 847 832"/>
                                <a:gd name="T147" fmla="*/ 847 h 1080"/>
                                <a:gd name="T148" fmla="+- 0 5180 2664"/>
                                <a:gd name="T149" fmla="*/ T148 w 4650"/>
                                <a:gd name="T150" fmla="+- 0 834 832"/>
                                <a:gd name="T151" fmla="*/ 834 h 10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</a:cxnLst>
                              <a:rect l="0" t="0" r="r" b="b"/>
                              <a:pathLst>
                                <a:path w="4650" h="1080">
                                  <a:moveTo>
                                    <a:pt x="2325" y="0"/>
                                  </a:moveTo>
                                  <a:lnTo>
                                    <a:pt x="2134" y="2"/>
                                  </a:lnTo>
                                  <a:lnTo>
                                    <a:pt x="1948" y="7"/>
                                  </a:lnTo>
                                  <a:lnTo>
                                    <a:pt x="1766" y="15"/>
                                  </a:lnTo>
                                  <a:lnTo>
                                    <a:pt x="1590" y="27"/>
                                  </a:lnTo>
                                  <a:lnTo>
                                    <a:pt x="1420" y="42"/>
                                  </a:lnTo>
                                  <a:lnTo>
                                    <a:pt x="1256" y="60"/>
                                  </a:lnTo>
                                  <a:lnTo>
                                    <a:pt x="1100" y="81"/>
                                  </a:lnTo>
                                  <a:lnTo>
                                    <a:pt x="952" y="104"/>
                                  </a:lnTo>
                                  <a:lnTo>
                                    <a:pt x="812" y="130"/>
                                  </a:lnTo>
                                  <a:lnTo>
                                    <a:pt x="681" y="158"/>
                                  </a:lnTo>
                                  <a:lnTo>
                                    <a:pt x="560" y="188"/>
                                  </a:lnTo>
                                  <a:lnTo>
                                    <a:pt x="449" y="221"/>
                                  </a:lnTo>
                                  <a:lnTo>
                                    <a:pt x="348" y="255"/>
                                  </a:lnTo>
                                  <a:lnTo>
                                    <a:pt x="259" y="292"/>
                                  </a:lnTo>
                                  <a:lnTo>
                                    <a:pt x="183" y="330"/>
                                  </a:lnTo>
                                  <a:lnTo>
                                    <a:pt x="119" y="369"/>
                                  </a:lnTo>
                                  <a:lnTo>
                                    <a:pt x="68" y="410"/>
                                  </a:lnTo>
                                  <a:lnTo>
                                    <a:pt x="8" y="496"/>
                                  </a:lnTo>
                                  <a:lnTo>
                                    <a:pt x="0" y="540"/>
                                  </a:lnTo>
                                  <a:lnTo>
                                    <a:pt x="8" y="584"/>
                                  </a:lnTo>
                                  <a:lnTo>
                                    <a:pt x="68" y="670"/>
                                  </a:lnTo>
                                  <a:lnTo>
                                    <a:pt x="119" y="710"/>
                                  </a:lnTo>
                                  <a:lnTo>
                                    <a:pt x="183" y="750"/>
                                  </a:lnTo>
                                  <a:lnTo>
                                    <a:pt x="259" y="788"/>
                                  </a:lnTo>
                                  <a:lnTo>
                                    <a:pt x="348" y="824"/>
                                  </a:lnTo>
                                  <a:lnTo>
                                    <a:pt x="449" y="859"/>
                                  </a:lnTo>
                                  <a:lnTo>
                                    <a:pt x="560" y="891"/>
                                  </a:lnTo>
                                  <a:lnTo>
                                    <a:pt x="681" y="922"/>
                                  </a:lnTo>
                                  <a:lnTo>
                                    <a:pt x="812" y="950"/>
                                  </a:lnTo>
                                  <a:lnTo>
                                    <a:pt x="952" y="976"/>
                                  </a:lnTo>
                                  <a:lnTo>
                                    <a:pt x="1100" y="999"/>
                                  </a:lnTo>
                                  <a:lnTo>
                                    <a:pt x="1256" y="1020"/>
                                  </a:lnTo>
                                  <a:lnTo>
                                    <a:pt x="1420" y="1037"/>
                                  </a:lnTo>
                                  <a:lnTo>
                                    <a:pt x="1590" y="1052"/>
                                  </a:lnTo>
                                  <a:lnTo>
                                    <a:pt x="1766" y="1064"/>
                                  </a:lnTo>
                                  <a:lnTo>
                                    <a:pt x="1948" y="1073"/>
                                  </a:lnTo>
                                  <a:lnTo>
                                    <a:pt x="2134" y="1078"/>
                                  </a:lnTo>
                                  <a:lnTo>
                                    <a:pt x="2325" y="1080"/>
                                  </a:lnTo>
                                  <a:lnTo>
                                    <a:pt x="2516" y="1078"/>
                                  </a:lnTo>
                                  <a:lnTo>
                                    <a:pt x="2702" y="1073"/>
                                  </a:lnTo>
                                  <a:lnTo>
                                    <a:pt x="2884" y="1064"/>
                                  </a:lnTo>
                                  <a:lnTo>
                                    <a:pt x="3060" y="1052"/>
                                  </a:lnTo>
                                  <a:lnTo>
                                    <a:pt x="3230" y="1037"/>
                                  </a:lnTo>
                                  <a:lnTo>
                                    <a:pt x="3394" y="1020"/>
                                  </a:lnTo>
                                  <a:lnTo>
                                    <a:pt x="3550" y="999"/>
                                  </a:lnTo>
                                  <a:lnTo>
                                    <a:pt x="3698" y="976"/>
                                  </a:lnTo>
                                  <a:lnTo>
                                    <a:pt x="3838" y="950"/>
                                  </a:lnTo>
                                  <a:lnTo>
                                    <a:pt x="3969" y="922"/>
                                  </a:lnTo>
                                  <a:lnTo>
                                    <a:pt x="4090" y="891"/>
                                  </a:lnTo>
                                  <a:lnTo>
                                    <a:pt x="4201" y="859"/>
                                  </a:lnTo>
                                  <a:lnTo>
                                    <a:pt x="4302" y="824"/>
                                  </a:lnTo>
                                  <a:lnTo>
                                    <a:pt x="4391" y="788"/>
                                  </a:lnTo>
                                  <a:lnTo>
                                    <a:pt x="4467" y="750"/>
                                  </a:lnTo>
                                  <a:lnTo>
                                    <a:pt x="4531" y="710"/>
                                  </a:lnTo>
                                  <a:lnTo>
                                    <a:pt x="4582" y="670"/>
                                  </a:lnTo>
                                  <a:lnTo>
                                    <a:pt x="4642" y="584"/>
                                  </a:lnTo>
                                  <a:lnTo>
                                    <a:pt x="4650" y="540"/>
                                  </a:lnTo>
                                  <a:lnTo>
                                    <a:pt x="4642" y="496"/>
                                  </a:lnTo>
                                  <a:lnTo>
                                    <a:pt x="4582" y="410"/>
                                  </a:lnTo>
                                  <a:lnTo>
                                    <a:pt x="4531" y="369"/>
                                  </a:lnTo>
                                  <a:lnTo>
                                    <a:pt x="4467" y="330"/>
                                  </a:lnTo>
                                  <a:lnTo>
                                    <a:pt x="4391" y="292"/>
                                  </a:lnTo>
                                  <a:lnTo>
                                    <a:pt x="4302" y="255"/>
                                  </a:lnTo>
                                  <a:lnTo>
                                    <a:pt x="4201" y="221"/>
                                  </a:lnTo>
                                  <a:lnTo>
                                    <a:pt x="4090" y="188"/>
                                  </a:lnTo>
                                  <a:lnTo>
                                    <a:pt x="3969" y="158"/>
                                  </a:lnTo>
                                  <a:lnTo>
                                    <a:pt x="3838" y="130"/>
                                  </a:lnTo>
                                  <a:lnTo>
                                    <a:pt x="3698" y="104"/>
                                  </a:lnTo>
                                  <a:lnTo>
                                    <a:pt x="3550" y="81"/>
                                  </a:lnTo>
                                  <a:lnTo>
                                    <a:pt x="3394" y="60"/>
                                  </a:lnTo>
                                  <a:lnTo>
                                    <a:pt x="3230" y="42"/>
                                  </a:lnTo>
                                  <a:lnTo>
                                    <a:pt x="3060" y="27"/>
                                  </a:lnTo>
                                  <a:lnTo>
                                    <a:pt x="2884" y="15"/>
                                  </a:lnTo>
                                  <a:lnTo>
                                    <a:pt x="2702" y="7"/>
                                  </a:lnTo>
                                  <a:lnTo>
                                    <a:pt x="2516" y="2"/>
                                  </a:lnTo>
                                  <a:lnTo>
                                    <a:pt x="232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3" name="Group 1200"/>
                        <wpg:cNvGrpSpPr>
                          <a:grpSpLocks/>
                        </wpg:cNvGrpSpPr>
                        <wpg:grpSpPr bwMode="auto">
                          <a:xfrm>
                            <a:off x="4899" y="1902"/>
                            <a:ext cx="120" cy="386"/>
                            <a:chOff x="4899" y="1902"/>
                            <a:chExt cx="120" cy="386"/>
                          </a:xfrm>
                        </wpg:grpSpPr>
                        <wps:wsp>
                          <wps:cNvPr id="2394" name="Freeform 1204"/>
                          <wps:cNvSpPr>
                            <a:spLocks/>
                          </wps:cNvSpPr>
                          <wps:spPr bwMode="auto">
                            <a:xfrm>
                              <a:off x="4899" y="1902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4949 4899"/>
                                <a:gd name="T1" fmla="*/ T0 w 120"/>
                                <a:gd name="T2" fmla="+- 0 2168 1902"/>
                                <a:gd name="T3" fmla="*/ 2168 h 386"/>
                                <a:gd name="T4" fmla="+- 0 4899 4899"/>
                                <a:gd name="T5" fmla="*/ T4 w 120"/>
                                <a:gd name="T6" fmla="+- 0 2168 1902"/>
                                <a:gd name="T7" fmla="*/ 2168 h 386"/>
                                <a:gd name="T8" fmla="+- 0 4960 4899"/>
                                <a:gd name="T9" fmla="*/ T8 w 120"/>
                                <a:gd name="T10" fmla="+- 0 2288 1902"/>
                                <a:gd name="T11" fmla="*/ 2288 h 386"/>
                                <a:gd name="T12" fmla="+- 0 5004 4899"/>
                                <a:gd name="T13" fmla="*/ T12 w 120"/>
                                <a:gd name="T14" fmla="+- 0 2198 1902"/>
                                <a:gd name="T15" fmla="*/ 2198 h 386"/>
                                <a:gd name="T16" fmla="+- 0 4954 4899"/>
                                <a:gd name="T17" fmla="*/ T16 w 120"/>
                                <a:gd name="T18" fmla="+- 0 2198 1902"/>
                                <a:gd name="T19" fmla="*/ 2198 h 386"/>
                                <a:gd name="T20" fmla="+- 0 4949 4899"/>
                                <a:gd name="T21" fmla="*/ T20 w 120"/>
                                <a:gd name="T22" fmla="+- 0 2193 1902"/>
                                <a:gd name="T23" fmla="*/ 2193 h 386"/>
                                <a:gd name="T24" fmla="+- 0 4949 4899"/>
                                <a:gd name="T25" fmla="*/ T24 w 120"/>
                                <a:gd name="T26" fmla="+- 0 2168 1902"/>
                                <a:gd name="T27" fmla="*/ 2168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50" y="266"/>
                                  </a:moveTo>
                                  <a:lnTo>
                                    <a:pt x="0" y="266"/>
                                  </a:lnTo>
                                  <a:lnTo>
                                    <a:pt x="61" y="386"/>
                                  </a:lnTo>
                                  <a:lnTo>
                                    <a:pt x="105" y="296"/>
                                  </a:lnTo>
                                  <a:lnTo>
                                    <a:pt x="55" y="296"/>
                                  </a:lnTo>
                                  <a:lnTo>
                                    <a:pt x="50" y="291"/>
                                  </a:lnTo>
                                  <a:lnTo>
                                    <a:pt x="50" y="26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95" name="Freeform 1203"/>
                          <wps:cNvSpPr>
                            <a:spLocks/>
                          </wps:cNvSpPr>
                          <wps:spPr bwMode="auto">
                            <a:xfrm>
                              <a:off x="4899" y="1902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4969 4899"/>
                                <a:gd name="T1" fmla="*/ T0 w 120"/>
                                <a:gd name="T2" fmla="+- 0 2168 1902"/>
                                <a:gd name="T3" fmla="*/ 2168 h 386"/>
                                <a:gd name="T4" fmla="+- 0 4949 4899"/>
                                <a:gd name="T5" fmla="*/ T4 w 120"/>
                                <a:gd name="T6" fmla="+- 0 2168 1902"/>
                                <a:gd name="T7" fmla="*/ 2168 h 386"/>
                                <a:gd name="T8" fmla="+- 0 4949 4899"/>
                                <a:gd name="T9" fmla="*/ T8 w 120"/>
                                <a:gd name="T10" fmla="+- 0 2193 1902"/>
                                <a:gd name="T11" fmla="*/ 2193 h 386"/>
                                <a:gd name="T12" fmla="+- 0 4954 4899"/>
                                <a:gd name="T13" fmla="*/ T12 w 120"/>
                                <a:gd name="T14" fmla="+- 0 2198 1902"/>
                                <a:gd name="T15" fmla="*/ 2198 h 386"/>
                                <a:gd name="T16" fmla="+- 0 4965 4899"/>
                                <a:gd name="T17" fmla="*/ T16 w 120"/>
                                <a:gd name="T18" fmla="+- 0 2198 1902"/>
                                <a:gd name="T19" fmla="*/ 2198 h 386"/>
                                <a:gd name="T20" fmla="+- 0 4969 4899"/>
                                <a:gd name="T21" fmla="*/ T20 w 120"/>
                                <a:gd name="T22" fmla="+- 0 2193 1902"/>
                                <a:gd name="T23" fmla="*/ 2193 h 386"/>
                                <a:gd name="T24" fmla="+- 0 4969 4899"/>
                                <a:gd name="T25" fmla="*/ T24 w 120"/>
                                <a:gd name="T26" fmla="+- 0 2168 1902"/>
                                <a:gd name="T27" fmla="*/ 2168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70" y="266"/>
                                  </a:moveTo>
                                  <a:lnTo>
                                    <a:pt x="50" y="266"/>
                                  </a:lnTo>
                                  <a:lnTo>
                                    <a:pt x="50" y="291"/>
                                  </a:lnTo>
                                  <a:lnTo>
                                    <a:pt x="55" y="296"/>
                                  </a:lnTo>
                                  <a:lnTo>
                                    <a:pt x="66" y="296"/>
                                  </a:lnTo>
                                  <a:lnTo>
                                    <a:pt x="70" y="291"/>
                                  </a:lnTo>
                                  <a:lnTo>
                                    <a:pt x="70" y="26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96" name="Freeform 1202"/>
                          <wps:cNvSpPr>
                            <a:spLocks/>
                          </wps:cNvSpPr>
                          <wps:spPr bwMode="auto">
                            <a:xfrm>
                              <a:off x="4899" y="1902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5019 4899"/>
                                <a:gd name="T1" fmla="*/ T0 w 120"/>
                                <a:gd name="T2" fmla="+- 0 2167 1902"/>
                                <a:gd name="T3" fmla="*/ 2167 h 386"/>
                                <a:gd name="T4" fmla="+- 0 4969 4899"/>
                                <a:gd name="T5" fmla="*/ T4 w 120"/>
                                <a:gd name="T6" fmla="+- 0 2168 1902"/>
                                <a:gd name="T7" fmla="*/ 2168 h 386"/>
                                <a:gd name="T8" fmla="+- 0 4969 4899"/>
                                <a:gd name="T9" fmla="*/ T8 w 120"/>
                                <a:gd name="T10" fmla="+- 0 2193 1902"/>
                                <a:gd name="T11" fmla="*/ 2193 h 386"/>
                                <a:gd name="T12" fmla="+- 0 4965 4899"/>
                                <a:gd name="T13" fmla="*/ T12 w 120"/>
                                <a:gd name="T14" fmla="+- 0 2198 1902"/>
                                <a:gd name="T15" fmla="*/ 2198 h 386"/>
                                <a:gd name="T16" fmla="+- 0 5004 4899"/>
                                <a:gd name="T17" fmla="*/ T16 w 120"/>
                                <a:gd name="T18" fmla="+- 0 2198 1902"/>
                                <a:gd name="T19" fmla="*/ 2198 h 386"/>
                                <a:gd name="T20" fmla="+- 0 5019 4899"/>
                                <a:gd name="T21" fmla="*/ T20 w 120"/>
                                <a:gd name="T22" fmla="+- 0 2167 1902"/>
                                <a:gd name="T23" fmla="*/ 2167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120" y="265"/>
                                  </a:moveTo>
                                  <a:lnTo>
                                    <a:pt x="70" y="266"/>
                                  </a:lnTo>
                                  <a:lnTo>
                                    <a:pt x="70" y="291"/>
                                  </a:lnTo>
                                  <a:lnTo>
                                    <a:pt x="66" y="296"/>
                                  </a:lnTo>
                                  <a:lnTo>
                                    <a:pt x="105" y="296"/>
                                  </a:lnTo>
                                  <a:lnTo>
                                    <a:pt x="120" y="26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97" name="Freeform 1201"/>
                          <wps:cNvSpPr>
                            <a:spLocks/>
                          </wps:cNvSpPr>
                          <wps:spPr bwMode="auto">
                            <a:xfrm>
                              <a:off x="4899" y="1902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4963 4899"/>
                                <a:gd name="T1" fmla="*/ T0 w 120"/>
                                <a:gd name="T2" fmla="+- 0 1902 1902"/>
                                <a:gd name="T3" fmla="*/ 1902 h 386"/>
                                <a:gd name="T4" fmla="+- 0 4952 4899"/>
                                <a:gd name="T5" fmla="*/ T4 w 120"/>
                                <a:gd name="T6" fmla="+- 0 1902 1902"/>
                                <a:gd name="T7" fmla="*/ 1902 h 386"/>
                                <a:gd name="T8" fmla="+- 0 4948 4899"/>
                                <a:gd name="T9" fmla="*/ T8 w 120"/>
                                <a:gd name="T10" fmla="+- 0 1906 1902"/>
                                <a:gd name="T11" fmla="*/ 1906 h 386"/>
                                <a:gd name="T12" fmla="+- 0 4948 4899"/>
                                <a:gd name="T13" fmla="*/ T12 w 120"/>
                                <a:gd name="T14" fmla="+- 0 1912 1902"/>
                                <a:gd name="T15" fmla="*/ 1912 h 386"/>
                                <a:gd name="T16" fmla="+- 0 4949 4899"/>
                                <a:gd name="T17" fmla="*/ T16 w 120"/>
                                <a:gd name="T18" fmla="+- 0 2168 1902"/>
                                <a:gd name="T19" fmla="*/ 2168 h 386"/>
                                <a:gd name="T20" fmla="+- 0 4969 4899"/>
                                <a:gd name="T21" fmla="*/ T20 w 120"/>
                                <a:gd name="T22" fmla="+- 0 2168 1902"/>
                                <a:gd name="T23" fmla="*/ 2168 h 386"/>
                                <a:gd name="T24" fmla="+- 0 4968 4899"/>
                                <a:gd name="T25" fmla="*/ T24 w 120"/>
                                <a:gd name="T26" fmla="+- 0 1912 1902"/>
                                <a:gd name="T27" fmla="*/ 1912 h 386"/>
                                <a:gd name="T28" fmla="+- 0 4968 4899"/>
                                <a:gd name="T29" fmla="*/ T28 w 120"/>
                                <a:gd name="T30" fmla="+- 0 1906 1902"/>
                                <a:gd name="T31" fmla="*/ 1906 h 386"/>
                                <a:gd name="T32" fmla="+- 0 4963 4899"/>
                                <a:gd name="T33" fmla="*/ T32 w 120"/>
                                <a:gd name="T34" fmla="+- 0 1902 1902"/>
                                <a:gd name="T35" fmla="*/ 1902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64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49" y="10"/>
                                  </a:lnTo>
                                  <a:lnTo>
                                    <a:pt x="50" y="266"/>
                                  </a:lnTo>
                                  <a:lnTo>
                                    <a:pt x="70" y="266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8" name="Group 1195"/>
                        <wpg:cNvGrpSpPr>
                          <a:grpSpLocks/>
                        </wpg:cNvGrpSpPr>
                        <wpg:grpSpPr bwMode="auto">
                          <a:xfrm>
                            <a:off x="4899" y="3102"/>
                            <a:ext cx="120" cy="429"/>
                            <a:chOff x="4899" y="3102"/>
                            <a:chExt cx="120" cy="429"/>
                          </a:xfrm>
                        </wpg:grpSpPr>
                        <wps:wsp>
                          <wps:cNvPr id="2399" name="Freeform 1199"/>
                          <wps:cNvSpPr>
                            <a:spLocks/>
                          </wps:cNvSpPr>
                          <wps:spPr bwMode="auto">
                            <a:xfrm>
                              <a:off x="4899" y="3102"/>
                              <a:ext cx="120" cy="429"/>
                            </a:xfrm>
                            <a:custGeom>
                              <a:avLst/>
                              <a:gdLst>
                                <a:gd name="T0" fmla="+- 0 4949 4899"/>
                                <a:gd name="T1" fmla="*/ T0 w 120"/>
                                <a:gd name="T2" fmla="+- 0 3411 3102"/>
                                <a:gd name="T3" fmla="*/ 3411 h 429"/>
                                <a:gd name="T4" fmla="+- 0 4899 4899"/>
                                <a:gd name="T5" fmla="*/ T4 w 120"/>
                                <a:gd name="T6" fmla="+- 0 3411 3102"/>
                                <a:gd name="T7" fmla="*/ 3411 h 429"/>
                                <a:gd name="T8" fmla="+- 0 4959 4899"/>
                                <a:gd name="T9" fmla="*/ T8 w 120"/>
                                <a:gd name="T10" fmla="+- 0 3531 3102"/>
                                <a:gd name="T11" fmla="*/ 3531 h 429"/>
                                <a:gd name="T12" fmla="+- 0 5004 4899"/>
                                <a:gd name="T13" fmla="*/ T12 w 120"/>
                                <a:gd name="T14" fmla="+- 0 3441 3102"/>
                                <a:gd name="T15" fmla="*/ 3441 h 429"/>
                                <a:gd name="T16" fmla="+- 0 4953 4899"/>
                                <a:gd name="T17" fmla="*/ T16 w 120"/>
                                <a:gd name="T18" fmla="+- 0 3441 3102"/>
                                <a:gd name="T19" fmla="*/ 3441 h 429"/>
                                <a:gd name="T20" fmla="+- 0 4949 4899"/>
                                <a:gd name="T21" fmla="*/ T20 w 120"/>
                                <a:gd name="T22" fmla="+- 0 3436 3102"/>
                                <a:gd name="T23" fmla="*/ 3436 h 429"/>
                                <a:gd name="T24" fmla="+- 0 4949 4899"/>
                                <a:gd name="T25" fmla="*/ T24 w 120"/>
                                <a:gd name="T26" fmla="+- 0 3411 3102"/>
                                <a:gd name="T27" fmla="*/ 3411 h 4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29">
                                  <a:moveTo>
                                    <a:pt x="50" y="309"/>
                                  </a:moveTo>
                                  <a:lnTo>
                                    <a:pt x="0" y="309"/>
                                  </a:lnTo>
                                  <a:lnTo>
                                    <a:pt x="60" y="429"/>
                                  </a:lnTo>
                                  <a:lnTo>
                                    <a:pt x="105" y="339"/>
                                  </a:lnTo>
                                  <a:lnTo>
                                    <a:pt x="54" y="339"/>
                                  </a:lnTo>
                                  <a:lnTo>
                                    <a:pt x="50" y="334"/>
                                  </a:lnTo>
                                  <a:lnTo>
                                    <a:pt x="50" y="30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0" name="Freeform 1198"/>
                          <wps:cNvSpPr>
                            <a:spLocks/>
                          </wps:cNvSpPr>
                          <wps:spPr bwMode="auto">
                            <a:xfrm>
                              <a:off x="4899" y="3102"/>
                              <a:ext cx="120" cy="429"/>
                            </a:xfrm>
                            <a:custGeom>
                              <a:avLst/>
                              <a:gdLst>
                                <a:gd name="T0" fmla="+- 0 4969 4899"/>
                                <a:gd name="T1" fmla="*/ T0 w 120"/>
                                <a:gd name="T2" fmla="+- 0 3411 3102"/>
                                <a:gd name="T3" fmla="*/ 3411 h 429"/>
                                <a:gd name="T4" fmla="+- 0 4949 4899"/>
                                <a:gd name="T5" fmla="*/ T4 w 120"/>
                                <a:gd name="T6" fmla="+- 0 3411 3102"/>
                                <a:gd name="T7" fmla="*/ 3411 h 429"/>
                                <a:gd name="T8" fmla="+- 0 4949 4899"/>
                                <a:gd name="T9" fmla="*/ T8 w 120"/>
                                <a:gd name="T10" fmla="+- 0 3436 3102"/>
                                <a:gd name="T11" fmla="*/ 3436 h 429"/>
                                <a:gd name="T12" fmla="+- 0 4953 4899"/>
                                <a:gd name="T13" fmla="*/ T12 w 120"/>
                                <a:gd name="T14" fmla="+- 0 3441 3102"/>
                                <a:gd name="T15" fmla="*/ 3441 h 429"/>
                                <a:gd name="T16" fmla="+- 0 4964 4899"/>
                                <a:gd name="T17" fmla="*/ T16 w 120"/>
                                <a:gd name="T18" fmla="+- 0 3441 3102"/>
                                <a:gd name="T19" fmla="*/ 3441 h 429"/>
                                <a:gd name="T20" fmla="+- 0 4969 4899"/>
                                <a:gd name="T21" fmla="*/ T20 w 120"/>
                                <a:gd name="T22" fmla="+- 0 3436 3102"/>
                                <a:gd name="T23" fmla="*/ 3436 h 429"/>
                                <a:gd name="T24" fmla="+- 0 4969 4899"/>
                                <a:gd name="T25" fmla="*/ T24 w 120"/>
                                <a:gd name="T26" fmla="+- 0 3411 3102"/>
                                <a:gd name="T27" fmla="*/ 3411 h 4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29">
                                  <a:moveTo>
                                    <a:pt x="70" y="309"/>
                                  </a:moveTo>
                                  <a:lnTo>
                                    <a:pt x="50" y="309"/>
                                  </a:lnTo>
                                  <a:lnTo>
                                    <a:pt x="50" y="334"/>
                                  </a:lnTo>
                                  <a:lnTo>
                                    <a:pt x="54" y="339"/>
                                  </a:lnTo>
                                  <a:lnTo>
                                    <a:pt x="65" y="339"/>
                                  </a:lnTo>
                                  <a:lnTo>
                                    <a:pt x="70" y="334"/>
                                  </a:lnTo>
                                  <a:lnTo>
                                    <a:pt x="70" y="30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1" name="Freeform 1197"/>
                          <wps:cNvSpPr>
                            <a:spLocks/>
                          </wps:cNvSpPr>
                          <wps:spPr bwMode="auto">
                            <a:xfrm>
                              <a:off x="4899" y="3102"/>
                              <a:ext cx="120" cy="429"/>
                            </a:xfrm>
                            <a:custGeom>
                              <a:avLst/>
                              <a:gdLst>
                                <a:gd name="T0" fmla="+- 0 5019 4899"/>
                                <a:gd name="T1" fmla="*/ T0 w 120"/>
                                <a:gd name="T2" fmla="+- 0 3411 3102"/>
                                <a:gd name="T3" fmla="*/ 3411 h 429"/>
                                <a:gd name="T4" fmla="+- 0 4969 4899"/>
                                <a:gd name="T5" fmla="*/ T4 w 120"/>
                                <a:gd name="T6" fmla="+- 0 3411 3102"/>
                                <a:gd name="T7" fmla="*/ 3411 h 429"/>
                                <a:gd name="T8" fmla="+- 0 4969 4899"/>
                                <a:gd name="T9" fmla="*/ T8 w 120"/>
                                <a:gd name="T10" fmla="+- 0 3436 3102"/>
                                <a:gd name="T11" fmla="*/ 3436 h 429"/>
                                <a:gd name="T12" fmla="+- 0 4964 4899"/>
                                <a:gd name="T13" fmla="*/ T12 w 120"/>
                                <a:gd name="T14" fmla="+- 0 3441 3102"/>
                                <a:gd name="T15" fmla="*/ 3441 h 429"/>
                                <a:gd name="T16" fmla="+- 0 5004 4899"/>
                                <a:gd name="T17" fmla="*/ T16 w 120"/>
                                <a:gd name="T18" fmla="+- 0 3441 3102"/>
                                <a:gd name="T19" fmla="*/ 3441 h 429"/>
                                <a:gd name="T20" fmla="+- 0 5019 4899"/>
                                <a:gd name="T21" fmla="*/ T20 w 120"/>
                                <a:gd name="T22" fmla="+- 0 3411 3102"/>
                                <a:gd name="T23" fmla="*/ 3411 h 4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429">
                                  <a:moveTo>
                                    <a:pt x="120" y="309"/>
                                  </a:moveTo>
                                  <a:lnTo>
                                    <a:pt x="70" y="309"/>
                                  </a:lnTo>
                                  <a:lnTo>
                                    <a:pt x="70" y="334"/>
                                  </a:lnTo>
                                  <a:lnTo>
                                    <a:pt x="65" y="339"/>
                                  </a:lnTo>
                                  <a:lnTo>
                                    <a:pt x="105" y="339"/>
                                  </a:lnTo>
                                  <a:lnTo>
                                    <a:pt x="120" y="30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2" name="Freeform 1196"/>
                          <wps:cNvSpPr>
                            <a:spLocks/>
                          </wps:cNvSpPr>
                          <wps:spPr bwMode="auto">
                            <a:xfrm>
                              <a:off x="4899" y="3102"/>
                              <a:ext cx="120" cy="429"/>
                            </a:xfrm>
                            <a:custGeom>
                              <a:avLst/>
                              <a:gdLst>
                                <a:gd name="T0" fmla="+- 0 4963 4899"/>
                                <a:gd name="T1" fmla="*/ T0 w 120"/>
                                <a:gd name="T2" fmla="+- 0 3102 3102"/>
                                <a:gd name="T3" fmla="*/ 3102 h 429"/>
                                <a:gd name="T4" fmla="+- 0 4952 4899"/>
                                <a:gd name="T5" fmla="*/ T4 w 120"/>
                                <a:gd name="T6" fmla="+- 0 3102 3102"/>
                                <a:gd name="T7" fmla="*/ 3102 h 429"/>
                                <a:gd name="T8" fmla="+- 0 4948 4899"/>
                                <a:gd name="T9" fmla="*/ T8 w 120"/>
                                <a:gd name="T10" fmla="+- 0 3106 3102"/>
                                <a:gd name="T11" fmla="*/ 3106 h 429"/>
                                <a:gd name="T12" fmla="+- 0 4948 4899"/>
                                <a:gd name="T13" fmla="*/ T12 w 120"/>
                                <a:gd name="T14" fmla="+- 0 3112 3102"/>
                                <a:gd name="T15" fmla="*/ 3112 h 429"/>
                                <a:gd name="T16" fmla="+- 0 4949 4899"/>
                                <a:gd name="T17" fmla="*/ T16 w 120"/>
                                <a:gd name="T18" fmla="+- 0 3411 3102"/>
                                <a:gd name="T19" fmla="*/ 3411 h 429"/>
                                <a:gd name="T20" fmla="+- 0 4969 4899"/>
                                <a:gd name="T21" fmla="*/ T20 w 120"/>
                                <a:gd name="T22" fmla="+- 0 3411 3102"/>
                                <a:gd name="T23" fmla="*/ 3411 h 429"/>
                                <a:gd name="T24" fmla="+- 0 4968 4899"/>
                                <a:gd name="T25" fmla="*/ T24 w 120"/>
                                <a:gd name="T26" fmla="+- 0 3112 3102"/>
                                <a:gd name="T27" fmla="*/ 3112 h 429"/>
                                <a:gd name="T28" fmla="+- 0 4968 4899"/>
                                <a:gd name="T29" fmla="*/ T28 w 120"/>
                                <a:gd name="T30" fmla="+- 0 3106 3102"/>
                                <a:gd name="T31" fmla="*/ 3106 h 429"/>
                                <a:gd name="T32" fmla="+- 0 4963 4899"/>
                                <a:gd name="T33" fmla="*/ T32 w 120"/>
                                <a:gd name="T34" fmla="+- 0 3102 3102"/>
                                <a:gd name="T35" fmla="*/ 3102 h 4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29">
                                  <a:moveTo>
                                    <a:pt x="64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49" y="10"/>
                                  </a:lnTo>
                                  <a:lnTo>
                                    <a:pt x="50" y="309"/>
                                  </a:lnTo>
                                  <a:lnTo>
                                    <a:pt x="70" y="309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3" name="Group 1193"/>
                        <wpg:cNvGrpSpPr>
                          <a:grpSpLocks/>
                        </wpg:cNvGrpSpPr>
                        <wpg:grpSpPr bwMode="auto">
                          <a:xfrm>
                            <a:off x="458" y="4252"/>
                            <a:ext cx="3960" cy="3060"/>
                            <a:chOff x="458" y="4252"/>
                            <a:chExt cx="3960" cy="3060"/>
                          </a:xfrm>
                        </wpg:grpSpPr>
                        <wps:wsp>
                          <wps:cNvPr id="2404" name="Freeform 1194"/>
                          <wps:cNvSpPr>
                            <a:spLocks/>
                          </wps:cNvSpPr>
                          <wps:spPr bwMode="auto">
                            <a:xfrm>
                              <a:off x="458" y="4252"/>
                              <a:ext cx="3960" cy="3060"/>
                            </a:xfrm>
                            <a:custGeom>
                              <a:avLst/>
                              <a:gdLst>
                                <a:gd name="T0" fmla="+- 0 458 458"/>
                                <a:gd name="T1" fmla="*/ T0 w 3960"/>
                                <a:gd name="T2" fmla="+- 0 7312 4252"/>
                                <a:gd name="T3" fmla="*/ 7312 h 3060"/>
                                <a:gd name="T4" fmla="+- 0 4418 458"/>
                                <a:gd name="T5" fmla="*/ T4 w 3960"/>
                                <a:gd name="T6" fmla="+- 0 7312 4252"/>
                                <a:gd name="T7" fmla="*/ 7312 h 3060"/>
                                <a:gd name="T8" fmla="+- 0 4418 458"/>
                                <a:gd name="T9" fmla="*/ T8 w 3960"/>
                                <a:gd name="T10" fmla="+- 0 4252 4252"/>
                                <a:gd name="T11" fmla="*/ 4252 h 3060"/>
                                <a:gd name="T12" fmla="+- 0 458 458"/>
                                <a:gd name="T13" fmla="*/ T12 w 3960"/>
                                <a:gd name="T14" fmla="+- 0 4252 4252"/>
                                <a:gd name="T15" fmla="*/ 4252 h 3060"/>
                                <a:gd name="T16" fmla="+- 0 458 458"/>
                                <a:gd name="T17" fmla="*/ T16 w 3960"/>
                                <a:gd name="T18" fmla="+- 0 7312 4252"/>
                                <a:gd name="T19" fmla="*/ 7312 h 30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960" h="3060">
                                  <a:moveTo>
                                    <a:pt x="0" y="3060"/>
                                  </a:moveTo>
                                  <a:lnTo>
                                    <a:pt x="3960" y="3060"/>
                                  </a:lnTo>
                                  <a:lnTo>
                                    <a:pt x="39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06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5" name="Group 1189"/>
                        <wpg:cNvGrpSpPr>
                          <a:grpSpLocks/>
                        </wpg:cNvGrpSpPr>
                        <wpg:grpSpPr bwMode="auto">
                          <a:xfrm>
                            <a:off x="5979" y="3522"/>
                            <a:ext cx="120" cy="730"/>
                            <a:chOff x="5979" y="3522"/>
                            <a:chExt cx="120" cy="730"/>
                          </a:xfrm>
                        </wpg:grpSpPr>
                        <wps:wsp>
                          <wps:cNvPr id="2406" name="Freeform 1192"/>
                          <wps:cNvSpPr>
                            <a:spLocks/>
                          </wps:cNvSpPr>
                          <wps:spPr bwMode="auto">
                            <a:xfrm>
                              <a:off x="5979" y="3522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6029 5979"/>
                                <a:gd name="T1" fmla="*/ T0 w 120"/>
                                <a:gd name="T2" fmla="+- 0 4132 3522"/>
                                <a:gd name="T3" fmla="*/ 4132 h 730"/>
                                <a:gd name="T4" fmla="+- 0 5979 5979"/>
                                <a:gd name="T5" fmla="*/ T4 w 120"/>
                                <a:gd name="T6" fmla="+- 0 4132 3522"/>
                                <a:gd name="T7" fmla="*/ 4132 h 730"/>
                                <a:gd name="T8" fmla="+- 0 6039 5979"/>
                                <a:gd name="T9" fmla="*/ T8 w 120"/>
                                <a:gd name="T10" fmla="+- 0 4252 3522"/>
                                <a:gd name="T11" fmla="*/ 4252 h 730"/>
                                <a:gd name="T12" fmla="+- 0 6084 5979"/>
                                <a:gd name="T13" fmla="*/ T12 w 120"/>
                                <a:gd name="T14" fmla="+- 0 4162 3522"/>
                                <a:gd name="T15" fmla="*/ 4162 h 730"/>
                                <a:gd name="T16" fmla="+- 0 6033 5979"/>
                                <a:gd name="T17" fmla="*/ T16 w 120"/>
                                <a:gd name="T18" fmla="+- 0 4162 3522"/>
                                <a:gd name="T19" fmla="*/ 4162 h 730"/>
                                <a:gd name="T20" fmla="+- 0 6029 5979"/>
                                <a:gd name="T21" fmla="*/ T20 w 120"/>
                                <a:gd name="T22" fmla="+- 0 4157 3522"/>
                                <a:gd name="T23" fmla="*/ 4157 h 730"/>
                                <a:gd name="T24" fmla="+- 0 6029 5979"/>
                                <a:gd name="T25" fmla="*/ T24 w 120"/>
                                <a:gd name="T26" fmla="+- 0 4132 3522"/>
                                <a:gd name="T27" fmla="*/ 4132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50" y="610"/>
                                  </a:moveTo>
                                  <a:lnTo>
                                    <a:pt x="0" y="610"/>
                                  </a:lnTo>
                                  <a:lnTo>
                                    <a:pt x="60" y="730"/>
                                  </a:lnTo>
                                  <a:lnTo>
                                    <a:pt x="105" y="640"/>
                                  </a:lnTo>
                                  <a:lnTo>
                                    <a:pt x="54" y="640"/>
                                  </a:lnTo>
                                  <a:lnTo>
                                    <a:pt x="50" y="635"/>
                                  </a:lnTo>
                                  <a:lnTo>
                                    <a:pt x="50" y="6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7" name="Freeform 1191"/>
                          <wps:cNvSpPr>
                            <a:spLocks/>
                          </wps:cNvSpPr>
                          <wps:spPr bwMode="auto">
                            <a:xfrm>
                              <a:off x="5979" y="3522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6044 5979"/>
                                <a:gd name="T1" fmla="*/ T0 w 120"/>
                                <a:gd name="T2" fmla="+- 0 3522 3522"/>
                                <a:gd name="T3" fmla="*/ 3522 h 730"/>
                                <a:gd name="T4" fmla="+- 0 6032 5979"/>
                                <a:gd name="T5" fmla="*/ T4 w 120"/>
                                <a:gd name="T6" fmla="+- 0 3522 3522"/>
                                <a:gd name="T7" fmla="*/ 3522 h 730"/>
                                <a:gd name="T8" fmla="+- 0 6028 5979"/>
                                <a:gd name="T9" fmla="*/ T8 w 120"/>
                                <a:gd name="T10" fmla="+- 0 3526 3522"/>
                                <a:gd name="T11" fmla="*/ 3526 h 730"/>
                                <a:gd name="T12" fmla="+- 0 6029 5979"/>
                                <a:gd name="T13" fmla="*/ T12 w 120"/>
                                <a:gd name="T14" fmla="+- 0 4157 3522"/>
                                <a:gd name="T15" fmla="*/ 4157 h 730"/>
                                <a:gd name="T16" fmla="+- 0 6033 5979"/>
                                <a:gd name="T17" fmla="*/ T16 w 120"/>
                                <a:gd name="T18" fmla="+- 0 4162 3522"/>
                                <a:gd name="T19" fmla="*/ 4162 h 730"/>
                                <a:gd name="T20" fmla="+- 0 6044 5979"/>
                                <a:gd name="T21" fmla="*/ T20 w 120"/>
                                <a:gd name="T22" fmla="+- 0 4162 3522"/>
                                <a:gd name="T23" fmla="*/ 4162 h 730"/>
                                <a:gd name="T24" fmla="+- 0 6049 5979"/>
                                <a:gd name="T25" fmla="*/ T24 w 120"/>
                                <a:gd name="T26" fmla="+- 0 4157 3522"/>
                                <a:gd name="T27" fmla="*/ 4157 h 730"/>
                                <a:gd name="T28" fmla="+- 0 6048 5979"/>
                                <a:gd name="T29" fmla="*/ T28 w 120"/>
                                <a:gd name="T30" fmla="+- 0 3532 3522"/>
                                <a:gd name="T31" fmla="*/ 3532 h 730"/>
                                <a:gd name="T32" fmla="+- 0 6048 5979"/>
                                <a:gd name="T33" fmla="*/ T32 w 120"/>
                                <a:gd name="T34" fmla="+- 0 3526 3522"/>
                                <a:gd name="T35" fmla="*/ 3526 h 730"/>
                                <a:gd name="T36" fmla="+- 0 6044 5979"/>
                                <a:gd name="T37" fmla="*/ T36 w 120"/>
                                <a:gd name="T38" fmla="+- 0 3522 3522"/>
                                <a:gd name="T39" fmla="*/ 3522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65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50" y="635"/>
                                  </a:lnTo>
                                  <a:lnTo>
                                    <a:pt x="54" y="640"/>
                                  </a:lnTo>
                                  <a:lnTo>
                                    <a:pt x="65" y="640"/>
                                  </a:lnTo>
                                  <a:lnTo>
                                    <a:pt x="70" y="635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8" name="Freeform 1190"/>
                          <wps:cNvSpPr>
                            <a:spLocks/>
                          </wps:cNvSpPr>
                          <wps:spPr bwMode="auto">
                            <a:xfrm>
                              <a:off x="5979" y="3522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6099 5979"/>
                                <a:gd name="T1" fmla="*/ T0 w 120"/>
                                <a:gd name="T2" fmla="+- 0 4132 3522"/>
                                <a:gd name="T3" fmla="*/ 4132 h 730"/>
                                <a:gd name="T4" fmla="+- 0 6049 5979"/>
                                <a:gd name="T5" fmla="*/ T4 w 120"/>
                                <a:gd name="T6" fmla="+- 0 4132 3522"/>
                                <a:gd name="T7" fmla="*/ 4132 h 730"/>
                                <a:gd name="T8" fmla="+- 0 6049 5979"/>
                                <a:gd name="T9" fmla="*/ T8 w 120"/>
                                <a:gd name="T10" fmla="+- 0 4157 3522"/>
                                <a:gd name="T11" fmla="*/ 4157 h 730"/>
                                <a:gd name="T12" fmla="+- 0 6044 5979"/>
                                <a:gd name="T13" fmla="*/ T12 w 120"/>
                                <a:gd name="T14" fmla="+- 0 4162 3522"/>
                                <a:gd name="T15" fmla="*/ 4162 h 730"/>
                                <a:gd name="T16" fmla="+- 0 6084 5979"/>
                                <a:gd name="T17" fmla="*/ T16 w 120"/>
                                <a:gd name="T18" fmla="+- 0 4162 3522"/>
                                <a:gd name="T19" fmla="*/ 4162 h 730"/>
                                <a:gd name="T20" fmla="+- 0 6099 5979"/>
                                <a:gd name="T21" fmla="*/ T20 w 120"/>
                                <a:gd name="T22" fmla="+- 0 4132 3522"/>
                                <a:gd name="T23" fmla="*/ 4132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120" y="610"/>
                                  </a:moveTo>
                                  <a:lnTo>
                                    <a:pt x="70" y="610"/>
                                  </a:lnTo>
                                  <a:lnTo>
                                    <a:pt x="70" y="635"/>
                                  </a:lnTo>
                                  <a:lnTo>
                                    <a:pt x="65" y="640"/>
                                  </a:lnTo>
                                  <a:lnTo>
                                    <a:pt x="105" y="640"/>
                                  </a:lnTo>
                                  <a:lnTo>
                                    <a:pt x="120" y="6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9" name="Group 1187"/>
                        <wpg:cNvGrpSpPr>
                          <a:grpSpLocks/>
                        </wpg:cNvGrpSpPr>
                        <wpg:grpSpPr bwMode="auto">
                          <a:xfrm>
                            <a:off x="4958" y="4252"/>
                            <a:ext cx="2340" cy="2340"/>
                            <a:chOff x="4958" y="4252"/>
                            <a:chExt cx="2340" cy="2340"/>
                          </a:xfrm>
                        </wpg:grpSpPr>
                        <wps:wsp>
                          <wps:cNvPr id="2410" name="Freeform 1188"/>
                          <wps:cNvSpPr>
                            <a:spLocks/>
                          </wps:cNvSpPr>
                          <wps:spPr bwMode="auto">
                            <a:xfrm>
                              <a:off x="4958" y="4252"/>
                              <a:ext cx="2340" cy="2340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2340"/>
                                <a:gd name="T2" fmla="+- 0 6592 4252"/>
                                <a:gd name="T3" fmla="*/ 6592 h 2340"/>
                                <a:gd name="T4" fmla="+- 0 7298 4958"/>
                                <a:gd name="T5" fmla="*/ T4 w 2340"/>
                                <a:gd name="T6" fmla="+- 0 6592 4252"/>
                                <a:gd name="T7" fmla="*/ 6592 h 2340"/>
                                <a:gd name="T8" fmla="+- 0 7298 4958"/>
                                <a:gd name="T9" fmla="*/ T8 w 2340"/>
                                <a:gd name="T10" fmla="+- 0 4252 4252"/>
                                <a:gd name="T11" fmla="*/ 4252 h 2340"/>
                                <a:gd name="T12" fmla="+- 0 4958 4958"/>
                                <a:gd name="T13" fmla="*/ T12 w 2340"/>
                                <a:gd name="T14" fmla="+- 0 4252 4252"/>
                                <a:gd name="T15" fmla="*/ 4252 h 2340"/>
                                <a:gd name="T16" fmla="+- 0 4958 4958"/>
                                <a:gd name="T17" fmla="*/ T16 w 2340"/>
                                <a:gd name="T18" fmla="+- 0 6592 4252"/>
                                <a:gd name="T19" fmla="*/ 6592 h 23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40" h="2340">
                                  <a:moveTo>
                                    <a:pt x="0" y="2340"/>
                                  </a:moveTo>
                                  <a:lnTo>
                                    <a:pt x="2340" y="2340"/>
                                  </a:lnTo>
                                  <a:lnTo>
                                    <a:pt x="23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4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1" name="Group 1185"/>
                        <wpg:cNvGrpSpPr>
                          <a:grpSpLocks/>
                        </wpg:cNvGrpSpPr>
                        <wpg:grpSpPr bwMode="auto">
                          <a:xfrm>
                            <a:off x="3338" y="8128"/>
                            <a:ext cx="3600" cy="720"/>
                            <a:chOff x="3338" y="8128"/>
                            <a:chExt cx="3600" cy="720"/>
                          </a:xfrm>
                        </wpg:grpSpPr>
                        <wps:wsp>
                          <wps:cNvPr id="2412" name="Freeform 1186"/>
                          <wps:cNvSpPr>
                            <a:spLocks/>
                          </wps:cNvSpPr>
                          <wps:spPr bwMode="auto">
                            <a:xfrm>
                              <a:off x="3338" y="8128"/>
                              <a:ext cx="3600" cy="720"/>
                            </a:xfrm>
                            <a:custGeom>
                              <a:avLst/>
                              <a:gdLst>
                                <a:gd name="T0" fmla="+- 0 3338 3338"/>
                                <a:gd name="T1" fmla="*/ T0 w 3600"/>
                                <a:gd name="T2" fmla="+- 0 8932 8212"/>
                                <a:gd name="T3" fmla="*/ 8932 h 720"/>
                                <a:gd name="T4" fmla="+- 0 6938 3338"/>
                                <a:gd name="T5" fmla="*/ T4 w 3600"/>
                                <a:gd name="T6" fmla="+- 0 8932 8212"/>
                                <a:gd name="T7" fmla="*/ 8932 h 720"/>
                                <a:gd name="T8" fmla="+- 0 6938 3338"/>
                                <a:gd name="T9" fmla="*/ T8 w 3600"/>
                                <a:gd name="T10" fmla="+- 0 8212 8212"/>
                                <a:gd name="T11" fmla="*/ 8212 h 720"/>
                                <a:gd name="T12" fmla="+- 0 3338 3338"/>
                                <a:gd name="T13" fmla="*/ T12 w 3600"/>
                                <a:gd name="T14" fmla="+- 0 8212 8212"/>
                                <a:gd name="T15" fmla="*/ 8212 h 720"/>
                                <a:gd name="T16" fmla="+- 0 3338 3338"/>
                                <a:gd name="T17" fmla="*/ T16 w 3600"/>
                                <a:gd name="T18" fmla="+- 0 8932 8212"/>
                                <a:gd name="T19" fmla="*/ 8932 h 7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00" h="720">
                                  <a:moveTo>
                                    <a:pt x="0" y="720"/>
                                  </a:moveTo>
                                  <a:lnTo>
                                    <a:pt x="3600" y="720"/>
                                  </a:lnTo>
                                  <a:lnTo>
                                    <a:pt x="3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3" name="Group 1180"/>
                        <wpg:cNvGrpSpPr>
                          <a:grpSpLocks/>
                        </wpg:cNvGrpSpPr>
                        <wpg:grpSpPr bwMode="auto">
                          <a:xfrm>
                            <a:off x="3507" y="7300"/>
                            <a:ext cx="551" cy="911"/>
                            <a:chOff x="3507" y="7300"/>
                            <a:chExt cx="551" cy="911"/>
                          </a:xfrm>
                        </wpg:grpSpPr>
                        <wps:wsp>
                          <wps:cNvPr id="2414" name="Freeform 1184"/>
                          <wps:cNvSpPr>
                            <a:spLocks/>
                          </wps:cNvSpPr>
                          <wps:spPr bwMode="auto">
                            <a:xfrm>
                              <a:off x="3507" y="7300"/>
                              <a:ext cx="551" cy="911"/>
                            </a:xfrm>
                            <a:custGeom>
                              <a:avLst/>
                              <a:gdLst>
                                <a:gd name="T0" fmla="+- 0 3988 3507"/>
                                <a:gd name="T1" fmla="*/ T0 w 551"/>
                                <a:gd name="T2" fmla="+- 0 8114 7300"/>
                                <a:gd name="T3" fmla="*/ 8114 h 911"/>
                                <a:gd name="T4" fmla="+- 0 3945 3507"/>
                                <a:gd name="T5" fmla="*/ T4 w 551"/>
                                <a:gd name="T6" fmla="+- 0 8140 7300"/>
                                <a:gd name="T7" fmla="*/ 8140 h 911"/>
                                <a:gd name="T8" fmla="+- 0 4058 3507"/>
                                <a:gd name="T9" fmla="*/ T8 w 551"/>
                                <a:gd name="T10" fmla="+- 0 8212 7300"/>
                                <a:gd name="T11" fmla="*/ 8212 h 911"/>
                                <a:gd name="T12" fmla="+- 0 4052 3507"/>
                                <a:gd name="T13" fmla="*/ T12 w 551"/>
                                <a:gd name="T14" fmla="+- 0 8137 7300"/>
                                <a:gd name="T15" fmla="*/ 8137 h 911"/>
                                <a:gd name="T16" fmla="+- 0 4007 3507"/>
                                <a:gd name="T17" fmla="*/ T16 w 551"/>
                                <a:gd name="T18" fmla="+- 0 8137 7300"/>
                                <a:gd name="T19" fmla="*/ 8137 h 911"/>
                                <a:gd name="T20" fmla="+- 0 4001 3507"/>
                                <a:gd name="T21" fmla="*/ T20 w 551"/>
                                <a:gd name="T22" fmla="+- 0 8136 7300"/>
                                <a:gd name="T23" fmla="*/ 8136 h 911"/>
                                <a:gd name="T24" fmla="+- 0 3998 3507"/>
                                <a:gd name="T25" fmla="*/ T24 w 551"/>
                                <a:gd name="T26" fmla="+- 0 8131 7300"/>
                                <a:gd name="T27" fmla="*/ 8131 h 911"/>
                                <a:gd name="T28" fmla="+- 0 3988 3507"/>
                                <a:gd name="T29" fmla="*/ T28 w 551"/>
                                <a:gd name="T30" fmla="+- 0 8114 7300"/>
                                <a:gd name="T31" fmla="*/ 8114 h 9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551" h="911">
                                  <a:moveTo>
                                    <a:pt x="481" y="814"/>
                                  </a:moveTo>
                                  <a:lnTo>
                                    <a:pt x="438" y="840"/>
                                  </a:lnTo>
                                  <a:lnTo>
                                    <a:pt x="551" y="912"/>
                                  </a:lnTo>
                                  <a:lnTo>
                                    <a:pt x="545" y="837"/>
                                  </a:lnTo>
                                  <a:lnTo>
                                    <a:pt x="500" y="837"/>
                                  </a:lnTo>
                                  <a:lnTo>
                                    <a:pt x="494" y="836"/>
                                  </a:lnTo>
                                  <a:lnTo>
                                    <a:pt x="491" y="831"/>
                                  </a:lnTo>
                                  <a:lnTo>
                                    <a:pt x="481" y="81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15" name="Freeform 1183"/>
                          <wps:cNvSpPr>
                            <a:spLocks/>
                          </wps:cNvSpPr>
                          <wps:spPr bwMode="auto">
                            <a:xfrm>
                              <a:off x="3507" y="7300"/>
                              <a:ext cx="551" cy="911"/>
                            </a:xfrm>
                            <a:custGeom>
                              <a:avLst/>
                              <a:gdLst>
                                <a:gd name="T0" fmla="+- 0 4005 3507"/>
                                <a:gd name="T1" fmla="*/ T0 w 551"/>
                                <a:gd name="T2" fmla="+- 0 8104 7300"/>
                                <a:gd name="T3" fmla="*/ 8104 h 911"/>
                                <a:gd name="T4" fmla="+- 0 3988 3507"/>
                                <a:gd name="T5" fmla="*/ T4 w 551"/>
                                <a:gd name="T6" fmla="+- 0 8114 7300"/>
                                <a:gd name="T7" fmla="*/ 8114 h 911"/>
                                <a:gd name="T8" fmla="+- 0 3998 3507"/>
                                <a:gd name="T9" fmla="*/ T8 w 551"/>
                                <a:gd name="T10" fmla="+- 0 8131 7300"/>
                                <a:gd name="T11" fmla="*/ 8131 h 911"/>
                                <a:gd name="T12" fmla="+- 0 4001 3507"/>
                                <a:gd name="T13" fmla="*/ T12 w 551"/>
                                <a:gd name="T14" fmla="+- 0 8136 7300"/>
                                <a:gd name="T15" fmla="*/ 8136 h 911"/>
                                <a:gd name="T16" fmla="+- 0 4007 3507"/>
                                <a:gd name="T17" fmla="*/ T16 w 551"/>
                                <a:gd name="T18" fmla="+- 0 8137 7300"/>
                                <a:gd name="T19" fmla="*/ 8137 h 911"/>
                                <a:gd name="T20" fmla="+- 0 4012 3507"/>
                                <a:gd name="T21" fmla="*/ T20 w 551"/>
                                <a:gd name="T22" fmla="+- 0 8135 7300"/>
                                <a:gd name="T23" fmla="*/ 8135 h 911"/>
                                <a:gd name="T24" fmla="+- 0 4016 3507"/>
                                <a:gd name="T25" fmla="*/ T24 w 551"/>
                                <a:gd name="T26" fmla="+- 0 8132 7300"/>
                                <a:gd name="T27" fmla="*/ 8132 h 911"/>
                                <a:gd name="T28" fmla="+- 0 4018 3507"/>
                                <a:gd name="T29" fmla="*/ T28 w 551"/>
                                <a:gd name="T30" fmla="+- 0 8126 7300"/>
                                <a:gd name="T31" fmla="*/ 8126 h 911"/>
                                <a:gd name="T32" fmla="+- 0 4015 3507"/>
                                <a:gd name="T33" fmla="*/ T32 w 551"/>
                                <a:gd name="T34" fmla="+- 0 8121 7300"/>
                                <a:gd name="T35" fmla="*/ 8121 h 911"/>
                                <a:gd name="T36" fmla="+- 0 4005 3507"/>
                                <a:gd name="T37" fmla="*/ T36 w 551"/>
                                <a:gd name="T38" fmla="+- 0 8104 7300"/>
                                <a:gd name="T39" fmla="*/ 8104 h 9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51" h="911">
                                  <a:moveTo>
                                    <a:pt x="498" y="804"/>
                                  </a:moveTo>
                                  <a:lnTo>
                                    <a:pt x="481" y="814"/>
                                  </a:lnTo>
                                  <a:lnTo>
                                    <a:pt x="491" y="831"/>
                                  </a:lnTo>
                                  <a:lnTo>
                                    <a:pt x="494" y="836"/>
                                  </a:lnTo>
                                  <a:lnTo>
                                    <a:pt x="500" y="837"/>
                                  </a:lnTo>
                                  <a:lnTo>
                                    <a:pt x="505" y="835"/>
                                  </a:lnTo>
                                  <a:lnTo>
                                    <a:pt x="509" y="832"/>
                                  </a:lnTo>
                                  <a:lnTo>
                                    <a:pt x="511" y="826"/>
                                  </a:lnTo>
                                  <a:lnTo>
                                    <a:pt x="508" y="821"/>
                                  </a:lnTo>
                                  <a:lnTo>
                                    <a:pt x="498" y="80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16" name="Freeform 1182"/>
                          <wps:cNvSpPr>
                            <a:spLocks/>
                          </wps:cNvSpPr>
                          <wps:spPr bwMode="auto">
                            <a:xfrm>
                              <a:off x="3507" y="7300"/>
                              <a:ext cx="551" cy="911"/>
                            </a:xfrm>
                            <a:custGeom>
                              <a:avLst/>
                              <a:gdLst>
                                <a:gd name="T0" fmla="+- 0 4048 3507"/>
                                <a:gd name="T1" fmla="*/ T0 w 551"/>
                                <a:gd name="T2" fmla="+- 0 8078 7300"/>
                                <a:gd name="T3" fmla="*/ 8078 h 911"/>
                                <a:gd name="T4" fmla="+- 0 4005 3507"/>
                                <a:gd name="T5" fmla="*/ T4 w 551"/>
                                <a:gd name="T6" fmla="+- 0 8104 7300"/>
                                <a:gd name="T7" fmla="*/ 8104 h 911"/>
                                <a:gd name="T8" fmla="+- 0 4015 3507"/>
                                <a:gd name="T9" fmla="*/ T8 w 551"/>
                                <a:gd name="T10" fmla="+- 0 8121 7300"/>
                                <a:gd name="T11" fmla="*/ 8121 h 911"/>
                                <a:gd name="T12" fmla="+- 0 4018 3507"/>
                                <a:gd name="T13" fmla="*/ T12 w 551"/>
                                <a:gd name="T14" fmla="+- 0 8126 7300"/>
                                <a:gd name="T15" fmla="*/ 8126 h 911"/>
                                <a:gd name="T16" fmla="+- 0 4016 3507"/>
                                <a:gd name="T17" fmla="*/ T16 w 551"/>
                                <a:gd name="T18" fmla="+- 0 8132 7300"/>
                                <a:gd name="T19" fmla="*/ 8132 h 911"/>
                                <a:gd name="T20" fmla="+- 0 4012 3507"/>
                                <a:gd name="T21" fmla="*/ T20 w 551"/>
                                <a:gd name="T22" fmla="+- 0 8135 7300"/>
                                <a:gd name="T23" fmla="*/ 8135 h 911"/>
                                <a:gd name="T24" fmla="+- 0 4007 3507"/>
                                <a:gd name="T25" fmla="*/ T24 w 551"/>
                                <a:gd name="T26" fmla="+- 0 8137 7300"/>
                                <a:gd name="T27" fmla="*/ 8137 h 911"/>
                                <a:gd name="T28" fmla="+- 0 4052 3507"/>
                                <a:gd name="T29" fmla="*/ T28 w 551"/>
                                <a:gd name="T30" fmla="+- 0 8137 7300"/>
                                <a:gd name="T31" fmla="*/ 8137 h 911"/>
                                <a:gd name="T32" fmla="+- 0 4048 3507"/>
                                <a:gd name="T33" fmla="*/ T32 w 551"/>
                                <a:gd name="T34" fmla="+- 0 8078 7300"/>
                                <a:gd name="T35" fmla="*/ 8078 h 9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51" h="911">
                                  <a:moveTo>
                                    <a:pt x="541" y="778"/>
                                  </a:moveTo>
                                  <a:lnTo>
                                    <a:pt x="498" y="804"/>
                                  </a:lnTo>
                                  <a:lnTo>
                                    <a:pt x="508" y="821"/>
                                  </a:lnTo>
                                  <a:lnTo>
                                    <a:pt x="511" y="826"/>
                                  </a:lnTo>
                                  <a:lnTo>
                                    <a:pt x="509" y="832"/>
                                  </a:lnTo>
                                  <a:lnTo>
                                    <a:pt x="505" y="835"/>
                                  </a:lnTo>
                                  <a:lnTo>
                                    <a:pt x="500" y="837"/>
                                  </a:lnTo>
                                  <a:lnTo>
                                    <a:pt x="545" y="837"/>
                                  </a:lnTo>
                                  <a:lnTo>
                                    <a:pt x="541" y="77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17" name="Freeform 1181"/>
                          <wps:cNvSpPr>
                            <a:spLocks/>
                          </wps:cNvSpPr>
                          <wps:spPr bwMode="auto">
                            <a:xfrm>
                              <a:off x="3507" y="7300"/>
                              <a:ext cx="551" cy="911"/>
                            </a:xfrm>
                            <a:custGeom>
                              <a:avLst/>
                              <a:gdLst>
                                <a:gd name="T0" fmla="+- 0 3518 3507"/>
                                <a:gd name="T1" fmla="*/ T0 w 551"/>
                                <a:gd name="T2" fmla="+- 0 7300 7300"/>
                                <a:gd name="T3" fmla="*/ 7300 h 911"/>
                                <a:gd name="T4" fmla="+- 0 3513 3507"/>
                                <a:gd name="T5" fmla="*/ T4 w 551"/>
                                <a:gd name="T6" fmla="+- 0 7303 7300"/>
                                <a:gd name="T7" fmla="*/ 7303 h 911"/>
                                <a:gd name="T8" fmla="+- 0 3508 3507"/>
                                <a:gd name="T9" fmla="*/ T8 w 551"/>
                                <a:gd name="T10" fmla="+- 0 7306 7300"/>
                                <a:gd name="T11" fmla="*/ 7306 h 911"/>
                                <a:gd name="T12" fmla="+- 0 3507 3507"/>
                                <a:gd name="T13" fmla="*/ T12 w 551"/>
                                <a:gd name="T14" fmla="+- 0 7312 7300"/>
                                <a:gd name="T15" fmla="*/ 7312 h 911"/>
                                <a:gd name="T16" fmla="+- 0 3509 3507"/>
                                <a:gd name="T17" fmla="*/ T16 w 551"/>
                                <a:gd name="T18" fmla="+- 0 7317 7300"/>
                                <a:gd name="T19" fmla="*/ 7317 h 911"/>
                                <a:gd name="T20" fmla="+- 0 3988 3507"/>
                                <a:gd name="T21" fmla="*/ T20 w 551"/>
                                <a:gd name="T22" fmla="+- 0 8114 7300"/>
                                <a:gd name="T23" fmla="*/ 8114 h 911"/>
                                <a:gd name="T24" fmla="+- 0 4005 3507"/>
                                <a:gd name="T25" fmla="*/ T24 w 551"/>
                                <a:gd name="T26" fmla="+- 0 8104 7300"/>
                                <a:gd name="T27" fmla="*/ 8104 h 911"/>
                                <a:gd name="T28" fmla="+- 0 3527 3507"/>
                                <a:gd name="T29" fmla="*/ T28 w 551"/>
                                <a:gd name="T30" fmla="+- 0 7307 7300"/>
                                <a:gd name="T31" fmla="*/ 7307 h 911"/>
                                <a:gd name="T32" fmla="+- 0 3524 3507"/>
                                <a:gd name="T33" fmla="*/ T32 w 551"/>
                                <a:gd name="T34" fmla="+- 0 7302 7300"/>
                                <a:gd name="T35" fmla="*/ 7302 h 911"/>
                                <a:gd name="T36" fmla="+- 0 3518 3507"/>
                                <a:gd name="T37" fmla="*/ T36 w 551"/>
                                <a:gd name="T38" fmla="+- 0 7300 7300"/>
                                <a:gd name="T39" fmla="*/ 7300 h 9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551" h="911">
                                  <a:moveTo>
                                    <a:pt x="11" y="0"/>
                                  </a:moveTo>
                                  <a:lnTo>
                                    <a:pt x="6" y="3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2" y="17"/>
                                  </a:lnTo>
                                  <a:lnTo>
                                    <a:pt x="481" y="814"/>
                                  </a:lnTo>
                                  <a:lnTo>
                                    <a:pt x="498" y="804"/>
                                  </a:lnTo>
                                  <a:lnTo>
                                    <a:pt x="20" y="7"/>
                                  </a:lnTo>
                                  <a:lnTo>
                                    <a:pt x="17" y="2"/>
                                  </a:lnTo>
                                  <a:lnTo>
                                    <a:pt x="1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8" name="Group 1178"/>
                        <wpg:cNvGrpSpPr>
                          <a:grpSpLocks/>
                        </wpg:cNvGrpSpPr>
                        <wpg:grpSpPr bwMode="auto">
                          <a:xfrm>
                            <a:off x="7568" y="4252"/>
                            <a:ext cx="2610" cy="3060"/>
                            <a:chOff x="7568" y="4252"/>
                            <a:chExt cx="2610" cy="3060"/>
                          </a:xfrm>
                        </wpg:grpSpPr>
                        <wps:wsp>
                          <wps:cNvPr id="2419" name="Freeform 1179"/>
                          <wps:cNvSpPr>
                            <a:spLocks/>
                          </wps:cNvSpPr>
                          <wps:spPr bwMode="auto">
                            <a:xfrm>
                              <a:off x="7568" y="4252"/>
                              <a:ext cx="2610" cy="3060"/>
                            </a:xfrm>
                            <a:custGeom>
                              <a:avLst/>
                              <a:gdLst>
                                <a:gd name="T0" fmla="+- 0 7568 7568"/>
                                <a:gd name="T1" fmla="*/ T0 w 2610"/>
                                <a:gd name="T2" fmla="+- 0 7312 4252"/>
                                <a:gd name="T3" fmla="*/ 7312 h 3060"/>
                                <a:gd name="T4" fmla="+- 0 10178 7568"/>
                                <a:gd name="T5" fmla="*/ T4 w 2610"/>
                                <a:gd name="T6" fmla="+- 0 7312 4252"/>
                                <a:gd name="T7" fmla="*/ 7312 h 3060"/>
                                <a:gd name="T8" fmla="+- 0 10178 7568"/>
                                <a:gd name="T9" fmla="*/ T8 w 2610"/>
                                <a:gd name="T10" fmla="+- 0 4252 4252"/>
                                <a:gd name="T11" fmla="*/ 4252 h 3060"/>
                                <a:gd name="T12" fmla="+- 0 7568 7568"/>
                                <a:gd name="T13" fmla="*/ T12 w 2610"/>
                                <a:gd name="T14" fmla="+- 0 4252 4252"/>
                                <a:gd name="T15" fmla="*/ 4252 h 3060"/>
                                <a:gd name="T16" fmla="+- 0 7568 7568"/>
                                <a:gd name="T17" fmla="*/ T16 w 2610"/>
                                <a:gd name="T18" fmla="+- 0 7312 4252"/>
                                <a:gd name="T19" fmla="*/ 7312 h 30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10" h="3060">
                                  <a:moveTo>
                                    <a:pt x="0" y="3060"/>
                                  </a:moveTo>
                                  <a:lnTo>
                                    <a:pt x="2610" y="3060"/>
                                  </a:lnTo>
                                  <a:lnTo>
                                    <a:pt x="2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06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0" name="Group 1173"/>
                        <wpg:cNvGrpSpPr>
                          <a:grpSpLocks/>
                        </wpg:cNvGrpSpPr>
                        <wpg:grpSpPr bwMode="auto">
                          <a:xfrm>
                            <a:off x="6218" y="7300"/>
                            <a:ext cx="2351" cy="924"/>
                            <a:chOff x="6218" y="7300"/>
                            <a:chExt cx="2351" cy="924"/>
                          </a:xfrm>
                        </wpg:grpSpPr>
                        <wps:wsp>
                          <wps:cNvPr id="2421" name="Freeform 1177"/>
                          <wps:cNvSpPr>
                            <a:spLocks/>
                          </wps:cNvSpPr>
                          <wps:spPr bwMode="auto">
                            <a:xfrm>
                              <a:off x="6218" y="7300"/>
                              <a:ext cx="2351" cy="924"/>
                            </a:xfrm>
                            <a:custGeom>
                              <a:avLst/>
                              <a:gdLst>
                                <a:gd name="T0" fmla="+- 0 6308 6218"/>
                                <a:gd name="T1" fmla="*/ T0 w 2351"/>
                                <a:gd name="T2" fmla="+- 0 8113 7300"/>
                                <a:gd name="T3" fmla="*/ 8113 h 924"/>
                                <a:gd name="T4" fmla="+- 0 6218 6218"/>
                                <a:gd name="T5" fmla="*/ T4 w 2351"/>
                                <a:gd name="T6" fmla="+- 0 8212 7300"/>
                                <a:gd name="T7" fmla="*/ 8212 h 924"/>
                                <a:gd name="T8" fmla="+- 0 6352 6218"/>
                                <a:gd name="T9" fmla="*/ T8 w 2351"/>
                                <a:gd name="T10" fmla="+- 0 8225 7300"/>
                                <a:gd name="T11" fmla="*/ 8225 h 924"/>
                                <a:gd name="T12" fmla="+- 0 6337 6218"/>
                                <a:gd name="T13" fmla="*/ T12 w 2351"/>
                                <a:gd name="T14" fmla="+- 0 8187 7300"/>
                                <a:gd name="T15" fmla="*/ 8187 h 924"/>
                                <a:gd name="T16" fmla="+- 0 6310 6218"/>
                                <a:gd name="T17" fmla="*/ T16 w 2351"/>
                                <a:gd name="T18" fmla="+- 0 8187 7300"/>
                                <a:gd name="T19" fmla="*/ 8187 h 924"/>
                                <a:gd name="T20" fmla="+- 0 6304 6218"/>
                                <a:gd name="T21" fmla="*/ T20 w 2351"/>
                                <a:gd name="T22" fmla="+- 0 8185 7300"/>
                                <a:gd name="T23" fmla="*/ 8185 h 924"/>
                                <a:gd name="T24" fmla="+- 0 6302 6218"/>
                                <a:gd name="T25" fmla="*/ T24 w 2351"/>
                                <a:gd name="T26" fmla="+- 0 8179 7300"/>
                                <a:gd name="T27" fmla="*/ 8179 h 924"/>
                                <a:gd name="T28" fmla="+- 0 6300 6218"/>
                                <a:gd name="T29" fmla="*/ T28 w 2351"/>
                                <a:gd name="T30" fmla="+- 0 8174 7300"/>
                                <a:gd name="T31" fmla="*/ 8174 h 924"/>
                                <a:gd name="T32" fmla="+- 0 6303 6218"/>
                                <a:gd name="T33" fmla="*/ T32 w 2351"/>
                                <a:gd name="T34" fmla="+- 0 8169 7300"/>
                                <a:gd name="T35" fmla="*/ 8169 h 924"/>
                                <a:gd name="T36" fmla="+- 0 6326 6218"/>
                                <a:gd name="T37" fmla="*/ T36 w 2351"/>
                                <a:gd name="T38" fmla="+- 0 8159 7300"/>
                                <a:gd name="T39" fmla="*/ 8159 h 924"/>
                                <a:gd name="T40" fmla="+- 0 6308 6218"/>
                                <a:gd name="T41" fmla="*/ T40 w 2351"/>
                                <a:gd name="T42" fmla="+- 0 8113 7300"/>
                                <a:gd name="T43" fmla="*/ 8113 h 9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351" h="924">
                                  <a:moveTo>
                                    <a:pt x="90" y="813"/>
                                  </a:moveTo>
                                  <a:lnTo>
                                    <a:pt x="0" y="912"/>
                                  </a:lnTo>
                                  <a:lnTo>
                                    <a:pt x="134" y="925"/>
                                  </a:lnTo>
                                  <a:lnTo>
                                    <a:pt x="119" y="887"/>
                                  </a:lnTo>
                                  <a:lnTo>
                                    <a:pt x="92" y="887"/>
                                  </a:lnTo>
                                  <a:lnTo>
                                    <a:pt x="86" y="885"/>
                                  </a:lnTo>
                                  <a:lnTo>
                                    <a:pt x="84" y="879"/>
                                  </a:lnTo>
                                  <a:lnTo>
                                    <a:pt x="82" y="874"/>
                                  </a:lnTo>
                                  <a:lnTo>
                                    <a:pt x="85" y="869"/>
                                  </a:lnTo>
                                  <a:lnTo>
                                    <a:pt x="108" y="859"/>
                                  </a:lnTo>
                                  <a:lnTo>
                                    <a:pt x="90" y="81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2" name="Freeform 1176"/>
                          <wps:cNvSpPr>
                            <a:spLocks/>
                          </wps:cNvSpPr>
                          <wps:spPr bwMode="auto">
                            <a:xfrm>
                              <a:off x="6218" y="7300"/>
                              <a:ext cx="2351" cy="924"/>
                            </a:xfrm>
                            <a:custGeom>
                              <a:avLst/>
                              <a:gdLst>
                                <a:gd name="T0" fmla="+- 0 6326 6218"/>
                                <a:gd name="T1" fmla="*/ T0 w 2351"/>
                                <a:gd name="T2" fmla="+- 0 8159 7300"/>
                                <a:gd name="T3" fmla="*/ 8159 h 924"/>
                                <a:gd name="T4" fmla="+- 0 6303 6218"/>
                                <a:gd name="T5" fmla="*/ T4 w 2351"/>
                                <a:gd name="T6" fmla="+- 0 8169 7300"/>
                                <a:gd name="T7" fmla="*/ 8169 h 924"/>
                                <a:gd name="T8" fmla="+- 0 6300 6218"/>
                                <a:gd name="T9" fmla="*/ T8 w 2351"/>
                                <a:gd name="T10" fmla="+- 0 8174 7300"/>
                                <a:gd name="T11" fmla="*/ 8174 h 924"/>
                                <a:gd name="T12" fmla="+- 0 6302 6218"/>
                                <a:gd name="T13" fmla="*/ T12 w 2351"/>
                                <a:gd name="T14" fmla="+- 0 8179 7300"/>
                                <a:gd name="T15" fmla="*/ 8179 h 924"/>
                                <a:gd name="T16" fmla="+- 0 6304 6218"/>
                                <a:gd name="T17" fmla="*/ T16 w 2351"/>
                                <a:gd name="T18" fmla="+- 0 8185 7300"/>
                                <a:gd name="T19" fmla="*/ 8185 h 924"/>
                                <a:gd name="T20" fmla="+- 0 6310 6218"/>
                                <a:gd name="T21" fmla="*/ T20 w 2351"/>
                                <a:gd name="T22" fmla="+- 0 8187 7300"/>
                                <a:gd name="T23" fmla="*/ 8187 h 924"/>
                                <a:gd name="T24" fmla="+- 0 6334 6218"/>
                                <a:gd name="T25" fmla="*/ T24 w 2351"/>
                                <a:gd name="T26" fmla="+- 0 8178 7300"/>
                                <a:gd name="T27" fmla="*/ 8178 h 924"/>
                                <a:gd name="T28" fmla="+- 0 6326 6218"/>
                                <a:gd name="T29" fmla="*/ T28 w 2351"/>
                                <a:gd name="T30" fmla="+- 0 8159 7300"/>
                                <a:gd name="T31" fmla="*/ 8159 h 9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351" h="924">
                                  <a:moveTo>
                                    <a:pt x="108" y="859"/>
                                  </a:moveTo>
                                  <a:lnTo>
                                    <a:pt x="85" y="869"/>
                                  </a:lnTo>
                                  <a:lnTo>
                                    <a:pt x="82" y="874"/>
                                  </a:lnTo>
                                  <a:lnTo>
                                    <a:pt x="84" y="879"/>
                                  </a:lnTo>
                                  <a:lnTo>
                                    <a:pt x="86" y="885"/>
                                  </a:lnTo>
                                  <a:lnTo>
                                    <a:pt x="92" y="887"/>
                                  </a:lnTo>
                                  <a:lnTo>
                                    <a:pt x="116" y="878"/>
                                  </a:lnTo>
                                  <a:lnTo>
                                    <a:pt x="108" y="85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3" name="Freeform 1175"/>
                          <wps:cNvSpPr>
                            <a:spLocks/>
                          </wps:cNvSpPr>
                          <wps:spPr bwMode="auto">
                            <a:xfrm>
                              <a:off x="6218" y="7300"/>
                              <a:ext cx="2351" cy="924"/>
                            </a:xfrm>
                            <a:custGeom>
                              <a:avLst/>
                              <a:gdLst>
                                <a:gd name="T0" fmla="+- 0 6334 6218"/>
                                <a:gd name="T1" fmla="*/ T0 w 2351"/>
                                <a:gd name="T2" fmla="+- 0 8178 7300"/>
                                <a:gd name="T3" fmla="*/ 8178 h 924"/>
                                <a:gd name="T4" fmla="+- 0 6310 6218"/>
                                <a:gd name="T5" fmla="*/ T4 w 2351"/>
                                <a:gd name="T6" fmla="+- 0 8187 7300"/>
                                <a:gd name="T7" fmla="*/ 8187 h 924"/>
                                <a:gd name="T8" fmla="+- 0 6337 6218"/>
                                <a:gd name="T9" fmla="*/ T8 w 2351"/>
                                <a:gd name="T10" fmla="+- 0 8187 7300"/>
                                <a:gd name="T11" fmla="*/ 8187 h 924"/>
                                <a:gd name="T12" fmla="+- 0 6334 6218"/>
                                <a:gd name="T13" fmla="*/ T12 w 2351"/>
                                <a:gd name="T14" fmla="+- 0 8178 7300"/>
                                <a:gd name="T15" fmla="*/ 8178 h 9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351" h="924">
                                  <a:moveTo>
                                    <a:pt x="116" y="878"/>
                                  </a:moveTo>
                                  <a:lnTo>
                                    <a:pt x="92" y="887"/>
                                  </a:lnTo>
                                  <a:lnTo>
                                    <a:pt x="119" y="887"/>
                                  </a:lnTo>
                                  <a:lnTo>
                                    <a:pt x="116" y="87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4" name="Freeform 1174"/>
                          <wps:cNvSpPr>
                            <a:spLocks/>
                          </wps:cNvSpPr>
                          <wps:spPr bwMode="auto">
                            <a:xfrm>
                              <a:off x="6218" y="7300"/>
                              <a:ext cx="2351" cy="924"/>
                            </a:xfrm>
                            <a:custGeom>
                              <a:avLst/>
                              <a:gdLst>
                                <a:gd name="T0" fmla="+- 0 8560 6218"/>
                                <a:gd name="T1" fmla="*/ T0 w 2351"/>
                                <a:gd name="T2" fmla="+- 0 7300 7300"/>
                                <a:gd name="T3" fmla="*/ 7300 h 924"/>
                                <a:gd name="T4" fmla="+- 0 6326 6218"/>
                                <a:gd name="T5" fmla="*/ T4 w 2351"/>
                                <a:gd name="T6" fmla="+- 0 8159 7300"/>
                                <a:gd name="T7" fmla="*/ 8159 h 924"/>
                                <a:gd name="T8" fmla="+- 0 6334 6218"/>
                                <a:gd name="T9" fmla="*/ T8 w 2351"/>
                                <a:gd name="T10" fmla="+- 0 8178 7300"/>
                                <a:gd name="T11" fmla="*/ 8178 h 924"/>
                                <a:gd name="T12" fmla="+- 0 8567 6218"/>
                                <a:gd name="T13" fmla="*/ T12 w 2351"/>
                                <a:gd name="T14" fmla="+- 0 7319 7300"/>
                                <a:gd name="T15" fmla="*/ 7319 h 924"/>
                                <a:gd name="T16" fmla="+- 0 8569 6218"/>
                                <a:gd name="T17" fmla="*/ T16 w 2351"/>
                                <a:gd name="T18" fmla="+- 0 7313 7300"/>
                                <a:gd name="T19" fmla="*/ 7313 h 924"/>
                                <a:gd name="T20" fmla="+- 0 8565 6218"/>
                                <a:gd name="T21" fmla="*/ T20 w 2351"/>
                                <a:gd name="T22" fmla="+- 0 7303 7300"/>
                                <a:gd name="T23" fmla="*/ 7303 h 924"/>
                                <a:gd name="T24" fmla="+- 0 8560 6218"/>
                                <a:gd name="T25" fmla="*/ T24 w 2351"/>
                                <a:gd name="T26" fmla="+- 0 7300 7300"/>
                                <a:gd name="T27" fmla="*/ 7300 h 9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351" h="924">
                                  <a:moveTo>
                                    <a:pt x="2342" y="0"/>
                                  </a:moveTo>
                                  <a:lnTo>
                                    <a:pt x="108" y="859"/>
                                  </a:lnTo>
                                  <a:lnTo>
                                    <a:pt x="116" y="878"/>
                                  </a:lnTo>
                                  <a:lnTo>
                                    <a:pt x="2349" y="19"/>
                                  </a:lnTo>
                                  <a:lnTo>
                                    <a:pt x="2351" y="13"/>
                                  </a:lnTo>
                                  <a:lnTo>
                                    <a:pt x="2347" y="3"/>
                                  </a:lnTo>
                                  <a:lnTo>
                                    <a:pt x="23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5" name="Group 1168"/>
                        <wpg:cNvGrpSpPr>
                          <a:grpSpLocks/>
                        </wpg:cNvGrpSpPr>
                        <wpg:grpSpPr bwMode="auto">
                          <a:xfrm>
                            <a:off x="5138" y="6580"/>
                            <a:ext cx="911" cy="1631"/>
                            <a:chOff x="5138" y="6580"/>
                            <a:chExt cx="911" cy="1631"/>
                          </a:xfrm>
                        </wpg:grpSpPr>
                        <wps:wsp>
                          <wps:cNvPr id="2426" name="Freeform 1172"/>
                          <wps:cNvSpPr>
                            <a:spLocks/>
                          </wps:cNvSpPr>
                          <wps:spPr bwMode="auto">
                            <a:xfrm>
                              <a:off x="5138" y="6580"/>
                              <a:ext cx="911" cy="1631"/>
                            </a:xfrm>
                            <a:custGeom>
                              <a:avLst/>
                              <a:gdLst>
                                <a:gd name="T0" fmla="+- 0 5144 5138"/>
                                <a:gd name="T1" fmla="*/ T0 w 911"/>
                                <a:gd name="T2" fmla="+- 0 8078 6580"/>
                                <a:gd name="T3" fmla="*/ 8078 h 1631"/>
                                <a:gd name="T4" fmla="+- 0 5138 5138"/>
                                <a:gd name="T5" fmla="*/ T4 w 911"/>
                                <a:gd name="T6" fmla="+- 0 8212 6580"/>
                                <a:gd name="T7" fmla="*/ 8212 h 1631"/>
                                <a:gd name="T8" fmla="+- 0 5249 5138"/>
                                <a:gd name="T9" fmla="*/ T8 w 911"/>
                                <a:gd name="T10" fmla="+- 0 8136 6580"/>
                                <a:gd name="T11" fmla="*/ 8136 h 1631"/>
                                <a:gd name="T12" fmla="+- 0 5248 5138"/>
                                <a:gd name="T13" fmla="*/ T12 w 911"/>
                                <a:gd name="T14" fmla="+- 0 8136 6580"/>
                                <a:gd name="T15" fmla="*/ 8136 h 1631"/>
                                <a:gd name="T16" fmla="+- 0 5187 5138"/>
                                <a:gd name="T17" fmla="*/ T16 w 911"/>
                                <a:gd name="T18" fmla="+- 0 8136 6580"/>
                                <a:gd name="T19" fmla="*/ 8136 h 1631"/>
                                <a:gd name="T20" fmla="+- 0 5182 5138"/>
                                <a:gd name="T21" fmla="*/ T20 w 911"/>
                                <a:gd name="T22" fmla="+- 0 8133 6580"/>
                                <a:gd name="T23" fmla="*/ 8133 h 1631"/>
                                <a:gd name="T24" fmla="+- 0 5177 5138"/>
                                <a:gd name="T25" fmla="*/ T24 w 911"/>
                                <a:gd name="T26" fmla="+- 0 8130 6580"/>
                                <a:gd name="T27" fmla="*/ 8130 h 1631"/>
                                <a:gd name="T28" fmla="+- 0 5175 5138"/>
                                <a:gd name="T29" fmla="*/ T28 w 911"/>
                                <a:gd name="T30" fmla="+- 0 8124 6580"/>
                                <a:gd name="T31" fmla="*/ 8124 h 1631"/>
                                <a:gd name="T32" fmla="+- 0 5178 5138"/>
                                <a:gd name="T33" fmla="*/ T32 w 911"/>
                                <a:gd name="T34" fmla="+- 0 8120 6580"/>
                                <a:gd name="T35" fmla="*/ 8120 h 1631"/>
                                <a:gd name="T36" fmla="+- 0 5188 5138"/>
                                <a:gd name="T37" fmla="*/ T36 w 911"/>
                                <a:gd name="T38" fmla="+- 0 8102 6580"/>
                                <a:gd name="T39" fmla="*/ 8102 h 1631"/>
                                <a:gd name="T40" fmla="+- 0 5144 5138"/>
                                <a:gd name="T41" fmla="*/ T40 w 911"/>
                                <a:gd name="T42" fmla="+- 0 8078 6580"/>
                                <a:gd name="T43" fmla="*/ 8078 h 16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911" h="1631">
                                  <a:moveTo>
                                    <a:pt x="6" y="1498"/>
                                  </a:moveTo>
                                  <a:lnTo>
                                    <a:pt x="0" y="1632"/>
                                  </a:lnTo>
                                  <a:lnTo>
                                    <a:pt x="111" y="1556"/>
                                  </a:lnTo>
                                  <a:lnTo>
                                    <a:pt x="110" y="1556"/>
                                  </a:lnTo>
                                  <a:lnTo>
                                    <a:pt x="49" y="1556"/>
                                  </a:lnTo>
                                  <a:lnTo>
                                    <a:pt x="44" y="1553"/>
                                  </a:lnTo>
                                  <a:lnTo>
                                    <a:pt x="39" y="1550"/>
                                  </a:lnTo>
                                  <a:lnTo>
                                    <a:pt x="37" y="1544"/>
                                  </a:lnTo>
                                  <a:lnTo>
                                    <a:pt x="40" y="1540"/>
                                  </a:lnTo>
                                  <a:lnTo>
                                    <a:pt x="50" y="1522"/>
                                  </a:lnTo>
                                  <a:lnTo>
                                    <a:pt x="6" y="149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7" name="Freeform 1171"/>
                          <wps:cNvSpPr>
                            <a:spLocks/>
                          </wps:cNvSpPr>
                          <wps:spPr bwMode="auto">
                            <a:xfrm>
                              <a:off x="5138" y="6580"/>
                              <a:ext cx="911" cy="1631"/>
                            </a:xfrm>
                            <a:custGeom>
                              <a:avLst/>
                              <a:gdLst>
                                <a:gd name="T0" fmla="+- 0 5188 5138"/>
                                <a:gd name="T1" fmla="*/ T0 w 911"/>
                                <a:gd name="T2" fmla="+- 0 8102 6580"/>
                                <a:gd name="T3" fmla="*/ 8102 h 1631"/>
                                <a:gd name="T4" fmla="+- 0 5178 5138"/>
                                <a:gd name="T5" fmla="*/ T4 w 911"/>
                                <a:gd name="T6" fmla="+- 0 8120 6580"/>
                                <a:gd name="T7" fmla="*/ 8120 h 1631"/>
                                <a:gd name="T8" fmla="+- 0 5175 5138"/>
                                <a:gd name="T9" fmla="*/ T8 w 911"/>
                                <a:gd name="T10" fmla="+- 0 8124 6580"/>
                                <a:gd name="T11" fmla="*/ 8124 h 1631"/>
                                <a:gd name="T12" fmla="+- 0 5177 5138"/>
                                <a:gd name="T13" fmla="*/ T12 w 911"/>
                                <a:gd name="T14" fmla="+- 0 8130 6580"/>
                                <a:gd name="T15" fmla="*/ 8130 h 1631"/>
                                <a:gd name="T16" fmla="+- 0 5182 5138"/>
                                <a:gd name="T17" fmla="*/ T16 w 911"/>
                                <a:gd name="T18" fmla="+- 0 8133 6580"/>
                                <a:gd name="T19" fmla="*/ 8133 h 1631"/>
                                <a:gd name="T20" fmla="+- 0 5187 5138"/>
                                <a:gd name="T21" fmla="*/ T20 w 911"/>
                                <a:gd name="T22" fmla="+- 0 8136 6580"/>
                                <a:gd name="T23" fmla="*/ 8136 h 1631"/>
                                <a:gd name="T24" fmla="+- 0 5193 5138"/>
                                <a:gd name="T25" fmla="*/ T24 w 911"/>
                                <a:gd name="T26" fmla="+- 0 8134 6580"/>
                                <a:gd name="T27" fmla="*/ 8134 h 1631"/>
                                <a:gd name="T28" fmla="+- 0 5195 5138"/>
                                <a:gd name="T29" fmla="*/ T28 w 911"/>
                                <a:gd name="T30" fmla="+- 0 8129 6580"/>
                                <a:gd name="T31" fmla="*/ 8129 h 1631"/>
                                <a:gd name="T32" fmla="+- 0 5205 5138"/>
                                <a:gd name="T33" fmla="*/ T32 w 911"/>
                                <a:gd name="T34" fmla="+- 0 8112 6580"/>
                                <a:gd name="T35" fmla="*/ 8112 h 1631"/>
                                <a:gd name="T36" fmla="+- 0 5188 5138"/>
                                <a:gd name="T37" fmla="*/ T36 w 911"/>
                                <a:gd name="T38" fmla="+- 0 8102 6580"/>
                                <a:gd name="T39" fmla="*/ 8102 h 16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11" h="1631">
                                  <a:moveTo>
                                    <a:pt x="50" y="1522"/>
                                  </a:moveTo>
                                  <a:lnTo>
                                    <a:pt x="40" y="1540"/>
                                  </a:lnTo>
                                  <a:lnTo>
                                    <a:pt x="37" y="1544"/>
                                  </a:lnTo>
                                  <a:lnTo>
                                    <a:pt x="39" y="1550"/>
                                  </a:lnTo>
                                  <a:lnTo>
                                    <a:pt x="44" y="1553"/>
                                  </a:lnTo>
                                  <a:lnTo>
                                    <a:pt x="49" y="1556"/>
                                  </a:lnTo>
                                  <a:lnTo>
                                    <a:pt x="55" y="1554"/>
                                  </a:lnTo>
                                  <a:lnTo>
                                    <a:pt x="57" y="1549"/>
                                  </a:lnTo>
                                  <a:lnTo>
                                    <a:pt x="67" y="1532"/>
                                  </a:lnTo>
                                  <a:lnTo>
                                    <a:pt x="50" y="152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8" name="Freeform 1170"/>
                          <wps:cNvSpPr>
                            <a:spLocks/>
                          </wps:cNvSpPr>
                          <wps:spPr bwMode="auto">
                            <a:xfrm>
                              <a:off x="5138" y="6580"/>
                              <a:ext cx="911" cy="1631"/>
                            </a:xfrm>
                            <a:custGeom>
                              <a:avLst/>
                              <a:gdLst>
                                <a:gd name="T0" fmla="+- 0 5205 5138"/>
                                <a:gd name="T1" fmla="*/ T0 w 911"/>
                                <a:gd name="T2" fmla="+- 0 8112 6580"/>
                                <a:gd name="T3" fmla="*/ 8112 h 1631"/>
                                <a:gd name="T4" fmla="+- 0 5195 5138"/>
                                <a:gd name="T5" fmla="*/ T4 w 911"/>
                                <a:gd name="T6" fmla="+- 0 8129 6580"/>
                                <a:gd name="T7" fmla="*/ 8129 h 1631"/>
                                <a:gd name="T8" fmla="+- 0 5193 5138"/>
                                <a:gd name="T9" fmla="*/ T8 w 911"/>
                                <a:gd name="T10" fmla="+- 0 8134 6580"/>
                                <a:gd name="T11" fmla="*/ 8134 h 1631"/>
                                <a:gd name="T12" fmla="+- 0 5187 5138"/>
                                <a:gd name="T13" fmla="*/ T12 w 911"/>
                                <a:gd name="T14" fmla="+- 0 8136 6580"/>
                                <a:gd name="T15" fmla="*/ 8136 h 1631"/>
                                <a:gd name="T16" fmla="+- 0 5248 5138"/>
                                <a:gd name="T17" fmla="*/ T16 w 911"/>
                                <a:gd name="T18" fmla="+- 0 8136 6580"/>
                                <a:gd name="T19" fmla="*/ 8136 h 1631"/>
                                <a:gd name="T20" fmla="+- 0 5205 5138"/>
                                <a:gd name="T21" fmla="*/ T20 w 911"/>
                                <a:gd name="T22" fmla="+- 0 8112 6580"/>
                                <a:gd name="T23" fmla="*/ 8112 h 16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911" h="1631">
                                  <a:moveTo>
                                    <a:pt x="67" y="1532"/>
                                  </a:moveTo>
                                  <a:lnTo>
                                    <a:pt x="57" y="1549"/>
                                  </a:lnTo>
                                  <a:lnTo>
                                    <a:pt x="55" y="1554"/>
                                  </a:lnTo>
                                  <a:lnTo>
                                    <a:pt x="49" y="1556"/>
                                  </a:lnTo>
                                  <a:lnTo>
                                    <a:pt x="110" y="1556"/>
                                  </a:lnTo>
                                  <a:lnTo>
                                    <a:pt x="67" y="153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9" name="Freeform 1169"/>
                          <wps:cNvSpPr>
                            <a:spLocks/>
                          </wps:cNvSpPr>
                          <wps:spPr bwMode="auto">
                            <a:xfrm>
                              <a:off x="5138" y="6580"/>
                              <a:ext cx="911" cy="1631"/>
                            </a:xfrm>
                            <a:custGeom>
                              <a:avLst/>
                              <a:gdLst>
                                <a:gd name="T0" fmla="+- 0 6038 5138"/>
                                <a:gd name="T1" fmla="*/ T0 w 911"/>
                                <a:gd name="T2" fmla="+- 0 6580 6580"/>
                                <a:gd name="T3" fmla="*/ 6580 h 1631"/>
                                <a:gd name="T4" fmla="+- 0 6032 5138"/>
                                <a:gd name="T5" fmla="*/ T4 w 911"/>
                                <a:gd name="T6" fmla="+- 0 6582 6580"/>
                                <a:gd name="T7" fmla="*/ 6582 h 1631"/>
                                <a:gd name="T8" fmla="+- 0 6029 5138"/>
                                <a:gd name="T9" fmla="*/ T8 w 911"/>
                                <a:gd name="T10" fmla="+- 0 6587 6580"/>
                                <a:gd name="T11" fmla="*/ 6587 h 1631"/>
                                <a:gd name="T12" fmla="+- 0 5188 5138"/>
                                <a:gd name="T13" fmla="*/ T12 w 911"/>
                                <a:gd name="T14" fmla="+- 0 8102 6580"/>
                                <a:gd name="T15" fmla="*/ 8102 h 1631"/>
                                <a:gd name="T16" fmla="+- 0 5205 5138"/>
                                <a:gd name="T17" fmla="*/ T16 w 911"/>
                                <a:gd name="T18" fmla="+- 0 8112 6580"/>
                                <a:gd name="T19" fmla="*/ 8112 h 1631"/>
                                <a:gd name="T20" fmla="+- 0 6047 5138"/>
                                <a:gd name="T21" fmla="*/ T20 w 911"/>
                                <a:gd name="T22" fmla="+- 0 6597 6580"/>
                                <a:gd name="T23" fmla="*/ 6597 h 1631"/>
                                <a:gd name="T24" fmla="+- 0 6049 5138"/>
                                <a:gd name="T25" fmla="*/ T24 w 911"/>
                                <a:gd name="T26" fmla="+- 0 6592 6580"/>
                                <a:gd name="T27" fmla="*/ 6592 h 1631"/>
                                <a:gd name="T28" fmla="+- 0 6048 5138"/>
                                <a:gd name="T29" fmla="*/ T28 w 911"/>
                                <a:gd name="T30" fmla="+- 0 6586 6580"/>
                                <a:gd name="T31" fmla="*/ 6586 h 1631"/>
                                <a:gd name="T32" fmla="+- 0 6043 5138"/>
                                <a:gd name="T33" fmla="*/ T32 w 911"/>
                                <a:gd name="T34" fmla="+- 0 6583 6580"/>
                                <a:gd name="T35" fmla="*/ 6583 h 1631"/>
                                <a:gd name="T36" fmla="+- 0 6038 5138"/>
                                <a:gd name="T37" fmla="*/ T36 w 911"/>
                                <a:gd name="T38" fmla="+- 0 6580 6580"/>
                                <a:gd name="T39" fmla="*/ 6580 h 16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911" h="1631">
                                  <a:moveTo>
                                    <a:pt x="900" y="0"/>
                                  </a:moveTo>
                                  <a:lnTo>
                                    <a:pt x="894" y="2"/>
                                  </a:lnTo>
                                  <a:lnTo>
                                    <a:pt x="891" y="7"/>
                                  </a:lnTo>
                                  <a:lnTo>
                                    <a:pt x="50" y="1522"/>
                                  </a:lnTo>
                                  <a:lnTo>
                                    <a:pt x="67" y="1532"/>
                                  </a:lnTo>
                                  <a:lnTo>
                                    <a:pt x="909" y="17"/>
                                  </a:lnTo>
                                  <a:lnTo>
                                    <a:pt x="911" y="12"/>
                                  </a:lnTo>
                                  <a:lnTo>
                                    <a:pt x="910" y="6"/>
                                  </a:lnTo>
                                  <a:lnTo>
                                    <a:pt x="905" y="3"/>
                                  </a:lnTo>
                                  <a:lnTo>
                                    <a:pt x="900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0" name="Group 1163"/>
                        <wpg:cNvGrpSpPr>
                          <a:grpSpLocks/>
                        </wpg:cNvGrpSpPr>
                        <wpg:grpSpPr bwMode="auto">
                          <a:xfrm>
                            <a:off x="4922" y="8856"/>
                            <a:ext cx="120" cy="632"/>
                            <a:chOff x="4922" y="8856"/>
                            <a:chExt cx="120" cy="632"/>
                          </a:xfrm>
                        </wpg:grpSpPr>
                        <wps:wsp>
                          <wps:cNvPr id="2431" name="Freeform 1167"/>
                          <wps:cNvSpPr>
                            <a:spLocks/>
                          </wps:cNvSpPr>
                          <wps:spPr bwMode="auto">
                            <a:xfrm>
                              <a:off x="4922" y="8922"/>
                              <a:ext cx="120" cy="566"/>
                            </a:xfrm>
                            <a:custGeom>
                              <a:avLst/>
                              <a:gdLst>
                                <a:gd name="T0" fmla="+- 0 4972 4922"/>
                                <a:gd name="T1" fmla="*/ T0 w 120"/>
                                <a:gd name="T2" fmla="+- 0 9369 8922"/>
                                <a:gd name="T3" fmla="*/ 9369 h 566"/>
                                <a:gd name="T4" fmla="+- 0 4922 4922"/>
                                <a:gd name="T5" fmla="*/ T4 w 120"/>
                                <a:gd name="T6" fmla="+- 0 9371 8922"/>
                                <a:gd name="T7" fmla="*/ 9371 h 566"/>
                                <a:gd name="T8" fmla="+- 0 4988 4922"/>
                                <a:gd name="T9" fmla="*/ T8 w 120"/>
                                <a:gd name="T10" fmla="+- 0 9488 8922"/>
                                <a:gd name="T11" fmla="*/ 9488 h 566"/>
                                <a:gd name="T12" fmla="+- 0 5027 4922"/>
                                <a:gd name="T13" fmla="*/ T12 w 120"/>
                                <a:gd name="T14" fmla="+- 0 9398 8922"/>
                                <a:gd name="T15" fmla="*/ 9398 h 566"/>
                                <a:gd name="T16" fmla="+- 0 4978 4922"/>
                                <a:gd name="T17" fmla="*/ T16 w 120"/>
                                <a:gd name="T18" fmla="+- 0 9398 8922"/>
                                <a:gd name="T19" fmla="*/ 9398 h 566"/>
                                <a:gd name="T20" fmla="+- 0 4973 4922"/>
                                <a:gd name="T21" fmla="*/ T20 w 120"/>
                                <a:gd name="T22" fmla="+- 0 9394 8922"/>
                                <a:gd name="T23" fmla="*/ 9394 h 566"/>
                                <a:gd name="T24" fmla="+- 0 4973 4922"/>
                                <a:gd name="T25" fmla="*/ T24 w 120"/>
                                <a:gd name="T26" fmla="+- 0 9387 8922"/>
                                <a:gd name="T27" fmla="*/ 9387 h 566"/>
                                <a:gd name="T28" fmla="+- 0 4972 4922"/>
                                <a:gd name="T29" fmla="*/ T28 w 120"/>
                                <a:gd name="T30" fmla="+- 0 9369 8922"/>
                                <a:gd name="T31" fmla="*/ 9369 h 5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566">
                                  <a:moveTo>
                                    <a:pt x="50" y="447"/>
                                  </a:moveTo>
                                  <a:lnTo>
                                    <a:pt x="0" y="449"/>
                                  </a:lnTo>
                                  <a:lnTo>
                                    <a:pt x="66" y="566"/>
                                  </a:lnTo>
                                  <a:lnTo>
                                    <a:pt x="105" y="476"/>
                                  </a:lnTo>
                                  <a:lnTo>
                                    <a:pt x="56" y="476"/>
                                  </a:lnTo>
                                  <a:lnTo>
                                    <a:pt x="51" y="472"/>
                                  </a:lnTo>
                                  <a:lnTo>
                                    <a:pt x="51" y="465"/>
                                  </a:lnTo>
                                  <a:lnTo>
                                    <a:pt x="50" y="44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32" name="Freeform 1166"/>
                          <wps:cNvSpPr>
                            <a:spLocks/>
                          </wps:cNvSpPr>
                          <wps:spPr bwMode="auto">
                            <a:xfrm>
                              <a:off x="4922" y="8922"/>
                              <a:ext cx="120" cy="566"/>
                            </a:xfrm>
                            <a:custGeom>
                              <a:avLst/>
                              <a:gdLst>
                                <a:gd name="T0" fmla="+- 0 4992 4922"/>
                                <a:gd name="T1" fmla="*/ T0 w 120"/>
                                <a:gd name="T2" fmla="+- 0 9367 8922"/>
                                <a:gd name="T3" fmla="*/ 9367 h 566"/>
                                <a:gd name="T4" fmla="+- 0 4972 4922"/>
                                <a:gd name="T5" fmla="*/ T4 w 120"/>
                                <a:gd name="T6" fmla="+- 0 9369 8922"/>
                                <a:gd name="T7" fmla="*/ 9369 h 566"/>
                                <a:gd name="T8" fmla="+- 0 4973 4922"/>
                                <a:gd name="T9" fmla="*/ T8 w 120"/>
                                <a:gd name="T10" fmla="+- 0 9388 8922"/>
                                <a:gd name="T11" fmla="*/ 9388 h 566"/>
                                <a:gd name="T12" fmla="+- 0 4973 4922"/>
                                <a:gd name="T13" fmla="*/ T12 w 120"/>
                                <a:gd name="T14" fmla="+- 0 9394 8922"/>
                                <a:gd name="T15" fmla="*/ 9394 h 566"/>
                                <a:gd name="T16" fmla="+- 0 4978 4922"/>
                                <a:gd name="T17" fmla="*/ T16 w 120"/>
                                <a:gd name="T18" fmla="+- 0 9398 8922"/>
                                <a:gd name="T19" fmla="*/ 9398 h 566"/>
                                <a:gd name="T20" fmla="+- 0 4983 4922"/>
                                <a:gd name="T21" fmla="*/ T20 w 120"/>
                                <a:gd name="T22" fmla="+- 0 9398 8922"/>
                                <a:gd name="T23" fmla="*/ 9398 h 566"/>
                                <a:gd name="T24" fmla="+- 0 4989 4922"/>
                                <a:gd name="T25" fmla="*/ T24 w 120"/>
                                <a:gd name="T26" fmla="+- 0 9398 8922"/>
                                <a:gd name="T27" fmla="*/ 9398 h 566"/>
                                <a:gd name="T28" fmla="+- 0 4993 4922"/>
                                <a:gd name="T29" fmla="*/ T28 w 120"/>
                                <a:gd name="T30" fmla="+- 0 9393 8922"/>
                                <a:gd name="T31" fmla="*/ 9393 h 566"/>
                                <a:gd name="T32" fmla="+- 0 4993 4922"/>
                                <a:gd name="T33" fmla="*/ T32 w 120"/>
                                <a:gd name="T34" fmla="+- 0 9387 8922"/>
                                <a:gd name="T35" fmla="*/ 9387 h 566"/>
                                <a:gd name="T36" fmla="+- 0 4992 4922"/>
                                <a:gd name="T37" fmla="*/ T36 w 120"/>
                                <a:gd name="T38" fmla="+- 0 9367 8922"/>
                                <a:gd name="T39" fmla="*/ 9367 h 5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566">
                                  <a:moveTo>
                                    <a:pt x="70" y="445"/>
                                  </a:moveTo>
                                  <a:lnTo>
                                    <a:pt x="50" y="447"/>
                                  </a:lnTo>
                                  <a:lnTo>
                                    <a:pt x="51" y="466"/>
                                  </a:lnTo>
                                  <a:lnTo>
                                    <a:pt x="51" y="472"/>
                                  </a:lnTo>
                                  <a:lnTo>
                                    <a:pt x="56" y="476"/>
                                  </a:lnTo>
                                  <a:lnTo>
                                    <a:pt x="61" y="476"/>
                                  </a:lnTo>
                                  <a:lnTo>
                                    <a:pt x="67" y="476"/>
                                  </a:lnTo>
                                  <a:lnTo>
                                    <a:pt x="71" y="471"/>
                                  </a:lnTo>
                                  <a:lnTo>
                                    <a:pt x="71" y="465"/>
                                  </a:lnTo>
                                  <a:lnTo>
                                    <a:pt x="70" y="44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33" name="Freeform 1165"/>
                          <wps:cNvSpPr>
                            <a:spLocks/>
                          </wps:cNvSpPr>
                          <wps:spPr bwMode="auto">
                            <a:xfrm>
                              <a:off x="4922" y="8922"/>
                              <a:ext cx="120" cy="566"/>
                            </a:xfrm>
                            <a:custGeom>
                              <a:avLst/>
                              <a:gdLst>
                                <a:gd name="T0" fmla="+- 0 5041 4922"/>
                                <a:gd name="T1" fmla="*/ T0 w 120"/>
                                <a:gd name="T2" fmla="+- 0 9365 8922"/>
                                <a:gd name="T3" fmla="*/ 9365 h 566"/>
                                <a:gd name="T4" fmla="+- 0 4992 4922"/>
                                <a:gd name="T5" fmla="*/ T4 w 120"/>
                                <a:gd name="T6" fmla="+- 0 9367 8922"/>
                                <a:gd name="T7" fmla="*/ 9367 h 566"/>
                                <a:gd name="T8" fmla="+- 0 4993 4922"/>
                                <a:gd name="T9" fmla="*/ T8 w 120"/>
                                <a:gd name="T10" fmla="+- 0 9387 8922"/>
                                <a:gd name="T11" fmla="*/ 9387 h 566"/>
                                <a:gd name="T12" fmla="+- 0 4993 4922"/>
                                <a:gd name="T13" fmla="*/ T12 w 120"/>
                                <a:gd name="T14" fmla="+- 0 9393 8922"/>
                                <a:gd name="T15" fmla="*/ 9393 h 566"/>
                                <a:gd name="T16" fmla="+- 0 4989 4922"/>
                                <a:gd name="T17" fmla="*/ T16 w 120"/>
                                <a:gd name="T18" fmla="+- 0 9398 8922"/>
                                <a:gd name="T19" fmla="*/ 9398 h 566"/>
                                <a:gd name="T20" fmla="+- 0 4983 4922"/>
                                <a:gd name="T21" fmla="*/ T20 w 120"/>
                                <a:gd name="T22" fmla="+- 0 9398 8922"/>
                                <a:gd name="T23" fmla="*/ 9398 h 566"/>
                                <a:gd name="T24" fmla="+- 0 4978 4922"/>
                                <a:gd name="T25" fmla="*/ T24 w 120"/>
                                <a:gd name="T26" fmla="+- 0 9398 8922"/>
                                <a:gd name="T27" fmla="*/ 9398 h 566"/>
                                <a:gd name="T28" fmla="+- 0 5027 4922"/>
                                <a:gd name="T29" fmla="*/ T28 w 120"/>
                                <a:gd name="T30" fmla="+- 0 9398 8922"/>
                                <a:gd name="T31" fmla="*/ 9398 h 566"/>
                                <a:gd name="T32" fmla="+- 0 5041 4922"/>
                                <a:gd name="T33" fmla="*/ T32 w 120"/>
                                <a:gd name="T34" fmla="+- 0 9365 8922"/>
                                <a:gd name="T35" fmla="*/ 9365 h 5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66">
                                  <a:moveTo>
                                    <a:pt x="119" y="443"/>
                                  </a:moveTo>
                                  <a:lnTo>
                                    <a:pt x="70" y="445"/>
                                  </a:lnTo>
                                  <a:lnTo>
                                    <a:pt x="71" y="465"/>
                                  </a:lnTo>
                                  <a:lnTo>
                                    <a:pt x="71" y="471"/>
                                  </a:lnTo>
                                  <a:lnTo>
                                    <a:pt x="67" y="476"/>
                                  </a:lnTo>
                                  <a:lnTo>
                                    <a:pt x="61" y="476"/>
                                  </a:lnTo>
                                  <a:lnTo>
                                    <a:pt x="56" y="476"/>
                                  </a:lnTo>
                                  <a:lnTo>
                                    <a:pt x="105" y="476"/>
                                  </a:lnTo>
                                  <a:lnTo>
                                    <a:pt x="119" y="44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34" name="Freeform 1164"/>
                          <wps:cNvSpPr>
                            <a:spLocks/>
                          </wps:cNvSpPr>
                          <wps:spPr bwMode="auto">
                            <a:xfrm>
                              <a:off x="4922" y="8856"/>
                              <a:ext cx="120" cy="566"/>
                            </a:xfrm>
                            <a:custGeom>
                              <a:avLst/>
                              <a:gdLst>
                                <a:gd name="T0" fmla="+- 0 4963 4922"/>
                                <a:gd name="T1" fmla="*/ T0 w 120"/>
                                <a:gd name="T2" fmla="+- 0 8922 8922"/>
                                <a:gd name="T3" fmla="*/ 8922 h 566"/>
                                <a:gd name="T4" fmla="+- 0 4957 4922"/>
                                <a:gd name="T5" fmla="*/ T4 w 120"/>
                                <a:gd name="T6" fmla="+- 0 8922 8922"/>
                                <a:gd name="T7" fmla="*/ 8922 h 566"/>
                                <a:gd name="T8" fmla="+- 0 4952 4922"/>
                                <a:gd name="T9" fmla="*/ T8 w 120"/>
                                <a:gd name="T10" fmla="+- 0 8922 8922"/>
                                <a:gd name="T11" fmla="*/ 8922 h 566"/>
                                <a:gd name="T12" fmla="+- 0 4948 4922"/>
                                <a:gd name="T13" fmla="*/ T12 w 120"/>
                                <a:gd name="T14" fmla="+- 0 8927 8922"/>
                                <a:gd name="T15" fmla="*/ 8927 h 566"/>
                                <a:gd name="T16" fmla="+- 0 4948 4922"/>
                                <a:gd name="T17" fmla="*/ T16 w 120"/>
                                <a:gd name="T18" fmla="+- 0 8932 8922"/>
                                <a:gd name="T19" fmla="*/ 8932 h 566"/>
                                <a:gd name="T20" fmla="+- 0 4972 4922"/>
                                <a:gd name="T21" fmla="*/ T20 w 120"/>
                                <a:gd name="T22" fmla="+- 0 9369 8922"/>
                                <a:gd name="T23" fmla="*/ 9369 h 566"/>
                                <a:gd name="T24" fmla="+- 0 4992 4922"/>
                                <a:gd name="T25" fmla="*/ T24 w 120"/>
                                <a:gd name="T26" fmla="+- 0 9367 8922"/>
                                <a:gd name="T27" fmla="*/ 9367 h 566"/>
                                <a:gd name="T28" fmla="+- 0 4968 4922"/>
                                <a:gd name="T29" fmla="*/ T28 w 120"/>
                                <a:gd name="T30" fmla="+- 0 8931 8922"/>
                                <a:gd name="T31" fmla="*/ 8931 h 566"/>
                                <a:gd name="T32" fmla="+- 0 4968 4922"/>
                                <a:gd name="T33" fmla="*/ T32 w 120"/>
                                <a:gd name="T34" fmla="+- 0 8926 8922"/>
                                <a:gd name="T35" fmla="*/ 8926 h 566"/>
                                <a:gd name="T36" fmla="+- 0 4963 4922"/>
                                <a:gd name="T37" fmla="*/ T36 w 120"/>
                                <a:gd name="T38" fmla="+- 0 8922 8922"/>
                                <a:gd name="T39" fmla="*/ 8922 h 5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566">
                                  <a:moveTo>
                                    <a:pt x="41" y="0"/>
                                  </a:moveTo>
                                  <a:lnTo>
                                    <a:pt x="35" y="0"/>
                                  </a:lnTo>
                                  <a:lnTo>
                                    <a:pt x="30" y="0"/>
                                  </a:lnTo>
                                  <a:lnTo>
                                    <a:pt x="26" y="5"/>
                                  </a:lnTo>
                                  <a:lnTo>
                                    <a:pt x="26" y="10"/>
                                  </a:lnTo>
                                  <a:lnTo>
                                    <a:pt x="50" y="447"/>
                                  </a:lnTo>
                                  <a:lnTo>
                                    <a:pt x="70" y="445"/>
                                  </a:lnTo>
                                  <a:lnTo>
                                    <a:pt x="46" y="9"/>
                                  </a:lnTo>
                                  <a:lnTo>
                                    <a:pt x="46" y="4"/>
                                  </a:lnTo>
                                  <a:lnTo>
                                    <a:pt x="4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5" name="Group 1161"/>
                        <wpg:cNvGrpSpPr>
                          <a:grpSpLocks/>
                        </wpg:cNvGrpSpPr>
                        <wpg:grpSpPr bwMode="auto">
                          <a:xfrm>
                            <a:off x="2156" y="9061"/>
                            <a:ext cx="5804" cy="1424"/>
                            <a:chOff x="2156" y="9061"/>
                            <a:chExt cx="5804" cy="1424"/>
                          </a:xfrm>
                        </wpg:grpSpPr>
                        <wps:wsp>
                          <wps:cNvPr id="2436" name="Freeform 1162"/>
                          <wps:cNvSpPr>
                            <a:spLocks/>
                          </wps:cNvSpPr>
                          <wps:spPr bwMode="auto">
                            <a:xfrm>
                              <a:off x="2156" y="9061"/>
                              <a:ext cx="5804" cy="1424"/>
                            </a:xfrm>
                            <a:custGeom>
                              <a:avLst/>
                              <a:gdLst>
                                <a:gd name="T0" fmla="+- 0 4820 2156"/>
                                <a:gd name="T1" fmla="*/ T0 w 5804"/>
                                <a:gd name="T2" fmla="+- 0 9063 9061"/>
                                <a:gd name="T3" fmla="*/ 9063 h 1424"/>
                                <a:gd name="T4" fmla="+- 0 4361 2156"/>
                                <a:gd name="T5" fmla="*/ T4 w 5804"/>
                                <a:gd name="T6" fmla="+- 0 9081 9061"/>
                                <a:gd name="T7" fmla="*/ 9081 h 1424"/>
                                <a:gd name="T8" fmla="+- 0 3928 2156"/>
                                <a:gd name="T9" fmla="*/ T8 w 5804"/>
                                <a:gd name="T10" fmla="+- 0 9117 9061"/>
                                <a:gd name="T11" fmla="*/ 9117 h 1424"/>
                                <a:gd name="T12" fmla="+- 0 3529 2156"/>
                                <a:gd name="T13" fmla="*/ T12 w 5804"/>
                                <a:gd name="T14" fmla="+- 0 9167 9061"/>
                                <a:gd name="T15" fmla="*/ 9167 h 1424"/>
                                <a:gd name="T16" fmla="+- 0 3169 2156"/>
                                <a:gd name="T17" fmla="*/ T16 w 5804"/>
                                <a:gd name="T18" fmla="+- 0 9232 9061"/>
                                <a:gd name="T19" fmla="*/ 9232 h 1424"/>
                                <a:gd name="T20" fmla="+- 0 2855 2156"/>
                                <a:gd name="T21" fmla="*/ T20 w 5804"/>
                                <a:gd name="T22" fmla="+- 0 9309 9061"/>
                                <a:gd name="T23" fmla="*/ 9309 h 1424"/>
                                <a:gd name="T24" fmla="+- 0 2591 2156"/>
                                <a:gd name="T25" fmla="*/ T24 w 5804"/>
                                <a:gd name="T26" fmla="+- 0 9398 9061"/>
                                <a:gd name="T27" fmla="*/ 9398 h 1424"/>
                                <a:gd name="T28" fmla="+- 0 2384 2156"/>
                                <a:gd name="T29" fmla="*/ T28 w 5804"/>
                                <a:gd name="T30" fmla="+- 0 9496 9061"/>
                                <a:gd name="T31" fmla="*/ 9496 h 1424"/>
                                <a:gd name="T32" fmla="+- 0 2240 2156"/>
                                <a:gd name="T33" fmla="*/ T32 w 5804"/>
                                <a:gd name="T34" fmla="+- 0 9602 9061"/>
                                <a:gd name="T35" fmla="*/ 9602 h 1424"/>
                                <a:gd name="T36" fmla="+- 0 2166 2156"/>
                                <a:gd name="T37" fmla="*/ T36 w 5804"/>
                                <a:gd name="T38" fmla="+- 0 9714 9061"/>
                                <a:gd name="T39" fmla="*/ 9714 h 1424"/>
                                <a:gd name="T40" fmla="+- 0 2166 2156"/>
                                <a:gd name="T41" fmla="*/ T40 w 5804"/>
                                <a:gd name="T42" fmla="+- 0 9831 9061"/>
                                <a:gd name="T43" fmla="*/ 9831 h 1424"/>
                                <a:gd name="T44" fmla="+- 0 2240 2156"/>
                                <a:gd name="T45" fmla="*/ T44 w 5804"/>
                                <a:gd name="T46" fmla="+- 0 9944 9061"/>
                                <a:gd name="T47" fmla="*/ 9944 h 1424"/>
                                <a:gd name="T48" fmla="+- 0 2384 2156"/>
                                <a:gd name="T49" fmla="*/ T48 w 5804"/>
                                <a:gd name="T50" fmla="+- 0 10050 9061"/>
                                <a:gd name="T51" fmla="*/ 10050 h 1424"/>
                                <a:gd name="T52" fmla="+- 0 2591 2156"/>
                                <a:gd name="T53" fmla="*/ T52 w 5804"/>
                                <a:gd name="T54" fmla="+- 0 10148 9061"/>
                                <a:gd name="T55" fmla="*/ 10148 h 1424"/>
                                <a:gd name="T56" fmla="+- 0 2855 2156"/>
                                <a:gd name="T57" fmla="*/ T56 w 5804"/>
                                <a:gd name="T58" fmla="+- 0 10236 9061"/>
                                <a:gd name="T59" fmla="*/ 10236 h 1424"/>
                                <a:gd name="T60" fmla="+- 0 3169 2156"/>
                                <a:gd name="T61" fmla="*/ T60 w 5804"/>
                                <a:gd name="T62" fmla="+- 0 10313 9061"/>
                                <a:gd name="T63" fmla="*/ 10313 h 1424"/>
                                <a:gd name="T64" fmla="+- 0 3529 2156"/>
                                <a:gd name="T65" fmla="*/ T64 w 5804"/>
                                <a:gd name="T66" fmla="+- 0 10378 9061"/>
                                <a:gd name="T67" fmla="*/ 10378 h 1424"/>
                                <a:gd name="T68" fmla="+- 0 3928 2156"/>
                                <a:gd name="T69" fmla="*/ T68 w 5804"/>
                                <a:gd name="T70" fmla="+- 0 10429 9061"/>
                                <a:gd name="T71" fmla="*/ 10429 h 1424"/>
                                <a:gd name="T72" fmla="+- 0 4361 2156"/>
                                <a:gd name="T73" fmla="*/ T72 w 5804"/>
                                <a:gd name="T74" fmla="+- 0 10464 9061"/>
                                <a:gd name="T75" fmla="*/ 10464 h 1424"/>
                                <a:gd name="T76" fmla="+- 0 4820 2156"/>
                                <a:gd name="T77" fmla="*/ T76 w 5804"/>
                                <a:gd name="T78" fmla="+- 0 10482 9061"/>
                                <a:gd name="T79" fmla="*/ 10482 h 1424"/>
                                <a:gd name="T80" fmla="+- 0 5296 2156"/>
                                <a:gd name="T81" fmla="*/ T80 w 5804"/>
                                <a:gd name="T82" fmla="+- 0 10482 9061"/>
                                <a:gd name="T83" fmla="*/ 10482 h 1424"/>
                                <a:gd name="T84" fmla="+- 0 5755 2156"/>
                                <a:gd name="T85" fmla="*/ T84 w 5804"/>
                                <a:gd name="T86" fmla="+- 0 10464 9061"/>
                                <a:gd name="T87" fmla="*/ 10464 h 1424"/>
                                <a:gd name="T88" fmla="+- 0 6188 2156"/>
                                <a:gd name="T89" fmla="*/ T88 w 5804"/>
                                <a:gd name="T90" fmla="+- 0 10429 9061"/>
                                <a:gd name="T91" fmla="*/ 10429 h 1424"/>
                                <a:gd name="T92" fmla="+- 0 6587 2156"/>
                                <a:gd name="T93" fmla="*/ T92 w 5804"/>
                                <a:gd name="T94" fmla="+- 0 10378 9061"/>
                                <a:gd name="T95" fmla="*/ 10378 h 1424"/>
                                <a:gd name="T96" fmla="+- 0 6947 2156"/>
                                <a:gd name="T97" fmla="*/ T96 w 5804"/>
                                <a:gd name="T98" fmla="+- 0 10313 9061"/>
                                <a:gd name="T99" fmla="*/ 10313 h 1424"/>
                                <a:gd name="T100" fmla="+- 0 7261 2156"/>
                                <a:gd name="T101" fmla="*/ T100 w 5804"/>
                                <a:gd name="T102" fmla="+- 0 10236 9061"/>
                                <a:gd name="T103" fmla="*/ 10236 h 1424"/>
                                <a:gd name="T104" fmla="+- 0 7525 2156"/>
                                <a:gd name="T105" fmla="*/ T104 w 5804"/>
                                <a:gd name="T106" fmla="+- 0 10148 9061"/>
                                <a:gd name="T107" fmla="*/ 10148 h 1424"/>
                                <a:gd name="T108" fmla="+- 0 7732 2156"/>
                                <a:gd name="T109" fmla="*/ T108 w 5804"/>
                                <a:gd name="T110" fmla="+- 0 10050 9061"/>
                                <a:gd name="T111" fmla="*/ 10050 h 1424"/>
                                <a:gd name="T112" fmla="+- 0 7876 2156"/>
                                <a:gd name="T113" fmla="*/ T112 w 5804"/>
                                <a:gd name="T114" fmla="+- 0 9944 9061"/>
                                <a:gd name="T115" fmla="*/ 9944 h 1424"/>
                                <a:gd name="T116" fmla="+- 0 7950 2156"/>
                                <a:gd name="T117" fmla="*/ T116 w 5804"/>
                                <a:gd name="T118" fmla="+- 0 9831 9061"/>
                                <a:gd name="T119" fmla="*/ 9831 h 1424"/>
                                <a:gd name="T120" fmla="+- 0 7950 2156"/>
                                <a:gd name="T121" fmla="*/ T120 w 5804"/>
                                <a:gd name="T122" fmla="+- 0 9714 9061"/>
                                <a:gd name="T123" fmla="*/ 9714 h 1424"/>
                                <a:gd name="T124" fmla="+- 0 7876 2156"/>
                                <a:gd name="T125" fmla="*/ T124 w 5804"/>
                                <a:gd name="T126" fmla="+- 0 9602 9061"/>
                                <a:gd name="T127" fmla="*/ 9602 h 1424"/>
                                <a:gd name="T128" fmla="+- 0 7732 2156"/>
                                <a:gd name="T129" fmla="*/ T128 w 5804"/>
                                <a:gd name="T130" fmla="+- 0 9496 9061"/>
                                <a:gd name="T131" fmla="*/ 9496 h 1424"/>
                                <a:gd name="T132" fmla="+- 0 7525 2156"/>
                                <a:gd name="T133" fmla="*/ T132 w 5804"/>
                                <a:gd name="T134" fmla="+- 0 9398 9061"/>
                                <a:gd name="T135" fmla="*/ 9398 h 1424"/>
                                <a:gd name="T136" fmla="+- 0 7261 2156"/>
                                <a:gd name="T137" fmla="*/ T136 w 5804"/>
                                <a:gd name="T138" fmla="+- 0 9309 9061"/>
                                <a:gd name="T139" fmla="*/ 9309 h 1424"/>
                                <a:gd name="T140" fmla="+- 0 6947 2156"/>
                                <a:gd name="T141" fmla="*/ T140 w 5804"/>
                                <a:gd name="T142" fmla="+- 0 9232 9061"/>
                                <a:gd name="T143" fmla="*/ 9232 h 1424"/>
                                <a:gd name="T144" fmla="+- 0 6587 2156"/>
                                <a:gd name="T145" fmla="*/ T144 w 5804"/>
                                <a:gd name="T146" fmla="+- 0 9167 9061"/>
                                <a:gd name="T147" fmla="*/ 9167 h 1424"/>
                                <a:gd name="T148" fmla="+- 0 6188 2156"/>
                                <a:gd name="T149" fmla="*/ T148 w 5804"/>
                                <a:gd name="T150" fmla="+- 0 9117 9061"/>
                                <a:gd name="T151" fmla="*/ 9117 h 1424"/>
                                <a:gd name="T152" fmla="+- 0 5755 2156"/>
                                <a:gd name="T153" fmla="*/ T152 w 5804"/>
                                <a:gd name="T154" fmla="+- 0 9081 9061"/>
                                <a:gd name="T155" fmla="*/ 9081 h 1424"/>
                                <a:gd name="T156" fmla="+- 0 5296 2156"/>
                                <a:gd name="T157" fmla="*/ T156 w 5804"/>
                                <a:gd name="T158" fmla="+- 0 9063 9061"/>
                                <a:gd name="T159" fmla="*/ 9063 h 14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5804" h="1424">
                                  <a:moveTo>
                                    <a:pt x="2902" y="0"/>
                                  </a:moveTo>
                                  <a:lnTo>
                                    <a:pt x="2664" y="2"/>
                                  </a:lnTo>
                                  <a:lnTo>
                                    <a:pt x="2431" y="9"/>
                                  </a:lnTo>
                                  <a:lnTo>
                                    <a:pt x="2205" y="20"/>
                                  </a:lnTo>
                                  <a:lnTo>
                                    <a:pt x="1985" y="36"/>
                                  </a:lnTo>
                                  <a:lnTo>
                                    <a:pt x="1772" y="56"/>
                                  </a:lnTo>
                                  <a:lnTo>
                                    <a:pt x="1568" y="79"/>
                                  </a:lnTo>
                                  <a:lnTo>
                                    <a:pt x="1373" y="106"/>
                                  </a:lnTo>
                                  <a:lnTo>
                                    <a:pt x="1188" y="137"/>
                                  </a:lnTo>
                                  <a:lnTo>
                                    <a:pt x="1013" y="171"/>
                                  </a:lnTo>
                                  <a:lnTo>
                                    <a:pt x="850" y="208"/>
                                  </a:lnTo>
                                  <a:lnTo>
                                    <a:pt x="699" y="248"/>
                                  </a:lnTo>
                                  <a:lnTo>
                                    <a:pt x="560" y="291"/>
                                  </a:lnTo>
                                  <a:lnTo>
                                    <a:pt x="435" y="337"/>
                                  </a:lnTo>
                                  <a:lnTo>
                                    <a:pt x="324" y="385"/>
                                  </a:lnTo>
                                  <a:lnTo>
                                    <a:pt x="228" y="435"/>
                                  </a:lnTo>
                                  <a:lnTo>
                                    <a:pt x="148" y="487"/>
                                  </a:lnTo>
                                  <a:lnTo>
                                    <a:pt x="84" y="541"/>
                                  </a:lnTo>
                                  <a:lnTo>
                                    <a:pt x="38" y="596"/>
                                  </a:lnTo>
                                  <a:lnTo>
                                    <a:pt x="10" y="653"/>
                                  </a:lnTo>
                                  <a:lnTo>
                                    <a:pt x="0" y="712"/>
                                  </a:lnTo>
                                  <a:lnTo>
                                    <a:pt x="10" y="770"/>
                                  </a:lnTo>
                                  <a:lnTo>
                                    <a:pt x="38" y="827"/>
                                  </a:lnTo>
                                  <a:lnTo>
                                    <a:pt x="84" y="883"/>
                                  </a:lnTo>
                                  <a:lnTo>
                                    <a:pt x="148" y="937"/>
                                  </a:lnTo>
                                  <a:lnTo>
                                    <a:pt x="228" y="989"/>
                                  </a:lnTo>
                                  <a:lnTo>
                                    <a:pt x="324" y="1039"/>
                                  </a:lnTo>
                                  <a:lnTo>
                                    <a:pt x="435" y="1087"/>
                                  </a:lnTo>
                                  <a:lnTo>
                                    <a:pt x="560" y="1132"/>
                                  </a:lnTo>
                                  <a:lnTo>
                                    <a:pt x="699" y="1175"/>
                                  </a:lnTo>
                                  <a:lnTo>
                                    <a:pt x="850" y="1215"/>
                                  </a:lnTo>
                                  <a:lnTo>
                                    <a:pt x="1013" y="1252"/>
                                  </a:lnTo>
                                  <a:lnTo>
                                    <a:pt x="1188" y="1286"/>
                                  </a:lnTo>
                                  <a:lnTo>
                                    <a:pt x="1373" y="1317"/>
                                  </a:lnTo>
                                  <a:lnTo>
                                    <a:pt x="1568" y="1344"/>
                                  </a:lnTo>
                                  <a:lnTo>
                                    <a:pt x="1772" y="1368"/>
                                  </a:lnTo>
                                  <a:lnTo>
                                    <a:pt x="1985" y="1387"/>
                                  </a:lnTo>
                                  <a:lnTo>
                                    <a:pt x="2205" y="1403"/>
                                  </a:lnTo>
                                  <a:lnTo>
                                    <a:pt x="2431" y="1414"/>
                                  </a:lnTo>
                                  <a:lnTo>
                                    <a:pt x="2664" y="1421"/>
                                  </a:lnTo>
                                  <a:lnTo>
                                    <a:pt x="2902" y="1424"/>
                                  </a:lnTo>
                                  <a:lnTo>
                                    <a:pt x="3140" y="1421"/>
                                  </a:lnTo>
                                  <a:lnTo>
                                    <a:pt x="3373" y="1414"/>
                                  </a:lnTo>
                                  <a:lnTo>
                                    <a:pt x="3599" y="1403"/>
                                  </a:lnTo>
                                  <a:lnTo>
                                    <a:pt x="3819" y="1387"/>
                                  </a:lnTo>
                                  <a:lnTo>
                                    <a:pt x="4032" y="1368"/>
                                  </a:lnTo>
                                  <a:lnTo>
                                    <a:pt x="4236" y="1344"/>
                                  </a:lnTo>
                                  <a:lnTo>
                                    <a:pt x="4431" y="1317"/>
                                  </a:lnTo>
                                  <a:lnTo>
                                    <a:pt x="4616" y="1286"/>
                                  </a:lnTo>
                                  <a:lnTo>
                                    <a:pt x="4791" y="1252"/>
                                  </a:lnTo>
                                  <a:lnTo>
                                    <a:pt x="4954" y="1215"/>
                                  </a:lnTo>
                                  <a:lnTo>
                                    <a:pt x="5105" y="1175"/>
                                  </a:lnTo>
                                  <a:lnTo>
                                    <a:pt x="5244" y="1132"/>
                                  </a:lnTo>
                                  <a:lnTo>
                                    <a:pt x="5369" y="1087"/>
                                  </a:lnTo>
                                  <a:lnTo>
                                    <a:pt x="5480" y="1039"/>
                                  </a:lnTo>
                                  <a:lnTo>
                                    <a:pt x="5576" y="989"/>
                                  </a:lnTo>
                                  <a:lnTo>
                                    <a:pt x="5656" y="937"/>
                                  </a:lnTo>
                                  <a:lnTo>
                                    <a:pt x="5720" y="883"/>
                                  </a:lnTo>
                                  <a:lnTo>
                                    <a:pt x="5766" y="827"/>
                                  </a:lnTo>
                                  <a:lnTo>
                                    <a:pt x="5794" y="770"/>
                                  </a:lnTo>
                                  <a:lnTo>
                                    <a:pt x="5804" y="712"/>
                                  </a:lnTo>
                                  <a:lnTo>
                                    <a:pt x="5794" y="653"/>
                                  </a:lnTo>
                                  <a:lnTo>
                                    <a:pt x="5766" y="596"/>
                                  </a:lnTo>
                                  <a:lnTo>
                                    <a:pt x="5720" y="541"/>
                                  </a:lnTo>
                                  <a:lnTo>
                                    <a:pt x="5656" y="487"/>
                                  </a:lnTo>
                                  <a:lnTo>
                                    <a:pt x="5576" y="435"/>
                                  </a:lnTo>
                                  <a:lnTo>
                                    <a:pt x="5480" y="385"/>
                                  </a:lnTo>
                                  <a:lnTo>
                                    <a:pt x="5369" y="337"/>
                                  </a:lnTo>
                                  <a:lnTo>
                                    <a:pt x="5244" y="291"/>
                                  </a:lnTo>
                                  <a:lnTo>
                                    <a:pt x="5105" y="248"/>
                                  </a:lnTo>
                                  <a:lnTo>
                                    <a:pt x="4954" y="208"/>
                                  </a:lnTo>
                                  <a:lnTo>
                                    <a:pt x="4791" y="171"/>
                                  </a:lnTo>
                                  <a:lnTo>
                                    <a:pt x="4616" y="137"/>
                                  </a:lnTo>
                                  <a:lnTo>
                                    <a:pt x="4431" y="106"/>
                                  </a:lnTo>
                                  <a:lnTo>
                                    <a:pt x="4236" y="79"/>
                                  </a:lnTo>
                                  <a:lnTo>
                                    <a:pt x="4032" y="56"/>
                                  </a:lnTo>
                                  <a:lnTo>
                                    <a:pt x="3819" y="36"/>
                                  </a:lnTo>
                                  <a:lnTo>
                                    <a:pt x="3599" y="20"/>
                                  </a:lnTo>
                                  <a:lnTo>
                                    <a:pt x="3373" y="9"/>
                                  </a:lnTo>
                                  <a:lnTo>
                                    <a:pt x="3140" y="2"/>
                                  </a:lnTo>
                                  <a:lnTo>
                                    <a:pt x="2902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7" name="Group 1159"/>
                        <wpg:cNvGrpSpPr>
                          <a:grpSpLocks/>
                        </wpg:cNvGrpSpPr>
                        <wpg:grpSpPr bwMode="auto">
                          <a:xfrm>
                            <a:off x="2126" y="9060"/>
                            <a:ext cx="5922" cy="1570"/>
                            <a:chOff x="2126" y="9060"/>
                            <a:chExt cx="5922" cy="1570"/>
                          </a:xfrm>
                        </wpg:grpSpPr>
                        <wps:wsp>
                          <wps:cNvPr id="2438" name="Freeform 1160"/>
                          <wps:cNvSpPr>
                            <a:spLocks/>
                          </wps:cNvSpPr>
                          <wps:spPr bwMode="auto">
                            <a:xfrm>
                              <a:off x="2126" y="9060"/>
                              <a:ext cx="5922" cy="1570"/>
                            </a:xfrm>
                            <a:custGeom>
                              <a:avLst/>
                              <a:gdLst>
                                <a:gd name="T0" fmla="+- 0 4820 2156"/>
                                <a:gd name="T1" fmla="*/ T0 w 5804"/>
                                <a:gd name="T2" fmla="+- 0 9063 9061"/>
                                <a:gd name="T3" fmla="*/ 9063 h 1424"/>
                                <a:gd name="T4" fmla="+- 0 4361 2156"/>
                                <a:gd name="T5" fmla="*/ T4 w 5804"/>
                                <a:gd name="T6" fmla="+- 0 9081 9061"/>
                                <a:gd name="T7" fmla="*/ 9081 h 1424"/>
                                <a:gd name="T8" fmla="+- 0 3928 2156"/>
                                <a:gd name="T9" fmla="*/ T8 w 5804"/>
                                <a:gd name="T10" fmla="+- 0 9117 9061"/>
                                <a:gd name="T11" fmla="*/ 9117 h 1424"/>
                                <a:gd name="T12" fmla="+- 0 3529 2156"/>
                                <a:gd name="T13" fmla="*/ T12 w 5804"/>
                                <a:gd name="T14" fmla="+- 0 9167 9061"/>
                                <a:gd name="T15" fmla="*/ 9167 h 1424"/>
                                <a:gd name="T16" fmla="+- 0 3169 2156"/>
                                <a:gd name="T17" fmla="*/ T16 w 5804"/>
                                <a:gd name="T18" fmla="+- 0 9232 9061"/>
                                <a:gd name="T19" fmla="*/ 9232 h 1424"/>
                                <a:gd name="T20" fmla="+- 0 2855 2156"/>
                                <a:gd name="T21" fmla="*/ T20 w 5804"/>
                                <a:gd name="T22" fmla="+- 0 9309 9061"/>
                                <a:gd name="T23" fmla="*/ 9309 h 1424"/>
                                <a:gd name="T24" fmla="+- 0 2591 2156"/>
                                <a:gd name="T25" fmla="*/ T24 w 5804"/>
                                <a:gd name="T26" fmla="+- 0 9398 9061"/>
                                <a:gd name="T27" fmla="*/ 9398 h 1424"/>
                                <a:gd name="T28" fmla="+- 0 2384 2156"/>
                                <a:gd name="T29" fmla="*/ T28 w 5804"/>
                                <a:gd name="T30" fmla="+- 0 9496 9061"/>
                                <a:gd name="T31" fmla="*/ 9496 h 1424"/>
                                <a:gd name="T32" fmla="+- 0 2240 2156"/>
                                <a:gd name="T33" fmla="*/ T32 w 5804"/>
                                <a:gd name="T34" fmla="+- 0 9602 9061"/>
                                <a:gd name="T35" fmla="*/ 9602 h 1424"/>
                                <a:gd name="T36" fmla="+- 0 2166 2156"/>
                                <a:gd name="T37" fmla="*/ T36 w 5804"/>
                                <a:gd name="T38" fmla="+- 0 9714 9061"/>
                                <a:gd name="T39" fmla="*/ 9714 h 1424"/>
                                <a:gd name="T40" fmla="+- 0 2166 2156"/>
                                <a:gd name="T41" fmla="*/ T40 w 5804"/>
                                <a:gd name="T42" fmla="+- 0 9831 9061"/>
                                <a:gd name="T43" fmla="*/ 9831 h 1424"/>
                                <a:gd name="T44" fmla="+- 0 2240 2156"/>
                                <a:gd name="T45" fmla="*/ T44 w 5804"/>
                                <a:gd name="T46" fmla="+- 0 9944 9061"/>
                                <a:gd name="T47" fmla="*/ 9944 h 1424"/>
                                <a:gd name="T48" fmla="+- 0 2384 2156"/>
                                <a:gd name="T49" fmla="*/ T48 w 5804"/>
                                <a:gd name="T50" fmla="+- 0 10050 9061"/>
                                <a:gd name="T51" fmla="*/ 10050 h 1424"/>
                                <a:gd name="T52" fmla="+- 0 2591 2156"/>
                                <a:gd name="T53" fmla="*/ T52 w 5804"/>
                                <a:gd name="T54" fmla="+- 0 10148 9061"/>
                                <a:gd name="T55" fmla="*/ 10148 h 1424"/>
                                <a:gd name="T56" fmla="+- 0 2855 2156"/>
                                <a:gd name="T57" fmla="*/ T56 w 5804"/>
                                <a:gd name="T58" fmla="+- 0 10236 9061"/>
                                <a:gd name="T59" fmla="*/ 10236 h 1424"/>
                                <a:gd name="T60" fmla="+- 0 3169 2156"/>
                                <a:gd name="T61" fmla="*/ T60 w 5804"/>
                                <a:gd name="T62" fmla="+- 0 10313 9061"/>
                                <a:gd name="T63" fmla="*/ 10313 h 1424"/>
                                <a:gd name="T64" fmla="+- 0 3529 2156"/>
                                <a:gd name="T65" fmla="*/ T64 w 5804"/>
                                <a:gd name="T66" fmla="+- 0 10378 9061"/>
                                <a:gd name="T67" fmla="*/ 10378 h 1424"/>
                                <a:gd name="T68" fmla="+- 0 3928 2156"/>
                                <a:gd name="T69" fmla="*/ T68 w 5804"/>
                                <a:gd name="T70" fmla="+- 0 10429 9061"/>
                                <a:gd name="T71" fmla="*/ 10429 h 1424"/>
                                <a:gd name="T72" fmla="+- 0 4361 2156"/>
                                <a:gd name="T73" fmla="*/ T72 w 5804"/>
                                <a:gd name="T74" fmla="+- 0 10464 9061"/>
                                <a:gd name="T75" fmla="*/ 10464 h 1424"/>
                                <a:gd name="T76" fmla="+- 0 4820 2156"/>
                                <a:gd name="T77" fmla="*/ T76 w 5804"/>
                                <a:gd name="T78" fmla="+- 0 10482 9061"/>
                                <a:gd name="T79" fmla="*/ 10482 h 1424"/>
                                <a:gd name="T80" fmla="+- 0 5296 2156"/>
                                <a:gd name="T81" fmla="*/ T80 w 5804"/>
                                <a:gd name="T82" fmla="+- 0 10482 9061"/>
                                <a:gd name="T83" fmla="*/ 10482 h 1424"/>
                                <a:gd name="T84" fmla="+- 0 5755 2156"/>
                                <a:gd name="T85" fmla="*/ T84 w 5804"/>
                                <a:gd name="T86" fmla="+- 0 10464 9061"/>
                                <a:gd name="T87" fmla="*/ 10464 h 1424"/>
                                <a:gd name="T88" fmla="+- 0 6188 2156"/>
                                <a:gd name="T89" fmla="*/ T88 w 5804"/>
                                <a:gd name="T90" fmla="+- 0 10429 9061"/>
                                <a:gd name="T91" fmla="*/ 10429 h 1424"/>
                                <a:gd name="T92" fmla="+- 0 6587 2156"/>
                                <a:gd name="T93" fmla="*/ T92 w 5804"/>
                                <a:gd name="T94" fmla="+- 0 10378 9061"/>
                                <a:gd name="T95" fmla="*/ 10378 h 1424"/>
                                <a:gd name="T96" fmla="+- 0 6947 2156"/>
                                <a:gd name="T97" fmla="*/ T96 w 5804"/>
                                <a:gd name="T98" fmla="+- 0 10313 9061"/>
                                <a:gd name="T99" fmla="*/ 10313 h 1424"/>
                                <a:gd name="T100" fmla="+- 0 7261 2156"/>
                                <a:gd name="T101" fmla="*/ T100 w 5804"/>
                                <a:gd name="T102" fmla="+- 0 10236 9061"/>
                                <a:gd name="T103" fmla="*/ 10236 h 1424"/>
                                <a:gd name="T104" fmla="+- 0 7525 2156"/>
                                <a:gd name="T105" fmla="*/ T104 w 5804"/>
                                <a:gd name="T106" fmla="+- 0 10148 9061"/>
                                <a:gd name="T107" fmla="*/ 10148 h 1424"/>
                                <a:gd name="T108" fmla="+- 0 7732 2156"/>
                                <a:gd name="T109" fmla="*/ T108 w 5804"/>
                                <a:gd name="T110" fmla="+- 0 10050 9061"/>
                                <a:gd name="T111" fmla="*/ 10050 h 1424"/>
                                <a:gd name="T112" fmla="+- 0 7876 2156"/>
                                <a:gd name="T113" fmla="*/ T112 w 5804"/>
                                <a:gd name="T114" fmla="+- 0 9944 9061"/>
                                <a:gd name="T115" fmla="*/ 9944 h 1424"/>
                                <a:gd name="T116" fmla="+- 0 7950 2156"/>
                                <a:gd name="T117" fmla="*/ T116 w 5804"/>
                                <a:gd name="T118" fmla="+- 0 9831 9061"/>
                                <a:gd name="T119" fmla="*/ 9831 h 1424"/>
                                <a:gd name="T120" fmla="+- 0 7950 2156"/>
                                <a:gd name="T121" fmla="*/ T120 w 5804"/>
                                <a:gd name="T122" fmla="+- 0 9714 9061"/>
                                <a:gd name="T123" fmla="*/ 9714 h 1424"/>
                                <a:gd name="T124" fmla="+- 0 7876 2156"/>
                                <a:gd name="T125" fmla="*/ T124 w 5804"/>
                                <a:gd name="T126" fmla="+- 0 9602 9061"/>
                                <a:gd name="T127" fmla="*/ 9602 h 1424"/>
                                <a:gd name="T128" fmla="+- 0 7732 2156"/>
                                <a:gd name="T129" fmla="*/ T128 w 5804"/>
                                <a:gd name="T130" fmla="+- 0 9496 9061"/>
                                <a:gd name="T131" fmla="*/ 9496 h 1424"/>
                                <a:gd name="T132" fmla="+- 0 7525 2156"/>
                                <a:gd name="T133" fmla="*/ T132 w 5804"/>
                                <a:gd name="T134" fmla="+- 0 9398 9061"/>
                                <a:gd name="T135" fmla="*/ 9398 h 1424"/>
                                <a:gd name="T136" fmla="+- 0 7261 2156"/>
                                <a:gd name="T137" fmla="*/ T136 w 5804"/>
                                <a:gd name="T138" fmla="+- 0 9309 9061"/>
                                <a:gd name="T139" fmla="*/ 9309 h 1424"/>
                                <a:gd name="T140" fmla="+- 0 6947 2156"/>
                                <a:gd name="T141" fmla="*/ T140 w 5804"/>
                                <a:gd name="T142" fmla="+- 0 9232 9061"/>
                                <a:gd name="T143" fmla="*/ 9232 h 1424"/>
                                <a:gd name="T144" fmla="+- 0 6587 2156"/>
                                <a:gd name="T145" fmla="*/ T144 w 5804"/>
                                <a:gd name="T146" fmla="+- 0 9167 9061"/>
                                <a:gd name="T147" fmla="*/ 9167 h 1424"/>
                                <a:gd name="T148" fmla="+- 0 6188 2156"/>
                                <a:gd name="T149" fmla="*/ T148 w 5804"/>
                                <a:gd name="T150" fmla="+- 0 9117 9061"/>
                                <a:gd name="T151" fmla="*/ 9117 h 1424"/>
                                <a:gd name="T152" fmla="+- 0 5755 2156"/>
                                <a:gd name="T153" fmla="*/ T152 w 5804"/>
                                <a:gd name="T154" fmla="+- 0 9081 9061"/>
                                <a:gd name="T155" fmla="*/ 9081 h 1424"/>
                                <a:gd name="T156" fmla="+- 0 5296 2156"/>
                                <a:gd name="T157" fmla="*/ T156 w 5804"/>
                                <a:gd name="T158" fmla="+- 0 9063 9061"/>
                                <a:gd name="T159" fmla="*/ 9063 h 14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5804" h="1424">
                                  <a:moveTo>
                                    <a:pt x="2902" y="0"/>
                                  </a:moveTo>
                                  <a:lnTo>
                                    <a:pt x="2664" y="2"/>
                                  </a:lnTo>
                                  <a:lnTo>
                                    <a:pt x="2431" y="9"/>
                                  </a:lnTo>
                                  <a:lnTo>
                                    <a:pt x="2205" y="20"/>
                                  </a:lnTo>
                                  <a:lnTo>
                                    <a:pt x="1985" y="36"/>
                                  </a:lnTo>
                                  <a:lnTo>
                                    <a:pt x="1772" y="56"/>
                                  </a:lnTo>
                                  <a:lnTo>
                                    <a:pt x="1568" y="79"/>
                                  </a:lnTo>
                                  <a:lnTo>
                                    <a:pt x="1373" y="106"/>
                                  </a:lnTo>
                                  <a:lnTo>
                                    <a:pt x="1188" y="137"/>
                                  </a:lnTo>
                                  <a:lnTo>
                                    <a:pt x="1013" y="171"/>
                                  </a:lnTo>
                                  <a:lnTo>
                                    <a:pt x="850" y="208"/>
                                  </a:lnTo>
                                  <a:lnTo>
                                    <a:pt x="699" y="248"/>
                                  </a:lnTo>
                                  <a:lnTo>
                                    <a:pt x="560" y="291"/>
                                  </a:lnTo>
                                  <a:lnTo>
                                    <a:pt x="435" y="337"/>
                                  </a:lnTo>
                                  <a:lnTo>
                                    <a:pt x="324" y="385"/>
                                  </a:lnTo>
                                  <a:lnTo>
                                    <a:pt x="228" y="435"/>
                                  </a:lnTo>
                                  <a:lnTo>
                                    <a:pt x="148" y="487"/>
                                  </a:lnTo>
                                  <a:lnTo>
                                    <a:pt x="84" y="541"/>
                                  </a:lnTo>
                                  <a:lnTo>
                                    <a:pt x="38" y="596"/>
                                  </a:lnTo>
                                  <a:lnTo>
                                    <a:pt x="10" y="653"/>
                                  </a:lnTo>
                                  <a:lnTo>
                                    <a:pt x="0" y="712"/>
                                  </a:lnTo>
                                  <a:lnTo>
                                    <a:pt x="10" y="770"/>
                                  </a:lnTo>
                                  <a:lnTo>
                                    <a:pt x="38" y="827"/>
                                  </a:lnTo>
                                  <a:lnTo>
                                    <a:pt x="84" y="883"/>
                                  </a:lnTo>
                                  <a:lnTo>
                                    <a:pt x="148" y="937"/>
                                  </a:lnTo>
                                  <a:lnTo>
                                    <a:pt x="228" y="989"/>
                                  </a:lnTo>
                                  <a:lnTo>
                                    <a:pt x="324" y="1039"/>
                                  </a:lnTo>
                                  <a:lnTo>
                                    <a:pt x="435" y="1087"/>
                                  </a:lnTo>
                                  <a:lnTo>
                                    <a:pt x="560" y="1132"/>
                                  </a:lnTo>
                                  <a:lnTo>
                                    <a:pt x="699" y="1175"/>
                                  </a:lnTo>
                                  <a:lnTo>
                                    <a:pt x="850" y="1215"/>
                                  </a:lnTo>
                                  <a:lnTo>
                                    <a:pt x="1013" y="1252"/>
                                  </a:lnTo>
                                  <a:lnTo>
                                    <a:pt x="1188" y="1286"/>
                                  </a:lnTo>
                                  <a:lnTo>
                                    <a:pt x="1373" y="1317"/>
                                  </a:lnTo>
                                  <a:lnTo>
                                    <a:pt x="1568" y="1344"/>
                                  </a:lnTo>
                                  <a:lnTo>
                                    <a:pt x="1772" y="1368"/>
                                  </a:lnTo>
                                  <a:lnTo>
                                    <a:pt x="1985" y="1387"/>
                                  </a:lnTo>
                                  <a:lnTo>
                                    <a:pt x="2205" y="1403"/>
                                  </a:lnTo>
                                  <a:lnTo>
                                    <a:pt x="2431" y="1414"/>
                                  </a:lnTo>
                                  <a:lnTo>
                                    <a:pt x="2664" y="1421"/>
                                  </a:lnTo>
                                  <a:lnTo>
                                    <a:pt x="2902" y="1424"/>
                                  </a:lnTo>
                                  <a:lnTo>
                                    <a:pt x="3140" y="1421"/>
                                  </a:lnTo>
                                  <a:lnTo>
                                    <a:pt x="3373" y="1414"/>
                                  </a:lnTo>
                                  <a:lnTo>
                                    <a:pt x="3599" y="1403"/>
                                  </a:lnTo>
                                  <a:lnTo>
                                    <a:pt x="3819" y="1387"/>
                                  </a:lnTo>
                                  <a:lnTo>
                                    <a:pt x="4032" y="1368"/>
                                  </a:lnTo>
                                  <a:lnTo>
                                    <a:pt x="4236" y="1344"/>
                                  </a:lnTo>
                                  <a:lnTo>
                                    <a:pt x="4431" y="1317"/>
                                  </a:lnTo>
                                  <a:lnTo>
                                    <a:pt x="4616" y="1286"/>
                                  </a:lnTo>
                                  <a:lnTo>
                                    <a:pt x="4791" y="1252"/>
                                  </a:lnTo>
                                  <a:lnTo>
                                    <a:pt x="4954" y="1215"/>
                                  </a:lnTo>
                                  <a:lnTo>
                                    <a:pt x="5105" y="1175"/>
                                  </a:lnTo>
                                  <a:lnTo>
                                    <a:pt x="5244" y="1132"/>
                                  </a:lnTo>
                                  <a:lnTo>
                                    <a:pt x="5369" y="1087"/>
                                  </a:lnTo>
                                  <a:lnTo>
                                    <a:pt x="5480" y="1039"/>
                                  </a:lnTo>
                                  <a:lnTo>
                                    <a:pt x="5576" y="989"/>
                                  </a:lnTo>
                                  <a:lnTo>
                                    <a:pt x="5656" y="937"/>
                                  </a:lnTo>
                                  <a:lnTo>
                                    <a:pt x="5720" y="883"/>
                                  </a:lnTo>
                                  <a:lnTo>
                                    <a:pt x="5766" y="827"/>
                                  </a:lnTo>
                                  <a:lnTo>
                                    <a:pt x="5794" y="770"/>
                                  </a:lnTo>
                                  <a:lnTo>
                                    <a:pt x="5804" y="712"/>
                                  </a:lnTo>
                                  <a:lnTo>
                                    <a:pt x="5794" y="653"/>
                                  </a:lnTo>
                                  <a:lnTo>
                                    <a:pt x="5766" y="596"/>
                                  </a:lnTo>
                                  <a:lnTo>
                                    <a:pt x="5720" y="541"/>
                                  </a:lnTo>
                                  <a:lnTo>
                                    <a:pt x="5656" y="487"/>
                                  </a:lnTo>
                                  <a:lnTo>
                                    <a:pt x="5576" y="435"/>
                                  </a:lnTo>
                                  <a:lnTo>
                                    <a:pt x="5480" y="385"/>
                                  </a:lnTo>
                                  <a:lnTo>
                                    <a:pt x="5369" y="337"/>
                                  </a:lnTo>
                                  <a:lnTo>
                                    <a:pt x="5244" y="291"/>
                                  </a:lnTo>
                                  <a:lnTo>
                                    <a:pt x="5105" y="248"/>
                                  </a:lnTo>
                                  <a:lnTo>
                                    <a:pt x="4954" y="208"/>
                                  </a:lnTo>
                                  <a:lnTo>
                                    <a:pt x="4791" y="171"/>
                                  </a:lnTo>
                                  <a:lnTo>
                                    <a:pt x="4616" y="137"/>
                                  </a:lnTo>
                                  <a:lnTo>
                                    <a:pt x="4431" y="106"/>
                                  </a:lnTo>
                                  <a:lnTo>
                                    <a:pt x="4236" y="79"/>
                                  </a:lnTo>
                                  <a:lnTo>
                                    <a:pt x="4032" y="56"/>
                                  </a:lnTo>
                                  <a:lnTo>
                                    <a:pt x="3819" y="36"/>
                                  </a:lnTo>
                                  <a:lnTo>
                                    <a:pt x="3599" y="20"/>
                                  </a:lnTo>
                                  <a:lnTo>
                                    <a:pt x="3373" y="9"/>
                                  </a:lnTo>
                                  <a:lnTo>
                                    <a:pt x="3140" y="2"/>
                                  </a:lnTo>
                                  <a:lnTo>
                                    <a:pt x="2902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0C9AFE" id="Group 1158" o:spid="_x0000_s1026" style="position:absolute;margin-left:25pt;margin-top:.1pt;width:486pt;height:470.5pt;z-index:-251664384;mso-position-horizontal-relative:page" coordorigin="458,832" coordsize="9720,97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">
                <v:group id="Group 1218" o:spid="_x0000_s1027" style="position:absolute;left:1718;top:3532;width:6660;height:2" coordorigin="1718,3532" coordsize="66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">
                  <v:shape id="Freeform 1219" o:spid="_x0000_s1028" style="position:absolute;left:1718;top:3532;width:6660;height:2;visibility:visible;mso-wrap-style:square;v-text-anchor:top" coordsize="666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" path="m,l6660,1e" filled="f">
                    <v:path arrowok="t" o:connecttype="custom" o:connectlocs="0,7064;6660,7066" o:connectangles="0,0"/>
                  </v:shape>
                </v:group>
                <v:group id="Group 1213" o:spid="_x0000_s1029" style="position:absolute;left:1662;top:3522;width:120;height:727" coordorigin="1662,3522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">
                  <v:shape id="Freeform 1217" o:spid="_x0000_s1030" style="position:absolute;left:1662;top:3522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" path="m50,607l,607,61,727r44,-90l55,637r-5,-5l50,607e" fillcolor="black" stroked="f">
                    <v:path arrowok="t" o:connecttype="custom" o:connectlocs="50,4129;0,4129;61,4249;105,4159;55,4159;50,4154;50,4129" o:connectangles="0,0,0,0,0,0,0"/>
                  </v:shape>
                  <v:shape id="Freeform 1216" o:spid="_x0000_s1031" style="position:absolute;left:1662;top:3522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" path="m70,607r-20,l50,632r5,5l66,637r4,-5l70,607e" fillcolor="black" stroked="f">
                    <v:path arrowok="t" o:connecttype="custom" o:connectlocs="70,4129;50,4129;50,4154;55,4159;66,4159;70,4154;70,4129" o:connectangles="0,0,0,0,0,0,0"/>
                  </v:shape>
                  <v:shape id="Freeform 1215" o:spid="_x0000_s1032" style="position:absolute;left:1662;top:3522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" path="m120,606r-50,1l70,632r-4,5l105,637r15,-31e" fillcolor="black" stroked="f">
                    <v:path arrowok="t" o:connecttype="custom" o:connectlocs="120,4128;70,4129;70,4154;66,4159;105,4159;120,4128" o:connectangles="0,0,0,0,0,0"/>
                  </v:shape>
                  <v:shape id="Freeform 1214" o:spid="_x0000_s1033" style="position:absolute;left:1662;top:3522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" path="m61,l50,,46,4r,6l50,607r20,l66,4,61,e" fillcolor="black" stroked="f">
                    <v:path arrowok="t" o:connecttype="custom" o:connectlocs="61,3522;50,3522;46,3526;46,3532;50,4129;70,4129;66,3526;61,3522" o:connectangles="0,0,0,0,0,0,0,0"/>
                  </v:shape>
                </v:group>
                <v:group id="Group 1209" o:spid="_x0000_s1034" style="position:absolute;left:8319;top:3522;width:120;height:727" coordorigin="8319,3522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">
                  <v:shape id="Freeform 1212" o:spid="_x0000_s1035" style="position:absolute;left:8319;top:3522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" path="m50,607l,607,60,727r45,-90l54,637r-4,-5l50,607e" fillcolor="black" stroked="f">
                    <v:path arrowok="t" o:connecttype="custom" o:connectlocs="50,4129;0,4129;60,4249;105,4159;54,4159;50,4154;50,4129" o:connectangles="0,0,0,0,0,0,0"/>
                  </v:shape>
                  <v:shape id="Freeform 1211" o:spid="_x0000_s1036" style="position:absolute;left:8319;top:3522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" path="m65,l53,,49,4r1,628l54,637r11,l70,632,69,10r,-6l65,e" fillcolor="black" stroked="f">
                    <v:path arrowok="t" o:connecttype="custom" o:connectlocs="65,3522;53,3522;49,3526;50,4154;54,4159;65,4159;70,4154;69,3532;69,3526;65,3522" o:connectangles="0,0,0,0,0,0,0,0,0,0"/>
                  </v:shape>
                  <v:shape id="Freeform 1210" o:spid="_x0000_s1037" style="position:absolute;left:8319;top:3522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" path="m120,607r-50,l70,632r-5,5l105,637r15,-30e" fillcolor="black" stroked="f">
                    <v:path arrowok="t" o:connecttype="custom" o:connectlocs="120,4129;70,4129;70,4154;65,4159;105,4159;120,4129" o:connectangles="0,0,0,0,0,0"/>
                  </v:shape>
                </v:group>
                <v:group id="Group 1207" o:spid="_x0000_s1038" style="position:absolute;left:2708;top:2320;width:4904;height:732" coordorigin="2708,2320" coordsize="4904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">
                  <v:shape id="Freeform 1208" o:spid="_x0000_s1039" style="position:absolute;left:2708;top:2320;width:4904;height:732;visibility:visible;mso-wrap-style:square;v-text-anchor:top" coordsize="4904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" path="m,732r4904,l4904,,,,,732xe" filled="f">
                    <v:path arrowok="t" o:connecttype="custom" o:connectlocs="0,3052;4904,3052;4904,2320;0,2320;0,3052" o:connectangles="0,0,0,0,0"/>
                  </v:shape>
                </v:group>
                <v:group id="Group 1205" o:spid="_x0000_s1040" style="position:absolute;left:2664;top:832;width:5905;height:1080" coordorigin="2664,832" coordsize="5905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0US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">
                  <v:shape id="Freeform 1206" o:spid="_x0000_s1041" style="position:absolute;left:2664;top:832;width:5905;height:1080;visibility:visible;mso-wrap-style:square;v-text-anchor:top" coordsize="465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" path="m2325,l2134,2,1948,7r-182,8l1590,27,1420,42,1256,60,1100,81,952,104,812,130,681,158,560,188,449,221,348,255r-89,37l183,330r-64,39l68,410,8,496,,540r8,44l68,670r51,40l183,750r76,38l348,824r101,35l560,891r121,31l812,950r140,26l1100,999r156,21l1420,1037r170,15l1766,1064r182,9l2134,1078r191,2l2516,1078r186,-5l2884,1064r176,-12l3230,1037r164,-17l3550,999r148,-23l3838,950r131,-28l4090,891r111,-32l4302,824r89,-36l4467,750r64,-40l4582,670r60,-86l4650,540r-8,-44l4582,410r-51,-41l4467,330r-76,-38l4302,255,4201,221,4090,188,3969,158,3838,130,3698,104,3550,81,3394,60,3230,42,3060,27,2884,15,2702,7,2516,2,2325,xe" filled="f">
                    <v:path arrowok="t" o:connecttype="custom" o:connectlocs="2710,834;2243,847;1803,874;1397,913;1031,962;711,1020;442,1087;232,1162;86,1242;0,1372;86,1502;232,1582;442,1656;711,1723;1031,1782;1397,1831;1803,1869;2243,1896;2710,1910;3195,1910;3662,1896;4102,1869;4508,1831;4874,1782;5194,1723;5463,1656;5673,1582;5819,1502;5905,1372;5819,1242;5673,1162;5463,1087;5194,1020;4874,962;4508,913;4102,874;3662,847;3195,834" o:connectangles="0,0,0,0,0,0,0,0,0,0,0,0,0,0,0,0,0,0,0,0,0,0,0,0,0,0,0,0,0,0,0,0,0,0,0,0,0,0"/>
                  </v:shape>
                </v:group>
                <v:group id="Group 1200" o:spid="_x0000_s1042" style="position:absolute;left:4899;top:1902;width:120;height:386" coordorigin="4899,1902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">
                  <v:shape id="Freeform 1204" o:spid="_x0000_s1043" style="position:absolute;left:4899;top:1902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" path="m50,266l,266,61,386r44,-90l55,296r-5,-5l50,266e" fillcolor="black" stroked="f">
                    <v:path arrowok="t" o:connecttype="custom" o:connectlocs="50,2168;0,2168;61,2288;105,2198;55,2198;50,2193;50,2168" o:connectangles="0,0,0,0,0,0,0"/>
                  </v:shape>
                  <v:shape id="Freeform 1203" o:spid="_x0000_s1044" style="position:absolute;left:4899;top:1902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" path="m70,266r-20,l50,291r5,5l66,296r4,-5l70,266e" fillcolor="black" stroked="f">
                    <v:path arrowok="t" o:connecttype="custom" o:connectlocs="70,2168;50,2168;50,2193;55,2198;66,2198;70,2193;70,2168" o:connectangles="0,0,0,0,0,0,0"/>
                  </v:shape>
                  <v:shape id="Freeform 1202" o:spid="_x0000_s1045" style="position:absolute;left:4899;top:1902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" path="m120,265r-50,1l70,291r-4,5l105,296r15,-31e" fillcolor="black" stroked="f">
                    <v:path arrowok="t" o:connecttype="custom" o:connectlocs="120,2167;70,2168;70,2193;66,2198;105,2198;120,2167" o:connectangles="0,0,0,0,0,0"/>
                  </v:shape>
                  <v:shape id="Freeform 1201" o:spid="_x0000_s1046" style="position:absolute;left:4899;top:1902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" path="m64,l53,,49,4r,6l50,266r20,l69,10r,-6l64,e" fillcolor="black" stroked="f">
                    <v:path arrowok="t" o:connecttype="custom" o:connectlocs="64,1902;53,1902;49,1906;49,1912;50,2168;70,2168;69,1912;69,1906;64,1902" o:connectangles="0,0,0,0,0,0,0,0,0"/>
                  </v:shape>
                </v:group>
                <v:group id="Group 1195" o:spid="_x0000_s1047" style="position:absolute;left:4899;top:3102;width:120;height:429" coordorigin="4899,3102" coordsize="120,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">
                  <v:shape id="Freeform 1199" o:spid="_x0000_s1048" style="position:absolute;left:4899;top:3102;width:120;height:429;visibility:visible;mso-wrap-style:square;v-text-anchor:top" coordsize="120,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" path="m50,309l,309,60,429r45,-90l54,339r-4,-5l50,309e" fillcolor="black" stroked="f">
                    <v:path arrowok="t" o:connecttype="custom" o:connectlocs="50,3411;0,3411;60,3531;105,3441;54,3441;50,3436;50,3411" o:connectangles="0,0,0,0,0,0,0"/>
                  </v:shape>
                  <v:shape id="Freeform 1198" o:spid="_x0000_s1049" style="position:absolute;left:4899;top:3102;width:120;height:429;visibility:visible;mso-wrap-style:square;v-text-anchor:top" coordsize="120,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" path="m70,309r-20,l50,334r4,5l65,339r5,-5l70,309e" fillcolor="black" stroked="f">
                    <v:path arrowok="t" o:connecttype="custom" o:connectlocs="70,3411;50,3411;50,3436;54,3441;65,3441;70,3436;70,3411" o:connectangles="0,0,0,0,0,0,0"/>
                  </v:shape>
                  <v:shape id="Freeform 1197" o:spid="_x0000_s1050" style="position:absolute;left:4899;top:3102;width:120;height:429;visibility:visible;mso-wrap-style:square;v-text-anchor:top" coordsize="120,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" path="m120,309r-50,l70,334r-5,5l105,339r15,-30e" fillcolor="black" stroked="f">
                    <v:path arrowok="t" o:connecttype="custom" o:connectlocs="120,3411;70,3411;70,3436;65,3441;105,3441;120,3411" o:connectangles="0,0,0,0,0,0"/>
                  </v:shape>
                  <v:shape id="Freeform 1196" o:spid="_x0000_s1051" style="position:absolute;left:4899;top:3102;width:120;height:429;visibility:visible;mso-wrap-style:square;v-text-anchor:top" coordsize="120,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" path="m64,l53,,49,4r,6l50,309r20,l69,10r,-6l64,e" fillcolor="black" stroked="f">
                    <v:path arrowok="t" o:connecttype="custom" o:connectlocs="64,3102;53,3102;49,3106;49,3112;50,3411;70,3411;69,3112;69,3106;64,3102" o:connectangles="0,0,0,0,0,0,0,0,0"/>
                  </v:shape>
                </v:group>
                <v:group id="Group 1193" o:spid="_x0000_s1052" style="position:absolute;left:458;top:4252;width:3960;height:3060" coordorigin="458,4252" coordsize="3960,3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SYc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">
                  <v:shape id="Freeform 1194" o:spid="_x0000_s1053" style="position:absolute;left:458;top:4252;width:3960;height:3060;visibility:visible;mso-wrap-style:square;v-text-anchor:top" coordsize="3960,3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" path="m,3060r3960,l3960,,,,,3060xe" filled="f">
                    <v:path arrowok="t" o:connecttype="custom" o:connectlocs="0,7312;3960,7312;3960,4252;0,4252;0,7312" o:connectangles="0,0,0,0,0"/>
                  </v:shape>
                </v:group>
                <v:group id="Group 1189" o:spid="_x0000_s1054" style="position:absolute;left:5979;top:3522;width:120;height:730" coordorigin="5979,3522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BvzxwAAAN0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xCn8vglPQK5/AAAA//8DAFBLAQItABQABgAIAAAAIQDb4fbL7gAAAIUBAAATAAAAAAAA&#10;AAAAAAAAAAAAAABbQ29udGVudF9UeXBlc10ueG1sUEsBAi0AFAAGAAgAAAAhAFr0LFu/AAAAFQEA&#10;AAsAAAAAAAAAAAAAAAAAHwEAAF9yZWxzLy5yZWxzUEsBAi0AFAAGAAgAAAAhAB0IG/PHAAAA3QAA&#10;AA8AAAAAAAAAAAAAAAAABwIAAGRycy9kb3ducmV2LnhtbFBLBQYAAAAAAwADALcAAAD7AgAAAAA=&#10;">
                  <v:shape id="Freeform 1192" o:spid="_x0000_s1055" style="position:absolute;left:5979;top:3522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" path="m50,610l,610,60,730r45,-90l54,640r-4,-5l50,610e" fillcolor="black" stroked="f">
                    <v:path arrowok="t" o:connecttype="custom" o:connectlocs="50,4132;0,4132;60,4252;105,4162;54,4162;50,4157;50,4132" o:connectangles="0,0,0,0,0,0,0"/>
                  </v:shape>
                  <v:shape id="Freeform 1191" o:spid="_x0000_s1056" style="position:absolute;left:5979;top:3522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" path="m65,l53,,49,4r1,631l54,640r11,l70,635,69,10r,-6l65,e" fillcolor="black" stroked="f">
                    <v:path arrowok="t" o:connecttype="custom" o:connectlocs="65,3522;53,3522;49,3526;50,4157;54,4162;65,4162;70,4157;69,3532;69,3526;65,3522" o:connectangles="0,0,0,0,0,0,0,0,0,0"/>
                  </v:shape>
                  <v:shape id="Freeform 1190" o:spid="_x0000_s1057" style="position:absolute;left:5979;top:3522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" path="m120,610r-50,l70,635r-5,5l105,640r15,-30e" fillcolor="black" stroked="f">
                    <v:path arrowok="t" o:connecttype="custom" o:connectlocs="120,4132;70,4132;70,4157;65,4162;105,4162;120,4132" o:connectangles="0,0,0,0,0,0"/>
                  </v:shape>
                </v:group>
                <v:group id="Group 1187" o:spid="_x0000_s1058" style="position:absolute;left:4958;top:4252;width:2340;height:2340" coordorigin="4958,4252" coordsize="2340,2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RH2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yN3uH5JjwBuf4DAAD//wMAUEsBAi0AFAAGAAgAAAAhANvh9svuAAAAhQEAABMAAAAAAAAA&#10;AAAAAAAAAAAAAFtDb250ZW50X1R5cGVzXS54bWxQSwECLQAUAAYACAAAACEAWvQsW78AAAAVAQAA&#10;CwAAAAAAAAAAAAAAAAAfAQAAX3JlbHMvLnJlbHNQSwECLQAUAAYACAAAACEAnEUR9sYAAADdAAAA&#10;DwAAAAAAAAAAAAAAAAAHAgAAZHJzL2Rvd25yZXYueG1sUEsFBgAAAAADAAMAtwAAAPoCAAAAAA==&#10;">
                  <v:shape id="Freeform 1188" o:spid="_x0000_s1059" style="position:absolute;left:4958;top:4252;width:2340;height:2340;visibility:visible;mso-wrap-style:square;v-text-anchor:top" coordsize="2340,2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" path="m,2340r2340,l2340,,,,,2340xe" filled="f">
                    <v:path arrowok="t" o:connecttype="custom" o:connectlocs="0,6592;2340,6592;2340,4252;0,4252;0,6592" o:connectangles="0,0,0,0,0"/>
                  </v:shape>
                </v:group>
                <v:group id="Group 1185" o:spid="_x0000_s1060" style="position:absolute;left:3338;top:8128;width:3600;height:720" coordorigin="3338,8128" coordsize="360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">
                  <v:shape id="Freeform 1186" o:spid="_x0000_s1061" style="position:absolute;left:3338;top:8128;width:3600;height:720;visibility:visible;mso-wrap-style:square;v-text-anchor:top" coordsize="360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" path="m,720r3600,l3600,,,,,720xe" filled="f">
                    <v:path arrowok="t" o:connecttype="custom" o:connectlocs="0,8932;3600,8932;3600,8212;0,8212;0,8932" o:connectangles="0,0,0,0,0"/>
                  </v:shape>
                </v:group>
                <v:group id="Group 1180" o:spid="_x0000_s1062" style="position:absolute;left:3507;top:7300;width:551;height:911" coordorigin="3507,7300" coordsize="551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LDB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">
                  <v:shape id="Freeform 1184" o:spid="_x0000_s1063" style="position:absolute;left:3507;top:7300;width:551;height:911;visibility:visible;mso-wrap-style:square;v-text-anchor:top" coordsize="551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" path="m481,814r-43,26l551,912r-6,-75l500,837r-6,-1l491,831,481,814e" fillcolor="black" stroked="f">
                    <v:path arrowok="t" o:connecttype="custom" o:connectlocs="481,8114;438,8140;551,8212;545,8137;500,8137;494,8136;491,8131;481,8114" o:connectangles="0,0,0,0,0,0,0,0"/>
                  </v:shape>
                  <v:shape id="Freeform 1183" o:spid="_x0000_s1064" style="position:absolute;left:3507;top:7300;width:551;height:911;visibility:visible;mso-wrap-style:square;v-text-anchor:top" coordsize="551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" path="m498,804r-17,10l491,831r3,5l500,837r5,-2l509,832r2,-6l508,821,498,804e" fillcolor="black" stroked="f">
                    <v:path arrowok="t" o:connecttype="custom" o:connectlocs="498,8104;481,8114;491,8131;494,8136;500,8137;505,8135;509,8132;511,8126;508,8121;498,8104" o:connectangles="0,0,0,0,0,0,0,0,0,0"/>
                  </v:shape>
                  <v:shape id="Freeform 1182" o:spid="_x0000_s1065" style="position:absolute;left:3507;top:7300;width:551;height:911;visibility:visible;mso-wrap-style:square;v-text-anchor:top" coordsize="551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" path="m541,778r-43,26l508,821r3,5l509,832r-4,3l500,837r45,l541,778e" fillcolor="black" stroked="f">
                    <v:path arrowok="t" o:connecttype="custom" o:connectlocs="541,8078;498,8104;508,8121;511,8126;509,8132;505,8135;500,8137;545,8137;541,8078" o:connectangles="0,0,0,0,0,0,0,0,0"/>
                  </v:shape>
                  <v:shape id="Freeform 1181" o:spid="_x0000_s1066" style="position:absolute;left:3507;top:7300;width:551;height:911;visibility:visible;mso-wrap-style:square;v-text-anchor:top" coordsize="551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" path="m11,l6,3,1,6,,12r2,5l481,814r17,-10l20,7,17,2,11,e" fillcolor="black" stroked="f">
                    <v:path arrowok="t" o:connecttype="custom" o:connectlocs="11,7300;6,7303;1,7306;0,7312;2,7317;481,8114;498,8104;20,7307;17,7302;11,7300" o:connectangles="0,0,0,0,0,0,0,0,0,0"/>
                  </v:shape>
                </v:group>
                <v:group id="Group 1178" o:spid="_x0000_s1067" style="position:absolute;left:7568;top:4252;width:2610;height:3060" coordorigin="7568,4252" coordsize="2610,3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">
                  <v:shape id="Freeform 1179" o:spid="_x0000_s1068" style="position:absolute;left:7568;top:4252;width:2610;height:3060;visibility:visible;mso-wrap-style:square;v-text-anchor:top" coordsize="2610,3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" path="m,3060r2610,l2610,,,,,3060xe" filled="f">
                    <v:path arrowok="t" o:connecttype="custom" o:connectlocs="0,7312;2610,7312;2610,4252;0,4252;0,7312" o:connectangles="0,0,0,0,0"/>
                  </v:shape>
                </v:group>
                <v:group id="Group 1173" o:spid="_x0000_s1069" style="position:absolute;left:6218;top:7300;width:2351;height:924" coordorigin="6218,7300" coordsize="2351,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">
                  <v:shape id="Freeform 1177" o:spid="_x0000_s1070" style="position:absolute;left:6218;top:7300;width:2351;height:924;visibility:visible;mso-wrap-style:square;v-text-anchor:top" coordsize="2351,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" path="m90,813l,912r134,13l119,887r-27,l86,885r-2,-6l82,874r3,-5l108,859,90,813e" fillcolor="black" stroked="f">
                    <v:path arrowok="t" o:connecttype="custom" o:connectlocs="90,8113;0,8212;134,8225;119,8187;92,8187;86,8185;84,8179;82,8174;85,8169;108,8159;90,8113" o:connectangles="0,0,0,0,0,0,0,0,0,0,0"/>
                  </v:shape>
                  <v:shape id="Freeform 1176" o:spid="_x0000_s1071" style="position:absolute;left:6218;top:7300;width:2351;height:924;visibility:visible;mso-wrap-style:square;v-text-anchor:top" coordsize="2351,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" path="m108,859l85,869r-3,5l84,879r2,6l92,887r24,-9l108,859e" fillcolor="black" stroked="f">
                    <v:path arrowok="t" o:connecttype="custom" o:connectlocs="108,8159;85,8169;82,8174;84,8179;86,8185;92,8187;116,8178;108,8159" o:connectangles="0,0,0,0,0,0,0,0"/>
                  </v:shape>
                  <v:shape id="Freeform 1175" o:spid="_x0000_s1072" style="position:absolute;left:6218;top:7300;width:2351;height:924;visibility:visible;mso-wrap-style:square;v-text-anchor:top" coordsize="2351,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" path="m116,878r-24,9l119,887r-3,-9e" fillcolor="black" stroked="f">
                    <v:path arrowok="t" o:connecttype="custom" o:connectlocs="116,8178;92,8187;119,8187;116,8178" o:connectangles="0,0,0,0"/>
                  </v:shape>
                  <v:shape id="Freeform 1174" o:spid="_x0000_s1073" style="position:absolute;left:6218;top:7300;width:2351;height:924;visibility:visible;mso-wrap-style:square;v-text-anchor:top" coordsize="2351,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" path="m2342,l108,859r8,19l2349,19r2,-6l2347,3,2342,e" fillcolor="black" stroked="f">
                    <v:path arrowok="t" o:connecttype="custom" o:connectlocs="2342,7300;108,8159;116,8178;2349,7319;2351,7313;2347,7303;2342,7300" o:connectangles="0,0,0,0,0,0,0"/>
                  </v:shape>
                </v:group>
                <v:group id="Group 1168" o:spid="_x0000_s1074" style="position:absolute;left:5138;top:6580;width:911;height:1631" coordorigin="5138,6580" coordsize="911,1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">
                  <v:shape id="Freeform 1172" o:spid="_x0000_s1075" style="position:absolute;left:5138;top:6580;width:911;height:1631;visibility:visible;mso-wrap-style:square;v-text-anchor:top" coordsize="911,1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" path="m6,1498l,1632r111,-76l110,1556r-61,l44,1553r-5,-3l37,1544r3,-4l50,1522,6,1498e" fillcolor="black" stroked="f">
                    <v:path arrowok="t" o:connecttype="custom" o:connectlocs="6,8078;0,8212;111,8136;110,8136;49,8136;44,8133;39,8130;37,8124;40,8120;50,8102;6,8078" o:connectangles="0,0,0,0,0,0,0,0,0,0,0"/>
                  </v:shape>
                  <v:shape id="Freeform 1171" o:spid="_x0000_s1076" style="position:absolute;left:5138;top:6580;width:911;height:1631;visibility:visible;mso-wrap-style:square;v-text-anchor:top" coordsize="911,1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" path="m50,1522r-10,18l37,1544r2,6l44,1553r5,3l55,1554r2,-5l67,1532,50,1522e" fillcolor="black" stroked="f">
                    <v:path arrowok="t" o:connecttype="custom" o:connectlocs="50,8102;40,8120;37,8124;39,8130;44,8133;49,8136;55,8134;57,8129;67,8112;50,8102" o:connectangles="0,0,0,0,0,0,0,0,0,0"/>
                  </v:shape>
                  <v:shape id="Freeform 1170" o:spid="_x0000_s1077" style="position:absolute;left:5138;top:6580;width:911;height:1631;visibility:visible;mso-wrap-style:square;v-text-anchor:top" coordsize="911,1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" path="m67,1532r-10,17l55,1554r-6,2l110,1556,67,1532e" fillcolor="black" stroked="f">
                    <v:path arrowok="t" o:connecttype="custom" o:connectlocs="67,8112;57,8129;55,8134;49,8136;110,8136;67,8112" o:connectangles="0,0,0,0,0,0"/>
                  </v:shape>
                  <v:shape id="Freeform 1169" o:spid="_x0000_s1078" style="position:absolute;left:5138;top:6580;width:911;height:1631;visibility:visible;mso-wrap-style:square;v-text-anchor:top" coordsize="911,1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" path="m900,r-6,2l891,7,50,1522r17,10l909,17r2,-5l910,6,905,3,900,e" fillcolor="black" stroked="f">
                    <v:path arrowok="t" o:connecttype="custom" o:connectlocs="900,6580;894,6582;891,6587;50,8102;67,8112;909,6597;911,6592;910,6586;905,6583;900,6580" o:connectangles="0,0,0,0,0,0,0,0,0,0"/>
                  </v:shape>
                </v:group>
                <v:group id="Group 1163" o:spid="_x0000_s1079" style="position:absolute;left:4922;top:8856;width:120;height:632" coordorigin="4922,8856" coordsize="120,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">
                  <v:shape id="Freeform 1167" o:spid="_x0000_s1080" style="position:absolute;left:4922;top:8922;width:120;height:566;visibility:visible;mso-wrap-style:square;v-text-anchor:top" coordsize="120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" path="m50,447l,449,66,566r39,-90l56,476r-5,-4l51,465,50,447e" fillcolor="black" stroked="f">
                    <v:path arrowok="t" o:connecttype="custom" o:connectlocs="50,9369;0,9371;66,9488;105,9398;56,9398;51,9394;51,9387;50,9369" o:connectangles="0,0,0,0,0,0,0,0"/>
                  </v:shape>
                  <v:shape id="Freeform 1166" o:spid="_x0000_s1081" style="position:absolute;left:4922;top:8922;width:120;height:566;visibility:visible;mso-wrap-style:square;v-text-anchor:top" coordsize="120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" path="m70,445r-20,2l51,466r,6l56,476r5,l67,476r4,-5l71,465,70,445e" fillcolor="black" stroked="f">
                    <v:path arrowok="t" o:connecttype="custom" o:connectlocs="70,9367;50,9369;51,9388;51,9394;56,9398;61,9398;67,9398;71,9393;71,9387;70,9367" o:connectangles="0,0,0,0,0,0,0,0,0,0"/>
                  </v:shape>
                  <v:shape id="Freeform 1165" o:spid="_x0000_s1082" style="position:absolute;left:4922;top:8922;width:120;height:566;visibility:visible;mso-wrap-style:square;v-text-anchor:top" coordsize="120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" path="m119,443r-49,2l71,465r,6l67,476r-6,l56,476r49,l119,443e" fillcolor="black" stroked="f">
                    <v:path arrowok="t" o:connecttype="custom" o:connectlocs="119,9365;70,9367;71,9387;71,9393;67,9398;61,9398;56,9398;105,9398;119,9365" o:connectangles="0,0,0,0,0,0,0,0,0"/>
                  </v:shape>
                  <v:shape id="Freeform 1164" o:spid="_x0000_s1083" style="position:absolute;left:4922;top:8856;width:120;height:566;visibility:visible;mso-wrap-style:square;v-text-anchor:top" coordsize="120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" path="m41,l35,,30,,26,5r,5l50,447r20,-2l46,9r,-5l41,e" fillcolor="black" stroked="f">
                    <v:path arrowok="t" o:connecttype="custom" o:connectlocs="41,8922;35,8922;30,8922;26,8927;26,8932;50,9369;70,9367;46,8931;46,8926;41,8922" o:connectangles="0,0,0,0,0,0,0,0,0,0"/>
                  </v:shape>
                </v:group>
                <v:group id="Group 1161" o:spid="_x0000_s1084" style="position:absolute;left:2156;top:9061;width:5804;height:1424" coordorigin="2156,9061" coordsize="5804,1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">
                  <v:shape id="Freeform 1162" o:spid="_x0000_s1085" style="position:absolute;left:2156;top:9061;width:5804;height:1424;visibility:visible;mso-wrap-style:square;v-text-anchor:top" coordsize="5804,1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" path="m2902,l2664,2,2431,9,2205,20,1985,36,1772,56,1568,79r-195,27l1188,137r-175,34l850,208,699,248,560,291,435,337,324,385r-96,50l148,487,84,541,38,596,10,653,,712r10,58l38,827r46,56l148,937r80,52l324,1039r111,48l560,1132r139,43l850,1215r163,37l1188,1286r185,31l1568,1344r204,24l1985,1387r220,16l2431,1414r233,7l2902,1424r238,-3l3373,1414r226,-11l3819,1387r213,-19l4236,1344r195,-27l4616,1286r175,-34l4954,1215r151,-40l5244,1132r125,-45l5480,1039r96,-50l5656,937r64,-54l5766,827r28,-57l5804,712r-10,-59l5766,596r-46,-55l5656,487r-80,-52l5480,385,5369,337,5244,291,5105,248,4954,208,4791,171,4616,137,4431,106,4236,79,4032,56,3819,36,3599,20,3373,9,3140,2,2902,e" stroked="f">
                    <v:path arrowok="t" o:connecttype="custom" o:connectlocs="2664,9063;2205,9081;1772,9117;1373,9167;1013,9232;699,9309;435,9398;228,9496;84,9602;10,9714;10,9831;84,9944;228,10050;435,10148;699,10236;1013,10313;1373,10378;1772,10429;2205,10464;2664,10482;3140,10482;3599,10464;4032,10429;4431,10378;4791,10313;5105,10236;5369,10148;5576,10050;5720,9944;5794,9831;5794,9714;5720,9602;5576,9496;5369,9398;5105,9309;4791,9232;4431,9167;4032,9117;3599,9081;3140,9063" o:connectangles="0,0,0,0,0,0,0,0,0,0,0,0,0,0,0,0,0,0,0,0,0,0,0,0,0,0,0,0,0,0,0,0,0,0,0,0,0,0,0,0"/>
                  </v:shape>
                </v:group>
                <v:group id="Group 1159" o:spid="_x0000_s1086" style="position:absolute;left:2126;top:9060;width:5922;height:1570" coordorigin="2126,9060" coordsize="5922,1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">
                  <v:shape id="Freeform 1160" o:spid="_x0000_s1087" style="position:absolute;left:2126;top:9060;width:5922;height:1570;visibility:visible;mso-wrap-style:square;v-text-anchor:top" coordsize="5804,1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" path="m2902,l2664,2,2431,9,2205,20,1985,36,1772,56,1568,79r-195,27l1188,137r-175,34l850,208,699,248,560,291,435,337,324,385r-96,50l148,487,84,541,38,596,10,653,,712r10,58l38,827r46,56l148,937r80,52l324,1039r111,48l560,1132r139,43l850,1215r163,37l1188,1286r185,31l1568,1344r204,24l1985,1387r220,16l2431,1414r233,7l2902,1424r238,-3l3373,1414r226,-11l3819,1387r213,-19l4236,1344r195,-27l4616,1286r175,-34l4954,1215r151,-40l5244,1132r125,-45l5480,1039r96,-50l5656,937r64,-54l5766,827r28,-57l5804,712r-10,-59l5766,596r-46,-55l5656,487r-80,-52l5480,385,5369,337,5244,291,5105,248,4954,208,4791,171,4616,137,4431,106,4236,79,4032,56,3819,36,3599,20,3373,9,3140,2,2902,xe" filled="f">
                    <v:path arrowok="t" o:connecttype="custom" o:connectlocs="2718,9992;2250,10012;1808,10052;1401,10107;1034,10179;713,10263;444,10362;233,10470;86,10586;10,10710;10,10839;86,10964;233,11080;444,11188;713,11285;1034,11370;1401,11442;1808,11498;2250,11537;2718,11557;3204,11557;3672,11537;4114,11498;4521,11442;4888,11370;5209,11285;5478,11188;5689,11080;5836,10964;5912,10839;5912,10710;5836,10586;5689,10470;5478,10362;5209,10263;4888,10179;4521,10107;4114,10052;3672,10012;3204,9992" o:connectangles="0,0,0,0,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</w:p>
    <w:p w14:paraId="66FDF0A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705102E" w14:textId="77777777" w:rsidR="001210EB" w:rsidRDefault="001210EB" w:rsidP="008C7E70">
      <w:pPr>
        <w:spacing w:after="0" w:line="300" w:lineRule="exact"/>
        <w:ind w:left="295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工作人員發現</w:t>
      </w:r>
      <w:r w:rsidR="00D40B03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人員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被毒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蛇、動物及昆蟲咬傷</w:t>
      </w:r>
    </w:p>
    <w:p w14:paraId="584A775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BD070F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68B587A" w14:textId="77777777" w:rsidR="001210EB" w:rsidRDefault="001210EB" w:rsidP="001210EB">
      <w:pPr>
        <w:spacing w:before="5" w:after="0" w:line="260" w:lineRule="exact"/>
        <w:rPr>
          <w:sz w:val="26"/>
          <w:szCs w:val="26"/>
          <w:lang w:eastAsia="zh-TW"/>
        </w:rPr>
      </w:pPr>
    </w:p>
    <w:p w14:paraId="6ACE0D7F" w14:textId="77777777" w:rsidR="00C8569A" w:rsidRDefault="00C8569A" w:rsidP="001210EB">
      <w:pPr>
        <w:spacing w:before="7" w:after="0" w:line="181" w:lineRule="auto"/>
        <w:ind w:left="2361" w:right="3349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7DE89E6B" w14:textId="77777777" w:rsidR="001210EB" w:rsidRDefault="008361D1" w:rsidP="001210EB">
      <w:pPr>
        <w:spacing w:before="7" w:after="0" w:line="181" w:lineRule="auto"/>
        <w:ind w:left="2361" w:right="3349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立即通知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相關照</w:t>
      </w:r>
      <w:r>
        <w:rPr>
          <w:rFonts w:ascii="標楷體" w:eastAsia="標楷體" w:hAnsi="標楷體" w:cs="標楷體"/>
          <w:sz w:val="24"/>
          <w:szCs w:val="24"/>
          <w:lang w:eastAsia="zh-TW"/>
        </w:rPr>
        <w:t>護</w: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人員，並於第一時間內 報告</w:t>
      </w:r>
      <w:r w:rsidR="001210EB" w:rsidRPr="00161086">
        <w:rPr>
          <w:rFonts w:ascii="標楷體" w:eastAsia="標楷體" w:hAnsi="標楷體" w:cs="標楷體" w:hint="eastAsia"/>
          <w:spacing w:val="9"/>
          <w:sz w:val="24"/>
          <w:szCs w:val="28"/>
          <w:u w:val="single"/>
          <w:lang w:eastAsia="zh-TW"/>
        </w:rPr>
        <w:t>(</w:t>
      </w:r>
      <w:r w:rsidR="00262B74">
        <w:rPr>
          <w:rFonts w:ascii="標楷體" w:eastAsia="標楷體" w:hAnsi="標楷體" w:cs="標楷體" w:hint="eastAsia"/>
          <w:spacing w:val="9"/>
          <w:sz w:val="24"/>
          <w:szCs w:val="28"/>
          <w:u w:val="single"/>
          <w:lang w:eastAsia="zh-TW"/>
        </w:rPr>
        <w:t>機構負責人</w:t>
      </w:r>
      <w:r w:rsidR="001210EB"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、</w:t>
      </w:r>
      <w:r w:rsidR="001210EB" w:rsidRPr="00875818">
        <w:rPr>
          <w:rFonts w:ascii="標楷體" w:eastAsia="標楷體" w:hAnsi="標楷體" w:cs="標楷體" w:hint="eastAsia"/>
          <w:sz w:val="24"/>
          <w:szCs w:val="24"/>
          <w:u w:val="single"/>
          <w:lang w:eastAsia="zh-TW"/>
        </w:rPr>
        <w:t>各機構單位</w:t>
      </w:r>
      <w:r w:rsidR="001210EB" w:rsidRPr="00875818">
        <w:rPr>
          <w:rFonts w:ascii="標楷體" w:eastAsia="標楷體" w:hAnsi="標楷體" w:cs="標楷體"/>
          <w:sz w:val="24"/>
          <w:szCs w:val="24"/>
          <w:u w:val="single"/>
          <w:lang w:eastAsia="zh-TW"/>
        </w:rPr>
        <w:t>主管</w:t>
      </w:r>
      <w:r w:rsidR="001210EB">
        <w:rPr>
          <w:rFonts w:ascii="標楷體" w:eastAsia="標楷體" w:hAnsi="標楷體" w:cs="標楷體" w:hint="eastAsia"/>
          <w:sz w:val="24"/>
          <w:szCs w:val="24"/>
          <w:lang w:eastAsia="zh-TW"/>
        </w:rPr>
        <w:t>)</w: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。</w:t>
      </w:r>
    </w:p>
    <w:p w14:paraId="6012749E" w14:textId="77777777" w:rsidR="001210EB" w:rsidRDefault="001210EB" w:rsidP="001210EB">
      <w:pPr>
        <w:spacing w:before="3" w:after="0" w:line="160" w:lineRule="exact"/>
        <w:rPr>
          <w:sz w:val="16"/>
          <w:szCs w:val="16"/>
          <w:lang w:eastAsia="zh-TW"/>
        </w:rPr>
      </w:pPr>
    </w:p>
    <w:p w14:paraId="3F10B41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ED9459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04ED7D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BBC33C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E1BCBF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B6D693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F699D86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10"/>
          <w:pgSz w:w="11920" w:h="16840"/>
          <w:pgMar w:top="1080" w:right="1060" w:bottom="1180" w:left="500" w:header="0" w:footer="800" w:gutter="0"/>
          <w:cols w:space="720"/>
        </w:sectPr>
      </w:pPr>
    </w:p>
    <w:p w14:paraId="31CCE8E9" w14:textId="77777777" w:rsidR="001210EB" w:rsidRDefault="001210EB" w:rsidP="001210EB">
      <w:pPr>
        <w:spacing w:after="0" w:line="300" w:lineRule="exact"/>
        <w:ind w:left="110" w:right="-20"/>
        <w:rPr>
          <w:rFonts w:ascii="標楷體" w:eastAsia="標楷體" w:hAnsi="標楷體" w:cs="標楷體"/>
          <w:sz w:val="24"/>
          <w:szCs w:val="24"/>
          <w:lang w:eastAsia="zh-TW"/>
        </w:rPr>
      </w:pP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＊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若遇毒蛇咬傷：</w:t>
      </w:r>
    </w:p>
    <w:p w14:paraId="1D0FF436" w14:textId="77777777" w:rsidR="001210EB" w:rsidRDefault="001210EB" w:rsidP="001210EB">
      <w:pPr>
        <w:spacing w:after="0" w:line="281" w:lineRule="exact"/>
        <w:ind w:left="11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儘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可能分辨蛇類。</w:t>
      </w:r>
    </w:p>
    <w:p w14:paraId="08186CA0" w14:textId="77777777" w:rsidR="001210EB" w:rsidRDefault="001210EB" w:rsidP="001210EB">
      <w:pPr>
        <w:spacing w:after="0" w:line="278" w:lineRule="exact"/>
        <w:ind w:left="110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若為四肢咬傷，應即在咬傷部位</w:t>
      </w:r>
    </w:p>
    <w:p w14:paraId="2C0BE1A9" w14:textId="77777777" w:rsidR="001210EB" w:rsidRDefault="001210EB" w:rsidP="001210EB">
      <w:pPr>
        <w:spacing w:after="0" w:line="281" w:lineRule="exact"/>
        <w:ind w:left="350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的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近心端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用毛巾、布條等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紮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緊，</w:t>
      </w:r>
    </w:p>
    <w:p w14:paraId="5EDCD853" w14:textId="77777777" w:rsidR="001210EB" w:rsidRDefault="001210EB" w:rsidP="001210EB">
      <w:pPr>
        <w:spacing w:after="0" w:line="281" w:lineRule="exact"/>
        <w:ind w:left="350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以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阻血行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，防止毒液擴散；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紮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緊</w:t>
      </w:r>
    </w:p>
    <w:p w14:paraId="5963D060" w14:textId="77777777" w:rsidR="001210EB" w:rsidRDefault="001210EB" w:rsidP="001210EB">
      <w:pPr>
        <w:spacing w:after="0" w:line="278" w:lineRule="exact"/>
        <w:ind w:left="350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後，可在咬傷處用手指擠壓，使</w:t>
      </w:r>
    </w:p>
    <w:p w14:paraId="653DE61D" w14:textId="77777777" w:rsidR="001210EB" w:rsidRDefault="001210EB" w:rsidP="001210EB">
      <w:pPr>
        <w:spacing w:after="0" w:line="281" w:lineRule="exact"/>
        <w:ind w:left="35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毒液流出體外。</w:t>
      </w:r>
    </w:p>
    <w:p w14:paraId="12B1CE50" w14:textId="77777777" w:rsidR="001210EB" w:rsidRDefault="001210EB" w:rsidP="001210EB">
      <w:pPr>
        <w:spacing w:after="0" w:line="281" w:lineRule="exact"/>
        <w:ind w:left="11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傷者及受傷部位，盡量減少活</w:t>
      </w:r>
    </w:p>
    <w:p w14:paraId="4A449C7E" w14:textId="77777777" w:rsidR="001210EB" w:rsidRDefault="001210EB" w:rsidP="001210EB">
      <w:pPr>
        <w:spacing w:after="0" w:line="281" w:lineRule="exact"/>
        <w:ind w:left="350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動，並讓傷口的位置低於心臟。</w:t>
      </w:r>
    </w:p>
    <w:p w14:paraId="453467EA" w14:textId="77777777" w:rsidR="001210EB" w:rsidRDefault="001210EB" w:rsidP="001210EB">
      <w:pPr>
        <w:spacing w:after="0" w:line="300" w:lineRule="exact"/>
        <w:ind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＊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若遇動物咬傷：</w:t>
      </w:r>
    </w:p>
    <w:p w14:paraId="06834332" w14:textId="77777777" w:rsidR="001210EB" w:rsidRDefault="001210EB" w:rsidP="001210EB">
      <w:pPr>
        <w:spacing w:after="0" w:line="281" w:lineRule="exact"/>
        <w:ind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立即用水清洗傷</w:t>
      </w:r>
    </w:p>
    <w:p w14:paraId="74B577B4" w14:textId="77777777" w:rsidR="001210EB" w:rsidRDefault="001210EB" w:rsidP="001210EB">
      <w:pPr>
        <w:spacing w:after="0" w:line="278" w:lineRule="exact"/>
        <w:ind w:left="240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口、沖掉唾液，</w:t>
      </w:r>
    </w:p>
    <w:p w14:paraId="70BE2A7A" w14:textId="77777777" w:rsidR="001210EB" w:rsidRDefault="001210EB" w:rsidP="001210EB">
      <w:pPr>
        <w:spacing w:after="0" w:line="281" w:lineRule="exact"/>
        <w:ind w:left="240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再用肥皂用水洗</w:t>
      </w:r>
    </w:p>
    <w:p w14:paraId="4A706E59" w14:textId="77777777" w:rsidR="001210EB" w:rsidRDefault="001210EB" w:rsidP="001210EB">
      <w:pPr>
        <w:spacing w:after="0" w:line="281" w:lineRule="exact"/>
        <w:ind w:left="240" w:right="-76"/>
        <w:rPr>
          <w:rFonts w:ascii="標楷體" w:eastAsia="標楷體" w:hAnsi="標楷體" w:cs="標楷體"/>
          <w:sz w:val="24"/>
          <w:szCs w:val="24"/>
          <w:lang w:eastAsia="zh-TW"/>
        </w:rPr>
      </w:pP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滌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傷口</w:t>
      </w:r>
      <w:r>
        <w:rPr>
          <w:rFonts w:ascii="標楷體" w:eastAsia="標楷體" w:hAnsi="標楷體" w:cs="標楷體"/>
          <w:spacing w:val="-60"/>
          <w:position w:val="-1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5</w:t>
      </w:r>
      <w:r>
        <w:rPr>
          <w:rFonts w:ascii="標楷體" w:eastAsia="標楷體" w:hAnsi="標楷體" w:cs="標楷體"/>
          <w:spacing w:val="-60"/>
          <w:position w:val="-1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分鐘。</w:t>
      </w:r>
    </w:p>
    <w:p w14:paraId="5646390D" w14:textId="77777777" w:rsidR="001210EB" w:rsidRDefault="001210EB" w:rsidP="001210EB">
      <w:pPr>
        <w:spacing w:after="0" w:line="278" w:lineRule="exact"/>
        <w:ind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用紗布或乾淨布</w:t>
      </w:r>
    </w:p>
    <w:p w14:paraId="5F079711" w14:textId="77777777" w:rsidR="001210EB" w:rsidRDefault="001210EB" w:rsidP="001210EB">
      <w:pPr>
        <w:spacing w:after="0" w:line="283" w:lineRule="exact"/>
        <w:ind w:left="24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包紮。</w:t>
      </w:r>
    </w:p>
    <w:p w14:paraId="413B3DDE" w14:textId="77777777" w:rsidR="001210EB" w:rsidRDefault="001210EB" w:rsidP="001210EB">
      <w:pPr>
        <w:spacing w:after="0" w:line="30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＊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若遇昆蟲咬傷：</w:t>
      </w:r>
    </w:p>
    <w:p w14:paraId="18C14D8F" w14:textId="77777777" w:rsidR="001210EB" w:rsidRDefault="001210EB" w:rsidP="001210EB">
      <w:pPr>
        <w:spacing w:after="0" w:line="281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用肥皂和水清洗患</w:t>
      </w:r>
    </w:p>
    <w:p w14:paraId="4AC92D9B" w14:textId="77777777" w:rsidR="001210EB" w:rsidRDefault="001210EB" w:rsidP="001210EB">
      <w:pPr>
        <w:spacing w:after="0" w:line="278" w:lineRule="exact"/>
        <w:ind w:left="24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部。</w:t>
      </w:r>
    </w:p>
    <w:p w14:paraId="22E7782A" w14:textId="77777777" w:rsidR="001210EB" w:rsidRDefault="001210EB" w:rsidP="001210EB">
      <w:pPr>
        <w:spacing w:after="0" w:line="281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如患部腫</w:t>
      </w:r>
      <w:r>
        <w:rPr>
          <w:rFonts w:ascii="標楷體" w:eastAsia="標楷體" w:hAnsi="標楷體" w:cs="標楷體"/>
          <w:spacing w:val="-46"/>
          <w:position w:val="-1"/>
          <w:sz w:val="24"/>
          <w:szCs w:val="24"/>
          <w:lang w:eastAsia="zh-TW"/>
        </w:rPr>
        <w:t>脹，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用冰水</w:t>
      </w:r>
    </w:p>
    <w:p w14:paraId="24F9A978" w14:textId="77777777" w:rsidR="001210EB" w:rsidRDefault="001210EB" w:rsidP="001210EB">
      <w:pPr>
        <w:spacing w:after="0" w:line="281" w:lineRule="exact"/>
        <w:ind w:left="24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浸透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的布蓋在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患</w:t>
      </w:r>
      <w:r>
        <w:rPr>
          <w:rFonts w:ascii="標楷體" w:eastAsia="標楷體" w:hAnsi="標楷體" w:cs="標楷體"/>
          <w:spacing w:val="-34"/>
          <w:position w:val="-1"/>
          <w:sz w:val="24"/>
          <w:szCs w:val="24"/>
          <w:lang w:eastAsia="zh-TW"/>
        </w:rPr>
        <w:t>部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。</w:t>
      </w:r>
    </w:p>
    <w:p w14:paraId="18E71BA4" w14:textId="77777777" w:rsidR="001210EB" w:rsidRDefault="001210EB" w:rsidP="001210EB">
      <w:pPr>
        <w:spacing w:after="0" w:line="278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＊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若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遇蜂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類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咬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傷：</w:t>
      </w:r>
    </w:p>
    <w:p w14:paraId="751C1B25" w14:textId="77777777" w:rsidR="001210EB" w:rsidRDefault="001210EB" w:rsidP="001210EB">
      <w:pPr>
        <w:spacing w:after="0" w:line="281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用消毒過的針或小</w:t>
      </w:r>
    </w:p>
    <w:p w14:paraId="524A5FF6" w14:textId="77777777" w:rsidR="001210EB" w:rsidRDefault="001210EB" w:rsidP="001210EB">
      <w:pPr>
        <w:spacing w:after="0" w:line="281" w:lineRule="exact"/>
        <w:ind w:left="24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刀掏出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螯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刺。</w:t>
      </w:r>
    </w:p>
    <w:p w14:paraId="0A505496" w14:textId="77777777" w:rsidR="001210EB" w:rsidRDefault="001210EB" w:rsidP="001210EB">
      <w:pPr>
        <w:spacing w:after="0" w:line="281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冰</w:t>
      </w:r>
      <w:r>
        <w:rPr>
          <w:rFonts w:ascii="標楷體" w:eastAsia="標楷體" w:hAnsi="標楷體" w:cs="標楷體"/>
          <w:spacing w:val="-24"/>
          <w:position w:val="-1"/>
          <w:sz w:val="24"/>
          <w:szCs w:val="24"/>
          <w:lang w:eastAsia="zh-TW"/>
        </w:rPr>
        <w:t>敷，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患</w:t>
      </w:r>
      <w:r>
        <w:rPr>
          <w:rFonts w:ascii="標楷體" w:eastAsia="標楷體" w:hAnsi="標楷體" w:cs="標楷體"/>
          <w:spacing w:val="2"/>
          <w:position w:val="-1"/>
          <w:sz w:val="24"/>
          <w:szCs w:val="24"/>
          <w:lang w:eastAsia="zh-TW"/>
        </w:rPr>
        <w:t>處塗氨水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。</w:t>
      </w:r>
    </w:p>
    <w:p w14:paraId="46C9A767" w14:textId="77777777" w:rsidR="001210EB" w:rsidRDefault="001210EB" w:rsidP="001210EB">
      <w:pPr>
        <w:spacing w:after="0"/>
        <w:rPr>
          <w:lang w:eastAsia="zh-TW"/>
        </w:rPr>
        <w:sectPr w:rsidR="001210EB" w:rsidSect="00716BCC">
          <w:type w:val="continuous"/>
          <w:pgSz w:w="11920" w:h="16840"/>
          <w:pgMar w:top="1200" w:right="1060" w:bottom="980" w:left="567" w:header="720" w:footer="720" w:gutter="0"/>
          <w:cols w:num="3" w:space="720" w:equalWidth="0">
            <w:col w:w="3710" w:space="900"/>
            <w:col w:w="1921" w:space="691"/>
            <w:col w:w="3138"/>
          </w:cols>
        </w:sectPr>
      </w:pPr>
    </w:p>
    <w:p w14:paraId="4127FB0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5D50E0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98748DB" w14:textId="77777777" w:rsidR="00417F24" w:rsidRDefault="00417F24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602C32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304FDCB" w14:textId="77777777" w:rsidR="00A50933" w:rsidRDefault="00A50933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18913B0" w14:textId="77777777" w:rsidR="001210EB" w:rsidRDefault="001210EB" w:rsidP="001210EB">
      <w:pPr>
        <w:spacing w:before="18" w:after="0" w:line="200" w:lineRule="exact"/>
        <w:rPr>
          <w:sz w:val="20"/>
          <w:szCs w:val="20"/>
          <w:lang w:eastAsia="zh-TW"/>
        </w:rPr>
      </w:pPr>
    </w:p>
    <w:p w14:paraId="42C51098" w14:textId="77777777" w:rsidR="001210EB" w:rsidRDefault="001210EB" w:rsidP="001210EB">
      <w:pPr>
        <w:spacing w:before="7" w:after="0" w:line="181" w:lineRule="auto"/>
        <w:ind w:left="2990" w:right="3982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立即安排送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醫</w:t>
      </w:r>
      <w:proofErr w:type="gramEnd"/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處</w:t>
      </w:r>
      <w:r>
        <w:rPr>
          <w:rFonts w:ascii="標楷體" w:eastAsia="標楷體" w:hAnsi="標楷體" w:cs="標楷體"/>
          <w:spacing w:val="-62"/>
          <w:sz w:val="24"/>
          <w:szCs w:val="24"/>
          <w:lang w:eastAsia="zh-TW"/>
        </w:rPr>
        <w:t>理</w:t>
      </w:r>
      <w:r w:rsidR="00412E49">
        <w:rPr>
          <w:rFonts w:ascii="標楷體" w:eastAsia="標楷體" w:hAnsi="標楷體" w:cs="標楷體"/>
          <w:sz w:val="24"/>
          <w:szCs w:val="24"/>
          <w:lang w:eastAsia="zh-TW"/>
        </w:rPr>
        <w:t>（</w:t>
      </w:r>
      <w:r w:rsidR="00412E49">
        <w:rPr>
          <w:rFonts w:ascii="標楷體" w:eastAsia="標楷體" w:hAnsi="標楷體" w:cs="標楷體" w:hint="eastAsia"/>
          <w:sz w:val="24"/>
          <w:szCs w:val="24"/>
          <w:lang w:eastAsia="zh-TW"/>
        </w:rPr>
        <w:t>急</w:t>
      </w:r>
      <w:r>
        <w:rPr>
          <w:rFonts w:ascii="標楷體" w:eastAsia="標楷體" w:hAnsi="標楷體" w:cs="標楷體"/>
          <w:sz w:val="24"/>
          <w:szCs w:val="24"/>
          <w:lang w:eastAsia="zh-TW"/>
        </w:rPr>
        <w:t>診或住院 治療）</w:t>
      </w:r>
    </w:p>
    <w:p w14:paraId="1D1A5FE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7DDDBBD" w14:textId="77777777" w:rsidR="001210EB" w:rsidRDefault="001210EB" w:rsidP="001210EB">
      <w:pPr>
        <w:spacing w:before="5" w:after="0" w:line="260" w:lineRule="exact"/>
        <w:rPr>
          <w:sz w:val="26"/>
          <w:szCs w:val="26"/>
          <w:lang w:eastAsia="zh-TW"/>
        </w:rPr>
      </w:pPr>
    </w:p>
    <w:p w14:paraId="3543ABB1" w14:textId="77777777" w:rsidR="00C8569A" w:rsidRDefault="00C8569A" w:rsidP="00D52B32">
      <w:pPr>
        <w:spacing w:before="7" w:after="0" w:line="181" w:lineRule="auto"/>
        <w:ind w:left="2853" w:right="3556" w:hanging="240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001E6A77" w14:textId="77777777" w:rsidR="001210EB" w:rsidRDefault="001210EB" w:rsidP="00D52B32">
      <w:pPr>
        <w:spacing w:before="7" w:after="0" w:line="181" w:lineRule="auto"/>
        <w:ind w:left="2853" w:right="3556" w:hanging="24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1.注意被毒蛇、動物、昆蟲及</w:t>
      </w:r>
      <w:proofErr w:type="gramStart"/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蜂</w:t>
      </w:r>
      <w:r>
        <w:rPr>
          <w:rFonts w:ascii="標楷體" w:eastAsia="標楷體" w:hAnsi="標楷體" w:cs="標楷體"/>
          <w:sz w:val="24"/>
          <w:szCs w:val="24"/>
          <w:lang w:eastAsia="zh-TW"/>
        </w:rPr>
        <w:t>類咬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傷之</w:t>
      </w:r>
      <w:r w:rsidR="00D52B32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D52B32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復原狀況。</w:t>
      </w:r>
    </w:p>
    <w:p w14:paraId="29E6FD72" w14:textId="77777777" w:rsidR="001210EB" w:rsidRDefault="001210EB" w:rsidP="001210EB">
      <w:pPr>
        <w:spacing w:after="0" w:line="293" w:lineRule="exact"/>
        <w:ind w:left="26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加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強</w:t>
      </w:r>
      <w:r w:rsidR="00D52B32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D52B32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之衛生教育</w:t>
      </w:r>
      <w:r w:rsidR="00412E49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及醫療處置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。</w:t>
      </w:r>
    </w:p>
    <w:p w14:paraId="1D95CA5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67F6DB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1A14C6B" w14:textId="77777777" w:rsidR="008C7E70" w:rsidRDefault="008C7E70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3FD622A" w14:textId="77777777" w:rsidR="008C7E70" w:rsidRDefault="008C7E70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AABAF0F" w14:textId="77777777" w:rsidR="008C7E70" w:rsidRDefault="008C7E70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767CF6E" w14:textId="77777777" w:rsidR="008C7E70" w:rsidRDefault="008C7E70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48D87E6" w14:textId="77777777" w:rsidR="008C7E70" w:rsidRDefault="008C7E70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4A373B2" w14:textId="77777777" w:rsidR="001210EB" w:rsidRDefault="001210EB" w:rsidP="001210EB">
      <w:pPr>
        <w:spacing w:before="13" w:after="0" w:line="260" w:lineRule="exact"/>
        <w:rPr>
          <w:sz w:val="26"/>
          <w:szCs w:val="26"/>
          <w:lang w:eastAsia="zh-TW"/>
        </w:rPr>
      </w:pPr>
    </w:p>
    <w:p w14:paraId="1D9A5825" w14:textId="77777777" w:rsidR="001210EB" w:rsidRDefault="001210EB" w:rsidP="001210EB">
      <w:pPr>
        <w:spacing w:after="0" w:line="300" w:lineRule="exact"/>
        <w:ind w:left="6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05504" behindDoc="1" locked="0" layoutInCell="1" allowOverlap="1" wp14:anchorId="37DFB17D" wp14:editId="1BA8E420">
                <wp:simplePos x="0" y="0"/>
                <wp:positionH relativeFrom="page">
                  <wp:posOffset>692150</wp:posOffset>
                </wp:positionH>
                <wp:positionV relativeFrom="paragraph">
                  <wp:posOffset>-96520</wp:posOffset>
                </wp:positionV>
                <wp:extent cx="5219700" cy="1270"/>
                <wp:effectExtent l="6350" t="6985" r="12700" b="10795"/>
                <wp:wrapNone/>
                <wp:docPr id="2439" name="Group 1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9700" cy="1270"/>
                          <a:chOff x="1090" y="-152"/>
                          <a:chExt cx="8220" cy="2"/>
                        </a:xfrm>
                      </wpg:grpSpPr>
                      <wps:wsp>
                        <wps:cNvPr id="2440" name="Freeform 1155"/>
                        <wps:cNvSpPr>
                          <a:spLocks/>
                        </wps:cNvSpPr>
                        <wps:spPr bwMode="auto">
                          <a:xfrm>
                            <a:off x="1090" y="-152"/>
                            <a:ext cx="8220" cy="2"/>
                          </a:xfrm>
                          <a:custGeom>
                            <a:avLst/>
                            <a:gdLst>
                              <a:gd name="T0" fmla="+- 0 1090 1090"/>
                              <a:gd name="T1" fmla="*/ T0 w 8220"/>
                              <a:gd name="T2" fmla="+- 0 9310 1090"/>
                              <a:gd name="T3" fmla="*/ T2 w 82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20">
                                <a:moveTo>
                                  <a:pt x="0" y="0"/>
                                </a:moveTo>
                                <a:lnTo>
                                  <a:pt x="822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68FFFC" id="Group 1154" o:spid="_x0000_s1026" style="position:absolute;margin-left:54.5pt;margin-top:-7.6pt;width:411pt;height:.1pt;z-index:-251710976;mso-position-horizontal-relative:page" coordorigin="1090,-152" coordsize="82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">
                <v:shape id="Freeform 1155" o:spid="_x0000_s1027" style="position:absolute;left:1090;top:-152;width:8220;height:2;visibility:visible;mso-wrap-style:square;v-text-anchor:top" coordsize="82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" path="m,l8220,e" filled="f">
                  <v:path arrowok="t" o:connecttype="custom" o:connectlocs="0,0;822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</w:t>
      </w:r>
    </w:p>
    <w:p w14:paraId="45344D2C" w14:textId="77777777" w:rsidR="001210EB" w:rsidRDefault="001210EB" w:rsidP="001210EB">
      <w:pPr>
        <w:spacing w:after="0" w:line="281" w:lineRule="exact"/>
        <w:ind w:left="6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就毒蛇、動物、昆蟲及蜂類咬傷之原因確實檢討改進。</w:t>
      </w:r>
    </w:p>
    <w:p w14:paraId="028160A3" w14:textId="77777777" w:rsidR="001210EB" w:rsidRDefault="001210EB" w:rsidP="001210EB">
      <w:pPr>
        <w:spacing w:after="0" w:line="281" w:lineRule="exact"/>
        <w:ind w:left="6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檢討處理過程。</w:t>
      </w:r>
    </w:p>
    <w:p w14:paraId="386503EA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060" w:bottom="980" w:left="500" w:header="720" w:footer="720" w:gutter="0"/>
          <w:cols w:space="720"/>
        </w:sectPr>
      </w:pPr>
    </w:p>
    <w:p w14:paraId="1653F26B" w14:textId="77777777" w:rsidR="001210EB" w:rsidRDefault="001210EB" w:rsidP="001210EB">
      <w:pPr>
        <w:spacing w:after="0" w:line="345" w:lineRule="exact"/>
        <w:ind w:left="933" w:right="-20"/>
        <w:rPr>
          <w:rFonts w:ascii="標楷體" w:eastAsia="標楷體" w:hAnsi="標楷體" w:cs="標楷體"/>
          <w:sz w:val="24"/>
          <w:szCs w:val="24"/>
          <w:lang w:eastAsia="zh-TW"/>
        </w:rPr>
      </w:pPr>
      <w:r w:rsidRPr="00ED08CD">
        <w:rPr>
          <w:rFonts w:ascii="標楷體" w:eastAsia="標楷體" w:hAnsi="標楷體" w:cs="標楷體"/>
          <w:sz w:val="32"/>
          <w:szCs w:val="24"/>
          <w:u w:val="single"/>
          <w:lang w:eastAsia="zh-TW"/>
        </w:rPr>
        <w:lastRenderedPageBreak/>
        <w:t>附</w:t>
      </w:r>
      <w:r w:rsidR="00BE2FC6">
        <w:rPr>
          <w:rFonts w:ascii="標楷體" w:eastAsia="標楷體" w:hAnsi="標楷體" w:cs="標楷體" w:hint="eastAsia"/>
          <w:sz w:val="32"/>
          <w:szCs w:val="24"/>
          <w:u w:val="single"/>
          <w:lang w:eastAsia="zh-TW"/>
        </w:rPr>
        <w:t>件二</w:t>
      </w:r>
      <w:r>
        <w:rPr>
          <w:rFonts w:ascii="標楷體" w:eastAsia="標楷體" w:hAnsi="標楷體" w:cs="標楷體"/>
          <w:sz w:val="24"/>
          <w:szCs w:val="24"/>
          <w:lang w:eastAsia="zh-TW"/>
        </w:rPr>
        <w:t>－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2</w:t>
      </w:r>
      <w:r>
        <w:rPr>
          <w:rFonts w:ascii="標楷體" w:eastAsia="標楷體" w:hAnsi="標楷體" w:cs="標楷體"/>
          <w:sz w:val="24"/>
          <w:szCs w:val="24"/>
          <w:lang w:eastAsia="zh-TW"/>
        </w:rPr>
        <w:t>-c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：意外事</w:t>
      </w:r>
      <w:r>
        <w:rPr>
          <w:rFonts w:ascii="標楷體" w:eastAsia="標楷體" w:hAnsi="標楷體" w:cs="標楷體"/>
          <w:spacing w:val="1"/>
          <w:position w:val="-2"/>
          <w:sz w:val="24"/>
          <w:szCs w:val="24"/>
          <w:lang w:eastAsia="zh-TW"/>
        </w:rPr>
        <w:t>件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--傳染病災害處理流程</w:t>
      </w:r>
    </w:p>
    <w:p w14:paraId="2D87A526" w14:textId="77777777" w:rsidR="001210EB" w:rsidRDefault="001210EB" w:rsidP="001210EB">
      <w:pPr>
        <w:spacing w:before="19"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09600" behindDoc="1" locked="0" layoutInCell="1" allowOverlap="1" wp14:anchorId="39445FB0" wp14:editId="0F17C865">
                <wp:simplePos x="0" y="0"/>
                <wp:positionH relativeFrom="page">
                  <wp:posOffset>711200</wp:posOffset>
                </wp:positionH>
                <wp:positionV relativeFrom="paragraph">
                  <wp:posOffset>131445</wp:posOffset>
                </wp:positionV>
                <wp:extent cx="5295900" cy="1270"/>
                <wp:effectExtent l="6350" t="6985" r="12700" b="10795"/>
                <wp:wrapNone/>
                <wp:docPr id="2441" name="Group 1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95900" cy="1270"/>
                          <a:chOff x="1120" y="72"/>
                          <a:chExt cx="8340" cy="2"/>
                        </a:xfrm>
                      </wpg:grpSpPr>
                      <wps:wsp>
                        <wps:cNvPr id="2442" name="Freeform 1153"/>
                        <wps:cNvSpPr>
                          <a:spLocks/>
                        </wps:cNvSpPr>
                        <wps:spPr bwMode="auto">
                          <a:xfrm>
                            <a:off x="1120" y="72"/>
                            <a:ext cx="8340" cy="2"/>
                          </a:xfrm>
                          <a:custGeom>
                            <a:avLst/>
                            <a:gdLst>
                              <a:gd name="T0" fmla="+- 0 1120 1120"/>
                              <a:gd name="T1" fmla="*/ T0 w 8340"/>
                              <a:gd name="T2" fmla="+- 0 9460 1120"/>
                              <a:gd name="T3" fmla="*/ T2 w 83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40">
                                <a:moveTo>
                                  <a:pt x="0" y="0"/>
                                </a:moveTo>
                                <a:lnTo>
                                  <a:pt x="834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F34AAE" id="Group 1152" o:spid="_x0000_s1026" style="position:absolute;margin-left:56pt;margin-top:10.35pt;width:417pt;height:.1pt;z-index:-251706880;mso-position-horizontal-relative:page" coordorigin="1120,72" coordsize="83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">
                <v:shape id="Freeform 1153" o:spid="_x0000_s1027" style="position:absolute;left:1120;top:72;width:8340;height:2;visibility:visible;mso-wrap-style:square;v-text-anchor:top" coordsize="83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" path="m,l8340,e" filled="f">
                  <v:path arrowok="t" o:connecttype="custom" o:connectlocs="0,0;8340,0" o:connectangles="0,0"/>
                </v:shape>
                <w10:wrap anchorx="page"/>
              </v:group>
            </w:pict>
          </mc:Fallback>
        </mc:AlternateContent>
      </w:r>
    </w:p>
    <w:p w14:paraId="47D77813" w14:textId="77777777" w:rsidR="001210EB" w:rsidRDefault="001210EB" w:rsidP="001210EB">
      <w:pPr>
        <w:spacing w:after="0" w:line="240" w:lineRule="auto"/>
        <w:ind w:left="9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一、預防階段：</w:t>
      </w:r>
    </w:p>
    <w:p w14:paraId="30263F81" w14:textId="77777777" w:rsidR="001210EB" w:rsidRDefault="001210EB" w:rsidP="001210EB">
      <w:pPr>
        <w:spacing w:after="0" w:line="360" w:lineRule="exact"/>
        <w:ind w:left="117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提供院內</w:t>
      </w:r>
      <w:r w:rsidR="00D52B32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D52B32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認識傳染病防治之相關知識。</w:t>
      </w:r>
    </w:p>
    <w:p w14:paraId="465F0018" w14:textId="77777777" w:rsidR="001210EB" w:rsidRDefault="001210EB" w:rsidP="001210EB">
      <w:pPr>
        <w:spacing w:after="0" w:line="360" w:lineRule="exact"/>
        <w:ind w:left="117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早期偵測機構內發生傳染病群聚事件，並使防疫人員即時妥適處理及採取必要措施。</w:t>
      </w:r>
    </w:p>
    <w:p w14:paraId="45937674" w14:textId="77777777" w:rsidR="001210EB" w:rsidRDefault="001210EB" w:rsidP="001210EB">
      <w:pPr>
        <w:spacing w:before="8" w:after="0" w:line="140" w:lineRule="exact"/>
        <w:rPr>
          <w:sz w:val="14"/>
          <w:szCs w:val="14"/>
          <w:lang w:eastAsia="zh-TW"/>
        </w:rPr>
      </w:pPr>
    </w:p>
    <w:p w14:paraId="453422E5" w14:textId="77777777" w:rsidR="001210EB" w:rsidRDefault="00D2232C" w:rsidP="001210EB">
      <w:pPr>
        <w:spacing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06528" behindDoc="1" locked="0" layoutInCell="1" allowOverlap="1" wp14:anchorId="1E6F7BEC" wp14:editId="35F1CD2C">
                <wp:simplePos x="0" y="0"/>
                <wp:positionH relativeFrom="page">
                  <wp:posOffset>209550</wp:posOffset>
                </wp:positionH>
                <wp:positionV relativeFrom="paragraph">
                  <wp:posOffset>54610</wp:posOffset>
                </wp:positionV>
                <wp:extent cx="6610700" cy="5763260"/>
                <wp:effectExtent l="0" t="0" r="19050" b="27940"/>
                <wp:wrapNone/>
                <wp:docPr id="2443" name="Group 1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700" cy="5763260"/>
                          <a:chOff x="160" y="329"/>
                          <a:chExt cx="10207" cy="9076"/>
                        </a:xfrm>
                      </wpg:grpSpPr>
                      <wpg:grpSp>
                        <wpg:cNvPr id="2444" name="Group 1150"/>
                        <wpg:cNvGrpSpPr>
                          <a:grpSpLocks/>
                        </wpg:cNvGrpSpPr>
                        <wpg:grpSpPr bwMode="auto">
                          <a:xfrm>
                            <a:off x="1420" y="3300"/>
                            <a:ext cx="6994" cy="12"/>
                            <a:chOff x="1420" y="3300"/>
                            <a:chExt cx="6994" cy="12"/>
                          </a:xfrm>
                        </wpg:grpSpPr>
                        <wps:wsp>
                          <wps:cNvPr id="2445" name="Freeform 1151"/>
                          <wps:cNvSpPr>
                            <a:spLocks/>
                          </wps:cNvSpPr>
                          <wps:spPr bwMode="auto">
                            <a:xfrm>
                              <a:off x="1420" y="3300"/>
                              <a:ext cx="6994" cy="12"/>
                            </a:xfrm>
                            <a:custGeom>
                              <a:avLst/>
                              <a:gdLst>
                                <a:gd name="T0" fmla="+- 0 1420 1420"/>
                                <a:gd name="T1" fmla="*/ T0 w 6994"/>
                                <a:gd name="T2" fmla="+- 0 3312 3300"/>
                                <a:gd name="T3" fmla="*/ 3312 h 12"/>
                                <a:gd name="T4" fmla="+- 0 8414 1420"/>
                                <a:gd name="T5" fmla="*/ T4 w 6994"/>
                                <a:gd name="T6" fmla="+- 0 3300 3300"/>
                                <a:gd name="T7" fmla="*/ 3300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994" h="12">
                                  <a:moveTo>
                                    <a:pt x="0" y="12"/>
                                  </a:moveTo>
                                  <a:lnTo>
                                    <a:pt x="6994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6" name="Group 1146"/>
                        <wpg:cNvGrpSpPr>
                          <a:grpSpLocks/>
                        </wpg:cNvGrpSpPr>
                        <wpg:grpSpPr bwMode="auto">
                          <a:xfrm>
                            <a:off x="8381" y="3302"/>
                            <a:ext cx="120" cy="910"/>
                            <a:chOff x="8381" y="3302"/>
                            <a:chExt cx="120" cy="910"/>
                          </a:xfrm>
                        </wpg:grpSpPr>
                        <wps:wsp>
                          <wps:cNvPr id="2447" name="Freeform 1149"/>
                          <wps:cNvSpPr>
                            <a:spLocks/>
                          </wps:cNvSpPr>
                          <wps:spPr bwMode="auto">
                            <a:xfrm>
                              <a:off x="8381" y="3302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8431 8381"/>
                                <a:gd name="T1" fmla="*/ T0 w 120"/>
                                <a:gd name="T2" fmla="+- 0 4092 3302"/>
                                <a:gd name="T3" fmla="*/ 4092 h 910"/>
                                <a:gd name="T4" fmla="+- 0 8381 8381"/>
                                <a:gd name="T5" fmla="*/ T4 w 120"/>
                                <a:gd name="T6" fmla="+- 0 4092 3302"/>
                                <a:gd name="T7" fmla="*/ 4092 h 910"/>
                                <a:gd name="T8" fmla="+- 0 8441 8381"/>
                                <a:gd name="T9" fmla="*/ T8 w 120"/>
                                <a:gd name="T10" fmla="+- 0 4212 3302"/>
                                <a:gd name="T11" fmla="*/ 4212 h 910"/>
                                <a:gd name="T12" fmla="+- 0 8486 8381"/>
                                <a:gd name="T13" fmla="*/ T12 w 120"/>
                                <a:gd name="T14" fmla="+- 0 4122 3302"/>
                                <a:gd name="T15" fmla="*/ 4122 h 910"/>
                                <a:gd name="T16" fmla="+- 0 8436 8381"/>
                                <a:gd name="T17" fmla="*/ T16 w 120"/>
                                <a:gd name="T18" fmla="+- 0 4122 3302"/>
                                <a:gd name="T19" fmla="*/ 4122 h 910"/>
                                <a:gd name="T20" fmla="+- 0 8431 8381"/>
                                <a:gd name="T21" fmla="*/ T20 w 120"/>
                                <a:gd name="T22" fmla="+- 0 4117 3302"/>
                                <a:gd name="T23" fmla="*/ 4117 h 910"/>
                                <a:gd name="T24" fmla="+- 0 8431 8381"/>
                                <a:gd name="T25" fmla="*/ T24 w 120"/>
                                <a:gd name="T26" fmla="+- 0 4092 3302"/>
                                <a:gd name="T27" fmla="*/ 4092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50" y="790"/>
                                  </a:moveTo>
                                  <a:lnTo>
                                    <a:pt x="0" y="790"/>
                                  </a:lnTo>
                                  <a:lnTo>
                                    <a:pt x="60" y="910"/>
                                  </a:lnTo>
                                  <a:lnTo>
                                    <a:pt x="105" y="820"/>
                                  </a:lnTo>
                                  <a:lnTo>
                                    <a:pt x="55" y="820"/>
                                  </a:lnTo>
                                  <a:lnTo>
                                    <a:pt x="50" y="815"/>
                                  </a:lnTo>
                                  <a:lnTo>
                                    <a:pt x="5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48" name="Freeform 1148"/>
                          <wps:cNvSpPr>
                            <a:spLocks/>
                          </wps:cNvSpPr>
                          <wps:spPr bwMode="auto">
                            <a:xfrm>
                              <a:off x="8381" y="3302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8448 8381"/>
                                <a:gd name="T1" fmla="*/ T0 w 120"/>
                                <a:gd name="T2" fmla="+- 0 3302 3302"/>
                                <a:gd name="T3" fmla="*/ 3302 h 910"/>
                                <a:gd name="T4" fmla="+- 0 8436 8381"/>
                                <a:gd name="T5" fmla="*/ T4 w 120"/>
                                <a:gd name="T6" fmla="+- 0 3302 3302"/>
                                <a:gd name="T7" fmla="*/ 3302 h 910"/>
                                <a:gd name="T8" fmla="+- 0 8432 8381"/>
                                <a:gd name="T9" fmla="*/ T8 w 120"/>
                                <a:gd name="T10" fmla="+- 0 3306 3302"/>
                                <a:gd name="T11" fmla="*/ 3306 h 910"/>
                                <a:gd name="T12" fmla="+- 0 8431 8381"/>
                                <a:gd name="T13" fmla="*/ T12 w 120"/>
                                <a:gd name="T14" fmla="+- 0 4117 3302"/>
                                <a:gd name="T15" fmla="*/ 4117 h 910"/>
                                <a:gd name="T16" fmla="+- 0 8436 8381"/>
                                <a:gd name="T17" fmla="*/ T16 w 120"/>
                                <a:gd name="T18" fmla="+- 0 4122 3302"/>
                                <a:gd name="T19" fmla="*/ 4122 h 910"/>
                                <a:gd name="T20" fmla="+- 0 8447 8381"/>
                                <a:gd name="T21" fmla="*/ T20 w 120"/>
                                <a:gd name="T22" fmla="+- 0 4122 3302"/>
                                <a:gd name="T23" fmla="*/ 4122 h 910"/>
                                <a:gd name="T24" fmla="+- 0 8451 8381"/>
                                <a:gd name="T25" fmla="*/ T24 w 120"/>
                                <a:gd name="T26" fmla="+- 0 4117 3302"/>
                                <a:gd name="T27" fmla="*/ 4117 h 910"/>
                                <a:gd name="T28" fmla="+- 0 8452 8381"/>
                                <a:gd name="T29" fmla="*/ T28 w 120"/>
                                <a:gd name="T30" fmla="+- 0 3312 3302"/>
                                <a:gd name="T31" fmla="*/ 3312 h 910"/>
                                <a:gd name="T32" fmla="+- 0 8452 8381"/>
                                <a:gd name="T33" fmla="*/ T32 w 120"/>
                                <a:gd name="T34" fmla="+- 0 3306 3302"/>
                                <a:gd name="T35" fmla="*/ 3306 h 910"/>
                                <a:gd name="T36" fmla="+- 0 8448 8381"/>
                                <a:gd name="T37" fmla="*/ T36 w 120"/>
                                <a:gd name="T38" fmla="+- 0 3302 3302"/>
                                <a:gd name="T39" fmla="*/ 3302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67" y="0"/>
                                  </a:moveTo>
                                  <a:lnTo>
                                    <a:pt x="55" y="0"/>
                                  </a:lnTo>
                                  <a:lnTo>
                                    <a:pt x="51" y="4"/>
                                  </a:lnTo>
                                  <a:lnTo>
                                    <a:pt x="50" y="815"/>
                                  </a:lnTo>
                                  <a:lnTo>
                                    <a:pt x="55" y="820"/>
                                  </a:lnTo>
                                  <a:lnTo>
                                    <a:pt x="66" y="820"/>
                                  </a:lnTo>
                                  <a:lnTo>
                                    <a:pt x="70" y="815"/>
                                  </a:lnTo>
                                  <a:lnTo>
                                    <a:pt x="71" y="10"/>
                                  </a:lnTo>
                                  <a:lnTo>
                                    <a:pt x="71" y="4"/>
                                  </a:lnTo>
                                  <a:lnTo>
                                    <a:pt x="6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49" name="Freeform 1147"/>
                          <wps:cNvSpPr>
                            <a:spLocks/>
                          </wps:cNvSpPr>
                          <wps:spPr bwMode="auto">
                            <a:xfrm>
                              <a:off x="8381" y="3302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8501 8381"/>
                                <a:gd name="T1" fmla="*/ T0 w 120"/>
                                <a:gd name="T2" fmla="+- 0 4092 3302"/>
                                <a:gd name="T3" fmla="*/ 4092 h 910"/>
                                <a:gd name="T4" fmla="+- 0 8451 8381"/>
                                <a:gd name="T5" fmla="*/ T4 w 120"/>
                                <a:gd name="T6" fmla="+- 0 4092 3302"/>
                                <a:gd name="T7" fmla="*/ 4092 h 910"/>
                                <a:gd name="T8" fmla="+- 0 8451 8381"/>
                                <a:gd name="T9" fmla="*/ T8 w 120"/>
                                <a:gd name="T10" fmla="+- 0 4117 3302"/>
                                <a:gd name="T11" fmla="*/ 4117 h 910"/>
                                <a:gd name="T12" fmla="+- 0 8447 8381"/>
                                <a:gd name="T13" fmla="*/ T12 w 120"/>
                                <a:gd name="T14" fmla="+- 0 4122 3302"/>
                                <a:gd name="T15" fmla="*/ 4122 h 910"/>
                                <a:gd name="T16" fmla="+- 0 8486 8381"/>
                                <a:gd name="T17" fmla="*/ T16 w 120"/>
                                <a:gd name="T18" fmla="+- 0 4122 3302"/>
                                <a:gd name="T19" fmla="*/ 4122 h 910"/>
                                <a:gd name="T20" fmla="+- 0 8501 8381"/>
                                <a:gd name="T21" fmla="*/ T20 w 120"/>
                                <a:gd name="T22" fmla="+- 0 4092 3302"/>
                                <a:gd name="T23" fmla="*/ 4092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120" y="790"/>
                                  </a:moveTo>
                                  <a:lnTo>
                                    <a:pt x="70" y="790"/>
                                  </a:lnTo>
                                  <a:lnTo>
                                    <a:pt x="70" y="815"/>
                                  </a:lnTo>
                                  <a:lnTo>
                                    <a:pt x="66" y="820"/>
                                  </a:lnTo>
                                  <a:lnTo>
                                    <a:pt x="105" y="820"/>
                                  </a:lnTo>
                                  <a:lnTo>
                                    <a:pt x="12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0" name="Group 1144"/>
                        <wpg:cNvGrpSpPr>
                          <a:grpSpLocks/>
                        </wpg:cNvGrpSpPr>
                        <wpg:grpSpPr bwMode="auto">
                          <a:xfrm>
                            <a:off x="7540" y="4212"/>
                            <a:ext cx="2699" cy="2924"/>
                            <a:chOff x="7540" y="4212"/>
                            <a:chExt cx="2699" cy="2924"/>
                          </a:xfrm>
                        </wpg:grpSpPr>
                        <wps:wsp>
                          <wps:cNvPr id="2451" name="Freeform 1145"/>
                          <wps:cNvSpPr>
                            <a:spLocks/>
                          </wps:cNvSpPr>
                          <wps:spPr bwMode="auto">
                            <a:xfrm>
                              <a:off x="7540" y="4212"/>
                              <a:ext cx="2699" cy="2924"/>
                            </a:xfrm>
                            <a:custGeom>
                              <a:avLst/>
                              <a:gdLst>
                                <a:gd name="T0" fmla="+- 0 7540 7540"/>
                                <a:gd name="T1" fmla="*/ T0 w 2699"/>
                                <a:gd name="T2" fmla="+- 0 7136 4212"/>
                                <a:gd name="T3" fmla="*/ 7136 h 2924"/>
                                <a:gd name="T4" fmla="+- 0 10239 7540"/>
                                <a:gd name="T5" fmla="*/ T4 w 2699"/>
                                <a:gd name="T6" fmla="+- 0 7136 4212"/>
                                <a:gd name="T7" fmla="*/ 7136 h 2924"/>
                                <a:gd name="T8" fmla="+- 0 10239 7540"/>
                                <a:gd name="T9" fmla="*/ T8 w 2699"/>
                                <a:gd name="T10" fmla="+- 0 4212 4212"/>
                                <a:gd name="T11" fmla="*/ 4212 h 2924"/>
                                <a:gd name="T12" fmla="+- 0 7540 7540"/>
                                <a:gd name="T13" fmla="*/ T12 w 2699"/>
                                <a:gd name="T14" fmla="+- 0 4212 4212"/>
                                <a:gd name="T15" fmla="*/ 4212 h 2924"/>
                                <a:gd name="T16" fmla="+- 0 7540 7540"/>
                                <a:gd name="T17" fmla="*/ T16 w 2699"/>
                                <a:gd name="T18" fmla="+- 0 7136 4212"/>
                                <a:gd name="T19" fmla="*/ 7136 h 29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99" h="2924">
                                  <a:moveTo>
                                    <a:pt x="0" y="2924"/>
                                  </a:moveTo>
                                  <a:lnTo>
                                    <a:pt x="2699" y="2924"/>
                                  </a:lnTo>
                                  <a:lnTo>
                                    <a:pt x="269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2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2" name="Group 1142"/>
                        <wpg:cNvGrpSpPr>
                          <a:grpSpLocks/>
                        </wpg:cNvGrpSpPr>
                        <wpg:grpSpPr bwMode="auto">
                          <a:xfrm>
                            <a:off x="160" y="4212"/>
                            <a:ext cx="3341" cy="1354"/>
                            <a:chOff x="160" y="4212"/>
                            <a:chExt cx="3341" cy="1354"/>
                          </a:xfrm>
                        </wpg:grpSpPr>
                        <wps:wsp>
                          <wps:cNvPr id="2453" name="Freeform 1143"/>
                          <wps:cNvSpPr>
                            <a:spLocks/>
                          </wps:cNvSpPr>
                          <wps:spPr bwMode="auto">
                            <a:xfrm>
                              <a:off x="160" y="4212"/>
                              <a:ext cx="3341" cy="1354"/>
                            </a:xfrm>
                            <a:custGeom>
                              <a:avLst/>
                              <a:gdLst>
                                <a:gd name="T0" fmla="+- 0 160 160"/>
                                <a:gd name="T1" fmla="*/ T0 w 3060"/>
                                <a:gd name="T2" fmla="+- 0 5532 4212"/>
                                <a:gd name="T3" fmla="*/ 5532 h 1320"/>
                                <a:gd name="T4" fmla="+- 0 3220 160"/>
                                <a:gd name="T5" fmla="*/ T4 w 3060"/>
                                <a:gd name="T6" fmla="+- 0 5532 4212"/>
                                <a:gd name="T7" fmla="*/ 5532 h 1320"/>
                                <a:gd name="T8" fmla="+- 0 3220 160"/>
                                <a:gd name="T9" fmla="*/ T8 w 3060"/>
                                <a:gd name="T10" fmla="+- 0 4212 4212"/>
                                <a:gd name="T11" fmla="*/ 4212 h 1320"/>
                                <a:gd name="T12" fmla="+- 0 160 160"/>
                                <a:gd name="T13" fmla="*/ T12 w 3060"/>
                                <a:gd name="T14" fmla="+- 0 4212 4212"/>
                                <a:gd name="T15" fmla="*/ 4212 h 1320"/>
                                <a:gd name="T16" fmla="+- 0 160 160"/>
                                <a:gd name="T17" fmla="*/ T16 w 3060"/>
                                <a:gd name="T18" fmla="+- 0 5532 4212"/>
                                <a:gd name="T19" fmla="*/ 5532 h 13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60" h="1320">
                                  <a:moveTo>
                                    <a:pt x="0" y="1320"/>
                                  </a:moveTo>
                                  <a:lnTo>
                                    <a:pt x="3060" y="1320"/>
                                  </a:lnTo>
                                  <a:lnTo>
                                    <a:pt x="30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4" name="Group 1137"/>
                        <wpg:cNvGrpSpPr>
                          <a:grpSpLocks/>
                        </wpg:cNvGrpSpPr>
                        <wpg:grpSpPr bwMode="auto">
                          <a:xfrm>
                            <a:off x="1365" y="5566"/>
                            <a:ext cx="120" cy="442"/>
                            <a:chOff x="1365" y="5566"/>
                            <a:chExt cx="120" cy="442"/>
                          </a:xfrm>
                        </wpg:grpSpPr>
                        <wps:wsp>
                          <wps:cNvPr id="2455" name="Freeform 1141"/>
                          <wps:cNvSpPr>
                            <a:spLocks/>
                          </wps:cNvSpPr>
                          <wps:spPr bwMode="auto">
                            <a:xfrm>
                              <a:off x="1365" y="5566"/>
                              <a:ext cx="120" cy="442"/>
                            </a:xfrm>
                            <a:custGeom>
                              <a:avLst/>
                              <a:gdLst>
                                <a:gd name="T0" fmla="+- 0 1415 1365"/>
                                <a:gd name="T1" fmla="*/ T0 w 120"/>
                                <a:gd name="T2" fmla="+- 0 5888 5566"/>
                                <a:gd name="T3" fmla="*/ 5888 h 442"/>
                                <a:gd name="T4" fmla="+- 0 1365 1365"/>
                                <a:gd name="T5" fmla="*/ T4 w 120"/>
                                <a:gd name="T6" fmla="+- 0 5888 5566"/>
                                <a:gd name="T7" fmla="*/ 5888 h 442"/>
                                <a:gd name="T8" fmla="+- 0 1426 1365"/>
                                <a:gd name="T9" fmla="*/ T8 w 120"/>
                                <a:gd name="T10" fmla="+- 0 6008 5566"/>
                                <a:gd name="T11" fmla="*/ 6008 h 442"/>
                                <a:gd name="T12" fmla="+- 0 1470 1365"/>
                                <a:gd name="T13" fmla="*/ T12 w 120"/>
                                <a:gd name="T14" fmla="+- 0 5918 5566"/>
                                <a:gd name="T15" fmla="*/ 5918 h 442"/>
                                <a:gd name="T16" fmla="+- 0 1419 1365"/>
                                <a:gd name="T17" fmla="*/ T16 w 120"/>
                                <a:gd name="T18" fmla="+- 0 5918 5566"/>
                                <a:gd name="T19" fmla="*/ 5918 h 442"/>
                                <a:gd name="T20" fmla="+- 0 1415 1365"/>
                                <a:gd name="T21" fmla="*/ T20 w 120"/>
                                <a:gd name="T22" fmla="+- 0 5913 5566"/>
                                <a:gd name="T23" fmla="*/ 5913 h 442"/>
                                <a:gd name="T24" fmla="+- 0 1415 1365"/>
                                <a:gd name="T25" fmla="*/ T24 w 120"/>
                                <a:gd name="T26" fmla="+- 0 5888 5566"/>
                                <a:gd name="T27" fmla="*/ 5888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42">
                                  <a:moveTo>
                                    <a:pt x="50" y="322"/>
                                  </a:moveTo>
                                  <a:lnTo>
                                    <a:pt x="0" y="322"/>
                                  </a:lnTo>
                                  <a:lnTo>
                                    <a:pt x="61" y="442"/>
                                  </a:lnTo>
                                  <a:lnTo>
                                    <a:pt x="105" y="352"/>
                                  </a:lnTo>
                                  <a:lnTo>
                                    <a:pt x="54" y="352"/>
                                  </a:lnTo>
                                  <a:lnTo>
                                    <a:pt x="50" y="347"/>
                                  </a:lnTo>
                                  <a:lnTo>
                                    <a:pt x="50" y="32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6" name="Freeform 1140"/>
                          <wps:cNvSpPr>
                            <a:spLocks/>
                          </wps:cNvSpPr>
                          <wps:spPr bwMode="auto">
                            <a:xfrm>
                              <a:off x="1365" y="5566"/>
                              <a:ext cx="120" cy="442"/>
                            </a:xfrm>
                            <a:custGeom>
                              <a:avLst/>
                              <a:gdLst>
                                <a:gd name="T0" fmla="+- 0 1435 1365"/>
                                <a:gd name="T1" fmla="*/ T0 w 120"/>
                                <a:gd name="T2" fmla="+- 0 5888 5566"/>
                                <a:gd name="T3" fmla="*/ 5888 h 442"/>
                                <a:gd name="T4" fmla="+- 0 1415 1365"/>
                                <a:gd name="T5" fmla="*/ T4 w 120"/>
                                <a:gd name="T6" fmla="+- 0 5888 5566"/>
                                <a:gd name="T7" fmla="*/ 5888 h 442"/>
                                <a:gd name="T8" fmla="+- 0 1415 1365"/>
                                <a:gd name="T9" fmla="*/ T8 w 120"/>
                                <a:gd name="T10" fmla="+- 0 5913 5566"/>
                                <a:gd name="T11" fmla="*/ 5913 h 442"/>
                                <a:gd name="T12" fmla="+- 0 1419 1365"/>
                                <a:gd name="T13" fmla="*/ T12 w 120"/>
                                <a:gd name="T14" fmla="+- 0 5918 5566"/>
                                <a:gd name="T15" fmla="*/ 5918 h 442"/>
                                <a:gd name="T16" fmla="+- 0 1430 1365"/>
                                <a:gd name="T17" fmla="*/ T16 w 120"/>
                                <a:gd name="T18" fmla="+- 0 5918 5566"/>
                                <a:gd name="T19" fmla="*/ 5918 h 442"/>
                                <a:gd name="T20" fmla="+- 0 1435 1365"/>
                                <a:gd name="T21" fmla="*/ T20 w 120"/>
                                <a:gd name="T22" fmla="+- 0 5913 5566"/>
                                <a:gd name="T23" fmla="*/ 5913 h 442"/>
                                <a:gd name="T24" fmla="+- 0 1435 1365"/>
                                <a:gd name="T25" fmla="*/ T24 w 120"/>
                                <a:gd name="T26" fmla="+- 0 5888 5566"/>
                                <a:gd name="T27" fmla="*/ 5888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42">
                                  <a:moveTo>
                                    <a:pt x="70" y="322"/>
                                  </a:moveTo>
                                  <a:lnTo>
                                    <a:pt x="50" y="322"/>
                                  </a:lnTo>
                                  <a:lnTo>
                                    <a:pt x="50" y="347"/>
                                  </a:lnTo>
                                  <a:lnTo>
                                    <a:pt x="54" y="352"/>
                                  </a:lnTo>
                                  <a:lnTo>
                                    <a:pt x="65" y="352"/>
                                  </a:lnTo>
                                  <a:lnTo>
                                    <a:pt x="70" y="347"/>
                                  </a:lnTo>
                                  <a:lnTo>
                                    <a:pt x="70" y="32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7" name="Freeform 1139"/>
                          <wps:cNvSpPr>
                            <a:spLocks/>
                          </wps:cNvSpPr>
                          <wps:spPr bwMode="auto">
                            <a:xfrm>
                              <a:off x="1365" y="5566"/>
                              <a:ext cx="120" cy="442"/>
                            </a:xfrm>
                            <a:custGeom>
                              <a:avLst/>
                              <a:gdLst>
                                <a:gd name="T0" fmla="+- 0 1485 1365"/>
                                <a:gd name="T1" fmla="*/ T0 w 120"/>
                                <a:gd name="T2" fmla="+- 0 5887 5566"/>
                                <a:gd name="T3" fmla="*/ 5887 h 442"/>
                                <a:gd name="T4" fmla="+- 0 1435 1365"/>
                                <a:gd name="T5" fmla="*/ T4 w 120"/>
                                <a:gd name="T6" fmla="+- 0 5888 5566"/>
                                <a:gd name="T7" fmla="*/ 5888 h 442"/>
                                <a:gd name="T8" fmla="+- 0 1435 1365"/>
                                <a:gd name="T9" fmla="*/ T8 w 120"/>
                                <a:gd name="T10" fmla="+- 0 5913 5566"/>
                                <a:gd name="T11" fmla="*/ 5913 h 442"/>
                                <a:gd name="T12" fmla="+- 0 1430 1365"/>
                                <a:gd name="T13" fmla="*/ T12 w 120"/>
                                <a:gd name="T14" fmla="+- 0 5918 5566"/>
                                <a:gd name="T15" fmla="*/ 5918 h 442"/>
                                <a:gd name="T16" fmla="+- 0 1470 1365"/>
                                <a:gd name="T17" fmla="*/ T16 w 120"/>
                                <a:gd name="T18" fmla="+- 0 5918 5566"/>
                                <a:gd name="T19" fmla="*/ 5918 h 442"/>
                                <a:gd name="T20" fmla="+- 0 1485 1365"/>
                                <a:gd name="T21" fmla="*/ T20 w 120"/>
                                <a:gd name="T22" fmla="+- 0 5887 5566"/>
                                <a:gd name="T23" fmla="*/ 5887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442">
                                  <a:moveTo>
                                    <a:pt x="120" y="321"/>
                                  </a:moveTo>
                                  <a:lnTo>
                                    <a:pt x="70" y="322"/>
                                  </a:lnTo>
                                  <a:lnTo>
                                    <a:pt x="70" y="347"/>
                                  </a:lnTo>
                                  <a:lnTo>
                                    <a:pt x="65" y="352"/>
                                  </a:lnTo>
                                  <a:lnTo>
                                    <a:pt x="105" y="352"/>
                                  </a:lnTo>
                                  <a:lnTo>
                                    <a:pt x="120" y="32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8" name="Freeform 1138"/>
                          <wps:cNvSpPr>
                            <a:spLocks/>
                          </wps:cNvSpPr>
                          <wps:spPr bwMode="auto">
                            <a:xfrm>
                              <a:off x="1365" y="5566"/>
                              <a:ext cx="120" cy="442"/>
                            </a:xfrm>
                            <a:custGeom>
                              <a:avLst/>
                              <a:gdLst>
                                <a:gd name="T0" fmla="+- 0 1426 1365"/>
                                <a:gd name="T1" fmla="*/ T0 w 120"/>
                                <a:gd name="T2" fmla="+- 0 5566 5566"/>
                                <a:gd name="T3" fmla="*/ 5566 h 442"/>
                                <a:gd name="T4" fmla="+- 0 1415 1365"/>
                                <a:gd name="T5" fmla="*/ T4 w 120"/>
                                <a:gd name="T6" fmla="+- 0 5566 5566"/>
                                <a:gd name="T7" fmla="*/ 5566 h 442"/>
                                <a:gd name="T8" fmla="+- 0 1411 1365"/>
                                <a:gd name="T9" fmla="*/ T8 w 120"/>
                                <a:gd name="T10" fmla="+- 0 5570 5566"/>
                                <a:gd name="T11" fmla="*/ 5570 h 442"/>
                                <a:gd name="T12" fmla="+- 0 1411 1365"/>
                                <a:gd name="T13" fmla="*/ T12 w 120"/>
                                <a:gd name="T14" fmla="+- 0 5575 5566"/>
                                <a:gd name="T15" fmla="*/ 5575 h 442"/>
                                <a:gd name="T16" fmla="+- 0 1415 1365"/>
                                <a:gd name="T17" fmla="*/ T16 w 120"/>
                                <a:gd name="T18" fmla="+- 0 5888 5566"/>
                                <a:gd name="T19" fmla="*/ 5888 h 442"/>
                                <a:gd name="T20" fmla="+- 0 1435 1365"/>
                                <a:gd name="T21" fmla="*/ T20 w 120"/>
                                <a:gd name="T22" fmla="+- 0 5888 5566"/>
                                <a:gd name="T23" fmla="*/ 5888 h 442"/>
                                <a:gd name="T24" fmla="+- 0 1431 1365"/>
                                <a:gd name="T25" fmla="*/ T24 w 120"/>
                                <a:gd name="T26" fmla="+- 0 5570 5566"/>
                                <a:gd name="T27" fmla="*/ 5570 h 442"/>
                                <a:gd name="T28" fmla="+- 0 1426 1365"/>
                                <a:gd name="T29" fmla="*/ T28 w 120"/>
                                <a:gd name="T30" fmla="+- 0 5566 5566"/>
                                <a:gd name="T31" fmla="*/ 5566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442">
                                  <a:moveTo>
                                    <a:pt x="61" y="0"/>
                                  </a:moveTo>
                                  <a:lnTo>
                                    <a:pt x="50" y="0"/>
                                  </a:lnTo>
                                  <a:lnTo>
                                    <a:pt x="46" y="4"/>
                                  </a:lnTo>
                                  <a:lnTo>
                                    <a:pt x="46" y="9"/>
                                  </a:lnTo>
                                  <a:lnTo>
                                    <a:pt x="50" y="322"/>
                                  </a:lnTo>
                                  <a:lnTo>
                                    <a:pt x="70" y="322"/>
                                  </a:lnTo>
                                  <a:lnTo>
                                    <a:pt x="66" y="4"/>
                                  </a:lnTo>
                                  <a:lnTo>
                                    <a:pt x="6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9" name="Group 1135"/>
                        <wpg:cNvGrpSpPr>
                          <a:grpSpLocks/>
                        </wpg:cNvGrpSpPr>
                        <wpg:grpSpPr bwMode="auto">
                          <a:xfrm>
                            <a:off x="160" y="6013"/>
                            <a:ext cx="3076" cy="959"/>
                            <a:chOff x="160" y="6013"/>
                            <a:chExt cx="3076" cy="959"/>
                          </a:xfrm>
                        </wpg:grpSpPr>
                        <wps:wsp>
                          <wps:cNvPr id="2460" name="Freeform 1136"/>
                          <wps:cNvSpPr>
                            <a:spLocks/>
                          </wps:cNvSpPr>
                          <wps:spPr bwMode="auto">
                            <a:xfrm>
                              <a:off x="160" y="6013"/>
                              <a:ext cx="3076" cy="959"/>
                            </a:xfrm>
                            <a:custGeom>
                              <a:avLst/>
                              <a:gdLst>
                                <a:gd name="T0" fmla="+- 0 160 160"/>
                                <a:gd name="T1" fmla="*/ T0 w 3076"/>
                                <a:gd name="T2" fmla="+- 0 6972 6013"/>
                                <a:gd name="T3" fmla="*/ 6972 h 959"/>
                                <a:gd name="T4" fmla="+- 0 3236 160"/>
                                <a:gd name="T5" fmla="*/ T4 w 3076"/>
                                <a:gd name="T6" fmla="+- 0 6972 6013"/>
                                <a:gd name="T7" fmla="*/ 6972 h 959"/>
                                <a:gd name="T8" fmla="+- 0 3236 160"/>
                                <a:gd name="T9" fmla="*/ T8 w 3076"/>
                                <a:gd name="T10" fmla="+- 0 6013 6013"/>
                                <a:gd name="T11" fmla="*/ 6013 h 959"/>
                                <a:gd name="T12" fmla="+- 0 160 160"/>
                                <a:gd name="T13" fmla="*/ T12 w 3076"/>
                                <a:gd name="T14" fmla="+- 0 6013 6013"/>
                                <a:gd name="T15" fmla="*/ 6013 h 959"/>
                                <a:gd name="T16" fmla="+- 0 160 160"/>
                                <a:gd name="T17" fmla="*/ T16 w 3076"/>
                                <a:gd name="T18" fmla="+- 0 6972 6013"/>
                                <a:gd name="T19" fmla="*/ 6972 h 9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76" h="959">
                                  <a:moveTo>
                                    <a:pt x="0" y="959"/>
                                  </a:moveTo>
                                  <a:lnTo>
                                    <a:pt x="3076" y="959"/>
                                  </a:lnTo>
                                  <a:lnTo>
                                    <a:pt x="307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5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1" name="Group 1131"/>
                        <wpg:cNvGrpSpPr>
                          <a:grpSpLocks/>
                        </wpg:cNvGrpSpPr>
                        <wpg:grpSpPr bwMode="auto">
                          <a:xfrm>
                            <a:off x="1360" y="3302"/>
                            <a:ext cx="120" cy="910"/>
                            <a:chOff x="1360" y="3302"/>
                            <a:chExt cx="120" cy="910"/>
                          </a:xfrm>
                        </wpg:grpSpPr>
                        <wps:wsp>
                          <wps:cNvPr id="2462" name="Freeform 1134"/>
                          <wps:cNvSpPr>
                            <a:spLocks/>
                          </wps:cNvSpPr>
                          <wps:spPr bwMode="auto">
                            <a:xfrm>
                              <a:off x="1360" y="3302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1410 1360"/>
                                <a:gd name="T1" fmla="*/ T0 w 120"/>
                                <a:gd name="T2" fmla="+- 0 4092 3302"/>
                                <a:gd name="T3" fmla="*/ 4092 h 910"/>
                                <a:gd name="T4" fmla="+- 0 1360 1360"/>
                                <a:gd name="T5" fmla="*/ T4 w 120"/>
                                <a:gd name="T6" fmla="+- 0 4092 3302"/>
                                <a:gd name="T7" fmla="*/ 4092 h 910"/>
                                <a:gd name="T8" fmla="+- 0 1420 1360"/>
                                <a:gd name="T9" fmla="*/ T8 w 120"/>
                                <a:gd name="T10" fmla="+- 0 4212 3302"/>
                                <a:gd name="T11" fmla="*/ 4212 h 910"/>
                                <a:gd name="T12" fmla="+- 0 1465 1360"/>
                                <a:gd name="T13" fmla="*/ T12 w 120"/>
                                <a:gd name="T14" fmla="+- 0 4122 3302"/>
                                <a:gd name="T15" fmla="*/ 4122 h 910"/>
                                <a:gd name="T16" fmla="+- 0 1415 1360"/>
                                <a:gd name="T17" fmla="*/ T16 w 120"/>
                                <a:gd name="T18" fmla="+- 0 4122 3302"/>
                                <a:gd name="T19" fmla="*/ 4122 h 910"/>
                                <a:gd name="T20" fmla="+- 0 1410 1360"/>
                                <a:gd name="T21" fmla="*/ T20 w 120"/>
                                <a:gd name="T22" fmla="+- 0 4117 3302"/>
                                <a:gd name="T23" fmla="*/ 4117 h 910"/>
                                <a:gd name="T24" fmla="+- 0 1410 1360"/>
                                <a:gd name="T25" fmla="*/ T24 w 120"/>
                                <a:gd name="T26" fmla="+- 0 4092 3302"/>
                                <a:gd name="T27" fmla="*/ 4092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50" y="790"/>
                                  </a:moveTo>
                                  <a:lnTo>
                                    <a:pt x="0" y="790"/>
                                  </a:lnTo>
                                  <a:lnTo>
                                    <a:pt x="60" y="910"/>
                                  </a:lnTo>
                                  <a:lnTo>
                                    <a:pt x="105" y="820"/>
                                  </a:lnTo>
                                  <a:lnTo>
                                    <a:pt x="55" y="820"/>
                                  </a:lnTo>
                                  <a:lnTo>
                                    <a:pt x="50" y="815"/>
                                  </a:lnTo>
                                  <a:lnTo>
                                    <a:pt x="5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3" name="Freeform 1133"/>
                          <wps:cNvSpPr>
                            <a:spLocks/>
                          </wps:cNvSpPr>
                          <wps:spPr bwMode="auto">
                            <a:xfrm>
                              <a:off x="1360" y="3302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1427 1360"/>
                                <a:gd name="T1" fmla="*/ T0 w 120"/>
                                <a:gd name="T2" fmla="+- 0 3302 3302"/>
                                <a:gd name="T3" fmla="*/ 3302 h 910"/>
                                <a:gd name="T4" fmla="+- 0 1415 1360"/>
                                <a:gd name="T5" fmla="*/ T4 w 120"/>
                                <a:gd name="T6" fmla="+- 0 3302 3302"/>
                                <a:gd name="T7" fmla="*/ 3302 h 910"/>
                                <a:gd name="T8" fmla="+- 0 1411 1360"/>
                                <a:gd name="T9" fmla="*/ T8 w 120"/>
                                <a:gd name="T10" fmla="+- 0 3306 3302"/>
                                <a:gd name="T11" fmla="*/ 3306 h 910"/>
                                <a:gd name="T12" fmla="+- 0 1410 1360"/>
                                <a:gd name="T13" fmla="*/ T12 w 120"/>
                                <a:gd name="T14" fmla="+- 0 4117 3302"/>
                                <a:gd name="T15" fmla="*/ 4117 h 910"/>
                                <a:gd name="T16" fmla="+- 0 1415 1360"/>
                                <a:gd name="T17" fmla="*/ T16 w 120"/>
                                <a:gd name="T18" fmla="+- 0 4122 3302"/>
                                <a:gd name="T19" fmla="*/ 4122 h 910"/>
                                <a:gd name="T20" fmla="+- 0 1426 1360"/>
                                <a:gd name="T21" fmla="*/ T20 w 120"/>
                                <a:gd name="T22" fmla="+- 0 4122 3302"/>
                                <a:gd name="T23" fmla="*/ 4122 h 910"/>
                                <a:gd name="T24" fmla="+- 0 1430 1360"/>
                                <a:gd name="T25" fmla="*/ T24 w 120"/>
                                <a:gd name="T26" fmla="+- 0 4117 3302"/>
                                <a:gd name="T27" fmla="*/ 4117 h 910"/>
                                <a:gd name="T28" fmla="+- 0 1431 1360"/>
                                <a:gd name="T29" fmla="*/ T28 w 120"/>
                                <a:gd name="T30" fmla="+- 0 3312 3302"/>
                                <a:gd name="T31" fmla="*/ 3312 h 910"/>
                                <a:gd name="T32" fmla="+- 0 1431 1360"/>
                                <a:gd name="T33" fmla="*/ T32 w 120"/>
                                <a:gd name="T34" fmla="+- 0 3306 3302"/>
                                <a:gd name="T35" fmla="*/ 3306 h 910"/>
                                <a:gd name="T36" fmla="+- 0 1427 1360"/>
                                <a:gd name="T37" fmla="*/ T36 w 120"/>
                                <a:gd name="T38" fmla="+- 0 3302 3302"/>
                                <a:gd name="T39" fmla="*/ 3302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67" y="0"/>
                                  </a:moveTo>
                                  <a:lnTo>
                                    <a:pt x="55" y="0"/>
                                  </a:lnTo>
                                  <a:lnTo>
                                    <a:pt x="51" y="4"/>
                                  </a:lnTo>
                                  <a:lnTo>
                                    <a:pt x="50" y="815"/>
                                  </a:lnTo>
                                  <a:lnTo>
                                    <a:pt x="55" y="820"/>
                                  </a:lnTo>
                                  <a:lnTo>
                                    <a:pt x="66" y="820"/>
                                  </a:lnTo>
                                  <a:lnTo>
                                    <a:pt x="70" y="815"/>
                                  </a:lnTo>
                                  <a:lnTo>
                                    <a:pt x="71" y="10"/>
                                  </a:lnTo>
                                  <a:lnTo>
                                    <a:pt x="71" y="4"/>
                                  </a:lnTo>
                                  <a:lnTo>
                                    <a:pt x="6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4" name="Freeform 1132"/>
                          <wps:cNvSpPr>
                            <a:spLocks/>
                          </wps:cNvSpPr>
                          <wps:spPr bwMode="auto">
                            <a:xfrm>
                              <a:off x="1360" y="3302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1480 1360"/>
                                <a:gd name="T1" fmla="*/ T0 w 120"/>
                                <a:gd name="T2" fmla="+- 0 4092 3302"/>
                                <a:gd name="T3" fmla="*/ 4092 h 910"/>
                                <a:gd name="T4" fmla="+- 0 1430 1360"/>
                                <a:gd name="T5" fmla="*/ T4 w 120"/>
                                <a:gd name="T6" fmla="+- 0 4092 3302"/>
                                <a:gd name="T7" fmla="*/ 4092 h 910"/>
                                <a:gd name="T8" fmla="+- 0 1430 1360"/>
                                <a:gd name="T9" fmla="*/ T8 w 120"/>
                                <a:gd name="T10" fmla="+- 0 4117 3302"/>
                                <a:gd name="T11" fmla="*/ 4117 h 910"/>
                                <a:gd name="T12" fmla="+- 0 1426 1360"/>
                                <a:gd name="T13" fmla="*/ T12 w 120"/>
                                <a:gd name="T14" fmla="+- 0 4122 3302"/>
                                <a:gd name="T15" fmla="*/ 4122 h 910"/>
                                <a:gd name="T16" fmla="+- 0 1465 1360"/>
                                <a:gd name="T17" fmla="*/ T16 w 120"/>
                                <a:gd name="T18" fmla="+- 0 4122 3302"/>
                                <a:gd name="T19" fmla="*/ 4122 h 910"/>
                                <a:gd name="T20" fmla="+- 0 1480 1360"/>
                                <a:gd name="T21" fmla="*/ T20 w 120"/>
                                <a:gd name="T22" fmla="+- 0 4092 3302"/>
                                <a:gd name="T23" fmla="*/ 4092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120" y="790"/>
                                  </a:moveTo>
                                  <a:lnTo>
                                    <a:pt x="70" y="790"/>
                                  </a:lnTo>
                                  <a:lnTo>
                                    <a:pt x="70" y="815"/>
                                  </a:lnTo>
                                  <a:lnTo>
                                    <a:pt x="66" y="820"/>
                                  </a:lnTo>
                                  <a:lnTo>
                                    <a:pt x="105" y="820"/>
                                  </a:lnTo>
                                  <a:lnTo>
                                    <a:pt x="12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5" name="Group 1126"/>
                        <wpg:cNvGrpSpPr>
                          <a:grpSpLocks/>
                        </wpg:cNvGrpSpPr>
                        <wpg:grpSpPr bwMode="auto">
                          <a:xfrm>
                            <a:off x="8670" y="7136"/>
                            <a:ext cx="150" cy="1383"/>
                            <a:chOff x="8670" y="7136"/>
                            <a:chExt cx="150" cy="1383"/>
                          </a:xfrm>
                        </wpg:grpSpPr>
                        <wps:wsp>
                          <wps:cNvPr id="2466" name="Freeform 1130"/>
                          <wps:cNvSpPr>
                            <a:spLocks/>
                          </wps:cNvSpPr>
                          <wps:spPr bwMode="auto">
                            <a:xfrm>
                              <a:off x="8700" y="7745"/>
                              <a:ext cx="120" cy="552"/>
                            </a:xfrm>
                            <a:custGeom>
                              <a:avLst/>
                              <a:gdLst>
                                <a:gd name="T0" fmla="+- 0 8866 8816"/>
                                <a:gd name="T1" fmla="*/ T0 w 120"/>
                                <a:gd name="T2" fmla="+- 0 7589 7157"/>
                                <a:gd name="T3" fmla="*/ 7589 h 552"/>
                                <a:gd name="T4" fmla="+- 0 8816 8816"/>
                                <a:gd name="T5" fmla="*/ T4 w 120"/>
                                <a:gd name="T6" fmla="+- 0 7589 7157"/>
                                <a:gd name="T7" fmla="*/ 7589 h 552"/>
                                <a:gd name="T8" fmla="+- 0 8877 8816"/>
                                <a:gd name="T9" fmla="*/ T8 w 120"/>
                                <a:gd name="T10" fmla="+- 0 7709 7157"/>
                                <a:gd name="T11" fmla="*/ 7709 h 552"/>
                                <a:gd name="T12" fmla="+- 0 8921 8816"/>
                                <a:gd name="T13" fmla="*/ T12 w 120"/>
                                <a:gd name="T14" fmla="+- 0 7619 7157"/>
                                <a:gd name="T15" fmla="*/ 7619 h 552"/>
                                <a:gd name="T16" fmla="+- 0 8871 8816"/>
                                <a:gd name="T17" fmla="*/ T16 w 120"/>
                                <a:gd name="T18" fmla="+- 0 7619 7157"/>
                                <a:gd name="T19" fmla="*/ 7619 h 552"/>
                                <a:gd name="T20" fmla="+- 0 8866 8816"/>
                                <a:gd name="T21" fmla="*/ T20 w 120"/>
                                <a:gd name="T22" fmla="+- 0 7614 7157"/>
                                <a:gd name="T23" fmla="*/ 7614 h 552"/>
                                <a:gd name="T24" fmla="+- 0 8866 8816"/>
                                <a:gd name="T25" fmla="*/ T24 w 120"/>
                                <a:gd name="T26" fmla="+- 0 7589 7157"/>
                                <a:gd name="T27" fmla="*/ 7589 h 5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2">
                                  <a:moveTo>
                                    <a:pt x="50" y="432"/>
                                  </a:moveTo>
                                  <a:lnTo>
                                    <a:pt x="0" y="432"/>
                                  </a:lnTo>
                                  <a:lnTo>
                                    <a:pt x="61" y="552"/>
                                  </a:lnTo>
                                  <a:lnTo>
                                    <a:pt x="105" y="462"/>
                                  </a:lnTo>
                                  <a:lnTo>
                                    <a:pt x="55" y="462"/>
                                  </a:lnTo>
                                  <a:lnTo>
                                    <a:pt x="50" y="457"/>
                                  </a:lnTo>
                                  <a:lnTo>
                                    <a:pt x="50" y="43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7" name="Freeform 1129"/>
                          <wps:cNvSpPr>
                            <a:spLocks/>
                          </wps:cNvSpPr>
                          <wps:spPr bwMode="auto">
                            <a:xfrm>
                              <a:off x="8745" y="7688"/>
                              <a:ext cx="71" cy="714"/>
                            </a:xfrm>
                            <a:custGeom>
                              <a:avLst/>
                              <a:gdLst>
                                <a:gd name="T0" fmla="+- 0 8886 8816"/>
                                <a:gd name="T1" fmla="*/ T0 w 120"/>
                                <a:gd name="T2" fmla="+- 0 7588 7157"/>
                                <a:gd name="T3" fmla="*/ 7588 h 552"/>
                                <a:gd name="T4" fmla="+- 0 8866 8816"/>
                                <a:gd name="T5" fmla="*/ T4 w 120"/>
                                <a:gd name="T6" fmla="+- 0 7589 7157"/>
                                <a:gd name="T7" fmla="*/ 7589 h 552"/>
                                <a:gd name="T8" fmla="+- 0 8866 8816"/>
                                <a:gd name="T9" fmla="*/ T8 w 120"/>
                                <a:gd name="T10" fmla="+- 0 7614 7157"/>
                                <a:gd name="T11" fmla="*/ 7614 h 552"/>
                                <a:gd name="T12" fmla="+- 0 8871 8816"/>
                                <a:gd name="T13" fmla="*/ T12 w 120"/>
                                <a:gd name="T14" fmla="+- 0 7619 7157"/>
                                <a:gd name="T15" fmla="*/ 7619 h 552"/>
                                <a:gd name="T16" fmla="+- 0 8882 8816"/>
                                <a:gd name="T17" fmla="*/ T16 w 120"/>
                                <a:gd name="T18" fmla="+- 0 7619 7157"/>
                                <a:gd name="T19" fmla="*/ 7619 h 552"/>
                                <a:gd name="T20" fmla="+- 0 8886 8816"/>
                                <a:gd name="T21" fmla="*/ T20 w 120"/>
                                <a:gd name="T22" fmla="+- 0 7614 7157"/>
                                <a:gd name="T23" fmla="*/ 7614 h 552"/>
                                <a:gd name="T24" fmla="+- 0 8886 8816"/>
                                <a:gd name="T25" fmla="*/ T24 w 120"/>
                                <a:gd name="T26" fmla="+- 0 7588 7157"/>
                                <a:gd name="T27" fmla="*/ 7588 h 5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2">
                                  <a:moveTo>
                                    <a:pt x="70" y="431"/>
                                  </a:moveTo>
                                  <a:lnTo>
                                    <a:pt x="50" y="432"/>
                                  </a:lnTo>
                                  <a:lnTo>
                                    <a:pt x="50" y="457"/>
                                  </a:lnTo>
                                  <a:lnTo>
                                    <a:pt x="55" y="462"/>
                                  </a:lnTo>
                                  <a:lnTo>
                                    <a:pt x="66" y="462"/>
                                  </a:lnTo>
                                  <a:lnTo>
                                    <a:pt x="70" y="457"/>
                                  </a:lnTo>
                                  <a:lnTo>
                                    <a:pt x="70" y="43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8" name="Freeform 1128"/>
                          <wps:cNvSpPr>
                            <a:spLocks/>
                          </wps:cNvSpPr>
                          <wps:spPr bwMode="auto">
                            <a:xfrm>
                              <a:off x="8670" y="7745"/>
                              <a:ext cx="120" cy="552"/>
                            </a:xfrm>
                            <a:custGeom>
                              <a:avLst/>
                              <a:gdLst>
                                <a:gd name="T0" fmla="+- 0 8936 8816"/>
                                <a:gd name="T1" fmla="*/ T0 w 120"/>
                                <a:gd name="T2" fmla="+- 0 7588 7157"/>
                                <a:gd name="T3" fmla="*/ 7588 h 552"/>
                                <a:gd name="T4" fmla="+- 0 8886 8816"/>
                                <a:gd name="T5" fmla="*/ T4 w 120"/>
                                <a:gd name="T6" fmla="+- 0 7588 7157"/>
                                <a:gd name="T7" fmla="*/ 7588 h 552"/>
                                <a:gd name="T8" fmla="+- 0 8886 8816"/>
                                <a:gd name="T9" fmla="*/ T8 w 120"/>
                                <a:gd name="T10" fmla="+- 0 7614 7157"/>
                                <a:gd name="T11" fmla="*/ 7614 h 552"/>
                                <a:gd name="T12" fmla="+- 0 8882 8816"/>
                                <a:gd name="T13" fmla="*/ T12 w 120"/>
                                <a:gd name="T14" fmla="+- 0 7619 7157"/>
                                <a:gd name="T15" fmla="*/ 7619 h 552"/>
                                <a:gd name="T16" fmla="+- 0 8921 8816"/>
                                <a:gd name="T17" fmla="*/ T16 w 120"/>
                                <a:gd name="T18" fmla="+- 0 7619 7157"/>
                                <a:gd name="T19" fmla="*/ 7619 h 552"/>
                                <a:gd name="T20" fmla="+- 0 8936 8816"/>
                                <a:gd name="T21" fmla="*/ T20 w 120"/>
                                <a:gd name="T22" fmla="+- 0 7588 7157"/>
                                <a:gd name="T23" fmla="*/ 7588 h 5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52">
                                  <a:moveTo>
                                    <a:pt x="120" y="431"/>
                                  </a:moveTo>
                                  <a:lnTo>
                                    <a:pt x="70" y="431"/>
                                  </a:lnTo>
                                  <a:lnTo>
                                    <a:pt x="70" y="457"/>
                                  </a:lnTo>
                                  <a:lnTo>
                                    <a:pt x="66" y="462"/>
                                  </a:lnTo>
                                  <a:lnTo>
                                    <a:pt x="105" y="462"/>
                                  </a:lnTo>
                                  <a:lnTo>
                                    <a:pt x="120" y="43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9" name="Freeform 1127"/>
                          <wps:cNvSpPr>
                            <a:spLocks/>
                          </wps:cNvSpPr>
                          <wps:spPr bwMode="auto">
                            <a:xfrm>
                              <a:off x="8696" y="7136"/>
                              <a:ext cx="124" cy="1383"/>
                            </a:xfrm>
                            <a:custGeom>
                              <a:avLst/>
                              <a:gdLst>
                                <a:gd name="T0" fmla="+- 0 8879 8816"/>
                                <a:gd name="T1" fmla="*/ T0 w 120"/>
                                <a:gd name="T2" fmla="+- 0 7157 7157"/>
                                <a:gd name="T3" fmla="*/ 7157 h 552"/>
                                <a:gd name="T4" fmla="+- 0 8868 8816"/>
                                <a:gd name="T5" fmla="*/ T4 w 120"/>
                                <a:gd name="T6" fmla="+- 0 7157 7157"/>
                                <a:gd name="T7" fmla="*/ 7157 h 552"/>
                                <a:gd name="T8" fmla="+- 0 8864 8816"/>
                                <a:gd name="T9" fmla="*/ T8 w 120"/>
                                <a:gd name="T10" fmla="+- 0 7161 7157"/>
                                <a:gd name="T11" fmla="*/ 7161 h 552"/>
                                <a:gd name="T12" fmla="+- 0 8864 8816"/>
                                <a:gd name="T13" fmla="*/ T12 w 120"/>
                                <a:gd name="T14" fmla="+- 0 7167 7157"/>
                                <a:gd name="T15" fmla="*/ 7167 h 552"/>
                                <a:gd name="T16" fmla="+- 0 8866 8816"/>
                                <a:gd name="T17" fmla="*/ T16 w 120"/>
                                <a:gd name="T18" fmla="+- 0 7589 7157"/>
                                <a:gd name="T19" fmla="*/ 7589 h 552"/>
                                <a:gd name="T20" fmla="+- 0 8886 8816"/>
                                <a:gd name="T21" fmla="*/ T20 w 120"/>
                                <a:gd name="T22" fmla="+- 0 7588 7157"/>
                                <a:gd name="T23" fmla="*/ 7588 h 552"/>
                                <a:gd name="T24" fmla="+- 0 8884 8816"/>
                                <a:gd name="T25" fmla="*/ T24 w 120"/>
                                <a:gd name="T26" fmla="+- 0 7167 7157"/>
                                <a:gd name="T27" fmla="*/ 7167 h 552"/>
                                <a:gd name="T28" fmla="+- 0 8884 8816"/>
                                <a:gd name="T29" fmla="*/ T28 w 120"/>
                                <a:gd name="T30" fmla="+- 0 7161 7157"/>
                                <a:gd name="T31" fmla="*/ 7161 h 552"/>
                                <a:gd name="T32" fmla="+- 0 8879 8816"/>
                                <a:gd name="T33" fmla="*/ T32 w 120"/>
                                <a:gd name="T34" fmla="+- 0 7157 7157"/>
                                <a:gd name="T35" fmla="*/ 7157 h 5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52">
                                  <a:moveTo>
                                    <a:pt x="63" y="0"/>
                                  </a:moveTo>
                                  <a:lnTo>
                                    <a:pt x="52" y="0"/>
                                  </a:lnTo>
                                  <a:lnTo>
                                    <a:pt x="48" y="4"/>
                                  </a:lnTo>
                                  <a:lnTo>
                                    <a:pt x="48" y="10"/>
                                  </a:lnTo>
                                  <a:lnTo>
                                    <a:pt x="50" y="432"/>
                                  </a:lnTo>
                                  <a:lnTo>
                                    <a:pt x="70" y="431"/>
                                  </a:lnTo>
                                  <a:lnTo>
                                    <a:pt x="68" y="10"/>
                                  </a:lnTo>
                                  <a:lnTo>
                                    <a:pt x="68" y="4"/>
                                  </a:lnTo>
                                  <a:lnTo>
                                    <a:pt x="6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0" name="Group 1124"/>
                        <wpg:cNvGrpSpPr>
                          <a:grpSpLocks/>
                        </wpg:cNvGrpSpPr>
                        <wpg:grpSpPr bwMode="auto">
                          <a:xfrm>
                            <a:off x="7553" y="8297"/>
                            <a:ext cx="2814" cy="1108"/>
                            <a:chOff x="7553" y="8297"/>
                            <a:chExt cx="2814" cy="1108"/>
                          </a:xfrm>
                        </wpg:grpSpPr>
                        <wps:wsp>
                          <wps:cNvPr id="2471" name="Freeform 1125"/>
                          <wps:cNvSpPr>
                            <a:spLocks/>
                          </wps:cNvSpPr>
                          <wps:spPr bwMode="auto">
                            <a:xfrm>
                              <a:off x="7553" y="8297"/>
                              <a:ext cx="2814" cy="1108"/>
                            </a:xfrm>
                            <a:custGeom>
                              <a:avLst/>
                              <a:gdLst>
                                <a:gd name="T0" fmla="+- 0 7540 7540"/>
                                <a:gd name="T1" fmla="*/ T0 w 2641"/>
                                <a:gd name="T2" fmla="+- 0 8848 7740"/>
                                <a:gd name="T3" fmla="*/ 8848 h 1108"/>
                                <a:gd name="T4" fmla="+- 0 10181 7540"/>
                                <a:gd name="T5" fmla="*/ T4 w 2641"/>
                                <a:gd name="T6" fmla="+- 0 8848 7740"/>
                                <a:gd name="T7" fmla="*/ 8848 h 1108"/>
                                <a:gd name="T8" fmla="+- 0 10181 7540"/>
                                <a:gd name="T9" fmla="*/ T8 w 2641"/>
                                <a:gd name="T10" fmla="+- 0 7740 7740"/>
                                <a:gd name="T11" fmla="*/ 7740 h 1108"/>
                                <a:gd name="T12" fmla="+- 0 7540 7540"/>
                                <a:gd name="T13" fmla="*/ T12 w 2641"/>
                                <a:gd name="T14" fmla="+- 0 7740 7740"/>
                                <a:gd name="T15" fmla="*/ 7740 h 1108"/>
                                <a:gd name="T16" fmla="+- 0 7540 7540"/>
                                <a:gd name="T17" fmla="*/ T16 w 2641"/>
                                <a:gd name="T18" fmla="+- 0 8848 7740"/>
                                <a:gd name="T19" fmla="*/ 8848 h 11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41" h="1108">
                                  <a:moveTo>
                                    <a:pt x="0" y="1108"/>
                                  </a:moveTo>
                                  <a:lnTo>
                                    <a:pt x="2641" y="1108"/>
                                  </a:lnTo>
                                  <a:lnTo>
                                    <a:pt x="264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0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2" name="Group 1122"/>
                        <wpg:cNvGrpSpPr>
                          <a:grpSpLocks/>
                        </wpg:cNvGrpSpPr>
                        <wpg:grpSpPr bwMode="auto">
                          <a:xfrm>
                            <a:off x="2680" y="329"/>
                            <a:ext cx="5219" cy="1361"/>
                            <a:chOff x="2680" y="329"/>
                            <a:chExt cx="5219" cy="1361"/>
                          </a:xfrm>
                        </wpg:grpSpPr>
                        <wps:wsp>
                          <wps:cNvPr id="2473" name="Freeform 1123"/>
                          <wps:cNvSpPr>
                            <a:spLocks/>
                          </wps:cNvSpPr>
                          <wps:spPr bwMode="auto">
                            <a:xfrm>
                              <a:off x="2680" y="329"/>
                              <a:ext cx="5219" cy="1361"/>
                            </a:xfrm>
                            <a:custGeom>
                              <a:avLst/>
                              <a:gdLst>
                                <a:gd name="T0" fmla="+- 0 5075 2680"/>
                                <a:gd name="T1" fmla="*/ T0 w 5219"/>
                                <a:gd name="T2" fmla="+- 0 331 329"/>
                                <a:gd name="T3" fmla="*/ 331 h 1361"/>
                                <a:gd name="T4" fmla="+- 0 4662 2680"/>
                                <a:gd name="T5" fmla="*/ T4 w 5219"/>
                                <a:gd name="T6" fmla="+- 0 348 329"/>
                                <a:gd name="T7" fmla="*/ 348 h 1361"/>
                                <a:gd name="T8" fmla="+- 0 4274 2680"/>
                                <a:gd name="T9" fmla="*/ T8 w 5219"/>
                                <a:gd name="T10" fmla="+- 0 382 329"/>
                                <a:gd name="T11" fmla="*/ 382 h 1361"/>
                                <a:gd name="T12" fmla="+- 0 3915 2680"/>
                                <a:gd name="T13" fmla="*/ T12 w 5219"/>
                                <a:gd name="T14" fmla="+- 0 430 329"/>
                                <a:gd name="T15" fmla="*/ 430 h 1361"/>
                                <a:gd name="T16" fmla="+- 0 3591 2680"/>
                                <a:gd name="T17" fmla="*/ T16 w 5219"/>
                                <a:gd name="T18" fmla="+- 0 492 329"/>
                                <a:gd name="T19" fmla="*/ 492 h 1361"/>
                                <a:gd name="T20" fmla="+- 0 3308 2680"/>
                                <a:gd name="T21" fmla="*/ T20 w 5219"/>
                                <a:gd name="T22" fmla="+- 0 566 329"/>
                                <a:gd name="T23" fmla="*/ 566 h 1361"/>
                                <a:gd name="T24" fmla="+- 0 3071 2680"/>
                                <a:gd name="T25" fmla="*/ T24 w 5219"/>
                                <a:gd name="T26" fmla="+- 0 651 329"/>
                                <a:gd name="T27" fmla="*/ 651 h 1361"/>
                                <a:gd name="T28" fmla="+- 0 2885 2680"/>
                                <a:gd name="T29" fmla="*/ T28 w 5219"/>
                                <a:gd name="T30" fmla="+- 0 744 329"/>
                                <a:gd name="T31" fmla="*/ 744 h 1361"/>
                                <a:gd name="T32" fmla="+- 0 2756 2680"/>
                                <a:gd name="T33" fmla="*/ T32 w 5219"/>
                                <a:gd name="T34" fmla="+- 0 846 329"/>
                                <a:gd name="T35" fmla="*/ 846 h 1361"/>
                                <a:gd name="T36" fmla="+- 0 2689 2680"/>
                                <a:gd name="T37" fmla="*/ T36 w 5219"/>
                                <a:gd name="T38" fmla="+- 0 953 329"/>
                                <a:gd name="T39" fmla="*/ 953 h 1361"/>
                                <a:gd name="T40" fmla="+- 0 2689 2680"/>
                                <a:gd name="T41" fmla="*/ T40 w 5219"/>
                                <a:gd name="T42" fmla="+- 0 1065 329"/>
                                <a:gd name="T43" fmla="*/ 1065 h 1361"/>
                                <a:gd name="T44" fmla="+- 0 2756 2680"/>
                                <a:gd name="T45" fmla="*/ T44 w 5219"/>
                                <a:gd name="T46" fmla="+- 0 1173 329"/>
                                <a:gd name="T47" fmla="*/ 1173 h 1361"/>
                                <a:gd name="T48" fmla="+- 0 2885 2680"/>
                                <a:gd name="T49" fmla="*/ T48 w 5219"/>
                                <a:gd name="T50" fmla="+- 0 1274 329"/>
                                <a:gd name="T51" fmla="*/ 1274 h 1361"/>
                                <a:gd name="T52" fmla="+- 0 3071 2680"/>
                                <a:gd name="T53" fmla="*/ T52 w 5219"/>
                                <a:gd name="T54" fmla="+- 0 1368 329"/>
                                <a:gd name="T55" fmla="*/ 1368 h 1361"/>
                                <a:gd name="T56" fmla="+- 0 3308 2680"/>
                                <a:gd name="T57" fmla="*/ T56 w 5219"/>
                                <a:gd name="T58" fmla="+- 0 1452 329"/>
                                <a:gd name="T59" fmla="*/ 1452 h 1361"/>
                                <a:gd name="T60" fmla="+- 0 3591 2680"/>
                                <a:gd name="T61" fmla="*/ T60 w 5219"/>
                                <a:gd name="T62" fmla="+- 0 1526 329"/>
                                <a:gd name="T63" fmla="*/ 1526 h 1361"/>
                                <a:gd name="T64" fmla="+- 0 3915 2680"/>
                                <a:gd name="T65" fmla="*/ T64 w 5219"/>
                                <a:gd name="T66" fmla="+- 0 1588 329"/>
                                <a:gd name="T67" fmla="*/ 1588 h 1361"/>
                                <a:gd name="T68" fmla="+- 0 4274 2680"/>
                                <a:gd name="T69" fmla="*/ T68 w 5219"/>
                                <a:gd name="T70" fmla="+- 0 1636 329"/>
                                <a:gd name="T71" fmla="*/ 1636 h 1361"/>
                                <a:gd name="T72" fmla="+- 0 4662 2680"/>
                                <a:gd name="T73" fmla="*/ T72 w 5219"/>
                                <a:gd name="T74" fmla="+- 0 1670 329"/>
                                <a:gd name="T75" fmla="*/ 1670 h 1361"/>
                                <a:gd name="T76" fmla="+- 0 5075 2680"/>
                                <a:gd name="T77" fmla="*/ T76 w 5219"/>
                                <a:gd name="T78" fmla="+- 0 1687 329"/>
                                <a:gd name="T79" fmla="*/ 1687 h 1361"/>
                                <a:gd name="T80" fmla="+- 0 5503 2680"/>
                                <a:gd name="T81" fmla="*/ T80 w 5219"/>
                                <a:gd name="T82" fmla="+- 0 1687 329"/>
                                <a:gd name="T83" fmla="*/ 1687 h 1361"/>
                                <a:gd name="T84" fmla="+- 0 5917 2680"/>
                                <a:gd name="T85" fmla="*/ T84 w 5219"/>
                                <a:gd name="T86" fmla="+- 0 1670 329"/>
                                <a:gd name="T87" fmla="*/ 1670 h 1361"/>
                                <a:gd name="T88" fmla="+- 0 6305 2680"/>
                                <a:gd name="T89" fmla="*/ T88 w 5219"/>
                                <a:gd name="T90" fmla="+- 0 1636 329"/>
                                <a:gd name="T91" fmla="*/ 1636 h 1361"/>
                                <a:gd name="T92" fmla="+- 0 6664 2680"/>
                                <a:gd name="T93" fmla="*/ T92 w 5219"/>
                                <a:gd name="T94" fmla="+- 0 1588 329"/>
                                <a:gd name="T95" fmla="*/ 1588 h 1361"/>
                                <a:gd name="T96" fmla="+- 0 6988 2680"/>
                                <a:gd name="T97" fmla="*/ T96 w 5219"/>
                                <a:gd name="T98" fmla="+- 0 1526 329"/>
                                <a:gd name="T99" fmla="*/ 1526 h 1361"/>
                                <a:gd name="T100" fmla="+- 0 7271 2680"/>
                                <a:gd name="T101" fmla="*/ T100 w 5219"/>
                                <a:gd name="T102" fmla="+- 0 1452 329"/>
                                <a:gd name="T103" fmla="*/ 1452 h 1361"/>
                                <a:gd name="T104" fmla="+- 0 7508 2680"/>
                                <a:gd name="T105" fmla="*/ T104 w 5219"/>
                                <a:gd name="T106" fmla="+- 0 1368 329"/>
                                <a:gd name="T107" fmla="*/ 1368 h 1361"/>
                                <a:gd name="T108" fmla="+- 0 7694 2680"/>
                                <a:gd name="T109" fmla="*/ T108 w 5219"/>
                                <a:gd name="T110" fmla="+- 0 1274 329"/>
                                <a:gd name="T111" fmla="*/ 1274 h 1361"/>
                                <a:gd name="T112" fmla="+- 0 7823 2680"/>
                                <a:gd name="T113" fmla="*/ T112 w 5219"/>
                                <a:gd name="T114" fmla="+- 0 1173 329"/>
                                <a:gd name="T115" fmla="*/ 1173 h 1361"/>
                                <a:gd name="T116" fmla="+- 0 7890 2680"/>
                                <a:gd name="T117" fmla="*/ T116 w 5219"/>
                                <a:gd name="T118" fmla="+- 0 1065 329"/>
                                <a:gd name="T119" fmla="*/ 1065 h 1361"/>
                                <a:gd name="T120" fmla="+- 0 7890 2680"/>
                                <a:gd name="T121" fmla="*/ T120 w 5219"/>
                                <a:gd name="T122" fmla="+- 0 953 329"/>
                                <a:gd name="T123" fmla="*/ 953 h 1361"/>
                                <a:gd name="T124" fmla="+- 0 7823 2680"/>
                                <a:gd name="T125" fmla="*/ T124 w 5219"/>
                                <a:gd name="T126" fmla="+- 0 846 329"/>
                                <a:gd name="T127" fmla="*/ 846 h 1361"/>
                                <a:gd name="T128" fmla="+- 0 7694 2680"/>
                                <a:gd name="T129" fmla="*/ T128 w 5219"/>
                                <a:gd name="T130" fmla="+- 0 744 329"/>
                                <a:gd name="T131" fmla="*/ 744 h 1361"/>
                                <a:gd name="T132" fmla="+- 0 7508 2680"/>
                                <a:gd name="T133" fmla="*/ T132 w 5219"/>
                                <a:gd name="T134" fmla="+- 0 651 329"/>
                                <a:gd name="T135" fmla="*/ 651 h 1361"/>
                                <a:gd name="T136" fmla="+- 0 7271 2680"/>
                                <a:gd name="T137" fmla="*/ T136 w 5219"/>
                                <a:gd name="T138" fmla="+- 0 566 329"/>
                                <a:gd name="T139" fmla="*/ 566 h 1361"/>
                                <a:gd name="T140" fmla="+- 0 6988 2680"/>
                                <a:gd name="T141" fmla="*/ T140 w 5219"/>
                                <a:gd name="T142" fmla="+- 0 492 329"/>
                                <a:gd name="T143" fmla="*/ 492 h 1361"/>
                                <a:gd name="T144" fmla="+- 0 6664 2680"/>
                                <a:gd name="T145" fmla="*/ T144 w 5219"/>
                                <a:gd name="T146" fmla="+- 0 430 329"/>
                                <a:gd name="T147" fmla="*/ 430 h 1361"/>
                                <a:gd name="T148" fmla="+- 0 6305 2680"/>
                                <a:gd name="T149" fmla="*/ T148 w 5219"/>
                                <a:gd name="T150" fmla="+- 0 382 329"/>
                                <a:gd name="T151" fmla="*/ 382 h 1361"/>
                                <a:gd name="T152" fmla="+- 0 5917 2680"/>
                                <a:gd name="T153" fmla="*/ T152 w 5219"/>
                                <a:gd name="T154" fmla="+- 0 348 329"/>
                                <a:gd name="T155" fmla="*/ 348 h 1361"/>
                                <a:gd name="T156" fmla="+- 0 5503 2680"/>
                                <a:gd name="T157" fmla="*/ T156 w 5219"/>
                                <a:gd name="T158" fmla="+- 0 331 329"/>
                                <a:gd name="T159" fmla="*/ 331 h 13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5219" h="1361">
                                  <a:moveTo>
                                    <a:pt x="2609" y="0"/>
                                  </a:moveTo>
                                  <a:lnTo>
                                    <a:pt x="2395" y="2"/>
                                  </a:lnTo>
                                  <a:lnTo>
                                    <a:pt x="2186" y="8"/>
                                  </a:lnTo>
                                  <a:lnTo>
                                    <a:pt x="1982" y="19"/>
                                  </a:lnTo>
                                  <a:lnTo>
                                    <a:pt x="1785" y="34"/>
                                  </a:lnTo>
                                  <a:lnTo>
                                    <a:pt x="1594" y="53"/>
                                  </a:lnTo>
                                  <a:lnTo>
                                    <a:pt x="1410" y="75"/>
                                  </a:lnTo>
                                  <a:lnTo>
                                    <a:pt x="1235" y="101"/>
                                  </a:lnTo>
                                  <a:lnTo>
                                    <a:pt x="1068" y="131"/>
                                  </a:lnTo>
                                  <a:lnTo>
                                    <a:pt x="911" y="163"/>
                                  </a:lnTo>
                                  <a:lnTo>
                                    <a:pt x="764" y="199"/>
                                  </a:lnTo>
                                  <a:lnTo>
                                    <a:pt x="628" y="237"/>
                                  </a:lnTo>
                                  <a:lnTo>
                                    <a:pt x="503" y="278"/>
                                  </a:lnTo>
                                  <a:lnTo>
                                    <a:pt x="391" y="322"/>
                                  </a:lnTo>
                                  <a:lnTo>
                                    <a:pt x="291" y="367"/>
                                  </a:lnTo>
                                  <a:lnTo>
                                    <a:pt x="205" y="415"/>
                                  </a:lnTo>
                                  <a:lnTo>
                                    <a:pt x="133" y="465"/>
                                  </a:lnTo>
                                  <a:lnTo>
                                    <a:pt x="76" y="517"/>
                                  </a:lnTo>
                                  <a:lnTo>
                                    <a:pt x="34" y="570"/>
                                  </a:lnTo>
                                  <a:lnTo>
                                    <a:pt x="9" y="624"/>
                                  </a:lnTo>
                                  <a:lnTo>
                                    <a:pt x="0" y="680"/>
                                  </a:lnTo>
                                  <a:lnTo>
                                    <a:pt x="9" y="736"/>
                                  </a:lnTo>
                                  <a:lnTo>
                                    <a:pt x="34" y="790"/>
                                  </a:lnTo>
                                  <a:lnTo>
                                    <a:pt x="76" y="844"/>
                                  </a:lnTo>
                                  <a:lnTo>
                                    <a:pt x="133" y="895"/>
                                  </a:lnTo>
                                  <a:lnTo>
                                    <a:pt x="205" y="945"/>
                                  </a:lnTo>
                                  <a:lnTo>
                                    <a:pt x="291" y="993"/>
                                  </a:lnTo>
                                  <a:lnTo>
                                    <a:pt x="391" y="1039"/>
                                  </a:lnTo>
                                  <a:lnTo>
                                    <a:pt x="503" y="1082"/>
                                  </a:lnTo>
                                  <a:lnTo>
                                    <a:pt x="628" y="1123"/>
                                  </a:lnTo>
                                  <a:lnTo>
                                    <a:pt x="764" y="1161"/>
                                  </a:lnTo>
                                  <a:lnTo>
                                    <a:pt x="911" y="1197"/>
                                  </a:lnTo>
                                  <a:lnTo>
                                    <a:pt x="1068" y="1229"/>
                                  </a:lnTo>
                                  <a:lnTo>
                                    <a:pt x="1235" y="1259"/>
                                  </a:lnTo>
                                  <a:lnTo>
                                    <a:pt x="1410" y="1285"/>
                                  </a:lnTo>
                                  <a:lnTo>
                                    <a:pt x="1594" y="1307"/>
                                  </a:lnTo>
                                  <a:lnTo>
                                    <a:pt x="1785" y="1326"/>
                                  </a:lnTo>
                                  <a:lnTo>
                                    <a:pt x="1982" y="1341"/>
                                  </a:lnTo>
                                  <a:lnTo>
                                    <a:pt x="2186" y="1352"/>
                                  </a:lnTo>
                                  <a:lnTo>
                                    <a:pt x="2395" y="1358"/>
                                  </a:lnTo>
                                  <a:lnTo>
                                    <a:pt x="2609" y="1361"/>
                                  </a:lnTo>
                                  <a:lnTo>
                                    <a:pt x="2823" y="1358"/>
                                  </a:lnTo>
                                  <a:lnTo>
                                    <a:pt x="3033" y="1352"/>
                                  </a:lnTo>
                                  <a:lnTo>
                                    <a:pt x="3237" y="1341"/>
                                  </a:lnTo>
                                  <a:lnTo>
                                    <a:pt x="3434" y="1326"/>
                                  </a:lnTo>
                                  <a:lnTo>
                                    <a:pt x="3625" y="1307"/>
                                  </a:lnTo>
                                  <a:lnTo>
                                    <a:pt x="3809" y="1285"/>
                                  </a:lnTo>
                                  <a:lnTo>
                                    <a:pt x="3984" y="1259"/>
                                  </a:lnTo>
                                  <a:lnTo>
                                    <a:pt x="4151" y="1229"/>
                                  </a:lnTo>
                                  <a:lnTo>
                                    <a:pt x="4308" y="1197"/>
                                  </a:lnTo>
                                  <a:lnTo>
                                    <a:pt x="4455" y="1161"/>
                                  </a:lnTo>
                                  <a:lnTo>
                                    <a:pt x="4591" y="1123"/>
                                  </a:lnTo>
                                  <a:lnTo>
                                    <a:pt x="4716" y="1082"/>
                                  </a:lnTo>
                                  <a:lnTo>
                                    <a:pt x="4828" y="1039"/>
                                  </a:lnTo>
                                  <a:lnTo>
                                    <a:pt x="4928" y="993"/>
                                  </a:lnTo>
                                  <a:lnTo>
                                    <a:pt x="5014" y="945"/>
                                  </a:lnTo>
                                  <a:lnTo>
                                    <a:pt x="5086" y="895"/>
                                  </a:lnTo>
                                  <a:lnTo>
                                    <a:pt x="5143" y="844"/>
                                  </a:lnTo>
                                  <a:lnTo>
                                    <a:pt x="5185" y="790"/>
                                  </a:lnTo>
                                  <a:lnTo>
                                    <a:pt x="5210" y="736"/>
                                  </a:lnTo>
                                  <a:lnTo>
                                    <a:pt x="5219" y="680"/>
                                  </a:lnTo>
                                  <a:lnTo>
                                    <a:pt x="5210" y="624"/>
                                  </a:lnTo>
                                  <a:lnTo>
                                    <a:pt x="5185" y="570"/>
                                  </a:lnTo>
                                  <a:lnTo>
                                    <a:pt x="5143" y="517"/>
                                  </a:lnTo>
                                  <a:lnTo>
                                    <a:pt x="5086" y="465"/>
                                  </a:lnTo>
                                  <a:lnTo>
                                    <a:pt x="5014" y="415"/>
                                  </a:lnTo>
                                  <a:lnTo>
                                    <a:pt x="4928" y="367"/>
                                  </a:lnTo>
                                  <a:lnTo>
                                    <a:pt x="4828" y="322"/>
                                  </a:lnTo>
                                  <a:lnTo>
                                    <a:pt x="4716" y="278"/>
                                  </a:lnTo>
                                  <a:lnTo>
                                    <a:pt x="4591" y="237"/>
                                  </a:lnTo>
                                  <a:lnTo>
                                    <a:pt x="4455" y="199"/>
                                  </a:lnTo>
                                  <a:lnTo>
                                    <a:pt x="4308" y="163"/>
                                  </a:lnTo>
                                  <a:lnTo>
                                    <a:pt x="4151" y="131"/>
                                  </a:lnTo>
                                  <a:lnTo>
                                    <a:pt x="3984" y="101"/>
                                  </a:lnTo>
                                  <a:lnTo>
                                    <a:pt x="3809" y="75"/>
                                  </a:lnTo>
                                  <a:lnTo>
                                    <a:pt x="3625" y="53"/>
                                  </a:lnTo>
                                  <a:lnTo>
                                    <a:pt x="3434" y="34"/>
                                  </a:lnTo>
                                  <a:lnTo>
                                    <a:pt x="3237" y="19"/>
                                  </a:lnTo>
                                  <a:lnTo>
                                    <a:pt x="3033" y="8"/>
                                  </a:lnTo>
                                  <a:lnTo>
                                    <a:pt x="2823" y="2"/>
                                  </a:lnTo>
                                  <a:lnTo>
                                    <a:pt x="260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4" name="Group 1120"/>
                        <wpg:cNvGrpSpPr>
                          <a:grpSpLocks/>
                        </wpg:cNvGrpSpPr>
                        <wpg:grpSpPr bwMode="auto">
                          <a:xfrm>
                            <a:off x="2896" y="2082"/>
                            <a:ext cx="5370" cy="823"/>
                            <a:chOff x="2896" y="2082"/>
                            <a:chExt cx="5370" cy="823"/>
                          </a:xfrm>
                        </wpg:grpSpPr>
                        <wps:wsp>
                          <wps:cNvPr id="2475" name="Freeform 1121"/>
                          <wps:cNvSpPr>
                            <a:spLocks/>
                          </wps:cNvSpPr>
                          <wps:spPr bwMode="auto">
                            <a:xfrm>
                              <a:off x="2896" y="2082"/>
                              <a:ext cx="5370" cy="823"/>
                            </a:xfrm>
                            <a:custGeom>
                              <a:avLst/>
                              <a:gdLst>
                                <a:gd name="T0" fmla="+- 0 3131 3131"/>
                                <a:gd name="T1" fmla="*/ T0 w 4619"/>
                                <a:gd name="T2" fmla="+- 0 2935 2112"/>
                                <a:gd name="T3" fmla="*/ 2935 h 823"/>
                                <a:gd name="T4" fmla="+- 0 7750 3131"/>
                                <a:gd name="T5" fmla="*/ T4 w 4619"/>
                                <a:gd name="T6" fmla="+- 0 2935 2112"/>
                                <a:gd name="T7" fmla="*/ 2935 h 823"/>
                                <a:gd name="T8" fmla="+- 0 7750 3131"/>
                                <a:gd name="T9" fmla="*/ T8 w 4619"/>
                                <a:gd name="T10" fmla="+- 0 2112 2112"/>
                                <a:gd name="T11" fmla="*/ 2112 h 823"/>
                                <a:gd name="T12" fmla="+- 0 3131 3131"/>
                                <a:gd name="T13" fmla="*/ T12 w 4619"/>
                                <a:gd name="T14" fmla="+- 0 2112 2112"/>
                                <a:gd name="T15" fmla="*/ 2112 h 823"/>
                                <a:gd name="T16" fmla="+- 0 3131 3131"/>
                                <a:gd name="T17" fmla="*/ T16 w 4619"/>
                                <a:gd name="T18" fmla="+- 0 2935 2112"/>
                                <a:gd name="T19" fmla="*/ 2935 h 8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19" h="823">
                                  <a:moveTo>
                                    <a:pt x="0" y="823"/>
                                  </a:moveTo>
                                  <a:lnTo>
                                    <a:pt x="4619" y="823"/>
                                  </a:lnTo>
                                  <a:lnTo>
                                    <a:pt x="46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82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6" name="Group 1115"/>
                        <wpg:cNvGrpSpPr>
                          <a:grpSpLocks/>
                        </wpg:cNvGrpSpPr>
                        <wpg:grpSpPr bwMode="auto">
                          <a:xfrm>
                            <a:off x="5321" y="1681"/>
                            <a:ext cx="120" cy="423"/>
                            <a:chOff x="5321" y="1681"/>
                            <a:chExt cx="120" cy="423"/>
                          </a:xfrm>
                        </wpg:grpSpPr>
                        <wps:wsp>
                          <wps:cNvPr id="2477" name="Freeform 1119"/>
                          <wps:cNvSpPr>
                            <a:spLocks/>
                          </wps:cNvSpPr>
                          <wps:spPr bwMode="auto">
                            <a:xfrm>
                              <a:off x="5321" y="1681"/>
                              <a:ext cx="120" cy="423"/>
                            </a:xfrm>
                            <a:custGeom>
                              <a:avLst/>
                              <a:gdLst>
                                <a:gd name="T0" fmla="+- 0 5371 5321"/>
                                <a:gd name="T1" fmla="*/ T0 w 120"/>
                                <a:gd name="T2" fmla="+- 0 1984 1681"/>
                                <a:gd name="T3" fmla="*/ 1984 h 423"/>
                                <a:gd name="T4" fmla="+- 0 5321 5321"/>
                                <a:gd name="T5" fmla="*/ T4 w 120"/>
                                <a:gd name="T6" fmla="+- 0 1984 1681"/>
                                <a:gd name="T7" fmla="*/ 1984 h 423"/>
                                <a:gd name="T8" fmla="+- 0 5382 5321"/>
                                <a:gd name="T9" fmla="*/ T8 w 120"/>
                                <a:gd name="T10" fmla="+- 0 2104 1681"/>
                                <a:gd name="T11" fmla="*/ 2104 h 423"/>
                                <a:gd name="T12" fmla="+- 0 5426 5321"/>
                                <a:gd name="T13" fmla="*/ T12 w 120"/>
                                <a:gd name="T14" fmla="+- 0 2014 1681"/>
                                <a:gd name="T15" fmla="*/ 2014 h 423"/>
                                <a:gd name="T16" fmla="+- 0 5376 5321"/>
                                <a:gd name="T17" fmla="*/ T16 w 120"/>
                                <a:gd name="T18" fmla="+- 0 2014 1681"/>
                                <a:gd name="T19" fmla="*/ 2014 h 423"/>
                                <a:gd name="T20" fmla="+- 0 5372 5321"/>
                                <a:gd name="T21" fmla="*/ T20 w 120"/>
                                <a:gd name="T22" fmla="+- 0 2009 1681"/>
                                <a:gd name="T23" fmla="*/ 2009 h 423"/>
                                <a:gd name="T24" fmla="+- 0 5371 5321"/>
                                <a:gd name="T25" fmla="*/ T24 w 120"/>
                                <a:gd name="T26" fmla="+- 0 1984 1681"/>
                                <a:gd name="T27" fmla="*/ 1984 h 4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23">
                                  <a:moveTo>
                                    <a:pt x="50" y="303"/>
                                  </a:moveTo>
                                  <a:lnTo>
                                    <a:pt x="0" y="303"/>
                                  </a:lnTo>
                                  <a:lnTo>
                                    <a:pt x="61" y="423"/>
                                  </a:lnTo>
                                  <a:lnTo>
                                    <a:pt x="105" y="333"/>
                                  </a:lnTo>
                                  <a:lnTo>
                                    <a:pt x="55" y="333"/>
                                  </a:lnTo>
                                  <a:lnTo>
                                    <a:pt x="51" y="328"/>
                                  </a:lnTo>
                                  <a:lnTo>
                                    <a:pt x="50" y="30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8" name="Freeform 1118"/>
                          <wps:cNvSpPr>
                            <a:spLocks/>
                          </wps:cNvSpPr>
                          <wps:spPr bwMode="auto">
                            <a:xfrm>
                              <a:off x="5321" y="1681"/>
                              <a:ext cx="120" cy="423"/>
                            </a:xfrm>
                            <a:custGeom>
                              <a:avLst/>
                              <a:gdLst>
                                <a:gd name="T0" fmla="+- 0 5391 5321"/>
                                <a:gd name="T1" fmla="*/ T0 w 120"/>
                                <a:gd name="T2" fmla="+- 0 1983 1681"/>
                                <a:gd name="T3" fmla="*/ 1983 h 423"/>
                                <a:gd name="T4" fmla="+- 0 5371 5321"/>
                                <a:gd name="T5" fmla="*/ T4 w 120"/>
                                <a:gd name="T6" fmla="+- 0 1984 1681"/>
                                <a:gd name="T7" fmla="*/ 1984 h 423"/>
                                <a:gd name="T8" fmla="+- 0 5372 5321"/>
                                <a:gd name="T9" fmla="*/ T8 w 120"/>
                                <a:gd name="T10" fmla="+- 0 2009 1681"/>
                                <a:gd name="T11" fmla="*/ 2009 h 423"/>
                                <a:gd name="T12" fmla="+- 0 5376 5321"/>
                                <a:gd name="T13" fmla="*/ T12 w 120"/>
                                <a:gd name="T14" fmla="+- 0 2014 1681"/>
                                <a:gd name="T15" fmla="*/ 2014 h 423"/>
                                <a:gd name="T16" fmla="+- 0 5387 5321"/>
                                <a:gd name="T17" fmla="*/ T16 w 120"/>
                                <a:gd name="T18" fmla="+- 0 2014 1681"/>
                                <a:gd name="T19" fmla="*/ 2014 h 423"/>
                                <a:gd name="T20" fmla="+- 0 5391 5321"/>
                                <a:gd name="T21" fmla="*/ T20 w 120"/>
                                <a:gd name="T22" fmla="+- 0 2009 1681"/>
                                <a:gd name="T23" fmla="*/ 2009 h 423"/>
                                <a:gd name="T24" fmla="+- 0 5391 5321"/>
                                <a:gd name="T25" fmla="*/ T24 w 120"/>
                                <a:gd name="T26" fmla="+- 0 1983 1681"/>
                                <a:gd name="T27" fmla="*/ 1983 h 4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23">
                                  <a:moveTo>
                                    <a:pt x="70" y="302"/>
                                  </a:moveTo>
                                  <a:lnTo>
                                    <a:pt x="50" y="303"/>
                                  </a:lnTo>
                                  <a:lnTo>
                                    <a:pt x="51" y="328"/>
                                  </a:lnTo>
                                  <a:lnTo>
                                    <a:pt x="55" y="333"/>
                                  </a:lnTo>
                                  <a:lnTo>
                                    <a:pt x="66" y="333"/>
                                  </a:lnTo>
                                  <a:lnTo>
                                    <a:pt x="70" y="328"/>
                                  </a:lnTo>
                                  <a:lnTo>
                                    <a:pt x="70" y="30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9" name="Freeform 1117"/>
                          <wps:cNvSpPr>
                            <a:spLocks/>
                          </wps:cNvSpPr>
                          <wps:spPr bwMode="auto">
                            <a:xfrm>
                              <a:off x="5321" y="1681"/>
                              <a:ext cx="120" cy="423"/>
                            </a:xfrm>
                            <a:custGeom>
                              <a:avLst/>
                              <a:gdLst>
                                <a:gd name="T0" fmla="+- 0 5441 5321"/>
                                <a:gd name="T1" fmla="*/ T0 w 120"/>
                                <a:gd name="T2" fmla="+- 0 1983 1681"/>
                                <a:gd name="T3" fmla="*/ 1983 h 423"/>
                                <a:gd name="T4" fmla="+- 0 5391 5321"/>
                                <a:gd name="T5" fmla="*/ T4 w 120"/>
                                <a:gd name="T6" fmla="+- 0 1983 1681"/>
                                <a:gd name="T7" fmla="*/ 1983 h 423"/>
                                <a:gd name="T8" fmla="+- 0 5391 5321"/>
                                <a:gd name="T9" fmla="*/ T8 w 120"/>
                                <a:gd name="T10" fmla="+- 0 2009 1681"/>
                                <a:gd name="T11" fmla="*/ 2009 h 423"/>
                                <a:gd name="T12" fmla="+- 0 5387 5321"/>
                                <a:gd name="T13" fmla="*/ T12 w 120"/>
                                <a:gd name="T14" fmla="+- 0 2014 1681"/>
                                <a:gd name="T15" fmla="*/ 2014 h 423"/>
                                <a:gd name="T16" fmla="+- 0 5426 5321"/>
                                <a:gd name="T17" fmla="*/ T16 w 120"/>
                                <a:gd name="T18" fmla="+- 0 2014 1681"/>
                                <a:gd name="T19" fmla="*/ 2014 h 423"/>
                                <a:gd name="T20" fmla="+- 0 5441 5321"/>
                                <a:gd name="T21" fmla="*/ T20 w 120"/>
                                <a:gd name="T22" fmla="+- 0 1983 1681"/>
                                <a:gd name="T23" fmla="*/ 1983 h 4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423">
                                  <a:moveTo>
                                    <a:pt x="120" y="302"/>
                                  </a:moveTo>
                                  <a:lnTo>
                                    <a:pt x="70" y="302"/>
                                  </a:lnTo>
                                  <a:lnTo>
                                    <a:pt x="70" y="328"/>
                                  </a:lnTo>
                                  <a:lnTo>
                                    <a:pt x="66" y="333"/>
                                  </a:lnTo>
                                  <a:lnTo>
                                    <a:pt x="105" y="333"/>
                                  </a:lnTo>
                                  <a:lnTo>
                                    <a:pt x="120" y="30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0" name="Freeform 1116"/>
                          <wps:cNvSpPr>
                            <a:spLocks/>
                          </wps:cNvSpPr>
                          <wps:spPr bwMode="auto">
                            <a:xfrm>
                              <a:off x="5321" y="1681"/>
                              <a:ext cx="120" cy="423"/>
                            </a:xfrm>
                            <a:custGeom>
                              <a:avLst/>
                              <a:gdLst>
                                <a:gd name="T0" fmla="+- 0 5385 5321"/>
                                <a:gd name="T1" fmla="*/ T0 w 120"/>
                                <a:gd name="T2" fmla="+- 0 1681 1681"/>
                                <a:gd name="T3" fmla="*/ 1681 h 423"/>
                                <a:gd name="T4" fmla="+- 0 5374 5321"/>
                                <a:gd name="T5" fmla="*/ T4 w 120"/>
                                <a:gd name="T6" fmla="+- 0 1681 1681"/>
                                <a:gd name="T7" fmla="*/ 1681 h 423"/>
                                <a:gd name="T8" fmla="+- 0 5370 5321"/>
                                <a:gd name="T9" fmla="*/ T8 w 120"/>
                                <a:gd name="T10" fmla="+- 0 1685 1681"/>
                                <a:gd name="T11" fmla="*/ 1685 h 423"/>
                                <a:gd name="T12" fmla="+- 0 5370 5321"/>
                                <a:gd name="T13" fmla="*/ T12 w 120"/>
                                <a:gd name="T14" fmla="+- 0 1691 1681"/>
                                <a:gd name="T15" fmla="*/ 1691 h 423"/>
                                <a:gd name="T16" fmla="+- 0 5371 5321"/>
                                <a:gd name="T17" fmla="*/ T16 w 120"/>
                                <a:gd name="T18" fmla="+- 0 1984 1681"/>
                                <a:gd name="T19" fmla="*/ 1984 h 423"/>
                                <a:gd name="T20" fmla="+- 0 5391 5321"/>
                                <a:gd name="T21" fmla="*/ T20 w 120"/>
                                <a:gd name="T22" fmla="+- 0 1983 1681"/>
                                <a:gd name="T23" fmla="*/ 1983 h 423"/>
                                <a:gd name="T24" fmla="+- 0 5390 5321"/>
                                <a:gd name="T25" fmla="*/ T24 w 120"/>
                                <a:gd name="T26" fmla="+- 0 1691 1681"/>
                                <a:gd name="T27" fmla="*/ 1691 h 423"/>
                                <a:gd name="T28" fmla="+- 0 5390 5321"/>
                                <a:gd name="T29" fmla="*/ T28 w 120"/>
                                <a:gd name="T30" fmla="+- 0 1685 1681"/>
                                <a:gd name="T31" fmla="*/ 1685 h 423"/>
                                <a:gd name="T32" fmla="+- 0 5385 5321"/>
                                <a:gd name="T33" fmla="*/ T32 w 120"/>
                                <a:gd name="T34" fmla="+- 0 1681 1681"/>
                                <a:gd name="T35" fmla="*/ 1681 h 4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23">
                                  <a:moveTo>
                                    <a:pt x="64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49" y="10"/>
                                  </a:lnTo>
                                  <a:lnTo>
                                    <a:pt x="50" y="303"/>
                                  </a:lnTo>
                                  <a:lnTo>
                                    <a:pt x="70" y="302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1" name="Group 1111"/>
                        <wpg:cNvGrpSpPr>
                          <a:grpSpLocks/>
                        </wpg:cNvGrpSpPr>
                        <wpg:grpSpPr bwMode="auto">
                          <a:xfrm>
                            <a:off x="5320" y="2942"/>
                            <a:ext cx="120" cy="1270"/>
                            <a:chOff x="5320" y="2942"/>
                            <a:chExt cx="120" cy="1270"/>
                          </a:xfrm>
                        </wpg:grpSpPr>
                        <wps:wsp>
                          <wps:cNvPr id="2482" name="Freeform 1114"/>
                          <wps:cNvSpPr>
                            <a:spLocks/>
                          </wps:cNvSpPr>
                          <wps:spPr bwMode="auto">
                            <a:xfrm>
                              <a:off x="5320" y="2942"/>
                              <a:ext cx="120" cy="1270"/>
                            </a:xfrm>
                            <a:custGeom>
                              <a:avLst/>
                              <a:gdLst>
                                <a:gd name="T0" fmla="+- 0 5370 5320"/>
                                <a:gd name="T1" fmla="*/ T0 w 120"/>
                                <a:gd name="T2" fmla="+- 0 4092 2942"/>
                                <a:gd name="T3" fmla="*/ 4092 h 1270"/>
                                <a:gd name="T4" fmla="+- 0 5320 5320"/>
                                <a:gd name="T5" fmla="*/ T4 w 120"/>
                                <a:gd name="T6" fmla="+- 0 4092 2942"/>
                                <a:gd name="T7" fmla="*/ 4092 h 1270"/>
                                <a:gd name="T8" fmla="+- 0 5380 5320"/>
                                <a:gd name="T9" fmla="*/ T8 w 120"/>
                                <a:gd name="T10" fmla="+- 0 4212 2942"/>
                                <a:gd name="T11" fmla="*/ 4212 h 1270"/>
                                <a:gd name="T12" fmla="+- 0 5425 5320"/>
                                <a:gd name="T13" fmla="*/ T12 w 120"/>
                                <a:gd name="T14" fmla="+- 0 4122 2942"/>
                                <a:gd name="T15" fmla="*/ 4122 h 1270"/>
                                <a:gd name="T16" fmla="+- 0 5374 5320"/>
                                <a:gd name="T17" fmla="*/ T16 w 120"/>
                                <a:gd name="T18" fmla="+- 0 4122 2942"/>
                                <a:gd name="T19" fmla="*/ 4122 h 1270"/>
                                <a:gd name="T20" fmla="+- 0 5370 5320"/>
                                <a:gd name="T21" fmla="*/ T20 w 120"/>
                                <a:gd name="T22" fmla="+- 0 4117 2942"/>
                                <a:gd name="T23" fmla="*/ 4117 h 1270"/>
                                <a:gd name="T24" fmla="+- 0 5370 5320"/>
                                <a:gd name="T25" fmla="*/ T24 w 120"/>
                                <a:gd name="T26" fmla="+- 0 4092 2942"/>
                                <a:gd name="T27" fmla="*/ 4092 h 12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270">
                                  <a:moveTo>
                                    <a:pt x="50" y="1150"/>
                                  </a:moveTo>
                                  <a:lnTo>
                                    <a:pt x="0" y="1150"/>
                                  </a:lnTo>
                                  <a:lnTo>
                                    <a:pt x="60" y="1270"/>
                                  </a:lnTo>
                                  <a:lnTo>
                                    <a:pt x="105" y="1180"/>
                                  </a:lnTo>
                                  <a:lnTo>
                                    <a:pt x="54" y="1180"/>
                                  </a:lnTo>
                                  <a:lnTo>
                                    <a:pt x="50" y="1175"/>
                                  </a:lnTo>
                                  <a:lnTo>
                                    <a:pt x="50" y="11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3" name="Freeform 1113"/>
                          <wps:cNvSpPr>
                            <a:spLocks/>
                          </wps:cNvSpPr>
                          <wps:spPr bwMode="auto">
                            <a:xfrm>
                              <a:off x="5320" y="2942"/>
                              <a:ext cx="120" cy="1270"/>
                            </a:xfrm>
                            <a:custGeom>
                              <a:avLst/>
                              <a:gdLst>
                                <a:gd name="T0" fmla="+- 0 5386 5320"/>
                                <a:gd name="T1" fmla="*/ T0 w 120"/>
                                <a:gd name="T2" fmla="+- 0 2942 2942"/>
                                <a:gd name="T3" fmla="*/ 2942 h 1270"/>
                                <a:gd name="T4" fmla="+- 0 5374 5320"/>
                                <a:gd name="T5" fmla="*/ T4 w 120"/>
                                <a:gd name="T6" fmla="+- 0 2942 2942"/>
                                <a:gd name="T7" fmla="*/ 2942 h 1270"/>
                                <a:gd name="T8" fmla="+- 0 5370 5320"/>
                                <a:gd name="T9" fmla="*/ T8 w 120"/>
                                <a:gd name="T10" fmla="+- 0 2946 2942"/>
                                <a:gd name="T11" fmla="*/ 2946 h 1270"/>
                                <a:gd name="T12" fmla="+- 0 5370 5320"/>
                                <a:gd name="T13" fmla="*/ T12 w 120"/>
                                <a:gd name="T14" fmla="+- 0 4117 2942"/>
                                <a:gd name="T15" fmla="*/ 4117 h 1270"/>
                                <a:gd name="T16" fmla="+- 0 5374 5320"/>
                                <a:gd name="T17" fmla="*/ T16 w 120"/>
                                <a:gd name="T18" fmla="+- 0 4122 2942"/>
                                <a:gd name="T19" fmla="*/ 4122 h 1270"/>
                                <a:gd name="T20" fmla="+- 0 5386 5320"/>
                                <a:gd name="T21" fmla="*/ T20 w 120"/>
                                <a:gd name="T22" fmla="+- 0 4122 2942"/>
                                <a:gd name="T23" fmla="*/ 4122 h 1270"/>
                                <a:gd name="T24" fmla="+- 0 5390 5320"/>
                                <a:gd name="T25" fmla="*/ T24 w 120"/>
                                <a:gd name="T26" fmla="+- 0 4117 2942"/>
                                <a:gd name="T27" fmla="*/ 4117 h 1270"/>
                                <a:gd name="T28" fmla="+- 0 5390 5320"/>
                                <a:gd name="T29" fmla="*/ T28 w 120"/>
                                <a:gd name="T30" fmla="+- 0 2946 2942"/>
                                <a:gd name="T31" fmla="*/ 2946 h 1270"/>
                                <a:gd name="T32" fmla="+- 0 5386 5320"/>
                                <a:gd name="T33" fmla="*/ T32 w 120"/>
                                <a:gd name="T34" fmla="+- 0 2942 2942"/>
                                <a:gd name="T35" fmla="*/ 2942 h 12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127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1175"/>
                                  </a:lnTo>
                                  <a:lnTo>
                                    <a:pt x="54" y="1180"/>
                                  </a:lnTo>
                                  <a:lnTo>
                                    <a:pt x="66" y="1180"/>
                                  </a:lnTo>
                                  <a:lnTo>
                                    <a:pt x="70" y="1175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4" name="Freeform 1112"/>
                          <wps:cNvSpPr>
                            <a:spLocks/>
                          </wps:cNvSpPr>
                          <wps:spPr bwMode="auto">
                            <a:xfrm>
                              <a:off x="5320" y="2942"/>
                              <a:ext cx="120" cy="1270"/>
                            </a:xfrm>
                            <a:custGeom>
                              <a:avLst/>
                              <a:gdLst>
                                <a:gd name="T0" fmla="+- 0 5440 5320"/>
                                <a:gd name="T1" fmla="*/ T0 w 120"/>
                                <a:gd name="T2" fmla="+- 0 4092 2942"/>
                                <a:gd name="T3" fmla="*/ 4092 h 1270"/>
                                <a:gd name="T4" fmla="+- 0 5390 5320"/>
                                <a:gd name="T5" fmla="*/ T4 w 120"/>
                                <a:gd name="T6" fmla="+- 0 4092 2942"/>
                                <a:gd name="T7" fmla="*/ 4092 h 1270"/>
                                <a:gd name="T8" fmla="+- 0 5390 5320"/>
                                <a:gd name="T9" fmla="*/ T8 w 120"/>
                                <a:gd name="T10" fmla="+- 0 4117 2942"/>
                                <a:gd name="T11" fmla="*/ 4117 h 1270"/>
                                <a:gd name="T12" fmla="+- 0 5386 5320"/>
                                <a:gd name="T13" fmla="*/ T12 w 120"/>
                                <a:gd name="T14" fmla="+- 0 4122 2942"/>
                                <a:gd name="T15" fmla="*/ 4122 h 1270"/>
                                <a:gd name="T16" fmla="+- 0 5425 5320"/>
                                <a:gd name="T17" fmla="*/ T16 w 120"/>
                                <a:gd name="T18" fmla="+- 0 4122 2942"/>
                                <a:gd name="T19" fmla="*/ 4122 h 1270"/>
                                <a:gd name="T20" fmla="+- 0 5440 5320"/>
                                <a:gd name="T21" fmla="*/ T20 w 120"/>
                                <a:gd name="T22" fmla="+- 0 4092 2942"/>
                                <a:gd name="T23" fmla="*/ 4092 h 12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270">
                                  <a:moveTo>
                                    <a:pt x="120" y="1150"/>
                                  </a:moveTo>
                                  <a:lnTo>
                                    <a:pt x="70" y="1150"/>
                                  </a:lnTo>
                                  <a:lnTo>
                                    <a:pt x="70" y="1175"/>
                                  </a:lnTo>
                                  <a:lnTo>
                                    <a:pt x="66" y="1180"/>
                                  </a:lnTo>
                                  <a:lnTo>
                                    <a:pt x="105" y="1180"/>
                                  </a:lnTo>
                                  <a:lnTo>
                                    <a:pt x="120" y="11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612096" id="Group 1110" o:spid="_x0000_s1026" style="position:absolute;margin-left:16.5pt;margin-top:4.3pt;width:520.55pt;height:453.8pt;z-index:-251709952;mso-position-horizontal-relative:page" coordorigin="160,329" coordsize="10207,90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">
                <v:group id="Group 1150" o:spid="_x0000_s1027" style="position:absolute;left:1420;top:3300;width:6994;height:12" coordorigin="1420,3300" coordsize="6994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">
                  <v:shape id="Freeform 1151" o:spid="_x0000_s1028" style="position:absolute;left:1420;top:3300;width:6994;height:12;visibility:visible;mso-wrap-style:square;v-text-anchor:top" coordsize="6994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" path="m,12l6994,e" filled="f">
                    <v:path arrowok="t" o:connecttype="custom" o:connectlocs="0,3312;6994,3300" o:connectangles="0,0"/>
                  </v:shape>
                </v:group>
                <v:group id="Group 1146" o:spid="_x0000_s1029" style="position:absolute;left:8381;top:3302;width:120;height:910" coordorigin="8381,3302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">
                  <v:shape id="Freeform 1149" o:spid="_x0000_s1030" style="position:absolute;left:8381;top:3302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" path="m50,790l,790,60,910r45,-90l55,820r-5,-5l50,790e" fillcolor="black" stroked="f">
                    <v:path arrowok="t" o:connecttype="custom" o:connectlocs="50,4092;0,4092;60,4212;105,4122;55,4122;50,4117;50,4092" o:connectangles="0,0,0,0,0,0,0"/>
                  </v:shape>
                  <v:shape id="Freeform 1148" o:spid="_x0000_s1031" style="position:absolute;left:8381;top:3302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" path="m67,l55,,51,4,50,815r5,5l66,820r4,-5l71,10r,-6l67,e" fillcolor="black" stroked="f">
                    <v:path arrowok="t" o:connecttype="custom" o:connectlocs="67,3302;55,3302;51,3306;50,4117;55,4122;66,4122;70,4117;71,3312;71,3306;67,3302" o:connectangles="0,0,0,0,0,0,0,0,0,0"/>
                  </v:shape>
                  <v:shape id="Freeform 1147" o:spid="_x0000_s1032" style="position:absolute;left:8381;top:3302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" path="m120,790r-50,l70,815r-4,5l105,820r15,-30e" fillcolor="black" stroked="f">
                    <v:path arrowok="t" o:connecttype="custom" o:connectlocs="120,4092;70,4092;70,4117;66,4122;105,4122;120,4092" o:connectangles="0,0,0,0,0,0"/>
                  </v:shape>
                </v:group>
                <v:group id="Group 1144" o:spid="_x0000_s1033" style="position:absolute;left:7540;top:4212;width:2699;height:2924" coordorigin="7540,4212" coordsize="2699,2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">
                  <v:shape id="Freeform 1145" o:spid="_x0000_s1034" style="position:absolute;left:7540;top:4212;width:2699;height:2924;visibility:visible;mso-wrap-style:square;v-text-anchor:top" coordsize="2699,2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" path="m,2924r2699,l2699,,,,,2924xe" filled="f">
                    <v:path arrowok="t" o:connecttype="custom" o:connectlocs="0,7136;2699,7136;2699,4212;0,4212;0,7136" o:connectangles="0,0,0,0,0"/>
                  </v:shape>
                </v:group>
                <v:group id="Group 1142" o:spid="_x0000_s1035" style="position:absolute;left:160;top:4212;width:3341;height:1354" coordorigin="160,4212" coordsize="3341,1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">
                  <v:shape id="Freeform 1143" o:spid="_x0000_s1036" style="position:absolute;left:160;top:4212;width:3341;height:1354;visibility:visible;mso-wrap-style:square;v-text-anchor:top" coordsize="3060,1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" path="m,1320r3060,l3060,,,,,1320xe" filled="f">
                    <v:path arrowok="t" o:connecttype="custom" o:connectlocs="0,5674;3341,5674;3341,4320;0,4320;0,5674" o:connectangles="0,0,0,0,0"/>
                  </v:shape>
                </v:group>
                <v:group id="Group 1137" o:spid="_x0000_s1037" style="position:absolute;left:1365;top:5566;width:120;height:442" coordorigin="1365,5566" coordsize="120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">
                  <v:shape id="Freeform 1141" o:spid="_x0000_s1038" style="position:absolute;left:1365;top:5566;width:120;height:442;visibility:visible;mso-wrap-style:square;v-text-anchor:top" coordsize="120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" path="m50,322l,322,61,442r44,-90l54,352r-4,-5l50,322e" fillcolor="black" stroked="f">
                    <v:path arrowok="t" o:connecttype="custom" o:connectlocs="50,5888;0,5888;61,6008;105,5918;54,5918;50,5913;50,5888" o:connectangles="0,0,0,0,0,0,0"/>
                  </v:shape>
                  <v:shape id="Freeform 1140" o:spid="_x0000_s1039" style="position:absolute;left:1365;top:5566;width:120;height:442;visibility:visible;mso-wrap-style:square;v-text-anchor:top" coordsize="120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" path="m70,322r-20,l50,347r4,5l65,352r5,-5l70,322e" fillcolor="black" stroked="f">
                    <v:path arrowok="t" o:connecttype="custom" o:connectlocs="70,5888;50,5888;50,5913;54,5918;65,5918;70,5913;70,5888" o:connectangles="0,0,0,0,0,0,0"/>
                  </v:shape>
                  <v:shape id="Freeform 1139" o:spid="_x0000_s1040" style="position:absolute;left:1365;top:5566;width:120;height:442;visibility:visible;mso-wrap-style:square;v-text-anchor:top" coordsize="120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" path="m120,321r-50,1l70,347r-5,5l105,352r15,-31e" fillcolor="black" stroked="f">
                    <v:path arrowok="t" o:connecttype="custom" o:connectlocs="120,5887;70,5888;70,5913;65,5918;105,5918;120,5887" o:connectangles="0,0,0,0,0,0"/>
                  </v:shape>
                  <v:shape id="Freeform 1138" o:spid="_x0000_s1041" style="position:absolute;left:1365;top:5566;width:120;height:442;visibility:visible;mso-wrap-style:square;v-text-anchor:top" coordsize="120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" path="m61,l50,,46,4r,5l50,322r20,l66,4,61,e" fillcolor="black" stroked="f">
                    <v:path arrowok="t" o:connecttype="custom" o:connectlocs="61,5566;50,5566;46,5570;46,5575;50,5888;70,5888;66,5570;61,5566" o:connectangles="0,0,0,0,0,0,0,0"/>
                  </v:shape>
                </v:group>
                <v:group id="Group 1135" o:spid="_x0000_s1042" style="position:absolute;left:160;top:6013;width:3076;height:959" coordorigin="160,6013" coordsize="3076,9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">
                  <v:shape id="Freeform 1136" o:spid="_x0000_s1043" style="position:absolute;left:160;top:6013;width:3076;height:959;visibility:visible;mso-wrap-style:square;v-text-anchor:top" coordsize="3076,9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" path="m,959r3076,l3076,,,,,959xe" filled="f">
                    <v:path arrowok="t" o:connecttype="custom" o:connectlocs="0,6972;3076,6972;3076,6013;0,6013;0,6972" o:connectangles="0,0,0,0,0"/>
                  </v:shape>
                </v:group>
                <v:group id="Group 1131" o:spid="_x0000_s1044" style="position:absolute;left:1360;top:3302;width:120;height:910" coordorigin="1360,3302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PhQxQAAAN0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">
                  <v:shape id="Freeform 1134" o:spid="_x0000_s1045" style="position:absolute;left:1360;top:3302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" path="m50,790l,790,60,910r45,-90l55,820r-5,-5l50,790e" fillcolor="black" stroked="f">
                    <v:path arrowok="t" o:connecttype="custom" o:connectlocs="50,4092;0,4092;60,4212;105,4122;55,4122;50,4117;50,4092" o:connectangles="0,0,0,0,0,0,0"/>
                  </v:shape>
                  <v:shape id="Freeform 1133" o:spid="_x0000_s1046" style="position:absolute;left:1360;top:3302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" path="m67,l55,,51,4,50,815r5,5l66,820r4,-5l71,10r,-6l67,e" fillcolor="black" stroked="f">
                    <v:path arrowok="t" o:connecttype="custom" o:connectlocs="67,3302;55,3302;51,3306;50,4117;55,4122;66,4122;70,4117;71,3312;71,3306;67,3302" o:connectangles="0,0,0,0,0,0,0,0,0,0"/>
                  </v:shape>
                  <v:shape id="Freeform 1132" o:spid="_x0000_s1047" style="position:absolute;left:1360;top:3302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" path="m120,790r-50,l70,815r-4,5l105,820r15,-30e" fillcolor="black" stroked="f">
                    <v:path arrowok="t" o:connecttype="custom" o:connectlocs="120,4092;70,4092;70,4117;66,4122;105,4122;120,4092" o:connectangles="0,0,0,0,0,0"/>
                  </v:shape>
                </v:group>
                <v:group id="Group 1126" o:spid="_x0000_s1048" style="position:absolute;left:8670;top:7136;width:150;height:1383" coordorigin="8670,7136" coordsize="150,1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">
                  <v:shape id="Freeform 1130" o:spid="_x0000_s1049" style="position:absolute;left:8700;top:7745;width:120;height:552;visibility:visible;mso-wrap-style:square;v-text-anchor:top" coordsize="120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" path="m50,432l,432,61,552r44,-90l55,462r-5,-5l50,432e" fillcolor="black" stroked="f">
                    <v:path arrowok="t" o:connecttype="custom" o:connectlocs="50,7589;0,7589;61,7709;105,7619;55,7619;50,7614;50,7589" o:connectangles="0,0,0,0,0,0,0"/>
                  </v:shape>
                  <v:shape id="Freeform 1129" o:spid="_x0000_s1050" style="position:absolute;left:8745;top:7688;width:71;height:714;visibility:visible;mso-wrap-style:square;v-text-anchor:top" coordsize="120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" path="m70,431r-20,1l50,457r5,5l66,462r4,-5l70,431e" fillcolor="black" stroked="f">
                    <v:path arrowok="t" o:connecttype="custom" o:connectlocs="41,9815;30,9816;30,9849;33,9855;39,9855;41,9849;41,9815" o:connectangles="0,0,0,0,0,0,0"/>
                  </v:shape>
                  <v:shape id="Freeform 1128" o:spid="_x0000_s1051" style="position:absolute;left:8670;top:7745;width:120;height:552;visibility:visible;mso-wrap-style:square;v-text-anchor:top" coordsize="120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" path="m120,431r-50,l70,457r-4,5l105,462r15,-31e" fillcolor="black" stroked="f">
                    <v:path arrowok="t" o:connecttype="custom" o:connectlocs="120,7588;70,7588;70,7614;66,7619;105,7619;120,7588" o:connectangles="0,0,0,0,0,0"/>
                  </v:shape>
                  <v:shape id="Freeform 1127" o:spid="_x0000_s1052" style="position:absolute;left:8696;top:7136;width:124;height:1383;visibility:visible;mso-wrap-style:square;v-text-anchor:top" coordsize="120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" path="m63,l52,,48,4r,6l50,432r20,-1l68,10r,-6l63,e" fillcolor="black" stroked="f">
                    <v:path arrowok="t" o:connecttype="custom" o:connectlocs="65,17931;54,17931;50,17941;50,17956;52,19014;72,19011;70,17956;70,17941;65,17931" o:connectangles="0,0,0,0,0,0,0,0,0"/>
                  </v:shape>
                </v:group>
                <v:group id="Group 1124" o:spid="_x0000_s1053" style="position:absolute;left:7553;top:8297;width:2814;height:1108" coordorigin="7553,8297" coordsize="2814,1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">
                  <v:shape id="Freeform 1125" o:spid="_x0000_s1054" style="position:absolute;left:7553;top:8297;width:2814;height:1108;visibility:visible;mso-wrap-style:square;v-text-anchor:top" coordsize="2641,1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" path="m,1108r2641,l2641,,,,,1108xe" filled="f">
                    <v:path arrowok="t" o:connecttype="custom" o:connectlocs="0,8848;2814,8848;2814,7740;0,7740;0,8848" o:connectangles="0,0,0,0,0"/>
                  </v:shape>
                </v:group>
                <v:group id="Group 1122" o:spid="_x0000_s1055" style="position:absolute;left:2680;top:329;width:5219;height:1361" coordorigin="2680,329" coordsize="5219,1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">
                  <v:shape id="Freeform 1123" o:spid="_x0000_s1056" style="position:absolute;left:2680;top:329;width:5219;height:1361;visibility:visible;mso-wrap-style:square;v-text-anchor:top" coordsize="5219,1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" path="m2609,l2395,2,2186,8,1982,19,1785,34,1594,53,1410,75r-175,26l1068,131,911,163,764,199,628,237,503,278,391,322,291,367r-86,48l133,465,76,517,34,570,9,624,,680r9,56l34,790r42,54l133,895r72,50l291,993r100,46l503,1082r125,41l764,1161r147,36l1068,1229r167,30l1410,1285r184,22l1785,1326r197,15l2186,1352r209,6l2609,1361r214,-3l3033,1352r204,-11l3434,1326r191,-19l3809,1285r175,-26l4151,1229r157,-32l4455,1161r136,-38l4716,1082r112,-43l4928,993r86,-48l5086,895r57,-51l5185,790r25,-54l5219,680r-9,-56l5185,570r-42,-53l5086,465r-72,-50l4928,367,4828,322,4716,278,4591,237,4455,199,4308,163,4151,131,3984,101,3809,75,3625,53,3434,34,3237,19,3033,8,2823,2,2609,xe" filled="f">
                    <v:path arrowok="t" o:connecttype="custom" o:connectlocs="2395,331;1982,348;1594,382;1235,430;911,492;628,566;391,651;205,744;76,846;9,953;9,1065;76,1173;205,1274;391,1368;628,1452;911,1526;1235,1588;1594,1636;1982,1670;2395,1687;2823,1687;3237,1670;3625,1636;3984,1588;4308,1526;4591,1452;4828,1368;5014,1274;5143,1173;5210,1065;5210,953;5143,846;5014,744;4828,651;4591,566;4308,492;3984,430;3625,382;3237,348;2823,331" o:connectangles="0,0,0,0,0,0,0,0,0,0,0,0,0,0,0,0,0,0,0,0,0,0,0,0,0,0,0,0,0,0,0,0,0,0,0,0,0,0,0,0"/>
                  </v:shape>
                </v:group>
                <v:group id="Group 1120" o:spid="_x0000_s1057" style="position:absolute;left:2896;top:2082;width:5370;height:823" coordorigin="2896,2082" coordsize="5370,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">
                  <v:shape id="Freeform 1121" o:spid="_x0000_s1058" style="position:absolute;left:2896;top:2082;width:5370;height:823;visibility:visible;mso-wrap-style:square;v-text-anchor:top" coordsize="4619,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" path="m,823r4619,l4619,,,,,823xe" filled="f">
                    <v:path arrowok="t" o:connecttype="custom" o:connectlocs="0,2935;5370,2935;5370,2112;0,2112;0,2935" o:connectangles="0,0,0,0,0"/>
                  </v:shape>
                </v:group>
                <v:group id="Group 1115" o:spid="_x0000_s1059" style="position:absolute;left:5321;top:1681;width:120;height:423" coordorigin="5321,1681" coordsize="120,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">
                  <v:shape id="Freeform 1119" o:spid="_x0000_s1060" style="position:absolute;left:5321;top:1681;width:120;height:423;visibility:visible;mso-wrap-style:square;v-text-anchor:top" coordsize="120,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" path="m50,303l,303,61,423r44,-90l55,333r-4,-5l50,303e" fillcolor="black" stroked="f">
                    <v:path arrowok="t" o:connecttype="custom" o:connectlocs="50,1984;0,1984;61,2104;105,2014;55,2014;51,2009;50,1984" o:connectangles="0,0,0,0,0,0,0"/>
                  </v:shape>
                  <v:shape id="Freeform 1118" o:spid="_x0000_s1061" style="position:absolute;left:5321;top:1681;width:120;height:423;visibility:visible;mso-wrap-style:square;v-text-anchor:top" coordsize="120,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" path="m70,302r-20,1l51,328r4,5l66,333r4,-5l70,302e" fillcolor="black" stroked="f">
                    <v:path arrowok="t" o:connecttype="custom" o:connectlocs="70,1983;50,1984;51,2009;55,2014;66,2014;70,2009;70,1983" o:connectangles="0,0,0,0,0,0,0"/>
                  </v:shape>
                  <v:shape id="Freeform 1117" o:spid="_x0000_s1062" style="position:absolute;left:5321;top:1681;width:120;height:423;visibility:visible;mso-wrap-style:square;v-text-anchor:top" coordsize="120,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" path="m120,302r-50,l70,328r-4,5l105,333r15,-31e" fillcolor="black" stroked="f">
                    <v:path arrowok="t" o:connecttype="custom" o:connectlocs="120,1983;70,1983;70,2009;66,2014;105,2014;120,1983" o:connectangles="0,0,0,0,0,0"/>
                  </v:shape>
                  <v:shape id="Freeform 1116" o:spid="_x0000_s1063" style="position:absolute;left:5321;top:1681;width:120;height:423;visibility:visible;mso-wrap-style:square;v-text-anchor:top" coordsize="120,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" path="m64,l53,,49,4r,6l50,303r20,-1l69,10r,-6l64,e" fillcolor="black" stroked="f">
                    <v:path arrowok="t" o:connecttype="custom" o:connectlocs="64,1681;53,1681;49,1685;49,1691;50,1984;70,1983;69,1691;69,1685;64,1681" o:connectangles="0,0,0,0,0,0,0,0,0"/>
                  </v:shape>
                </v:group>
                <v:group id="Group 1111" o:spid="_x0000_s1064" style="position:absolute;left:5320;top:2942;width:120;height:1270" coordorigin="5320,2942" coordsize="12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B6qxgAAAN0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BxNY3i+CU9ALh4AAAD//wMAUEsBAi0AFAAGAAgAAAAhANvh9svuAAAAhQEAABMAAAAAAAAA&#10;AAAAAAAAAAAAAFtDb250ZW50X1R5cGVzXS54bWxQSwECLQAUAAYACAAAACEAWvQsW78AAAAVAQAA&#10;CwAAAAAAAAAAAAAAAAAfAQAAX3JlbHMvLnJlbHNQSwECLQAUAAYACAAAACEAD+AeqsYAAADdAAAA&#10;DwAAAAAAAAAAAAAAAAAHAgAAZHJzL2Rvd25yZXYueG1sUEsFBgAAAAADAAMAtwAAAPoCAAAAAA==&#10;">
                  <v:shape id="Freeform 1114" o:spid="_x0000_s1065" style="position:absolute;left:5320;top:2942;width:120;height:1270;visibility:visible;mso-wrap-style:square;v-text-anchor:top" coordsize="12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" path="m50,1150r-50,l60,1270r45,-90l54,1180r-4,-5l50,1150e" fillcolor="black" stroked="f">
                    <v:path arrowok="t" o:connecttype="custom" o:connectlocs="50,4092;0,4092;60,4212;105,4122;54,4122;50,4117;50,4092" o:connectangles="0,0,0,0,0,0,0"/>
                  </v:shape>
                  <v:shape id="Freeform 1113" o:spid="_x0000_s1066" style="position:absolute;left:5320;top:2942;width:120;height:1270;visibility:visible;mso-wrap-style:square;v-text-anchor:top" coordsize="12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" path="m66,l54,,50,4r,1171l54,1180r12,l70,1175,70,4,66,e" fillcolor="black" stroked="f">
                    <v:path arrowok="t" o:connecttype="custom" o:connectlocs="66,2942;54,2942;50,2946;50,4117;54,4122;66,4122;70,4117;70,2946;66,2942" o:connectangles="0,0,0,0,0,0,0,0,0"/>
                  </v:shape>
                  <v:shape id="Freeform 1112" o:spid="_x0000_s1067" style="position:absolute;left:5320;top:2942;width:120;height:1270;visibility:visible;mso-wrap-style:square;v-text-anchor:top" coordsize="12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" path="m120,1150r-50,l70,1175r-4,5l105,1180r15,-30e" fillcolor="black" stroked="f">
                    <v:path arrowok="t" o:connecttype="custom" o:connectlocs="120,4092;70,4092;70,4117;66,4122;105,4122;120,4092" o:connectangles="0,0,0,0,0,0"/>
                  </v:shape>
                </v:group>
                <w10:wrap anchorx="page"/>
              </v:group>
            </w:pict>
          </mc:Fallback>
        </mc:AlternateContent>
      </w:r>
    </w:p>
    <w:p w14:paraId="7C2B9476" w14:textId="77777777" w:rsidR="001210EB" w:rsidRPr="00D52B32" w:rsidRDefault="001210EB" w:rsidP="000976D0">
      <w:pPr>
        <w:spacing w:after="0" w:line="240" w:lineRule="auto"/>
        <w:ind w:left="933" w:right="-212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0624" behindDoc="1" locked="0" layoutInCell="1" allowOverlap="1" wp14:anchorId="1858F2EB" wp14:editId="276BE45C">
                <wp:simplePos x="0" y="0"/>
                <wp:positionH relativeFrom="page">
                  <wp:posOffset>759460</wp:posOffset>
                </wp:positionH>
                <wp:positionV relativeFrom="paragraph">
                  <wp:posOffset>-78740</wp:posOffset>
                </wp:positionV>
                <wp:extent cx="5267960" cy="1270"/>
                <wp:effectExtent l="6985" t="6350" r="11430" b="11430"/>
                <wp:wrapNone/>
                <wp:docPr id="2485" name="Group 1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67960" cy="1270"/>
                          <a:chOff x="1196" y="-124"/>
                          <a:chExt cx="8296" cy="2"/>
                        </a:xfrm>
                      </wpg:grpSpPr>
                      <wps:wsp>
                        <wps:cNvPr id="2486" name="Freeform 1109"/>
                        <wps:cNvSpPr>
                          <a:spLocks/>
                        </wps:cNvSpPr>
                        <wps:spPr bwMode="auto">
                          <a:xfrm>
                            <a:off x="1196" y="-124"/>
                            <a:ext cx="8296" cy="2"/>
                          </a:xfrm>
                          <a:custGeom>
                            <a:avLst/>
                            <a:gdLst>
                              <a:gd name="T0" fmla="+- 0 1196 1196"/>
                              <a:gd name="T1" fmla="*/ T0 w 8296"/>
                              <a:gd name="T2" fmla="+- 0 9492 1196"/>
                              <a:gd name="T3" fmla="*/ T2 w 82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96">
                                <a:moveTo>
                                  <a:pt x="0" y="0"/>
                                </a:moveTo>
                                <a:lnTo>
                                  <a:pt x="8296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158D0D" id="Group 1108" o:spid="_x0000_s1026" style="position:absolute;margin-left:59.8pt;margin-top:-6.2pt;width:414.8pt;height:.1pt;z-index:-251705856;mso-position-horizontal-relative:page" coordorigin="1196,-124" coordsize="82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">
                <v:shape id="Freeform 1109" o:spid="_x0000_s1027" style="position:absolute;left:1196;top:-124;width:8296;height:2;visibility:visible;mso-wrap-style:square;v-text-anchor:top" coordsize="82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" path="m,l8296,e" filled="f">
                  <v:path arrowok="t" o:connecttype="custom" o:connectlocs="0,0;8296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二、處理階段</w:t>
      </w:r>
    </w:p>
    <w:p w14:paraId="2EEB7AF0" w14:textId="77777777" w:rsidR="001210EB" w:rsidRDefault="001210EB" w:rsidP="001210EB">
      <w:pPr>
        <w:spacing w:before="9" w:after="0" w:line="179" w:lineRule="auto"/>
        <w:ind w:left="3352" w:right="3618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工作人員發現</w:t>
      </w:r>
      <w:r w:rsidR="00D40B0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人員</w:t>
      </w:r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疑似傳染病 </w:t>
      </w:r>
      <w:r w:rsidR="008C7E70">
        <w:rPr>
          <w:rFonts w:ascii="標楷體" w:eastAsia="標楷體" w:hAnsi="標楷體" w:cs="標楷體" w:hint="eastAsia"/>
          <w:sz w:val="24"/>
          <w:szCs w:val="24"/>
          <w:lang w:eastAsia="zh-TW"/>
        </w:rPr>
        <w:t>症狀或有擴大感染風險(</w:t>
      </w:r>
      <w:r w:rsidR="00262B74">
        <w:rPr>
          <w:rFonts w:ascii="標楷體" w:eastAsia="標楷體" w:hAnsi="標楷體" w:cs="標楷體" w:hint="eastAsia"/>
          <w:sz w:val="24"/>
          <w:szCs w:val="24"/>
          <w:lang w:eastAsia="zh-TW"/>
        </w:rPr>
        <w:t>詳</w:t>
      </w:r>
      <w:r w:rsidR="008C7E70">
        <w:rPr>
          <w:rFonts w:ascii="標楷體" w:eastAsia="標楷體" w:hAnsi="標楷體" w:cs="標楷體" w:hint="eastAsia"/>
          <w:sz w:val="24"/>
          <w:szCs w:val="24"/>
          <w:lang w:eastAsia="zh-TW"/>
        </w:rPr>
        <w:t>備註1)</w:t>
      </w:r>
    </w:p>
    <w:p w14:paraId="1AD81DA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FF59E86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CCF703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D11D436" w14:textId="77777777" w:rsidR="009E6806" w:rsidRDefault="009E6806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00705B8" w14:textId="77777777" w:rsidR="001210EB" w:rsidRDefault="001210EB" w:rsidP="00B63109">
      <w:pPr>
        <w:tabs>
          <w:tab w:val="left" w:pos="7500"/>
        </w:tabs>
        <w:spacing w:after="0" w:line="300" w:lineRule="exact"/>
        <w:ind w:left="3084" w:right="-20" w:firstLineChars="132" w:firstLine="317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工作人員立即通知</w:t>
      </w:r>
      <w:r w:rsidR="005A7A6C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相關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護理人</w:t>
      </w:r>
      <w:r>
        <w:rPr>
          <w:rFonts w:ascii="標楷體" w:eastAsia="標楷體" w:hAnsi="標楷體" w:cs="標楷體"/>
          <w:spacing w:val="-2"/>
          <w:position w:val="-1"/>
          <w:sz w:val="24"/>
          <w:szCs w:val="24"/>
          <w:lang w:eastAsia="zh-TW"/>
        </w:rPr>
        <w:t>員，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並於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ab/>
      </w:r>
    </w:p>
    <w:p w14:paraId="18731F1D" w14:textId="77777777" w:rsidR="001210EB" w:rsidRDefault="001210EB" w:rsidP="00B63109">
      <w:pPr>
        <w:spacing w:after="0" w:line="361" w:lineRule="exact"/>
        <w:ind w:left="3084" w:right="-20" w:firstLineChars="132" w:firstLine="317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第一時間內報告</w:t>
      </w:r>
      <w:r w:rsidRPr="00161086">
        <w:rPr>
          <w:rFonts w:ascii="標楷體" w:eastAsia="標楷體" w:hAnsi="標楷體" w:cs="標楷體" w:hint="eastAsia"/>
          <w:position w:val="-2"/>
          <w:sz w:val="24"/>
          <w:szCs w:val="24"/>
          <w:u w:val="single"/>
          <w:lang w:eastAsia="zh-TW"/>
        </w:rPr>
        <w:t>(</w:t>
      </w:r>
      <w:r w:rsidR="00262B74">
        <w:rPr>
          <w:rFonts w:ascii="標楷體" w:eastAsia="標楷體" w:hAnsi="標楷體" w:cs="標楷體" w:hint="eastAsia"/>
          <w:spacing w:val="9"/>
          <w:sz w:val="24"/>
          <w:szCs w:val="28"/>
          <w:u w:val="single"/>
          <w:lang w:eastAsia="zh-TW"/>
        </w:rPr>
        <w:t>機構負責人</w:t>
      </w:r>
      <w:r w:rsidRPr="00161086">
        <w:rPr>
          <w:rFonts w:ascii="標楷體" w:eastAsia="標楷體" w:hAnsi="標楷體" w:cs="標楷體"/>
          <w:spacing w:val="-2"/>
          <w:position w:val="-2"/>
          <w:sz w:val="24"/>
          <w:szCs w:val="24"/>
          <w:u w:val="single"/>
          <w:lang w:eastAsia="zh-TW"/>
        </w:rPr>
        <w:t>、</w:t>
      </w:r>
      <w:r w:rsidR="004938EC">
        <w:rPr>
          <w:rFonts w:ascii="標楷體" w:eastAsia="標楷體" w:hAnsi="標楷體" w:cs="標楷體" w:hint="eastAsia"/>
          <w:spacing w:val="-2"/>
          <w:position w:val="-2"/>
          <w:sz w:val="24"/>
          <w:szCs w:val="24"/>
          <w:u w:val="single"/>
          <w:lang w:eastAsia="zh-TW"/>
        </w:rPr>
        <w:t>各單位</w:t>
      </w:r>
      <w:r w:rsidRPr="00161086">
        <w:rPr>
          <w:rFonts w:ascii="標楷體" w:eastAsia="標楷體" w:hAnsi="標楷體" w:cs="標楷體"/>
          <w:position w:val="-2"/>
          <w:sz w:val="24"/>
          <w:szCs w:val="24"/>
          <w:u w:val="single"/>
          <w:lang w:eastAsia="zh-TW"/>
        </w:rPr>
        <w:t>主管</w:t>
      </w:r>
      <w:r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)</w:t>
      </w:r>
    </w:p>
    <w:p w14:paraId="137D690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D326AE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23B554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943D50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A4FF23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80AFF52" w14:textId="77777777" w:rsidR="004938EC" w:rsidRDefault="004938EC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8F1A52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958F9F8" w14:textId="77777777" w:rsidR="001210EB" w:rsidRDefault="00D52B32" w:rsidP="001210EB">
      <w:pPr>
        <w:spacing w:before="11"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07552" behindDoc="1" locked="0" layoutInCell="1" allowOverlap="1" wp14:anchorId="71245FBB" wp14:editId="1B797F9F">
                <wp:simplePos x="0" y="0"/>
                <wp:positionH relativeFrom="page">
                  <wp:posOffset>1807210</wp:posOffset>
                </wp:positionH>
                <wp:positionV relativeFrom="paragraph">
                  <wp:posOffset>62230</wp:posOffset>
                </wp:positionV>
                <wp:extent cx="3237865" cy="3789045"/>
                <wp:effectExtent l="12065" t="1270" r="7620" b="10160"/>
                <wp:wrapNone/>
                <wp:docPr id="2487" name="Group 10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37865" cy="3789045"/>
                          <a:chOff x="2839" y="76"/>
                          <a:chExt cx="5099" cy="5967"/>
                        </a:xfrm>
                      </wpg:grpSpPr>
                      <wpg:grpSp>
                        <wpg:cNvPr id="2488" name="Group 1106"/>
                        <wpg:cNvGrpSpPr>
                          <a:grpSpLocks/>
                        </wpg:cNvGrpSpPr>
                        <wpg:grpSpPr bwMode="auto">
                          <a:xfrm>
                            <a:off x="3957" y="84"/>
                            <a:ext cx="2986" cy="824"/>
                            <a:chOff x="3957" y="84"/>
                            <a:chExt cx="2986" cy="824"/>
                          </a:xfrm>
                        </wpg:grpSpPr>
                        <wps:wsp>
                          <wps:cNvPr id="2489" name="Freeform 1107"/>
                          <wps:cNvSpPr>
                            <a:spLocks/>
                          </wps:cNvSpPr>
                          <wps:spPr bwMode="auto">
                            <a:xfrm>
                              <a:off x="3957" y="84"/>
                              <a:ext cx="2986" cy="824"/>
                            </a:xfrm>
                            <a:custGeom>
                              <a:avLst/>
                              <a:gdLst>
                                <a:gd name="T0" fmla="+- 0 3957 3957"/>
                                <a:gd name="T1" fmla="*/ T0 w 2986"/>
                                <a:gd name="T2" fmla="+- 0 908 84"/>
                                <a:gd name="T3" fmla="*/ 908 h 824"/>
                                <a:gd name="T4" fmla="+- 0 6943 3957"/>
                                <a:gd name="T5" fmla="*/ T4 w 2986"/>
                                <a:gd name="T6" fmla="+- 0 908 84"/>
                                <a:gd name="T7" fmla="*/ 908 h 824"/>
                                <a:gd name="T8" fmla="+- 0 6943 3957"/>
                                <a:gd name="T9" fmla="*/ T8 w 2986"/>
                                <a:gd name="T10" fmla="+- 0 84 84"/>
                                <a:gd name="T11" fmla="*/ 84 h 824"/>
                                <a:gd name="T12" fmla="+- 0 3957 3957"/>
                                <a:gd name="T13" fmla="*/ T12 w 2986"/>
                                <a:gd name="T14" fmla="+- 0 84 84"/>
                                <a:gd name="T15" fmla="*/ 84 h 824"/>
                                <a:gd name="T16" fmla="+- 0 3957 3957"/>
                                <a:gd name="T17" fmla="*/ T16 w 2986"/>
                                <a:gd name="T18" fmla="+- 0 908 84"/>
                                <a:gd name="T19" fmla="*/ 908 h 8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86" h="824">
                                  <a:moveTo>
                                    <a:pt x="0" y="824"/>
                                  </a:moveTo>
                                  <a:lnTo>
                                    <a:pt x="2986" y="824"/>
                                  </a:lnTo>
                                  <a:lnTo>
                                    <a:pt x="298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82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0" name="Group 1101"/>
                        <wpg:cNvGrpSpPr>
                          <a:grpSpLocks/>
                        </wpg:cNvGrpSpPr>
                        <wpg:grpSpPr bwMode="auto">
                          <a:xfrm>
                            <a:off x="5321" y="942"/>
                            <a:ext cx="120" cy="443"/>
                            <a:chOff x="5321" y="942"/>
                            <a:chExt cx="120" cy="443"/>
                          </a:xfrm>
                        </wpg:grpSpPr>
                        <wps:wsp>
                          <wps:cNvPr id="2491" name="Freeform 1105"/>
                          <wps:cNvSpPr>
                            <a:spLocks/>
                          </wps:cNvSpPr>
                          <wps:spPr bwMode="auto">
                            <a:xfrm>
                              <a:off x="5321" y="942"/>
                              <a:ext cx="120" cy="443"/>
                            </a:xfrm>
                            <a:custGeom>
                              <a:avLst/>
                              <a:gdLst>
                                <a:gd name="T0" fmla="+- 0 5372 5321"/>
                                <a:gd name="T1" fmla="*/ T0 w 120"/>
                                <a:gd name="T2" fmla="+- 0 1265 942"/>
                                <a:gd name="T3" fmla="*/ 1265 h 443"/>
                                <a:gd name="T4" fmla="+- 0 5321 5321"/>
                                <a:gd name="T5" fmla="*/ T4 w 120"/>
                                <a:gd name="T6" fmla="+- 0 1265 942"/>
                                <a:gd name="T7" fmla="*/ 1265 h 443"/>
                                <a:gd name="T8" fmla="+- 0 5382 5321"/>
                                <a:gd name="T9" fmla="*/ T8 w 120"/>
                                <a:gd name="T10" fmla="+- 0 1385 942"/>
                                <a:gd name="T11" fmla="*/ 1385 h 443"/>
                                <a:gd name="T12" fmla="+- 0 5426 5321"/>
                                <a:gd name="T13" fmla="*/ T12 w 120"/>
                                <a:gd name="T14" fmla="+- 0 1295 942"/>
                                <a:gd name="T15" fmla="*/ 1295 h 443"/>
                                <a:gd name="T16" fmla="+- 0 5376 5321"/>
                                <a:gd name="T17" fmla="*/ T16 w 120"/>
                                <a:gd name="T18" fmla="+- 0 1295 942"/>
                                <a:gd name="T19" fmla="*/ 1295 h 443"/>
                                <a:gd name="T20" fmla="+- 0 5372 5321"/>
                                <a:gd name="T21" fmla="*/ T20 w 120"/>
                                <a:gd name="T22" fmla="+- 0 1290 942"/>
                                <a:gd name="T23" fmla="*/ 1290 h 443"/>
                                <a:gd name="T24" fmla="+- 0 5372 5321"/>
                                <a:gd name="T25" fmla="*/ T24 w 120"/>
                                <a:gd name="T26" fmla="+- 0 1265 942"/>
                                <a:gd name="T27" fmla="*/ 1265 h 4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43">
                                  <a:moveTo>
                                    <a:pt x="51" y="323"/>
                                  </a:moveTo>
                                  <a:lnTo>
                                    <a:pt x="0" y="323"/>
                                  </a:lnTo>
                                  <a:lnTo>
                                    <a:pt x="61" y="443"/>
                                  </a:lnTo>
                                  <a:lnTo>
                                    <a:pt x="105" y="353"/>
                                  </a:lnTo>
                                  <a:lnTo>
                                    <a:pt x="55" y="353"/>
                                  </a:lnTo>
                                  <a:lnTo>
                                    <a:pt x="51" y="348"/>
                                  </a:lnTo>
                                  <a:lnTo>
                                    <a:pt x="51" y="32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2" name="Freeform 1104"/>
                          <wps:cNvSpPr>
                            <a:spLocks/>
                          </wps:cNvSpPr>
                          <wps:spPr bwMode="auto">
                            <a:xfrm>
                              <a:off x="5321" y="942"/>
                              <a:ext cx="120" cy="443"/>
                            </a:xfrm>
                            <a:custGeom>
                              <a:avLst/>
                              <a:gdLst>
                                <a:gd name="T0" fmla="+- 0 5392 5321"/>
                                <a:gd name="T1" fmla="*/ T0 w 120"/>
                                <a:gd name="T2" fmla="+- 0 1265 942"/>
                                <a:gd name="T3" fmla="*/ 1265 h 443"/>
                                <a:gd name="T4" fmla="+- 0 5372 5321"/>
                                <a:gd name="T5" fmla="*/ T4 w 120"/>
                                <a:gd name="T6" fmla="+- 0 1265 942"/>
                                <a:gd name="T7" fmla="*/ 1265 h 443"/>
                                <a:gd name="T8" fmla="+- 0 5372 5321"/>
                                <a:gd name="T9" fmla="*/ T8 w 120"/>
                                <a:gd name="T10" fmla="+- 0 1290 942"/>
                                <a:gd name="T11" fmla="*/ 1290 h 443"/>
                                <a:gd name="T12" fmla="+- 0 5376 5321"/>
                                <a:gd name="T13" fmla="*/ T12 w 120"/>
                                <a:gd name="T14" fmla="+- 0 1295 942"/>
                                <a:gd name="T15" fmla="*/ 1295 h 443"/>
                                <a:gd name="T16" fmla="+- 0 5387 5321"/>
                                <a:gd name="T17" fmla="*/ T16 w 120"/>
                                <a:gd name="T18" fmla="+- 0 1295 942"/>
                                <a:gd name="T19" fmla="*/ 1295 h 443"/>
                                <a:gd name="T20" fmla="+- 0 5391 5321"/>
                                <a:gd name="T21" fmla="*/ T20 w 120"/>
                                <a:gd name="T22" fmla="+- 0 1290 942"/>
                                <a:gd name="T23" fmla="*/ 1290 h 443"/>
                                <a:gd name="T24" fmla="+- 0 5392 5321"/>
                                <a:gd name="T25" fmla="*/ T24 w 120"/>
                                <a:gd name="T26" fmla="+- 0 1265 942"/>
                                <a:gd name="T27" fmla="*/ 1265 h 4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43">
                                  <a:moveTo>
                                    <a:pt x="71" y="323"/>
                                  </a:moveTo>
                                  <a:lnTo>
                                    <a:pt x="51" y="323"/>
                                  </a:lnTo>
                                  <a:lnTo>
                                    <a:pt x="51" y="348"/>
                                  </a:lnTo>
                                  <a:lnTo>
                                    <a:pt x="55" y="353"/>
                                  </a:lnTo>
                                  <a:lnTo>
                                    <a:pt x="66" y="353"/>
                                  </a:lnTo>
                                  <a:lnTo>
                                    <a:pt x="70" y="348"/>
                                  </a:lnTo>
                                  <a:lnTo>
                                    <a:pt x="71" y="32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3" name="Freeform 1103"/>
                          <wps:cNvSpPr>
                            <a:spLocks/>
                          </wps:cNvSpPr>
                          <wps:spPr bwMode="auto">
                            <a:xfrm>
                              <a:off x="5321" y="942"/>
                              <a:ext cx="120" cy="443"/>
                            </a:xfrm>
                            <a:custGeom>
                              <a:avLst/>
                              <a:gdLst>
                                <a:gd name="T0" fmla="+- 0 5441 5321"/>
                                <a:gd name="T1" fmla="*/ T0 w 120"/>
                                <a:gd name="T2" fmla="+- 0 1265 942"/>
                                <a:gd name="T3" fmla="*/ 1265 h 443"/>
                                <a:gd name="T4" fmla="+- 0 5392 5321"/>
                                <a:gd name="T5" fmla="*/ T4 w 120"/>
                                <a:gd name="T6" fmla="+- 0 1265 942"/>
                                <a:gd name="T7" fmla="*/ 1265 h 443"/>
                                <a:gd name="T8" fmla="+- 0 5391 5321"/>
                                <a:gd name="T9" fmla="*/ T8 w 120"/>
                                <a:gd name="T10" fmla="+- 0 1290 942"/>
                                <a:gd name="T11" fmla="*/ 1290 h 443"/>
                                <a:gd name="T12" fmla="+- 0 5387 5321"/>
                                <a:gd name="T13" fmla="*/ T12 w 120"/>
                                <a:gd name="T14" fmla="+- 0 1295 942"/>
                                <a:gd name="T15" fmla="*/ 1295 h 443"/>
                                <a:gd name="T16" fmla="+- 0 5426 5321"/>
                                <a:gd name="T17" fmla="*/ T16 w 120"/>
                                <a:gd name="T18" fmla="+- 0 1295 942"/>
                                <a:gd name="T19" fmla="*/ 1295 h 443"/>
                                <a:gd name="T20" fmla="+- 0 5441 5321"/>
                                <a:gd name="T21" fmla="*/ T20 w 120"/>
                                <a:gd name="T22" fmla="+- 0 1265 942"/>
                                <a:gd name="T23" fmla="*/ 1265 h 4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443">
                                  <a:moveTo>
                                    <a:pt x="120" y="323"/>
                                  </a:moveTo>
                                  <a:lnTo>
                                    <a:pt x="71" y="323"/>
                                  </a:lnTo>
                                  <a:lnTo>
                                    <a:pt x="70" y="348"/>
                                  </a:lnTo>
                                  <a:lnTo>
                                    <a:pt x="66" y="353"/>
                                  </a:lnTo>
                                  <a:lnTo>
                                    <a:pt x="105" y="353"/>
                                  </a:lnTo>
                                  <a:lnTo>
                                    <a:pt x="120" y="32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4" name="Freeform 1102"/>
                          <wps:cNvSpPr>
                            <a:spLocks/>
                          </wps:cNvSpPr>
                          <wps:spPr bwMode="auto">
                            <a:xfrm>
                              <a:off x="5321" y="942"/>
                              <a:ext cx="120" cy="443"/>
                            </a:xfrm>
                            <a:custGeom>
                              <a:avLst/>
                              <a:gdLst>
                                <a:gd name="T0" fmla="+- 0 5385 5321"/>
                                <a:gd name="T1" fmla="*/ T0 w 120"/>
                                <a:gd name="T2" fmla="+- 0 942 942"/>
                                <a:gd name="T3" fmla="*/ 942 h 443"/>
                                <a:gd name="T4" fmla="+- 0 5374 5321"/>
                                <a:gd name="T5" fmla="*/ T4 w 120"/>
                                <a:gd name="T6" fmla="+- 0 942 942"/>
                                <a:gd name="T7" fmla="*/ 942 h 443"/>
                                <a:gd name="T8" fmla="+- 0 5370 5321"/>
                                <a:gd name="T9" fmla="*/ T8 w 120"/>
                                <a:gd name="T10" fmla="+- 0 946 942"/>
                                <a:gd name="T11" fmla="*/ 946 h 443"/>
                                <a:gd name="T12" fmla="+- 0 5370 5321"/>
                                <a:gd name="T13" fmla="*/ T12 w 120"/>
                                <a:gd name="T14" fmla="+- 0 952 942"/>
                                <a:gd name="T15" fmla="*/ 952 h 443"/>
                                <a:gd name="T16" fmla="+- 0 5372 5321"/>
                                <a:gd name="T17" fmla="*/ T16 w 120"/>
                                <a:gd name="T18" fmla="+- 0 1265 942"/>
                                <a:gd name="T19" fmla="*/ 1265 h 443"/>
                                <a:gd name="T20" fmla="+- 0 5392 5321"/>
                                <a:gd name="T21" fmla="*/ T20 w 120"/>
                                <a:gd name="T22" fmla="+- 0 1265 942"/>
                                <a:gd name="T23" fmla="*/ 1265 h 443"/>
                                <a:gd name="T24" fmla="+- 0 5390 5321"/>
                                <a:gd name="T25" fmla="*/ T24 w 120"/>
                                <a:gd name="T26" fmla="+- 0 952 942"/>
                                <a:gd name="T27" fmla="*/ 952 h 443"/>
                                <a:gd name="T28" fmla="+- 0 5390 5321"/>
                                <a:gd name="T29" fmla="*/ T28 w 120"/>
                                <a:gd name="T30" fmla="+- 0 946 942"/>
                                <a:gd name="T31" fmla="*/ 946 h 443"/>
                                <a:gd name="T32" fmla="+- 0 5385 5321"/>
                                <a:gd name="T33" fmla="*/ T32 w 120"/>
                                <a:gd name="T34" fmla="+- 0 942 942"/>
                                <a:gd name="T35" fmla="*/ 942 h 4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43">
                                  <a:moveTo>
                                    <a:pt x="64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49" y="10"/>
                                  </a:lnTo>
                                  <a:lnTo>
                                    <a:pt x="51" y="323"/>
                                  </a:lnTo>
                                  <a:lnTo>
                                    <a:pt x="71" y="323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5" name="Group 1099"/>
                        <wpg:cNvGrpSpPr>
                          <a:grpSpLocks/>
                        </wpg:cNvGrpSpPr>
                        <wpg:grpSpPr bwMode="auto">
                          <a:xfrm>
                            <a:off x="3971" y="1387"/>
                            <a:ext cx="3029" cy="3049"/>
                            <a:chOff x="3971" y="1387"/>
                            <a:chExt cx="3029" cy="3049"/>
                          </a:xfrm>
                        </wpg:grpSpPr>
                        <wps:wsp>
                          <wps:cNvPr id="2496" name="Freeform 1100"/>
                          <wps:cNvSpPr>
                            <a:spLocks/>
                          </wps:cNvSpPr>
                          <wps:spPr bwMode="auto">
                            <a:xfrm>
                              <a:off x="3971" y="1387"/>
                              <a:ext cx="3029" cy="3049"/>
                            </a:xfrm>
                            <a:custGeom>
                              <a:avLst/>
                              <a:gdLst>
                                <a:gd name="T0" fmla="+- 0 3971 3971"/>
                                <a:gd name="T1" fmla="*/ T0 w 3029"/>
                                <a:gd name="T2" fmla="+- 0 4436 1387"/>
                                <a:gd name="T3" fmla="*/ 4436 h 3049"/>
                                <a:gd name="T4" fmla="+- 0 7000 3971"/>
                                <a:gd name="T5" fmla="*/ T4 w 3029"/>
                                <a:gd name="T6" fmla="+- 0 4436 1387"/>
                                <a:gd name="T7" fmla="*/ 4436 h 3049"/>
                                <a:gd name="T8" fmla="+- 0 7000 3971"/>
                                <a:gd name="T9" fmla="*/ T8 w 3029"/>
                                <a:gd name="T10" fmla="+- 0 1387 1387"/>
                                <a:gd name="T11" fmla="*/ 1387 h 3049"/>
                                <a:gd name="T12" fmla="+- 0 3971 3971"/>
                                <a:gd name="T13" fmla="*/ T12 w 3029"/>
                                <a:gd name="T14" fmla="+- 0 1387 1387"/>
                                <a:gd name="T15" fmla="*/ 1387 h 3049"/>
                                <a:gd name="T16" fmla="+- 0 3971 3971"/>
                                <a:gd name="T17" fmla="*/ T16 w 3029"/>
                                <a:gd name="T18" fmla="+- 0 4436 1387"/>
                                <a:gd name="T19" fmla="*/ 4436 h 30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29" h="3049">
                                  <a:moveTo>
                                    <a:pt x="0" y="3049"/>
                                  </a:moveTo>
                                  <a:lnTo>
                                    <a:pt x="3029" y="3049"/>
                                  </a:lnTo>
                                  <a:lnTo>
                                    <a:pt x="302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04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7" name="Group 1097"/>
                        <wpg:cNvGrpSpPr>
                          <a:grpSpLocks/>
                        </wpg:cNvGrpSpPr>
                        <wpg:grpSpPr bwMode="auto">
                          <a:xfrm>
                            <a:off x="2846" y="4824"/>
                            <a:ext cx="5084" cy="1212"/>
                            <a:chOff x="2846" y="4824"/>
                            <a:chExt cx="5084" cy="1212"/>
                          </a:xfrm>
                        </wpg:grpSpPr>
                        <wps:wsp>
                          <wps:cNvPr id="2498" name="Freeform 1098"/>
                          <wps:cNvSpPr>
                            <a:spLocks/>
                          </wps:cNvSpPr>
                          <wps:spPr bwMode="auto">
                            <a:xfrm>
                              <a:off x="2846" y="4824"/>
                              <a:ext cx="5084" cy="1212"/>
                            </a:xfrm>
                            <a:custGeom>
                              <a:avLst/>
                              <a:gdLst>
                                <a:gd name="T0" fmla="+- 0 5180 2846"/>
                                <a:gd name="T1" fmla="*/ T0 w 5084"/>
                                <a:gd name="T2" fmla="+- 0 4826 4824"/>
                                <a:gd name="T3" fmla="*/ 4826 h 1212"/>
                                <a:gd name="T4" fmla="+- 0 4777 2846"/>
                                <a:gd name="T5" fmla="*/ T4 w 5084"/>
                                <a:gd name="T6" fmla="+- 0 4841 4824"/>
                                <a:gd name="T7" fmla="*/ 4841 h 1212"/>
                                <a:gd name="T8" fmla="+- 0 4399 2846"/>
                                <a:gd name="T9" fmla="*/ T8 w 5084"/>
                                <a:gd name="T10" fmla="+- 0 4871 4824"/>
                                <a:gd name="T11" fmla="*/ 4871 h 1212"/>
                                <a:gd name="T12" fmla="+- 0 4049 2846"/>
                                <a:gd name="T13" fmla="*/ T12 w 5084"/>
                                <a:gd name="T14" fmla="+- 0 4915 4824"/>
                                <a:gd name="T15" fmla="*/ 4915 h 1212"/>
                                <a:gd name="T16" fmla="+- 0 3734 2846"/>
                                <a:gd name="T17" fmla="*/ T16 w 5084"/>
                                <a:gd name="T18" fmla="+- 0 4970 4824"/>
                                <a:gd name="T19" fmla="*/ 4970 h 1212"/>
                                <a:gd name="T20" fmla="+- 0 3458 2846"/>
                                <a:gd name="T21" fmla="*/ T20 w 5084"/>
                                <a:gd name="T22" fmla="+- 0 5035 4824"/>
                                <a:gd name="T23" fmla="*/ 5035 h 1212"/>
                                <a:gd name="T24" fmla="+- 0 3227 2846"/>
                                <a:gd name="T25" fmla="*/ T24 w 5084"/>
                                <a:gd name="T26" fmla="+- 0 5110 4824"/>
                                <a:gd name="T27" fmla="*/ 5110 h 1212"/>
                                <a:gd name="T28" fmla="+- 0 3046 2846"/>
                                <a:gd name="T29" fmla="*/ T28 w 5084"/>
                                <a:gd name="T30" fmla="+- 0 5194 4824"/>
                                <a:gd name="T31" fmla="*/ 5194 h 1212"/>
                                <a:gd name="T32" fmla="+- 0 2920 2846"/>
                                <a:gd name="T33" fmla="*/ T32 w 5084"/>
                                <a:gd name="T34" fmla="+- 0 5284 4824"/>
                                <a:gd name="T35" fmla="*/ 5284 h 1212"/>
                                <a:gd name="T36" fmla="+- 0 2846 2846"/>
                                <a:gd name="T37" fmla="*/ T36 w 5084"/>
                                <a:gd name="T38" fmla="+- 0 5430 4824"/>
                                <a:gd name="T39" fmla="*/ 5430 h 1212"/>
                                <a:gd name="T40" fmla="+- 0 2920 2846"/>
                                <a:gd name="T41" fmla="*/ T40 w 5084"/>
                                <a:gd name="T42" fmla="+- 0 5575 4824"/>
                                <a:gd name="T43" fmla="*/ 5575 h 1212"/>
                                <a:gd name="T44" fmla="+- 0 3046 2846"/>
                                <a:gd name="T45" fmla="*/ T44 w 5084"/>
                                <a:gd name="T46" fmla="+- 0 5666 4824"/>
                                <a:gd name="T47" fmla="*/ 5666 h 1212"/>
                                <a:gd name="T48" fmla="+- 0 3227 2846"/>
                                <a:gd name="T49" fmla="*/ T48 w 5084"/>
                                <a:gd name="T50" fmla="+- 0 5749 4824"/>
                                <a:gd name="T51" fmla="*/ 5749 h 1212"/>
                                <a:gd name="T52" fmla="+- 0 3458 2846"/>
                                <a:gd name="T53" fmla="*/ T52 w 5084"/>
                                <a:gd name="T54" fmla="+- 0 5824 4824"/>
                                <a:gd name="T55" fmla="*/ 5824 h 1212"/>
                                <a:gd name="T56" fmla="+- 0 3734 2846"/>
                                <a:gd name="T57" fmla="*/ T56 w 5084"/>
                                <a:gd name="T58" fmla="+- 0 5890 4824"/>
                                <a:gd name="T59" fmla="*/ 5890 h 1212"/>
                                <a:gd name="T60" fmla="+- 0 4049 2846"/>
                                <a:gd name="T61" fmla="*/ T60 w 5084"/>
                                <a:gd name="T62" fmla="+- 0 5945 4824"/>
                                <a:gd name="T63" fmla="*/ 5945 h 1212"/>
                                <a:gd name="T64" fmla="+- 0 4399 2846"/>
                                <a:gd name="T65" fmla="*/ T64 w 5084"/>
                                <a:gd name="T66" fmla="+- 0 5988 4824"/>
                                <a:gd name="T67" fmla="*/ 5988 h 1212"/>
                                <a:gd name="T68" fmla="+- 0 4777 2846"/>
                                <a:gd name="T69" fmla="*/ T68 w 5084"/>
                                <a:gd name="T70" fmla="+- 0 6018 4824"/>
                                <a:gd name="T71" fmla="*/ 6018 h 1212"/>
                                <a:gd name="T72" fmla="+- 0 5180 2846"/>
                                <a:gd name="T73" fmla="*/ T72 w 5084"/>
                                <a:gd name="T74" fmla="+- 0 6034 4824"/>
                                <a:gd name="T75" fmla="*/ 6034 h 1212"/>
                                <a:gd name="T76" fmla="+- 0 5596 2846"/>
                                <a:gd name="T77" fmla="*/ T76 w 5084"/>
                                <a:gd name="T78" fmla="+- 0 6034 4824"/>
                                <a:gd name="T79" fmla="*/ 6034 h 1212"/>
                                <a:gd name="T80" fmla="+- 0 5999 2846"/>
                                <a:gd name="T81" fmla="*/ T80 w 5084"/>
                                <a:gd name="T82" fmla="+- 0 6018 4824"/>
                                <a:gd name="T83" fmla="*/ 6018 h 1212"/>
                                <a:gd name="T84" fmla="+- 0 6378 2846"/>
                                <a:gd name="T85" fmla="*/ T84 w 5084"/>
                                <a:gd name="T86" fmla="+- 0 5988 4824"/>
                                <a:gd name="T87" fmla="*/ 5988 h 1212"/>
                                <a:gd name="T88" fmla="+- 0 6727 2846"/>
                                <a:gd name="T89" fmla="*/ T88 w 5084"/>
                                <a:gd name="T90" fmla="+- 0 5945 4824"/>
                                <a:gd name="T91" fmla="*/ 5945 h 1212"/>
                                <a:gd name="T92" fmla="+- 0 7042 2846"/>
                                <a:gd name="T93" fmla="*/ T92 w 5084"/>
                                <a:gd name="T94" fmla="+- 0 5890 4824"/>
                                <a:gd name="T95" fmla="*/ 5890 h 1212"/>
                                <a:gd name="T96" fmla="+- 0 7318 2846"/>
                                <a:gd name="T97" fmla="*/ T96 w 5084"/>
                                <a:gd name="T98" fmla="+- 0 5824 4824"/>
                                <a:gd name="T99" fmla="*/ 5824 h 1212"/>
                                <a:gd name="T100" fmla="+- 0 7549 2846"/>
                                <a:gd name="T101" fmla="*/ T100 w 5084"/>
                                <a:gd name="T102" fmla="+- 0 5749 4824"/>
                                <a:gd name="T103" fmla="*/ 5749 h 1212"/>
                                <a:gd name="T104" fmla="+- 0 7730 2846"/>
                                <a:gd name="T105" fmla="*/ T104 w 5084"/>
                                <a:gd name="T106" fmla="+- 0 5666 4824"/>
                                <a:gd name="T107" fmla="*/ 5666 h 1212"/>
                                <a:gd name="T108" fmla="+- 0 7856 2846"/>
                                <a:gd name="T109" fmla="*/ T108 w 5084"/>
                                <a:gd name="T110" fmla="+- 0 5575 4824"/>
                                <a:gd name="T111" fmla="*/ 5575 h 1212"/>
                                <a:gd name="T112" fmla="+- 0 7930 2846"/>
                                <a:gd name="T113" fmla="*/ T112 w 5084"/>
                                <a:gd name="T114" fmla="+- 0 5430 4824"/>
                                <a:gd name="T115" fmla="*/ 5430 h 1212"/>
                                <a:gd name="T116" fmla="+- 0 7856 2846"/>
                                <a:gd name="T117" fmla="*/ T116 w 5084"/>
                                <a:gd name="T118" fmla="+- 0 5284 4824"/>
                                <a:gd name="T119" fmla="*/ 5284 h 1212"/>
                                <a:gd name="T120" fmla="+- 0 7730 2846"/>
                                <a:gd name="T121" fmla="*/ T120 w 5084"/>
                                <a:gd name="T122" fmla="+- 0 5194 4824"/>
                                <a:gd name="T123" fmla="*/ 5194 h 1212"/>
                                <a:gd name="T124" fmla="+- 0 7549 2846"/>
                                <a:gd name="T125" fmla="*/ T124 w 5084"/>
                                <a:gd name="T126" fmla="+- 0 5110 4824"/>
                                <a:gd name="T127" fmla="*/ 5110 h 1212"/>
                                <a:gd name="T128" fmla="+- 0 7318 2846"/>
                                <a:gd name="T129" fmla="*/ T128 w 5084"/>
                                <a:gd name="T130" fmla="+- 0 5035 4824"/>
                                <a:gd name="T131" fmla="*/ 5035 h 1212"/>
                                <a:gd name="T132" fmla="+- 0 7042 2846"/>
                                <a:gd name="T133" fmla="*/ T132 w 5084"/>
                                <a:gd name="T134" fmla="+- 0 4970 4824"/>
                                <a:gd name="T135" fmla="*/ 4970 h 1212"/>
                                <a:gd name="T136" fmla="+- 0 6727 2846"/>
                                <a:gd name="T137" fmla="*/ T136 w 5084"/>
                                <a:gd name="T138" fmla="+- 0 4915 4824"/>
                                <a:gd name="T139" fmla="*/ 4915 h 1212"/>
                                <a:gd name="T140" fmla="+- 0 6378 2846"/>
                                <a:gd name="T141" fmla="*/ T140 w 5084"/>
                                <a:gd name="T142" fmla="+- 0 4871 4824"/>
                                <a:gd name="T143" fmla="*/ 4871 h 1212"/>
                                <a:gd name="T144" fmla="+- 0 5999 2846"/>
                                <a:gd name="T145" fmla="*/ T144 w 5084"/>
                                <a:gd name="T146" fmla="+- 0 4841 4824"/>
                                <a:gd name="T147" fmla="*/ 4841 h 1212"/>
                                <a:gd name="T148" fmla="+- 0 5596 2846"/>
                                <a:gd name="T149" fmla="*/ T148 w 5084"/>
                                <a:gd name="T150" fmla="+- 0 4826 4824"/>
                                <a:gd name="T151" fmla="*/ 4826 h 1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</a:cxnLst>
                              <a:rect l="0" t="0" r="r" b="b"/>
                              <a:pathLst>
                                <a:path w="5084" h="1212">
                                  <a:moveTo>
                                    <a:pt x="2542" y="0"/>
                                  </a:moveTo>
                                  <a:lnTo>
                                    <a:pt x="2334" y="2"/>
                                  </a:lnTo>
                                  <a:lnTo>
                                    <a:pt x="2130" y="8"/>
                                  </a:lnTo>
                                  <a:lnTo>
                                    <a:pt x="1931" y="17"/>
                                  </a:lnTo>
                                  <a:lnTo>
                                    <a:pt x="1738" y="31"/>
                                  </a:lnTo>
                                  <a:lnTo>
                                    <a:pt x="1553" y="47"/>
                                  </a:lnTo>
                                  <a:lnTo>
                                    <a:pt x="1374" y="67"/>
                                  </a:lnTo>
                                  <a:lnTo>
                                    <a:pt x="1203" y="91"/>
                                  </a:lnTo>
                                  <a:lnTo>
                                    <a:pt x="1041" y="117"/>
                                  </a:lnTo>
                                  <a:lnTo>
                                    <a:pt x="888" y="146"/>
                                  </a:lnTo>
                                  <a:lnTo>
                                    <a:pt x="745" y="177"/>
                                  </a:lnTo>
                                  <a:lnTo>
                                    <a:pt x="612" y="211"/>
                                  </a:lnTo>
                                  <a:lnTo>
                                    <a:pt x="490" y="248"/>
                                  </a:lnTo>
                                  <a:lnTo>
                                    <a:pt x="381" y="286"/>
                                  </a:lnTo>
                                  <a:lnTo>
                                    <a:pt x="284" y="327"/>
                                  </a:lnTo>
                                  <a:lnTo>
                                    <a:pt x="200" y="370"/>
                                  </a:lnTo>
                                  <a:lnTo>
                                    <a:pt x="130" y="414"/>
                                  </a:lnTo>
                                  <a:lnTo>
                                    <a:pt x="74" y="460"/>
                                  </a:lnTo>
                                  <a:lnTo>
                                    <a:pt x="33" y="507"/>
                                  </a:lnTo>
                                  <a:lnTo>
                                    <a:pt x="0" y="606"/>
                                  </a:lnTo>
                                  <a:lnTo>
                                    <a:pt x="8" y="655"/>
                                  </a:lnTo>
                                  <a:lnTo>
                                    <a:pt x="74" y="751"/>
                                  </a:lnTo>
                                  <a:lnTo>
                                    <a:pt x="130" y="797"/>
                                  </a:lnTo>
                                  <a:lnTo>
                                    <a:pt x="200" y="842"/>
                                  </a:lnTo>
                                  <a:lnTo>
                                    <a:pt x="284" y="884"/>
                                  </a:lnTo>
                                  <a:lnTo>
                                    <a:pt x="381" y="925"/>
                                  </a:lnTo>
                                  <a:lnTo>
                                    <a:pt x="490" y="964"/>
                                  </a:lnTo>
                                  <a:lnTo>
                                    <a:pt x="612" y="1000"/>
                                  </a:lnTo>
                                  <a:lnTo>
                                    <a:pt x="745" y="1034"/>
                                  </a:lnTo>
                                  <a:lnTo>
                                    <a:pt x="888" y="1066"/>
                                  </a:lnTo>
                                  <a:lnTo>
                                    <a:pt x="1041" y="1095"/>
                                  </a:lnTo>
                                  <a:lnTo>
                                    <a:pt x="1203" y="1121"/>
                                  </a:lnTo>
                                  <a:lnTo>
                                    <a:pt x="1374" y="1144"/>
                                  </a:lnTo>
                                  <a:lnTo>
                                    <a:pt x="1553" y="1164"/>
                                  </a:lnTo>
                                  <a:lnTo>
                                    <a:pt x="1738" y="1181"/>
                                  </a:lnTo>
                                  <a:lnTo>
                                    <a:pt x="1931" y="1194"/>
                                  </a:lnTo>
                                  <a:lnTo>
                                    <a:pt x="2130" y="1204"/>
                                  </a:lnTo>
                                  <a:lnTo>
                                    <a:pt x="2334" y="1210"/>
                                  </a:lnTo>
                                  <a:lnTo>
                                    <a:pt x="2542" y="1212"/>
                                  </a:lnTo>
                                  <a:lnTo>
                                    <a:pt x="2750" y="1210"/>
                                  </a:lnTo>
                                  <a:lnTo>
                                    <a:pt x="2954" y="1204"/>
                                  </a:lnTo>
                                  <a:lnTo>
                                    <a:pt x="3153" y="1194"/>
                                  </a:lnTo>
                                  <a:lnTo>
                                    <a:pt x="3346" y="1181"/>
                                  </a:lnTo>
                                  <a:lnTo>
                                    <a:pt x="3532" y="1164"/>
                                  </a:lnTo>
                                  <a:lnTo>
                                    <a:pt x="3710" y="1144"/>
                                  </a:lnTo>
                                  <a:lnTo>
                                    <a:pt x="3881" y="1121"/>
                                  </a:lnTo>
                                  <a:lnTo>
                                    <a:pt x="4043" y="1095"/>
                                  </a:lnTo>
                                  <a:lnTo>
                                    <a:pt x="4196" y="1066"/>
                                  </a:lnTo>
                                  <a:lnTo>
                                    <a:pt x="4340" y="1034"/>
                                  </a:lnTo>
                                  <a:lnTo>
                                    <a:pt x="4472" y="1000"/>
                                  </a:lnTo>
                                  <a:lnTo>
                                    <a:pt x="4594" y="964"/>
                                  </a:lnTo>
                                  <a:lnTo>
                                    <a:pt x="4703" y="925"/>
                                  </a:lnTo>
                                  <a:lnTo>
                                    <a:pt x="4800" y="884"/>
                                  </a:lnTo>
                                  <a:lnTo>
                                    <a:pt x="4884" y="842"/>
                                  </a:lnTo>
                                  <a:lnTo>
                                    <a:pt x="4954" y="797"/>
                                  </a:lnTo>
                                  <a:lnTo>
                                    <a:pt x="5010" y="751"/>
                                  </a:lnTo>
                                  <a:lnTo>
                                    <a:pt x="5051" y="704"/>
                                  </a:lnTo>
                                  <a:lnTo>
                                    <a:pt x="5084" y="606"/>
                                  </a:lnTo>
                                  <a:lnTo>
                                    <a:pt x="5076" y="556"/>
                                  </a:lnTo>
                                  <a:lnTo>
                                    <a:pt x="5010" y="460"/>
                                  </a:lnTo>
                                  <a:lnTo>
                                    <a:pt x="4954" y="414"/>
                                  </a:lnTo>
                                  <a:lnTo>
                                    <a:pt x="4884" y="370"/>
                                  </a:lnTo>
                                  <a:lnTo>
                                    <a:pt x="4800" y="327"/>
                                  </a:lnTo>
                                  <a:lnTo>
                                    <a:pt x="4703" y="286"/>
                                  </a:lnTo>
                                  <a:lnTo>
                                    <a:pt x="4594" y="248"/>
                                  </a:lnTo>
                                  <a:lnTo>
                                    <a:pt x="4472" y="211"/>
                                  </a:lnTo>
                                  <a:lnTo>
                                    <a:pt x="4340" y="177"/>
                                  </a:lnTo>
                                  <a:lnTo>
                                    <a:pt x="4196" y="146"/>
                                  </a:lnTo>
                                  <a:lnTo>
                                    <a:pt x="4043" y="117"/>
                                  </a:lnTo>
                                  <a:lnTo>
                                    <a:pt x="3881" y="91"/>
                                  </a:lnTo>
                                  <a:lnTo>
                                    <a:pt x="3710" y="67"/>
                                  </a:lnTo>
                                  <a:lnTo>
                                    <a:pt x="3532" y="47"/>
                                  </a:lnTo>
                                  <a:lnTo>
                                    <a:pt x="3346" y="31"/>
                                  </a:lnTo>
                                  <a:lnTo>
                                    <a:pt x="3153" y="17"/>
                                  </a:lnTo>
                                  <a:lnTo>
                                    <a:pt x="2954" y="8"/>
                                  </a:lnTo>
                                  <a:lnTo>
                                    <a:pt x="2750" y="2"/>
                                  </a:lnTo>
                                  <a:lnTo>
                                    <a:pt x="2542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9" name="Group 1092"/>
                        <wpg:cNvGrpSpPr>
                          <a:grpSpLocks/>
                        </wpg:cNvGrpSpPr>
                        <wpg:grpSpPr bwMode="auto">
                          <a:xfrm>
                            <a:off x="5338" y="4450"/>
                            <a:ext cx="120" cy="430"/>
                            <a:chOff x="5338" y="4450"/>
                            <a:chExt cx="120" cy="430"/>
                          </a:xfrm>
                        </wpg:grpSpPr>
                        <wps:wsp>
                          <wps:cNvPr id="2500" name="Freeform 1096"/>
                          <wps:cNvSpPr>
                            <a:spLocks/>
                          </wps:cNvSpPr>
                          <wps:spPr bwMode="auto">
                            <a:xfrm>
                              <a:off x="5338" y="4450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5388 5338"/>
                                <a:gd name="T1" fmla="*/ T0 w 120"/>
                                <a:gd name="T2" fmla="+- 0 4760 4450"/>
                                <a:gd name="T3" fmla="*/ 4760 h 430"/>
                                <a:gd name="T4" fmla="+- 0 5338 5338"/>
                                <a:gd name="T5" fmla="*/ T4 w 120"/>
                                <a:gd name="T6" fmla="+- 0 4761 4450"/>
                                <a:gd name="T7" fmla="*/ 4761 h 430"/>
                                <a:gd name="T8" fmla="+- 0 5400 5338"/>
                                <a:gd name="T9" fmla="*/ T8 w 120"/>
                                <a:gd name="T10" fmla="+- 0 4880 4450"/>
                                <a:gd name="T11" fmla="*/ 4880 h 430"/>
                                <a:gd name="T12" fmla="+- 0 5443 5338"/>
                                <a:gd name="T13" fmla="*/ T12 w 120"/>
                                <a:gd name="T14" fmla="+- 0 4790 4450"/>
                                <a:gd name="T15" fmla="*/ 4790 h 430"/>
                                <a:gd name="T16" fmla="+- 0 5393 5338"/>
                                <a:gd name="T17" fmla="*/ T16 w 120"/>
                                <a:gd name="T18" fmla="+- 0 4790 4450"/>
                                <a:gd name="T19" fmla="*/ 4790 h 430"/>
                                <a:gd name="T20" fmla="+- 0 5389 5338"/>
                                <a:gd name="T21" fmla="*/ T20 w 120"/>
                                <a:gd name="T22" fmla="+- 0 4785 4450"/>
                                <a:gd name="T23" fmla="*/ 4785 h 430"/>
                                <a:gd name="T24" fmla="+- 0 5389 5338"/>
                                <a:gd name="T25" fmla="*/ T24 w 120"/>
                                <a:gd name="T26" fmla="+- 0 4780 4450"/>
                                <a:gd name="T27" fmla="*/ 4780 h 430"/>
                                <a:gd name="T28" fmla="+- 0 5388 5338"/>
                                <a:gd name="T29" fmla="*/ T28 w 120"/>
                                <a:gd name="T30" fmla="+- 0 4760 4450"/>
                                <a:gd name="T31" fmla="*/ 4760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50" y="310"/>
                                  </a:moveTo>
                                  <a:lnTo>
                                    <a:pt x="0" y="311"/>
                                  </a:lnTo>
                                  <a:lnTo>
                                    <a:pt x="62" y="430"/>
                                  </a:lnTo>
                                  <a:lnTo>
                                    <a:pt x="105" y="340"/>
                                  </a:lnTo>
                                  <a:lnTo>
                                    <a:pt x="55" y="340"/>
                                  </a:lnTo>
                                  <a:lnTo>
                                    <a:pt x="51" y="335"/>
                                  </a:lnTo>
                                  <a:lnTo>
                                    <a:pt x="51" y="330"/>
                                  </a:lnTo>
                                  <a:lnTo>
                                    <a:pt x="50" y="3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1" name="Freeform 1095"/>
                          <wps:cNvSpPr>
                            <a:spLocks/>
                          </wps:cNvSpPr>
                          <wps:spPr bwMode="auto">
                            <a:xfrm>
                              <a:off x="5338" y="4450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5408 5338"/>
                                <a:gd name="T1" fmla="*/ T0 w 120"/>
                                <a:gd name="T2" fmla="+- 0 4760 4450"/>
                                <a:gd name="T3" fmla="*/ 4760 h 430"/>
                                <a:gd name="T4" fmla="+- 0 5388 5338"/>
                                <a:gd name="T5" fmla="*/ T4 w 120"/>
                                <a:gd name="T6" fmla="+- 0 4760 4450"/>
                                <a:gd name="T7" fmla="*/ 4760 h 430"/>
                                <a:gd name="T8" fmla="+- 0 5389 5338"/>
                                <a:gd name="T9" fmla="*/ T8 w 120"/>
                                <a:gd name="T10" fmla="+- 0 4780 4450"/>
                                <a:gd name="T11" fmla="*/ 4780 h 430"/>
                                <a:gd name="T12" fmla="+- 0 5389 5338"/>
                                <a:gd name="T13" fmla="*/ T12 w 120"/>
                                <a:gd name="T14" fmla="+- 0 4785 4450"/>
                                <a:gd name="T15" fmla="*/ 4785 h 430"/>
                                <a:gd name="T16" fmla="+- 0 5393 5338"/>
                                <a:gd name="T17" fmla="*/ T16 w 120"/>
                                <a:gd name="T18" fmla="+- 0 4790 4450"/>
                                <a:gd name="T19" fmla="*/ 4790 h 430"/>
                                <a:gd name="T20" fmla="+- 0 5404 5338"/>
                                <a:gd name="T21" fmla="*/ T20 w 120"/>
                                <a:gd name="T22" fmla="+- 0 4790 4450"/>
                                <a:gd name="T23" fmla="*/ 4790 h 430"/>
                                <a:gd name="T24" fmla="+- 0 5408 5338"/>
                                <a:gd name="T25" fmla="*/ T24 w 120"/>
                                <a:gd name="T26" fmla="+- 0 4785 4450"/>
                                <a:gd name="T27" fmla="*/ 4785 h 430"/>
                                <a:gd name="T28" fmla="+- 0 5409 5338"/>
                                <a:gd name="T29" fmla="*/ T28 w 120"/>
                                <a:gd name="T30" fmla="+- 0 4780 4450"/>
                                <a:gd name="T31" fmla="*/ 4780 h 430"/>
                                <a:gd name="T32" fmla="+- 0 5408 5338"/>
                                <a:gd name="T33" fmla="*/ T32 w 120"/>
                                <a:gd name="T34" fmla="+- 0 4760 4450"/>
                                <a:gd name="T35" fmla="*/ 4760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70" y="310"/>
                                  </a:moveTo>
                                  <a:lnTo>
                                    <a:pt x="50" y="310"/>
                                  </a:lnTo>
                                  <a:lnTo>
                                    <a:pt x="51" y="330"/>
                                  </a:lnTo>
                                  <a:lnTo>
                                    <a:pt x="51" y="335"/>
                                  </a:lnTo>
                                  <a:lnTo>
                                    <a:pt x="55" y="340"/>
                                  </a:lnTo>
                                  <a:lnTo>
                                    <a:pt x="66" y="340"/>
                                  </a:lnTo>
                                  <a:lnTo>
                                    <a:pt x="70" y="335"/>
                                  </a:lnTo>
                                  <a:lnTo>
                                    <a:pt x="71" y="330"/>
                                  </a:lnTo>
                                  <a:lnTo>
                                    <a:pt x="70" y="3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2" name="Freeform 1094"/>
                          <wps:cNvSpPr>
                            <a:spLocks/>
                          </wps:cNvSpPr>
                          <wps:spPr bwMode="auto">
                            <a:xfrm>
                              <a:off x="5338" y="4450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5458 5338"/>
                                <a:gd name="T1" fmla="*/ T0 w 120"/>
                                <a:gd name="T2" fmla="+- 0 4759 4450"/>
                                <a:gd name="T3" fmla="*/ 4759 h 430"/>
                                <a:gd name="T4" fmla="+- 0 5408 5338"/>
                                <a:gd name="T5" fmla="*/ T4 w 120"/>
                                <a:gd name="T6" fmla="+- 0 4760 4450"/>
                                <a:gd name="T7" fmla="*/ 4760 h 430"/>
                                <a:gd name="T8" fmla="+- 0 5408 5338"/>
                                <a:gd name="T9" fmla="*/ T8 w 120"/>
                                <a:gd name="T10" fmla="+- 0 4785 4450"/>
                                <a:gd name="T11" fmla="*/ 4785 h 430"/>
                                <a:gd name="T12" fmla="+- 0 5404 5338"/>
                                <a:gd name="T13" fmla="*/ T12 w 120"/>
                                <a:gd name="T14" fmla="+- 0 4790 4450"/>
                                <a:gd name="T15" fmla="*/ 4790 h 430"/>
                                <a:gd name="T16" fmla="+- 0 5443 5338"/>
                                <a:gd name="T17" fmla="*/ T16 w 120"/>
                                <a:gd name="T18" fmla="+- 0 4790 4450"/>
                                <a:gd name="T19" fmla="*/ 4790 h 430"/>
                                <a:gd name="T20" fmla="+- 0 5458 5338"/>
                                <a:gd name="T21" fmla="*/ T20 w 120"/>
                                <a:gd name="T22" fmla="+- 0 4759 4450"/>
                                <a:gd name="T23" fmla="*/ 4759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120" y="309"/>
                                  </a:moveTo>
                                  <a:lnTo>
                                    <a:pt x="70" y="310"/>
                                  </a:lnTo>
                                  <a:lnTo>
                                    <a:pt x="70" y="335"/>
                                  </a:lnTo>
                                  <a:lnTo>
                                    <a:pt x="66" y="340"/>
                                  </a:lnTo>
                                  <a:lnTo>
                                    <a:pt x="105" y="340"/>
                                  </a:lnTo>
                                  <a:lnTo>
                                    <a:pt x="120" y="30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3" name="Freeform 1093"/>
                          <wps:cNvSpPr>
                            <a:spLocks/>
                          </wps:cNvSpPr>
                          <wps:spPr bwMode="auto">
                            <a:xfrm>
                              <a:off x="5338" y="4450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5399 5338"/>
                                <a:gd name="T1" fmla="*/ T0 w 120"/>
                                <a:gd name="T2" fmla="+- 0 4450 4450"/>
                                <a:gd name="T3" fmla="*/ 4450 h 430"/>
                                <a:gd name="T4" fmla="+- 0 5388 5338"/>
                                <a:gd name="T5" fmla="*/ T4 w 120"/>
                                <a:gd name="T6" fmla="+- 0 4450 4450"/>
                                <a:gd name="T7" fmla="*/ 4450 h 430"/>
                                <a:gd name="T8" fmla="+- 0 5384 5338"/>
                                <a:gd name="T9" fmla="*/ T8 w 120"/>
                                <a:gd name="T10" fmla="+- 0 4454 4450"/>
                                <a:gd name="T11" fmla="*/ 4454 h 430"/>
                                <a:gd name="T12" fmla="+- 0 5384 5338"/>
                                <a:gd name="T13" fmla="*/ T12 w 120"/>
                                <a:gd name="T14" fmla="+- 0 4460 4450"/>
                                <a:gd name="T15" fmla="*/ 4460 h 430"/>
                                <a:gd name="T16" fmla="+- 0 5388 5338"/>
                                <a:gd name="T17" fmla="*/ T16 w 120"/>
                                <a:gd name="T18" fmla="+- 0 4760 4450"/>
                                <a:gd name="T19" fmla="*/ 4760 h 430"/>
                                <a:gd name="T20" fmla="+- 0 5408 5338"/>
                                <a:gd name="T21" fmla="*/ T20 w 120"/>
                                <a:gd name="T22" fmla="+- 0 4760 4450"/>
                                <a:gd name="T23" fmla="*/ 4760 h 430"/>
                                <a:gd name="T24" fmla="+- 0 5404 5338"/>
                                <a:gd name="T25" fmla="*/ T24 w 120"/>
                                <a:gd name="T26" fmla="+- 0 4460 4450"/>
                                <a:gd name="T27" fmla="*/ 4460 h 430"/>
                                <a:gd name="T28" fmla="+- 0 5404 5338"/>
                                <a:gd name="T29" fmla="*/ T28 w 120"/>
                                <a:gd name="T30" fmla="+- 0 4454 4450"/>
                                <a:gd name="T31" fmla="*/ 4454 h 430"/>
                                <a:gd name="T32" fmla="+- 0 5399 5338"/>
                                <a:gd name="T33" fmla="*/ T32 w 120"/>
                                <a:gd name="T34" fmla="+- 0 4450 4450"/>
                                <a:gd name="T35" fmla="*/ 4450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61" y="0"/>
                                  </a:moveTo>
                                  <a:lnTo>
                                    <a:pt x="50" y="0"/>
                                  </a:lnTo>
                                  <a:lnTo>
                                    <a:pt x="46" y="4"/>
                                  </a:lnTo>
                                  <a:lnTo>
                                    <a:pt x="46" y="10"/>
                                  </a:lnTo>
                                  <a:lnTo>
                                    <a:pt x="50" y="310"/>
                                  </a:lnTo>
                                  <a:lnTo>
                                    <a:pt x="70" y="310"/>
                                  </a:lnTo>
                                  <a:lnTo>
                                    <a:pt x="66" y="10"/>
                                  </a:lnTo>
                                  <a:lnTo>
                                    <a:pt x="66" y="4"/>
                                  </a:lnTo>
                                  <a:lnTo>
                                    <a:pt x="6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B5199" id="Group 1091" o:spid="_x0000_s1026" style="position:absolute;margin-left:142.3pt;margin-top:4.9pt;width:254.95pt;height:298.35pt;z-index:-251708928;mso-position-horizontal-relative:page" coordorigin="2839,76" coordsize="5099,5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">
                <v:group id="Group 1106" o:spid="_x0000_s1027" style="position:absolute;left:3957;top:84;width:2986;height:824" coordorigin="3957,84" coordsize="2986,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">
                  <v:shape id="Freeform 1107" o:spid="_x0000_s1028" style="position:absolute;left:3957;top:84;width:2986;height:824;visibility:visible;mso-wrap-style:square;v-text-anchor:top" coordsize="2986,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" path="m,824r2986,l2986,,,,,824xe" filled="f">
                    <v:path arrowok="t" o:connecttype="custom" o:connectlocs="0,908;2986,908;2986,84;0,84;0,908" o:connectangles="0,0,0,0,0"/>
                  </v:shape>
                </v:group>
                <v:group id="Group 1101" o:spid="_x0000_s1029" style="position:absolute;left:5321;top:942;width:120;height:443" coordorigin="5321,942" coordsize="120,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">
                  <v:shape id="Freeform 1105" o:spid="_x0000_s1030" style="position:absolute;left:5321;top:942;width:120;height:443;visibility:visible;mso-wrap-style:square;v-text-anchor:top" coordsize="120,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" path="m51,323l,323,61,443r44,-90l55,353r-4,-5l51,323e" fillcolor="black" stroked="f">
                    <v:path arrowok="t" o:connecttype="custom" o:connectlocs="51,1265;0,1265;61,1385;105,1295;55,1295;51,1290;51,1265" o:connectangles="0,0,0,0,0,0,0"/>
                  </v:shape>
                  <v:shape id="Freeform 1104" o:spid="_x0000_s1031" style="position:absolute;left:5321;top:942;width:120;height:443;visibility:visible;mso-wrap-style:square;v-text-anchor:top" coordsize="120,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" path="m71,323r-20,l51,348r4,5l66,353r4,-5l71,323e" fillcolor="black" stroked="f">
                    <v:path arrowok="t" o:connecttype="custom" o:connectlocs="71,1265;51,1265;51,1290;55,1295;66,1295;70,1290;71,1265" o:connectangles="0,0,0,0,0,0,0"/>
                  </v:shape>
                  <v:shape id="Freeform 1103" o:spid="_x0000_s1032" style="position:absolute;left:5321;top:942;width:120;height:443;visibility:visible;mso-wrap-style:square;v-text-anchor:top" coordsize="120,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" path="m120,323r-49,l70,348r-4,5l105,353r15,-30e" fillcolor="black" stroked="f">
                    <v:path arrowok="t" o:connecttype="custom" o:connectlocs="120,1265;71,1265;70,1290;66,1295;105,1295;120,1265" o:connectangles="0,0,0,0,0,0"/>
                  </v:shape>
                  <v:shape id="Freeform 1102" o:spid="_x0000_s1033" style="position:absolute;left:5321;top:942;width:120;height:443;visibility:visible;mso-wrap-style:square;v-text-anchor:top" coordsize="120,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" path="m64,l53,,49,4r,6l51,323r20,l69,10r,-6l64,e" fillcolor="black" stroked="f">
                    <v:path arrowok="t" o:connecttype="custom" o:connectlocs="64,942;53,942;49,946;49,952;51,1265;71,1265;69,952;69,946;64,942" o:connectangles="0,0,0,0,0,0,0,0,0"/>
                  </v:shape>
                </v:group>
                <v:group id="Group 1099" o:spid="_x0000_s1034" style="position:absolute;left:3971;top:1387;width:3029;height:3049" coordorigin="3971,1387" coordsize="3029,3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">
                  <v:shape id="Freeform 1100" o:spid="_x0000_s1035" style="position:absolute;left:3971;top:1387;width:3029;height:3049;visibility:visible;mso-wrap-style:square;v-text-anchor:top" coordsize="3029,3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" path="m,3049r3029,l3029,,,,,3049xe" filled="f">
                    <v:path arrowok="t" o:connecttype="custom" o:connectlocs="0,4436;3029,4436;3029,1387;0,1387;0,4436" o:connectangles="0,0,0,0,0"/>
                  </v:shape>
                </v:group>
                <v:group id="Group 1097" o:spid="_x0000_s1036" style="position:absolute;left:2846;top:4824;width:5084;height:1212" coordorigin="2846,4824" coordsize="5084,1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">
                  <v:shape id="Freeform 1098" o:spid="_x0000_s1037" style="position:absolute;left:2846;top:4824;width:5084;height:1212;visibility:visible;mso-wrap-style:square;v-text-anchor:top" coordsize="5084,1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" path="m2542,l2334,2,2130,8r-199,9l1738,31,1553,47,1374,67,1203,91r-162,26l888,146,745,177,612,211,490,248,381,286r-97,41l200,370r-70,44l74,460,33,507,,606r8,49l74,751r56,46l200,842r84,42l381,925r109,39l612,1000r133,34l888,1066r153,29l1203,1121r171,23l1553,1164r185,17l1931,1194r199,10l2334,1210r208,2l2750,1210r204,-6l3153,1194r193,-13l3532,1164r178,-20l3881,1121r162,-26l4196,1066r144,-32l4472,1000r122,-36l4703,925r97,-41l4884,842r70,-45l5010,751r41,-47l5084,606r-8,-50l5010,460r-56,-46l4884,370r-84,-43l4703,286,4594,248,4472,211,4340,177,4196,146,4043,117,3881,91,3710,67,3532,47,3346,31,3153,17,2954,8,2750,2,2542,xe" filled="f">
                    <v:path arrowok="t" o:connecttype="custom" o:connectlocs="2334,4826;1931,4841;1553,4871;1203,4915;888,4970;612,5035;381,5110;200,5194;74,5284;0,5430;74,5575;200,5666;381,5749;612,5824;888,5890;1203,5945;1553,5988;1931,6018;2334,6034;2750,6034;3153,6018;3532,5988;3881,5945;4196,5890;4472,5824;4703,5749;4884,5666;5010,5575;5084,5430;5010,5284;4884,5194;4703,5110;4472,5035;4196,4970;3881,4915;3532,4871;3153,4841;2750,4826" o:connectangles="0,0,0,0,0,0,0,0,0,0,0,0,0,0,0,0,0,0,0,0,0,0,0,0,0,0,0,0,0,0,0,0,0,0,0,0,0,0"/>
                  </v:shape>
                </v:group>
                <v:group id="Group 1092" o:spid="_x0000_s1038" style="position:absolute;left:5338;top:4450;width:120;height:430" coordorigin="5338,4450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">
                  <v:shape id="Freeform 1096" o:spid="_x0000_s1039" style="position:absolute;left:5338;top:4450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" path="m50,310l,311,62,430r43,-90l55,340r-4,-5l51,330,50,310e" fillcolor="black" stroked="f">
                    <v:path arrowok="t" o:connecttype="custom" o:connectlocs="50,4760;0,4761;62,4880;105,4790;55,4790;51,4785;51,4780;50,4760" o:connectangles="0,0,0,0,0,0,0,0"/>
                  </v:shape>
                  <v:shape id="Freeform 1095" o:spid="_x0000_s1040" style="position:absolute;left:5338;top:4450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" path="m70,310r-20,l51,330r,5l55,340r11,l70,335r1,-5l70,310e" fillcolor="black" stroked="f">
                    <v:path arrowok="t" o:connecttype="custom" o:connectlocs="70,4760;50,4760;51,4780;51,4785;55,4790;66,4790;70,4785;71,4780;70,4760" o:connectangles="0,0,0,0,0,0,0,0,0"/>
                  </v:shape>
                  <v:shape id="Freeform 1094" o:spid="_x0000_s1041" style="position:absolute;left:5338;top:4450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" path="m120,309r-50,1l70,335r-4,5l105,340r15,-31e" fillcolor="black" stroked="f">
                    <v:path arrowok="t" o:connecttype="custom" o:connectlocs="120,4759;70,4760;70,4785;66,4790;105,4790;120,4759" o:connectangles="0,0,0,0,0,0"/>
                  </v:shape>
                  <v:shape id="Freeform 1093" o:spid="_x0000_s1042" style="position:absolute;left:5338;top:4450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" path="m61,l50,,46,4r,6l50,310r20,l66,10r,-6l61,e" fillcolor="black" stroked="f">
                    <v:path arrowok="t" o:connecttype="custom" o:connectlocs="61,4450;50,4450;46,4454;46,4460;50,4760;70,4760;66,4460;66,4454;61,4450" o:connectangles="0,0,0,0,0,0,0,0,0"/>
                  </v:shape>
                </v:group>
                <w10:wrap anchorx="page"/>
              </v:group>
            </w:pict>
          </mc:Fallback>
        </mc:AlternateContent>
      </w:r>
    </w:p>
    <w:p w14:paraId="457A7928" w14:textId="77777777" w:rsidR="001210EB" w:rsidRDefault="001210EB" w:rsidP="001210EB">
      <w:pPr>
        <w:spacing w:after="0"/>
        <w:rPr>
          <w:lang w:eastAsia="zh-TW"/>
        </w:rPr>
        <w:sectPr w:rsidR="001210EB" w:rsidSect="004C4B3B">
          <w:headerReference w:type="default" r:id="rId11"/>
          <w:footerReference w:type="default" r:id="rId12"/>
          <w:pgSz w:w="11920" w:h="16840"/>
          <w:pgMar w:top="1040" w:right="1300" w:bottom="1180" w:left="200" w:header="0" w:footer="1000" w:gutter="0"/>
          <w:pgNumType w:start="20"/>
          <w:cols w:space="720"/>
        </w:sectPr>
      </w:pPr>
    </w:p>
    <w:p w14:paraId="0686DA1D" w14:textId="77777777" w:rsidR="00262B74" w:rsidRPr="00262B74" w:rsidRDefault="00262B74" w:rsidP="00262B74">
      <w:pPr>
        <w:pStyle w:val="a7"/>
        <w:numPr>
          <w:ilvl w:val="0"/>
          <w:numId w:val="61"/>
        </w:numPr>
        <w:spacing w:before="8" w:after="0" w:line="180" w:lineRule="auto"/>
        <w:ind w:leftChars="0" w:right="-508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應於二十四小時內上網登錄</w:t>
      </w:r>
      <w:r w:rsidRPr="00262B74">
        <w:rPr>
          <w:rFonts w:ascii="標楷體" w:eastAsia="標楷體" w:hAnsi="標楷體" w:cs="標楷體" w:hint="eastAsia"/>
          <w:sz w:val="24"/>
          <w:szCs w:val="24"/>
          <w:lang w:eastAsia="zh-TW"/>
        </w:rPr>
        <w:t>桃園市學校暨機構傳染病通報系統通知桃園市衛生局</w:t>
      </w:r>
    </w:p>
    <w:p w14:paraId="7E6A3132" w14:textId="77777777" w:rsidR="001210EB" w:rsidRPr="00262B74" w:rsidRDefault="001210EB" w:rsidP="00262B74">
      <w:pPr>
        <w:pStyle w:val="a7"/>
        <w:numPr>
          <w:ilvl w:val="0"/>
          <w:numId w:val="61"/>
        </w:numPr>
        <w:spacing w:before="8" w:after="0" w:line="180" w:lineRule="auto"/>
        <w:ind w:leftChars="0" w:right="-508"/>
        <w:rPr>
          <w:rFonts w:ascii="標楷體" w:eastAsia="標楷體" w:hAnsi="標楷體" w:cs="標楷體"/>
          <w:sz w:val="24"/>
          <w:szCs w:val="24"/>
          <w:lang w:eastAsia="zh-TW"/>
        </w:rPr>
      </w:pPr>
      <w:r w:rsidRPr="00262B74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通知</w:t>
      </w:r>
      <w:r w:rsidR="00BE2FC6" w:rsidRPr="00262B74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桃園市</w:t>
      </w:r>
      <w:r w:rsidRPr="00262B74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政府社會局</w:t>
      </w:r>
    </w:p>
    <w:p w14:paraId="4AEE40E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13BB901" w14:textId="77777777" w:rsidR="00417F24" w:rsidRDefault="00417F24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B3516DB" w14:textId="77777777" w:rsidR="00417F24" w:rsidRDefault="00417F24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EBAB1F1" w14:textId="77777777" w:rsidR="001210EB" w:rsidRDefault="00BB12A1" w:rsidP="00BB12A1">
      <w:pPr>
        <w:spacing w:after="0" w:line="360" w:lineRule="exact"/>
        <w:ind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sz w:val="24"/>
          <w:szCs w:val="24"/>
          <w:lang w:eastAsia="zh-TW"/>
        </w:rPr>
        <w:t xml:space="preserve">       </w: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協助</w:t>
      </w:r>
      <w:r w:rsidR="00BE2FC6">
        <w:rPr>
          <w:rFonts w:ascii="標楷體" w:eastAsia="標楷體" w:hAnsi="標楷體" w:cs="標楷體" w:hint="eastAsia"/>
          <w:sz w:val="24"/>
          <w:szCs w:val="24"/>
          <w:lang w:eastAsia="zh-TW"/>
        </w:rPr>
        <w:t>桃園市</w: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衛生局人員</w:t>
      </w:r>
      <w:r>
        <w:rPr>
          <w:rFonts w:ascii="標楷體" w:eastAsia="標楷體" w:hAnsi="標楷體" w:cs="標楷體"/>
          <w:sz w:val="24"/>
          <w:szCs w:val="24"/>
          <w:lang w:eastAsia="zh-TW"/>
        </w:rPr>
        <w:br/>
        <w:t xml:space="preserve">   </w: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進行採取檢體檢驗。</w:t>
      </w:r>
    </w:p>
    <w:p w14:paraId="7B4930FB" w14:textId="77777777" w:rsidR="001210EB" w:rsidRDefault="001210EB" w:rsidP="001210EB">
      <w:pPr>
        <w:spacing w:before="64" w:after="0" w:line="240" w:lineRule="auto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sz w:val="24"/>
          <w:szCs w:val="24"/>
          <w:lang w:eastAsia="zh-TW"/>
        </w:rPr>
        <w:t>立即送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醫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處理。</w:t>
      </w:r>
    </w:p>
    <w:p w14:paraId="41E9037F" w14:textId="77777777" w:rsidR="001210EB" w:rsidRDefault="001210EB" w:rsidP="001210EB">
      <w:pPr>
        <w:spacing w:after="0" w:line="283" w:lineRule="exact"/>
        <w:ind w:right="-47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（</w:t>
      </w:r>
      <w:r w:rsid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急診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處理或住院治療）</w:t>
      </w:r>
    </w:p>
    <w:p w14:paraId="2337F1C9" w14:textId="77777777" w:rsidR="001210EB" w:rsidRDefault="001210EB" w:rsidP="001210EB">
      <w:pPr>
        <w:spacing w:before="10" w:after="0" w:line="120" w:lineRule="exact"/>
        <w:rPr>
          <w:sz w:val="12"/>
          <w:szCs w:val="12"/>
          <w:lang w:eastAsia="zh-TW"/>
        </w:rPr>
      </w:pPr>
    </w:p>
    <w:p w14:paraId="34436CE9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9B5E5A9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238550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622655F" w14:textId="77777777" w:rsidR="001210EB" w:rsidRDefault="001210EB" w:rsidP="001210EB">
      <w:pPr>
        <w:spacing w:after="0" w:line="179" w:lineRule="auto"/>
        <w:ind w:left="269" w:right="-61" w:hanging="254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1.記錄疑似受感染之</w:t>
      </w:r>
      <w:r w:rsidR="00D52B32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D52B32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健康狀況。</w:t>
      </w:r>
    </w:p>
    <w:p w14:paraId="2097F582" w14:textId="77777777" w:rsidR="001210EB" w:rsidRDefault="001210EB" w:rsidP="001210EB">
      <w:pPr>
        <w:spacing w:before="2" w:after="0" w:line="180" w:lineRule="auto"/>
        <w:ind w:left="269" w:right="-76" w:hanging="254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2.妥善消毒疑似受感染之</w:t>
      </w:r>
      <w:r w:rsidR="00D52B32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D52B32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使用之器具、用品設備等物品及廁所。</w:t>
      </w:r>
    </w:p>
    <w:p w14:paraId="00B249C8" w14:textId="77777777" w:rsidR="001210EB" w:rsidRDefault="001210EB" w:rsidP="00417F24">
      <w:pPr>
        <w:spacing w:after="0" w:line="240" w:lineRule="auto"/>
        <w:ind w:left="254" w:right="-61" w:hanging="24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3.疑似受感染之員工應暫停工作並隔離休息及接</w:t>
      </w:r>
    </w:p>
    <w:p w14:paraId="52C5310E" w14:textId="77777777" w:rsidR="00417F24" w:rsidRPr="00417F24" w:rsidRDefault="00417F24" w:rsidP="00417F24">
      <w:pPr>
        <w:spacing w:before="8" w:after="0" w:line="240" w:lineRule="auto"/>
        <w:ind w:left="240" w:right="442" w:firstLine="44"/>
        <w:rPr>
          <w:rFonts w:ascii="標楷體" w:eastAsia="標楷體" w:hAnsi="標楷體" w:cs="標楷體"/>
          <w:position w:val="9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9"/>
          <w:sz w:val="24"/>
          <w:szCs w:val="24"/>
          <w:lang w:eastAsia="zh-TW"/>
        </w:rPr>
        <w:t>受治療。</w:t>
      </w:r>
    </w:p>
    <w:p w14:paraId="71F7D727" w14:textId="77777777" w:rsidR="001210EB" w:rsidRDefault="001210EB" w:rsidP="00417F24">
      <w:pPr>
        <w:spacing w:before="8" w:after="0" w:line="180" w:lineRule="auto"/>
        <w:ind w:left="240" w:right="442" w:firstLine="44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sz w:val="24"/>
          <w:szCs w:val="24"/>
          <w:lang w:eastAsia="zh-TW"/>
        </w:rPr>
        <w:t>1.視情況考</w:t>
      </w:r>
      <w:r>
        <w:rPr>
          <w:rFonts w:ascii="標楷體" w:eastAsia="標楷體" w:hAnsi="標楷體" w:cs="標楷體"/>
          <w:spacing w:val="-2"/>
          <w:sz w:val="24"/>
          <w:szCs w:val="24"/>
          <w:lang w:eastAsia="zh-TW"/>
        </w:rPr>
        <w:t>量，</w:t>
      </w:r>
      <w:r>
        <w:rPr>
          <w:rFonts w:ascii="標楷體" w:eastAsia="標楷體" w:hAnsi="標楷體" w:cs="標楷體"/>
          <w:sz w:val="24"/>
          <w:szCs w:val="24"/>
          <w:lang w:eastAsia="zh-TW"/>
        </w:rPr>
        <w:t>是否召開緊急事件處理會議。</w:t>
      </w:r>
    </w:p>
    <w:p w14:paraId="4C05DC24" w14:textId="77777777" w:rsidR="001210EB" w:rsidRDefault="001210EB" w:rsidP="00417F24">
      <w:pPr>
        <w:spacing w:after="0" w:line="293" w:lineRule="exact"/>
        <w:ind w:right="-20" w:firstLineChars="118" w:firstLine="283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詳載記錄，以備查。</w:t>
      </w:r>
    </w:p>
    <w:p w14:paraId="17DB3D5A" w14:textId="77777777" w:rsidR="001210EB" w:rsidRDefault="001210EB" w:rsidP="00417F24">
      <w:pPr>
        <w:spacing w:after="0" w:line="281" w:lineRule="exact"/>
        <w:ind w:right="-20" w:firstLineChars="118" w:firstLine="283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請輔導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員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通知患有</w:t>
      </w:r>
    </w:p>
    <w:p w14:paraId="50CD6B3A" w14:textId="77777777" w:rsidR="001210EB" w:rsidRDefault="001210EB" w:rsidP="00417F24">
      <w:pPr>
        <w:spacing w:after="0" w:line="278" w:lineRule="exact"/>
        <w:ind w:left="240" w:right="-20" w:firstLineChars="18" w:firstLine="43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傳染病之</w:t>
      </w:r>
      <w:r w:rsidR="00753873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家屬。</w:t>
      </w:r>
    </w:p>
    <w:p w14:paraId="73977F7C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300" w:bottom="980" w:left="200" w:header="720" w:footer="720" w:gutter="0"/>
          <w:cols w:num="3" w:space="720" w:equalWidth="0">
            <w:col w:w="2753" w:space="1157"/>
            <w:col w:w="2669" w:space="914"/>
            <w:col w:w="2927"/>
          </w:cols>
        </w:sectPr>
      </w:pPr>
    </w:p>
    <w:p w14:paraId="1602BC13" w14:textId="77777777" w:rsidR="00D2232C" w:rsidRDefault="00D2232C" w:rsidP="000976D0">
      <w:pPr>
        <w:spacing w:after="0" w:line="240" w:lineRule="auto"/>
        <w:ind w:right="-68"/>
        <w:jc w:val="right"/>
        <w:rPr>
          <w:rFonts w:ascii="標楷體" w:eastAsia="標楷體" w:hAnsi="標楷體" w:cs="標楷體"/>
          <w:position w:val="-4"/>
          <w:sz w:val="24"/>
          <w:szCs w:val="24"/>
          <w:lang w:eastAsia="zh-TW"/>
        </w:rPr>
      </w:pPr>
    </w:p>
    <w:p w14:paraId="01F5DA7B" w14:textId="77777777" w:rsidR="008C7E70" w:rsidRPr="00BB12A1" w:rsidRDefault="008C7E70" w:rsidP="00D2232C">
      <w:pPr>
        <w:tabs>
          <w:tab w:val="left" w:pos="8080"/>
        </w:tabs>
        <w:spacing w:after="0" w:line="240" w:lineRule="auto"/>
        <w:ind w:right="72"/>
        <w:jc w:val="right"/>
        <w:rPr>
          <w:rFonts w:ascii="標楷體" w:eastAsia="標楷體" w:hAnsi="標楷體" w:cs="標楷體"/>
          <w:position w:val="-4"/>
          <w:sz w:val="24"/>
          <w:szCs w:val="24"/>
          <w:lang w:eastAsia="zh-TW"/>
        </w:rPr>
      </w:pPr>
    </w:p>
    <w:p w14:paraId="4FCB4F4A" w14:textId="77777777" w:rsidR="001210EB" w:rsidRDefault="001210EB" w:rsidP="00D2232C">
      <w:pPr>
        <w:tabs>
          <w:tab w:val="left" w:pos="8080"/>
        </w:tabs>
        <w:spacing w:after="0" w:line="240" w:lineRule="auto"/>
        <w:ind w:right="72"/>
        <w:jc w:val="right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4"/>
          <w:sz w:val="24"/>
          <w:szCs w:val="24"/>
          <w:lang w:eastAsia="zh-TW"/>
        </w:rPr>
        <w:t>加強</w:t>
      </w:r>
      <w:r w:rsidR="000976D0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0976D0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4"/>
          <w:sz w:val="24"/>
          <w:szCs w:val="24"/>
          <w:lang w:eastAsia="zh-TW"/>
        </w:rPr>
        <w:t>關</w:t>
      </w:r>
      <w:proofErr w:type="gramStart"/>
      <w:r>
        <w:rPr>
          <w:rFonts w:ascii="標楷體" w:eastAsia="標楷體" w:hAnsi="標楷體" w:cs="標楷體"/>
          <w:position w:val="-4"/>
          <w:sz w:val="24"/>
          <w:szCs w:val="24"/>
          <w:lang w:eastAsia="zh-TW"/>
        </w:rPr>
        <w:t>於</w:t>
      </w:r>
      <w:proofErr w:type="gramEnd"/>
      <w:r w:rsidR="000976D0">
        <w:rPr>
          <w:rFonts w:ascii="標楷體" w:eastAsia="標楷體" w:hAnsi="標楷體" w:cs="標楷體"/>
          <w:position w:val="-4"/>
          <w:sz w:val="24"/>
          <w:szCs w:val="24"/>
          <w:lang w:eastAsia="zh-TW"/>
        </w:rPr>
        <w:br/>
      </w:r>
      <w:r>
        <w:rPr>
          <w:rFonts w:ascii="標楷體" w:eastAsia="標楷體" w:hAnsi="標楷體" w:cs="標楷體"/>
          <w:position w:val="-4"/>
          <w:sz w:val="24"/>
          <w:szCs w:val="24"/>
          <w:lang w:eastAsia="zh-TW"/>
        </w:rPr>
        <w:t>傳染</w:t>
      </w:r>
      <w:r w:rsidR="000976D0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病防治衛生安全教育</w:t>
      </w:r>
    </w:p>
    <w:p w14:paraId="45ADA2FA" w14:textId="77777777" w:rsidR="001210EB" w:rsidRDefault="00BB12A1" w:rsidP="00BB12A1">
      <w:pPr>
        <w:spacing w:after="0" w:line="303" w:lineRule="exact"/>
        <w:ind w:right="3549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sz w:val="28"/>
          <w:szCs w:val="28"/>
          <w:lang w:eastAsia="zh-TW"/>
        </w:rPr>
        <w:t xml:space="preserve">                                                          </w:t>
      </w:r>
      <w:r w:rsidR="001210EB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  <w:lang w:eastAsia="zh-TW"/>
        </w:rPr>
        <w:t>1</w:t>
      </w:r>
      <w:r w:rsidR="001210EB">
        <w:rPr>
          <w:rFonts w:ascii="Times New Roman" w:eastAsia="Times New Roman" w:hAnsi="Times New Roman" w:cs="Times New Roman"/>
          <w:position w:val="-1"/>
          <w:sz w:val="24"/>
          <w:szCs w:val="24"/>
          <w:lang w:eastAsia="zh-TW"/>
        </w:rPr>
        <w:t>.</w:t>
      </w:r>
      <w:r w:rsidR="001210EB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彙整書面資料呈報有關單位。</w:t>
      </w:r>
    </w:p>
    <w:p w14:paraId="31521A2D" w14:textId="77777777" w:rsidR="001210EB" w:rsidRDefault="001210EB" w:rsidP="00D52B32">
      <w:pPr>
        <w:spacing w:after="0" w:line="238" w:lineRule="exact"/>
        <w:ind w:left="3119" w:right="3190" w:firstLineChars="59" w:firstLine="142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2</w:t>
      </w:r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.</w:t>
      </w:r>
      <w:r>
        <w:rPr>
          <w:rFonts w:ascii="標楷體" w:eastAsia="標楷體" w:hAnsi="標楷體" w:cs="標楷體"/>
          <w:sz w:val="24"/>
          <w:szCs w:val="24"/>
          <w:lang w:eastAsia="zh-TW"/>
        </w:rPr>
        <w:t>注意</w:t>
      </w:r>
      <w:r w:rsidR="00D52B32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D52B32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復原情況。</w:t>
      </w:r>
    </w:p>
    <w:p w14:paraId="35C3038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56AD09F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DD22C4B" w14:textId="77777777" w:rsidR="00BB12A1" w:rsidRDefault="00BB12A1" w:rsidP="001210EB">
      <w:pPr>
        <w:spacing w:after="0" w:line="300" w:lineRule="exact"/>
        <w:ind w:left="933" w:right="-20"/>
        <w:rPr>
          <w:rFonts w:ascii="標楷體" w:eastAsia="標楷體" w:hAnsi="標楷體" w:cs="標楷體"/>
          <w:position w:val="-1"/>
          <w:sz w:val="24"/>
          <w:szCs w:val="24"/>
          <w:lang w:eastAsia="zh-TW"/>
        </w:rPr>
      </w:pPr>
    </w:p>
    <w:p w14:paraId="42FA0C7E" w14:textId="77777777" w:rsidR="001210EB" w:rsidRDefault="001210EB" w:rsidP="001210EB">
      <w:pPr>
        <w:spacing w:after="0" w:line="300" w:lineRule="exact"/>
        <w:ind w:left="9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08576" behindDoc="1" locked="0" layoutInCell="1" allowOverlap="1" wp14:anchorId="1F21C5D0" wp14:editId="6DAE883D">
                <wp:simplePos x="0" y="0"/>
                <wp:positionH relativeFrom="page">
                  <wp:posOffset>655320</wp:posOffset>
                </wp:positionH>
                <wp:positionV relativeFrom="paragraph">
                  <wp:posOffset>-62230</wp:posOffset>
                </wp:positionV>
                <wp:extent cx="5295265" cy="1270"/>
                <wp:effectExtent l="7620" t="5080" r="12065" b="12700"/>
                <wp:wrapNone/>
                <wp:docPr id="2504" name="Group 10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95265" cy="1270"/>
                          <a:chOff x="1032" y="-98"/>
                          <a:chExt cx="8339" cy="2"/>
                        </a:xfrm>
                      </wpg:grpSpPr>
                      <wps:wsp>
                        <wps:cNvPr id="2505" name="Freeform 1090"/>
                        <wps:cNvSpPr>
                          <a:spLocks/>
                        </wps:cNvSpPr>
                        <wps:spPr bwMode="auto">
                          <a:xfrm>
                            <a:off x="1032" y="-98"/>
                            <a:ext cx="8339" cy="2"/>
                          </a:xfrm>
                          <a:custGeom>
                            <a:avLst/>
                            <a:gdLst>
                              <a:gd name="T0" fmla="+- 0 1032 1032"/>
                              <a:gd name="T1" fmla="*/ T0 w 8339"/>
                              <a:gd name="T2" fmla="+- 0 -98 -98"/>
                              <a:gd name="T3" fmla="*/ -98 h 2"/>
                              <a:gd name="T4" fmla="+- 0 9371 1032"/>
                              <a:gd name="T5" fmla="*/ T4 w 8339"/>
                              <a:gd name="T6" fmla="+- 0 -96 -98"/>
                              <a:gd name="T7" fmla="*/ -96 h 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8339" h="2">
                                <a:moveTo>
                                  <a:pt x="0" y="0"/>
                                </a:moveTo>
                                <a:lnTo>
                                  <a:pt x="8339" y="2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54963F" id="Group 1089" o:spid="_x0000_s1026" style="position:absolute;margin-left:51.6pt;margin-top:-4.9pt;width:416.95pt;height:.1pt;z-index:-251707904;mso-position-horizontal-relative:page" coordorigin="1032,-98" coordsize="83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">
                <v:shape id="Freeform 1090" o:spid="_x0000_s1027" style="position:absolute;left:1032;top:-98;width:8339;height:2;visibility:visible;mso-wrap-style:square;v-text-anchor:top" coordsize="83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" path="m,l8339,2e" filled="f">
                  <v:path arrowok="t" o:connecttype="custom" o:connectlocs="0,-98;8339,-96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</w:t>
      </w:r>
    </w:p>
    <w:p w14:paraId="0DBE100C" w14:textId="77777777" w:rsidR="001210EB" w:rsidRDefault="001210EB" w:rsidP="001210EB">
      <w:pPr>
        <w:spacing w:after="0" w:line="360" w:lineRule="exact"/>
        <w:ind w:left="9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就傳染病之原因確實檢討改進。</w:t>
      </w:r>
    </w:p>
    <w:p w14:paraId="4F7A60C5" w14:textId="77777777" w:rsidR="001210EB" w:rsidRDefault="001210EB" w:rsidP="001210EB">
      <w:pPr>
        <w:spacing w:after="0" w:line="360" w:lineRule="exact"/>
        <w:ind w:left="93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檢討處理過程。</w:t>
      </w:r>
    </w:p>
    <w:p w14:paraId="24DF3930" w14:textId="77777777" w:rsidR="001210EB" w:rsidRDefault="001210EB" w:rsidP="001210EB">
      <w:pPr>
        <w:spacing w:before="24" w:after="0" w:line="360" w:lineRule="exact"/>
        <w:ind w:left="933" w:right="7718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※備註</w:t>
      </w:r>
      <w:r>
        <w:rPr>
          <w:rFonts w:ascii="標楷體" w:eastAsia="標楷體" w:hAnsi="標楷體" w:cs="標楷體"/>
          <w:spacing w:val="-60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sz w:val="24"/>
          <w:szCs w:val="24"/>
          <w:lang w:eastAsia="zh-TW"/>
        </w:rPr>
        <w:t>1：</w:t>
      </w:r>
    </w:p>
    <w:p w14:paraId="22A1B530" w14:textId="77777777" w:rsidR="001210EB" w:rsidRPr="008C7E70" w:rsidRDefault="001210EB" w:rsidP="008C7E70">
      <w:pPr>
        <w:spacing w:before="24" w:after="0" w:line="360" w:lineRule="exact"/>
        <w:ind w:left="933" w:right="7718"/>
        <w:rPr>
          <w:rFonts w:ascii="標楷體" w:eastAsia="標楷體" w:hAnsi="標楷體" w:cs="標楷體"/>
          <w:sz w:val="24"/>
          <w:szCs w:val="24"/>
          <w:lang w:eastAsia="zh-TW"/>
        </w:rPr>
        <w:sectPr w:rsidR="001210EB" w:rsidRPr="008C7E70" w:rsidSect="00B01A51">
          <w:type w:val="continuous"/>
          <w:pgSz w:w="11920" w:h="16840"/>
          <w:pgMar w:top="1200" w:right="1300" w:bottom="980" w:left="200" w:header="720" w:footer="211" w:gutter="0"/>
          <w:cols w:space="720"/>
        </w:sectPr>
      </w:pPr>
    </w:p>
    <w:p w14:paraId="30B0C89B" w14:textId="77777777" w:rsidR="001210EB" w:rsidRDefault="001210EB" w:rsidP="001210EB">
      <w:pPr>
        <w:spacing w:after="0" w:line="334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lastRenderedPageBreak/>
        <w:t>【一】因應呼吸道傳染病：</w:t>
      </w:r>
    </w:p>
    <w:p w14:paraId="090CB7CE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◎急性呼吸道感染且具下列症</w:t>
      </w:r>
      <w:r>
        <w:rPr>
          <w:rFonts w:ascii="標楷體" w:eastAsia="標楷體" w:hAnsi="標楷體" w:cs="標楷體"/>
          <w:spacing w:val="1"/>
          <w:position w:val="-2"/>
          <w:sz w:val="24"/>
          <w:szCs w:val="24"/>
          <w:lang w:eastAsia="zh-TW"/>
        </w:rPr>
        <w:t>狀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：</w:t>
      </w:r>
    </w:p>
    <w:p w14:paraId="47F416FA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（1）突然發病有發燒（耳溫超過</w:t>
      </w:r>
      <w:r>
        <w:rPr>
          <w:rFonts w:ascii="標楷體" w:eastAsia="標楷體" w:hAnsi="標楷體" w:cs="標楷體"/>
          <w:spacing w:val="-59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38℃）及呼吸道感染</w:t>
      </w:r>
    </w:p>
    <w:p w14:paraId="7A22570C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（2）且有肌肉酸痛或頭痛或極度厭倦感（需排除單純性流鼻水、扁桃腺炎與支氣管</w:t>
      </w:r>
      <w:r>
        <w:rPr>
          <w:rFonts w:ascii="標楷體" w:eastAsia="標楷體" w:hAnsi="標楷體" w:cs="標楷體"/>
          <w:spacing w:val="-120"/>
          <w:position w:val="-2"/>
          <w:sz w:val="24"/>
          <w:szCs w:val="24"/>
          <w:lang w:eastAsia="zh-TW"/>
        </w:rPr>
        <w:t>）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。</w:t>
      </w:r>
    </w:p>
    <w:p w14:paraId="12726C96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◎發燒且有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種或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種以</w:t>
      </w:r>
      <w:r>
        <w:rPr>
          <w:rFonts w:ascii="標楷體" w:eastAsia="標楷體" w:hAnsi="標楷體" w:cs="標楷體"/>
          <w:spacing w:val="1"/>
          <w:position w:val="-2"/>
          <w:sz w:val="24"/>
          <w:szCs w:val="24"/>
          <w:lang w:eastAsia="zh-TW"/>
        </w:rPr>
        <w:t>上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的症狀：咳嗽、喉嚨痛、呼吸急促、流鼻涕。</w:t>
      </w:r>
    </w:p>
    <w:p w14:paraId="4ABC6878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◎咳嗽持續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3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週</w:t>
      </w:r>
      <w:proofErr w:type="gramEnd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。</w:t>
      </w:r>
    </w:p>
    <w:p w14:paraId="3900A35A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◎同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日內有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3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人或以上出現不明原因發燒症狀。</w:t>
      </w:r>
    </w:p>
    <w:p w14:paraId="688792C7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【二】因應腸道傳染病：</w:t>
      </w:r>
    </w:p>
    <w:p w14:paraId="3416C964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◎1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天內有腹瀉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3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次（含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3</w:t>
      </w:r>
      <w:r>
        <w:rPr>
          <w:rFonts w:ascii="標楷體" w:eastAsia="標楷體" w:hAnsi="標楷體" w:cs="標楷體"/>
          <w:spacing w:val="-59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次）以上者</w:t>
      </w:r>
    </w:p>
    <w:p w14:paraId="6938C6C9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◎1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天內有嘔吐或腹瀉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次以上，</w:t>
      </w: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且伴有</w:t>
      </w:r>
      <w:proofErr w:type="gramEnd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腹痛或發燒者。</w:t>
      </w:r>
    </w:p>
    <w:p w14:paraId="422EF578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◎出現帶有血絲的腹瀉。</w:t>
      </w:r>
    </w:p>
    <w:p w14:paraId="1E8BDE61" w14:textId="77777777" w:rsidR="001210EB" w:rsidRDefault="001210EB" w:rsidP="001210EB">
      <w:pPr>
        <w:spacing w:before="8" w:after="0" w:line="140" w:lineRule="exact"/>
        <w:jc w:val="both"/>
        <w:rPr>
          <w:sz w:val="14"/>
          <w:szCs w:val="14"/>
          <w:lang w:eastAsia="zh-TW"/>
        </w:rPr>
      </w:pPr>
    </w:p>
    <w:p w14:paraId="76DEE449" w14:textId="77777777" w:rsidR="001210EB" w:rsidRDefault="001210EB" w:rsidP="001210EB">
      <w:pPr>
        <w:spacing w:after="0" w:line="200" w:lineRule="exact"/>
        <w:jc w:val="both"/>
        <w:rPr>
          <w:sz w:val="20"/>
          <w:szCs w:val="20"/>
          <w:lang w:eastAsia="zh-TW"/>
        </w:rPr>
      </w:pPr>
    </w:p>
    <w:p w14:paraId="5FE8B56F" w14:textId="77777777" w:rsidR="001210EB" w:rsidRDefault="001210EB" w:rsidP="001210EB">
      <w:pPr>
        <w:spacing w:after="0" w:line="240" w:lineRule="auto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※備註說明：</w:t>
      </w:r>
    </w:p>
    <w:p w14:paraId="7D855955" w14:textId="77777777" w:rsidR="001210EB" w:rsidRDefault="001210EB" w:rsidP="001210EB">
      <w:pPr>
        <w:spacing w:after="0" w:line="360" w:lineRule="exact"/>
        <w:ind w:left="113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◎發燒個案係</w:t>
      </w: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指耳溫量</w:t>
      </w:r>
      <w:proofErr w:type="gramEnd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測超過</w:t>
      </w:r>
      <w:r>
        <w:rPr>
          <w:rFonts w:ascii="標楷體" w:eastAsia="標楷體" w:hAnsi="標楷體" w:cs="標楷體"/>
          <w:spacing w:val="-59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38℃者</w:t>
      </w: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（</w:t>
      </w:r>
      <w:proofErr w:type="gramEnd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若為慢性病患或長期臥床者，則耳溫量測超過</w:t>
      </w:r>
      <w:r>
        <w:rPr>
          <w:rFonts w:ascii="標楷體" w:eastAsia="標楷體" w:hAnsi="標楷體" w:cs="標楷體"/>
          <w:spacing w:val="-59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37.5</w:t>
      </w:r>
    </w:p>
    <w:p w14:paraId="7FC1154D" w14:textId="77777777" w:rsidR="001210EB" w:rsidRDefault="001210EB" w:rsidP="001210EB">
      <w:pPr>
        <w:spacing w:after="0" w:line="360" w:lineRule="exact"/>
        <w:ind w:left="332" w:right="8558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℃者</w:t>
      </w:r>
      <w:proofErr w:type="gramStart"/>
      <w:r>
        <w:rPr>
          <w:rFonts w:ascii="標楷體" w:eastAsia="標楷體" w:hAnsi="標楷體" w:cs="標楷體"/>
          <w:spacing w:val="-120"/>
          <w:position w:val="-2"/>
          <w:sz w:val="24"/>
          <w:szCs w:val="24"/>
          <w:lang w:eastAsia="zh-TW"/>
        </w:rPr>
        <w:t>）</w:t>
      </w:r>
      <w:proofErr w:type="gramEnd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。</w:t>
      </w:r>
    </w:p>
    <w:p w14:paraId="2D5B1BE4" w14:textId="77777777" w:rsidR="001210EB" w:rsidRDefault="001210EB" w:rsidP="001210EB">
      <w:pPr>
        <w:spacing w:before="24" w:after="0" w:line="360" w:lineRule="exact"/>
        <w:ind w:left="353" w:right="37" w:hanging="24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◎持續咳嗽超過</w:t>
      </w:r>
      <w:r>
        <w:rPr>
          <w:rFonts w:ascii="標楷體" w:eastAsia="標楷體" w:hAnsi="標楷體" w:cs="標楷體"/>
          <w:spacing w:val="-60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sz w:val="24"/>
          <w:szCs w:val="24"/>
          <w:lang w:eastAsia="zh-TW"/>
        </w:rPr>
        <w:t>3</w:t>
      </w:r>
      <w:r>
        <w:rPr>
          <w:rFonts w:ascii="標楷體" w:eastAsia="標楷體" w:hAnsi="標楷體" w:cs="標楷體"/>
          <w:spacing w:val="-60"/>
          <w:sz w:val="24"/>
          <w:szCs w:val="24"/>
          <w:lang w:eastAsia="zh-TW"/>
        </w:rPr>
        <w:t xml:space="preserve"> 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週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之人員，其咳嗽原因若為確定因素（如患有慢性肺疾、感冒、服用藥物 等</w:t>
      </w:r>
      <w:r>
        <w:rPr>
          <w:rFonts w:ascii="標楷體" w:eastAsia="標楷體" w:hAnsi="標楷體" w:cs="標楷體"/>
          <w:spacing w:val="-120"/>
          <w:sz w:val="24"/>
          <w:szCs w:val="24"/>
          <w:lang w:eastAsia="zh-TW"/>
        </w:rPr>
        <w:t>）</w:t>
      </w:r>
      <w:r>
        <w:rPr>
          <w:rFonts w:ascii="標楷體" w:eastAsia="標楷體" w:hAnsi="標楷體" w:cs="標楷體"/>
          <w:sz w:val="24"/>
          <w:szCs w:val="24"/>
          <w:lang w:eastAsia="zh-TW"/>
        </w:rPr>
        <w:t>，則不需通報衛生局及社會局。</w:t>
      </w:r>
    </w:p>
    <w:p w14:paraId="1B49C97B" w14:textId="77777777" w:rsidR="001210EB" w:rsidRDefault="001210EB" w:rsidP="001210EB">
      <w:pPr>
        <w:spacing w:after="0" w:line="360" w:lineRule="exact"/>
        <w:ind w:left="353" w:right="36" w:hanging="24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◎腹瀉症狀導因若為確定因素（如服用藥物、管灌</w:t>
      </w:r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食</w:t>
      </w:r>
      <w:r>
        <w:rPr>
          <w:rFonts w:ascii="標楷體" w:eastAsia="標楷體" w:hAnsi="標楷體" w:cs="標楷體"/>
          <w:sz w:val="24"/>
          <w:szCs w:val="24"/>
          <w:lang w:eastAsia="zh-TW"/>
        </w:rPr>
        <w:t>、患有腸道慢性病導致腹瀉及原慢性腹 瀉等）或經醫師排除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法定腸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道傳染病者，則不需通報衛生局及社會局。</w:t>
      </w:r>
    </w:p>
    <w:p w14:paraId="78C32A61" w14:textId="77777777" w:rsidR="00262B74" w:rsidRDefault="00262B74" w:rsidP="001210EB">
      <w:pPr>
        <w:spacing w:after="0" w:line="360" w:lineRule="exact"/>
        <w:ind w:left="353" w:right="36" w:hanging="24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◎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非屬上述狀況請立即通報權管單位(衛生局、社會局)，以利啟動相關機制避免感染狀況擴大。</w:t>
      </w:r>
    </w:p>
    <w:p w14:paraId="723DBC01" w14:textId="77777777" w:rsidR="001210EB" w:rsidRDefault="001210EB" w:rsidP="001210EB">
      <w:pPr>
        <w:spacing w:after="0"/>
        <w:rPr>
          <w:lang w:eastAsia="zh-TW"/>
        </w:rPr>
        <w:sectPr w:rsidR="001210EB" w:rsidSect="004C4B3B">
          <w:headerReference w:type="default" r:id="rId13"/>
          <w:footerReference w:type="default" r:id="rId14"/>
          <w:pgSz w:w="11920" w:h="16840"/>
          <w:pgMar w:top="1080" w:right="1060" w:bottom="1180" w:left="1020" w:header="0" w:footer="1000" w:gutter="0"/>
          <w:pgNumType w:start="21"/>
          <w:cols w:space="720"/>
        </w:sectPr>
      </w:pPr>
    </w:p>
    <w:p w14:paraId="45625A70" w14:textId="77777777" w:rsidR="001210EB" w:rsidRPr="00EA2252" w:rsidRDefault="00BB12A1" w:rsidP="001210EB">
      <w:pPr>
        <w:spacing w:after="0" w:line="360" w:lineRule="exact"/>
        <w:ind w:left="2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lastRenderedPageBreak/>
        <w:t xml:space="preserve">   </w:t>
      </w:r>
      <w:r w:rsidR="001210EB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一、預防階段：</w:t>
      </w:r>
    </w:p>
    <w:p w14:paraId="69346010" w14:textId="77777777" w:rsidR="001210EB" w:rsidRDefault="001210EB" w:rsidP="001210EB">
      <w:pPr>
        <w:spacing w:after="0" w:line="332" w:lineRule="exact"/>
        <w:ind w:left="696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建立餐廳衛生及建立完善之檢查制度，並注意飲食衛生。</w:t>
      </w:r>
    </w:p>
    <w:p w14:paraId="19563CCD" w14:textId="77777777" w:rsidR="001210EB" w:rsidRDefault="001210EB" w:rsidP="001210EB">
      <w:pPr>
        <w:spacing w:after="0" w:line="281" w:lineRule="exact"/>
        <w:ind w:left="696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每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餐均預留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食物檢體備查。</w:t>
      </w:r>
    </w:p>
    <w:p w14:paraId="1C674909" w14:textId="77777777" w:rsidR="001210EB" w:rsidRDefault="001210EB" w:rsidP="001210EB">
      <w:pPr>
        <w:spacing w:after="0" w:line="281" w:lineRule="exact"/>
        <w:ind w:left="696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</w:t>
      </w:r>
      <w:r w:rsidR="00412E49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拒絕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使用過期之食物。</w:t>
      </w:r>
    </w:p>
    <w:p w14:paraId="41699977" w14:textId="77777777" w:rsidR="001210EB" w:rsidRDefault="001210EB" w:rsidP="001210EB">
      <w:pPr>
        <w:spacing w:after="0" w:line="278" w:lineRule="exact"/>
        <w:ind w:left="696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4.廚房員工之定期體檢。</w:t>
      </w:r>
    </w:p>
    <w:p w14:paraId="0B3130BE" w14:textId="77777777" w:rsidR="001210EB" w:rsidRDefault="001210EB" w:rsidP="001210EB">
      <w:pPr>
        <w:spacing w:before="17" w:after="0" w:line="280" w:lineRule="exact"/>
        <w:rPr>
          <w:sz w:val="28"/>
          <w:szCs w:val="28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2672" behindDoc="1" locked="0" layoutInCell="1" allowOverlap="1" wp14:anchorId="5BAD7788" wp14:editId="28CF817C">
                <wp:simplePos x="0" y="0"/>
                <wp:positionH relativeFrom="page">
                  <wp:posOffset>605790</wp:posOffset>
                </wp:positionH>
                <wp:positionV relativeFrom="paragraph">
                  <wp:posOffset>143510</wp:posOffset>
                </wp:positionV>
                <wp:extent cx="5380990" cy="1270"/>
                <wp:effectExtent l="5715" t="8255" r="13970" b="9525"/>
                <wp:wrapNone/>
                <wp:docPr id="2506" name="Group 10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80990" cy="1270"/>
                          <a:chOff x="954" y="72"/>
                          <a:chExt cx="8474" cy="2"/>
                        </a:xfrm>
                      </wpg:grpSpPr>
                      <wps:wsp>
                        <wps:cNvPr id="2507" name="Freeform 1088"/>
                        <wps:cNvSpPr>
                          <a:spLocks/>
                        </wps:cNvSpPr>
                        <wps:spPr bwMode="auto">
                          <a:xfrm>
                            <a:off x="954" y="72"/>
                            <a:ext cx="8474" cy="2"/>
                          </a:xfrm>
                          <a:custGeom>
                            <a:avLst/>
                            <a:gdLst>
                              <a:gd name="T0" fmla="+- 0 954 954"/>
                              <a:gd name="T1" fmla="*/ T0 w 8474"/>
                              <a:gd name="T2" fmla="+- 0 9428 954"/>
                              <a:gd name="T3" fmla="*/ T2 w 84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74">
                                <a:moveTo>
                                  <a:pt x="0" y="0"/>
                                </a:moveTo>
                                <a:lnTo>
                                  <a:pt x="8474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58395" id="Group 1087" o:spid="_x0000_s1026" style="position:absolute;margin-left:47.7pt;margin-top:11.3pt;width:423.7pt;height:.1pt;z-index:-251703808;mso-position-horizontal-relative:page" coordorigin="954,72" coordsize="84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">
                <v:shape id="Freeform 1088" o:spid="_x0000_s1027" style="position:absolute;left:954;top:72;width:8474;height:2;visibility:visible;mso-wrap-style:square;v-text-anchor:top" coordsize="84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" path="m,l8474,e" filled="f">
                  <v:path arrowok="t" o:connecttype="custom" o:connectlocs="0,0;8474,0" o:connectangles="0,0"/>
                </v:shape>
                <w10:wrap anchorx="page"/>
              </v:group>
            </w:pict>
          </mc:Fallback>
        </mc:AlternateContent>
      </w:r>
    </w:p>
    <w:p w14:paraId="79279993" w14:textId="77777777" w:rsidR="001210EB" w:rsidRDefault="001210EB" w:rsidP="001210EB">
      <w:pPr>
        <w:spacing w:after="0" w:line="240" w:lineRule="auto"/>
        <w:ind w:left="4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6768" behindDoc="1" locked="0" layoutInCell="1" allowOverlap="1" wp14:anchorId="3BA74D29" wp14:editId="1C47F2F1">
                <wp:simplePos x="0" y="0"/>
                <wp:positionH relativeFrom="page">
                  <wp:posOffset>1424305</wp:posOffset>
                </wp:positionH>
                <wp:positionV relativeFrom="paragraph">
                  <wp:posOffset>292735</wp:posOffset>
                </wp:positionV>
                <wp:extent cx="4002405" cy="1132205"/>
                <wp:effectExtent l="14605" t="12700" r="12065" b="0"/>
                <wp:wrapNone/>
                <wp:docPr id="2508" name="Group 10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02405" cy="1132205"/>
                          <a:chOff x="2243" y="461"/>
                          <a:chExt cx="6303" cy="1783"/>
                        </a:xfrm>
                      </wpg:grpSpPr>
                      <wpg:grpSp>
                        <wpg:cNvPr id="2509" name="Group 1085"/>
                        <wpg:cNvGrpSpPr>
                          <a:grpSpLocks/>
                        </wpg:cNvGrpSpPr>
                        <wpg:grpSpPr bwMode="auto">
                          <a:xfrm>
                            <a:off x="2250" y="468"/>
                            <a:ext cx="6288" cy="1352"/>
                            <a:chOff x="2250" y="468"/>
                            <a:chExt cx="6288" cy="1352"/>
                          </a:xfrm>
                        </wpg:grpSpPr>
                        <wps:wsp>
                          <wps:cNvPr id="2510" name="Freeform 1086"/>
                          <wps:cNvSpPr>
                            <a:spLocks/>
                          </wps:cNvSpPr>
                          <wps:spPr bwMode="auto">
                            <a:xfrm>
                              <a:off x="2250" y="468"/>
                              <a:ext cx="6288" cy="1352"/>
                            </a:xfrm>
                            <a:custGeom>
                              <a:avLst/>
                              <a:gdLst>
                                <a:gd name="T0" fmla="+- 0 5136 2250"/>
                                <a:gd name="T1" fmla="*/ T0 w 6288"/>
                                <a:gd name="T2" fmla="+- 0 471 468"/>
                                <a:gd name="T3" fmla="*/ 471 h 1352"/>
                                <a:gd name="T4" fmla="+- 0 4638 2250"/>
                                <a:gd name="T5" fmla="*/ T4 w 6288"/>
                                <a:gd name="T6" fmla="+- 0 488 468"/>
                                <a:gd name="T7" fmla="*/ 488 h 1352"/>
                                <a:gd name="T8" fmla="+- 0 4170 2250"/>
                                <a:gd name="T9" fmla="*/ T8 w 6288"/>
                                <a:gd name="T10" fmla="+- 0 521 468"/>
                                <a:gd name="T11" fmla="*/ 521 h 1352"/>
                                <a:gd name="T12" fmla="+- 0 3738 2250"/>
                                <a:gd name="T13" fmla="*/ T12 w 6288"/>
                                <a:gd name="T14" fmla="+- 0 570 468"/>
                                <a:gd name="T15" fmla="*/ 570 h 1352"/>
                                <a:gd name="T16" fmla="+- 0 3348 2250"/>
                                <a:gd name="T17" fmla="*/ T16 w 6288"/>
                                <a:gd name="T18" fmla="+- 0 631 468"/>
                                <a:gd name="T19" fmla="*/ 631 h 1352"/>
                                <a:gd name="T20" fmla="+- 0 3007 2250"/>
                                <a:gd name="T21" fmla="*/ T20 w 6288"/>
                                <a:gd name="T22" fmla="+- 0 704 468"/>
                                <a:gd name="T23" fmla="*/ 704 h 1352"/>
                                <a:gd name="T24" fmla="+- 0 2721 2250"/>
                                <a:gd name="T25" fmla="*/ T24 w 6288"/>
                                <a:gd name="T26" fmla="+- 0 788 468"/>
                                <a:gd name="T27" fmla="*/ 788 h 1352"/>
                                <a:gd name="T28" fmla="+- 0 2497 2250"/>
                                <a:gd name="T29" fmla="*/ T28 w 6288"/>
                                <a:gd name="T30" fmla="+- 0 881 468"/>
                                <a:gd name="T31" fmla="*/ 881 h 1352"/>
                                <a:gd name="T32" fmla="+- 0 2341 2250"/>
                                <a:gd name="T33" fmla="*/ T32 w 6288"/>
                                <a:gd name="T34" fmla="+- 0 982 468"/>
                                <a:gd name="T35" fmla="*/ 982 h 1352"/>
                                <a:gd name="T36" fmla="+- 0 2260 2250"/>
                                <a:gd name="T37" fmla="*/ T36 w 6288"/>
                                <a:gd name="T38" fmla="+- 0 1089 468"/>
                                <a:gd name="T39" fmla="*/ 1089 h 1352"/>
                                <a:gd name="T40" fmla="+- 0 2260 2250"/>
                                <a:gd name="T41" fmla="*/ T40 w 6288"/>
                                <a:gd name="T42" fmla="+- 0 1200 468"/>
                                <a:gd name="T43" fmla="*/ 1200 h 1352"/>
                                <a:gd name="T44" fmla="+- 0 2341 2250"/>
                                <a:gd name="T45" fmla="*/ T44 w 6288"/>
                                <a:gd name="T46" fmla="+- 0 1307 468"/>
                                <a:gd name="T47" fmla="*/ 1307 h 1352"/>
                                <a:gd name="T48" fmla="+- 0 2497 2250"/>
                                <a:gd name="T49" fmla="*/ T48 w 6288"/>
                                <a:gd name="T50" fmla="+- 0 1407 468"/>
                                <a:gd name="T51" fmla="*/ 1407 h 1352"/>
                                <a:gd name="T52" fmla="+- 0 2721 2250"/>
                                <a:gd name="T53" fmla="*/ T52 w 6288"/>
                                <a:gd name="T54" fmla="+- 0 1500 468"/>
                                <a:gd name="T55" fmla="*/ 1500 h 1352"/>
                                <a:gd name="T56" fmla="+- 0 3007 2250"/>
                                <a:gd name="T57" fmla="*/ T56 w 6288"/>
                                <a:gd name="T58" fmla="+- 0 1584 468"/>
                                <a:gd name="T59" fmla="*/ 1584 h 1352"/>
                                <a:gd name="T60" fmla="+- 0 3348 2250"/>
                                <a:gd name="T61" fmla="*/ T60 w 6288"/>
                                <a:gd name="T62" fmla="+- 0 1658 468"/>
                                <a:gd name="T63" fmla="*/ 1658 h 1352"/>
                                <a:gd name="T64" fmla="+- 0 3738 2250"/>
                                <a:gd name="T65" fmla="*/ T64 w 6288"/>
                                <a:gd name="T66" fmla="+- 0 1719 468"/>
                                <a:gd name="T67" fmla="*/ 1719 h 1352"/>
                                <a:gd name="T68" fmla="+- 0 4170 2250"/>
                                <a:gd name="T69" fmla="*/ T68 w 6288"/>
                                <a:gd name="T70" fmla="+- 0 1767 468"/>
                                <a:gd name="T71" fmla="*/ 1767 h 1352"/>
                                <a:gd name="T72" fmla="+- 0 4638 2250"/>
                                <a:gd name="T73" fmla="*/ T72 w 6288"/>
                                <a:gd name="T74" fmla="+- 0 1801 468"/>
                                <a:gd name="T75" fmla="*/ 1801 h 1352"/>
                                <a:gd name="T76" fmla="+- 0 5136 2250"/>
                                <a:gd name="T77" fmla="*/ T76 w 6288"/>
                                <a:gd name="T78" fmla="+- 0 1818 468"/>
                                <a:gd name="T79" fmla="*/ 1818 h 1352"/>
                                <a:gd name="T80" fmla="+- 0 5652 2250"/>
                                <a:gd name="T81" fmla="*/ T80 w 6288"/>
                                <a:gd name="T82" fmla="+- 0 1818 468"/>
                                <a:gd name="T83" fmla="*/ 1818 h 1352"/>
                                <a:gd name="T84" fmla="+- 0 6150 2250"/>
                                <a:gd name="T85" fmla="*/ T84 w 6288"/>
                                <a:gd name="T86" fmla="+- 0 1801 468"/>
                                <a:gd name="T87" fmla="*/ 1801 h 1352"/>
                                <a:gd name="T88" fmla="+- 0 6618 2250"/>
                                <a:gd name="T89" fmla="*/ T88 w 6288"/>
                                <a:gd name="T90" fmla="+- 0 1767 468"/>
                                <a:gd name="T91" fmla="*/ 1767 h 1352"/>
                                <a:gd name="T92" fmla="+- 0 7050 2250"/>
                                <a:gd name="T93" fmla="*/ T92 w 6288"/>
                                <a:gd name="T94" fmla="+- 0 1719 468"/>
                                <a:gd name="T95" fmla="*/ 1719 h 1352"/>
                                <a:gd name="T96" fmla="+- 0 7440 2250"/>
                                <a:gd name="T97" fmla="*/ T96 w 6288"/>
                                <a:gd name="T98" fmla="+- 0 1658 468"/>
                                <a:gd name="T99" fmla="*/ 1658 h 1352"/>
                                <a:gd name="T100" fmla="+- 0 7781 2250"/>
                                <a:gd name="T101" fmla="*/ T100 w 6288"/>
                                <a:gd name="T102" fmla="+- 0 1584 468"/>
                                <a:gd name="T103" fmla="*/ 1584 h 1352"/>
                                <a:gd name="T104" fmla="+- 0 8067 2250"/>
                                <a:gd name="T105" fmla="*/ T104 w 6288"/>
                                <a:gd name="T106" fmla="+- 0 1500 468"/>
                                <a:gd name="T107" fmla="*/ 1500 h 1352"/>
                                <a:gd name="T108" fmla="+- 0 8291 2250"/>
                                <a:gd name="T109" fmla="*/ T108 w 6288"/>
                                <a:gd name="T110" fmla="+- 0 1407 468"/>
                                <a:gd name="T111" fmla="*/ 1407 h 1352"/>
                                <a:gd name="T112" fmla="+- 0 8447 2250"/>
                                <a:gd name="T113" fmla="*/ T112 w 6288"/>
                                <a:gd name="T114" fmla="+- 0 1307 468"/>
                                <a:gd name="T115" fmla="*/ 1307 h 1352"/>
                                <a:gd name="T116" fmla="+- 0 8528 2250"/>
                                <a:gd name="T117" fmla="*/ T116 w 6288"/>
                                <a:gd name="T118" fmla="+- 0 1200 468"/>
                                <a:gd name="T119" fmla="*/ 1200 h 1352"/>
                                <a:gd name="T120" fmla="+- 0 8528 2250"/>
                                <a:gd name="T121" fmla="*/ T120 w 6288"/>
                                <a:gd name="T122" fmla="+- 0 1089 468"/>
                                <a:gd name="T123" fmla="*/ 1089 h 1352"/>
                                <a:gd name="T124" fmla="+- 0 8447 2250"/>
                                <a:gd name="T125" fmla="*/ T124 w 6288"/>
                                <a:gd name="T126" fmla="+- 0 982 468"/>
                                <a:gd name="T127" fmla="*/ 982 h 1352"/>
                                <a:gd name="T128" fmla="+- 0 8291 2250"/>
                                <a:gd name="T129" fmla="*/ T128 w 6288"/>
                                <a:gd name="T130" fmla="+- 0 881 468"/>
                                <a:gd name="T131" fmla="*/ 881 h 1352"/>
                                <a:gd name="T132" fmla="+- 0 8067 2250"/>
                                <a:gd name="T133" fmla="*/ T132 w 6288"/>
                                <a:gd name="T134" fmla="+- 0 788 468"/>
                                <a:gd name="T135" fmla="*/ 788 h 1352"/>
                                <a:gd name="T136" fmla="+- 0 7781 2250"/>
                                <a:gd name="T137" fmla="*/ T136 w 6288"/>
                                <a:gd name="T138" fmla="+- 0 704 468"/>
                                <a:gd name="T139" fmla="*/ 704 h 1352"/>
                                <a:gd name="T140" fmla="+- 0 7440 2250"/>
                                <a:gd name="T141" fmla="*/ T140 w 6288"/>
                                <a:gd name="T142" fmla="+- 0 631 468"/>
                                <a:gd name="T143" fmla="*/ 631 h 1352"/>
                                <a:gd name="T144" fmla="+- 0 7050 2250"/>
                                <a:gd name="T145" fmla="*/ T144 w 6288"/>
                                <a:gd name="T146" fmla="+- 0 570 468"/>
                                <a:gd name="T147" fmla="*/ 570 h 1352"/>
                                <a:gd name="T148" fmla="+- 0 6618 2250"/>
                                <a:gd name="T149" fmla="*/ T148 w 6288"/>
                                <a:gd name="T150" fmla="+- 0 521 468"/>
                                <a:gd name="T151" fmla="*/ 521 h 1352"/>
                                <a:gd name="T152" fmla="+- 0 6150 2250"/>
                                <a:gd name="T153" fmla="*/ T152 w 6288"/>
                                <a:gd name="T154" fmla="+- 0 488 468"/>
                                <a:gd name="T155" fmla="*/ 488 h 1352"/>
                                <a:gd name="T156" fmla="+- 0 5652 2250"/>
                                <a:gd name="T157" fmla="*/ T156 w 6288"/>
                                <a:gd name="T158" fmla="+- 0 471 468"/>
                                <a:gd name="T159" fmla="*/ 471 h 13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6288" h="1352">
                                  <a:moveTo>
                                    <a:pt x="3144" y="0"/>
                                  </a:moveTo>
                                  <a:lnTo>
                                    <a:pt x="2886" y="3"/>
                                  </a:lnTo>
                                  <a:lnTo>
                                    <a:pt x="2634" y="9"/>
                                  </a:lnTo>
                                  <a:lnTo>
                                    <a:pt x="2388" y="20"/>
                                  </a:lnTo>
                                  <a:lnTo>
                                    <a:pt x="2150" y="35"/>
                                  </a:lnTo>
                                  <a:lnTo>
                                    <a:pt x="1920" y="53"/>
                                  </a:lnTo>
                                  <a:lnTo>
                                    <a:pt x="1699" y="76"/>
                                  </a:lnTo>
                                  <a:lnTo>
                                    <a:pt x="1488" y="102"/>
                                  </a:lnTo>
                                  <a:lnTo>
                                    <a:pt x="1287" y="131"/>
                                  </a:lnTo>
                                  <a:lnTo>
                                    <a:pt x="1098" y="163"/>
                                  </a:lnTo>
                                  <a:lnTo>
                                    <a:pt x="921" y="198"/>
                                  </a:lnTo>
                                  <a:lnTo>
                                    <a:pt x="757" y="236"/>
                                  </a:lnTo>
                                  <a:lnTo>
                                    <a:pt x="607" y="277"/>
                                  </a:lnTo>
                                  <a:lnTo>
                                    <a:pt x="471" y="320"/>
                                  </a:lnTo>
                                  <a:lnTo>
                                    <a:pt x="351" y="366"/>
                                  </a:lnTo>
                                  <a:lnTo>
                                    <a:pt x="247" y="413"/>
                                  </a:lnTo>
                                  <a:lnTo>
                                    <a:pt x="160" y="463"/>
                                  </a:lnTo>
                                  <a:lnTo>
                                    <a:pt x="91" y="514"/>
                                  </a:lnTo>
                                  <a:lnTo>
                                    <a:pt x="41" y="567"/>
                                  </a:lnTo>
                                  <a:lnTo>
                                    <a:pt x="10" y="621"/>
                                  </a:lnTo>
                                  <a:lnTo>
                                    <a:pt x="0" y="676"/>
                                  </a:lnTo>
                                  <a:lnTo>
                                    <a:pt x="10" y="732"/>
                                  </a:lnTo>
                                  <a:lnTo>
                                    <a:pt x="41" y="786"/>
                                  </a:lnTo>
                                  <a:lnTo>
                                    <a:pt x="91" y="839"/>
                                  </a:lnTo>
                                  <a:lnTo>
                                    <a:pt x="160" y="890"/>
                                  </a:lnTo>
                                  <a:lnTo>
                                    <a:pt x="247" y="939"/>
                                  </a:lnTo>
                                  <a:lnTo>
                                    <a:pt x="351" y="987"/>
                                  </a:lnTo>
                                  <a:lnTo>
                                    <a:pt x="471" y="1032"/>
                                  </a:lnTo>
                                  <a:lnTo>
                                    <a:pt x="607" y="1076"/>
                                  </a:lnTo>
                                  <a:lnTo>
                                    <a:pt x="757" y="1116"/>
                                  </a:lnTo>
                                  <a:lnTo>
                                    <a:pt x="921" y="1154"/>
                                  </a:lnTo>
                                  <a:lnTo>
                                    <a:pt x="1098" y="1190"/>
                                  </a:lnTo>
                                  <a:lnTo>
                                    <a:pt x="1287" y="1222"/>
                                  </a:lnTo>
                                  <a:lnTo>
                                    <a:pt x="1488" y="1251"/>
                                  </a:lnTo>
                                  <a:lnTo>
                                    <a:pt x="1699" y="1277"/>
                                  </a:lnTo>
                                  <a:lnTo>
                                    <a:pt x="1920" y="1299"/>
                                  </a:lnTo>
                                  <a:lnTo>
                                    <a:pt x="2150" y="1318"/>
                                  </a:lnTo>
                                  <a:lnTo>
                                    <a:pt x="2388" y="1333"/>
                                  </a:lnTo>
                                  <a:lnTo>
                                    <a:pt x="2634" y="1343"/>
                                  </a:lnTo>
                                  <a:lnTo>
                                    <a:pt x="2886" y="1350"/>
                                  </a:lnTo>
                                  <a:lnTo>
                                    <a:pt x="3144" y="1352"/>
                                  </a:lnTo>
                                  <a:lnTo>
                                    <a:pt x="3402" y="1350"/>
                                  </a:lnTo>
                                  <a:lnTo>
                                    <a:pt x="3654" y="1343"/>
                                  </a:lnTo>
                                  <a:lnTo>
                                    <a:pt x="3900" y="1333"/>
                                  </a:lnTo>
                                  <a:lnTo>
                                    <a:pt x="4138" y="1318"/>
                                  </a:lnTo>
                                  <a:lnTo>
                                    <a:pt x="4368" y="1299"/>
                                  </a:lnTo>
                                  <a:lnTo>
                                    <a:pt x="4589" y="1277"/>
                                  </a:lnTo>
                                  <a:lnTo>
                                    <a:pt x="4800" y="1251"/>
                                  </a:lnTo>
                                  <a:lnTo>
                                    <a:pt x="5001" y="1222"/>
                                  </a:lnTo>
                                  <a:lnTo>
                                    <a:pt x="5190" y="1190"/>
                                  </a:lnTo>
                                  <a:lnTo>
                                    <a:pt x="5367" y="1154"/>
                                  </a:lnTo>
                                  <a:lnTo>
                                    <a:pt x="5531" y="1116"/>
                                  </a:lnTo>
                                  <a:lnTo>
                                    <a:pt x="5681" y="1076"/>
                                  </a:lnTo>
                                  <a:lnTo>
                                    <a:pt x="5817" y="1032"/>
                                  </a:lnTo>
                                  <a:lnTo>
                                    <a:pt x="5937" y="987"/>
                                  </a:lnTo>
                                  <a:lnTo>
                                    <a:pt x="6041" y="939"/>
                                  </a:lnTo>
                                  <a:lnTo>
                                    <a:pt x="6128" y="890"/>
                                  </a:lnTo>
                                  <a:lnTo>
                                    <a:pt x="6197" y="839"/>
                                  </a:lnTo>
                                  <a:lnTo>
                                    <a:pt x="6247" y="786"/>
                                  </a:lnTo>
                                  <a:lnTo>
                                    <a:pt x="6278" y="732"/>
                                  </a:lnTo>
                                  <a:lnTo>
                                    <a:pt x="6288" y="676"/>
                                  </a:lnTo>
                                  <a:lnTo>
                                    <a:pt x="6278" y="621"/>
                                  </a:lnTo>
                                  <a:lnTo>
                                    <a:pt x="6247" y="567"/>
                                  </a:lnTo>
                                  <a:lnTo>
                                    <a:pt x="6197" y="514"/>
                                  </a:lnTo>
                                  <a:lnTo>
                                    <a:pt x="6128" y="463"/>
                                  </a:lnTo>
                                  <a:lnTo>
                                    <a:pt x="6041" y="413"/>
                                  </a:lnTo>
                                  <a:lnTo>
                                    <a:pt x="5937" y="366"/>
                                  </a:lnTo>
                                  <a:lnTo>
                                    <a:pt x="5817" y="320"/>
                                  </a:lnTo>
                                  <a:lnTo>
                                    <a:pt x="5681" y="277"/>
                                  </a:lnTo>
                                  <a:lnTo>
                                    <a:pt x="5531" y="236"/>
                                  </a:lnTo>
                                  <a:lnTo>
                                    <a:pt x="5367" y="198"/>
                                  </a:lnTo>
                                  <a:lnTo>
                                    <a:pt x="5190" y="163"/>
                                  </a:lnTo>
                                  <a:lnTo>
                                    <a:pt x="5001" y="131"/>
                                  </a:lnTo>
                                  <a:lnTo>
                                    <a:pt x="4800" y="102"/>
                                  </a:lnTo>
                                  <a:lnTo>
                                    <a:pt x="4589" y="76"/>
                                  </a:lnTo>
                                  <a:lnTo>
                                    <a:pt x="4368" y="53"/>
                                  </a:lnTo>
                                  <a:lnTo>
                                    <a:pt x="4138" y="35"/>
                                  </a:lnTo>
                                  <a:lnTo>
                                    <a:pt x="3900" y="20"/>
                                  </a:lnTo>
                                  <a:lnTo>
                                    <a:pt x="3654" y="9"/>
                                  </a:lnTo>
                                  <a:lnTo>
                                    <a:pt x="3402" y="3"/>
                                  </a:lnTo>
                                  <a:lnTo>
                                    <a:pt x="314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1" name="Group 1081"/>
                        <wpg:cNvGrpSpPr>
                          <a:grpSpLocks/>
                        </wpg:cNvGrpSpPr>
                        <wpg:grpSpPr bwMode="auto">
                          <a:xfrm>
                            <a:off x="5232" y="1806"/>
                            <a:ext cx="120" cy="430"/>
                            <a:chOff x="5232" y="1806"/>
                            <a:chExt cx="120" cy="430"/>
                          </a:xfrm>
                        </wpg:grpSpPr>
                        <wps:wsp>
                          <wps:cNvPr id="2512" name="Freeform 1084"/>
                          <wps:cNvSpPr>
                            <a:spLocks/>
                          </wps:cNvSpPr>
                          <wps:spPr bwMode="auto">
                            <a:xfrm>
                              <a:off x="5232" y="1806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5282 5232"/>
                                <a:gd name="T1" fmla="*/ T0 w 120"/>
                                <a:gd name="T2" fmla="+- 0 2116 1806"/>
                                <a:gd name="T3" fmla="*/ 2116 h 430"/>
                                <a:gd name="T4" fmla="+- 0 5232 5232"/>
                                <a:gd name="T5" fmla="*/ T4 w 120"/>
                                <a:gd name="T6" fmla="+- 0 2116 1806"/>
                                <a:gd name="T7" fmla="*/ 2116 h 430"/>
                                <a:gd name="T8" fmla="+- 0 5292 5232"/>
                                <a:gd name="T9" fmla="*/ T8 w 120"/>
                                <a:gd name="T10" fmla="+- 0 2236 1806"/>
                                <a:gd name="T11" fmla="*/ 2236 h 430"/>
                                <a:gd name="T12" fmla="+- 0 5337 5232"/>
                                <a:gd name="T13" fmla="*/ T12 w 120"/>
                                <a:gd name="T14" fmla="+- 0 2146 1806"/>
                                <a:gd name="T15" fmla="*/ 2146 h 430"/>
                                <a:gd name="T16" fmla="+- 0 5286 5232"/>
                                <a:gd name="T17" fmla="*/ T16 w 120"/>
                                <a:gd name="T18" fmla="+- 0 2146 1806"/>
                                <a:gd name="T19" fmla="*/ 2146 h 430"/>
                                <a:gd name="T20" fmla="+- 0 5282 5232"/>
                                <a:gd name="T21" fmla="*/ T20 w 120"/>
                                <a:gd name="T22" fmla="+- 0 2142 1806"/>
                                <a:gd name="T23" fmla="*/ 2142 h 430"/>
                                <a:gd name="T24" fmla="+- 0 5282 5232"/>
                                <a:gd name="T25" fmla="*/ T24 w 120"/>
                                <a:gd name="T26" fmla="+- 0 2116 1806"/>
                                <a:gd name="T27" fmla="*/ 2116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50" y="310"/>
                                  </a:moveTo>
                                  <a:lnTo>
                                    <a:pt x="0" y="310"/>
                                  </a:lnTo>
                                  <a:lnTo>
                                    <a:pt x="60" y="430"/>
                                  </a:lnTo>
                                  <a:lnTo>
                                    <a:pt x="105" y="340"/>
                                  </a:lnTo>
                                  <a:lnTo>
                                    <a:pt x="54" y="340"/>
                                  </a:lnTo>
                                  <a:lnTo>
                                    <a:pt x="50" y="336"/>
                                  </a:lnTo>
                                  <a:lnTo>
                                    <a:pt x="50" y="3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3" name="Freeform 1083"/>
                          <wps:cNvSpPr>
                            <a:spLocks/>
                          </wps:cNvSpPr>
                          <wps:spPr bwMode="auto">
                            <a:xfrm>
                              <a:off x="5232" y="1806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5298 5232"/>
                                <a:gd name="T1" fmla="*/ T0 w 120"/>
                                <a:gd name="T2" fmla="+- 0 1806 1806"/>
                                <a:gd name="T3" fmla="*/ 1806 h 430"/>
                                <a:gd name="T4" fmla="+- 0 5286 5232"/>
                                <a:gd name="T5" fmla="*/ T4 w 120"/>
                                <a:gd name="T6" fmla="+- 0 1806 1806"/>
                                <a:gd name="T7" fmla="*/ 1806 h 430"/>
                                <a:gd name="T8" fmla="+- 0 5282 5232"/>
                                <a:gd name="T9" fmla="*/ T8 w 120"/>
                                <a:gd name="T10" fmla="+- 0 1811 1806"/>
                                <a:gd name="T11" fmla="*/ 1811 h 430"/>
                                <a:gd name="T12" fmla="+- 0 5282 5232"/>
                                <a:gd name="T13" fmla="*/ T12 w 120"/>
                                <a:gd name="T14" fmla="+- 0 2142 1806"/>
                                <a:gd name="T15" fmla="*/ 2142 h 430"/>
                                <a:gd name="T16" fmla="+- 0 5286 5232"/>
                                <a:gd name="T17" fmla="*/ T16 w 120"/>
                                <a:gd name="T18" fmla="+- 0 2146 1806"/>
                                <a:gd name="T19" fmla="*/ 2146 h 430"/>
                                <a:gd name="T20" fmla="+- 0 5298 5232"/>
                                <a:gd name="T21" fmla="*/ T20 w 120"/>
                                <a:gd name="T22" fmla="+- 0 2146 1806"/>
                                <a:gd name="T23" fmla="*/ 2146 h 430"/>
                                <a:gd name="T24" fmla="+- 0 5302 5232"/>
                                <a:gd name="T25" fmla="*/ T24 w 120"/>
                                <a:gd name="T26" fmla="+- 0 2142 1806"/>
                                <a:gd name="T27" fmla="*/ 2142 h 430"/>
                                <a:gd name="T28" fmla="+- 0 5302 5232"/>
                                <a:gd name="T29" fmla="*/ T28 w 120"/>
                                <a:gd name="T30" fmla="+- 0 1811 1806"/>
                                <a:gd name="T31" fmla="*/ 1811 h 430"/>
                                <a:gd name="T32" fmla="+- 0 5298 5232"/>
                                <a:gd name="T33" fmla="*/ T32 w 120"/>
                                <a:gd name="T34" fmla="+- 0 1806 1806"/>
                                <a:gd name="T35" fmla="*/ 1806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336"/>
                                  </a:lnTo>
                                  <a:lnTo>
                                    <a:pt x="54" y="340"/>
                                  </a:lnTo>
                                  <a:lnTo>
                                    <a:pt x="66" y="340"/>
                                  </a:lnTo>
                                  <a:lnTo>
                                    <a:pt x="70" y="33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4" name="Freeform 1082"/>
                          <wps:cNvSpPr>
                            <a:spLocks/>
                          </wps:cNvSpPr>
                          <wps:spPr bwMode="auto">
                            <a:xfrm>
                              <a:off x="5232" y="1806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5352 5232"/>
                                <a:gd name="T1" fmla="*/ T0 w 120"/>
                                <a:gd name="T2" fmla="+- 0 2116 1806"/>
                                <a:gd name="T3" fmla="*/ 2116 h 430"/>
                                <a:gd name="T4" fmla="+- 0 5302 5232"/>
                                <a:gd name="T5" fmla="*/ T4 w 120"/>
                                <a:gd name="T6" fmla="+- 0 2116 1806"/>
                                <a:gd name="T7" fmla="*/ 2116 h 430"/>
                                <a:gd name="T8" fmla="+- 0 5302 5232"/>
                                <a:gd name="T9" fmla="*/ T8 w 120"/>
                                <a:gd name="T10" fmla="+- 0 2142 1806"/>
                                <a:gd name="T11" fmla="*/ 2142 h 430"/>
                                <a:gd name="T12" fmla="+- 0 5298 5232"/>
                                <a:gd name="T13" fmla="*/ T12 w 120"/>
                                <a:gd name="T14" fmla="+- 0 2146 1806"/>
                                <a:gd name="T15" fmla="*/ 2146 h 430"/>
                                <a:gd name="T16" fmla="+- 0 5337 5232"/>
                                <a:gd name="T17" fmla="*/ T16 w 120"/>
                                <a:gd name="T18" fmla="+- 0 2146 1806"/>
                                <a:gd name="T19" fmla="*/ 2146 h 430"/>
                                <a:gd name="T20" fmla="+- 0 5352 5232"/>
                                <a:gd name="T21" fmla="*/ T20 w 120"/>
                                <a:gd name="T22" fmla="+- 0 2116 1806"/>
                                <a:gd name="T23" fmla="*/ 2116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120" y="310"/>
                                  </a:moveTo>
                                  <a:lnTo>
                                    <a:pt x="70" y="310"/>
                                  </a:lnTo>
                                  <a:lnTo>
                                    <a:pt x="70" y="336"/>
                                  </a:lnTo>
                                  <a:lnTo>
                                    <a:pt x="66" y="340"/>
                                  </a:lnTo>
                                  <a:lnTo>
                                    <a:pt x="105" y="340"/>
                                  </a:lnTo>
                                  <a:lnTo>
                                    <a:pt x="120" y="3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3B61DC" id="Group 1080" o:spid="_x0000_s1026" style="position:absolute;margin-left:112.15pt;margin-top:23.05pt;width:315.15pt;height:89.15pt;z-index:-251699712;mso-position-horizontal-relative:page" coordorigin="2243,461" coordsize="6303,17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">
                <v:group id="Group 1085" o:spid="_x0000_s1027" style="position:absolute;left:2250;top:468;width:6288;height:1352" coordorigin="2250,468" coordsize="6288,1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">
                  <v:shape id="Freeform 1086" o:spid="_x0000_s1028" style="position:absolute;left:2250;top:468;width:6288;height:1352;visibility:visible;mso-wrap-style:square;v-text-anchor:top" coordsize="6288,1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" path="m3144,l2886,3,2634,9,2388,20,2150,35,1920,53,1699,76r-211,26l1287,131r-189,32l921,198,757,236,607,277,471,320,351,366,247,413r-87,50l91,514,41,567,10,621,,676r10,56l41,786r50,53l160,890r87,49l351,987r120,45l607,1076r150,40l921,1154r177,36l1287,1222r201,29l1699,1277r221,22l2150,1318r238,15l2634,1343r252,7l3144,1352r258,-2l3654,1343r246,-10l4138,1318r230,-19l4589,1277r211,-26l5001,1222r189,-32l5367,1154r164,-38l5681,1076r136,-44l5937,987r104,-48l6128,890r69,-51l6247,786r31,-54l6288,676r-10,-55l6247,567r-50,-53l6128,463r-87,-50l5937,366,5817,320,5681,277,5531,236,5367,198,5190,163,5001,131,4800,102,4589,76,4368,53,4138,35,3900,20,3654,9,3402,3,3144,xe" filled="f">
                    <v:path arrowok="t" o:connecttype="custom" o:connectlocs="2886,471;2388,488;1920,521;1488,570;1098,631;757,704;471,788;247,881;91,982;10,1089;10,1200;91,1307;247,1407;471,1500;757,1584;1098,1658;1488,1719;1920,1767;2388,1801;2886,1818;3402,1818;3900,1801;4368,1767;4800,1719;5190,1658;5531,1584;5817,1500;6041,1407;6197,1307;6278,1200;6278,1089;6197,982;6041,881;5817,788;5531,704;5190,631;4800,570;4368,521;3900,488;3402,471" o:connectangles="0,0,0,0,0,0,0,0,0,0,0,0,0,0,0,0,0,0,0,0,0,0,0,0,0,0,0,0,0,0,0,0,0,0,0,0,0,0,0,0"/>
                  </v:shape>
                </v:group>
                <v:group id="Group 1081" o:spid="_x0000_s1029" style="position:absolute;left:5232;top:1806;width:120;height:430" coordorigin="5232,1806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">
                  <v:shape id="Freeform 1084" o:spid="_x0000_s1030" style="position:absolute;left:5232;top:1806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" path="m50,310l,310,60,430r45,-90l54,340r-4,-4l50,310e" fillcolor="black" stroked="f">
                    <v:path arrowok="t" o:connecttype="custom" o:connectlocs="50,2116;0,2116;60,2236;105,2146;54,2146;50,2142;50,2116" o:connectangles="0,0,0,0,0,0,0"/>
                  </v:shape>
                  <v:shape id="Freeform 1083" o:spid="_x0000_s1031" style="position:absolute;left:5232;top:1806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" path="m66,l54,,50,5r,331l54,340r12,l70,336,70,5,66,e" fillcolor="black" stroked="f">
                    <v:path arrowok="t" o:connecttype="custom" o:connectlocs="66,1806;54,1806;50,1811;50,2142;54,2146;66,2146;70,2142;70,1811;66,1806" o:connectangles="0,0,0,0,0,0,0,0,0"/>
                  </v:shape>
                  <v:shape id="Freeform 1082" o:spid="_x0000_s1032" style="position:absolute;left:5232;top:1806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" path="m120,310r-50,l70,336r-4,4l105,340r15,-30e" fillcolor="black" stroked="f">
                    <v:path arrowok="t" o:connecttype="custom" o:connectlocs="120,2116;70,2116;70,2142;66,2146;105,2146;120,2116" o:connectangles="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二、處理階段：</w:t>
      </w:r>
    </w:p>
    <w:p w14:paraId="7F3B9136" w14:textId="77777777" w:rsidR="001210EB" w:rsidRDefault="001210EB" w:rsidP="001210EB">
      <w:pPr>
        <w:spacing w:before="2" w:after="0" w:line="120" w:lineRule="exact"/>
        <w:rPr>
          <w:sz w:val="12"/>
          <w:szCs w:val="12"/>
          <w:lang w:eastAsia="zh-TW"/>
        </w:rPr>
      </w:pPr>
    </w:p>
    <w:p w14:paraId="2B3ECBB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319F22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56B0D92" w14:textId="77777777" w:rsidR="001210EB" w:rsidRDefault="001210EB" w:rsidP="001210EB">
      <w:pPr>
        <w:spacing w:before="7" w:after="0" w:line="181" w:lineRule="auto"/>
        <w:ind w:left="2599" w:right="2581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工作人員發現</w:t>
      </w:r>
      <w:r w:rsidR="000976D0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0976D0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食物中毒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（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臨床症 </w:t>
      </w:r>
      <w:r>
        <w:rPr>
          <w:rFonts w:ascii="標楷體" w:eastAsia="標楷體" w:hAnsi="標楷體" w:cs="標楷體"/>
          <w:spacing w:val="-46"/>
          <w:sz w:val="24"/>
          <w:szCs w:val="24"/>
          <w:lang w:eastAsia="zh-TW"/>
        </w:rPr>
        <w:t>狀：</w:t>
      </w:r>
      <w:r>
        <w:rPr>
          <w:rFonts w:ascii="標楷體" w:eastAsia="標楷體" w:hAnsi="標楷體" w:cs="標楷體"/>
          <w:sz w:val="24"/>
          <w:szCs w:val="24"/>
          <w:lang w:eastAsia="zh-TW"/>
        </w:rPr>
        <w:t>疑似噁</w:t>
      </w:r>
      <w:r>
        <w:rPr>
          <w:rFonts w:ascii="標楷體" w:eastAsia="標楷體" w:hAnsi="標楷體" w:cs="標楷體"/>
          <w:spacing w:val="-46"/>
          <w:sz w:val="24"/>
          <w:szCs w:val="24"/>
          <w:lang w:eastAsia="zh-TW"/>
        </w:rPr>
        <w:t>心、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嘔</w:t>
      </w:r>
      <w:r>
        <w:rPr>
          <w:rFonts w:ascii="標楷體" w:eastAsia="標楷體" w:hAnsi="標楷體" w:cs="標楷體"/>
          <w:spacing w:val="-43"/>
          <w:sz w:val="24"/>
          <w:szCs w:val="24"/>
          <w:lang w:eastAsia="zh-TW"/>
        </w:rPr>
        <w:t>吐</w:t>
      </w:r>
      <w:r>
        <w:rPr>
          <w:rFonts w:ascii="標楷體" w:eastAsia="標楷體" w:hAnsi="標楷體" w:cs="標楷體"/>
          <w:spacing w:val="-46"/>
          <w:sz w:val="24"/>
          <w:szCs w:val="24"/>
          <w:lang w:eastAsia="zh-TW"/>
        </w:rPr>
        <w:t>、</w:t>
      </w:r>
      <w:r>
        <w:rPr>
          <w:rFonts w:ascii="標楷體" w:eastAsia="標楷體" w:hAnsi="標楷體" w:cs="標楷體"/>
          <w:spacing w:val="2"/>
          <w:sz w:val="24"/>
          <w:szCs w:val="24"/>
          <w:lang w:eastAsia="zh-TW"/>
        </w:rPr>
        <w:t>腹</w:t>
      </w:r>
      <w:r>
        <w:rPr>
          <w:rFonts w:ascii="標楷體" w:eastAsia="標楷體" w:hAnsi="標楷體" w:cs="標楷體"/>
          <w:spacing w:val="-46"/>
          <w:sz w:val="24"/>
          <w:szCs w:val="24"/>
          <w:lang w:eastAsia="zh-TW"/>
        </w:rPr>
        <w:t>瀉、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呼吸困難等</w:t>
      </w:r>
      <w:proofErr w:type="gramStart"/>
      <w:r>
        <w:rPr>
          <w:rFonts w:ascii="標楷體" w:eastAsia="標楷體" w:hAnsi="標楷體" w:cs="標楷體"/>
          <w:spacing w:val="-149"/>
          <w:sz w:val="24"/>
          <w:szCs w:val="24"/>
          <w:lang w:eastAsia="zh-TW"/>
        </w:rPr>
        <w:t>）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。</w:t>
      </w:r>
    </w:p>
    <w:p w14:paraId="66F4603F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81D324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31F462F" w14:textId="77777777" w:rsidR="001210EB" w:rsidRDefault="001210EB" w:rsidP="00A253FD">
      <w:pPr>
        <w:spacing w:after="0" w:line="200" w:lineRule="exact"/>
        <w:jc w:val="center"/>
        <w:rPr>
          <w:sz w:val="20"/>
          <w:szCs w:val="20"/>
          <w:lang w:eastAsia="zh-TW"/>
        </w:rPr>
      </w:pPr>
    </w:p>
    <w:p w14:paraId="01D431E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48A05B6" w14:textId="77777777" w:rsidR="001210EB" w:rsidRDefault="001210EB" w:rsidP="001210EB">
      <w:pPr>
        <w:spacing w:before="17" w:after="0" w:line="280" w:lineRule="exact"/>
        <w:rPr>
          <w:sz w:val="28"/>
          <w:szCs w:val="28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4720" behindDoc="1" locked="0" layoutInCell="1" allowOverlap="1" wp14:anchorId="0F3FC140" wp14:editId="1BE5627C">
                <wp:simplePos x="0" y="0"/>
                <wp:positionH relativeFrom="page">
                  <wp:posOffset>408940</wp:posOffset>
                </wp:positionH>
                <wp:positionV relativeFrom="paragraph">
                  <wp:posOffset>82550</wp:posOffset>
                </wp:positionV>
                <wp:extent cx="6028055" cy="2582545"/>
                <wp:effectExtent l="4445" t="6985" r="6350" b="1270"/>
                <wp:wrapNone/>
                <wp:docPr id="2515" name="Group 10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8055" cy="2582545"/>
                          <a:chOff x="637" y="-4109"/>
                          <a:chExt cx="9493" cy="4067"/>
                        </a:xfrm>
                      </wpg:grpSpPr>
                      <wpg:grpSp>
                        <wpg:cNvPr id="2516" name="Group 1054"/>
                        <wpg:cNvGrpSpPr>
                          <a:grpSpLocks/>
                        </wpg:cNvGrpSpPr>
                        <wpg:grpSpPr bwMode="auto">
                          <a:xfrm>
                            <a:off x="1676" y="-2889"/>
                            <a:ext cx="7112" cy="4"/>
                            <a:chOff x="1676" y="-2889"/>
                            <a:chExt cx="7112" cy="4"/>
                          </a:xfrm>
                        </wpg:grpSpPr>
                        <wps:wsp>
                          <wps:cNvPr id="2517" name="Freeform 1055"/>
                          <wps:cNvSpPr>
                            <a:spLocks/>
                          </wps:cNvSpPr>
                          <wps:spPr bwMode="auto">
                            <a:xfrm>
                              <a:off x="1676" y="-2889"/>
                              <a:ext cx="7112" cy="4"/>
                            </a:xfrm>
                            <a:custGeom>
                              <a:avLst/>
                              <a:gdLst>
                                <a:gd name="T0" fmla="+- 0 1676 1676"/>
                                <a:gd name="T1" fmla="*/ T0 w 7112"/>
                                <a:gd name="T2" fmla="+- 0 -2889 -2889"/>
                                <a:gd name="T3" fmla="*/ -2889 h 4"/>
                                <a:gd name="T4" fmla="+- 0 8788 1676"/>
                                <a:gd name="T5" fmla="*/ T4 w 7112"/>
                                <a:gd name="T6" fmla="+- 0 -2885 -2889"/>
                                <a:gd name="T7" fmla="*/ -288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112" h="4">
                                  <a:moveTo>
                                    <a:pt x="0" y="0"/>
                                  </a:moveTo>
                                  <a:lnTo>
                                    <a:pt x="7112" y="4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8" name="Group 1049"/>
                        <wpg:cNvGrpSpPr>
                          <a:grpSpLocks/>
                        </wpg:cNvGrpSpPr>
                        <wpg:grpSpPr bwMode="auto">
                          <a:xfrm>
                            <a:off x="1604" y="-2899"/>
                            <a:ext cx="120" cy="1054"/>
                            <a:chOff x="1604" y="-2899"/>
                            <a:chExt cx="120" cy="1054"/>
                          </a:xfrm>
                        </wpg:grpSpPr>
                        <wps:wsp>
                          <wps:cNvPr id="2519" name="Freeform 1053"/>
                          <wps:cNvSpPr>
                            <a:spLocks/>
                          </wps:cNvSpPr>
                          <wps:spPr bwMode="auto">
                            <a:xfrm>
                              <a:off x="1604" y="-2899"/>
                              <a:ext cx="120" cy="1054"/>
                            </a:xfrm>
                            <a:custGeom>
                              <a:avLst/>
                              <a:gdLst>
                                <a:gd name="T0" fmla="+- 0 1654 1604"/>
                                <a:gd name="T1" fmla="*/ T0 w 120"/>
                                <a:gd name="T2" fmla="+- 0 -1965 -2899"/>
                                <a:gd name="T3" fmla="*/ -1965 h 1054"/>
                                <a:gd name="T4" fmla="+- 0 1604 1604"/>
                                <a:gd name="T5" fmla="*/ T4 w 120"/>
                                <a:gd name="T6" fmla="+- 0 -1965 -2899"/>
                                <a:gd name="T7" fmla="*/ -1965 h 1054"/>
                                <a:gd name="T8" fmla="+- 0 1664 1604"/>
                                <a:gd name="T9" fmla="*/ T8 w 120"/>
                                <a:gd name="T10" fmla="+- 0 -1845 -2899"/>
                                <a:gd name="T11" fmla="*/ -1845 h 1054"/>
                                <a:gd name="T12" fmla="+- 0 1709 1604"/>
                                <a:gd name="T13" fmla="*/ T12 w 120"/>
                                <a:gd name="T14" fmla="+- 0 -1935 -2899"/>
                                <a:gd name="T15" fmla="*/ -1935 h 1054"/>
                                <a:gd name="T16" fmla="+- 0 1658 1604"/>
                                <a:gd name="T17" fmla="*/ T16 w 120"/>
                                <a:gd name="T18" fmla="+- 0 -1935 -2899"/>
                                <a:gd name="T19" fmla="*/ -1935 h 1054"/>
                                <a:gd name="T20" fmla="+- 0 1654 1604"/>
                                <a:gd name="T21" fmla="*/ T20 w 120"/>
                                <a:gd name="T22" fmla="+- 0 -1940 -2899"/>
                                <a:gd name="T23" fmla="*/ -1940 h 1054"/>
                                <a:gd name="T24" fmla="+- 0 1654 1604"/>
                                <a:gd name="T25" fmla="*/ T24 w 120"/>
                                <a:gd name="T26" fmla="+- 0 -1965 -2899"/>
                                <a:gd name="T27" fmla="*/ -1965 h 10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054">
                                  <a:moveTo>
                                    <a:pt x="50" y="934"/>
                                  </a:moveTo>
                                  <a:lnTo>
                                    <a:pt x="0" y="934"/>
                                  </a:lnTo>
                                  <a:lnTo>
                                    <a:pt x="60" y="1054"/>
                                  </a:lnTo>
                                  <a:lnTo>
                                    <a:pt x="105" y="964"/>
                                  </a:lnTo>
                                  <a:lnTo>
                                    <a:pt x="54" y="964"/>
                                  </a:lnTo>
                                  <a:lnTo>
                                    <a:pt x="50" y="959"/>
                                  </a:lnTo>
                                  <a:lnTo>
                                    <a:pt x="50" y="93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0" name="Freeform 1052"/>
                          <wps:cNvSpPr>
                            <a:spLocks/>
                          </wps:cNvSpPr>
                          <wps:spPr bwMode="auto">
                            <a:xfrm>
                              <a:off x="1604" y="-2899"/>
                              <a:ext cx="120" cy="1054"/>
                            </a:xfrm>
                            <a:custGeom>
                              <a:avLst/>
                              <a:gdLst>
                                <a:gd name="T0" fmla="+- 0 1674 1604"/>
                                <a:gd name="T1" fmla="*/ T0 w 120"/>
                                <a:gd name="T2" fmla="+- 0 -1965 -2899"/>
                                <a:gd name="T3" fmla="*/ -1965 h 1054"/>
                                <a:gd name="T4" fmla="+- 0 1654 1604"/>
                                <a:gd name="T5" fmla="*/ T4 w 120"/>
                                <a:gd name="T6" fmla="+- 0 -1965 -2899"/>
                                <a:gd name="T7" fmla="*/ -1965 h 1054"/>
                                <a:gd name="T8" fmla="+- 0 1654 1604"/>
                                <a:gd name="T9" fmla="*/ T8 w 120"/>
                                <a:gd name="T10" fmla="+- 0 -1940 -2899"/>
                                <a:gd name="T11" fmla="*/ -1940 h 1054"/>
                                <a:gd name="T12" fmla="+- 0 1658 1604"/>
                                <a:gd name="T13" fmla="*/ T12 w 120"/>
                                <a:gd name="T14" fmla="+- 0 -1935 -2899"/>
                                <a:gd name="T15" fmla="*/ -1935 h 1054"/>
                                <a:gd name="T16" fmla="+- 0 1669 1604"/>
                                <a:gd name="T17" fmla="*/ T16 w 120"/>
                                <a:gd name="T18" fmla="+- 0 -1935 -2899"/>
                                <a:gd name="T19" fmla="*/ -1935 h 1054"/>
                                <a:gd name="T20" fmla="+- 0 1674 1604"/>
                                <a:gd name="T21" fmla="*/ T20 w 120"/>
                                <a:gd name="T22" fmla="+- 0 -1940 -2899"/>
                                <a:gd name="T23" fmla="*/ -1940 h 1054"/>
                                <a:gd name="T24" fmla="+- 0 1674 1604"/>
                                <a:gd name="T25" fmla="*/ T24 w 120"/>
                                <a:gd name="T26" fmla="+- 0 -1965 -2899"/>
                                <a:gd name="T27" fmla="*/ -1965 h 10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054">
                                  <a:moveTo>
                                    <a:pt x="70" y="934"/>
                                  </a:moveTo>
                                  <a:lnTo>
                                    <a:pt x="50" y="934"/>
                                  </a:lnTo>
                                  <a:lnTo>
                                    <a:pt x="50" y="959"/>
                                  </a:lnTo>
                                  <a:lnTo>
                                    <a:pt x="54" y="964"/>
                                  </a:lnTo>
                                  <a:lnTo>
                                    <a:pt x="65" y="964"/>
                                  </a:lnTo>
                                  <a:lnTo>
                                    <a:pt x="70" y="959"/>
                                  </a:lnTo>
                                  <a:lnTo>
                                    <a:pt x="70" y="93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1" name="Freeform 1051"/>
                          <wps:cNvSpPr>
                            <a:spLocks/>
                          </wps:cNvSpPr>
                          <wps:spPr bwMode="auto">
                            <a:xfrm>
                              <a:off x="1604" y="-2899"/>
                              <a:ext cx="120" cy="1054"/>
                            </a:xfrm>
                            <a:custGeom>
                              <a:avLst/>
                              <a:gdLst>
                                <a:gd name="T0" fmla="+- 0 1724 1604"/>
                                <a:gd name="T1" fmla="*/ T0 w 120"/>
                                <a:gd name="T2" fmla="+- 0 -1966 -2899"/>
                                <a:gd name="T3" fmla="*/ -1966 h 1054"/>
                                <a:gd name="T4" fmla="+- 0 1674 1604"/>
                                <a:gd name="T5" fmla="*/ T4 w 120"/>
                                <a:gd name="T6" fmla="+- 0 -1965 -2899"/>
                                <a:gd name="T7" fmla="*/ -1965 h 1054"/>
                                <a:gd name="T8" fmla="+- 0 1674 1604"/>
                                <a:gd name="T9" fmla="*/ T8 w 120"/>
                                <a:gd name="T10" fmla="+- 0 -1940 -2899"/>
                                <a:gd name="T11" fmla="*/ -1940 h 1054"/>
                                <a:gd name="T12" fmla="+- 0 1669 1604"/>
                                <a:gd name="T13" fmla="*/ T12 w 120"/>
                                <a:gd name="T14" fmla="+- 0 -1935 -2899"/>
                                <a:gd name="T15" fmla="*/ -1935 h 1054"/>
                                <a:gd name="T16" fmla="+- 0 1709 1604"/>
                                <a:gd name="T17" fmla="*/ T16 w 120"/>
                                <a:gd name="T18" fmla="+- 0 -1935 -2899"/>
                                <a:gd name="T19" fmla="*/ -1935 h 1054"/>
                                <a:gd name="T20" fmla="+- 0 1724 1604"/>
                                <a:gd name="T21" fmla="*/ T20 w 120"/>
                                <a:gd name="T22" fmla="+- 0 -1966 -2899"/>
                                <a:gd name="T23" fmla="*/ -1966 h 10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054">
                                  <a:moveTo>
                                    <a:pt x="120" y="933"/>
                                  </a:moveTo>
                                  <a:lnTo>
                                    <a:pt x="70" y="934"/>
                                  </a:lnTo>
                                  <a:lnTo>
                                    <a:pt x="70" y="959"/>
                                  </a:lnTo>
                                  <a:lnTo>
                                    <a:pt x="65" y="964"/>
                                  </a:lnTo>
                                  <a:lnTo>
                                    <a:pt x="105" y="964"/>
                                  </a:lnTo>
                                  <a:lnTo>
                                    <a:pt x="120" y="93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2" name="Freeform 1050"/>
                          <wps:cNvSpPr>
                            <a:spLocks/>
                          </wps:cNvSpPr>
                          <wps:spPr bwMode="auto">
                            <a:xfrm>
                              <a:off x="1604" y="-2899"/>
                              <a:ext cx="120" cy="1054"/>
                            </a:xfrm>
                            <a:custGeom>
                              <a:avLst/>
                              <a:gdLst>
                                <a:gd name="T0" fmla="+- 0 1667 1604"/>
                                <a:gd name="T1" fmla="*/ T0 w 120"/>
                                <a:gd name="T2" fmla="+- 0 -2899 -2899"/>
                                <a:gd name="T3" fmla="*/ -2899 h 1054"/>
                                <a:gd name="T4" fmla="+- 0 1656 1604"/>
                                <a:gd name="T5" fmla="*/ T4 w 120"/>
                                <a:gd name="T6" fmla="+- 0 -2899 -2899"/>
                                <a:gd name="T7" fmla="*/ -2899 h 1054"/>
                                <a:gd name="T8" fmla="+- 0 1652 1604"/>
                                <a:gd name="T9" fmla="*/ T8 w 120"/>
                                <a:gd name="T10" fmla="+- 0 -2895 -2899"/>
                                <a:gd name="T11" fmla="*/ -2895 h 1054"/>
                                <a:gd name="T12" fmla="+- 0 1654 1604"/>
                                <a:gd name="T13" fmla="*/ T12 w 120"/>
                                <a:gd name="T14" fmla="+- 0 -1965 -2899"/>
                                <a:gd name="T15" fmla="*/ -1965 h 1054"/>
                                <a:gd name="T16" fmla="+- 0 1674 1604"/>
                                <a:gd name="T17" fmla="*/ T16 w 120"/>
                                <a:gd name="T18" fmla="+- 0 -1965 -2899"/>
                                <a:gd name="T19" fmla="*/ -1965 h 1054"/>
                                <a:gd name="T20" fmla="+- 0 1672 1604"/>
                                <a:gd name="T21" fmla="*/ T20 w 120"/>
                                <a:gd name="T22" fmla="+- 0 -2895 -2899"/>
                                <a:gd name="T23" fmla="*/ -2895 h 1054"/>
                                <a:gd name="T24" fmla="+- 0 1667 1604"/>
                                <a:gd name="T25" fmla="*/ T24 w 120"/>
                                <a:gd name="T26" fmla="+- 0 -2899 -2899"/>
                                <a:gd name="T27" fmla="*/ -2899 h 10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054">
                                  <a:moveTo>
                                    <a:pt x="63" y="0"/>
                                  </a:moveTo>
                                  <a:lnTo>
                                    <a:pt x="52" y="0"/>
                                  </a:lnTo>
                                  <a:lnTo>
                                    <a:pt x="48" y="4"/>
                                  </a:lnTo>
                                  <a:lnTo>
                                    <a:pt x="50" y="934"/>
                                  </a:lnTo>
                                  <a:lnTo>
                                    <a:pt x="70" y="934"/>
                                  </a:lnTo>
                                  <a:lnTo>
                                    <a:pt x="68" y="4"/>
                                  </a:lnTo>
                                  <a:lnTo>
                                    <a:pt x="6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3" name="Group 1047"/>
                        <wpg:cNvGrpSpPr>
                          <a:grpSpLocks/>
                        </wpg:cNvGrpSpPr>
                        <wpg:grpSpPr bwMode="auto">
                          <a:xfrm>
                            <a:off x="660" y="-1817"/>
                            <a:ext cx="2310" cy="496"/>
                            <a:chOff x="660" y="-1817"/>
                            <a:chExt cx="2310" cy="496"/>
                          </a:xfrm>
                        </wpg:grpSpPr>
                        <wps:wsp>
                          <wps:cNvPr id="2524" name="Freeform 1048"/>
                          <wps:cNvSpPr>
                            <a:spLocks/>
                          </wps:cNvSpPr>
                          <wps:spPr bwMode="auto">
                            <a:xfrm>
                              <a:off x="660" y="-1817"/>
                              <a:ext cx="2310" cy="496"/>
                            </a:xfrm>
                            <a:custGeom>
                              <a:avLst/>
                              <a:gdLst>
                                <a:gd name="T0" fmla="+- 0 660 660"/>
                                <a:gd name="T1" fmla="*/ T0 w 2310"/>
                                <a:gd name="T2" fmla="+- 0 -1321 -1817"/>
                                <a:gd name="T3" fmla="*/ -1321 h 496"/>
                                <a:gd name="T4" fmla="+- 0 2970 660"/>
                                <a:gd name="T5" fmla="*/ T4 w 2310"/>
                                <a:gd name="T6" fmla="+- 0 -1321 -1817"/>
                                <a:gd name="T7" fmla="*/ -1321 h 496"/>
                                <a:gd name="T8" fmla="+- 0 2970 660"/>
                                <a:gd name="T9" fmla="*/ T8 w 2310"/>
                                <a:gd name="T10" fmla="+- 0 -1817 -1817"/>
                                <a:gd name="T11" fmla="*/ -1817 h 496"/>
                                <a:gd name="T12" fmla="+- 0 660 660"/>
                                <a:gd name="T13" fmla="*/ T12 w 2310"/>
                                <a:gd name="T14" fmla="+- 0 -1817 -1817"/>
                                <a:gd name="T15" fmla="*/ -1817 h 496"/>
                                <a:gd name="T16" fmla="+- 0 660 660"/>
                                <a:gd name="T17" fmla="*/ T16 w 2310"/>
                                <a:gd name="T18" fmla="+- 0 -1321 -1817"/>
                                <a:gd name="T19" fmla="*/ -1321 h 4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10" h="496">
                                  <a:moveTo>
                                    <a:pt x="0" y="496"/>
                                  </a:moveTo>
                                  <a:lnTo>
                                    <a:pt x="2310" y="496"/>
                                  </a:lnTo>
                                  <a:lnTo>
                                    <a:pt x="23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9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5" name="Group 1042"/>
                        <wpg:cNvGrpSpPr>
                          <a:grpSpLocks/>
                        </wpg:cNvGrpSpPr>
                        <wpg:grpSpPr bwMode="auto">
                          <a:xfrm>
                            <a:off x="8728" y="-2867"/>
                            <a:ext cx="120" cy="727"/>
                            <a:chOff x="8728" y="-2867"/>
                            <a:chExt cx="120" cy="727"/>
                          </a:xfrm>
                        </wpg:grpSpPr>
                        <wps:wsp>
                          <wps:cNvPr id="2526" name="Freeform 1046"/>
                          <wps:cNvSpPr>
                            <a:spLocks/>
                          </wps:cNvSpPr>
                          <wps:spPr bwMode="auto">
                            <a:xfrm>
                              <a:off x="8728" y="-2867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8778 8728"/>
                                <a:gd name="T1" fmla="*/ T0 w 120"/>
                                <a:gd name="T2" fmla="+- 0 -2260 -2867"/>
                                <a:gd name="T3" fmla="*/ -2260 h 727"/>
                                <a:gd name="T4" fmla="+- 0 8728 8728"/>
                                <a:gd name="T5" fmla="*/ T4 w 120"/>
                                <a:gd name="T6" fmla="+- 0 -2260 -2867"/>
                                <a:gd name="T7" fmla="*/ -2260 h 727"/>
                                <a:gd name="T8" fmla="+- 0 8788 8728"/>
                                <a:gd name="T9" fmla="*/ T8 w 120"/>
                                <a:gd name="T10" fmla="+- 0 -2140 -2867"/>
                                <a:gd name="T11" fmla="*/ -2140 h 727"/>
                                <a:gd name="T12" fmla="+- 0 8833 8728"/>
                                <a:gd name="T13" fmla="*/ T12 w 120"/>
                                <a:gd name="T14" fmla="+- 0 -2230 -2867"/>
                                <a:gd name="T15" fmla="*/ -2230 h 727"/>
                                <a:gd name="T16" fmla="+- 0 8782 8728"/>
                                <a:gd name="T17" fmla="*/ T16 w 120"/>
                                <a:gd name="T18" fmla="+- 0 -2230 -2867"/>
                                <a:gd name="T19" fmla="*/ -2230 h 727"/>
                                <a:gd name="T20" fmla="+- 0 8778 8728"/>
                                <a:gd name="T21" fmla="*/ T20 w 120"/>
                                <a:gd name="T22" fmla="+- 0 -2235 -2867"/>
                                <a:gd name="T23" fmla="*/ -2235 h 727"/>
                                <a:gd name="T24" fmla="+- 0 8778 8728"/>
                                <a:gd name="T25" fmla="*/ T24 w 120"/>
                                <a:gd name="T26" fmla="+- 0 -2260 -2867"/>
                                <a:gd name="T27" fmla="*/ -2260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50" y="607"/>
                                  </a:moveTo>
                                  <a:lnTo>
                                    <a:pt x="0" y="607"/>
                                  </a:lnTo>
                                  <a:lnTo>
                                    <a:pt x="60" y="727"/>
                                  </a:lnTo>
                                  <a:lnTo>
                                    <a:pt x="105" y="637"/>
                                  </a:lnTo>
                                  <a:lnTo>
                                    <a:pt x="54" y="637"/>
                                  </a:lnTo>
                                  <a:lnTo>
                                    <a:pt x="50" y="632"/>
                                  </a:lnTo>
                                  <a:lnTo>
                                    <a:pt x="50" y="60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7" name="Freeform 1045"/>
                          <wps:cNvSpPr>
                            <a:spLocks/>
                          </wps:cNvSpPr>
                          <wps:spPr bwMode="auto">
                            <a:xfrm>
                              <a:off x="8728" y="-2867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8798 8728"/>
                                <a:gd name="T1" fmla="*/ T0 w 120"/>
                                <a:gd name="T2" fmla="+- 0 -2260 -2867"/>
                                <a:gd name="T3" fmla="*/ -2260 h 727"/>
                                <a:gd name="T4" fmla="+- 0 8778 8728"/>
                                <a:gd name="T5" fmla="*/ T4 w 120"/>
                                <a:gd name="T6" fmla="+- 0 -2260 -2867"/>
                                <a:gd name="T7" fmla="*/ -2260 h 727"/>
                                <a:gd name="T8" fmla="+- 0 8778 8728"/>
                                <a:gd name="T9" fmla="*/ T8 w 120"/>
                                <a:gd name="T10" fmla="+- 0 -2235 -2867"/>
                                <a:gd name="T11" fmla="*/ -2235 h 727"/>
                                <a:gd name="T12" fmla="+- 0 8782 8728"/>
                                <a:gd name="T13" fmla="*/ T12 w 120"/>
                                <a:gd name="T14" fmla="+- 0 -2230 -2867"/>
                                <a:gd name="T15" fmla="*/ -2230 h 727"/>
                                <a:gd name="T16" fmla="+- 0 8793 8728"/>
                                <a:gd name="T17" fmla="*/ T16 w 120"/>
                                <a:gd name="T18" fmla="+- 0 -2230 -2867"/>
                                <a:gd name="T19" fmla="*/ -2230 h 727"/>
                                <a:gd name="T20" fmla="+- 0 8798 8728"/>
                                <a:gd name="T21" fmla="*/ T20 w 120"/>
                                <a:gd name="T22" fmla="+- 0 -2235 -2867"/>
                                <a:gd name="T23" fmla="*/ -2235 h 727"/>
                                <a:gd name="T24" fmla="+- 0 8798 8728"/>
                                <a:gd name="T25" fmla="*/ T24 w 120"/>
                                <a:gd name="T26" fmla="+- 0 -2260 -2867"/>
                                <a:gd name="T27" fmla="*/ -2260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70" y="607"/>
                                  </a:moveTo>
                                  <a:lnTo>
                                    <a:pt x="50" y="607"/>
                                  </a:lnTo>
                                  <a:lnTo>
                                    <a:pt x="50" y="632"/>
                                  </a:lnTo>
                                  <a:lnTo>
                                    <a:pt x="54" y="637"/>
                                  </a:lnTo>
                                  <a:lnTo>
                                    <a:pt x="65" y="637"/>
                                  </a:lnTo>
                                  <a:lnTo>
                                    <a:pt x="70" y="632"/>
                                  </a:lnTo>
                                  <a:lnTo>
                                    <a:pt x="70" y="60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8" name="Freeform 1044"/>
                          <wps:cNvSpPr>
                            <a:spLocks/>
                          </wps:cNvSpPr>
                          <wps:spPr bwMode="auto">
                            <a:xfrm>
                              <a:off x="8728" y="-2867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8848 8728"/>
                                <a:gd name="T1" fmla="*/ T0 w 120"/>
                                <a:gd name="T2" fmla="+- 0 -2261 -2867"/>
                                <a:gd name="T3" fmla="*/ -2261 h 727"/>
                                <a:gd name="T4" fmla="+- 0 8798 8728"/>
                                <a:gd name="T5" fmla="*/ T4 w 120"/>
                                <a:gd name="T6" fmla="+- 0 -2260 -2867"/>
                                <a:gd name="T7" fmla="*/ -2260 h 727"/>
                                <a:gd name="T8" fmla="+- 0 8798 8728"/>
                                <a:gd name="T9" fmla="*/ T8 w 120"/>
                                <a:gd name="T10" fmla="+- 0 -2235 -2867"/>
                                <a:gd name="T11" fmla="*/ -2235 h 727"/>
                                <a:gd name="T12" fmla="+- 0 8793 8728"/>
                                <a:gd name="T13" fmla="*/ T12 w 120"/>
                                <a:gd name="T14" fmla="+- 0 -2230 -2867"/>
                                <a:gd name="T15" fmla="*/ -2230 h 727"/>
                                <a:gd name="T16" fmla="+- 0 8833 8728"/>
                                <a:gd name="T17" fmla="*/ T16 w 120"/>
                                <a:gd name="T18" fmla="+- 0 -2230 -2867"/>
                                <a:gd name="T19" fmla="*/ -2230 h 727"/>
                                <a:gd name="T20" fmla="+- 0 8848 8728"/>
                                <a:gd name="T21" fmla="*/ T20 w 120"/>
                                <a:gd name="T22" fmla="+- 0 -2261 -2867"/>
                                <a:gd name="T23" fmla="*/ -2261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120" y="606"/>
                                  </a:moveTo>
                                  <a:lnTo>
                                    <a:pt x="70" y="607"/>
                                  </a:lnTo>
                                  <a:lnTo>
                                    <a:pt x="70" y="632"/>
                                  </a:lnTo>
                                  <a:lnTo>
                                    <a:pt x="65" y="637"/>
                                  </a:lnTo>
                                  <a:lnTo>
                                    <a:pt x="105" y="637"/>
                                  </a:lnTo>
                                  <a:lnTo>
                                    <a:pt x="120" y="60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9" name="Freeform 1043"/>
                          <wps:cNvSpPr>
                            <a:spLocks/>
                          </wps:cNvSpPr>
                          <wps:spPr bwMode="auto">
                            <a:xfrm>
                              <a:off x="8728" y="-2867"/>
                              <a:ext cx="120" cy="727"/>
                            </a:xfrm>
                            <a:custGeom>
                              <a:avLst/>
                              <a:gdLst>
                                <a:gd name="T0" fmla="+- 0 8791 8728"/>
                                <a:gd name="T1" fmla="*/ T0 w 120"/>
                                <a:gd name="T2" fmla="+- 0 -2867 -2867"/>
                                <a:gd name="T3" fmla="*/ -2867 h 727"/>
                                <a:gd name="T4" fmla="+- 0 8780 8728"/>
                                <a:gd name="T5" fmla="*/ T4 w 120"/>
                                <a:gd name="T6" fmla="+- 0 -2867 -2867"/>
                                <a:gd name="T7" fmla="*/ -2867 h 727"/>
                                <a:gd name="T8" fmla="+- 0 8776 8728"/>
                                <a:gd name="T9" fmla="*/ T8 w 120"/>
                                <a:gd name="T10" fmla="+- 0 -2863 -2867"/>
                                <a:gd name="T11" fmla="*/ -2863 h 727"/>
                                <a:gd name="T12" fmla="+- 0 8776 8728"/>
                                <a:gd name="T13" fmla="*/ T12 w 120"/>
                                <a:gd name="T14" fmla="+- 0 -2857 -2867"/>
                                <a:gd name="T15" fmla="*/ -2857 h 727"/>
                                <a:gd name="T16" fmla="+- 0 8778 8728"/>
                                <a:gd name="T17" fmla="*/ T16 w 120"/>
                                <a:gd name="T18" fmla="+- 0 -2260 -2867"/>
                                <a:gd name="T19" fmla="*/ -2260 h 727"/>
                                <a:gd name="T20" fmla="+- 0 8798 8728"/>
                                <a:gd name="T21" fmla="*/ T20 w 120"/>
                                <a:gd name="T22" fmla="+- 0 -2260 -2867"/>
                                <a:gd name="T23" fmla="*/ -2260 h 727"/>
                                <a:gd name="T24" fmla="+- 0 8796 8728"/>
                                <a:gd name="T25" fmla="*/ T24 w 120"/>
                                <a:gd name="T26" fmla="+- 0 -2857 -2867"/>
                                <a:gd name="T27" fmla="*/ -2857 h 727"/>
                                <a:gd name="T28" fmla="+- 0 8796 8728"/>
                                <a:gd name="T29" fmla="*/ T28 w 120"/>
                                <a:gd name="T30" fmla="+- 0 -2863 -2867"/>
                                <a:gd name="T31" fmla="*/ -2863 h 727"/>
                                <a:gd name="T32" fmla="+- 0 8791 8728"/>
                                <a:gd name="T33" fmla="*/ T32 w 120"/>
                                <a:gd name="T34" fmla="+- 0 -2867 -2867"/>
                                <a:gd name="T35" fmla="*/ -2867 h 7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727">
                                  <a:moveTo>
                                    <a:pt x="63" y="0"/>
                                  </a:moveTo>
                                  <a:lnTo>
                                    <a:pt x="52" y="0"/>
                                  </a:lnTo>
                                  <a:lnTo>
                                    <a:pt x="48" y="4"/>
                                  </a:lnTo>
                                  <a:lnTo>
                                    <a:pt x="48" y="10"/>
                                  </a:lnTo>
                                  <a:lnTo>
                                    <a:pt x="50" y="607"/>
                                  </a:lnTo>
                                  <a:lnTo>
                                    <a:pt x="70" y="607"/>
                                  </a:lnTo>
                                  <a:lnTo>
                                    <a:pt x="68" y="10"/>
                                  </a:lnTo>
                                  <a:lnTo>
                                    <a:pt x="68" y="4"/>
                                  </a:lnTo>
                                  <a:lnTo>
                                    <a:pt x="6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0" name="Group 1040"/>
                        <wpg:cNvGrpSpPr>
                          <a:grpSpLocks/>
                        </wpg:cNvGrpSpPr>
                        <wpg:grpSpPr bwMode="auto">
                          <a:xfrm>
                            <a:off x="7226" y="-2089"/>
                            <a:ext cx="2896" cy="1152"/>
                            <a:chOff x="7226" y="-2089"/>
                            <a:chExt cx="2896" cy="1152"/>
                          </a:xfrm>
                        </wpg:grpSpPr>
                        <wps:wsp>
                          <wps:cNvPr id="2531" name="Freeform 1041"/>
                          <wps:cNvSpPr>
                            <a:spLocks/>
                          </wps:cNvSpPr>
                          <wps:spPr bwMode="auto">
                            <a:xfrm>
                              <a:off x="7226" y="-2089"/>
                              <a:ext cx="2896" cy="1152"/>
                            </a:xfrm>
                            <a:custGeom>
                              <a:avLst/>
                              <a:gdLst>
                                <a:gd name="T0" fmla="+- 0 7226 7226"/>
                                <a:gd name="T1" fmla="*/ T0 w 2896"/>
                                <a:gd name="T2" fmla="+- 0 -937 -2089"/>
                                <a:gd name="T3" fmla="*/ -937 h 1152"/>
                                <a:gd name="T4" fmla="+- 0 10122 7226"/>
                                <a:gd name="T5" fmla="*/ T4 w 2896"/>
                                <a:gd name="T6" fmla="+- 0 -937 -2089"/>
                                <a:gd name="T7" fmla="*/ -937 h 1152"/>
                                <a:gd name="T8" fmla="+- 0 10122 7226"/>
                                <a:gd name="T9" fmla="*/ T8 w 2896"/>
                                <a:gd name="T10" fmla="+- 0 -2089 -2089"/>
                                <a:gd name="T11" fmla="*/ -2089 h 1152"/>
                                <a:gd name="T12" fmla="+- 0 7226 7226"/>
                                <a:gd name="T13" fmla="*/ T12 w 2896"/>
                                <a:gd name="T14" fmla="+- 0 -2089 -2089"/>
                                <a:gd name="T15" fmla="*/ -2089 h 1152"/>
                                <a:gd name="T16" fmla="+- 0 7226 7226"/>
                                <a:gd name="T17" fmla="*/ T16 w 2896"/>
                                <a:gd name="T18" fmla="+- 0 -937 -2089"/>
                                <a:gd name="T19" fmla="*/ -937 h 11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96" h="1152">
                                  <a:moveTo>
                                    <a:pt x="0" y="1152"/>
                                  </a:moveTo>
                                  <a:lnTo>
                                    <a:pt x="2896" y="1152"/>
                                  </a:lnTo>
                                  <a:lnTo>
                                    <a:pt x="289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5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2" name="Group 1035"/>
                        <wpg:cNvGrpSpPr>
                          <a:grpSpLocks/>
                        </wpg:cNvGrpSpPr>
                        <wpg:grpSpPr bwMode="auto">
                          <a:xfrm>
                            <a:off x="1605" y="-1263"/>
                            <a:ext cx="120" cy="667"/>
                            <a:chOff x="1605" y="-1263"/>
                            <a:chExt cx="120" cy="667"/>
                          </a:xfrm>
                        </wpg:grpSpPr>
                        <wps:wsp>
                          <wps:cNvPr id="2533" name="Freeform 1039"/>
                          <wps:cNvSpPr>
                            <a:spLocks/>
                          </wps:cNvSpPr>
                          <wps:spPr bwMode="auto">
                            <a:xfrm>
                              <a:off x="1605" y="-1263"/>
                              <a:ext cx="120" cy="667"/>
                            </a:xfrm>
                            <a:custGeom>
                              <a:avLst/>
                              <a:gdLst>
                                <a:gd name="T0" fmla="+- 0 1655 1605"/>
                                <a:gd name="T1" fmla="*/ T0 w 120"/>
                                <a:gd name="T2" fmla="+- 0 -716 -1263"/>
                                <a:gd name="T3" fmla="*/ -716 h 667"/>
                                <a:gd name="T4" fmla="+- 0 1605 1605"/>
                                <a:gd name="T5" fmla="*/ T4 w 120"/>
                                <a:gd name="T6" fmla="+- 0 -716 -1263"/>
                                <a:gd name="T7" fmla="*/ -716 h 667"/>
                                <a:gd name="T8" fmla="+- 0 1666 1605"/>
                                <a:gd name="T9" fmla="*/ T8 w 120"/>
                                <a:gd name="T10" fmla="+- 0 -596 -1263"/>
                                <a:gd name="T11" fmla="*/ -596 h 667"/>
                                <a:gd name="T12" fmla="+- 0 1710 1605"/>
                                <a:gd name="T13" fmla="*/ T12 w 120"/>
                                <a:gd name="T14" fmla="+- 0 -686 -1263"/>
                                <a:gd name="T15" fmla="*/ -686 h 667"/>
                                <a:gd name="T16" fmla="+- 0 1660 1605"/>
                                <a:gd name="T17" fmla="*/ T16 w 120"/>
                                <a:gd name="T18" fmla="+- 0 -686 -1263"/>
                                <a:gd name="T19" fmla="*/ -686 h 667"/>
                                <a:gd name="T20" fmla="+- 0 1655 1605"/>
                                <a:gd name="T21" fmla="*/ T20 w 120"/>
                                <a:gd name="T22" fmla="+- 0 -691 -1263"/>
                                <a:gd name="T23" fmla="*/ -691 h 667"/>
                                <a:gd name="T24" fmla="+- 0 1655 1605"/>
                                <a:gd name="T25" fmla="*/ T24 w 120"/>
                                <a:gd name="T26" fmla="+- 0 -716 -1263"/>
                                <a:gd name="T27" fmla="*/ -716 h 6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667">
                                  <a:moveTo>
                                    <a:pt x="50" y="547"/>
                                  </a:moveTo>
                                  <a:lnTo>
                                    <a:pt x="0" y="547"/>
                                  </a:lnTo>
                                  <a:lnTo>
                                    <a:pt x="61" y="667"/>
                                  </a:lnTo>
                                  <a:lnTo>
                                    <a:pt x="105" y="577"/>
                                  </a:lnTo>
                                  <a:lnTo>
                                    <a:pt x="55" y="577"/>
                                  </a:lnTo>
                                  <a:lnTo>
                                    <a:pt x="50" y="572"/>
                                  </a:lnTo>
                                  <a:lnTo>
                                    <a:pt x="50" y="54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4" name="Freeform 1038"/>
                          <wps:cNvSpPr>
                            <a:spLocks/>
                          </wps:cNvSpPr>
                          <wps:spPr bwMode="auto">
                            <a:xfrm>
                              <a:off x="1605" y="-1263"/>
                              <a:ext cx="120" cy="667"/>
                            </a:xfrm>
                            <a:custGeom>
                              <a:avLst/>
                              <a:gdLst>
                                <a:gd name="T0" fmla="+- 0 1675 1605"/>
                                <a:gd name="T1" fmla="*/ T0 w 120"/>
                                <a:gd name="T2" fmla="+- 0 -716 -1263"/>
                                <a:gd name="T3" fmla="*/ -716 h 667"/>
                                <a:gd name="T4" fmla="+- 0 1655 1605"/>
                                <a:gd name="T5" fmla="*/ T4 w 120"/>
                                <a:gd name="T6" fmla="+- 0 -716 -1263"/>
                                <a:gd name="T7" fmla="*/ -716 h 667"/>
                                <a:gd name="T8" fmla="+- 0 1655 1605"/>
                                <a:gd name="T9" fmla="*/ T8 w 120"/>
                                <a:gd name="T10" fmla="+- 0 -691 -1263"/>
                                <a:gd name="T11" fmla="*/ -691 h 667"/>
                                <a:gd name="T12" fmla="+- 0 1660 1605"/>
                                <a:gd name="T13" fmla="*/ T12 w 120"/>
                                <a:gd name="T14" fmla="+- 0 -686 -1263"/>
                                <a:gd name="T15" fmla="*/ -686 h 667"/>
                                <a:gd name="T16" fmla="+- 0 1671 1605"/>
                                <a:gd name="T17" fmla="*/ T16 w 120"/>
                                <a:gd name="T18" fmla="+- 0 -686 -1263"/>
                                <a:gd name="T19" fmla="*/ -686 h 667"/>
                                <a:gd name="T20" fmla="+- 0 1675 1605"/>
                                <a:gd name="T21" fmla="*/ T20 w 120"/>
                                <a:gd name="T22" fmla="+- 0 -691 -1263"/>
                                <a:gd name="T23" fmla="*/ -691 h 667"/>
                                <a:gd name="T24" fmla="+- 0 1675 1605"/>
                                <a:gd name="T25" fmla="*/ T24 w 120"/>
                                <a:gd name="T26" fmla="+- 0 -716 -1263"/>
                                <a:gd name="T27" fmla="*/ -716 h 6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667">
                                  <a:moveTo>
                                    <a:pt x="70" y="547"/>
                                  </a:moveTo>
                                  <a:lnTo>
                                    <a:pt x="50" y="547"/>
                                  </a:lnTo>
                                  <a:lnTo>
                                    <a:pt x="50" y="572"/>
                                  </a:lnTo>
                                  <a:lnTo>
                                    <a:pt x="55" y="577"/>
                                  </a:lnTo>
                                  <a:lnTo>
                                    <a:pt x="66" y="577"/>
                                  </a:lnTo>
                                  <a:lnTo>
                                    <a:pt x="70" y="572"/>
                                  </a:lnTo>
                                  <a:lnTo>
                                    <a:pt x="70" y="54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5" name="Freeform 1037"/>
                          <wps:cNvSpPr>
                            <a:spLocks/>
                          </wps:cNvSpPr>
                          <wps:spPr bwMode="auto">
                            <a:xfrm>
                              <a:off x="1605" y="-1263"/>
                              <a:ext cx="120" cy="667"/>
                            </a:xfrm>
                            <a:custGeom>
                              <a:avLst/>
                              <a:gdLst>
                                <a:gd name="T0" fmla="+- 0 1725 1605"/>
                                <a:gd name="T1" fmla="*/ T0 w 120"/>
                                <a:gd name="T2" fmla="+- 0 -717 -1263"/>
                                <a:gd name="T3" fmla="*/ -717 h 667"/>
                                <a:gd name="T4" fmla="+- 0 1675 1605"/>
                                <a:gd name="T5" fmla="*/ T4 w 120"/>
                                <a:gd name="T6" fmla="+- 0 -716 -1263"/>
                                <a:gd name="T7" fmla="*/ -716 h 667"/>
                                <a:gd name="T8" fmla="+- 0 1675 1605"/>
                                <a:gd name="T9" fmla="*/ T8 w 120"/>
                                <a:gd name="T10" fmla="+- 0 -691 -1263"/>
                                <a:gd name="T11" fmla="*/ -691 h 667"/>
                                <a:gd name="T12" fmla="+- 0 1671 1605"/>
                                <a:gd name="T13" fmla="*/ T12 w 120"/>
                                <a:gd name="T14" fmla="+- 0 -686 -1263"/>
                                <a:gd name="T15" fmla="*/ -686 h 667"/>
                                <a:gd name="T16" fmla="+- 0 1710 1605"/>
                                <a:gd name="T17" fmla="*/ T16 w 120"/>
                                <a:gd name="T18" fmla="+- 0 -686 -1263"/>
                                <a:gd name="T19" fmla="*/ -686 h 667"/>
                                <a:gd name="T20" fmla="+- 0 1725 1605"/>
                                <a:gd name="T21" fmla="*/ T20 w 120"/>
                                <a:gd name="T22" fmla="+- 0 -717 -1263"/>
                                <a:gd name="T23" fmla="*/ -717 h 6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667">
                                  <a:moveTo>
                                    <a:pt x="120" y="546"/>
                                  </a:moveTo>
                                  <a:lnTo>
                                    <a:pt x="70" y="547"/>
                                  </a:lnTo>
                                  <a:lnTo>
                                    <a:pt x="70" y="572"/>
                                  </a:lnTo>
                                  <a:lnTo>
                                    <a:pt x="66" y="577"/>
                                  </a:lnTo>
                                  <a:lnTo>
                                    <a:pt x="105" y="577"/>
                                  </a:lnTo>
                                  <a:lnTo>
                                    <a:pt x="120" y="54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6" name="Freeform 1036"/>
                          <wps:cNvSpPr>
                            <a:spLocks/>
                          </wps:cNvSpPr>
                          <wps:spPr bwMode="auto">
                            <a:xfrm>
                              <a:off x="1605" y="-1263"/>
                              <a:ext cx="120" cy="667"/>
                            </a:xfrm>
                            <a:custGeom>
                              <a:avLst/>
                              <a:gdLst>
                                <a:gd name="T0" fmla="+- 0 1667 1605"/>
                                <a:gd name="T1" fmla="*/ T0 w 120"/>
                                <a:gd name="T2" fmla="+- 0 -1263 -1263"/>
                                <a:gd name="T3" fmla="*/ -1263 h 667"/>
                                <a:gd name="T4" fmla="+- 0 1656 1605"/>
                                <a:gd name="T5" fmla="*/ T4 w 120"/>
                                <a:gd name="T6" fmla="+- 0 -1263 -1263"/>
                                <a:gd name="T7" fmla="*/ -1263 h 667"/>
                                <a:gd name="T8" fmla="+- 0 1652 1605"/>
                                <a:gd name="T9" fmla="*/ T8 w 120"/>
                                <a:gd name="T10" fmla="+- 0 -1259 -1263"/>
                                <a:gd name="T11" fmla="*/ -1259 h 667"/>
                                <a:gd name="T12" fmla="+- 0 1652 1605"/>
                                <a:gd name="T13" fmla="*/ T12 w 120"/>
                                <a:gd name="T14" fmla="+- 0 -1253 -1263"/>
                                <a:gd name="T15" fmla="*/ -1253 h 667"/>
                                <a:gd name="T16" fmla="+- 0 1655 1605"/>
                                <a:gd name="T17" fmla="*/ T16 w 120"/>
                                <a:gd name="T18" fmla="+- 0 -716 -1263"/>
                                <a:gd name="T19" fmla="*/ -716 h 667"/>
                                <a:gd name="T20" fmla="+- 0 1675 1605"/>
                                <a:gd name="T21" fmla="*/ T20 w 120"/>
                                <a:gd name="T22" fmla="+- 0 -716 -1263"/>
                                <a:gd name="T23" fmla="*/ -716 h 667"/>
                                <a:gd name="T24" fmla="+- 0 1672 1605"/>
                                <a:gd name="T25" fmla="*/ T24 w 120"/>
                                <a:gd name="T26" fmla="+- 0 -1259 -1263"/>
                                <a:gd name="T27" fmla="*/ -1259 h 667"/>
                                <a:gd name="T28" fmla="+- 0 1667 1605"/>
                                <a:gd name="T29" fmla="*/ T28 w 120"/>
                                <a:gd name="T30" fmla="+- 0 -1263 -1263"/>
                                <a:gd name="T31" fmla="*/ -1263 h 6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667">
                                  <a:moveTo>
                                    <a:pt x="62" y="0"/>
                                  </a:moveTo>
                                  <a:lnTo>
                                    <a:pt x="51" y="0"/>
                                  </a:lnTo>
                                  <a:lnTo>
                                    <a:pt x="47" y="4"/>
                                  </a:lnTo>
                                  <a:lnTo>
                                    <a:pt x="47" y="10"/>
                                  </a:lnTo>
                                  <a:lnTo>
                                    <a:pt x="50" y="547"/>
                                  </a:lnTo>
                                  <a:lnTo>
                                    <a:pt x="70" y="547"/>
                                  </a:lnTo>
                                  <a:lnTo>
                                    <a:pt x="67" y="4"/>
                                  </a:lnTo>
                                  <a:lnTo>
                                    <a:pt x="6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7" name="Group 1033"/>
                        <wpg:cNvGrpSpPr>
                          <a:grpSpLocks/>
                        </wpg:cNvGrpSpPr>
                        <wpg:grpSpPr bwMode="auto">
                          <a:xfrm>
                            <a:off x="644" y="-577"/>
                            <a:ext cx="2308" cy="528"/>
                            <a:chOff x="644" y="-577"/>
                            <a:chExt cx="2308" cy="528"/>
                          </a:xfrm>
                        </wpg:grpSpPr>
                        <wps:wsp>
                          <wps:cNvPr id="2538" name="Freeform 1034"/>
                          <wps:cNvSpPr>
                            <a:spLocks/>
                          </wps:cNvSpPr>
                          <wps:spPr bwMode="auto">
                            <a:xfrm>
                              <a:off x="644" y="-577"/>
                              <a:ext cx="2308" cy="528"/>
                            </a:xfrm>
                            <a:custGeom>
                              <a:avLst/>
                              <a:gdLst>
                                <a:gd name="T0" fmla="+- 0 644 644"/>
                                <a:gd name="T1" fmla="*/ T0 w 2308"/>
                                <a:gd name="T2" fmla="+- 0 -49 -577"/>
                                <a:gd name="T3" fmla="*/ -49 h 528"/>
                                <a:gd name="T4" fmla="+- 0 2952 644"/>
                                <a:gd name="T5" fmla="*/ T4 w 2308"/>
                                <a:gd name="T6" fmla="+- 0 -49 -577"/>
                                <a:gd name="T7" fmla="*/ -49 h 528"/>
                                <a:gd name="T8" fmla="+- 0 2952 644"/>
                                <a:gd name="T9" fmla="*/ T8 w 2308"/>
                                <a:gd name="T10" fmla="+- 0 -577 -577"/>
                                <a:gd name="T11" fmla="*/ -577 h 528"/>
                                <a:gd name="T12" fmla="+- 0 644 644"/>
                                <a:gd name="T13" fmla="*/ T12 w 2308"/>
                                <a:gd name="T14" fmla="+- 0 -577 -577"/>
                                <a:gd name="T15" fmla="*/ -577 h 528"/>
                                <a:gd name="T16" fmla="+- 0 644 644"/>
                                <a:gd name="T17" fmla="*/ T16 w 2308"/>
                                <a:gd name="T18" fmla="+- 0 -49 -577"/>
                                <a:gd name="T19" fmla="*/ -49 h 5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08" h="528">
                                  <a:moveTo>
                                    <a:pt x="0" y="528"/>
                                  </a:moveTo>
                                  <a:lnTo>
                                    <a:pt x="2308" y="528"/>
                                  </a:lnTo>
                                  <a:lnTo>
                                    <a:pt x="230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9" name="Group 1031"/>
                        <wpg:cNvGrpSpPr>
                          <a:grpSpLocks/>
                        </wpg:cNvGrpSpPr>
                        <wpg:grpSpPr bwMode="auto">
                          <a:xfrm>
                            <a:off x="2820" y="-4101"/>
                            <a:ext cx="5234" cy="776"/>
                            <a:chOff x="2820" y="-4101"/>
                            <a:chExt cx="5234" cy="776"/>
                          </a:xfrm>
                        </wpg:grpSpPr>
                        <wps:wsp>
                          <wps:cNvPr id="2540" name="Freeform 1032"/>
                          <wps:cNvSpPr>
                            <a:spLocks/>
                          </wps:cNvSpPr>
                          <wps:spPr bwMode="auto">
                            <a:xfrm>
                              <a:off x="2820" y="-4101"/>
                              <a:ext cx="5234" cy="776"/>
                            </a:xfrm>
                            <a:custGeom>
                              <a:avLst/>
                              <a:gdLst>
                                <a:gd name="T0" fmla="+- 0 2820 2820"/>
                                <a:gd name="T1" fmla="*/ T0 w 5234"/>
                                <a:gd name="T2" fmla="+- 0 -3325 -4101"/>
                                <a:gd name="T3" fmla="*/ -3325 h 776"/>
                                <a:gd name="T4" fmla="+- 0 8054 2820"/>
                                <a:gd name="T5" fmla="*/ T4 w 5234"/>
                                <a:gd name="T6" fmla="+- 0 -3325 -4101"/>
                                <a:gd name="T7" fmla="*/ -3325 h 776"/>
                                <a:gd name="T8" fmla="+- 0 8054 2820"/>
                                <a:gd name="T9" fmla="*/ T8 w 5234"/>
                                <a:gd name="T10" fmla="+- 0 -4101 -4101"/>
                                <a:gd name="T11" fmla="*/ -4101 h 776"/>
                                <a:gd name="T12" fmla="+- 0 2820 2820"/>
                                <a:gd name="T13" fmla="*/ T12 w 5234"/>
                                <a:gd name="T14" fmla="+- 0 -4101 -4101"/>
                                <a:gd name="T15" fmla="*/ -4101 h 776"/>
                                <a:gd name="T16" fmla="+- 0 2820 2820"/>
                                <a:gd name="T17" fmla="*/ T16 w 5234"/>
                                <a:gd name="T18" fmla="+- 0 -3325 -4101"/>
                                <a:gd name="T19" fmla="*/ -3325 h 7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234" h="776">
                                  <a:moveTo>
                                    <a:pt x="0" y="776"/>
                                  </a:moveTo>
                                  <a:lnTo>
                                    <a:pt x="5234" y="776"/>
                                  </a:lnTo>
                                  <a:lnTo>
                                    <a:pt x="523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7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41" name="Group 1026"/>
                        <wpg:cNvGrpSpPr>
                          <a:grpSpLocks/>
                        </wpg:cNvGrpSpPr>
                        <wpg:grpSpPr bwMode="auto">
                          <a:xfrm>
                            <a:off x="5188" y="-3319"/>
                            <a:ext cx="120" cy="1110"/>
                            <a:chOff x="5188" y="-3319"/>
                            <a:chExt cx="120" cy="1110"/>
                          </a:xfrm>
                        </wpg:grpSpPr>
                        <wps:wsp>
                          <wps:cNvPr id="2542" name="Freeform 1030"/>
                          <wps:cNvSpPr>
                            <a:spLocks/>
                          </wps:cNvSpPr>
                          <wps:spPr bwMode="auto">
                            <a:xfrm>
                              <a:off x="5188" y="-3319"/>
                              <a:ext cx="120" cy="1110"/>
                            </a:xfrm>
                            <a:custGeom>
                              <a:avLst/>
                              <a:gdLst>
                                <a:gd name="T0" fmla="+- 0 5238 5188"/>
                                <a:gd name="T1" fmla="*/ T0 w 120"/>
                                <a:gd name="T2" fmla="+- 0 -2329 -3319"/>
                                <a:gd name="T3" fmla="*/ -2329 h 1110"/>
                                <a:gd name="T4" fmla="+- 0 5188 5188"/>
                                <a:gd name="T5" fmla="*/ T4 w 120"/>
                                <a:gd name="T6" fmla="+- 0 -2329 -3319"/>
                                <a:gd name="T7" fmla="*/ -2329 h 1110"/>
                                <a:gd name="T8" fmla="+- 0 5248 5188"/>
                                <a:gd name="T9" fmla="*/ T8 w 120"/>
                                <a:gd name="T10" fmla="+- 0 -2209 -3319"/>
                                <a:gd name="T11" fmla="*/ -2209 h 1110"/>
                                <a:gd name="T12" fmla="+- 0 5293 5188"/>
                                <a:gd name="T13" fmla="*/ T12 w 120"/>
                                <a:gd name="T14" fmla="+- 0 -2299 -3319"/>
                                <a:gd name="T15" fmla="*/ -2299 h 1110"/>
                                <a:gd name="T16" fmla="+- 0 5242 5188"/>
                                <a:gd name="T17" fmla="*/ T16 w 120"/>
                                <a:gd name="T18" fmla="+- 0 -2299 -3319"/>
                                <a:gd name="T19" fmla="*/ -2299 h 1110"/>
                                <a:gd name="T20" fmla="+- 0 5238 5188"/>
                                <a:gd name="T21" fmla="*/ T20 w 120"/>
                                <a:gd name="T22" fmla="+- 0 -2304 -3319"/>
                                <a:gd name="T23" fmla="*/ -2304 h 1110"/>
                                <a:gd name="T24" fmla="+- 0 5238 5188"/>
                                <a:gd name="T25" fmla="*/ T24 w 120"/>
                                <a:gd name="T26" fmla="+- 0 -2329 -3319"/>
                                <a:gd name="T27" fmla="*/ -2329 h 11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110">
                                  <a:moveTo>
                                    <a:pt x="50" y="990"/>
                                  </a:moveTo>
                                  <a:lnTo>
                                    <a:pt x="0" y="990"/>
                                  </a:lnTo>
                                  <a:lnTo>
                                    <a:pt x="60" y="1110"/>
                                  </a:lnTo>
                                  <a:lnTo>
                                    <a:pt x="105" y="1020"/>
                                  </a:lnTo>
                                  <a:lnTo>
                                    <a:pt x="54" y="1020"/>
                                  </a:lnTo>
                                  <a:lnTo>
                                    <a:pt x="50" y="1015"/>
                                  </a:lnTo>
                                  <a:lnTo>
                                    <a:pt x="50" y="9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3" name="Freeform 1029"/>
                          <wps:cNvSpPr>
                            <a:spLocks/>
                          </wps:cNvSpPr>
                          <wps:spPr bwMode="auto">
                            <a:xfrm>
                              <a:off x="5188" y="-3319"/>
                              <a:ext cx="120" cy="1110"/>
                            </a:xfrm>
                            <a:custGeom>
                              <a:avLst/>
                              <a:gdLst>
                                <a:gd name="T0" fmla="+- 0 5258 5188"/>
                                <a:gd name="T1" fmla="*/ T0 w 120"/>
                                <a:gd name="T2" fmla="+- 0 -2329 -3319"/>
                                <a:gd name="T3" fmla="*/ -2329 h 1110"/>
                                <a:gd name="T4" fmla="+- 0 5238 5188"/>
                                <a:gd name="T5" fmla="*/ T4 w 120"/>
                                <a:gd name="T6" fmla="+- 0 -2329 -3319"/>
                                <a:gd name="T7" fmla="*/ -2329 h 1110"/>
                                <a:gd name="T8" fmla="+- 0 5238 5188"/>
                                <a:gd name="T9" fmla="*/ T8 w 120"/>
                                <a:gd name="T10" fmla="+- 0 -2304 -3319"/>
                                <a:gd name="T11" fmla="*/ -2304 h 1110"/>
                                <a:gd name="T12" fmla="+- 0 5242 5188"/>
                                <a:gd name="T13" fmla="*/ T12 w 120"/>
                                <a:gd name="T14" fmla="+- 0 -2299 -3319"/>
                                <a:gd name="T15" fmla="*/ -2299 h 1110"/>
                                <a:gd name="T16" fmla="+- 0 5253 5188"/>
                                <a:gd name="T17" fmla="*/ T16 w 120"/>
                                <a:gd name="T18" fmla="+- 0 -2299 -3319"/>
                                <a:gd name="T19" fmla="*/ -2299 h 1110"/>
                                <a:gd name="T20" fmla="+- 0 5258 5188"/>
                                <a:gd name="T21" fmla="*/ T20 w 120"/>
                                <a:gd name="T22" fmla="+- 0 -2304 -3319"/>
                                <a:gd name="T23" fmla="*/ -2304 h 1110"/>
                                <a:gd name="T24" fmla="+- 0 5258 5188"/>
                                <a:gd name="T25" fmla="*/ T24 w 120"/>
                                <a:gd name="T26" fmla="+- 0 -2329 -3319"/>
                                <a:gd name="T27" fmla="*/ -2329 h 11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110">
                                  <a:moveTo>
                                    <a:pt x="70" y="990"/>
                                  </a:moveTo>
                                  <a:lnTo>
                                    <a:pt x="50" y="990"/>
                                  </a:lnTo>
                                  <a:lnTo>
                                    <a:pt x="50" y="1015"/>
                                  </a:lnTo>
                                  <a:lnTo>
                                    <a:pt x="54" y="1020"/>
                                  </a:lnTo>
                                  <a:lnTo>
                                    <a:pt x="65" y="1020"/>
                                  </a:lnTo>
                                  <a:lnTo>
                                    <a:pt x="70" y="1015"/>
                                  </a:lnTo>
                                  <a:lnTo>
                                    <a:pt x="70" y="9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4" name="Freeform 1028"/>
                          <wps:cNvSpPr>
                            <a:spLocks/>
                          </wps:cNvSpPr>
                          <wps:spPr bwMode="auto">
                            <a:xfrm>
                              <a:off x="5188" y="-3319"/>
                              <a:ext cx="120" cy="1110"/>
                            </a:xfrm>
                            <a:custGeom>
                              <a:avLst/>
                              <a:gdLst>
                                <a:gd name="T0" fmla="+- 0 5308 5188"/>
                                <a:gd name="T1" fmla="*/ T0 w 120"/>
                                <a:gd name="T2" fmla="+- 0 -2330 -3319"/>
                                <a:gd name="T3" fmla="*/ -2330 h 1110"/>
                                <a:gd name="T4" fmla="+- 0 5258 5188"/>
                                <a:gd name="T5" fmla="*/ T4 w 120"/>
                                <a:gd name="T6" fmla="+- 0 -2329 -3319"/>
                                <a:gd name="T7" fmla="*/ -2329 h 1110"/>
                                <a:gd name="T8" fmla="+- 0 5258 5188"/>
                                <a:gd name="T9" fmla="*/ T8 w 120"/>
                                <a:gd name="T10" fmla="+- 0 -2304 -3319"/>
                                <a:gd name="T11" fmla="*/ -2304 h 1110"/>
                                <a:gd name="T12" fmla="+- 0 5253 5188"/>
                                <a:gd name="T13" fmla="*/ T12 w 120"/>
                                <a:gd name="T14" fmla="+- 0 -2299 -3319"/>
                                <a:gd name="T15" fmla="*/ -2299 h 1110"/>
                                <a:gd name="T16" fmla="+- 0 5293 5188"/>
                                <a:gd name="T17" fmla="*/ T16 w 120"/>
                                <a:gd name="T18" fmla="+- 0 -2299 -3319"/>
                                <a:gd name="T19" fmla="*/ -2299 h 1110"/>
                                <a:gd name="T20" fmla="+- 0 5308 5188"/>
                                <a:gd name="T21" fmla="*/ T20 w 120"/>
                                <a:gd name="T22" fmla="+- 0 -2330 -3319"/>
                                <a:gd name="T23" fmla="*/ -2330 h 11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110">
                                  <a:moveTo>
                                    <a:pt x="120" y="989"/>
                                  </a:moveTo>
                                  <a:lnTo>
                                    <a:pt x="70" y="990"/>
                                  </a:lnTo>
                                  <a:lnTo>
                                    <a:pt x="70" y="1015"/>
                                  </a:lnTo>
                                  <a:lnTo>
                                    <a:pt x="65" y="1020"/>
                                  </a:lnTo>
                                  <a:lnTo>
                                    <a:pt x="105" y="1020"/>
                                  </a:lnTo>
                                  <a:lnTo>
                                    <a:pt x="120" y="98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5" name="Freeform 1027"/>
                          <wps:cNvSpPr>
                            <a:spLocks/>
                          </wps:cNvSpPr>
                          <wps:spPr bwMode="auto">
                            <a:xfrm>
                              <a:off x="5188" y="-3319"/>
                              <a:ext cx="120" cy="1110"/>
                            </a:xfrm>
                            <a:custGeom>
                              <a:avLst/>
                              <a:gdLst>
                                <a:gd name="T0" fmla="+- 0 5252 5188"/>
                                <a:gd name="T1" fmla="*/ T0 w 120"/>
                                <a:gd name="T2" fmla="+- 0 -3319 -3319"/>
                                <a:gd name="T3" fmla="*/ -3319 h 1110"/>
                                <a:gd name="T4" fmla="+- 0 5240 5188"/>
                                <a:gd name="T5" fmla="*/ T4 w 120"/>
                                <a:gd name="T6" fmla="+- 0 -3319 -3319"/>
                                <a:gd name="T7" fmla="*/ -3319 h 1110"/>
                                <a:gd name="T8" fmla="+- 0 5236 5188"/>
                                <a:gd name="T9" fmla="*/ T8 w 120"/>
                                <a:gd name="T10" fmla="+- 0 -3315 -3319"/>
                                <a:gd name="T11" fmla="*/ -3315 h 1110"/>
                                <a:gd name="T12" fmla="+- 0 5238 5188"/>
                                <a:gd name="T13" fmla="*/ T12 w 120"/>
                                <a:gd name="T14" fmla="+- 0 -2329 -3319"/>
                                <a:gd name="T15" fmla="*/ -2329 h 1110"/>
                                <a:gd name="T16" fmla="+- 0 5258 5188"/>
                                <a:gd name="T17" fmla="*/ T16 w 120"/>
                                <a:gd name="T18" fmla="+- 0 -2329 -3319"/>
                                <a:gd name="T19" fmla="*/ -2329 h 1110"/>
                                <a:gd name="T20" fmla="+- 0 5256 5188"/>
                                <a:gd name="T21" fmla="*/ T20 w 120"/>
                                <a:gd name="T22" fmla="+- 0 -3309 -3319"/>
                                <a:gd name="T23" fmla="*/ -3309 h 1110"/>
                                <a:gd name="T24" fmla="+- 0 5256 5188"/>
                                <a:gd name="T25" fmla="*/ T24 w 120"/>
                                <a:gd name="T26" fmla="+- 0 -3315 -3319"/>
                                <a:gd name="T27" fmla="*/ -3315 h 1110"/>
                                <a:gd name="T28" fmla="+- 0 5252 5188"/>
                                <a:gd name="T29" fmla="*/ T28 w 120"/>
                                <a:gd name="T30" fmla="+- 0 -3319 -3319"/>
                                <a:gd name="T31" fmla="*/ -3319 h 11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1110">
                                  <a:moveTo>
                                    <a:pt x="64" y="0"/>
                                  </a:moveTo>
                                  <a:lnTo>
                                    <a:pt x="52" y="0"/>
                                  </a:lnTo>
                                  <a:lnTo>
                                    <a:pt x="48" y="4"/>
                                  </a:lnTo>
                                  <a:lnTo>
                                    <a:pt x="50" y="990"/>
                                  </a:lnTo>
                                  <a:lnTo>
                                    <a:pt x="70" y="990"/>
                                  </a:lnTo>
                                  <a:lnTo>
                                    <a:pt x="68" y="10"/>
                                  </a:lnTo>
                                  <a:lnTo>
                                    <a:pt x="68" y="4"/>
                                  </a:ln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93A314" id="Group 1025" o:spid="_x0000_s1026" style="position:absolute;margin-left:32.2pt;margin-top:6.5pt;width:474.65pt;height:203.35pt;z-index:-251701760;mso-position-horizontal-relative:page" coordorigin="637,-4109" coordsize="9493,4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">
                <v:group id="Group 1054" o:spid="_x0000_s1027" style="position:absolute;left:1676;top:-2889;width:7112;height:4" coordorigin="1676,-2889" coordsize="7112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">
                  <v:shape id="Freeform 1055" o:spid="_x0000_s1028" style="position:absolute;left:1676;top:-2889;width:7112;height:4;visibility:visible;mso-wrap-style:square;v-text-anchor:top" coordsize="7112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" path="m,l7112,4e" filled="f">
                    <v:path arrowok="t" o:connecttype="custom" o:connectlocs="0,-2889;7112,-2885" o:connectangles="0,0"/>
                  </v:shape>
                </v:group>
                <v:group id="Group 1049" o:spid="_x0000_s1029" style="position:absolute;left:1604;top:-2899;width:120;height:1054" coordorigin="1604,-2899" coordsize="120,1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">
                  <v:shape id="Freeform 1053" o:spid="_x0000_s1030" style="position:absolute;left:1604;top:-2899;width:120;height:1054;visibility:visible;mso-wrap-style:square;v-text-anchor:top" coordsize="120,1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" path="m50,934l,934r60,120l105,964r-51,l50,959r,-25e" fillcolor="black" stroked="f">
                    <v:path arrowok="t" o:connecttype="custom" o:connectlocs="50,-1965;0,-1965;60,-1845;105,-1935;54,-1935;50,-1940;50,-1965" o:connectangles="0,0,0,0,0,0,0"/>
                  </v:shape>
                  <v:shape id="Freeform 1052" o:spid="_x0000_s1031" style="position:absolute;left:1604;top:-2899;width:120;height:1054;visibility:visible;mso-wrap-style:square;v-text-anchor:top" coordsize="120,1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" path="m70,934r-20,l50,959r4,5l65,964r5,-5l70,934e" fillcolor="black" stroked="f">
                    <v:path arrowok="t" o:connecttype="custom" o:connectlocs="70,-1965;50,-1965;50,-1940;54,-1935;65,-1935;70,-1940;70,-1965" o:connectangles="0,0,0,0,0,0,0"/>
                  </v:shape>
                  <v:shape id="Freeform 1051" o:spid="_x0000_s1032" style="position:absolute;left:1604;top:-2899;width:120;height:1054;visibility:visible;mso-wrap-style:square;v-text-anchor:top" coordsize="120,1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" path="m120,933r-50,1l70,959r-5,5l105,964r15,-31e" fillcolor="black" stroked="f">
                    <v:path arrowok="t" o:connecttype="custom" o:connectlocs="120,-1966;70,-1965;70,-1940;65,-1935;105,-1935;120,-1966" o:connectangles="0,0,0,0,0,0"/>
                  </v:shape>
                  <v:shape id="Freeform 1050" o:spid="_x0000_s1033" style="position:absolute;left:1604;top:-2899;width:120;height:1054;visibility:visible;mso-wrap-style:square;v-text-anchor:top" coordsize="120,1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" path="m63,l52,,48,4r2,930l70,934,68,4,63,e" fillcolor="black" stroked="f">
                    <v:path arrowok="t" o:connecttype="custom" o:connectlocs="63,-2899;52,-2899;48,-2895;50,-1965;70,-1965;68,-2895;63,-2899" o:connectangles="0,0,0,0,0,0,0"/>
                  </v:shape>
                </v:group>
                <v:group id="Group 1047" o:spid="_x0000_s1034" style="position:absolute;left:660;top:-1817;width:2310;height:496" coordorigin="660,-1817" coordsize="2310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XXh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">
                  <v:shape id="Freeform 1048" o:spid="_x0000_s1035" style="position:absolute;left:660;top:-1817;width:2310;height:496;visibility:visible;mso-wrap-style:square;v-text-anchor:top" coordsize="2310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" path="m,496r2310,l2310,,,,,496xe" filled="f">
                    <v:path arrowok="t" o:connecttype="custom" o:connectlocs="0,-1321;2310,-1321;2310,-1817;0,-1817;0,-1321" o:connectangles="0,0,0,0,0"/>
                  </v:shape>
                </v:group>
                <v:group id="Group 1042" o:spid="_x0000_s1036" style="position:absolute;left:8728;top:-2867;width:120;height:727" coordorigin="8728,-2867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">
                  <v:shape id="Freeform 1046" o:spid="_x0000_s1037" style="position:absolute;left:8728;top:-2867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" path="m50,607l,607,60,727r45,-90l54,637r-4,-5l50,607e" fillcolor="black" stroked="f">
                    <v:path arrowok="t" o:connecttype="custom" o:connectlocs="50,-2260;0,-2260;60,-2140;105,-2230;54,-2230;50,-2235;50,-2260" o:connectangles="0,0,0,0,0,0,0"/>
                  </v:shape>
                  <v:shape id="Freeform 1045" o:spid="_x0000_s1038" style="position:absolute;left:8728;top:-2867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" path="m70,607r-20,l50,632r4,5l65,637r5,-5l70,607e" fillcolor="black" stroked="f">
                    <v:path arrowok="t" o:connecttype="custom" o:connectlocs="70,-2260;50,-2260;50,-2235;54,-2230;65,-2230;70,-2235;70,-2260" o:connectangles="0,0,0,0,0,0,0"/>
                  </v:shape>
                  <v:shape id="Freeform 1044" o:spid="_x0000_s1039" style="position:absolute;left:8728;top:-2867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" path="m120,606r-50,1l70,632r-5,5l105,637r15,-31e" fillcolor="black" stroked="f">
                    <v:path arrowok="t" o:connecttype="custom" o:connectlocs="120,-2261;70,-2260;70,-2235;65,-2230;105,-2230;120,-2261" o:connectangles="0,0,0,0,0,0"/>
                  </v:shape>
                  <v:shape id="Freeform 1043" o:spid="_x0000_s1040" style="position:absolute;left:8728;top:-2867;width:120;height:727;visibility:visible;mso-wrap-style:square;v-text-anchor:top" coordsize="120,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" path="m63,l52,,48,4r,6l50,607r20,l68,10r,-6l63,e" fillcolor="black" stroked="f">
                    <v:path arrowok="t" o:connecttype="custom" o:connectlocs="63,-2867;52,-2867;48,-2863;48,-2857;50,-2260;70,-2260;68,-2857;68,-2863;63,-2867" o:connectangles="0,0,0,0,0,0,0,0,0"/>
                  </v:shape>
                </v:group>
                <v:group id="Group 1040" o:spid="_x0000_s1041" style="position:absolute;left:7226;top:-2089;width:2896;height:1152" coordorigin="7226,-2089" coordsize="2896,1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">
                  <v:shape id="Freeform 1041" o:spid="_x0000_s1042" style="position:absolute;left:7226;top:-2089;width:2896;height:1152;visibility:visible;mso-wrap-style:square;v-text-anchor:top" coordsize="2896,1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" path="m,1152r2896,l2896,,,,,1152xe" filled="f">
                    <v:path arrowok="t" o:connecttype="custom" o:connectlocs="0,-937;2896,-937;2896,-2089;0,-2089;0,-937" o:connectangles="0,0,0,0,0"/>
                  </v:shape>
                </v:group>
                <v:group id="Group 1035" o:spid="_x0000_s1043" style="position:absolute;left:1605;top:-1263;width:120;height:667" coordorigin="1605,-1263" coordsize="120,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Ean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">
                  <v:shape id="Freeform 1039" o:spid="_x0000_s1044" style="position:absolute;left:1605;top:-1263;width:120;height:667;visibility:visible;mso-wrap-style:square;v-text-anchor:top" coordsize="120,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" path="m50,547l,547,61,667r44,-90l55,577r-5,-5l50,547e" fillcolor="black" stroked="f">
                    <v:path arrowok="t" o:connecttype="custom" o:connectlocs="50,-716;0,-716;61,-596;105,-686;55,-686;50,-691;50,-716" o:connectangles="0,0,0,0,0,0,0"/>
                  </v:shape>
                  <v:shape id="Freeform 1038" o:spid="_x0000_s1045" style="position:absolute;left:1605;top:-1263;width:120;height:667;visibility:visible;mso-wrap-style:square;v-text-anchor:top" coordsize="120,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" path="m70,547r-20,l50,572r5,5l66,577r4,-5l70,547e" fillcolor="black" stroked="f">
                    <v:path arrowok="t" o:connecttype="custom" o:connectlocs="70,-716;50,-716;50,-691;55,-686;66,-686;70,-691;70,-716" o:connectangles="0,0,0,0,0,0,0"/>
                  </v:shape>
                  <v:shape id="Freeform 1037" o:spid="_x0000_s1046" style="position:absolute;left:1605;top:-1263;width:120;height:667;visibility:visible;mso-wrap-style:square;v-text-anchor:top" coordsize="120,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" path="m120,546r-50,1l70,572r-4,5l105,577r15,-31e" fillcolor="black" stroked="f">
                    <v:path arrowok="t" o:connecttype="custom" o:connectlocs="120,-717;70,-716;70,-691;66,-686;105,-686;120,-717" o:connectangles="0,0,0,0,0,0"/>
                  </v:shape>
                  <v:shape id="Freeform 1036" o:spid="_x0000_s1047" style="position:absolute;left:1605;top:-1263;width:120;height:667;visibility:visible;mso-wrap-style:square;v-text-anchor:top" coordsize="120,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" path="m62,l51,,47,4r,6l50,547r20,l67,4,62,e" fillcolor="black" stroked="f">
                    <v:path arrowok="t" o:connecttype="custom" o:connectlocs="62,-1263;51,-1263;47,-1259;47,-1253;50,-716;70,-716;67,-1259;62,-1263" o:connectangles="0,0,0,0,0,0,0,0"/>
                  </v:shape>
                </v:group>
                <v:group id="Group 1033" o:spid="_x0000_s1048" style="position:absolute;left:644;top:-577;width:2308;height:528" coordorigin="644,-577" coordsize="2308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">
                  <v:shape id="Freeform 1034" o:spid="_x0000_s1049" style="position:absolute;left:644;top:-577;width:2308;height:528;visibility:visible;mso-wrap-style:square;v-text-anchor:top" coordsize="2308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" path="m,528r2308,l2308,,,,,528xe" filled="f">
                    <v:path arrowok="t" o:connecttype="custom" o:connectlocs="0,-49;2308,-49;2308,-577;0,-577;0,-49" o:connectangles="0,0,0,0,0"/>
                  </v:shape>
                </v:group>
                <v:group id="Group 1031" o:spid="_x0000_s1050" style="position:absolute;left:2820;top:-4101;width:5234;height:776" coordorigin="2820,-4101" coordsize="5234,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">
                  <v:shape id="Freeform 1032" o:spid="_x0000_s1051" style="position:absolute;left:2820;top:-4101;width:5234;height:776;visibility:visible;mso-wrap-style:square;v-text-anchor:top" coordsize="5234,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" path="m,776r5234,l5234,,,,,776xe" filled="f">
                    <v:path arrowok="t" o:connecttype="custom" o:connectlocs="0,-3325;5234,-3325;5234,-4101;0,-4101;0,-3325" o:connectangles="0,0,0,0,0"/>
                  </v:shape>
                </v:group>
                <v:group id="Group 1026" o:spid="_x0000_s1052" style="position:absolute;left:5188;top:-3319;width:120;height:1110" coordorigin="5188,-3319" coordsize="12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KutxwAAAN0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kLwn8vglPQK5/AAAA//8DAFBLAQItABQABgAIAAAAIQDb4fbL7gAAAIUBAAATAAAAAAAA&#10;AAAAAAAAAAAAAABbQ29udGVudF9UeXBlc10ueG1sUEsBAi0AFAAGAAgAAAAhAFr0LFu/AAAAFQEA&#10;AAsAAAAAAAAAAAAAAAAAHwEAAF9yZWxzLy5yZWxzUEsBAi0AFAAGAAgAAAAhAIK4q63HAAAA3QAA&#10;AA8AAAAAAAAAAAAAAAAABwIAAGRycy9kb3ducmV2LnhtbFBLBQYAAAAAAwADALcAAAD7AgAAAAA=&#10;">
                  <v:shape id="Freeform 1030" o:spid="_x0000_s1053" style="position:absolute;left:5188;top:-3319;width:120;height:1110;visibility:visible;mso-wrap-style:square;v-text-anchor:top" coordsize="12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" path="m50,990l,990r60,120l105,1020r-51,l50,1015r,-25e" fillcolor="black" stroked="f">
                    <v:path arrowok="t" o:connecttype="custom" o:connectlocs="50,-2329;0,-2329;60,-2209;105,-2299;54,-2299;50,-2304;50,-2329" o:connectangles="0,0,0,0,0,0,0"/>
                  </v:shape>
                  <v:shape id="Freeform 1029" o:spid="_x0000_s1054" style="position:absolute;left:5188;top:-3319;width:120;height:1110;visibility:visible;mso-wrap-style:square;v-text-anchor:top" coordsize="12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" path="m70,990r-20,l50,1015r4,5l65,1020r5,-5l70,990e" fillcolor="black" stroked="f">
                    <v:path arrowok="t" o:connecttype="custom" o:connectlocs="70,-2329;50,-2329;50,-2304;54,-2299;65,-2299;70,-2304;70,-2329" o:connectangles="0,0,0,0,0,0,0"/>
                  </v:shape>
                  <v:shape id="Freeform 1028" o:spid="_x0000_s1055" style="position:absolute;left:5188;top:-3319;width:120;height:1110;visibility:visible;mso-wrap-style:square;v-text-anchor:top" coordsize="12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" path="m120,989r-50,1l70,1015r-5,5l105,1020r15,-31e" fillcolor="black" stroked="f">
                    <v:path arrowok="t" o:connecttype="custom" o:connectlocs="120,-2330;70,-2329;70,-2304;65,-2299;105,-2299;120,-2330" o:connectangles="0,0,0,0,0,0"/>
                  </v:shape>
                  <v:shape id="Freeform 1027" o:spid="_x0000_s1056" style="position:absolute;left:5188;top:-3319;width:120;height:1110;visibility:visible;mso-wrap-style:square;v-text-anchor:top" coordsize="12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" path="m64,l52,,48,4r2,986l70,990,68,10r,-6l64,e" fillcolor="black" stroked="f">
                    <v:path arrowok="t" o:connecttype="custom" o:connectlocs="64,-3319;52,-3319;48,-3315;50,-2329;70,-2329;68,-3309;68,-3315;64,-3319" o:connectangles="0,0,0,0,0,0,0,0"/>
                  </v:shape>
                </v:group>
                <w10:wrap anchorx="page"/>
              </v:group>
            </w:pict>
          </mc:Fallback>
        </mc:AlternateContent>
      </w:r>
    </w:p>
    <w:p w14:paraId="7E09FED1" w14:textId="77777777" w:rsidR="001210EB" w:rsidRDefault="001210EB" w:rsidP="001210EB">
      <w:pPr>
        <w:spacing w:before="7" w:after="0" w:line="181" w:lineRule="auto"/>
        <w:ind w:left="2292" w:right="2247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立即</w:t>
      </w:r>
      <w:r w:rsidR="00052BDC">
        <w:rPr>
          <w:rFonts w:ascii="標楷體" w:eastAsia="標楷體" w:hAnsi="標楷體" w:cs="標楷體"/>
          <w:sz w:val="24"/>
          <w:szCs w:val="24"/>
          <w:lang w:eastAsia="zh-TW"/>
        </w:rPr>
        <w:t>通知</w:t>
      </w:r>
      <w:r w:rsidR="00052BDC">
        <w:rPr>
          <w:rFonts w:ascii="標楷體" w:eastAsia="標楷體" w:hAnsi="標楷體" w:cs="標楷體" w:hint="eastAsia"/>
          <w:sz w:val="24"/>
          <w:szCs w:val="24"/>
          <w:lang w:eastAsia="zh-TW"/>
        </w:rPr>
        <w:t>相關照</w:t>
      </w:r>
      <w:r w:rsidR="00052BDC">
        <w:rPr>
          <w:rFonts w:ascii="標楷體" w:eastAsia="標楷體" w:hAnsi="標楷體" w:cs="標楷體"/>
          <w:sz w:val="24"/>
          <w:szCs w:val="24"/>
          <w:lang w:eastAsia="zh-TW"/>
        </w:rPr>
        <w:t>護</w:t>
      </w:r>
      <w:r>
        <w:rPr>
          <w:rFonts w:ascii="標楷體" w:eastAsia="標楷體" w:hAnsi="標楷體" w:cs="標楷體"/>
          <w:sz w:val="24"/>
          <w:szCs w:val="24"/>
          <w:lang w:eastAsia="zh-TW"/>
        </w:rPr>
        <w:t>人</w:t>
      </w:r>
      <w:r>
        <w:rPr>
          <w:rFonts w:ascii="標楷體" w:eastAsia="標楷體" w:hAnsi="標楷體" w:cs="標楷體"/>
          <w:spacing w:val="-55"/>
          <w:sz w:val="24"/>
          <w:szCs w:val="24"/>
          <w:lang w:eastAsia="zh-TW"/>
        </w:rPr>
        <w:t>員，</w:t>
      </w:r>
      <w:r>
        <w:rPr>
          <w:rFonts w:ascii="標楷體" w:eastAsia="標楷體" w:hAnsi="標楷體" w:cs="標楷體"/>
          <w:sz w:val="24"/>
          <w:szCs w:val="24"/>
          <w:lang w:eastAsia="zh-TW"/>
        </w:rPr>
        <w:t>並於第一時間內</w:t>
      </w:r>
      <w:r>
        <w:rPr>
          <w:rFonts w:ascii="標楷體" w:eastAsia="標楷體" w:hAnsi="標楷體" w:cs="標楷體"/>
          <w:spacing w:val="2"/>
          <w:sz w:val="24"/>
          <w:szCs w:val="24"/>
          <w:lang w:eastAsia="zh-TW"/>
        </w:rPr>
        <w:t>報</w:t>
      </w:r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告 </w:t>
      </w:r>
      <w:r w:rsidRPr="00161086">
        <w:rPr>
          <w:rFonts w:ascii="標楷體" w:eastAsia="標楷體" w:hAnsi="標楷體" w:cs="標楷體" w:hint="eastAsia"/>
          <w:spacing w:val="9"/>
          <w:sz w:val="24"/>
          <w:szCs w:val="28"/>
          <w:u w:val="single"/>
          <w:lang w:eastAsia="zh-TW"/>
        </w:rPr>
        <w:t>(</w:t>
      </w:r>
      <w:r w:rsidR="00262B74">
        <w:rPr>
          <w:rFonts w:ascii="標楷體" w:eastAsia="標楷體" w:hAnsi="標楷體" w:cs="標楷體" w:hint="eastAsia"/>
          <w:spacing w:val="9"/>
          <w:sz w:val="24"/>
          <w:szCs w:val="28"/>
          <w:u w:val="single"/>
          <w:lang w:eastAsia="zh-TW"/>
        </w:rPr>
        <w:t>機構負責人</w:t>
      </w:r>
      <w:r w:rsidRPr="00161086">
        <w:rPr>
          <w:rFonts w:ascii="標楷體" w:eastAsia="標楷體" w:hAnsi="標楷體" w:cs="標楷體"/>
          <w:sz w:val="24"/>
          <w:szCs w:val="24"/>
          <w:u w:val="single"/>
          <w:lang w:eastAsia="zh-TW"/>
        </w:rPr>
        <w:t>、</w:t>
      </w:r>
      <w:r>
        <w:rPr>
          <w:rFonts w:ascii="標楷體" w:eastAsia="標楷體" w:hAnsi="標楷體" w:cs="標楷體" w:hint="eastAsia"/>
          <w:sz w:val="24"/>
          <w:szCs w:val="24"/>
          <w:u w:val="single"/>
          <w:lang w:eastAsia="zh-TW"/>
        </w:rPr>
        <w:t>各機構單位</w:t>
      </w:r>
      <w:r w:rsidRPr="00161086">
        <w:rPr>
          <w:rFonts w:ascii="標楷體" w:eastAsia="標楷體" w:hAnsi="標楷體" w:cs="標楷體"/>
          <w:sz w:val="24"/>
          <w:szCs w:val="24"/>
          <w:u w:val="single"/>
          <w:lang w:eastAsia="zh-TW"/>
        </w:rPr>
        <w:t>主管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)</w:t>
      </w:r>
      <w:r>
        <w:rPr>
          <w:rFonts w:ascii="標楷體" w:eastAsia="標楷體" w:hAnsi="標楷體" w:cs="標楷體"/>
          <w:sz w:val="24"/>
          <w:szCs w:val="24"/>
          <w:lang w:eastAsia="zh-TW"/>
        </w:rPr>
        <w:t>。</w:t>
      </w:r>
    </w:p>
    <w:p w14:paraId="608197C0" w14:textId="77777777" w:rsidR="001210EB" w:rsidRDefault="001210EB" w:rsidP="001210EB">
      <w:pPr>
        <w:spacing w:before="4" w:after="0" w:line="190" w:lineRule="exact"/>
        <w:rPr>
          <w:sz w:val="19"/>
          <w:szCs w:val="19"/>
          <w:lang w:eastAsia="zh-TW"/>
        </w:rPr>
      </w:pPr>
    </w:p>
    <w:p w14:paraId="66A79C7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72A0A1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2D13F0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06B343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BBE67C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29F788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5744" behindDoc="1" locked="0" layoutInCell="1" allowOverlap="1" wp14:anchorId="49FFE54B" wp14:editId="790C5B90">
                <wp:simplePos x="0" y="0"/>
                <wp:positionH relativeFrom="page">
                  <wp:posOffset>1809750</wp:posOffset>
                </wp:positionH>
                <wp:positionV relativeFrom="paragraph">
                  <wp:posOffset>69850</wp:posOffset>
                </wp:positionV>
                <wp:extent cx="4697095" cy="3533775"/>
                <wp:effectExtent l="0" t="0" r="8255" b="9525"/>
                <wp:wrapNone/>
                <wp:docPr id="2546" name="Group 10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97095" cy="3533775"/>
                          <a:chOff x="2836" y="-310"/>
                          <a:chExt cx="7397" cy="5747"/>
                        </a:xfrm>
                      </wpg:grpSpPr>
                      <wpg:grpSp>
                        <wpg:cNvPr id="2547" name="Group 1078"/>
                        <wpg:cNvGrpSpPr>
                          <a:grpSpLocks/>
                        </wpg:cNvGrpSpPr>
                        <wpg:grpSpPr bwMode="auto">
                          <a:xfrm>
                            <a:off x="3838" y="-303"/>
                            <a:ext cx="2682" cy="1120"/>
                            <a:chOff x="3838" y="-303"/>
                            <a:chExt cx="2682" cy="1120"/>
                          </a:xfrm>
                        </wpg:grpSpPr>
                        <wps:wsp>
                          <wps:cNvPr id="2548" name="Freeform 1079"/>
                          <wps:cNvSpPr>
                            <a:spLocks/>
                          </wps:cNvSpPr>
                          <wps:spPr bwMode="auto">
                            <a:xfrm>
                              <a:off x="3838" y="-303"/>
                              <a:ext cx="2682" cy="1120"/>
                            </a:xfrm>
                            <a:custGeom>
                              <a:avLst/>
                              <a:gdLst>
                                <a:gd name="T0" fmla="+- 0 3838 3838"/>
                                <a:gd name="T1" fmla="*/ T0 w 2682"/>
                                <a:gd name="T2" fmla="+- 0 817 -303"/>
                                <a:gd name="T3" fmla="*/ 817 h 1120"/>
                                <a:gd name="T4" fmla="+- 0 6520 3838"/>
                                <a:gd name="T5" fmla="*/ T4 w 2682"/>
                                <a:gd name="T6" fmla="+- 0 817 -303"/>
                                <a:gd name="T7" fmla="*/ 817 h 1120"/>
                                <a:gd name="T8" fmla="+- 0 6520 3838"/>
                                <a:gd name="T9" fmla="*/ T8 w 2682"/>
                                <a:gd name="T10" fmla="+- 0 -303 -303"/>
                                <a:gd name="T11" fmla="*/ -303 h 1120"/>
                                <a:gd name="T12" fmla="+- 0 3838 3838"/>
                                <a:gd name="T13" fmla="*/ T12 w 2682"/>
                                <a:gd name="T14" fmla="+- 0 -303 -303"/>
                                <a:gd name="T15" fmla="*/ -303 h 1120"/>
                                <a:gd name="T16" fmla="+- 0 3838 3838"/>
                                <a:gd name="T17" fmla="*/ T16 w 2682"/>
                                <a:gd name="T18" fmla="+- 0 817 -303"/>
                                <a:gd name="T19" fmla="*/ 817 h 1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82" h="1120">
                                  <a:moveTo>
                                    <a:pt x="0" y="1120"/>
                                  </a:moveTo>
                                  <a:lnTo>
                                    <a:pt x="2682" y="1120"/>
                                  </a:lnTo>
                                  <a:lnTo>
                                    <a:pt x="268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49" name="Group 1076"/>
                        <wpg:cNvGrpSpPr>
                          <a:grpSpLocks/>
                        </wpg:cNvGrpSpPr>
                        <wpg:grpSpPr bwMode="auto">
                          <a:xfrm>
                            <a:off x="3146" y="1781"/>
                            <a:ext cx="4319" cy="1621"/>
                            <a:chOff x="3146" y="1781"/>
                            <a:chExt cx="4319" cy="1621"/>
                          </a:xfrm>
                        </wpg:grpSpPr>
                        <wps:wsp>
                          <wps:cNvPr id="2550" name="Freeform 1077"/>
                          <wps:cNvSpPr>
                            <a:spLocks/>
                          </wps:cNvSpPr>
                          <wps:spPr bwMode="auto">
                            <a:xfrm>
                              <a:off x="3146" y="1781"/>
                              <a:ext cx="4319" cy="1621"/>
                            </a:xfrm>
                            <a:custGeom>
                              <a:avLst/>
                              <a:gdLst>
                                <a:gd name="T0" fmla="+- 0 3146 3146"/>
                                <a:gd name="T1" fmla="*/ T0 w 4319"/>
                                <a:gd name="T2" fmla="+- 0 3402 1781"/>
                                <a:gd name="T3" fmla="*/ 3402 h 1621"/>
                                <a:gd name="T4" fmla="+- 0 7465 3146"/>
                                <a:gd name="T5" fmla="*/ T4 w 4319"/>
                                <a:gd name="T6" fmla="+- 0 3402 1781"/>
                                <a:gd name="T7" fmla="*/ 3402 h 1621"/>
                                <a:gd name="T8" fmla="+- 0 7465 3146"/>
                                <a:gd name="T9" fmla="*/ T8 w 4319"/>
                                <a:gd name="T10" fmla="+- 0 1781 1781"/>
                                <a:gd name="T11" fmla="*/ 1781 h 1621"/>
                                <a:gd name="T12" fmla="+- 0 3146 3146"/>
                                <a:gd name="T13" fmla="*/ T12 w 4319"/>
                                <a:gd name="T14" fmla="+- 0 1781 1781"/>
                                <a:gd name="T15" fmla="*/ 1781 h 1621"/>
                                <a:gd name="T16" fmla="+- 0 3146 3146"/>
                                <a:gd name="T17" fmla="*/ T16 w 4319"/>
                                <a:gd name="T18" fmla="+- 0 3402 1781"/>
                                <a:gd name="T19" fmla="*/ 3402 h 16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319" h="1621">
                                  <a:moveTo>
                                    <a:pt x="0" y="1621"/>
                                  </a:moveTo>
                                  <a:lnTo>
                                    <a:pt x="4319" y="1621"/>
                                  </a:lnTo>
                                  <a:lnTo>
                                    <a:pt x="43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2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51" name="Group 1071"/>
                        <wpg:cNvGrpSpPr>
                          <a:grpSpLocks/>
                        </wpg:cNvGrpSpPr>
                        <wpg:grpSpPr bwMode="auto">
                          <a:xfrm>
                            <a:off x="7472" y="2551"/>
                            <a:ext cx="683" cy="120"/>
                            <a:chOff x="7472" y="2551"/>
                            <a:chExt cx="683" cy="120"/>
                          </a:xfrm>
                        </wpg:grpSpPr>
                        <wps:wsp>
                          <wps:cNvPr id="2552" name="Freeform 1075"/>
                          <wps:cNvSpPr>
                            <a:spLocks/>
                          </wps:cNvSpPr>
                          <wps:spPr bwMode="auto">
                            <a:xfrm>
                              <a:off x="7472" y="2551"/>
                              <a:ext cx="683" cy="120"/>
                            </a:xfrm>
                            <a:custGeom>
                              <a:avLst/>
                              <a:gdLst>
                                <a:gd name="T0" fmla="+- 0 8035 7472"/>
                                <a:gd name="T1" fmla="*/ T0 w 683"/>
                                <a:gd name="T2" fmla="+- 0 2621 2551"/>
                                <a:gd name="T3" fmla="*/ 2621 h 120"/>
                                <a:gd name="T4" fmla="+- 0 8035 7472"/>
                                <a:gd name="T5" fmla="*/ T4 w 683"/>
                                <a:gd name="T6" fmla="+- 0 2671 2551"/>
                                <a:gd name="T7" fmla="*/ 2671 h 120"/>
                                <a:gd name="T8" fmla="+- 0 8135 7472"/>
                                <a:gd name="T9" fmla="*/ T8 w 683"/>
                                <a:gd name="T10" fmla="+- 0 2621 2551"/>
                                <a:gd name="T11" fmla="*/ 2621 h 120"/>
                                <a:gd name="T12" fmla="+- 0 8060 7472"/>
                                <a:gd name="T13" fmla="*/ T12 w 683"/>
                                <a:gd name="T14" fmla="+- 0 2621 2551"/>
                                <a:gd name="T15" fmla="*/ 2621 h 120"/>
                                <a:gd name="T16" fmla="+- 0 8035 7472"/>
                                <a:gd name="T17" fmla="*/ T16 w 683"/>
                                <a:gd name="T18" fmla="+- 0 2621 2551"/>
                                <a:gd name="T19" fmla="*/ 2621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83" h="120">
                                  <a:moveTo>
                                    <a:pt x="563" y="70"/>
                                  </a:moveTo>
                                  <a:lnTo>
                                    <a:pt x="563" y="120"/>
                                  </a:lnTo>
                                  <a:lnTo>
                                    <a:pt x="663" y="70"/>
                                  </a:lnTo>
                                  <a:lnTo>
                                    <a:pt x="588" y="70"/>
                                  </a:lnTo>
                                  <a:lnTo>
                                    <a:pt x="563" y="7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3" name="Freeform 1074"/>
                          <wps:cNvSpPr>
                            <a:spLocks/>
                          </wps:cNvSpPr>
                          <wps:spPr bwMode="auto">
                            <a:xfrm>
                              <a:off x="7472" y="2551"/>
                              <a:ext cx="683" cy="120"/>
                            </a:xfrm>
                            <a:custGeom>
                              <a:avLst/>
                              <a:gdLst>
                                <a:gd name="T0" fmla="+- 0 8035 7472"/>
                                <a:gd name="T1" fmla="*/ T0 w 683"/>
                                <a:gd name="T2" fmla="+- 0 2601 2551"/>
                                <a:gd name="T3" fmla="*/ 2601 h 120"/>
                                <a:gd name="T4" fmla="+- 0 8035 7472"/>
                                <a:gd name="T5" fmla="*/ T4 w 683"/>
                                <a:gd name="T6" fmla="+- 0 2621 2551"/>
                                <a:gd name="T7" fmla="*/ 2621 h 120"/>
                                <a:gd name="T8" fmla="+- 0 8060 7472"/>
                                <a:gd name="T9" fmla="*/ T8 w 683"/>
                                <a:gd name="T10" fmla="+- 0 2621 2551"/>
                                <a:gd name="T11" fmla="*/ 2621 h 120"/>
                                <a:gd name="T12" fmla="+- 0 8065 7472"/>
                                <a:gd name="T13" fmla="*/ T12 w 683"/>
                                <a:gd name="T14" fmla="+- 0 2617 2551"/>
                                <a:gd name="T15" fmla="*/ 2617 h 120"/>
                                <a:gd name="T16" fmla="+- 0 8065 7472"/>
                                <a:gd name="T17" fmla="*/ T16 w 683"/>
                                <a:gd name="T18" fmla="+- 0 2606 2551"/>
                                <a:gd name="T19" fmla="*/ 2606 h 120"/>
                                <a:gd name="T20" fmla="+- 0 8061 7472"/>
                                <a:gd name="T21" fmla="*/ T20 w 683"/>
                                <a:gd name="T22" fmla="+- 0 2601 2551"/>
                                <a:gd name="T23" fmla="*/ 2601 h 120"/>
                                <a:gd name="T24" fmla="+- 0 8035 7472"/>
                                <a:gd name="T25" fmla="*/ T24 w 683"/>
                                <a:gd name="T26" fmla="+- 0 2601 2551"/>
                                <a:gd name="T27" fmla="*/ 2601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83" h="120">
                                  <a:moveTo>
                                    <a:pt x="563" y="50"/>
                                  </a:moveTo>
                                  <a:lnTo>
                                    <a:pt x="563" y="70"/>
                                  </a:lnTo>
                                  <a:lnTo>
                                    <a:pt x="588" y="70"/>
                                  </a:lnTo>
                                  <a:lnTo>
                                    <a:pt x="593" y="66"/>
                                  </a:lnTo>
                                  <a:lnTo>
                                    <a:pt x="593" y="55"/>
                                  </a:lnTo>
                                  <a:lnTo>
                                    <a:pt x="589" y="50"/>
                                  </a:lnTo>
                                  <a:lnTo>
                                    <a:pt x="563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4" name="Freeform 1073"/>
                          <wps:cNvSpPr>
                            <a:spLocks/>
                          </wps:cNvSpPr>
                          <wps:spPr bwMode="auto">
                            <a:xfrm>
                              <a:off x="7472" y="2551"/>
                              <a:ext cx="683" cy="120"/>
                            </a:xfrm>
                            <a:custGeom>
                              <a:avLst/>
                              <a:gdLst>
                                <a:gd name="T0" fmla="+- 0 8035 7472"/>
                                <a:gd name="T1" fmla="*/ T0 w 683"/>
                                <a:gd name="T2" fmla="+- 0 2551 2551"/>
                                <a:gd name="T3" fmla="*/ 2551 h 120"/>
                                <a:gd name="T4" fmla="+- 0 8035 7472"/>
                                <a:gd name="T5" fmla="*/ T4 w 683"/>
                                <a:gd name="T6" fmla="+- 0 2601 2551"/>
                                <a:gd name="T7" fmla="*/ 2601 h 120"/>
                                <a:gd name="T8" fmla="+- 0 8055 7472"/>
                                <a:gd name="T9" fmla="*/ T8 w 683"/>
                                <a:gd name="T10" fmla="+- 0 2601 2551"/>
                                <a:gd name="T11" fmla="*/ 2601 h 120"/>
                                <a:gd name="T12" fmla="+- 0 8061 7472"/>
                                <a:gd name="T13" fmla="*/ T12 w 683"/>
                                <a:gd name="T14" fmla="+- 0 2601 2551"/>
                                <a:gd name="T15" fmla="*/ 2601 h 120"/>
                                <a:gd name="T16" fmla="+- 0 8065 7472"/>
                                <a:gd name="T17" fmla="*/ T16 w 683"/>
                                <a:gd name="T18" fmla="+- 0 2606 2551"/>
                                <a:gd name="T19" fmla="*/ 2606 h 120"/>
                                <a:gd name="T20" fmla="+- 0 8065 7472"/>
                                <a:gd name="T21" fmla="*/ T20 w 683"/>
                                <a:gd name="T22" fmla="+- 0 2617 2551"/>
                                <a:gd name="T23" fmla="*/ 2617 h 120"/>
                                <a:gd name="T24" fmla="+- 0 8060 7472"/>
                                <a:gd name="T25" fmla="*/ T24 w 683"/>
                                <a:gd name="T26" fmla="+- 0 2621 2551"/>
                                <a:gd name="T27" fmla="*/ 2621 h 120"/>
                                <a:gd name="T28" fmla="+- 0 8135 7472"/>
                                <a:gd name="T29" fmla="*/ T28 w 683"/>
                                <a:gd name="T30" fmla="+- 0 2621 2551"/>
                                <a:gd name="T31" fmla="*/ 2621 h 120"/>
                                <a:gd name="T32" fmla="+- 0 8155 7472"/>
                                <a:gd name="T33" fmla="*/ T32 w 683"/>
                                <a:gd name="T34" fmla="+- 0 2611 2551"/>
                                <a:gd name="T35" fmla="*/ 2611 h 120"/>
                                <a:gd name="T36" fmla="+- 0 8035 7472"/>
                                <a:gd name="T37" fmla="*/ T36 w 683"/>
                                <a:gd name="T38" fmla="+- 0 2551 2551"/>
                                <a:gd name="T39" fmla="*/ 2551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683" h="120">
                                  <a:moveTo>
                                    <a:pt x="563" y="0"/>
                                  </a:moveTo>
                                  <a:lnTo>
                                    <a:pt x="563" y="50"/>
                                  </a:lnTo>
                                  <a:lnTo>
                                    <a:pt x="583" y="50"/>
                                  </a:lnTo>
                                  <a:lnTo>
                                    <a:pt x="589" y="50"/>
                                  </a:lnTo>
                                  <a:lnTo>
                                    <a:pt x="593" y="55"/>
                                  </a:lnTo>
                                  <a:lnTo>
                                    <a:pt x="593" y="66"/>
                                  </a:lnTo>
                                  <a:lnTo>
                                    <a:pt x="588" y="70"/>
                                  </a:lnTo>
                                  <a:lnTo>
                                    <a:pt x="663" y="70"/>
                                  </a:lnTo>
                                  <a:lnTo>
                                    <a:pt x="683" y="60"/>
                                  </a:lnTo>
                                  <a:lnTo>
                                    <a:pt x="56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5" name="Freeform 1072"/>
                          <wps:cNvSpPr>
                            <a:spLocks/>
                          </wps:cNvSpPr>
                          <wps:spPr bwMode="auto">
                            <a:xfrm>
                              <a:off x="7472" y="2551"/>
                              <a:ext cx="683" cy="120"/>
                            </a:xfrm>
                            <a:custGeom>
                              <a:avLst/>
                              <a:gdLst>
                                <a:gd name="T0" fmla="+- 0 7482 7472"/>
                                <a:gd name="T1" fmla="*/ T0 w 683"/>
                                <a:gd name="T2" fmla="+- 0 2599 2551"/>
                                <a:gd name="T3" fmla="*/ 2599 h 120"/>
                                <a:gd name="T4" fmla="+- 0 7477 7472"/>
                                <a:gd name="T5" fmla="*/ T4 w 683"/>
                                <a:gd name="T6" fmla="+- 0 2599 2551"/>
                                <a:gd name="T7" fmla="*/ 2599 h 120"/>
                                <a:gd name="T8" fmla="+- 0 7472 7472"/>
                                <a:gd name="T9" fmla="*/ T8 w 683"/>
                                <a:gd name="T10" fmla="+- 0 2604 2551"/>
                                <a:gd name="T11" fmla="*/ 2604 h 120"/>
                                <a:gd name="T12" fmla="+- 0 7472 7472"/>
                                <a:gd name="T13" fmla="*/ T12 w 683"/>
                                <a:gd name="T14" fmla="+- 0 2615 2551"/>
                                <a:gd name="T15" fmla="*/ 2615 h 120"/>
                                <a:gd name="T16" fmla="+- 0 7476 7472"/>
                                <a:gd name="T17" fmla="*/ T16 w 683"/>
                                <a:gd name="T18" fmla="+- 0 2619 2551"/>
                                <a:gd name="T19" fmla="*/ 2619 h 120"/>
                                <a:gd name="T20" fmla="+- 0 8035 7472"/>
                                <a:gd name="T21" fmla="*/ T20 w 683"/>
                                <a:gd name="T22" fmla="+- 0 2621 2551"/>
                                <a:gd name="T23" fmla="*/ 2621 h 120"/>
                                <a:gd name="T24" fmla="+- 0 8035 7472"/>
                                <a:gd name="T25" fmla="*/ T24 w 683"/>
                                <a:gd name="T26" fmla="+- 0 2601 2551"/>
                                <a:gd name="T27" fmla="*/ 2601 h 120"/>
                                <a:gd name="T28" fmla="+- 0 7482 7472"/>
                                <a:gd name="T29" fmla="*/ T28 w 683"/>
                                <a:gd name="T30" fmla="+- 0 2599 2551"/>
                                <a:gd name="T31" fmla="*/ 2599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683" h="120">
                                  <a:moveTo>
                                    <a:pt x="10" y="48"/>
                                  </a:moveTo>
                                  <a:lnTo>
                                    <a:pt x="5" y="48"/>
                                  </a:lnTo>
                                  <a:lnTo>
                                    <a:pt x="0" y="53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4" y="68"/>
                                  </a:lnTo>
                                  <a:lnTo>
                                    <a:pt x="563" y="70"/>
                                  </a:lnTo>
                                  <a:lnTo>
                                    <a:pt x="563" y="50"/>
                                  </a:lnTo>
                                  <a:lnTo>
                                    <a:pt x="10" y="4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56" name="Group 1069"/>
                        <wpg:cNvGrpSpPr>
                          <a:grpSpLocks/>
                        </wpg:cNvGrpSpPr>
                        <wpg:grpSpPr bwMode="auto">
                          <a:xfrm>
                            <a:off x="8186" y="2037"/>
                            <a:ext cx="2040" cy="1156"/>
                            <a:chOff x="8186" y="2037"/>
                            <a:chExt cx="2040" cy="1156"/>
                          </a:xfrm>
                        </wpg:grpSpPr>
                        <wps:wsp>
                          <wps:cNvPr id="2557" name="Freeform 1070"/>
                          <wps:cNvSpPr>
                            <a:spLocks/>
                          </wps:cNvSpPr>
                          <wps:spPr bwMode="auto">
                            <a:xfrm>
                              <a:off x="8186" y="2037"/>
                              <a:ext cx="2040" cy="1156"/>
                            </a:xfrm>
                            <a:custGeom>
                              <a:avLst/>
                              <a:gdLst>
                                <a:gd name="T0" fmla="+- 0 8186 8186"/>
                                <a:gd name="T1" fmla="*/ T0 w 2040"/>
                                <a:gd name="T2" fmla="+- 0 3193 2037"/>
                                <a:gd name="T3" fmla="*/ 3193 h 1156"/>
                                <a:gd name="T4" fmla="+- 0 10226 8186"/>
                                <a:gd name="T5" fmla="*/ T4 w 2040"/>
                                <a:gd name="T6" fmla="+- 0 3193 2037"/>
                                <a:gd name="T7" fmla="*/ 3193 h 1156"/>
                                <a:gd name="T8" fmla="+- 0 10226 8186"/>
                                <a:gd name="T9" fmla="*/ T8 w 2040"/>
                                <a:gd name="T10" fmla="+- 0 2037 2037"/>
                                <a:gd name="T11" fmla="*/ 2037 h 1156"/>
                                <a:gd name="T12" fmla="+- 0 8186 8186"/>
                                <a:gd name="T13" fmla="*/ T12 w 2040"/>
                                <a:gd name="T14" fmla="+- 0 2037 2037"/>
                                <a:gd name="T15" fmla="*/ 2037 h 1156"/>
                                <a:gd name="T16" fmla="+- 0 8186 8186"/>
                                <a:gd name="T17" fmla="*/ T16 w 2040"/>
                                <a:gd name="T18" fmla="+- 0 3193 2037"/>
                                <a:gd name="T19" fmla="*/ 3193 h 11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040" h="1156">
                                  <a:moveTo>
                                    <a:pt x="0" y="1156"/>
                                  </a:moveTo>
                                  <a:lnTo>
                                    <a:pt x="2040" y="1156"/>
                                  </a:lnTo>
                                  <a:lnTo>
                                    <a:pt x="20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5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58" name="Group 1064"/>
                        <wpg:cNvGrpSpPr>
                          <a:grpSpLocks/>
                        </wpg:cNvGrpSpPr>
                        <wpg:grpSpPr bwMode="auto">
                          <a:xfrm>
                            <a:off x="5159" y="3407"/>
                            <a:ext cx="120" cy="462"/>
                            <a:chOff x="5159" y="3407"/>
                            <a:chExt cx="120" cy="462"/>
                          </a:xfrm>
                        </wpg:grpSpPr>
                        <wps:wsp>
                          <wps:cNvPr id="2559" name="Freeform 1068"/>
                          <wps:cNvSpPr>
                            <a:spLocks/>
                          </wps:cNvSpPr>
                          <wps:spPr bwMode="auto">
                            <a:xfrm>
                              <a:off x="5159" y="3407"/>
                              <a:ext cx="120" cy="462"/>
                            </a:xfrm>
                            <a:custGeom>
                              <a:avLst/>
                              <a:gdLst>
                                <a:gd name="T0" fmla="+- 0 5209 5159"/>
                                <a:gd name="T1" fmla="*/ T0 w 120"/>
                                <a:gd name="T2" fmla="+- 0 3749 3407"/>
                                <a:gd name="T3" fmla="*/ 3749 h 462"/>
                                <a:gd name="T4" fmla="+- 0 5159 5159"/>
                                <a:gd name="T5" fmla="*/ T4 w 120"/>
                                <a:gd name="T6" fmla="+- 0 3750 3407"/>
                                <a:gd name="T7" fmla="*/ 3750 h 462"/>
                                <a:gd name="T8" fmla="+- 0 5220 5159"/>
                                <a:gd name="T9" fmla="*/ T8 w 120"/>
                                <a:gd name="T10" fmla="+- 0 3869 3407"/>
                                <a:gd name="T11" fmla="*/ 3869 h 462"/>
                                <a:gd name="T12" fmla="+- 0 5264 5159"/>
                                <a:gd name="T13" fmla="*/ T12 w 120"/>
                                <a:gd name="T14" fmla="+- 0 3779 3407"/>
                                <a:gd name="T15" fmla="*/ 3779 h 462"/>
                                <a:gd name="T16" fmla="+- 0 5214 5159"/>
                                <a:gd name="T17" fmla="*/ T16 w 120"/>
                                <a:gd name="T18" fmla="+- 0 3779 3407"/>
                                <a:gd name="T19" fmla="*/ 3779 h 462"/>
                                <a:gd name="T20" fmla="+- 0 5209 5159"/>
                                <a:gd name="T21" fmla="*/ T20 w 120"/>
                                <a:gd name="T22" fmla="+- 0 3775 3407"/>
                                <a:gd name="T23" fmla="*/ 3775 h 462"/>
                                <a:gd name="T24" fmla="+- 0 5209 5159"/>
                                <a:gd name="T25" fmla="*/ T24 w 120"/>
                                <a:gd name="T26" fmla="+- 0 3749 3407"/>
                                <a:gd name="T27" fmla="*/ 3749 h 4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62">
                                  <a:moveTo>
                                    <a:pt x="50" y="342"/>
                                  </a:moveTo>
                                  <a:lnTo>
                                    <a:pt x="0" y="343"/>
                                  </a:lnTo>
                                  <a:lnTo>
                                    <a:pt x="61" y="462"/>
                                  </a:lnTo>
                                  <a:lnTo>
                                    <a:pt x="105" y="372"/>
                                  </a:lnTo>
                                  <a:lnTo>
                                    <a:pt x="55" y="372"/>
                                  </a:lnTo>
                                  <a:lnTo>
                                    <a:pt x="50" y="368"/>
                                  </a:lnTo>
                                  <a:lnTo>
                                    <a:pt x="50" y="34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0" name="Freeform 1067"/>
                          <wps:cNvSpPr>
                            <a:spLocks/>
                          </wps:cNvSpPr>
                          <wps:spPr bwMode="auto">
                            <a:xfrm>
                              <a:off x="5159" y="3407"/>
                              <a:ext cx="120" cy="462"/>
                            </a:xfrm>
                            <a:custGeom>
                              <a:avLst/>
                              <a:gdLst>
                                <a:gd name="T0" fmla="+- 0 5229 5159"/>
                                <a:gd name="T1" fmla="*/ T0 w 120"/>
                                <a:gd name="T2" fmla="+- 0 3749 3407"/>
                                <a:gd name="T3" fmla="*/ 3749 h 462"/>
                                <a:gd name="T4" fmla="+- 0 5209 5159"/>
                                <a:gd name="T5" fmla="*/ T4 w 120"/>
                                <a:gd name="T6" fmla="+- 0 3749 3407"/>
                                <a:gd name="T7" fmla="*/ 3749 h 462"/>
                                <a:gd name="T8" fmla="+- 0 5209 5159"/>
                                <a:gd name="T9" fmla="*/ T8 w 120"/>
                                <a:gd name="T10" fmla="+- 0 3775 3407"/>
                                <a:gd name="T11" fmla="*/ 3775 h 462"/>
                                <a:gd name="T12" fmla="+- 0 5214 5159"/>
                                <a:gd name="T13" fmla="*/ T12 w 120"/>
                                <a:gd name="T14" fmla="+- 0 3779 3407"/>
                                <a:gd name="T15" fmla="*/ 3779 h 462"/>
                                <a:gd name="T16" fmla="+- 0 5225 5159"/>
                                <a:gd name="T17" fmla="*/ T16 w 120"/>
                                <a:gd name="T18" fmla="+- 0 3779 3407"/>
                                <a:gd name="T19" fmla="*/ 3779 h 462"/>
                                <a:gd name="T20" fmla="+- 0 5229 5159"/>
                                <a:gd name="T21" fmla="*/ T20 w 120"/>
                                <a:gd name="T22" fmla="+- 0 3775 3407"/>
                                <a:gd name="T23" fmla="*/ 3775 h 462"/>
                                <a:gd name="T24" fmla="+- 0 5229 5159"/>
                                <a:gd name="T25" fmla="*/ T24 w 120"/>
                                <a:gd name="T26" fmla="+- 0 3749 3407"/>
                                <a:gd name="T27" fmla="*/ 3749 h 4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62">
                                  <a:moveTo>
                                    <a:pt x="70" y="342"/>
                                  </a:moveTo>
                                  <a:lnTo>
                                    <a:pt x="50" y="342"/>
                                  </a:lnTo>
                                  <a:lnTo>
                                    <a:pt x="50" y="368"/>
                                  </a:lnTo>
                                  <a:lnTo>
                                    <a:pt x="55" y="372"/>
                                  </a:lnTo>
                                  <a:lnTo>
                                    <a:pt x="66" y="372"/>
                                  </a:lnTo>
                                  <a:lnTo>
                                    <a:pt x="70" y="368"/>
                                  </a:lnTo>
                                  <a:lnTo>
                                    <a:pt x="70" y="34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1" name="Freeform 1066"/>
                          <wps:cNvSpPr>
                            <a:spLocks/>
                          </wps:cNvSpPr>
                          <wps:spPr bwMode="auto">
                            <a:xfrm>
                              <a:off x="5159" y="3407"/>
                              <a:ext cx="120" cy="462"/>
                            </a:xfrm>
                            <a:custGeom>
                              <a:avLst/>
                              <a:gdLst>
                                <a:gd name="T0" fmla="+- 0 5279 5159"/>
                                <a:gd name="T1" fmla="*/ T0 w 120"/>
                                <a:gd name="T2" fmla="+- 0 3749 3407"/>
                                <a:gd name="T3" fmla="*/ 3749 h 462"/>
                                <a:gd name="T4" fmla="+- 0 5229 5159"/>
                                <a:gd name="T5" fmla="*/ T4 w 120"/>
                                <a:gd name="T6" fmla="+- 0 3749 3407"/>
                                <a:gd name="T7" fmla="*/ 3749 h 462"/>
                                <a:gd name="T8" fmla="+- 0 5229 5159"/>
                                <a:gd name="T9" fmla="*/ T8 w 120"/>
                                <a:gd name="T10" fmla="+- 0 3775 3407"/>
                                <a:gd name="T11" fmla="*/ 3775 h 462"/>
                                <a:gd name="T12" fmla="+- 0 5225 5159"/>
                                <a:gd name="T13" fmla="*/ T12 w 120"/>
                                <a:gd name="T14" fmla="+- 0 3779 3407"/>
                                <a:gd name="T15" fmla="*/ 3779 h 462"/>
                                <a:gd name="T16" fmla="+- 0 5264 5159"/>
                                <a:gd name="T17" fmla="*/ T16 w 120"/>
                                <a:gd name="T18" fmla="+- 0 3779 3407"/>
                                <a:gd name="T19" fmla="*/ 3779 h 462"/>
                                <a:gd name="T20" fmla="+- 0 5279 5159"/>
                                <a:gd name="T21" fmla="*/ T20 w 120"/>
                                <a:gd name="T22" fmla="+- 0 3749 3407"/>
                                <a:gd name="T23" fmla="*/ 3749 h 4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462">
                                  <a:moveTo>
                                    <a:pt x="120" y="342"/>
                                  </a:moveTo>
                                  <a:lnTo>
                                    <a:pt x="70" y="342"/>
                                  </a:lnTo>
                                  <a:lnTo>
                                    <a:pt x="70" y="368"/>
                                  </a:lnTo>
                                  <a:lnTo>
                                    <a:pt x="66" y="372"/>
                                  </a:lnTo>
                                  <a:lnTo>
                                    <a:pt x="105" y="372"/>
                                  </a:lnTo>
                                  <a:lnTo>
                                    <a:pt x="120" y="34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2" name="Freeform 1065"/>
                          <wps:cNvSpPr>
                            <a:spLocks/>
                          </wps:cNvSpPr>
                          <wps:spPr bwMode="auto">
                            <a:xfrm>
                              <a:off x="5159" y="3407"/>
                              <a:ext cx="120" cy="462"/>
                            </a:xfrm>
                            <a:custGeom>
                              <a:avLst/>
                              <a:gdLst>
                                <a:gd name="T0" fmla="+- 0 5221 5159"/>
                                <a:gd name="T1" fmla="*/ T0 w 120"/>
                                <a:gd name="T2" fmla="+- 0 3407 3407"/>
                                <a:gd name="T3" fmla="*/ 3407 h 462"/>
                                <a:gd name="T4" fmla="+- 0 5210 5159"/>
                                <a:gd name="T5" fmla="*/ T4 w 120"/>
                                <a:gd name="T6" fmla="+- 0 3407 3407"/>
                                <a:gd name="T7" fmla="*/ 3407 h 462"/>
                                <a:gd name="T8" fmla="+- 0 5206 5159"/>
                                <a:gd name="T9" fmla="*/ T8 w 120"/>
                                <a:gd name="T10" fmla="+- 0 3412 3407"/>
                                <a:gd name="T11" fmla="*/ 3412 h 462"/>
                                <a:gd name="T12" fmla="+- 0 5206 5159"/>
                                <a:gd name="T13" fmla="*/ T12 w 120"/>
                                <a:gd name="T14" fmla="+- 0 3417 3407"/>
                                <a:gd name="T15" fmla="*/ 3417 h 462"/>
                                <a:gd name="T16" fmla="+- 0 5209 5159"/>
                                <a:gd name="T17" fmla="*/ T16 w 120"/>
                                <a:gd name="T18" fmla="+- 0 3749 3407"/>
                                <a:gd name="T19" fmla="*/ 3749 h 462"/>
                                <a:gd name="T20" fmla="+- 0 5229 5159"/>
                                <a:gd name="T21" fmla="*/ T20 w 120"/>
                                <a:gd name="T22" fmla="+- 0 3749 3407"/>
                                <a:gd name="T23" fmla="*/ 3749 h 462"/>
                                <a:gd name="T24" fmla="+- 0 5226 5159"/>
                                <a:gd name="T25" fmla="*/ T24 w 120"/>
                                <a:gd name="T26" fmla="+- 0 3417 3407"/>
                                <a:gd name="T27" fmla="*/ 3417 h 462"/>
                                <a:gd name="T28" fmla="+- 0 5226 5159"/>
                                <a:gd name="T29" fmla="*/ T28 w 120"/>
                                <a:gd name="T30" fmla="+- 0 3412 3407"/>
                                <a:gd name="T31" fmla="*/ 3412 h 462"/>
                                <a:gd name="T32" fmla="+- 0 5221 5159"/>
                                <a:gd name="T33" fmla="*/ T32 w 120"/>
                                <a:gd name="T34" fmla="+- 0 3407 3407"/>
                                <a:gd name="T35" fmla="*/ 3407 h 4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62">
                                  <a:moveTo>
                                    <a:pt x="62" y="0"/>
                                  </a:moveTo>
                                  <a:lnTo>
                                    <a:pt x="51" y="0"/>
                                  </a:lnTo>
                                  <a:lnTo>
                                    <a:pt x="47" y="5"/>
                                  </a:lnTo>
                                  <a:lnTo>
                                    <a:pt x="47" y="10"/>
                                  </a:lnTo>
                                  <a:lnTo>
                                    <a:pt x="50" y="342"/>
                                  </a:lnTo>
                                  <a:lnTo>
                                    <a:pt x="70" y="342"/>
                                  </a:lnTo>
                                  <a:lnTo>
                                    <a:pt x="67" y="10"/>
                                  </a:lnTo>
                                  <a:lnTo>
                                    <a:pt x="67" y="5"/>
                                  </a:lnTo>
                                  <a:lnTo>
                                    <a:pt x="6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63" name="Group 1059"/>
                        <wpg:cNvGrpSpPr>
                          <a:grpSpLocks/>
                        </wpg:cNvGrpSpPr>
                        <wpg:grpSpPr bwMode="auto">
                          <a:xfrm>
                            <a:off x="5174" y="839"/>
                            <a:ext cx="120" cy="910"/>
                            <a:chOff x="5174" y="839"/>
                            <a:chExt cx="120" cy="910"/>
                          </a:xfrm>
                        </wpg:grpSpPr>
                        <wps:wsp>
                          <wps:cNvPr id="2564" name="Freeform 1063"/>
                          <wps:cNvSpPr>
                            <a:spLocks/>
                          </wps:cNvSpPr>
                          <wps:spPr bwMode="auto">
                            <a:xfrm>
                              <a:off x="5174" y="839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5224 5174"/>
                                <a:gd name="T1" fmla="*/ T0 w 120"/>
                                <a:gd name="T2" fmla="+- 0 1629 839"/>
                                <a:gd name="T3" fmla="*/ 1629 h 910"/>
                                <a:gd name="T4" fmla="+- 0 5174 5174"/>
                                <a:gd name="T5" fmla="*/ T4 w 120"/>
                                <a:gd name="T6" fmla="+- 0 1630 839"/>
                                <a:gd name="T7" fmla="*/ 1630 h 910"/>
                                <a:gd name="T8" fmla="+- 0 5234 5174"/>
                                <a:gd name="T9" fmla="*/ T8 w 120"/>
                                <a:gd name="T10" fmla="+- 0 1749 839"/>
                                <a:gd name="T11" fmla="*/ 1749 h 910"/>
                                <a:gd name="T12" fmla="+- 0 5279 5174"/>
                                <a:gd name="T13" fmla="*/ T12 w 120"/>
                                <a:gd name="T14" fmla="+- 0 1659 839"/>
                                <a:gd name="T15" fmla="*/ 1659 h 910"/>
                                <a:gd name="T16" fmla="+- 0 5228 5174"/>
                                <a:gd name="T17" fmla="*/ T16 w 120"/>
                                <a:gd name="T18" fmla="+- 0 1659 839"/>
                                <a:gd name="T19" fmla="*/ 1659 h 910"/>
                                <a:gd name="T20" fmla="+- 0 5224 5174"/>
                                <a:gd name="T21" fmla="*/ T20 w 120"/>
                                <a:gd name="T22" fmla="+- 0 1655 839"/>
                                <a:gd name="T23" fmla="*/ 1655 h 910"/>
                                <a:gd name="T24" fmla="+- 0 5224 5174"/>
                                <a:gd name="T25" fmla="*/ T24 w 120"/>
                                <a:gd name="T26" fmla="+- 0 1629 839"/>
                                <a:gd name="T27" fmla="*/ 1629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50" y="790"/>
                                  </a:moveTo>
                                  <a:lnTo>
                                    <a:pt x="0" y="791"/>
                                  </a:lnTo>
                                  <a:lnTo>
                                    <a:pt x="60" y="910"/>
                                  </a:lnTo>
                                  <a:lnTo>
                                    <a:pt x="105" y="820"/>
                                  </a:lnTo>
                                  <a:lnTo>
                                    <a:pt x="54" y="820"/>
                                  </a:lnTo>
                                  <a:lnTo>
                                    <a:pt x="50" y="816"/>
                                  </a:lnTo>
                                  <a:lnTo>
                                    <a:pt x="5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5" name="Freeform 1062"/>
                          <wps:cNvSpPr>
                            <a:spLocks/>
                          </wps:cNvSpPr>
                          <wps:spPr bwMode="auto">
                            <a:xfrm>
                              <a:off x="5174" y="839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5244 5174"/>
                                <a:gd name="T1" fmla="*/ T0 w 120"/>
                                <a:gd name="T2" fmla="+- 0 1629 839"/>
                                <a:gd name="T3" fmla="*/ 1629 h 910"/>
                                <a:gd name="T4" fmla="+- 0 5224 5174"/>
                                <a:gd name="T5" fmla="*/ T4 w 120"/>
                                <a:gd name="T6" fmla="+- 0 1629 839"/>
                                <a:gd name="T7" fmla="*/ 1629 h 910"/>
                                <a:gd name="T8" fmla="+- 0 5224 5174"/>
                                <a:gd name="T9" fmla="*/ T8 w 120"/>
                                <a:gd name="T10" fmla="+- 0 1655 839"/>
                                <a:gd name="T11" fmla="*/ 1655 h 910"/>
                                <a:gd name="T12" fmla="+- 0 5228 5174"/>
                                <a:gd name="T13" fmla="*/ T12 w 120"/>
                                <a:gd name="T14" fmla="+- 0 1659 839"/>
                                <a:gd name="T15" fmla="*/ 1659 h 910"/>
                                <a:gd name="T16" fmla="+- 0 5239 5174"/>
                                <a:gd name="T17" fmla="*/ T16 w 120"/>
                                <a:gd name="T18" fmla="+- 0 1659 839"/>
                                <a:gd name="T19" fmla="*/ 1659 h 910"/>
                                <a:gd name="T20" fmla="+- 0 5244 5174"/>
                                <a:gd name="T21" fmla="*/ T20 w 120"/>
                                <a:gd name="T22" fmla="+- 0 1655 839"/>
                                <a:gd name="T23" fmla="*/ 1655 h 910"/>
                                <a:gd name="T24" fmla="+- 0 5244 5174"/>
                                <a:gd name="T25" fmla="*/ T24 w 120"/>
                                <a:gd name="T26" fmla="+- 0 1629 839"/>
                                <a:gd name="T27" fmla="*/ 1629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70" y="790"/>
                                  </a:moveTo>
                                  <a:lnTo>
                                    <a:pt x="50" y="790"/>
                                  </a:lnTo>
                                  <a:lnTo>
                                    <a:pt x="50" y="816"/>
                                  </a:lnTo>
                                  <a:lnTo>
                                    <a:pt x="54" y="820"/>
                                  </a:lnTo>
                                  <a:lnTo>
                                    <a:pt x="65" y="820"/>
                                  </a:lnTo>
                                  <a:lnTo>
                                    <a:pt x="70" y="816"/>
                                  </a:lnTo>
                                  <a:lnTo>
                                    <a:pt x="7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6" name="Freeform 1061"/>
                          <wps:cNvSpPr>
                            <a:spLocks/>
                          </wps:cNvSpPr>
                          <wps:spPr bwMode="auto">
                            <a:xfrm>
                              <a:off x="5174" y="839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5294 5174"/>
                                <a:gd name="T1" fmla="*/ T0 w 120"/>
                                <a:gd name="T2" fmla="+- 0 1629 839"/>
                                <a:gd name="T3" fmla="*/ 1629 h 910"/>
                                <a:gd name="T4" fmla="+- 0 5244 5174"/>
                                <a:gd name="T5" fmla="*/ T4 w 120"/>
                                <a:gd name="T6" fmla="+- 0 1629 839"/>
                                <a:gd name="T7" fmla="*/ 1629 h 910"/>
                                <a:gd name="T8" fmla="+- 0 5244 5174"/>
                                <a:gd name="T9" fmla="*/ T8 w 120"/>
                                <a:gd name="T10" fmla="+- 0 1655 839"/>
                                <a:gd name="T11" fmla="*/ 1655 h 910"/>
                                <a:gd name="T12" fmla="+- 0 5239 5174"/>
                                <a:gd name="T13" fmla="*/ T12 w 120"/>
                                <a:gd name="T14" fmla="+- 0 1659 839"/>
                                <a:gd name="T15" fmla="*/ 1659 h 910"/>
                                <a:gd name="T16" fmla="+- 0 5279 5174"/>
                                <a:gd name="T17" fmla="*/ T16 w 120"/>
                                <a:gd name="T18" fmla="+- 0 1659 839"/>
                                <a:gd name="T19" fmla="*/ 1659 h 910"/>
                                <a:gd name="T20" fmla="+- 0 5294 5174"/>
                                <a:gd name="T21" fmla="*/ T20 w 120"/>
                                <a:gd name="T22" fmla="+- 0 1629 839"/>
                                <a:gd name="T23" fmla="*/ 1629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120" y="790"/>
                                  </a:moveTo>
                                  <a:lnTo>
                                    <a:pt x="70" y="790"/>
                                  </a:lnTo>
                                  <a:lnTo>
                                    <a:pt x="70" y="816"/>
                                  </a:lnTo>
                                  <a:lnTo>
                                    <a:pt x="65" y="820"/>
                                  </a:lnTo>
                                  <a:lnTo>
                                    <a:pt x="105" y="820"/>
                                  </a:lnTo>
                                  <a:lnTo>
                                    <a:pt x="12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7" name="Freeform 1060"/>
                          <wps:cNvSpPr>
                            <a:spLocks/>
                          </wps:cNvSpPr>
                          <wps:spPr bwMode="auto">
                            <a:xfrm>
                              <a:off x="5174" y="839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5238 5174"/>
                                <a:gd name="T1" fmla="*/ T0 w 120"/>
                                <a:gd name="T2" fmla="+- 0 839 839"/>
                                <a:gd name="T3" fmla="*/ 839 h 910"/>
                                <a:gd name="T4" fmla="+- 0 5226 5174"/>
                                <a:gd name="T5" fmla="*/ T4 w 120"/>
                                <a:gd name="T6" fmla="+- 0 839 839"/>
                                <a:gd name="T7" fmla="*/ 839 h 910"/>
                                <a:gd name="T8" fmla="+- 0 5222 5174"/>
                                <a:gd name="T9" fmla="*/ T8 w 120"/>
                                <a:gd name="T10" fmla="+- 0 844 839"/>
                                <a:gd name="T11" fmla="*/ 844 h 910"/>
                                <a:gd name="T12" fmla="+- 0 5224 5174"/>
                                <a:gd name="T13" fmla="*/ T12 w 120"/>
                                <a:gd name="T14" fmla="+- 0 1629 839"/>
                                <a:gd name="T15" fmla="*/ 1629 h 910"/>
                                <a:gd name="T16" fmla="+- 0 5244 5174"/>
                                <a:gd name="T17" fmla="*/ T16 w 120"/>
                                <a:gd name="T18" fmla="+- 0 1629 839"/>
                                <a:gd name="T19" fmla="*/ 1629 h 910"/>
                                <a:gd name="T20" fmla="+- 0 5242 5174"/>
                                <a:gd name="T21" fmla="*/ T20 w 120"/>
                                <a:gd name="T22" fmla="+- 0 849 839"/>
                                <a:gd name="T23" fmla="*/ 849 h 910"/>
                                <a:gd name="T24" fmla="+- 0 5242 5174"/>
                                <a:gd name="T25" fmla="*/ T24 w 120"/>
                                <a:gd name="T26" fmla="+- 0 844 839"/>
                                <a:gd name="T27" fmla="*/ 844 h 910"/>
                                <a:gd name="T28" fmla="+- 0 5238 5174"/>
                                <a:gd name="T29" fmla="*/ T28 w 120"/>
                                <a:gd name="T30" fmla="+- 0 839 839"/>
                                <a:gd name="T31" fmla="*/ 839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64" y="0"/>
                                  </a:moveTo>
                                  <a:lnTo>
                                    <a:pt x="52" y="0"/>
                                  </a:lnTo>
                                  <a:lnTo>
                                    <a:pt x="48" y="5"/>
                                  </a:lnTo>
                                  <a:lnTo>
                                    <a:pt x="50" y="790"/>
                                  </a:lnTo>
                                  <a:lnTo>
                                    <a:pt x="70" y="790"/>
                                  </a:lnTo>
                                  <a:lnTo>
                                    <a:pt x="68" y="10"/>
                                  </a:lnTo>
                                  <a:lnTo>
                                    <a:pt x="68" y="5"/>
                                  </a:ln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68" name="Group 1057"/>
                        <wpg:cNvGrpSpPr>
                          <a:grpSpLocks/>
                        </wpg:cNvGrpSpPr>
                        <wpg:grpSpPr bwMode="auto">
                          <a:xfrm>
                            <a:off x="2844" y="3885"/>
                            <a:ext cx="4980" cy="1544"/>
                            <a:chOff x="2844" y="3885"/>
                            <a:chExt cx="4980" cy="1544"/>
                          </a:xfrm>
                        </wpg:grpSpPr>
                        <wps:wsp>
                          <wps:cNvPr id="2569" name="Freeform 1058"/>
                          <wps:cNvSpPr>
                            <a:spLocks/>
                          </wps:cNvSpPr>
                          <wps:spPr bwMode="auto">
                            <a:xfrm>
                              <a:off x="2844" y="3885"/>
                              <a:ext cx="4980" cy="1544"/>
                            </a:xfrm>
                            <a:custGeom>
                              <a:avLst/>
                              <a:gdLst>
                                <a:gd name="T0" fmla="+- 0 5130 2844"/>
                                <a:gd name="T1" fmla="*/ T0 w 4980"/>
                                <a:gd name="T2" fmla="+- 0 3888 3885"/>
                                <a:gd name="T3" fmla="*/ 3888 h 1544"/>
                                <a:gd name="T4" fmla="+- 0 4736 2844"/>
                                <a:gd name="T5" fmla="*/ T4 w 4980"/>
                                <a:gd name="T6" fmla="+- 0 3908 3885"/>
                                <a:gd name="T7" fmla="*/ 3908 h 1544"/>
                                <a:gd name="T8" fmla="+- 0 4365 2844"/>
                                <a:gd name="T9" fmla="*/ T8 w 4980"/>
                                <a:gd name="T10" fmla="+- 0 3946 3885"/>
                                <a:gd name="T11" fmla="*/ 3946 h 1544"/>
                                <a:gd name="T12" fmla="+- 0 4022 2844"/>
                                <a:gd name="T13" fmla="*/ T12 w 4980"/>
                                <a:gd name="T14" fmla="+- 0 4001 3885"/>
                                <a:gd name="T15" fmla="*/ 4001 h 1544"/>
                                <a:gd name="T16" fmla="+- 0 3714 2844"/>
                                <a:gd name="T17" fmla="*/ T16 w 4980"/>
                                <a:gd name="T18" fmla="+- 0 4071 3885"/>
                                <a:gd name="T19" fmla="*/ 4071 h 1544"/>
                                <a:gd name="T20" fmla="+- 0 3443 2844"/>
                                <a:gd name="T21" fmla="*/ T20 w 4980"/>
                                <a:gd name="T22" fmla="+- 0 4155 3885"/>
                                <a:gd name="T23" fmla="*/ 4155 h 1544"/>
                                <a:gd name="T24" fmla="+- 0 3217 2844"/>
                                <a:gd name="T25" fmla="*/ T24 w 4980"/>
                                <a:gd name="T26" fmla="+- 0 4251 3885"/>
                                <a:gd name="T27" fmla="*/ 4251 h 1544"/>
                                <a:gd name="T28" fmla="+- 0 3040 2844"/>
                                <a:gd name="T29" fmla="*/ T28 w 4980"/>
                                <a:gd name="T30" fmla="+- 0 4357 3885"/>
                                <a:gd name="T31" fmla="*/ 4357 h 1544"/>
                                <a:gd name="T32" fmla="+- 0 2916 2844"/>
                                <a:gd name="T33" fmla="*/ T32 w 4980"/>
                                <a:gd name="T34" fmla="+- 0 4472 3885"/>
                                <a:gd name="T35" fmla="*/ 4472 h 1544"/>
                                <a:gd name="T36" fmla="+- 0 2852 2844"/>
                                <a:gd name="T37" fmla="*/ T36 w 4980"/>
                                <a:gd name="T38" fmla="+- 0 4594 3885"/>
                                <a:gd name="T39" fmla="*/ 4594 h 1544"/>
                                <a:gd name="T40" fmla="+- 0 2852 2844"/>
                                <a:gd name="T41" fmla="*/ T40 w 4980"/>
                                <a:gd name="T42" fmla="+- 0 4721 3885"/>
                                <a:gd name="T43" fmla="*/ 4721 h 1544"/>
                                <a:gd name="T44" fmla="+- 0 2916 2844"/>
                                <a:gd name="T45" fmla="*/ T44 w 4980"/>
                                <a:gd name="T46" fmla="+- 0 4843 3885"/>
                                <a:gd name="T47" fmla="*/ 4843 h 1544"/>
                                <a:gd name="T48" fmla="+- 0 3040 2844"/>
                                <a:gd name="T49" fmla="*/ T48 w 4980"/>
                                <a:gd name="T50" fmla="+- 0 4958 3885"/>
                                <a:gd name="T51" fmla="*/ 4958 h 1544"/>
                                <a:gd name="T52" fmla="+- 0 3217 2844"/>
                                <a:gd name="T53" fmla="*/ T52 w 4980"/>
                                <a:gd name="T54" fmla="+- 0 5064 3885"/>
                                <a:gd name="T55" fmla="*/ 5064 h 1544"/>
                                <a:gd name="T56" fmla="+- 0 3443 2844"/>
                                <a:gd name="T57" fmla="*/ T56 w 4980"/>
                                <a:gd name="T58" fmla="+- 0 5160 3885"/>
                                <a:gd name="T59" fmla="*/ 5160 h 1544"/>
                                <a:gd name="T60" fmla="+- 0 3714 2844"/>
                                <a:gd name="T61" fmla="*/ T60 w 4980"/>
                                <a:gd name="T62" fmla="+- 0 5243 3885"/>
                                <a:gd name="T63" fmla="*/ 5243 h 1544"/>
                                <a:gd name="T64" fmla="+- 0 4022 2844"/>
                                <a:gd name="T65" fmla="*/ T64 w 4980"/>
                                <a:gd name="T66" fmla="+- 0 5314 3885"/>
                                <a:gd name="T67" fmla="*/ 5314 h 1544"/>
                                <a:gd name="T68" fmla="+- 0 4365 2844"/>
                                <a:gd name="T69" fmla="*/ T68 w 4980"/>
                                <a:gd name="T70" fmla="+- 0 5369 3885"/>
                                <a:gd name="T71" fmla="*/ 5369 h 1544"/>
                                <a:gd name="T72" fmla="+- 0 4736 2844"/>
                                <a:gd name="T73" fmla="*/ T72 w 4980"/>
                                <a:gd name="T74" fmla="+- 0 5407 3885"/>
                                <a:gd name="T75" fmla="*/ 5407 h 1544"/>
                                <a:gd name="T76" fmla="+- 0 5130 2844"/>
                                <a:gd name="T77" fmla="*/ T76 w 4980"/>
                                <a:gd name="T78" fmla="+- 0 5427 3885"/>
                                <a:gd name="T79" fmla="*/ 5427 h 1544"/>
                                <a:gd name="T80" fmla="+- 0 5538 2844"/>
                                <a:gd name="T81" fmla="*/ T80 w 4980"/>
                                <a:gd name="T82" fmla="+- 0 5427 3885"/>
                                <a:gd name="T83" fmla="*/ 5427 h 1544"/>
                                <a:gd name="T84" fmla="+- 0 5932 2844"/>
                                <a:gd name="T85" fmla="*/ T84 w 4980"/>
                                <a:gd name="T86" fmla="+- 0 5407 3885"/>
                                <a:gd name="T87" fmla="*/ 5407 h 1544"/>
                                <a:gd name="T88" fmla="+- 0 6303 2844"/>
                                <a:gd name="T89" fmla="*/ T88 w 4980"/>
                                <a:gd name="T90" fmla="+- 0 5369 3885"/>
                                <a:gd name="T91" fmla="*/ 5369 h 1544"/>
                                <a:gd name="T92" fmla="+- 0 6646 2844"/>
                                <a:gd name="T93" fmla="*/ T92 w 4980"/>
                                <a:gd name="T94" fmla="+- 0 5314 3885"/>
                                <a:gd name="T95" fmla="*/ 5314 h 1544"/>
                                <a:gd name="T96" fmla="+- 0 6954 2844"/>
                                <a:gd name="T97" fmla="*/ T96 w 4980"/>
                                <a:gd name="T98" fmla="+- 0 5243 3885"/>
                                <a:gd name="T99" fmla="*/ 5243 h 1544"/>
                                <a:gd name="T100" fmla="+- 0 7225 2844"/>
                                <a:gd name="T101" fmla="*/ T100 w 4980"/>
                                <a:gd name="T102" fmla="+- 0 5160 3885"/>
                                <a:gd name="T103" fmla="*/ 5160 h 1544"/>
                                <a:gd name="T104" fmla="+- 0 7451 2844"/>
                                <a:gd name="T105" fmla="*/ T104 w 4980"/>
                                <a:gd name="T106" fmla="+- 0 5064 3885"/>
                                <a:gd name="T107" fmla="*/ 5064 h 1544"/>
                                <a:gd name="T108" fmla="+- 0 7628 2844"/>
                                <a:gd name="T109" fmla="*/ T108 w 4980"/>
                                <a:gd name="T110" fmla="+- 0 4958 3885"/>
                                <a:gd name="T111" fmla="*/ 4958 h 1544"/>
                                <a:gd name="T112" fmla="+- 0 7752 2844"/>
                                <a:gd name="T113" fmla="*/ T112 w 4980"/>
                                <a:gd name="T114" fmla="+- 0 4843 3885"/>
                                <a:gd name="T115" fmla="*/ 4843 h 1544"/>
                                <a:gd name="T116" fmla="+- 0 7816 2844"/>
                                <a:gd name="T117" fmla="*/ T116 w 4980"/>
                                <a:gd name="T118" fmla="+- 0 4721 3885"/>
                                <a:gd name="T119" fmla="*/ 4721 h 1544"/>
                                <a:gd name="T120" fmla="+- 0 7816 2844"/>
                                <a:gd name="T121" fmla="*/ T120 w 4980"/>
                                <a:gd name="T122" fmla="+- 0 4594 3885"/>
                                <a:gd name="T123" fmla="*/ 4594 h 1544"/>
                                <a:gd name="T124" fmla="+- 0 7752 2844"/>
                                <a:gd name="T125" fmla="*/ T124 w 4980"/>
                                <a:gd name="T126" fmla="+- 0 4472 3885"/>
                                <a:gd name="T127" fmla="*/ 4472 h 1544"/>
                                <a:gd name="T128" fmla="+- 0 7628 2844"/>
                                <a:gd name="T129" fmla="*/ T128 w 4980"/>
                                <a:gd name="T130" fmla="+- 0 4357 3885"/>
                                <a:gd name="T131" fmla="*/ 4357 h 1544"/>
                                <a:gd name="T132" fmla="+- 0 7451 2844"/>
                                <a:gd name="T133" fmla="*/ T132 w 4980"/>
                                <a:gd name="T134" fmla="+- 0 4251 3885"/>
                                <a:gd name="T135" fmla="*/ 4251 h 1544"/>
                                <a:gd name="T136" fmla="+- 0 7225 2844"/>
                                <a:gd name="T137" fmla="*/ T136 w 4980"/>
                                <a:gd name="T138" fmla="+- 0 4155 3885"/>
                                <a:gd name="T139" fmla="*/ 4155 h 1544"/>
                                <a:gd name="T140" fmla="+- 0 6954 2844"/>
                                <a:gd name="T141" fmla="*/ T140 w 4980"/>
                                <a:gd name="T142" fmla="+- 0 4071 3885"/>
                                <a:gd name="T143" fmla="*/ 4071 h 1544"/>
                                <a:gd name="T144" fmla="+- 0 6646 2844"/>
                                <a:gd name="T145" fmla="*/ T144 w 4980"/>
                                <a:gd name="T146" fmla="+- 0 4001 3885"/>
                                <a:gd name="T147" fmla="*/ 4001 h 1544"/>
                                <a:gd name="T148" fmla="+- 0 6303 2844"/>
                                <a:gd name="T149" fmla="*/ T148 w 4980"/>
                                <a:gd name="T150" fmla="+- 0 3946 3885"/>
                                <a:gd name="T151" fmla="*/ 3946 h 1544"/>
                                <a:gd name="T152" fmla="+- 0 5932 2844"/>
                                <a:gd name="T153" fmla="*/ T152 w 4980"/>
                                <a:gd name="T154" fmla="+- 0 3908 3885"/>
                                <a:gd name="T155" fmla="*/ 3908 h 1544"/>
                                <a:gd name="T156" fmla="+- 0 5538 2844"/>
                                <a:gd name="T157" fmla="*/ T156 w 4980"/>
                                <a:gd name="T158" fmla="+- 0 3888 3885"/>
                                <a:gd name="T159" fmla="*/ 3888 h 15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4980" h="1544">
                                  <a:moveTo>
                                    <a:pt x="2490" y="0"/>
                                  </a:moveTo>
                                  <a:lnTo>
                                    <a:pt x="2286" y="3"/>
                                  </a:lnTo>
                                  <a:lnTo>
                                    <a:pt x="2086" y="10"/>
                                  </a:lnTo>
                                  <a:lnTo>
                                    <a:pt x="1892" y="23"/>
                                  </a:lnTo>
                                  <a:lnTo>
                                    <a:pt x="1703" y="40"/>
                                  </a:lnTo>
                                  <a:lnTo>
                                    <a:pt x="1521" y="61"/>
                                  </a:lnTo>
                                  <a:lnTo>
                                    <a:pt x="1346" y="86"/>
                                  </a:lnTo>
                                  <a:lnTo>
                                    <a:pt x="1178" y="116"/>
                                  </a:lnTo>
                                  <a:lnTo>
                                    <a:pt x="1019" y="149"/>
                                  </a:lnTo>
                                  <a:lnTo>
                                    <a:pt x="870" y="186"/>
                                  </a:lnTo>
                                  <a:lnTo>
                                    <a:pt x="729" y="226"/>
                                  </a:lnTo>
                                  <a:lnTo>
                                    <a:pt x="599" y="270"/>
                                  </a:lnTo>
                                  <a:lnTo>
                                    <a:pt x="480" y="316"/>
                                  </a:lnTo>
                                  <a:lnTo>
                                    <a:pt x="373" y="366"/>
                                  </a:lnTo>
                                  <a:lnTo>
                                    <a:pt x="278" y="418"/>
                                  </a:lnTo>
                                  <a:lnTo>
                                    <a:pt x="196" y="472"/>
                                  </a:lnTo>
                                  <a:lnTo>
                                    <a:pt x="127" y="528"/>
                                  </a:lnTo>
                                  <a:lnTo>
                                    <a:pt x="72" y="587"/>
                                  </a:lnTo>
                                  <a:lnTo>
                                    <a:pt x="33" y="647"/>
                                  </a:lnTo>
                                  <a:lnTo>
                                    <a:pt x="8" y="709"/>
                                  </a:lnTo>
                                  <a:lnTo>
                                    <a:pt x="0" y="772"/>
                                  </a:lnTo>
                                  <a:lnTo>
                                    <a:pt x="8" y="836"/>
                                  </a:lnTo>
                                  <a:lnTo>
                                    <a:pt x="33" y="898"/>
                                  </a:lnTo>
                                  <a:lnTo>
                                    <a:pt x="72" y="958"/>
                                  </a:lnTo>
                                  <a:lnTo>
                                    <a:pt x="127" y="1016"/>
                                  </a:lnTo>
                                  <a:lnTo>
                                    <a:pt x="196" y="1073"/>
                                  </a:lnTo>
                                  <a:lnTo>
                                    <a:pt x="278" y="1127"/>
                                  </a:lnTo>
                                  <a:lnTo>
                                    <a:pt x="373" y="1179"/>
                                  </a:lnTo>
                                  <a:lnTo>
                                    <a:pt x="480" y="1228"/>
                                  </a:lnTo>
                                  <a:lnTo>
                                    <a:pt x="599" y="1275"/>
                                  </a:lnTo>
                                  <a:lnTo>
                                    <a:pt x="729" y="1318"/>
                                  </a:lnTo>
                                  <a:lnTo>
                                    <a:pt x="870" y="1358"/>
                                  </a:lnTo>
                                  <a:lnTo>
                                    <a:pt x="1019" y="1395"/>
                                  </a:lnTo>
                                  <a:lnTo>
                                    <a:pt x="1178" y="1429"/>
                                  </a:lnTo>
                                  <a:lnTo>
                                    <a:pt x="1346" y="1458"/>
                                  </a:lnTo>
                                  <a:lnTo>
                                    <a:pt x="1521" y="1484"/>
                                  </a:lnTo>
                                  <a:lnTo>
                                    <a:pt x="1703" y="1505"/>
                                  </a:lnTo>
                                  <a:lnTo>
                                    <a:pt x="1892" y="1522"/>
                                  </a:lnTo>
                                  <a:lnTo>
                                    <a:pt x="2086" y="1534"/>
                                  </a:lnTo>
                                  <a:lnTo>
                                    <a:pt x="2286" y="1542"/>
                                  </a:lnTo>
                                  <a:lnTo>
                                    <a:pt x="2490" y="1544"/>
                                  </a:lnTo>
                                  <a:lnTo>
                                    <a:pt x="2694" y="1542"/>
                                  </a:lnTo>
                                  <a:lnTo>
                                    <a:pt x="2894" y="1534"/>
                                  </a:lnTo>
                                  <a:lnTo>
                                    <a:pt x="3088" y="1522"/>
                                  </a:lnTo>
                                  <a:lnTo>
                                    <a:pt x="3277" y="1505"/>
                                  </a:lnTo>
                                  <a:lnTo>
                                    <a:pt x="3459" y="1484"/>
                                  </a:lnTo>
                                  <a:lnTo>
                                    <a:pt x="3634" y="1458"/>
                                  </a:lnTo>
                                  <a:lnTo>
                                    <a:pt x="3802" y="1429"/>
                                  </a:lnTo>
                                  <a:lnTo>
                                    <a:pt x="3961" y="1395"/>
                                  </a:lnTo>
                                  <a:lnTo>
                                    <a:pt x="4110" y="1358"/>
                                  </a:lnTo>
                                  <a:lnTo>
                                    <a:pt x="4251" y="1318"/>
                                  </a:lnTo>
                                  <a:lnTo>
                                    <a:pt x="4381" y="1275"/>
                                  </a:lnTo>
                                  <a:lnTo>
                                    <a:pt x="4500" y="1228"/>
                                  </a:lnTo>
                                  <a:lnTo>
                                    <a:pt x="4607" y="1179"/>
                                  </a:lnTo>
                                  <a:lnTo>
                                    <a:pt x="4702" y="1127"/>
                                  </a:lnTo>
                                  <a:lnTo>
                                    <a:pt x="4784" y="1073"/>
                                  </a:lnTo>
                                  <a:lnTo>
                                    <a:pt x="4853" y="1016"/>
                                  </a:lnTo>
                                  <a:lnTo>
                                    <a:pt x="4908" y="958"/>
                                  </a:lnTo>
                                  <a:lnTo>
                                    <a:pt x="4947" y="898"/>
                                  </a:lnTo>
                                  <a:lnTo>
                                    <a:pt x="4972" y="836"/>
                                  </a:lnTo>
                                  <a:lnTo>
                                    <a:pt x="4980" y="772"/>
                                  </a:lnTo>
                                  <a:lnTo>
                                    <a:pt x="4972" y="709"/>
                                  </a:lnTo>
                                  <a:lnTo>
                                    <a:pt x="4947" y="647"/>
                                  </a:lnTo>
                                  <a:lnTo>
                                    <a:pt x="4908" y="587"/>
                                  </a:lnTo>
                                  <a:lnTo>
                                    <a:pt x="4853" y="528"/>
                                  </a:lnTo>
                                  <a:lnTo>
                                    <a:pt x="4784" y="472"/>
                                  </a:lnTo>
                                  <a:lnTo>
                                    <a:pt x="4702" y="418"/>
                                  </a:lnTo>
                                  <a:lnTo>
                                    <a:pt x="4607" y="366"/>
                                  </a:lnTo>
                                  <a:lnTo>
                                    <a:pt x="4500" y="316"/>
                                  </a:lnTo>
                                  <a:lnTo>
                                    <a:pt x="4381" y="270"/>
                                  </a:lnTo>
                                  <a:lnTo>
                                    <a:pt x="4251" y="226"/>
                                  </a:lnTo>
                                  <a:lnTo>
                                    <a:pt x="4110" y="186"/>
                                  </a:lnTo>
                                  <a:lnTo>
                                    <a:pt x="3961" y="149"/>
                                  </a:lnTo>
                                  <a:lnTo>
                                    <a:pt x="3802" y="116"/>
                                  </a:lnTo>
                                  <a:lnTo>
                                    <a:pt x="3634" y="86"/>
                                  </a:lnTo>
                                  <a:lnTo>
                                    <a:pt x="3459" y="61"/>
                                  </a:lnTo>
                                  <a:lnTo>
                                    <a:pt x="3277" y="40"/>
                                  </a:lnTo>
                                  <a:lnTo>
                                    <a:pt x="3088" y="23"/>
                                  </a:lnTo>
                                  <a:lnTo>
                                    <a:pt x="2894" y="10"/>
                                  </a:lnTo>
                                  <a:lnTo>
                                    <a:pt x="2694" y="3"/>
                                  </a:lnTo>
                                  <a:lnTo>
                                    <a:pt x="249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6E1D14" id="Group 1056" o:spid="_x0000_s1026" style="position:absolute;margin-left:142.5pt;margin-top:5.5pt;width:369.85pt;height:278.25pt;z-index:-251700736;mso-position-horizontal-relative:page" coordorigin="2836,-310" coordsize="7397,5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">
                <v:group id="Group 1078" o:spid="_x0000_s1027" style="position:absolute;left:3838;top:-303;width:2682;height:1120" coordorigin="3838,-303" coordsize="2682,1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">
                  <v:shape id="Freeform 1079" o:spid="_x0000_s1028" style="position:absolute;left:3838;top:-303;width:2682;height:1120;visibility:visible;mso-wrap-style:square;v-text-anchor:top" coordsize="2682,1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" path="m,1120r2682,l2682,,,,,1120xe" filled="f">
                    <v:path arrowok="t" o:connecttype="custom" o:connectlocs="0,817;2682,817;2682,-303;0,-303;0,817" o:connectangles="0,0,0,0,0"/>
                  </v:shape>
                </v:group>
                <v:group id="Group 1076" o:spid="_x0000_s1029" style="position:absolute;left:3146;top:1781;width:4319;height:1621" coordorigin="3146,1781" coordsize="4319,1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">
                  <v:shape id="Freeform 1077" o:spid="_x0000_s1030" style="position:absolute;left:3146;top:1781;width:4319;height:1621;visibility:visible;mso-wrap-style:square;v-text-anchor:top" coordsize="4319,1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" path="m,1621r4319,l4319,,,,,1621xe" filled="f">
                    <v:path arrowok="t" o:connecttype="custom" o:connectlocs="0,3402;4319,3402;4319,1781;0,1781;0,3402" o:connectangles="0,0,0,0,0"/>
                  </v:shape>
                </v:group>
                <v:group id="Group 1071" o:spid="_x0000_s1031" style="position:absolute;left:7472;top:2551;width:683;height:120" coordorigin="7472,2551" coordsize="683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T1wxQAAAN0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">
                  <v:shape id="Freeform 1075" o:spid="_x0000_s1032" style="position:absolute;left:7472;top:2551;width:683;height:120;visibility:visible;mso-wrap-style:square;v-text-anchor:top" coordsize="683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" path="m563,70r,50l663,70r-75,l563,70e" fillcolor="black" stroked="f">
                    <v:path arrowok="t" o:connecttype="custom" o:connectlocs="563,2621;563,2671;663,2621;588,2621;563,2621" o:connectangles="0,0,0,0,0"/>
                  </v:shape>
                  <v:shape id="Freeform 1074" o:spid="_x0000_s1033" style="position:absolute;left:7472;top:2551;width:683;height:120;visibility:visible;mso-wrap-style:square;v-text-anchor:top" coordsize="683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" path="m563,50r,20l588,70r5,-4l593,55r-4,-5l563,50e" fillcolor="black" stroked="f">
                    <v:path arrowok="t" o:connecttype="custom" o:connectlocs="563,2601;563,2621;588,2621;593,2617;593,2606;589,2601;563,2601" o:connectangles="0,0,0,0,0,0,0"/>
                  </v:shape>
                  <v:shape id="Freeform 1073" o:spid="_x0000_s1034" style="position:absolute;left:7472;top:2551;width:683;height:120;visibility:visible;mso-wrap-style:square;v-text-anchor:top" coordsize="683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" path="m563,r,50l583,50r6,l593,55r,11l588,70r75,l683,60,563,e" fillcolor="black" stroked="f">
                    <v:path arrowok="t" o:connecttype="custom" o:connectlocs="563,2551;563,2601;583,2601;589,2601;593,2606;593,2617;588,2621;663,2621;683,2611;563,2551" o:connectangles="0,0,0,0,0,0,0,0,0,0"/>
                  </v:shape>
                  <v:shape id="Freeform 1072" o:spid="_x0000_s1035" style="position:absolute;left:7472;top:2551;width:683;height:120;visibility:visible;mso-wrap-style:square;v-text-anchor:top" coordsize="683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" path="m10,48r-5,l,53,,64r4,4l563,70r,-20l10,48e" fillcolor="black" stroked="f">
                    <v:path arrowok="t" o:connecttype="custom" o:connectlocs="10,2599;5,2599;0,2604;0,2615;4,2619;563,2621;563,2601;10,2599" o:connectangles="0,0,0,0,0,0,0,0"/>
                  </v:shape>
                </v:group>
                <v:group id="Group 1069" o:spid="_x0000_s1036" style="position:absolute;left:8186;top:2037;width:2040;height:1156" coordorigin="8186,2037" coordsize="2040,1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">
                  <v:shape id="Freeform 1070" o:spid="_x0000_s1037" style="position:absolute;left:8186;top:2037;width:2040;height:1156;visibility:visible;mso-wrap-style:square;v-text-anchor:top" coordsize="2040,1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" path="m,1156r2040,l2040,,,,,1156xe" filled="f">
                    <v:path arrowok="t" o:connecttype="custom" o:connectlocs="0,3193;2040,3193;2040,2037;0,2037;0,3193" o:connectangles="0,0,0,0,0"/>
                  </v:shape>
                </v:group>
                <v:group id="Group 1064" o:spid="_x0000_s1038" style="position:absolute;left:5159;top:3407;width:120;height:462" coordorigin="5159,3407" coordsize="120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">
                  <v:shape id="Freeform 1068" o:spid="_x0000_s1039" style="position:absolute;left:5159;top:3407;width:120;height:462;visibility:visible;mso-wrap-style:square;v-text-anchor:top" coordsize="120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" path="m50,342l,343,61,462r44,-90l55,372r-5,-4l50,342e" fillcolor="black" stroked="f">
                    <v:path arrowok="t" o:connecttype="custom" o:connectlocs="50,3749;0,3750;61,3869;105,3779;55,3779;50,3775;50,3749" o:connectangles="0,0,0,0,0,0,0"/>
                  </v:shape>
                  <v:shape id="Freeform 1067" o:spid="_x0000_s1040" style="position:absolute;left:5159;top:3407;width:120;height:462;visibility:visible;mso-wrap-style:square;v-text-anchor:top" coordsize="120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" path="m70,342r-20,l50,368r5,4l66,372r4,-4l70,342e" fillcolor="black" stroked="f">
                    <v:path arrowok="t" o:connecttype="custom" o:connectlocs="70,3749;50,3749;50,3775;55,3779;66,3779;70,3775;70,3749" o:connectangles="0,0,0,0,0,0,0"/>
                  </v:shape>
                  <v:shape id="Freeform 1066" o:spid="_x0000_s1041" style="position:absolute;left:5159;top:3407;width:120;height:462;visibility:visible;mso-wrap-style:square;v-text-anchor:top" coordsize="120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" path="m120,342r-50,l70,368r-4,4l105,372r15,-30e" fillcolor="black" stroked="f">
                    <v:path arrowok="t" o:connecttype="custom" o:connectlocs="120,3749;70,3749;70,3775;66,3779;105,3779;120,3749" o:connectangles="0,0,0,0,0,0"/>
                  </v:shape>
                  <v:shape id="Freeform 1065" o:spid="_x0000_s1042" style="position:absolute;left:5159;top:3407;width:120;height:462;visibility:visible;mso-wrap-style:square;v-text-anchor:top" coordsize="120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" path="m62,l51,,47,5r,5l50,342r20,l67,10r,-5l62,e" fillcolor="black" stroked="f">
                    <v:path arrowok="t" o:connecttype="custom" o:connectlocs="62,3407;51,3407;47,3412;47,3417;50,3749;70,3749;67,3417;67,3412;62,3407" o:connectangles="0,0,0,0,0,0,0,0,0"/>
                  </v:shape>
                </v:group>
                <v:group id="Group 1059" o:spid="_x0000_s1043" style="position:absolute;left:5174;top:839;width:120;height:910" coordorigin="5174,839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">
                  <v:shape id="Freeform 1063" o:spid="_x0000_s1044" style="position:absolute;left:5174;top:839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" path="m50,790l,791,60,910r45,-90l54,820r-4,-4l50,790e" fillcolor="black" stroked="f">
                    <v:path arrowok="t" o:connecttype="custom" o:connectlocs="50,1629;0,1630;60,1749;105,1659;54,1659;50,1655;50,1629" o:connectangles="0,0,0,0,0,0,0"/>
                  </v:shape>
                  <v:shape id="Freeform 1062" o:spid="_x0000_s1045" style="position:absolute;left:5174;top:839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" path="m70,790r-20,l50,816r4,4l65,820r5,-4l70,790e" fillcolor="black" stroked="f">
                    <v:path arrowok="t" o:connecttype="custom" o:connectlocs="70,1629;50,1629;50,1655;54,1659;65,1659;70,1655;70,1629" o:connectangles="0,0,0,0,0,0,0"/>
                  </v:shape>
                  <v:shape id="Freeform 1061" o:spid="_x0000_s1046" style="position:absolute;left:5174;top:839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" path="m120,790r-50,l70,816r-5,4l105,820r15,-30e" fillcolor="black" stroked="f">
                    <v:path arrowok="t" o:connecttype="custom" o:connectlocs="120,1629;70,1629;70,1655;65,1659;105,1659;120,1629" o:connectangles="0,0,0,0,0,0"/>
                  </v:shape>
                  <v:shape id="Freeform 1060" o:spid="_x0000_s1047" style="position:absolute;left:5174;top:839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" path="m64,l52,,48,5r2,785l70,790,68,10r,-5l64,e" fillcolor="black" stroked="f">
                    <v:path arrowok="t" o:connecttype="custom" o:connectlocs="64,839;52,839;48,844;50,1629;70,1629;68,849;68,844;64,839" o:connectangles="0,0,0,0,0,0,0,0"/>
                  </v:shape>
                </v:group>
                <v:group id="Group 1057" o:spid="_x0000_s1048" style="position:absolute;left:2844;top:3885;width:4980;height:1544" coordorigin="2844,3885" coordsize="4980,1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">
                  <v:shape id="Freeform 1058" o:spid="_x0000_s1049" style="position:absolute;left:2844;top:3885;width:4980;height:1544;visibility:visible;mso-wrap-style:square;v-text-anchor:top" coordsize="4980,1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" path="m2490,l2286,3r-200,7l1892,23,1703,40,1521,61,1346,86r-168,30l1019,149,870,186,729,226,599,270,480,316,373,366r-95,52l196,472r-69,56l72,587,33,647,8,709,,772r8,64l33,898r39,60l127,1016r69,57l278,1127r95,52l480,1228r119,47l729,1318r141,40l1019,1395r159,34l1346,1458r175,26l1703,1505r189,17l2086,1534r200,8l2490,1544r204,-2l2894,1534r194,-12l3277,1505r182,-21l3634,1458r168,-29l3961,1395r149,-37l4251,1318r130,-43l4500,1228r107,-49l4702,1127r82,-54l4853,1016r55,-58l4947,898r25,-62l4980,772r-8,-63l4947,647r-39,-60l4853,528r-69,-56l4702,418r-95,-52l4500,316,4381,270,4251,226,4110,186,3961,149,3802,116,3634,86,3459,61,3277,40,3088,23,2894,10,2694,3,2490,xe" filled="f">
                    <v:path arrowok="t" o:connecttype="custom" o:connectlocs="2286,3888;1892,3908;1521,3946;1178,4001;870,4071;599,4155;373,4251;196,4357;72,4472;8,4594;8,4721;72,4843;196,4958;373,5064;599,5160;870,5243;1178,5314;1521,5369;1892,5407;2286,5427;2694,5427;3088,5407;3459,5369;3802,5314;4110,5243;4381,5160;4607,5064;4784,4958;4908,4843;4972,4721;4972,4594;4908,4472;4784,4357;4607,4251;4381,4155;4110,4071;3802,4001;3459,3946;3088,3908;2694,3888" o:connectangles="0,0,0,0,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</w:p>
    <w:p w14:paraId="1ADEF6CF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15"/>
          <w:pgSz w:w="11920" w:h="16840"/>
          <w:pgMar w:top="1780" w:right="1680" w:bottom="1180" w:left="680" w:header="1193" w:footer="1000" w:gutter="0"/>
          <w:cols w:space="720"/>
        </w:sectPr>
      </w:pPr>
    </w:p>
    <w:p w14:paraId="76AF2608" w14:textId="77777777" w:rsidR="001210EB" w:rsidRDefault="001210EB" w:rsidP="001210EB">
      <w:pPr>
        <w:spacing w:before="12" w:after="0" w:line="240" w:lineRule="exact"/>
        <w:rPr>
          <w:sz w:val="24"/>
          <w:szCs w:val="24"/>
          <w:lang w:eastAsia="zh-TW"/>
        </w:rPr>
      </w:pPr>
    </w:p>
    <w:p w14:paraId="38530202" w14:textId="77777777" w:rsidR="001210EB" w:rsidRDefault="001210EB" w:rsidP="001210EB">
      <w:pPr>
        <w:spacing w:after="0" w:line="240" w:lineRule="auto"/>
        <w:ind w:left="174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聯絡</w:t>
      </w:r>
      <w:r w:rsidR="00BE2FC6">
        <w:rPr>
          <w:rFonts w:ascii="標楷體" w:eastAsia="標楷體" w:hAnsi="標楷體" w:cs="標楷體" w:hint="eastAsia"/>
          <w:sz w:val="24"/>
          <w:szCs w:val="24"/>
          <w:lang w:eastAsia="zh-TW"/>
        </w:rPr>
        <w:t>桃園市</w:t>
      </w:r>
      <w:r>
        <w:rPr>
          <w:rFonts w:ascii="標楷體" w:eastAsia="標楷體" w:hAnsi="標楷體" w:cs="標楷體"/>
          <w:sz w:val="24"/>
          <w:szCs w:val="24"/>
          <w:lang w:eastAsia="zh-TW"/>
        </w:rPr>
        <w:t>衛生局</w:t>
      </w:r>
    </w:p>
    <w:p w14:paraId="6380DF5D" w14:textId="77777777" w:rsidR="001210EB" w:rsidRDefault="001210EB" w:rsidP="001210EB">
      <w:pPr>
        <w:spacing w:after="0" w:line="30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保留食物檢體。</w:t>
      </w:r>
    </w:p>
    <w:p w14:paraId="6205EE6A" w14:textId="77777777" w:rsidR="001210EB" w:rsidRDefault="001210EB" w:rsidP="001210EB">
      <w:pPr>
        <w:spacing w:after="0" w:line="281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立即送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醫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處理</w:t>
      </w:r>
      <w:r>
        <w:rPr>
          <w:rFonts w:ascii="標楷體" w:eastAsia="標楷體" w:hAnsi="標楷體" w:cs="標楷體"/>
          <w:spacing w:val="-120"/>
          <w:position w:val="-1"/>
          <w:sz w:val="24"/>
          <w:szCs w:val="24"/>
          <w:lang w:eastAsia="zh-TW"/>
        </w:rPr>
        <w:t>。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（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門</w:t>
      </w:r>
    </w:p>
    <w:p w14:paraId="18984D79" w14:textId="77777777" w:rsidR="001210EB" w:rsidRDefault="001210EB" w:rsidP="001210EB">
      <w:pPr>
        <w:spacing w:after="0" w:line="281" w:lineRule="exact"/>
        <w:ind w:left="226" w:right="-76"/>
        <w:rPr>
          <w:rFonts w:ascii="標楷體" w:eastAsia="標楷體" w:hAnsi="標楷體" w:cs="標楷體"/>
          <w:sz w:val="24"/>
          <w:szCs w:val="24"/>
          <w:lang w:eastAsia="zh-TW"/>
        </w:rPr>
      </w:pP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診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處理或住院治療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）</w:t>
      </w:r>
      <w:proofErr w:type="gramEnd"/>
    </w:p>
    <w:p w14:paraId="25E0E331" w14:textId="77777777" w:rsidR="001210EB" w:rsidRDefault="001210EB" w:rsidP="001210EB">
      <w:pPr>
        <w:spacing w:before="59" w:after="0" w:line="180" w:lineRule="auto"/>
        <w:ind w:right="372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sz w:val="24"/>
          <w:szCs w:val="24"/>
          <w:lang w:eastAsia="zh-TW"/>
        </w:rPr>
        <w:t>請行政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管理</w:t>
      </w:r>
      <w:r>
        <w:rPr>
          <w:rFonts w:ascii="標楷體" w:eastAsia="標楷體" w:hAnsi="標楷體" w:cs="標楷體"/>
          <w:sz w:val="24"/>
          <w:szCs w:val="24"/>
          <w:lang w:eastAsia="zh-TW"/>
        </w:rPr>
        <w:t>人員協助衛生單位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檢查院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內廚房及院外餐飲業。</w:t>
      </w:r>
    </w:p>
    <w:p w14:paraId="3F78862C" w14:textId="77777777" w:rsidR="001210EB" w:rsidRPr="00875818" w:rsidRDefault="001210EB" w:rsidP="001210EB">
      <w:pPr>
        <w:spacing w:after="0"/>
        <w:jc w:val="both"/>
        <w:rPr>
          <w:lang w:eastAsia="zh-TW"/>
        </w:rPr>
        <w:sectPr w:rsidR="001210EB" w:rsidRPr="00875818">
          <w:type w:val="continuous"/>
          <w:pgSz w:w="11920" w:h="16840"/>
          <w:pgMar w:top="1200" w:right="1680" w:bottom="980" w:left="680" w:header="720" w:footer="720" w:gutter="0"/>
          <w:cols w:num="3" w:space="720" w:equalWidth="0">
            <w:col w:w="2095" w:space="1217"/>
            <w:col w:w="2386" w:space="1001"/>
            <w:col w:w="2861"/>
          </w:cols>
        </w:sectPr>
      </w:pPr>
    </w:p>
    <w:p w14:paraId="0DC028B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FE7C3F0" w14:textId="77777777" w:rsidR="00A50933" w:rsidRDefault="00A50933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9548989" w14:textId="77777777" w:rsidR="001210EB" w:rsidRDefault="001210EB" w:rsidP="001210EB">
      <w:pPr>
        <w:spacing w:before="2" w:after="0" w:line="260" w:lineRule="exact"/>
        <w:rPr>
          <w:sz w:val="26"/>
          <w:szCs w:val="26"/>
          <w:lang w:eastAsia="zh-TW"/>
        </w:rPr>
      </w:pPr>
    </w:p>
    <w:p w14:paraId="5B2CFAD9" w14:textId="77777777" w:rsidR="001210EB" w:rsidRDefault="001210EB" w:rsidP="001210EB">
      <w:pPr>
        <w:spacing w:after="0" w:line="300" w:lineRule="exact"/>
        <w:ind w:left="11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調查食物中毒原因</w:t>
      </w:r>
    </w:p>
    <w:p w14:paraId="67A04BDE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80" w:bottom="980" w:left="680" w:header="720" w:footer="720" w:gutter="0"/>
          <w:cols w:space="720"/>
        </w:sectPr>
      </w:pPr>
    </w:p>
    <w:p w14:paraId="0B8B7937" w14:textId="77777777" w:rsidR="00417F24" w:rsidRDefault="00417F24" w:rsidP="001210EB">
      <w:pPr>
        <w:spacing w:before="9" w:after="0" w:line="179" w:lineRule="auto"/>
        <w:ind w:left="2858" w:right="-76" w:hanging="240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00B5E63C" w14:textId="77777777" w:rsidR="001210EB" w:rsidRDefault="001210EB" w:rsidP="001210EB">
      <w:pPr>
        <w:spacing w:before="9" w:after="0" w:line="179" w:lineRule="auto"/>
        <w:ind w:left="2858" w:right="-76" w:hanging="24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1.視情況考</w:t>
      </w:r>
      <w:r>
        <w:rPr>
          <w:rFonts w:ascii="標楷體" w:eastAsia="標楷體" w:hAnsi="標楷體" w:cs="標楷體"/>
          <w:spacing w:val="-31"/>
          <w:sz w:val="24"/>
          <w:szCs w:val="24"/>
          <w:lang w:eastAsia="zh-TW"/>
        </w:rPr>
        <w:t>量，</w:t>
      </w:r>
      <w:r>
        <w:rPr>
          <w:rFonts w:ascii="標楷體" w:eastAsia="標楷體" w:hAnsi="標楷體" w:cs="標楷體"/>
          <w:sz w:val="24"/>
          <w:szCs w:val="24"/>
          <w:lang w:eastAsia="zh-TW"/>
        </w:rPr>
        <w:t>是否</w:t>
      </w:r>
      <w:r>
        <w:rPr>
          <w:rFonts w:ascii="標楷體" w:eastAsia="標楷體" w:hAnsi="標楷體" w:cs="標楷體"/>
          <w:spacing w:val="-2"/>
          <w:sz w:val="24"/>
          <w:szCs w:val="24"/>
          <w:lang w:eastAsia="zh-TW"/>
        </w:rPr>
        <w:t>召</w:t>
      </w:r>
      <w:r>
        <w:rPr>
          <w:rFonts w:ascii="標楷體" w:eastAsia="標楷體" w:hAnsi="標楷體" w:cs="標楷體"/>
          <w:sz w:val="24"/>
          <w:szCs w:val="24"/>
          <w:lang w:eastAsia="zh-TW"/>
        </w:rPr>
        <w:t>開緊急事件處理 會議。</w:t>
      </w:r>
    </w:p>
    <w:p w14:paraId="5D4E4890" w14:textId="77777777" w:rsidR="001210EB" w:rsidRDefault="001210EB" w:rsidP="001210EB">
      <w:pPr>
        <w:spacing w:after="0" w:line="293" w:lineRule="exact"/>
        <w:ind w:left="261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詳載記錄，以備查。</w:t>
      </w:r>
    </w:p>
    <w:p w14:paraId="1F42A212" w14:textId="77777777" w:rsidR="001210EB" w:rsidRDefault="001210EB" w:rsidP="001210EB">
      <w:pPr>
        <w:spacing w:after="0" w:line="281" w:lineRule="exact"/>
        <w:ind w:left="261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</w:t>
      </w:r>
      <w:r w:rsid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請</w:t>
      </w:r>
      <w:r w:rsidR="00412E49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工作人員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通知食物中毒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之</w:t>
      </w:r>
      <w:r w:rsidR="00753873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家</w:t>
      </w:r>
    </w:p>
    <w:p w14:paraId="5A503EBD" w14:textId="77777777" w:rsidR="001210EB" w:rsidRDefault="001210EB" w:rsidP="001210EB">
      <w:pPr>
        <w:spacing w:after="0" w:line="278" w:lineRule="exact"/>
        <w:ind w:left="2820" w:right="3237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屬。</w:t>
      </w:r>
    </w:p>
    <w:p w14:paraId="5383CD53" w14:textId="77777777" w:rsidR="001210EB" w:rsidRDefault="001210EB" w:rsidP="001210EB">
      <w:pPr>
        <w:spacing w:before="2" w:after="0" w:line="260" w:lineRule="exact"/>
        <w:rPr>
          <w:sz w:val="26"/>
          <w:szCs w:val="26"/>
          <w:lang w:eastAsia="zh-TW"/>
        </w:rPr>
      </w:pPr>
      <w:r>
        <w:rPr>
          <w:lang w:eastAsia="zh-TW"/>
        </w:rPr>
        <w:br w:type="column"/>
      </w:r>
    </w:p>
    <w:p w14:paraId="0268BBE1" w14:textId="77777777" w:rsidR="00417F24" w:rsidRDefault="00417F24" w:rsidP="001210EB">
      <w:pPr>
        <w:spacing w:after="0" w:line="181" w:lineRule="auto"/>
        <w:ind w:right="131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06FC483C" w14:textId="77777777" w:rsidR="001210EB" w:rsidRDefault="001210EB" w:rsidP="001210EB">
      <w:pPr>
        <w:spacing w:after="0" w:line="181" w:lineRule="auto"/>
        <w:ind w:right="131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加強</w:t>
      </w:r>
      <w:r w:rsidR="000976D0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0976D0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衛生安全教育。</w:t>
      </w:r>
    </w:p>
    <w:p w14:paraId="176BE0B2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80" w:bottom="980" w:left="680" w:header="720" w:footer="720" w:gutter="0"/>
          <w:cols w:num="2" w:space="720" w:equalWidth="0">
            <w:col w:w="6634" w:space="1025"/>
            <w:col w:w="1901"/>
          </w:cols>
        </w:sectPr>
      </w:pPr>
    </w:p>
    <w:p w14:paraId="2097CE4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1648" behindDoc="1" locked="0" layoutInCell="1" allowOverlap="1" wp14:anchorId="6A21A409" wp14:editId="279EEFDF">
                <wp:simplePos x="0" y="0"/>
                <wp:positionH relativeFrom="page">
                  <wp:posOffset>605790</wp:posOffset>
                </wp:positionH>
                <wp:positionV relativeFrom="page">
                  <wp:posOffset>948690</wp:posOffset>
                </wp:positionV>
                <wp:extent cx="5401310" cy="1270"/>
                <wp:effectExtent l="5715" t="5715" r="12700" b="12065"/>
                <wp:wrapNone/>
                <wp:docPr id="2570" name="Group 10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01310" cy="1270"/>
                          <a:chOff x="954" y="1494"/>
                          <a:chExt cx="8506" cy="2"/>
                        </a:xfrm>
                      </wpg:grpSpPr>
                      <wps:wsp>
                        <wps:cNvPr id="2571" name="Freeform 1024"/>
                        <wps:cNvSpPr>
                          <a:spLocks/>
                        </wps:cNvSpPr>
                        <wps:spPr bwMode="auto">
                          <a:xfrm>
                            <a:off x="954" y="1494"/>
                            <a:ext cx="8506" cy="2"/>
                          </a:xfrm>
                          <a:custGeom>
                            <a:avLst/>
                            <a:gdLst>
                              <a:gd name="T0" fmla="+- 0 954 954"/>
                              <a:gd name="T1" fmla="*/ T0 w 8506"/>
                              <a:gd name="T2" fmla="+- 0 9460 954"/>
                              <a:gd name="T3" fmla="*/ T2 w 85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506">
                                <a:moveTo>
                                  <a:pt x="0" y="0"/>
                                </a:moveTo>
                                <a:lnTo>
                                  <a:pt x="8506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050D0" id="Group 1023" o:spid="_x0000_s1026" style="position:absolute;margin-left:47.7pt;margin-top:74.7pt;width:425.3pt;height:.1pt;z-index:-251704832;mso-position-horizontal-relative:page;mso-position-vertical-relative:page" coordorigin="954,1494" coordsize="85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">
                <v:shape id="Freeform 1024" o:spid="_x0000_s1027" style="position:absolute;left:954;top:1494;width:8506;height:2;visibility:visible;mso-wrap-style:square;v-text-anchor:top" coordsize="85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" path="m,l8506,e" filled="f">
                  <v:path arrowok="t" o:connecttype="custom" o:connectlocs="0,0;8506,0" o:connectangles="0,0"/>
                </v:shape>
                <w10:wrap anchorx="page" anchory="page"/>
              </v:group>
            </w:pict>
          </mc:Fallback>
        </mc:AlternateContent>
      </w:r>
    </w:p>
    <w:p w14:paraId="7AD1E25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0E4B938" w14:textId="77777777" w:rsidR="001210EB" w:rsidRDefault="001210EB" w:rsidP="001210EB">
      <w:pPr>
        <w:spacing w:before="8" w:after="0" w:line="280" w:lineRule="exact"/>
        <w:rPr>
          <w:sz w:val="28"/>
          <w:szCs w:val="28"/>
          <w:lang w:eastAsia="zh-TW"/>
        </w:rPr>
      </w:pPr>
    </w:p>
    <w:p w14:paraId="41A295F3" w14:textId="77777777" w:rsidR="00BB12A1" w:rsidRDefault="00BB12A1" w:rsidP="001210EB">
      <w:pPr>
        <w:spacing w:after="0" w:line="300" w:lineRule="exact"/>
        <w:ind w:left="3002" w:right="-20"/>
        <w:rPr>
          <w:rFonts w:ascii="標楷體" w:eastAsia="標楷體" w:hAnsi="標楷體" w:cs="標楷體"/>
          <w:position w:val="-1"/>
          <w:sz w:val="24"/>
          <w:szCs w:val="24"/>
          <w:lang w:eastAsia="zh-TW"/>
        </w:rPr>
      </w:pPr>
    </w:p>
    <w:p w14:paraId="155F67BE" w14:textId="77777777" w:rsidR="001210EB" w:rsidRDefault="001210EB" w:rsidP="001210EB">
      <w:pPr>
        <w:spacing w:after="0" w:line="300" w:lineRule="exact"/>
        <w:ind w:left="3002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.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彙整書面資料呈報有關單位。</w:t>
      </w:r>
    </w:p>
    <w:p w14:paraId="081B9D0C" w14:textId="77777777" w:rsidR="001210EB" w:rsidRDefault="001210EB" w:rsidP="000976D0">
      <w:pPr>
        <w:spacing w:after="0" w:line="281" w:lineRule="exact"/>
        <w:ind w:left="3002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.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注意食物中毒</w:t>
      </w:r>
      <w:r w:rsidR="000976D0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0976D0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復原情況。</w:t>
      </w:r>
    </w:p>
    <w:p w14:paraId="2664919B" w14:textId="77777777" w:rsidR="001210EB" w:rsidRDefault="001210EB" w:rsidP="001210EB">
      <w:pPr>
        <w:spacing w:before="9" w:after="0" w:line="130" w:lineRule="exact"/>
        <w:rPr>
          <w:sz w:val="13"/>
          <w:szCs w:val="13"/>
          <w:lang w:eastAsia="zh-TW"/>
        </w:rPr>
      </w:pPr>
    </w:p>
    <w:p w14:paraId="7B329C4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FA2601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34DBFA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8BE4D54" w14:textId="77777777" w:rsidR="001210EB" w:rsidRDefault="001210EB" w:rsidP="001210EB">
      <w:pPr>
        <w:spacing w:after="0" w:line="300" w:lineRule="exact"/>
        <w:ind w:left="4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3696" behindDoc="1" locked="0" layoutInCell="1" allowOverlap="1" wp14:anchorId="1765087E" wp14:editId="1A039262">
                <wp:simplePos x="0" y="0"/>
                <wp:positionH relativeFrom="page">
                  <wp:posOffset>655320</wp:posOffset>
                </wp:positionH>
                <wp:positionV relativeFrom="paragraph">
                  <wp:posOffset>-104775</wp:posOffset>
                </wp:positionV>
                <wp:extent cx="5323840" cy="1270"/>
                <wp:effectExtent l="7620" t="13335" r="12065" b="4445"/>
                <wp:wrapNone/>
                <wp:docPr id="2572" name="Group 10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23840" cy="1270"/>
                          <a:chOff x="1032" y="-165"/>
                          <a:chExt cx="8384" cy="2"/>
                        </a:xfrm>
                      </wpg:grpSpPr>
                      <wps:wsp>
                        <wps:cNvPr id="2573" name="Freeform 1022"/>
                        <wps:cNvSpPr>
                          <a:spLocks/>
                        </wps:cNvSpPr>
                        <wps:spPr bwMode="auto">
                          <a:xfrm>
                            <a:off x="1032" y="-165"/>
                            <a:ext cx="8384" cy="2"/>
                          </a:xfrm>
                          <a:custGeom>
                            <a:avLst/>
                            <a:gdLst>
                              <a:gd name="T0" fmla="+- 0 1032 1032"/>
                              <a:gd name="T1" fmla="*/ T0 w 8384"/>
                              <a:gd name="T2" fmla="+- 0 9416 1032"/>
                              <a:gd name="T3" fmla="*/ T2 w 838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4">
                                <a:moveTo>
                                  <a:pt x="0" y="0"/>
                                </a:moveTo>
                                <a:lnTo>
                                  <a:pt x="8384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267A18" id="Group 1021" o:spid="_x0000_s1026" style="position:absolute;margin-left:51.6pt;margin-top:-8.25pt;width:419.2pt;height:.1pt;z-index:-251702784;mso-position-horizontal-relative:page" coordorigin="1032,-165" coordsize="838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">
                <v:shape id="Freeform 1022" o:spid="_x0000_s1027" style="position:absolute;left:1032;top:-165;width:8384;height:2;visibility:visible;mso-wrap-style:square;v-text-anchor:top" coordsize="83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" path="m,l8384,e" filled="f">
                  <v:path arrowok="t" o:connecttype="custom" o:connectlocs="0,0;8384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</w:t>
      </w:r>
    </w:p>
    <w:p w14:paraId="07A9331C" w14:textId="77777777" w:rsidR="001210EB" w:rsidRDefault="001210EB" w:rsidP="001210EB">
      <w:pPr>
        <w:spacing w:after="0" w:line="360" w:lineRule="exact"/>
        <w:ind w:left="71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就食物中毒原因確實檢討改進</w:t>
      </w:r>
    </w:p>
    <w:p w14:paraId="011A775E" w14:textId="77777777" w:rsidR="001210EB" w:rsidRDefault="001210EB" w:rsidP="001210EB">
      <w:pPr>
        <w:spacing w:after="0" w:line="360" w:lineRule="exact"/>
        <w:ind w:left="71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檢討處理過程</w:t>
      </w:r>
    </w:p>
    <w:p w14:paraId="6F61FB7B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80" w:bottom="980" w:left="680" w:header="720" w:footer="720" w:gutter="0"/>
          <w:cols w:space="720"/>
        </w:sectPr>
      </w:pPr>
    </w:p>
    <w:p w14:paraId="1CF98F94" w14:textId="77777777" w:rsidR="001210EB" w:rsidRDefault="001210EB" w:rsidP="001210EB">
      <w:pPr>
        <w:spacing w:after="0" w:line="332" w:lineRule="exact"/>
        <w:ind w:left="17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noProof/>
          <w:lang w:eastAsia="zh-TW"/>
        </w:rPr>
        <w:lastRenderedPageBreak/>
        <mc:AlternateContent>
          <mc:Choice Requires="wpg">
            <w:drawing>
              <wp:anchor distT="0" distB="0" distL="114300" distR="114300" simplePos="0" relativeHeight="251621888" behindDoc="1" locked="0" layoutInCell="1" allowOverlap="1" wp14:anchorId="16136D74" wp14:editId="025AC94C">
                <wp:simplePos x="0" y="0"/>
                <wp:positionH relativeFrom="page">
                  <wp:posOffset>674370</wp:posOffset>
                </wp:positionH>
                <wp:positionV relativeFrom="page">
                  <wp:posOffset>949960</wp:posOffset>
                </wp:positionV>
                <wp:extent cx="5389880" cy="1270"/>
                <wp:effectExtent l="7620" t="5715" r="12700" b="12065"/>
                <wp:wrapNone/>
                <wp:docPr id="2574" name="Group 9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89880" cy="1270"/>
                          <a:chOff x="1062" y="1494"/>
                          <a:chExt cx="8488" cy="2"/>
                        </a:xfrm>
                      </wpg:grpSpPr>
                      <wps:wsp>
                        <wps:cNvPr id="2575" name="Freeform 967"/>
                        <wps:cNvSpPr>
                          <a:spLocks/>
                        </wps:cNvSpPr>
                        <wps:spPr bwMode="auto">
                          <a:xfrm>
                            <a:off x="1062" y="1494"/>
                            <a:ext cx="8488" cy="2"/>
                          </a:xfrm>
                          <a:custGeom>
                            <a:avLst/>
                            <a:gdLst>
                              <a:gd name="T0" fmla="+- 0 1062 1062"/>
                              <a:gd name="T1" fmla="*/ T0 w 8488"/>
                              <a:gd name="T2" fmla="+- 0 9550 1062"/>
                              <a:gd name="T3" fmla="*/ T2 w 848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88">
                                <a:moveTo>
                                  <a:pt x="0" y="0"/>
                                </a:moveTo>
                                <a:lnTo>
                                  <a:pt x="8488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137878" id="Group 966" o:spid="_x0000_s1026" style="position:absolute;margin-left:53.1pt;margin-top:74.8pt;width:424.4pt;height:.1pt;z-index:-251694592;mso-position-horizontal-relative:page;mso-position-vertical-relative:page" coordorigin="1062,1494" coordsize="848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">
                <v:shape id="Freeform 967" o:spid="_x0000_s1027" style="position:absolute;left:1062;top:1494;width:8488;height:2;visibility:visible;mso-wrap-style:square;v-text-anchor:top" coordsize="848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" path="m,l8488,e" filled="f">
                  <v:path arrowok="t" o:connecttype="custom" o:connectlocs="0,0;8488,0" o:connectangles="0,0"/>
                </v:shape>
                <w10:wrap anchorx="page" anchory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平時將藥物安全收藏。</w:t>
      </w:r>
    </w:p>
    <w:p w14:paraId="2D05E361" w14:textId="77777777" w:rsidR="001210EB" w:rsidRDefault="001210EB" w:rsidP="001210EB">
      <w:pPr>
        <w:spacing w:after="0" w:line="281" w:lineRule="exact"/>
        <w:ind w:left="17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</w:t>
      </w:r>
      <w:r w:rsidR="000C6F0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服藥或給藥時，必</w:t>
      </w:r>
      <w:r w:rsidR="000C6F09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須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遵照醫師指示</w:t>
      </w:r>
      <w:r w:rsidR="00412E49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分配及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服用。</w:t>
      </w:r>
    </w:p>
    <w:p w14:paraId="55F0C612" w14:textId="77777777" w:rsidR="00412E49" w:rsidRPr="00412E49" w:rsidRDefault="001210EB" w:rsidP="001210EB">
      <w:pPr>
        <w:tabs>
          <w:tab w:val="left" w:pos="8580"/>
        </w:tabs>
        <w:spacing w:after="0" w:line="281" w:lineRule="exact"/>
        <w:ind w:left="100" w:right="-20"/>
        <w:rPr>
          <w:rFonts w:ascii="標楷體" w:eastAsia="標楷體" w:hAnsi="標楷體" w:cs="標楷體"/>
          <w:position w:val="-1"/>
          <w:sz w:val="24"/>
          <w:szCs w:val="24"/>
          <w:lang w:eastAsia="zh-TW"/>
        </w:rPr>
      </w:pPr>
      <w:r w:rsidRPr="00412E49">
        <w:rPr>
          <w:rFonts w:ascii="標楷體" w:eastAsia="標楷體" w:hAnsi="標楷體" w:cs="標楷體"/>
          <w:spacing w:val="-47"/>
          <w:position w:val="-1"/>
          <w:sz w:val="24"/>
          <w:szCs w:val="24"/>
          <w:lang w:eastAsia="zh-TW"/>
        </w:rPr>
        <w:t xml:space="preserve"> </w:t>
      </w:r>
      <w:r w:rsidRP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各類藥品應分開</w:t>
      </w:r>
      <w:proofErr w:type="gramStart"/>
      <w:r w:rsidRP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儲放鎖好</w:t>
      </w:r>
      <w:proofErr w:type="gramEnd"/>
      <w:r w:rsidRP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 xml:space="preserve">，並需標示清楚以免誤用，且需注意有效期限。 </w:t>
      </w:r>
    </w:p>
    <w:p w14:paraId="10EB8578" w14:textId="77777777" w:rsidR="001210EB" w:rsidRDefault="001210EB" w:rsidP="001210EB">
      <w:pPr>
        <w:tabs>
          <w:tab w:val="left" w:pos="8580"/>
        </w:tabs>
        <w:spacing w:after="0" w:line="281" w:lineRule="exact"/>
        <w:ind w:left="10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u w:val="single" w:color="000000"/>
          <w:lang w:eastAsia="zh-TW"/>
        </w:rPr>
        <w:tab/>
      </w:r>
    </w:p>
    <w:p w14:paraId="366C19C5" w14:textId="77777777" w:rsidR="001210EB" w:rsidRDefault="001210EB" w:rsidP="001210EB">
      <w:pPr>
        <w:spacing w:after="0" w:line="307" w:lineRule="exact"/>
        <w:ind w:left="17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※處理階段：</w:t>
      </w:r>
    </w:p>
    <w:p w14:paraId="6C2577D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473C58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86CC181" w14:textId="77777777" w:rsidR="001210EB" w:rsidRDefault="001210EB" w:rsidP="001210EB">
      <w:pPr>
        <w:spacing w:before="4" w:after="0" w:line="220" w:lineRule="exact"/>
        <w:rPr>
          <w:lang w:eastAsia="zh-TW"/>
        </w:rPr>
      </w:pPr>
    </w:p>
    <w:p w14:paraId="1F482B09" w14:textId="77777777" w:rsidR="001210EB" w:rsidRDefault="001210EB" w:rsidP="001210EB">
      <w:pPr>
        <w:spacing w:before="6" w:after="0" w:line="181" w:lineRule="auto"/>
        <w:ind w:left="2172" w:right="2537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工作人員發現</w:t>
      </w:r>
      <w:r w:rsidR="000976D0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0976D0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藥物中</w:t>
      </w:r>
      <w:r>
        <w:rPr>
          <w:rFonts w:ascii="標楷體" w:eastAsia="標楷體" w:hAnsi="標楷體" w:cs="標楷體"/>
          <w:spacing w:val="-48"/>
          <w:sz w:val="24"/>
          <w:szCs w:val="24"/>
          <w:lang w:eastAsia="zh-TW"/>
        </w:rPr>
        <w:t>毒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（</w:t>
      </w:r>
      <w:proofErr w:type="gramEnd"/>
      <w:r>
        <w:rPr>
          <w:rFonts w:ascii="標楷體" w:eastAsia="標楷體" w:hAnsi="標楷體" w:cs="標楷體"/>
          <w:spacing w:val="2"/>
          <w:sz w:val="24"/>
          <w:szCs w:val="24"/>
          <w:lang w:eastAsia="zh-TW"/>
        </w:rPr>
        <w:t>臨床症狀</w:t>
      </w:r>
      <w:r>
        <w:rPr>
          <w:rFonts w:ascii="標楷體" w:eastAsia="標楷體" w:hAnsi="標楷體" w:cs="標楷體"/>
          <w:sz w:val="24"/>
          <w:szCs w:val="24"/>
          <w:lang w:eastAsia="zh-TW"/>
        </w:rPr>
        <w:t>：疑似</w:t>
      </w:r>
      <w:r>
        <w:rPr>
          <w:rFonts w:ascii="標楷體" w:eastAsia="標楷體" w:hAnsi="標楷體" w:cs="標楷體"/>
          <w:spacing w:val="2"/>
          <w:sz w:val="24"/>
          <w:szCs w:val="24"/>
          <w:lang w:eastAsia="zh-TW"/>
        </w:rPr>
        <w:t>噁</w:t>
      </w:r>
      <w:r>
        <w:rPr>
          <w:rFonts w:ascii="標楷體" w:eastAsia="標楷體" w:hAnsi="標楷體" w:cs="標楷體"/>
          <w:spacing w:val="-7"/>
          <w:sz w:val="24"/>
          <w:szCs w:val="24"/>
          <w:lang w:eastAsia="zh-TW"/>
        </w:rPr>
        <w:t>心、</w:t>
      </w:r>
      <w:r>
        <w:rPr>
          <w:rFonts w:ascii="標楷體" w:eastAsia="標楷體" w:hAnsi="標楷體" w:cs="標楷體"/>
          <w:spacing w:val="2"/>
          <w:sz w:val="24"/>
          <w:szCs w:val="24"/>
          <w:lang w:eastAsia="zh-TW"/>
        </w:rPr>
        <w:t>嘔</w:t>
      </w:r>
      <w:r>
        <w:rPr>
          <w:rFonts w:ascii="標楷體" w:eastAsia="標楷體" w:hAnsi="標楷體" w:cs="標楷體"/>
          <w:spacing w:val="-7"/>
          <w:sz w:val="24"/>
          <w:szCs w:val="24"/>
          <w:lang w:eastAsia="zh-TW"/>
        </w:rPr>
        <w:t>吐、</w:t>
      </w:r>
      <w:r>
        <w:rPr>
          <w:rFonts w:ascii="標楷體" w:eastAsia="標楷體" w:hAnsi="標楷體" w:cs="標楷體"/>
          <w:spacing w:val="2"/>
          <w:sz w:val="24"/>
          <w:szCs w:val="24"/>
          <w:lang w:eastAsia="zh-TW"/>
        </w:rPr>
        <w:t>腹</w:t>
      </w:r>
      <w:r>
        <w:rPr>
          <w:rFonts w:ascii="標楷體" w:eastAsia="標楷體" w:hAnsi="標楷體" w:cs="標楷體"/>
          <w:spacing w:val="-7"/>
          <w:sz w:val="24"/>
          <w:szCs w:val="24"/>
          <w:lang w:eastAsia="zh-TW"/>
        </w:rPr>
        <w:t>瀉、</w:t>
      </w:r>
      <w:r>
        <w:rPr>
          <w:rFonts w:ascii="標楷體" w:eastAsia="標楷體" w:hAnsi="標楷體" w:cs="標楷體"/>
          <w:spacing w:val="2"/>
          <w:sz w:val="24"/>
          <w:szCs w:val="24"/>
          <w:lang w:eastAsia="zh-TW"/>
        </w:rPr>
        <w:t>胃</w:t>
      </w:r>
      <w:r>
        <w:rPr>
          <w:rFonts w:ascii="標楷體" w:eastAsia="標楷體" w:hAnsi="標楷體" w:cs="標楷體"/>
          <w:spacing w:val="-7"/>
          <w:sz w:val="24"/>
          <w:szCs w:val="24"/>
          <w:lang w:eastAsia="zh-TW"/>
        </w:rPr>
        <w:t>痛、</w:t>
      </w:r>
      <w:r>
        <w:rPr>
          <w:rFonts w:ascii="標楷體" w:eastAsia="標楷體" w:hAnsi="標楷體" w:cs="標楷體"/>
          <w:spacing w:val="2"/>
          <w:sz w:val="24"/>
          <w:szCs w:val="24"/>
          <w:lang w:eastAsia="zh-TW"/>
        </w:rPr>
        <w:t>呼吸困難</w:t>
      </w:r>
      <w:r>
        <w:rPr>
          <w:rFonts w:ascii="標楷體" w:eastAsia="標楷體" w:hAnsi="標楷體" w:cs="標楷體"/>
          <w:sz w:val="24"/>
          <w:szCs w:val="24"/>
          <w:lang w:eastAsia="zh-TW"/>
        </w:rPr>
        <w:t>、昏迷等</w:t>
      </w:r>
      <w:proofErr w:type="gramStart"/>
      <w:r>
        <w:rPr>
          <w:rFonts w:ascii="標楷體" w:eastAsia="標楷體" w:hAnsi="標楷體" w:cs="標楷體"/>
          <w:spacing w:val="-120"/>
          <w:sz w:val="24"/>
          <w:szCs w:val="24"/>
          <w:lang w:eastAsia="zh-TW"/>
        </w:rPr>
        <w:t>）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。</w:t>
      </w:r>
    </w:p>
    <w:p w14:paraId="2EA7C273" w14:textId="77777777" w:rsidR="001210EB" w:rsidRDefault="001210EB" w:rsidP="001210EB">
      <w:pPr>
        <w:spacing w:before="3" w:after="0" w:line="140" w:lineRule="exact"/>
        <w:rPr>
          <w:sz w:val="14"/>
          <w:szCs w:val="14"/>
          <w:lang w:eastAsia="zh-TW"/>
        </w:rPr>
      </w:pPr>
    </w:p>
    <w:p w14:paraId="74DB88DF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51EBDB6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760BBC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510477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7792" behindDoc="1" locked="0" layoutInCell="1" allowOverlap="1" wp14:anchorId="6FE90707" wp14:editId="59BF8E01">
                <wp:simplePos x="0" y="0"/>
                <wp:positionH relativeFrom="page">
                  <wp:posOffset>636270</wp:posOffset>
                </wp:positionH>
                <wp:positionV relativeFrom="paragraph">
                  <wp:posOffset>28575</wp:posOffset>
                </wp:positionV>
                <wp:extent cx="5959475" cy="3106420"/>
                <wp:effectExtent l="7620" t="3175" r="5080" b="5080"/>
                <wp:wrapNone/>
                <wp:docPr id="2576" name="Group 9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9475" cy="3106420"/>
                          <a:chOff x="987" y="1706"/>
                          <a:chExt cx="9385" cy="4892"/>
                        </a:xfrm>
                      </wpg:grpSpPr>
                      <wpg:grpSp>
                        <wpg:cNvPr id="2577" name="Group 1019"/>
                        <wpg:cNvGrpSpPr>
                          <a:grpSpLocks/>
                        </wpg:cNvGrpSpPr>
                        <wpg:grpSpPr bwMode="auto">
                          <a:xfrm>
                            <a:off x="1818" y="3348"/>
                            <a:ext cx="7201" cy="2"/>
                            <a:chOff x="1818" y="3348"/>
                            <a:chExt cx="7201" cy="2"/>
                          </a:xfrm>
                        </wpg:grpSpPr>
                        <wps:wsp>
                          <wps:cNvPr id="2578" name="Freeform 1020"/>
                          <wps:cNvSpPr>
                            <a:spLocks/>
                          </wps:cNvSpPr>
                          <wps:spPr bwMode="auto">
                            <a:xfrm>
                              <a:off x="1818" y="3348"/>
                              <a:ext cx="7201" cy="2"/>
                            </a:xfrm>
                            <a:custGeom>
                              <a:avLst/>
                              <a:gdLst>
                                <a:gd name="T0" fmla="+- 0 1818 1818"/>
                                <a:gd name="T1" fmla="*/ T0 w 7201"/>
                                <a:gd name="T2" fmla="+- 0 3348 3348"/>
                                <a:gd name="T3" fmla="*/ 3348 h 2"/>
                                <a:gd name="T4" fmla="+- 0 9019 1818"/>
                                <a:gd name="T5" fmla="*/ T4 w 7201"/>
                                <a:gd name="T6" fmla="+- 0 3350 3348"/>
                                <a:gd name="T7" fmla="*/ 335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201" h="2">
                                  <a:moveTo>
                                    <a:pt x="0" y="0"/>
                                  </a:moveTo>
                                  <a:lnTo>
                                    <a:pt x="7201" y="2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79" name="Group 1017"/>
                        <wpg:cNvGrpSpPr>
                          <a:grpSpLocks/>
                        </wpg:cNvGrpSpPr>
                        <wpg:grpSpPr bwMode="auto">
                          <a:xfrm>
                            <a:off x="1010" y="4116"/>
                            <a:ext cx="1939" cy="917"/>
                            <a:chOff x="1010" y="4116"/>
                            <a:chExt cx="1939" cy="917"/>
                          </a:xfrm>
                        </wpg:grpSpPr>
                        <wps:wsp>
                          <wps:cNvPr id="2580" name="Freeform 1018"/>
                          <wps:cNvSpPr>
                            <a:spLocks/>
                          </wps:cNvSpPr>
                          <wps:spPr bwMode="auto">
                            <a:xfrm>
                              <a:off x="1010" y="4116"/>
                              <a:ext cx="1939" cy="917"/>
                            </a:xfrm>
                            <a:custGeom>
                              <a:avLst/>
                              <a:gdLst>
                                <a:gd name="T0" fmla="+- 0 1010 1010"/>
                                <a:gd name="T1" fmla="*/ T0 w 1939"/>
                                <a:gd name="T2" fmla="+- 0 5033 4116"/>
                                <a:gd name="T3" fmla="*/ 5033 h 917"/>
                                <a:gd name="T4" fmla="+- 0 2949 1010"/>
                                <a:gd name="T5" fmla="*/ T4 w 1939"/>
                                <a:gd name="T6" fmla="+- 0 5033 4116"/>
                                <a:gd name="T7" fmla="*/ 5033 h 917"/>
                                <a:gd name="T8" fmla="+- 0 2949 1010"/>
                                <a:gd name="T9" fmla="*/ T8 w 1939"/>
                                <a:gd name="T10" fmla="+- 0 4116 4116"/>
                                <a:gd name="T11" fmla="*/ 4116 h 917"/>
                                <a:gd name="T12" fmla="+- 0 1010 1010"/>
                                <a:gd name="T13" fmla="*/ T12 w 1939"/>
                                <a:gd name="T14" fmla="+- 0 4116 4116"/>
                                <a:gd name="T15" fmla="*/ 4116 h 917"/>
                                <a:gd name="T16" fmla="+- 0 1010 1010"/>
                                <a:gd name="T17" fmla="*/ T16 w 1939"/>
                                <a:gd name="T18" fmla="+- 0 5033 4116"/>
                                <a:gd name="T19" fmla="*/ 5033 h 9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39" h="917">
                                  <a:moveTo>
                                    <a:pt x="0" y="917"/>
                                  </a:moveTo>
                                  <a:lnTo>
                                    <a:pt x="1939" y="917"/>
                                  </a:lnTo>
                                  <a:lnTo>
                                    <a:pt x="193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1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81" name="Group 1013"/>
                        <wpg:cNvGrpSpPr>
                          <a:grpSpLocks/>
                        </wpg:cNvGrpSpPr>
                        <wpg:grpSpPr bwMode="auto">
                          <a:xfrm>
                            <a:off x="1745" y="5023"/>
                            <a:ext cx="120" cy="726"/>
                            <a:chOff x="1745" y="5023"/>
                            <a:chExt cx="120" cy="726"/>
                          </a:xfrm>
                        </wpg:grpSpPr>
                        <wps:wsp>
                          <wps:cNvPr id="2582" name="Freeform 1016"/>
                          <wps:cNvSpPr>
                            <a:spLocks/>
                          </wps:cNvSpPr>
                          <wps:spPr bwMode="auto">
                            <a:xfrm>
                              <a:off x="1745" y="5023"/>
                              <a:ext cx="120" cy="726"/>
                            </a:xfrm>
                            <a:custGeom>
                              <a:avLst/>
                              <a:gdLst>
                                <a:gd name="T0" fmla="+- 0 1795 1745"/>
                                <a:gd name="T1" fmla="*/ T0 w 120"/>
                                <a:gd name="T2" fmla="+- 0 5629 5023"/>
                                <a:gd name="T3" fmla="*/ 5629 h 726"/>
                                <a:gd name="T4" fmla="+- 0 1745 1745"/>
                                <a:gd name="T5" fmla="*/ T4 w 120"/>
                                <a:gd name="T6" fmla="+- 0 5629 5023"/>
                                <a:gd name="T7" fmla="*/ 5629 h 726"/>
                                <a:gd name="T8" fmla="+- 0 1805 1745"/>
                                <a:gd name="T9" fmla="*/ T8 w 120"/>
                                <a:gd name="T10" fmla="+- 0 5749 5023"/>
                                <a:gd name="T11" fmla="*/ 5749 h 726"/>
                                <a:gd name="T12" fmla="+- 0 1850 1745"/>
                                <a:gd name="T13" fmla="*/ T12 w 120"/>
                                <a:gd name="T14" fmla="+- 0 5659 5023"/>
                                <a:gd name="T15" fmla="*/ 5659 h 726"/>
                                <a:gd name="T16" fmla="+- 0 1799 1745"/>
                                <a:gd name="T17" fmla="*/ T16 w 120"/>
                                <a:gd name="T18" fmla="+- 0 5659 5023"/>
                                <a:gd name="T19" fmla="*/ 5659 h 726"/>
                                <a:gd name="T20" fmla="+- 0 1795 1745"/>
                                <a:gd name="T21" fmla="*/ T20 w 120"/>
                                <a:gd name="T22" fmla="+- 0 5654 5023"/>
                                <a:gd name="T23" fmla="*/ 5654 h 726"/>
                                <a:gd name="T24" fmla="+- 0 1795 1745"/>
                                <a:gd name="T25" fmla="*/ T24 w 120"/>
                                <a:gd name="T26" fmla="+- 0 5629 5023"/>
                                <a:gd name="T27" fmla="*/ 5629 h 7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26">
                                  <a:moveTo>
                                    <a:pt x="50" y="606"/>
                                  </a:moveTo>
                                  <a:lnTo>
                                    <a:pt x="0" y="606"/>
                                  </a:lnTo>
                                  <a:lnTo>
                                    <a:pt x="60" y="726"/>
                                  </a:lnTo>
                                  <a:lnTo>
                                    <a:pt x="105" y="636"/>
                                  </a:lnTo>
                                  <a:lnTo>
                                    <a:pt x="54" y="636"/>
                                  </a:lnTo>
                                  <a:lnTo>
                                    <a:pt x="50" y="631"/>
                                  </a:lnTo>
                                  <a:lnTo>
                                    <a:pt x="50" y="60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3" name="Freeform 1015"/>
                          <wps:cNvSpPr>
                            <a:spLocks/>
                          </wps:cNvSpPr>
                          <wps:spPr bwMode="auto">
                            <a:xfrm>
                              <a:off x="1745" y="5023"/>
                              <a:ext cx="120" cy="726"/>
                            </a:xfrm>
                            <a:custGeom>
                              <a:avLst/>
                              <a:gdLst>
                                <a:gd name="T0" fmla="+- 0 1810 1745"/>
                                <a:gd name="T1" fmla="*/ T0 w 120"/>
                                <a:gd name="T2" fmla="+- 0 5023 5023"/>
                                <a:gd name="T3" fmla="*/ 5023 h 726"/>
                                <a:gd name="T4" fmla="+- 0 1798 1745"/>
                                <a:gd name="T5" fmla="*/ T4 w 120"/>
                                <a:gd name="T6" fmla="+- 0 5023 5023"/>
                                <a:gd name="T7" fmla="*/ 5023 h 726"/>
                                <a:gd name="T8" fmla="+- 0 1794 1745"/>
                                <a:gd name="T9" fmla="*/ T8 w 120"/>
                                <a:gd name="T10" fmla="+- 0 5027 5023"/>
                                <a:gd name="T11" fmla="*/ 5027 h 726"/>
                                <a:gd name="T12" fmla="+- 0 1795 1745"/>
                                <a:gd name="T13" fmla="*/ T12 w 120"/>
                                <a:gd name="T14" fmla="+- 0 5654 5023"/>
                                <a:gd name="T15" fmla="*/ 5654 h 726"/>
                                <a:gd name="T16" fmla="+- 0 1799 1745"/>
                                <a:gd name="T17" fmla="*/ T16 w 120"/>
                                <a:gd name="T18" fmla="+- 0 5659 5023"/>
                                <a:gd name="T19" fmla="*/ 5659 h 726"/>
                                <a:gd name="T20" fmla="+- 0 1810 1745"/>
                                <a:gd name="T21" fmla="*/ T20 w 120"/>
                                <a:gd name="T22" fmla="+- 0 5659 5023"/>
                                <a:gd name="T23" fmla="*/ 5659 h 726"/>
                                <a:gd name="T24" fmla="+- 0 1815 1745"/>
                                <a:gd name="T25" fmla="*/ T24 w 120"/>
                                <a:gd name="T26" fmla="+- 0 5654 5023"/>
                                <a:gd name="T27" fmla="*/ 5654 h 726"/>
                                <a:gd name="T28" fmla="+- 0 1814 1745"/>
                                <a:gd name="T29" fmla="*/ T28 w 120"/>
                                <a:gd name="T30" fmla="+- 0 5033 5023"/>
                                <a:gd name="T31" fmla="*/ 5033 h 726"/>
                                <a:gd name="T32" fmla="+- 0 1814 1745"/>
                                <a:gd name="T33" fmla="*/ T32 w 120"/>
                                <a:gd name="T34" fmla="+- 0 5027 5023"/>
                                <a:gd name="T35" fmla="*/ 5027 h 726"/>
                                <a:gd name="T36" fmla="+- 0 1810 1745"/>
                                <a:gd name="T37" fmla="*/ T36 w 120"/>
                                <a:gd name="T38" fmla="+- 0 5023 5023"/>
                                <a:gd name="T39" fmla="*/ 5023 h 7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726">
                                  <a:moveTo>
                                    <a:pt x="65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50" y="631"/>
                                  </a:lnTo>
                                  <a:lnTo>
                                    <a:pt x="54" y="636"/>
                                  </a:lnTo>
                                  <a:lnTo>
                                    <a:pt x="65" y="636"/>
                                  </a:lnTo>
                                  <a:lnTo>
                                    <a:pt x="70" y="631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4" name="Freeform 1014"/>
                          <wps:cNvSpPr>
                            <a:spLocks/>
                          </wps:cNvSpPr>
                          <wps:spPr bwMode="auto">
                            <a:xfrm>
                              <a:off x="1745" y="5023"/>
                              <a:ext cx="120" cy="726"/>
                            </a:xfrm>
                            <a:custGeom>
                              <a:avLst/>
                              <a:gdLst>
                                <a:gd name="T0" fmla="+- 0 1865 1745"/>
                                <a:gd name="T1" fmla="*/ T0 w 120"/>
                                <a:gd name="T2" fmla="+- 0 5629 5023"/>
                                <a:gd name="T3" fmla="*/ 5629 h 726"/>
                                <a:gd name="T4" fmla="+- 0 1815 1745"/>
                                <a:gd name="T5" fmla="*/ T4 w 120"/>
                                <a:gd name="T6" fmla="+- 0 5629 5023"/>
                                <a:gd name="T7" fmla="*/ 5629 h 726"/>
                                <a:gd name="T8" fmla="+- 0 1815 1745"/>
                                <a:gd name="T9" fmla="*/ T8 w 120"/>
                                <a:gd name="T10" fmla="+- 0 5654 5023"/>
                                <a:gd name="T11" fmla="*/ 5654 h 726"/>
                                <a:gd name="T12" fmla="+- 0 1810 1745"/>
                                <a:gd name="T13" fmla="*/ T12 w 120"/>
                                <a:gd name="T14" fmla="+- 0 5659 5023"/>
                                <a:gd name="T15" fmla="*/ 5659 h 726"/>
                                <a:gd name="T16" fmla="+- 0 1850 1745"/>
                                <a:gd name="T17" fmla="*/ T16 w 120"/>
                                <a:gd name="T18" fmla="+- 0 5659 5023"/>
                                <a:gd name="T19" fmla="*/ 5659 h 726"/>
                                <a:gd name="T20" fmla="+- 0 1865 1745"/>
                                <a:gd name="T21" fmla="*/ T20 w 120"/>
                                <a:gd name="T22" fmla="+- 0 5629 5023"/>
                                <a:gd name="T23" fmla="*/ 5629 h 7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26">
                                  <a:moveTo>
                                    <a:pt x="120" y="606"/>
                                  </a:moveTo>
                                  <a:lnTo>
                                    <a:pt x="70" y="606"/>
                                  </a:lnTo>
                                  <a:lnTo>
                                    <a:pt x="70" y="631"/>
                                  </a:lnTo>
                                  <a:lnTo>
                                    <a:pt x="65" y="636"/>
                                  </a:lnTo>
                                  <a:lnTo>
                                    <a:pt x="105" y="636"/>
                                  </a:lnTo>
                                  <a:lnTo>
                                    <a:pt x="120" y="60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85" name="Group 1009"/>
                        <wpg:cNvGrpSpPr>
                          <a:grpSpLocks/>
                        </wpg:cNvGrpSpPr>
                        <wpg:grpSpPr bwMode="auto">
                          <a:xfrm>
                            <a:off x="1759" y="3355"/>
                            <a:ext cx="120" cy="734"/>
                            <a:chOff x="1759" y="3355"/>
                            <a:chExt cx="120" cy="734"/>
                          </a:xfrm>
                        </wpg:grpSpPr>
                        <wps:wsp>
                          <wps:cNvPr id="2586" name="Freeform 1012"/>
                          <wps:cNvSpPr>
                            <a:spLocks/>
                          </wps:cNvSpPr>
                          <wps:spPr bwMode="auto">
                            <a:xfrm>
                              <a:off x="1759" y="3355"/>
                              <a:ext cx="120" cy="734"/>
                            </a:xfrm>
                            <a:custGeom>
                              <a:avLst/>
                              <a:gdLst>
                                <a:gd name="T0" fmla="+- 0 1809 1759"/>
                                <a:gd name="T1" fmla="*/ T0 w 120"/>
                                <a:gd name="T2" fmla="+- 0 3969 3355"/>
                                <a:gd name="T3" fmla="*/ 3969 h 734"/>
                                <a:gd name="T4" fmla="+- 0 1759 1759"/>
                                <a:gd name="T5" fmla="*/ T4 w 120"/>
                                <a:gd name="T6" fmla="+- 0 3969 3355"/>
                                <a:gd name="T7" fmla="*/ 3969 h 734"/>
                                <a:gd name="T8" fmla="+- 0 1819 1759"/>
                                <a:gd name="T9" fmla="*/ T8 w 120"/>
                                <a:gd name="T10" fmla="+- 0 4089 3355"/>
                                <a:gd name="T11" fmla="*/ 4089 h 734"/>
                                <a:gd name="T12" fmla="+- 0 1864 1759"/>
                                <a:gd name="T13" fmla="*/ T12 w 120"/>
                                <a:gd name="T14" fmla="+- 0 3999 3355"/>
                                <a:gd name="T15" fmla="*/ 3999 h 734"/>
                                <a:gd name="T16" fmla="+- 0 1813 1759"/>
                                <a:gd name="T17" fmla="*/ T16 w 120"/>
                                <a:gd name="T18" fmla="+- 0 3999 3355"/>
                                <a:gd name="T19" fmla="*/ 3999 h 734"/>
                                <a:gd name="T20" fmla="+- 0 1809 1759"/>
                                <a:gd name="T21" fmla="*/ T20 w 120"/>
                                <a:gd name="T22" fmla="+- 0 3994 3355"/>
                                <a:gd name="T23" fmla="*/ 3994 h 734"/>
                                <a:gd name="T24" fmla="+- 0 1809 1759"/>
                                <a:gd name="T25" fmla="*/ T24 w 120"/>
                                <a:gd name="T26" fmla="+- 0 3969 3355"/>
                                <a:gd name="T27" fmla="*/ 3969 h 7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34">
                                  <a:moveTo>
                                    <a:pt x="50" y="614"/>
                                  </a:moveTo>
                                  <a:lnTo>
                                    <a:pt x="0" y="614"/>
                                  </a:lnTo>
                                  <a:lnTo>
                                    <a:pt x="60" y="734"/>
                                  </a:lnTo>
                                  <a:lnTo>
                                    <a:pt x="105" y="644"/>
                                  </a:lnTo>
                                  <a:lnTo>
                                    <a:pt x="54" y="644"/>
                                  </a:lnTo>
                                  <a:lnTo>
                                    <a:pt x="50" y="639"/>
                                  </a:lnTo>
                                  <a:lnTo>
                                    <a:pt x="50" y="61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7" name="Freeform 1011"/>
                          <wps:cNvSpPr>
                            <a:spLocks/>
                          </wps:cNvSpPr>
                          <wps:spPr bwMode="auto">
                            <a:xfrm>
                              <a:off x="1759" y="3355"/>
                              <a:ext cx="120" cy="734"/>
                            </a:xfrm>
                            <a:custGeom>
                              <a:avLst/>
                              <a:gdLst>
                                <a:gd name="T0" fmla="+- 0 1824 1759"/>
                                <a:gd name="T1" fmla="*/ T0 w 120"/>
                                <a:gd name="T2" fmla="+- 0 3355 3355"/>
                                <a:gd name="T3" fmla="*/ 3355 h 734"/>
                                <a:gd name="T4" fmla="+- 0 1812 1759"/>
                                <a:gd name="T5" fmla="*/ T4 w 120"/>
                                <a:gd name="T6" fmla="+- 0 3355 3355"/>
                                <a:gd name="T7" fmla="*/ 3355 h 734"/>
                                <a:gd name="T8" fmla="+- 0 1808 1759"/>
                                <a:gd name="T9" fmla="*/ T8 w 120"/>
                                <a:gd name="T10" fmla="+- 0 3359 3355"/>
                                <a:gd name="T11" fmla="*/ 3359 h 734"/>
                                <a:gd name="T12" fmla="+- 0 1809 1759"/>
                                <a:gd name="T13" fmla="*/ T12 w 120"/>
                                <a:gd name="T14" fmla="+- 0 3994 3355"/>
                                <a:gd name="T15" fmla="*/ 3994 h 734"/>
                                <a:gd name="T16" fmla="+- 0 1813 1759"/>
                                <a:gd name="T17" fmla="*/ T16 w 120"/>
                                <a:gd name="T18" fmla="+- 0 3999 3355"/>
                                <a:gd name="T19" fmla="*/ 3999 h 734"/>
                                <a:gd name="T20" fmla="+- 0 1824 1759"/>
                                <a:gd name="T21" fmla="*/ T20 w 120"/>
                                <a:gd name="T22" fmla="+- 0 3999 3355"/>
                                <a:gd name="T23" fmla="*/ 3999 h 734"/>
                                <a:gd name="T24" fmla="+- 0 1829 1759"/>
                                <a:gd name="T25" fmla="*/ T24 w 120"/>
                                <a:gd name="T26" fmla="+- 0 3994 3355"/>
                                <a:gd name="T27" fmla="*/ 3994 h 734"/>
                                <a:gd name="T28" fmla="+- 0 1828 1759"/>
                                <a:gd name="T29" fmla="*/ T28 w 120"/>
                                <a:gd name="T30" fmla="+- 0 3365 3355"/>
                                <a:gd name="T31" fmla="*/ 3365 h 734"/>
                                <a:gd name="T32" fmla="+- 0 1828 1759"/>
                                <a:gd name="T33" fmla="*/ T32 w 120"/>
                                <a:gd name="T34" fmla="+- 0 3359 3355"/>
                                <a:gd name="T35" fmla="*/ 3359 h 734"/>
                                <a:gd name="T36" fmla="+- 0 1824 1759"/>
                                <a:gd name="T37" fmla="*/ T36 w 120"/>
                                <a:gd name="T38" fmla="+- 0 3355 3355"/>
                                <a:gd name="T39" fmla="*/ 3355 h 7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734">
                                  <a:moveTo>
                                    <a:pt x="65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50" y="639"/>
                                  </a:lnTo>
                                  <a:lnTo>
                                    <a:pt x="54" y="644"/>
                                  </a:lnTo>
                                  <a:lnTo>
                                    <a:pt x="65" y="644"/>
                                  </a:lnTo>
                                  <a:lnTo>
                                    <a:pt x="70" y="639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8" name="Freeform 1010"/>
                          <wps:cNvSpPr>
                            <a:spLocks/>
                          </wps:cNvSpPr>
                          <wps:spPr bwMode="auto">
                            <a:xfrm>
                              <a:off x="1759" y="3355"/>
                              <a:ext cx="120" cy="734"/>
                            </a:xfrm>
                            <a:custGeom>
                              <a:avLst/>
                              <a:gdLst>
                                <a:gd name="T0" fmla="+- 0 1879 1759"/>
                                <a:gd name="T1" fmla="*/ T0 w 120"/>
                                <a:gd name="T2" fmla="+- 0 3969 3355"/>
                                <a:gd name="T3" fmla="*/ 3969 h 734"/>
                                <a:gd name="T4" fmla="+- 0 1829 1759"/>
                                <a:gd name="T5" fmla="*/ T4 w 120"/>
                                <a:gd name="T6" fmla="+- 0 3969 3355"/>
                                <a:gd name="T7" fmla="*/ 3969 h 734"/>
                                <a:gd name="T8" fmla="+- 0 1829 1759"/>
                                <a:gd name="T9" fmla="*/ T8 w 120"/>
                                <a:gd name="T10" fmla="+- 0 3994 3355"/>
                                <a:gd name="T11" fmla="*/ 3994 h 734"/>
                                <a:gd name="T12" fmla="+- 0 1824 1759"/>
                                <a:gd name="T13" fmla="*/ T12 w 120"/>
                                <a:gd name="T14" fmla="+- 0 3999 3355"/>
                                <a:gd name="T15" fmla="*/ 3999 h 734"/>
                                <a:gd name="T16" fmla="+- 0 1864 1759"/>
                                <a:gd name="T17" fmla="*/ T16 w 120"/>
                                <a:gd name="T18" fmla="+- 0 3999 3355"/>
                                <a:gd name="T19" fmla="*/ 3999 h 734"/>
                                <a:gd name="T20" fmla="+- 0 1879 1759"/>
                                <a:gd name="T21" fmla="*/ T20 w 120"/>
                                <a:gd name="T22" fmla="+- 0 3969 3355"/>
                                <a:gd name="T23" fmla="*/ 3969 h 7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34">
                                  <a:moveTo>
                                    <a:pt x="120" y="614"/>
                                  </a:moveTo>
                                  <a:lnTo>
                                    <a:pt x="70" y="614"/>
                                  </a:lnTo>
                                  <a:lnTo>
                                    <a:pt x="70" y="639"/>
                                  </a:lnTo>
                                  <a:lnTo>
                                    <a:pt x="65" y="644"/>
                                  </a:lnTo>
                                  <a:lnTo>
                                    <a:pt x="105" y="644"/>
                                  </a:lnTo>
                                  <a:lnTo>
                                    <a:pt x="120" y="61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89" name="Group 1007"/>
                        <wpg:cNvGrpSpPr>
                          <a:grpSpLocks/>
                        </wpg:cNvGrpSpPr>
                        <wpg:grpSpPr bwMode="auto">
                          <a:xfrm>
                            <a:off x="994" y="5777"/>
                            <a:ext cx="1921" cy="814"/>
                            <a:chOff x="994" y="5777"/>
                            <a:chExt cx="1921" cy="814"/>
                          </a:xfrm>
                        </wpg:grpSpPr>
                        <wps:wsp>
                          <wps:cNvPr id="2590" name="Freeform 1008"/>
                          <wps:cNvSpPr>
                            <a:spLocks/>
                          </wps:cNvSpPr>
                          <wps:spPr bwMode="auto">
                            <a:xfrm>
                              <a:off x="994" y="5777"/>
                              <a:ext cx="1921" cy="814"/>
                            </a:xfrm>
                            <a:custGeom>
                              <a:avLst/>
                              <a:gdLst>
                                <a:gd name="T0" fmla="+- 0 994 994"/>
                                <a:gd name="T1" fmla="*/ T0 w 1921"/>
                                <a:gd name="T2" fmla="+- 0 6591 5777"/>
                                <a:gd name="T3" fmla="*/ 6591 h 814"/>
                                <a:gd name="T4" fmla="+- 0 2915 994"/>
                                <a:gd name="T5" fmla="*/ T4 w 1921"/>
                                <a:gd name="T6" fmla="+- 0 6591 5777"/>
                                <a:gd name="T7" fmla="*/ 6591 h 814"/>
                                <a:gd name="T8" fmla="+- 0 2915 994"/>
                                <a:gd name="T9" fmla="*/ T8 w 1921"/>
                                <a:gd name="T10" fmla="+- 0 5777 5777"/>
                                <a:gd name="T11" fmla="*/ 5777 h 814"/>
                                <a:gd name="T12" fmla="+- 0 994 994"/>
                                <a:gd name="T13" fmla="*/ T12 w 1921"/>
                                <a:gd name="T14" fmla="+- 0 5777 5777"/>
                                <a:gd name="T15" fmla="*/ 5777 h 814"/>
                                <a:gd name="T16" fmla="+- 0 994 994"/>
                                <a:gd name="T17" fmla="*/ T16 w 1921"/>
                                <a:gd name="T18" fmla="+- 0 6591 5777"/>
                                <a:gd name="T19" fmla="*/ 6591 h 8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21" h="814">
                                  <a:moveTo>
                                    <a:pt x="0" y="814"/>
                                  </a:moveTo>
                                  <a:lnTo>
                                    <a:pt x="1921" y="814"/>
                                  </a:lnTo>
                                  <a:lnTo>
                                    <a:pt x="192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81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91" name="Group 1005"/>
                        <wpg:cNvGrpSpPr>
                          <a:grpSpLocks/>
                        </wpg:cNvGrpSpPr>
                        <wpg:grpSpPr bwMode="auto">
                          <a:xfrm>
                            <a:off x="2930" y="1714"/>
                            <a:ext cx="4722" cy="976"/>
                            <a:chOff x="2930" y="1714"/>
                            <a:chExt cx="4722" cy="976"/>
                          </a:xfrm>
                        </wpg:grpSpPr>
                        <wps:wsp>
                          <wps:cNvPr id="2592" name="Freeform 1006"/>
                          <wps:cNvSpPr>
                            <a:spLocks/>
                          </wps:cNvSpPr>
                          <wps:spPr bwMode="auto">
                            <a:xfrm>
                              <a:off x="2930" y="1714"/>
                              <a:ext cx="4722" cy="976"/>
                            </a:xfrm>
                            <a:custGeom>
                              <a:avLst/>
                              <a:gdLst>
                                <a:gd name="T0" fmla="+- 0 2930 2930"/>
                                <a:gd name="T1" fmla="*/ T0 w 4722"/>
                                <a:gd name="T2" fmla="+- 0 2690 1714"/>
                                <a:gd name="T3" fmla="*/ 2690 h 976"/>
                                <a:gd name="T4" fmla="+- 0 7652 2930"/>
                                <a:gd name="T5" fmla="*/ T4 w 4722"/>
                                <a:gd name="T6" fmla="+- 0 2690 1714"/>
                                <a:gd name="T7" fmla="*/ 2690 h 976"/>
                                <a:gd name="T8" fmla="+- 0 7652 2930"/>
                                <a:gd name="T9" fmla="*/ T8 w 4722"/>
                                <a:gd name="T10" fmla="+- 0 1714 1714"/>
                                <a:gd name="T11" fmla="*/ 1714 h 976"/>
                                <a:gd name="T12" fmla="+- 0 2930 2930"/>
                                <a:gd name="T13" fmla="*/ T12 w 4722"/>
                                <a:gd name="T14" fmla="+- 0 1714 1714"/>
                                <a:gd name="T15" fmla="*/ 1714 h 976"/>
                                <a:gd name="T16" fmla="+- 0 2930 2930"/>
                                <a:gd name="T17" fmla="*/ T16 w 4722"/>
                                <a:gd name="T18" fmla="+- 0 2690 1714"/>
                                <a:gd name="T19" fmla="*/ 2690 h 9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722" h="976">
                                  <a:moveTo>
                                    <a:pt x="0" y="976"/>
                                  </a:moveTo>
                                  <a:lnTo>
                                    <a:pt x="4722" y="976"/>
                                  </a:lnTo>
                                  <a:lnTo>
                                    <a:pt x="472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7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93" name="Group 1001"/>
                        <wpg:cNvGrpSpPr>
                          <a:grpSpLocks/>
                        </wpg:cNvGrpSpPr>
                        <wpg:grpSpPr bwMode="auto">
                          <a:xfrm>
                            <a:off x="5075" y="2711"/>
                            <a:ext cx="120" cy="2890"/>
                            <a:chOff x="5075" y="2711"/>
                            <a:chExt cx="120" cy="2890"/>
                          </a:xfrm>
                        </wpg:grpSpPr>
                        <wps:wsp>
                          <wps:cNvPr id="2594" name="Freeform 1004"/>
                          <wps:cNvSpPr>
                            <a:spLocks/>
                          </wps:cNvSpPr>
                          <wps:spPr bwMode="auto">
                            <a:xfrm>
                              <a:off x="5075" y="2711"/>
                              <a:ext cx="120" cy="2890"/>
                            </a:xfrm>
                            <a:custGeom>
                              <a:avLst/>
                              <a:gdLst>
                                <a:gd name="T0" fmla="+- 0 5125 5075"/>
                                <a:gd name="T1" fmla="*/ T0 w 120"/>
                                <a:gd name="T2" fmla="+- 0 5481 2711"/>
                                <a:gd name="T3" fmla="*/ 5481 h 2890"/>
                                <a:gd name="T4" fmla="+- 0 5075 5075"/>
                                <a:gd name="T5" fmla="*/ T4 w 120"/>
                                <a:gd name="T6" fmla="+- 0 5481 2711"/>
                                <a:gd name="T7" fmla="*/ 5481 h 2890"/>
                                <a:gd name="T8" fmla="+- 0 5135 5075"/>
                                <a:gd name="T9" fmla="*/ T8 w 120"/>
                                <a:gd name="T10" fmla="+- 0 5601 2711"/>
                                <a:gd name="T11" fmla="*/ 5601 h 2890"/>
                                <a:gd name="T12" fmla="+- 0 5180 5075"/>
                                <a:gd name="T13" fmla="*/ T12 w 120"/>
                                <a:gd name="T14" fmla="+- 0 5511 2711"/>
                                <a:gd name="T15" fmla="*/ 5511 h 2890"/>
                                <a:gd name="T16" fmla="+- 0 5129 5075"/>
                                <a:gd name="T17" fmla="*/ T16 w 120"/>
                                <a:gd name="T18" fmla="+- 0 5511 2711"/>
                                <a:gd name="T19" fmla="*/ 5511 h 2890"/>
                                <a:gd name="T20" fmla="+- 0 5125 5075"/>
                                <a:gd name="T21" fmla="*/ T20 w 120"/>
                                <a:gd name="T22" fmla="+- 0 5506 2711"/>
                                <a:gd name="T23" fmla="*/ 5506 h 2890"/>
                                <a:gd name="T24" fmla="+- 0 5125 5075"/>
                                <a:gd name="T25" fmla="*/ T24 w 120"/>
                                <a:gd name="T26" fmla="+- 0 5481 2711"/>
                                <a:gd name="T27" fmla="*/ 5481 h 28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2890">
                                  <a:moveTo>
                                    <a:pt x="50" y="2770"/>
                                  </a:moveTo>
                                  <a:lnTo>
                                    <a:pt x="0" y="2770"/>
                                  </a:lnTo>
                                  <a:lnTo>
                                    <a:pt x="60" y="2890"/>
                                  </a:lnTo>
                                  <a:lnTo>
                                    <a:pt x="105" y="2800"/>
                                  </a:lnTo>
                                  <a:lnTo>
                                    <a:pt x="54" y="2800"/>
                                  </a:lnTo>
                                  <a:lnTo>
                                    <a:pt x="50" y="2795"/>
                                  </a:lnTo>
                                  <a:lnTo>
                                    <a:pt x="50" y="277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5" name="Freeform 1003"/>
                          <wps:cNvSpPr>
                            <a:spLocks/>
                          </wps:cNvSpPr>
                          <wps:spPr bwMode="auto">
                            <a:xfrm>
                              <a:off x="5075" y="2711"/>
                              <a:ext cx="120" cy="2890"/>
                            </a:xfrm>
                            <a:custGeom>
                              <a:avLst/>
                              <a:gdLst>
                                <a:gd name="T0" fmla="+- 0 5140 5075"/>
                                <a:gd name="T1" fmla="*/ T0 w 120"/>
                                <a:gd name="T2" fmla="+- 0 2711 2711"/>
                                <a:gd name="T3" fmla="*/ 2711 h 2890"/>
                                <a:gd name="T4" fmla="+- 0 5128 5075"/>
                                <a:gd name="T5" fmla="*/ T4 w 120"/>
                                <a:gd name="T6" fmla="+- 0 2711 2711"/>
                                <a:gd name="T7" fmla="*/ 2711 h 2890"/>
                                <a:gd name="T8" fmla="+- 0 5124 5075"/>
                                <a:gd name="T9" fmla="*/ T8 w 120"/>
                                <a:gd name="T10" fmla="+- 0 2715 2711"/>
                                <a:gd name="T11" fmla="*/ 2715 h 2890"/>
                                <a:gd name="T12" fmla="+- 0 5125 5075"/>
                                <a:gd name="T13" fmla="*/ T12 w 120"/>
                                <a:gd name="T14" fmla="+- 0 5506 2711"/>
                                <a:gd name="T15" fmla="*/ 5506 h 2890"/>
                                <a:gd name="T16" fmla="+- 0 5129 5075"/>
                                <a:gd name="T17" fmla="*/ T16 w 120"/>
                                <a:gd name="T18" fmla="+- 0 5511 2711"/>
                                <a:gd name="T19" fmla="*/ 5511 h 2890"/>
                                <a:gd name="T20" fmla="+- 0 5140 5075"/>
                                <a:gd name="T21" fmla="*/ T20 w 120"/>
                                <a:gd name="T22" fmla="+- 0 5511 2711"/>
                                <a:gd name="T23" fmla="*/ 5511 h 2890"/>
                                <a:gd name="T24" fmla="+- 0 5145 5075"/>
                                <a:gd name="T25" fmla="*/ T24 w 120"/>
                                <a:gd name="T26" fmla="+- 0 5506 2711"/>
                                <a:gd name="T27" fmla="*/ 5506 h 2890"/>
                                <a:gd name="T28" fmla="+- 0 5144 5075"/>
                                <a:gd name="T29" fmla="*/ T28 w 120"/>
                                <a:gd name="T30" fmla="+- 0 2721 2711"/>
                                <a:gd name="T31" fmla="*/ 2721 h 2890"/>
                                <a:gd name="T32" fmla="+- 0 5144 5075"/>
                                <a:gd name="T33" fmla="*/ T32 w 120"/>
                                <a:gd name="T34" fmla="+- 0 2715 2711"/>
                                <a:gd name="T35" fmla="*/ 2715 h 2890"/>
                                <a:gd name="T36" fmla="+- 0 5140 5075"/>
                                <a:gd name="T37" fmla="*/ T36 w 120"/>
                                <a:gd name="T38" fmla="+- 0 2711 2711"/>
                                <a:gd name="T39" fmla="*/ 2711 h 28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2890">
                                  <a:moveTo>
                                    <a:pt x="65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50" y="2795"/>
                                  </a:lnTo>
                                  <a:lnTo>
                                    <a:pt x="54" y="2800"/>
                                  </a:lnTo>
                                  <a:lnTo>
                                    <a:pt x="65" y="2800"/>
                                  </a:lnTo>
                                  <a:lnTo>
                                    <a:pt x="70" y="2795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6" name="Freeform 1002"/>
                          <wps:cNvSpPr>
                            <a:spLocks/>
                          </wps:cNvSpPr>
                          <wps:spPr bwMode="auto">
                            <a:xfrm>
                              <a:off x="5075" y="2711"/>
                              <a:ext cx="120" cy="2890"/>
                            </a:xfrm>
                            <a:custGeom>
                              <a:avLst/>
                              <a:gdLst>
                                <a:gd name="T0" fmla="+- 0 5195 5075"/>
                                <a:gd name="T1" fmla="*/ T0 w 120"/>
                                <a:gd name="T2" fmla="+- 0 5481 2711"/>
                                <a:gd name="T3" fmla="*/ 5481 h 2890"/>
                                <a:gd name="T4" fmla="+- 0 5145 5075"/>
                                <a:gd name="T5" fmla="*/ T4 w 120"/>
                                <a:gd name="T6" fmla="+- 0 5481 2711"/>
                                <a:gd name="T7" fmla="*/ 5481 h 2890"/>
                                <a:gd name="T8" fmla="+- 0 5145 5075"/>
                                <a:gd name="T9" fmla="*/ T8 w 120"/>
                                <a:gd name="T10" fmla="+- 0 5506 2711"/>
                                <a:gd name="T11" fmla="*/ 5506 h 2890"/>
                                <a:gd name="T12" fmla="+- 0 5140 5075"/>
                                <a:gd name="T13" fmla="*/ T12 w 120"/>
                                <a:gd name="T14" fmla="+- 0 5511 2711"/>
                                <a:gd name="T15" fmla="*/ 5511 h 2890"/>
                                <a:gd name="T16" fmla="+- 0 5180 5075"/>
                                <a:gd name="T17" fmla="*/ T16 w 120"/>
                                <a:gd name="T18" fmla="+- 0 5511 2711"/>
                                <a:gd name="T19" fmla="*/ 5511 h 2890"/>
                                <a:gd name="T20" fmla="+- 0 5195 5075"/>
                                <a:gd name="T21" fmla="*/ T20 w 120"/>
                                <a:gd name="T22" fmla="+- 0 5481 2711"/>
                                <a:gd name="T23" fmla="*/ 5481 h 28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2890">
                                  <a:moveTo>
                                    <a:pt x="120" y="2770"/>
                                  </a:moveTo>
                                  <a:lnTo>
                                    <a:pt x="70" y="2770"/>
                                  </a:lnTo>
                                  <a:lnTo>
                                    <a:pt x="70" y="2795"/>
                                  </a:lnTo>
                                  <a:lnTo>
                                    <a:pt x="65" y="2800"/>
                                  </a:lnTo>
                                  <a:lnTo>
                                    <a:pt x="105" y="2800"/>
                                  </a:lnTo>
                                  <a:lnTo>
                                    <a:pt x="120" y="277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97" name="Group 999"/>
                        <wpg:cNvGrpSpPr>
                          <a:grpSpLocks/>
                        </wpg:cNvGrpSpPr>
                        <wpg:grpSpPr bwMode="auto">
                          <a:xfrm>
                            <a:off x="7603" y="4114"/>
                            <a:ext cx="2761" cy="1472"/>
                            <a:chOff x="7603" y="4114"/>
                            <a:chExt cx="2761" cy="1472"/>
                          </a:xfrm>
                        </wpg:grpSpPr>
                        <wps:wsp>
                          <wps:cNvPr id="2598" name="Freeform 1000"/>
                          <wps:cNvSpPr>
                            <a:spLocks/>
                          </wps:cNvSpPr>
                          <wps:spPr bwMode="auto">
                            <a:xfrm>
                              <a:off x="7603" y="4114"/>
                              <a:ext cx="2761" cy="1472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2761"/>
                                <a:gd name="T2" fmla="+- 0 5586 4114"/>
                                <a:gd name="T3" fmla="*/ 5586 h 1472"/>
                                <a:gd name="T4" fmla="+- 0 10364 7603"/>
                                <a:gd name="T5" fmla="*/ T4 w 2761"/>
                                <a:gd name="T6" fmla="+- 0 5586 4114"/>
                                <a:gd name="T7" fmla="*/ 5586 h 1472"/>
                                <a:gd name="T8" fmla="+- 0 10364 7603"/>
                                <a:gd name="T9" fmla="*/ T8 w 2761"/>
                                <a:gd name="T10" fmla="+- 0 4114 4114"/>
                                <a:gd name="T11" fmla="*/ 4114 h 1472"/>
                                <a:gd name="T12" fmla="+- 0 7603 7603"/>
                                <a:gd name="T13" fmla="*/ T12 w 2761"/>
                                <a:gd name="T14" fmla="+- 0 4114 4114"/>
                                <a:gd name="T15" fmla="*/ 4114 h 1472"/>
                                <a:gd name="T16" fmla="+- 0 7603 7603"/>
                                <a:gd name="T17" fmla="*/ T16 w 2761"/>
                                <a:gd name="T18" fmla="+- 0 5586 4114"/>
                                <a:gd name="T19" fmla="*/ 5586 h 147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761" h="1472">
                                  <a:moveTo>
                                    <a:pt x="0" y="1472"/>
                                  </a:moveTo>
                                  <a:lnTo>
                                    <a:pt x="2761" y="1472"/>
                                  </a:lnTo>
                                  <a:lnTo>
                                    <a:pt x="276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7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99" name="Group 995"/>
                        <wpg:cNvGrpSpPr>
                          <a:grpSpLocks/>
                        </wpg:cNvGrpSpPr>
                        <wpg:grpSpPr bwMode="auto">
                          <a:xfrm>
                            <a:off x="8961" y="3355"/>
                            <a:ext cx="120" cy="732"/>
                            <a:chOff x="8961" y="3355"/>
                            <a:chExt cx="120" cy="732"/>
                          </a:xfrm>
                        </wpg:grpSpPr>
                        <wps:wsp>
                          <wps:cNvPr id="2600" name="Freeform 998"/>
                          <wps:cNvSpPr>
                            <a:spLocks/>
                          </wps:cNvSpPr>
                          <wps:spPr bwMode="auto">
                            <a:xfrm>
                              <a:off x="8961" y="3355"/>
                              <a:ext cx="120" cy="732"/>
                            </a:xfrm>
                            <a:custGeom>
                              <a:avLst/>
                              <a:gdLst>
                                <a:gd name="T0" fmla="+- 0 9011 8961"/>
                                <a:gd name="T1" fmla="*/ T0 w 120"/>
                                <a:gd name="T2" fmla="+- 0 3967 3355"/>
                                <a:gd name="T3" fmla="*/ 3967 h 732"/>
                                <a:gd name="T4" fmla="+- 0 8961 8961"/>
                                <a:gd name="T5" fmla="*/ T4 w 120"/>
                                <a:gd name="T6" fmla="+- 0 3967 3355"/>
                                <a:gd name="T7" fmla="*/ 3967 h 732"/>
                                <a:gd name="T8" fmla="+- 0 9021 8961"/>
                                <a:gd name="T9" fmla="*/ T8 w 120"/>
                                <a:gd name="T10" fmla="+- 0 4087 3355"/>
                                <a:gd name="T11" fmla="*/ 4087 h 732"/>
                                <a:gd name="T12" fmla="+- 0 9066 8961"/>
                                <a:gd name="T13" fmla="*/ T12 w 120"/>
                                <a:gd name="T14" fmla="+- 0 3997 3355"/>
                                <a:gd name="T15" fmla="*/ 3997 h 732"/>
                                <a:gd name="T16" fmla="+- 0 9015 8961"/>
                                <a:gd name="T17" fmla="*/ T16 w 120"/>
                                <a:gd name="T18" fmla="+- 0 3997 3355"/>
                                <a:gd name="T19" fmla="*/ 3997 h 732"/>
                                <a:gd name="T20" fmla="+- 0 9011 8961"/>
                                <a:gd name="T21" fmla="*/ T20 w 120"/>
                                <a:gd name="T22" fmla="+- 0 3992 3355"/>
                                <a:gd name="T23" fmla="*/ 3992 h 732"/>
                                <a:gd name="T24" fmla="+- 0 9011 8961"/>
                                <a:gd name="T25" fmla="*/ T24 w 120"/>
                                <a:gd name="T26" fmla="+- 0 3967 3355"/>
                                <a:gd name="T27" fmla="*/ 3967 h 7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32">
                                  <a:moveTo>
                                    <a:pt x="50" y="612"/>
                                  </a:moveTo>
                                  <a:lnTo>
                                    <a:pt x="0" y="612"/>
                                  </a:lnTo>
                                  <a:lnTo>
                                    <a:pt x="60" y="732"/>
                                  </a:lnTo>
                                  <a:lnTo>
                                    <a:pt x="105" y="642"/>
                                  </a:lnTo>
                                  <a:lnTo>
                                    <a:pt x="54" y="642"/>
                                  </a:lnTo>
                                  <a:lnTo>
                                    <a:pt x="50" y="637"/>
                                  </a:lnTo>
                                  <a:lnTo>
                                    <a:pt x="50" y="61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1" name="Freeform 997"/>
                          <wps:cNvSpPr>
                            <a:spLocks/>
                          </wps:cNvSpPr>
                          <wps:spPr bwMode="auto">
                            <a:xfrm>
                              <a:off x="8961" y="3355"/>
                              <a:ext cx="120" cy="732"/>
                            </a:xfrm>
                            <a:custGeom>
                              <a:avLst/>
                              <a:gdLst>
                                <a:gd name="T0" fmla="+- 0 9026 8961"/>
                                <a:gd name="T1" fmla="*/ T0 w 120"/>
                                <a:gd name="T2" fmla="+- 0 3355 3355"/>
                                <a:gd name="T3" fmla="*/ 3355 h 732"/>
                                <a:gd name="T4" fmla="+- 0 9014 8961"/>
                                <a:gd name="T5" fmla="*/ T4 w 120"/>
                                <a:gd name="T6" fmla="+- 0 3355 3355"/>
                                <a:gd name="T7" fmla="*/ 3355 h 732"/>
                                <a:gd name="T8" fmla="+- 0 9010 8961"/>
                                <a:gd name="T9" fmla="*/ T8 w 120"/>
                                <a:gd name="T10" fmla="+- 0 3359 3355"/>
                                <a:gd name="T11" fmla="*/ 3359 h 732"/>
                                <a:gd name="T12" fmla="+- 0 9011 8961"/>
                                <a:gd name="T13" fmla="*/ T12 w 120"/>
                                <a:gd name="T14" fmla="+- 0 3992 3355"/>
                                <a:gd name="T15" fmla="*/ 3992 h 732"/>
                                <a:gd name="T16" fmla="+- 0 9015 8961"/>
                                <a:gd name="T17" fmla="*/ T16 w 120"/>
                                <a:gd name="T18" fmla="+- 0 3997 3355"/>
                                <a:gd name="T19" fmla="*/ 3997 h 732"/>
                                <a:gd name="T20" fmla="+- 0 9026 8961"/>
                                <a:gd name="T21" fmla="*/ T20 w 120"/>
                                <a:gd name="T22" fmla="+- 0 3997 3355"/>
                                <a:gd name="T23" fmla="*/ 3997 h 732"/>
                                <a:gd name="T24" fmla="+- 0 9031 8961"/>
                                <a:gd name="T25" fmla="*/ T24 w 120"/>
                                <a:gd name="T26" fmla="+- 0 3992 3355"/>
                                <a:gd name="T27" fmla="*/ 3992 h 732"/>
                                <a:gd name="T28" fmla="+- 0 9030 8961"/>
                                <a:gd name="T29" fmla="*/ T28 w 120"/>
                                <a:gd name="T30" fmla="+- 0 3365 3355"/>
                                <a:gd name="T31" fmla="*/ 3365 h 732"/>
                                <a:gd name="T32" fmla="+- 0 9030 8961"/>
                                <a:gd name="T33" fmla="*/ T32 w 120"/>
                                <a:gd name="T34" fmla="+- 0 3359 3355"/>
                                <a:gd name="T35" fmla="*/ 3359 h 732"/>
                                <a:gd name="T36" fmla="+- 0 9026 8961"/>
                                <a:gd name="T37" fmla="*/ T36 w 120"/>
                                <a:gd name="T38" fmla="+- 0 3355 3355"/>
                                <a:gd name="T39" fmla="*/ 3355 h 7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732">
                                  <a:moveTo>
                                    <a:pt x="65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50" y="637"/>
                                  </a:lnTo>
                                  <a:lnTo>
                                    <a:pt x="54" y="642"/>
                                  </a:lnTo>
                                  <a:lnTo>
                                    <a:pt x="65" y="642"/>
                                  </a:lnTo>
                                  <a:lnTo>
                                    <a:pt x="70" y="637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2" name="Freeform 996"/>
                          <wps:cNvSpPr>
                            <a:spLocks/>
                          </wps:cNvSpPr>
                          <wps:spPr bwMode="auto">
                            <a:xfrm>
                              <a:off x="8961" y="3355"/>
                              <a:ext cx="120" cy="732"/>
                            </a:xfrm>
                            <a:custGeom>
                              <a:avLst/>
                              <a:gdLst>
                                <a:gd name="T0" fmla="+- 0 9081 8961"/>
                                <a:gd name="T1" fmla="*/ T0 w 120"/>
                                <a:gd name="T2" fmla="+- 0 3967 3355"/>
                                <a:gd name="T3" fmla="*/ 3967 h 732"/>
                                <a:gd name="T4" fmla="+- 0 9031 8961"/>
                                <a:gd name="T5" fmla="*/ T4 w 120"/>
                                <a:gd name="T6" fmla="+- 0 3967 3355"/>
                                <a:gd name="T7" fmla="*/ 3967 h 732"/>
                                <a:gd name="T8" fmla="+- 0 9031 8961"/>
                                <a:gd name="T9" fmla="*/ T8 w 120"/>
                                <a:gd name="T10" fmla="+- 0 3992 3355"/>
                                <a:gd name="T11" fmla="*/ 3992 h 732"/>
                                <a:gd name="T12" fmla="+- 0 9026 8961"/>
                                <a:gd name="T13" fmla="*/ T12 w 120"/>
                                <a:gd name="T14" fmla="+- 0 3997 3355"/>
                                <a:gd name="T15" fmla="*/ 3997 h 732"/>
                                <a:gd name="T16" fmla="+- 0 9066 8961"/>
                                <a:gd name="T17" fmla="*/ T16 w 120"/>
                                <a:gd name="T18" fmla="+- 0 3997 3355"/>
                                <a:gd name="T19" fmla="*/ 3997 h 732"/>
                                <a:gd name="T20" fmla="+- 0 9081 8961"/>
                                <a:gd name="T21" fmla="*/ T20 w 120"/>
                                <a:gd name="T22" fmla="+- 0 3967 3355"/>
                                <a:gd name="T23" fmla="*/ 3967 h 7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32">
                                  <a:moveTo>
                                    <a:pt x="120" y="612"/>
                                  </a:moveTo>
                                  <a:lnTo>
                                    <a:pt x="70" y="612"/>
                                  </a:lnTo>
                                  <a:lnTo>
                                    <a:pt x="70" y="637"/>
                                  </a:lnTo>
                                  <a:lnTo>
                                    <a:pt x="65" y="642"/>
                                  </a:lnTo>
                                  <a:lnTo>
                                    <a:pt x="105" y="642"/>
                                  </a:lnTo>
                                  <a:lnTo>
                                    <a:pt x="120" y="61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E4AC9A" id="Group 994" o:spid="_x0000_s1026" style="position:absolute;margin-left:50.1pt;margin-top:2.25pt;width:469.25pt;height:244.6pt;z-index:-251698688;mso-position-horizontal-relative:page" coordorigin="987,1706" coordsize="9385,4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">
                <v:group id="Group 1019" o:spid="_x0000_s1027" style="position:absolute;left:1818;top:3348;width:7201;height:2" coordorigin="1818,3348" coordsize="72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">
                  <v:shape id="Freeform 1020" o:spid="_x0000_s1028" style="position:absolute;left:1818;top:3348;width:7201;height:2;visibility:visible;mso-wrap-style:square;v-text-anchor:top" coordsize="72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" path="m,l7201,2e" filled="f">
                    <v:path arrowok="t" o:connecttype="custom" o:connectlocs="0,3348;7201,3350" o:connectangles="0,0"/>
                  </v:shape>
                </v:group>
                <v:group id="Group 1017" o:spid="_x0000_s1029" style="position:absolute;left:1010;top:4116;width:1939;height:917" coordorigin="1010,4116" coordsize="1939,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">
                  <v:shape id="Freeform 1018" o:spid="_x0000_s1030" style="position:absolute;left:1010;top:4116;width:1939;height:917;visibility:visible;mso-wrap-style:square;v-text-anchor:top" coordsize="1939,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" path="m,917r1939,l1939,,,,,917xe" filled="f">
                    <v:path arrowok="t" o:connecttype="custom" o:connectlocs="0,5033;1939,5033;1939,4116;0,4116;0,5033" o:connectangles="0,0,0,0,0"/>
                  </v:shape>
                </v:group>
                <v:group id="Group 1013" o:spid="_x0000_s1031" style="position:absolute;left:1745;top:5023;width:120;height:726" coordorigin="1745,5023" coordsize="120,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">
                  <v:shape id="Freeform 1016" o:spid="_x0000_s1032" style="position:absolute;left:1745;top:5023;width:120;height:726;visibility:visible;mso-wrap-style:square;v-text-anchor:top" coordsize="120,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" path="m50,606l,606,60,726r45,-90l54,636r-4,-5l50,606e" fillcolor="black" stroked="f">
                    <v:path arrowok="t" o:connecttype="custom" o:connectlocs="50,5629;0,5629;60,5749;105,5659;54,5659;50,5654;50,5629" o:connectangles="0,0,0,0,0,0,0"/>
                  </v:shape>
                  <v:shape id="Freeform 1015" o:spid="_x0000_s1033" style="position:absolute;left:1745;top:5023;width:120;height:726;visibility:visible;mso-wrap-style:square;v-text-anchor:top" coordsize="120,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" path="m65,l53,,49,4r1,627l54,636r11,l70,631,69,10r,-6l65,e" fillcolor="black" stroked="f">
                    <v:path arrowok="t" o:connecttype="custom" o:connectlocs="65,5023;53,5023;49,5027;50,5654;54,5659;65,5659;70,5654;69,5033;69,5027;65,5023" o:connectangles="0,0,0,0,0,0,0,0,0,0"/>
                  </v:shape>
                  <v:shape id="Freeform 1014" o:spid="_x0000_s1034" style="position:absolute;left:1745;top:5023;width:120;height:726;visibility:visible;mso-wrap-style:square;v-text-anchor:top" coordsize="120,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" path="m120,606r-50,l70,631r-5,5l105,636r15,-30e" fillcolor="black" stroked="f">
                    <v:path arrowok="t" o:connecttype="custom" o:connectlocs="120,5629;70,5629;70,5654;65,5659;105,5659;120,5629" o:connectangles="0,0,0,0,0,0"/>
                  </v:shape>
                </v:group>
                <v:group id="Group 1009" o:spid="_x0000_s1035" style="position:absolute;left:1759;top:3355;width:120;height:734" coordorigin="1759,3355" coordsize="120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">
                  <v:shape id="Freeform 1012" o:spid="_x0000_s1036" style="position:absolute;left:1759;top:3355;width:120;height:734;visibility:visible;mso-wrap-style:square;v-text-anchor:top" coordsize="120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" path="m50,614l,614,60,734r45,-90l54,644r-4,-5l50,614e" fillcolor="black" stroked="f">
                    <v:path arrowok="t" o:connecttype="custom" o:connectlocs="50,3969;0,3969;60,4089;105,3999;54,3999;50,3994;50,3969" o:connectangles="0,0,0,0,0,0,0"/>
                  </v:shape>
                  <v:shape id="Freeform 1011" o:spid="_x0000_s1037" style="position:absolute;left:1759;top:3355;width:120;height:734;visibility:visible;mso-wrap-style:square;v-text-anchor:top" coordsize="120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" path="m65,l53,,49,4r1,635l54,644r11,l70,639,69,10r,-6l65,e" fillcolor="black" stroked="f">
                    <v:path arrowok="t" o:connecttype="custom" o:connectlocs="65,3355;53,3355;49,3359;50,3994;54,3999;65,3999;70,3994;69,3365;69,3359;65,3355" o:connectangles="0,0,0,0,0,0,0,0,0,0"/>
                  </v:shape>
                  <v:shape id="Freeform 1010" o:spid="_x0000_s1038" style="position:absolute;left:1759;top:3355;width:120;height:734;visibility:visible;mso-wrap-style:square;v-text-anchor:top" coordsize="120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" path="m120,614r-50,l70,639r-5,5l105,644r15,-30e" fillcolor="black" stroked="f">
                    <v:path arrowok="t" o:connecttype="custom" o:connectlocs="120,3969;70,3969;70,3994;65,3999;105,3999;120,3969" o:connectangles="0,0,0,0,0,0"/>
                  </v:shape>
                </v:group>
                <v:group id="Group 1007" o:spid="_x0000_s1039" style="position:absolute;left:994;top:5777;width:1921;height:814" coordorigin="994,5777" coordsize="1921,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">
                  <v:shape id="Freeform 1008" o:spid="_x0000_s1040" style="position:absolute;left:994;top:5777;width:1921;height:814;visibility:visible;mso-wrap-style:square;v-text-anchor:top" coordsize="1921,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" path="m,814r1921,l1921,,,,,814xe" filled="f">
                    <v:path arrowok="t" o:connecttype="custom" o:connectlocs="0,6591;1921,6591;1921,5777;0,5777;0,6591" o:connectangles="0,0,0,0,0"/>
                  </v:shape>
                </v:group>
                <v:group id="Group 1005" o:spid="_x0000_s1041" style="position:absolute;left:2930;top:1714;width:4722;height:976" coordorigin="2930,1714" coordsize="4722,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IfqxQAAAN0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">
                  <v:shape id="Freeform 1006" o:spid="_x0000_s1042" style="position:absolute;left:2930;top:1714;width:4722;height:976;visibility:visible;mso-wrap-style:square;v-text-anchor:top" coordsize="4722,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" path="m,976r4722,l4722,,,,,976xe" filled="f">
                    <v:path arrowok="t" o:connecttype="custom" o:connectlocs="0,2690;4722,2690;4722,1714;0,1714;0,2690" o:connectangles="0,0,0,0,0"/>
                  </v:shape>
                </v:group>
                <v:group id="Group 1001" o:spid="_x0000_s1043" style="position:absolute;left:5075;top:2711;width:120;height:2890" coordorigin="5075,2711" coordsize="120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">
                  <v:shape id="Freeform 1004" o:spid="_x0000_s1044" style="position:absolute;left:5075;top:2711;width:120;height:2890;visibility:visible;mso-wrap-style:square;v-text-anchor:top" coordsize="120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" path="m50,2770r-50,l60,2890r45,-90l54,2800r-4,-5l50,2770e" fillcolor="black" stroked="f">
                    <v:path arrowok="t" o:connecttype="custom" o:connectlocs="50,5481;0,5481;60,5601;105,5511;54,5511;50,5506;50,5481" o:connectangles="0,0,0,0,0,0,0"/>
                  </v:shape>
                  <v:shape id="Freeform 1003" o:spid="_x0000_s1045" style="position:absolute;left:5075;top:2711;width:120;height:2890;visibility:visible;mso-wrap-style:square;v-text-anchor:top" coordsize="120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" path="m65,l53,,49,4r1,2791l54,2800r11,l70,2795,69,10r,-6l65,e" fillcolor="black" stroked="f">
                    <v:path arrowok="t" o:connecttype="custom" o:connectlocs="65,2711;53,2711;49,2715;50,5506;54,5511;65,5511;70,5506;69,2721;69,2715;65,2711" o:connectangles="0,0,0,0,0,0,0,0,0,0"/>
                  </v:shape>
                  <v:shape id="Freeform 1002" o:spid="_x0000_s1046" style="position:absolute;left:5075;top:2711;width:120;height:2890;visibility:visible;mso-wrap-style:square;v-text-anchor:top" coordsize="120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" path="m120,2770r-50,l70,2795r-5,5l105,2800r15,-30e" fillcolor="black" stroked="f">
                    <v:path arrowok="t" o:connecttype="custom" o:connectlocs="120,5481;70,5481;70,5506;65,5511;105,5511;120,5481" o:connectangles="0,0,0,0,0,0"/>
                  </v:shape>
                </v:group>
                <v:group id="Group 999" o:spid="_x0000_s1047" style="position:absolute;left:7603;top:4114;width:2761;height:1472" coordorigin="7603,4114" coordsize="2761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">
                  <v:shape id="Freeform 1000" o:spid="_x0000_s1048" style="position:absolute;left:7603;top:4114;width:2761;height:1472;visibility:visible;mso-wrap-style:square;v-text-anchor:top" coordsize="2761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" path="m,1472r2761,l2761,,,,,1472xe" filled="f">
                    <v:path arrowok="t" o:connecttype="custom" o:connectlocs="0,5586;2761,5586;2761,4114;0,4114;0,5586" o:connectangles="0,0,0,0,0"/>
                  </v:shape>
                </v:group>
                <v:group id="Group 995" o:spid="_x0000_s1049" style="position:absolute;left:8961;top:3355;width:120;height:732" coordorigin="8961,3355" coordsize="120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ovsxgAAAN0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CazGfy9CU9ALn8BAAD//wMAUEsBAi0AFAAGAAgAAAAhANvh9svuAAAAhQEAABMAAAAAAAAA&#10;AAAAAAAAAAAAAFtDb250ZW50X1R5cGVzXS54bWxQSwECLQAUAAYACAAAACEAWvQsW78AAAAVAQAA&#10;CwAAAAAAAAAAAAAAAAAfAQAAX3JlbHMvLnJlbHNQSwECLQAUAAYACAAAACEAAq6L7MYAAADdAAAA&#10;DwAAAAAAAAAAAAAAAAAHAgAAZHJzL2Rvd25yZXYueG1sUEsFBgAAAAADAAMAtwAAAPoCAAAAAA==&#10;">
                  <v:shape id="Freeform 998" o:spid="_x0000_s1050" style="position:absolute;left:8961;top:3355;width:120;height:732;visibility:visible;mso-wrap-style:square;v-text-anchor:top" coordsize="120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" path="m50,612l,612,60,732r45,-90l54,642r-4,-5l50,612e" fillcolor="black" stroked="f">
                    <v:path arrowok="t" o:connecttype="custom" o:connectlocs="50,3967;0,3967;60,4087;105,3997;54,3997;50,3992;50,3967" o:connectangles="0,0,0,0,0,0,0"/>
                  </v:shape>
                  <v:shape id="Freeform 997" o:spid="_x0000_s1051" style="position:absolute;left:8961;top:3355;width:120;height:732;visibility:visible;mso-wrap-style:square;v-text-anchor:top" coordsize="120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" path="m65,l53,,49,4r1,633l54,642r11,l70,637,69,10r,-6l65,e" fillcolor="black" stroked="f">
                    <v:path arrowok="t" o:connecttype="custom" o:connectlocs="65,3355;53,3355;49,3359;50,3992;54,3997;65,3997;70,3992;69,3365;69,3359;65,3355" o:connectangles="0,0,0,0,0,0,0,0,0,0"/>
                  </v:shape>
                  <v:shape id="Freeform 996" o:spid="_x0000_s1052" style="position:absolute;left:8961;top:3355;width:120;height:732;visibility:visible;mso-wrap-style:square;v-text-anchor:top" coordsize="120,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" path="m120,612r-50,l70,637r-5,5l105,642r15,-30e" fillcolor="black" stroked="f">
                    <v:path arrowok="t" o:connecttype="custom" o:connectlocs="120,3967;70,3967;70,3992;65,3997;105,3997;120,3967" o:connectangles="0,0,0,0,0,0"/>
                  </v:shape>
                </v:group>
                <w10:wrap anchorx="page"/>
              </v:group>
            </w:pict>
          </mc:Fallback>
        </mc:AlternateContent>
      </w:r>
    </w:p>
    <w:p w14:paraId="1C91697C" w14:textId="77777777" w:rsidR="001210EB" w:rsidRDefault="001210EB" w:rsidP="001210EB">
      <w:pPr>
        <w:spacing w:after="0" w:line="300" w:lineRule="exact"/>
        <w:ind w:left="2122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9840" behindDoc="1" locked="0" layoutInCell="1" allowOverlap="1" wp14:anchorId="24B7B3E0" wp14:editId="367C675A">
                <wp:simplePos x="0" y="0"/>
                <wp:positionH relativeFrom="page">
                  <wp:posOffset>1301115</wp:posOffset>
                </wp:positionH>
                <wp:positionV relativeFrom="paragraph">
                  <wp:posOffset>-1294130</wp:posOffset>
                </wp:positionV>
                <wp:extent cx="4210685" cy="1195705"/>
                <wp:effectExtent l="5715" t="7620" r="12700" b="0"/>
                <wp:wrapNone/>
                <wp:docPr id="2603" name="Group 9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10685" cy="1195705"/>
                          <a:chOff x="2049" y="-2038"/>
                          <a:chExt cx="6631" cy="1883"/>
                        </a:xfrm>
                      </wpg:grpSpPr>
                      <wpg:grpSp>
                        <wpg:cNvPr id="2604" name="Group 992"/>
                        <wpg:cNvGrpSpPr>
                          <a:grpSpLocks/>
                        </wpg:cNvGrpSpPr>
                        <wpg:grpSpPr bwMode="auto">
                          <a:xfrm>
                            <a:off x="2056" y="-2031"/>
                            <a:ext cx="6616" cy="1416"/>
                            <a:chOff x="2056" y="-2031"/>
                            <a:chExt cx="6616" cy="1416"/>
                          </a:xfrm>
                        </wpg:grpSpPr>
                        <wps:wsp>
                          <wps:cNvPr id="2605" name="Freeform 993"/>
                          <wps:cNvSpPr>
                            <a:spLocks/>
                          </wps:cNvSpPr>
                          <wps:spPr bwMode="auto">
                            <a:xfrm>
                              <a:off x="2056" y="-2031"/>
                              <a:ext cx="6616" cy="1416"/>
                            </a:xfrm>
                            <a:custGeom>
                              <a:avLst/>
                              <a:gdLst>
                                <a:gd name="T0" fmla="+- 0 5093 2056"/>
                                <a:gd name="T1" fmla="*/ T0 w 6616"/>
                                <a:gd name="T2" fmla="+- 0 -2028 -2031"/>
                                <a:gd name="T3" fmla="*/ -2028 h 1416"/>
                                <a:gd name="T4" fmla="+- 0 4569 2056"/>
                                <a:gd name="T5" fmla="*/ T4 w 6616"/>
                                <a:gd name="T6" fmla="+- 0 -2010 -2031"/>
                                <a:gd name="T7" fmla="*/ -2010 h 1416"/>
                                <a:gd name="T8" fmla="+- 0 4076 2056"/>
                                <a:gd name="T9" fmla="*/ T8 w 6616"/>
                                <a:gd name="T10" fmla="+- 0 -1975 -2031"/>
                                <a:gd name="T11" fmla="*/ -1975 h 1416"/>
                                <a:gd name="T12" fmla="+- 0 3621 2056"/>
                                <a:gd name="T13" fmla="*/ T12 w 6616"/>
                                <a:gd name="T14" fmla="+- 0 -1925 -2031"/>
                                <a:gd name="T15" fmla="*/ -1925 h 1416"/>
                                <a:gd name="T16" fmla="+- 0 3211 2056"/>
                                <a:gd name="T17" fmla="*/ T16 w 6616"/>
                                <a:gd name="T18" fmla="+- 0 -1860 -2031"/>
                                <a:gd name="T19" fmla="*/ -1860 h 1416"/>
                                <a:gd name="T20" fmla="+- 0 2852 2056"/>
                                <a:gd name="T21" fmla="*/ T20 w 6616"/>
                                <a:gd name="T22" fmla="+- 0 -1784 -2031"/>
                                <a:gd name="T23" fmla="*/ -1784 h 1416"/>
                                <a:gd name="T24" fmla="+- 0 2552 2056"/>
                                <a:gd name="T25" fmla="*/ T24 w 6616"/>
                                <a:gd name="T26" fmla="+- 0 -1696 -2031"/>
                                <a:gd name="T27" fmla="*/ -1696 h 1416"/>
                                <a:gd name="T28" fmla="+- 0 2316 2056"/>
                                <a:gd name="T29" fmla="*/ T28 w 6616"/>
                                <a:gd name="T30" fmla="+- 0 -1598 -2031"/>
                                <a:gd name="T31" fmla="*/ -1598 h 1416"/>
                                <a:gd name="T32" fmla="+- 0 2152 2056"/>
                                <a:gd name="T33" fmla="*/ T32 w 6616"/>
                                <a:gd name="T34" fmla="+- 0 -1493 -2031"/>
                                <a:gd name="T35" fmla="*/ -1493 h 1416"/>
                                <a:gd name="T36" fmla="+- 0 2067 2056"/>
                                <a:gd name="T37" fmla="*/ T36 w 6616"/>
                                <a:gd name="T38" fmla="+- 0 -1381 -2031"/>
                                <a:gd name="T39" fmla="*/ -1381 h 1416"/>
                                <a:gd name="T40" fmla="+- 0 2067 2056"/>
                                <a:gd name="T41" fmla="*/ T40 w 6616"/>
                                <a:gd name="T42" fmla="+- 0 -1265 -2031"/>
                                <a:gd name="T43" fmla="*/ -1265 h 1416"/>
                                <a:gd name="T44" fmla="+- 0 2152 2056"/>
                                <a:gd name="T45" fmla="*/ T44 w 6616"/>
                                <a:gd name="T46" fmla="+- 0 -1153 -2031"/>
                                <a:gd name="T47" fmla="*/ -1153 h 1416"/>
                                <a:gd name="T48" fmla="+- 0 2316 2056"/>
                                <a:gd name="T49" fmla="*/ T48 w 6616"/>
                                <a:gd name="T50" fmla="+- 0 -1047 -2031"/>
                                <a:gd name="T51" fmla="*/ -1047 h 1416"/>
                                <a:gd name="T52" fmla="+- 0 2552 2056"/>
                                <a:gd name="T53" fmla="*/ T52 w 6616"/>
                                <a:gd name="T54" fmla="+- 0 -950 -2031"/>
                                <a:gd name="T55" fmla="*/ -950 h 1416"/>
                                <a:gd name="T56" fmla="+- 0 2852 2056"/>
                                <a:gd name="T57" fmla="*/ T56 w 6616"/>
                                <a:gd name="T58" fmla="+- 0 -862 -2031"/>
                                <a:gd name="T59" fmla="*/ -862 h 1416"/>
                                <a:gd name="T60" fmla="+- 0 3211 2056"/>
                                <a:gd name="T61" fmla="*/ T60 w 6616"/>
                                <a:gd name="T62" fmla="+- 0 -785 -2031"/>
                                <a:gd name="T63" fmla="*/ -785 h 1416"/>
                                <a:gd name="T64" fmla="+- 0 3621 2056"/>
                                <a:gd name="T65" fmla="*/ T64 w 6616"/>
                                <a:gd name="T66" fmla="+- 0 -721 -2031"/>
                                <a:gd name="T67" fmla="*/ -721 h 1416"/>
                                <a:gd name="T68" fmla="+- 0 4076 2056"/>
                                <a:gd name="T69" fmla="*/ T68 w 6616"/>
                                <a:gd name="T70" fmla="+- 0 -670 -2031"/>
                                <a:gd name="T71" fmla="*/ -670 h 1416"/>
                                <a:gd name="T72" fmla="+- 0 4569 2056"/>
                                <a:gd name="T73" fmla="*/ T72 w 6616"/>
                                <a:gd name="T74" fmla="+- 0 -635 -2031"/>
                                <a:gd name="T75" fmla="*/ -635 h 1416"/>
                                <a:gd name="T76" fmla="+- 0 5093 2056"/>
                                <a:gd name="T77" fmla="*/ T76 w 6616"/>
                                <a:gd name="T78" fmla="+- 0 -617 -2031"/>
                                <a:gd name="T79" fmla="*/ -617 h 1416"/>
                                <a:gd name="T80" fmla="+- 0 5635 2056"/>
                                <a:gd name="T81" fmla="*/ T80 w 6616"/>
                                <a:gd name="T82" fmla="+- 0 -617 -2031"/>
                                <a:gd name="T83" fmla="*/ -617 h 1416"/>
                                <a:gd name="T84" fmla="+- 0 6159 2056"/>
                                <a:gd name="T85" fmla="*/ T84 w 6616"/>
                                <a:gd name="T86" fmla="+- 0 -635 -2031"/>
                                <a:gd name="T87" fmla="*/ -635 h 1416"/>
                                <a:gd name="T88" fmla="+- 0 6652 2056"/>
                                <a:gd name="T89" fmla="*/ T88 w 6616"/>
                                <a:gd name="T90" fmla="+- 0 -670 -2031"/>
                                <a:gd name="T91" fmla="*/ -670 h 1416"/>
                                <a:gd name="T92" fmla="+- 0 7107 2056"/>
                                <a:gd name="T93" fmla="*/ T92 w 6616"/>
                                <a:gd name="T94" fmla="+- 0 -721 -2031"/>
                                <a:gd name="T95" fmla="*/ -721 h 1416"/>
                                <a:gd name="T96" fmla="+- 0 7517 2056"/>
                                <a:gd name="T97" fmla="*/ T96 w 6616"/>
                                <a:gd name="T98" fmla="+- 0 -785 -2031"/>
                                <a:gd name="T99" fmla="*/ -785 h 1416"/>
                                <a:gd name="T100" fmla="+- 0 7876 2056"/>
                                <a:gd name="T101" fmla="*/ T100 w 6616"/>
                                <a:gd name="T102" fmla="+- 0 -862 -2031"/>
                                <a:gd name="T103" fmla="*/ -862 h 1416"/>
                                <a:gd name="T104" fmla="+- 0 8176 2056"/>
                                <a:gd name="T105" fmla="*/ T104 w 6616"/>
                                <a:gd name="T106" fmla="+- 0 -950 -2031"/>
                                <a:gd name="T107" fmla="*/ -950 h 1416"/>
                                <a:gd name="T108" fmla="+- 0 8412 2056"/>
                                <a:gd name="T109" fmla="*/ T108 w 6616"/>
                                <a:gd name="T110" fmla="+- 0 -1047 -2031"/>
                                <a:gd name="T111" fmla="*/ -1047 h 1416"/>
                                <a:gd name="T112" fmla="+- 0 8576 2056"/>
                                <a:gd name="T113" fmla="*/ T112 w 6616"/>
                                <a:gd name="T114" fmla="+- 0 -1153 -2031"/>
                                <a:gd name="T115" fmla="*/ -1153 h 1416"/>
                                <a:gd name="T116" fmla="+- 0 8661 2056"/>
                                <a:gd name="T117" fmla="*/ T116 w 6616"/>
                                <a:gd name="T118" fmla="+- 0 -1265 -2031"/>
                                <a:gd name="T119" fmla="*/ -1265 h 1416"/>
                                <a:gd name="T120" fmla="+- 0 8661 2056"/>
                                <a:gd name="T121" fmla="*/ T120 w 6616"/>
                                <a:gd name="T122" fmla="+- 0 -1381 -2031"/>
                                <a:gd name="T123" fmla="*/ -1381 h 1416"/>
                                <a:gd name="T124" fmla="+- 0 8576 2056"/>
                                <a:gd name="T125" fmla="*/ T124 w 6616"/>
                                <a:gd name="T126" fmla="+- 0 -1493 -2031"/>
                                <a:gd name="T127" fmla="*/ -1493 h 1416"/>
                                <a:gd name="T128" fmla="+- 0 8412 2056"/>
                                <a:gd name="T129" fmla="*/ T128 w 6616"/>
                                <a:gd name="T130" fmla="+- 0 -1598 -2031"/>
                                <a:gd name="T131" fmla="*/ -1598 h 1416"/>
                                <a:gd name="T132" fmla="+- 0 8176 2056"/>
                                <a:gd name="T133" fmla="*/ T132 w 6616"/>
                                <a:gd name="T134" fmla="+- 0 -1696 -2031"/>
                                <a:gd name="T135" fmla="*/ -1696 h 1416"/>
                                <a:gd name="T136" fmla="+- 0 7876 2056"/>
                                <a:gd name="T137" fmla="*/ T136 w 6616"/>
                                <a:gd name="T138" fmla="+- 0 -1784 -2031"/>
                                <a:gd name="T139" fmla="*/ -1784 h 1416"/>
                                <a:gd name="T140" fmla="+- 0 7517 2056"/>
                                <a:gd name="T141" fmla="*/ T140 w 6616"/>
                                <a:gd name="T142" fmla="+- 0 -1860 -2031"/>
                                <a:gd name="T143" fmla="*/ -1860 h 1416"/>
                                <a:gd name="T144" fmla="+- 0 7107 2056"/>
                                <a:gd name="T145" fmla="*/ T144 w 6616"/>
                                <a:gd name="T146" fmla="+- 0 -1925 -2031"/>
                                <a:gd name="T147" fmla="*/ -1925 h 1416"/>
                                <a:gd name="T148" fmla="+- 0 6652 2056"/>
                                <a:gd name="T149" fmla="*/ T148 w 6616"/>
                                <a:gd name="T150" fmla="+- 0 -1975 -2031"/>
                                <a:gd name="T151" fmla="*/ -1975 h 1416"/>
                                <a:gd name="T152" fmla="+- 0 6159 2056"/>
                                <a:gd name="T153" fmla="*/ T152 w 6616"/>
                                <a:gd name="T154" fmla="+- 0 -2010 -2031"/>
                                <a:gd name="T155" fmla="*/ -2010 h 1416"/>
                                <a:gd name="T156" fmla="+- 0 5635 2056"/>
                                <a:gd name="T157" fmla="*/ T156 w 6616"/>
                                <a:gd name="T158" fmla="+- 0 -2028 -2031"/>
                                <a:gd name="T159" fmla="*/ -2028 h 14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6616" h="1416">
                                  <a:moveTo>
                                    <a:pt x="3308" y="0"/>
                                  </a:moveTo>
                                  <a:lnTo>
                                    <a:pt x="3037" y="3"/>
                                  </a:lnTo>
                                  <a:lnTo>
                                    <a:pt x="2771" y="9"/>
                                  </a:lnTo>
                                  <a:lnTo>
                                    <a:pt x="2513" y="21"/>
                                  </a:lnTo>
                                  <a:lnTo>
                                    <a:pt x="2262" y="36"/>
                                  </a:lnTo>
                                  <a:lnTo>
                                    <a:pt x="2020" y="56"/>
                                  </a:lnTo>
                                  <a:lnTo>
                                    <a:pt x="1788" y="79"/>
                                  </a:lnTo>
                                  <a:lnTo>
                                    <a:pt x="1565" y="106"/>
                                  </a:lnTo>
                                  <a:lnTo>
                                    <a:pt x="1354" y="137"/>
                                  </a:lnTo>
                                  <a:lnTo>
                                    <a:pt x="1155" y="171"/>
                                  </a:lnTo>
                                  <a:lnTo>
                                    <a:pt x="969" y="208"/>
                                  </a:lnTo>
                                  <a:lnTo>
                                    <a:pt x="796" y="247"/>
                                  </a:lnTo>
                                  <a:lnTo>
                                    <a:pt x="638" y="290"/>
                                  </a:lnTo>
                                  <a:lnTo>
                                    <a:pt x="496" y="335"/>
                                  </a:lnTo>
                                  <a:lnTo>
                                    <a:pt x="369" y="383"/>
                                  </a:lnTo>
                                  <a:lnTo>
                                    <a:pt x="260" y="433"/>
                                  </a:lnTo>
                                  <a:lnTo>
                                    <a:pt x="169" y="484"/>
                                  </a:lnTo>
                                  <a:lnTo>
                                    <a:pt x="96" y="538"/>
                                  </a:lnTo>
                                  <a:lnTo>
                                    <a:pt x="43" y="593"/>
                                  </a:lnTo>
                                  <a:lnTo>
                                    <a:pt x="11" y="650"/>
                                  </a:lnTo>
                                  <a:lnTo>
                                    <a:pt x="0" y="708"/>
                                  </a:lnTo>
                                  <a:lnTo>
                                    <a:pt x="11" y="766"/>
                                  </a:lnTo>
                                  <a:lnTo>
                                    <a:pt x="43" y="823"/>
                                  </a:lnTo>
                                  <a:lnTo>
                                    <a:pt x="96" y="878"/>
                                  </a:lnTo>
                                  <a:lnTo>
                                    <a:pt x="169" y="932"/>
                                  </a:lnTo>
                                  <a:lnTo>
                                    <a:pt x="260" y="984"/>
                                  </a:lnTo>
                                  <a:lnTo>
                                    <a:pt x="369" y="1034"/>
                                  </a:lnTo>
                                  <a:lnTo>
                                    <a:pt x="496" y="1081"/>
                                  </a:lnTo>
                                  <a:lnTo>
                                    <a:pt x="638" y="1126"/>
                                  </a:lnTo>
                                  <a:lnTo>
                                    <a:pt x="796" y="1169"/>
                                  </a:lnTo>
                                  <a:lnTo>
                                    <a:pt x="969" y="1209"/>
                                  </a:lnTo>
                                  <a:lnTo>
                                    <a:pt x="1155" y="1246"/>
                                  </a:lnTo>
                                  <a:lnTo>
                                    <a:pt x="1354" y="1280"/>
                                  </a:lnTo>
                                  <a:lnTo>
                                    <a:pt x="1565" y="1310"/>
                                  </a:lnTo>
                                  <a:lnTo>
                                    <a:pt x="1788" y="1337"/>
                                  </a:lnTo>
                                  <a:lnTo>
                                    <a:pt x="2020" y="1361"/>
                                  </a:lnTo>
                                  <a:lnTo>
                                    <a:pt x="2262" y="1380"/>
                                  </a:lnTo>
                                  <a:lnTo>
                                    <a:pt x="2513" y="1396"/>
                                  </a:lnTo>
                                  <a:lnTo>
                                    <a:pt x="2771" y="1407"/>
                                  </a:lnTo>
                                  <a:lnTo>
                                    <a:pt x="3037" y="1414"/>
                                  </a:lnTo>
                                  <a:lnTo>
                                    <a:pt x="3308" y="1416"/>
                                  </a:lnTo>
                                  <a:lnTo>
                                    <a:pt x="3579" y="1414"/>
                                  </a:lnTo>
                                  <a:lnTo>
                                    <a:pt x="3845" y="1407"/>
                                  </a:lnTo>
                                  <a:lnTo>
                                    <a:pt x="4103" y="1396"/>
                                  </a:lnTo>
                                  <a:lnTo>
                                    <a:pt x="4354" y="1380"/>
                                  </a:lnTo>
                                  <a:lnTo>
                                    <a:pt x="4596" y="1361"/>
                                  </a:lnTo>
                                  <a:lnTo>
                                    <a:pt x="4828" y="1337"/>
                                  </a:lnTo>
                                  <a:lnTo>
                                    <a:pt x="5051" y="1310"/>
                                  </a:lnTo>
                                  <a:lnTo>
                                    <a:pt x="5262" y="1280"/>
                                  </a:lnTo>
                                  <a:lnTo>
                                    <a:pt x="5461" y="1246"/>
                                  </a:lnTo>
                                  <a:lnTo>
                                    <a:pt x="5647" y="1209"/>
                                  </a:lnTo>
                                  <a:lnTo>
                                    <a:pt x="5820" y="1169"/>
                                  </a:lnTo>
                                  <a:lnTo>
                                    <a:pt x="5978" y="1126"/>
                                  </a:lnTo>
                                  <a:lnTo>
                                    <a:pt x="6120" y="1081"/>
                                  </a:lnTo>
                                  <a:lnTo>
                                    <a:pt x="6247" y="1034"/>
                                  </a:lnTo>
                                  <a:lnTo>
                                    <a:pt x="6356" y="984"/>
                                  </a:lnTo>
                                  <a:lnTo>
                                    <a:pt x="6447" y="932"/>
                                  </a:lnTo>
                                  <a:lnTo>
                                    <a:pt x="6520" y="878"/>
                                  </a:lnTo>
                                  <a:lnTo>
                                    <a:pt x="6573" y="823"/>
                                  </a:lnTo>
                                  <a:lnTo>
                                    <a:pt x="6605" y="766"/>
                                  </a:lnTo>
                                  <a:lnTo>
                                    <a:pt x="6616" y="708"/>
                                  </a:lnTo>
                                  <a:lnTo>
                                    <a:pt x="6605" y="650"/>
                                  </a:lnTo>
                                  <a:lnTo>
                                    <a:pt x="6573" y="593"/>
                                  </a:lnTo>
                                  <a:lnTo>
                                    <a:pt x="6520" y="538"/>
                                  </a:lnTo>
                                  <a:lnTo>
                                    <a:pt x="6447" y="484"/>
                                  </a:lnTo>
                                  <a:lnTo>
                                    <a:pt x="6356" y="433"/>
                                  </a:lnTo>
                                  <a:lnTo>
                                    <a:pt x="6247" y="383"/>
                                  </a:lnTo>
                                  <a:lnTo>
                                    <a:pt x="6120" y="335"/>
                                  </a:lnTo>
                                  <a:lnTo>
                                    <a:pt x="5978" y="290"/>
                                  </a:lnTo>
                                  <a:lnTo>
                                    <a:pt x="5820" y="247"/>
                                  </a:lnTo>
                                  <a:lnTo>
                                    <a:pt x="5647" y="208"/>
                                  </a:lnTo>
                                  <a:lnTo>
                                    <a:pt x="5461" y="171"/>
                                  </a:lnTo>
                                  <a:lnTo>
                                    <a:pt x="5262" y="137"/>
                                  </a:lnTo>
                                  <a:lnTo>
                                    <a:pt x="5051" y="106"/>
                                  </a:lnTo>
                                  <a:lnTo>
                                    <a:pt x="4828" y="79"/>
                                  </a:lnTo>
                                  <a:lnTo>
                                    <a:pt x="4596" y="56"/>
                                  </a:lnTo>
                                  <a:lnTo>
                                    <a:pt x="4354" y="36"/>
                                  </a:lnTo>
                                  <a:lnTo>
                                    <a:pt x="4103" y="21"/>
                                  </a:lnTo>
                                  <a:lnTo>
                                    <a:pt x="3845" y="9"/>
                                  </a:lnTo>
                                  <a:lnTo>
                                    <a:pt x="3579" y="3"/>
                                  </a:lnTo>
                                  <a:lnTo>
                                    <a:pt x="330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06" name="Group 988"/>
                        <wpg:cNvGrpSpPr>
                          <a:grpSpLocks/>
                        </wpg:cNvGrpSpPr>
                        <wpg:grpSpPr bwMode="auto">
                          <a:xfrm>
                            <a:off x="5054" y="-610"/>
                            <a:ext cx="120" cy="447"/>
                            <a:chOff x="5054" y="-610"/>
                            <a:chExt cx="120" cy="447"/>
                          </a:xfrm>
                        </wpg:grpSpPr>
                        <wps:wsp>
                          <wps:cNvPr id="2607" name="Freeform 991"/>
                          <wps:cNvSpPr>
                            <a:spLocks/>
                          </wps:cNvSpPr>
                          <wps:spPr bwMode="auto">
                            <a:xfrm>
                              <a:off x="5054" y="-610"/>
                              <a:ext cx="120" cy="447"/>
                            </a:xfrm>
                            <a:custGeom>
                              <a:avLst/>
                              <a:gdLst>
                                <a:gd name="T0" fmla="+- 0 5104 5054"/>
                                <a:gd name="T1" fmla="*/ T0 w 120"/>
                                <a:gd name="T2" fmla="+- 0 -283 -610"/>
                                <a:gd name="T3" fmla="*/ -283 h 447"/>
                                <a:gd name="T4" fmla="+- 0 5054 5054"/>
                                <a:gd name="T5" fmla="*/ T4 w 120"/>
                                <a:gd name="T6" fmla="+- 0 -283 -610"/>
                                <a:gd name="T7" fmla="*/ -283 h 447"/>
                                <a:gd name="T8" fmla="+- 0 5114 5054"/>
                                <a:gd name="T9" fmla="*/ T8 w 120"/>
                                <a:gd name="T10" fmla="+- 0 -163 -610"/>
                                <a:gd name="T11" fmla="*/ -163 h 447"/>
                                <a:gd name="T12" fmla="+- 0 5159 5054"/>
                                <a:gd name="T13" fmla="*/ T12 w 120"/>
                                <a:gd name="T14" fmla="+- 0 -253 -610"/>
                                <a:gd name="T15" fmla="*/ -253 h 447"/>
                                <a:gd name="T16" fmla="+- 0 5108 5054"/>
                                <a:gd name="T17" fmla="*/ T16 w 120"/>
                                <a:gd name="T18" fmla="+- 0 -253 -610"/>
                                <a:gd name="T19" fmla="*/ -253 h 447"/>
                                <a:gd name="T20" fmla="+- 0 5104 5054"/>
                                <a:gd name="T21" fmla="*/ T20 w 120"/>
                                <a:gd name="T22" fmla="+- 0 -257 -610"/>
                                <a:gd name="T23" fmla="*/ -257 h 447"/>
                                <a:gd name="T24" fmla="+- 0 5104 5054"/>
                                <a:gd name="T25" fmla="*/ T24 w 120"/>
                                <a:gd name="T26" fmla="+- 0 -283 -610"/>
                                <a:gd name="T27" fmla="*/ -283 h 4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47">
                                  <a:moveTo>
                                    <a:pt x="50" y="327"/>
                                  </a:moveTo>
                                  <a:lnTo>
                                    <a:pt x="0" y="327"/>
                                  </a:lnTo>
                                  <a:lnTo>
                                    <a:pt x="60" y="447"/>
                                  </a:lnTo>
                                  <a:lnTo>
                                    <a:pt x="105" y="357"/>
                                  </a:lnTo>
                                  <a:lnTo>
                                    <a:pt x="54" y="357"/>
                                  </a:lnTo>
                                  <a:lnTo>
                                    <a:pt x="50" y="353"/>
                                  </a:lnTo>
                                  <a:lnTo>
                                    <a:pt x="50" y="32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8" name="Freeform 990"/>
                          <wps:cNvSpPr>
                            <a:spLocks/>
                          </wps:cNvSpPr>
                          <wps:spPr bwMode="auto">
                            <a:xfrm>
                              <a:off x="5054" y="-610"/>
                              <a:ext cx="120" cy="447"/>
                            </a:xfrm>
                            <a:custGeom>
                              <a:avLst/>
                              <a:gdLst>
                                <a:gd name="T0" fmla="+- 0 5120 5054"/>
                                <a:gd name="T1" fmla="*/ T0 w 120"/>
                                <a:gd name="T2" fmla="+- 0 -610 -610"/>
                                <a:gd name="T3" fmla="*/ -610 h 447"/>
                                <a:gd name="T4" fmla="+- 0 5108 5054"/>
                                <a:gd name="T5" fmla="*/ T4 w 120"/>
                                <a:gd name="T6" fmla="+- 0 -610 -610"/>
                                <a:gd name="T7" fmla="*/ -610 h 447"/>
                                <a:gd name="T8" fmla="+- 0 5104 5054"/>
                                <a:gd name="T9" fmla="*/ T8 w 120"/>
                                <a:gd name="T10" fmla="+- 0 -605 -610"/>
                                <a:gd name="T11" fmla="*/ -605 h 447"/>
                                <a:gd name="T12" fmla="+- 0 5104 5054"/>
                                <a:gd name="T13" fmla="*/ T12 w 120"/>
                                <a:gd name="T14" fmla="+- 0 -257 -610"/>
                                <a:gd name="T15" fmla="*/ -257 h 447"/>
                                <a:gd name="T16" fmla="+- 0 5108 5054"/>
                                <a:gd name="T17" fmla="*/ T16 w 120"/>
                                <a:gd name="T18" fmla="+- 0 -253 -610"/>
                                <a:gd name="T19" fmla="*/ -253 h 447"/>
                                <a:gd name="T20" fmla="+- 0 5120 5054"/>
                                <a:gd name="T21" fmla="*/ T20 w 120"/>
                                <a:gd name="T22" fmla="+- 0 -253 -610"/>
                                <a:gd name="T23" fmla="*/ -253 h 447"/>
                                <a:gd name="T24" fmla="+- 0 5124 5054"/>
                                <a:gd name="T25" fmla="*/ T24 w 120"/>
                                <a:gd name="T26" fmla="+- 0 -257 -610"/>
                                <a:gd name="T27" fmla="*/ -257 h 447"/>
                                <a:gd name="T28" fmla="+- 0 5124 5054"/>
                                <a:gd name="T29" fmla="*/ T28 w 120"/>
                                <a:gd name="T30" fmla="+- 0 -605 -610"/>
                                <a:gd name="T31" fmla="*/ -605 h 447"/>
                                <a:gd name="T32" fmla="+- 0 5120 5054"/>
                                <a:gd name="T33" fmla="*/ T32 w 120"/>
                                <a:gd name="T34" fmla="+- 0 -610 -610"/>
                                <a:gd name="T35" fmla="*/ -610 h 4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47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353"/>
                                  </a:lnTo>
                                  <a:lnTo>
                                    <a:pt x="54" y="357"/>
                                  </a:lnTo>
                                  <a:lnTo>
                                    <a:pt x="66" y="357"/>
                                  </a:lnTo>
                                  <a:lnTo>
                                    <a:pt x="70" y="353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9" name="Freeform 989"/>
                          <wps:cNvSpPr>
                            <a:spLocks/>
                          </wps:cNvSpPr>
                          <wps:spPr bwMode="auto">
                            <a:xfrm>
                              <a:off x="5054" y="-610"/>
                              <a:ext cx="120" cy="447"/>
                            </a:xfrm>
                            <a:custGeom>
                              <a:avLst/>
                              <a:gdLst>
                                <a:gd name="T0" fmla="+- 0 5174 5054"/>
                                <a:gd name="T1" fmla="*/ T0 w 120"/>
                                <a:gd name="T2" fmla="+- 0 -283 -610"/>
                                <a:gd name="T3" fmla="*/ -283 h 447"/>
                                <a:gd name="T4" fmla="+- 0 5124 5054"/>
                                <a:gd name="T5" fmla="*/ T4 w 120"/>
                                <a:gd name="T6" fmla="+- 0 -283 -610"/>
                                <a:gd name="T7" fmla="*/ -283 h 447"/>
                                <a:gd name="T8" fmla="+- 0 5124 5054"/>
                                <a:gd name="T9" fmla="*/ T8 w 120"/>
                                <a:gd name="T10" fmla="+- 0 -257 -610"/>
                                <a:gd name="T11" fmla="*/ -257 h 447"/>
                                <a:gd name="T12" fmla="+- 0 5120 5054"/>
                                <a:gd name="T13" fmla="*/ T12 w 120"/>
                                <a:gd name="T14" fmla="+- 0 -253 -610"/>
                                <a:gd name="T15" fmla="*/ -253 h 447"/>
                                <a:gd name="T16" fmla="+- 0 5159 5054"/>
                                <a:gd name="T17" fmla="*/ T16 w 120"/>
                                <a:gd name="T18" fmla="+- 0 -253 -610"/>
                                <a:gd name="T19" fmla="*/ -253 h 447"/>
                                <a:gd name="T20" fmla="+- 0 5174 5054"/>
                                <a:gd name="T21" fmla="*/ T20 w 120"/>
                                <a:gd name="T22" fmla="+- 0 -283 -610"/>
                                <a:gd name="T23" fmla="*/ -283 h 4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447">
                                  <a:moveTo>
                                    <a:pt x="120" y="327"/>
                                  </a:moveTo>
                                  <a:lnTo>
                                    <a:pt x="70" y="327"/>
                                  </a:lnTo>
                                  <a:lnTo>
                                    <a:pt x="70" y="353"/>
                                  </a:lnTo>
                                  <a:lnTo>
                                    <a:pt x="66" y="357"/>
                                  </a:lnTo>
                                  <a:lnTo>
                                    <a:pt x="105" y="357"/>
                                  </a:lnTo>
                                  <a:lnTo>
                                    <a:pt x="120" y="32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33F94E" id="Group 987" o:spid="_x0000_s1026" style="position:absolute;margin-left:102.45pt;margin-top:-101.9pt;width:331.55pt;height:94.15pt;z-index:-251696640;mso-position-horizontal-relative:page" coordorigin="2049,-2038" coordsize="6631,1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">
                <v:group id="Group 992" o:spid="_x0000_s1027" style="position:absolute;left:2056;top:-2031;width:6616;height:1416" coordorigin="2056,-2031" coordsize="6616,1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">
                  <v:shape id="Freeform 993" o:spid="_x0000_s1028" style="position:absolute;left:2056;top:-2031;width:6616;height:1416;visibility:visible;mso-wrap-style:square;v-text-anchor:top" coordsize="6616,1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" path="m3308,l3037,3,2771,9,2513,21,2262,36,2020,56,1788,79r-223,27l1354,137r-199,34l969,208,796,247,638,290,496,335,369,383,260,433r-91,51l96,538,43,593,11,650,,708r11,58l43,823r53,55l169,932r91,52l369,1034r127,47l638,1126r158,43l969,1209r186,37l1354,1280r211,30l1788,1337r232,24l2262,1380r251,16l2771,1407r266,7l3308,1416r271,-2l3845,1407r258,-11l4354,1380r242,-19l4828,1337r223,-27l5262,1280r199,-34l5647,1209r173,-40l5978,1126r142,-45l6247,1034r109,-50l6447,932r73,-54l6573,823r32,-57l6616,708r-11,-58l6573,593r-53,-55l6447,484r-91,-51l6247,383,6120,335,5978,290,5820,247,5647,208,5461,171,5262,137,5051,106,4828,79,4596,56,4354,36,4103,21,3845,9,3579,3,3308,xe" filled="f">
                    <v:path arrowok="t" o:connecttype="custom" o:connectlocs="3037,-2028;2513,-2010;2020,-1975;1565,-1925;1155,-1860;796,-1784;496,-1696;260,-1598;96,-1493;11,-1381;11,-1265;96,-1153;260,-1047;496,-950;796,-862;1155,-785;1565,-721;2020,-670;2513,-635;3037,-617;3579,-617;4103,-635;4596,-670;5051,-721;5461,-785;5820,-862;6120,-950;6356,-1047;6520,-1153;6605,-1265;6605,-1381;6520,-1493;6356,-1598;6120,-1696;5820,-1784;5461,-1860;5051,-1925;4596,-1975;4103,-2010;3579,-2028" o:connectangles="0,0,0,0,0,0,0,0,0,0,0,0,0,0,0,0,0,0,0,0,0,0,0,0,0,0,0,0,0,0,0,0,0,0,0,0,0,0,0,0"/>
                  </v:shape>
                </v:group>
                <v:group id="Group 988" o:spid="_x0000_s1029" style="position:absolute;left:5054;top:-610;width:120;height:447" coordorigin="5054,-610" coordsize="120,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utlxQAAAN0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">
                  <v:shape id="Freeform 991" o:spid="_x0000_s1030" style="position:absolute;left:5054;top:-610;width:120;height:447;visibility:visible;mso-wrap-style:square;v-text-anchor:top" coordsize="120,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" path="m50,327l,327,60,447r45,-90l54,357r-4,-4l50,327e" fillcolor="black" stroked="f">
                    <v:path arrowok="t" o:connecttype="custom" o:connectlocs="50,-283;0,-283;60,-163;105,-253;54,-253;50,-257;50,-283" o:connectangles="0,0,0,0,0,0,0"/>
                  </v:shape>
                  <v:shape id="Freeform 990" o:spid="_x0000_s1031" style="position:absolute;left:5054;top:-610;width:120;height:447;visibility:visible;mso-wrap-style:square;v-text-anchor:top" coordsize="120,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" path="m66,l54,,50,5r,348l54,357r12,l70,353,70,5,66,e" fillcolor="black" stroked="f">
                    <v:path arrowok="t" o:connecttype="custom" o:connectlocs="66,-610;54,-610;50,-605;50,-257;54,-253;66,-253;70,-257;70,-605;66,-610" o:connectangles="0,0,0,0,0,0,0,0,0"/>
                  </v:shape>
                  <v:shape id="Freeform 989" o:spid="_x0000_s1032" style="position:absolute;left:5054;top:-610;width:120;height:447;visibility:visible;mso-wrap-style:square;v-text-anchor:top" coordsize="120,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" path="m120,327r-50,l70,353r-4,4l105,357r15,-30e" fillcolor="black" stroked="f">
                    <v:path arrowok="t" o:connecttype="custom" o:connectlocs="120,-283;70,-283;70,-257;66,-253;105,-253;120,-283" o:connectangles="0,0,0,0,0,0"/>
                  </v:shape>
                </v:group>
                <w10:wrap anchorx="page"/>
              </v:group>
            </w:pict>
          </mc:Fallback>
        </mc:AlternateContent>
      </w:r>
      <w:r w:rsidR="00052BDC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立即通知</w:t>
      </w:r>
      <w:r w:rsidR="00052BDC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相關照</w:t>
      </w:r>
      <w:r w:rsidR="00052BDC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護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人員，並於第一線時</w:t>
      </w:r>
    </w:p>
    <w:p w14:paraId="11886CB4" w14:textId="77777777" w:rsidR="001210EB" w:rsidRDefault="001210EB" w:rsidP="001210EB">
      <w:pPr>
        <w:spacing w:after="0" w:line="360" w:lineRule="exact"/>
        <w:ind w:left="2122" w:right="-20"/>
        <w:rPr>
          <w:rFonts w:ascii="標楷體" w:eastAsia="標楷體" w:hAnsi="標楷體" w:cs="標楷體"/>
          <w:sz w:val="24"/>
          <w:szCs w:val="24"/>
          <w:lang w:eastAsia="zh-TW"/>
        </w:rPr>
      </w:pP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間內報告</w:t>
      </w:r>
      <w:proofErr w:type="gramEnd"/>
      <w:r w:rsidRPr="00161086">
        <w:rPr>
          <w:rFonts w:ascii="標楷體" w:eastAsia="標楷體" w:hAnsi="標楷體" w:cs="標楷體" w:hint="eastAsia"/>
          <w:spacing w:val="9"/>
          <w:sz w:val="24"/>
          <w:szCs w:val="28"/>
          <w:u w:val="single"/>
          <w:lang w:eastAsia="zh-TW"/>
        </w:rPr>
        <w:t>(</w:t>
      </w:r>
      <w:r w:rsidR="00262B74">
        <w:rPr>
          <w:rFonts w:ascii="標楷體" w:eastAsia="標楷體" w:hAnsi="標楷體" w:cs="標楷體" w:hint="eastAsia"/>
          <w:spacing w:val="9"/>
          <w:sz w:val="24"/>
          <w:szCs w:val="28"/>
          <w:u w:val="single"/>
          <w:lang w:eastAsia="zh-TW"/>
        </w:rPr>
        <w:t>機構負責人</w:t>
      </w:r>
      <w:r w:rsidRPr="00161086">
        <w:rPr>
          <w:rFonts w:ascii="標楷體" w:eastAsia="標楷體" w:hAnsi="標楷體" w:cs="標楷體"/>
          <w:sz w:val="24"/>
          <w:szCs w:val="24"/>
          <w:u w:val="single"/>
          <w:lang w:eastAsia="zh-TW"/>
        </w:rPr>
        <w:t>、</w:t>
      </w:r>
      <w:r>
        <w:rPr>
          <w:rFonts w:ascii="標楷體" w:eastAsia="標楷體" w:hAnsi="標楷體" w:cs="標楷體" w:hint="eastAsia"/>
          <w:sz w:val="24"/>
          <w:szCs w:val="24"/>
          <w:u w:val="single"/>
          <w:lang w:eastAsia="zh-TW"/>
        </w:rPr>
        <w:t>各機構單位</w:t>
      </w:r>
      <w:r w:rsidRPr="00161086">
        <w:rPr>
          <w:rFonts w:ascii="標楷體" w:eastAsia="標楷體" w:hAnsi="標楷體" w:cs="標楷體"/>
          <w:sz w:val="24"/>
          <w:szCs w:val="24"/>
          <w:u w:val="single"/>
          <w:lang w:eastAsia="zh-TW"/>
        </w:rPr>
        <w:t>主管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)</w:t>
      </w:r>
    </w:p>
    <w:p w14:paraId="39BEE0C6" w14:textId="77777777" w:rsidR="001210EB" w:rsidRDefault="001210EB" w:rsidP="001210EB">
      <w:pPr>
        <w:spacing w:before="1" w:after="0" w:line="110" w:lineRule="exact"/>
        <w:rPr>
          <w:sz w:val="11"/>
          <w:szCs w:val="11"/>
          <w:lang w:eastAsia="zh-TW"/>
        </w:rPr>
      </w:pPr>
    </w:p>
    <w:p w14:paraId="6AC1EC49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C929CF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F9D620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3C6E21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FDC58A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341153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2D8D5E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39395E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FE995BB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16"/>
          <w:pgSz w:w="11920" w:h="16840"/>
          <w:pgMar w:top="1780" w:right="1640" w:bottom="1180" w:left="960" w:header="1193" w:footer="1000" w:gutter="0"/>
          <w:cols w:space="720"/>
        </w:sectPr>
      </w:pPr>
    </w:p>
    <w:p w14:paraId="2F21FB3B" w14:textId="77777777" w:rsidR="001210EB" w:rsidRDefault="001210EB" w:rsidP="001210EB">
      <w:pPr>
        <w:spacing w:after="0" w:line="329" w:lineRule="exact"/>
        <w:ind w:left="202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聯絡衛生單位</w:t>
      </w:r>
    </w:p>
    <w:p w14:paraId="45AFC72C" w14:textId="77777777" w:rsidR="001210EB" w:rsidRDefault="001210EB" w:rsidP="001210EB">
      <w:pPr>
        <w:spacing w:after="0" w:line="360" w:lineRule="exact"/>
        <w:ind w:left="202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（衛生局）</w:t>
      </w:r>
    </w:p>
    <w:p w14:paraId="0378BA6E" w14:textId="77777777" w:rsidR="001210EB" w:rsidRDefault="001210EB" w:rsidP="001210EB">
      <w:pPr>
        <w:spacing w:before="9" w:after="0" w:line="179" w:lineRule="auto"/>
        <w:ind w:left="240" w:right="35" w:hanging="24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sz w:val="24"/>
          <w:szCs w:val="24"/>
          <w:lang w:eastAsia="zh-TW"/>
        </w:rPr>
        <w:t>1.保留剩餘藥物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或空藥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 瓶</w:t>
      </w:r>
    </w:p>
    <w:p w14:paraId="4994C076" w14:textId="77777777" w:rsidR="001210EB" w:rsidRDefault="001210EB" w:rsidP="001210EB">
      <w:pPr>
        <w:spacing w:after="0" w:line="293" w:lineRule="exact"/>
        <w:ind w:left="-38" w:right="53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</w:t>
      </w:r>
      <w:r w:rsid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立即送</w:t>
      </w:r>
      <w:proofErr w:type="gramStart"/>
      <w:r w:rsid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醫</w:t>
      </w:r>
      <w:proofErr w:type="gramEnd"/>
      <w:r w:rsid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處理</w:t>
      </w:r>
      <w:proofErr w:type="gramStart"/>
      <w:r w:rsid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（</w:t>
      </w:r>
      <w:proofErr w:type="gramEnd"/>
      <w:r w:rsidR="00412E49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急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診</w:t>
      </w:r>
    </w:p>
    <w:p w14:paraId="6AA8590A" w14:textId="77777777" w:rsidR="001210EB" w:rsidRDefault="001210EB" w:rsidP="001210EB">
      <w:pPr>
        <w:spacing w:after="0" w:line="283" w:lineRule="exact"/>
        <w:ind w:left="202" w:right="293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處理或住院治療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）</w:t>
      </w:r>
      <w:proofErr w:type="gramEnd"/>
    </w:p>
    <w:p w14:paraId="576CBD3B" w14:textId="77777777" w:rsidR="001210EB" w:rsidRDefault="001210EB" w:rsidP="001210EB">
      <w:pPr>
        <w:spacing w:after="0"/>
        <w:jc w:val="center"/>
        <w:rPr>
          <w:lang w:eastAsia="zh-TW"/>
        </w:rPr>
        <w:sectPr w:rsidR="001210EB">
          <w:type w:val="continuous"/>
          <w:pgSz w:w="11920" w:h="16840"/>
          <w:pgMar w:top="1200" w:right="1640" w:bottom="980" w:left="960" w:header="720" w:footer="720" w:gutter="0"/>
          <w:cols w:num="2" w:space="720" w:equalWidth="0">
            <w:col w:w="1642" w:space="5154"/>
            <w:col w:w="2524"/>
          </w:cols>
        </w:sectPr>
      </w:pPr>
    </w:p>
    <w:p w14:paraId="01A47028" w14:textId="77777777" w:rsidR="001210EB" w:rsidRDefault="001210EB" w:rsidP="001210EB">
      <w:pPr>
        <w:spacing w:before="9" w:after="0" w:line="100" w:lineRule="exact"/>
        <w:rPr>
          <w:sz w:val="10"/>
          <w:szCs w:val="10"/>
          <w:lang w:eastAsia="zh-TW"/>
        </w:rPr>
      </w:pPr>
    </w:p>
    <w:p w14:paraId="1C6F5B5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70FE3E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7A735AD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40" w:bottom="980" w:left="960" w:header="720" w:footer="720" w:gutter="0"/>
          <w:cols w:space="720"/>
        </w:sectPr>
      </w:pPr>
    </w:p>
    <w:p w14:paraId="24C30FC8" w14:textId="77777777" w:rsidR="001210EB" w:rsidRDefault="001210EB" w:rsidP="001210EB">
      <w:pPr>
        <w:spacing w:before="2" w:after="0" w:line="360" w:lineRule="exact"/>
        <w:ind w:left="187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8816" behindDoc="1" locked="0" layoutInCell="1" allowOverlap="1" wp14:anchorId="5D95AC67" wp14:editId="5203DAE9">
                <wp:simplePos x="0" y="0"/>
                <wp:positionH relativeFrom="page">
                  <wp:posOffset>1610360</wp:posOffset>
                </wp:positionH>
                <wp:positionV relativeFrom="paragraph">
                  <wp:posOffset>-38735</wp:posOffset>
                </wp:positionV>
                <wp:extent cx="4826635" cy="2386330"/>
                <wp:effectExtent l="10160" t="6350" r="1905" b="7620"/>
                <wp:wrapNone/>
                <wp:docPr id="2610" name="Group 9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26635" cy="2386330"/>
                          <a:chOff x="2536" y="-61"/>
                          <a:chExt cx="7601" cy="3758"/>
                        </a:xfrm>
                      </wpg:grpSpPr>
                      <wpg:grpSp>
                        <wpg:cNvPr id="2611" name="Group 985"/>
                        <wpg:cNvGrpSpPr>
                          <a:grpSpLocks/>
                        </wpg:cNvGrpSpPr>
                        <wpg:grpSpPr bwMode="auto">
                          <a:xfrm>
                            <a:off x="3304" y="-53"/>
                            <a:ext cx="3900" cy="1632"/>
                            <a:chOff x="3304" y="-53"/>
                            <a:chExt cx="3900" cy="1632"/>
                          </a:xfrm>
                        </wpg:grpSpPr>
                        <wps:wsp>
                          <wps:cNvPr id="2612" name="Freeform 986"/>
                          <wps:cNvSpPr>
                            <a:spLocks/>
                          </wps:cNvSpPr>
                          <wps:spPr bwMode="auto">
                            <a:xfrm>
                              <a:off x="3304" y="-53"/>
                              <a:ext cx="3900" cy="1632"/>
                            </a:xfrm>
                            <a:custGeom>
                              <a:avLst/>
                              <a:gdLst>
                                <a:gd name="T0" fmla="+- 0 3304 3304"/>
                                <a:gd name="T1" fmla="*/ T0 w 3900"/>
                                <a:gd name="T2" fmla="+- 0 1579 -53"/>
                                <a:gd name="T3" fmla="*/ 1579 h 1632"/>
                                <a:gd name="T4" fmla="+- 0 7204 3304"/>
                                <a:gd name="T5" fmla="*/ T4 w 3900"/>
                                <a:gd name="T6" fmla="+- 0 1579 -53"/>
                                <a:gd name="T7" fmla="*/ 1579 h 1632"/>
                                <a:gd name="T8" fmla="+- 0 7204 3304"/>
                                <a:gd name="T9" fmla="*/ T8 w 3900"/>
                                <a:gd name="T10" fmla="+- 0 -53 -53"/>
                                <a:gd name="T11" fmla="*/ -53 h 1632"/>
                                <a:gd name="T12" fmla="+- 0 3304 3304"/>
                                <a:gd name="T13" fmla="*/ T12 w 3900"/>
                                <a:gd name="T14" fmla="+- 0 -53 -53"/>
                                <a:gd name="T15" fmla="*/ -53 h 1632"/>
                                <a:gd name="T16" fmla="+- 0 3304 3304"/>
                                <a:gd name="T17" fmla="*/ T16 w 3900"/>
                                <a:gd name="T18" fmla="+- 0 1579 -53"/>
                                <a:gd name="T19" fmla="*/ 1579 h 16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900" h="1632">
                                  <a:moveTo>
                                    <a:pt x="0" y="1632"/>
                                  </a:moveTo>
                                  <a:lnTo>
                                    <a:pt x="3900" y="1632"/>
                                  </a:lnTo>
                                  <a:lnTo>
                                    <a:pt x="39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3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13" name="Group 980"/>
                        <wpg:cNvGrpSpPr>
                          <a:grpSpLocks/>
                        </wpg:cNvGrpSpPr>
                        <wpg:grpSpPr bwMode="auto">
                          <a:xfrm>
                            <a:off x="7241" y="1182"/>
                            <a:ext cx="775" cy="120"/>
                            <a:chOff x="7241" y="1182"/>
                            <a:chExt cx="775" cy="120"/>
                          </a:xfrm>
                        </wpg:grpSpPr>
                        <wps:wsp>
                          <wps:cNvPr id="2614" name="Freeform 984"/>
                          <wps:cNvSpPr>
                            <a:spLocks/>
                          </wps:cNvSpPr>
                          <wps:spPr bwMode="auto">
                            <a:xfrm>
                              <a:off x="7241" y="1182"/>
                              <a:ext cx="775" cy="120"/>
                            </a:xfrm>
                            <a:custGeom>
                              <a:avLst/>
                              <a:gdLst>
                                <a:gd name="T0" fmla="+- 0 7896 7241"/>
                                <a:gd name="T1" fmla="*/ T0 w 775"/>
                                <a:gd name="T2" fmla="+- 0 1253 1182"/>
                                <a:gd name="T3" fmla="*/ 1253 h 120"/>
                                <a:gd name="T4" fmla="+- 0 7896 7241"/>
                                <a:gd name="T5" fmla="*/ T4 w 775"/>
                                <a:gd name="T6" fmla="+- 0 1302 1182"/>
                                <a:gd name="T7" fmla="*/ 1302 h 120"/>
                                <a:gd name="T8" fmla="+- 0 7996 7241"/>
                                <a:gd name="T9" fmla="*/ T8 w 775"/>
                                <a:gd name="T10" fmla="+- 0 1253 1182"/>
                                <a:gd name="T11" fmla="*/ 1253 h 120"/>
                                <a:gd name="T12" fmla="+- 0 7921 7241"/>
                                <a:gd name="T13" fmla="*/ T12 w 775"/>
                                <a:gd name="T14" fmla="+- 0 1253 1182"/>
                                <a:gd name="T15" fmla="*/ 1253 h 120"/>
                                <a:gd name="T16" fmla="+- 0 7896 7241"/>
                                <a:gd name="T17" fmla="*/ T16 w 775"/>
                                <a:gd name="T18" fmla="+- 0 1253 1182"/>
                                <a:gd name="T19" fmla="*/ 1253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75" h="120">
                                  <a:moveTo>
                                    <a:pt x="655" y="71"/>
                                  </a:moveTo>
                                  <a:lnTo>
                                    <a:pt x="655" y="120"/>
                                  </a:lnTo>
                                  <a:lnTo>
                                    <a:pt x="755" y="71"/>
                                  </a:lnTo>
                                  <a:lnTo>
                                    <a:pt x="680" y="71"/>
                                  </a:lnTo>
                                  <a:lnTo>
                                    <a:pt x="655" y="7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5" name="Freeform 983"/>
                          <wps:cNvSpPr>
                            <a:spLocks/>
                          </wps:cNvSpPr>
                          <wps:spPr bwMode="auto">
                            <a:xfrm>
                              <a:off x="7241" y="1182"/>
                              <a:ext cx="775" cy="120"/>
                            </a:xfrm>
                            <a:custGeom>
                              <a:avLst/>
                              <a:gdLst>
                                <a:gd name="T0" fmla="+- 0 7896 7241"/>
                                <a:gd name="T1" fmla="*/ T0 w 775"/>
                                <a:gd name="T2" fmla="+- 0 1233 1182"/>
                                <a:gd name="T3" fmla="*/ 1233 h 120"/>
                                <a:gd name="T4" fmla="+- 0 7896 7241"/>
                                <a:gd name="T5" fmla="*/ T4 w 775"/>
                                <a:gd name="T6" fmla="+- 0 1253 1182"/>
                                <a:gd name="T7" fmla="*/ 1253 h 120"/>
                                <a:gd name="T8" fmla="+- 0 7921 7241"/>
                                <a:gd name="T9" fmla="*/ T8 w 775"/>
                                <a:gd name="T10" fmla="+- 0 1253 1182"/>
                                <a:gd name="T11" fmla="*/ 1253 h 120"/>
                                <a:gd name="T12" fmla="+- 0 7926 7241"/>
                                <a:gd name="T13" fmla="*/ T12 w 775"/>
                                <a:gd name="T14" fmla="+- 0 1248 1182"/>
                                <a:gd name="T15" fmla="*/ 1248 h 120"/>
                                <a:gd name="T16" fmla="+- 0 7926 7241"/>
                                <a:gd name="T17" fmla="*/ T16 w 775"/>
                                <a:gd name="T18" fmla="+- 0 1237 1182"/>
                                <a:gd name="T19" fmla="*/ 1237 h 120"/>
                                <a:gd name="T20" fmla="+- 0 7922 7241"/>
                                <a:gd name="T21" fmla="*/ T20 w 775"/>
                                <a:gd name="T22" fmla="+- 0 1233 1182"/>
                                <a:gd name="T23" fmla="*/ 1233 h 120"/>
                                <a:gd name="T24" fmla="+- 0 7896 7241"/>
                                <a:gd name="T25" fmla="*/ T24 w 775"/>
                                <a:gd name="T26" fmla="+- 0 1233 1182"/>
                                <a:gd name="T27" fmla="*/ 1233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775" h="120">
                                  <a:moveTo>
                                    <a:pt x="655" y="51"/>
                                  </a:moveTo>
                                  <a:lnTo>
                                    <a:pt x="655" y="71"/>
                                  </a:lnTo>
                                  <a:lnTo>
                                    <a:pt x="680" y="71"/>
                                  </a:lnTo>
                                  <a:lnTo>
                                    <a:pt x="685" y="66"/>
                                  </a:lnTo>
                                  <a:lnTo>
                                    <a:pt x="685" y="55"/>
                                  </a:lnTo>
                                  <a:lnTo>
                                    <a:pt x="681" y="51"/>
                                  </a:lnTo>
                                  <a:lnTo>
                                    <a:pt x="655" y="5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6" name="Freeform 982"/>
                          <wps:cNvSpPr>
                            <a:spLocks/>
                          </wps:cNvSpPr>
                          <wps:spPr bwMode="auto">
                            <a:xfrm>
                              <a:off x="7241" y="1182"/>
                              <a:ext cx="775" cy="120"/>
                            </a:xfrm>
                            <a:custGeom>
                              <a:avLst/>
                              <a:gdLst>
                                <a:gd name="T0" fmla="+- 0 7896 7241"/>
                                <a:gd name="T1" fmla="*/ T0 w 775"/>
                                <a:gd name="T2" fmla="+- 0 1182 1182"/>
                                <a:gd name="T3" fmla="*/ 1182 h 120"/>
                                <a:gd name="T4" fmla="+- 0 7896 7241"/>
                                <a:gd name="T5" fmla="*/ T4 w 775"/>
                                <a:gd name="T6" fmla="+- 0 1233 1182"/>
                                <a:gd name="T7" fmla="*/ 1233 h 120"/>
                                <a:gd name="T8" fmla="+- 0 7916 7241"/>
                                <a:gd name="T9" fmla="*/ T8 w 775"/>
                                <a:gd name="T10" fmla="+- 0 1233 1182"/>
                                <a:gd name="T11" fmla="*/ 1233 h 120"/>
                                <a:gd name="T12" fmla="+- 0 7922 7241"/>
                                <a:gd name="T13" fmla="*/ T12 w 775"/>
                                <a:gd name="T14" fmla="+- 0 1233 1182"/>
                                <a:gd name="T15" fmla="*/ 1233 h 120"/>
                                <a:gd name="T16" fmla="+- 0 7926 7241"/>
                                <a:gd name="T17" fmla="*/ T16 w 775"/>
                                <a:gd name="T18" fmla="+- 0 1237 1182"/>
                                <a:gd name="T19" fmla="*/ 1237 h 120"/>
                                <a:gd name="T20" fmla="+- 0 7926 7241"/>
                                <a:gd name="T21" fmla="*/ T20 w 775"/>
                                <a:gd name="T22" fmla="+- 0 1248 1182"/>
                                <a:gd name="T23" fmla="*/ 1248 h 120"/>
                                <a:gd name="T24" fmla="+- 0 7921 7241"/>
                                <a:gd name="T25" fmla="*/ T24 w 775"/>
                                <a:gd name="T26" fmla="+- 0 1253 1182"/>
                                <a:gd name="T27" fmla="*/ 1253 h 120"/>
                                <a:gd name="T28" fmla="+- 0 7996 7241"/>
                                <a:gd name="T29" fmla="*/ T28 w 775"/>
                                <a:gd name="T30" fmla="+- 0 1253 1182"/>
                                <a:gd name="T31" fmla="*/ 1253 h 120"/>
                                <a:gd name="T32" fmla="+- 0 8016 7241"/>
                                <a:gd name="T33" fmla="*/ T32 w 775"/>
                                <a:gd name="T34" fmla="+- 0 1243 1182"/>
                                <a:gd name="T35" fmla="*/ 1243 h 120"/>
                                <a:gd name="T36" fmla="+- 0 7896 7241"/>
                                <a:gd name="T37" fmla="*/ T36 w 775"/>
                                <a:gd name="T38" fmla="+- 0 1182 1182"/>
                                <a:gd name="T39" fmla="*/ 1182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775" h="120">
                                  <a:moveTo>
                                    <a:pt x="655" y="0"/>
                                  </a:moveTo>
                                  <a:lnTo>
                                    <a:pt x="655" y="51"/>
                                  </a:lnTo>
                                  <a:lnTo>
                                    <a:pt x="675" y="51"/>
                                  </a:lnTo>
                                  <a:lnTo>
                                    <a:pt x="681" y="51"/>
                                  </a:lnTo>
                                  <a:lnTo>
                                    <a:pt x="685" y="55"/>
                                  </a:lnTo>
                                  <a:lnTo>
                                    <a:pt x="685" y="66"/>
                                  </a:lnTo>
                                  <a:lnTo>
                                    <a:pt x="680" y="71"/>
                                  </a:lnTo>
                                  <a:lnTo>
                                    <a:pt x="755" y="71"/>
                                  </a:lnTo>
                                  <a:lnTo>
                                    <a:pt x="775" y="61"/>
                                  </a:lnTo>
                                  <a:lnTo>
                                    <a:pt x="65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17" name="Freeform 981"/>
                          <wps:cNvSpPr>
                            <a:spLocks/>
                          </wps:cNvSpPr>
                          <wps:spPr bwMode="auto">
                            <a:xfrm>
                              <a:off x="7241" y="1182"/>
                              <a:ext cx="775" cy="120"/>
                            </a:xfrm>
                            <a:custGeom>
                              <a:avLst/>
                              <a:gdLst>
                                <a:gd name="T0" fmla="+- 0 7251 7241"/>
                                <a:gd name="T1" fmla="*/ T0 w 775"/>
                                <a:gd name="T2" fmla="+- 0 1231 1182"/>
                                <a:gd name="T3" fmla="*/ 1231 h 120"/>
                                <a:gd name="T4" fmla="+- 0 7246 7241"/>
                                <a:gd name="T5" fmla="*/ T4 w 775"/>
                                <a:gd name="T6" fmla="+- 0 1231 1182"/>
                                <a:gd name="T7" fmla="*/ 1231 h 120"/>
                                <a:gd name="T8" fmla="+- 0 7241 7241"/>
                                <a:gd name="T9" fmla="*/ T8 w 775"/>
                                <a:gd name="T10" fmla="+- 0 1235 1182"/>
                                <a:gd name="T11" fmla="*/ 1235 h 120"/>
                                <a:gd name="T12" fmla="+- 0 7241 7241"/>
                                <a:gd name="T13" fmla="*/ T12 w 775"/>
                                <a:gd name="T14" fmla="+- 0 1246 1182"/>
                                <a:gd name="T15" fmla="*/ 1246 h 120"/>
                                <a:gd name="T16" fmla="+- 0 7245 7241"/>
                                <a:gd name="T17" fmla="*/ T16 w 775"/>
                                <a:gd name="T18" fmla="+- 0 1251 1182"/>
                                <a:gd name="T19" fmla="*/ 1251 h 120"/>
                                <a:gd name="T20" fmla="+- 0 7896 7241"/>
                                <a:gd name="T21" fmla="*/ T20 w 775"/>
                                <a:gd name="T22" fmla="+- 0 1253 1182"/>
                                <a:gd name="T23" fmla="*/ 1253 h 120"/>
                                <a:gd name="T24" fmla="+- 0 7896 7241"/>
                                <a:gd name="T25" fmla="*/ T24 w 775"/>
                                <a:gd name="T26" fmla="+- 0 1233 1182"/>
                                <a:gd name="T27" fmla="*/ 1233 h 120"/>
                                <a:gd name="T28" fmla="+- 0 7251 7241"/>
                                <a:gd name="T29" fmla="*/ T28 w 775"/>
                                <a:gd name="T30" fmla="+- 0 1231 1182"/>
                                <a:gd name="T31" fmla="*/ 1231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775" h="120">
                                  <a:moveTo>
                                    <a:pt x="10" y="49"/>
                                  </a:moveTo>
                                  <a:lnTo>
                                    <a:pt x="5" y="49"/>
                                  </a:lnTo>
                                  <a:lnTo>
                                    <a:pt x="0" y="53"/>
                                  </a:lnTo>
                                  <a:lnTo>
                                    <a:pt x="0" y="64"/>
                                  </a:lnTo>
                                  <a:lnTo>
                                    <a:pt x="4" y="69"/>
                                  </a:lnTo>
                                  <a:lnTo>
                                    <a:pt x="655" y="71"/>
                                  </a:lnTo>
                                  <a:lnTo>
                                    <a:pt x="655" y="51"/>
                                  </a:lnTo>
                                  <a:lnTo>
                                    <a:pt x="10" y="4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18" name="Group 978"/>
                        <wpg:cNvGrpSpPr>
                          <a:grpSpLocks/>
                        </wpg:cNvGrpSpPr>
                        <wpg:grpSpPr bwMode="auto">
                          <a:xfrm>
                            <a:off x="7970" y="622"/>
                            <a:ext cx="2160" cy="900"/>
                            <a:chOff x="7970" y="622"/>
                            <a:chExt cx="2160" cy="900"/>
                          </a:xfrm>
                        </wpg:grpSpPr>
                        <wps:wsp>
                          <wps:cNvPr id="2619" name="Freeform 979"/>
                          <wps:cNvSpPr>
                            <a:spLocks/>
                          </wps:cNvSpPr>
                          <wps:spPr bwMode="auto">
                            <a:xfrm>
                              <a:off x="7970" y="622"/>
                              <a:ext cx="2160" cy="900"/>
                            </a:xfrm>
                            <a:custGeom>
                              <a:avLst/>
                              <a:gdLst>
                                <a:gd name="T0" fmla="+- 0 7970 7970"/>
                                <a:gd name="T1" fmla="*/ T0 w 2160"/>
                                <a:gd name="T2" fmla="+- 0 1522 622"/>
                                <a:gd name="T3" fmla="*/ 1522 h 900"/>
                                <a:gd name="T4" fmla="+- 0 10130 7970"/>
                                <a:gd name="T5" fmla="*/ T4 w 2160"/>
                                <a:gd name="T6" fmla="+- 0 1522 622"/>
                                <a:gd name="T7" fmla="*/ 1522 h 900"/>
                                <a:gd name="T8" fmla="+- 0 10130 7970"/>
                                <a:gd name="T9" fmla="*/ T8 w 2160"/>
                                <a:gd name="T10" fmla="+- 0 622 622"/>
                                <a:gd name="T11" fmla="*/ 622 h 900"/>
                                <a:gd name="T12" fmla="+- 0 7970 7970"/>
                                <a:gd name="T13" fmla="*/ T12 w 2160"/>
                                <a:gd name="T14" fmla="+- 0 622 622"/>
                                <a:gd name="T15" fmla="*/ 622 h 900"/>
                                <a:gd name="T16" fmla="+- 0 7970 7970"/>
                                <a:gd name="T17" fmla="*/ T16 w 2160"/>
                                <a:gd name="T18" fmla="+- 0 1522 622"/>
                                <a:gd name="T19" fmla="*/ 1522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60" h="900">
                                  <a:moveTo>
                                    <a:pt x="0" y="900"/>
                                  </a:moveTo>
                                  <a:lnTo>
                                    <a:pt x="2160" y="900"/>
                                  </a:lnTo>
                                  <a:lnTo>
                                    <a:pt x="21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0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20" name="Group 976"/>
                        <wpg:cNvGrpSpPr>
                          <a:grpSpLocks/>
                        </wpg:cNvGrpSpPr>
                        <wpg:grpSpPr bwMode="auto">
                          <a:xfrm>
                            <a:off x="7970" y="622"/>
                            <a:ext cx="2160" cy="900"/>
                            <a:chOff x="7970" y="622"/>
                            <a:chExt cx="2160" cy="900"/>
                          </a:xfrm>
                        </wpg:grpSpPr>
                        <wps:wsp>
                          <wps:cNvPr id="2621" name="Freeform 977"/>
                          <wps:cNvSpPr>
                            <a:spLocks/>
                          </wps:cNvSpPr>
                          <wps:spPr bwMode="auto">
                            <a:xfrm>
                              <a:off x="7970" y="622"/>
                              <a:ext cx="2160" cy="900"/>
                            </a:xfrm>
                            <a:custGeom>
                              <a:avLst/>
                              <a:gdLst>
                                <a:gd name="T0" fmla="+- 0 7970 7970"/>
                                <a:gd name="T1" fmla="*/ T0 w 2160"/>
                                <a:gd name="T2" fmla="+- 0 1522 622"/>
                                <a:gd name="T3" fmla="*/ 1522 h 900"/>
                                <a:gd name="T4" fmla="+- 0 10130 7970"/>
                                <a:gd name="T5" fmla="*/ T4 w 2160"/>
                                <a:gd name="T6" fmla="+- 0 1522 622"/>
                                <a:gd name="T7" fmla="*/ 1522 h 900"/>
                                <a:gd name="T8" fmla="+- 0 10130 7970"/>
                                <a:gd name="T9" fmla="*/ T8 w 2160"/>
                                <a:gd name="T10" fmla="+- 0 622 622"/>
                                <a:gd name="T11" fmla="*/ 622 h 900"/>
                                <a:gd name="T12" fmla="+- 0 7970 7970"/>
                                <a:gd name="T13" fmla="*/ T12 w 2160"/>
                                <a:gd name="T14" fmla="+- 0 622 622"/>
                                <a:gd name="T15" fmla="*/ 622 h 900"/>
                                <a:gd name="T16" fmla="+- 0 7970 7970"/>
                                <a:gd name="T17" fmla="*/ T16 w 2160"/>
                                <a:gd name="T18" fmla="+- 0 1522 622"/>
                                <a:gd name="T19" fmla="*/ 1522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60" h="900">
                                  <a:moveTo>
                                    <a:pt x="0" y="900"/>
                                  </a:moveTo>
                                  <a:lnTo>
                                    <a:pt x="2160" y="900"/>
                                  </a:lnTo>
                                  <a:lnTo>
                                    <a:pt x="21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0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22" name="Group 971"/>
                        <wpg:cNvGrpSpPr>
                          <a:grpSpLocks/>
                        </wpg:cNvGrpSpPr>
                        <wpg:grpSpPr bwMode="auto">
                          <a:xfrm>
                            <a:off x="5045" y="1584"/>
                            <a:ext cx="120" cy="583"/>
                            <a:chOff x="5045" y="1584"/>
                            <a:chExt cx="120" cy="583"/>
                          </a:xfrm>
                        </wpg:grpSpPr>
                        <wps:wsp>
                          <wps:cNvPr id="2623" name="Freeform 975"/>
                          <wps:cNvSpPr>
                            <a:spLocks/>
                          </wps:cNvSpPr>
                          <wps:spPr bwMode="auto">
                            <a:xfrm>
                              <a:off x="5045" y="1584"/>
                              <a:ext cx="120" cy="583"/>
                            </a:xfrm>
                            <a:custGeom>
                              <a:avLst/>
                              <a:gdLst>
                                <a:gd name="T0" fmla="+- 0 5095 5045"/>
                                <a:gd name="T1" fmla="*/ T0 w 120"/>
                                <a:gd name="T2" fmla="+- 0 2047 1584"/>
                                <a:gd name="T3" fmla="*/ 2047 h 583"/>
                                <a:gd name="T4" fmla="+- 0 5045 5045"/>
                                <a:gd name="T5" fmla="*/ T4 w 120"/>
                                <a:gd name="T6" fmla="+- 0 2047 1584"/>
                                <a:gd name="T7" fmla="*/ 2047 h 583"/>
                                <a:gd name="T8" fmla="+- 0 5106 5045"/>
                                <a:gd name="T9" fmla="*/ T8 w 120"/>
                                <a:gd name="T10" fmla="+- 0 2167 1584"/>
                                <a:gd name="T11" fmla="*/ 2167 h 583"/>
                                <a:gd name="T12" fmla="+- 0 5150 5045"/>
                                <a:gd name="T13" fmla="*/ T12 w 120"/>
                                <a:gd name="T14" fmla="+- 0 2077 1584"/>
                                <a:gd name="T15" fmla="*/ 2077 h 583"/>
                                <a:gd name="T16" fmla="+- 0 5100 5045"/>
                                <a:gd name="T17" fmla="*/ T16 w 120"/>
                                <a:gd name="T18" fmla="+- 0 2077 1584"/>
                                <a:gd name="T19" fmla="*/ 2077 h 583"/>
                                <a:gd name="T20" fmla="+- 0 5095 5045"/>
                                <a:gd name="T21" fmla="*/ T20 w 120"/>
                                <a:gd name="T22" fmla="+- 0 2072 1584"/>
                                <a:gd name="T23" fmla="*/ 2072 h 583"/>
                                <a:gd name="T24" fmla="+- 0 5095 5045"/>
                                <a:gd name="T25" fmla="*/ T24 w 120"/>
                                <a:gd name="T26" fmla="+- 0 2047 1584"/>
                                <a:gd name="T27" fmla="*/ 2047 h 5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83">
                                  <a:moveTo>
                                    <a:pt x="50" y="463"/>
                                  </a:moveTo>
                                  <a:lnTo>
                                    <a:pt x="0" y="463"/>
                                  </a:lnTo>
                                  <a:lnTo>
                                    <a:pt x="61" y="583"/>
                                  </a:lnTo>
                                  <a:lnTo>
                                    <a:pt x="105" y="493"/>
                                  </a:lnTo>
                                  <a:lnTo>
                                    <a:pt x="55" y="493"/>
                                  </a:lnTo>
                                  <a:lnTo>
                                    <a:pt x="50" y="488"/>
                                  </a:lnTo>
                                  <a:lnTo>
                                    <a:pt x="50" y="46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4" name="Freeform 974"/>
                          <wps:cNvSpPr>
                            <a:spLocks/>
                          </wps:cNvSpPr>
                          <wps:spPr bwMode="auto">
                            <a:xfrm>
                              <a:off x="5045" y="1584"/>
                              <a:ext cx="120" cy="583"/>
                            </a:xfrm>
                            <a:custGeom>
                              <a:avLst/>
                              <a:gdLst>
                                <a:gd name="T0" fmla="+- 0 5115 5045"/>
                                <a:gd name="T1" fmla="*/ T0 w 120"/>
                                <a:gd name="T2" fmla="+- 0 2047 1584"/>
                                <a:gd name="T3" fmla="*/ 2047 h 583"/>
                                <a:gd name="T4" fmla="+- 0 5095 5045"/>
                                <a:gd name="T5" fmla="*/ T4 w 120"/>
                                <a:gd name="T6" fmla="+- 0 2047 1584"/>
                                <a:gd name="T7" fmla="*/ 2047 h 583"/>
                                <a:gd name="T8" fmla="+- 0 5095 5045"/>
                                <a:gd name="T9" fmla="*/ T8 w 120"/>
                                <a:gd name="T10" fmla="+- 0 2072 1584"/>
                                <a:gd name="T11" fmla="*/ 2072 h 583"/>
                                <a:gd name="T12" fmla="+- 0 5100 5045"/>
                                <a:gd name="T13" fmla="*/ T12 w 120"/>
                                <a:gd name="T14" fmla="+- 0 2077 1584"/>
                                <a:gd name="T15" fmla="*/ 2077 h 583"/>
                                <a:gd name="T16" fmla="+- 0 5111 5045"/>
                                <a:gd name="T17" fmla="*/ T16 w 120"/>
                                <a:gd name="T18" fmla="+- 0 2077 1584"/>
                                <a:gd name="T19" fmla="*/ 2077 h 583"/>
                                <a:gd name="T20" fmla="+- 0 5115 5045"/>
                                <a:gd name="T21" fmla="*/ T20 w 120"/>
                                <a:gd name="T22" fmla="+- 0 2072 1584"/>
                                <a:gd name="T23" fmla="*/ 2072 h 583"/>
                                <a:gd name="T24" fmla="+- 0 5115 5045"/>
                                <a:gd name="T25" fmla="*/ T24 w 120"/>
                                <a:gd name="T26" fmla="+- 0 2047 1584"/>
                                <a:gd name="T27" fmla="*/ 2047 h 5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83">
                                  <a:moveTo>
                                    <a:pt x="70" y="463"/>
                                  </a:moveTo>
                                  <a:lnTo>
                                    <a:pt x="50" y="463"/>
                                  </a:lnTo>
                                  <a:lnTo>
                                    <a:pt x="50" y="488"/>
                                  </a:lnTo>
                                  <a:lnTo>
                                    <a:pt x="55" y="493"/>
                                  </a:lnTo>
                                  <a:lnTo>
                                    <a:pt x="66" y="493"/>
                                  </a:lnTo>
                                  <a:lnTo>
                                    <a:pt x="70" y="488"/>
                                  </a:lnTo>
                                  <a:lnTo>
                                    <a:pt x="70" y="46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5" name="Freeform 973"/>
                          <wps:cNvSpPr>
                            <a:spLocks/>
                          </wps:cNvSpPr>
                          <wps:spPr bwMode="auto">
                            <a:xfrm>
                              <a:off x="5045" y="1584"/>
                              <a:ext cx="120" cy="583"/>
                            </a:xfrm>
                            <a:custGeom>
                              <a:avLst/>
                              <a:gdLst>
                                <a:gd name="T0" fmla="+- 0 5165 5045"/>
                                <a:gd name="T1" fmla="*/ T0 w 120"/>
                                <a:gd name="T2" fmla="+- 0 2046 1584"/>
                                <a:gd name="T3" fmla="*/ 2046 h 583"/>
                                <a:gd name="T4" fmla="+- 0 5115 5045"/>
                                <a:gd name="T5" fmla="*/ T4 w 120"/>
                                <a:gd name="T6" fmla="+- 0 2047 1584"/>
                                <a:gd name="T7" fmla="*/ 2047 h 583"/>
                                <a:gd name="T8" fmla="+- 0 5115 5045"/>
                                <a:gd name="T9" fmla="*/ T8 w 120"/>
                                <a:gd name="T10" fmla="+- 0 2072 1584"/>
                                <a:gd name="T11" fmla="*/ 2072 h 583"/>
                                <a:gd name="T12" fmla="+- 0 5111 5045"/>
                                <a:gd name="T13" fmla="*/ T12 w 120"/>
                                <a:gd name="T14" fmla="+- 0 2077 1584"/>
                                <a:gd name="T15" fmla="*/ 2077 h 583"/>
                                <a:gd name="T16" fmla="+- 0 5150 5045"/>
                                <a:gd name="T17" fmla="*/ T16 w 120"/>
                                <a:gd name="T18" fmla="+- 0 2077 1584"/>
                                <a:gd name="T19" fmla="*/ 2077 h 583"/>
                                <a:gd name="T20" fmla="+- 0 5165 5045"/>
                                <a:gd name="T21" fmla="*/ T20 w 120"/>
                                <a:gd name="T22" fmla="+- 0 2046 1584"/>
                                <a:gd name="T23" fmla="*/ 2046 h 5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83">
                                  <a:moveTo>
                                    <a:pt x="120" y="462"/>
                                  </a:moveTo>
                                  <a:lnTo>
                                    <a:pt x="70" y="463"/>
                                  </a:lnTo>
                                  <a:lnTo>
                                    <a:pt x="70" y="488"/>
                                  </a:lnTo>
                                  <a:lnTo>
                                    <a:pt x="66" y="493"/>
                                  </a:lnTo>
                                  <a:lnTo>
                                    <a:pt x="105" y="493"/>
                                  </a:lnTo>
                                  <a:lnTo>
                                    <a:pt x="120" y="46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6" name="Freeform 972"/>
                          <wps:cNvSpPr>
                            <a:spLocks/>
                          </wps:cNvSpPr>
                          <wps:spPr bwMode="auto">
                            <a:xfrm>
                              <a:off x="5045" y="1584"/>
                              <a:ext cx="120" cy="583"/>
                            </a:xfrm>
                            <a:custGeom>
                              <a:avLst/>
                              <a:gdLst>
                                <a:gd name="T0" fmla="+- 0 5107 5045"/>
                                <a:gd name="T1" fmla="*/ T0 w 120"/>
                                <a:gd name="T2" fmla="+- 0 1584 1584"/>
                                <a:gd name="T3" fmla="*/ 1584 h 583"/>
                                <a:gd name="T4" fmla="+- 0 5096 5045"/>
                                <a:gd name="T5" fmla="*/ T4 w 120"/>
                                <a:gd name="T6" fmla="+- 0 1584 1584"/>
                                <a:gd name="T7" fmla="*/ 1584 h 583"/>
                                <a:gd name="T8" fmla="+- 0 5092 5045"/>
                                <a:gd name="T9" fmla="*/ T8 w 120"/>
                                <a:gd name="T10" fmla="+- 0 1588 1584"/>
                                <a:gd name="T11" fmla="*/ 1588 h 583"/>
                                <a:gd name="T12" fmla="+- 0 5092 5045"/>
                                <a:gd name="T13" fmla="*/ T12 w 120"/>
                                <a:gd name="T14" fmla="+- 0 1594 1584"/>
                                <a:gd name="T15" fmla="*/ 1594 h 583"/>
                                <a:gd name="T16" fmla="+- 0 5095 5045"/>
                                <a:gd name="T17" fmla="*/ T16 w 120"/>
                                <a:gd name="T18" fmla="+- 0 2047 1584"/>
                                <a:gd name="T19" fmla="*/ 2047 h 583"/>
                                <a:gd name="T20" fmla="+- 0 5115 5045"/>
                                <a:gd name="T21" fmla="*/ T20 w 120"/>
                                <a:gd name="T22" fmla="+- 0 2047 1584"/>
                                <a:gd name="T23" fmla="*/ 2047 h 583"/>
                                <a:gd name="T24" fmla="+- 0 5112 5045"/>
                                <a:gd name="T25" fmla="*/ T24 w 120"/>
                                <a:gd name="T26" fmla="+- 0 1594 1584"/>
                                <a:gd name="T27" fmla="*/ 1594 h 583"/>
                                <a:gd name="T28" fmla="+- 0 5112 5045"/>
                                <a:gd name="T29" fmla="*/ T28 w 120"/>
                                <a:gd name="T30" fmla="+- 0 1588 1584"/>
                                <a:gd name="T31" fmla="*/ 1588 h 583"/>
                                <a:gd name="T32" fmla="+- 0 5107 5045"/>
                                <a:gd name="T33" fmla="*/ T32 w 120"/>
                                <a:gd name="T34" fmla="+- 0 1584 1584"/>
                                <a:gd name="T35" fmla="*/ 1584 h 5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83">
                                  <a:moveTo>
                                    <a:pt x="62" y="0"/>
                                  </a:moveTo>
                                  <a:lnTo>
                                    <a:pt x="51" y="0"/>
                                  </a:lnTo>
                                  <a:lnTo>
                                    <a:pt x="47" y="4"/>
                                  </a:lnTo>
                                  <a:lnTo>
                                    <a:pt x="47" y="10"/>
                                  </a:lnTo>
                                  <a:lnTo>
                                    <a:pt x="50" y="463"/>
                                  </a:lnTo>
                                  <a:lnTo>
                                    <a:pt x="70" y="463"/>
                                  </a:lnTo>
                                  <a:lnTo>
                                    <a:pt x="67" y="10"/>
                                  </a:lnTo>
                                  <a:lnTo>
                                    <a:pt x="67" y="4"/>
                                  </a:lnTo>
                                  <a:lnTo>
                                    <a:pt x="6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27" name="Group 969"/>
                        <wpg:cNvGrpSpPr>
                          <a:grpSpLocks/>
                        </wpg:cNvGrpSpPr>
                        <wpg:grpSpPr bwMode="auto">
                          <a:xfrm>
                            <a:off x="2544" y="2191"/>
                            <a:ext cx="5356" cy="1499"/>
                            <a:chOff x="2544" y="2191"/>
                            <a:chExt cx="5356" cy="1499"/>
                          </a:xfrm>
                        </wpg:grpSpPr>
                        <wps:wsp>
                          <wps:cNvPr id="2628" name="Freeform 970"/>
                          <wps:cNvSpPr>
                            <a:spLocks/>
                          </wps:cNvSpPr>
                          <wps:spPr bwMode="auto">
                            <a:xfrm>
                              <a:off x="2544" y="2191"/>
                              <a:ext cx="5356" cy="1499"/>
                            </a:xfrm>
                            <a:custGeom>
                              <a:avLst/>
                              <a:gdLst>
                                <a:gd name="T0" fmla="+- 0 5002 2544"/>
                                <a:gd name="T1" fmla="*/ T0 w 5356"/>
                                <a:gd name="T2" fmla="+- 0 2193 2191"/>
                                <a:gd name="T3" fmla="*/ 2193 h 1499"/>
                                <a:gd name="T4" fmla="+- 0 4578 2544"/>
                                <a:gd name="T5" fmla="*/ T4 w 5356"/>
                                <a:gd name="T6" fmla="+- 0 2213 2191"/>
                                <a:gd name="T7" fmla="*/ 2213 h 1499"/>
                                <a:gd name="T8" fmla="+- 0 4180 2544"/>
                                <a:gd name="T9" fmla="*/ T8 w 5356"/>
                                <a:gd name="T10" fmla="+- 0 2250 2191"/>
                                <a:gd name="T11" fmla="*/ 2250 h 1499"/>
                                <a:gd name="T12" fmla="+- 0 3811 2544"/>
                                <a:gd name="T13" fmla="*/ T12 w 5356"/>
                                <a:gd name="T14" fmla="+- 0 2303 2191"/>
                                <a:gd name="T15" fmla="*/ 2303 h 1499"/>
                                <a:gd name="T16" fmla="+- 0 3479 2544"/>
                                <a:gd name="T17" fmla="*/ T16 w 5356"/>
                                <a:gd name="T18" fmla="+- 0 2371 2191"/>
                                <a:gd name="T19" fmla="*/ 2371 h 1499"/>
                                <a:gd name="T20" fmla="+- 0 3189 2544"/>
                                <a:gd name="T21" fmla="*/ T20 w 5356"/>
                                <a:gd name="T22" fmla="+- 0 2453 2191"/>
                                <a:gd name="T23" fmla="*/ 2453 h 1499"/>
                                <a:gd name="T24" fmla="+- 0 2945 2544"/>
                                <a:gd name="T25" fmla="*/ T24 w 5356"/>
                                <a:gd name="T26" fmla="+- 0 2546 2191"/>
                                <a:gd name="T27" fmla="*/ 2546 h 1499"/>
                                <a:gd name="T28" fmla="+- 0 2754 2544"/>
                                <a:gd name="T29" fmla="*/ T28 w 5356"/>
                                <a:gd name="T30" fmla="+- 0 2649 2191"/>
                                <a:gd name="T31" fmla="*/ 2649 h 1499"/>
                                <a:gd name="T32" fmla="+- 0 2622 2544"/>
                                <a:gd name="T33" fmla="*/ T32 w 5356"/>
                                <a:gd name="T34" fmla="+- 0 2760 2191"/>
                                <a:gd name="T35" fmla="*/ 2760 h 1499"/>
                                <a:gd name="T36" fmla="+- 0 2553 2544"/>
                                <a:gd name="T37" fmla="*/ T36 w 5356"/>
                                <a:gd name="T38" fmla="+- 0 2879 2191"/>
                                <a:gd name="T39" fmla="*/ 2879 h 1499"/>
                                <a:gd name="T40" fmla="+- 0 2553 2544"/>
                                <a:gd name="T41" fmla="*/ T40 w 5356"/>
                                <a:gd name="T42" fmla="+- 0 3002 2191"/>
                                <a:gd name="T43" fmla="*/ 3002 h 1499"/>
                                <a:gd name="T44" fmla="+- 0 2622 2544"/>
                                <a:gd name="T45" fmla="*/ T44 w 5356"/>
                                <a:gd name="T46" fmla="+- 0 3120 2191"/>
                                <a:gd name="T47" fmla="*/ 3120 h 1499"/>
                                <a:gd name="T48" fmla="+- 0 2754 2544"/>
                                <a:gd name="T49" fmla="*/ T48 w 5356"/>
                                <a:gd name="T50" fmla="+- 0 3232 2191"/>
                                <a:gd name="T51" fmla="*/ 3232 h 1499"/>
                                <a:gd name="T52" fmla="+- 0 2945 2544"/>
                                <a:gd name="T53" fmla="*/ T52 w 5356"/>
                                <a:gd name="T54" fmla="+- 0 3335 2191"/>
                                <a:gd name="T55" fmla="*/ 3335 h 1499"/>
                                <a:gd name="T56" fmla="+- 0 3189 2544"/>
                                <a:gd name="T57" fmla="*/ T56 w 5356"/>
                                <a:gd name="T58" fmla="+- 0 3428 2191"/>
                                <a:gd name="T59" fmla="*/ 3428 h 1499"/>
                                <a:gd name="T60" fmla="+- 0 3479 2544"/>
                                <a:gd name="T61" fmla="*/ T60 w 5356"/>
                                <a:gd name="T62" fmla="+- 0 3509 2191"/>
                                <a:gd name="T63" fmla="*/ 3509 h 1499"/>
                                <a:gd name="T64" fmla="+- 0 3811 2544"/>
                                <a:gd name="T65" fmla="*/ T64 w 5356"/>
                                <a:gd name="T66" fmla="+- 0 3578 2191"/>
                                <a:gd name="T67" fmla="*/ 3578 h 1499"/>
                                <a:gd name="T68" fmla="+- 0 4180 2544"/>
                                <a:gd name="T69" fmla="*/ T68 w 5356"/>
                                <a:gd name="T70" fmla="+- 0 3631 2191"/>
                                <a:gd name="T71" fmla="*/ 3631 h 1499"/>
                                <a:gd name="T72" fmla="+- 0 4578 2544"/>
                                <a:gd name="T73" fmla="*/ T72 w 5356"/>
                                <a:gd name="T74" fmla="+- 0 3668 2191"/>
                                <a:gd name="T75" fmla="*/ 3668 h 1499"/>
                                <a:gd name="T76" fmla="+- 0 5002 2544"/>
                                <a:gd name="T77" fmla="*/ T76 w 5356"/>
                                <a:gd name="T78" fmla="+- 0 3687 2191"/>
                                <a:gd name="T79" fmla="*/ 3687 h 1499"/>
                                <a:gd name="T80" fmla="+- 0 5442 2544"/>
                                <a:gd name="T81" fmla="*/ T80 w 5356"/>
                                <a:gd name="T82" fmla="+- 0 3687 2191"/>
                                <a:gd name="T83" fmla="*/ 3687 h 1499"/>
                                <a:gd name="T84" fmla="+- 0 5866 2544"/>
                                <a:gd name="T85" fmla="*/ T84 w 5356"/>
                                <a:gd name="T86" fmla="+- 0 3668 2191"/>
                                <a:gd name="T87" fmla="*/ 3668 h 1499"/>
                                <a:gd name="T88" fmla="+- 0 6264 2544"/>
                                <a:gd name="T89" fmla="*/ T88 w 5356"/>
                                <a:gd name="T90" fmla="+- 0 3631 2191"/>
                                <a:gd name="T91" fmla="*/ 3631 h 1499"/>
                                <a:gd name="T92" fmla="+- 0 6633 2544"/>
                                <a:gd name="T93" fmla="*/ T92 w 5356"/>
                                <a:gd name="T94" fmla="+- 0 3578 2191"/>
                                <a:gd name="T95" fmla="*/ 3578 h 1499"/>
                                <a:gd name="T96" fmla="+- 0 6965 2544"/>
                                <a:gd name="T97" fmla="*/ T96 w 5356"/>
                                <a:gd name="T98" fmla="+- 0 3509 2191"/>
                                <a:gd name="T99" fmla="*/ 3509 h 1499"/>
                                <a:gd name="T100" fmla="+- 0 7255 2544"/>
                                <a:gd name="T101" fmla="*/ T100 w 5356"/>
                                <a:gd name="T102" fmla="+- 0 3428 2191"/>
                                <a:gd name="T103" fmla="*/ 3428 h 1499"/>
                                <a:gd name="T104" fmla="+- 0 7499 2544"/>
                                <a:gd name="T105" fmla="*/ T104 w 5356"/>
                                <a:gd name="T106" fmla="+- 0 3335 2191"/>
                                <a:gd name="T107" fmla="*/ 3335 h 1499"/>
                                <a:gd name="T108" fmla="+- 0 7690 2544"/>
                                <a:gd name="T109" fmla="*/ T108 w 5356"/>
                                <a:gd name="T110" fmla="+- 0 3232 2191"/>
                                <a:gd name="T111" fmla="*/ 3232 h 1499"/>
                                <a:gd name="T112" fmla="+- 0 7822 2544"/>
                                <a:gd name="T113" fmla="*/ T112 w 5356"/>
                                <a:gd name="T114" fmla="+- 0 3120 2191"/>
                                <a:gd name="T115" fmla="*/ 3120 h 1499"/>
                                <a:gd name="T116" fmla="+- 0 7891 2544"/>
                                <a:gd name="T117" fmla="*/ T116 w 5356"/>
                                <a:gd name="T118" fmla="+- 0 3002 2191"/>
                                <a:gd name="T119" fmla="*/ 3002 h 1499"/>
                                <a:gd name="T120" fmla="+- 0 7891 2544"/>
                                <a:gd name="T121" fmla="*/ T120 w 5356"/>
                                <a:gd name="T122" fmla="+- 0 2879 2191"/>
                                <a:gd name="T123" fmla="*/ 2879 h 1499"/>
                                <a:gd name="T124" fmla="+- 0 7822 2544"/>
                                <a:gd name="T125" fmla="*/ T124 w 5356"/>
                                <a:gd name="T126" fmla="+- 0 2760 2191"/>
                                <a:gd name="T127" fmla="*/ 2760 h 1499"/>
                                <a:gd name="T128" fmla="+- 0 7690 2544"/>
                                <a:gd name="T129" fmla="*/ T128 w 5356"/>
                                <a:gd name="T130" fmla="+- 0 2649 2191"/>
                                <a:gd name="T131" fmla="*/ 2649 h 1499"/>
                                <a:gd name="T132" fmla="+- 0 7499 2544"/>
                                <a:gd name="T133" fmla="*/ T132 w 5356"/>
                                <a:gd name="T134" fmla="+- 0 2546 2191"/>
                                <a:gd name="T135" fmla="*/ 2546 h 1499"/>
                                <a:gd name="T136" fmla="+- 0 7255 2544"/>
                                <a:gd name="T137" fmla="*/ T136 w 5356"/>
                                <a:gd name="T138" fmla="+- 0 2453 2191"/>
                                <a:gd name="T139" fmla="*/ 2453 h 1499"/>
                                <a:gd name="T140" fmla="+- 0 6965 2544"/>
                                <a:gd name="T141" fmla="*/ T140 w 5356"/>
                                <a:gd name="T142" fmla="+- 0 2371 2191"/>
                                <a:gd name="T143" fmla="*/ 2371 h 1499"/>
                                <a:gd name="T144" fmla="+- 0 6633 2544"/>
                                <a:gd name="T145" fmla="*/ T144 w 5356"/>
                                <a:gd name="T146" fmla="+- 0 2303 2191"/>
                                <a:gd name="T147" fmla="*/ 2303 h 1499"/>
                                <a:gd name="T148" fmla="+- 0 6264 2544"/>
                                <a:gd name="T149" fmla="*/ T148 w 5356"/>
                                <a:gd name="T150" fmla="+- 0 2250 2191"/>
                                <a:gd name="T151" fmla="*/ 2250 h 1499"/>
                                <a:gd name="T152" fmla="+- 0 5866 2544"/>
                                <a:gd name="T153" fmla="*/ T152 w 5356"/>
                                <a:gd name="T154" fmla="+- 0 2213 2191"/>
                                <a:gd name="T155" fmla="*/ 2213 h 1499"/>
                                <a:gd name="T156" fmla="+- 0 5442 2544"/>
                                <a:gd name="T157" fmla="*/ T156 w 5356"/>
                                <a:gd name="T158" fmla="+- 0 2193 2191"/>
                                <a:gd name="T159" fmla="*/ 2193 h 14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5356" h="1499">
                                  <a:moveTo>
                                    <a:pt x="2678" y="0"/>
                                  </a:moveTo>
                                  <a:lnTo>
                                    <a:pt x="2458" y="2"/>
                                  </a:lnTo>
                                  <a:lnTo>
                                    <a:pt x="2244" y="10"/>
                                  </a:lnTo>
                                  <a:lnTo>
                                    <a:pt x="2034" y="22"/>
                                  </a:lnTo>
                                  <a:lnTo>
                                    <a:pt x="1832" y="38"/>
                                  </a:lnTo>
                                  <a:lnTo>
                                    <a:pt x="1636" y="59"/>
                                  </a:lnTo>
                                  <a:lnTo>
                                    <a:pt x="1447" y="83"/>
                                  </a:lnTo>
                                  <a:lnTo>
                                    <a:pt x="1267" y="112"/>
                                  </a:lnTo>
                                  <a:lnTo>
                                    <a:pt x="1096" y="144"/>
                                  </a:lnTo>
                                  <a:lnTo>
                                    <a:pt x="935" y="180"/>
                                  </a:lnTo>
                                  <a:lnTo>
                                    <a:pt x="784" y="219"/>
                                  </a:lnTo>
                                  <a:lnTo>
                                    <a:pt x="645" y="262"/>
                                  </a:lnTo>
                                  <a:lnTo>
                                    <a:pt x="517" y="307"/>
                                  </a:lnTo>
                                  <a:lnTo>
                                    <a:pt x="401" y="355"/>
                                  </a:lnTo>
                                  <a:lnTo>
                                    <a:pt x="299" y="405"/>
                                  </a:lnTo>
                                  <a:lnTo>
                                    <a:pt x="210" y="458"/>
                                  </a:lnTo>
                                  <a:lnTo>
                                    <a:pt x="137" y="512"/>
                                  </a:lnTo>
                                  <a:lnTo>
                                    <a:pt x="78" y="569"/>
                                  </a:lnTo>
                                  <a:lnTo>
                                    <a:pt x="35" y="628"/>
                                  </a:lnTo>
                                  <a:lnTo>
                                    <a:pt x="9" y="688"/>
                                  </a:lnTo>
                                  <a:lnTo>
                                    <a:pt x="0" y="749"/>
                                  </a:lnTo>
                                  <a:lnTo>
                                    <a:pt x="9" y="811"/>
                                  </a:lnTo>
                                  <a:lnTo>
                                    <a:pt x="35" y="871"/>
                                  </a:lnTo>
                                  <a:lnTo>
                                    <a:pt x="78" y="929"/>
                                  </a:lnTo>
                                  <a:lnTo>
                                    <a:pt x="137" y="986"/>
                                  </a:lnTo>
                                  <a:lnTo>
                                    <a:pt x="210" y="1041"/>
                                  </a:lnTo>
                                  <a:lnTo>
                                    <a:pt x="299" y="1094"/>
                                  </a:lnTo>
                                  <a:lnTo>
                                    <a:pt x="401" y="1144"/>
                                  </a:lnTo>
                                  <a:lnTo>
                                    <a:pt x="517" y="1192"/>
                                  </a:lnTo>
                                  <a:lnTo>
                                    <a:pt x="645" y="1237"/>
                                  </a:lnTo>
                                  <a:lnTo>
                                    <a:pt x="784" y="1279"/>
                                  </a:lnTo>
                                  <a:lnTo>
                                    <a:pt x="935" y="1318"/>
                                  </a:lnTo>
                                  <a:lnTo>
                                    <a:pt x="1096" y="1354"/>
                                  </a:lnTo>
                                  <a:lnTo>
                                    <a:pt x="1267" y="1387"/>
                                  </a:lnTo>
                                  <a:lnTo>
                                    <a:pt x="1447" y="1415"/>
                                  </a:lnTo>
                                  <a:lnTo>
                                    <a:pt x="1636" y="1440"/>
                                  </a:lnTo>
                                  <a:lnTo>
                                    <a:pt x="1832" y="1461"/>
                                  </a:lnTo>
                                  <a:lnTo>
                                    <a:pt x="2034" y="1477"/>
                                  </a:lnTo>
                                  <a:lnTo>
                                    <a:pt x="2244" y="1489"/>
                                  </a:lnTo>
                                  <a:lnTo>
                                    <a:pt x="2458" y="1496"/>
                                  </a:lnTo>
                                  <a:lnTo>
                                    <a:pt x="2678" y="1499"/>
                                  </a:lnTo>
                                  <a:lnTo>
                                    <a:pt x="2898" y="1496"/>
                                  </a:lnTo>
                                  <a:lnTo>
                                    <a:pt x="3112" y="1489"/>
                                  </a:lnTo>
                                  <a:lnTo>
                                    <a:pt x="3322" y="1477"/>
                                  </a:lnTo>
                                  <a:lnTo>
                                    <a:pt x="3524" y="1461"/>
                                  </a:lnTo>
                                  <a:lnTo>
                                    <a:pt x="3720" y="1440"/>
                                  </a:lnTo>
                                  <a:lnTo>
                                    <a:pt x="3909" y="1415"/>
                                  </a:lnTo>
                                  <a:lnTo>
                                    <a:pt x="4089" y="1387"/>
                                  </a:lnTo>
                                  <a:lnTo>
                                    <a:pt x="4260" y="1354"/>
                                  </a:lnTo>
                                  <a:lnTo>
                                    <a:pt x="4421" y="1318"/>
                                  </a:lnTo>
                                  <a:lnTo>
                                    <a:pt x="4572" y="1279"/>
                                  </a:lnTo>
                                  <a:lnTo>
                                    <a:pt x="4711" y="1237"/>
                                  </a:lnTo>
                                  <a:lnTo>
                                    <a:pt x="4839" y="1192"/>
                                  </a:lnTo>
                                  <a:lnTo>
                                    <a:pt x="4955" y="1144"/>
                                  </a:lnTo>
                                  <a:lnTo>
                                    <a:pt x="5057" y="1094"/>
                                  </a:lnTo>
                                  <a:lnTo>
                                    <a:pt x="5146" y="1041"/>
                                  </a:lnTo>
                                  <a:lnTo>
                                    <a:pt x="5219" y="986"/>
                                  </a:lnTo>
                                  <a:lnTo>
                                    <a:pt x="5278" y="929"/>
                                  </a:lnTo>
                                  <a:lnTo>
                                    <a:pt x="5321" y="871"/>
                                  </a:lnTo>
                                  <a:lnTo>
                                    <a:pt x="5347" y="811"/>
                                  </a:lnTo>
                                  <a:lnTo>
                                    <a:pt x="5356" y="749"/>
                                  </a:lnTo>
                                  <a:lnTo>
                                    <a:pt x="5347" y="688"/>
                                  </a:lnTo>
                                  <a:lnTo>
                                    <a:pt x="5321" y="628"/>
                                  </a:lnTo>
                                  <a:lnTo>
                                    <a:pt x="5278" y="569"/>
                                  </a:lnTo>
                                  <a:lnTo>
                                    <a:pt x="5219" y="512"/>
                                  </a:lnTo>
                                  <a:lnTo>
                                    <a:pt x="5146" y="458"/>
                                  </a:lnTo>
                                  <a:lnTo>
                                    <a:pt x="5057" y="405"/>
                                  </a:lnTo>
                                  <a:lnTo>
                                    <a:pt x="4955" y="355"/>
                                  </a:lnTo>
                                  <a:lnTo>
                                    <a:pt x="4839" y="307"/>
                                  </a:lnTo>
                                  <a:lnTo>
                                    <a:pt x="4711" y="262"/>
                                  </a:lnTo>
                                  <a:lnTo>
                                    <a:pt x="4572" y="219"/>
                                  </a:lnTo>
                                  <a:lnTo>
                                    <a:pt x="4421" y="180"/>
                                  </a:lnTo>
                                  <a:lnTo>
                                    <a:pt x="4260" y="144"/>
                                  </a:lnTo>
                                  <a:lnTo>
                                    <a:pt x="4089" y="112"/>
                                  </a:lnTo>
                                  <a:lnTo>
                                    <a:pt x="3909" y="83"/>
                                  </a:lnTo>
                                  <a:lnTo>
                                    <a:pt x="3720" y="59"/>
                                  </a:lnTo>
                                  <a:lnTo>
                                    <a:pt x="3524" y="38"/>
                                  </a:lnTo>
                                  <a:lnTo>
                                    <a:pt x="3322" y="22"/>
                                  </a:lnTo>
                                  <a:lnTo>
                                    <a:pt x="3112" y="10"/>
                                  </a:lnTo>
                                  <a:lnTo>
                                    <a:pt x="2898" y="2"/>
                                  </a:lnTo>
                                  <a:lnTo>
                                    <a:pt x="267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B94A99" id="Group 968" o:spid="_x0000_s1026" style="position:absolute;margin-left:126.8pt;margin-top:-3.05pt;width:380.05pt;height:187.9pt;z-index:-251697664;mso-position-horizontal-relative:page" coordorigin="2536,-61" coordsize="7601,37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">
                <v:group id="Group 985" o:spid="_x0000_s1027" style="position:absolute;left:3304;top:-53;width:3900;height:1632" coordorigin="3304,-53" coordsize="3900,1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">
                  <v:shape id="Freeform 986" o:spid="_x0000_s1028" style="position:absolute;left:3304;top:-53;width:3900;height:1632;visibility:visible;mso-wrap-style:square;v-text-anchor:top" coordsize="3900,1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" path="m,1632r3900,l3900,,,,,1632xe" filled="f">
                    <v:path arrowok="t" o:connecttype="custom" o:connectlocs="0,1579;3900,1579;3900,-53;0,-53;0,1579" o:connectangles="0,0,0,0,0"/>
                  </v:shape>
                </v:group>
                <v:group id="Group 980" o:spid="_x0000_s1029" style="position:absolute;left:7241;top:1182;width:775;height:120" coordorigin="7241,1182" coordsize="775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N4gxQAAAN0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">
                  <v:shape id="Freeform 984" o:spid="_x0000_s1030" style="position:absolute;left:7241;top:1182;width:775;height:120;visibility:visible;mso-wrap-style:square;v-text-anchor:top" coordsize="775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" path="m655,71r,49l755,71r-75,l655,71e" fillcolor="black" stroked="f">
                    <v:path arrowok="t" o:connecttype="custom" o:connectlocs="655,1253;655,1302;755,1253;680,1253;655,1253" o:connectangles="0,0,0,0,0"/>
                  </v:shape>
                  <v:shape id="Freeform 983" o:spid="_x0000_s1031" style="position:absolute;left:7241;top:1182;width:775;height:120;visibility:visible;mso-wrap-style:square;v-text-anchor:top" coordsize="775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" path="m655,51r,20l680,71r5,-5l685,55r-4,-4l655,51e" fillcolor="black" stroked="f">
                    <v:path arrowok="t" o:connecttype="custom" o:connectlocs="655,1233;655,1253;680,1253;685,1248;685,1237;681,1233;655,1233" o:connectangles="0,0,0,0,0,0,0"/>
                  </v:shape>
                  <v:shape id="Freeform 982" o:spid="_x0000_s1032" style="position:absolute;left:7241;top:1182;width:775;height:120;visibility:visible;mso-wrap-style:square;v-text-anchor:top" coordsize="775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" path="m655,r,51l675,51r6,l685,55r,11l680,71r75,l775,61,655,e" fillcolor="black" stroked="f">
                    <v:path arrowok="t" o:connecttype="custom" o:connectlocs="655,1182;655,1233;675,1233;681,1233;685,1237;685,1248;680,1253;755,1253;775,1243;655,1182" o:connectangles="0,0,0,0,0,0,0,0,0,0"/>
                  </v:shape>
                  <v:shape id="Freeform 981" o:spid="_x0000_s1033" style="position:absolute;left:7241;top:1182;width:775;height:120;visibility:visible;mso-wrap-style:square;v-text-anchor:top" coordsize="775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" path="m10,49r-5,l,53,,64r4,5l655,71r,-20l10,49e" fillcolor="black" stroked="f">
                    <v:path arrowok="t" o:connecttype="custom" o:connectlocs="10,1231;5,1231;0,1235;0,1246;4,1251;655,1253;655,1233;10,1231" o:connectangles="0,0,0,0,0,0,0,0"/>
                  </v:shape>
                </v:group>
                <v:group id="Group 978" o:spid="_x0000_s1034" style="position:absolute;left:7970;top:622;width:2160;height:900" coordorigin="7970,622" coordsize="216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">
                  <v:shape id="Freeform 979" o:spid="_x0000_s1035" style="position:absolute;left:7970;top:622;width:2160;height:900;visibility:visible;mso-wrap-style:square;v-text-anchor:top" coordsize="216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" path="m,900r2160,l2160,,,,,900e" stroked="f">
                    <v:path arrowok="t" o:connecttype="custom" o:connectlocs="0,1522;2160,1522;2160,622;0,622;0,1522" o:connectangles="0,0,0,0,0"/>
                  </v:shape>
                </v:group>
                <v:group id="Group 976" o:spid="_x0000_s1036" style="position:absolute;left:7970;top:622;width:2160;height:900" coordorigin="7970,622" coordsize="216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">
                  <v:shape id="Freeform 977" o:spid="_x0000_s1037" style="position:absolute;left:7970;top:622;width:2160;height:900;visibility:visible;mso-wrap-style:square;v-text-anchor:top" coordsize="216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" path="m,900r2160,l2160,,,,,900xe" filled="f">
                    <v:path arrowok="t" o:connecttype="custom" o:connectlocs="0,1522;2160,1522;2160,622;0,622;0,1522" o:connectangles="0,0,0,0,0"/>
                  </v:shape>
                </v:group>
                <v:group id="Group 971" o:spid="_x0000_s1038" style="position:absolute;left:5045;top:1584;width:120;height:583" coordorigin="5045,1584" coordsize="120,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LEG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">
                  <v:shape id="Freeform 975" o:spid="_x0000_s1039" style="position:absolute;left:5045;top:1584;width:120;height:583;visibility:visible;mso-wrap-style:square;v-text-anchor:top" coordsize="120,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" path="m50,463l,463,61,583r44,-90l55,493r-5,-5l50,463e" fillcolor="black" stroked="f">
                    <v:path arrowok="t" o:connecttype="custom" o:connectlocs="50,2047;0,2047;61,2167;105,2077;55,2077;50,2072;50,2047" o:connectangles="0,0,0,0,0,0,0"/>
                  </v:shape>
                  <v:shape id="Freeform 974" o:spid="_x0000_s1040" style="position:absolute;left:5045;top:1584;width:120;height:583;visibility:visible;mso-wrap-style:square;v-text-anchor:top" coordsize="120,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" path="m70,463r-20,l50,488r5,5l66,493r4,-5l70,463e" fillcolor="black" stroked="f">
                    <v:path arrowok="t" o:connecttype="custom" o:connectlocs="70,2047;50,2047;50,2072;55,2077;66,2077;70,2072;70,2047" o:connectangles="0,0,0,0,0,0,0"/>
                  </v:shape>
                  <v:shape id="Freeform 973" o:spid="_x0000_s1041" style="position:absolute;left:5045;top:1584;width:120;height:583;visibility:visible;mso-wrap-style:square;v-text-anchor:top" coordsize="120,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" path="m120,462r-50,1l70,488r-4,5l105,493r15,-31e" fillcolor="black" stroked="f">
                    <v:path arrowok="t" o:connecttype="custom" o:connectlocs="120,2046;70,2047;70,2072;66,2077;105,2077;120,2046" o:connectangles="0,0,0,0,0,0"/>
                  </v:shape>
                  <v:shape id="Freeform 972" o:spid="_x0000_s1042" style="position:absolute;left:5045;top:1584;width:120;height:583;visibility:visible;mso-wrap-style:square;v-text-anchor:top" coordsize="120,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" path="m62,l51,,47,4r,6l50,463r20,l67,10r,-6l62,e" fillcolor="black" stroked="f">
                    <v:path arrowok="t" o:connecttype="custom" o:connectlocs="62,1584;51,1584;47,1588;47,1594;50,2047;70,2047;67,1594;67,1588;62,1584" o:connectangles="0,0,0,0,0,0,0,0,0"/>
                  </v:shape>
                </v:group>
                <v:group id="Group 969" o:spid="_x0000_s1043" style="position:absolute;left:2544;top:2191;width:5356;height:1499" coordorigin="2544,2191" coordsize="5356,1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">
                  <v:shape id="Freeform 970" o:spid="_x0000_s1044" style="position:absolute;left:2544;top:2191;width:5356;height:1499;visibility:visible;mso-wrap-style:square;v-text-anchor:top" coordsize="5356,1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" path="m2678,l2458,2r-214,8l2034,22,1832,38,1636,59,1447,83r-180,29l1096,144,935,180,784,219,645,262,517,307,401,355,299,405r-89,53l137,512,78,569,35,628,9,688,,749r9,62l35,871r43,58l137,986r73,55l299,1094r102,50l517,1192r128,45l784,1279r151,39l1096,1354r171,33l1447,1415r189,25l1832,1461r202,16l2244,1489r214,7l2678,1499r220,-3l3112,1489r210,-12l3524,1461r196,-21l3909,1415r180,-28l4260,1354r161,-36l4572,1279r139,-42l4839,1192r116,-48l5057,1094r89,-53l5219,986r59,-57l5321,871r26,-60l5356,749r-9,-61l5321,628r-43,-59l5219,512r-73,-54l5057,405,4955,355,4839,307,4711,262,4572,219,4421,180,4260,144,4089,112,3909,83,3720,59,3524,38,3322,22,3112,10,2898,2,2678,xe" filled="f">
                    <v:path arrowok="t" o:connecttype="custom" o:connectlocs="2458,2193;2034,2213;1636,2250;1267,2303;935,2371;645,2453;401,2546;210,2649;78,2760;9,2879;9,3002;78,3120;210,3232;401,3335;645,3428;935,3509;1267,3578;1636,3631;2034,3668;2458,3687;2898,3687;3322,3668;3720,3631;4089,3578;4421,3509;4711,3428;4955,3335;5146,3232;5278,3120;5347,3002;5347,2879;5278,2760;5146,2649;4955,2546;4711,2453;4421,2371;4089,2303;3720,2250;3322,2213;2898,2193" o:connectangles="0,0,0,0,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調查藥物中毒 原因</w:t>
      </w:r>
    </w:p>
    <w:p w14:paraId="6A412EA4" w14:textId="77777777" w:rsidR="001210EB" w:rsidRDefault="001210EB" w:rsidP="001210EB">
      <w:pPr>
        <w:spacing w:before="7" w:after="0" w:line="181" w:lineRule="auto"/>
        <w:ind w:left="240" w:right="-76" w:hanging="24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sz w:val="24"/>
          <w:szCs w:val="24"/>
          <w:lang w:eastAsia="zh-TW"/>
        </w:rPr>
        <w:t>1.視情況考</w:t>
      </w:r>
      <w:r>
        <w:rPr>
          <w:rFonts w:ascii="標楷體" w:eastAsia="標楷體" w:hAnsi="標楷體" w:cs="標楷體"/>
          <w:spacing w:val="-2"/>
          <w:sz w:val="24"/>
          <w:szCs w:val="24"/>
          <w:lang w:eastAsia="zh-TW"/>
        </w:rPr>
        <w:t>量，</w:t>
      </w:r>
      <w:r>
        <w:rPr>
          <w:rFonts w:ascii="標楷體" w:eastAsia="標楷體" w:hAnsi="標楷體" w:cs="標楷體"/>
          <w:sz w:val="24"/>
          <w:szCs w:val="24"/>
          <w:lang w:eastAsia="zh-TW"/>
        </w:rPr>
        <w:t>是否</w:t>
      </w:r>
      <w:r>
        <w:rPr>
          <w:rFonts w:ascii="標楷體" w:eastAsia="標楷體" w:hAnsi="標楷體" w:cs="標楷體"/>
          <w:spacing w:val="2"/>
          <w:sz w:val="24"/>
          <w:szCs w:val="24"/>
          <w:lang w:eastAsia="zh-TW"/>
        </w:rPr>
        <w:t>召</w:t>
      </w:r>
      <w:r>
        <w:rPr>
          <w:rFonts w:ascii="標楷體" w:eastAsia="標楷體" w:hAnsi="標楷體" w:cs="標楷體"/>
          <w:sz w:val="24"/>
          <w:szCs w:val="24"/>
          <w:lang w:eastAsia="zh-TW"/>
        </w:rPr>
        <w:t>開緊急事件 處理會議。</w:t>
      </w:r>
    </w:p>
    <w:p w14:paraId="61A73240" w14:textId="77777777" w:rsidR="001210EB" w:rsidRDefault="001210EB" w:rsidP="001210EB">
      <w:pPr>
        <w:spacing w:after="0" w:line="29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詳載記錄，以備查。</w:t>
      </w:r>
    </w:p>
    <w:p w14:paraId="663FB7EF" w14:textId="77777777" w:rsidR="001210EB" w:rsidRDefault="001210EB" w:rsidP="001210EB">
      <w:pPr>
        <w:spacing w:after="0" w:line="281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請</w:t>
      </w:r>
      <w:r w:rsid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工作人員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通知藥物中毒之院</w:t>
      </w:r>
    </w:p>
    <w:p w14:paraId="3580413D" w14:textId="77777777" w:rsidR="001210EB" w:rsidRDefault="001210EB" w:rsidP="001210EB">
      <w:pPr>
        <w:spacing w:after="0" w:line="283" w:lineRule="exact"/>
        <w:ind w:left="24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生家屬。</w:t>
      </w:r>
    </w:p>
    <w:p w14:paraId="14538CD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  <w:r>
        <w:rPr>
          <w:lang w:eastAsia="zh-TW"/>
        </w:rPr>
        <w:br w:type="column"/>
      </w:r>
    </w:p>
    <w:p w14:paraId="644ED91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FEC128A" w14:textId="77777777" w:rsidR="001210EB" w:rsidRDefault="001210EB" w:rsidP="001210EB">
      <w:pPr>
        <w:spacing w:before="2" w:after="0" w:line="280" w:lineRule="exact"/>
        <w:rPr>
          <w:sz w:val="28"/>
          <w:szCs w:val="28"/>
          <w:lang w:eastAsia="zh-TW"/>
        </w:rPr>
      </w:pPr>
    </w:p>
    <w:p w14:paraId="5E900C47" w14:textId="77777777" w:rsidR="001210EB" w:rsidRDefault="001210EB" w:rsidP="001210EB">
      <w:pPr>
        <w:spacing w:after="0" w:line="181" w:lineRule="auto"/>
        <w:ind w:right="387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加強</w:t>
      </w:r>
      <w:r w:rsidR="000976D0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0976D0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藥物衛生安全教育</w:t>
      </w:r>
    </w:p>
    <w:p w14:paraId="5733D8F5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40" w:bottom="980" w:left="960" w:header="720" w:footer="720" w:gutter="0"/>
          <w:cols w:num="3" w:space="720" w:equalWidth="0">
            <w:col w:w="1628" w:space="869"/>
            <w:col w:w="3598" w:space="1069"/>
            <w:col w:w="2156"/>
          </w:cols>
        </w:sectPr>
      </w:pPr>
    </w:p>
    <w:p w14:paraId="7B170EAF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E9B4E0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70E39F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7D197A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EB30DD3" w14:textId="77777777" w:rsidR="001210EB" w:rsidRDefault="001210EB" w:rsidP="001210EB">
      <w:pPr>
        <w:spacing w:before="11" w:after="0" w:line="240" w:lineRule="exact"/>
        <w:rPr>
          <w:sz w:val="24"/>
          <w:szCs w:val="24"/>
          <w:lang w:eastAsia="zh-TW"/>
        </w:rPr>
      </w:pPr>
    </w:p>
    <w:p w14:paraId="262627AD" w14:textId="77777777" w:rsidR="001210EB" w:rsidRDefault="001210EB" w:rsidP="001210EB">
      <w:pPr>
        <w:spacing w:after="0" w:line="300" w:lineRule="exact"/>
        <w:ind w:left="247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彙整書面資料呈報有關單位。</w:t>
      </w:r>
    </w:p>
    <w:p w14:paraId="20CCF164" w14:textId="77777777" w:rsidR="001210EB" w:rsidRDefault="001210EB" w:rsidP="001210EB">
      <w:pPr>
        <w:spacing w:after="0" w:line="319" w:lineRule="exact"/>
        <w:ind w:left="247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注</w:t>
      </w:r>
      <w:r>
        <w:rPr>
          <w:rFonts w:ascii="標楷體" w:eastAsia="標楷體" w:hAnsi="標楷體" w:cs="標楷體"/>
          <w:spacing w:val="1"/>
          <w:position w:val="-2"/>
          <w:sz w:val="24"/>
          <w:szCs w:val="24"/>
          <w:lang w:eastAsia="zh-TW"/>
        </w:rPr>
        <w:t>意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藥物中毒</w:t>
      </w:r>
      <w:r w:rsidR="000976D0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0976D0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復原情況。</w:t>
      </w:r>
    </w:p>
    <w:p w14:paraId="71553F20" w14:textId="77777777" w:rsidR="001210EB" w:rsidRDefault="001210EB" w:rsidP="001210EB">
      <w:pPr>
        <w:spacing w:before="7" w:after="0" w:line="170" w:lineRule="exact"/>
        <w:rPr>
          <w:sz w:val="17"/>
          <w:szCs w:val="17"/>
          <w:lang w:eastAsia="zh-TW"/>
        </w:rPr>
      </w:pPr>
    </w:p>
    <w:p w14:paraId="6E63987F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DDE334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062F1D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EE53326" w14:textId="77777777" w:rsidR="00BB12A1" w:rsidRDefault="00BB12A1" w:rsidP="001210EB">
      <w:pPr>
        <w:spacing w:after="0" w:line="300" w:lineRule="exact"/>
        <w:ind w:left="173" w:right="-20"/>
        <w:rPr>
          <w:rFonts w:ascii="標楷體" w:eastAsia="標楷體" w:hAnsi="標楷體" w:cs="標楷體"/>
          <w:position w:val="-1"/>
          <w:sz w:val="24"/>
          <w:szCs w:val="24"/>
          <w:lang w:eastAsia="zh-TW"/>
        </w:rPr>
      </w:pPr>
    </w:p>
    <w:p w14:paraId="39E83BC8" w14:textId="77777777" w:rsidR="001210EB" w:rsidRDefault="001210EB" w:rsidP="001210EB">
      <w:pPr>
        <w:spacing w:after="0" w:line="300" w:lineRule="exact"/>
        <w:ind w:left="17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0864" behindDoc="1" locked="0" layoutInCell="1" allowOverlap="1" wp14:anchorId="78F20145" wp14:editId="7727B218">
                <wp:simplePos x="0" y="0"/>
                <wp:positionH relativeFrom="page">
                  <wp:posOffset>741680</wp:posOffset>
                </wp:positionH>
                <wp:positionV relativeFrom="paragraph">
                  <wp:posOffset>-115570</wp:posOffset>
                </wp:positionV>
                <wp:extent cx="5266690" cy="1270"/>
                <wp:effectExtent l="8255" t="11430" r="11430" b="6350"/>
                <wp:wrapNone/>
                <wp:docPr id="2629" name="Group 9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66690" cy="1270"/>
                          <a:chOff x="1168" y="-182"/>
                          <a:chExt cx="8294" cy="2"/>
                        </a:xfrm>
                      </wpg:grpSpPr>
                      <wps:wsp>
                        <wps:cNvPr id="2630" name="Freeform 965"/>
                        <wps:cNvSpPr>
                          <a:spLocks/>
                        </wps:cNvSpPr>
                        <wps:spPr bwMode="auto">
                          <a:xfrm>
                            <a:off x="1168" y="-182"/>
                            <a:ext cx="8294" cy="2"/>
                          </a:xfrm>
                          <a:custGeom>
                            <a:avLst/>
                            <a:gdLst>
                              <a:gd name="T0" fmla="+- 0 1168 1168"/>
                              <a:gd name="T1" fmla="*/ T0 w 8294"/>
                              <a:gd name="T2" fmla="+- 0 -182 -182"/>
                              <a:gd name="T3" fmla="*/ -182 h 2"/>
                              <a:gd name="T4" fmla="+- 0 9462 1168"/>
                              <a:gd name="T5" fmla="*/ T4 w 8294"/>
                              <a:gd name="T6" fmla="+- 0 -180 -182"/>
                              <a:gd name="T7" fmla="*/ -180 h 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8294" h="2">
                                <a:moveTo>
                                  <a:pt x="0" y="0"/>
                                </a:moveTo>
                                <a:lnTo>
                                  <a:pt x="8294" y="2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22757A" id="Group 964" o:spid="_x0000_s1026" style="position:absolute;margin-left:58.4pt;margin-top:-9.1pt;width:414.7pt;height:.1pt;z-index:-251695616;mso-position-horizontal-relative:page" coordorigin="1168,-182" coordsize="82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">
                <v:shape id="Freeform 965" o:spid="_x0000_s1027" style="position:absolute;left:1168;top:-182;width:8294;height:2;visibility:visible;mso-wrap-style:square;v-text-anchor:top" coordsize="82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" path="m,l8294,2e" filled="f">
                  <v:path arrowok="t" o:connecttype="custom" o:connectlocs="0,-182;8294,-18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</w:t>
      </w:r>
    </w:p>
    <w:p w14:paraId="1D4A2E9E" w14:textId="77777777" w:rsidR="001210EB" w:rsidRDefault="001210EB" w:rsidP="001210EB">
      <w:pPr>
        <w:spacing w:after="0" w:line="281" w:lineRule="exact"/>
        <w:ind w:left="17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就藥物中毒原因確實檢討改進。</w:t>
      </w:r>
    </w:p>
    <w:p w14:paraId="41EB1766" w14:textId="77777777" w:rsidR="001210EB" w:rsidRDefault="001210EB" w:rsidP="001210EB">
      <w:pPr>
        <w:spacing w:after="0" w:line="278" w:lineRule="exact"/>
        <w:ind w:left="17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檢討處理過程。</w:t>
      </w:r>
    </w:p>
    <w:p w14:paraId="72ED8024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40" w:bottom="980" w:left="960" w:header="720" w:footer="720" w:gutter="0"/>
          <w:cols w:space="720"/>
        </w:sectPr>
      </w:pPr>
    </w:p>
    <w:p w14:paraId="1C59C7F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B59DF65" w14:textId="77777777" w:rsidR="001210EB" w:rsidRDefault="001210EB" w:rsidP="001210EB">
      <w:pPr>
        <w:spacing w:after="0" w:line="220" w:lineRule="exact"/>
        <w:rPr>
          <w:lang w:eastAsia="zh-TW"/>
        </w:rPr>
      </w:pPr>
    </w:p>
    <w:p w14:paraId="01DBFF29" w14:textId="77777777" w:rsidR="001210EB" w:rsidRDefault="001210EB" w:rsidP="001210EB">
      <w:pPr>
        <w:spacing w:after="0" w:line="300" w:lineRule="exact"/>
        <w:ind w:left="2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32128" behindDoc="1" locked="0" layoutInCell="1" allowOverlap="1" wp14:anchorId="48E830A3" wp14:editId="0E9EC90A">
                <wp:simplePos x="0" y="0"/>
                <wp:positionH relativeFrom="page">
                  <wp:posOffset>720090</wp:posOffset>
                </wp:positionH>
                <wp:positionV relativeFrom="paragraph">
                  <wp:posOffset>-113665</wp:posOffset>
                </wp:positionV>
                <wp:extent cx="5143500" cy="1270"/>
                <wp:effectExtent l="5715" t="6985" r="13335" b="10795"/>
                <wp:wrapNone/>
                <wp:docPr id="2631" name="Group 9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3500" cy="1270"/>
                          <a:chOff x="1134" y="-179"/>
                          <a:chExt cx="8100" cy="2"/>
                        </a:xfrm>
                      </wpg:grpSpPr>
                      <wps:wsp>
                        <wps:cNvPr id="2632" name="Freeform 963"/>
                        <wps:cNvSpPr>
                          <a:spLocks/>
                        </wps:cNvSpPr>
                        <wps:spPr bwMode="auto">
                          <a:xfrm>
                            <a:off x="1134" y="-179"/>
                            <a:ext cx="8100" cy="2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8100"/>
                              <a:gd name="T2" fmla="+- 0 9234 1134"/>
                              <a:gd name="T3" fmla="*/ T2 w 81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100">
                                <a:moveTo>
                                  <a:pt x="0" y="0"/>
                                </a:moveTo>
                                <a:lnTo>
                                  <a:pt x="810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35CAA6" id="Group 962" o:spid="_x0000_s1026" style="position:absolute;margin-left:56.7pt;margin-top:-8.95pt;width:405pt;height:.1pt;z-index:-251684352;mso-position-horizontal-relative:page" coordorigin="1134,-179" coordsize="81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">
                <v:shape id="Freeform 963" o:spid="_x0000_s1027" style="position:absolute;left:1134;top:-179;width:8100;height:2;visibility:visible;mso-wrap-style:square;v-text-anchor:top" coordsize="81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" path="m,l8100,e" filled="f">
                  <v:path arrowok="t" o:connecttype="custom" o:connectlocs="0,0;810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一、預防階段：</w:t>
      </w:r>
    </w:p>
    <w:p w14:paraId="6FD876B9" w14:textId="77777777" w:rsidR="001210EB" w:rsidRDefault="001210EB" w:rsidP="001210EB">
      <w:pPr>
        <w:spacing w:after="0" w:line="331" w:lineRule="exact"/>
        <w:ind w:left="2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加強交通安全宣導</w:t>
      </w:r>
    </w:p>
    <w:p w14:paraId="5E4F8534" w14:textId="77777777" w:rsidR="001210EB" w:rsidRDefault="001210EB" w:rsidP="001210EB">
      <w:pPr>
        <w:spacing w:after="0" w:line="281" w:lineRule="exact"/>
        <w:ind w:left="2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公務車輛定期安全檢查</w:t>
      </w:r>
    </w:p>
    <w:p w14:paraId="2BB5FF52" w14:textId="77777777" w:rsidR="001210EB" w:rsidRDefault="001210EB" w:rsidP="001210EB">
      <w:pPr>
        <w:spacing w:after="0" w:line="281" w:lineRule="exact"/>
        <w:ind w:left="2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加強駕駛考核工作</w:t>
      </w:r>
    </w:p>
    <w:p w14:paraId="0010C80E" w14:textId="77777777" w:rsidR="001210EB" w:rsidRDefault="00BB12A1" w:rsidP="001210EB">
      <w:pPr>
        <w:spacing w:after="0" w:line="307" w:lineRule="exact"/>
        <w:ind w:left="2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br/>
      </w:r>
      <w:r w:rsidR="001210EB"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33152" behindDoc="1" locked="0" layoutInCell="1" allowOverlap="1" wp14:anchorId="7C9346B7" wp14:editId="390CE2A0">
                <wp:simplePos x="0" y="0"/>
                <wp:positionH relativeFrom="page">
                  <wp:posOffset>716915</wp:posOffset>
                </wp:positionH>
                <wp:positionV relativeFrom="paragraph">
                  <wp:posOffset>38735</wp:posOffset>
                </wp:positionV>
                <wp:extent cx="5143500" cy="1270"/>
                <wp:effectExtent l="12065" t="12065" r="6985" b="5715"/>
                <wp:wrapNone/>
                <wp:docPr id="2633" name="Group 9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3500" cy="1270"/>
                          <a:chOff x="1129" y="61"/>
                          <a:chExt cx="8100" cy="2"/>
                        </a:xfrm>
                      </wpg:grpSpPr>
                      <wps:wsp>
                        <wps:cNvPr id="2634" name="Freeform 961"/>
                        <wps:cNvSpPr>
                          <a:spLocks/>
                        </wps:cNvSpPr>
                        <wps:spPr bwMode="auto">
                          <a:xfrm>
                            <a:off x="1129" y="61"/>
                            <a:ext cx="8100" cy="2"/>
                          </a:xfrm>
                          <a:custGeom>
                            <a:avLst/>
                            <a:gdLst>
                              <a:gd name="T0" fmla="+- 0 1129 1129"/>
                              <a:gd name="T1" fmla="*/ T0 w 8100"/>
                              <a:gd name="T2" fmla="+- 0 9229 1129"/>
                              <a:gd name="T3" fmla="*/ T2 w 81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100">
                                <a:moveTo>
                                  <a:pt x="0" y="0"/>
                                </a:moveTo>
                                <a:lnTo>
                                  <a:pt x="810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2B76EB" id="Group 960" o:spid="_x0000_s1026" style="position:absolute;margin-left:56.45pt;margin-top:3.05pt;width:405pt;height:.1pt;z-index:-251683328;mso-position-horizontal-relative:page" coordorigin="1129,61" coordsize="81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">
                <v:shape id="Freeform 961" o:spid="_x0000_s1027" style="position:absolute;left:1129;top:61;width:8100;height:2;visibility:visible;mso-wrap-style:square;v-text-anchor:top" coordsize="81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" path="m,l8100,e" filled="f">
                  <v:path arrowok="t" o:connecttype="custom" o:connectlocs="0,0;8100,0" o:connectangles="0,0"/>
                </v:shape>
                <w10:wrap anchorx="page"/>
              </v:group>
            </w:pict>
          </mc:Fallback>
        </mc:AlternateContent>
      </w:r>
      <w:r w:rsidR="001210EB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二、處理階段</w:t>
      </w:r>
    </w:p>
    <w:p w14:paraId="1ED77DB5" w14:textId="77777777" w:rsidR="001210EB" w:rsidRDefault="001210EB" w:rsidP="001210EB">
      <w:pPr>
        <w:spacing w:before="4" w:after="0" w:line="110" w:lineRule="exact"/>
        <w:rPr>
          <w:sz w:val="11"/>
          <w:szCs w:val="11"/>
          <w:lang w:eastAsia="zh-TW"/>
        </w:rPr>
      </w:pPr>
    </w:p>
    <w:p w14:paraId="4BFE3A3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30BE63B" w14:textId="77777777" w:rsidR="001210EB" w:rsidRDefault="001210EB" w:rsidP="001210EB">
      <w:pPr>
        <w:tabs>
          <w:tab w:val="left" w:pos="5140"/>
          <w:tab w:val="left" w:pos="5860"/>
        </w:tabs>
        <w:spacing w:after="0" w:line="336" w:lineRule="exact"/>
        <w:ind w:left="111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3936" behindDoc="1" locked="0" layoutInCell="1" allowOverlap="1" wp14:anchorId="3E5EEF9D" wp14:editId="5B1B2B8E">
                <wp:simplePos x="0" y="0"/>
                <wp:positionH relativeFrom="page">
                  <wp:posOffset>603885</wp:posOffset>
                </wp:positionH>
                <wp:positionV relativeFrom="paragraph">
                  <wp:posOffset>17145</wp:posOffset>
                </wp:positionV>
                <wp:extent cx="691515" cy="240665"/>
                <wp:effectExtent l="3810" t="3810" r="9525" b="3175"/>
                <wp:wrapNone/>
                <wp:docPr id="2635" name="Group 9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515" cy="240665"/>
                          <a:chOff x="951" y="27"/>
                          <a:chExt cx="1089" cy="379"/>
                        </a:xfrm>
                      </wpg:grpSpPr>
                      <wpg:grpSp>
                        <wpg:cNvPr id="2636" name="Group 958"/>
                        <wpg:cNvGrpSpPr>
                          <a:grpSpLocks/>
                        </wpg:cNvGrpSpPr>
                        <wpg:grpSpPr bwMode="auto">
                          <a:xfrm>
                            <a:off x="958" y="33"/>
                            <a:ext cx="1076" cy="2"/>
                            <a:chOff x="958" y="33"/>
                            <a:chExt cx="1076" cy="2"/>
                          </a:xfrm>
                        </wpg:grpSpPr>
                        <wps:wsp>
                          <wps:cNvPr id="2637" name="Freeform 959"/>
                          <wps:cNvSpPr>
                            <a:spLocks/>
                          </wps:cNvSpPr>
                          <wps:spPr bwMode="auto">
                            <a:xfrm>
                              <a:off x="958" y="33"/>
                              <a:ext cx="1076" cy="2"/>
                            </a:xfrm>
                            <a:custGeom>
                              <a:avLst/>
                              <a:gdLst>
                                <a:gd name="T0" fmla="+- 0 958 958"/>
                                <a:gd name="T1" fmla="*/ T0 w 1076"/>
                                <a:gd name="T2" fmla="+- 0 2033 958"/>
                                <a:gd name="T3" fmla="*/ T2 w 10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76">
                                  <a:moveTo>
                                    <a:pt x="0" y="0"/>
                                  </a:moveTo>
                                  <a:lnTo>
                                    <a:pt x="1075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38" name="Group 956"/>
                        <wpg:cNvGrpSpPr>
                          <a:grpSpLocks/>
                        </wpg:cNvGrpSpPr>
                        <wpg:grpSpPr bwMode="auto">
                          <a:xfrm>
                            <a:off x="962" y="36"/>
                            <a:ext cx="2" cy="360"/>
                            <a:chOff x="962" y="36"/>
                            <a:chExt cx="2" cy="360"/>
                          </a:xfrm>
                        </wpg:grpSpPr>
                        <wps:wsp>
                          <wps:cNvPr id="2639" name="Freeform 957"/>
                          <wps:cNvSpPr>
                            <a:spLocks/>
                          </wps:cNvSpPr>
                          <wps:spPr bwMode="auto">
                            <a:xfrm>
                              <a:off x="962" y="36"/>
                              <a:ext cx="2" cy="360"/>
                            </a:xfrm>
                            <a:custGeom>
                              <a:avLst/>
                              <a:gdLst>
                                <a:gd name="T0" fmla="+- 0 36 36"/>
                                <a:gd name="T1" fmla="*/ 36 h 360"/>
                                <a:gd name="T2" fmla="+- 0 396 36"/>
                                <a:gd name="T3" fmla="*/ 396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40" name="Group 954"/>
                        <wpg:cNvGrpSpPr>
                          <a:grpSpLocks/>
                        </wpg:cNvGrpSpPr>
                        <wpg:grpSpPr bwMode="auto">
                          <a:xfrm>
                            <a:off x="958" y="399"/>
                            <a:ext cx="1076" cy="2"/>
                            <a:chOff x="958" y="399"/>
                            <a:chExt cx="1076" cy="2"/>
                          </a:xfrm>
                        </wpg:grpSpPr>
                        <wps:wsp>
                          <wps:cNvPr id="2641" name="Freeform 955"/>
                          <wps:cNvSpPr>
                            <a:spLocks/>
                          </wps:cNvSpPr>
                          <wps:spPr bwMode="auto">
                            <a:xfrm>
                              <a:off x="958" y="399"/>
                              <a:ext cx="1076" cy="2"/>
                            </a:xfrm>
                            <a:custGeom>
                              <a:avLst/>
                              <a:gdLst>
                                <a:gd name="T0" fmla="+- 0 958 958"/>
                                <a:gd name="T1" fmla="*/ T0 w 1076"/>
                                <a:gd name="T2" fmla="+- 0 2033 958"/>
                                <a:gd name="T3" fmla="*/ T2 w 10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76">
                                  <a:moveTo>
                                    <a:pt x="0" y="0"/>
                                  </a:moveTo>
                                  <a:lnTo>
                                    <a:pt x="1075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42" name="Group 952"/>
                        <wpg:cNvGrpSpPr>
                          <a:grpSpLocks/>
                        </wpg:cNvGrpSpPr>
                        <wpg:grpSpPr bwMode="auto">
                          <a:xfrm>
                            <a:off x="2028" y="36"/>
                            <a:ext cx="2" cy="360"/>
                            <a:chOff x="2028" y="36"/>
                            <a:chExt cx="2" cy="360"/>
                          </a:xfrm>
                        </wpg:grpSpPr>
                        <wps:wsp>
                          <wps:cNvPr id="2643" name="Freeform 953"/>
                          <wps:cNvSpPr>
                            <a:spLocks/>
                          </wps:cNvSpPr>
                          <wps:spPr bwMode="auto">
                            <a:xfrm>
                              <a:off x="2028" y="36"/>
                              <a:ext cx="2" cy="360"/>
                            </a:xfrm>
                            <a:custGeom>
                              <a:avLst/>
                              <a:gdLst>
                                <a:gd name="T0" fmla="+- 0 36 36"/>
                                <a:gd name="T1" fmla="*/ 36 h 360"/>
                                <a:gd name="T2" fmla="+- 0 396 36"/>
                                <a:gd name="T3" fmla="*/ 396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6B20B9" id="Group 951" o:spid="_x0000_s1026" style="position:absolute;margin-left:47.55pt;margin-top:1.35pt;width:54.45pt;height:18.95pt;z-index:-251692544;mso-position-horizontal-relative:page" coordorigin="951,27" coordsize="1089,3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">
                <v:group id="Group 958" o:spid="_x0000_s1027" style="position:absolute;left:958;top:33;width:1076;height:2" coordorigin="958,33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">
                  <v:shape id="Freeform 959" o:spid="_x0000_s1028" style="position:absolute;left:958;top:33;width:1076;height:2;visibility:visible;mso-wrap-style:square;v-text-anchor:top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" path="m,l1075,e" filled="f" strokeweight=".23814mm">
                    <v:path arrowok="t" o:connecttype="custom" o:connectlocs="0,0;1075,0" o:connectangles="0,0"/>
                  </v:shape>
                </v:group>
                <v:group id="Group 956" o:spid="_x0000_s1029" style="position:absolute;left:962;top:36;width:2;height:360" coordorigin="962,36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">
                  <v:shape id="Freeform 957" o:spid="_x0000_s1030" style="position:absolute;left:962;top:36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" path="m,l,360e" filled="f" strokeweight=".58pt">
                    <v:path arrowok="t" o:connecttype="custom" o:connectlocs="0,36;0,396" o:connectangles="0,0"/>
                  </v:shape>
                </v:group>
                <v:group id="Group 954" o:spid="_x0000_s1031" style="position:absolute;left:958;top:399;width:1076;height:2" coordorigin="958,399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">
                  <v:shape id="Freeform 955" o:spid="_x0000_s1032" style="position:absolute;left:958;top:399;width:1076;height:2;visibility:visible;mso-wrap-style:square;v-text-anchor:top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" path="m,l1075,e" filled="f" strokeweight=".23814mm">
                    <v:path arrowok="t" o:connecttype="custom" o:connectlocs="0,0;1075,0" o:connectangles="0,0"/>
                  </v:shape>
                </v:group>
                <v:group id="Group 952" o:spid="_x0000_s1033" style="position:absolute;left:2028;top:36;width:2;height:360" coordorigin="2028,36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">
                  <v:shape id="Freeform 953" o:spid="_x0000_s1034" style="position:absolute;left:2028;top:36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" path="m,l,360e" filled="f" strokeweight=".58pt">
                    <v:path arrowok="t" o:connecttype="custom" o:connectlocs="0,36;0,396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5984" behindDoc="1" locked="0" layoutInCell="1" allowOverlap="1" wp14:anchorId="3C62D867" wp14:editId="3714BDE3">
                <wp:simplePos x="0" y="0"/>
                <wp:positionH relativeFrom="page">
                  <wp:posOffset>3798570</wp:posOffset>
                </wp:positionH>
                <wp:positionV relativeFrom="paragraph">
                  <wp:posOffset>-5715</wp:posOffset>
                </wp:positionV>
                <wp:extent cx="691515" cy="240665"/>
                <wp:effectExtent l="7620" t="9525" r="5715" b="6985"/>
                <wp:wrapNone/>
                <wp:docPr id="2644" name="Group 9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515" cy="240665"/>
                          <a:chOff x="5982" y="-9"/>
                          <a:chExt cx="1089" cy="379"/>
                        </a:xfrm>
                      </wpg:grpSpPr>
                      <wpg:grpSp>
                        <wpg:cNvPr id="2645" name="Group 949"/>
                        <wpg:cNvGrpSpPr>
                          <a:grpSpLocks/>
                        </wpg:cNvGrpSpPr>
                        <wpg:grpSpPr bwMode="auto">
                          <a:xfrm>
                            <a:off x="5989" y="-3"/>
                            <a:ext cx="1076" cy="2"/>
                            <a:chOff x="5989" y="-3"/>
                            <a:chExt cx="1076" cy="2"/>
                          </a:xfrm>
                        </wpg:grpSpPr>
                        <wps:wsp>
                          <wps:cNvPr id="2646" name="Freeform 950"/>
                          <wps:cNvSpPr>
                            <a:spLocks/>
                          </wps:cNvSpPr>
                          <wps:spPr bwMode="auto">
                            <a:xfrm>
                              <a:off x="5989" y="-3"/>
                              <a:ext cx="1076" cy="2"/>
                            </a:xfrm>
                            <a:custGeom>
                              <a:avLst/>
                              <a:gdLst>
                                <a:gd name="T0" fmla="+- 0 5989 5989"/>
                                <a:gd name="T1" fmla="*/ T0 w 1076"/>
                                <a:gd name="T2" fmla="+- 0 7065 5989"/>
                                <a:gd name="T3" fmla="*/ T2 w 10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76">
                                  <a:moveTo>
                                    <a:pt x="0" y="0"/>
                                  </a:moveTo>
                                  <a:lnTo>
                                    <a:pt x="1076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47" name="Group 947"/>
                        <wpg:cNvGrpSpPr>
                          <a:grpSpLocks/>
                        </wpg:cNvGrpSpPr>
                        <wpg:grpSpPr bwMode="auto">
                          <a:xfrm>
                            <a:off x="5994" y="0"/>
                            <a:ext cx="2" cy="360"/>
                            <a:chOff x="5994" y="0"/>
                            <a:chExt cx="2" cy="360"/>
                          </a:xfrm>
                        </wpg:grpSpPr>
                        <wps:wsp>
                          <wps:cNvPr id="2648" name="Freeform 948"/>
                          <wps:cNvSpPr>
                            <a:spLocks/>
                          </wps:cNvSpPr>
                          <wps:spPr bwMode="auto">
                            <a:xfrm>
                              <a:off x="5994" y="0"/>
                              <a:ext cx="2" cy="360"/>
                            </a:xfrm>
                            <a:custGeom>
                              <a:avLst/>
                              <a:gdLst>
                                <a:gd name="T0" fmla="*/ 0 h 360"/>
                                <a:gd name="T1" fmla="*/ 360 h 360"/>
                              </a:gdLst>
                              <a:ahLst/>
                              <a:cxnLst>
                                <a:cxn ang="0">
                                  <a:pos x="0" y="T0"/>
                                </a:cxn>
                                <a:cxn ang="0">
                                  <a:pos x="0" y="T1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49" name="Group 945"/>
                        <wpg:cNvGrpSpPr>
                          <a:grpSpLocks/>
                        </wpg:cNvGrpSpPr>
                        <wpg:grpSpPr bwMode="auto">
                          <a:xfrm>
                            <a:off x="5989" y="363"/>
                            <a:ext cx="1076" cy="2"/>
                            <a:chOff x="5989" y="363"/>
                            <a:chExt cx="1076" cy="2"/>
                          </a:xfrm>
                        </wpg:grpSpPr>
                        <wps:wsp>
                          <wps:cNvPr id="2650" name="Freeform 946"/>
                          <wps:cNvSpPr>
                            <a:spLocks/>
                          </wps:cNvSpPr>
                          <wps:spPr bwMode="auto">
                            <a:xfrm>
                              <a:off x="5989" y="363"/>
                              <a:ext cx="1076" cy="2"/>
                            </a:xfrm>
                            <a:custGeom>
                              <a:avLst/>
                              <a:gdLst>
                                <a:gd name="T0" fmla="+- 0 5989 5989"/>
                                <a:gd name="T1" fmla="*/ T0 w 1076"/>
                                <a:gd name="T2" fmla="+- 0 7065 5989"/>
                                <a:gd name="T3" fmla="*/ T2 w 10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76">
                                  <a:moveTo>
                                    <a:pt x="0" y="0"/>
                                  </a:moveTo>
                                  <a:lnTo>
                                    <a:pt x="1076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51" name="Group 943"/>
                        <wpg:cNvGrpSpPr>
                          <a:grpSpLocks/>
                        </wpg:cNvGrpSpPr>
                        <wpg:grpSpPr bwMode="auto">
                          <a:xfrm>
                            <a:off x="7060" y="0"/>
                            <a:ext cx="2" cy="360"/>
                            <a:chOff x="7060" y="0"/>
                            <a:chExt cx="2" cy="360"/>
                          </a:xfrm>
                        </wpg:grpSpPr>
                        <wps:wsp>
                          <wps:cNvPr id="2652" name="Freeform 944"/>
                          <wps:cNvSpPr>
                            <a:spLocks/>
                          </wps:cNvSpPr>
                          <wps:spPr bwMode="auto">
                            <a:xfrm>
                              <a:off x="7060" y="0"/>
                              <a:ext cx="2" cy="360"/>
                            </a:xfrm>
                            <a:custGeom>
                              <a:avLst/>
                              <a:gdLst>
                                <a:gd name="T0" fmla="*/ 0 h 360"/>
                                <a:gd name="T1" fmla="*/ 360 h 360"/>
                              </a:gdLst>
                              <a:ahLst/>
                              <a:cxnLst>
                                <a:cxn ang="0">
                                  <a:pos x="0" y="T0"/>
                                </a:cxn>
                                <a:cxn ang="0">
                                  <a:pos x="0" y="T1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89BCED" id="Group 942" o:spid="_x0000_s1026" style="position:absolute;margin-left:299.1pt;margin-top:-.45pt;width:54.45pt;height:18.95pt;z-index:-251690496;mso-position-horizontal-relative:page" coordorigin="5982,-9" coordsize="1089,3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">
                <v:group id="Group 949" o:spid="_x0000_s1027" style="position:absolute;left:5989;top:-3;width:1076;height:2" coordorigin="5989,-3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">
                  <v:shape id="Freeform 950" o:spid="_x0000_s1028" style="position:absolute;left:5989;top:-3;width:1076;height:2;visibility:visible;mso-wrap-style:square;v-text-anchor:top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" path="m,l1076,e" filled="f" strokeweight=".23814mm">
                    <v:path arrowok="t" o:connecttype="custom" o:connectlocs="0,0;1076,0" o:connectangles="0,0"/>
                  </v:shape>
                </v:group>
                <v:group id="Group 947" o:spid="_x0000_s1029" style="position:absolute;left:5994;width:2;height:360" coordorigin="5994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">
                  <v:shape id="Freeform 948" o:spid="_x0000_s1030" style="position:absolute;left:5994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" path="m,l,360e" filled="f" strokeweight=".58pt">
                    <v:path arrowok="t" o:connecttype="custom" o:connectlocs="0,0;0,360" o:connectangles="0,0"/>
                  </v:shape>
                </v:group>
                <v:group id="Group 945" o:spid="_x0000_s1031" style="position:absolute;left:5989;top:363;width:1076;height:2" coordorigin="5989,363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">
                  <v:shape id="Freeform 946" o:spid="_x0000_s1032" style="position:absolute;left:5989;top:363;width:1076;height:2;visibility:visible;mso-wrap-style:square;v-text-anchor:top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" path="m,l1076,e" filled="f" strokeweight=".23814mm">
                    <v:path arrowok="t" o:connecttype="custom" o:connectlocs="0,0;1076,0" o:connectangles="0,0"/>
                  </v:shape>
                </v:group>
                <v:group id="Group 943" o:spid="_x0000_s1033" style="position:absolute;left:7060;width:2;height:360" coordorigin="7060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">
                  <v:shape id="Freeform 944" o:spid="_x0000_s1034" style="position:absolute;left:7060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" path="m,l,360e" filled="f" strokeweight=".58pt">
                    <v:path arrowok="t" o:connecttype="custom" o:connectlocs="0,0;0,36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車</w:t>
      </w:r>
      <w:r w:rsidR="0018634C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禍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發生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ab/>
      </w:r>
      <w:r>
        <w:rPr>
          <w:rFonts w:ascii="標楷體" w:eastAsia="標楷體" w:hAnsi="標楷體" w:cs="標楷體"/>
          <w:position w:val="2"/>
          <w:sz w:val="24"/>
          <w:szCs w:val="24"/>
          <w:lang w:eastAsia="zh-TW"/>
        </w:rPr>
        <w:t>身</w:t>
      </w:r>
      <w:r>
        <w:rPr>
          <w:rFonts w:ascii="標楷體" w:eastAsia="標楷體" w:hAnsi="標楷體" w:cs="標楷體"/>
          <w:position w:val="2"/>
          <w:sz w:val="24"/>
          <w:szCs w:val="24"/>
          <w:lang w:eastAsia="zh-TW"/>
        </w:rPr>
        <w:tab/>
        <w:t>故</w:t>
      </w:r>
    </w:p>
    <w:p w14:paraId="2A8C639D" w14:textId="77777777" w:rsidR="001210EB" w:rsidRDefault="001210EB" w:rsidP="001210EB">
      <w:pPr>
        <w:spacing w:before="10" w:after="0" w:line="160" w:lineRule="exact"/>
        <w:rPr>
          <w:sz w:val="16"/>
          <w:szCs w:val="16"/>
          <w:lang w:eastAsia="zh-TW"/>
        </w:rPr>
      </w:pPr>
    </w:p>
    <w:p w14:paraId="66D6536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74985CE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17"/>
          <w:pgSz w:w="11920" w:h="16840"/>
          <w:pgMar w:top="1420" w:right="1680" w:bottom="1180" w:left="880" w:header="1193" w:footer="1000" w:gutter="0"/>
          <w:cols w:space="720"/>
        </w:sectPr>
      </w:pPr>
    </w:p>
    <w:p w14:paraId="6A9F1A4F" w14:textId="77777777" w:rsidR="001210EB" w:rsidRDefault="001210EB" w:rsidP="001210EB">
      <w:pPr>
        <w:spacing w:before="48" w:after="0" w:line="240" w:lineRule="auto"/>
        <w:ind w:left="39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8032" behindDoc="1" locked="0" layoutInCell="1" allowOverlap="1" wp14:anchorId="31C57878" wp14:editId="7FAB669C">
                <wp:simplePos x="0" y="0"/>
                <wp:positionH relativeFrom="page">
                  <wp:posOffset>662940</wp:posOffset>
                </wp:positionH>
                <wp:positionV relativeFrom="paragraph">
                  <wp:posOffset>-43815</wp:posOffset>
                </wp:positionV>
                <wp:extent cx="114300" cy="2978150"/>
                <wp:effectExtent l="5715" t="635" r="3810" b="2540"/>
                <wp:wrapNone/>
                <wp:docPr id="2653" name="Group 9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0" cy="2978150"/>
                          <a:chOff x="1044" y="-69"/>
                          <a:chExt cx="180" cy="4690"/>
                        </a:xfrm>
                      </wpg:grpSpPr>
                      <wps:wsp>
                        <wps:cNvPr id="2654" name="Freeform 941"/>
                        <wps:cNvSpPr>
                          <a:spLocks/>
                        </wps:cNvSpPr>
                        <wps:spPr bwMode="auto">
                          <a:xfrm>
                            <a:off x="1044" y="-69"/>
                            <a:ext cx="180" cy="4690"/>
                          </a:xfrm>
                          <a:custGeom>
                            <a:avLst/>
                            <a:gdLst>
                              <a:gd name="T0" fmla="+- 0 1104 1044"/>
                              <a:gd name="T1" fmla="*/ T0 w 180"/>
                              <a:gd name="T2" fmla="+- 0 4441 -69"/>
                              <a:gd name="T3" fmla="*/ 4441 h 4690"/>
                              <a:gd name="T4" fmla="+- 0 1044 1044"/>
                              <a:gd name="T5" fmla="*/ T4 w 180"/>
                              <a:gd name="T6" fmla="+- 0 4441 -69"/>
                              <a:gd name="T7" fmla="*/ 4441 h 4690"/>
                              <a:gd name="T8" fmla="+- 0 1134 1044"/>
                              <a:gd name="T9" fmla="*/ T8 w 180"/>
                              <a:gd name="T10" fmla="+- 0 4621 -69"/>
                              <a:gd name="T11" fmla="*/ 4621 h 4690"/>
                              <a:gd name="T12" fmla="+- 0 1209 1044"/>
                              <a:gd name="T13" fmla="*/ T12 w 180"/>
                              <a:gd name="T14" fmla="+- 0 4471 -69"/>
                              <a:gd name="T15" fmla="*/ 4471 h 4690"/>
                              <a:gd name="T16" fmla="+- 0 1104 1044"/>
                              <a:gd name="T17" fmla="*/ T16 w 180"/>
                              <a:gd name="T18" fmla="+- 0 4471 -69"/>
                              <a:gd name="T19" fmla="*/ 4471 h 4690"/>
                              <a:gd name="T20" fmla="+- 0 1104 1044"/>
                              <a:gd name="T21" fmla="*/ T20 w 180"/>
                              <a:gd name="T22" fmla="+- 0 4441 -69"/>
                              <a:gd name="T23" fmla="*/ 4441 h 4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80" h="4690">
                                <a:moveTo>
                                  <a:pt x="60" y="4510"/>
                                </a:moveTo>
                                <a:lnTo>
                                  <a:pt x="0" y="4510"/>
                                </a:lnTo>
                                <a:lnTo>
                                  <a:pt x="90" y="4690"/>
                                </a:lnTo>
                                <a:lnTo>
                                  <a:pt x="165" y="4540"/>
                                </a:lnTo>
                                <a:lnTo>
                                  <a:pt x="60" y="4540"/>
                                </a:lnTo>
                                <a:lnTo>
                                  <a:pt x="60" y="451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5" name="Freeform 940"/>
                        <wps:cNvSpPr>
                          <a:spLocks/>
                        </wps:cNvSpPr>
                        <wps:spPr bwMode="auto">
                          <a:xfrm>
                            <a:off x="1044" y="-69"/>
                            <a:ext cx="180" cy="4690"/>
                          </a:xfrm>
                          <a:custGeom>
                            <a:avLst/>
                            <a:gdLst>
                              <a:gd name="T0" fmla="+- 0 1159 1044"/>
                              <a:gd name="T1" fmla="*/ T0 w 180"/>
                              <a:gd name="T2" fmla="+- 0 -69 -69"/>
                              <a:gd name="T3" fmla="*/ -69 h 4690"/>
                              <a:gd name="T4" fmla="+- 0 1099 1044"/>
                              <a:gd name="T5" fmla="*/ T4 w 180"/>
                              <a:gd name="T6" fmla="+- 0 -69 -69"/>
                              <a:gd name="T7" fmla="*/ -69 h 4690"/>
                              <a:gd name="T8" fmla="+- 0 1104 1044"/>
                              <a:gd name="T9" fmla="*/ T8 w 180"/>
                              <a:gd name="T10" fmla="+- 0 4471 -69"/>
                              <a:gd name="T11" fmla="*/ 4471 h 4690"/>
                              <a:gd name="T12" fmla="+- 0 1164 1044"/>
                              <a:gd name="T13" fmla="*/ T12 w 180"/>
                              <a:gd name="T14" fmla="+- 0 4471 -69"/>
                              <a:gd name="T15" fmla="*/ 4471 h 4690"/>
                              <a:gd name="T16" fmla="+- 0 1159 1044"/>
                              <a:gd name="T17" fmla="*/ T16 w 180"/>
                              <a:gd name="T18" fmla="+- 0 -69 -69"/>
                              <a:gd name="T19" fmla="*/ -69 h 4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80" h="4690">
                                <a:moveTo>
                                  <a:pt x="115" y="0"/>
                                </a:moveTo>
                                <a:lnTo>
                                  <a:pt x="55" y="0"/>
                                </a:lnTo>
                                <a:lnTo>
                                  <a:pt x="60" y="4540"/>
                                </a:lnTo>
                                <a:lnTo>
                                  <a:pt x="120" y="4540"/>
                                </a:lnTo>
                                <a:lnTo>
                                  <a:pt x="115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6" name="Freeform 939"/>
                        <wps:cNvSpPr>
                          <a:spLocks/>
                        </wps:cNvSpPr>
                        <wps:spPr bwMode="auto">
                          <a:xfrm>
                            <a:off x="1044" y="-69"/>
                            <a:ext cx="180" cy="4690"/>
                          </a:xfrm>
                          <a:custGeom>
                            <a:avLst/>
                            <a:gdLst>
                              <a:gd name="T0" fmla="+- 0 1224 1044"/>
                              <a:gd name="T1" fmla="*/ T0 w 180"/>
                              <a:gd name="T2" fmla="+- 0 4441 -69"/>
                              <a:gd name="T3" fmla="*/ 4441 h 4690"/>
                              <a:gd name="T4" fmla="+- 0 1164 1044"/>
                              <a:gd name="T5" fmla="*/ T4 w 180"/>
                              <a:gd name="T6" fmla="+- 0 4441 -69"/>
                              <a:gd name="T7" fmla="*/ 4441 h 4690"/>
                              <a:gd name="T8" fmla="+- 0 1164 1044"/>
                              <a:gd name="T9" fmla="*/ T8 w 180"/>
                              <a:gd name="T10" fmla="+- 0 4471 -69"/>
                              <a:gd name="T11" fmla="*/ 4471 h 4690"/>
                              <a:gd name="T12" fmla="+- 0 1209 1044"/>
                              <a:gd name="T13" fmla="*/ T12 w 180"/>
                              <a:gd name="T14" fmla="+- 0 4471 -69"/>
                              <a:gd name="T15" fmla="*/ 4471 h 4690"/>
                              <a:gd name="T16" fmla="+- 0 1224 1044"/>
                              <a:gd name="T17" fmla="*/ T16 w 180"/>
                              <a:gd name="T18" fmla="+- 0 4441 -69"/>
                              <a:gd name="T19" fmla="*/ 4441 h 46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80" h="4690">
                                <a:moveTo>
                                  <a:pt x="180" y="4510"/>
                                </a:moveTo>
                                <a:lnTo>
                                  <a:pt x="120" y="4510"/>
                                </a:lnTo>
                                <a:lnTo>
                                  <a:pt x="120" y="4540"/>
                                </a:lnTo>
                                <a:lnTo>
                                  <a:pt x="165" y="4540"/>
                                </a:lnTo>
                                <a:lnTo>
                                  <a:pt x="180" y="451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FB8E65" id="Group 938" o:spid="_x0000_s1026" style="position:absolute;margin-left:52.2pt;margin-top:-3.45pt;width:9pt;height:234.5pt;z-index:-251688448;mso-position-horizontal-relative:page" coordorigin="1044,-69" coordsize="180,4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">
                <v:shape id="Freeform 941" o:spid="_x0000_s1027" style="position:absolute;left:1044;top:-69;width:180;height:4690;visibility:visible;mso-wrap-style:square;v-text-anchor:top" coordsize="180,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" path="m60,4510r-60,l90,4690r75,-150l60,4540r,-30e" fillcolor="black" stroked="f">
                  <v:path arrowok="t" o:connecttype="custom" o:connectlocs="60,4441;0,4441;90,4621;165,4471;60,4471;60,4441" o:connectangles="0,0,0,0,0,0"/>
                </v:shape>
                <v:shape id="Freeform 940" o:spid="_x0000_s1028" style="position:absolute;left:1044;top:-69;width:180;height:4690;visibility:visible;mso-wrap-style:square;v-text-anchor:top" coordsize="180,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" path="m115,l55,r5,4540l120,4540,115,e" fillcolor="black" stroked="f">
                  <v:path arrowok="t" o:connecttype="custom" o:connectlocs="115,-69;55,-69;60,4471;120,4471;115,-69" o:connectangles="0,0,0,0,0"/>
                </v:shape>
                <v:shape id="Freeform 939" o:spid="_x0000_s1029" style="position:absolute;left:1044;top:-69;width:180;height:4690;visibility:visible;mso-wrap-style:square;v-text-anchor:top" coordsize="180,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" path="m180,4510r-60,l120,4540r45,l180,4510e" fillcolor="black" stroked="f">
                  <v:path arrowok="t" o:connecttype="custom" o:connectlocs="180,4441;120,4441;120,4471;165,4471;180,4441" o:connectangles="0,0,0,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１.110</w:t>
      </w:r>
      <w:r>
        <w:rPr>
          <w:rFonts w:ascii="標楷體" w:eastAsia="標楷體" w:hAnsi="標楷體" w:cs="標楷體"/>
          <w:spacing w:val="-60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報案</w:t>
      </w:r>
    </w:p>
    <w:p w14:paraId="74C126CE" w14:textId="77777777" w:rsidR="001210EB" w:rsidRDefault="001210EB" w:rsidP="001210EB">
      <w:pPr>
        <w:spacing w:after="0" w:line="360" w:lineRule="exact"/>
        <w:ind w:left="426" w:right="-745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２.通知行政</w:t>
      </w:r>
      <w:r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管理單位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轉報</w:t>
      </w:r>
      <w:r w:rsidR="00262B74">
        <w:rPr>
          <w:rFonts w:ascii="標楷體" w:eastAsia="標楷體" w:hAnsi="標楷體" w:cs="標楷體" w:hint="eastAsia"/>
          <w:position w:val="-2"/>
          <w:sz w:val="24"/>
          <w:szCs w:val="24"/>
          <w:u w:val="single"/>
          <w:lang w:eastAsia="zh-TW"/>
        </w:rPr>
        <w:t>機構負責人</w:t>
      </w:r>
    </w:p>
    <w:p w14:paraId="30FAB26F" w14:textId="77777777" w:rsidR="001210EB" w:rsidRDefault="00FF2EB5" w:rsidP="00FF2EB5">
      <w:pPr>
        <w:spacing w:after="0" w:line="360" w:lineRule="exact"/>
        <w:ind w:left="589" w:right="1372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(0</w:t>
      </w:r>
      <w:r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0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)</w:t>
      </w:r>
      <w:r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0000-0000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分</w:t>
      </w:r>
      <w:r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000</w:t>
      </w:r>
    </w:p>
    <w:p w14:paraId="1C9C2112" w14:textId="77777777" w:rsidR="001210EB" w:rsidRDefault="001210EB" w:rsidP="001210EB">
      <w:pPr>
        <w:spacing w:before="24" w:after="0" w:line="360" w:lineRule="exact"/>
        <w:ind w:left="637" w:right="644" w:hanging="24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３.派人至現場(相機、錄音</w:t>
      </w:r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機</w:t>
      </w:r>
      <w:r>
        <w:rPr>
          <w:rFonts w:ascii="標楷體" w:eastAsia="標楷體" w:hAnsi="標楷體" w:cs="標楷體"/>
          <w:sz w:val="24"/>
          <w:szCs w:val="24"/>
          <w:lang w:eastAsia="zh-TW"/>
        </w:rPr>
        <w:t>) 尋找目擊者及其他受害者 蒐集肇事人、車資料。</w:t>
      </w:r>
    </w:p>
    <w:p w14:paraId="2CAD73BA" w14:textId="77777777" w:rsidR="001210EB" w:rsidRDefault="001210EB" w:rsidP="001210EB">
      <w:pPr>
        <w:spacing w:after="0" w:line="336" w:lineRule="exact"/>
        <w:ind w:left="39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４.協同警方製作筆錄以了解過程。</w:t>
      </w:r>
    </w:p>
    <w:p w14:paraId="153D654A" w14:textId="77777777" w:rsidR="001210EB" w:rsidRDefault="001210EB" w:rsidP="001210EB">
      <w:pPr>
        <w:spacing w:before="8" w:after="0" w:line="140" w:lineRule="exact"/>
        <w:rPr>
          <w:sz w:val="14"/>
          <w:szCs w:val="14"/>
          <w:lang w:eastAsia="zh-TW"/>
        </w:rPr>
      </w:pPr>
    </w:p>
    <w:p w14:paraId="6F637CA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6B127E5" w14:textId="77777777" w:rsidR="001210EB" w:rsidRDefault="001210EB" w:rsidP="001210EB">
      <w:pPr>
        <w:spacing w:after="0" w:line="240" w:lineRule="auto"/>
        <w:ind w:left="39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５.尋求法律支援</w:t>
      </w:r>
    </w:p>
    <w:p w14:paraId="65545C53" w14:textId="77777777" w:rsidR="001210EB" w:rsidRDefault="001210EB" w:rsidP="001210EB">
      <w:pPr>
        <w:spacing w:after="0" w:line="360" w:lineRule="exact"/>
        <w:ind w:left="75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(必要時影印或抄錄留</w:t>
      </w:r>
      <w:r>
        <w:rPr>
          <w:rFonts w:ascii="標楷體" w:eastAsia="標楷體" w:hAnsi="標楷體" w:cs="標楷體"/>
          <w:spacing w:val="1"/>
          <w:position w:val="-2"/>
          <w:sz w:val="24"/>
          <w:szCs w:val="24"/>
          <w:lang w:eastAsia="zh-TW"/>
        </w:rPr>
        <w:t>存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)。</w:t>
      </w:r>
    </w:p>
    <w:p w14:paraId="7066B7B6" w14:textId="77777777" w:rsidR="001210EB" w:rsidRDefault="001210EB" w:rsidP="001210EB">
      <w:pPr>
        <w:spacing w:before="86" w:after="0" w:line="732" w:lineRule="exact"/>
        <w:ind w:left="114" w:right="164" w:firstLine="284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2912" behindDoc="1" locked="0" layoutInCell="1" allowOverlap="1" wp14:anchorId="6D8C78C3" wp14:editId="4101C80D">
                <wp:simplePos x="0" y="0"/>
                <wp:positionH relativeFrom="page">
                  <wp:posOffset>605790</wp:posOffset>
                </wp:positionH>
                <wp:positionV relativeFrom="paragraph">
                  <wp:posOffset>723265</wp:posOffset>
                </wp:positionV>
                <wp:extent cx="690245" cy="243840"/>
                <wp:effectExtent l="5715" t="6350" r="8890" b="6985"/>
                <wp:wrapNone/>
                <wp:docPr id="2657" name="Group 9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245" cy="243840"/>
                          <a:chOff x="954" y="1139"/>
                          <a:chExt cx="1087" cy="384"/>
                        </a:xfrm>
                      </wpg:grpSpPr>
                      <wpg:grpSp>
                        <wpg:cNvPr id="2658" name="Group 936"/>
                        <wpg:cNvGrpSpPr>
                          <a:grpSpLocks/>
                        </wpg:cNvGrpSpPr>
                        <wpg:grpSpPr bwMode="auto">
                          <a:xfrm>
                            <a:off x="960" y="1145"/>
                            <a:ext cx="1076" cy="2"/>
                            <a:chOff x="960" y="1145"/>
                            <a:chExt cx="1076" cy="2"/>
                          </a:xfrm>
                        </wpg:grpSpPr>
                        <wps:wsp>
                          <wps:cNvPr id="2659" name="Freeform 937"/>
                          <wps:cNvSpPr>
                            <a:spLocks/>
                          </wps:cNvSpPr>
                          <wps:spPr bwMode="auto">
                            <a:xfrm>
                              <a:off x="960" y="1145"/>
                              <a:ext cx="1076" cy="2"/>
                            </a:xfrm>
                            <a:custGeom>
                              <a:avLst/>
                              <a:gdLst>
                                <a:gd name="T0" fmla="+- 0 960 960"/>
                                <a:gd name="T1" fmla="*/ T0 w 1076"/>
                                <a:gd name="T2" fmla="+- 0 2036 960"/>
                                <a:gd name="T3" fmla="*/ T2 w 10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76">
                                  <a:moveTo>
                                    <a:pt x="0" y="0"/>
                                  </a:moveTo>
                                  <a:lnTo>
                                    <a:pt x="107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60" name="Group 934"/>
                        <wpg:cNvGrpSpPr>
                          <a:grpSpLocks/>
                        </wpg:cNvGrpSpPr>
                        <wpg:grpSpPr bwMode="auto">
                          <a:xfrm>
                            <a:off x="965" y="1150"/>
                            <a:ext cx="2" cy="362"/>
                            <a:chOff x="965" y="1150"/>
                            <a:chExt cx="2" cy="362"/>
                          </a:xfrm>
                        </wpg:grpSpPr>
                        <wps:wsp>
                          <wps:cNvPr id="2661" name="Freeform 935"/>
                          <wps:cNvSpPr>
                            <a:spLocks/>
                          </wps:cNvSpPr>
                          <wps:spPr bwMode="auto">
                            <a:xfrm>
                              <a:off x="965" y="1150"/>
                              <a:ext cx="2" cy="362"/>
                            </a:xfrm>
                            <a:custGeom>
                              <a:avLst/>
                              <a:gdLst>
                                <a:gd name="T0" fmla="+- 0 1150 1150"/>
                                <a:gd name="T1" fmla="*/ 1150 h 362"/>
                                <a:gd name="T2" fmla="+- 0 1512 1150"/>
                                <a:gd name="T3" fmla="*/ 1512 h 3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2">
                                  <a:moveTo>
                                    <a:pt x="0" y="0"/>
                                  </a:moveTo>
                                  <a:lnTo>
                                    <a:pt x="0" y="36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62" name="Group 932"/>
                        <wpg:cNvGrpSpPr>
                          <a:grpSpLocks/>
                        </wpg:cNvGrpSpPr>
                        <wpg:grpSpPr bwMode="auto">
                          <a:xfrm>
                            <a:off x="960" y="1517"/>
                            <a:ext cx="1076" cy="2"/>
                            <a:chOff x="960" y="1517"/>
                            <a:chExt cx="1076" cy="2"/>
                          </a:xfrm>
                        </wpg:grpSpPr>
                        <wps:wsp>
                          <wps:cNvPr id="2663" name="Freeform 933"/>
                          <wps:cNvSpPr>
                            <a:spLocks/>
                          </wps:cNvSpPr>
                          <wps:spPr bwMode="auto">
                            <a:xfrm>
                              <a:off x="960" y="1517"/>
                              <a:ext cx="1076" cy="2"/>
                            </a:xfrm>
                            <a:custGeom>
                              <a:avLst/>
                              <a:gdLst>
                                <a:gd name="T0" fmla="+- 0 960 960"/>
                                <a:gd name="T1" fmla="*/ T0 w 1076"/>
                                <a:gd name="T2" fmla="+- 0 2036 960"/>
                                <a:gd name="T3" fmla="*/ T2 w 10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76">
                                  <a:moveTo>
                                    <a:pt x="0" y="0"/>
                                  </a:moveTo>
                                  <a:lnTo>
                                    <a:pt x="107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64" name="Group 930"/>
                        <wpg:cNvGrpSpPr>
                          <a:grpSpLocks/>
                        </wpg:cNvGrpSpPr>
                        <wpg:grpSpPr bwMode="auto">
                          <a:xfrm>
                            <a:off x="2031" y="1150"/>
                            <a:ext cx="2" cy="362"/>
                            <a:chOff x="2031" y="1150"/>
                            <a:chExt cx="2" cy="362"/>
                          </a:xfrm>
                        </wpg:grpSpPr>
                        <wps:wsp>
                          <wps:cNvPr id="2665" name="Freeform 931"/>
                          <wps:cNvSpPr>
                            <a:spLocks/>
                          </wps:cNvSpPr>
                          <wps:spPr bwMode="auto">
                            <a:xfrm>
                              <a:off x="2031" y="1150"/>
                              <a:ext cx="2" cy="362"/>
                            </a:xfrm>
                            <a:custGeom>
                              <a:avLst/>
                              <a:gdLst>
                                <a:gd name="T0" fmla="+- 0 1150 1150"/>
                                <a:gd name="T1" fmla="*/ 1150 h 362"/>
                                <a:gd name="T2" fmla="+- 0 1512 1150"/>
                                <a:gd name="T3" fmla="*/ 1512 h 3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2">
                                  <a:moveTo>
                                    <a:pt x="0" y="0"/>
                                  </a:moveTo>
                                  <a:lnTo>
                                    <a:pt x="0" y="36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659A35" id="Group 929" o:spid="_x0000_s1026" style="position:absolute;margin-left:47.7pt;margin-top:56.95pt;width:54.35pt;height:19.2pt;z-index:-251693568;mso-position-horizontal-relative:page" coordorigin="954,1139" coordsize="1087,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">
                <v:group id="Group 936" o:spid="_x0000_s1027" style="position:absolute;left:960;top:1145;width:1076;height:2" coordorigin="960,1145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">
                  <v:shape id="Freeform 937" o:spid="_x0000_s1028" style="position:absolute;left:960;top:1145;width:1076;height:2;visibility:visible;mso-wrap-style:square;v-text-anchor:top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" path="m,l1076,e" filled="f" strokeweight=".58pt">
                    <v:path arrowok="t" o:connecttype="custom" o:connectlocs="0,0;1076,0" o:connectangles="0,0"/>
                  </v:shape>
                </v:group>
                <v:group id="Group 934" o:spid="_x0000_s1029" style="position:absolute;left:965;top:1150;width:2;height:362" coordorigin="965,1150" coordsize="2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">
                  <v:shape id="Freeform 935" o:spid="_x0000_s1030" style="position:absolute;left:965;top:1150;width:2;height:362;visibility:visible;mso-wrap-style:square;v-text-anchor:top" coordsize="2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" path="m,l,362e" filled="f" strokeweight=".58pt">
                    <v:path arrowok="t" o:connecttype="custom" o:connectlocs="0,1150;0,1512" o:connectangles="0,0"/>
                  </v:shape>
                </v:group>
                <v:group id="Group 932" o:spid="_x0000_s1031" style="position:absolute;left:960;top:1517;width:1076;height:2" coordorigin="960,1517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">
                  <v:shape id="Freeform 933" o:spid="_x0000_s1032" style="position:absolute;left:960;top:1517;width:1076;height:2;visibility:visible;mso-wrap-style:square;v-text-anchor:top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" path="m,l1076,e" filled="f" strokeweight=".58pt">
                    <v:path arrowok="t" o:connecttype="custom" o:connectlocs="0,0;1076,0" o:connectangles="0,0"/>
                  </v:shape>
                </v:group>
                <v:group id="Group 930" o:spid="_x0000_s1033" style="position:absolute;left:2031;top:1150;width:2;height:362" coordorigin="2031,1150" coordsize="2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">
                  <v:shape id="Freeform 931" o:spid="_x0000_s1034" style="position:absolute;left:2031;top:1150;width:2;height:362;visibility:visible;mso-wrap-style:square;v-text-anchor:top" coordsize="2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" path="m,l,362e" filled="f" strokeweight=".58pt">
                    <v:path arrowok="t" o:connecttype="custom" o:connectlocs="0,1150;0,1512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６.處理事故車輛理賠及保險事宜。 急診住院</w:t>
      </w:r>
    </w:p>
    <w:p w14:paraId="2FA2BFF9" w14:textId="77777777" w:rsidR="001210EB" w:rsidRDefault="001210EB" w:rsidP="001210EB">
      <w:pPr>
        <w:spacing w:after="0" w:line="271" w:lineRule="exact"/>
        <w:ind w:left="39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30080" behindDoc="1" locked="0" layoutInCell="1" allowOverlap="1" wp14:anchorId="7C647442" wp14:editId="34CD0A81">
                <wp:simplePos x="0" y="0"/>
                <wp:positionH relativeFrom="page">
                  <wp:posOffset>662940</wp:posOffset>
                </wp:positionH>
                <wp:positionV relativeFrom="paragraph">
                  <wp:posOffset>73660</wp:posOffset>
                </wp:positionV>
                <wp:extent cx="114300" cy="1837055"/>
                <wp:effectExtent l="5715" t="7620" r="3810" b="3175"/>
                <wp:wrapNone/>
                <wp:docPr id="2666" name="Group 9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0" cy="1837055"/>
                          <a:chOff x="1044" y="116"/>
                          <a:chExt cx="180" cy="2893"/>
                        </a:xfrm>
                      </wpg:grpSpPr>
                      <wps:wsp>
                        <wps:cNvPr id="2667" name="Freeform 928"/>
                        <wps:cNvSpPr>
                          <a:spLocks/>
                        </wps:cNvSpPr>
                        <wps:spPr bwMode="auto">
                          <a:xfrm>
                            <a:off x="1044" y="116"/>
                            <a:ext cx="180" cy="2893"/>
                          </a:xfrm>
                          <a:custGeom>
                            <a:avLst/>
                            <a:gdLst>
                              <a:gd name="T0" fmla="+- 0 1104 1044"/>
                              <a:gd name="T1" fmla="*/ T0 w 180"/>
                              <a:gd name="T2" fmla="+- 0 2829 116"/>
                              <a:gd name="T3" fmla="*/ 2829 h 2893"/>
                              <a:gd name="T4" fmla="+- 0 1044 1044"/>
                              <a:gd name="T5" fmla="*/ T4 w 180"/>
                              <a:gd name="T6" fmla="+- 0 2830 116"/>
                              <a:gd name="T7" fmla="*/ 2830 h 2893"/>
                              <a:gd name="T8" fmla="+- 0 1134 1044"/>
                              <a:gd name="T9" fmla="*/ T8 w 180"/>
                              <a:gd name="T10" fmla="+- 0 3009 116"/>
                              <a:gd name="T11" fmla="*/ 3009 h 2893"/>
                              <a:gd name="T12" fmla="+- 0 1209 1044"/>
                              <a:gd name="T13" fmla="*/ T12 w 180"/>
                              <a:gd name="T14" fmla="+- 0 2859 116"/>
                              <a:gd name="T15" fmla="*/ 2859 h 2893"/>
                              <a:gd name="T16" fmla="+- 0 1104 1044"/>
                              <a:gd name="T17" fmla="*/ T16 w 180"/>
                              <a:gd name="T18" fmla="+- 0 2859 116"/>
                              <a:gd name="T19" fmla="*/ 2859 h 2893"/>
                              <a:gd name="T20" fmla="+- 0 1104 1044"/>
                              <a:gd name="T21" fmla="*/ T20 w 180"/>
                              <a:gd name="T22" fmla="+- 0 2829 116"/>
                              <a:gd name="T23" fmla="*/ 2829 h 28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80" h="2893">
                                <a:moveTo>
                                  <a:pt x="60" y="2713"/>
                                </a:moveTo>
                                <a:lnTo>
                                  <a:pt x="0" y="2714"/>
                                </a:lnTo>
                                <a:lnTo>
                                  <a:pt x="90" y="2893"/>
                                </a:lnTo>
                                <a:lnTo>
                                  <a:pt x="165" y="2743"/>
                                </a:lnTo>
                                <a:lnTo>
                                  <a:pt x="60" y="2743"/>
                                </a:lnTo>
                                <a:lnTo>
                                  <a:pt x="60" y="2713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8" name="Freeform 927"/>
                        <wps:cNvSpPr>
                          <a:spLocks/>
                        </wps:cNvSpPr>
                        <wps:spPr bwMode="auto">
                          <a:xfrm>
                            <a:off x="1044" y="116"/>
                            <a:ext cx="180" cy="2893"/>
                          </a:xfrm>
                          <a:custGeom>
                            <a:avLst/>
                            <a:gdLst>
                              <a:gd name="T0" fmla="+- 0 1164 1044"/>
                              <a:gd name="T1" fmla="*/ T0 w 180"/>
                              <a:gd name="T2" fmla="+- 0 2829 116"/>
                              <a:gd name="T3" fmla="*/ 2829 h 2893"/>
                              <a:gd name="T4" fmla="+- 0 1104 1044"/>
                              <a:gd name="T5" fmla="*/ T4 w 180"/>
                              <a:gd name="T6" fmla="+- 0 2829 116"/>
                              <a:gd name="T7" fmla="*/ 2829 h 2893"/>
                              <a:gd name="T8" fmla="+- 0 1104 1044"/>
                              <a:gd name="T9" fmla="*/ T8 w 180"/>
                              <a:gd name="T10" fmla="+- 0 2859 116"/>
                              <a:gd name="T11" fmla="*/ 2859 h 2893"/>
                              <a:gd name="T12" fmla="+- 0 1164 1044"/>
                              <a:gd name="T13" fmla="*/ T12 w 180"/>
                              <a:gd name="T14" fmla="+- 0 2859 116"/>
                              <a:gd name="T15" fmla="*/ 2859 h 2893"/>
                              <a:gd name="T16" fmla="+- 0 1164 1044"/>
                              <a:gd name="T17" fmla="*/ T16 w 180"/>
                              <a:gd name="T18" fmla="+- 0 2829 116"/>
                              <a:gd name="T19" fmla="*/ 2829 h 28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80" h="2893">
                                <a:moveTo>
                                  <a:pt x="120" y="2713"/>
                                </a:moveTo>
                                <a:lnTo>
                                  <a:pt x="60" y="2713"/>
                                </a:lnTo>
                                <a:lnTo>
                                  <a:pt x="60" y="2743"/>
                                </a:lnTo>
                                <a:lnTo>
                                  <a:pt x="120" y="2743"/>
                                </a:lnTo>
                                <a:lnTo>
                                  <a:pt x="120" y="2713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9" name="Freeform 926"/>
                        <wps:cNvSpPr>
                          <a:spLocks/>
                        </wps:cNvSpPr>
                        <wps:spPr bwMode="auto">
                          <a:xfrm>
                            <a:off x="1044" y="116"/>
                            <a:ext cx="180" cy="2893"/>
                          </a:xfrm>
                          <a:custGeom>
                            <a:avLst/>
                            <a:gdLst>
                              <a:gd name="T0" fmla="+- 0 1224 1044"/>
                              <a:gd name="T1" fmla="*/ T0 w 180"/>
                              <a:gd name="T2" fmla="+- 0 2829 116"/>
                              <a:gd name="T3" fmla="*/ 2829 h 2893"/>
                              <a:gd name="T4" fmla="+- 0 1164 1044"/>
                              <a:gd name="T5" fmla="*/ T4 w 180"/>
                              <a:gd name="T6" fmla="+- 0 2829 116"/>
                              <a:gd name="T7" fmla="*/ 2829 h 2893"/>
                              <a:gd name="T8" fmla="+- 0 1164 1044"/>
                              <a:gd name="T9" fmla="*/ T8 w 180"/>
                              <a:gd name="T10" fmla="+- 0 2859 116"/>
                              <a:gd name="T11" fmla="*/ 2859 h 2893"/>
                              <a:gd name="T12" fmla="+- 0 1209 1044"/>
                              <a:gd name="T13" fmla="*/ T12 w 180"/>
                              <a:gd name="T14" fmla="+- 0 2859 116"/>
                              <a:gd name="T15" fmla="*/ 2859 h 2893"/>
                              <a:gd name="T16" fmla="+- 0 1224 1044"/>
                              <a:gd name="T17" fmla="*/ T16 w 180"/>
                              <a:gd name="T18" fmla="+- 0 2829 116"/>
                              <a:gd name="T19" fmla="*/ 2829 h 28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80" h="2893">
                                <a:moveTo>
                                  <a:pt x="180" y="2713"/>
                                </a:moveTo>
                                <a:lnTo>
                                  <a:pt x="120" y="2713"/>
                                </a:lnTo>
                                <a:lnTo>
                                  <a:pt x="120" y="2743"/>
                                </a:lnTo>
                                <a:lnTo>
                                  <a:pt x="165" y="2743"/>
                                </a:lnTo>
                                <a:lnTo>
                                  <a:pt x="180" y="2713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0" name="Freeform 925"/>
                        <wps:cNvSpPr>
                          <a:spLocks/>
                        </wps:cNvSpPr>
                        <wps:spPr bwMode="auto">
                          <a:xfrm>
                            <a:off x="1044" y="116"/>
                            <a:ext cx="180" cy="2893"/>
                          </a:xfrm>
                          <a:custGeom>
                            <a:avLst/>
                            <a:gdLst>
                              <a:gd name="T0" fmla="+- 0 1159 1044"/>
                              <a:gd name="T1" fmla="*/ T0 w 180"/>
                              <a:gd name="T2" fmla="+- 0 116 116"/>
                              <a:gd name="T3" fmla="*/ 116 h 2893"/>
                              <a:gd name="T4" fmla="+- 0 1099 1044"/>
                              <a:gd name="T5" fmla="*/ T4 w 180"/>
                              <a:gd name="T6" fmla="+- 0 116 116"/>
                              <a:gd name="T7" fmla="*/ 116 h 2893"/>
                              <a:gd name="T8" fmla="+- 0 1104 1044"/>
                              <a:gd name="T9" fmla="*/ T8 w 180"/>
                              <a:gd name="T10" fmla="+- 0 2829 116"/>
                              <a:gd name="T11" fmla="*/ 2829 h 2893"/>
                              <a:gd name="T12" fmla="+- 0 1164 1044"/>
                              <a:gd name="T13" fmla="*/ T12 w 180"/>
                              <a:gd name="T14" fmla="+- 0 2829 116"/>
                              <a:gd name="T15" fmla="*/ 2829 h 2893"/>
                              <a:gd name="T16" fmla="+- 0 1159 1044"/>
                              <a:gd name="T17" fmla="*/ T16 w 180"/>
                              <a:gd name="T18" fmla="+- 0 116 116"/>
                              <a:gd name="T19" fmla="*/ 116 h 28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80" h="2893">
                                <a:moveTo>
                                  <a:pt x="115" y="0"/>
                                </a:moveTo>
                                <a:lnTo>
                                  <a:pt x="55" y="0"/>
                                </a:lnTo>
                                <a:lnTo>
                                  <a:pt x="60" y="2713"/>
                                </a:lnTo>
                                <a:lnTo>
                                  <a:pt x="120" y="2713"/>
                                </a:lnTo>
                                <a:lnTo>
                                  <a:pt x="115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DFD194" id="Group 924" o:spid="_x0000_s1026" style="position:absolute;margin-left:52.2pt;margin-top:5.8pt;width:9pt;height:144.65pt;z-index:-251686400;mso-position-horizontal-relative:page" coordorigin="1044,116" coordsize="180,28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">
                <v:shape id="Freeform 928" o:spid="_x0000_s1027" style="position:absolute;left:1044;top:116;width:180;height:2893;visibility:visible;mso-wrap-style:square;v-text-anchor:top" coordsize="180,2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" path="m60,2713l,2714r90,179l165,2743r-105,l60,2713e" fillcolor="black" stroked="f">
                  <v:path arrowok="t" o:connecttype="custom" o:connectlocs="60,2829;0,2830;90,3009;165,2859;60,2859;60,2829" o:connectangles="0,0,0,0,0,0"/>
                </v:shape>
                <v:shape id="Freeform 927" o:spid="_x0000_s1028" style="position:absolute;left:1044;top:116;width:180;height:2893;visibility:visible;mso-wrap-style:square;v-text-anchor:top" coordsize="180,2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" path="m120,2713r-60,l60,2743r60,l120,2713e" fillcolor="black" stroked="f">
                  <v:path arrowok="t" o:connecttype="custom" o:connectlocs="120,2829;60,2829;60,2859;120,2859;120,2829" o:connectangles="0,0,0,0,0"/>
                </v:shape>
                <v:shape id="Freeform 926" o:spid="_x0000_s1029" style="position:absolute;left:1044;top:116;width:180;height:2893;visibility:visible;mso-wrap-style:square;v-text-anchor:top" coordsize="180,2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" path="m180,2713r-60,l120,2743r45,l180,2713e" fillcolor="black" stroked="f">
                  <v:path arrowok="t" o:connecttype="custom" o:connectlocs="180,2829;120,2829;120,2859;165,2859;180,2829" o:connectangles="0,0,0,0,0"/>
                </v:shape>
                <v:shape id="Freeform 925" o:spid="_x0000_s1030" style="position:absolute;left:1044;top:116;width:180;height:2893;visibility:visible;mso-wrap-style:square;v-text-anchor:top" coordsize="180,2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" path="m115,l55,r5,2713l120,2713,115,e" fillcolor="black" stroked="f">
                  <v:path arrowok="t" o:connecttype="custom" o:connectlocs="115,116;55,116;60,2829;120,2829;115,116" o:connectangles="0,0,0,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１.協助處理住院手續</w:t>
      </w:r>
    </w:p>
    <w:p w14:paraId="11AB7ADE" w14:textId="77777777" w:rsidR="001210EB" w:rsidRDefault="001210EB" w:rsidP="001210EB">
      <w:pPr>
        <w:spacing w:after="0" w:line="360" w:lineRule="exact"/>
        <w:ind w:left="719" w:right="1382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(事故人、健保卡)。</w:t>
      </w:r>
    </w:p>
    <w:p w14:paraId="7A954E1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CE1D871" w14:textId="77777777" w:rsidR="001210EB" w:rsidRDefault="001210EB" w:rsidP="001210EB">
      <w:pPr>
        <w:spacing w:after="0" w:line="240" w:lineRule="auto"/>
        <w:ind w:left="39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２.派人看護。</w:t>
      </w:r>
    </w:p>
    <w:p w14:paraId="0F394C48" w14:textId="77777777" w:rsidR="001210EB" w:rsidRDefault="001210EB" w:rsidP="001210EB">
      <w:pPr>
        <w:spacing w:before="8" w:after="0" w:line="140" w:lineRule="exact"/>
        <w:rPr>
          <w:sz w:val="14"/>
          <w:szCs w:val="14"/>
          <w:lang w:eastAsia="zh-TW"/>
        </w:rPr>
      </w:pPr>
    </w:p>
    <w:p w14:paraId="243028D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69BB345" w14:textId="77777777" w:rsidR="001210EB" w:rsidRDefault="001210EB" w:rsidP="001210EB">
      <w:pPr>
        <w:spacing w:after="0" w:line="240" w:lineRule="auto"/>
        <w:ind w:left="39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３.協助處理員工請假事宜。</w:t>
      </w:r>
    </w:p>
    <w:p w14:paraId="7E393EDF" w14:textId="77777777" w:rsidR="001210EB" w:rsidRDefault="001210EB" w:rsidP="001210EB">
      <w:pPr>
        <w:spacing w:before="8" w:after="0" w:line="140" w:lineRule="exact"/>
        <w:rPr>
          <w:sz w:val="14"/>
          <w:szCs w:val="14"/>
          <w:lang w:eastAsia="zh-TW"/>
        </w:rPr>
      </w:pPr>
    </w:p>
    <w:p w14:paraId="752DE4E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CB431EF" w14:textId="77777777" w:rsidR="001210EB" w:rsidRDefault="001210EB" w:rsidP="001210EB">
      <w:pPr>
        <w:spacing w:after="0" w:line="240" w:lineRule="auto"/>
        <w:ind w:left="397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４.協助辦理住院證明及診斷證明書。</w:t>
      </w:r>
    </w:p>
    <w:p w14:paraId="27EC95F0" w14:textId="77777777" w:rsidR="001210EB" w:rsidRDefault="001210EB" w:rsidP="001210EB">
      <w:pPr>
        <w:spacing w:after="0" w:line="720" w:lineRule="atLeast"/>
        <w:ind w:left="253" w:right="1364" w:firstLine="144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3918BA86" wp14:editId="04B88159">
                <wp:simplePos x="0" y="0"/>
                <wp:positionH relativeFrom="page">
                  <wp:posOffset>720090</wp:posOffset>
                </wp:positionH>
                <wp:positionV relativeFrom="paragraph">
                  <wp:posOffset>633730</wp:posOffset>
                </wp:positionV>
                <wp:extent cx="5143500" cy="1270"/>
                <wp:effectExtent l="5715" t="6985" r="13335" b="10795"/>
                <wp:wrapNone/>
                <wp:docPr id="2671" name="Group 9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3500" cy="1270"/>
                          <a:chOff x="1134" y="998"/>
                          <a:chExt cx="8100" cy="2"/>
                        </a:xfrm>
                      </wpg:grpSpPr>
                      <wps:wsp>
                        <wps:cNvPr id="2672" name="Freeform 923"/>
                        <wps:cNvSpPr>
                          <a:spLocks/>
                        </wps:cNvSpPr>
                        <wps:spPr bwMode="auto">
                          <a:xfrm>
                            <a:off x="1134" y="998"/>
                            <a:ext cx="8100" cy="2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8100"/>
                              <a:gd name="T2" fmla="+- 0 9234 1134"/>
                              <a:gd name="T3" fmla="*/ T2 w 81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100">
                                <a:moveTo>
                                  <a:pt x="0" y="0"/>
                                </a:moveTo>
                                <a:lnTo>
                                  <a:pt x="810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F4ABAB" id="Group 922" o:spid="_x0000_s1026" style="position:absolute;margin-left:56.7pt;margin-top:49.9pt;width:405pt;height:.1pt;z-index:-251682304;mso-position-horizontal-relative:page" coordorigin="1134,998" coordsize="81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">
                <v:shape id="Freeform 923" o:spid="_x0000_s1027" style="position:absolute;left:1134;top:998;width:8100;height:2;visibility:visible;mso-wrap-style:square;v-text-anchor:top" coordsize="81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" path="m,l8100,e" filled="f">
                  <v:path arrowok="t" o:connecttype="custom" o:connectlocs="0,0;810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５.協助處理傷殘給付。 三、善後階段</w:t>
      </w:r>
    </w:p>
    <w:p w14:paraId="3A40D242" w14:textId="77777777" w:rsidR="001210EB" w:rsidRDefault="001210EB" w:rsidP="001210EB">
      <w:pPr>
        <w:spacing w:after="0" w:line="360" w:lineRule="exact"/>
        <w:ind w:left="472" w:right="909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協助家屬處理善後事宜。</w:t>
      </w:r>
    </w:p>
    <w:p w14:paraId="63CEFF0C" w14:textId="77777777" w:rsidR="001210EB" w:rsidRDefault="001210EB" w:rsidP="001210EB">
      <w:pPr>
        <w:spacing w:after="0" w:line="360" w:lineRule="exact"/>
        <w:ind w:left="479" w:right="182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檢討事故原因，加強防範宣導。</w:t>
      </w:r>
    </w:p>
    <w:p w14:paraId="171B5DBB" w14:textId="77777777" w:rsidR="001210EB" w:rsidRDefault="001210EB" w:rsidP="001210EB">
      <w:pPr>
        <w:spacing w:after="0" w:line="300" w:lineRule="exact"/>
        <w:ind w:left="40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１.聯絡警方(檢察官)驗屍及運返</w:t>
      </w:r>
    </w:p>
    <w:p w14:paraId="0FE797C4" w14:textId="77777777" w:rsidR="001210EB" w:rsidRDefault="001210EB" w:rsidP="001210EB">
      <w:pPr>
        <w:spacing w:after="0" w:line="360" w:lineRule="exact"/>
        <w:ind w:left="64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9056" behindDoc="1" locked="0" layoutInCell="1" allowOverlap="1" wp14:anchorId="3546DE91" wp14:editId="7AD53318">
                <wp:simplePos x="0" y="0"/>
                <wp:positionH relativeFrom="page">
                  <wp:posOffset>3883025</wp:posOffset>
                </wp:positionH>
                <wp:positionV relativeFrom="paragraph">
                  <wp:posOffset>-367030</wp:posOffset>
                </wp:positionV>
                <wp:extent cx="114300" cy="1835150"/>
                <wp:effectExtent l="6350" t="1270" r="3175" b="1905"/>
                <wp:wrapNone/>
                <wp:docPr id="2673" name="Group 9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0" cy="1835150"/>
                          <a:chOff x="6115" y="-578"/>
                          <a:chExt cx="180" cy="2890"/>
                        </a:xfrm>
                      </wpg:grpSpPr>
                      <wps:wsp>
                        <wps:cNvPr id="2674" name="Freeform 921"/>
                        <wps:cNvSpPr>
                          <a:spLocks/>
                        </wps:cNvSpPr>
                        <wps:spPr bwMode="auto">
                          <a:xfrm>
                            <a:off x="6115" y="-578"/>
                            <a:ext cx="180" cy="2890"/>
                          </a:xfrm>
                          <a:custGeom>
                            <a:avLst/>
                            <a:gdLst>
                              <a:gd name="T0" fmla="+- 0 6175 6115"/>
                              <a:gd name="T1" fmla="*/ T0 w 180"/>
                              <a:gd name="T2" fmla="+- 0 2132 -578"/>
                              <a:gd name="T3" fmla="*/ 2132 h 2890"/>
                              <a:gd name="T4" fmla="+- 0 6115 6115"/>
                              <a:gd name="T5" fmla="*/ T4 w 180"/>
                              <a:gd name="T6" fmla="+- 0 2132 -578"/>
                              <a:gd name="T7" fmla="*/ 2132 h 2890"/>
                              <a:gd name="T8" fmla="+- 0 6205 6115"/>
                              <a:gd name="T9" fmla="*/ T8 w 180"/>
                              <a:gd name="T10" fmla="+- 0 2312 -578"/>
                              <a:gd name="T11" fmla="*/ 2312 h 2890"/>
                              <a:gd name="T12" fmla="+- 0 6280 6115"/>
                              <a:gd name="T13" fmla="*/ T12 w 180"/>
                              <a:gd name="T14" fmla="+- 0 2162 -578"/>
                              <a:gd name="T15" fmla="*/ 2162 h 2890"/>
                              <a:gd name="T16" fmla="+- 0 6175 6115"/>
                              <a:gd name="T17" fmla="*/ T16 w 180"/>
                              <a:gd name="T18" fmla="+- 0 2162 -578"/>
                              <a:gd name="T19" fmla="*/ 2162 h 2890"/>
                              <a:gd name="T20" fmla="+- 0 6175 6115"/>
                              <a:gd name="T21" fmla="*/ T20 w 180"/>
                              <a:gd name="T22" fmla="+- 0 2132 -578"/>
                              <a:gd name="T23" fmla="*/ 2132 h 28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80" h="2890">
                                <a:moveTo>
                                  <a:pt x="60" y="2710"/>
                                </a:moveTo>
                                <a:lnTo>
                                  <a:pt x="0" y="2710"/>
                                </a:lnTo>
                                <a:lnTo>
                                  <a:pt x="90" y="2890"/>
                                </a:lnTo>
                                <a:lnTo>
                                  <a:pt x="165" y="2740"/>
                                </a:lnTo>
                                <a:lnTo>
                                  <a:pt x="60" y="2740"/>
                                </a:lnTo>
                                <a:lnTo>
                                  <a:pt x="60" y="271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5" name="Freeform 920"/>
                        <wps:cNvSpPr>
                          <a:spLocks/>
                        </wps:cNvSpPr>
                        <wps:spPr bwMode="auto">
                          <a:xfrm>
                            <a:off x="6115" y="-578"/>
                            <a:ext cx="180" cy="2890"/>
                          </a:xfrm>
                          <a:custGeom>
                            <a:avLst/>
                            <a:gdLst>
                              <a:gd name="T0" fmla="+- 0 6236 6115"/>
                              <a:gd name="T1" fmla="*/ T0 w 180"/>
                              <a:gd name="T2" fmla="+- 0 -578 -578"/>
                              <a:gd name="T3" fmla="*/ -578 h 2890"/>
                              <a:gd name="T4" fmla="+- 0 6176 6115"/>
                              <a:gd name="T5" fmla="*/ T4 w 180"/>
                              <a:gd name="T6" fmla="+- 0 -578 -578"/>
                              <a:gd name="T7" fmla="*/ -578 h 2890"/>
                              <a:gd name="T8" fmla="+- 0 6175 6115"/>
                              <a:gd name="T9" fmla="*/ T8 w 180"/>
                              <a:gd name="T10" fmla="+- 0 2162 -578"/>
                              <a:gd name="T11" fmla="*/ 2162 h 2890"/>
                              <a:gd name="T12" fmla="+- 0 6235 6115"/>
                              <a:gd name="T13" fmla="*/ T12 w 180"/>
                              <a:gd name="T14" fmla="+- 0 2162 -578"/>
                              <a:gd name="T15" fmla="*/ 2162 h 2890"/>
                              <a:gd name="T16" fmla="+- 0 6236 6115"/>
                              <a:gd name="T17" fmla="*/ T16 w 180"/>
                              <a:gd name="T18" fmla="+- 0 -578 -578"/>
                              <a:gd name="T19" fmla="*/ -578 h 28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80" h="2890">
                                <a:moveTo>
                                  <a:pt x="121" y="0"/>
                                </a:moveTo>
                                <a:lnTo>
                                  <a:pt x="61" y="0"/>
                                </a:lnTo>
                                <a:lnTo>
                                  <a:pt x="60" y="2740"/>
                                </a:lnTo>
                                <a:lnTo>
                                  <a:pt x="120" y="2740"/>
                                </a:lnTo>
                                <a:lnTo>
                                  <a:pt x="12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6" name="Freeform 919"/>
                        <wps:cNvSpPr>
                          <a:spLocks/>
                        </wps:cNvSpPr>
                        <wps:spPr bwMode="auto">
                          <a:xfrm>
                            <a:off x="6115" y="-578"/>
                            <a:ext cx="180" cy="2890"/>
                          </a:xfrm>
                          <a:custGeom>
                            <a:avLst/>
                            <a:gdLst>
                              <a:gd name="T0" fmla="+- 0 6295 6115"/>
                              <a:gd name="T1" fmla="*/ T0 w 180"/>
                              <a:gd name="T2" fmla="+- 0 2132 -578"/>
                              <a:gd name="T3" fmla="*/ 2132 h 2890"/>
                              <a:gd name="T4" fmla="+- 0 6235 6115"/>
                              <a:gd name="T5" fmla="*/ T4 w 180"/>
                              <a:gd name="T6" fmla="+- 0 2132 -578"/>
                              <a:gd name="T7" fmla="*/ 2132 h 2890"/>
                              <a:gd name="T8" fmla="+- 0 6235 6115"/>
                              <a:gd name="T9" fmla="*/ T8 w 180"/>
                              <a:gd name="T10" fmla="+- 0 2162 -578"/>
                              <a:gd name="T11" fmla="*/ 2162 h 2890"/>
                              <a:gd name="T12" fmla="+- 0 6280 6115"/>
                              <a:gd name="T13" fmla="*/ T12 w 180"/>
                              <a:gd name="T14" fmla="+- 0 2162 -578"/>
                              <a:gd name="T15" fmla="*/ 2162 h 2890"/>
                              <a:gd name="T16" fmla="+- 0 6295 6115"/>
                              <a:gd name="T17" fmla="*/ T16 w 180"/>
                              <a:gd name="T18" fmla="+- 0 2132 -578"/>
                              <a:gd name="T19" fmla="*/ 2132 h 28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80" h="2890">
                                <a:moveTo>
                                  <a:pt x="180" y="2710"/>
                                </a:moveTo>
                                <a:lnTo>
                                  <a:pt x="120" y="2710"/>
                                </a:lnTo>
                                <a:lnTo>
                                  <a:pt x="120" y="2740"/>
                                </a:lnTo>
                                <a:lnTo>
                                  <a:pt x="165" y="2740"/>
                                </a:lnTo>
                                <a:lnTo>
                                  <a:pt x="180" y="271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F3C6F6" id="Group 918" o:spid="_x0000_s1026" style="position:absolute;margin-left:305.75pt;margin-top:-28.9pt;width:9pt;height:144.5pt;z-index:-251687424;mso-position-horizontal-relative:page" coordorigin="6115,-578" coordsize="180,2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">
                <v:shape id="Freeform 921" o:spid="_x0000_s1027" style="position:absolute;left:6115;top:-578;width:180;height:2890;visibility:visible;mso-wrap-style:square;v-text-anchor:top" coordsize="180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" path="m60,2710r-60,l90,2890r75,-150l60,2740r,-30e" fillcolor="black" stroked="f">
                  <v:path arrowok="t" o:connecttype="custom" o:connectlocs="60,2132;0,2132;90,2312;165,2162;60,2162;60,2132" o:connectangles="0,0,0,0,0,0"/>
                </v:shape>
                <v:shape id="Freeform 920" o:spid="_x0000_s1028" style="position:absolute;left:6115;top:-578;width:180;height:2890;visibility:visible;mso-wrap-style:square;v-text-anchor:top" coordsize="180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" path="m121,l61,,60,2740r60,l121,e" fillcolor="black" stroked="f">
                  <v:path arrowok="t" o:connecttype="custom" o:connectlocs="121,-578;61,-578;60,2162;120,2162;121,-578" o:connectangles="0,0,0,0,0"/>
                </v:shape>
                <v:shape id="Freeform 919" o:spid="_x0000_s1029" style="position:absolute;left:6115;top:-578;width:180;height:2890;visibility:visible;mso-wrap-style:square;v-text-anchor:top" coordsize="180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" path="m180,2710r-60,l120,2740r45,l180,2710e" fillcolor="black" stroked="f">
                  <v:path arrowok="t" o:connecttype="custom" o:connectlocs="180,2132;120,2132;120,2162;165,2162;180,2132" o:connectangles="0,0,0,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事宜。</w:t>
      </w:r>
    </w:p>
    <w:p w14:paraId="42B602F5" w14:textId="77777777" w:rsidR="001210EB" w:rsidRDefault="001210EB" w:rsidP="001210EB">
      <w:pPr>
        <w:spacing w:before="8" w:after="0" w:line="140" w:lineRule="exact"/>
        <w:rPr>
          <w:sz w:val="14"/>
          <w:szCs w:val="14"/>
          <w:lang w:eastAsia="zh-TW"/>
        </w:rPr>
      </w:pPr>
    </w:p>
    <w:p w14:paraId="5B9C592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8151971" w14:textId="77777777" w:rsidR="001210EB" w:rsidRDefault="001210EB" w:rsidP="001210EB">
      <w:pPr>
        <w:spacing w:after="0" w:line="240" w:lineRule="auto"/>
        <w:ind w:left="40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２.處理死亡證明。</w:t>
      </w:r>
    </w:p>
    <w:p w14:paraId="7C7DC995" w14:textId="77777777" w:rsidR="001210EB" w:rsidRDefault="001210EB" w:rsidP="001210EB">
      <w:pPr>
        <w:spacing w:before="4" w:after="0" w:line="180" w:lineRule="exact"/>
        <w:rPr>
          <w:sz w:val="18"/>
          <w:szCs w:val="18"/>
          <w:lang w:eastAsia="zh-TW"/>
        </w:rPr>
      </w:pPr>
    </w:p>
    <w:p w14:paraId="00AB488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60B0098" w14:textId="77777777" w:rsidR="001210EB" w:rsidRDefault="001210EB" w:rsidP="001210EB">
      <w:pPr>
        <w:spacing w:after="0" w:line="360" w:lineRule="exact"/>
        <w:ind w:left="754" w:right="225" w:hanging="34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３.協助家屬處理除戶戶籍</w:t>
      </w:r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謄</w:t>
      </w:r>
      <w:r>
        <w:rPr>
          <w:rFonts w:ascii="標楷體" w:eastAsia="標楷體" w:hAnsi="標楷體" w:cs="標楷體"/>
          <w:sz w:val="24"/>
          <w:szCs w:val="24"/>
          <w:lang w:eastAsia="zh-TW"/>
        </w:rPr>
        <w:t>本及 公勞保給付。</w:t>
      </w:r>
    </w:p>
    <w:p w14:paraId="2F22A9F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FDFAA32" w14:textId="77777777" w:rsidR="001210EB" w:rsidRDefault="001210EB" w:rsidP="001210EB">
      <w:pPr>
        <w:spacing w:before="14" w:after="0" w:line="260" w:lineRule="exact"/>
        <w:rPr>
          <w:sz w:val="26"/>
          <w:szCs w:val="26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7008" behindDoc="1" locked="0" layoutInCell="1" allowOverlap="1" wp14:anchorId="6016186D" wp14:editId="4AB3FF6A">
                <wp:simplePos x="0" y="0"/>
                <wp:positionH relativeFrom="page">
                  <wp:posOffset>3802380</wp:posOffset>
                </wp:positionH>
                <wp:positionV relativeFrom="paragraph">
                  <wp:posOffset>153035</wp:posOffset>
                </wp:positionV>
                <wp:extent cx="813435" cy="240665"/>
                <wp:effectExtent l="8890" t="3810" r="6350" b="3175"/>
                <wp:wrapNone/>
                <wp:docPr id="2677" name="Group 9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3435" cy="240665"/>
                          <a:chOff x="5999" y="63"/>
                          <a:chExt cx="1281" cy="379"/>
                        </a:xfrm>
                      </wpg:grpSpPr>
                      <wpg:grpSp>
                        <wpg:cNvPr id="2678" name="Group 916"/>
                        <wpg:cNvGrpSpPr>
                          <a:grpSpLocks/>
                        </wpg:cNvGrpSpPr>
                        <wpg:grpSpPr bwMode="auto">
                          <a:xfrm>
                            <a:off x="6006" y="69"/>
                            <a:ext cx="1268" cy="2"/>
                            <a:chOff x="6006" y="69"/>
                            <a:chExt cx="1268" cy="2"/>
                          </a:xfrm>
                        </wpg:grpSpPr>
                        <wps:wsp>
                          <wps:cNvPr id="2679" name="Freeform 917"/>
                          <wps:cNvSpPr>
                            <a:spLocks/>
                          </wps:cNvSpPr>
                          <wps:spPr bwMode="auto">
                            <a:xfrm>
                              <a:off x="6006" y="69"/>
                              <a:ext cx="1268" cy="2"/>
                            </a:xfrm>
                            <a:custGeom>
                              <a:avLst/>
                              <a:gdLst>
                                <a:gd name="T0" fmla="+- 0 6006 6006"/>
                                <a:gd name="T1" fmla="*/ T0 w 1268"/>
                                <a:gd name="T2" fmla="+- 0 7273 6006"/>
                                <a:gd name="T3" fmla="*/ T2 w 12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68">
                                  <a:moveTo>
                                    <a:pt x="0" y="0"/>
                                  </a:moveTo>
                                  <a:lnTo>
                                    <a:pt x="1267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80" name="Group 914"/>
                        <wpg:cNvGrpSpPr>
                          <a:grpSpLocks/>
                        </wpg:cNvGrpSpPr>
                        <wpg:grpSpPr bwMode="auto">
                          <a:xfrm>
                            <a:off x="6011" y="72"/>
                            <a:ext cx="2" cy="360"/>
                            <a:chOff x="6011" y="72"/>
                            <a:chExt cx="2" cy="360"/>
                          </a:xfrm>
                        </wpg:grpSpPr>
                        <wps:wsp>
                          <wps:cNvPr id="2681" name="Freeform 915"/>
                          <wps:cNvSpPr>
                            <a:spLocks/>
                          </wps:cNvSpPr>
                          <wps:spPr bwMode="auto">
                            <a:xfrm>
                              <a:off x="6011" y="72"/>
                              <a:ext cx="2" cy="360"/>
                            </a:xfrm>
                            <a:custGeom>
                              <a:avLst/>
                              <a:gdLst>
                                <a:gd name="T0" fmla="+- 0 72 72"/>
                                <a:gd name="T1" fmla="*/ 72 h 360"/>
                                <a:gd name="T2" fmla="+- 0 432 72"/>
                                <a:gd name="T3" fmla="*/ 432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82" name="Group 912"/>
                        <wpg:cNvGrpSpPr>
                          <a:grpSpLocks/>
                        </wpg:cNvGrpSpPr>
                        <wpg:grpSpPr bwMode="auto">
                          <a:xfrm>
                            <a:off x="6006" y="435"/>
                            <a:ext cx="1268" cy="2"/>
                            <a:chOff x="6006" y="435"/>
                            <a:chExt cx="1268" cy="2"/>
                          </a:xfrm>
                        </wpg:grpSpPr>
                        <wps:wsp>
                          <wps:cNvPr id="2683" name="Freeform 913"/>
                          <wps:cNvSpPr>
                            <a:spLocks/>
                          </wps:cNvSpPr>
                          <wps:spPr bwMode="auto">
                            <a:xfrm>
                              <a:off x="6006" y="435"/>
                              <a:ext cx="1268" cy="2"/>
                            </a:xfrm>
                            <a:custGeom>
                              <a:avLst/>
                              <a:gdLst>
                                <a:gd name="T0" fmla="+- 0 6006 6006"/>
                                <a:gd name="T1" fmla="*/ T0 w 1268"/>
                                <a:gd name="T2" fmla="+- 0 7273 6006"/>
                                <a:gd name="T3" fmla="*/ T2 w 12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68">
                                  <a:moveTo>
                                    <a:pt x="0" y="0"/>
                                  </a:moveTo>
                                  <a:lnTo>
                                    <a:pt x="1267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84" name="Group 910"/>
                        <wpg:cNvGrpSpPr>
                          <a:grpSpLocks/>
                        </wpg:cNvGrpSpPr>
                        <wpg:grpSpPr bwMode="auto">
                          <a:xfrm>
                            <a:off x="7269" y="72"/>
                            <a:ext cx="2" cy="360"/>
                            <a:chOff x="7269" y="72"/>
                            <a:chExt cx="2" cy="360"/>
                          </a:xfrm>
                        </wpg:grpSpPr>
                        <wps:wsp>
                          <wps:cNvPr id="2685" name="Freeform 911"/>
                          <wps:cNvSpPr>
                            <a:spLocks/>
                          </wps:cNvSpPr>
                          <wps:spPr bwMode="auto">
                            <a:xfrm>
                              <a:off x="7269" y="72"/>
                              <a:ext cx="2" cy="360"/>
                            </a:xfrm>
                            <a:custGeom>
                              <a:avLst/>
                              <a:gdLst>
                                <a:gd name="T0" fmla="+- 0 72 72"/>
                                <a:gd name="T1" fmla="*/ 72 h 360"/>
                                <a:gd name="T2" fmla="+- 0 432 72"/>
                                <a:gd name="T3" fmla="*/ 432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64FB2E" id="Group 909" o:spid="_x0000_s1026" style="position:absolute;margin-left:299.4pt;margin-top:12.05pt;width:64.05pt;height:18.95pt;z-index:-251689472;mso-position-horizontal-relative:page" coordorigin="5999,63" coordsize="1281,3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">
                <v:group id="Group 916" o:spid="_x0000_s1027" style="position:absolute;left:6006;top:69;width:1268;height:2" coordorigin="6006,69" coordsize="12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">
                  <v:shape id="Freeform 917" o:spid="_x0000_s1028" style="position:absolute;left:6006;top:69;width:1268;height:2;visibility:visible;mso-wrap-style:square;v-text-anchor:top" coordsize="12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" path="m,l1267,e" filled="f" strokeweight=".23814mm">
                    <v:path arrowok="t" o:connecttype="custom" o:connectlocs="0,0;1267,0" o:connectangles="0,0"/>
                  </v:shape>
                </v:group>
                <v:group id="Group 914" o:spid="_x0000_s1029" style="position:absolute;left:6011;top:72;width:2;height:360" coordorigin="6011,72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">
                  <v:shape id="Freeform 915" o:spid="_x0000_s1030" style="position:absolute;left:6011;top:72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" path="m,l,360e" filled="f" strokeweight=".58pt">
                    <v:path arrowok="t" o:connecttype="custom" o:connectlocs="0,72;0,432" o:connectangles="0,0"/>
                  </v:shape>
                </v:group>
                <v:group id="Group 912" o:spid="_x0000_s1031" style="position:absolute;left:6006;top:435;width:1268;height:2" coordorigin="6006,435" coordsize="12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">
                  <v:shape id="Freeform 913" o:spid="_x0000_s1032" style="position:absolute;left:6006;top:435;width:1268;height:2;visibility:visible;mso-wrap-style:square;v-text-anchor:top" coordsize="12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" path="m,l1267,e" filled="f" strokeweight=".23814mm">
                    <v:path arrowok="t" o:connecttype="custom" o:connectlocs="0,0;1267,0" o:connectangles="0,0"/>
                  </v:shape>
                </v:group>
                <v:group id="Group 910" o:spid="_x0000_s1033" style="position:absolute;left:7269;top:72;width:2;height:360" coordorigin="7269,72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">
                  <v:shape id="Freeform 911" o:spid="_x0000_s1034" style="position:absolute;left:7269;top:72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" path="m,l,360e" filled="f" strokeweight=".58pt">
                    <v:path arrowok="t" o:connecttype="custom" o:connectlocs="0,72;0,432" o:connectangles="0,0"/>
                  </v:shape>
                </v:group>
                <w10:wrap anchorx="page"/>
              </v:group>
            </w:pict>
          </mc:Fallback>
        </mc:AlternateContent>
      </w:r>
    </w:p>
    <w:p w14:paraId="229119DB" w14:textId="77777777" w:rsidR="001210EB" w:rsidRDefault="001210EB" w:rsidP="001210EB">
      <w:pPr>
        <w:tabs>
          <w:tab w:val="left" w:pos="840"/>
        </w:tabs>
        <w:spacing w:after="0" w:line="240" w:lineRule="auto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善</w:t>
      </w:r>
      <w:r>
        <w:rPr>
          <w:rFonts w:ascii="標楷體" w:eastAsia="標楷體" w:hAnsi="標楷體" w:cs="標楷體"/>
          <w:sz w:val="24"/>
          <w:szCs w:val="24"/>
          <w:lang w:eastAsia="zh-TW"/>
        </w:rPr>
        <w:tab/>
        <w:t>後</w:t>
      </w:r>
    </w:p>
    <w:p w14:paraId="3399AA4B" w14:textId="77777777" w:rsidR="001210EB" w:rsidRDefault="001210EB" w:rsidP="001210EB">
      <w:pPr>
        <w:spacing w:before="18" w:after="0" w:line="220" w:lineRule="exact"/>
        <w:rPr>
          <w:lang w:eastAsia="zh-TW"/>
        </w:rPr>
      </w:pPr>
    </w:p>
    <w:p w14:paraId="2926E0E1" w14:textId="77777777" w:rsidR="001210EB" w:rsidRDefault="001210EB" w:rsidP="001210EB">
      <w:pPr>
        <w:spacing w:after="0" w:line="240" w:lineRule="auto"/>
        <w:ind w:left="40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31104" behindDoc="1" locked="0" layoutInCell="1" allowOverlap="1" wp14:anchorId="765A5BF9" wp14:editId="038750D4">
                <wp:simplePos x="0" y="0"/>
                <wp:positionH relativeFrom="page">
                  <wp:posOffset>3863975</wp:posOffset>
                </wp:positionH>
                <wp:positionV relativeFrom="paragraph">
                  <wp:posOffset>34925</wp:posOffset>
                </wp:positionV>
                <wp:extent cx="114300" cy="1035050"/>
                <wp:effectExtent l="6350" t="5080" r="3175" b="7620"/>
                <wp:wrapNone/>
                <wp:docPr id="2686" name="Group 9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0" cy="1035050"/>
                          <a:chOff x="6085" y="55"/>
                          <a:chExt cx="180" cy="1630"/>
                        </a:xfrm>
                      </wpg:grpSpPr>
                      <wps:wsp>
                        <wps:cNvPr id="2687" name="Freeform 908"/>
                        <wps:cNvSpPr>
                          <a:spLocks/>
                        </wps:cNvSpPr>
                        <wps:spPr bwMode="auto">
                          <a:xfrm>
                            <a:off x="6085" y="55"/>
                            <a:ext cx="180" cy="1630"/>
                          </a:xfrm>
                          <a:custGeom>
                            <a:avLst/>
                            <a:gdLst>
                              <a:gd name="T0" fmla="+- 0 6145 6085"/>
                              <a:gd name="T1" fmla="*/ T0 w 180"/>
                              <a:gd name="T2" fmla="+- 0 1505 55"/>
                              <a:gd name="T3" fmla="*/ 1505 h 1630"/>
                              <a:gd name="T4" fmla="+- 0 6085 6085"/>
                              <a:gd name="T5" fmla="*/ T4 w 180"/>
                              <a:gd name="T6" fmla="+- 0 1505 55"/>
                              <a:gd name="T7" fmla="*/ 1505 h 1630"/>
                              <a:gd name="T8" fmla="+- 0 6175 6085"/>
                              <a:gd name="T9" fmla="*/ T8 w 180"/>
                              <a:gd name="T10" fmla="+- 0 1685 55"/>
                              <a:gd name="T11" fmla="*/ 1685 h 1630"/>
                              <a:gd name="T12" fmla="+- 0 6250 6085"/>
                              <a:gd name="T13" fmla="*/ T12 w 180"/>
                              <a:gd name="T14" fmla="+- 0 1535 55"/>
                              <a:gd name="T15" fmla="*/ 1535 h 1630"/>
                              <a:gd name="T16" fmla="+- 0 6145 6085"/>
                              <a:gd name="T17" fmla="*/ T16 w 180"/>
                              <a:gd name="T18" fmla="+- 0 1535 55"/>
                              <a:gd name="T19" fmla="*/ 1535 h 1630"/>
                              <a:gd name="T20" fmla="+- 0 6145 6085"/>
                              <a:gd name="T21" fmla="*/ T20 w 180"/>
                              <a:gd name="T22" fmla="+- 0 1505 55"/>
                              <a:gd name="T23" fmla="*/ 1505 h 1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80" h="1630">
                                <a:moveTo>
                                  <a:pt x="60" y="1450"/>
                                </a:moveTo>
                                <a:lnTo>
                                  <a:pt x="0" y="1450"/>
                                </a:lnTo>
                                <a:lnTo>
                                  <a:pt x="90" y="1630"/>
                                </a:lnTo>
                                <a:lnTo>
                                  <a:pt x="165" y="1480"/>
                                </a:lnTo>
                                <a:lnTo>
                                  <a:pt x="60" y="1480"/>
                                </a:lnTo>
                                <a:lnTo>
                                  <a:pt x="60" y="145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8" name="Freeform 907"/>
                        <wps:cNvSpPr>
                          <a:spLocks/>
                        </wps:cNvSpPr>
                        <wps:spPr bwMode="auto">
                          <a:xfrm>
                            <a:off x="6085" y="55"/>
                            <a:ext cx="180" cy="1630"/>
                          </a:xfrm>
                          <a:custGeom>
                            <a:avLst/>
                            <a:gdLst>
                              <a:gd name="T0" fmla="+- 0 6206 6085"/>
                              <a:gd name="T1" fmla="*/ T0 w 180"/>
                              <a:gd name="T2" fmla="+- 0 55 55"/>
                              <a:gd name="T3" fmla="*/ 55 h 1630"/>
                              <a:gd name="T4" fmla="+- 0 6146 6085"/>
                              <a:gd name="T5" fmla="*/ T4 w 180"/>
                              <a:gd name="T6" fmla="+- 0 55 55"/>
                              <a:gd name="T7" fmla="*/ 55 h 1630"/>
                              <a:gd name="T8" fmla="+- 0 6145 6085"/>
                              <a:gd name="T9" fmla="*/ T8 w 180"/>
                              <a:gd name="T10" fmla="+- 0 1535 55"/>
                              <a:gd name="T11" fmla="*/ 1535 h 1630"/>
                              <a:gd name="T12" fmla="+- 0 6205 6085"/>
                              <a:gd name="T13" fmla="*/ T12 w 180"/>
                              <a:gd name="T14" fmla="+- 0 1535 55"/>
                              <a:gd name="T15" fmla="*/ 1535 h 1630"/>
                              <a:gd name="T16" fmla="+- 0 6206 6085"/>
                              <a:gd name="T17" fmla="*/ T16 w 180"/>
                              <a:gd name="T18" fmla="+- 0 55 55"/>
                              <a:gd name="T19" fmla="*/ 55 h 1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80" h="1630">
                                <a:moveTo>
                                  <a:pt x="121" y="0"/>
                                </a:moveTo>
                                <a:lnTo>
                                  <a:pt x="61" y="0"/>
                                </a:lnTo>
                                <a:lnTo>
                                  <a:pt x="60" y="1480"/>
                                </a:lnTo>
                                <a:lnTo>
                                  <a:pt x="120" y="1480"/>
                                </a:lnTo>
                                <a:lnTo>
                                  <a:pt x="121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9" name="Freeform 906"/>
                        <wps:cNvSpPr>
                          <a:spLocks/>
                        </wps:cNvSpPr>
                        <wps:spPr bwMode="auto">
                          <a:xfrm>
                            <a:off x="6085" y="55"/>
                            <a:ext cx="180" cy="1630"/>
                          </a:xfrm>
                          <a:custGeom>
                            <a:avLst/>
                            <a:gdLst>
                              <a:gd name="T0" fmla="+- 0 6265 6085"/>
                              <a:gd name="T1" fmla="*/ T0 w 180"/>
                              <a:gd name="T2" fmla="+- 0 1505 55"/>
                              <a:gd name="T3" fmla="*/ 1505 h 1630"/>
                              <a:gd name="T4" fmla="+- 0 6205 6085"/>
                              <a:gd name="T5" fmla="*/ T4 w 180"/>
                              <a:gd name="T6" fmla="+- 0 1505 55"/>
                              <a:gd name="T7" fmla="*/ 1505 h 1630"/>
                              <a:gd name="T8" fmla="+- 0 6205 6085"/>
                              <a:gd name="T9" fmla="*/ T8 w 180"/>
                              <a:gd name="T10" fmla="+- 0 1535 55"/>
                              <a:gd name="T11" fmla="*/ 1535 h 1630"/>
                              <a:gd name="T12" fmla="+- 0 6250 6085"/>
                              <a:gd name="T13" fmla="*/ T12 w 180"/>
                              <a:gd name="T14" fmla="+- 0 1535 55"/>
                              <a:gd name="T15" fmla="*/ 1535 h 1630"/>
                              <a:gd name="T16" fmla="+- 0 6265 6085"/>
                              <a:gd name="T17" fmla="*/ T16 w 180"/>
                              <a:gd name="T18" fmla="+- 0 1505 55"/>
                              <a:gd name="T19" fmla="*/ 1505 h 16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80" h="1630">
                                <a:moveTo>
                                  <a:pt x="180" y="1450"/>
                                </a:moveTo>
                                <a:lnTo>
                                  <a:pt x="120" y="1450"/>
                                </a:lnTo>
                                <a:lnTo>
                                  <a:pt x="120" y="1480"/>
                                </a:lnTo>
                                <a:lnTo>
                                  <a:pt x="165" y="1480"/>
                                </a:lnTo>
                                <a:lnTo>
                                  <a:pt x="180" y="145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C8EF16" id="Group 905" o:spid="_x0000_s1026" style="position:absolute;margin-left:304.25pt;margin-top:2.75pt;width:9pt;height:81.5pt;z-index:-251685376;mso-position-horizontal-relative:page" coordorigin="6085,55" coordsize="180,1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">
                <v:shape id="Freeform 908" o:spid="_x0000_s1027" style="position:absolute;left:6085;top:55;width:180;height:1630;visibility:visible;mso-wrap-style:square;v-text-anchor:top" coordsize="180,1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" path="m60,1450r-60,l90,1630r75,-150l60,1480r,-30e" fillcolor="black" stroked="f">
                  <v:path arrowok="t" o:connecttype="custom" o:connectlocs="60,1505;0,1505;90,1685;165,1535;60,1535;60,1505" o:connectangles="0,0,0,0,0,0"/>
                </v:shape>
                <v:shape id="Freeform 907" o:spid="_x0000_s1028" style="position:absolute;left:6085;top:55;width:180;height:1630;visibility:visible;mso-wrap-style:square;v-text-anchor:top" coordsize="180,1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" path="m121,l61,,60,1480r60,l121,e" fillcolor="black" stroked="f">
                  <v:path arrowok="t" o:connecttype="custom" o:connectlocs="121,55;61,55;60,1535;120,1535;121,55" o:connectangles="0,0,0,0,0"/>
                </v:shape>
                <v:shape id="Freeform 906" o:spid="_x0000_s1029" style="position:absolute;left:6085;top:55;width:180;height:1630;visibility:visible;mso-wrap-style:square;v-text-anchor:top" coordsize="180,1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" path="m180,1450r-60,l120,1480r45,l180,1450e" fillcolor="black" stroked="f">
                  <v:path arrowok="t" o:connecttype="custom" o:connectlocs="180,1505;120,1505;120,1535;165,1535;180,1505" o:connectangles="0,0,0,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１.協助</w:t>
      </w:r>
      <w:r w:rsidR="00753873">
        <w:rPr>
          <w:rFonts w:ascii="標楷體" w:eastAsia="標楷體" w:hAnsi="標楷體" w:cs="標楷體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遺物處理。</w:t>
      </w:r>
    </w:p>
    <w:p w14:paraId="538DE537" w14:textId="77777777" w:rsidR="001210EB" w:rsidRDefault="001210EB" w:rsidP="001210EB">
      <w:pPr>
        <w:spacing w:before="8" w:after="0" w:line="140" w:lineRule="exact"/>
        <w:rPr>
          <w:sz w:val="14"/>
          <w:szCs w:val="14"/>
          <w:lang w:eastAsia="zh-TW"/>
        </w:rPr>
      </w:pPr>
    </w:p>
    <w:p w14:paraId="059F41C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9AB3E1E" w14:textId="77777777" w:rsidR="001210EB" w:rsidRDefault="001210EB" w:rsidP="001210EB">
      <w:pPr>
        <w:spacing w:after="0" w:line="240" w:lineRule="auto"/>
        <w:ind w:left="40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２.事故車輛修護及報廢事宜。</w:t>
      </w:r>
    </w:p>
    <w:p w14:paraId="497AE209" w14:textId="77777777" w:rsidR="001210EB" w:rsidRDefault="001210EB" w:rsidP="001210EB">
      <w:pPr>
        <w:tabs>
          <w:tab w:val="left" w:pos="720"/>
        </w:tabs>
        <w:spacing w:before="86" w:after="0" w:line="732" w:lineRule="exact"/>
        <w:ind w:left="2" w:right="1185" w:firstLine="40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4960" behindDoc="1" locked="0" layoutInCell="1" allowOverlap="1" wp14:anchorId="793481BF" wp14:editId="6E626715">
                <wp:simplePos x="0" y="0"/>
                <wp:positionH relativeFrom="page">
                  <wp:posOffset>3811270</wp:posOffset>
                </wp:positionH>
                <wp:positionV relativeFrom="paragraph">
                  <wp:posOffset>723265</wp:posOffset>
                </wp:positionV>
                <wp:extent cx="690245" cy="243840"/>
                <wp:effectExtent l="1270" t="6350" r="3810" b="6985"/>
                <wp:wrapNone/>
                <wp:docPr id="2690" name="Group 8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245" cy="243840"/>
                          <a:chOff x="6002" y="1139"/>
                          <a:chExt cx="1087" cy="384"/>
                        </a:xfrm>
                      </wpg:grpSpPr>
                      <wpg:grpSp>
                        <wpg:cNvPr id="2691" name="Group 903"/>
                        <wpg:cNvGrpSpPr>
                          <a:grpSpLocks/>
                        </wpg:cNvGrpSpPr>
                        <wpg:grpSpPr bwMode="auto">
                          <a:xfrm>
                            <a:off x="6008" y="1144"/>
                            <a:ext cx="1076" cy="2"/>
                            <a:chOff x="6008" y="1144"/>
                            <a:chExt cx="1076" cy="2"/>
                          </a:xfrm>
                        </wpg:grpSpPr>
                        <wps:wsp>
                          <wps:cNvPr id="2692" name="Freeform 904"/>
                          <wps:cNvSpPr>
                            <a:spLocks/>
                          </wps:cNvSpPr>
                          <wps:spPr bwMode="auto">
                            <a:xfrm>
                              <a:off x="6008" y="1144"/>
                              <a:ext cx="1076" cy="2"/>
                            </a:xfrm>
                            <a:custGeom>
                              <a:avLst/>
                              <a:gdLst>
                                <a:gd name="T0" fmla="+- 0 6008 6008"/>
                                <a:gd name="T1" fmla="*/ T0 w 1076"/>
                                <a:gd name="T2" fmla="+- 0 7084 6008"/>
                                <a:gd name="T3" fmla="*/ T2 w 10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76">
                                  <a:moveTo>
                                    <a:pt x="0" y="0"/>
                                  </a:moveTo>
                                  <a:lnTo>
                                    <a:pt x="1076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93" name="Group 901"/>
                        <wpg:cNvGrpSpPr>
                          <a:grpSpLocks/>
                        </wpg:cNvGrpSpPr>
                        <wpg:grpSpPr bwMode="auto">
                          <a:xfrm>
                            <a:off x="6013" y="1149"/>
                            <a:ext cx="2" cy="362"/>
                            <a:chOff x="6013" y="1149"/>
                            <a:chExt cx="2" cy="362"/>
                          </a:xfrm>
                        </wpg:grpSpPr>
                        <wps:wsp>
                          <wps:cNvPr id="2694" name="Freeform 902"/>
                          <wps:cNvSpPr>
                            <a:spLocks/>
                          </wps:cNvSpPr>
                          <wps:spPr bwMode="auto">
                            <a:xfrm>
                              <a:off x="6013" y="1149"/>
                              <a:ext cx="2" cy="362"/>
                            </a:xfrm>
                            <a:custGeom>
                              <a:avLst/>
                              <a:gdLst>
                                <a:gd name="T0" fmla="+- 0 1149 1149"/>
                                <a:gd name="T1" fmla="*/ 1149 h 362"/>
                                <a:gd name="T2" fmla="+- 0 1512 1149"/>
                                <a:gd name="T3" fmla="*/ 1512 h 3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2">
                                  <a:moveTo>
                                    <a:pt x="0" y="0"/>
                                  </a:moveTo>
                                  <a:lnTo>
                                    <a:pt x="0" y="36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95" name="Group 899"/>
                        <wpg:cNvGrpSpPr>
                          <a:grpSpLocks/>
                        </wpg:cNvGrpSpPr>
                        <wpg:grpSpPr bwMode="auto">
                          <a:xfrm>
                            <a:off x="6008" y="1516"/>
                            <a:ext cx="1076" cy="2"/>
                            <a:chOff x="6008" y="1516"/>
                            <a:chExt cx="1076" cy="2"/>
                          </a:xfrm>
                        </wpg:grpSpPr>
                        <wps:wsp>
                          <wps:cNvPr id="2696" name="Freeform 900"/>
                          <wps:cNvSpPr>
                            <a:spLocks/>
                          </wps:cNvSpPr>
                          <wps:spPr bwMode="auto">
                            <a:xfrm>
                              <a:off x="6008" y="1516"/>
                              <a:ext cx="1076" cy="2"/>
                            </a:xfrm>
                            <a:custGeom>
                              <a:avLst/>
                              <a:gdLst>
                                <a:gd name="T0" fmla="+- 0 6008 6008"/>
                                <a:gd name="T1" fmla="*/ T0 w 1076"/>
                                <a:gd name="T2" fmla="+- 0 7084 6008"/>
                                <a:gd name="T3" fmla="*/ T2 w 10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76">
                                  <a:moveTo>
                                    <a:pt x="0" y="0"/>
                                  </a:moveTo>
                                  <a:lnTo>
                                    <a:pt x="107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97" name="Group 897"/>
                        <wpg:cNvGrpSpPr>
                          <a:grpSpLocks/>
                        </wpg:cNvGrpSpPr>
                        <wpg:grpSpPr bwMode="auto">
                          <a:xfrm>
                            <a:off x="7079" y="1149"/>
                            <a:ext cx="2" cy="362"/>
                            <a:chOff x="7079" y="1149"/>
                            <a:chExt cx="2" cy="362"/>
                          </a:xfrm>
                        </wpg:grpSpPr>
                        <wps:wsp>
                          <wps:cNvPr id="2698" name="Freeform 898"/>
                          <wps:cNvSpPr>
                            <a:spLocks/>
                          </wps:cNvSpPr>
                          <wps:spPr bwMode="auto">
                            <a:xfrm>
                              <a:off x="7079" y="1149"/>
                              <a:ext cx="2" cy="362"/>
                            </a:xfrm>
                            <a:custGeom>
                              <a:avLst/>
                              <a:gdLst>
                                <a:gd name="T0" fmla="+- 0 1149 1149"/>
                                <a:gd name="T1" fmla="*/ 1149 h 362"/>
                                <a:gd name="T2" fmla="+- 0 1512 1149"/>
                                <a:gd name="T3" fmla="*/ 1512 h 3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2">
                                  <a:moveTo>
                                    <a:pt x="0" y="0"/>
                                  </a:moveTo>
                                  <a:lnTo>
                                    <a:pt x="0" y="36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68047C" id="Group 896" o:spid="_x0000_s1026" style="position:absolute;margin-left:300.1pt;margin-top:56.95pt;width:54.35pt;height:19.2pt;z-index:-251691520;mso-position-horizontal-relative:page" coordorigin="6002,1139" coordsize="1087,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">
                <v:group id="Group 903" o:spid="_x0000_s1027" style="position:absolute;left:6008;top:1144;width:1076;height:2" coordorigin="6008,1144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eaWxwAAAN0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Ilwn8vglPQK5/AAAA//8DAFBLAQItABQABgAIAAAAIQDb4fbL7gAAAIUBAAATAAAAAAAA&#10;AAAAAAAAAAAAAABbQ29udGVudF9UeXBlc10ueG1sUEsBAi0AFAAGAAgAAAAhAFr0LFu/AAAAFQEA&#10;AAsAAAAAAAAAAAAAAAAAHwEAAF9yZWxzLy5yZWxzUEsBAi0AFAAGAAgAAAAhACf95pbHAAAA3QAA&#10;AA8AAAAAAAAAAAAAAAAABwIAAGRycy9kb3ducmV2LnhtbFBLBQYAAAAAAwADALcAAAD7AgAAAAA=&#10;">
                  <v:shape id="Freeform 904" o:spid="_x0000_s1028" style="position:absolute;left:6008;top:1144;width:1076;height:2;visibility:visible;mso-wrap-style:square;v-text-anchor:top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" path="m,l1076,e" filled="f" strokeweight=".20464mm">
                    <v:path arrowok="t" o:connecttype="custom" o:connectlocs="0,0;1076,0" o:connectangles="0,0"/>
                  </v:shape>
                </v:group>
                <v:group id="Group 901" o:spid="_x0000_s1029" style="position:absolute;left:6013;top:1149;width:2;height:362" coordorigin="6013,1149" coordsize="2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">
                  <v:shape id="Freeform 902" o:spid="_x0000_s1030" style="position:absolute;left:6013;top:1149;width:2;height:362;visibility:visible;mso-wrap-style:square;v-text-anchor:top" coordsize="2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" path="m,l,363e" filled="f" strokeweight=".58pt">
                    <v:path arrowok="t" o:connecttype="custom" o:connectlocs="0,1149;0,1512" o:connectangles="0,0"/>
                  </v:shape>
                </v:group>
                <v:group id="Group 899" o:spid="_x0000_s1031" style="position:absolute;left:6008;top:1516;width:1076;height:2" coordorigin="6008,1516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">
                  <v:shape id="Freeform 900" o:spid="_x0000_s1032" style="position:absolute;left:6008;top:1516;width:1076;height:2;visibility:visible;mso-wrap-style:square;v-text-anchor:top" coordsize="10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" path="m,l1076,e" filled="f" strokeweight=".58pt">
                    <v:path arrowok="t" o:connecttype="custom" o:connectlocs="0,0;1076,0" o:connectangles="0,0"/>
                  </v:shape>
                </v:group>
                <v:group id="Group 897" o:spid="_x0000_s1033" style="position:absolute;left:7079;top:1149;width:2;height:362" coordorigin="7079,1149" coordsize="2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">
                  <v:shape id="Freeform 898" o:spid="_x0000_s1034" style="position:absolute;left:7079;top:1149;width:2;height:362;visibility:visible;mso-wrap-style:square;v-text-anchor:top" coordsize="2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" path="m,l,363e" filled="f" strokeweight=".58pt">
                    <v:path arrowok="t" o:connecttype="custom" o:connectlocs="0,1149;0,1512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３.事故車輛理賠和解。 喪</w:t>
      </w:r>
      <w:r>
        <w:rPr>
          <w:rFonts w:ascii="標楷體" w:eastAsia="標楷體" w:hAnsi="標楷體" w:cs="標楷體"/>
          <w:sz w:val="24"/>
          <w:szCs w:val="24"/>
          <w:lang w:eastAsia="zh-TW"/>
        </w:rPr>
        <w:tab/>
        <w:t>葬</w:t>
      </w:r>
    </w:p>
    <w:p w14:paraId="0A3E44A5" w14:textId="77777777" w:rsidR="001210EB" w:rsidRDefault="001210EB" w:rsidP="001210EB">
      <w:pPr>
        <w:spacing w:after="0" w:line="271" w:lineRule="exact"/>
        <w:ind w:left="730" w:right="723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協助家屬處理喪葬事宜。</w:t>
      </w:r>
    </w:p>
    <w:p w14:paraId="11DC2B76" w14:textId="77777777" w:rsidR="001210EB" w:rsidRDefault="001210EB" w:rsidP="001210EB">
      <w:pPr>
        <w:spacing w:after="0"/>
        <w:jc w:val="center"/>
        <w:rPr>
          <w:lang w:eastAsia="zh-TW"/>
        </w:rPr>
        <w:sectPr w:rsidR="001210EB" w:rsidSect="00875818">
          <w:type w:val="continuous"/>
          <w:pgSz w:w="11920" w:h="16840"/>
          <w:pgMar w:top="1200" w:right="1680" w:bottom="980" w:left="880" w:header="720" w:footer="720" w:gutter="0"/>
          <w:cols w:num="2" w:space="152" w:equalWidth="0">
            <w:col w:w="4358" w:space="799"/>
            <w:col w:w="4203"/>
          </w:cols>
        </w:sectPr>
      </w:pPr>
    </w:p>
    <w:p w14:paraId="467C0637" w14:textId="77777777" w:rsidR="001210EB" w:rsidRPr="003C3D36" w:rsidRDefault="001210EB" w:rsidP="001210EB">
      <w:pPr>
        <w:spacing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w:lastRenderedPageBreak/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501983A5" wp14:editId="7DDC23E2">
                <wp:simplePos x="0" y="0"/>
                <wp:positionH relativeFrom="page">
                  <wp:posOffset>720090</wp:posOffset>
                </wp:positionH>
                <wp:positionV relativeFrom="paragraph">
                  <wp:posOffset>76835</wp:posOffset>
                </wp:positionV>
                <wp:extent cx="6057900" cy="1270"/>
                <wp:effectExtent l="5715" t="6985" r="13335" b="10795"/>
                <wp:wrapNone/>
                <wp:docPr id="2699" name="Group 8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7900" cy="1270"/>
                          <a:chOff x="1134" y="-179"/>
                          <a:chExt cx="9540" cy="2"/>
                        </a:xfrm>
                      </wpg:grpSpPr>
                      <wps:wsp>
                        <wps:cNvPr id="2700" name="Freeform 895"/>
                        <wps:cNvSpPr>
                          <a:spLocks/>
                        </wps:cNvSpPr>
                        <wps:spPr bwMode="auto">
                          <a:xfrm>
                            <a:off x="1134" y="-179"/>
                            <a:ext cx="9540" cy="2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9540"/>
                              <a:gd name="T2" fmla="+- 0 10674 1134"/>
                              <a:gd name="T3" fmla="*/ T2 w 95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540">
                                <a:moveTo>
                                  <a:pt x="0" y="0"/>
                                </a:moveTo>
                                <a:lnTo>
                                  <a:pt x="954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AB0A38" id="Group 894" o:spid="_x0000_s1026" style="position:absolute;margin-left:56.7pt;margin-top:6.05pt;width:477pt;height:.1pt;z-index:-251650560;mso-position-horizontal-relative:page" coordorigin="1134,-179" coordsize="9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">
                <v:shape id="Freeform 895" o:spid="_x0000_s1027" style="position:absolute;left:1134;top:-179;width:9540;height:2;visibility:visible;mso-wrap-style:square;v-text-anchor:top" coordsize="9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" path="m,l9540,e" filled="f">
                  <v:path arrowok="t" o:connecttype="custom" o:connectlocs="0,0;9540,0" o:connectangles="0,0"/>
                </v:shape>
                <w10:wrap anchorx="page"/>
              </v:group>
            </w:pict>
          </mc:Fallback>
        </mc:AlternateContent>
      </w:r>
    </w:p>
    <w:p w14:paraId="1F07363D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一、預防階段</w:t>
      </w:r>
    </w:p>
    <w:p w14:paraId="72B875DC" w14:textId="77777777" w:rsidR="001210EB" w:rsidRDefault="001210EB" w:rsidP="001210EB">
      <w:pPr>
        <w:spacing w:after="0" w:line="331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請電氣顧問公司及消防公司定期檢查供電線路及消防設備。</w:t>
      </w:r>
    </w:p>
    <w:p w14:paraId="298E5F80" w14:textId="77777777" w:rsidR="001210EB" w:rsidRDefault="001210EB" w:rsidP="001210EB">
      <w:pPr>
        <w:spacing w:after="0" w:line="281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</w:t>
      </w:r>
      <w:r w:rsidR="00412E4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平時</w:t>
      </w:r>
      <w:r w:rsidR="00412E49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聘請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水電工</w:t>
      </w:r>
      <w:r w:rsidR="00412E49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程人員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做例行性檢查。</w:t>
      </w:r>
    </w:p>
    <w:p w14:paraId="55F27E9A" w14:textId="77777777" w:rsidR="001210EB" w:rsidRDefault="001210EB" w:rsidP="001210EB">
      <w:pPr>
        <w:spacing w:after="0" w:line="281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妥善儲存易燃物品。</w:t>
      </w:r>
    </w:p>
    <w:p w14:paraId="52EFB043" w14:textId="77777777" w:rsidR="001210EB" w:rsidRDefault="001210EB" w:rsidP="001210EB">
      <w:pPr>
        <w:spacing w:after="0" w:line="278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4.定期實施消防訓練。</w:t>
      </w:r>
    </w:p>
    <w:p w14:paraId="5049DDC5" w14:textId="77777777" w:rsidR="001210EB" w:rsidRPr="003C3D36" w:rsidRDefault="001210EB" w:rsidP="001210EB">
      <w:pPr>
        <w:spacing w:before="10" w:after="0" w:line="160" w:lineRule="exact"/>
        <w:rPr>
          <w:sz w:val="16"/>
          <w:szCs w:val="16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0159983B" wp14:editId="6531BE1D">
                <wp:simplePos x="0" y="0"/>
                <wp:positionH relativeFrom="page">
                  <wp:posOffset>2397125</wp:posOffset>
                </wp:positionH>
                <wp:positionV relativeFrom="paragraph">
                  <wp:posOffset>351155</wp:posOffset>
                </wp:positionV>
                <wp:extent cx="2028825" cy="1096645"/>
                <wp:effectExtent l="9525" t="9525" r="9525" b="0"/>
                <wp:wrapNone/>
                <wp:docPr id="2701" name="Group 8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28825" cy="1096645"/>
                          <a:chOff x="3773" y="-1777"/>
                          <a:chExt cx="3195" cy="1727"/>
                        </a:xfrm>
                      </wpg:grpSpPr>
                      <wpg:grpSp>
                        <wpg:cNvPr id="2702" name="Group 817"/>
                        <wpg:cNvGrpSpPr>
                          <a:grpSpLocks/>
                        </wpg:cNvGrpSpPr>
                        <wpg:grpSpPr bwMode="auto">
                          <a:xfrm>
                            <a:off x="5370" y="-691"/>
                            <a:ext cx="120" cy="634"/>
                            <a:chOff x="5370" y="-691"/>
                            <a:chExt cx="120" cy="634"/>
                          </a:xfrm>
                        </wpg:grpSpPr>
                        <wps:wsp>
                          <wps:cNvPr id="2703" name="Freeform 820"/>
                          <wps:cNvSpPr>
                            <a:spLocks/>
                          </wps:cNvSpPr>
                          <wps:spPr bwMode="auto">
                            <a:xfrm>
                              <a:off x="5370" y="-691"/>
                              <a:ext cx="120" cy="634"/>
                            </a:xfrm>
                            <a:custGeom>
                              <a:avLst/>
                              <a:gdLst>
                                <a:gd name="T0" fmla="+- 0 5420 5370"/>
                                <a:gd name="T1" fmla="*/ T0 w 120"/>
                                <a:gd name="T2" fmla="+- 0 -177 -691"/>
                                <a:gd name="T3" fmla="*/ -177 h 634"/>
                                <a:gd name="T4" fmla="+- 0 5370 5370"/>
                                <a:gd name="T5" fmla="*/ T4 w 120"/>
                                <a:gd name="T6" fmla="+- 0 -177 -691"/>
                                <a:gd name="T7" fmla="*/ -177 h 634"/>
                                <a:gd name="T8" fmla="+- 0 5430 5370"/>
                                <a:gd name="T9" fmla="*/ T8 w 120"/>
                                <a:gd name="T10" fmla="+- 0 -57 -691"/>
                                <a:gd name="T11" fmla="*/ -57 h 634"/>
                                <a:gd name="T12" fmla="+- 0 5475 5370"/>
                                <a:gd name="T13" fmla="*/ T12 w 120"/>
                                <a:gd name="T14" fmla="+- 0 -147 -691"/>
                                <a:gd name="T15" fmla="*/ -147 h 634"/>
                                <a:gd name="T16" fmla="+- 0 5424 5370"/>
                                <a:gd name="T17" fmla="*/ T16 w 120"/>
                                <a:gd name="T18" fmla="+- 0 -147 -691"/>
                                <a:gd name="T19" fmla="*/ -147 h 634"/>
                                <a:gd name="T20" fmla="+- 0 5420 5370"/>
                                <a:gd name="T21" fmla="*/ T20 w 120"/>
                                <a:gd name="T22" fmla="+- 0 -152 -691"/>
                                <a:gd name="T23" fmla="*/ -152 h 634"/>
                                <a:gd name="T24" fmla="+- 0 5420 5370"/>
                                <a:gd name="T25" fmla="*/ T24 w 120"/>
                                <a:gd name="T26" fmla="+- 0 -177 -691"/>
                                <a:gd name="T27" fmla="*/ -177 h 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634">
                                  <a:moveTo>
                                    <a:pt x="50" y="514"/>
                                  </a:moveTo>
                                  <a:lnTo>
                                    <a:pt x="0" y="514"/>
                                  </a:lnTo>
                                  <a:lnTo>
                                    <a:pt x="60" y="634"/>
                                  </a:lnTo>
                                  <a:lnTo>
                                    <a:pt x="105" y="544"/>
                                  </a:lnTo>
                                  <a:lnTo>
                                    <a:pt x="54" y="544"/>
                                  </a:lnTo>
                                  <a:lnTo>
                                    <a:pt x="50" y="539"/>
                                  </a:lnTo>
                                  <a:lnTo>
                                    <a:pt x="50" y="51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4" name="Freeform 819"/>
                          <wps:cNvSpPr>
                            <a:spLocks/>
                          </wps:cNvSpPr>
                          <wps:spPr bwMode="auto">
                            <a:xfrm>
                              <a:off x="5370" y="-691"/>
                              <a:ext cx="120" cy="634"/>
                            </a:xfrm>
                            <a:custGeom>
                              <a:avLst/>
                              <a:gdLst>
                                <a:gd name="T0" fmla="+- 0 5436 5370"/>
                                <a:gd name="T1" fmla="*/ T0 w 120"/>
                                <a:gd name="T2" fmla="+- 0 -691 -691"/>
                                <a:gd name="T3" fmla="*/ -691 h 634"/>
                                <a:gd name="T4" fmla="+- 0 5424 5370"/>
                                <a:gd name="T5" fmla="*/ T4 w 120"/>
                                <a:gd name="T6" fmla="+- 0 -691 -691"/>
                                <a:gd name="T7" fmla="*/ -691 h 634"/>
                                <a:gd name="T8" fmla="+- 0 5420 5370"/>
                                <a:gd name="T9" fmla="*/ T8 w 120"/>
                                <a:gd name="T10" fmla="+- 0 -687 -691"/>
                                <a:gd name="T11" fmla="*/ -687 h 634"/>
                                <a:gd name="T12" fmla="+- 0 5420 5370"/>
                                <a:gd name="T13" fmla="*/ T12 w 120"/>
                                <a:gd name="T14" fmla="+- 0 -152 -691"/>
                                <a:gd name="T15" fmla="*/ -152 h 634"/>
                                <a:gd name="T16" fmla="+- 0 5424 5370"/>
                                <a:gd name="T17" fmla="*/ T16 w 120"/>
                                <a:gd name="T18" fmla="+- 0 -147 -691"/>
                                <a:gd name="T19" fmla="*/ -147 h 634"/>
                                <a:gd name="T20" fmla="+- 0 5436 5370"/>
                                <a:gd name="T21" fmla="*/ T20 w 120"/>
                                <a:gd name="T22" fmla="+- 0 -147 -691"/>
                                <a:gd name="T23" fmla="*/ -147 h 634"/>
                                <a:gd name="T24" fmla="+- 0 5440 5370"/>
                                <a:gd name="T25" fmla="*/ T24 w 120"/>
                                <a:gd name="T26" fmla="+- 0 -152 -691"/>
                                <a:gd name="T27" fmla="*/ -152 h 634"/>
                                <a:gd name="T28" fmla="+- 0 5440 5370"/>
                                <a:gd name="T29" fmla="*/ T28 w 120"/>
                                <a:gd name="T30" fmla="+- 0 -687 -691"/>
                                <a:gd name="T31" fmla="*/ -687 h 634"/>
                                <a:gd name="T32" fmla="+- 0 5436 5370"/>
                                <a:gd name="T33" fmla="*/ T32 w 120"/>
                                <a:gd name="T34" fmla="+- 0 -691 -691"/>
                                <a:gd name="T35" fmla="*/ -691 h 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634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539"/>
                                  </a:lnTo>
                                  <a:lnTo>
                                    <a:pt x="54" y="544"/>
                                  </a:lnTo>
                                  <a:lnTo>
                                    <a:pt x="66" y="544"/>
                                  </a:lnTo>
                                  <a:lnTo>
                                    <a:pt x="70" y="539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5" name="Freeform 818"/>
                          <wps:cNvSpPr>
                            <a:spLocks/>
                          </wps:cNvSpPr>
                          <wps:spPr bwMode="auto">
                            <a:xfrm>
                              <a:off x="5370" y="-691"/>
                              <a:ext cx="120" cy="634"/>
                            </a:xfrm>
                            <a:custGeom>
                              <a:avLst/>
                              <a:gdLst>
                                <a:gd name="T0" fmla="+- 0 5490 5370"/>
                                <a:gd name="T1" fmla="*/ T0 w 120"/>
                                <a:gd name="T2" fmla="+- 0 -177 -691"/>
                                <a:gd name="T3" fmla="*/ -177 h 634"/>
                                <a:gd name="T4" fmla="+- 0 5440 5370"/>
                                <a:gd name="T5" fmla="*/ T4 w 120"/>
                                <a:gd name="T6" fmla="+- 0 -177 -691"/>
                                <a:gd name="T7" fmla="*/ -177 h 634"/>
                                <a:gd name="T8" fmla="+- 0 5440 5370"/>
                                <a:gd name="T9" fmla="*/ T8 w 120"/>
                                <a:gd name="T10" fmla="+- 0 -152 -691"/>
                                <a:gd name="T11" fmla="*/ -152 h 634"/>
                                <a:gd name="T12" fmla="+- 0 5436 5370"/>
                                <a:gd name="T13" fmla="*/ T12 w 120"/>
                                <a:gd name="T14" fmla="+- 0 -147 -691"/>
                                <a:gd name="T15" fmla="*/ -147 h 634"/>
                                <a:gd name="T16" fmla="+- 0 5475 5370"/>
                                <a:gd name="T17" fmla="*/ T16 w 120"/>
                                <a:gd name="T18" fmla="+- 0 -147 -691"/>
                                <a:gd name="T19" fmla="*/ -147 h 634"/>
                                <a:gd name="T20" fmla="+- 0 5490 5370"/>
                                <a:gd name="T21" fmla="*/ T20 w 120"/>
                                <a:gd name="T22" fmla="+- 0 -177 -691"/>
                                <a:gd name="T23" fmla="*/ -177 h 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634">
                                  <a:moveTo>
                                    <a:pt x="120" y="514"/>
                                  </a:moveTo>
                                  <a:lnTo>
                                    <a:pt x="70" y="514"/>
                                  </a:lnTo>
                                  <a:lnTo>
                                    <a:pt x="70" y="539"/>
                                  </a:lnTo>
                                  <a:lnTo>
                                    <a:pt x="66" y="544"/>
                                  </a:lnTo>
                                  <a:lnTo>
                                    <a:pt x="105" y="544"/>
                                  </a:lnTo>
                                  <a:lnTo>
                                    <a:pt x="120" y="51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06" name="Group 815"/>
                        <wpg:cNvGrpSpPr>
                          <a:grpSpLocks/>
                        </wpg:cNvGrpSpPr>
                        <wpg:grpSpPr bwMode="auto">
                          <a:xfrm>
                            <a:off x="3780" y="-1769"/>
                            <a:ext cx="3180" cy="1036"/>
                            <a:chOff x="3780" y="-1769"/>
                            <a:chExt cx="3180" cy="1036"/>
                          </a:xfrm>
                        </wpg:grpSpPr>
                        <wps:wsp>
                          <wps:cNvPr id="2707" name="Freeform 816"/>
                          <wps:cNvSpPr>
                            <a:spLocks/>
                          </wps:cNvSpPr>
                          <wps:spPr bwMode="auto">
                            <a:xfrm>
                              <a:off x="3780" y="-1769"/>
                              <a:ext cx="3180" cy="1036"/>
                            </a:xfrm>
                            <a:custGeom>
                              <a:avLst/>
                              <a:gdLst>
                                <a:gd name="T0" fmla="+- 0 5240 3780"/>
                                <a:gd name="T1" fmla="*/ T0 w 3180"/>
                                <a:gd name="T2" fmla="+- 0 -1767 -1769"/>
                                <a:gd name="T3" fmla="*/ -1767 h 1036"/>
                                <a:gd name="T4" fmla="+- 0 4988 3780"/>
                                <a:gd name="T5" fmla="*/ T4 w 3180"/>
                                <a:gd name="T6" fmla="+- 0 -1754 -1769"/>
                                <a:gd name="T7" fmla="*/ -1754 h 1036"/>
                                <a:gd name="T8" fmla="+- 0 4751 3780"/>
                                <a:gd name="T9" fmla="*/ T8 w 3180"/>
                                <a:gd name="T10" fmla="+- 0 -1728 -1769"/>
                                <a:gd name="T11" fmla="*/ -1728 h 1036"/>
                                <a:gd name="T12" fmla="+- 0 4532 3780"/>
                                <a:gd name="T13" fmla="*/ T12 w 3180"/>
                                <a:gd name="T14" fmla="+- 0 -1692 -1769"/>
                                <a:gd name="T15" fmla="*/ -1692 h 1036"/>
                                <a:gd name="T16" fmla="+- 0 4335 3780"/>
                                <a:gd name="T17" fmla="*/ T16 w 3180"/>
                                <a:gd name="T18" fmla="+- 0 -1644 -1769"/>
                                <a:gd name="T19" fmla="*/ -1644 h 1036"/>
                                <a:gd name="T20" fmla="+- 0 4163 3780"/>
                                <a:gd name="T21" fmla="*/ T20 w 3180"/>
                                <a:gd name="T22" fmla="+- 0 -1588 -1769"/>
                                <a:gd name="T23" fmla="*/ -1588 h 1036"/>
                                <a:gd name="T24" fmla="+- 0 4018 3780"/>
                                <a:gd name="T25" fmla="*/ T24 w 3180"/>
                                <a:gd name="T26" fmla="+- 0 -1524 -1769"/>
                                <a:gd name="T27" fmla="*/ -1524 h 1036"/>
                                <a:gd name="T28" fmla="+- 0 3905 3780"/>
                                <a:gd name="T29" fmla="*/ T28 w 3180"/>
                                <a:gd name="T30" fmla="+- 0 -1453 -1769"/>
                                <a:gd name="T31" fmla="*/ -1453 h 1036"/>
                                <a:gd name="T32" fmla="+- 0 3785 3780"/>
                                <a:gd name="T33" fmla="*/ T32 w 3180"/>
                                <a:gd name="T34" fmla="+- 0 -1294 -1769"/>
                                <a:gd name="T35" fmla="*/ -1294 h 1036"/>
                                <a:gd name="T36" fmla="+- 0 3785 3780"/>
                                <a:gd name="T37" fmla="*/ T36 w 3180"/>
                                <a:gd name="T38" fmla="+- 0 -1209 -1769"/>
                                <a:gd name="T39" fmla="*/ -1209 h 1036"/>
                                <a:gd name="T40" fmla="+- 0 3905 3780"/>
                                <a:gd name="T41" fmla="*/ T40 w 3180"/>
                                <a:gd name="T42" fmla="+- 0 -1050 -1769"/>
                                <a:gd name="T43" fmla="*/ -1050 h 1036"/>
                                <a:gd name="T44" fmla="+- 0 4018 3780"/>
                                <a:gd name="T45" fmla="*/ T44 w 3180"/>
                                <a:gd name="T46" fmla="+- 0 -978 -1769"/>
                                <a:gd name="T47" fmla="*/ -978 h 1036"/>
                                <a:gd name="T48" fmla="+- 0 4163 3780"/>
                                <a:gd name="T49" fmla="*/ T48 w 3180"/>
                                <a:gd name="T50" fmla="+- 0 -914 -1769"/>
                                <a:gd name="T51" fmla="*/ -914 h 1036"/>
                                <a:gd name="T52" fmla="+- 0 4335 3780"/>
                                <a:gd name="T53" fmla="*/ T52 w 3180"/>
                                <a:gd name="T54" fmla="+- 0 -858 -1769"/>
                                <a:gd name="T55" fmla="*/ -858 h 1036"/>
                                <a:gd name="T56" fmla="+- 0 4532 3780"/>
                                <a:gd name="T57" fmla="*/ T56 w 3180"/>
                                <a:gd name="T58" fmla="+- 0 -811 -1769"/>
                                <a:gd name="T59" fmla="*/ -811 h 1036"/>
                                <a:gd name="T60" fmla="+- 0 4751 3780"/>
                                <a:gd name="T61" fmla="*/ T60 w 3180"/>
                                <a:gd name="T62" fmla="+- 0 -774 -1769"/>
                                <a:gd name="T63" fmla="*/ -774 h 1036"/>
                                <a:gd name="T64" fmla="+- 0 4988 3780"/>
                                <a:gd name="T65" fmla="*/ T64 w 3180"/>
                                <a:gd name="T66" fmla="+- 0 -748 -1769"/>
                                <a:gd name="T67" fmla="*/ -748 h 1036"/>
                                <a:gd name="T68" fmla="+- 0 5240 3780"/>
                                <a:gd name="T69" fmla="*/ T68 w 3180"/>
                                <a:gd name="T70" fmla="+- 0 -735 -1769"/>
                                <a:gd name="T71" fmla="*/ -735 h 1036"/>
                                <a:gd name="T72" fmla="+- 0 5500 3780"/>
                                <a:gd name="T73" fmla="*/ T72 w 3180"/>
                                <a:gd name="T74" fmla="+- 0 -735 -1769"/>
                                <a:gd name="T75" fmla="*/ -735 h 1036"/>
                                <a:gd name="T76" fmla="+- 0 5752 3780"/>
                                <a:gd name="T77" fmla="*/ T76 w 3180"/>
                                <a:gd name="T78" fmla="+- 0 -748 -1769"/>
                                <a:gd name="T79" fmla="*/ -748 h 1036"/>
                                <a:gd name="T80" fmla="+- 0 5989 3780"/>
                                <a:gd name="T81" fmla="*/ T80 w 3180"/>
                                <a:gd name="T82" fmla="+- 0 -774 -1769"/>
                                <a:gd name="T83" fmla="*/ -774 h 1036"/>
                                <a:gd name="T84" fmla="+- 0 6208 3780"/>
                                <a:gd name="T85" fmla="*/ T84 w 3180"/>
                                <a:gd name="T86" fmla="+- 0 -811 -1769"/>
                                <a:gd name="T87" fmla="*/ -811 h 1036"/>
                                <a:gd name="T88" fmla="+- 0 6405 3780"/>
                                <a:gd name="T89" fmla="*/ T88 w 3180"/>
                                <a:gd name="T90" fmla="+- 0 -858 -1769"/>
                                <a:gd name="T91" fmla="*/ -858 h 1036"/>
                                <a:gd name="T92" fmla="+- 0 6577 3780"/>
                                <a:gd name="T93" fmla="*/ T92 w 3180"/>
                                <a:gd name="T94" fmla="+- 0 -914 -1769"/>
                                <a:gd name="T95" fmla="*/ -914 h 1036"/>
                                <a:gd name="T96" fmla="+- 0 6722 3780"/>
                                <a:gd name="T97" fmla="*/ T96 w 3180"/>
                                <a:gd name="T98" fmla="+- 0 -978 -1769"/>
                                <a:gd name="T99" fmla="*/ -978 h 1036"/>
                                <a:gd name="T100" fmla="+- 0 6835 3780"/>
                                <a:gd name="T101" fmla="*/ T100 w 3180"/>
                                <a:gd name="T102" fmla="+- 0 -1050 -1769"/>
                                <a:gd name="T103" fmla="*/ -1050 h 1036"/>
                                <a:gd name="T104" fmla="+- 0 6955 3780"/>
                                <a:gd name="T105" fmla="*/ T104 w 3180"/>
                                <a:gd name="T106" fmla="+- 0 -1209 -1769"/>
                                <a:gd name="T107" fmla="*/ -1209 h 1036"/>
                                <a:gd name="T108" fmla="+- 0 6955 3780"/>
                                <a:gd name="T109" fmla="*/ T108 w 3180"/>
                                <a:gd name="T110" fmla="+- 0 -1294 -1769"/>
                                <a:gd name="T111" fmla="*/ -1294 h 1036"/>
                                <a:gd name="T112" fmla="+- 0 6835 3780"/>
                                <a:gd name="T113" fmla="*/ T112 w 3180"/>
                                <a:gd name="T114" fmla="+- 0 -1453 -1769"/>
                                <a:gd name="T115" fmla="*/ -1453 h 1036"/>
                                <a:gd name="T116" fmla="+- 0 6722 3780"/>
                                <a:gd name="T117" fmla="*/ T116 w 3180"/>
                                <a:gd name="T118" fmla="+- 0 -1524 -1769"/>
                                <a:gd name="T119" fmla="*/ -1524 h 1036"/>
                                <a:gd name="T120" fmla="+- 0 6577 3780"/>
                                <a:gd name="T121" fmla="*/ T120 w 3180"/>
                                <a:gd name="T122" fmla="+- 0 -1588 -1769"/>
                                <a:gd name="T123" fmla="*/ -1588 h 1036"/>
                                <a:gd name="T124" fmla="+- 0 6405 3780"/>
                                <a:gd name="T125" fmla="*/ T124 w 3180"/>
                                <a:gd name="T126" fmla="+- 0 -1644 -1769"/>
                                <a:gd name="T127" fmla="*/ -1644 h 1036"/>
                                <a:gd name="T128" fmla="+- 0 6208 3780"/>
                                <a:gd name="T129" fmla="*/ T128 w 3180"/>
                                <a:gd name="T130" fmla="+- 0 -1692 -1769"/>
                                <a:gd name="T131" fmla="*/ -1692 h 1036"/>
                                <a:gd name="T132" fmla="+- 0 5989 3780"/>
                                <a:gd name="T133" fmla="*/ T132 w 3180"/>
                                <a:gd name="T134" fmla="+- 0 -1728 -1769"/>
                                <a:gd name="T135" fmla="*/ -1728 h 1036"/>
                                <a:gd name="T136" fmla="+- 0 5752 3780"/>
                                <a:gd name="T137" fmla="*/ T136 w 3180"/>
                                <a:gd name="T138" fmla="+- 0 -1754 -1769"/>
                                <a:gd name="T139" fmla="*/ -1754 h 1036"/>
                                <a:gd name="T140" fmla="+- 0 5500 3780"/>
                                <a:gd name="T141" fmla="*/ T140 w 3180"/>
                                <a:gd name="T142" fmla="+- 0 -1767 -1769"/>
                                <a:gd name="T143" fmla="*/ -1767 h 10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3180" h="1036">
                                  <a:moveTo>
                                    <a:pt x="1590" y="0"/>
                                  </a:moveTo>
                                  <a:lnTo>
                                    <a:pt x="1460" y="2"/>
                                  </a:lnTo>
                                  <a:lnTo>
                                    <a:pt x="1332" y="7"/>
                                  </a:lnTo>
                                  <a:lnTo>
                                    <a:pt x="1208" y="15"/>
                                  </a:lnTo>
                                  <a:lnTo>
                                    <a:pt x="1087" y="26"/>
                                  </a:lnTo>
                                  <a:lnTo>
                                    <a:pt x="971" y="41"/>
                                  </a:lnTo>
                                  <a:lnTo>
                                    <a:pt x="859" y="58"/>
                                  </a:lnTo>
                                  <a:lnTo>
                                    <a:pt x="752" y="77"/>
                                  </a:lnTo>
                                  <a:lnTo>
                                    <a:pt x="651" y="100"/>
                                  </a:lnTo>
                                  <a:lnTo>
                                    <a:pt x="555" y="125"/>
                                  </a:lnTo>
                                  <a:lnTo>
                                    <a:pt x="466" y="152"/>
                                  </a:lnTo>
                                  <a:lnTo>
                                    <a:pt x="383" y="181"/>
                                  </a:lnTo>
                                  <a:lnTo>
                                    <a:pt x="307" y="212"/>
                                  </a:lnTo>
                                  <a:lnTo>
                                    <a:pt x="238" y="245"/>
                                  </a:lnTo>
                                  <a:lnTo>
                                    <a:pt x="177" y="280"/>
                                  </a:lnTo>
                                  <a:lnTo>
                                    <a:pt x="125" y="316"/>
                                  </a:lnTo>
                                  <a:lnTo>
                                    <a:pt x="46" y="393"/>
                                  </a:lnTo>
                                  <a:lnTo>
                                    <a:pt x="5" y="475"/>
                                  </a:lnTo>
                                  <a:lnTo>
                                    <a:pt x="0" y="518"/>
                                  </a:lnTo>
                                  <a:lnTo>
                                    <a:pt x="5" y="560"/>
                                  </a:lnTo>
                                  <a:lnTo>
                                    <a:pt x="46" y="642"/>
                                  </a:lnTo>
                                  <a:lnTo>
                                    <a:pt x="125" y="719"/>
                                  </a:lnTo>
                                  <a:lnTo>
                                    <a:pt x="177" y="756"/>
                                  </a:lnTo>
                                  <a:lnTo>
                                    <a:pt x="238" y="791"/>
                                  </a:lnTo>
                                  <a:lnTo>
                                    <a:pt x="307" y="824"/>
                                  </a:lnTo>
                                  <a:lnTo>
                                    <a:pt x="383" y="855"/>
                                  </a:lnTo>
                                  <a:lnTo>
                                    <a:pt x="466" y="884"/>
                                  </a:lnTo>
                                  <a:lnTo>
                                    <a:pt x="555" y="911"/>
                                  </a:lnTo>
                                  <a:lnTo>
                                    <a:pt x="651" y="936"/>
                                  </a:lnTo>
                                  <a:lnTo>
                                    <a:pt x="752" y="958"/>
                                  </a:lnTo>
                                  <a:lnTo>
                                    <a:pt x="859" y="978"/>
                                  </a:lnTo>
                                  <a:lnTo>
                                    <a:pt x="971" y="995"/>
                                  </a:lnTo>
                                  <a:lnTo>
                                    <a:pt x="1087" y="1009"/>
                                  </a:lnTo>
                                  <a:lnTo>
                                    <a:pt x="1208" y="1021"/>
                                  </a:lnTo>
                                  <a:lnTo>
                                    <a:pt x="1332" y="1029"/>
                                  </a:lnTo>
                                  <a:lnTo>
                                    <a:pt x="1460" y="1034"/>
                                  </a:lnTo>
                                  <a:lnTo>
                                    <a:pt x="1590" y="1036"/>
                                  </a:lnTo>
                                  <a:lnTo>
                                    <a:pt x="1720" y="1034"/>
                                  </a:lnTo>
                                  <a:lnTo>
                                    <a:pt x="1848" y="1029"/>
                                  </a:lnTo>
                                  <a:lnTo>
                                    <a:pt x="1972" y="1021"/>
                                  </a:lnTo>
                                  <a:lnTo>
                                    <a:pt x="2093" y="1009"/>
                                  </a:lnTo>
                                  <a:lnTo>
                                    <a:pt x="2209" y="995"/>
                                  </a:lnTo>
                                  <a:lnTo>
                                    <a:pt x="2321" y="978"/>
                                  </a:lnTo>
                                  <a:lnTo>
                                    <a:pt x="2428" y="958"/>
                                  </a:lnTo>
                                  <a:lnTo>
                                    <a:pt x="2529" y="936"/>
                                  </a:lnTo>
                                  <a:lnTo>
                                    <a:pt x="2625" y="911"/>
                                  </a:lnTo>
                                  <a:lnTo>
                                    <a:pt x="2714" y="884"/>
                                  </a:lnTo>
                                  <a:lnTo>
                                    <a:pt x="2797" y="855"/>
                                  </a:lnTo>
                                  <a:lnTo>
                                    <a:pt x="2873" y="824"/>
                                  </a:lnTo>
                                  <a:lnTo>
                                    <a:pt x="2942" y="791"/>
                                  </a:lnTo>
                                  <a:lnTo>
                                    <a:pt x="3003" y="756"/>
                                  </a:lnTo>
                                  <a:lnTo>
                                    <a:pt x="3055" y="719"/>
                                  </a:lnTo>
                                  <a:lnTo>
                                    <a:pt x="3134" y="642"/>
                                  </a:lnTo>
                                  <a:lnTo>
                                    <a:pt x="3175" y="560"/>
                                  </a:lnTo>
                                  <a:lnTo>
                                    <a:pt x="3180" y="518"/>
                                  </a:lnTo>
                                  <a:lnTo>
                                    <a:pt x="3175" y="475"/>
                                  </a:lnTo>
                                  <a:lnTo>
                                    <a:pt x="3134" y="393"/>
                                  </a:lnTo>
                                  <a:lnTo>
                                    <a:pt x="3055" y="316"/>
                                  </a:lnTo>
                                  <a:lnTo>
                                    <a:pt x="3003" y="280"/>
                                  </a:lnTo>
                                  <a:lnTo>
                                    <a:pt x="2942" y="245"/>
                                  </a:lnTo>
                                  <a:lnTo>
                                    <a:pt x="2873" y="212"/>
                                  </a:lnTo>
                                  <a:lnTo>
                                    <a:pt x="2797" y="181"/>
                                  </a:lnTo>
                                  <a:lnTo>
                                    <a:pt x="2714" y="152"/>
                                  </a:lnTo>
                                  <a:lnTo>
                                    <a:pt x="2625" y="125"/>
                                  </a:lnTo>
                                  <a:lnTo>
                                    <a:pt x="2529" y="100"/>
                                  </a:lnTo>
                                  <a:lnTo>
                                    <a:pt x="2428" y="77"/>
                                  </a:lnTo>
                                  <a:lnTo>
                                    <a:pt x="2321" y="58"/>
                                  </a:lnTo>
                                  <a:lnTo>
                                    <a:pt x="2209" y="41"/>
                                  </a:lnTo>
                                  <a:lnTo>
                                    <a:pt x="2093" y="26"/>
                                  </a:lnTo>
                                  <a:lnTo>
                                    <a:pt x="1972" y="15"/>
                                  </a:lnTo>
                                  <a:lnTo>
                                    <a:pt x="1848" y="7"/>
                                  </a:lnTo>
                                  <a:lnTo>
                                    <a:pt x="1720" y="2"/>
                                  </a:lnTo>
                                  <a:lnTo>
                                    <a:pt x="159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71D471" id="Group 814" o:spid="_x0000_s1026" style="position:absolute;margin-left:188.75pt;margin-top:27.65pt;width:159.75pt;height:86.35pt;z-index:-251652608;mso-position-horizontal-relative:page" coordorigin="3773,-1777" coordsize="3195,17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">
                <v:group id="Group 817" o:spid="_x0000_s1027" style="position:absolute;left:5370;top:-691;width:120;height:634" coordorigin="5370,-691" coordsize="120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OL7xgAAAN0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QaJfD7JjwBufwBAAD//wMAUEsBAi0AFAAGAAgAAAAhANvh9svuAAAAhQEAABMAAAAAAAAA&#10;AAAAAAAAAAAAAFtDb250ZW50X1R5cGVzXS54bWxQSwECLQAUAAYACAAAACEAWvQsW78AAAAVAQAA&#10;CwAAAAAAAAAAAAAAAAAfAQAAX3JlbHMvLnJlbHNQSwECLQAUAAYACAAAACEAScTi+8YAAADdAAAA&#10;DwAAAAAAAAAAAAAAAAAHAgAAZHJzL2Rvd25yZXYueG1sUEsFBgAAAAADAAMAtwAAAPoCAAAAAA==&#10;">
                  <v:shape id="Freeform 820" o:spid="_x0000_s1028" style="position:absolute;left:5370;top:-691;width:120;height:634;visibility:visible;mso-wrap-style:square;v-text-anchor:top" coordsize="120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" path="m50,514l,514,60,634r45,-90l54,544r-4,-5l50,514e" fillcolor="black" stroked="f">
                    <v:path arrowok="t" o:connecttype="custom" o:connectlocs="50,-177;0,-177;60,-57;105,-147;54,-147;50,-152;50,-177" o:connectangles="0,0,0,0,0,0,0"/>
                  </v:shape>
                  <v:shape id="Freeform 819" o:spid="_x0000_s1029" style="position:absolute;left:5370;top:-691;width:120;height:634;visibility:visible;mso-wrap-style:square;v-text-anchor:top" coordsize="120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" path="m66,l54,,50,4r,535l54,544r12,l70,539,70,4,66,e" fillcolor="black" stroked="f">
                    <v:path arrowok="t" o:connecttype="custom" o:connectlocs="66,-691;54,-691;50,-687;50,-152;54,-147;66,-147;70,-152;70,-687;66,-691" o:connectangles="0,0,0,0,0,0,0,0,0"/>
                  </v:shape>
                  <v:shape id="Freeform 818" o:spid="_x0000_s1030" style="position:absolute;left:5370;top:-691;width:120;height:634;visibility:visible;mso-wrap-style:square;v-text-anchor:top" coordsize="120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" path="m120,514r-50,l70,539r-4,5l105,544r15,-30e" fillcolor="black" stroked="f">
                    <v:path arrowok="t" o:connecttype="custom" o:connectlocs="120,-177;70,-177;70,-152;66,-147;105,-147;120,-177" o:connectangles="0,0,0,0,0,0"/>
                  </v:shape>
                </v:group>
                <v:group id="Group 815" o:spid="_x0000_s1031" style="position:absolute;left:3780;top:-1769;width:3180;height:1036" coordorigin="3780,-1769" coordsize="318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/+T4xwAAAN0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xin8vglPQK5/AAAA//8DAFBLAQItABQABgAIAAAAIQDb4fbL7gAAAIUBAAATAAAAAAAA&#10;AAAAAAAAAAAAAABbQ29udGVudF9UeXBlc10ueG1sUEsBAi0AFAAGAAgAAAAhAFr0LFu/AAAAFQEA&#10;AAsAAAAAAAAAAAAAAAAAHwEAAF9yZWxzLy5yZWxzUEsBAi0AFAAGAAgAAAAhADb/5PjHAAAA3QAA&#10;AA8AAAAAAAAAAAAAAAAABwIAAGRycy9kb3ducmV2LnhtbFBLBQYAAAAAAwADALcAAAD7AgAAAAA=&#10;">
                  <v:shape id="Freeform 816" o:spid="_x0000_s1032" style="position:absolute;left:3780;top:-1769;width:3180;height:1036;visibility:visible;mso-wrap-style:square;v-text-anchor:top" coordsize="318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" path="m1590,l1460,2,1332,7r-124,8l1087,26,971,41,859,58,752,77,651,100r-96,25l466,152r-83,29l307,212r-69,33l177,280r-52,36l46,393,5,475,,518r5,42l46,642r79,77l177,756r61,35l307,824r76,31l466,884r89,27l651,936r101,22l859,978r112,17l1087,1009r121,12l1332,1029r128,5l1590,1036r130,-2l1848,1029r124,-8l2093,1009r116,-14l2321,978r107,-20l2529,936r96,-25l2714,884r83,-29l2873,824r69,-33l3003,756r52,-37l3134,642r41,-82l3180,518r-5,-43l3134,393r-79,-77l3003,280r-61,-35l2873,212r-76,-31l2714,152r-89,-27l2529,100,2428,77,2321,58,2209,41,2093,26,1972,15,1848,7,1720,2,1590,xe" filled="f">
                    <v:path arrowok="t" o:connecttype="custom" o:connectlocs="1460,-1767;1208,-1754;971,-1728;752,-1692;555,-1644;383,-1588;238,-1524;125,-1453;5,-1294;5,-1209;125,-1050;238,-978;383,-914;555,-858;752,-811;971,-774;1208,-748;1460,-735;1720,-735;1972,-748;2209,-774;2428,-811;2625,-858;2797,-914;2942,-978;3055,-1050;3175,-1209;3175,-1294;3055,-1453;2942,-1524;2797,-1588;2625,-1644;2428,-1692;2209,-1728;1972,-1754;1720,-1767" o:connectangles="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40573E98" wp14:editId="6E092D46">
                <wp:simplePos x="0" y="0"/>
                <wp:positionH relativeFrom="page">
                  <wp:posOffset>720090</wp:posOffset>
                </wp:positionH>
                <wp:positionV relativeFrom="paragraph">
                  <wp:posOffset>34290</wp:posOffset>
                </wp:positionV>
                <wp:extent cx="6057900" cy="1270"/>
                <wp:effectExtent l="5715" t="6985" r="13335" b="10795"/>
                <wp:wrapNone/>
                <wp:docPr id="2708" name="Group 8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7900" cy="1270"/>
                          <a:chOff x="1134" y="428"/>
                          <a:chExt cx="9540" cy="2"/>
                        </a:xfrm>
                      </wpg:grpSpPr>
                      <wps:wsp>
                        <wps:cNvPr id="2709" name="Freeform 893"/>
                        <wps:cNvSpPr>
                          <a:spLocks/>
                        </wps:cNvSpPr>
                        <wps:spPr bwMode="auto">
                          <a:xfrm>
                            <a:off x="1134" y="428"/>
                            <a:ext cx="9540" cy="2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9540"/>
                              <a:gd name="T2" fmla="+- 0 10674 1134"/>
                              <a:gd name="T3" fmla="*/ T2 w 95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540">
                                <a:moveTo>
                                  <a:pt x="0" y="0"/>
                                </a:moveTo>
                                <a:lnTo>
                                  <a:pt x="954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32D384" id="Group 892" o:spid="_x0000_s1026" style="position:absolute;margin-left:56.7pt;margin-top:2.7pt;width:477pt;height:.1pt;z-index:-251649536;mso-position-horizontal-relative:page" coordorigin="1134,428" coordsize="9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">
                <v:shape id="Freeform 893" o:spid="_x0000_s1027" style="position:absolute;left:1134;top:428;width:9540;height:2;visibility:visible;mso-wrap-style:square;v-text-anchor:top" coordsize="9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" path="m,l9540,e" filled="f">
                  <v:path arrowok="t" o:connecttype="custom" o:connectlocs="0,0;9540,0" o:connectangles="0,0"/>
                </v:shape>
                <w10:wrap anchorx="page"/>
              </v:group>
            </w:pict>
          </mc:Fallback>
        </mc:AlternateContent>
      </w:r>
    </w:p>
    <w:p w14:paraId="3CCDA9D4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18"/>
          <w:pgSz w:w="11920" w:h="16840"/>
          <w:pgMar w:top="1420" w:right="820" w:bottom="1180" w:left="1020" w:header="1193" w:footer="1000" w:gutter="0"/>
          <w:cols w:space="720"/>
        </w:sectPr>
      </w:pPr>
    </w:p>
    <w:p w14:paraId="38F90CFF" w14:textId="77777777" w:rsidR="001210EB" w:rsidRDefault="001210EB" w:rsidP="001210EB">
      <w:pPr>
        <w:spacing w:after="0" w:line="300" w:lineRule="exact"/>
        <w:ind w:left="113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二、處理階段</w:t>
      </w:r>
    </w:p>
    <w:p w14:paraId="45746A74" w14:textId="77777777" w:rsidR="001210EB" w:rsidRDefault="001210EB" w:rsidP="001210EB">
      <w:pPr>
        <w:spacing w:before="2" w:after="0" w:line="130" w:lineRule="exact"/>
        <w:rPr>
          <w:sz w:val="13"/>
          <w:szCs w:val="13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35200" behindDoc="1" locked="0" layoutInCell="1" allowOverlap="1" wp14:anchorId="711AD162" wp14:editId="2CDF9FA7">
                <wp:simplePos x="0" y="0"/>
                <wp:positionH relativeFrom="page">
                  <wp:posOffset>1169670</wp:posOffset>
                </wp:positionH>
                <wp:positionV relativeFrom="paragraph">
                  <wp:posOffset>215265</wp:posOffset>
                </wp:positionV>
                <wp:extent cx="5903914" cy="4098290"/>
                <wp:effectExtent l="0" t="0" r="20955" b="0"/>
                <wp:wrapNone/>
                <wp:docPr id="2710" name="Group 8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3914" cy="4098290"/>
                          <a:chOff x="2000" y="36"/>
                          <a:chExt cx="8978" cy="6454"/>
                        </a:xfrm>
                      </wpg:grpSpPr>
                      <wpg:grpSp>
                        <wpg:cNvPr id="2711" name="Group 890"/>
                        <wpg:cNvGrpSpPr>
                          <a:grpSpLocks/>
                        </wpg:cNvGrpSpPr>
                        <wpg:grpSpPr bwMode="auto">
                          <a:xfrm>
                            <a:off x="3440" y="1805"/>
                            <a:ext cx="3971" cy="2"/>
                            <a:chOff x="3440" y="1805"/>
                            <a:chExt cx="3971" cy="2"/>
                          </a:xfrm>
                        </wpg:grpSpPr>
                        <wps:wsp>
                          <wps:cNvPr id="2712" name="Freeform 891"/>
                          <wps:cNvSpPr>
                            <a:spLocks/>
                          </wps:cNvSpPr>
                          <wps:spPr bwMode="auto">
                            <a:xfrm>
                              <a:off x="3440" y="1805"/>
                              <a:ext cx="3971" cy="2"/>
                            </a:xfrm>
                            <a:custGeom>
                              <a:avLst/>
                              <a:gdLst>
                                <a:gd name="T0" fmla="+- 0 3440 3440"/>
                                <a:gd name="T1" fmla="*/ T0 w 3971"/>
                                <a:gd name="T2" fmla="+- 0 7410 3440"/>
                                <a:gd name="T3" fmla="*/ T2 w 39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971">
                                  <a:moveTo>
                                    <a:pt x="0" y="0"/>
                                  </a:moveTo>
                                  <a:lnTo>
                                    <a:pt x="39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13" name="Group 888"/>
                        <wpg:cNvGrpSpPr>
                          <a:grpSpLocks/>
                        </wpg:cNvGrpSpPr>
                        <wpg:grpSpPr bwMode="auto">
                          <a:xfrm>
                            <a:off x="3444" y="1810"/>
                            <a:ext cx="2" cy="1080"/>
                            <a:chOff x="3444" y="1810"/>
                            <a:chExt cx="2" cy="1080"/>
                          </a:xfrm>
                        </wpg:grpSpPr>
                        <wps:wsp>
                          <wps:cNvPr id="2714" name="Freeform 889"/>
                          <wps:cNvSpPr>
                            <a:spLocks/>
                          </wps:cNvSpPr>
                          <wps:spPr bwMode="auto">
                            <a:xfrm>
                              <a:off x="3444" y="1810"/>
                              <a:ext cx="2" cy="1080"/>
                            </a:xfrm>
                            <a:custGeom>
                              <a:avLst/>
                              <a:gdLst>
                                <a:gd name="T0" fmla="+- 0 1810 1810"/>
                                <a:gd name="T1" fmla="*/ 1810 h 1080"/>
                                <a:gd name="T2" fmla="+- 0 2890 1810"/>
                                <a:gd name="T3" fmla="*/ 2890 h 10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0">
                                  <a:moveTo>
                                    <a:pt x="0" y="0"/>
                                  </a:moveTo>
                                  <a:lnTo>
                                    <a:pt x="0" y="108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15" name="Group 886"/>
                        <wpg:cNvGrpSpPr>
                          <a:grpSpLocks/>
                        </wpg:cNvGrpSpPr>
                        <wpg:grpSpPr bwMode="auto">
                          <a:xfrm>
                            <a:off x="3440" y="2895"/>
                            <a:ext cx="3971" cy="2"/>
                            <a:chOff x="3440" y="2895"/>
                            <a:chExt cx="3971" cy="2"/>
                          </a:xfrm>
                        </wpg:grpSpPr>
                        <wps:wsp>
                          <wps:cNvPr id="2716" name="Freeform 887"/>
                          <wps:cNvSpPr>
                            <a:spLocks/>
                          </wps:cNvSpPr>
                          <wps:spPr bwMode="auto">
                            <a:xfrm>
                              <a:off x="3440" y="2895"/>
                              <a:ext cx="3971" cy="2"/>
                            </a:xfrm>
                            <a:custGeom>
                              <a:avLst/>
                              <a:gdLst>
                                <a:gd name="T0" fmla="+- 0 3440 3440"/>
                                <a:gd name="T1" fmla="*/ T0 w 3971"/>
                                <a:gd name="T2" fmla="+- 0 7410 3440"/>
                                <a:gd name="T3" fmla="*/ T2 w 39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971">
                                  <a:moveTo>
                                    <a:pt x="0" y="0"/>
                                  </a:moveTo>
                                  <a:lnTo>
                                    <a:pt x="39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17" name="Group 884"/>
                        <wpg:cNvGrpSpPr>
                          <a:grpSpLocks/>
                        </wpg:cNvGrpSpPr>
                        <wpg:grpSpPr bwMode="auto">
                          <a:xfrm>
                            <a:off x="7405" y="1810"/>
                            <a:ext cx="2" cy="1080"/>
                            <a:chOff x="7405" y="1810"/>
                            <a:chExt cx="2" cy="1080"/>
                          </a:xfrm>
                        </wpg:grpSpPr>
                        <wps:wsp>
                          <wps:cNvPr id="2718" name="Freeform 885"/>
                          <wps:cNvSpPr>
                            <a:spLocks/>
                          </wps:cNvSpPr>
                          <wps:spPr bwMode="auto">
                            <a:xfrm>
                              <a:off x="7405" y="1810"/>
                              <a:ext cx="2" cy="1080"/>
                            </a:xfrm>
                            <a:custGeom>
                              <a:avLst/>
                              <a:gdLst>
                                <a:gd name="T0" fmla="+- 0 1810 1810"/>
                                <a:gd name="T1" fmla="*/ 1810 h 1080"/>
                                <a:gd name="T2" fmla="+- 0 2890 1810"/>
                                <a:gd name="T3" fmla="*/ 2890 h 10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0">
                                  <a:moveTo>
                                    <a:pt x="0" y="0"/>
                                  </a:moveTo>
                                  <a:lnTo>
                                    <a:pt x="0" y="108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19" name="Group 882"/>
                        <wpg:cNvGrpSpPr>
                          <a:grpSpLocks/>
                        </wpg:cNvGrpSpPr>
                        <wpg:grpSpPr bwMode="auto">
                          <a:xfrm>
                            <a:off x="2754" y="3220"/>
                            <a:ext cx="6300" cy="2"/>
                            <a:chOff x="2754" y="3220"/>
                            <a:chExt cx="6300" cy="2"/>
                          </a:xfrm>
                        </wpg:grpSpPr>
                        <wps:wsp>
                          <wps:cNvPr id="2720" name="Freeform 883"/>
                          <wps:cNvSpPr>
                            <a:spLocks/>
                          </wps:cNvSpPr>
                          <wps:spPr bwMode="auto">
                            <a:xfrm>
                              <a:off x="2754" y="3220"/>
                              <a:ext cx="6300" cy="2"/>
                            </a:xfrm>
                            <a:custGeom>
                              <a:avLst/>
                              <a:gdLst>
                                <a:gd name="T0" fmla="+- 0 2754 2754"/>
                                <a:gd name="T1" fmla="*/ T0 w 6300"/>
                                <a:gd name="T2" fmla="+- 0 9054 2754"/>
                                <a:gd name="T3" fmla="*/ T2 w 63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300">
                                  <a:moveTo>
                                    <a:pt x="0" y="0"/>
                                  </a:moveTo>
                                  <a:lnTo>
                                    <a:pt x="630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21" name="Group 880"/>
                        <wpg:cNvGrpSpPr>
                          <a:grpSpLocks/>
                        </wpg:cNvGrpSpPr>
                        <wpg:grpSpPr bwMode="auto">
                          <a:xfrm>
                            <a:off x="5454" y="2875"/>
                            <a:ext cx="2" cy="360"/>
                            <a:chOff x="5454" y="2875"/>
                            <a:chExt cx="2" cy="360"/>
                          </a:xfrm>
                        </wpg:grpSpPr>
                        <wps:wsp>
                          <wps:cNvPr id="2722" name="Freeform 881"/>
                          <wps:cNvSpPr>
                            <a:spLocks/>
                          </wps:cNvSpPr>
                          <wps:spPr bwMode="auto">
                            <a:xfrm>
                              <a:off x="5454" y="2875"/>
                              <a:ext cx="2" cy="360"/>
                            </a:xfrm>
                            <a:custGeom>
                              <a:avLst/>
                              <a:gdLst>
                                <a:gd name="T0" fmla="+- 0 2875 2875"/>
                                <a:gd name="T1" fmla="*/ 2875 h 360"/>
                                <a:gd name="T2" fmla="+- 0 3235 2875"/>
                                <a:gd name="T3" fmla="*/ 3235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23" name="Group 878"/>
                        <wpg:cNvGrpSpPr>
                          <a:grpSpLocks/>
                        </wpg:cNvGrpSpPr>
                        <wpg:grpSpPr bwMode="auto">
                          <a:xfrm>
                            <a:off x="2153" y="3951"/>
                            <a:ext cx="1270" cy="2"/>
                            <a:chOff x="2153" y="3951"/>
                            <a:chExt cx="1270" cy="2"/>
                          </a:xfrm>
                        </wpg:grpSpPr>
                        <wps:wsp>
                          <wps:cNvPr id="2724" name="Freeform 879"/>
                          <wps:cNvSpPr>
                            <a:spLocks/>
                          </wps:cNvSpPr>
                          <wps:spPr bwMode="auto">
                            <a:xfrm>
                              <a:off x="2153" y="3951"/>
                              <a:ext cx="1270" cy="2"/>
                            </a:xfrm>
                            <a:custGeom>
                              <a:avLst/>
                              <a:gdLst>
                                <a:gd name="T0" fmla="+- 0 2153 2153"/>
                                <a:gd name="T1" fmla="*/ T0 w 1270"/>
                                <a:gd name="T2" fmla="+- 0 3423 2153"/>
                                <a:gd name="T3" fmla="*/ T2 w 1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70">
                                  <a:moveTo>
                                    <a:pt x="0" y="0"/>
                                  </a:moveTo>
                                  <a:lnTo>
                                    <a:pt x="127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25" name="Group 876"/>
                        <wpg:cNvGrpSpPr>
                          <a:grpSpLocks/>
                        </wpg:cNvGrpSpPr>
                        <wpg:grpSpPr bwMode="auto">
                          <a:xfrm>
                            <a:off x="2158" y="3954"/>
                            <a:ext cx="2" cy="360"/>
                            <a:chOff x="2158" y="3954"/>
                            <a:chExt cx="2" cy="360"/>
                          </a:xfrm>
                        </wpg:grpSpPr>
                        <wps:wsp>
                          <wps:cNvPr id="2726" name="Freeform 877"/>
                          <wps:cNvSpPr>
                            <a:spLocks/>
                          </wps:cNvSpPr>
                          <wps:spPr bwMode="auto">
                            <a:xfrm>
                              <a:off x="2158" y="3954"/>
                              <a:ext cx="2" cy="360"/>
                            </a:xfrm>
                            <a:custGeom>
                              <a:avLst/>
                              <a:gdLst>
                                <a:gd name="T0" fmla="+- 0 3954 3954"/>
                                <a:gd name="T1" fmla="*/ 3954 h 360"/>
                                <a:gd name="T2" fmla="+- 0 4314 3954"/>
                                <a:gd name="T3" fmla="*/ 4314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27" name="Group 874"/>
                        <wpg:cNvGrpSpPr>
                          <a:grpSpLocks/>
                        </wpg:cNvGrpSpPr>
                        <wpg:grpSpPr bwMode="auto">
                          <a:xfrm>
                            <a:off x="2153" y="4316"/>
                            <a:ext cx="1270" cy="2"/>
                            <a:chOff x="2153" y="4316"/>
                            <a:chExt cx="1270" cy="2"/>
                          </a:xfrm>
                        </wpg:grpSpPr>
                        <wps:wsp>
                          <wps:cNvPr id="2728" name="Freeform 875"/>
                          <wps:cNvSpPr>
                            <a:spLocks/>
                          </wps:cNvSpPr>
                          <wps:spPr bwMode="auto">
                            <a:xfrm>
                              <a:off x="2153" y="4316"/>
                              <a:ext cx="1270" cy="2"/>
                            </a:xfrm>
                            <a:custGeom>
                              <a:avLst/>
                              <a:gdLst>
                                <a:gd name="T0" fmla="+- 0 2153 2153"/>
                                <a:gd name="T1" fmla="*/ T0 w 1270"/>
                                <a:gd name="T2" fmla="+- 0 3423 2153"/>
                                <a:gd name="T3" fmla="*/ T2 w 1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70">
                                  <a:moveTo>
                                    <a:pt x="0" y="0"/>
                                  </a:moveTo>
                                  <a:lnTo>
                                    <a:pt x="1270" y="0"/>
                                  </a:lnTo>
                                </a:path>
                              </a:pathLst>
                            </a:custGeom>
                            <a:noFill/>
                            <a:ln w="8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29" name="Group 872"/>
                        <wpg:cNvGrpSpPr>
                          <a:grpSpLocks/>
                        </wpg:cNvGrpSpPr>
                        <wpg:grpSpPr bwMode="auto">
                          <a:xfrm>
                            <a:off x="3418" y="3954"/>
                            <a:ext cx="2" cy="360"/>
                            <a:chOff x="3418" y="3954"/>
                            <a:chExt cx="2" cy="360"/>
                          </a:xfrm>
                        </wpg:grpSpPr>
                        <wps:wsp>
                          <wps:cNvPr id="2730" name="Freeform 873"/>
                          <wps:cNvSpPr>
                            <a:spLocks/>
                          </wps:cNvSpPr>
                          <wps:spPr bwMode="auto">
                            <a:xfrm>
                              <a:off x="3418" y="3954"/>
                              <a:ext cx="2" cy="360"/>
                            </a:xfrm>
                            <a:custGeom>
                              <a:avLst/>
                              <a:gdLst>
                                <a:gd name="T0" fmla="+- 0 3954 3954"/>
                                <a:gd name="T1" fmla="*/ 3954 h 360"/>
                                <a:gd name="T2" fmla="+- 0 4314 3954"/>
                                <a:gd name="T3" fmla="*/ 4314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31" name="Group 868"/>
                        <wpg:cNvGrpSpPr>
                          <a:grpSpLocks/>
                        </wpg:cNvGrpSpPr>
                        <wpg:grpSpPr bwMode="auto">
                          <a:xfrm>
                            <a:off x="2694" y="3210"/>
                            <a:ext cx="120" cy="730"/>
                            <a:chOff x="2694" y="3210"/>
                            <a:chExt cx="120" cy="730"/>
                          </a:xfrm>
                        </wpg:grpSpPr>
                        <wps:wsp>
                          <wps:cNvPr id="2732" name="Freeform 871"/>
                          <wps:cNvSpPr>
                            <a:spLocks/>
                          </wps:cNvSpPr>
                          <wps:spPr bwMode="auto">
                            <a:xfrm>
                              <a:off x="2694" y="3210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2744 2694"/>
                                <a:gd name="T1" fmla="*/ T0 w 120"/>
                                <a:gd name="T2" fmla="+- 0 3820 3210"/>
                                <a:gd name="T3" fmla="*/ 3820 h 730"/>
                                <a:gd name="T4" fmla="+- 0 2694 2694"/>
                                <a:gd name="T5" fmla="*/ T4 w 120"/>
                                <a:gd name="T6" fmla="+- 0 3820 3210"/>
                                <a:gd name="T7" fmla="*/ 3820 h 730"/>
                                <a:gd name="T8" fmla="+- 0 2754 2694"/>
                                <a:gd name="T9" fmla="*/ T8 w 120"/>
                                <a:gd name="T10" fmla="+- 0 3940 3210"/>
                                <a:gd name="T11" fmla="*/ 3940 h 730"/>
                                <a:gd name="T12" fmla="+- 0 2799 2694"/>
                                <a:gd name="T13" fmla="*/ T12 w 120"/>
                                <a:gd name="T14" fmla="+- 0 3850 3210"/>
                                <a:gd name="T15" fmla="*/ 3850 h 730"/>
                                <a:gd name="T16" fmla="+- 0 2748 2694"/>
                                <a:gd name="T17" fmla="*/ T16 w 120"/>
                                <a:gd name="T18" fmla="+- 0 3850 3210"/>
                                <a:gd name="T19" fmla="*/ 3850 h 730"/>
                                <a:gd name="T20" fmla="+- 0 2744 2694"/>
                                <a:gd name="T21" fmla="*/ T20 w 120"/>
                                <a:gd name="T22" fmla="+- 0 3846 3210"/>
                                <a:gd name="T23" fmla="*/ 3846 h 730"/>
                                <a:gd name="T24" fmla="+- 0 2744 2694"/>
                                <a:gd name="T25" fmla="*/ T24 w 120"/>
                                <a:gd name="T26" fmla="+- 0 3820 3210"/>
                                <a:gd name="T27" fmla="*/ 3820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50" y="610"/>
                                  </a:moveTo>
                                  <a:lnTo>
                                    <a:pt x="0" y="610"/>
                                  </a:lnTo>
                                  <a:lnTo>
                                    <a:pt x="60" y="730"/>
                                  </a:lnTo>
                                  <a:lnTo>
                                    <a:pt x="105" y="640"/>
                                  </a:lnTo>
                                  <a:lnTo>
                                    <a:pt x="54" y="640"/>
                                  </a:lnTo>
                                  <a:lnTo>
                                    <a:pt x="50" y="636"/>
                                  </a:lnTo>
                                  <a:lnTo>
                                    <a:pt x="50" y="6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3" name="Freeform 870"/>
                          <wps:cNvSpPr>
                            <a:spLocks/>
                          </wps:cNvSpPr>
                          <wps:spPr bwMode="auto">
                            <a:xfrm>
                              <a:off x="2694" y="3210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2760 2694"/>
                                <a:gd name="T1" fmla="*/ T0 w 120"/>
                                <a:gd name="T2" fmla="+- 0 3210 3210"/>
                                <a:gd name="T3" fmla="*/ 3210 h 730"/>
                                <a:gd name="T4" fmla="+- 0 2748 2694"/>
                                <a:gd name="T5" fmla="*/ T4 w 120"/>
                                <a:gd name="T6" fmla="+- 0 3210 3210"/>
                                <a:gd name="T7" fmla="*/ 3210 h 730"/>
                                <a:gd name="T8" fmla="+- 0 2744 2694"/>
                                <a:gd name="T9" fmla="*/ T8 w 120"/>
                                <a:gd name="T10" fmla="+- 0 3215 3210"/>
                                <a:gd name="T11" fmla="*/ 3215 h 730"/>
                                <a:gd name="T12" fmla="+- 0 2744 2694"/>
                                <a:gd name="T13" fmla="*/ T12 w 120"/>
                                <a:gd name="T14" fmla="+- 0 3846 3210"/>
                                <a:gd name="T15" fmla="*/ 3846 h 730"/>
                                <a:gd name="T16" fmla="+- 0 2748 2694"/>
                                <a:gd name="T17" fmla="*/ T16 w 120"/>
                                <a:gd name="T18" fmla="+- 0 3850 3210"/>
                                <a:gd name="T19" fmla="*/ 3850 h 730"/>
                                <a:gd name="T20" fmla="+- 0 2760 2694"/>
                                <a:gd name="T21" fmla="*/ T20 w 120"/>
                                <a:gd name="T22" fmla="+- 0 3850 3210"/>
                                <a:gd name="T23" fmla="*/ 3850 h 730"/>
                                <a:gd name="T24" fmla="+- 0 2764 2694"/>
                                <a:gd name="T25" fmla="*/ T24 w 120"/>
                                <a:gd name="T26" fmla="+- 0 3846 3210"/>
                                <a:gd name="T27" fmla="*/ 3846 h 730"/>
                                <a:gd name="T28" fmla="+- 0 2764 2694"/>
                                <a:gd name="T29" fmla="*/ T28 w 120"/>
                                <a:gd name="T30" fmla="+- 0 3215 3210"/>
                                <a:gd name="T31" fmla="*/ 3215 h 730"/>
                                <a:gd name="T32" fmla="+- 0 2760 2694"/>
                                <a:gd name="T33" fmla="*/ T32 w 120"/>
                                <a:gd name="T34" fmla="+- 0 3210 3210"/>
                                <a:gd name="T35" fmla="*/ 3210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636"/>
                                  </a:lnTo>
                                  <a:lnTo>
                                    <a:pt x="54" y="640"/>
                                  </a:lnTo>
                                  <a:lnTo>
                                    <a:pt x="66" y="640"/>
                                  </a:lnTo>
                                  <a:lnTo>
                                    <a:pt x="70" y="63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4" name="Freeform 869"/>
                          <wps:cNvSpPr>
                            <a:spLocks/>
                          </wps:cNvSpPr>
                          <wps:spPr bwMode="auto">
                            <a:xfrm>
                              <a:off x="2694" y="3210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2814 2694"/>
                                <a:gd name="T1" fmla="*/ T0 w 120"/>
                                <a:gd name="T2" fmla="+- 0 3820 3210"/>
                                <a:gd name="T3" fmla="*/ 3820 h 730"/>
                                <a:gd name="T4" fmla="+- 0 2764 2694"/>
                                <a:gd name="T5" fmla="*/ T4 w 120"/>
                                <a:gd name="T6" fmla="+- 0 3820 3210"/>
                                <a:gd name="T7" fmla="*/ 3820 h 730"/>
                                <a:gd name="T8" fmla="+- 0 2764 2694"/>
                                <a:gd name="T9" fmla="*/ T8 w 120"/>
                                <a:gd name="T10" fmla="+- 0 3846 3210"/>
                                <a:gd name="T11" fmla="*/ 3846 h 730"/>
                                <a:gd name="T12" fmla="+- 0 2760 2694"/>
                                <a:gd name="T13" fmla="*/ T12 w 120"/>
                                <a:gd name="T14" fmla="+- 0 3850 3210"/>
                                <a:gd name="T15" fmla="*/ 3850 h 730"/>
                                <a:gd name="T16" fmla="+- 0 2799 2694"/>
                                <a:gd name="T17" fmla="*/ T16 w 120"/>
                                <a:gd name="T18" fmla="+- 0 3850 3210"/>
                                <a:gd name="T19" fmla="*/ 3850 h 730"/>
                                <a:gd name="T20" fmla="+- 0 2814 2694"/>
                                <a:gd name="T21" fmla="*/ T20 w 120"/>
                                <a:gd name="T22" fmla="+- 0 3820 3210"/>
                                <a:gd name="T23" fmla="*/ 3820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120" y="610"/>
                                  </a:moveTo>
                                  <a:lnTo>
                                    <a:pt x="70" y="610"/>
                                  </a:lnTo>
                                  <a:lnTo>
                                    <a:pt x="70" y="636"/>
                                  </a:lnTo>
                                  <a:lnTo>
                                    <a:pt x="66" y="640"/>
                                  </a:lnTo>
                                  <a:lnTo>
                                    <a:pt x="105" y="640"/>
                                  </a:lnTo>
                                  <a:lnTo>
                                    <a:pt x="120" y="6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35" name="Group 866"/>
                        <wpg:cNvGrpSpPr>
                          <a:grpSpLocks/>
                        </wpg:cNvGrpSpPr>
                        <wpg:grpSpPr bwMode="auto">
                          <a:xfrm>
                            <a:off x="8454" y="3951"/>
                            <a:ext cx="1270" cy="2"/>
                            <a:chOff x="8454" y="3951"/>
                            <a:chExt cx="1270" cy="2"/>
                          </a:xfrm>
                        </wpg:grpSpPr>
                        <wps:wsp>
                          <wps:cNvPr id="2736" name="Freeform 867"/>
                          <wps:cNvSpPr>
                            <a:spLocks/>
                          </wps:cNvSpPr>
                          <wps:spPr bwMode="auto">
                            <a:xfrm>
                              <a:off x="8454" y="3951"/>
                              <a:ext cx="1270" cy="2"/>
                            </a:xfrm>
                            <a:custGeom>
                              <a:avLst/>
                              <a:gdLst>
                                <a:gd name="T0" fmla="+- 0 8454 8454"/>
                                <a:gd name="T1" fmla="*/ T0 w 1270"/>
                                <a:gd name="T2" fmla="+- 0 9724 8454"/>
                                <a:gd name="T3" fmla="*/ T2 w 1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70">
                                  <a:moveTo>
                                    <a:pt x="0" y="0"/>
                                  </a:moveTo>
                                  <a:lnTo>
                                    <a:pt x="127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37" name="Group 864"/>
                        <wpg:cNvGrpSpPr>
                          <a:grpSpLocks/>
                        </wpg:cNvGrpSpPr>
                        <wpg:grpSpPr bwMode="auto">
                          <a:xfrm>
                            <a:off x="8459" y="3954"/>
                            <a:ext cx="2" cy="360"/>
                            <a:chOff x="8459" y="3954"/>
                            <a:chExt cx="2" cy="360"/>
                          </a:xfrm>
                        </wpg:grpSpPr>
                        <wps:wsp>
                          <wps:cNvPr id="2738" name="Freeform 865"/>
                          <wps:cNvSpPr>
                            <a:spLocks/>
                          </wps:cNvSpPr>
                          <wps:spPr bwMode="auto">
                            <a:xfrm>
                              <a:off x="8459" y="3954"/>
                              <a:ext cx="2" cy="360"/>
                            </a:xfrm>
                            <a:custGeom>
                              <a:avLst/>
                              <a:gdLst>
                                <a:gd name="T0" fmla="+- 0 3954 3954"/>
                                <a:gd name="T1" fmla="*/ 3954 h 360"/>
                                <a:gd name="T2" fmla="+- 0 4314 3954"/>
                                <a:gd name="T3" fmla="*/ 4314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39" name="Group 862"/>
                        <wpg:cNvGrpSpPr>
                          <a:grpSpLocks/>
                        </wpg:cNvGrpSpPr>
                        <wpg:grpSpPr bwMode="auto">
                          <a:xfrm>
                            <a:off x="8454" y="4316"/>
                            <a:ext cx="1270" cy="2"/>
                            <a:chOff x="8454" y="4316"/>
                            <a:chExt cx="1270" cy="2"/>
                          </a:xfrm>
                        </wpg:grpSpPr>
                        <wps:wsp>
                          <wps:cNvPr id="2740" name="Freeform 863"/>
                          <wps:cNvSpPr>
                            <a:spLocks/>
                          </wps:cNvSpPr>
                          <wps:spPr bwMode="auto">
                            <a:xfrm>
                              <a:off x="8454" y="4316"/>
                              <a:ext cx="1270" cy="2"/>
                            </a:xfrm>
                            <a:custGeom>
                              <a:avLst/>
                              <a:gdLst>
                                <a:gd name="T0" fmla="+- 0 8454 8454"/>
                                <a:gd name="T1" fmla="*/ T0 w 1270"/>
                                <a:gd name="T2" fmla="+- 0 9724 8454"/>
                                <a:gd name="T3" fmla="*/ T2 w 1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70">
                                  <a:moveTo>
                                    <a:pt x="0" y="0"/>
                                  </a:moveTo>
                                  <a:lnTo>
                                    <a:pt x="1270" y="0"/>
                                  </a:lnTo>
                                </a:path>
                              </a:pathLst>
                            </a:custGeom>
                            <a:noFill/>
                            <a:ln w="8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41" name="Group 860"/>
                        <wpg:cNvGrpSpPr>
                          <a:grpSpLocks/>
                        </wpg:cNvGrpSpPr>
                        <wpg:grpSpPr bwMode="auto">
                          <a:xfrm>
                            <a:off x="9720" y="3954"/>
                            <a:ext cx="2" cy="360"/>
                            <a:chOff x="9720" y="3954"/>
                            <a:chExt cx="2" cy="360"/>
                          </a:xfrm>
                        </wpg:grpSpPr>
                        <wps:wsp>
                          <wps:cNvPr id="2742" name="Freeform 861"/>
                          <wps:cNvSpPr>
                            <a:spLocks/>
                          </wps:cNvSpPr>
                          <wps:spPr bwMode="auto">
                            <a:xfrm>
                              <a:off x="9720" y="3954"/>
                              <a:ext cx="2" cy="360"/>
                            </a:xfrm>
                            <a:custGeom>
                              <a:avLst/>
                              <a:gdLst>
                                <a:gd name="T0" fmla="+- 0 3954 3954"/>
                                <a:gd name="T1" fmla="*/ 3954 h 360"/>
                                <a:gd name="T2" fmla="+- 0 4314 3954"/>
                                <a:gd name="T3" fmla="*/ 4314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43" name="Group 856"/>
                        <wpg:cNvGrpSpPr>
                          <a:grpSpLocks/>
                        </wpg:cNvGrpSpPr>
                        <wpg:grpSpPr bwMode="auto">
                          <a:xfrm>
                            <a:off x="8994" y="3210"/>
                            <a:ext cx="120" cy="730"/>
                            <a:chOff x="8994" y="3210"/>
                            <a:chExt cx="120" cy="730"/>
                          </a:xfrm>
                        </wpg:grpSpPr>
                        <wps:wsp>
                          <wps:cNvPr id="2744" name="Freeform 859"/>
                          <wps:cNvSpPr>
                            <a:spLocks/>
                          </wps:cNvSpPr>
                          <wps:spPr bwMode="auto">
                            <a:xfrm>
                              <a:off x="8994" y="3210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9044 8994"/>
                                <a:gd name="T1" fmla="*/ T0 w 120"/>
                                <a:gd name="T2" fmla="+- 0 3820 3210"/>
                                <a:gd name="T3" fmla="*/ 3820 h 730"/>
                                <a:gd name="T4" fmla="+- 0 8994 8994"/>
                                <a:gd name="T5" fmla="*/ T4 w 120"/>
                                <a:gd name="T6" fmla="+- 0 3820 3210"/>
                                <a:gd name="T7" fmla="*/ 3820 h 730"/>
                                <a:gd name="T8" fmla="+- 0 9054 8994"/>
                                <a:gd name="T9" fmla="*/ T8 w 120"/>
                                <a:gd name="T10" fmla="+- 0 3940 3210"/>
                                <a:gd name="T11" fmla="*/ 3940 h 730"/>
                                <a:gd name="T12" fmla="+- 0 9099 8994"/>
                                <a:gd name="T13" fmla="*/ T12 w 120"/>
                                <a:gd name="T14" fmla="+- 0 3850 3210"/>
                                <a:gd name="T15" fmla="*/ 3850 h 730"/>
                                <a:gd name="T16" fmla="+- 0 9048 8994"/>
                                <a:gd name="T17" fmla="*/ T16 w 120"/>
                                <a:gd name="T18" fmla="+- 0 3850 3210"/>
                                <a:gd name="T19" fmla="*/ 3850 h 730"/>
                                <a:gd name="T20" fmla="+- 0 9044 8994"/>
                                <a:gd name="T21" fmla="*/ T20 w 120"/>
                                <a:gd name="T22" fmla="+- 0 3846 3210"/>
                                <a:gd name="T23" fmla="*/ 3846 h 730"/>
                                <a:gd name="T24" fmla="+- 0 9044 8994"/>
                                <a:gd name="T25" fmla="*/ T24 w 120"/>
                                <a:gd name="T26" fmla="+- 0 3820 3210"/>
                                <a:gd name="T27" fmla="*/ 3820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50" y="610"/>
                                  </a:moveTo>
                                  <a:lnTo>
                                    <a:pt x="0" y="610"/>
                                  </a:lnTo>
                                  <a:lnTo>
                                    <a:pt x="60" y="730"/>
                                  </a:lnTo>
                                  <a:lnTo>
                                    <a:pt x="105" y="640"/>
                                  </a:lnTo>
                                  <a:lnTo>
                                    <a:pt x="54" y="640"/>
                                  </a:lnTo>
                                  <a:lnTo>
                                    <a:pt x="50" y="636"/>
                                  </a:lnTo>
                                  <a:lnTo>
                                    <a:pt x="50" y="6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5" name="Freeform 858"/>
                          <wps:cNvSpPr>
                            <a:spLocks/>
                          </wps:cNvSpPr>
                          <wps:spPr bwMode="auto">
                            <a:xfrm>
                              <a:off x="8994" y="3210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9060 8994"/>
                                <a:gd name="T1" fmla="*/ T0 w 120"/>
                                <a:gd name="T2" fmla="+- 0 3210 3210"/>
                                <a:gd name="T3" fmla="*/ 3210 h 730"/>
                                <a:gd name="T4" fmla="+- 0 9048 8994"/>
                                <a:gd name="T5" fmla="*/ T4 w 120"/>
                                <a:gd name="T6" fmla="+- 0 3210 3210"/>
                                <a:gd name="T7" fmla="*/ 3210 h 730"/>
                                <a:gd name="T8" fmla="+- 0 9044 8994"/>
                                <a:gd name="T9" fmla="*/ T8 w 120"/>
                                <a:gd name="T10" fmla="+- 0 3215 3210"/>
                                <a:gd name="T11" fmla="*/ 3215 h 730"/>
                                <a:gd name="T12" fmla="+- 0 9044 8994"/>
                                <a:gd name="T13" fmla="*/ T12 w 120"/>
                                <a:gd name="T14" fmla="+- 0 3846 3210"/>
                                <a:gd name="T15" fmla="*/ 3846 h 730"/>
                                <a:gd name="T16" fmla="+- 0 9048 8994"/>
                                <a:gd name="T17" fmla="*/ T16 w 120"/>
                                <a:gd name="T18" fmla="+- 0 3850 3210"/>
                                <a:gd name="T19" fmla="*/ 3850 h 730"/>
                                <a:gd name="T20" fmla="+- 0 9060 8994"/>
                                <a:gd name="T21" fmla="*/ T20 w 120"/>
                                <a:gd name="T22" fmla="+- 0 3850 3210"/>
                                <a:gd name="T23" fmla="*/ 3850 h 730"/>
                                <a:gd name="T24" fmla="+- 0 9064 8994"/>
                                <a:gd name="T25" fmla="*/ T24 w 120"/>
                                <a:gd name="T26" fmla="+- 0 3846 3210"/>
                                <a:gd name="T27" fmla="*/ 3846 h 730"/>
                                <a:gd name="T28" fmla="+- 0 9064 8994"/>
                                <a:gd name="T29" fmla="*/ T28 w 120"/>
                                <a:gd name="T30" fmla="+- 0 3215 3210"/>
                                <a:gd name="T31" fmla="*/ 3215 h 730"/>
                                <a:gd name="T32" fmla="+- 0 9060 8994"/>
                                <a:gd name="T33" fmla="*/ T32 w 120"/>
                                <a:gd name="T34" fmla="+- 0 3210 3210"/>
                                <a:gd name="T35" fmla="*/ 3210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636"/>
                                  </a:lnTo>
                                  <a:lnTo>
                                    <a:pt x="54" y="640"/>
                                  </a:lnTo>
                                  <a:lnTo>
                                    <a:pt x="66" y="640"/>
                                  </a:lnTo>
                                  <a:lnTo>
                                    <a:pt x="70" y="63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6" name="Freeform 857"/>
                          <wps:cNvSpPr>
                            <a:spLocks/>
                          </wps:cNvSpPr>
                          <wps:spPr bwMode="auto">
                            <a:xfrm>
                              <a:off x="8994" y="3210"/>
                              <a:ext cx="120" cy="730"/>
                            </a:xfrm>
                            <a:custGeom>
                              <a:avLst/>
                              <a:gdLst>
                                <a:gd name="T0" fmla="+- 0 9114 8994"/>
                                <a:gd name="T1" fmla="*/ T0 w 120"/>
                                <a:gd name="T2" fmla="+- 0 3820 3210"/>
                                <a:gd name="T3" fmla="*/ 3820 h 730"/>
                                <a:gd name="T4" fmla="+- 0 9064 8994"/>
                                <a:gd name="T5" fmla="*/ T4 w 120"/>
                                <a:gd name="T6" fmla="+- 0 3820 3210"/>
                                <a:gd name="T7" fmla="*/ 3820 h 730"/>
                                <a:gd name="T8" fmla="+- 0 9064 8994"/>
                                <a:gd name="T9" fmla="*/ T8 w 120"/>
                                <a:gd name="T10" fmla="+- 0 3846 3210"/>
                                <a:gd name="T11" fmla="*/ 3846 h 730"/>
                                <a:gd name="T12" fmla="+- 0 9060 8994"/>
                                <a:gd name="T13" fmla="*/ T12 w 120"/>
                                <a:gd name="T14" fmla="+- 0 3850 3210"/>
                                <a:gd name="T15" fmla="*/ 3850 h 730"/>
                                <a:gd name="T16" fmla="+- 0 9099 8994"/>
                                <a:gd name="T17" fmla="*/ T16 w 120"/>
                                <a:gd name="T18" fmla="+- 0 3850 3210"/>
                                <a:gd name="T19" fmla="*/ 3850 h 730"/>
                                <a:gd name="T20" fmla="+- 0 9114 8994"/>
                                <a:gd name="T21" fmla="*/ T20 w 120"/>
                                <a:gd name="T22" fmla="+- 0 3820 3210"/>
                                <a:gd name="T23" fmla="*/ 3820 h 7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30">
                                  <a:moveTo>
                                    <a:pt x="120" y="610"/>
                                  </a:moveTo>
                                  <a:lnTo>
                                    <a:pt x="70" y="610"/>
                                  </a:lnTo>
                                  <a:lnTo>
                                    <a:pt x="70" y="636"/>
                                  </a:lnTo>
                                  <a:lnTo>
                                    <a:pt x="66" y="640"/>
                                  </a:lnTo>
                                  <a:lnTo>
                                    <a:pt x="105" y="640"/>
                                  </a:lnTo>
                                  <a:lnTo>
                                    <a:pt x="120" y="6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47" name="Group 854"/>
                        <wpg:cNvGrpSpPr>
                          <a:grpSpLocks/>
                        </wpg:cNvGrpSpPr>
                        <wpg:grpSpPr bwMode="auto">
                          <a:xfrm>
                            <a:off x="7917" y="1790"/>
                            <a:ext cx="2890" cy="2"/>
                            <a:chOff x="7917" y="1790"/>
                            <a:chExt cx="2890" cy="2"/>
                          </a:xfrm>
                        </wpg:grpSpPr>
                        <wps:wsp>
                          <wps:cNvPr id="2748" name="Freeform 855"/>
                          <wps:cNvSpPr>
                            <a:spLocks/>
                          </wps:cNvSpPr>
                          <wps:spPr bwMode="auto">
                            <a:xfrm>
                              <a:off x="7917" y="1790"/>
                              <a:ext cx="2890" cy="2"/>
                            </a:xfrm>
                            <a:custGeom>
                              <a:avLst/>
                              <a:gdLst>
                                <a:gd name="T0" fmla="+- 0 7917 7917"/>
                                <a:gd name="T1" fmla="*/ T0 w 2890"/>
                                <a:gd name="T2" fmla="+- 0 10807 7917"/>
                                <a:gd name="T3" fmla="*/ T2 w 28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90">
                                  <a:moveTo>
                                    <a:pt x="0" y="0"/>
                                  </a:moveTo>
                                  <a:lnTo>
                                    <a:pt x="2890" y="0"/>
                                  </a:lnTo>
                                </a:path>
                              </a:pathLst>
                            </a:custGeom>
                            <a:noFill/>
                            <a:ln w="84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49" name="Group 852"/>
                        <wpg:cNvGrpSpPr>
                          <a:grpSpLocks/>
                        </wpg:cNvGrpSpPr>
                        <wpg:grpSpPr bwMode="auto">
                          <a:xfrm>
                            <a:off x="7921" y="1793"/>
                            <a:ext cx="2" cy="1080"/>
                            <a:chOff x="7921" y="1793"/>
                            <a:chExt cx="2" cy="1080"/>
                          </a:xfrm>
                        </wpg:grpSpPr>
                        <wps:wsp>
                          <wps:cNvPr id="2750" name="Freeform 853"/>
                          <wps:cNvSpPr>
                            <a:spLocks/>
                          </wps:cNvSpPr>
                          <wps:spPr bwMode="auto">
                            <a:xfrm>
                              <a:off x="7921" y="1793"/>
                              <a:ext cx="2" cy="1080"/>
                            </a:xfrm>
                            <a:custGeom>
                              <a:avLst/>
                              <a:gdLst>
                                <a:gd name="T0" fmla="+- 0 1793 1793"/>
                                <a:gd name="T1" fmla="*/ 1793 h 1080"/>
                                <a:gd name="T2" fmla="+- 0 2874 1793"/>
                                <a:gd name="T3" fmla="*/ 2874 h 10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0">
                                  <a:moveTo>
                                    <a:pt x="0" y="0"/>
                                  </a:moveTo>
                                  <a:lnTo>
                                    <a:pt x="0" y="108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51" name="Group 850"/>
                        <wpg:cNvGrpSpPr>
                          <a:grpSpLocks/>
                        </wpg:cNvGrpSpPr>
                        <wpg:grpSpPr bwMode="auto">
                          <a:xfrm>
                            <a:off x="7917" y="2876"/>
                            <a:ext cx="2890" cy="2"/>
                            <a:chOff x="7917" y="2876"/>
                            <a:chExt cx="2890" cy="2"/>
                          </a:xfrm>
                        </wpg:grpSpPr>
                        <wps:wsp>
                          <wps:cNvPr id="2752" name="Freeform 851"/>
                          <wps:cNvSpPr>
                            <a:spLocks/>
                          </wps:cNvSpPr>
                          <wps:spPr bwMode="auto">
                            <a:xfrm>
                              <a:off x="7917" y="2876"/>
                              <a:ext cx="2890" cy="2"/>
                            </a:xfrm>
                            <a:custGeom>
                              <a:avLst/>
                              <a:gdLst>
                                <a:gd name="T0" fmla="+- 0 7917 7917"/>
                                <a:gd name="T1" fmla="*/ T0 w 2890"/>
                                <a:gd name="T2" fmla="+- 0 10807 7917"/>
                                <a:gd name="T3" fmla="*/ T2 w 28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90">
                                  <a:moveTo>
                                    <a:pt x="0" y="0"/>
                                  </a:moveTo>
                                  <a:lnTo>
                                    <a:pt x="2890" y="0"/>
                                  </a:lnTo>
                                </a:path>
                              </a:pathLst>
                            </a:custGeom>
                            <a:noFill/>
                            <a:ln w="8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53" name="Group 848"/>
                        <wpg:cNvGrpSpPr>
                          <a:grpSpLocks/>
                        </wpg:cNvGrpSpPr>
                        <wpg:grpSpPr bwMode="auto">
                          <a:xfrm>
                            <a:off x="10802" y="1793"/>
                            <a:ext cx="2" cy="1080"/>
                            <a:chOff x="10802" y="1793"/>
                            <a:chExt cx="2" cy="1080"/>
                          </a:xfrm>
                        </wpg:grpSpPr>
                        <wps:wsp>
                          <wps:cNvPr id="2754" name="Freeform 849"/>
                          <wps:cNvSpPr>
                            <a:spLocks/>
                          </wps:cNvSpPr>
                          <wps:spPr bwMode="auto">
                            <a:xfrm>
                              <a:off x="10802" y="1793"/>
                              <a:ext cx="2" cy="1080"/>
                            </a:xfrm>
                            <a:custGeom>
                              <a:avLst/>
                              <a:gdLst>
                                <a:gd name="T0" fmla="+- 0 1793 1793"/>
                                <a:gd name="T1" fmla="*/ 1793 h 1080"/>
                                <a:gd name="T2" fmla="+- 0 2874 1793"/>
                                <a:gd name="T3" fmla="*/ 2874 h 10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0">
                                  <a:moveTo>
                                    <a:pt x="0" y="0"/>
                                  </a:moveTo>
                                  <a:lnTo>
                                    <a:pt x="0" y="108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55" name="Group 844"/>
                        <wpg:cNvGrpSpPr>
                          <a:grpSpLocks/>
                        </wpg:cNvGrpSpPr>
                        <wpg:grpSpPr bwMode="auto">
                          <a:xfrm>
                            <a:off x="9382" y="1122"/>
                            <a:ext cx="120" cy="642"/>
                            <a:chOff x="9382" y="1122"/>
                            <a:chExt cx="120" cy="642"/>
                          </a:xfrm>
                        </wpg:grpSpPr>
                        <wps:wsp>
                          <wps:cNvPr id="2756" name="Freeform 847"/>
                          <wps:cNvSpPr>
                            <a:spLocks/>
                          </wps:cNvSpPr>
                          <wps:spPr bwMode="auto">
                            <a:xfrm>
                              <a:off x="9382" y="1122"/>
                              <a:ext cx="120" cy="642"/>
                            </a:xfrm>
                            <a:custGeom>
                              <a:avLst/>
                              <a:gdLst>
                                <a:gd name="T0" fmla="+- 0 9432 9382"/>
                                <a:gd name="T1" fmla="*/ T0 w 120"/>
                                <a:gd name="T2" fmla="+- 0 1644 1122"/>
                                <a:gd name="T3" fmla="*/ 1644 h 642"/>
                                <a:gd name="T4" fmla="+- 0 9382 9382"/>
                                <a:gd name="T5" fmla="*/ T4 w 120"/>
                                <a:gd name="T6" fmla="+- 0 1644 1122"/>
                                <a:gd name="T7" fmla="*/ 1644 h 642"/>
                                <a:gd name="T8" fmla="+- 0 9442 9382"/>
                                <a:gd name="T9" fmla="*/ T8 w 120"/>
                                <a:gd name="T10" fmla="+- 0 1764 1122"/>
                                <a:gd name="T11" fmla="*/ 1764 h 642"/>
                                <a:gd name="T12" fmla="+- 0 9487 9382"/>
                                <a:gd name="T13" fmla="*/ T12 w 120"/>
                                <a:gd name="T14" fmla="+- 0 1674 1122"/>
                                <a:gd name="T15" fmla="*/ 1674 h 642"/>
                                <a:gd name="T16" fmla="+- 0 9436 9382"/>
                                <a:gd name="T17" fmla="*/ T16 w 120"/>
                                <a:gd name="T18" fmla="+- 0 1674 1122"/>
                                <a:gd name="T19" fmla="*/ 1674 h 642"/>
                                <a:gd name="T20" fmla="+- 0 9432 9382"/>
                                <a:gd name="T21" fmla="*/ T20 w 120"/>
                                <a:gd name="T22" fmla="+- 0 1670 1122"/>
                                <a:gd name="T23" fmla="*/ 1670 h 642"/>
                                <a:gd name="T24" fmla="+- 0 9432 9382"/>
                                <a:gd name="T25" fmla="*/ T24 w 120"/>
                                <a:gd name="T26" fmla="+- 0 1644 1122"/>
                                <a:gd name="T27" fmla="*/ 1644 h 6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642">
                                  <a:moveTo>
                                    <a:pt x="50" y="522"/>
                                  </a:moveTo>
                                  <a:lnTo>
                                    <a:pt x="0" y="522"/>
                                  </a:lnTo>
                                  <a:lnTo>
                                    <a:pt x="60" y="642"/>
                                  </a:lnTo>
                                  <a:lnTo>
                                    <a:pt x="105" y="552"/>
                                  </a:lnTo>
                                  <a:lnTo>
                                    <a:pt x="54" y="552"/>
                                  </a:lnTo>
                                  <a:lnTo>
                                    <a:pt x="50" y="548"/>
                                  </a:lnTo>
                                  <a:lnTo>
                                    <a:pt x="50" y="52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7" name="Freeform 846"/>
                          <wps:cNvSpPr>
                            <a:spLocks/>
                          </wps:cNvSpPr>
                          <wps:spPr bwMode="auto">
                            <a:xfrm>
                              <a:off x="9382" y="1122"/>
                              <a:ext cx="120" cy="642"/>
                            </a:xfrm>
                            <a:custGeom>
                              <a:avLst/>
                              <a:gdLst>
                                <a:gd name="T0" fmla="+- 0 9448 9382"/>
                                <a:gd name="T1" fmla="*/ T0 w 120"/>
                                <a:gd name="T2" fmla="+- 0 1122 1122"/>
                                <a:gd name="T3" fmla="*/ 1122 h 642"/>
                                <a:gd name="T4" fmla="+- 0 9436 9382"/>
                                <a:gd name="T5" fmla="*/ T4 w 120"/>
                                <a:gd name="T6" fmla="+- 0 1122 1122"/>
                                <a:gd name="T7" fmla="*/ 1122 h 642"/>
                                <a:gd name="T8" fmla="+- 0 9432 9382"/>
                                <a:gd name="T9" fmla="*/ T8 w 120"/>
                                <a:gd name="T10" fmla="+- 0 1127 1122"/>
                                <a:gd name="T11" fmla="*/ 1127 h 642"/>
                                <a:gd name="T12" fmla="+- 0 9432 9382"/>
                                <a:gd name="T13" fmla="*/ T12 w 120"/>
                                <a:gd name="T14" fmla="+- 0 1670 1122"/>
                                <a:gd name="T15" fmla="*/ 1670 h 642"/>
                                <a:gd name="T16" fmla="+- 0 9436 9382"/>
                                <a:gd name="T17" fmla="*/ T16 w 120"/>
                                <a:gd name="T18" fmla="+- 0 1674 1122"/>
                                <a:gd name="T19" fmla="*/ 1674 h 642"/>
                                <a:gd name="T20" fmla="+- 0 9448 9382"/>
                                <a:gd name="T21" fmla="*/ T20 w 120"/>
                                <a:gd name="T22" fmla="+- 0 1674 1122"/>
                                <a:gd name="T23" fmla="*/ 1674 h 642"/>
                                <a:gd name="T24" fmla="+- 0 9452 9382"/>
                                <a:gd name="T25" fmla="*/ T24 w 120"/>
                                <a:gd name="T26" fmla="+- 0 1670 1122"/>
                                <a:gd name="T27" fmla="*/ 1670 h 642"/>
                                <a:gd name="T28" fmla="+- 0 9452 9382"/>
                                <a:gd name="T29" fmla="*/ T28 w 120"/>
                                <a:gd name="T30" fmla="+- 0 1127 1122"/>
                                <a:gd name="T31" fmla="*/ 1127 h 642"/>
                                <a:gd name="T32" fmla="+- 0 9448 9382"/>
                                <a:gd name="T33" fmla="*/ T32 w 120"/>
                                <a:gd name="T34" fmla="+- 0 1122 1122"/>
                                <a:gd name="T35" fmla="*/ 1122 h 6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642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548"/>
                                  </a:lnTo>
                                  <a:lnTo>
                                    <a:pt x="54" y="552"/>
                                  </a:lnTo>
                                  <a:lnTo>
                                    <a:pt x="66" y="552"/>
                                  </a:lnTo>
                                  <a:lnTo>
                                    <a:pt x="70" y="548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8" name="Freeform 845"/>
                          <wps:cNvSpPr>
                            <a:spLocks/>
                          </wps:cNvSpPr>
                          <wps:spPr bwMode="auto">
                            <a:xfrm>
                              <a:off x="9382" y="1122"/>
                              <a:ext cx="120" cy="642"/>
                            </a:xfrm>
                            <a:custGeom>
                              <a:avLst/>
                              <a:gdLst>
                                <a:gd name="T0" fmla="+- 0 9502 9382"/>
                                <a:gd name="T1" fmla="*/ T0 w 120"/>
                                <a:gd name="T2" fmla="+- 0 1644 1122"/>
                                <a:gd name="T3" fmla="*/ 1644 h 642"/>
                                <a:gd name="T4" fmla="+- 0 9452 9382"/>
                                <a:gd name="T5" fmla="*/ T4 w 120"/>
                                <a:gd name="T6" fmla="+- 0 1644 1122"/>
                                <a:gd name="T7" fmla="*/ 1644 h 642"/>
                                <a:gd name="T8" fmla="+- 0 9452 9382"/>
                                <a:gd name="T9" fmla="*/ T8 w 120"/>
                                <a:gd name="T10" fmla="+- 0 1670 1122"/>
                                <a:gd name="T11" fmla="*/ 1670 h 642"/>
                                <a:gd name="T12" fmla="+- 0 9448 9382"/>
                                <a:gd name="T13" fmla="*/ T12 w 120"/>
                                <a:gd name="T14" fmla="+- 0 1674 1122"/>
                                <a:gd name="T15" fmla="*/ 1674 h 642"/>
                                <a:gd name="T16" fmla="+- 0 9487 9382"/>
                                <a:gd name="T17" fmla="*/ T16 w 120"/>
                                <a:gd name="T18" fmla="+- 0 1674 1122"/>
                                <a:gd name="T19" fmla="*/ 1674 h 642"/>
                                <a:gd name="T20" fmla="+- 0 9502 9382"/>
                                <a:gd name="T21" fmla="*/ T20 w 120"/>
                                <a:gd name="T22" fmla="+- 0 1644 1122"/>
                                <a:gd name="T23" fmla="*/ 1644 h 6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642">
                                  <a:moveTo>
                                    <a:pt x="120" y="522"/>
                                  </a:moveTo>
                                  <a:lnTo>
                                    <a:pt x="70" y="522"/>
                                  </a:lnTo>
                                  <a:lnTo>
                                    <a:pt x="70" y="548"/>
                                  </a:lnTo>
                                  <a:lnTo>
                                    <a:pt x="66" y="552"/>
                                  </a:lnTo>
                                  <a:lnTo>
                                    <a:pt x="105" y="552"/>
                                  </a:lnTo>
                                  <a:lnTo>
                                    <a:pt x="120" y="52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59" name="Group 842"/>
                        <wpg:cNvGrpSpPr>
                          <a:grpSpLocks/>
                        </wpg:cNvGrpSpPr>
                        <wpg:grpSpPr bwMode="auto">
                          <a:xfrm>
                            <a:off x="7389" y="2320"/>
                            <a:ext cx="540" cy="2"/>
                            <a:chOff x="7389" y="2320"/>
                            <a:chExt cx="540" cy="2"/>
                          </a:xfrm>
                        </wpg:grpSpPr>
                        <wps:wsp>
                          <wps:cNvPr id="2760" name="Freeform 843"/>
                          <wps:cNvSpPr>
                            <a:spLocks/>
                          </wps:cNvSpPr>
                          <wps:spPr bwMode="auto">
                            <a:xfrm>
                              <a:off x="7389" y="2320"/>
                              <a:ext cx="540" cy="2"/>
                            </a:xfrm>
                            <a:custGeom>
                              <a:avLst/>
                              <a:gdLst>
                                <a:gd name="T0" fmla="+- 0 7389 7389"/>
                                <a:gd name="T1" fmla="*/ T0 w 540"/>
                                <a:gd name="T2" fmla="+- 0 7929 7389"/>
                                <a:gd name="T3" fmla="*/ T2 w 5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0">
                                  <a:moveTo>
                                    <a:pt x="0" y="0"/>
                                  </a:moveTo>
                                  <a:lnTo>
                                    <a:pt x="54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61" name="Group 840"/>
                        <wpg:cNvGrpSpPr>
                          <a:grpSpLocks/>
                        </wpg:cNvGrpSpPr>
                        <wpg:grpSpPr bwMode="auto">
                          <a:xfrm>
                            <a:off x="2000" y="5408"/>
                            <a:ext cx="1450" cy="2"/>
                            <a:chOff x="2000" y="5408"/>
                            <a:chExt cx="1450" cy="2"/>
                          </a:xfrm>
                        </wpg:grpSpPr>
                        <wps:wsp>
                          <wps:cNvPr id="2762" name="Freeform 841"/>
                          <wps:cNvSpPr>
                            <a:spLocks/>
                          </wps:cNvSpPr>
                          <wps:spPr bwMode="auto">
                            <a:xfrm>
                              <a:off x="2000" y="5408"/>
                              <a:ext cx="1450" cy="2"/>
                            </a:xfrm>
                            <a:custGeom>
                              <a:avLst/>
                              <a:gdLst>
                                <a:gd name="T0" fmla="+- 0 2000 2000"/>
                                <a:gd name="T1" fmla="*/ T0 w 1450"/>
                                <a:gd name="T2" fmla="+- 0 3449 2000"/>
                                <a:gd name="T3" fmla="*/ T2 w 1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50">
                                  <a:moveTo>
                                    <a:pt x="0" y="0"/>
                                  </a:moveTo>
                                  <a:lnTo>
                                    <a:pt x="144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63" name="Group 838"/>
                        <wpg:cNvGrpSpPr>
                          <a:grpSpLocks/>
                        </wpg:cNvGrpSpPr>
                        <wpg:grpSpPr bwMode="auto">
                          <a:xfrm>
                            <a:off x="2004" y="5413"/>
                            <a:ext cx="2" cy="720"/>
                            <a:chOff x="2004" y="5413"/>
                            <a:chExt cx="2" cy="720"/>
                          </a:xfrm>
                        </wpg:grpSpPr>
                        <wps:wsp>
                          <wps:cNvPr id="2764" name="Freeform 839"/>
                          <wps:cNvSpPr>
                            <a:spLocks/>
                          </wps:cNvSpPr>
                          <wps:spPr bwMode="auto">
                            <a:xfrm>
                              <a:off x="2004" y="5413"/>
                              <a:ext cx="2" cy="720"/>
                            </a:xfrm>
                            <a:custGeom>
                              <a:avLst/>
                              <a:gdLst>
                                <a:gd name="T0" fmla="+- 0 5413 5413"/>
                                <a:gd name="T1" fmla="*/ 5413 h 720"/>
                                <a:gd name="T2" fmla="+- 0 6133 5413"/>
                                <a:gd name="T3" fmla="*/ 6133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65" name="Group 836"/>
                        <wpg:cNvGrpSpPr>
                          <a:grpSpLocks/>
                        </wpg:cNvGrpSpPr>
                        <wpg:grpSpPr bwMode="auto">
                          <a:xfrm>
                            <a:off x="2000" y="6138"/>
                            <a:ext cx="1450" cy="2"/>
                            <a:chOff x="2000" y="6138"/>
                            <a:chExt cx="1450" cy="2"/>
                          </a:xfrm>
                        </wpg:grpSpPr>
                        <wps:wsp>
                          <wps:cNvPr id="2766" name="Freeform 837"/>
                          <wps:cNvSpPr>
                            <a:spLocks/>
                          </wps:cNvSpPr>
                          <wps:spPr bwMode="auto">
                            <a:xfrm>
                              <a:off x="2000" y="6138"/>
                              <a:ext cx="1450" cy="2"/>
                            </a:xfrm>
                            <a:custGeom>
                              <a:avLst/>
                              <a:gdLst>
                                <a:gd name="T0" fmla="+- 0 2000 2000"/>
                                <a:gd name="T1" fmla="*/ T0 w 1450"/>
                                <a:gd name="T2" fmla="+- 0 3449 2000"/>
                                <a:gd name="T3" fmla="*/ T2 w 1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50">
                                  <a:moveTo>
                                    <a:pt x="0" y="0"/>
                                  </a:moveTo>
                                  <a:lnTo>
                                    <a:pt x="144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67" name="Group 834"/>
                        <wpg:cNvGrpSpPr>
                          <a:grpSpLocks/>
                        </wpg:cNvGrpSpPr>
                        <wpg:grpSpPr bwMode="auto">
                          <a:xfrm>
                            <a:off x="3444" y="5413"/>
                            <a:ext cx="2" cy="720"/>
                            <a:chOff x="3444" y="5413"/>
                            <a:chExt cx="2" cy="720"/>
                          </a:xfrm>
                        </wpg:grpSpPr>
                        <wps:wsp>
                          <wps:cNvPr id="2768" name="Freeform 835"/>
                          <wps:cNvSpPr>
                            <a:spLocks/>
                          </wps:cNvSpPr>
                          <wps:spPr bwMode="auto">
                            <a:xfrm>
                              <a:off x="3444" y="5413"/>
                              <a:ext cx="2" cy="720"/>
                            </a:xfrm>
                            <a:custGeom>
                              <a:avLst/>
                              <a:gdLst>
                                <a:gd name="T0" fmla="+- 0 5413 5413"/>
                                <a:gd name="T1" fmla="*/ 5413 h 720"/>
                                <a:gd name="T2" fmla="+- 0 6133 5413"/>
                                <a:gd name="T3" fmla="*/ 6133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69" name="Group 828"/>
                        <wpg:cNvGrpSpPr>
                          <a:grpSpLocks/>
                        </wpg:cNvGrpSpPr>
                        <wpg:grpSpPr bwMode="auto">
                          <a:xfrm>
                            <a:off x="2708" y="4271"/>
                            <a:ext cx="7188" cy="1109"/>
                            <a:chOff x="2708" y="4271"/>
                            <a:chExt cx="7188" cy="1109"/>
                          </a:xfrm>
                        </wpg:grpSpPr>
                        <wps:wsp>
                          <wps:cNvPr id="2770" name="Freeform 833"/>
                          <wps:cNvSpPr>
                            <a:spLocks/>
                          </wps:cNvSpPr>
                          <wps:spPr bwMode="auto">
                            <a:xfrm>
                              <a:off x="2708" y="4290"/>
                              <a:ext cx="120" cy="1090"/>
                            </a:xfrm>
                            <a:custGeom>
                              <a:avLst/>
                              <a:gdLst>
                                <a:gd name="T0" fmla="+- 0 2758 2708"/>
                                <a:gd name="T1" fmla="*/ T0 w 120"/>
                                <a:gd name="T2" fmla="+- 0 5260 4290"/>
                                <a:gd name="T3" fmla="*/ 5260 h 1090"/>
                                <a:gd name="T4" fmla="+- 0 2708 2708"/>
                                <a:gd name="T5" fmla="*/ T4 w 120"/>
                                <a:gd name="T6" fmla="+- 0 5261 4290"/>
                                <a:gd name="T7" fmla="*/ 5261 h 1090"/>
                                <a:gd name="T8" fmla="+- 0 2770 2708"/>
                                <a:gd name="T9" fmla="*/ T8 w 120"/>
                                <a:gd name="T10" fmla="+- 0 5380 4290"/>
                                <a:gd name="T11" fmla="*/ 5380 h 1090"/>
                                <a:gd name="T12" fmla="+- 0 2813 2708"/>
                                <a:gd name="T13" fmla="*/ T12 w 120"/>
                                <a:gd name="T14" fmla="+- 0 5290 4290"/>
                                <a:gd name="T15" fmla="*/ 5290 h 1090"/>
                                <a:gd name="T16" fmla="+- 0 2763 2708"/>
                                <a:gd name="T17" fmla="*/ T16 w 120"/>
                                <a:gd name="T18" fmla="+- 0 5290 4290"/>
                                <a:gd name="T19" fmla="*/ 5290 h 1090"/>
                                <a:gd name="T20" fmla="+- 0 2759 2708"/>
                                <a:gd name="T21" fmla="*/ T20 w 120"/>
                                <a:gd name="T22" fmla="+- 0 5286 4290"/>
                                <a:gd name="T23" fmla="*/ 5286 h 1090"/>
                                <a:gd name="T24" fmla="+- 0 2759 2708"/>
                                <a:gd name="T25" fmla="*/ T24 w 120"/>
                                <a:gd name="T26" fmla="+- 0 5280 4290"/>
                                <a:gd name="T27" fmla="*/ 5280 h 1090"/>
                                <a:gd name="T28" fmla="+- 0 2758 2708"/>
                                <a:gd name="T29" fmla="*/ T28 w 120"/>
                                <a:gd name="T30" fmla="+- 0 5260 4290"/>
                                <a:gd name="T31" fmla="*/ 5260 h 10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1090">
                                  <a:moveTo>
                                    <a:pt x="50" y="970"/>
                                  </a:moveTo>
                                  <a:lnTo>
                                    <a:pt x="0" y="971"/>
                                  </a:lnTo>
                                  <a:lnTo>
                                    <a:pt x="62" y="1090"/>
                                  </a:lnTo>
                                  <a:lnTo>
                                    <a:pt x="105" y="1000"/>
                                  </a:lnTo>
                                  <a:lnTo>
                                    <a:pt x="55" y="1000"/>
                                  </a:lnTo>
                                  <a:lnTo>
                                    <a:pt x="51" y="996"/>
                                  </a:lnTo>
                                  <a:lnTo>
                                    <a:pt x="51" y="990"/>
                                  </a:lnTo>
                                  <a:lnTo>
                                    <a:pt x="50" y="97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1" name="Freeform 832"/>
                          <wps:cNvSpPr>
                            <a:spLocks/>
                          </wps:cNvSpPr>
                          <wps:spPr bwMode="auto">
                            <a:xfrm>
                              <a:off x="2708" y="4290"/>
                              <a:ext cx="120" cy="1090"/>
                            </a:xfrm>
                            <a:custGeom>
                              <a:avLst/>
                              <a:gdLst>
                                <a:gd name="T0" fmla="+- 0 2778 2708"/>
                                <a:gd name="T1" fmla="*/ T0 w 120"/>
                                <a:gd name="T2" fmla="+- 0 5260 4290"/>
                                <a:gd name="T3" fmla="*/ 5260 h 1090"/>
                                <a:gd name="T4" fmla="+- 0 2758 2708"/>
                                <a:gd name="T5" fmla="*/ T4 w 120"/>
                                <a:gd name="T6" fmla="+- 0 5260 4290"/>
                                <a:gd name="T7" fmla="*/ 5260 h 1090"/>
                                <a:gd name="T8" fmla="+- 0 2759 2708"/>
                                <a:gd name="T9" fmla="*/ T8 w 120"/>
                                <a:gd name="T10" fmla="+- 0 5280 4290"/>
                                <a:gd name="T11" fmla="*/ 5280 h 1090"/>
                                <a:gd name="T12" fmla="+- 0 2759 2708"/>
                                <a:gd name="T13" fmla="*/ T12 w 120"/>
                                <a:gd name="T14" fmla="+- 0 5286 4290"/>
                                <a:gd name="T15" fmla="*/ 5286 h 1090"/>
                                <a:gd name="T16" fmla="+- 0 2763 2708"/>
                                <a:gd name="T17" fmla="*/ T16 w 120"/>
                                <a:gd name="T18" fmla="+- 0 5290 4290"/>
                                <a:gd name="T19" fmla="*/ 5290 h 1090"/>
                                <a:gd name="T20" fmla="+- 0 2774 2708"/>
                                <a:gd name="T21" fmla="*/ T20 w 120"/>
                                <a:gd name="T22" fmla="+- 0 5290 4290"/>
                                <a:gd name="T23" fmla="*/ 5290 h 1090"/>
                                <a:gd name="T24" fmla="+- 0 2778 2708"/>
                                <a:gd name="T25" fmla="*/ T24 w 120"/>
                                <a:gd name="T26" fmla="+- 0 5286 4290"/>
                                <a:gd name="T27" fmla="*/ 5286 h 1090"/>
                                <a:gd name="T28" fmla="+- 0 2779 2708"/>
                                <a:gd name="T29" fmla="*/ T28 w 120"/>
                                <a:gd name="T30" fmla="+- 0 5280 4290"/>
                                <a:gd name="T31" fmla="*/ 5280 h 1090"/>
                                <a:gd name="T32" fmla="+- 0 2778 2708"/>
                                <a:gd name="T33" fmla="*/ T32 w 120"/>
                                <a:gd name="T34" fmla="+- 0 5260 4290"/>
                                <a:gd name="T35" fmla="*/ 5260 h 10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1090">
                                  <a:moveTo>
                                    <a:pt x="70" y="970"/>
                                  </a:moveTo>
                                  <a:lnTo>
                                    <a:pt x="50" y="970"/>
                                  </a:lnTo>
                                  <a:lnTo>
                                    <a:pt x="51" y="990"/>
                                  </a:lnTo>
                                  <a:lnTo>
                                    <a:pt x="51" y="996"/>
                                  </a:lnTo>
                                  <a:lnTo>
                                    <a:pt x="55" y="1000"/>
                                  </a:lnTo>
                                  <a:lnTo>
                                    <a:pt x="66" y="1000"/>
                                  </a:lnTo>
                                  <a:lnTo>
                                    <a:pt x="70" y="996"/>
                                  </a:lnTo>
                                  <a:lnTo>
                                    <a:pt x="71" y="990"/>
                                  </a:lnTo>
                                  <a:lnTo>
                                    <a:pt x="70" y="97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2" name="Freeform 831"/>
                          <wps:cNvSpPr>
                            <a:spLocks/>
                          </wps:cNvSpPr>
                          <wps:spPr bwMode="auto">
                            <a:xfrm>
                              <a:off x="2708" y="4290"/>
                              <a:ext cx="120" cy="1090"/>
                            </a:xfrm>
                            <a:custGeom>
                              <a:avLst/>
                              <a:gdLst>
                                <a:gd name="T0" fmla="+- 0 2828 2708"/>
                                <a:gd name="T1" fmla="*/ T0 w 120"/>
                                <a:gd name="T2" fmla="+- 0 5259 4290"/>
                                <a:gd name="T3" fmla="*/ 5259 h 1090"/>
                                <a:gd name="T4" fmla="+- 0 2778 2708"/>
                                <a:gd name="T5" fmla="*/ T4 w 120"/>
                                <a:gd name="T6" fmla="+- 0 5260 4290"/>
                                <a:gd name="T7" fmla="*/ 5260 h 1090"/>
                                <a:gd name="T8" fmla="+- 0 2778 2708"/>
                                <a:gd name="T9" fmla="*/ T8 w 120"/>
                                <a:gd name="T10" fmla="+- 0 5286 4290"/>
                                <a:gd name="T11" fmla="*/ 5286 h 1090"/>
                                <a:gd name="T12" fmla="+- 0 2774 2708"/>
                                <a:gd name="T13" fmla="*/ T12 w 120"/>
                                <a:gd name="T14" fmla="+- 0 5290 4290"/>
                                <a:gd name="T15" fmla="*/ 5290 h 1090"/>
                                <a:gd name="T16" fmla="+- 0 2813 2708"/>
                                <a:gd name="T17" fmla="*/ T16 w 120"/>
                                <a:gd name="T18" fmla="+- 0 5290 4290"/>
                                <a:gd name="T19" fmla="*/ 5290 h 1090"/>
                                <a:gd name="T20" fmla="+- 0 2828 2708"/>
                                <a:gd name="T21" fmla="*/ T20 w 120"/>
                                <a:gd name="T22" fmla="+- 0 5259 4290"/>
                                <a:gd name="T23" fmla="*/ 5259 h 10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090">
                                  <a:moveTo>
                                    <a:pt x="120" y="969"/>
                                  </a:moveTo>
                                  <a:lnTo>
                                    <a:pt x="70" y="970"/>
                                  </a:lnTo>
                                  <a:lnTo>
                                    <a:pt x="70" y="996"/>
                                  </a:lnTo>
                                  <a:lnTo>
                                    <a:pt x="66" y="1000"/>
                                  </a:lnTo>
                                  <a:lnTo>
                                    <a:pt x="105" y="1000"/>
                                  </a:lnTo>
                                  <a:lnTo>
                                    <a:pt x="120" y="96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3" name="Freeform 830"/>
                          <wps:cNvSpPr>
                            <a:spLocks/>
                          </wps:cNvSpPr>
                          <wps:spPr bwMode="auto">
                            <a:xfrm>
                              <a:off x="2708" y="4290"/>
                              <a:ext cx="120" cy="1090"/>
                            </a:xfrm>
                            <a:custGeom>
                              <a:avLst/>
                              <a:gdLst>
                                <a:gd name="T0" fmla="+- 0 2759 2708"/>
                                <a:gd name="T1" fmla="*/ T0 w 120"/>
                                <a:gd name="T2" fmla="+- 0 4290 4290"/>
                                <a:gd name="T3" fmla="*/ 4290 h 1090"/>
                                <a:gd name="T4" fmla="+- 0 2748 2708"/>
                                <a:gd name="T5" fmla="*/ T4 w 120"/>
                                <a:gd name="T6" fmla="+- 0 4290 4290"/>
                                <a:gd name="T7" fmla="*/ 4290 h 1090"/>
                                <a:gd name="T8" fmla="+- 0 2744 2708"/>
                                <a:gd name="T9" fmla="*/ T8 w 120"/>
                                <a:gd name="T10" fmla="+- 0 4295 4290"/>
                                <a:gd name="T11" fmla="*/ 4295 h 1090"/>
                                <a:gd name="T12" fmla="+- 0 2744 2708"/>
                                <a:gd name="T13" fmla="*/ T12 w 120"/>
                                <a:gd name="T14" fmla="+- 0 4300 4290"/>
                                <a:gd name="T15" fmla="*/ 4300 h 1090"/>
                                <a:gd name="T16" fmla="+- 0 2758 2708"/>
                                <a:gd name="T17" fmla="*/ T16 w 120"/>
                                <a:gd name="T18" fmla="+- 0 5260 4290"/>
                                <a:gd name="T19" fmla="*/ 5260 h 1090"/>
                                <a:gd name="T20" fmla="+- 0 2778 2708"/>
                                <a:gd name="T21" fmla="*/ T20 w 120"/>
                                <a:gd name="T22" fmla="+- 0 5260 4290"/>
                                <a:gd name="T23" fmla="*/ 5260 h 1090"/>
                                <a:gd name="T24" fmla="+- 0 2764 2708"/>
                                <a:gd name="T25" fmla="*/ T24 w 120"/>
                                <a:gd name="T26" fmla="+- 0 4300 4290"/>
                                <a:gd name="T27" fmla="*/ 4300 h 1090"/>
                                <a:gd name="T28" fmla="+- 0 2764 2708"/>
                                <a:gd name="T29" fmla="*/ T28 w 120"/>
                                <a:gd name="T30" fmla="+- 0 4295 4290"/>
                                <a:gd name="T31" fmla="*/ 4295 h 1090"/>
                                <a:gd name="T32" fmla="+- 0 2759 2708"/>
                                <a:gd name="T33" fmla="*/ T32 w 120"/>
                                <a:gd name="T34" fmla="+- 0 4290 4290"/>
                                <a:gd name="T35" fmla="*/ 4290 h 10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1090">
                                  <a:moveTo>
                                    <a:pt x="51" y="0"/>
                                  </a:moveTo>
                                  <a:lnTo>
                                    <a:pt x="40" y="0"/>
                                  </a:lnTo>
                                  <a:lnTo>
                                    <a:pt x="36" y="5"/>
                                  </a:lnTo>
                                  <a:lnTo>
                                    <a:pt x="36" y="10"/>
                                  </a:lnTo>
                                  <a:lnTo>
                                    <a:pt x="50" y="970"/>
                                  </a:lnTo>
                                  <a:lnTo>
                                    <a:pt x="70" y="970"/>
                                  </a:lnTo>
                                  <a:lnTo>
                                    <a:pt x="56" y="10"/>
                                  </a:lnTo>
                                  <a:lnTo>
                                    <a:pt x="56" y="5"/>
                                  </a:lnTo>
                                  <a:lnTo>
                                    <a:pt x="5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774" name="Picture 82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441" y="4271"/>
                              <a:ext cx="1455" cy="65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775" name="Group 824"/>
                        <wpg:cNvGrpSpPr>
                          <a:grpSpLocks/>
                        </wpg:cNvGrpSpPr>
                        <wpg:grpSpPr bwMode="auto">
                          <a:xfrm>
                            <a:off x="2499" y="6120"/>
                            <a:ext cx="120" cy="370"/>
                            <a:chOff x="2499" y="6120"/>
                            <a:chExt cx="120" cy="370"/>
                          </a:xfrm>
                        </wpg:grpSpPr>
                        <wps:wsp>
                          <wps:cNvPr id="2776" name="Freeform 827"/>
                          <wps:cNvSpPr>
                            <a:spLocks/>
                          </wps:cNvSpPr>
                          <wps:spPr bwMode="auto">
                            <a:xfrm>
                              <a:off x="2499" y="6120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2549 2499"/>
                                <a:gd name="T1" fmla="*/ T0 w 120"/>
                                <a:gd name="T2" fmla="+- 0 6370 6120"/>
                                <a:gd name="T3" fmla="*/ 6370 h 370"/>
                                <a:gd name="T4" fmla="+- 0 2499 2499"/>
                                <a:gd name="T5" fmla="*/ T4 w 120"/>
                                <a:gd name="T6" fmla="+- 0 6370 6120"/>
                                <a:gd name="T7" fmla="*/ 6370 h 370"/>
                                <a:gd name="T8" fmla="+- 0 2559 2499"/>
                                <a:gd name="T9" fmla="*/ T8 w 120"/>
                                <a:gd name="T10" fmla="+- 0 6490 6120"/>
                                <a:gd name="T11" fmla="*/ 6490 h 370"/>
                                <a:gd name="T12" fmla="+- 0 2604 2499"/>
                                <a:gd name="T13" fmla="*/ T12 w 120"/>
                                <a:gd name="T14" fmla="+- 0 6400 6120"/>
                                <a:gd name="T15" fmla="*/ 6400 h 370"/>
                                <a:gd name="T16" fmla="+- 0 2553 2499"/>
                                <a:gd name="T17" fmla="*/ T16 w 120"/>
                                <a:gd name="T18" fmla="+- 0 6400 6120"/>
                                <a:gd name="T19" fmla="*/ 6400 h 370"/>
                                <a:gd name="T20" fmla="+- 0 2549 2499"/>
                                <a:gd name="T21" fmla="*/ T20 w 120"/>
                                <a:gd name="T22" fmla="+- 0 6396 6120"/>
                                <a:gd name="T23" fmla="*/ 6396 h 370"/>
                                <a:gd name="T24" fmla="+- 0 2549 2499"/>
                                <a:gd name="T25" fmla="*/ T24 w 120"/>
                                <a:gd name="T26" fmla="+- 0 6370 6120"/>
                                <a:gd name="T27" fmla="*/ 6370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50" y="25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60" y="370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54" y="280"/>
                                  </a:lnTo>
                                  <a:lnTo>
                                    <a:pt x="50" y="276"/>
                                  </a:lnTo>
                                  <a:lnTo>
                                    <a:pt x="50" y="2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7" name="Freeform 826"/>
                          <wps:cNvSpPr>
                            <a:spLocks/>
                          </wps:cNvSpPr>
                          <wps:spPr bwMode="auto">
                            <a:xfrm>
                              <a:off x="2499" y="6120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2565 2499"/>
                                <a:gd name="T1" fmla="*/ T0 w 120"/>
                                <a:gd name="T2" fmla="+- 0 6120 6120"/>
                                <a:gd name="T3" fmla="*/ 6120 h 370"/>
                                <a:gd name="T4" fmla="+- 0 2553 2499"/>
                                <a:gd name="T5" fmla="*/ T4 w 120"/>
                                <a:gd name="T6" fmla="+- 0 6120 6120"/>
                                <a:gd name="T7" fmla="*/ 6120 h 370"/>
                                <a:gd name="T8" fmla="+- 0 2549 2499"/>
                                <a:gd name="T9" fmla="*/ T8 w 120"/>
                                <a:gd name="T10" fmla="+- 0 6125 6120"/>
                                <a:gd name="T11" fmla="*/ 6125 h 370"/>
                                <a:gd name="T12" fmla="+- 0 2549 2499"/>
                                <a:gd name="T13" fmla="*/ T12 w 120"/>
                                <a:gd name="T14" fmla="+- 0 6396 6120"/>
                                <a:gd name="T15" fmla="*/ 6396 h 370"/>
                                <a:gd name="T16" fmla="+- 0 2553 2499"/>
                                <a:gd name="T17" fmla="*/ T16 w 120"/>
                                <a:gd name="T18" fmla="+- 0 6400 6120"/>
                                <a:gd name="T19" fmla="*/ 6400 h 370"/>
                                <a:gd name="T20" fmla="+- 0 2565 2499"/>
                                <a:gd name="T21" fmla="*/ T20 w 120"/>
                                <a:gd name="T22" fmla="+- 0 6400 6120"/>
                                <a:gd name="T23" fmla="*/ 6400 h 370"/>
                                <a:gd name="T24" fmla="+- 0 2569 2499"/>
                                <a:gd name="T25" fmla="*/ T24 w 120"/>
                                <a:gd name="T26" fmla="+- 0 6396 6120"/>
                                <a:gd name="T27" fmla="*/ 6396 h 370"/>
                                <a:gd name="T28" fmla="+- 0 2569 2499"/>
                                <a:gd name="T29" fmla="*/ T28 w 120"/>
                                <a:gd name="T30" fmla="+- 0 6125 6120"/>
                                <a:gd name="T31" fmla="*/ 6125 h 370"/>
                                <a:gd name="T32" fmla="+- 0 2565 2499"/>
                                <a:gd name="T33" fmla="*/ T32 w 120"/>
                                <a:gd name="T34" fmla="+- 0 6120 6120"/>
                                <a:gd name="T35" fmla="*/ 6120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276"/>
                                  </a:lnTo>
                                  <a:lnTo>
                                    <a:pt x="54" y="280"/>
                                  </a:lnTo>
                                  <a:lnTo>
                                    <a:pt x="66" y="280"/>
                                  </a:lnTo>
                                  <a:lnTo>
                                    <a:pt x="70" y="27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8" name="Freeform 825"/>
                          <wps:cNvSpPr>
                            <a:spLocks/>
                          </wps:cNvSpPr>
                          <wps:spPr bwMode="auto">
                            <a:xfrm>
                              <a:off x="2499" y="6120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2619 2499"/>
                                <a:gd name="T1" fmla="*/ T0 w 120"/>
                                <a:gd name="T2" fmla="+- 0 6370 6120"/>
                                <a:gd name="T3" fmla="*/ 6370 h 370"/>
                                <a:gd name="T4" fmla="+- 0 2569 2499"/>
                                <a:gd name="T5" fmla="*/ T4 w 120"/>
                                <a:gd name="T6" fmla="+- 0 6370 6120"/>
                                <a:gd name="T7" fmla="*/ 6370 h 370"/>
                                <a:gd name="T8" fmla="+- 0 2569 2499"/>
                                <a:gd name="T9" fmla="*/ T8 w 120"/>
                                <a:gd name="T10" fmla="+- 0 6396 6120"/>
                                <a:gd name="T11" fmla="*/ 6396 h 370"/>
                                <a:gd name="T12" fmla="+- 0 2565 2499"/>
                                <a:gd name="T13" fmla="*/ T12 w 120"/>
                                <a:gd name="T14" fmla="+- 0 6400 6120"/>
                                <a:gd name="T15" fmla="*/ 6400 h 370"/>
                                <a:gd name="T16" fmla="+- 0 2604 2499"/>
                                <a:gd name="T17" fmla="*/ T16 w 120"/>
                                <a:gd name="T18" fmla="+- 0 6400 6120"/>
                                <a:gd name="T19" fmla="*/ 6400 h 370"/>
                                <a:gd name="T20" fmla="+- 0 2619 2499"/>
                                <a:gd name="T21" fmla="*/ T20 w 120"/>
                                <a:gd name="T22" fmla="+- 0 6370 6120"/>
                                <a:gd name="T23" fmla="*/ 6370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120" y="250"/>
                                  </a:moveTo>
                                  <a:lnTo>
                                    <a:pt x="70" y="250"/>
                                  </a:lnTo>
                                  <a:lnTo>
                                    <a:pt x="70" y="276"/>
                                  </a:lnTo>
                                  <a:lnTo>
                                    <a:pt x="66" y="280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120" y="2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79" name="Group 822"/>
                        <wpg:cNvGrpSpPr>
                          <a:grpSpLocks/>
                        </wpg:cNvGrpSpPr>
                        <wpg:grpSpPr bwMode="auto">
                          <a:xfrm>
                            <a:off x="7798" y="36"/>
                            <a:ext cx="3180" cy="1036"/>
                            <a:chOff x="7798" y="36"/>
                            <a:chExt cx="3180" cy="1036"/>
                          </a:xfrm>
                        </wpg:grpSpPr>
                        <wps:wsp>
                          <wps:cNvPr id="2780" name="Freeform 823"/>
                          <wps:cNvSpPr>
                            <a:spLocks/>
                          </wps:cNvSpPr>
                          <wps:spPr bwMode="auto">
                            <a:xfrm>
                              <a:off x="7798" y="36"/>
                              <a:ext cx="3180" cy="1036"/>
                            </a:xfrm>
                            <a:custGeom>
                              <a:avLst/>
                              <a:gdLst>
                                <a:gd name="T0" fmla="+- 0 9258 7798"/>
                                <a:gd name="T1" fmla="*/ T0 w 3180"/>
                                <a:gd name="T2" fmla="+- 0 38 36"/>
                                <a:gd name="T3" fmla="*/ 38 h 1036"/>
                                <a:gd name="T4" fmla="+- 0 9006 7798"/>
                                <a:gd name="T5" fmla="*/ T4 w 3180"/>
                                <a:gd name="T6" fmla="+- 0 51 36"/>
                                <a:gd name="T7" fmla="*/ 51 h 1036"/>
                                <a:gd name="T8" fmla="+- 0 8769 7798"/>
                                <a:gd name="T9" fmla="*/ T8 w 3180"/>
                                <a:gd name="T10" fmla="+- 0 77 36"/>
                                <a:gd name="T11" fmla="*/ 77 h 1036"/>
                                <a:gd name="T12" fmla="+- 0 8550 7798"/>
                                <a:gd name="T13" fmla="*/ T12 w 3180"/>
                                <a:gd name="T14" fmla="+- 0 114 36"/>
                                <a:gd name="T15" fmla="*/ 114 h 1036"/>
                                <a:gd name="T16" fmla="+- 0 8353 7798"/>
                                <a:gd name="T17" fmla="*/ T16 w 3180"/>
                                <a:gd name="T18" fmla="+- 0 161 36"/>
                                <a:gd name="T19" fmla="*/ 161 h 1036"/>
                                <a:gd name="T20" fmla="+- 0 8181 7798"/>
                                <a:gd name="T21" fmla="*/ T20 w 3180"/>
                                <a:gd name="T22" fmla="+- 0 217 36"/>
                                <a:gd name="T23" fmla="*/ 217 h 1036"/>
                                <a:gd name="T24" fmla="+- 0 8036 7798"/>
                                <a:gd name="T25" fmla="*/ T24 w 3180"/>
                                <a:gd name="T26" fmla="+- 0 281 36"/>
                                <a:gd name="T27" fmla="*/ 281 h 1036"/>
                                <a:gd name="T28" fmla="+- 0 7923 7798"/>
                                <a:gd name="T29" fmla="*/ T28 w 3180"/>
                                <a:gd name="T30" fmla="+- 0 353 36"/>
                                <a:gd name="T31" fmla="*/ 353 h 1036"/>
                                <a:gd name="T32" fmla="+- 0 7803 7798"/>
                                <a:gd name="T33" fmla="*/ T32 w 3180"/>
                                <a:gd name="T34" fmla="+- 0 512 36"/>
                                <a:gd name="T35" fmla="*/ 512 h 1036"/>
                                <a:gd name="T36" fmla="+- 0 7803 7798"/>
                                <a:gd name="T37" fmla="*/ T36 w 3180"/>
                                <a:gd name="T38" fmla="+- 0 597 36"/>
                                <a:gd name="T39" fmla="*/ 597 h 1036"/>
                                <a:gd name="T40" fmla="+- 0 7923 7798"/>
                                <a:gd name="T41" fmla="*/ T40 w 3180"/>
                                <a:gd name="T42" fmla="+- 0 756 36"/>
                                <a:gd name="T43" fmla="*/ 756 h 1036"/>
                                <a:gd name="T44" fmla="+- 0 8036 7798"/>
                                <a:gd name="T45" fmla="*/ T44 w 3180"/>
                                <a:gd name="T46" fmla="+- 0 827 36"/>
                                <a:gd name="T47" fmla="*/ 827 h 1036"/>
                                <a:gd name="T48" fmla="+- 0 8181 7798"/>
                                <a:gd name="T49" fmla="*/ T48 w 3180"/>
                                <a:gd name="T50" fmla="+- 0 891 36"/>
                                <a:gd name="T51" fmla="*/ 891 h 1036"/>
                                <a:gd name="T52" fmla="+- 0 8353 7798"/>
                                <a:gd name="T53" fmla="*/ T52 w 3180"/>
                                <a:gd name="T54" fmla="+- 0 947 36"/>
                                <a:gd name="T55" fmla="*/ 947 h 1036"/>
                                <a:gd name="T56" fmla="+- 0 8550 7798"/>
                                <a:gd name="T57" fmla="*/ T56 w 3180"/>
                                <a:gd name="T58" fmla="+- 0 995 36"/>
                                <a:gd name="T59" fmla="*/ 995 h 1036"/>
                                <a:gd name="T60" fmla="+- 0 8769 7798"/>
                                <a:gd name="T61" fmla="*/ T60 w 3180"/>
                                <a:gd name="T62" fmla="+- 0 1031 36"/>
                                <a:gd name="T63" fmla="*/ 1031 h 1036"/>
                                <a:gd name="T64" fmla="+- 0 9006 7798"/>
                                <a:gd name="T65" fmla="*/ T64 w 3180"/>
                                <a:gd name="T66" fmla="+- 0 1057 36"/>
                                <a:gd name="T67" fmla="*/ 1057 h 1036"/>
                                <a:gd name="T68" fmla="+- 0 9258 7798"/>
                                <a:gd name="T69" fmla="*/ T68 w 3180"/>
                                <a:gd name="T70" fmla="+- 0 1070 36"/>
                                <a:gd name="T71" fmla="*/ 1070 h 1036"/>
                                <a:gd name="T72" fmla="+- 0 9518 7798"/>
                                <a:gd name="T73" fmla="*/ T72 w 3180"/>
                                <a:gd name="T74" fmla="+- 0 1070 36"/>
                                <a:gd name="T75" fmla="*/ 1070 h 1036"/>
                                <a:gd name="T76" fmla="+- 0 9770 7798"/>
                                <a:gd name="T77" fmla="*/ T76 w 3180"/>
                                <a:gd name="T78" fmla="+- 0 1057 36"/>
                                <a:gd name="T79" fmla="*/ 1057 h 1036"/>
                                <a:gd name="T80" fmla="+- 0 10007 7798"/>
                                <a:gd name="T81" fmla="*/ T80 w 3180"/>
                                <a:gd name="T82" fmla="+- 0 1031 36"/>
                                <a:gd name="T83" fmla="*/ 1031 h 1036"/>
                                <a:gd name="T84" fmla="+- 0 10226 7798"/>
                                <a:gd name="T85" fmla="*/ T84 w 3180"/>
                                <a:gd name="T86" fmla="+- 0 995 36"/>
                                <a:gd name="T87" fmla="*/ 995 h 1036"/>
                                <a:gd name="T88" fmla="+- 0 10423 7798"/>
                                <a:gd name="T89" fmla="*/ T88 w 3180"/>
                                <a:gd name="T90" fmla="+- 0 947 36"/>
                                <a:gd name="T91" fmla="*/ 947 h 1036"/>
                                <a:gd name="T92" fmla="+- 0 10595 7798"/>
                                <a:gd name="T93" fmla="*/ T92 w 3180"/>
                                <a:gd name="T94" fmla="+- 0 891 36"/>
                                <a:gd name="T95" fmla="*/ 891 h 1036"/>
                                <a:gd name="T96" fmla="+- 0 10740 7798"/>
                                <a:gd name="T97" fmla="*/ T96 w 3180"/>
                                <a:gd name="T98" fmla="+- 0 827 36"/>
                                <a:gd name="T99" fmla="*/ 827 h 1036"/>
                                <a:gd name="T100" fmla="+- 0 10853 7798"/>
                                <a:gd name="T101" fmla="*/ T100 w 3180"/>
                                <a:gd name="T102" fmla="+- 0 756 36"/>
                                <a:gd name="T103" fmla="*/ 756 h 1036"/>
                                <a:gd name="T104" fmla="+- 0 10973 7798"/>
                                <a:gd name="T105" fmla="*/ T104 w 3180"/>
                                <a:gd name="T106" fmla="+- 0 597 36"/>
                                <a:gd name="T107" fmla="*/ 597 h 1036"/>
                                <a:gd name="T108" fmla="+- 0 10973 7798"/>
                                <a:gd name="T109" fmla="*/ T108 w 3180"/>
                                <a:gd name="T110" fmla="+- 0 512 36"/>
                                <a:gd name="T111" fmla="*/ 512 h 1036"/>
                                <a:gd name="T112" fmla="+- 0 10853 7798"/>
                                <a:gd name="T113" fmla="*/ T112 w 3180"/>
                                <a:gd name="T114" fmla="+- 0 353 36"/>
                                <a:gd name="T115" fmla="*/ 353 h 1036"/>
                                <a:gd name="T116" fmla="+- 0 10740 7798"/>
                                <a:gd name="T117" fmla="*/ T116 w 3180"/>
                                <a:gd name="T118" fmla="+- 0 281 36"/>
                                <a:gd name="T119" fmla="*/ 281 h 1036"/>
                                <a:gd name="T120" fmla="+- 0 10595 7798"/>
                                <a:gd name="T121" fmla="*/ T120 w 3180"/>
                                <a:gd name="T122" fmla="+- 0 217 36"/>
                                <a:gd name="T123" fmla="*/ 217 h 1036"/>
                                <a:gd name="T124" fmla="+- 0 10423 7798"/>
                                <a:gd name="T125" fmla="*/ T124 w 3180"/>
                                <a:gd name="T126" fmla="+- 0 161 36"/>
                                <a:gd name="T127" fmla="*/ 161 h 1036"/>
                                <a:gd name="T128" fmla="+- 0 10226 7798"/>
                                <a:gd name="T129" fmla="*/ T128 w 3180"/>
                                <a:gd name="T130" fmla="+- 0 114 36"/>
                                <a:gd name="T131" fmla="*/ 114 h 1036"/>
                                <a:gd name="T132" fmla="+- 0 10007 7798"/>
                                <a:gd name="T133" fmla="*/ T132 w 3180"/>
                                <a:gd name="T134" fmla="+- 0 77 36"/>
                                <a:gd name="T135" fmla="*/ 77 h 1036"/>
                                <a:gd name="T136" fmla="+- 0 9770 7798"/>
                                <a:gd name="T137" fmla="*/ T136 w 3180"/>
                                <a:gd name="T138" fmla="+- 0 51 36"/>
                                <a:gd name="T139" fmla="*/ 51 h 1036"/>
                                <a:gd name="T140" fmla="+- 0 9518 7798"/>
                                <a:gd name="T141" fmla="*/ T140 w 3180"/>
                                <a:gd name="T142" fmla="+- 0 38 36"/>
                                <a:gd name="T143" fmla="*/ 38 h 10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3180" h="1036">
                                  <a:moveTo>
                                    <a:pt x="1590" y="0"/>
                                  </a:moveTo>
                                  <a:lnTo>
                                    <a:pt x="1460" y="2"/>
                                  </a:lnTo>
                                  <a:lnTo>
                                    <a:pt x="1332" y="7"/>
                                  </a:lnTo>
                                  <a:lnTo>
                                    <a:pt x="1208" y="15"/>
                                  </a:lnTo>
                                  <a:lnTo>
                                    <a:pt x="1087" y="27"/>
                                  </a:lnTo>
                                  <a:lnTo>
                                    <a:pt x="971" y="41"/>
                                  </a:lnTo>
                                  <a:lnTo>
                                    <a:pt x="859" y="58"/>
                                  </a:lnTo>
                                  <a:lnTo>
                                    <a:pt x="752" y="78"/>
                                  </a:lnTo>
                                  <a:lnTo>
                                    <a:pt x="651" y="100"/>
                                  </a:lnTo>
                                  <a:lnTo>
                                    <a:pt x="555" y="125"/>
                                  </a:lnTo>
                                  <a:lnTo>
                                    <a:pt x="466" y="152"/>
                                  </a:lnTo>
                                  <a:lnTo>
                                    <a:pt x="383" y="181"/>
                                  </a:lnTo>
                                  <a:lnTo>
                                    <a:pt x="307" y="212"/>
                                  </a:lnTo>
                                  <a:lnTo>
                                    <a:pt x="238" y="245"/>
                                  </a:lnTo>
                                  <a:lnTo>
                                    <a:pt x="177" y="280"/>
                                  </a:lnTo>
                                  <a:lnTo>
                                    <a:pt x="125" y="317"/>
                                  </a:lnTo>
                                  <a:lnTo>
                                    <a:pt x="46" y="394"/>
                                  </a:lnTo>
                                  <a:lnTo>
                                    <a:pt x="5" y="476"/>
                                  </a:lnTo>
                                  <a:lnTo>
                                    <a:pt x="0" y="518"/>
                                  </a:lnTo>
                                  <a:lnTo>
                                    <a:pt x="5" y="561"/>
                                  </a:lnTo>
                                  <a:lnTo>
                                    <a:pt x="46" y="643"/>
                                  </a:lnTo>
                                  <a:lnTo>
                                    <a:pt x="125" y="720"/>
                                  </a:lnTo>
                                  <a:lnTo>
                                    <a:pt x="177" y="756"/>
                                  </a:lnTo>
                                  <a:lnTo>
                                    <a:pt x="238" y="791"/>
                                  </a:lnTo>
                                  <a:lnTo>
                                    <a:pt x="307" y="824"/>
                                  </a:lnTo>
                                  <a:lnTo>
                                    <a:pt x="383" y="855"/>
                                  </a:lnTo>
                                  <a:lnTo>
                                    <a:pt x="466" y="884"/>
                                  </a:lnTo>
                                  <a:lnTo>
                                    <a:pt x="555" y="911"/>
                                  </a:lnTo>
                                  <a:lnTo>
                                    <a:pt x="651" y="936"/>
                                  </a:lnTo>
                                  <a:lnTo>
                                    <a:pt x="752" y="959"/>
                                  </a:lnTo>
                                  <a:lnTo>
                                    <a:pt x="859" y="978"/>
                                  </a:lnTo>
                                  <a:lnTo>
                                    <a:pt x="971" y="995"/>
                                  </a:lnTo>
                                  <a:lnTo>
                                    <a:pt x="1087" y="1010"/>
                                  </a:lnTo>
                                  <a:lnTo>
                                    <a:pt x="1208" y="1021"/>
                                  </a:lnTo>
                                  <a:lnTo>
                                    <a:pt x="1332" y="1029"/>
                                  </a:lnTo>
                                  <a:lnTo>
                                    <a:pt x="1460" y="1034"/>
                                  </a:lnTo>
                                  <a:lnTo>
                                    <a:pt x="1590" y="1036"/>
                                  </a:lnTo>
                                  <a:lnTo>
                                    <a:pt x="1720" y="1034"/>
                                  </a:lnTo>
                                  <a:lnTo>
                                    <a:pt x="1848" y="1029"/>
                                  </a:lnTo>
                                  <a:lnTo>
                                    <a:pt x="1972" y="1021"/>
                                  </a:lnTo>
                                  <a:lnTo>
                                    <a:pt x="2093" y="1010"/>
                                  </a:lnTo>
                                  <a:lnTo>
                                    <a:pt x="2209" y="995"/>
                                  </a:lnTo>
                                  <a:lnTo>
                                    <a:pt x="2321" y="978"/>
                                  </a:lnTo>
                                  <a:lnTo>
                                    <a:pt x="2428" y="959"/>
                                  </a:lnTo>
                                  <a:lnTo>
                                    <a:pt x="2529" y="936"/>
                                  </a:lnTo>
                                  <a:lnTo>
                                    <a:pt x="2625" y="911"/>
                                  </a:lnTo>
                                  <a:lnTo>
                                    <a:pt x="2714" y="884"/>
                                  </a:lnTo>
                                  <a:lnTo>
                                    <a:pt x="2797" y="855"/>
                                  </a:lnTo>
                                  <a:lnTo>
                                    <a:pt x="2873" y="824"/>
                                  </a:lnTo>
                                  <a:lnTo>
                                    <a:pt x="2942" y="791"/>
                                  </a:lnTo>
                                  <a:lnTo>
                                    <a:pt x="3003" y="756"/>
                                  </a:lnTo>
                                  <a:lnTo>
                                    <a:pt x="3055" y="720"/>
                                  </a:lnTo>
                                  <a:lnTo>
                                    <a:pt x="3134" y="643"/>
                                  </a:lnTo>
                                  <a:lnTo>
                                    <a:pt x="3175" y="561"/>
                                  </a:lnTo>
                                  <a:lnTo>
                                    <a:pt x="3180" y="518"/>
                                  </a:lnTo>
                                  <a:lnTo>
                                    <a:pt x="3175" y="476"/>
                                  </a:lnTo>
                                  <a:lnTo>
                                    <a:pt x="3134" y="394"/>
                                  </a:lnTo>
                                  <a:lnTo>
                                    <a:pt x="3055" y="317"/>
                                  </a:lnTo>
                                  <a:lnTo>
                                    <a:pt x="3003" y="280"/>
                                  </a:lnTo>
                                  <a:lnTo>
                                    <a:pt x="2942" y="245"/>
                                  </a:lnTo>
                                  <a:lnTo>
                                    <a:pt x="2873" y="212"/>
                                  </a:lnTo>
                                  <a:lnTo>
                                    <a:pt x="2797" y="181"/>
                                  </a:lnTo>
                                  <a:lnTo>
                                    <a:pt x="2714" y="152"/>
                                  </a:lnTo>
                                  <a:lnTo>
                                    <a:pt x="2625" y="125"/>
                                  </a:lnTo>
                                  <a:lnTo>
                                    <a:pt x="2529" y="100"/>
                                  </a:lnTo>
                                  <a:lnTo>
                                    <a:pt x="2428" y="78"/>
                                  </a:lnTo>
                                  <a:lnTo>
                                    <a:pt x="2321" y="58"/>
                                  </a:lnTo>
                                  <a:lnTo>
                                    <a:pt x="2209" y="41"/>
                                  </a:lnTo>
                                  <a:lnTo>
                                    <a:pt x="2093" y="27"/>
                                  </a:lnTo>
                                  <a:lnTo>
                                    <a:pt x="1972" y="15"/>
                                  </a:lnTo>
                                  <a:lnTo>
                                    <a:pt x="1848" y="7"/>
                                  </a:lnTo>
                                  <a:lnTo>
                                    <a:pt x="1720" y="2"/>
                                  </a:lnTo>
                                  <a:lnTo>
                                    <a:pt x="159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926B6D" id="Group 821" o:spid="_x0000_s1026" style="position:absolute;margin-left:92.1pt;margin-top:16.95pt;width:464.9pt;height:322.7pt;z-index:-251681280;mso-position-horizontal-relative:page" coordorigin="2000,36" coordsize="8978,64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">
                <v:group id="Group 890" o:spid="_x0000_s1027" style="position:absolute;left:3440;top:1805;width:3971;height:2" coordorigin="3440,1805" coordsize="39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">
                  <v:shape id="Freeform 891" o:spid="_x0000_s1028" style="position:absolute;left:3440;top:1805;width:3971;height:2;visibility:visible;mso-wrap-style:square;v-text-anchor:top" coordsize="39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" path="m,l3970,e" filled="f" strokeweight=".58pt">
                    <v:path arrowok="t" o:connecttype="custom" o:connectlocs="0,0;3970,0" o:connectangles="0,0"/>
                  </v:shape>
                </v:group>
                <v:group id="Group 888" o:spid="_x0000_s1029" style="position:absolute;left:3444;top:1810;width:2;height:1080" coordorigin="3444,1810" coordsize="2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">
                  <v:shape id="Freeform 889" o:spid="_x0000_s1030" style="position:absolute;left:3444;top:1810;width:2;height:1080;visibility:visible;mso-wrap-style:square;v-text-anchor:top" coordsize="2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" path="m,l,1080e" filled="f" strokeweight=".58pt">
                    <v:path arrowok="t" o:connecttype="custom" o:connectlocs="0,1810;0,2890" o:connectangles="0,0"/>
                  </v:shape>
                </v:group>
                <v:group id="Group 886" o:spid="_x0000_s1031" style="position:absolute;left:3440;top:2895;width:3971;height:2" coordorigin="3440,2895" coordsize="39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OxSxQAAAN0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">
                  <v:shape id="Freeform 887" o:spid="_x0000_s1032" style="position:absolute;left:3440;top:2895;width:3971;height:2;visibility:visible;mso-wrap-style:square;v-text-anchor:top" coordsize="39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" path="m,l3970,e" filled="f" strokeweight=".58pt">
                    <v:path arrowok="t" o:connecttype="custom" o:connectlocs="0,0;3970,0" o:connectangles="0,0"/>
                  </v:shape>
                </v:group>
                <v:group id="Group 884" o:spid="_x0000_s1033" style="position:absolute;left:7405;top:1810;width:2;height:1080" coordorigin="7405,1810" coordsize="2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te+xQAAAN0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">
                  <v:shape id="Freeform 885" o:spid="_x0000_s1034" style="position:absolute;left:7405;top:1810;width:2;height:1080;visibility:visible;mso-wrap-style:square;v-text-anchor:top" coordsize="2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" path="m,l,1080e" filled="f" strokeweight=".58pt">
                    <v:path arrowok="t" o:connecttype="custom" o:connectlocs="0,1810;0,2890" o:connectangles="0,0"/>
                  </v:shape>
                </v:group>
                <v:group id="Group 882" o:spid="_x0000_s1035" style="position:absolute;left:2754;top:3220;width:6300;height:2" coordorigin="2754,3220" coordsize="6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eZXxgAAAN0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E8fofnm/AE5PoPAAD//wMAUEsBAi0AFAAGAAgAAAAhANvh9svuAAAAhQEAABMAAAAAAAAA&#10;AAAAAAAAAAAAAFtDb250ZW50X1R5cGVzXS54bWxQSwECLQAUAAYACAAAACEAWvQsW78AAAAVAQAA&#10;CwAAAAAAAAAAAAAAAAAfAQAAX3JlbHMvLnJlbHNQSwECLQAUAAYACAAAACEAwrnmV8YAAADdAAAA&#10;DwAAAAAAAAAAAAAAAAAHAgAAZHJzL2Rvd25yZXYueG1sUEsFBgAAAAADAAMAtwAAAPoCAAAAAA==&#10;">
                  <v:shape id="Freeform 883" o:spid="_x0000_s1036" style="position:absolute;left:2754;top:3220;width:6300;height:2;visibility:visible;mso-wrap-style:square;v-text-anchor:top" coordsize="63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" path="m,l6300,e" filled="f">
                    <v:path arrowok="t" o:connecttype="custom" o:connectlocs="0,0;6300,0" o:connectangles="0,0"/>
                  </v:shape>
                </v:group>
                <v:group id="Group 880" o:spid="_x0000_s1037" style="position:absolute;left:5454;top:2875;width:2;height:360" coordorigin="5454,2875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yDsxgAAAN0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xPD7JjwBufwBAAD//wMAUEsBAi0AFAAGAAgAAAAhANvh9svuAAAAhQEAABMAAAAAAAAA&#10;AAAAAAAAAAAAAFtDb250ZW50X1R5cGVzXS54bWxQSwECLQAUAAYACAAAACEAWvQsW78AAAAVAQAA&#10;CwAAAAAAAAAAAAAAAAAfAQAAX3JlbHMvLnJlbHNQSwECLQAUAAYACAAAACEA8qMg7MYAAADdAAAA&#10;DwAAAAAAAAAAAAAAAAAHAgAAZHJzL2Rvd25yZXYueG1sUEsFBgAAAAADAAMAtwAAAPoCAAAAAA==&#10;">
                  <v:shape id="Freeform 881" o:spid="_x0000_s1038" style="position:absolute;left:5454;top:2875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" path="m,l,360e" filled="f">
                    <v:path arrowok="t" o:connecttype="custom" o:connectlocs="0,2875;0,3235" o:connectangles="0,0"/>
                  </v:shape>
                </v:group>
                <v:group id="Group 878" o:spid="_x0000_s1039" style="position:absolute;left:2153;top:3951;width:1270;height:2" coordorigin="2153,3951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RsA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HwnY3i+CU9Azh8AAAD//wMAUEsBAi0AFAAGAAgAAAAhANvh9svuAAAAhQEAABMAAAAAAAAA&#10;AAAAAAAAAAAAAFtDb250ZW50X1R5cGVzXS54bWxQSwECLQAUAAYACAAAACEAWvQsW78AAAAVAQAA&#10;CwAAAAAAAAAAAAAAAAAfAQAAX3JlbHMvLnJlbHNQSwECLQAUAAYACAAAACEAbT0bAMYAAADdAAAA&#10;DwAAAAAAAAAAAAAAAAAHAgAAZHJzL2Rvd25yZXYueG1sUEsFBgAAAAADAAMAtwAAAPoCAAAAAA==&#10;">
                  <v:shape id="Freeform 879" o:spid="_x0000_s1040" style="position:absolute;left:2153;top:3951;width:1270;height:2;visibility:visible;mso-wrap-style:square;v-text-anchor:top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" path="m,l1270,e" filled="f" strokeweight=".23814mm">
                    <v:path arrowok="t" o:connecttype="custom" o:connectlocs="0,0;1270,0" o:connectangles="0,0"/>
                  </v:shape>
                </v:group>
                <v:group id="Group 876" o:spid="_x0000_s1041" style="position:absolute;left:2158;top:3954;width:2;height:360" coordorigin="2158,3954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">
                  <v:shape id="Freeform 877" o:spid="_x0000_s1042" style="position:absolute;left:2158;top:3954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" path="m,l,360e" filled="f" strokeweight=".58pt">
                    <v:path arrowok="t" o:connecttype="custom" o:connectlocs="0,3954;0,4314" o:connectangles="0,0"/>
                  </v:shape>
                </v:group>
                <v:group id="Group 874" o:spid="_x0000_s1043" style="position:absolute;left:2153;top:4316;width:1270;height:2" coordorigin="2153,4316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">
                  <v:shape id="Freeform 875" o:spid="_x0000_s1044" style="position:absolute;left:2153;top:4316;width:1270;height:2;visibility:visible;mso-wrap-style:square;v-text-anchor:top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" path="m,l1270,e" filled="f" strokeweight=".23811mm">
                    <v:path arrowok="t" o:connecttype="custom" o:connectlocs="0,0;1270,0" o:connectangles="0,0"/>
                  </v:shape>
                </v:group>
                <v:group id="Group 872" o:spid="_x0000_s1045" style="position:absolute;left:3418;top:3954;width:2;height:360" coordorigin="3418,3954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">
                  <v:shape id="Freeform 873" o:spid="_x0000_s1046" style="position:absolute;left:3418;top:3954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" path="m,l,360e" filled="f" strokeweight=".58pt">
                    <v:path arrowok="t" o:connecttype="custom" o:connectlocs="0,3954;0,4314" o:connectangles="0,0"/>
                  </v:shape>
                </v:group>
                <v:group id="Group 868" o:spid="_x0000_s1047" style="position:absolute;left:2694;top:3210;width:120;height:730" coordorigin="2694,3210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">
                  <v:shape id="Freeform 871" o:spid="_x0000_s1048" style="position:absolute;left:2694;top:3210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" path="m50,610l,610,60,730r45,-90l54,640r-4,-4l50,610e" fillcolor="black" stroked="f">
                    <v:path arrowok="t" o:connecttype="custom" o:connectlocs="50,3820;0,3820;60,3940;105,3850;54,3850;50,3846;50,3820" o:connectangles="0,0,0,0,0,0,0"/>
                  </v:shape>
                  <v:shape id="Freeform 870" o:spid="_x0000_s1049" style="position:absolute;left:2694;top:3210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" path="m66,l54,,50,5r,631l54,640r12,l70,636,70,5,66,e" fillcolor="black" stroked="f">
                    <v:path arrowok="t" o:connecttype="custom" o:connectlocs="66,3210;54,3210;50,3215;50,3846;54,3850;66,3850;70,3846;70,3215;66,3210" o:connectangles="0,0,0,0,0,0,0,0,0"/>
                  </v:shape>
                  <v:shape id="Freeform 869" o:spid="_x0000_s1050" style="position:absolute;left:2694;top:3210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" path="m120,610r-50,l70,636r-4,4l105,640r15,-30e" fillcolor="black" stroked="f">
                    <v:path arrowok="t" o:connecttype="custom" o:connectlocs="120,3820;70,3820;70,3846;66,3850;105,3850;120,3820" o:connectangles="0,0,0,0,0,0"/>
                  </v:shape>
                </v:group>
                <v:group id="Group 866" o:spid="_x0000_s1051" style="position:absolute;left:8454;top:3951;width:1270;height:2" coordorigin="8454,3951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">
                  <v:shape id="Freeform 867" o:spid="_x0000_s1052" style="position:absolute;left:8454;top:3951;width:1270;height:2;visibility:visible;mso-wrap-style:square;v-text-anchor:top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" path="m,l1270,e" filled="f" strokeweight=".23814mm">
                    <v:path arrowok="t" o:connecttype="custom" o:connectlocs="0,0;1270,0" o:connectangles="0,0"/>
                  </v:shape>
                </v:group>
                <v:group id="Group 864" o:spid="_x0000_s1053" style="position:absolute;left:8459;top:3954;width:2;height:360" coordorigin="8459,3954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">
                  <v:shape id="Freeform 865" o:spid="_x0000_s1054" style="position:absolute;left:8459;top:3954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" path="m,l,360e" filled="f" strokeweight=".58pt">
                    <v:path arrowok="t" o:connecttype="custom" o:connectlocs="0,3954;0,4314" o:connectangles="0,0"/>
                  </v:shape>
                </v:group>
                <v:group id="Group 862" o:spid="_x0000_s1055" style="position:absolute;left:8454;top:4316;width:1270;height:2" coordorigin="8454,4316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">
                  <v:shape id="Freeform 863" o:spid="_x0000_s1056" style="position:absolute;left:8454;top:4316;width:1270;height:2;visibility:visible;mso-wrap-style:square;v-text-anchor:top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" path="m,l1270,e" filled="f" strokeweight=".23811mm">
                    <v:path arrowok="t" o:connecttype="custom" o:connectlocs="0,0;1270,0" o:connectangles="0,0"/>
                  </v:shape>
                </v:group>
                <v:group id="Group 860" o:spid="_x0000_s1057" style="position:absolute;left:9720;top:3954;width:2;height:360" coordorigin="9720,3954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MVMxgAAAN0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Y3i+CU9Arv8AAAD//wMAUEsBAi0AFAAGAAgAAAAhANvh9svuAAAAhQEAABMAAAAAAAAA&#10;AAAAAAAAAAAAAFtDb250ZW50X1R5cGVzXS54bWxQSwECLQAUAAYACAAAACEAWvQsW78AAAAVAQAA&#10;CwAAAAAAAAAAAAAAAAAfAQAAX3JlbHMvLnJlbHNQSwECLQAUAAYACAAAACEAL3zFTMYAAADdAAAA&#10;DwAAAAAAAAAAAAAAAAAHAgAAZHJzL2Rvd25yZXYueG1sUEsFBgAAAAADAAMAtwAAAPoCAAAAAA==&#10;">
                  <v:shape id="Freeform 861" o:spid="_x0000_s1058" style="position:absolute;left:9720;top:3954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" path="m,l,360e" filled="f" strokeweight=".58pt">
                    <v:path arrowok="t" o:connecttype="custom" o:connectlocs="0,3954;0,4314" o:connectangles="0,0"/>
                  </v:shape>
                </v:group>
                <v:group id="Group 856" o:spid="_x0000_s1059" style="position:absolute;left:8994;top:3210;width:120;height:730" coordorigin="8994,3210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">
                  <v:shape id="Freeform 859" o:spid="_x0000_s1060" style="position:absolute;left:8994;top:3210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" path="m50,610l,610,60,730r45,-90l54,640r-4,-4l50,610e" fillcolor="black" stroked="f">
                    <v:path arrowok="t" o:connecttype="custom" o:connectlocs="50,3820;0,3820;60,3940;105,3850;54,3850;50,3846;50,3820" o:connectangles="0,0,0,0,0,0,0"/>
                  </v:shape>
                  <v:shape id="Freeform 858" o:spid="_x0000_s1061" style="position:absolute;left:8994;top:3210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" path="m66,l54,,50,5r,631l54,640r12,l70,636,70,5,66,e" fillcolor="black" stroked="f">
                    <v:path arrowok="t" o:connecttype="custom" o:connectlocs="66,3210;54,3210;50,3215;50,3846;54,3850;66,3850;70,3846;70,3215;66,3210" o:connectangles="0,0,0,0,0,0,0,0,0"/>
                  </v:shape>
                  <v:shape id="Freeform 857" o:spid="_x0000_s1062" style="position:absolute;left:8994;top:3210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" path="m120,610r-50,l70,636r-4,4l105,640r15,-30e" fillcolor="black" stroked="f">
                    <v:path arrowok="t" o:connecttype="custom" o:connectlocs="120,3820;70,3820;70,3846;66,3850;105,3850;120,3820" o:connectangles="0,0,0,0,0,0"/>
                  </v:shape>
                </v:group>
                <v:group id="Group 854" o:spid="_x0000_s1063" style="position:absolute;left:7917;top:1790;width:2890;height:2" coordorigin="7917,1790" coordsize="28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">
                  <v:shape id="Freeform 855" o:spid="_x0000_s1064" style="position:absolute;left:7917;top:1790;width:2890;height:2;visibility:visible;mso-wrap-style:square;v-text-anchor:top" coordsize="28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" path="m,l2890,e" filled="f" strokeweight=".23547mm">
                    <v:path arrowok="t" o:connecttype="custom" o:connectlocs="0,0;2890,0" o:connectangles="0,0"/>
                  </v:shape>
                </v:group>
                <v:group id="Group 852" o:spid="_x0000_s1065" style="position:absolute;left:7921;top:1793;width:2;height:1080" coordorigin="7921,1793" coordsize="2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">
                  <v:shape id="Freeform 853" o:spid="_x0000_s1066" style="position:absolute;left:7921;top:1793;width:2;height:1080;visibility:visible;mso-wrap-style:square;v-text-anchor:top" coordsize="2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" path="m,l,1081e" filled="f" strokeweight=".58pt">
                    <v:path arrowok="t" o:connecttype="custom" o:connectlocs="0,1793;0,2874" o:connectangles="0,0"/>
                  </v:shape>
                </v:group>
                <v:group id="Group 850" o:spid="_x0000_s1067" style="position:absolute;left:7917;top:2876;width:2890;height:2" coordorigin="7917,2876" coordsize="28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VORxQAAAN0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">
                  <v:shape id="Freeform 851" o:spid="_x0000_s1068" style="position:absolute;left:7917;top:2876;width:2890;height:2;visibility:visible;mso-wrap-style:square;v-text-anchor:top" coordsize="28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" path="m,l2890,e" filled="f" strokeweight=".23811mm">
                    <v:path arrowok="t" o:connecttype="custom" o:connectlocs="0,0;2890,0" o:connectangles="0,0"/>
                  </v:shape>
                </v:group>
                <v:group id="Group 848" o:spid="_x0000_s1069" style="position:absolute;left:10802;top:1793;width:2;height:1080" coordorigin="10802,1793" coordsize="2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">
                  <v:shape id="Freeform 849" o:spid="_x0000_s1070" style="position:absolute;left:10802;top:1793;width:2;height:1080;visibility:visible;mso-wrap-style:square;v-text-anchor:top" coordsize="2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" path="m,l,1081e" filled="f" strokeweight=".58pt">
                    <v:path arrowok="t" o:connecttype="custom" o:connectlocs="0,1793;0,2874" o:connectangles="0,0"/>
                  </v:shape>
                </v:group>
                <v:group id="Group 844" o:spid="_x0000_s1071" style="position:absolute;left:9382;top:1122;width:120;height:642" coordorigin="9382,1122" coordsize="120,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">
                  <v:shape id="Freeform 847" o:spid="_x0000_s1072" style="position:absolute;left:9382;top:1122;width:120;height:642;visibility:visible;mso-wrap-style:square;v-text-anchor:top" coordsize="120,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" path="m50,522l,522,60,642r45,-90l54,552r-4,-4l50,522e" fillcolor="black" stroked="f">
                    <v:path arrowok="t" o:connecttype="custom" o:connectlocs="50,1644;0,1644;60,1764;105,1674;54,1674;50,1670;50,1644" o:connectangles="0,0,0,0,0,0,0"/>
                  </v:shape>
                  <v:shape id="Freeform 846" o:spid="_x0000_s1073" style="position:absolute;left:9382;top:1122;width:120;height:642;visibility:visible;mso-wrap-style:square;v-text-anchor:top" coordsize="120,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" path="m66,l54,,50,5r,543l54,552r12,l70,548,70,5,66,e" fillcolor="black" stroked="f">
                    <v:path arrowok="t" o:connecttype="custom" o:connectlocs="66,1122;54,1122;50,1127;50,1670;54,1674;66,1674;70,1670;70,1127;66,1122" o:connectangles="0,0,0,0,0,0,0,0,0"/>
                  </v:shape>
                  <v:shape id="Freeform 845" o:spid="_x0000_s1074" style="position:absolute;left:9382;top:1122;width:120;height:642;visibility:visible;mso-wrap-style:square;v-text-anchor:top" coordsize="120,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" path="m120,522r-50,l70,548r-4,4l105,552r15,-30e" fillcolor="black" stroked="f">
                    <v:path arrowok="t" o:connecttype="custom" o:connectlocs="120,1644;70,1644;70,1670;66,1674;105,1674;120,1644" o:connectangles="0,0,0,0,0,0"/>
                  </v:shape>
                </v:group>
                <v:group id="Group 842" o:spid="_x0000_s1075" style="position:absolute;left:7389;top:2320;width:540;height:2" coordorigin="7389,2320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">
                  <v:shape id="Freeform 843" o:spid="_x0000_s1076" style="position:absolute;left:7389;top:2320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" path="m,l540,e" filled="f">
                    <v:path arrowok="t" o:connecttype="custom" o:connectlocs="0,0;540,0" o:connectangles="0,0"/>
                  </v:shape>
                </v:group>
                <v:group id="Group 840" o:spid="_x0000_s1077" style="position:absolute;left:2000;top:5408;width:1450;height:2" coordorigin="2000,5408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ZksxwAAAN0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gn8vglPQK5/AAAA//8DAFBLAQItABQABgAIAAAAIQDb4fbL7gAAAIUBAAATAAAAAAAA&#10;AAAAAAAAAAAAAABbQ29udGVudF9UeXBlc10ueG1sUEsBAi0AFAAGAAgAAAAhAFr0LFu/AAAAFQEA&#10;AAsAAAAAAAAAAAAAAAAAHwEAAF9yZWxzLy5yZWxzUEsBAi0AFAAGAAgAAAAhAGTJmSzHAAAA3QAA&#10;AA8AAAAAAAAAAAAAAAAABwIAAGRycy9kb3ducmV2LnhtbFBLBQYAAAAAAwADALcAAAD7AgAAAAA=&#10;">
                  <v:shape id="Freeform 841" o:spid="_x0000_s1078" style="position:absolute;left:2000;top:5408;width:1450;height:2;visibility:visible;mso-wrap-style:square;v-text-anchor:top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" path="m,l1449,e" filled="f" strokeweight=".58pt">
                    <v:path arrowok="t" o:connecttype="custom" o:connectlocs="0,0;1449,0" o:connectangles="0,0"/>
                  </v:shape>
                </v:group>
                <v:group id="Group 838" o:spid="_x0000_s1079" style="position:absolute;left:2004;top:5413;width:2;height:720" coordorigin="2004,5413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">
                  <v:shape id="Freeform 839" o:spid="_x0000_s1080" style="position:absolute;left:2004;top:5413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" path="m,l,720e" filled="f" strokeweight=".58pt">
                    <v:path arrowok="t" o:connecttype="custom" o:connectlocs="0,5413;0,6133" o:connectangles="0,0"/>
                  </v:shape>
                </v:group>
                <v:group id="Group 836" o:spid="_x0000_s1081" style="position:absolute;left:2000;top:6138;width:1450;height:2" coordorigin="2000,6138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">
                  <v:shape id="Freeform 837" o:spid="_x0000_s1082" style="position:absolute;left:2000;top:6138;width:1450;height:2;visibility:visible;mso-wrap-style:square;v-text-anchor:top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" path="m,l1449,e" filled="f" strokeweight=".58pt">
                    <v:path arrowok="t" o:connecttype="custom" o:connectlocs="0,0;1449,0" o:connectangles="0,0"/>
                  </v:shape>
                </v:group>
                <v:group id="Group 834" o:spid="_x0000_s1083" style="position:absolute;left:3444;top:5413;width:2;height:720" coordorigin="3444,5413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">
                  <v:shape id="Freeform 835" o:spid="_x0000_s1084" style="position:absolute;left:3444;top:5413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" path="m,l,720e" filled="f" strokeweight=".58pt">
                    <v:path arrowok="t" o:connecttype="custom" o:connectlocs="0,5413;0,6133" o:connectangles="0,0"/>
                  </v:shape>
                </v:group>
                <v:group id="Group 828" o:spid="_x0000_s1085" style="position:absolute;left:2708;top:4271;width:7188;height:1109" coordorigin="2708,4271" coordsize="7188,1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">
                  <v:shape id="Freeform 833" o:spid="_x0000_s1086" style="position:absolute;left:2708;top:4290;width:120;height:1090;visibility:visible;mso-wrap-style:square;v-text-anchor:top" coordsize="120,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" path="m50,970l,971r62,119l105,1000r-50,l51,996r,-6l50,970e" fillcolor="black" stroked="f">
                    <v:path arrowok="t" o:connecttype="custom" o:connectlocs="50,5260;0,5261;62,5380;105,5290;55,5290;51,5286;51,5280;50,5260" o:connectangles="0,0,0,0,0,0,0,0"/>
                  </v:shape>
                  <v:shape id="Freeform 832" o:spid="_x0000_s1087" style="position:absolute;left:2708;top:4290;width:120;height:1090;visibility:visible;mso-wrap-style:square;v-text-anchor:top" coordsize="120,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" path="m70,970r-20,l51,990r,6l55,1000r11,l70,996r1,-6l70,970e" fillcolor="black" stroked="f">
                    <v:path arrowok="t" o:connecttype="custom" o:connectlocs="70,5260;50,5260;51,5280;51,5286;55,5290;66,5290;70,5286;71,5280;70,5260" o:connectangles="0,0,0,0,0,0,0,0,0"/>
                  </v:shape>
                  <v:shape id="Freeform 831" o:spid="_x0000_s1088" style="position:absolute;left:2708;top:4290;width:120;height:1090;visibility:visible;mso-wrap-style:square;v-text-anchor:top" coordsize="120,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" path="m120,969r-50,1l70,996r-4,4l105,1000r15,-31e" fillcolor="black" stroked="f">
                    <v:path arrowok="t" o:connecttype="custom" o:connectlocs="120,5259;70,5260;70,5286;66,5290;105,5290;120,5259" o:connectangles="0,0,0,0,0,0"/>
                  </v:shape>
                  <v:shape id="Freeform 830" o:spid="_x0000_s1089" style="position:absolute;left:2708;top:4290;width:120;height:1090;visibility:visible;mso-wrap-style:square;v-text-anchor:top" coordsize="120,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" path="m51,l40,,36,5r,5l50,970r20,l56,10r,-5l51,e" fillcolor="black" stroked="f">
                    <v:path arrowok="t" o:connecttype="custom" o:connectlocs="51,4290;40,4290;36,4295;36,4300;50,5260;70,5260;56,4300;56,4295;51,4290" o:connectangles="0,0,0,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829" o:spid="_x0000_s1090" type="#_x0000_t75" style="position:absolute;left:8441;top:4271;width:1455;height:6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">
                    <v:imagedata r:id="rId20" o:title=""/>
                  </v:shape>
                </v:group>
                <v:group id="Group 824" o:spid="_x0000_s1091" style="position:absolute;left:2499;top:6120;width:120;height:370" coordorigin="2499,6120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">
                  <v:shape id="Freeform 827" o:spid="_x0000_s1092" style="position:absolute;left:2499;top:6120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" path="m50,250l,250,60,370r45,-90l54,280r-4,-4l50,250e" fillcolor="black" stroked="f">
                    <v:path arrowok="t" o:connecttype="custom" o:connectlocs="50,6370;0,6370;60,6490;105,6400;54,6400;50,6396;50,6370" o:connectangles="0,0,0,0,0,0,0"/>
                  </v:shape>
                  <v:shape id="Freeform 826" o:spid="_x0000_s1093" style="position:absolute;left:2499;top:6120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" path="m66,l54,,50,5r,271l54,280r12,l70,276,70,5,66,e" fillcolor="black" stroked="f">
                    <v:path arrowok="t" o:connecttype="custom" o:connectlocs="66,6120;54,6120;50,6125;50,6396;54,6400;66,6400;70,6396;70,6125;66,6120" o:connectangles="0,0,0,0,0,0,0,0,0"/>
                  </v:shape>
                  <v:shape id="Freeform 825" o:spid="_x0000_s1094" style="position:absolute;left:2499;top:6120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" path="m120,250r-50,l70,276r-4,4l105,280r15,-30e" fillcolor="black" stroked="f">
                    <v:path arrowok="t" o:connecttype="custom" o:connectlocs="120,6370;70,6370;70,6396;66,6400;105,6400;120,6370" o:connectangles="0,0,0,0,0,0"/>
                  </v:shape>
                </v:group>
                <v:group id="Group 822" o:spid="_x0000_s1095" style="position:absolute;left:7798;top:36;width:3180;height:1036" coordorigin="7798,36" coordsize="318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">
                  <v:shape id="Freeform 823" o:spid="_x0000_s1096" style="position:absolute;left:7798;top:36;width:3180;height:1036;visibility:visible;mso-wrap-style:square;v-text-anchor:top" coordsize="318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" path="m1590,l1460,2,1332,7r-124,8l1087,27,971,41,859,58,752,78,651,100r-96,25l466,152r-83,29l307,212r-69,33l177,280r-52,37l46,394,5,476,,518r5,43l46,643r79,77l177,756r61,35l307,824r76,31l466,884r89,27l651,936r101,23l859,978r112,17l1087,1010r121,11l1332,1029r128,5l1590,1036r130,-2l1848,1029r124,-8l2093,1010r116,-15l2321,978r107,-19l2529,936r96,-25l2714,884r83,-29l2873,824r69,-33l3003,756r52,-36l3134,643r41,-82l3180,518r-5,-42l3134,394r-79,-77l3003,280r-61,-35l2873,212r-76,-31l2714,152r-89,-27l2529,100,2428,78,2321,58,2209,41,2093,27,1972,15,1848,7,1720,2,1590,xe" filled="f">
                    <v:path arrowok="t" o:connecttype="custom" o:connectlocs="1460,38;1208,51;971,77;752,114;555,161;383,217;238,281;125,353;5,512;5,597;125,756;238,827;383,891;555,947;752,995;971,1031;1208,1057;1460,1070;1720,1070;1972,1057;2209,1031;2428,995;2625,947;2797,891;2942,827;3055,756;3175,597;3175,512;3055,353;2942,281;2797,217;2625,161;2428,114;2209,77;1972,51;1720,38" o:connectangles="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lang w:eastAsia="zh-TW"/>
        </w:rPr>
        <w:br w:type="column"/>
      </w:r>
    </w:p>
    <w:p w14:paraId="1E24B97D" w14:textId="77777777" w:rsidR="00A253FD" w:rsidRDefault="00A253FD" w:rsidP="001210EB">
      <w:pPr>
        <w:spacing w:after="0" w:line="240" w:lineRule="auto"/>
        <w:ind w:left="72" w:right="52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01EC9F9E" w14:textId="77777777" w:rsidR="001210EB" w:rsidRDefault="001210EB" w:rsidP="001210EB">
      <w:pPr>
        <w:spacing w:after="0" w:line="240" w:lineRule="auto"/>
        <w:ind w:left="72" w:right="52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狀況發生</w:t>
      </w:r>
    </w:p>
    <w:p w14:paraId="6DB43481" w14:textId="77777777" w:rsidR="001210EB" w:rsidRDefault="001210EB" w:rsidP="001210EB">
      <w:pPr>
        <w:spacing w:after="0" w:line="283" w:lineRule="exact"/>
        <w:ind w:left="-38" w:right="-58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(上班時間)</w:t>
      </w:r>
    </w:p>
    <w:p w14:paraId="354F3D57" w14:textId="77777777" w:rsidR="001210EB" w:rsidRDefault="001210EB" w:rsidP="001210EB">
      <w:pPr>
        <w:spacing w:before="4" w:after="0" w:line="140" w:lineRule="exact"/>
        <w:rPr>
          <w:sz w:val="14"/>
          <w:szCs w:val="14"/>
          <w:lang w:eastAsia="zh-TW"/>
        </w:rPr>
      </w:pPr>
      <w:r>
        <w:rPr>
          <w:lang w:eastAsia="zh-TW"/>
        </w:rPr>
        <w:br w:type="column"/>
      </w:r>
    </w:p>
    <w:p w14:paraId="3BF1028E" w14:textId="77777777" w:rsidR="001210EB" w:rsidRDefault="001210EB" w:rsidP="001210EB">
      <w:pPr>
        <w:spacing w:after="0" w:line="240" w:lineRule="auto"/>
        <w:ind w:left="193" w:right="447" w:firstLineChars="37" w:firstLine="89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27FBD429" w14:textId="77777777" w:rsidR="001210EB" w:rsidRDefault="001210EB" w:rsidP="001210EB">
      <w:pPr>
        <w:spacing w:after="0" w:line="240" w:lineRule="auto"/>
        <w:ind w:leftChars="-128" w:left="-1" w:right="447" w:hangingChars="117" w:hanging="281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0306E2D1" w14:textId="77777777" w:rsidR="001210EB" w:rsidRDefault="001210EB" w:rsidP="001210EB">
      <w:pPr>
        <w:spacing w:after="0" w:line="240" w:lineRule="auto"/>
        <w:ind w:leftChars="-128" w:left="-1" w:right="447" w:hangingChars="117" w:hanging="281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狀況發生</w:t>
      </w:r>
    </w:p>
    <w:p w14:paraId="3A382F10" w14:textId="77777777" w:rsidR="001210EB" w:rsidRDefault="001210EB" w:rsidP="001210EB">
      <w:pPr>
        <w:spacing w:after="0" w:line="283" w:lineRule="exact"/>
        <w:ind w:leftChars="-111" w:left="1" w:right="305" w:hangingChars="102" w:hanging="245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(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非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上班時間)</w:t>
      </w:r>
    </w:p>
    <w:p w14:paraId="18724911" w14:textId="77777777" w:rsidR="001210EB" w:rsidRDefault="001210EB" w:rsidP="001210EB">
      <w:pPr>
        <w:spacing w:after="0"/>
        <w:jc w:val="center"/>
        <w:rPr>
          <w:lang w:eastAsia="zh-TW"/>
        </w:rPr>
        <w:sectPr w:rsidR="001210EB">
          <w:type w:val="continuous"/>
          <w:pgSz w:w="11920" w:h="16840"/>
          <w:pgMar w:top="1200" w:right="820" w:bottom="980" w:left="1020" w:header="720" w:footer="720" w:gutter="0"/>
          <w:cols w:num="3" w:space="720" w:equalWidth="0">
            <w:col w:w="1554" w:space="2196"/>
            <w:col w:w="1201" w:space="2697"/>
            <w:col w:w="2432"/>
          </w:cols>
        </w:sectPr>
      </w:pPr>
    </w:p>
    <w:p w14:paraId="7369C9E5" w14:textId="77777777" w:rsidR="001210EB" w:rsidRDefault="001210EB" w:rsidP="001210EB">
      <w:pPr>
        <w:spacing w:before="4" w:after="0" w:line="190" w:lineRule="exact"/>
        <w:rPr>
          <w:sz w:val="19"/>
          <w:szCs w:val="19"/>
          <w:lang w:eastAsia="zh-TW"/>
        </w:rPr>
      </w:pPr>
    </w:p>
    <w:p w14:paraId="3C73434A" w14:textId="77777777" w:rsidR="001210EB" w:rsidRDefault="00A253FD" w:rsidP="00A253FD">
      <w:pPr>
        <w:tabs>
          <w:tab w:val="left" w:pos="4440"/>
        </w:tabs>
        <w:spacing w:after="0" w:line="200" w:lineRule="exact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ab/>
      </w:r>
    </w:p>
    <w:p w14:paraId="2CE9335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963790F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827EFD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F29F310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820" w:bottom="980" w:left="1020" w:header="720" w:footer="720" w:gutter="0"/>
          <w:cols w:space="720"/>
        </w:sectPr>
      </w:pPr>
    </w:p>
    <w:p w14:paraId="475E775E" w14:textId="77777777" w:rsidR="001210EB" w:rsidRDefault="001210EB" w:rsidP="001210EB">
      <w:pPr>
        <w:spacing w:after="0" w:line="317" w:lineRule="exact"/>
        <w:ind w:left="3287" w:right="-271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優先通知</w:t>
      </w:r>
      <w:r w:rsidRPr="00875818">
        <w:rPr>
          <w:rFonts w:ascii="標楷體" w:eastAsia="標楷體" w:hAnsi="標楷體" w:cs="標楷體"/>
          <w:position w:val="-2"/>
          <w:sz w:val="24"/>
          <w:szCs w:val="24"/>
          <w:u w:val="single"/>
          <w:lang w:eastAsia="zh-TW"/>
        </w:rPr>
        <w:t>行政</w:t>
      </w:r>
      <w:r w:rsidRPr="00875818">
        <w:rPr>
          <w:rFonts w:ascii="標楷體" w:eastAsia="標楷體" w:hAnsi="標楷體" w:cs="標楷體" w:hint="eastAsia"/>
          <w:position w:val="-2"/>
          <w:sz w:val="24"/>
          <w:szCs w:val="24"/>
          <w:u w:val="single"/>
          <w:lang w:eastAsia="zh-TW"/>
        </w:rPr>
        <w:t>管理單位主管</w:t>
      </w:r>
      <w:r>
        <w:rPr>
          <w:rFonts w:ascii="標楷體" w:eastAsia="標楷體" w:hAnsi="標楷體" w:cs="標楷體"/>
          <w:sz w:val="24"/>
          <w:szCs w:val="24"/>
          <w:lang w:eastAsia="zh-TW"/>
        </w:rPr>
        <w:t>瞭解火災發生的位置研判火勢大小及可能波及範圍</w:t>
      </w:r>
    </w:p>
    <w:p w14:paraId="0E1620BA" w14:textId="77777777" w:rsidR="001210EB" w:rsidRPr="003C3D36" w:rsidRDefault="001210EB" w:rsidP="001210EB">
      <w:pPr>
        <w:spacing w:after="0" w:line="300" w:lineRule="exact"/>
        <w:ind w:left="-38" w:right="346"/>
        <w:jc w:val="center"/>
        <w:rPr>
          <w:lang w:eastAsia="zh-TW"/>
        </w:rPr>
      </w:pPr>
      <w:r>
        <w:rPr>
          <w:lang w:eastAsia="zh-TW"/>
        </w:rPr>
        <w:br w:type="column"/>
      </w:r>
      <w:r>
        <w:rPr>
          <w:rFonts w:hint="eastAsia"/>
          <w:lang w:eastAsia="zh-TW"/>
        </w:rPr>
        <w:t xml:space="preserve">  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通知值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日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（夜）行政人員</w:t>
      </w:r>
    </w:p>
    <w:p w14:paraId="01F22F4E" w14:textId="77777777" w:rsidR="001210EB" w:rsidRDefault="001210EB" w:rsidP="001210EB">
      <w:pPr>
        <w:spacing w:before="24" w:after="0" w:line="360" w:lineRule="exact"/>
        <w:ind w:left="92" w:right="477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瞭解火災發生的位置研判火勢大小波及範圍</w:t>
      </w:r>
    </w:p>
    <w:p w14:paraId="430D6B7F" w14:textId="77777777" w:rsidR="001210EB" w:rsidRDefault="001210EB" w:rsidP="001210EB">
      <w:pPr>
        <w:spacing w:after="0"/>
        <w:jc w:val="center"/>
        <w:rPr>
          <w:lang w:eastAsia="zh-TW"/>
        </w:rPr>
        <w:sectPr w:rsidR="001210EB">
          <w:type w:val="continuous"/>
          <w:pgSz w:w="11920" w:h="16840"/>
          <w:pgMar w:top="1200" w:right="820" w:bottom="980" w:left="1020" w:header="720" w:footer="720" w:gutter="0"/>
          <w:cols w:num="2" w:space="720" w:equalWidth="0">
            <w:col w:w="5966" w:space="1056"/>
            <w:col w:w="3058"/>
          </w:cols>
        </w:sectPr>
      </w:pPr>
    </w:p>
    <w:p w14:paraId="74E1CEC3" w14:textId="77777777" w:rsidR="001210EB" w:rsidRDefault="001210EB" w:rsidP="001210EB">
      <w:pPr>
        <w:spacing w:before="5" w:after="0" w:line="200" w:lineRule="exact"/>
        <w:rPr>
          <w:sz w:val="20"/>
          <w:szCs w:val="20"/>
          <w:lang w:eastAsia="zh-TW"/>
        </w:rPr>
      </w:pPr>
    </w:p>
    <w:p w14:paraId="15C607B4" w14:textId="77777777" w:rsidR="005525C6" w:rsidRDefault="005525C6" w:rsidP="001210EB">
      <w:pPr>
        <w:spacing w:before="5" w:after="0" w:line="200" w:lineRule="exact"/>
        <w:rPr>
          <w:sz w:val="20"/>
          <w:szCs w:val="20"/>
          <w:lang w:eastAsia="zh-TW"/>
        </w:rPr>
      </w:pPr>
    </w:p>
    <w:p w14:paraId="6922376A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820" w:bottom="980" w:left="1020" w:header="720" w:footer="720" w:gutter="0"/>
          <w:cols w:space="720"/>
        </w:sectPr>
      </w:pPr>
    </w:p>
    <w:p w14:paraId="60B4D218" w14:textId="77777777" w:rsidR="005525C6" w:rsidRDefault="005525C6" w:rsidP="001210EB">
      <w:pPr>
        <w:spacing w:before="1" w:after="0" w:line="220" w:lineRule="exact"/>
        <w:rPr>
          <w:sz w:val="20"/>
          <w:szCs w:val="20"/>
          <w:lang w:eastAsia="zh-TW"/>
        </w:rPr>
      </w:pPr>
    </w:p>
    <w:p w14:paraId="13ECD4D6" w14:textId="77777777" w:rsidR="005F1871" w:rsidRDefault="005F1871" w:rsidP="001210EB">
      <w:pPr>
        <w:spacing w:before="1" w:after="0" w:line="220" w:lineRule="exact"/>
        <w:rPr>
          <w:sz w:val="20"/>
          <w:szCs w:val="20"/>
          <w:lang w:eastAsia="zh-TW"/>
        </w:rPr>
      </w:pPr>
    </w:p>
    <w:p w14:paraId="7FADE1B7" w14:textId="77777777" w:rsidR="009C5647" w:rsidRDefault="009C5647" w:rsidP="00A50933">
      <w:pPr>
        <w:spacing w:before="1" w:after="0"/>
        <w:rPr>
          <w:lang w:eastAsia="zh-TW"/>
        </w:rPr>
      </w:pPr>
    </w:p>
    <w:p w14:paraId="4CB930BA" w14:textId="77777777" w:rsidR="001210EB" w:rsidRDefault="001210EB" w:rsidP="00A50933">
      <w:pPr>
        <w:spacing w:after="0"/>
        <w:ind w:left="993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 w:hint="eastAsia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sz w:val="24"/>
          <w:szCs w:val="24"/>
          <w:lang w:eastAsia="zh-TW"/>
        </w:rPr>
        <w:t>火勢輕微</w:t>
      </w:r>
    </w:p>
    <w:p w14:paraId="778F2429" w14:textId="77777777" w:rsidR="001210EB" w:rsidRDefault="001210EB" w:rsidP="001210EB">
      <w:pPr>
        <w:spacing w:before="3" w:after="0" w:line="120" w:lineRule="exact"/>
        <w:rPr>
          <w:sz w:val="12"/>
          <w:szCs w:val="12"/>
          <w:lang w:eastAsia="zh-TW"/>
        </w:rPr>
      </w:pPr>
    </w:p>
    <w:p w14:paraId="496B3BD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1E4A0F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B00247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F83789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1B61BC3" w14:textId="77777777" w:rsidR="00A50933" w:rsidRDefault="00A50933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253D8B0" w14:textId="77777777" w:rsidR="001210EB" w:rsidRDefault="001210EB" w:rsidP="001210EB">
      <w:pPr>
        <w:spacing w:after="0" w:line="360" w:lineRule="exact"/>
        <w:ind w:left="1013" w:right="-4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就近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取用滅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 火器救火</w:t>
      </w:r>
    </w:p>
    <w:p w14:paraId="55ACB167" w14:textId="77777777" w:rsidR="001210EB" w:rsidRDefault="001210EB" w:rsidP="001210EB">
      <w:pPr>
        <w:spacing w:after="0" w:line="300" w:lineRule="exact"/>
        <w:ind w:left="651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★必要時關閉電源。</w:t>
      </w:r>
    </w:p>
    <w:p w14:paraId="5D1E919C" w14:textId="77777777" w:rsidR="001210EB" w:rsidRDefault="00BB12A1" w:rsidP="001210EB">
      <w:pPr>
        <w:spacing w:after="0" w:line="360" w:lineRule="exact"/>
        <w:ind w:right="-20"/>
        <w:rPr>
          <w:rFonts w:ascii="標楷體" w:eastAsia="標楷體" w:hAnsi="標楷體" w:cs="標楷體"/>
          <w:position w:val="-2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 xml:space="preserve">     </w:t>
      </w:r>
      <w:r w:rsidR="001210EB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★注意滅火器正確使用方法。</w:t>
      </w:r>
      <w:r w:rsidR="001210EB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 xml:space="preserve">       </w:t>
      </w:r>
    </w:p>
    <w:p w14:paraId="78C4FBAA" w14:textId="77777777" w:rsidR="00A50933" w:rsidRDefault="00504F71" w:rsidP="001210EB">
      <w:pPr>
        <w:spacing w:after="0" w:line="360" w:lineRule="exact"/>
        <w:ind w:right="-20"/>
        <w:rPr>
          <w:rFonts w:ascii="標楷體" w:eastAsia="標楷體" w:hAnsi="標楷體" w:cs="標楷體"/>
          <w:position w:val="-2"/>
          <w:sz w:val="24"/>
          <w:szCs w:val="24"/>
          <w:lang w:eastAsia="zh-TW"/>
        </w:rPr>
      </w:pP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37248" behindDoc="1" locked="0" layoutInCell="1" allowOverlap="1" wp14:anchorId="19FC97AC" wp14:editId="0A535856">
                <wp:simplePos x="0" y="0"/>
                <wp:positionH relativeFrom="column">
                  <wp:posOffset>302895</wp:posOffset>
                </wp:positionH>
                <wp:positionV relativeFrom="paragraph">
                  <wp:posOffset>149225</wp:posOffset>
                </wp:positionV>
                <wp:extent cx="209550" cy="1175385"/>
                <wp:effectExtent l="0" t="0" r="0" b="24765"/>
                <wp:wrapNone/>
                <wp:docPr id="2784" name="Group 8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550" cy="1175385"/>
                          <a:chOff x="4513" y="36"/>
                          <a:chExt cx="2" cy="1800"/>
                        </a:xfrm>
                      </wpg:grpSpPr>
                      <wps:wsp>
                        <wps:cNvPr id="2785" name="Freeform 811"/>
                        <wps:cNvSpPr>
                          <a:spLocks/>
                        </wps:cNvSpPr>
                        <wps:spPr bwMode="auto">
                          <a:xfrm>
                            <a:off x="4513" y="36"/>
                            <a:ext cx="2" cy="1800"/>
                          </a:xfrm>
                          <a:custGeom>
                            <a:avLst/>
                            <a:gdLst>
                              <a:gd name="T0" fmla="+- 0 36 36"/>
                              <a:gd name="T1" fmla="*/ 36 h 1800"/>
                              <a:gd name="T2" fmla="+- 0 1836 36"/>
                              <a:gd name="T3" fmla="*/ 1836 h 180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800">
                                <a:moveTo>
                                  <a:pt x="0" y="0"/>
                                </a:moveTo>
                                <a:lnTo>
                                  <a:pt x="0" y="180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27260D" id="Group 810" o:spid="_x0000_s1026" style="position:absolute;margin-left:23.85pt;margin-top:11.75pt;width:16.5pt;height:92.55pt;z-index:-251679232;mso-width-relative:margin;mso-height-relative:margin" coordorigin="4513,36" coordsize="2,1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">
                <v:shape id="Freeform 811" o:spid="_x0000_s1027" style="position:absolute;left:4513;top:36;width:2;height:1800;visibility:visible;mso-wrap-style:square;v-text-anchor:top" coordsize="2,1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" path="m,l,1800e" filled="f" strokeweight=".58pt">
                  <v:path arrowok="t" o:connecttype="custom" o:connectlocs="0,36;0,1836" o:connectangles="0,0"/>
                </v:shape>
              </v:group>
            </w:pict>
          </mc:Fallback>
        </mc:AlternateContent>
      </w: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38272" behindDoc="1" locked="0" layoutInCell="1" allowOverlap="1" wp14:anchorId="3A708D38" wp14:editId="0AE67D1B">
                <wp:simplePos x="0" y="0"/>
                <wp:positionH relativeFrom="column">
                  <wp:posOffset>2413635</wp:posOffset>
                </wp:positionH>
                <wp:positionV relativeFrom="paragraph">
                  <wp:posOffset>149225</wp:posOffset>
                </wp:positionV>
                <wp:extent cx="99060" cy="1175385"/>
                <wp:effectExtent l="0" t="0" r="0" b="24765"/>
                <wp:wrapNone/>
                <wp:docPr id="2788" name="Group 8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9060" cy="1175385"/>
                          <a:chOff x="7393" y="36"/>
                          <a:chExt cx="2" cy="1800"/>
                        </a:xfrm>
                      </wpg:grpSpPr>
                      <wps:wsp>
                        <wps:cNvPr id="2789" name="Freeform 807"/>
                        <wps:cNvSpPr>
                          <a:spLocks/>
                        </wps:cNvSpPr>
                        <wps:spPr bwMode="auto">
                          <a:xfrm>
                            <a:off x="7393" y="36"/>
                            <a:ext cx="2" cy="1800"/>
                          </a:xfrm>
                          <a:custGeom>
                            <a:avLst/>
                            <a:gdLst>
                              <a:gd name="T0" fmla="+- 0 36 36"/>
                              <a:gd name="T1" fmla="*/ 36 h 1800"/>
                              <a:gd name="T2" fmla="+- 0 1836 36"/>
                              <a:gd name="T3" fmla="*/ 1836 h 180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800">
                                <a:moveTo>
                                  <a:pt x="0" y="0"/>
                                </a:moveTo>
                                <a:lnTo>
                                  <a:pt x="0" y="180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2F79E1" id="Group 806" o:spid="_x0000_s1026" style="position:absolute;margin-left:190.05pt;margin-top:11.75pt;width:7.8pt;height:92.55pt;z-index:-251678208;mso-width-relative:margin;mso-height-relative:margin" coordorigin="7393,36" coordsize="2,1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">
                <v:shape id="Freeform 807" o:spid="_x0000_s1027" style="position:absolute;left:7393;top:36;width:2;height:1800;visibility:visible;mso-wrap-style:square;v-text-anchor:top" coordsize="2,1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" path="m,l,1800e" filled="f" strokeweight=".58pt">
                  <v:path arrowok="t" o:connecttype="custom" o:connectlocs="0,36;0,1836" o:connectangles="0,0"/>
                </v:shape>
              </v:group>
            </w:pict>
          </mc:Fallback>
        </mc:AlternateContent>
      </w: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36224" behindDoc="1" locked="0" layoutInCell="1" allowOverlap="1" wp14:anchorId="475A2D87" wp14:editId="69918123">
                <wp:simplePos x="0" y="0"/>
                <wp:positionH relativeFrom="column">
                  <wp:posOffset>311150</wp:posOffset>
                </wp:positionH>
                <wp:positionV relativeFrom="paragraph">
                  <wp:posOffset>149225</wp:posOffset>
                </wp:positionV>
                <wp:extent cx="2105025" cy="635"/>
                <wp:effectExtent l="0" t="0" r="28575" b="18415"/>
                <wp:wrapNone/>
                <wp:docPr id="2782" name="Group 8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5025" cy="635"/>
                          <a:chOff x="4508" y="33"/>
                          <a:chExt cx="2890" cy="2"/>
                        </a:xfrm>
                      </wpg:grpSpPr>
                      <wps:wsp>
                        <wps:cNvPr id="2783" name="Freeform 813"/>
                        <wps:cNvSpPr>
                          <a:spLocks/>
                        </wps:cNvSpPr>
                        <wps:spPr bwMode="auto">
                          <a:xfrm>
                            <a:off x="4508" y="33"/>
                            <a:ext cx="2890" cy="2"/>
                          </a:xfrm>
                          <a:custGeom>
                            <a:avLst/>
                            <a:gdLst>
                              <a:gd name="T0" fmla="+- 0 4508 4508"/>
                              <a:gd name="T1" fmla="*/ T0 w 2890"/>
                              <a:gd name="T2" fmla="+- 0 7398 4508"/>
                              <a:gd name="T3" fmla="*/ T2 w 28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90">
                                <a:moveTo>
                                  <a:pt x="0" y="0"/>
                                </a:moveTo>
                                <a:lnTo>
                                  <a:pt x="2890" y="0"/>
                                </a:lnTo>
                              </a:path>
                            </a:pathLst>
                          </a:custGeom>
                          <a:noFill/>
                          <a:ln w="857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3B1D6D" id="Group 812" o:spid="_x0000_s1026" style="position:absolute;margin-left:24.5pt;margin-top:11.75pt;width:165.75pt;height:.05pt;z-index:-251680256" coordorigin="4508,33" coordsize="28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">
                <v:shape id="Freeform 813" o:spid="_x0000_s1027" style="position:absolute;left:4508;top:33;width:2890;height:2;visibility:visible;mso-wrap-style:square;v-text-anchor:top" coordsize="28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" path="m,l2890,e" filled="f" strokeweight=".23814mm">
                  <v:path arrowok="t" o:connecttype="custom" o:connectlocs="0,0;2890,0" o:connectangles="0,0"/>
                </v:shape>
              </v:group>
            </w:pict>
          </mc:Fallback>
        </mc:AlternateContent>
      </w:r>
    </w:p>
    <w:p w14:paraId="37F79B79" w14:textId="77777777" w:rsidR="001210EB" w:rsidRDefault="001210EB" w:rsidP="0018634C">
      <w:pPr>
        <w:spacing w:after="0" w:line="360" w:lineRule="exact"/>
        <w:ind w:left="939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▲救援人員協助人員及重要設施疏散。</w:t>
      </w:r>
    </w:p>
    <w:p w14:paraId="31144E65" w14:textId="77777777" w:rsidR="00412E49" w:rsidRDefault="0018634C" w:rsidP="0018634C">
      <w:pPr>
        <w:spacing w:after="0" w:line="336" w:lineRule="exact"/>
        <w:ind w:right="-248" w:firstLine="720"/>
        <w:rPr>
          <w:rFonts w:ascii="標楷體" w:eastAsia="標楷體" w:hAnsi="標楷體" w:cs="標楷體"/>
          <w:position w:val="-2"/>
          <w:sz w:val="24"/>
          <w:szCs w:val="24"/>
          <w:lang w:eastAsia="zh-TW"/>
        </w:rPr>
      </w:pPr>
      <w:r>
        <w:rPr>
          <w:rFonts w:ascii="標楷體" w:eastAsia="標楷體" w:hAnsi="標楷體" w:cs="標楷體"/>
          <w:noProof/>
          <w:position w:val="-2"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E14078A" wp14:editId="3171FB39">
                <wp:simplePos x="0" y="0"/>
                <wp:positionH relativeFrom="column">
                  <wp:posOffset>2596515</wp:posOffset>
                </wp:positionH>
                <wp:positionV relativeFrom="paragraph">
                  <wp:posOffset>210820</wp:posOffset>
                </wp:positionV>
                <wp:extent cx="580390" cy="144780"/>
                <wp:effectExtent l="0" t="0" r="0" b="7620"/>
                <wp:wrapNone/>
                <wp:docPr id="2830" name="Group 7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0390" cy="144780"/>
                          <a:chOff x="7359" y="1223"/>
                          <a:chExt cx="1090" cy="120"/>
                        </a:xfrm>
                      </wpg:grpSpPr>
                      <wps:wsp>
                        <wps:cNvPr id="2831" name="Freeform 765"/>
                        <wps:cNvSpPr>
                          <a:spLocks/>
                        </wps:cNvSpPr>
                        <wps:spPr bwMode="auto">
                          <a:xfrm>
                            <a:off x="7359" y="1223"/>
                            <a:ext cx="1090" cy="120"/>
                          </a:xfrm>
                          <a:custGeom>
                            <a:avLst/>
                            <a:gdLst>
                              <a:gd name="T0" fmla="+- 0 7479 7359"/>
                              <a:gd name="T1" fmla="*/ T0 w 1090"/>
                              <a:gd name="T2" fmla="+- 0 1223 1223"/>
                              <a:gd name="T3" fmla="*/ 1223 h 120"/>
                              <a:gd name="T4" fmla="+- 0 7359 7359"/>
                              <a:gd name="T5" fmla="*/ T4 w 1090"/>
                              <a:gd name="T6" fmla="+- 0 1283 1223"/>
                              <a:gd name="T7" fmla="*/ 1283 h 120"/>
                              <a:gd name="T8" fmla="+- 0 7479 7359"/>
                              <a:gd name="T9" fmla="*/ T8 w 1090"/>
                              <a:gd name="T10" fmla="+- 0 1343 1223"/>
                              <a:gd name="T11" fmla="*/ 1343 h 120"/>
                              <a:gd name="T12" fmla="+- 0 7479 7359"/>
                              <a:gd name="T13" fmla="*/ T12 w 1090"/>
                              <a:gd name="T14" fmla="+- 0 1293 1223"/>
                              <a:gd name="T15" fmla="*/ 1293 h 120"/>
                              <a:gd name="T16" fmla="+- 0 7453 7359"/>
                              <a:gd name="T17" fmla="*/ T16 w 1090"/>
                              <a:gd name="T18" fmla="+- 0 1293 1223"/>
                              <a:gd name="T19" fmla="*/ 1293 h 120"/>
                              <a:gd name="T20" fmla="+- 0 7449 7359"/>
                              <a:gd name="T21" fmla="*/ T20 w 1090"/>
                              <a:gd name="T22" fmla="+- 0 1289 1223"/>
                              <a:gd name="T23" fmla="*/ 1289 h 120"/>
                              <a:gd name="T24" fmla="+- 0 7449 7359"/>
                              <a:gd name="T25" fmla="*/ T24 w 1090"/>
                              <a:gd name="T26" fmla="+- 0 1277 1223"/>
                              <a:gd name="T27" fmla="*/ 1277 h 120"/>
                              <a:gd name="T28" fmla="+- 0 7453 7359"/>
                              <a:gd name="T29" fmla="*/ T28 w 1090"/>
                              <a:gd name="T30" fmla="+- 0 1273 1223"/>
                              <a:gd name="T31" fmla="*/ 1273 h 120"/>
                              <a:gd name="T32" fmla="+- 0 7479 7359"/>
                              <a:gd name="T33" fmla="*/ T32 w 1090"/>
                              <a:gd name="T34" fmla="+- 0 1273 1223"/>
                              <a:gd name="T35" fmla="*/ 1273 h 120"/>
                              <a:gd name="T36" fmla="+- 0 7479 7359"/>
                              <a:gd name="T37" fmla="*/ T36 w 1090"/>
                              <a:gd name="T38" fmla="+- 0 1223 1223"/>
                              <a:gd name="T39" fmla="*/ 1223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90" h="120">
                                <a:moveTo>
                                  <a:pt x="120" y="0"/>
                                </a:moveTo>
                                <a:lnTo>
                                  <a:pt x="0" y="60"/>
                                </a:lnTo>
                                <a:lnTo>
                                  <a:pt x="120" y="120"/>
                                </a:lnTo>
                                <a:lnTo>
                                  <a:pt x="120" y="70"/>
                                </a:lnTo>
                                <a:lnTo>
                                  <a:pt x="94" y="70"/>
                                </a:lnTo>
                                <a:lnTo>
                                  <a:pt x="90" y="66"/>
                                </a:lnTo>
                                <a:lnTo>
                                  <a:pt x="90" y="54"/>
                                </a:lnTo>
                                <a:lnTo>
                                  <a:pt x="94" y="50"/>
                                </a:lnTo>
                                <a:lnTo>
                                  <a:pt x="120" y="50"/>
                                </a:lnTo>
                                <a:lnTo>
                                  <a:pt x="12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32" name="Freeform 764"/>
                        <wps:cNvSpPr>
                          <a:spLocks/>
                        </wps:cNvSpPr>
                        <wps:spPr bwMode="auto">
                          <a:xfrm>
                            <a:off x="7359" y="1223"/>
                            <a:ext cx="1090" cy="120"/>
                          </a:xfrm>
                          <a:custGeom>
                            <a:avLst/>
                            <a:gdLst>
                              <a:gd name="T0" fmla="+- 0 7479 7359"/>
                              <a:gd name="T1" fmla="*/ T0 w 1090"/>
                              <a:gd name="T2" fmla="+- 0 1273 1223"/>
                              <a:gd name="T3" fmla="*/ 1273 h 120"/>
                              <a:gd name="T4" fmla="+- 0 7453 7359"/>
                              <a:gd name="T5" fmla="*/ T4 w 1090"/>
                              <a:gd name="T6" fmla="+- 0 1273 1223"/>
                              <a:gd name="T7" fmla="*/ 1273 h 120"/>
                              <a:gd name="T8" fmla="+- 0 7449 7359"/>
                              <a:gd name="T9" fmla="*/ T8 w 1090"/>
                              <a:gd name="T10" fmla="+- 0 1277 1223"/>
                              <a:gd name="T11" fmla="*/ 1277 h 120"/>
                              <a:gd name="T12" fmla="+- 0 7449 7359"/>
                              <a:gd name="T13" fmla="*/ T12 w 1090"/>
                              <a:gd name="T14" fmla="+- 0 1289 1223"/>
                              <a:gd name="T15" fmla="*/ 1289 h 120"/>
                              <a:gd name="T16" fmla="+- 0 7453 7359"/>
                              <a:gd name="T17" fmla="*/ T16 w 1090"/>
                              <a:gd name="T18" fmla="+- 0 1293 1223"/>
                              <a:gd name="T19" fmla="*/ 1293 h 120"/>
                              <a:gd name="T20" fmla="+- 0 7479 7359"/>
                              <a:gd name="T21" fmla="*/ T20 w 1090"/>
                              <a:gd name="T22" fmla="+- 0 1293 1223"/>
                              <a:gd name="T23" fmla="*/ 1293 h 120"/>
                              <a:gd name="T24" fmla="+- 0 7479 7359"/>
                              <a:gd name="T25" fmla="*/ T24 w 1090"/>
                              <a:gd name="T26" fmla="+- 0 1273 1223"/>
                              <a:gd name="T27" fmla="*/ 1273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90" h="120">
                                <a:moveTo>
                                  <a:pt x="120" y="50"/>
                                </a:moveTo>
                                <a:lnTo>
                                  <a:pt x="94" y="50"/>
                                </a:lnTo>
                                <a:lnTo>
                                  <a:pt x="90" y="54"/>
                                </a:lnTo>
                                <a:lnTo>
                                  <a:pt x="90" y="66"/>
                                </a:lnTo>
                                <a:lnTo>
                                  <a:pt x="94" y="70"/>
                                </a:lnTo>
                                <a:lnTo>
                                  <a:pt x="120" y="70"/>
                                </a:lnTo>
                                <a:lnTo>
                                  <a:pt x="120" y="5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33" name="Freeform 763"/>
                        <wps:cNvSpPr>
                          <a:spLocks/>
                        </wps:cNvSpPr>
                        <wps:spPr bwMode="auto">
                          <a:xfrm>
                            <a:off x="7359" y="1223"/>
                            <a:ext cx="1090" cy="120"/>
                          </a:xfrm>
                          <a:custGeom>
                            <a:avLst/>
                            <a:gdLst>
                              <a:gd name="T0" fmla="+- 0 8445 7359"/>
                              <a:gd name="T1" fmla="*/ T0 w 1090"/>
                              <a:gd name="T2" fmla="+- 0 1273 1223"/>
                              <a:gd name="T3" fmla="*/ 1273 h 120"/>
                              <a:gd name="T4" fmla="+- 0 7479 7359"/>
                              <a:gd name="T5" fmla="*/ T4 w 1090"/>
                              <a:gd name="T6" fmla="+- 0 1273 1223"/>
                              <a:gd name="T7" fmla="*/ 1273 h 120"/>
                              <a:gd name="T8" fmla="+- 0 7479 7359"/>
                              <a:gd name="T9" fmla="*/ T8 w 1090"/>
                              <a:gd name="T10" fmla="+- 0 1293 1223"/>
                              <a:gd name="T11" fmla="*/ 1293 h 120"/>
                              <a:gd name="T12" fmla="+- 0 8445 7359"/>
                              <a:gd name="T13" fmla="*/ T12 w 1090"/>
                              <a:gd name="T14" fmla="+- 0 1293 1223"/>
                              <a:gd name="T15" fmla="*/ 1293 h 120"/>
                              <a:gd name="T16" fmla="+- 0 8449 7359"/>
                              <a:gd name="T17" fmla="*/ T16 w 1090"/>
                              <a:gd name="T18" fmla="+- 0 1289 1223"/>
                              <a:gd name="T19" fmla="*/ 1289 h 120"/>
                              <a:gd name="T20" fmla="+- 0 8449 7359"/>
                              <a:gd name="T21" fmla="*/ T20 w 1090"/>
                              <a:gd name="T22" fmla="+- 0 1277 1223"/>
                              <a:gd name="T23" fmla="*/ 1277 h 120"/>
                              <a:gd name="T24" fmla="+- 0 8445 7359"/>
                              <a:gd name="T25" fmla="*/ T24 w 1090"/>
                              <a:gd name="T26" fmla="+- 0 1273 1223"/>
                              <a:gd name="T27" fmla="*/ 1273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90" h="120">
                                <a:moveTo>
                                  <a:pt x="1086" y="50"/>
                                </a:moveTo>
                                <a:lnTo>
                                  <a:pt x="120" y="50"/>
                                </a:lnTo>
                                <a:lnTo>
                                  <a:pt x="120" y="70"/>
                                </a:lnTo>
                                <a:lnTo>
                                  <a:pt x="1086" y="70"/>
                                </a:lnTo>
                                <a:lnTo>
                                  <a:pt x="1090" y="66"/>
                                </a:lnTo>
                                <a:lnTo>
                                  <a:pt x="1090" y="54"/>
                                </a:lnTo>
                                <a:lnTo>
                                  <a:pt x="1086" y="5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976D0C" id="Group 762" o:spid="_x0000_s1026" style="position:absolute;margin-left:204.45pt;margin-top:16.6pt;width:45.7pt;height:11.4pt;z-index:-251656704;mso-width-relative:margin;mso-height-relative:margin" coordorigin="7359,1223" coordsize="109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">
                <v:shape id="Freeform 765" o:spid="_x0000_s1027" style="position:absolute;left:7359;top:1223;width:1090;height:120;visibility:visible;mso-wrap-style:square;v-text-anchor:top" coordsize="109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" path="m120,l,60r120,60l120,70r-26,l90,66r,-12l94,50r26,l120,e" fillcolor="black" stroked="f">
                  <v:path arrowok="t" o:connecttype="custom" o:connectlocs="120,1223;0,1283;120,1343;120,1293;94,1293;90,1289;90,1277;94,1273;120,1273;120,1223" o:connectangles="0,0,0,0,0,0,0,0,0,0"/>
                </v:shape>
                <v:shape id="Freeform 764" o:spid="_x0000_s1028" style="position:absolute;left:7359;top:1223;width:1090;height:120;visibility:visible;mso-wrap-style:square;v-text-anchor:top" coordsize="109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" path="m120,50r-26,l90,54r,12l94,70r26,l120,50e" fillcolor="black" stroked="f">
                  <v:path arrowok="t" o:connecttype="custom" o:connectlocs="120,1273;94,1273;90,1277;90,1289;94,1293;120,1293;120,1273" o:connectangles="0,0,0,0,0,0,0"/>
                </v:shape>
                <v:shape id="Freeform 763" o:spid="_x0000_s1029" style="position:absolute;left:7359;top:1223;width:1090;height:120;visibility:visible;mso-wrap-style:square;v-text-anchor:top" coordsize="109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" path="m1086,50r-966,l120,70r966,l1090,66r,-12l1086,50e" fillcolor="black" stroked="f">
                  <v:path arrowok="t" o:connecttype="custom" o:connectlocs="1086,1273;120,1273;120,1293;1086,1293;1090,1289;1090,1277;1086,1273" o:connectangles="0,0,0,0,0,0,0"/>
                </v:shape>
              </v:group>
            </w:pict>
          </mc:Fallback>
        </mc:AlternateContent>
      </w:r>
      <w:r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 xml:space="preserve">  </w:t>
      </w:r>
      <w:r w:rsidR="001210EB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▲隔離員工</w:t>
      </w:r>
      <w:proofErr w:type="gramStart"/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 w:rsidR="001210EB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至安</w:t>
      </w:r>
      <w:proofErr w:type="gramEnd"/>
      <w:r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ab/>
        <w:t xml:space="preserve">  </w:t>
      </w:r>
      <w:r w:rsidR="00412E49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 xml:space="preserve">  </w:t>
      </w:r>
    </w:p>
    <w:p w14:paraId="73103F92" w14:textId="77777777" w:rsidR="001210EB" w:rsidRDefault="00412E49" w:rsidP="0018634C">
      <w:pPr>
        <w:spacing w:after="0" w:line="336" w:lineRule="exact"/>
        <w:ind w:right="-248" w:firstLine="7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 xml:space="preserve">  </w:t>
      </w:r>
      <w:r w:rsidR="001210EB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全區域</w:t>
      </w:r>
    </w:p>
    <w:p w14:paraId="5163BDCC" w14:textId="77777777" w:rsidR="001210EB" w:rsidRDefault="00BB12A1" w:rsidP="001210EB">
      <w:pPr>
        <w:spacing w:after="0" w:line="360" w:lineRule="exact"/>
        <w:ind w:left="939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noProof/>
          <w:position w:val="-2"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7CBF751F" wp14:editId="57FD2809">
                <wp:simplePos x="0" y="0"/>
                <wp:positionH relativeFrom="column">
                  <wp:posOffset>2142490</wp:posOffset>
                </wp:positionH>
                <wp:positionV relativeFrom="paragraph">
                  <wp:posOffset>6350</wp:posOffset>
                </wp:positionV>
                <wp:extent cx="125095" cy="342900"/>
                <wp:effectExtent l="0" t="0" r="8255" b="0"/>
                <wp:wrapNone/>
                <wp:docPr id="2826" name="Group 7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5095" cy="342900"/>
                          <a:chOff x="5934" y="1842"/>
                          <a:chExt cx="120" cy="190"/>
                        </a:xfrm>
                      </wpg:grpSpPr>
                      <wps:wsp>
                        <wps:cNvPr id="2827" name="Freeform 769"/>
                        <wps:cNvSpPr>
                          <a:spLocks/>
                        </wps:cNvSpPr>
                        <wps:spPr bwMode="auto">
                          <a:xfrm>
                            <a:off x="5934" y="1842"/>
                            <a:ext cx="120" cy="190"/>
                          </a:xfrm>
                          <a:custGeom>
                            <a:avLst/>
                            <a:gdLst>
                              <a:gd name="T0" fmla="+- 0 5984 5934"/>
                              <a:gd name="T1" fmla="*/ T0 w 120"/>
                              <a:gd name="T2" fmla="+- 0 1912 1842"/>
                              <a:gd name="T3" fmla="*/ 1912 h 190"/>
                              <a:gd name="T4" fmla="+- 0 5934 5934"/>
                              <a:gd name="T5" fmla="*/ T4 w 120"/>
                              <a:gd name="T6" fmla="+- 0 1912 1842"/>
                              <a:gd name="T7" fmla="*/ 1912 h 190"/>
                              <a:gd name="T8" fmla="+- 0 5994 5934"/>
                              <a:gd name="T9" fmla="*/ T8 w 120"/>
                              <a:gd name="T10" fmla="+- 0 2032 1842"/>
                              <a:gd name="T11" fmla="*/ 2032 h 190"/>
                              <a:gd name="T12" fmla="+- 0 6039 5934"/>
                              <a:gd name="T13" fmla="*/ T12 w 120"/>
                              <a:gd name="T14" fmla="+- 0 1942 1842"/>
                              <a:gd name="T15" fmla="*/ 1942 h 190"/>
                              <a:gd name="T16" fmla="+- 0 5988 5934"/>
                              <a:gd name="T17" fmla="*/ T16 w 120"/>
                              <a:gd name="T18" fmla="+- 0 1942 1842"/>
                              <a:gd name="T19" fmla="*/ 1942 h 190"/>
                              <a:gd name="T20" fmla="+- 0 5984 5934"/>
                              <a:gd name="T21" fmla="*/ T20 w 120"/>
                              <a:gd name="T22" fmla="+- 0 1938 1842"/>
                              <a:gd name="T23" fmla="*/ 1938 h 190"/>
                              <a:gd name="T24" fmla="+- 0 5984 5934"/>
                              <a:gd name="T25" fmla="*/ T24 w 120"/>
                              <a:gd name="T26" fmla="+- 0 1912 1842"/>
                              <a:gd name="T27" fmla="*/ 1912 h 1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20" h="190">
                                <a:moveTo>
                                  <a:pt x="50" y="70"/>
                                </a:moveTo>
                                <a:lnTo>
                                  <a:pt x="0" y="70"/>
                                </a:lnTo>
                                <a:lnTo>
                                  <a:pt x="60" y="190"/>
                                </a:lnTo>
                                <a:lnTo>
                                  <a:pt x="105" y="100"/>
                                </a:lnTo>
                                <a:lnTo>
                                  <a:pt x="54" y="100"/>
                                </a:lnTo>
                                <a:lnTo>
                                  <a:pt x="50" y="96"/>
                                </a:lnTo>
                                <a:lnTo>
                                  <a:pt x="50" y="7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8" name="Freeform 768"/>
                        <wps:cNvSpPr>
                          <a:spLocks/>
                        </wps:cNvSpPr>
                        <wps:spPr bwMode="auto">
                          <a:xfrm>
                            <a:off x="5934" y="1842"/>
                            <a:ext cx="120" cy="190"/>
                          </a:xfrm>
                          <a:custGeom>
                            <a:avLst/>
                            <a:gdLst>
                              <a:gd name="T0" fmla="+- 0 6000 5934"/>
                              <a:gd name="T1" fmla="*/ T0 w 120"/>
                              <a:gd name="T2" fmla="+- 0 1842 1842"/>
                              <a:gd name="T3" fmla="*/ 1842 h 190"/>
                              <a:gd name="T4" fmla="+- 0 5988 5934"/>
                              <a:gd name="T5" fmla="*/ T4 w 120"/>
                              <a:gd name="T6" fmla="+- 0 1842 1842"/>
                              <a:gd name="T7" fmla="*/ 1842 h 190"/>
                              <a:gd name="T8" fmla="+- 0 5984 5934"/>
                              <a:gd name="T9" fmla="*/ T8 w 120"/>
                              <a:gd name="T10" fmla="+- 0 1846 1842"/>
                              <a:gd name="T11" fmla="*/ 1846 h 190"/>
                              <a:gd name="T12" fmla="+- 0 5984 5934"/>
                              <a:gd name="T13" fmla="*/ T12 w 120"/>
                              <a:gd name="T14" fmla="+- 0 1938 1842"/>
                              <a:gd name="T15" fmla="*/ 1938 h 190"/>
                              <a:gd name="T16" fmla="+- 0 5988 5934"/>
                              <a:gd name="T17" fmla="*/ T16 w 120"/>
                              <a:gd name="T18" fmla="+- 0 1942 1842"/>
                              <a:gd name="T19" fmla="*/ 1942 h 190"/>
                              <a:gd name="T20" fmla="+- 0 6000 5934"/>
                              <a:gd name="T21" fmla="*/ T20 w 120"/>
                              <a:gd name="T22" fmla="+- 0 1942 1842"/>
                              <a:gd name="T23" fmla="*/ 1942 h 190"/>
                              <a:gd name="T24" fmla="+- 0 6004 5934"/>
                              <a:gd name="T25" fmla="*/ T24 w 120"/>
                              <a:gd name="T26" fmla="+- 0 1938 1842"/>
                              <a:gd name="T27" fmla="*/ 1938 h 190"/>
                              <a:gd name="T28" fmla="+- 0 6004 5934"/>
                              <a:gd name="T29" fmla="*/ T28 w 120"/>
                              <a:gd name="T30" fmla="+- 0 1846 1842"/>
                              <a:gd name="T31" fmla="*/ 1846 h 190"/>
                              <a:gd name="T32" fmla="+- 0 6000 5934"/>
                              <a:gd name="T33" fmla="*/ T32 w 120"/>
                              <a:gd name="T34" fmla="+- 0 1842 1842"/>
                              <a:gd name="T35" fmla="*/ 1842 h 1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20" h="190">
                                <a:moveTo>
                                  <a:pt x="66" y="0"/>
                                </a:moveTo>
                                <a:lnTo>
                                  <a:pt x="54" y="0"/>
                                </a:lnTo>
                                <a:lnTo>
                                  <a:pt x="50" y="4"/>
                                </a:lnTo>
                                <a:lnTo>
                                  <a:pt x="50" y="96"/>
                                </a:lnTo>
                                <a:lnTo>
                                  <a:pt x="54" y="100"/>
                                </a:lnTo>
                                <a:lnTo>
                                  <a:pt x="66" y="100"/>
                                </a:lnTo>
                                <a:lnTo>
                                  <a:pt x="70" y="96"/>
                                </a:lnTo>
                                <a:lnTo>
                                  <a:pt x="70" y="4"/>
                                </a:lnTo>
                                <a:lnTo>
                                  <a:pt x="66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9" name="Freeform 767"/>
                        <wps:cNvSpPr>
                          <a:spLocks/>
                        </wps:cNvSpPr>
                        <wps:spPr bwMode="auto">
                          <a:xfrm>
                            <a:off x="5934" y="1842"/>
                            <a:ext cx="120" cy="190"/>
                          </a:xfrm>
                          <a:custGeom>
                            <a:avLst/>
                            <a:gdLst>
                              <a:gd name="T0" fmla="+- 0 6054 5934"/>
                              <a:gd name="T1" fmla="*/ T0 w 120"/>
                              <a:gd name="T2" fmla="+- 0 1912 1842"/>
                              <a:gd name="T3" fmla="*/ 1912 h 190"/>
                              <a:gd name="T4" fmla="+- 0 6004 5934"/>
                              <a:gd name="T5" fmla="*/ T4 w 120"/>
                              <a:gd name="T6" fmla="+- 0 1912 1842"/>
                              <a:gd name="T7" fmla="*/ 1912 h 190"/>
                              <a:gd name="T8" fmla="+- 0 6004 5934"/>
                              <a:gd name="T9" fmla="*/ T8 w 120"/>
                              <a:gd name="T10" fmla="+- 0 1938 1842"/>
                              <a:gd name="T11" fmla="*/ 1938 h 190"/>
                              <a:gd name="T12" fmla="+- 0 6000 5934"/>
                              <a:gd name="T13" fmla="*/ T12 w 120"/>
                              <a:gd name="T14" fmla="+- 0 1942 1842"/>
                              <a:gd name="T15" fmla="*/ 1942 h 190"/>
                              <a:gd name="T16" fmla="+- 0 6039 5934"/>
                              <a:gd name="T17" fmla="*/ T16 w 120"/>
                              <a:gd name="T18" fmla="+- 0 1942 1842"/>
                              <a:gd name="T19" fmla="*/ 1942 h 190"/>
                              <a:gd name="T20" fmla="+- 0 6054 5934"/>
                              <a:gd name="T21" fmla="*/ T20 w 120"/>
                              <a:gd name="T22" fmla="+- 0 1912 1842"/>
                              <a:gd name="T23" fmla="*/ 1912 h 1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20" h="190">
                                <a:moveTo>
                                  <a:pt x="120" y="70"/>
                                </a:moveTo>
                                <a:lnTo>
                                  <a:pt x="70" y="70"/>
                                </a:lnTo>
                                <a:lnTo>
                                  <a:pt x="70" y="96"/>
                                </a:lnTo>
                                <a:lnTo>
                                  <a:pt x="66" y="100"/>
                                </a:lnTo>
                                <a:lnTo>
                                  <a:pt x="105" y="100"/>
                                </a:lnTo>
                                <a:lnTo>
                                  <a:pt x="120" y="7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0F8D1C" id="Group 766" o:spid="_x0000_s1026" style="position:absolute;margin-left:168.7pt;margin-top:.5pt;width:9.85pt;height:27pt;z-index:-251660288;mso-width-relative:margin;mso-height-relative:margin" coordorigin="5934,1842" coordsize="120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">
                <v:shape id="Freeform 769" o:spid="_x0000_s1027" style="position:absolute;left:5934;top:1842;width:120;height:190;visibility:visible;mso-wrap-style:square;v-text-anchor:top" coordsize="120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" path="m50,70l,70,60,190r45,-90l54,100,50,96r,-26e" fillcolor="black" stroked="f">
                  <v:path arrowok="t" o:connecttype="custom" o:connectlocs="50,1912;0,1912;60,2032;105,1942;54,1942;50,1938;50,1912" o:connectangles="0,0,0,0,0,0,0"/>
                </v:shape>
                <v:shape id="Freeform 768" o:spid="_x0000_s1028" style="position:absolute;left:5934;top:1842;width:120;height:190;visibility:visible;mso-wrap-style:square;v-text-anchor:top" coordsize="120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" path="m66,l54,,50,4r,92l54,100r12,l70,96,70,4,66,e" fillcolor="black" stroked="f">
                  <v:path arrowok="t" o:connecttype="custom" o:connectlocs="66,1842;54,1842;50,1846;50,1938;54,1942;66,1942;70,1938;70,1846;66,1842" o:connectangles="0,0,0,0,0,0,0,0,0"/>
                </v:shape>
                <v:shape id="Freeform 767" o:spid="_x0000_s1029" style="position:absolute;left:5934;top:1842;width:120;height:190;visibility:visible;mso-wrap-style:square;v-text-anchor:top" coordsize="120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" path="m120,70r-50,l70,96r-4,4l105,100,120,70e" fillcolor="black" stroked="f">
                  <v:path arrowok="t" o:connecttype="custom" o:connectlocs="120,1912;70,1912;70,1938;66,1942;105,1942;120,1912" o:connectangles="0,0,0,0,0,0"/>
                </v:shape>
              </v:group>
            </w:pict>
          </mc:Fallback>
        </mc:AlternateContent>
      </w:r>
      <w:r w:rsidR="00412E49">
        <w:rPr>
          <w:rFonts w:ascii="標楷體" w:eastAsia="標楷體" w:hAnsi="標楷體" w:cs="標楷體"/>
          <w:noProof/>
          <w:position w:val="-2"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37760" behindDoc="1" locked="0" layoutInCell="1" allowOverlap="1" wp14:anchorId="25F5D230" wp14:editId="628D4B02">
                <wp:simplePos x="0" y="0"/>
                <wp:positionH relativeFrom="column">
                  <wp:posOffset>303530</wp:posOffset>
                </wp:positionH>
                <wp:positionV relativeFrom="paragraph">
                  <wp:posOffset>220980</wp:posOffset>
                </wp:positionV>
                <wp:extent cx="2105301" cy="1134"/>
                <wp:effectExtent l="0" t="0" r="28575" b="18415"/>
                <wp:wrapNone/>
                <wp:docPr id="2786" name="Group 8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5301" cy="1134"/>
                          <a:chOff x="4508" y="1839"/>
                          <a:chExt cx="2890" cy="2"/>
                        </a:xfrm>
                      </wpg:grpSpPr>
                      <wps:wsp>
                        <wps:cNvPr id="2787" name="Freeform 809"/>
                        <wps:cNvSpPr>
                          <a:spLocks/>
                        </wps:cNvSpPr>
                        <wps:spPr bwMode="auto">
                          <a:xfrm>
                            <a:off x="4508" y="1839"/>
                            <a:ext cx="2890" cy="2"/>
                          </a:xfrm>
                          <a:custGeom>
                            <a:avLst/>
                            <a:gdLst>
                              <a:gd name="T0" fmla="+- 0 4508 4508"/>
                              <a:gd name="T1" fmla="*/ T0 w 2890"/>
                              <a:gd name="T2" fmla="+- 0 7398 4508"/>
                              <a:gd name="T3" fmla="*/ T2 w 28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90">
                                <a:moveTo>
                                  <a:pt x="0" y="0"/>
                                </a:moveTo>
                                <a:lnTo>
                                  <a:pt x="2890" y="0"/>
                                </a:lnTo>
                              </a:path>
                            </a:pathLst>
                          </a:custGeom>
                          <a:noFill/>
                          <a:ln w="86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F92A1D" id="Group 808" o:spid="_x0000_s1026" style="position:absolute;margin-left:23.9pt;margin-top:17.4pt;width:165.75pt;height:.1pt;z-index:-251678720" coordorigin="4508,1839" coordsize="28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">
                <v:shape id="Freeform 809" o:spid="_x0000_s1027" style="position:absolute;left:4508;top:1839;width:2890;height:2;visibility:visible;mso-wrap-style:square;v-text-anchor:top" coordsize="28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" path="m,l2890,e" filled="f" strokeweight=".68pt">
                  <v:path arrowok="t" o:connecttype="custom" o:connectlocs="0,0;2890,0" o:connectangles="0,0"/>
                </v:shape>
              </v:group>
            </w:pict>
          </mc:Fallback>
        </mc:AlternateContent>
      </w:r>
      <w:r w:rsidR="001210EB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▲受傷人員立即送</w:t>
      </w:r>
      <w:proofErr w:type="gramStart"/>
      <w:r w:rsidR="001210EB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醫</w:t>
      </w:r>
      <w:proofErr w:type="gramEnd"/>
      <w:r w:rsidR="001210EB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。</w:t>
      </w:r>
    </w:p>
    <w:p w14:paraId="7A751B64" w14:textId="77777777" w:rsidR="0018634C" w:rsidRDefault="0018634C" w:rsidP="0018634C">
      <w:pPr>
        <w:snapToGrid w:val="0"/>
        <w:spacing w:before="93" w:after="0" w:line="240" w:lineRule="atLeast"/>
        <w:ind w:right="1352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6183882E" wp14:editId="0E0C419A">
                <wp:simplePos x="0" y="0"/>
                <wp:positionH relativeFrom="column">
                  <wp:posOffset>303786</wp:posOffset>
                </wp:positionH>
                <wp:positionV relativeFrom="paragraph">
                  <wp:posOffset>36796</wp:posOffset>
                </wp:positionV>
                <wp:extent cx="2105301" cy="1134"/>
                <wp:effectExtent l="0" t="0" r="28575" b="18415"/>
                <wp:wrapNone/>
                <wp:docPr id="2810" name="Group 7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5301" cy="1134"/>
                          <a:chOff x="4508" y="2064"/>
                          <a:chExt cx="2890" cy="2"/>
                        </a:xfrm>
                      </wpg:grpSpPr>
                      <wps:wsp>
                        <wps:cNvPr id="2811" name="Freeform 785"/>
                        <wps:cNvSpPr>
                          <a:spLocks/>
                        </wps:cNvSpPr>
                        <wps:spPr bwMode="auto">
                          <a:xfrm>
                            <a:off x="4508" y="2064"/>
                            <a:ext cx="2890" cy="2"/>
                          </a:xfrm>
                          <a:custGeom>
                            <a:avLst/>
                            <a:gdLst>
                              <a:gd name="T0" fmla="+- 0 4508 4508"/>
                              <a:gd name="T1" fmla="*/ T0 w 2890"/>
                              <a:gd name="T2" fmla="+- 0 7398 4508"/>
                              <a:gd name="T3" fmla="*/ T2 w 28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90">
                                <a:moveTo>
                                  <a:pt x="0" y="0"/>
                                </a:moveTo>
                                <a:lnTo>
                                  <a:pt x="2890" y="0"/>
                                </a:lnTo>
                              </a:path>
                            </a:pathLst>
                          </a:custGeom>
                          <a:noFill/>
                          <a:ln w="850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C3474D" id="Group 784" o:spid="_x0000_s1026" style="position:absolute;margin-left:23.9pt;margin-top:2.9pt;width:165.75pt;height:.1pt;z-index:-251664896" coordorigin="4508,2064" coordsize="28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">
                <v:shape id="Freeform 785" o:spid="_x0000_s1027" style="position:absolute;left:4508;top:2064;width:2890;height:2;visibility:visible;mso-wrap-style:square;v-text-anchor:top" coordsize="28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" path="m,l2890,e" filled="f" strokeweight=".67pt">
                  <v:path arrowok="t" o:connecttype="custom" o:connectlocs="0,0;2890,0" o:connectangles="0,0"/>
                </v:shape>
              </v:group>
            </w:pict>
          </mc:Fallback>
        </mc:AlternateContent>
      </w: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73D7236" wp14:editId="5B533D1C">
                <wp:simplePos x="0" y="0"/>
                <wp:positionH relativeFrom="column">
                  <wp:posOffset>307428</wp:posOffset>
                </wp:positionH>
                <wp:positionV relativeFrom="paragraph">
                  <wp:posOffset>38497</wp:posOffset>
                </wp:positionV>
                <wp:extent cx="1457" cy="1226151"/>
                <wp:effectExtent l="0" t="0" r="17780" b="12700"/>
                <wp:wrapNone/>
                <wp:docPr id="2812" name="Group 7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7" cy="1226151"/>
                          <a:chOff x="4513" y="2067"/>
                          <a:chExt cx="2" cy="2162"/>
                        </a:xfrm>
                      </wpg:grpSpPr>
                      <wps:wsp>
                        <wps:cNvPr id="2813" name="Freeform 783"/>
                        <wps:cNvSpPr>
                          <a:spLocks/>
                        </wps:cNvSpPr>
                        <wps:spPr bwMode="auto">
                          <a:xfrm>
                            <a:off x="4513" y="2067"/>
                            <a:ext cx="2" cy="2162"/>
                          </a:xfrm>
                          <a:custGeom>
                            <a:avLst/>
                            <a:gdLst>
                              <a:gd name="T0" fmla="+- 0 2067 2067"/>
                              <a:gd name="T1" fmla="*/ 2067 h 2162"/>
                              <a:gd name="T2" fmla="+- 0 4229 2067"/>
                              <a:gd name="T3" fmla="*/ 4229 h 216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162">
                                <a:moveTo>
                                  <a:pt x="0" y="0"/>
                                </a:moveTo>
                                <a:lnTo>
                                  <a:pt x="0" y="216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F5FEB3" id="Group 782" o:spid="_x0000_s1026" style="position:absolute;margin-left:24.2pt;margin-top:3.05pt;width:.1pt;height:96.55pt;z-index:-251662848" coordorigin="4513,2067" coordsize="2,2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">
                <v:shape id="Freeform 783" o:spid="_x0000_s1027" style="position:absolute;left:4513;top:2067;width:2;height:2162;visibility:visible;mso-wrap-style:square;v-text-anchor:top" coordsize="2,2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" path="m,l,2162e" filled="f" strokeweight=".58pt">
                  <v:path arrowok="t" o:connecttype="custom" o:connectlocs="0,2067;0,4229" o:connectangles="0,0"/>
                </v:shape>
              </v:group>
            </w:pict>
          </mc:Fallback>
        </mc:AlternateContent>
      </w: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235C3D8E" wp14:editId="24B23705">
                <wp:simplePos x="0" y="0"/>
                <wp:positionH relativeFrom="column">
                  <wp:posOffset>2405445</wp:posOffset>
                </wp:positionH>
                <wp:positionV relativeFrom="paragraph">
                  <wp:posOffset>38497</wp:posOffset>
                </wp:positionV>
                <wp:extent cx="1457" cy="1226151"/>
                <wp:effectExtent l="0" t="0" r="17780" b="12700"/>
                <wp:wrapNone/>
                <wp:docPr id="2816" name="Group 7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7" cy="1226151"/>
                          <a:chOff x="7393" y="2067"/>
                          <a:chExt cx="2" cy="2162"/>
                        </a:xfrm>
                      </wpg:grpSpPr>
                      <wps:wsp>
                        <wps:cNvPr id="2817" name="Freeform 779"/>
                        <wps:cNvSpPr>
                          <a:spLocks/>
                        </wps:cNvSpPr>
                        <wps:spPr bwMode="auto">
                          <a:xfrm>
                            <a:off x="7393" y="2067"/>
                            <a:ext cx="2" cy="2162"/>
                          </a:xfrm>
                          <a:custGeom>
                            <a:avLst/>
                            <a:gdLst>
                              <a:gd name="T0" fmla="+- 0 2067 2067"/>
                              <a:gd name="T1" fmla="*/ 2067 h 2162"/>
                              <a:gd name="T2" fmla="+- 0 4229 2067"/>
                              <a:gd name="T3" fmla="*/ 4229 h 216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162">
                                <a:moveTo>
                                  <a:pt x="0" y="0"/>
                                </a:moveTo>
                                <a:lnTo>
                                  <a:pt x="0" y="216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A68D4C" id="Group 778" o:spid="_x0000_s1026" style="position:absolute;margin-left:189.4pt;margin-top:3.05pt;width:.1pt;height:96.55pt;z-index:-251660800" coordorigin="7393,2067" coordsize="2,2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">
                <v:shape id="Freeform 779" o:spid="_x0000_s1027" style="position:absolute;left:7393;top:2067;width:2;height:2162;visibility:visible;mso-wrap-style:square;v-text-anchor:top" coordsize="2,2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" path="m,l,2162e" filled="f" strokeweight=".58pt">
                  <v:path arrowok="t" o:connecttype="custom" o:connectlocs="0,2067;0,4229" o:connectangles="0,0"/>
                </v:shape>
              </v:group>
            </w:pict>
          </mc:Fallback>
        </mc:AlternateContent>
      </w:r>
      <w:r w:rsidR="001210EB">
        <w:rPr>
          <w:lang w:eastAsia="zh-TW"/>
        </w:rPr>
        <w:br w:type="column"/>
      </w:r>
      <w:r w:rsidR="00A50933">
        <w:rPr>
          <w:rFonts w:ascii="標楷體" w:eastAsia="標楷體" w:hAnsi="標楷體" w:cs="標楷體"/>
          <w:sz w:val="24"/>
          <w:szCs w:val="24"/>
          <w:lang w:eastAsia="zh-TW"/>
        </w:rPr>
        <w:t xml:space="preserve"> </w:t>
      </w:r>
    </w:p>
    <w:p w14:paraId="79A8B4D3" w14:textId="77777777" w:rsidR="0018634C" w:rsidRDefault="0018634C" w:rsidP="0018634C">
      <w:pPr>
        <w:snapToGrid w:val="0"/>
        <w:spacing w:before="93" w:after="0" w:line="240" w:lineRule="atLeast"/>
        <w:ind w:right="1349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582DF943" w14:textId="77777777" w:rsidR="00F703DB" w:rsidRDefault="00F703DB" w:rsidP="0018634C">
      <w:pPr>
        <w:snapToGrid w:val="0"/>
        <w:spacing w:before="93" w:after="0" w:line="240" w:lineRule="atLeast"/>
        <w:ind w:right="1349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火勢嚴重</w:t>
      </w:r>
    </w:p>
    <w:p w14:paraId="76C06DDB" w14:textId="77777777" w:rsidR="00F703DB" w:rsidRDefault="00F703DB" w:rsidP="0018634C">
      <w:pPr>
        <w:snapToGrid w:val="0"/>
        <w:spacing w:before="93" w:after="0" w:line="240" w:lineRule="atLeast"/>
        <w:ind w:right="1352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4F4367B0" w14:textId="77777777" w:rsidR="0018634C" w:rsidRDefault="0018634C" w:rsidP="0018634C">
      <w:pPr>
        <w:snapToGrid w:val="0"/>
        <w:spacing w:before="93" w:after="0" w:line="240" w:lineRule="atLeast"/>
        <w:ind w:right="1352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40320" behindDoc="1" locked="0" layoutInCell="1" allowOverlap="1" wp14:anchorId="63F58AC3" wp14:editId="5DD953C6">
                <wp:simplePos x="0" y="0"/>
                <wp:positionH relativeFrom="column">
                  <wp:posOffset>-1720</wp:posOffset>
                </wp:positionH>
                <wp:positionV relativeFrom="paragraph">
                  <wp:posOffset>174659</wp:posOffset>
                </wp:positionV>
                <wp:extent cx="1056293" cy="1134"/>
                <wp:effectExtent l="0" t="0" r="10795" b="18415"/>
                <wp:wrapNone/>
                <wp:docPr id="2790" name="Group 8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56293" cy="1134"/>
                          <a:chOff x="8454" y="753"/>
                          <a:chExt cx="1450" cy="2"/>
                        </a:xfrm>
                      </wpg:grpSpPr>
                      <wps:wsp>
                        <wps:cNvPr id="2791" name="Freeform 805"/>
                        <wps:cNvSpPr>
                          <a:spLocks/>
                        </wps:cNvSpPr>
                        <wps:spPr bwMode="auto">
                          <a:xfrm>
                            <a:off x="8454" y="753"/>
                            <a:ext cx="1450" cy="2"/>
                          </a:xfrm>
                          <a:custGeom>
                            <a:avLst/>
                            <a:gdLst>
                              <a:gd name="T0" fmla="+- 0 8454 8454"/>
                              <a:gd name="T1" fmla="*/ T0 w 1450"/>
                              <a:gd name="T2" fmla="+- 0 9904 8454"/>
                              <a:gd name="T3" fmla="*/ T2 w 145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50">
                                <a:moveTo>
                                  <a:pt x="0" y="0"/>
                                </a:moveTo>
                                <a:lnTo>
                                  <a:pt x="1450" y="0"/>
                                </a:lnTo>
                              </a:path>
                            </a:pathLst>
                          </a:custGeom>
                          <a:noFill/>
                          <a:ln w="857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3D116A" id="Group 804" o:spid="_x0000_s1026" style="position:absolute;margin-left:-.15pt;margin-top:13.75pt;width:83.15pt;height:.1pt;z-index:-251676160" coordorigin="8454,753" coordsize="145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">
                <v:shape id="Freeform 805" o:spid="_x0000_s1027" style="position:absolute;left:8454;top:753;width:1450;height:2;visibility:visible;mso-wrap-style:square;v-text-anchor:top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" path="m,l1450,e" filled="f" strokeweight=".23814mm">
                  <v:path arrowok="t" o:connecttype="custom" o:connectlocs="0,0;1450,0" o:connectangles="0,0"/>
                </v:shape>
              </v:group>
            </w:pict>
          </mc:Fallback>
        </mc:AlternateContent>
      </w: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42368" behindDoc="1" locked="0" layoutInCell="1" allowOverlap="1" wp14:anchorId="756FB336" wp14:editId="593B081D">
                <wp:simplePos x="0" y="0"/>
                <wp:positionH relativeFrom="column">
                  <wp:posOffset>1922</wp:posOffset>
                </wp:positionH>
                <wp:positionV relativeFrom="paragraph">
                  <wp:posOffset>176360</wp:posOffset>
                </wp:positionV>
                <wp:extent cx="1457" cy="714593"/>
                <wp:effectExtent l="0" t="0" r="17780" b="28575"/>
                <wp:wrapNone/>
                <wp:docPr id="2792" name="Group 8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7" cy="714593"/>
                          <a:chOff x="8459" y="756"/>
                          <a:chExt cx="2" cy="1260"/>
                        </a:xfrm>
                      </wpg:grpSpPr>
                      <wps:wsp>
                        <wps:cNvPr id="2793" name="Freeform 803"/>
                        <wps:cNvSpPr>
                          <a:spLocks/>
                        </wps:cNvSpPr>
                        <wps:spPr bwMode="auto">
                          <a:xfrm>
                            <a:off x="8459" y="756"/>
                            <a:ext cx="2" cy="1260"/>
                          </a:xfrm>
                          <a:custGeom>
                            <a:avLst/>
                            <a:gdLst>
                              <a:gd name="T0" fmla="+- 0 756 756"/>
                              <a:gd name="T1" fmla="*/ 756 h 1260"/>
                              <a:gd name="T2" fmla="+- 0 2016 756"/>
                              <a:gd name="T3" fmla="*/ 2016 h 126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260">
                                <a:moveTo>
                                  <a:pt x="0" y="0"/>
                                </a:moveTo>
                                <a:lnTo>
                                  <a:pt x="0" y="126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20DFFA5" id="Group 802" o:spid="_x0000_s1026" style="position:absolute;margin-left:.15pt;margin-top:13.9pt;width:.1pt;height:56.25pt;z-index:-251674112" coordorigin="8459,756" coordsize="2,12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">
                <v:shape id="Freeform 803" o:spid="_x0000_s1027" style="position:absolute;left:8459;top:756;width:2;height:1260;visibility:visible;mso-wrap-style:square;v-text-anchor:top" coordsize="2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" path="m,l,1260e" filled="f" strokeweight=".58pt">
                  <v:path arrowok="t" o:connecttype="custom" o:connectlocs="0,756;0,2016" o:connectangles="0,0"/>
                </v:shape>
              </v:group>
            </w:pict>
          </mc:Fallback>
        </mc:AlternateContent>
      </w: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44416" behindDoc="1" locked="0" layoutInCell="1" allowOverlap="1" wp14:anchorId="48B33725" wp14:editId="1E5774E3">
                <wp:simplePos x="0" y="0"/>
                <wp:positionH relativeFrom="column">
                  <wp:posOffset>1051659</wp:posOffset>
                </wp:positionH>
                <wp:positionV relativeFrom="paragraph">
                  <wp:posOffset>176360</wp:posOffset>
                </wp:positionV>
                <wp:extent cx="1457" cy="714593"/>
                <wp:effectExtent l="0" t="0" r="17780" b="28575"/>
                <wp:wrapNone/>
                <wp:docPr id="2796" name="Group 7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7" cy="714593"/>
                          <a:chOff x="9900" y="756"/>
                          <a:chExt cx="2" cy="1260"/>
                        </a:xfrm>
                      </wpg:grpSpPr>
                      <wps:wsp>
                        <wps:cNvPr id="2797" name="Freeform 799"/>
                        <wps:cNvSpPr>
                          <a:spLocks/>
                        </wps:cNvSpPr>
                        <wps:spPr bwMode="auto">
                          <a:xfrm>
                            <a:off x="9900" y="756"/>
                            <a:ext cx="2" cy="1260"/>
                          </a:xfrm>
                          <a:custGeom>
                            <a:avLst/>
                            <a:gdLst>
                              <a:gd name="T0" fmla="+- 0 756 756"/>
                              <a:gd name="T1" fmla="*/ 756 h 1260"/>
                              <a:gd name="T2" fmla="+- 0 2016 756"/>
                              <a:gd name="T3" fmla="*/ 2016 h 126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260">
                                <a:moveTo>
                                  <a:pt x="0" y="0"/>
                                </a:moveTo>
                                <a:lnTo>
                                  <a:pt x="0" y="126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4353CFF" id="Group 798" o:spid="_x0000_s1026" style="position:absolute;margin-left:82.8pt;margin-top:13.9pt;width:.1pt;height:56.25pt;z-index:-251672064" coordorigin="9900,756" coordsize="2,12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">
                <v:shape id="Freeform 799" o:spid="_x0000_s1027" style="position:absolute;left:9900;top:756;width:2;height:1260;visibility:visible;mso-wrap-style:square;v-text-anchor:top" coordsize="2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" path="m,l,1260e" filled="f" strokeweight=".58pt">
                  <v:path arrowok="t" o:connecttype="custom" o:connectlocs="0,756;0,2016" o:connectangles="0,0"/>
                </v:shape>
              </v:group>
            </w:pict>
          </mc:Fallback>
        </mc:AlternateContent>
      </w:r>
    </w:p>
    <w:p w14:paraId="67EDB1F6" w14:textId="77777777" w:rsidR="001210EB" w:rsidRDefault="001210EB" w:rsidP="0018634C">
      <w:pPr>
        <w:snapToGrid w:val="0"/>
        <w:spacing w:before="93" w:after="0" w:line="240" w:lineRule="atLeast"/>
        <w:ind w:right="1352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立即請求</w:t>
      </w:r>
      <w:r>
        <w:rPr>
          <w:rFonts w:ascii="標楷體" w:eastAsia="標楷體" w:hAnsi="標楷體" w:cs="標楷體"/>
          <w:position w:val="1"/>
          <w:sz w:val="24"/>
          <w:szCs w:val="24"/>
          <w:lang w:eastAsia="zh-TW"/>
        </w:rPr>
        <w:t>外力支援</w:t>
      </w:r>
    </w:p>
    <w:p w14:paraId="24D12135" w14:textId="77777777" w:rsidR="001210EB" w:rsidRPr="003C3D36" w:rsidRDefault="0018634C" w:rsidP="0018634C">
      <w:pPr>
        <w:snapToGrid w:val="0"/>
        <w:spacing w:before="10" w:after="0" w:line="240" w:lineRule="atLeast"/>
        <w:ind w:left="48" w:right="-20"/>
        <w:rPr>
          <w:rFonts w:ascii="標楷體" w:eastAsia="標楷體" w:hAnsi="標楷體" w:cs="標楷體"/>
          <w:lang w:eastAsia="zh-TW"/>
        </w:rPr>
        <w:sectPr w:rsidR="001210EB" w:rsidRPr="003C3D36" w:rsidSect="00716BCC">
          <w:type w:val="continuous"/>
          <w:pgSz w:w="11920" w:h="16840"/>
          <w:pgMar w:top="1200" w:right="820" w:bottom="980" w:left="1020" w:header="720" w:footer="720" w:gutter="0"/>
          <w:cols w:num="3" w:space="82" w:equalWidth="0">
            <w:col w:w="2250" w:space="333"/>
            <w:col w:w="3580" w:space="1428"/>
            <w:col w:w="2489"/>
          </w:cols>
        </w:sectPr>
      </w:pPr>
      <w:r>
        <w:rPr>
          <w:rFonts w:ascii="標楷體" w:eastAsia="標楷體" w:hAnsi="標楷體" w:cs="標楷體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C2BF844" wp14:editId="5DE00D56">
                <wp:simplePos x="0" y="0"/>
                <wp:positionH relativeFrom="column">
                  <wp:posOffset>391160</wp:posOffset>
                </wp:positionH>
                <wp:positionV relativeFrom="paragraph">
                  <wp:posOffset>164465</wp:posOffset>
                </wp:positionV>
                <wp:extent cx="86995" cy="413385"/>
                <wp:effectExtent l="0" t="0" r="8255" b="5715"/>
                <wp:wrapNone/>
                <wp:docPr id="2806" name="Group 7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995" cy="413385"/>
                          <a:chOff x="8994" y="1993"/>
                          <a:chExt cx="120" cy="730"/>
                        </a:xfrm>
                      </wpg:grpSpPr>
                      <wps:wsp>
                        <wps:cNvPr id="2807" name="Freeform 789"/>
                        <wps:cNvSpPr>
                          <a:spLocks/>
                        </wps:cNvSpPr>
                        <wps:spPr bwMode="auto">
                          <a:xfrm>
                            <a:off x="8994" y="1993"/>
                            <a:ext cx="120" cy="730"/>
                          </a:xfrm>
                          <a:custGeom>
                            <a:avLst/>
                            <a:gdLst>
                              <a:gd name="T0" fmla="+- 0 9044 8994"/>
                              <a:gd name="T1" fmla="*/ T0 w 120"/>
                              <a:gd name="T2" fmla="+- 0 2603 1993"/>
                              <a:gd name="T3" fmla="*/ 2603 h 730"/>
                              <a:gd name="T4" fmla="+- 0 8994 8994"/>
                              <a:gd name="T5" fmla="*/ T4 w 120"/>
                              <a:gd name="T6" fmla="+- 0 2603 1993"/>
                              <a:gd name="T7" fmla="*/ 2603 h 730"/>
                              <a:gd name="T8" fmla="+- 0 9054 8994"/>
                              <a:gd name="T9" fmla="*/ T8 w 120"/>
                              <a:gd name="T10" fmla="+- 0 2723 1993"/>
                              <a:gd name="T11" fmla="*/ 2723 h 730"/>
                              <a:gd name="T12" fmla="+- 0 9099 8994"/>
                              <a:gd name="T13" fmla="*/ T12 w 120"/>
                              <a:gd name="T14" fmla="+- 0 2633 1993"/>
                              <a:gd name="T15" fmla="*/ 2633 h 730"/>
                              <a:gd name="T16" fmla="+- 0 9048 8994"/>
                              <a:gd name="T17" fmla="*/ T16 w 120"/>
                              <a:gd name="T18" fmla="+- 0 2633 1993"/>
                              <a:gd name="T19" fmla="*/ 2633 h 730"/>
                              <a:gd name="T20" fmla="+- 0 9044 8994"/>
                              <a:gd name="T21" fmla="*/ T20 w 120"/>
                              <a:gd name="T22" fmla="+- 0 2629 1993"/>
                              <a:gd name="T23" fmla="*/ 2629 h 730"/>
                              <a:gd name="T24" fmla="+- 0 9044 8994"/>
                              <a:gd name="T25" fmla="*/ T24 w 120"/>
                              <a:gd name="T26" fmla="+- 0 2603 1993"/>
                              <a:gd name="T27" fmla="*/ 2603 h 7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20" h="730">
                                <a:moveTo>
                                  <a:pt x="50" y="610"/>
                                </a:moveTo>
                                <a:lnTo>
                                  <a:pt x="0" y="610"/>
                                </a:lnTo>
                                <a:lnTo>
                                  <a:pt x="60" y="730"/>
                                </a:lnTo>
                                <a:lnTo>
                                  <a:pt x="105" y="640"/>
                                </a:lnTo>
                                <a:lnTo>
                                  <a:pt x="54" y="640"/>
                                </a:lnTo>
                                <a:lnTo>
                                  <a:pt x="50" y="636"/>
                                </a:lnTo>
                                <a:lnTo>
                                  <a:pt x="50" y="61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8" name="Freeform 788"/>
                        <wps:cNvSpPr>
                          <a:spLocks/>
                        </wps:cNvSpPr>
                        <wps:spPr bwMode="auto">
                          <a:xfrm>
                            <a:off x="8994" y="1993"/>
                            <a:ext cx="120" cy="730"/>
                          </a:xfrm>
                          <a:custGeom>
                            <a:avLst/>
                            <a:gdLst>
                              <a:gd name="T0" fmla="+- 0 9060 8994"/>
                              <a:gd name="T1" fmla="*/ T0 w 120"/>
                              <a:gd name="T2" fmla="+- 0 1993 1993"/>
                              <a:gd name="T3" fmla="*/ 1993 h 730"/>
                              <a:gd name="T4" fmla="+- 0 9048 8994"/>
                              <a:gd name="T5" fmla="*/ T4 w 120"/>
                              <a:gd name="T6" fmla="+- 0 1993 1993"/>
                              <a:gd name="T7" fmla="*/ 1993 h 730"/>
                              <a:gd name="T8" fmla="+- 0 9044 8994"/>
                              <a:gd name="T9" fmla="*/ T8 w 120"/>
                              <a:gd name="T10" fmla="+- 0 1997 1993"/>
                              <a:gd name="T11" fmla="*/ 1997 h 730"/>
                              <a:gd name="T12" fmla="+- 0 9044 8994"/>
                              <a:gd name="T13" fmla="*/ T12 w 120"/>
                              <a:gd name="T14" fmla="+- 0 2629 1993"/>
                              <a:gd name="T15" fmla="*/ 2629 h 730"/>
                              <a:gd name="T16" fmla="+- 0 9048 8994"/>
                              <a:gd name="T17" fmla="*/ T16 w 120"/>
                              <a:gd name="T18" fmla="+- 0 2633 1993"/>
                              <a:gd name="T19" fmla="*/ 2633 h 730"/>
                              <a:gd name="T20" fmla="+- 0 9060 8994"/>
                              <a:gd name="T21" fmla="*/ T20 w 120"/>
                              <a:gd name="T22" fmla="+- 0 2633 1993"/>
                              <a:gd name="T23" fmla="*/ 2633 h 730"/>
                              <a:gd name="T24" fmla="+- 0 9064 8994"/>
                              <a:gd name="T25" fmla="*/ T24 w 120"/>
                              <a:gd name="T26" fmla="+- 0 2629 1993"/>
                              <a:gd name="T27" fmla="*/ 2629 h 730"/>
                              <a:gd name="T28" fmla="+- 0 9064 8994"/>
                              <a:gd name="T29" fmla="*/ T28 w 120"/>
                              <a:gd name="T30" fmla="+- 0 1997 1993"/>
                              <a:gd name="T31" fmla="*/ 1997 h 730"/>
                              <a:gd name="T32" fmla="+- 0 9060 8994"/>
                              <a:gd name="T33" fmla="*/ T32 w 120"/>
                              <a:gd name="T34" fmla="+- 0 1993 1993"/>
                              <a:gd name="T35" fmla="*/ 1993 h 7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20" h="730">
                                <a:moveTo>
                                  <a:pt x="66" y="0"/>
                                </a:moveTo>
                                <a:lnTo>
                                  <a:pt x="54" y="0"/>
                                </a:lnTo>
                                <a:lnTo>
                                  <a:pt x="50" y="4"/>
                                </a:lnTo>
                                <a:lnTo>
                                  <a:pt x="50" y="636"/>
                                </a:lnTo>
                                <a:lnTo>
                                  <a:pt x="54" y="640"/>
                                </a:lnTo>
                                <a:lnTo>
                                  <a:pt x="66" y="640"/>
                                </a:lnTo>
                                <a:lnTo>
                                  <a:pt x="70" y="636"/>
                                </a:lnTo>
                                <a:lnTo>
                                  <a:pt x="70" y="4"/>
                                </a:lnTo>
                                <a:lnTo>
                                  <a:pt x="66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9" name="Freeform 787"/>
                        <wps:cNvSpPr>
                          <a:spLocks/>
                        </wps:cNvSpPr>
                        <wps:spPr bwMode="auto">
                          <a:xfrm>
                            <a:off x="8994" y="1993"/>
                            <a:ext cx="120" cy="730"/>
                          </a:xfrm>
                          <a:custGeom>
                            <a:avLst/>
                            <a:gdLst>
                              <a:gd name="T0" fmla="+- 0 9114 8994"/>
                              <a:gd name="T1" fmla="*/ T0 w 120"/>
                              <a:gd name="T2" fmla="+- 0 2603 1993"/>
                              <a:gd name="T3" fmla="*/ 2603 h 730"/>
                              <a:gd name="T4" fmla="+- 0 9064 8994"/>
                              <a:gd name="T5" fmla="*/ T4 w 120"/>
                              <a:gd name="T6" fmla="+- 0 2603 1993"/>
                              <a:gd name="T7" fmla="*/ 2603 h 730"/>
                              <a:gd name="T8" fmla="+- 0 9064 8994"/>
                              <a:gd name="T9" fmla="*/ T8 w 120"/>
                              <a:gd name="T10" fmla="+- 0 2629 1993"/>
                              <a:gd name="T11" fmla="*/ 2629 h 730"/>
                              <a:gd name="T12" fmla="+- 0 9060 8994"/>
                              <a:gd name="T13" fmla="*/ T12 w 120"/>
                              <a:gd name="T14" fmla="+- 0 2633 1993"/>
                              <a:gd name="T15" fmla="*/ 2633 h 730"/>
                              <a:gd name="T16" fmla="+- 0 9099 8994"/>
                              <a:gd name="T17" fmla="*/ T16 w 120"/>
                              <a:gd name="T18" fmla="+- 0 2633 1993"/>
                              <a:gd name="T19" fmla="*/ 2633 h 730"/>
                              <a:gd name="T20" fmla="+- 0 9114 8994"/>
                              <a:gd name="T21" fmla="*/ T20 w 120"/>
                              <a:gd name="T22" fmla="+- 0 2603 1993"/>
                              <a:gd name="T23" fmla="*/ 2603 h 7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20" h="730">
                                <a:moveTo>
                                  <a:pt x="120" y="610"/>
                                </a:moveTo>
                                <a:lnTo>
                                  <a:pt x="70" y="610"/>
                                </a:lnTo>
                                <a:lnTo>
                                  <a:pt x="70" y="636"/>
                                </a:lnTo>
                                <a:lnTo>
                                  <a:pt x="66" y="640"/>
                                </a:lnTo>
                                <a:lnTo>
                                  <a:pt x="105" y="640"/>
                                </a:lnTo>
                                <a:lnTo>
                                  <a:pt x="120" y="61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B9B5BD" id="Group 786" o:spid="_x0000_s1026" style="position:absolute;margin-left:30.8pt;margin-top:12.95pt;width:6.85pt;height:32.55pt;z-index:-251665920" coordorigin="8994,1993" coordsize="120,7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">
                <v:shape id="Freeform 789" o:spid="_x0000_s1027" style="position:absolute;left:8994;top:1993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" path="m50,610l,610,60,730r45,-90l54,640r-4,-4l50,610e" fillcolor="black" stroked="f">
                  <v:path arrowok="t" o:connecttype="custom" o:connectlocs="50,2603;0,2603;60,2723;105,2633;54,2633;50,2629;50,2603" o:connectangles="0,0,0,0,0,0,0"/>
                </v:shape>
                <v:shape id="Freeform 788" o:spid="_x0000_s1028" style="position:absolute;left:8994;top:1993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" path="m66,l54,,50,4r,632l54,640r12,l70,636,70,4,66,e" fillcolor="black" stroked="f">
                  <v:path arrowok="t" o:connecttype="custom" o:connectlocs="66,1993;54,1993;50,1997;50,2629;54,2633;66,2633;70,2629;70,1997;66,1993" o:connectangles="0,0,0,0,0,0,0,0,0"/>
                </v:shape>
                <v:shape id="Freeform 787" o:spid="_x0000_s1029" style="position:absolute;left:8994;top:1993;width:120;height:730;visibility:visible;mso-wrap-style:square;v-text-anchor:top" coordsize="120,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" path="m120,610r-50,l70,636r-4,4l105,640r15,-30e" fillcolor="black" stroked="f">
                  <v:path arrowok="t" o:connecttype="custom" o:connectlocs="120,2603;70,2603;70,2629;66,2633;105,2633;120,2603" o:connectangles="0,0,0,0,0,0"/>
                </v:shape>
              </v:group>
            </w:pict>
          </mc:Fallback>
        </mc:AlternateContent>
      </w:r>
      <w:r>
        <w:rPr>
          <w:rFonts w:ascii="標楷體" w:eastAsia="標楷體" w:hAnsi="標楷體" w:cs="標楷體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43392" behindDoc="1" locked="0" layoutInCell="1" allowOverlap="1" wp14:anchorId="776C84C4" wp14:editId="192E3BF5">
                <wp:simplePos x="0" y="0"/>
                <wp:positionH relativeFrom="column">
                  <wp:posOffset>-1720</wp:posOffset>
                </wp:positionH>
                <wp:positionV relativeFrom="paragraph">
                  <wp:posOffset>179550</wp:posOffset>
                </wp:positionV>
                <wp:extent cx="1056293" cy="1134"/>
                <wp:effectExtent l="0" t="0" r="10795" b="18415"/>
                <wp:wrapNone/>
                <wp:docPr id="2794" name="Group 8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56293" cy="1134"/>
                          <a:chOff x="8454" y="2019"/>
                          <a:chExt cx="1450" cy="2"/>
                        </a:xfrm>
                      </wpg:grpSpPr>
                      <wps:wsp>
                        <wps:cNvPr id="2795" name="Freeform 801"/>
                        <wps:cNvSpPr>
                          <a:spLocks/>
                        </wps:cNvSpPr>
                        <wps:spPr bwMode="auto">
                          <a:xfrm>
                            <a:off x="8454" y="2019"/>
                            <a:ext cx="1450" cy="2"/>
                          </a:xfrm>
                          <a:custGeom>
                            <a:avLst/>
                            <a:gdLst>
                              <a:gd name="T0" fmla="+- 0 8454 8454"/>
                              <a:gd name="T1" fmla="*/ T0 w 1450"/>
                              <a:gd name="T2" fmla="+- 0 9904 8454"/>
                              <a:gd name="T3" fmla="*/ T2 w 145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50">
                                <a:moveTo>
                                  <a:pt x="0" y="0"/>
                                </a:moveTo>
                                <a:lnTo>
                                  <a:pt x="1450" y="0"/>
                                </a:lnTo>
                              </a:path>
                            </a:pathLst>
                          </a:custGeom>
                          <a:noFill/>
                          <a:ln w="86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F14543" id="Group 800" o:spid="_x0000_s1026" style="position:absolute;margin-left:-.15pt;margin-top:14.15pt;width:83.15pt;height:.1pt;z-index:-251673088" coordorigin="8454,2019" coordsize="145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">
                <v:shape id="Freeform 801" o:spid="_x0000_s1027" style="position:absolute;left:8454;top:2019;width:1450;height:2;visibility:visible;mso-wrap-style:square;v-text-anchor:top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" path="m,l1450,e" filled="f" strokeweight=".68pt">
                  <v:path arrowok="t" o:connecttype="custom" o:connectlocs="0,0;1450,0" o:connectangles="0,0"/>
                </v:shape>
              </v:group>
            </w:pict>
          </mc:Fallback>
        </mc:AlternateContent>
      </w:r>
      <w:r w:rsidR="001210EB">
        <w:rPr>
          <w:rFonts w:ascii="標楷體" w:eastAsia="標楷體" w:hAnsi="標楷體" w:cs="標楷體"/>
          <w:lang w:eastAsia="zh-TW"/>
        </w:rPr>
        <w:t>(電話</w:t>
      </w:r>
      <w:r w:rsidR="001210EB">
        <w:rPr>
          <w:rFonts w:ascii="標楷體" w:eastAsia="標楷體" w:hAnsi="標楷體" w:cs="標楷體"/>
          <w:spacing w:val="-54"/>
          <w:lang w:eastAsia="zh-TW"/>
        </w:rPr>
        <w:t xml:space="preserve"> </w:t>
      </w:r>
      <w:r w:rsidR="001210EB">
        <w:rPr>
          <w:rFonts w:ascii="標楷體" w:eastAsia="標楷體" w:hAnsi="標楷體" w:cs="標楷體"/>
          <w:lang w:eastAsia="zh-TW"/>
        </w:rPr>
        <w:t>11</w:t>
      </w:r>
      <w:r w:rsidR="001210EB">
        <w:rPr>
          <w:rFonts w:ascii="標楷體" w:eastAsia="標楷體" w:hAnsi="標楷體" w:cs="標楷體"/>
          <w:spacing w:val="-2"/>
          <w:lang w:eastAsia="zh-TW"/>
        </w:rPr>
        <w:t>9</w:t>
      </w:r>
      <w:r w:rsidR="001210EB">
        <w:rPr>
          <w:rFonts w:ascii="標楷體" w:eastAsia="標楷體" w:hAnsi="標楷體" w:cs="標楷體"/>
          <w:lang w:eastAsia="zh-TW"/>
        </w:rPr>
        <w:t>)</w:t>
      </w:r>
    </w:p>
    <w:p w14:paraId="05F3A4E1" w14:textId="77777777" w:rsidR="001210EB" w:rsidRDefault="00CF4F12" w:rsidP="0018634C">
      <w:pPr>
        <w:snapToGrid w:val="0"/>
        <w:spacing w:before="19" w:after="0" w:line="240" w:lineRule="atLeast"/>
        <w:rPr>
          <w:sz w:val="20"/>
          <w:szCs w:val="20"/>
          <w:lang w:eastAsia="zh-TW"/>
        </w:rPr>
      </w:pPr>
      <w:r w:rsidRPr="00D0188E">
        <w:rPr>
          <w:rFonts w:ascii="標楷體" w:eastAsia="標楷體" w:hAnsi="標楷體" w:cs="標楷體"/>
          <w:noProof/>
          <w:position w:val="-1"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1709952" behindDoc="0" locked="0" layoutInCell="1" allowOverlap="1" wp14:anchorId="1DBED716" wp14:editId="3D4E197F">
                <wp:simplePos x="0" y="0"/>
                <wp:positionH relativeFrom="column">
                  <wp:posOffset>2096770</wp:posOffset>
                </wp:positionH>
                <wp:positionV relativeFrom="paragraph">
                  <wp:posOffset>53975</wp:posOffset>
                </wp:positionV>
                <wp:extent cx="1988820" cy="112776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8820" cy="1127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7BA61" w14:textId="77777777" w:rsidR="00BB12A1" w:rsidRDefault="00BB12A1" w:rsidP="00D0188E">
                            <w:pPr>
                              <w:spacing w:after="0" w:line="300" w:lineRule="exact"/>
                              <w:ind w:right="-76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position w:val="-1"/>
                                <w:sz w:val="24"/>
                                <w:szCs w:val="24"/>
                                <w:lang w:eastAsia="zh-TW"/>
                              </w:rPr>
                              <w:t>1.成立緊急事件處理中心</w:t>
                            </w:r>
                          </w:p>
                          <w:p w14:paraId="6965E0D8" w14:textId="77777777" w:rsidR="00BB12A1" w:rsidRDefault="00BB12A1" w:rsidP="00D0188E">
                            <w:pPr>
                              <w:spacing w:after="0" w:line="360" w:lineRule="exact"/>
                              <w:ind w:right="-76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position w:val="-2"/>
                                <w:sz w:val="24"/>
                                <w:szCs w:val="24"/>
                                <w:lang w:eastAsia="zh-TW"/>
                              </w:rPr>
                              <w:t>2.召開緊急事件處理會議</w:t>
                            </w:r>
                          </w:p>
                          <w:p w14:paraId="046FB4DC" w14:textId="77777777" w:rsidR="00BB12A1" w:rsidRDefault="00BB12A1" w:rsidP="00D0188E">
                            <w:pPr>
                              <w:spacing w:after="0" w:line="360" w:lineRule="exact"/>
                              <w:ind w:right="-20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position w:val="-2"/>
                                <w:sz w:val="24"/>
                                <w:szCs w:val="24"/>
                                <w:lang w:eastAsia="zh-TW"/>
                              </w:rPr>
                              <w:t>3.資料整理分析研判</w:t>
                            </w:r>
                          </w:p>
                          <w:p w14:paraId="4C7A0F19" w14:textId="77777777" w:rsidR="00BB12A1" w:rsidRDefault="00BB12A1" w:rsidP="00D0188E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4.評估狀況，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研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商處理原則並作成結論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ED716" id="_x0000_s1124" type="#_x0000_t202" style="position:absolute;margin-left:165.1pt;margin-top:4.25pt;width:156.6pt;height:88.8pt;z-index:251709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" filled="f" stroked="f">
                <v:textbox>
                  <w:txbxContent>
                    <w:p w14:paraId="1F67BA61" w14:textId="77777777" w:rsidR="00BB12A1" w:rsidRDefault="00BB12A1" w:rsidP="00D0188E">
                      <w:pPr>
                        <w:spacing w:after="0" w:line="300" w:lineRule="exact"/>
                        <w:ind w:right="-76"/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標楷體" w:eastAsia="標楷體" w:hAnsi="標楷體" w:cs="標楷體"/>
                          <w:position w:val="-1"/>
                          <w:sz w:val="24"/>
                          <w:szCs w:val="24"/>
                          <w:lang w:eastAsia="zh-TW"/>
                        </w:rPr>
                        <w:t>1.成立緊急事件處理中心</w:t>
                      </w:r>
                    </w:p>
                    <w:p w14:paraId="6965E0D8" w14:textId="77777777" w:rsidR="00BB12A1" w:rsidRDefault="00BB12A1" w:rsidP="00D0188E">
                      <w:pPr>
                        <w:spacing w:after="0" w:line="360" w:lineRule="exact"/>
                        <w:ind w:right="-76"/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標楷體" w:eastAsia="標楷體" w:hAnsi="標楷體" w:cs="標楷體"/>
                          <w:position w:val="-2"/>
                          <w:sz w:val="24"/>
                          <w:szCs w:val="24"/>
                          <w:lang w:eastAsia="zh-TW"/>
                        </w:rPr>
                        <w:t>2.召開緊急事件處理會議</w:t>
                      </w:r>
                    </w:p>
                    <w:p w14:paraId="046FB4DC" w14:textId="77777777" w:rsidR="00BB12A1" w:rsidRDefault="00BB12A1" w:rsidP="00D0188E">
                      <w:pPr>
                        <w:spacing w:after="0" w:line="360" w:lineRule="exact"/>
                        <w:ind w:right="-20"/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標楷體" w:eastAsia="標楷體" w:hAnsi="標楷體" w:cs="標楷體"/>
                          <w:position w:val="-2"/>
                          <w:sz w:val="24"/>
                          <w:szCs w:val="24"/>
                          <w:lang w:eastAsia="zh-TW"/>
                        </w:rPr>
                        <w:t>3.資料整理分析研判</w:t>
                      </w:r>
                    </w:p>
                    <w:p w14:paraId="4C7A0F19" w14:textId="77777777" w:rsidR="00BB12A1" w:rsidRDefault="00BB12A1" w:rsidP="00D0188E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4.評估狀況，</w:t>
                      </w:r>
                      <w:proofErr w:type="gramStart"/>
                      <w:r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研</w:t>
                      </w:r>
                      <w:proofErr w:type="gramEnd"/>
                      <w:r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商處理原則並作成結論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210EB"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834E0F2" wp14:editId="1FA68C84">
                <wp:simplePos x="0" y="0"/>
                <wp:positionH relativeFrom="page">
                  <wp:posOffset>399415</wp:posOffset>
                </wp:positionH>
                <wp:positionV relativeFrom="paragraph">
                  <wp:posOffset>144036</wp:posOffset>
                </wp:positionV>
                <wp:extent cx="2346960" cy="1187450"/>
                <wp:effectExtent l="0" t="0" r="0" b="12700"/>
                <wp:wrapNone/>
                <wp:docPr id="2836" name="Group 7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6960" cy="1187450"/>
                          <a:chOff x="1613" y="33"/>
                          <a:chExt cx="2768" cy="1870"/>
                        </a:xfrm>
                      </wpg:grpSpPr>
                      <wpg:grpSp>
                        <wpg:cNvPr id="2837" name="Group 757"/>
                        <wpg:cNvGrpSpPr>
                          <a:grpSpLocks/>
                        </wpg:cNvGrpSpPr>
                        <wpg:grpSpPr bwMode="auto">
                          <a:xfrm>
                            <a:off x="1613" y="33"/>
                            <a:ext cx="1810" cy="2"/>
                            <a:chOff x="1613" y="33"/>
                            <a:chExt cx="1810" cy="2"/>
                          </a:xfrm>
                        </wpg:grpSpPr>
                        <wps:wsp>
                          <wps:cNvPr id="2838" name="Freeform 758"/>
                          <wps:cNvSpPr>
                            <a:spLocks/>
                          </wps:cNvSpPr>
                          <wps:spPr bwMode="auto">
                            <a:xfrm>
                              <a:off x="1613" y="33"/>
                              <a:ext cx="1810" cy="2"/>
                            </a:xfrm>
                            <a:custGeom>
                              <a:avLst/>
                              <a:gdLst>
                                <a:gd name="T0" fmla="+- 0 1613 1613"/>
                                <a:gd name="T1" fmla="*/ T0 w 1810"/>
                                <a:gd name="T2" fmla="+- 0 3423 1613"/>
                                <a:gd name="T3" fmla="*/ T2 w 18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10">
                                  <a:moveTo>
                                    <a:pt x="0" y="0"/>
                                  </a:moveTo>
                                  <a:lnTo>
                                    <a:pt x="1810" y="0"/>
                                  </a:lnTo>
                                </a:path>
                              </a:pathLst>
                            </a:custGeom>
                            <a:noFill/>
                            <a:ln w="850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39" name="Group 755"/>
                        <wpg:cNvGrpSpPr>
                          <a:grpSpLocks/>
                        </wpg:cNvGrpSpPr>
                        <wpg:grpSpPr bwMode="auto">
                          <a:xfrm>
                            <a:off x="1618" y="36"/>
                            <a:ext cx="2" cy="720"/>
                            <a:chOff x="1618" y="36"/>
                            <a:chExt cx="2" cy="720"/>
                          </a:xfrm>
                        </wpg:grpSpPr>
                        <wps:wsp>
                          <wps:cNvPr id="2840" name="Freeform 756"/>
                          <wps:cNvSpPr>
                            <a:spLocks/>
                          </wps:cNvSpPr>
                          <wps:spPr bwMode="auto">
                            <a:xfrm>
                              <a:off x="1618" y="36"/>
                              <a:ext cx="2" cy="720"/>
                            </a:xfrm>
                            <a:custGeom>
                              <a:avLst/>
                              <a:gdLst>
                                <a:gd name="T0" fmla="+- 0 36 36"/>
                                <a:gd name="T1" fmla="*/ 36 h 720"/>
                                <a:gd name="T2" fmla="+- 0 756 36"/>
                                <a:gd name="T3" fmla="*/ 756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41" name="Group 753"/>
                        <wpg:cNvGrpSpPr>
                          <a:grpSpLocks/>
                        </wpg:cNvGrpSpPr>
                        <wpg:grpSpPr bwMode="auto">
                          <a:xfrm>
                            <a:off x="1613" y="759"/>
                            <a:ext cx="1810" cy="2"/>
                            <a:chOff x="1613" y="759"/>
                            <a:chExt cx="1810" cy="2"/>
                          </a:xfrm>
                        </wpg:grpSpPr>
                        <wps:wsp>
                          <wps:cNvPr id="2842" name="Freeform 754"/>
                          <wps:cNvSpPr>
                            <a:spLocks/>
                          </wps:cNvSpPr>
                          <wps:spPr bwMode="auto">
                            <a:xfrm>
                              <a:off x="1613" y="759"/>
                              <a:ext cx="1810" cy="2"/>
                            </a:xfrm>
                            <a:custGeom>
                              <a:avLst/>
                              <a:gdLst>
                                <a:gd name="T0" fmla="+- 0 1613 1613"/>
                                <a:gd name="T1" fmla="*/ T0 w 1810"/>
                                <a:gd name="T2" fmla="+- 0 3423 1613"/>
                                <a:gd name="T3" fmla="*/ T2 w 18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10">
                                  <a:moveTo>
                                    <a:pt x="0" y="0"/>
                                  </a:moveTo>
                                  <a:lnTo>
                                    <a:pt x="1810" y="0"/>
                                  </a:lnTo>
                                </a:path>
                              </a:pathLst>
                            </a:custGeom>
                            <a:noFill/>
                            <a:ln w="863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43" name="Group 751"/>
                        <wpg:cNvGrpSpPr>
                          <a:grpSpLocks/>
                        </wpg:cNvGrpSpPr>
                        <wpg:grpSpPr bwMode="auto">
                          <a:xfrm>
                            <a:off x="3418" y="36"/>
                            <a:ext cx="2" cy="720"/>
                            <a:chOff x="3418" y="36"/>
                            <a:chExt cx="2" cy="720"/>
                          </a:xfrm>
                        </wpg:grpSpPr>
                        <wps:wsp>
                          <wps:cNvPr id="2844" name="Freeform 752"/>
                          <wps:cNvSpPr>
                            <a:spLocks/>
                          </wps:cNvSpPr>
                          <wps:spPr bwMode="auto">
                            <a:xfrm>
                              <a:off x="3418" y="36"/>
                              <a:ext cx="2" cy="720"/>
                            </a:xfrm>
                            <a:custGeom>
                              <a:avLst/>
                              <a:gdLst>
                                <a:gd name="T0" fmla="+- 0 36 36"/>
                                <a:gd name="T1" fmla="*/ 36 h 720"/>
                                <a:gd name="T2" fmla="+- 0 756 36"/>
                                <a:gd name="T3" fmla="*/ 756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45" name="Group 749"/>
                        <wpg:cNvGrpSpPr>
                          <a:grpSpLocks/>
                        </wpg:cNvGrpSpPr>
                        <wpg:grpSpPr bwMode="auto">
                          <a:xfrm>
                            <a:off x="1613" y="1176"/>
                            <a:ext cx="1990" cy="2"/>
                            <a:chOff x="1613" y="1176"/>
                            <a:chExt cx="1990" cy="2"/>
                          </a:xfrm>
                        </wpg:grpSpPr>
                        <wps:wsp>
                          <wps:cNvPr id="2846" name="Freeform 750"/>
                          <wps:cNvSpPr>
                            <a:spLocks/>
                          </wps:cNvSpPr>
                          <wps:spPr bwMode="auto">
                            <a:xfrm>
                              <a:off x="1613" y="1176"/>
                              <a:ext cx="1990" cy="2"/>
                            </a:xfrm>
                            <a:custGeom>
                              <a:avLst/>
                              <a:gdLst>
                                <a:gd name="T0" fmla="+- 0 1613 1613"/>
                                <a:gd name="T1" fmla="*/ T0 w 1990"/>
                                <a:gd name="T2" fmla="+- 0 3603 1613"/>
                                <a:gd name="T3" fmla="*/ T2 w 19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90">
                                  <a:moveTo>
                                    <a:pt x="0" y="0"/>
                                  </a:moveTo>
                                  <a:lnTo>
                                    <a:pt x="1990" y="0"/>
                                  </a:lnTo>
                                </a:path>
                              </a:pathLst>
                            </a:custGeom>
                            <a:noFill/>
                            <a:ln w="850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47" name="Group 747"/>
                        <wpg:cNvGrpSpPr>
                          <a:grpSpLocks/>
                        </wpg:cNvGrpSpPr>
                        <wpg:grpSpPr bwMode="auto">
                          <a:xfrm>
                            <a:off x="1618" y="1178"/>
                            <a:ext cx="2" cy="720"/>
                            <a:chOff x="1618" y="1178"/>
                            <a:chExt cx="2" cy="720"/>
                          </a:xfrm>
                        </wpg:grpSpPr>
                        <wps:wsp>
                          <wps:cNvPr id="2848" name="Freeform 748"/>
                          <wps:cNvSpPr>
                            <a:spLocks/>
                          </wps:cNvSpPr>
                          <wps:spPr bwMode="auto">
                            <a:xfrm>
                              <a:off x="1618" y="1178"/>
                              <a:ext cx="2" cy="720"/>
                            </a:xfrm>
                            <a:custGeom>
                              <a:avLst/>
                              <a:gdLst>
                                <a:gd name="T0" fmla="+- 0 1178 1178"/>
                                <a:gd name="T1" fmla="*/ 1178 h 720"/>
                                <a:gd name="T2" fmla="+- 0 1898 1178"/>
                                <a:gd name="T3" fmla="*/ 1898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49" name="Group 745"/>
                        <wpg:cNvGrpSpPr>
                          <a:grpSpLocks/>
                        </wpg:cNvGrpSpPr>
                        <wpg:grpSpPr bwMode="auto">
                          <a:xfrm>
                            <a:off x="1613" y="1901"/>
                            <a:ext cx="1990" cy="2"/>
                            <a:chOff x="1613" y="1901"/>
                            <a:chExt cx="1990" cy="2"/>
                          </a:xfrm>
                        </wpg:grpSpPr>
                        <wps:wsp>
                          <wps:cNvPr id="2850" name="Freeform 746"/>
                          <wps:cNvSpPr>
                            <a:spLocks/>
                          </wps:cNvSpPr>
                          <wps:spPr bwMode="auto">
                            <a:xfrm>
                              <a:off x="1613" y="1901"/>
                              <a:ext cx="1990" cy="2"/>
                            </a:xfrm>
                            <a:custGeom>
                              <a:avLst/>
                              <a:gdLst>
                                <a:gd name="T0" fmla="+- 0 1613 1613"/>
                                <a:gd name="T1" fmla="*/ T0 w 1990"/>
                                <a:gd name="T2" fmla="+- 0 3603 1613"/>
                                <a:gd name="T3" fmla="*/ T2 w 19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90">
                                  <a:moveTo>
                                    <a:pt x="0" y="0"/>
                                  </a:moveTo>
                                  <a:lnTo>
                                    <a:pt x="1990" y="0"/>
                                  </a:lnTo>
                                </a:path>
                              </a:pathLst>
                            </a:custGeom>
                            <a:noFill/>
                            <a:ln w="863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51" name="Group 743"/>
                        <wpg:cNvGrpSpPr>
                          <a:grpSpLocks/>
                        </wpg:cNvGrpSpPr>
                        <wpg:grpSpPr bwMode="auto">
                          <a:xfrm>
                            <a:off x="3598" y="1178"/>
                            <a:ext cx="2" cy="720"/>
                            <a:chOff x="3598" y="1178"/>
                            <a:chExt cx="2" cy="720"/>
                          </a:xfrm>
                        </wpg:grpSpPr>
                        <wps:wsp>
                          <wps:cNvPr id="2852" name="Freeform 744"/>
                          <wps:cNvSpPr>
                            <a:spLocks/>
                          </wps:cNvSpPr>
                          <wps:spPr bwMode="auto">
                            <a:xfrm>
                              <a:off x="3598" y="1178"/>
                              <a:ext cx="2" cy="720"/>
                            </a:xfrm>
                            <a:custGeom>
                              <a:avLst/>
                              <a:gdLst>
                                <a:gd name="T0" fmla="+- 0 1178 1178"/>
                                <a:gd name="T1" fmla="*/ 1178 h 720"/>
                                <a:gd name="T2" fmla="+- 0 1898 1178"/>
                                <a:gd name="T3" fmla="*/ 1898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53" name="Group 739"/>
                        <wpg:cNvGrpSpPr>
                          <a:grpSpLocks/>
                        </wpg:cNvGrpSpPr>
                        <wpg:grpSpPr bwMode="auto">
                          <a:xfrm>
                            <a:off x="2484" y="755"/>
                            <a:ext cx="120" cy="370"/>
                            <a:chOff x="2484" y="755"/>
                            <a:chExt cx="120" cy="370"/>
                          </a:xfrm>
                        </wpg:grpSpPr>
                        <wps:wsp>
                          <wps:cNvPr id="2854" name="Freeform 742"/>
                          <wps:cNvSpPr>
                            <a:spLocks/>
                          </wps:cNvSpPr>
                          <wps:spPr bwMode="auto">
                            <a:xfrm>
                              <a:off x="2484" y="755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2534 2484"/>
                                <a:gd name="T1" fmla="*/ T0 w 120"/>
                                <a:gd name="T2" fmla="+- 0 1005 755"/>
                                <a:gd name="T3" fmla="*/ 1005 h 370"/>
                                <a:gd name="T4" fmla="+- 0 2484 2484"/>
                                <a:gd name="T5" fmla="*/ T4 w 120"/>
                                <a:gd name="T6" fmla="+- 0 1005 755"/>
                                <a:gd name="T7" fmla="*/ 1005 h 370"/>
                                <a:gd name="T8" fmla="+- 0 2544 2484"/>
                                <a:gd name="T9" fmla="*/ T8 w 120"/>
                                <a:gd name="T10" fmla="+- 0 1125 755"/>
                                <a:gd name="T11" fmla="*/ 1125 h 370"/>
                                <a:gd name="T12" fmla="+- 0 2589 2484"/>
                                <a:gd name="T13" fmla="*/ T12 w 120"/>
                                <a:gd name="T14" fmla="+- 0 1035 755"/>
                                <a:gd name="T15" fmla="*/ 1035 h 370"/>
                                <a:gd name="T16" fmla="+- 0 2538 2484"/>
                                <a:gd name="T17" fmla="*/ T16 w 120"/>
                                <a:gd name="T18" fmla="+- 0 1035 755"/>
                                <a:gd name="T19" fmla="*/ 1035 h 370"/>
                                <a:gd name="T20" fmla="+- 0 2534 2484"/>
                                <a:gd name="T21" fmla="*/ T20 w 120"/>
                                <a:gd name="T22" fmla="+- 0 1031 755"/>
                                <a:gd name="T23" fmla="*/ 1031 h 370"/>
                                <a:gd name="T24" fmla="+- 0 2534 2484"/>
                                <a:gd name="T25" fmla="*/ T24 w 120"/>
                                <a:gd name="T26" fmla="+- 0 1005 755"/>
                                <a:gd name="T27" fmla="*/ 1005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50" y="25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60" y="370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54" y="280"/>
                                  </a:lnTo>
                                  <a:lnTo>
                                    <a:pt x="50" y="276"/>
                                  </a:lnTo>
                                  <a:lnTo>
                                    <a:pt x="50" y="2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5" name="Freeform 741"/>
                          <wps:cNvSpPr>
                            <a:spLocks/>
                          </wps:cNvSpPr>
                          <wps:spPr bwMode="auto">
                            <a:xfrm>
                              <a:off x="2484" y="755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2550 2484"/>
                                <a:gd name="T1" fmla="*/ T0 w 120"/>
                                <a:gd name="T2" fmla="+- 0 755 755"/>
                                <a:gd name="T3" fmla="*/ 755 h 370"/>
                                <a:gd name="T4" fmla="+- 0 2538 2484"/>
                                <a:gd name="T5" fmla="*/ T4 w 120"/>
                                <a:gd name="T6" fmla="+- 0 755 755"/>
                                <a:gd name="T7" fmla="*/ 755 h 370"/>
                                <a:gd name="T8" fmla="+- 0 2534 2484"/>
                                <a:gd name="T9" fmla="*/ T8 w 120"/>
                                <a:gd name="T10" fmla="+- 0 760 755"/>
                                <a:gd name="T11" fmla="*/ 760 h 370"/>
                                <a:gd name="T12" fmla="+- 0 2534 2484"/>
                                <a:gd name="T13" fmla="*/ T12 w 120"/>
                                <a:gd name="T14" fmla="+- 0 1031 755"/>
                                <a:gd name="T15" fmla="*/ 1031 h 370"/>
                                <a:gd name="T16" fmla="+- 0 2538 2484"/>
                                <a:gd name="T17" fmla="*/ T16 w 120"/>
                                <a:gd name="T18" fmla="+- 0 1035 755"/>
                                <a:gd name="T19" fmla="*/ 1035 h 370"/>
                                <a:gd name="T20" fmla="+- 0 2550 2484"/>
                                <a:gd name="T21" fmla="*/ T20 w 120"/>
                                <a:gd name="T22" fmla="+- 0 1035 755"/>
                                <a:gd name="T23" fmla="*/ 1035 h 370"/>
                                <a:gd name="T24" fmla="+- 0 2554 2484"/>
                                <a:gd name="T25" fmla="*/ T24 w 120"/>
                                <a:gd name="T26" fmla="+- 0 1031 755"/>
                                <a:gd name="T27" fmla="*/ 1031 h 370"/>
                                <a:gd name="T28" fmla="+- 0 2554 2484"/>
                                <a:gd name="T29" fmla="*/ T28 w 120"/>
                                <a:gd name="T30" fmla="+- 0 760 755"/>
                                <a:gd name="T31" fmla="*/ 760 h 370"/>
                                <a:gd name="T32" fmla="+- 0 2550 2484"/>
                                <a:gd name="T33" fmla="*/ T32 w 120"/>
                                <a:gd name="T34" fmla="+- 0 755 755"/>
                                <a:gd name="T35" fmla="*/ 755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276"/>
                                  </a:lnTo>
                                  <a:lnTo>
                                    <a:pt x="54" y="280"/>
                                  </a:lnTo>
                                  <a:lnTo>
                                    <a:pt x="66" y="280"/>
                                  </a:lnTo>
                                  <a:lnTo>
                                    <a:pt x="70" y="27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6" name="Freeform 740"/>
                          <wps:cNvSpPr>
                            <a:spLocks/>
                          </wps:cNvSpPr>
                          <wps:spPr bwMode="auto">
                            <a:xfrm>
                              <a:off x="2484" y="755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2604 2484"/>
                                <a:gd name="T1" fmla="*/ T0 w 120"/>
                                <a:gd name="T2" fmla="+- 0 1005 755"/>
                                <a:gd name="T3" fmla="*/ 1005 h 370"/>
                                <a:gd name="T4" fmla="+- 0 2554 2484"/>
                                <a:gd name="T5" fmla="*/ T4 w 120"/>
                                <a:gd name="T6" fmla="+- 0 1005 755"/>
                                <a:gd name="T7" fmla="*/ 1005 h 370"/>
                                <a:gd name="T8" fmla="+- 0 2554 2484"/>
                                <a:gd name="T9" fmla="*/ T8 w 120"/>
                                <a:gd name="T10" fmla="+- 0 1031 755"/>
                                <a:gd name="T11" fmla="*/ 1031 h 370"/>
                                <a:gd name="T12" fmla="+- 0 2550 2484"/>
                                <a:gd name="T13" fmla="*/ T12 w 120"/>
                                <a:gd name="T14" fmla="+- 0 1035 755"/>
                                <a:gd name="T15" fmla="*/ 1035 h 370"/>
                                <a:gd name="T16" fmla="+- 0 2589 2484"/>
                                <a:gd name="T17" fmla="*/ T16 w 120"/>
                                <a:gd name="T18" fmla="+- 0 1035 755"/>
                                <a:gd name="T19" fmla="*/ 1035 h 370"/>
                                <a:gd name="T20" fmla="+- 0 2604 2484"/>
                                <a:gd name="T21" fmla="*/ T20 w 120"/>
                                <a:gd name="T22" fmla="+- 0 1005 755"/>
                                <a:gd name="T23" fmla="*/ 1005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120" y="250"/>
                                  </a:moveTo>
                                  <a:lnTo>
                                    <a:pt x="70" y="250"/>
                                  </a:lnTo>
                                  <a:lnTo>
                                    <a:pt x="70" y="276"/>
                                  </a:lnTo>
                                  <a:lnTo>
                                    <a:pt x="66" y="280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120" y="2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57" name="Group 735"/>
                        <wpg:cNvGrpSpPr>
                          <a:grpSpLocks/>
                        </wpg:cNvGrpSpPr>
                        <wpg:grpSpPr bwMode="auto">
                          <a:xfrm>
                            <a:off x="3419" y="375"/>
                            <a:ext cx="910" cy="120"/>
                            <a:chOff x="3419" y="375"/>
                            <a:chExt cx="910" cy="120"/>
                          </a:xfrm>
                        </wpg:grpSpPr>
                        <wps:wsp>
                          <wps:cNvPr id="2858" name="Freeform 738"/>
                          <wps:cNvSpPr>
                            <a:spLocks/>
                          </wps:cNvSpPr>
                          <wps:spPr bwMode="auto">
                            <a:xfrm>
                              <a:off x="3419" y="375"/>
                              <a:ext cx="910" cy="120"/>
                            </a:xfrm>
                            <a:custGeom>
                              <a:avLst/>
                              <a:gdLst>
                                <a:gd name="T0" fmla="+- 0 4209 3419"/>
                                <a:gd name="T1" fmla="*/ T0 w 910"/>
                                <a:gd name="T2" fmla="+- 0 375 375"/>
                                <a:gd name="T3" fmla="*/ 375 h 120"/>
                                <a:gd name="T4" fmla="+- 0 4209 3419"/>
                                <a:gd name="T5" fmla="*/ T4 w 910"/>
                                <a:gd name="T6" fmla="+- 0 495 375"/>
                                <a:gd name="T7" fmla="*/ 495 h 120"/>
                                <a:gd name="T8" fmla="+- 0 4309 3419"/>
                                <a:gd name="T9" fmla="*/ T8 w 910"/>
                                <a:gd name="T10" fmla="+- 0 445 375"/>
                                <a:gd name="T11" fmla="*/ 445 h 120"/>
                                <a:gd name="T12" fmla="+- 0 4235 3419"/>
                                <a:gd name="T13" fmla="*/ T12 w 910"/>
                                <a:gd name="T14" fmla="+- 0 445 375"/>
                                <a:gd name="T15" fmla="*/ 445 h 120"/>
                                <a:gd name="T16" fmla="+- 0 4239 3419"/>
                                <a:gd name="T17" fmla="*/ T16 w 910"/>
                                <a:gd name="T18" fmla="+- 0 441 375"/>
                                <a:gd name="T19" fmla="*/ 441 h 120"/>
                                <a:gd name="T20" fmla="+- 0 4239 3419"/>
                                <a:gd name="T21" fmla="*/ T20 w 910"/>
                                <a:gd name="T22" fmla="+- 0 430 375"/>
                                <a:gd name="T23" fmla="*/ 430 h 120"/>
                                <a:gd name="T24" fmla="+- 0 4235 3419"/>
                                <a:gd name="T25" fmla="*/ T24 w 910"/>
                                <a:gd name="T26" fmla="+- 0 425 375"/>
                                <a:gd name="T27" fmla="*/ 425 h 120"/>
                                <a:gd name="T28" fmla="+- 0 4309 3419"/>
                                <a:gd name="T29" fmla="*/ T28 w 910"/>
                                <a:gd name="T30" fmla="+- 0 425 375"/>
                                <a:gd name="T31" fmla="*/ 425 h 120"/>
                                <a:gd name="T32" fmla="+- 0 4209 3419"/>
                                <a:gd name="T33" fmla="*/ T32 w 910"/>
                                <a:gd name="T34" fmla="+- 0 375 375"/>
                                <a:gd name="T35" fmla="*/ 375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910" h="120">
                                  <a:moveTo>
                                    <a:pt x="790" y="0"/>
                                  </a:moveTo>
                                  <a:lnTo>
                                    <a:pt x="790" y="120"/>
                                  </a:lnTo>
                                  <a:lnTo>
                                    <a:pt x="890" y="70"/>
                                  </a:lnTo>
                                  <a:lnTo>
                                    <a:pt x="816" y="70"/>
                                  </a:lnTo>
                                  <a:lnTo>
                                    <a:pt x="820" y="66"/>
                                  </a:lnTo>
                                  <a:lnTo>
                                    <a:pt x="820" y="55"/>
                                  </a:lnTo>
                                  <a:lnTo>
                                    <a:pt x="816" y="50"/>
                                  </a:lnTo>
                                  <a:lnTo>
                                    <a:pt x="890" y="50"/>
                                  </a:lnTo>
                                  <a:lnTo>
                                    <a:pt x="790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9" name="Freeform 737"/>
                          <wps:cNvSpPr>
                            <a:spLocks/>
                          </wps:cNvSpPr>
                          <wps:spPr bwMode="auto">
                            <a:xfrm>
                              <a:off x="3419" y="375"/>
                              <a:ext cx="910" cy="120"/>
                            </a:xfrm>
                            <a:custGeom>
                              <a:avLst/>
                              <a:gdLst>
                                <a:gd name="T0" fmla="+- 0 4209 3419"/>
                                <a:gd name="T1" fmla="*/ T0 w 910"/>
                                <a:gd name="T2" fmla="+- 0 425 375"/>
                                <a:gd name="T3" fmla="*/ 425 h 120"/>
                                <a:gd name="T4" fmla="+- 0 3423 3419"/>
                                <a:gd name="T5" fmla="*/ T4 w 910"/>
                                <a:gd name="T6" fmla="+- 0 425 375"/>
                                <a:gd name="T7" fmla="*/ 425 h 120"/>
                                <a:gd name="T8" fmla="+- 0 3419 3419"/>
                                <a:gd name="T9" fmla="*/ T8 w 910"/>
                                <a:gd name="T10" fmla="+- 0 430 375"/>
                                <a:gd name="T11" fmla="*/ 430 h 120"/>
                                <a:gd name="T12" fmla="+- 0 3419 3419"/>
                                <a:gd name="T13" fmla="*/ T12 w 910"/>
                                <a:gd name="T14" fmla="+- 0 441 375"/>
                                <a:gd name="T15" fmla="*/ 441 h 120"/>
                                <a:gd name="T16" fmla="+- 0 3423 3419"/>
                                <a:gd name="T17" fmla="*/ T16 w 910"/>
                                <a:gd name="T18" fmla="+- 0 445 375"/>
                                <a:gd name="T19" fmla="*/ 445 h 120"/>
                                <a:gd name="T20" fmla="+- 0 4209 3419"/>
                                <a:gd name="T21" fmla="*/ T20 w 910"/>
                                <a:gd name="T22" fmla="+- 0 445 375"/>
                                <a:gd name="T23" fmla="*/ 445 h 120"/>
                                <a:gd name="T24" fmla="+- 0 4209 3419"/>
                                <a:gd name="T25" fmla="*/ T24 w 910"/>
                                <a:gd name="T26" fmla="+- 0 425 375"/>
                                <a:gd name="T27" fmla="*/ 425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910" h="120">
                                  <a:moveTo>
                                    <a:pt x="790" y="50"/>
                                  </a:moveTo>
                                  <a:lnTo>
                                    <a:pt x="4" y="50"/>
                                  </a:lnTo>
                                  <a:lnTo>
                                    <a:pt x="0" y="55"/>
                                  </a:lnTo>
                                  <a:lnTo>
                                    <a:pt x="0" y="66"/>
                                  </a:lnTo>
                                  <a:lnTo>
                                    <a:pt x="4" y="70"/>
                                  </a:lnTo>
                                  <a:lnTo>
                                    <a:pt x="790" y="70"/>
                                  </a:lnTo>
                                  <a:lnTo>
                                    <a:pt x="790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0" name="Freeform 736"/>
                          <wps:cNvSpPr>
                            <a:spLocks/>
                          </wps:cNvSpPr>
                          <wps:spPr bwMode="auto">
                            <a:xfrm>
                              <a:off x="3419" y="375"/>
                              <a:ext cx="910" cy="120"/>
                            </a:xfrm>
                            <a:custGeom>
                              <a:avLst/>
                              <a:gdLst>
                                <a:gd name="T0" fmla="+- 0 4309 3419"/>
                                <a:gd name="T1" fmla="*/ T0 w 910"/>
                                <a:gd name="T2" fmla="+- 0 425 375"/>
                                <a:gd name="T3" fmla="*/ 425 h 120"/>
                                <a:gd name="T4" fmla="+- 0 4235 3419"/>
                                <a:gd name="T5" fmla="*/ T4 w 910"/>
                                <a:gd name="T6" fmla="+- 0 425 375"/>
                                <a:gd name="T7" fmla="*/ 425 h 120"/>
                                <a:gd name="T8" fmla="+- 0 4239 3419"/>
                                <a:gd name="T9" fmla="*/ T8 w 910"/>
                                <a:gd name="T10" fmla="+- 0 430 375"/>
                                <a:gd name="T11" fmla="*/ 430 h 120"/>
                                <a:gd name="T12" fmla="+- 0 4239 3419"/>
                                <a:gd name="T13" fmla="*/ T12 w 910"/>
                                <a:gd name="T14" fmla="+- 0 441 375"/>
                                <a:gd name="T15" fmla="*/ 441 h 120"/>
                                <a:gd name="T16" fmla="+- 0 4235 3419"/>
                                <a:gd name="T17" fmla="*/ T16 w 910"/>
                                <a:gd name="T18" fmla="+- 0 445 375"/>
                                <a:gd name="T19" fmla="*/ 445 h 120"/>
                                <a:gd name="T20" fmla="+- 0 4309 3419"/>
                                <a:gd name="T21" fmla="*/ T20 w 910"/>
                                <a:gd name="T22" fmla="+- 0 445 375"/>
                                <a:gd name="T23" fmla="*/ 445 h 120"/>
                                <a:gd name="T24" fmla="+- 0 4329 3419"/>
                                <a:gd name="T25" fmla="*/ T24 w 910"/>
                                <a:gd name="T26" fmla="+- 0 435 375"/>
                                <a:gd name="T27" fmla="*/ 435 h 120"/>
                                <a:gd name="T28" fmla="+- 0 4309 3419"/>
                                <a:gd name="T29" fmla="*/ T28 w 910"/>
                                <a:gd name="T30" fmla="+- 0 425 375"/>
                                <a:gd name="T31" fmla="*/ 425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10" h="120">
                                  <a:moveTo>
                                    <a:pt x="890" y="50"/>
                                  </a:moveTo>
                                  <a:lnTo>
                                    <a:pt x="816" y="50"/>
                                  </a:lnTo>
                                  <a:lnTo>
                                    <a:pt x="820" y="55"/>
                                  </a:lnTo>
                                  <a:lnTo>
                                    <a:pt x="820" y="66"/>
                                  </a:lnTo>
                                  <a:lnTo>
                                    <a:pt x="816" y="70"/>
                                  </a:lnTo>
                                  <a:lnTo>
                                    <a:pt x="890" y="70"/>
                                  </a:lnTo>
                                  <a:lnTo>
                                    <a:pt x="910" y="60"/>
                                  </a:lnTo>
                                  <a:lnTo>
                                    <a:pt x="890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61" name="Group 731"/>
                        <wpg:cNvGrpSpPr>
                          <a:grpSpLocks/>
                        </wpg:cNvGrpSpPr>
                        <wpg:grpSpPr bwMode="auto">
                          <a:xfrm>
                            <a:off x="3651" y="1428"/>
                            <a:ext cx="730" cy="120"/>
                            <a:chOff x="3651" y="1428"/>
                            <a:chExt cx="730" cy="120"/>
                          </a:xfrm>
                        </wpg:grpSpPr>
                        <wps:wsp>
                          <wps:cNvPr id="2862" name="Freeform 734"/>
                          <wps:cNvSpPr>
                            <a:spLocks/>
                          </wps:cNvSpPr>
                          <wps:spPr bwMode="auto">
                            <a:xfrm>
                              <a:off x="3651" y="1428"/>
                              <a:ext cx="730" cy="120"/>
                            </a:xfrm>
                            <a:custGeom>
                              <a:avLst/>
                              <a:gdLst>
                                <a:gd name="T0" fmla="+- 0 4261 3651"/>
                                <a:gd name="T1" fmla="*/ T0 w 730"/>
                                <a:gd name="T2" fmla="+- 0 1428 1428"/>
                                <a:gd name="T3" fmla="*/ 1428 h 120"/>
                                <a:gd name="T4" fmla="+- 0 4261 3651"/>
                                <a:gd name="T5" fmla="*/ T4 w 730"/>
                                <a:gd name="T6" fmla="+- 0 1548 1428"/>
                                <a:gd name="T7" fmla="*/ 1548 h 120"/>
                                <a:gd name="T8" fmla="+- 0 4361 3651"/>
                                <a:gd name="T9" fmla="*/ T8 w 730"/>
                                <a:gd name="T10" fmla="+- 0 1498 1428"/>
                                <a:gd name="T11" fmla="*/ 1498 h 120"/>
                                <a:gd name="T12" fmla="+- 0 4287 3651"/>
                                <a:gd name="T13" fmla="*/ T12 w 730"/>
                                <a:gd name="T14" fmla="+- 0 1498 1428"/>
                                <a:gd name="T15" fmla="*/ 1498 h 120"/>
                                <a:gd name="T16" fmla="+- 0 4291 3651"/>
                                <a:gd name="T17" fmla="*/ T16 w 730"/>
                                <a:gd name="T18" fmla="+- 0 1494 1428"/>
                                <a:gd name="T19" fmla="*/ 1494 h 120"/>
                                <a:gd name="T20" fmla="+- 0 4291 3651"/>
                                <a:gd name="T21" fmla="*/ T20 w 730"/>
                                <a:gd name="T22" fmla="+- 0 1483 1428"/>
                                <a:gd name="T23" fmla="*/ 1483 h 120"/>
                                <a:gd name="T24" fmla="+- 0 4287 3651"/>
                                <a:gd name="T25" fmla="*/ T24 w 730"/>
                                <a:gd name="T26" fmla="+- 0 1478 1428"/>
                                <a:gd name="T27" fmla="*/ 1478 h 120"/>
                                <a:gd name="T28" fmla="+- 0 4361 3651"/>
                                <a:gd name="T29" fmla="*/ T28 w 730"/>
                                <a:gd name="T30" fmla="+- 0 1478 1428"/>
                                <a:gd name="T31" fmla="*/ 1478 h 120"/>
                                <a:gd name="T32" fmla="+- 0 4261 3651"/>
                                <a:gd name="T33" fmla="*/ T32 w 730"/>
                                <a:gd name="T34" fmla="+- 0 1428 1428"/>
                                <a:gd name="T35" fmla="*/ 142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730" h="120">
                                  <a:moveTo>
                                    <a:pt x="610" y="0"/>
                                  </a:moveTo>
                                  <a:lnTo>
                                    <a:pt x="610" y="120"/>
                                  </a:lnTo>
                                  <a:lnTo>
                                    <a:pt x="710" y="70"/>
                                  </a:lnTo>
                                  <a:lnTo>
                                    <a:pt x="636" y="70"/>
                                  </a:lnTo>
                                  <a:lnTo>
                                    <a:pt x="640" y="66"/>
                                  </a:lnTo>
                                  <a:lnTo>
                                    <a:pt x="640" y="55"/>
                                  </a:lnTo>
                                  <a:lnTo>
                                    <a:pt x="636" y="50"/>
                                  </a:lnTo>
                                  <a:lnTo>
                                    <a:pt x="710" y="50"/>
                                  </a:lnTo>
                                  <a:lnTo>
                                    <a:pt x="610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3" name="Freeform 733"/>
                          <wps:cNvSpPr>
                            <a:spLocks/>
                          </wps:cNvSpPr>
                          <wps:spPr bwMode="auto">
                            <a:xfrm>
                              <a:off x="3651" y="1428"/>
                              <a:ext cx="730" cy="120"/>
                            </a:xfrm>
                            <a:custGeom>
                              <a:avLst/>
                              <a:gdLst>
                                <a:gd name="T0" fmla="+- 0 4261 3651"/>
                                <a:gd name="T1" fmla="*/ T0 w 730"/>
                                <a:gd name="T2" fmla="+- 0 1478 1428"/>
                                <a:gd name="T3" fmla="*/ 1478 h 120"/>
                                <a:gd name="T4" fmla="+- 0 3655 3651"/>
                                <a:gd name="T5" fmla="*/ T4 w 730"/>
                                <a:gd name="T6" fmla="+- 0 1478 1428"/>
                                <a:gd name="T7" fmla="*/ 1478 h 120"/>
                                <a:gd name="T8" fmla="+- 0 3651 3651"/>
                                <a:gd name="T9" fmla="*/ T8 w 730"/>
                                <a:gd name="T10" fmla="+- 0 1483 1428"/>
                                <a:gd name="T11" fmla="*/ 1483 h 120"/>
                                <a:gd name="T12" fmla="+- 0 3651 3651"/>
                                <a:gd name="T13" fmla="*/ T12 w 730"/>
                                <a:gd name="T14" fmla="+- 0 1494 1428"/>
                                <a:gd name="T15" fmla="*/ 1494 h 120"/>
                                <a:gd name="T16" fmla="+- 0 3655 3651"/>
                                <a:gd name="T17" fmla="*/ T16 w 730"/>
                                <a:gd name="T18" fmla="+- 0 1498 1428"/>
                                <a:gd name="T19" fmla="*/ 1498 h 120"/>
                                <a:gd name="T20" fmla="+- 0 4261 3651"/>
                                <a:gd name="T21" fmla="*/ T20 w 730"/>
                                <a:gd name="T22" fmla="+- 0 1498 1428"/>
                                <a:gd name="T23" fmla="*/ 1498 h 120"/>
                                <a:gd name="T24" fmla="+- 0 4261 3651"/>
                                <a:gd name="T25" fmla="*/ T24 w 730"/>
                                <a:gd name="T26" fmla="+- 0 1478 1428"/>
                                <a:gd name="T27" fmla="*/ 147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730" h="120">
                                  <a:moveTo>
                                    <a:pt x="610" y="50"/>
                                  </a:moveTo>
                                  <a:lnTo>
                                    <a:pt x="4" y="50"/>
                                  </a:lnTo>
                                  <a:lnTo>
                                    <a:pt x="0" y="55"/>
                                  </a:lnTo>
                                  <a:lnTo>
                                    <a:pt x="0" y="66"/>
                                  </a:lnTo>
                                  <a:lnTo>
                                    <a:pt x="4" y="70"/>
                                  </a:lnTo>
                                  <a:lnTo>
                                    <a:pt x="610" y="70"/>
                                  </a:lnTo>
                                  <a:lnTo>
                                    <a:pt x="610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4" name="Freeform 732"/>
                          <wps:cNvSpPr>
                            <a:spLocks/>
                          </wps:cNvSpPr>
                          <wps:spPr bwMode="auto">
                            <a:xfrm>
                              <a:off x="3651" y="1428"/>
                              <a:ext cx="730" cy="120"/>
                            </a:xfrm>
                            <a:custGeom>
                              <a:avLst/>
                              <a:gdLst>
                                <a:gd name="T0" fmla="+- 0 4361 3651"/>
                                <a:gd name="T1" fmla="*/ T0 w 730"/>
                                <a:gd name="T2" fmla="+- 0 1478 1428"/>
                                <a:gd name="T3" fmla="*/ 1478 h 120"/>
                                <a:gd name="T4" fmla="+- 0 4287 3651"/>
                                <a:gd name="T5" fmla="*/ T4 w 730"/>
                                <a:gd name="T6" fmla="+- 0 1478 1428"/>
                                <a:gd name="T7" fmla="*/ 1478 h 120"/>
                                <a:gd name="T8" fmla="+- 0 4291 3651"/>
                                <a:gd name="T9" fmla="*/ T8 w 730"/>
                                <a:gd name="T10" fmla="+- 0 1483 1428"/>
                                <a:gd name="T11" fmla="*/ 1483 h 120"/>
                                <a:gd name="T12" fmla="+- 0 4291 3651"/>
                                <a:gd name="T13" fmla="*/ T12 w 730"/>
                                <a:gd name="T14" fmla="+- 0 1494 1428"/>
                                <a:gd name="T15" fmla="*/ 1494 h 120"/>
                                <a:gd name="T16" fmla="+- 0 4287 3651"/>
                                <a:gd name="T17" fmla="*/ T16 w 730"/>
                                <a:gd name="T18" fmla="+- 0 1498 1428"/>
                                <a:gd name="T19" fmla="*/ 1498 h 120"/>
                                <a:gd name="T20" fmla="+- 0 4361 3651"/>
                                <a:gd name="T21" fmla="*/ T20 w 730"/>
                                <a:gd name="T22" fmla="+- 0 1498 1428"/>
                                <a:gd name="T23" fmla="*/ 1498 h 120"/>
                                <a:gd name="T24" fmla="+- 0 4381 3651"/>
                                <a:gd name="T25" fmla="*/ T24 w 730"/>
                                <a:gd name="T26" fmla="+- 0 1488 1428"/>
                                <a:gd name="T27" fmla="*/ 1488 h 120"/>
                                <a:gd name="T28" fmla="+- 0 4361 3651"/>
                                <a:gd name="T29" fmla="*/ T28 w 730"/>
                                <a:gd name="T30" fmla="+- 0 1478 1428"/>
                                <a:gd name="T31" fmla="*/ 1478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730" h="120">
                                  <a:moveTo>
                                    <a:pt x="710" y="50"/>
                                  </a:moveTo>
                                  <a:lnTo>
                                    <a:pt x="636" y="50"/>
                                  </a:lnTo>
                                  <a:lnTo>
                                    <a:pt x="640" y="55"/>
                                  </a:lnTo>
                                  <a:lnTo>
                                    <a:pt x="640" y="66"/>
                                  </a:lnTo>
                                  <a:lnTo>
                                    <a:pt x="636" y="70"/>
                                  </a:lnTo>
                                  <a:lnTo>
                                    <a:pt x="710" y="70"/>
                                  </a:lnTo>
                                  <a:lnTo>
                                    <a:pt x="730" y="60"/>
                                  </a:lnTo>
                                  <a:lnTo>
                                    <a:pt x="710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7E01AD" id="Group 730" o:spid="_x0000_s1026" style="position:absolute;margin-left:31.45pt;margin-top:11.35pt;width:184.8pt;height:93.5pt;z-index:-251653632;mso-position-horizontal-relative:page" coordorigin="1613,33" coordsize="2768,1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">
                <v:group id="Group 757" o:spid="_x0000_s1027" style="position:absolute;left:1613;top:33;width:1810;height:2" coordorigin="1613,33" coordsize="18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">
                  <v:shape id="Freeform 758" o:spid="_x0000_s1028" style="position:absolute;left:1613;top:33;width:1810;height:2;visibility:visible;mso-wrap-style:square;v-text-anchor:top" coordsize="18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" path="m,l1810,e" filled="f" strokeweight=".67pt">
                    <v:path arrowok="t" o:connecttype="custom" o:connectlocs="0,0;1810,0" o:connectangles="0,0"/>
                  </v:shape>
                </v:group>
                <v:group id="Group 755" o:spid="_x0000_s1029" style="position:absolute;left:1618;top:36;width:2;height:720" coordorigin="1618,36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">
                  <v:shape id="Freeform 756" o:spid="_x0000_s1030" style="position:absolute;left:1618;top:36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" path="m,l,720e" filled="f" strokeweight=".58pt">
                    <v:path arrowok="t" o:connecttype="custom" o:connectlocs="0,36;0,756" o:connectangles="0,0"/>
                  </v:shape>
                </v:group>
                <v:group id="Group 753" o:spid="_x0000_s1031" style="position:absolute;left:1613;top:759;width:1810;height:2" coordorigin="1613,759" coordsize="18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FEaxgAAAN0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yOYni+CU9ALh4AAAD//wMAUEsBAi0AFAAGAAgAAAAhANvh9svuAAAAhQEAABMAAAAAAAAA&#10;AAAAAAAAAAAAAFtDb250ZW50X1R5cGVzXS54bWxQSwECLQAUAAYACAAAACEAWvQsW78AAAAVAQAA&#10;CwAAAAAAAAAAAAAAAAAfAQAAX3JlbHMvLnJlbHNQSwECLQAUAAYACAAAACEA2chRGsYAAADdAAAA&#10;DwAAAAAAAAAAAAAAAAAHAgAAZHJzL2Rvd25yZXYueG1sUEsFBgAAAAADAAMAtwAAAPoCAAAAAA==&#10;">
                  <v:shape id="Freeform 754" o:spid="_x0000_s1032" style="position:absolute;left:1613;top:759;width:1810;height:2;visibility:visible;mso-wrap-style:square;v-text-anchor:top" coordsize="18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" path="m,l1810,e" filled="f" strokeweight=".23992mm">
                    <v:path arrowok="t" o:connecttype="custom" o:connectlocs="0,0;1810,0" o:connectangles="0,0"/>
                  </v:shape>
                </v:group>
                <v:group id="Group 751" o:spid="_x0000_s1033" style="position:absolute;left:3418;top:36;width:2;height:720" coordorigin="3418,36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">
                  <v:shape id="Freeform 752" o:spid="_x0000_s1034" style="position:absolute;left:3418;top:36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" path="m,l,720e" filled="f" strokeweight=".58pt">
                    <v:path arrowok="t" o:connecttype="custom" o:connectlocs="0,36;0,756" o:connectangles="0,0"/>
                  </v:shape>
                </v:group>
                <v:group id="Group 749" o:spid="_x0000_s1035" style="position:absolute;left:1613;top:1176;width:1990;height:2" coordorigin="1613,1176" coordsize="1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">
                  <v:shape id="Freeform 750" o:spid="_x0000_s1036" style="position:absolute;left:1613;top:1176;width:1990;height:2;visibility:visible;mso-wrap-style:square;v-text-anchor:top" coordsize="1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" path="m,l1990,e" filled="f" strokeweight=".67pt">
                    <v:path arrowok="t" o:connecttype="custom" o:connectlocs="0,0;1990,0" o:connectangles="0,0"/>
                  </v:shape>
                </v:group>
                <v:group id="Group 747" o:spid="_x0000_s1037" style="position:absolute;left:1618;top:1178;width:2;height:720" coordorigin="1618,1178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">
                  <v:shape id="Freeform 748" o:spid="_x0000_s1038" style="position:absolute;left:1618;top:1178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" path="m,l,720e" filled="f" strokeweight=".58pt">
                    <v:path arrowok="t" o:connecttype="custom" o:connectlocs="0,1178;0,1898" o:connectangles="0,0"/>
                  </v:shape>
                </v:group>
                <v:group id="Group 745" o:spid="_x0000_s1039" style="position:absolute;left:1613;top:1901;width:1990;height:2" coordorigin="1613,1901" coordsize="1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">
                  <v:shape id="Freeform 746" o:spid="_x0000_s1040" style="position:absolute;left:1613;top:1901;width:1990;height:2;visibility:visible;mso-wrap-style:square;v-text-anchor:top" coordsize="1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" path="m,l1990,e" filled="f" strokeweight=".23992mm">
                    <v:path arrowok="t" o:connecttype="custom" o:connectlocs="0,0;1990,0" o:connectangles="0,0"/>
                  </v:shape>
                </v:group>
                <v:group id="Group 743" o:spid="_x0000_s1041" style="position:absolute;left:3598;top:1178;width:2;height:720" coordorigin="3598,1178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">
                  <v:shape id="Freeform 744" o:spid="_x0000_s1042" style="position:absolute;left:3598;top:1178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" path="m,l,720e" filled="f" strokeweight=".58pt">
                    <v:path arrowok="t" o:connecttype="custom" o:connectlocs="0,1178;0,1898" o:connectangles="0,0"/>
                  </v:shape>
                </v:group>
                <v:group id="Group 739" o:spid="_x0000_s1043" style="position:absolute;left:2484;top:755;width:120;height:370" coordorigin="2484,755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">
                  <v:shape id="Freeform 742" o:spid="_x0000_s1044" style="position:absolute;left:2484;top:755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" path="m50,250l,250,60,370r45,-90l54,280r-4,-4l50,250e" fillcolor="black" stroked="f">
                    <v:path arrowok="t" o:connecttype="custom" o:connectlocs="50,1005;0,1005;60,1125;105,1035;54,1035;50,1031;50,1005" o:connectangles="0,0,0,0,0,0,0"/>
                  </v:shape>
                  <v:shape id="Freeform 741" o:spid="_x0000_s1045" style="position:absolute;left:2484;top:755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" path="m66,l54,,50,5r,271l54,280r12,l70,276,70,5,66,e" fillcolor="black" stroked="f">
                    <v:path arrowok="t" o:connecttype="custom" o:connectlocs="66,755;54,755;50,760;50,1031;54,1035;66,1035;70,1031;70,760;66,755" o:connectangles="0,0,0,0,0,0,0,0,0"/>
                  </v:shape>
                  <v:shape id="Freeform 740" o:spid="_x0000_s1046" style="position:absolute;left:2484;top:755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" path="m120,250r-50,l70,276r-4,4l105,280r15,-30e" fillcolor="black" stroked="f">
                    <v:path arrowok="t" o:connecttype="custom" o:connectlocs="120,1005;70,1005;70,1031;66,1035;105,1035;120,1005" o:connectangles="0,0,0,0,0,0"/>
                  </v:shape>
                </v:group>
                <v:group id="Group 735" o:spid="_x0000_s1047" style="position:absolute;left:3419;top:375;width:910;height:120" coordorigin="3419,375" coordsize="91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PooxgAAAN0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GaTKfy9CU9ALn8BAAD//wMAUEsBAi0AFAAGAAgAAAAhANvh9svuAAAAhQEAABMAAAAAAAAA&#10;AAAAAAAAAAAAAFtDb250ZW50X1R5cGVzXS54bWxQSwECLQAUAAYACAAAACEAWvQsW78AAAAVAQAA&#10;CwAAAAAAAAAAAAAAAAAfAQAAX3JlbHMvLnJlbHNQSwECLQAUAAYACAAAACEAvLT6KMYAAADdAAAA&#10;DwAAAAAAAAAAAAAAAAAHAgAAZHJzL2Rvd25yZXYueG1sUEsFBgAAAAADAAMAtwAAAPoCAAAAAA==&#10;">
                  <v:shape id="Freeform 738" o:spid="_x0000_s1048" style="position:absolute;left:3419;top:375;width:910;height:120;visibility:visible;mso-wrap-style:square;v-text-anchor:top" coordsize="91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" path="m790,r,120l890,70r-74,l820,66r,-11l816,50r74,l790,e" fillcolor="black" stroked="f">
                    <v:path arrowok="t" o:connecttype="custom" o:connectlocs="790,375;790,495;890,445;816,445;820,441;820,430;816,425;890,425;790,375" o:connectangles="0,0,0,0,0,0,0,0,0"/>
                  </v:shape>
                  <v:shape id="Freeform 737" o:spid="_x0000_s1049" style="position:absolute;left:3419;top:375;width:910;height:120;visibility:visible;mso-wrap-style:square;v-text-anchor:top" coordsize="91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" path="m790,50l4,50,,55,,66r4,4l790,70r,-20e" fillcolor="black" stroked="f">
                    <v:path arrowok="t" o:connecttype="custom" o:connectlocs="790,425;4,425;0,430;0,441;4,445;790,445;790,425" o:connectangles="0,0,0,0,0,0,0"/>
                  </v:shape>
                  <v:shape id="Freeform 736" o:spid="_x0000_s1050" style="position:absolute;left:3419;top:375;width:910;height:120;visibility:visible;mso-wrap-style:square;v-text-anchor:top" coordsize="91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" path="m890,50r-74,l820,55r,11l816,70r74,l910,60,890,50e" fillcolor="black" stroked="f">
                    <v:path arrowok="t" o:connecttype="custom" o:connectlocs="890,425;816,425;820,430;820,441;816,445;890,445;910,435;890,425" o:connectangles="0,0,0,0,0,0,0,0"/>
                  </v:shape>
                </v:group>
                <v:group id="Group 731" o:spid="_x0000_s1051" style="position:absolute;left:3651;top:1428;width:730;height:120" coordorigin="3651,1428" coordsize="7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">
                  <v:shape id="Freeform 734" o:spid="_x0000_s1052" style="position:absolute;left:3651;top:1428;width:730;height:120;visibility:visible;mso-wrap-style:square;v-text-anchor:top" coordsize="7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" path="m610,r,120l710,70r-74,l640,66r,-11l636,50r74,l610,e" fillcolor="black" stroked="f">
                    <v:path arrowok="t" o:connecttype="custom" o:connectlocs="610,1428;610,1548;710,1498;636,1498;640,1494;640,1483;636,1478;710,1478;610,1428" o:connectangles="0,0,0,0,0,0,0,0,0"/>
                  </v:shape>
                  <v:shape id="Freeform 733" o:spid="_x0000_s1053" style="position:absolute;left:3651;top:1428;width:730;height:120;visibility:visible;mso-wrap-style:square;v-text-anchor:top" coordsize="7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" path="m610,50l4,50,,55,,66r4,4l610,70r,-20e" fillcolor="black" stroked="f">
                    <v:path arrowok="t" o:connecttype="custom" o:connectlocs="610,1478;4,1478;0,1483;0,1494;4,1498;610,1498;610,1478" o:connectangles="0,0,0,0,0,0,0"/>
                  </v:shape>
                  <v:shape id="Freeform 732" o:spid="_x0000_s1054" style="position:absolute;left:3651;top:1428;width:730;height:120;visibility:visible;mso-wrap-style:square;v-text-anchor:top" coordsize="7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" path="m710,50r-74,l640,55r,11l636,70r74,l730,60,710,50e" fillcolor="black" stroked="f">
                    <v:path arrowok="t" o:connecttype="custom" o:connectlocs="710,1478;636,1478;640,1483;640,1494;636,1498;710,1498;730,1488;710,1478" o:connectangles="0,0,0,0,0,0,0,0"/>
                  </v:shape>
                </v:group>
                <w10:wrap anchorx="page"/>
              </v:group>
            </w:pict>
          </mc:Fallback>
        </mc:AlternateContent>
      </w:r>
    </w:p>
    <w:p w14:paraId="6F090F2C" w14:textId="77777777" w:rsidR="001210EB" w:rsidRDefault="001210EB" w:rsidP="0018634C">
      <w:pPr>
        <w:snapToGrid w:val="0"/>
        <w:spacing w:after="0" w:line="240" w:lineRule="atLeast"/>
        <w:ind w:leftChars="-129" w:left="-284" w:right="562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火勢擴大應即 </w:t>
      </w:r>
      <w:r w:rsidR="00A50933">
        <w:rPr>
          <w:rFonts w:ascii="標楷體" w:eastAsia="標楷體" w:hAnsi="標楷體" w:cs="標楷體" w:hint="eastAsia"/>
          <w:sz w:val="24"/>
          <w:szCs w:val="24"/>
          <w:lang w:eastAsia="zh-TW"/>
        </w:rPr>
        <w:t xml:space="preserve">　　</w:t>
      </w:r>
      <w:r>
        <w:rPr>
          <w:rFonts w:ascii="標楷體" w:eastAsia="標楷體" w:hAnsi="標楷體" w:cs="標楷體"/>
          <w:sz w:val="24"/>
          <w:szCs w:val="24"/>
          <w:lang w:eastAsia="zh-TW"/>
        </w:rPr>
        <w:t>請求</w:t>
      </w:r>
      <w:r>
        <w:rPr>
          <w:rFonts w:ascii="標楷體" w:eastAsia="標楷體" w:hAnsi="標楷體" w:cs="標楷體"/>
          <w:spacing w:val="-60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sz w:val="24"/>
          <w:szCs w:val="24"/>
          <w:lang w:eastAsia="zh-TW"/>
        </w:rPr>
        <w:t>119</w:t>
      </w:r>
      <w:r>
        <w:rPr>
          <w:rFonts w:ascii="標楷體" w:eastAsia="標楷體" w:hAnsi="標楷體" w:cs="標楷體"/>
          <w:spacing w:val="-60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sz w:val="24"/>
          <w:szCs w:val="24"/>
          <w:lang w:eastAsia="zh-TW"/>
        </w:rPr>
        <w:t>救援</w:t>
      </w:r>
    </w:p>
    <w:p w14:paraId="4997F71B" w14:textId="77777777" w:rsidR="001210EB" w:rsidRDefault="001210EB" w:rsidP="0018634C">
      <w:pPr>
        <w:snapToGrid w:val="0"/>
        <w:spacing w:after="0" w:line="240" w:lineRule="atLeast"/>
        <w:rPr>
          <w:sz w:val="20"/>
          <w:szCs w:val="20"/>
          <w:lang w:eastAsia="zh-TW"/>
        </w:rPr>
      </w:pPr>
    </w:p>
    <w:p w14:paraId="65EFA4D7" w14:textId="77777777" w:rsidR="001210EB" w:rsidRDefault="001210EB" w:rsidP="0018634C">
      <w:pPr>
        <w:snapToGrid w:val="0"/>
        <w:spacing w:before="2" w:after="0" w:line="240" w:lineRule="atLeast"/>
        <w:rPr>
          <w:lang w:eastAsia="zh-TW"/>
        </w:rPr>
      </w:pPr>
    </w:p>
    <w:p w14:paraId="3593CABC" w14:textId="77777777" w:rsidR="001210EB" w:rsidRPr="00FE0A00" w:rsidRDefault="0018634C" w:rsidP="0018634C">
      <w:pPr>
        <w:snapToGrid w:val="0"/>
        <w:spacing w:after="0" w:line="240" w:lineRule="atLeast"/>
        <w:ind w:left="-142" w:right="279" w:hanging="142"/>
        <w:rPr>
          <w:rFonts w:ascii="標楷體" w:eastAsia="標楷體" w:hAnsi="標楷體" w:cs="標楷體"/>
          <w:sz w:val="24"/>
          <w:szCs w:val="24"/>
          <w:u w:val="single"/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53696D4F" wp14:editId="0E9342DF">
                <wp:simplePos x="0" y="0"/>
                <wp:positionH relativeFrom="column">
                  <wp:posOffset>4556125</wp:posOffset>
                </wp:positionH>
                <wp:positionV relativeFrom="paragraph">
                  <wp:posOffset>90805</wp:posOffset>
                </wp:positionV>
                <wp:extent cx="2125980" cy="90170"/>
                <wp:effectExtent l="0" t="0" r="26670" b="0"/>
                <wp:wrapNone/>
                <wp:docPr id="2802" name="Group 7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5980" cy="90170"/>
                          <a:chOff x="8094" y="3639"/>
                          <a:chExt cx="2919" cy="159"/>
                        </a:xfrm>
                      </wpg:grpSpPr>
                      <wps:wsp>
                        <wps:cNvPr id="2803" name="Freeform 793"/>
                        <wps:cNvSpPr>
                          <a:spLocks/>
                        </wps:cNvSpPr>
                        <wps:spPr bwMode="auto">
                          <a:xfrm>
                            <a:off x="8094" y="3639"/>
                            <a:ext cx="2919" cy="159"/>
                          </a:xfrm>
                          <a:custGeom>
                            <a:avLst/>
                            <a:gdLst>
                              <a:gd name="T0" fmla="+- 0 8094 8094"/>
                              <a:gd name="T1" fmla="*/ T0 w 2919"/>
                              <a:gd name="T2" fmla="+- 0 11013 8094"/>
                              <a:gd name="T3" fmla="*/ T2 w 29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19">
                                <a:moveTo>
                                  <a:pt x="0" y="0"/>
                                </a:moveTo>
                                <a:lnTo>
                                  <a:pt x="2919" y="0"/>
                                </a:lnTo>
                              </a:path>
                            </a:pathLst>
                          </a:custGeom>
                          <a:noFill/>
                          <a:ln w="86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8D8641" id="Group 792" o:spid="_x0000_s1026" style="position:absolute;margin-left:358.75pt;margin-top:7.15pt;width:167.4pt;height:7.1pt;z-index:-251667968" coordorigin="8094,3639" coordsize="2919,1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">
                <v:shape id="Freeform 793" o:spid="_x0000_s1027" style="position:absolute;left:8094;top:3639;width:2919;height:159;visibility:visible;mso-wrap-style:square;v-text-anchor:top" coordsize="2919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" path="m,l2919,e" filled="f" strokeweight=".68pt">
                  <v:path arrowok="t" o:connecttype="custom" o:connectlocs="0,0;2919,0" o:connectangles="0,0"/>
                </v:shape>
              </v:group>
            </w:pict>
          </mc:Fallback>
        </mc:AlternateContent>
      </w: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42793051" wp14:editId="3E3F5BF5">
                <wp:simplePos x="0" y="0"/>
                <wp:positionH relativeFrom="column">
                  <wp:posOffset>1943991</wp:posOffset>
                </wp:positionH>
                <wp:positionV relativeFrom="paragraph">
                  <wp:posOffset>351315</wp:posOffset>
                </wp:positionV>
                <wp:extent cx="2105301" cy="1134"/>
                <wp:effectExtent l="0" t="0" r="28575" b="18415"/>
                <wp:wrapNone/>
                <wp:docPr id="2814" name="Group 7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5301" cy="1134"/>
                          <a:chOff x="4508" y="4232"/>
                          <a:chExt cx="2890" cy="2"/>
                        </a:xfrm>
                      </wpg:grpSpPr>
                      <wps:wsp>
                        <wps:cNvPr id="2815" name="Freeform 781"/>
                        <wps:cNvSpPr>
                          <a:spLocks/>
                        </wps:cNvSpPr>
                        <wps:spPr bwMode="auto">
                          <a:xfrm>
                            <a:off x="4508" y="4232"/>
                            <a:ext cx="2890" cy="2"/>
                          </a:xfrm>
                          <a:custGeom>
                            <a:avLst/>
                            <a:gdLst>
                              <a:gd name="T0" fmla="+- 0 4508 4508"/>
                              <a:gd name="T1" fmla="*/ T0 w 2890"/>
                              <a:gd name="T2" fmla="+- 0 7398 4508"/>
                              <a:gd name="T3" fmla="*/ T2 w 28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90">
                                <a:moveTo>
                                  <a:pt x="0" y="0"/>
                                </a:moveTo>
                                <a:lnTo>
                                  <a:pt x="2890" y="0"/>
                                </a:lnTo>
                              </a:path>
                            </a:pathLst>
                          </a:custGeom>
                          <a:noFill/>
                          <a:ln w="86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54577C" id="Group 780" o:spid="_x0000_s1026" style="position:absolute;margin-left:153.05pt;margin-top:27.65pt;width:165.75pt;height:.1pt;z-index:-251661824" coordorigin="4508,4232" coordsize="28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">
                <v:shape id="Freeform 781" o:spid="_x0000_s1027" style="position:absolute;left:4508;top:4232;width:2890;height:2;visibility:visible;mso-wrap-style:square;v-text-anchor:top" coordsize="28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" path="m,l2890,e" filled="f" strokeweight=".68pt">
                  <v:path arrowok="t" o:connecttype="custom" o:connectlocs="0,0;2890,0" o:connectangles="0,0"/>
                </v:shape>
              </v:group>
            </w:pict>
          </mc:Fallback>
        </mc:AlternateContent>
      </w: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1FB79940" wp14:editId="617EFE85">
                <wp:simplePos x="0" y="0"/>
                <wp:positionH relativeFrom="column">
                  <wp:posOffset>2960946</wp:posOffset>
                </wp:positionH>
                <wp:positionV relativeFrom="paragraph">
                  <wp:posOffset>349046</wp:posOffset>
                </wp:positionV>
                <wp:extent cx="87417" cy="209841"/>
                <wp:effectExtent l="0" t="0" r="8255" b="0"/>
                <wp:wrapNone/>
                <wp:docPr id="2822" name="Group 7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417" cy="209841"/>
                          <a:chOff x="5904" y="4228"/>
                          <a:chExt cx="120" cy="370"/>
                        </a:xfrm>
                      </wpg:grpSpPr>
                      <wps:wsp>
                        <wps:cNvPr id="2823" name="Freeform 773"/>
                        <wps:cNvSpPr>
                          <a:spLocks/>
                        </wps:cNvSpPr>
                        <wps:spPr bwMode="auto">
                          <a:xfrm>
                            <a:off x="5904" y="4228"/>
                            <a:ext cx="120" cy="370"/>
                          </a:xfrm>
                          <a:custGeom>
                            <a:avLst/>
                            <a:gdLst>
                              <a:gd name="T0" fmla="+- 0 5954 5904"/>
                              <a:gd name="T1" fmla="*/ T0 w 120"/>
                              <a:gd name="T2" fmla="+- 0 4478 4228"/>
                              <a:gd name="T3" fmla="*/ 4478 h 370"/>
                              <a:gd name="T4" fmla="+- 0 5904 5904"/>
                              <a:gd name="T5" fmla="*/ T4 w 120"/>
                              <a:gd name="T6" fmla="+- 0 4478 4228"/>
                              <a:gd name="T7" fmla="*/ 4478 h 370"/>
                              <a:gd name="T8" fmla="+- 0 5964 5904"/>
                              <a:gd name="T9" fmla="*/ T8 w 120"/>
                              <a:gd name="T10" fmla="+- 0 4598 4228"/>
                              <a:gd name="T11" fmla="*/ 4598 h 370"/>
                              <a:gd name="T12" fmla="+- 0 6009 5904"/>
                              <a:gd name="T13" fmla="*/ T12 w 120"/>
                              <a:gd name="T14" fmla="+- 0 4508 4228"/>
                              <a:gd name="T15" fmla="*/ 4508 h 370"/>
                              <a:gd name="T16" fmla="+- 0 5958 5904"/>
                              <a:gd name="T17" fmla="*/ T16 w 120"/>
                              <a:gd name="T18" fmla="+- 0 4508 4228"/>
                              <a:gd name="T19" fmla="*/ 4508 h 370"/>
                              <a:gd name="T20" fmla="+- 0 5954 5904"/>
                              <a:gd name="T21" fmla="*/ T20 w 120"/>
                              <a:gd name="T22" fmla="+- 0 4504 4228"/>
                              <a:gd name="T23" fmla="*/ 4504 h 370"/>
                              <a:gd name="T24" fmla="+- 0 5954 5904"/>
                              <a:gd name="T25" fmla="*/ T24 w 120"/>
                              <a:gd name="T26" fmla="+- 0 4478 4228"/>
                              <a:gd name="T27" fmla="*/ 4478 h 3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20" h="370">
                                <a:moveTo>
                                  <a:pt x="50" y="250"/>
                                </a:moveTo>
                                <a:lnTo>
                                  <a:pt x="0" y="250"/>
                                </a:lnTo>
                                <a:lnTo>
                                  <a:pt x="60" y="370"/>
                                </a:lnTo>
                                <a:lnTo>
                                  <a:pt x="105" y="280"/>
                                </a:lnTo>
                                <a:lnTo>
                                  <a:pt x="54" y="280"/>
                                </a:lnTo>
                                <a:lnTo>
                                  <a:pt x="50" y="276"/>
                                </a:lnTo>
                                <a:lnTo>
                                  <a:pt x="50" y="25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4" name="Freeform 772"/>
                        <wps:cNvSpPr>
                          <a:spLocks/>
                        </wps:cNvSpPr>
                        <wps:spPr bwMode="auto">
                          <a:xfrm>
                            <a:off x="5904" y="4228"/>
                            <a:ext cx="120" cy="370"/>
                          </a:xfrm>
                          <a:custGeom>
                            <a:avLst/>
                            <a:gdLst>
                              <a:gd name="T0" fmla="+- 0 5970 5904"/>
                              <a:gd name="T1" fmla="*/ T0 w 120"/>
                              <a:gd name="T2" fmla="+- 0 4228 4228"/>
                              <a:gd name="T3" fmla="*/ 4228 h 370"/>
                              <a:gd name="T4" fmla="+- 0 5958 5904"/>
                              <a:gd name="T5" fmla="*/ T4 w 120"/>
                              <a:gd name="T6" fmla="+- 0 4228 4228"/>
                              <a:gd name="T7" fmla="*/ 4228 h 370"/>
                              <a:gd name="T8" fmla="+- 0 5954 5904"/>
                              <a:gd name="T9" fmla="*/ T8 w 120"/>
                              <a:gd name="T10" fmla="+- 0 4232 4228"/>
                              <a:gd name="T11" fmla="*/ 4232 h 370"/>
                              <a:gd name="T12" fmla="+- 0 5954 5904"/>
                              <a:gd name="T13" fmla="*/ T12 w 120"/>
                              <a:gd name="T14" fmla="+- 0 4504 4228"/>
                              <a:gd name="T15" fmla="*/ 4504 h 370"/>
                              <a:gd name="T16" fmla="+- 0 5958 5904"/>
                              <a:gd name="T17" fmla="*/ T16 w 120"/>
                              <a:gd name="T18" fmla="+- 0 4508 4228"/>
                              <a:gd name="T19" fmla="*/ 4508 h 370"/>
                              <a:gd name="T20" fmla="+- 0 5970 5904"/>
                              <a:gd name="T21" fmla="*/ T20 w 120"/>
                              <a:gd name="T22" fmla="+- 0 4508 4228"/>
                              <a:gd name="T23" fmla="*/ 4508 h 370"/>
                              <a:gd name="T24" fmla="+- 0 5974 5904"/>
                              <a:gd name="T25" fmla="*/ T24 w 120"/>
                              <a:gd name="T26" fmla="+- 0 4504 4228"/>
                              <a:gd name="T27" fmla="*/ 4504 h 370"/>
                              <a:gd name="T28" fmla="+- 0 5974 5904"/>
                              <a:gd name="T29" fmla="*/ T28 w 120"/>
                              <a:gd name="T30" fmla="+- 0 4232 4228"/>
                              <a:gd name="T31" fmla="*/ 4232 h 370"/>
                              <a:gd name="T32" fmla="+- 0 5970 5904"/>
                              <a:gd name="T33" fmla="*/ T32 w 120"/>
                              <a:gd name="T34" fmla="+- 0 4228 4228"/>
                              <a:gd name="T35" fmla="*/ 4228 h 3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20" h="370">
                                <a:moveTo>
                                  <a:pt x="66" y="0"/>
                                </a:moveTo>
                                <a:lnTo>
                                  <a:pt x="54" y="0"/>
                                </a:lnTo>
                                <a:lnTo>
                                  <a:pt x="50" y="4"/>
                                </a:lnTo>
                                <a:lnTo>
                                  <a:pt x="50" y="276"/>
                                </a:lnTo>
                                <a:lnTo>
                                  <a:pt x="54" y="280"/>
                                </a:lnTo>
                                <a:lnTo>
                                  <a:pt x="66" y="280"/>
                                </a:lnTo>
                                <a:lnTo>
                                  <a:pt x="70" y="276"/>
                                </a:lnTo>
                                <a:lnTo>
                                  <a:pt x="70" y="4"/>
                                </a:lnTo>
                                <a:lnTo>
                                  <a:pt x="66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5" name="Freeform 771"/>
                        <wps:cNvSpPr>
                          <a:spLocks/>
                        </wps:cNvSpPr>
                        <wps:spPr bwMode="auto">
                          <a:xfrm>
                            <a:off x="5904" y="4228"/>
                            <a:ext cx="120" cy="370"/>
                          </a:xfrm>
                          <a:custGeom>
                            <a:avLst/>
                            <a:gdLst>
                              <a:gd name="T0" fmla="+- 0 6024 5904"/>
                              <a:gd name="T1" fmla="*/ T0 w 120"/>
                              <a:gd name="T2" fmla="+- 0 4478 4228"/>
                              <a:gd name="T3" fmla="*/ 4478 h 370"/>
                              <a:gd name="T4" fmla="+- 0 5974 5904"/>
                              <a:gd name="T5" fmla="*/ T4 w 120"/>
                              <a:gd name="T6" fmla="+- 0 4478 4228"/>
                              <a:gd name="T7" fmla="*/ 4478 h 370"/>
                              <a:gd name="T8" fmla="+- 0 5974 5904"/>
                              <a:gd name="T9" fmla="*/ T8 w 120"/>
                              <a:gd name="T10" fmla="+- 0 4504 4228"/>
                              <a:gd name="T11" fmla="*/ 4504 h 370"/>
                              <a:gd name="T12" fmla="+- 0 5970 5904"/>
                              <a:gd name="T13" fmla="*/ T12 w 120"/>
                              <a:gd name="T14" fmla="+- 0 4508 4228"/>
                              <a:gd name="T15" fmla="*/ 4508 h 370"/>
                              <a:gd name="T16" fmla="+- 0 6009 5904"/>
                              <a:gd name="T17" fmla="*/ T16 w 120"/>
                              <a:gd name="T18" fmla="+- 0 4508 4228"/>
                              <a:gd name="T19" fmla="*/ 4508 h 370"/>
                              <a:gd name="T20" fmla="+- 0 6024 5904"/>
                              <a:gd name="T21" fmla="*/ T20 w 120"/>
                              <a:gd name="T22" fmla="+- 0 4478 4228"/>
                              <a:gd name="T23" fmla="*/ 4478 h 3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20" h="370">
                                <a:moveTo>
                                  <a:pt x="120" y="250"/>
                                </a:moveTo>
                                <a:lnTo>
                                  <a:pt x="70" y="250"/>
                                </a:lnTo>
                                <a:lnTo>
                                  <a:pt x="70" y="276"/>
                                </a:lnTo>
                                <a:lnTo>
                                  <a:pt x="66" y="280"/>
                                </a:lnTo>
                                <a:lnTo>
                                  <a:pt x="105" y="280"/>
                                </a:lnTo>
                                <a:lnTo>
                                  <a:pt x="120" y="25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54E857" id="Group 770" o:spid="_x0000_s1026" style="position:absolute;margin-left:233.15pt;margin-top:27.5pt;width:6.9pt;height:16.5pt;z-index:-251657728" coordorigin="5904,4228" coordsize="120,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">
                <v:shape id="Freeform 773" o:spid="_x0000_s1027" style="position:absolute;left:5904;top:4228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" path="m50,250l,250,60,370r45,-90l54,280r-4,-4l50,250e" fillcolor="black" stroked="f">
                  <v:path arrowok="t" o:connecttype="custom" o:connectlocs="50,4478;0,4478;60,4598;105,4508;54,4508;50,4504;50,4478" o:connectangles="0,0,0,0,0,0,0"/>
                </v:shape>
                <v:shape id="Freeform 772" o:spid="_x0000_s1028" style="position:absolute;left:5904;top:4228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" path="m66,l54,,50,4r,272l54,280r12,l70,276,70,4,66,e" fillcolor="black" stroked="f">
                  <v:path arrowok="t" o:connecttype="custom" o:connectlocs="66,4228;54,4228;50,4232;50,4504;54,4508;66,4508;70,4504;70,4232;66,4228" o:connectangles="0,0,0,0,0,0,0,0,0"/>
                </v:shape>
                <v:shape id="Freeform 771" o:spid="_x0000_s1029" style="position:absolute;left:5904;top:4228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" path="m120,250r-50,l70,276r-4,4l105,280r15,-30e" fillcolor="black" stroked="f">
                  <v:path arrowok="t" o:connecttype="custom" o:connectlocs="120,4478;70,4478;70,4504;66,4508;105,4508;120,4478" o:connectangles="0,0,0,0,0,0"/>
                </v:shape>
              </v:group>
            </w:pict>
          </mc:Fallback>
        </mc:AlternateConten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通知</w:t>
      </w:r>
      <w:r w:rsidR="00262B74"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機構負責人</w:t>
      </w:r>
      <w:r w:rsidR="001210EB"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、相關單位主管</w:t>
      </w:r>
      <w:r w:rsidR="001210EB" w:rsidRPr="00FE0A00">
        <w:rPr>
          <w:rFonts w:ascii="標楷體" w:eastAsia="標楷體" w:hAnsi="標楷體" w:cs="標楷體"/>
          <w:sz w:val="24"/>
          <w:szCs w:val="24"/>
          <w:u w:val="single"/>
          <w:lang w:eastAsia="zh-TW"/>
        </w:rPr>
        <w:t>。</w:t>
      </w:r>
    </w:p>
    <w:p w14:paraId="01D56717" w14:textId="77777777" w:rsidR="001210EB" w:rsidRDefault="0018634C" w:rsidP="0018634C">
      <w:pPr>
        <w:snapToGrid w:val="0"/>
        <w:spacing w:after="0" w:line="240" w:lineRule="atLeast"/>
        <w:ind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FF71F16" wp14:editId="267088FA">
                <wp:simplePos x="0" y="0"/>
                <wp:positionH relativeFrom="column">
                  <wp:posOffset>1133475</wp:posOffset>
                </wp:positionH>
                <wp:positionV relativeFrom="paragraph">
                  <wp:posOffset>166371</wp:posOffset>
                </wp:positionV>
                <wp:extent cx="3671529" cy="457200"/>
                <wp:effectExtent l="0" t="0" r="24765" b="19050"/>
                <wp:wrapNone/>
                <wp:docPr id="2834" name="Group 7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71529" cy="457200"/>
                          <a:chOff x="3398" y="4609"/>
                          <a:chExt cx="5040" cy="1188"/>
                        </a:xfrm>
                      </wpg:grpSpPr>
                      <wps:wsp>
                        <wps:cNvPr id="2835" name="Freeform 761"/>
                        <wps:cNvSpPr>
                          <a:spLocks/>
                        </wps:cNvSpPr>
                        <wps:spPr bwMode="auto">
                          <a:xfrm>
                            <a:off x="3398" y="4609"/>
                            <a:ext cx="5040" cy="1188"/>
                          </a:xfrm>
                          <a:custGeom>
                            <a:avLst/>
                            <a:gdLst>
                              <a:gd name="T0" fmla="+- 0 5711 3398"/>
                              <a:gd name="T1" fmla="*/ T0 w 5040"/>
                              <a:gd name="T2" fmla="+- 0 4611 4609"/>
                              <a:gd name="T3" fmla="*/ 4611 h 1188"/>
                              <a:gd name="T4" fmla="+- 0 5312 3398"/>
                              <a:gd name="T5" fmla="*/ T4 w 5040"/>
                              <a:gd name="T6" fmla="+- 0 4626 4609"/>
                              <a:gd name="T7" fmla="*/ 4626 h 1188"/>
                              <a:gd name="T8" fmla="+- 0 4937 3398"/>
                              <a:gd name="T9" fmla="*/ T8 w 5040"/>
                              <a:gd name="T10" fmla="+- 0 4656 4609"/>
                              <a:gd name="T11" fmla="*/ 4656 h 1188"/>
                              <a:gd name="T12" fmla="+- 0 4591 3398"/>
                              <a:gd name="T13" fmla="*/ T12 w 5040"/>
                              <a:gd name="T14" fmla="+- 0 4698 4609"/>
                              <a:gd name="T15" fmla="*/ 4698 h 1188"/>
                              <a:gd name="T16" fmla="+- 0 4278 3398"/>
                              <a:gd name="T17" fmla="*/ T16 w 5040"/>
                              <a:gd name="T18" fmla="+- 0 4752 4609"/>
                              <a:gd name="T19" fmla="*/ 4752 h 1188"/>
                              <a:gd name="T20" fmla="+- 0 4005 3398"/>
                              <a:gd name="T21" fmla="*/ T20 w 5040"/>
                              <a:gd name="T22" fmla="+- 0 4816 4609"/>
                              <a:gd name="T23" fmla="*/ 4816 h 1188"/>
                              <a:gd name="T24" fmla="+- 0 3776 3398"/>
                              <a:gd name="T25" fmla="*/ T24 w 5040"/>
                              <a:gd name="T26" fmla="+- 0 4890 4609"/>
                              <a:gd name="T27" fmla="*/ 4890 h 1188"/>
                              <a:gd name="T28" fmla="+- 0 3596 3398"/>
                              <a:gd name="T29" fmla="*/ T28 w 5040"/>
                              <a:gd name="T30" fmla="+- 0 4972 4609"/>
                              <a:gd name="T31" fmla="*/ 4972 h 1188"/>
                              <a:gd name="T32" fmla="+- 0 3471 3398"/>
                              <a:gd name="T33" fmla="*/ T32 w 5040"/>
                              <a:gd name="T34" fmla="+- 0 5060 4609"/>
                              <a:gd name="T35" fmla="*/ 5060 h 1188"/>
                              <a:gd name="T36" fmla="+- 0 3398 3398"/>
                              <a:gd name="T37" fmla="*/ T36 w 5040"/>
                              <a:gd name="T38" fmla="+- 0 5203 4609"/>
                              <a:gd name="T39" fmla="*/ 5203 h 1188"/>
                              <a:gd name="T40" fmla="+- 0 3471 3398"/>
                              <a:gd name="T41" fmla="*/ T40 w 5040"/>
                              <a:gd name="T42" fmla="+- 0 5346 4609"/>
                              <a:gd name="T43" fmla="*/ 5346 h 1188"/>
                              <a:gd name="T44" fmla="+- 0 3596 3398"/>
                              <a:gd name="T45" fmla="*/ T44 w 5040"/>
                              <a:gd name="T46" fmla="+- 0 5434 4609"/>
                              <a:gd name="T47" fmla="*/ 5434 h 1188"/>
                              <a:gd name="T48" fmla="+- 0 3776 3398"/>
                              <a:gd name="T49" fmla="*/ T48 w 5040"/>
                              <a:gd name="T50" fmla="+- 0 5516 4609"/>
                              <a:gd name="T51" fmla="*/ 5516 h 1188"/>
                              <a:gd name="T52" fmla="+- 0 4005 3398"/>
                              <a:gd name="T53" fmla="*/ T52 w 5040"/>
                              <a:gd name="T54" fmla="+- 0 5590 4609"/>
                              <a:gd name="T55" fmla="*/ 5590 h 1188"/>
                              <a:gd name="T56" fmla="+- 0 4278 3398"/>
                              <a:gd name="T57" fmla="*/ T56 w 5040"/>
                              <a:gd name="T58" fmla="+- 0 5654 4609"/>
                              <a:gd name="T59" fmla="*/ 5654 h 1188"/>
                              <a:gd name="T60" fmla="+- 0 4591 3398"/>
                              <a:gd name="T61" fmla="*/ T60 w 5040"/>
                              <a:gd name="T62" fmla="+- 0 5708 4609"/>
                              <a:gd name="T63" fmla="*/ 5708 h 1188"/>
                              <a:gd name="T64" fmla="+- 0 4937 3398"/>
                              <a:gd name="T65" fmla="*/ T64 w 5040"/>
                              <a:gd name="T66" fmla="+- 0 5750 4609"/>
                              <a:gd name="T67" fmla="*/ 5750 h 1188"/>
                              <a:gd name="T68" fmla="+- 0 5312 3398"/>
                              <a:gd name="T69" fmla="*/ T68 w 5040"/>
                              <a:gd name="T70" fmla="+- 0 5780 4609"/>
                              <a:gd name="T71" fmla="*/ 5780 h 1188"/>
                              <a:gd name="T72" fmla="+- 0 5711 3398"/>
                              <a:gd name="T73" fmla="*/ T72 w 5040"/>
                              <a:gd name="T74" fmla="+- 0 5795 4609"/>
                              <a:gd name="T75" fmla="*/ 5795 h 1188"/>
                              <a:gd name="T76" fmla="+- 0 6125 3398"/>
                              <a:gd name="T77" fmla="*/ T76 w 5040"/>
                              <a:gd name="T78" fmla="+- 0 5795 4609"/>
                              <a:gd name="T79" fmla="*/ 5795 h 1188"/>
                              <a:gd name="T80" fmla="+- 0 6524 3398"/>
                              <a:gd name="T81" fmla="*/ T80 w 5040"/>
                              <a:gd name="T82" fmla="+- 0 5780 4609"/>
                              <a:gd name="T83" fmla="*/ 5780 h 1188"/>
                              <a:gd name="T84" fmla="+- 0 6899 3398"/>
                              <a:gd name="T85" fmla="*/ T84 w 5040"/>
                              <a:gd name="T86" fmla="+- 0 5750 4609"/>
                              <a:gd name="T87" fmla="*/ 5750 h 1188"/>
                              <a:gd name="T88" fmla="+- 0 7245 3398"/>
                              <a:gd name="T89" fmla="*/ T88 w 5040"/>
                              <a:gd name="T90" fmla="+- 0 5708 4609"/>
                              <a:gd name="T91" fmla="*/ 5708 h 1188"/>
                              <a:gd name="T92" fmla="+- 0 7558 3398"/>
                              <a:gd name="T93" fmla="*/ T92 w 5040"/>
                              <a:gd name="T94" fmla="+- 0 5654 4609"/>
                              <a:gd name="T95" fmla="*/ 5654 h 1188"/>
                              <a:gd name="T96" fmla="+- 0 7831 3398"/>
                              <a:gd name="T97" fmla="*/ T96 w 5040"/>
                              <a:gd name="T98" fmla="+- 0 5590 4609"/>
                              <a:gd name="T99" fmla="*/ 5590 h 1188"/>
                              <a:gd name="T100" fmla="+- 0 8060 3398"/>
                              <a:gd name="T101" fmla="*/ T100 w 5040"/>
                              <a:gd name="T102" fmla="+- 0 5516 4609"/>
                              <a:gd name="T103" fmla="*/ 5516 h 1188"/>
                              <a:gd name="T104" fmla="+- 0 8240 3398"/>
                              <a:gd name="T105" fmla="*/ T104 w 5040"/>
                              <a:gd name="T106" fmla="+- 0 5434 4609"/>
                              <a:gd name="T107" fmla="*/ 5434 h 1188"/>
                              <a:gd name="T108" fmla="+- 0 8365 3398"/>
                              <a:gd name="T109" fmla="*/ T108 w 5040"/>
                              <a:gd name="T110" fmla="+- 0 5346 4609"/>
                              <a:gd name="T111" fmla="*/ 5346 h 1188"/>
                              <a:gd name="T112" fmla="+- 0 8438 3398"/>
                              <a:gd name="T113" fmla="*/ T112 w 5040"/>
                              <a:gd name="T114" fmla="+- 0 5203 4609"/>
                              <a:gd name="T115" fmla="*/ 5203 h 1188"/>
                              <a:gd name="T116" fmla="+- 0 8365 3398"/>
                              <a:gd name="T117" fmla="*/ T116 w 5040"/>
                              <a:gd name="T118" fmla="+- 0 5060 4609"/>
                              <a:gd name="T119" fmla="*/ 5060 h 1188"/>
                              <a:gd name="T120" fmla="+- 0 8240 3398"/>
                              <a:gd name="T121" fmla="*/ T120 w 5040"/>
                              <a:gd name="T122" fmla="+- 0 4972 4609"/>
                              <a:gd name="T123" fmla="*/ 4972 h 1188"/>
                              <a:gd name="T124" fmla="+- 0 8060 3398"/>
                              <a:gd name="T125" fmla="*/ T124 w 5040"/>
                              <a:gd name="T126" fmla="+- 0 4890 4609"/>
                              <a:gd name="T127" fmla="*/ 4890 h 1188"/>
                              <a:gd name="T128" fmla="+- 0 7831 3398"/>
                              <a:gd name="T129" fmla="*/ T128 w 5040"/>
                              <a:gd name="T130" fmla="+- 0 4816 4609"/>
                              <a:gd name="T131" fmla="*/ 4816 h 1188"/>
                              <a:gd name="T132" fmla="+- 0 7558 3398"/>
                              <a:gd name="T133" fmla="*/ T132 w 5040"/>
                              <a:gd name="T134" fmla="+- 0 4752 4609"/>
                              <a:gd name="T135" fmla="*/ 4752 h 1188"/>
                              <a:gd name="T136" fmla="+- 0 7245 3398"/>
                              <a:gd name="T137" fmla="*/ T136 w 5040"/>
                              <a:gd name="T138" fmla="+- 0 4698 4609"/>
                              <a:gd name="T139" fmla="*/ 4698 h 1188"/>
                              <a:gd name="T140" fmla="+- 0 6899 3398"/>
                              <a:gd name="T141" fmla="*/ T140 w 5040"/>
                              <a:gd name="T142" fmla="+- 0 4656 4609"/>
                              <a:gd name="T143" fmla="*/ 4656 h 1188"/>
                              <a:gd name="T144" fmla="+- 0 6524 3398"/>
                              <a:gd name="T145" fmla="*/ T144 w 5040"/>
                              <a:gd name="T146" fmla="+- 0 4626 4609"/>
                              <a:gd name="T147" fmla="*/ 4626 h 1188"/>
                              <a:gd name="T148" fmla="+- 0 6125 3398"/>
                              <a:gd name="T149" fmla="*/ T148 w 5040"/>
                              <a:gd name="T150" fmla="+- 0 4611 4609"/>
                              <a:gd name="T151" fmla="*/ 4611 h 11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5040" h="1188">
                                <a:moveTo>
                                  <a:pt x="2520" y="0"/>
                                </a:moveTo>
                                <a:lnTo>
                                  <a:pt x="2313" y="2"/>
                                </a:lnTo>
                                <a:lnTo>
                                  <a:pt x="2111" y="8"/>
                                </a:lnTo>
                                <a:lnTo>
                                  <a:pt x="1914" y="17"/>
                                </a:lnTo>
                                <a:lnTo>
                                  <a:pt x="1723" y="30"/>
                                </a:lnTo>
                                <a:lnTo>
                                  <a:pt x="1539" y="47"/>
                                </a:lnTo>
                                <a:lnTo>
                                  <a:pt x="1362" y="66"/>
                                </a:lnTo>
                                <a:lnTo>
                                  <a:pt x="1193" y="89"/>
                                </a:lnTo>
                                <a:lnTo>
                                  <a:pt x="1032" y="115"/>
                                </a:lnTo>
                                <a:lnTo>
                                  <a:pt x="880" y="143"/>
                                </a:lnTo>
                                <a:lnTo>
                                  <a:pt x="738" y="174"/>
                                </a:lnTo>
                                <a:lnTo>
                                  <a:pt x="607" y="207"/>
                                </a:lnTo>
                                <a:lnTo>
                                  <a:pt x="486" y="243"/>
                                </a:lnTo>
                                <a:lnTo>
                                  <a:pt x="378" y="281"/>
                                </a:lnTo>
                                <a:lnTo>
                                  <a:pt x="281" y="321"/>
                                </a:lnTo>
                                <a:lnTo>
                                  <a:pt x="198" y="363"/>
                                </a:lnTo>
                                <a:lnTo>
                                  <a:pt x="128" y="406"/>
                                </a:lnTo>
                                <a:lnTo>
                                  <a:pt x="73" y="451"/>
                                </a:lnTo>
                                <a:lnTo>
                                  <a:pt x="33" y="498"/>
                                </a:lnTo>
                                <a:lnTo>
                                  <a:pt x="0" y="594"/>
                                </a:lnTo>
                                <a:lnTo>
                                  <a:pt x="8" y="643"/>
                                </a:lnTo>
                                <a:lnTo>
                                  <a:pt x="73" y="737"/>
                                </a:lnTo>
                                <a:lnTo>
                                  <a:pt x="128" y="782"/>
                                </a:lnTo>
                                <a:lnTo>
                                  <a:pt x="198" y="825"/>
                                </a:lnTo>
                                <a:lnTo>
                                  <a:pt x="281" y="867"/>
                                </a:lnTo>
                                <a:lnTo>
                                  <a:pt x="378" y="907"/>
                                </a:lnTo>
                                <a:lnTo>
                                  <a:pt x="486" y="945"/>
                                </a:lnTo>
                                <a:lnTo>
                                  <a:pt x="607" y="981"/>
                                </a:lnTo>
                                <a:lnTo>
                                  <a:pt x="738" y="1014"/>
                                </a:lnTo>
                                <a:lnTo>
                                  <a:pt x="880" y="1045"/>
                                </a:lnTo>
                                <a:lnTo>
                                  <a:pt x="1032" y="1073"/>
                                </a:lnTo>
                                <a:lnTo>
                                  <a:pt x="1193" y="1099"/>
                                </a:lnTo>
                                <a:lnTo>
                                  <a:pt x="1362" y="1122"/>
                                </a:lnTo>
                                <a:lnTo>
                                  <a:pt x="1539" y="1141"/>
                                </a:lnTo>
                                <a:lnTo>
                                  <a:pt x="1723" y="1158"/>
                                </a:lnTo>
                                <a:lnTo>
                                  <a:pt x="1914" y="1171"/>
                                </a:lnTo>
                                <a:lnTo>
                                  <a:pt x="2111" y="1180"/>
                                </a:lnTo>
                                <a:lnTo>
                                  <a:pt x="2313" y="1186"/>
                                </a:lnTo>
                                <a:lnTo>
                                  <a:pt x="2520" y="1188"/>
                                </a:lnTo>
                                <a:lnTo>
                                  <a:pt x="2727" y="1186"/>
                                </a:lnTo>
                                <a:lnTo>
                                  <a:pt x="2929" y="1180"/>
                                </a:lnTo>
                                <a:lnTo>
                                  <a:pt x="3126" y="1171"/>
                                </a:lnTo>
                                <a:lnTo>
                                  <a:pt x="3317" y="1158"/>
                                </a:lnTo>
                                <a:lnTo>
                                  <a:pt x="3501" y="1141"/>
                                </a:lnTo>
                                <a:lnTo>
                                  <a:pt x="3678" y="1122"/>
                                </a:lnTo>
                                <a:lnTo>
                                  <a:pt x="3847" y="1099"/>
                                </a:lnTo>
                                <a:lnTo>
                                  <a:pt x="4008" y="1073"/>
                                </a:lnTo>
                                <a:lnTo>
                                  <a:pt x="4160" y="1045"/>
                                </a:lnTo>
                                <a:lnTo>
                                  <a:pt x="4302" y="1014"/>
                                </a:lnTo>
                                <a:lnTo>
                                  <a:pt x="4433" y="981"/>
                                </a:lnTo>
                                <a:lnTo>
                                  <a:pt x="4554" y="945"/>
                                </a:lnTo>
                                <a:lnTo>
                                  <a:pt x="4662" y="907"/>
                                </a:lnTo>
                                <a:lnTo>
                                  <a:pt x="4759" y="867"/>
                                </a:lnTo>
                                <a:lnTo>
                                  <a:pt x="4842" y="825"/>
                                </a:lnTo>
                                <a:lnTo>
                                  <a:pt x="4912" y="782"/>
                                </a:lnTo>
                                <a:lnTo>
                                  <a:pt x="4967" y="737"/>
                                </a:lnTo>
                                <a:lnTo>
                                  <a:pt x="5007" y="690"/>
                                </a:lnTo>
                                <a:lnTo>
                                  <a:pt x="5040" y="594"/>
                                </a:lnTo>
                                <a:lnTo>
                                  <a:pt x="5032" y="545"/>
                                </a:lnTo>
                                <a:lnTo>
                                  <a:pt x="4967" y="451"/>
                                </a:lnTo>
                                <a:lnTo>
                                  <a:pt x="4912" y="406"/>
                                </a:lnTo>
                                <a:lnTo>
                                  <a:pt x="4842" y="363"/>
                                </a:lnTo>
                                <a:lnTo>
                                  <a:pt x="4759" y="321"/>
                                </a:lnTo>
                                <a:lnTo>
                                  <a:pt x="4662" y="281"/>
                                </a:lnTo>
                                <a:lnTo>
                                  <a:pt x="4554" y="243"/>
                                </a:lnTo>
                                <a:lnTo>
                                  <a:pt x="4433" y="207"/>
                                </a:lnTo>
                                <a:lnTo>
                                  <a:pt x="4302" y="174"/>
                                </a:lnTo>
                                <a:lnTo>
                                  <a:pt x="4160" y="143"/>
                                </a:lnTo>
                                <a:lnTo>
                                  <a:pt x="4008" y="115"/>
                                </a:lnTo>
                                <a:lnTo>
                                  <a:pt x="3847" y="89"/>
                                </a:lnTo>
                                <a:lnTo>
                                  <a:pt x="3678" y="66"/>
                                </a:lnTo>
                                <a:lnTo>
                                  <a:pt x="3501" y="47"/>
                                </a:lnTo>
                                <a:lnTo>
                                  <a:pt x="3317" y="30"/>
                                </a:lnTo>
                                <a:lnTo>
                                  <a:pt x="3126" y="17"/>
                                </a:lnTo>
                                <a:lnTo>
                                  <a:pt x="2929" y="8"/>
                                </a:lnTo>
                                <a:lnTo>
                                  <a:pt x="2727" y="2"/>
                                </a:lnTo>
                                <a:lnTo>
                                  <a:pt x="252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7DEEB1" id="Group 760" o:spid="_x0000_s1026" style="position:absolute;margin-left:89.25pt;margin-top:13.1pt;width:289.1pt;height:36pt;z-index:-251655680;mso-height-relative:margin" coordorigin="3398,4609" coordsize="504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">
                <v:shape id="Freeform 761" o:spid="_x0000_s1027" style="position:absolute;left:3398;top:4609;width:5040;height:1188;visibility:visible;mso-wrap-style:square;v-text-anchor:top" coordsize="5040,1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" path="m2520,l2313,2,2111,8r-197,9l1723,30,1539,47,1362,66,1193,89r-161,26l880,143,738,174,607,207,486,243,378,281r-97,40l198,363r-70,43l73,451,33,498,,594r8,49l73,737r55,45l198,825r83,42l378,907r108,38l607,981r131,33l880,1045r152,28l1193,1099r169,23l1539,1141r184,17l1914,1171r197,9l2313,1186r207,2l2727,1186r202,-6l3126,1171r191,-13l3501,1141r177,-19l3847,1099r161,-26l4160,1045r142,-31l4433,981r121,-36l4662,907r97,-40l4842,825r70,-43l4967,737r40,-47l5040,594r-8,-49l4967,451r-55,-45l4842,363r-83,-42l4662,281,4554,243,4433,207,4302,174,4160,143,4008,115,3847,89,3678,66,3501,47,3317,30,3126,17,2929,8,2727,2,2520,xe" filled="f">
                  <v:path arrowok="t" o:connecttype="custom" o:connectlocs="2313,4611;1914,4626;1539,4656;1193,4698;880,4752;607,4816;378,4890;198,4972;73,5060;0,5203;73,5346;198,5434;378,5516;607,5590;880,5654;1193,5708;1539,5750;1914,5780;2313,5795;2727,5795;3126,5780;3501,5750;3847,5708;4160,5654;4433,5590;4662,5516;4842,5434;4967,5346;5040,5203;4967,5060;4842,4972;4662,4890;4433,4816;4160,4752;3847,4698;3501,4656;3126,4626;2727,4611" o:connectangles="0,0,0,0,0,0,0,0,0,0,0,0,0,0,0,0,0,0,0,0,0,0,0,0,0,0,0,0,0,0,0,0,0,0,0,0,0,0"/>
                </v:shape>
              </v:group>
            </w:pict>
          </mc:Fallback>
        </mc:AlternateContent>
      </w:r>
      <w:r w:rsidR="00A50933"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710976" behindDoc="0" locked="0" layoutInCell="1" allowOverlap="1" wp14:anchorId="4643AD92" wp14:editId="2D669035">
                <wp:simplePos x="0" y="0"/>
                <wp:positionH relativeFrom="column">
                  <wp:posOffset>2040890</wp:posOffset>
                </wp:positionH>
                <wp:positionV relativeFrom="paragraph">
                  <wp:posOffset>99695</wp:posOffset>
                </wp:positionV>
                <wp:extent cx="2362200" cy="541020"/>
                <wp:effectExtent l="0" t="0" r="0" b="0"/>
                <wp:wrapSquare wrapText="bothSides"/>
                <wp:docPr id="363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541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94A66" w14:textId="77777777" w:rsidR="00BB12A1" w:rsidRDefault="00BB12A1" w:rsidP="005F1871">
                            <w:pPr>
                              <w:spacing w:after="0" w:line="300" w:lineRule="exact"/>
                              <w:ind w:right="-20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position w:val="-1"/>
                                <w:sz w:val="24"/>
                                <w:szCs w:val="24"/>
                                <w:lang w:eastAsia="zh-TW"/>
                              </w:rPr>
                              <w:t>1.彙整有關資料呈報有關單位。</w:t>
                            </w:r>
                          </w:p>
                          <w:p w14:paraId="1C77F7C9" w14:textId="77777777" w:rsidR="00BB12A1" w:rsidRDefault="00BB12A1" w:rsidP="005F1871">
                            <w:pPr>
                              <w:spacing w:after="0" w:line="358" w:lineRule="exact"/>
                              <w:ind w:right="-20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position w:val="-2"/>
                                <w:sz w:val="24"/>
                                <w:szCs w:val="24"/>
                                <w:lang w:eastAsia="zh-TW"/>
                              </w:rPr>
                              <w:t>2.災後重建計劃。</w:t>
                            </w:r>
                          </w:p>
                          <w:p w14:paraId="416998F6" w14:textId="77777777" w:rsidR="00BB12A1" w:rsidRDefault="00BB12A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3AD92" id="_x0000_s1125" type="#_x0000_t202" style="position:absolute;margin-left:160.7pt;margin-top:7.85pt;width:186pt;height:42.6pt;z-index:251710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" filled="f" stroked="f">
                <v:textbox>
                  <w:txbxContent>
                    <w:p w14:paraId="41094A66" w14:textId="77777777" w:rsidR="00BB12A1" w:rsidRDefault="00BB12A1" w:rsidP="005F1871">
                      <w:pPr>
                        <w:spacing w:after="0" w:line="300" w:lineRule="exact"/>
                        <w:ind w:right="-20"/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標楷體" w:eastAsia="標楷體" w:hAnsi="標楷體" w:cs="標楷體"/>
                          <w:position w:val="-1"/>
                          <w:sz w:val="24"/>
                          <w:szCs w:val="24"/>
                          <w:lang w:eastAsia="zh-TW"/>
                        </w:rPr>
                        <w:t>1.彙整有關資料呈報有關單位。</w:t>
                      </w:r>
                    </w:p>
                    <w:p w14:paraId="1C77F7C9" w14:textId="77777777" w:rsidR="00BB12A1" w:rsidRDefault="00BB12A1" w:rsidP="005F1871">
                      <w:pPr>
                        <w:spacing w:after="0" w:line="358" w:lineRule="exact"/>
                        <w:ind w:right="-20"/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標楷體" w:eastAsia="標楷體" w:hAnsi="標楷體" w:cs="標楷體"/>
                          <w:position w:val="-2"/>
                          <w:sz w:val="24"/>
                          <w:szCs w:val="24"/>
                          <w:lang w:eastAsia="zh-TW"/>
                        </w:rPr>
                        <w:t>2.災後重建計劃。</w:t>
                      </w:r>
                    </w:p>
                    <w:p w14:paraId="416998F6" w14:textId="77777777" w:rsidR="00BB12A1" w:rsidRDefault="00BB12A1"/>
                  </w:txbxContent>
                </v:textbox>
                <w10:wrap type="square"/>
              </v:shape>
            </w:pict>
          </mc:Fallback>
        </mc:AlternateContent>
      </w:r>
      <w:r w:rsidR="001210EB">
        <w:rPr>
          <w:lang w:eastAsia="zh-TW"/>
        </w:rPr>
        <w:br w:type="column"/>
      </w:r>
    </w:p>
    <w:p w14:paraId="72E09A32" w14:textId="77777777" w:rsidR="00A50933" w:rsidRDefault="001210EB" w:rsidP="0018634C">
      <w:pPr>
        <w:snapToGrid w:val="0"/>
        <w:spacing w:after="0" w:line="240" w:lineRule="atLeast"/>
        <w:ind w:leftChars="64" w:left="142" w:hanging="1"/>
        <w:rPr>
          <w:lang w:eastAsia="zh-TW"/>
        </w:rPr>
      </w:pPr>
      <w:r>
        <w:rPr>
          <w:lang w:eastAsia="zh-TW"/>
        </w:rPr>
        <w:br w:type="column"/>
      </w:r>
    </w:p>
    <w:p w14:paraId="2D885CE4" w14:textId="77777777" w:rsidR="00A50933" w:rsidRDefault="00A50933" w:rsidP="009C5647">
      <w:pPr>
        <w:spacing w:after="0" w:line="240" w:lineRule="auto"/>
        <w:ind w:leftChars="64" w:left="142" w:hanging="1"/>
        <w:rPr>
          <w:lang w:eastAsia="zh-TW"/>
        </w:rPr>
      </w:pPr>
    </w:p>
    <w:p w14:paraId="63605072" w14:textId="77777777" w:rsidR="0018634C" w:rsidRDefault="0018634C" w:rsidP="009C5647">
      <w:pPr>
        <w:spacing w:after="0" w:line="240" w:lineRule="auto"/>
        <w:ind w:leftChars="64" w:left="142" w:hanging="1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47488" behindDoc="1" locked="0" layoutInCell="1" allowOverlap="1" wp14:anchorId="52B716BF" wp14:editId="54F080E4">
                <wp:simplePos x="0" y="0"/>
                <wp:positionH relativeFrom="column">
                  <wp:posOffset>46990</wp:posOffset>
                </wp:positionH>
                <wp:positionV relativeFrom="paragraph">
                  <wp:posOffset>128270</wp:posOffset>
                </wp:positionV>
                <wp:extent cx="1270" cy="509905"/>
                <wp:effectExtent l="0" t="0" r="17780" b="23495"/>
                <wp:wrapNone/>
                <wp:docPr id="2800" name="Group 7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09905"/>
                          <a:chOff x="8099" y="2736"/>
                          <a:chExt cx="2" cy="900"/>
                        </a:xfrm>
                      </wpg:grpSpPr>
                      <wps:wsp>
                        <wps:cNvPr id="2801" name="Freeform 795"/>
                        <wps:cNvSpPr>
                          <a:spLocks/>
                        </wps:cNvSpPr>
                        <wps:spPr bwMode="auto">
                          <a:xfrm>
                            <a:off x="8099" y="2736"/>
                            <a:ext cx="2" cy="900"/>
                          </a:xfrm>
                          <a:custGeom>
                            <a:avLst/>
                            <a:gdLst>
                              <a:gd name="T0" fmla="+- 0 2736 2736"/>
                              <a:gd name="T1" fmla="*/ 2736 h 900"/>
                              <a:gd name="T2" fmla="+- 0 3636 2736"/>
                              <a:gd name="T3" fmla="*/ 3636 h 90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900">
                                <a:moveTo>
                                  <a:pt x="0" y="0"/>
                                </a:moveTo>
                                <a:lnTo>
                                  <a:pt x="0" y="90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C31BB8" id="Group 794" o:spid="_x0000_s1026" style="position:absolute;margin-left:3.7pt;margin-top:10.1pt;width:.1pt;height:40.15pt;z-index:-251668992" coordorigin="8099,2736" coordsize="2,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">
                <v:shape id="Freeform 795" o:spid="_x0000_s1027" style="position:absolute;left:8099;top:2736;width:2;height:900;visibility:visible;mso-wrap-style:square;v-text-anchor:top" coordsize="2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" path="m,l,900e" filled="f" strokeweight=".58pt">
                  <v:path arrowok="t" o:connecttype="custom" o:connectlocs="0,2736;0,3636" o:connectangles="0,0"/>
                </v:shape>
              </v:group>
            </w:pict>
          </mc:Fallback>
        </mc:AlternateContent>
      </w: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98D8D10" wp14:editId="3669574F">
                <wp:simplePos x="0" y="0"/>
                <wp:positionH relativeFrom="column">
                  <wp:posOffset>2165985</wp:posOffset>
                </wp:positionH>
                <wp:positionV relativeFrom="paragraph">
                  <wp:posOffset>120650</wp:posOffset>
                </wp:positionV>
                <wp:extent cx="1270" cy="509905"/>
                <wp:effectExtent l="0" t="0" r="17780" b="23495"/>
                <wp:wrapNone/>
                <wp:docPr id="2804" name="Group 7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09905"/>
                          <a:chOff x="11008" y="2736"/>
                          <a:chExt cx="2" cy="900"/>
                        </a:xfrm>
                      </wpg:grpSpPr>
                      <wps:wsp>
                        <wps:cNvPr id="2805" name="Freeform 791"/>
                        <wps:cNvSpPr>
                          <a:spLocks/>
                        </wps:cNvSpPr>
                        <wps:spPr bwMode="auto">
                          <a:xfrm>
                            <a:off x="11008" y="2736"/>
                            <a:ext cx="2" cy="900"/>
                          </a:xfrm>
                          <a:custGeom>
                            <a:avLst/>
                            <a:gdLst>
                              <a:gd name="T0" fmla="+- 0 2736 2736"/>
                              <a:gd name="T1" fmla="*/ 2736 h 900"/>
                              <a:gd name="T2" fmla="+- 0 3636 2736"/>
                              <a:gd name="T3" fmla="*/ 3636 h 90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900">
                                <a:moveTo>
                                  <a:pt x="0" y="0"/>
                                </a:moveTo>
                                <a:lnTo>
                                  <a:pt x="0" y="90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2F5807" id="Group 790" o:spid="_x0000_s1026" style="position:absolute;margin-left:170.55pt;margin-top:9.5pt;width:.1pt;height:40.15pt;z-index:-251666944" coordorigin="11008,2736" coordsize="2,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">
                <v:shape id="Freeform 791" o:spid="_x0000_s1027" style="position:absolute;left:11008;top:2736;width:2;height:900;visibility:visible;mso-wrap-style:square;v-text-anchor:top" coordsize="2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" path="m,l,900e" filled="f" strokeweight=".58pt">
                  <v:path arrowok="t" o:connecttype="custom" o:connectlocs="0,2736;0,3636" o:connectangles="0,0"/>
                </v:shape>
              </v:group>
            </w:pict>
          </mc:Fallback>
        </mc:AlternateContent>
      </w: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46464" behindDoc="1" locked="0" layoutInCell="1" allowOverlap="1" wp14:anchorId="024749E5" wp14:editId="03EA81A7">
                <wp:simplePos x="0" y="0"/>
                <wp:positionH relativeFrom="column">
                  <wp:posOffset>43180</wp:posOffset>
                </wp:positionH>
                <wp:positionV relativeFrom="paragraph">
                  <wp:posOffset>127000</wp:posOffset>
                </wp:positionV>
                <wp:extent cx="2125980" cy="635"/>
                <wp:effectExtent l="0" t="0" r="26670" b="18415"/>
                <wp:wrapNone/>
                <wp:docPr id="2798" name="Group 7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5980" cy="635"/>
                          <a:chOff x="8094" y="2734"/>
                          <a:chExt cx="2919" cy="2"/>
                        </a:xfrm>
                      </wpg:grpSpPr>
                      <wps:wsp>
                        <wps:cNvPr id="2799" name="Freeform 797"/>
                        <wps:cNvSpPr>
                          <a:spLocks/>
                        </wps:cNvSpPr>
                        <wps:spPr bwMode="auto">
                          <a:xfrm>
                            <a:off x="8094" y="2734"/>
                            <a:ext cx="2919" cy="2"/>
                          </a:xfrm>
                          <a:custGeom>
                            <a:avLst/>
                            <a:gdLst>
                              <a:gd name="T0" fmla="+- 0 8094 8094"/>
                              <a:gd name="T1" fmla="*/ T0 w 2919"/>
                              <a:gd name="T2" fmla="+- 0 11013 8094"/>
                              <a:gd name="T3" fmla="*/ T2 w 29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19">
                                <a:moveTo>
                                  <a:pt x="0" y="0"/>
                                </a:moveTo>
                                <a:lnTo>
                                  <a:pt x="2919" y="0"/>
                                </a:lnTo>
                              </a:path>
                            </a:pathLst>
                          </a:custGeom>
                          <a:noFill/>
                          <a:ln w="850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BFBA61" id="Group 796" o:spid="_x0000_s1026" style="position:absolute;margin-left:3.4pt;margin-top:10pt;width:167.4pt;height:.05pt;z-index:-251670016" coordorigin="8094,2734" coordsize="29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">
                <v:shape id="Freeform 797" o:spid="_x0000_s1027" style="position:absolute;left:8094;top:2734;width:2919;height:2;visibility:visible;mso-wrap-style:square;v-text-anchor:top" coordsize="29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" path="m,l2919,e" filled="f" strokeweight=".67pt">
                  <v:path arrowok="t" o:connecttype="custom" o:connectlocs="0,0;2919,0" o:connectangles="0,0"/>
                </v:shape>
              </v:group>
            </w:pict>
          </mc:Fallback>
        </mc:AlternateContent>
      </w:r>
    </w:p>
    <w:p w14:paraId="00FB1968" w14:textId="77777777" w:rsidR="001210EB" w:rsidRPr="00D0188E" w:rsidRDefault="0018634C" w:rsidP="009C5647">
      <w:pPr>
        <w:spacing w:after="0" w:line="240" w:lineRule="auto"/>
        <w:ind w:leftChars="64" w:left="142" w:hanging="1"/>
        <w:rPr>
          <w:sz w:val="12"/>
          <w:szCs w:val="12"/>
          <w:lang w:eastAsia="zh-TW"/>
        </w:rPr>
      </w:pPr>
      <w:r>
        <w:rPr>
          <w:rFonts w:ascii="標楷體" w:eastAsia="標楷體" w:hAnsi="標楷體" w:cs="標楷體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67CA4A2" wp14:editId="06C4B7D5">
                <wp:simplePos x="0" y="0"/>
                <wp:positionH relativeFrom="column">
                  <wp:posOffset>-492064</wp:posOffset>
                </wp:positionH>
                <wp:positionV relativeFrom="paragraph">
                  <wp:posOffset>317006</wp:posOffset>
                </wp:positionV>
                <wp:extent cx="531789" cy="68056"/>
                <wp:effectExtent l="0" t="0" r="1905" b="8255"/>
                <wp:wrapNone/>
                <wp:docPr id="2818" name="Group 7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1789" cy="68056"/>
                          <a:chOff x="7359" y="3203"/>
                          <a:chExt cx="730" cy="120"/>
                        </a:xfrm>
                      </wpg:grpSpPr>
                      <wps:wsp>
                        <wps:cNvPr id="2819" name="Freeform 777"/>
                        <wps:cNvSpPr>
                          <a:spLocks/>
                        </wps:cNvSpPr>
                        <wps:spPr bwMode="auto">
                          <a:xfrm>
                            <a:off x="7359" y="3203"/>
                            <a:ext cx="730" cy="120"/>
                          </a:xfrm>
                          <a:custGeom>
                            <a:avLst/>
                            <a:gdLst>
                              <a:gd name="T0" fmla="+- 0 7479 7359"/>
                              <a:gd name="T1" fmla="*/ T0 w 730"/>
                              <a:gd name="T2" fmla="+- 0 3203 3203"/>
                              <a:gd name="T3" fmla="*/ 3203 h 120"/>
                              <a:gd name="T4" fmla="+- 0 7359 7359"/>
                              <a:gd name="T5" fmla="*/ T4 w 730"/>
                              <a:gd name="T6" fmla="+- 0 3263 3203"/>
                              <a:gd name="T7" fmla="*/ 3263 h 120"/>
                              <a:gd name="T8" fmla="+- 0 7479 7359"/>
                              <a:gd name="T9" fmla="*/ T8 w 730"/>
                              <a:gd name="T10" fmla="+- 0 3323 3203"/>
                              <a:gd name="T11" fmla="*/ 3323 h 120"/>
                              <a:gd name="T12" fmla="+- 0 7479 7359"/>
                              <a:gd name="T13" fmla="*/ T12 w 730"/>
                              <a:gd name="T14" fmla="+- 0 3273 3203"/>
                              <a:gd name="T15" fmla="*/ 3273 h 120"/>
                              <a:gd name="T16" fmla="+- 0 7453 7359"/>
                              <a:gd name="T17" fmla="*/ T16 w 730"/>
                              <a:gd name="T18" fmla="+- 0 3273 3203"/>
                              <a:gd name="T19" fmla="*/ 3273 h 120"/>
                              <a:gd name="T20" fmla="+- 0 7449 7359"/>
                              <a:gd name="T21" fmla="*/ T20 w 730"/>
                              <a:gd name="T22" fmla="+- 0 3269 3203"/>
                              <a:gd name="T23" fmla="*/ 3269 h 120"/>
                              <a:gd name="T24" fmla="+- 0 7449 7359"/>
                              <a:gd name="T25" fmla="*/ T24 w 730"/>
                              <a:gd name="T26" fmla="+- 0 3257 3203"/>
                              <a:gd name="T27" fmla="*/ 3257 h 120"/>
                              <a:gd name="T28" fmla="+- 0 7453 7359"/>
                              <a:gd name="T29" fmla="*/ T28 w 730"/>
                              <a:gd name="T30" fmla="+- 0 3253 3203"/>
                              <a:gd name="T31" fmla="*/ 3253 h 120"/>
                              <a:gd name="T32" fmla="+- 0 7479 7359"/>
                              <a:gd name="T33" fmla="*/ T32 w 730"/>
                              <a:gd name="T34" fmla="+- 0 3253 3203"/>
                              <a:gd name="T35" fmla="*/ 3253 h 120"/>
                              <a:gd name="T36" fmla="+- 0 7479 7359"/>
                              <a:gd name="T37" fmla="*/ T36 w 730"/>
                              <a:gd name="T38" fmla="+- 0 3203 3203"/>
                              <a:gd name="T39" fmla="*/ 3203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730" h="120">
                                <a:moveTo>
                                  <a:pt x="120" y="0"/>
                                </a:moveTo>
                                <a:lnTo>
                                  <a:pt x="0" y="60"/>
                                </a:lnTo>
                                <a:lnTo>
                                  <a:pt x="120" y="120"/>
                                </a:lnTo>
                                <a:lnTo>
                                  <a:pt x="120" y="70"/>
                                </a:lnTo>
                                <a:lnTo>
                                  <a:pt x="94" y="70"/>
                                </a:lnTo>
                                <a:lnTo>
                                  <a:pt x="90" y="66"/>
                                </a:lnTo>
                                <a:lnTo>
                                  <a:pt x="90" y="54"/>
                                </a:lnTo>
                                <a:lnTo>
                                  <a:pt x="94" y="50"/>
                                </a:lnTo>
                                <a:lnTo>
                                  <a:pt x="120" y="50"/>
                                </a:lnTo>
                                <a:lnTo>
                                  <a:pt x="12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0" name="Freeform 776"/>
                        <wps:cNvSpPr>
                          <a:spLocks/>
                        </wps:cNvSpPr>
                        <wps:spPr bwMode="auto">
                          <a:xfrm>
                            <a:off x="7359" y="3203"/>
                            <a:ext cx="730" cy="120"/>
                          </a:xfrm>
                          <a:custGeom>
                            <a:avLst/>
                            <a:gdLst>
                              <a:gd name="T0" fmla="+- 0 7479 7359"/>
                              <a:gd name="T1" fmla="*/ T0 w 730"/>
                              <a:gd name="T2" fmla="+- 0 3253 3203"/>
                              <a:gd name="T3" fmla="*/ 3253 h 120"/>
                              <a:gd name="T4" fmla="+- 0 7453 7359"/>
                              <a:gd name="T5" fmla="*/ T4 w 730"/>
                              <a:gd name="T6" fmla="+- 0 3253 3203"/>
                              <a:gd name="T7" fmla="*/ 3253 h 120"/>
                              <a:gd name="T8" fmla="+- 0 7449 7359"/>
                              <a:gd name="T9" fmla="*/ T8 w 730"/>
                              <a:gd name="T10" fmla="+- 0 3257 3203"/>
                              <a:gd name="T11" fmla="*/ 3257 h 120"/>
                              <a:gd name="T12" fmla="+- 0 7449 7359"/>
                              <a:gd name="T13" fmla="*/ T12 w 730"/>
                              <a:gd name="T14" fmla="+- 0 3269 3203"/>
                              <a:gd name="T15" fmla="*/ 3269 h 120"/>
                              <a:gd name="T16" fmla="+- 0 7453 7359"/>
                              <a:gd name="T17" fmla="*/ T16 w 730"/>
                              <a:gd name="T18" fmla="+- 0 3273 3203"/>
                              <a:gd name="T19" fmla="*/ 3273 h 120"/>
                              <a:gd name="T20" fmla="+- 0 7479 7359"/>
                              <a:gd name="T21" fmla="*/ T20 w 730"/>
                              <a:gd name="T22" fmla="+- 0 3273 3203"/>
                              <a:gd name="T23" fmla="*/ 3273 h 120"/>
                              <a:gd name="T24" fmla="+- 0 7479 7359"/>
                              <a:gd name="T25" fmla="*/ T24 w 730"/>
                              <a:gd name="T26" fmla="+- 0 3253 3203"/>
                              <a:gd name="T27" fmla="*/ 3253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30" h="120">
                                <a:moveTo>
                                  <a:pt x="120" y="50"/>
                                </a:moveTo>
                                <a:lnTo>
                                  <a:pt x="94" y="50"/>
                                </a:lnTo>
                                <a:lnTo>
                                  <a:pt x="90" y="54"/>
                                </a:lnTo>
                                <a:lnTo>
                                  <a:pt x="90" y="66"/>
                                </a:lnTo>
                                <a:lnTo>
                                  <a:pt x="94" y="70"/>
                                </a:lnTo>
                                <a:lnTo>
                                  <a:pt x="120" y="70"/>
                                </a:lnTo>
                                <a:lnTo>
                                  <a:pt x="120" y="5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1" name="Freeform 775"/>
                        <wps:cNvSpPr>
                          <a:spLocks/>
                        </wps:cNvSpPr>
                        <wps:spPr bwMode="auto">
                          <a:xfrm>
                            <a:off x="7359" y="3203"/>
                            <a:ext cx="730" cy="120"/>
                          </a:xfrm>
                          <a:custGeom>
                            <a:avLst/>
                            <a:gdLst>
                              <a:gd name="T0" fmla="+- 0 8085 7359"/>
                              <a:gd name="T1" fmla="*/ T0 w 730"/>
                              <a:gd name="T2" fmla="+- 0 3253 3203"/>
                              <a:gd name="T3" fmla="*/ 3253 h 120"/>
                              <a:gd name="T4" fmla="+- 0 7479 7359"/>
                              <a:gd name="T5" fmla="*/ T4 w 730"/>
                              <a:gd name="T6" fmla="+- 0 3253 3203"/>
                              <a:gd name="T7" fmla="*/ 3253 h 120"/>
                              <a:gd name="T8" fmla="+- 0 7479 7359"/>
                              <a:gd name="T9" fmla="*/ T8 w 730"/>
                              <a:gd name="T10" fmla="+- 0 3273 3203"/>
                              <a:gd name="T11" fmla="*/ 3273 h 120"/>
                              <a:gd name="T12" fmla="+- 0 8085 7359"/>
                              <a:gd name="T13" fmla="*/ T12 w 730"/>
                              <a:gd name="T14" fmla="+- 0 3273 3203"/>
                              <a:gd name="T15" fmla="*/ 3273 h 120"/>
                              <a:gd name="T16" fmla="+- 0 8089 7359"/>
                              <a:gd name="T17" fmla="*/ T16 w 730"/>
                              <a:gd name="T18" fmla="+- 0 3269 3203"/>
                              <a:gd name="T19" fmla="*/ 3269 h 120"/>
                              <a:gd name="T20" fmla="+- 0 8089 7359"/>
                              <a:gd name="T21" fmla="*/ T20 w 730"/>
                              <a:gd name="T22" fmla="+- 0 3257 3203"/>
                              <a:gd name="T23" fmla="*/ 3257 h 120"/>
                              <a:gd name="T24" fmla="+- 0 8085 7359"/>
                              <a:gd name="T25" fmla="*/ T24 w 730"/>
                              <a:gd name="T26" fmla="+- 0 3253 3203"/>
                              <a:gd name="T27" fmla="*/ 3253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730" h="120">
                                <a:moveTo>
                                  <a:pt x="726" y="50"/>
                                </a:moveTo>
                                <a:lnTo>
                                  <a:pt x="120" y="50"/>
                                </a:lnTo>
                                <a:lnTo>
                                  <a:pt x="120" y="70"/>
                                </a:lnTo>
                                <a:lnTo>
                                  <a:pt x="726" y="70"/>
                                </a:lnTo>
                                <a:lnTo>
                                  <a:pt x="730" y="66"/>
                                </a:lnTo>
                                <a:lnTo>
                                  <a:pt x="730" y="54"/>
                                </a:lnTo>
                                <a:lnTo>
                                  <a:pt x="726" y="5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3849D3" id="Group 774" o:spid="_x0000_s1026" style="position:absolute;margin-left:-38.75pt;margin-top:24.95pt;width:41.85pt;height:5.35pt;z-index:-251658752" coordorigin="7359,3203" coordsize="73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">
                <v:shape id="Freeform 777" o:spid="_x0000_s1027" style="position:absolute;left:7359;top:3203;width:730;height:120;visibility:visible;mso-wrap-style:square;v-text-anchor:top" coordsize="7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" path="m120,l,60r120,60l120,70r-26,l90,66r,-12l94,50r26,l120,e" fillcolor="black" stroked="f">
                  <v:path arrowok="t" o:connecttype="custom" o:connectlocs="120,3203;0,3263;120,3323;120,3273;94,3273;90,3269;90,3257;94,3253;120,3253;120,3203" o:connectangles="0,0,0,0,0,0,0,0,0,0"/>
                </v:shape>
                <v:shape id="Freeform 776" o:spid="_x0000_s1028" style="position:absolute;left:7359;top:3203;width:730;height:120;visibility:visible;mso-wrap-style:square;v-text-anchor:top" coordsize="7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" path="m120,50r-26,l90,54r,12l94,70r26,l120,50e" fillcolor="black" stroked="f">
                  <v:path arrowok="t" o:connecttype="custom" o:connectlocs="120,3253;94,3253;90,3257;90,3269;94,3273;120,3273;120,3253" o:connectangles="0,0,0,0,0,0,0"/>
                </v:shape>
                <v:shape id="Freeform 775" o:spid="_x0000_s1029" style="position:absolute;left:7359;top:3203;width:730;height:120;visibility:visible;mso-wrap-style:square;v-text-anchor:top" coordsize="7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" path="m726,50r-606,l120,70r606,l730,66r,-12l726,50e" fillcolor="black" stroked="f">
                  <v:path arrowok="t" o:connecttype="custom" o:connectlocs="726,3253;120,3253;120,3273;726,3273;730,3269;730,3257;726,3253" o:connectangles="0,0,0,0,0,0,0"/>
                </v:shape>
              </v:group>
            </w:pict>
          </mc:Fallback>
        </mc:AlternateConten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通知</w:t>
      </w:r>
      <w:r w:rsidR="001210EB" w:rsidRPr="00E04CB5">
        <w:rPr>
          <w:rFonts w:ascii="標楷體" w:eastAsia="標楷體" w:hAnsi="標楷體" w:cs="標楷體" w:hint="eastAsia"/>
          <w:sz w:val="24"/>
          <w:szCs w:val="24"/>
          <w:u w:val="single"/>
          <w:lang w:eastAsia="zh-TW"/>
        </w:rPr>
        <w:t>相關單位主管及</w:t>
      </w:r>
      <w:r w:rsidR="00262B74"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機構負責人</w:t>
      </w:r>
    </w:p>
    <w:p w14:paraId="3C0A6527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820" w:bottom="980" w:left="1020" w:header="720" w:footer="720" w:gutter="0"/>
          <w:cols w:num="3" w:space="720" w:equalWidth="0">
            <w:col w:w="2547" w:space="974"/>
            <w:col w:w="2641" w:space="945"/>
            <w:col w:w="2973"/>
          </w:cols>
        </w:sectPr>
      </w:pPr>
    </w:p>
    <w:p w14:paraId="75D74FC0" w14:textId="77777777" w:rsidR="001210EB" w:rsidRDefault="001210EB" w:rsidP="005F1871">
      <w:pPr>
        <w:spacing w:after="0" w:line="358" w:lineRule="exact"/>
        <w:ind w:leftChars="-47" w:right="-20" w:hangingChars="47" w:hanging="103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7968" behindDoc="1" locked="0" layoutInCell="1" allowOverlap="1" wp14:anchorId="43CD1A87" wp14:editId="2E7F9711">
                <wp:simplePos x="0" y="0"/>
                <wp:positionH relativeFrom="page">
                  <wp:posOffset>720090</wp:posOffset>
                </wp:positionH>
                <wp:positionV relativeFrom="paragraph">
                  <wp:posOffset>-37465</wp:posOffset>
                </wp:positionV>
                <wp:extent cx="6057900" cy="1270"/>
                <wp:effectExtent l="5715" t="8255" r="13335" b="9525"/>
                <wp:wrapNone/>
                <wp:docPr id="2865" name="Group 7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7900" cy="1270"/>
                          <a:chOff x="1134" y="-59"/>
                          <a:chExt cx="9540" cy="2"/>
                        </a:xfrm>
                      </wpg:grpSpPr>
                      <wps:wsp>
                        <wps:cNvPr id="2866" name="Freeform 729"/>
                        <wps:cNvSpPr>
                          <a:spLocks/>
                        </wps:cNvSpPr>
                        <wps:spPr bwMode="auto">
                          <a:xfrm>
                            <a:off x="1134" y="-59"/>
                            <a:ext cx="9540" cy="2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9540"/>
                              <a:gd name="T2" fmla="+- 0 10674 1134"/>
                              <a:gd name="T3" fmla="*/ T2 w 95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540">
                                <a:moveTo>
                                  <a:pt x="0" y="0"/>
                                </a:moveTo>
                                <a:lnTo>
                                  <a:pt x="954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963866" id="Group 728" o:spid="_x0000_s1026" style="position:absolute;margin-left:56.7pt;margin-top:-2.95pt;width:477pt;height:.1pt;z-index:-251648512;mso-position-horizontal-relative:page" coordorigin="1134,-59" coordsize="9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">
                <v:shape id="Freeform 729" o:spid="_x0000_s1027" style="position:absolute;left:1134;top:-59;width:9540;height:2;visibility:visible;mso-wrap-style:square;v-text-anchor:top" coordsize="9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" path="m,l9540,e" filled="f">
                  <v:path arrowok="t" o:connecttype="custom" o:connectlocs="0,0;954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</w:t>
      </w:r>
    </w:p>
    <w:p w14:paraId="601B6219" w14:textId="77777777" w:rsidR="001210EB" w:rsidRDefault="001210EB" w:rsidP="001210EB">
      <w:pPr>
        <w:spacing w:after="0" w:line="331" w:lineRule="exact"/>
        <w:ind w:left="29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檢討事件處理過程，並</w:t>
      </w: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研</w:t>
      </w:r>
      <w:proofErr w:type="gramEnd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商善後事宜。</w:t>
      </w:r>
    </w:p>
    <w:p w14:paraId="158F41E9" w14:textId="77777777" w:rsidR="001210EB" w:rsidRDefault="001210EB" w:rsidP="001210EB">
      <w:pPr>
        <w:spacing w:after="0" w:line="281" w:lineRule="exact"/>
        <w:ind w:left="29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檢討出事原因，並全面改善。</w:t>
      </w:r>
    </w:p>
    <w:p w14:paraId="33E03F8B" w14:textId="77777777" w:rsidR="001210EB" w:rsidRDefault="001210EB" w:rsidP="001210EB">
      <w:pPr>
        <w:spacing w:after="0" w:line="278" w:lineRule="exact"/>
        <w:ind w:left="29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清點損失，擬定復原計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畫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。</w:t>
      </w:r>
    </w:p>
    <w:p w14:paraId="3CF27E4E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820" w:bottom="980" w:left="1020" w:header="720" w:footer="720" w:gutter="0"/>
          <w:cols w:space="720"/>
        </w:sectPr>
      </w:pPr>
    </w:p>
    <w:p w14:paraId="3DE442C3" w14:textId="77777777" w:rsidR="001210EB" w:rsidRDefault="001210EB" w:rsidP="001210EB">
      <w:pPr>
        <w:spacing w:before="7" w:after="0" w:line="180" w:lineRule="exact"/>
        <w:rPr>
          <w:sz w:val="18"/>
          <w:szCs w:val="18"/>
          <w:lang w:eastAsia="zh-TW"/>
        </w:rPr>
      </w:pPr>
    </w:p>
    <w:p w14:paraId="78E2172A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一、預防階段</w:t>
      </w:r>
    </w:p>
    <w:p w14:paraId="149FAEC8" w14:textId="77777777" w:rsidR="001210EB" w:rsidRDefault="001210EB" w:rsidP="001210EB">
      <w:pPr>
        <w:spacing w:after="0" w:line="331" w:lineRule="exact"/>
        <w:ind w:left="34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委請建築物安全結構技師定期檢修建築物結構之安全性。</w:t>
      </w:r>
    </w:p>
    <w:p w14:paraId="4D00E055" w14:textId="77777777" w:rsidR="001210EB" w:rsidRDefault="001210EB" w:rsidP="001210EB">
      <w:pPr>
        <w:spacing w:after="0" w:line="281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定期檢查樓頂排水狀況。</w:t>
      </w:r>
    </w:p>
    <w:p w14:paraId="35AB0721" w14:textId="77777777" w:rsidR="001210EB" w:rsidRDefault="001210EB" w:rsidP="001210EB">
      <w:pPr>
        <w:spacing w:after="0" w:line="281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定期檢查各樓梯之承載狀況。</w:t>
      </w:r>
    </w:p>
    <w:p w14:paraId="7D3D4631" w14:textId="77777777" w:rsidR="001210EB" w:rsidRDefault="001210EB" w:rsidP="001210EB">
      <w:pPr>
        <w:spacing w:after="0" w:line="278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4.注意施工中工地之安全措施及通報各課室注意</w:t>
      </w:r>
      <w:r w:rsidR="00D40B03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人員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之安全防範。</w:t>
      </w:r>
    </w:p>
    <w:p w14:paraId="32BAB166" w14:textId="77777777" w:rsidR="001210EB" w:rsidRDefault="001210EB" w:rsidP="001210EB">
      <w:pPr>
        <w:spacing w:before="10" w:after="0" w:line="160" w:lineRule="exact"/>
        <w:rPr>
          <w:sz w:val="16"/>
          <w:szCs w:val="16"/>
          <w:lang w:eastAsia="zh-TW"/>
        </w:rPr>
      </w:pPr>
    </w:p>
    <w:p w14:paraId="3F34699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8C400BA" w14:textId="77777777" w:rsidR="001210EB" w:rsidRDefault="001210EB" w:rsidP="001210EB">
      <w:pPr>
        <w:spacing w:after="0"/>
        <w:rPr>
          <w:lang w:eastAsia="zh-TW"/>
        </w:rPr>
        <w:sectPr w:rsidR="001210EB" w:rsidSect="004C4B3B">
          <w:headerReference w:type="default" r:id="rId21"/>
          <w:footerReference w:type="default" r:id="rId22"/>
          <w:pgSz w:w="11920" w:h="16840"/>
          <w:pgMar w:top="1660" w:right="1100" w:bottom="980" w:left="1020" w:header="1193" w:footer="800" w:gutter="0"/>
          <w:pgNumType w:start="26"/>
          <w:cols w:space="720"/>
        </w:sectPr>
      </w:pPr>
    </w:p>
    <w:p w14:paraId="725CB9DB" w14:textId="77777777" w:rsidR="001210EB" w:rsidRDefault="00412E49" w:rsidP="001210EB">
      <w:pPr>
        <w:spacing w:after="0" w:line="300" w:lineRule="exact"/>
        <w:ind w:left="113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45440" behindDoc="1" locked="0" layoutInCell="1" allowOverlap="1" wp14:anchorId="6FD341D6" wp14:editId="1691A6B5">
                <wp:simplePos x="0" y="0"/>
                <wp:positionH relativeFrom="page">
                  <wp:posOffset>1009650</wp:posOffset>
                </wp:positionH>
                <wp:positionV relativeFrom="paragraph">
                  <wp:posOffset>52070</wp:posOffset>
                </wp:positionV>
                <wp:extent cx="5511800" cy="4466590"/>
                <wp:effectExtent l="0" t="0" r="12700" b="10160"/>
                <wp:wrapNone/>
                <wp:docPr id="2867" name="Group 6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11800" cy="4466590"/>
                          <a:chOff x="1613" y="322"/>
                          <a:chExt cx="8680" cy="6735"/>
                        </a:xfrm>
                      </wpg:grpSpPr>
                      <wpg:grpSp>
                        <wpg:cNvPr id="2868" name="Group 726"/>
                        <wpg:cNvGrpSpPr>
                          <a:grpSpLocks/>
                        </wpg:cNvGrpSpPr>
                        <wpg:grpSpPr bwMode="auto">
                          <a:xfrm>
                            <a:off x="4314" y="1630"/>
                            <a:ext cx="2756" cy="68"/>
                            <a:chOff x="4314" y="1630"/>
                            <a:chExt cx="2756" cy="68"/>
                          </a:xfrm>
                        </wpg:grpSpPr>
                        <wps:wsp>
                          <wps:cNvPr id="2869" name="Freeform 727"/>
                          <wps:cNvSpPr>
                            <a:spLocks/>
                          </wps:cNvSpPr>
                          <wps:spPr bwMode="auto">
                            <a:xfrm>
                              <a:off x="4314" y="1630"/>
                              <a:ext cx="2756" cy="68"/>
                            </a:xfrm>
                            <a:custGeom>
                              <a:avLst/>
                              <a:gdLst>
                                <a:gd name="T0" fmla="+- 0 4314 4314"/>
                                <a:gd name="T1" fmla="*/ T0 w 1990"/>
                                <a:gd name="T2" fmla="+- 0 6303 4314"/>
                                <a:gd name="T3" fmla="*/ T2 w 19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90">
                                  <a:moveTo>
                                    <a:pt x="0" y="0"/>
                                  </a:moveTo>
                                  <a:lnTo>
                                    <a:pt x="1989" y="0"/>
                                  </a:lnTo>
                                </a:path>
                              </a:pathLst>
                            </a:custGeom>
                            <a:noFill/>
                            <a:ln w="84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0" name="Group 724"/>
                        <wpg:cNvGrpSpPr>
                          <a:grpSpLocks/>
                        </wpg:cNvGrpSpPr>
                        <wpg:grpSpPr bwMode="auto">
                          <a:xfrm>
                            <a:off x="4319" y="1632"/>
                            <a:ext cx="2" cy="360"/>
                            <a:chOff x="4319" y="1632"/>
                            <a:chExt cx="2" cy="360"/>
                          </a:xfrm>
                        </wpg:grpSpPr>
                        <wps:wsp>
                          <wps:cNvPr id="2871" name="Freeform 725"/>
                          <wps:cNvSpPr>
                            <a:spLocks/>
                          </wps:cNvSpPr>
                          <wps:spPr bwMode="auto">
                            <a:xfrm>
                              <a:off x="4319" y="1632"/>
                              <a:ext cx="2" cy="360"/>
                            </a:xfrm>
                            <a:custGeom>
                              <a:avLst/>
                              <a:gdLst>
                                <a:gd name="T0" fmla="+- 0 1632 1632"/>
                                <a:gd name="T1" fmla="*/ 1632 h 360"/>
                                <a:gd name="T2" fmla="+- 0 1993 1632"/>
                                <a:gd name="T3" fmla="*/ 1993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2" name="Group 722"/>
                        <wpg:cNvGrpSpPr>
                          <a:grpSpLocks/>
                        </wpg:cNvGrpSpPr>
                        <wpg:grpSpPr bwMode="auto">
                          <a:xfrm>
                            <a:off x="4314" y="1996"/>
                            <a:ext cx="1990" cy="2"/>
                            <a:chOff x="4314" y="1996"/>
                            <a:chExt cx="1990" cy="2"/>
                          </a:xfrm>
                        </wpg:grpSpPr>
                        <wps:wsp>
                          <wps:cNvPr id="2873" name="Freeform 723"/>
                          <wps:cNvSpPr>
                            <a:spLocks/>
                          </wps:cNvSpPr>
                          <wps:spPr bwMode="auto">
                            <a:xfrm>
                              <a:off x="4314" y="1996"/>
                              <a:ext cx="1990" cy="2"/>
                            </a:xfrm>
                            <a:custGeom>
                              <a:avLst/>
                              <a:gdLst>
                                <a:gd name="T0" fmla="+- 0 4314 4314"/>
                                <a:gd name="T1" fmla="*/ T0 w 1990"/>
                                <a:gd name="T2" fmla="+- 0 6303 4314"/>
                                <a:gd name="T3" fmla="*/ T2 w 19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90">
                                  <a:moveTo>
                                    <a:pt x="0" y="0"/>
                                  </a:moveTo>
                                  <a:lnTo>
                                    <a:pt x="1989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4" name="Group 720"/>
                        <wpg:cNvGrpSpPr>
                          <a:grpSpLocks/>
                        </wpg:cNvGrpSpPr>
                        <wpg:grpSpPr bwMode="auto">
                          <a:xfrm>
                            <a:off x="7070" y="1597"/>
                            <a:ext cx="228" cy="380"/>
                            <a:chOff x="7070" y="1597"/>
                            <a:chExt cx="228" cy="380"/>
                          </a:xfrm>
                        </wpg:grpSpPr>
                        <wps:wsp>
                          <wps:cNvPr id="2875" name="Freeform 721"/>
                          <wps:cNvSpPr>
                            <a:spLocks/>
                          </wps:cNvSpPr>
                          <wps:spPr bwMode="auto">
                            <a:xfrm>
                              <a:off x="7070" y="1597"/>
                              <a:ext cx="228" cy="380"/>
                            </a:xfrm>
                            <a:custGeom>
                              <a:avLst/>
                              <a:gdLst>
                                <a:gd name="T0" fmla="+- 0 1632 1632"/>
                                <a:gd name="T1" fmla="*/ 1632 h 360"/>
                                <a:gd name="T2" fmla="+- 0 1993 1632"/>
                                <a:gd name="T3" fmla="*/ 1993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6" name="Group 718"/>
                        <wpg:cNvGrpSpPr>
                          <a:grpSpLocks/>
                        </wpg:cNvGrpSpPr>
                        <wpg:grpSpPr bwMode="auto">
                          <a:xfrm>
                            <a:off x="6330" y="1996"/>
                            <a:ext cx="1620" cy="2"/>
                            <a:chOff x="6330" y="1996"/>
                            <a:chExt cx="1620" cy="2"/>
                          </a:xfrm>
                        </wpg:grpSpPr>
                        <wps:wsp>
                          <wps:cNvPr id="2877" name="Freeform 719"/>
                          <wps:cNvSpPr>
                            <a:spLocks/>
                          </wps:cNvSpPr>
                          <wps:spPr bwMode="auto">
                            <a:xfrm>
                              <a:off x="6330" y="1996"/>
                              <a:ext cx="1620" cy="2"/>
                            </a:xfrm>
                            <a:custGeom>
                              <a:avLst/>
                              <a:gdLst>
                                <a:gd name="T0" fmla="+- 0 6300 6300"/>
                                <a:gd name="T1" fmla="*/ T0 w 1620"/>
                                <a:gd name="T2" fmla="+- 0 7920 6300"/>
                                <a:gd name="T3" fmla="*/ T2 w 16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20">
                                  <a:moveTo>
                                    <a:pt x="0" y="0"/>
                                  </a:moveTo>
                                  <a:lnTo>
                                    <a:pt x="162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8" name="Group 716"/>
                        <wpg:cNvGrpSpPr>
                          <a:grpSpLocks/>
                        </wpg:cNvGrpSpPr>
                        <wpg:grpSpPr bwMode="auto">
                          <a:xfrm>
                            <a:off x="7014" y="2530"/>
                            <a:ext cx="1810" cy="2"/>
                            <a:chOff x="7014" y="2530"/>
                            <a:chExt cx="1810" cy="2"/>
                          </a:xfrm>
                        </wpg:grpSpPr>
                        <wps:wsp>
                          <wps:cNvPr id="2879" name="Freeform 717"/>
                          <wps:cNvSpPr>
                            <a:spLocks/>
                          </wps:cNvSpPr>
                          <wps:spPr bwMode="auto">
                            <a:xfrm>
                              <a:off x="7014" y="2530"/>
                              <a:ext cx="1810" cy="2"/>
                            </a:xfrm>
                            <a:custGeom>
                              <a:avLst/>
                              <a:gdLst>
                                <a:gd name="T0" fmla="+- 0 7014 7014"/>
                                <a:gd name="T1" fmla="*/ T0 w 1810"/>
                                <a:gd name="T2" fmla="+- 0 8824 7014"/>
                                <a:gd name="T3" fmla="*/ T2 w 18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10">
                                  <a:moveTo>
                                    <a:pt x="0" y="0"/>
                                  </a:moveTo>
                                  <a:lnTo>
                                    <a:pt x="181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80" name="Group 714"/>
                        <wpg:cNvGrpSpPr>
                          <a:grpSpLocks/>
                        </wpg:cNvGrpSpPr>
                        <wpg:grpSpPr bwMode="auto">
                          <a:xfrm>
                            <a:off x="7019" y="2533"/>
                            <a:ext cx="2" cy="720"/>
                            <a:chOff x="7019" y="2533"/>
                            <a:chExt cx="2" cy="720"/>
                          </a:xfrm>
                        </wpg:grpSpPr>
                        <wps:wsp>
                          <wps:cNvPr id="2881" name="Freeform 715"/>
                          <wps:cNvSpPr>
                            <a:spLocks/>
                          </wps:cNvSpPr>
                          <wps:spPr bwMode="auto">
                            <a:xfrm>
                              <a:off x="7019" y="2533"/>
                              <a:ext cx="2" cy="720"/>
                            </a:xfrm>
                            <a:custGeom>
                              <a:avLst/>
                              <a:gdLst>
                                <a:gd name="T0" fmla="+- 0 2533 2533"/>
                                <a:gd name="T1" fmla="*/ 2533 h 720"/>
                                <a:gd name="T2" fmla="+- 0 3253 2533"/>
                                <a:gd name="T3" fmla="*/ 3253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82" name="Group 712"/>
                        <wpg:cNvGrpSpPr>
                          <a:grpSpLocks/>
                        </wpg:cNvGrpSpPr>
                        <wpg:grpSpPr bwMode="auto">
                          <a:xfrm>
                            <a:off x="7014" y="3262"/>
                            <a:ext cx="2011" cy="68"/>
                            <a:chOff x="7014" y="3262"/>
                            <a:chExt cx="2011" cy="68"/>
                          </a:xfrm>
                        </wpg:grpSpPr>
                        <wps:wsp>
                          <wps:cNvPr id="2883" name="Freeform 713"/>
                          <wps:cNvSpPr>
                            <a:spLocks/>
                          </wps:cNvSpPr>
                          <wps:spPr bwMode="auto">
                            <a:xfrm>
                              <a:off x="7014" y="3262"/>
                              <a:ext cx="2011" cy="68"/>
                            </a:xfrm>
                            <a:custGeom>
                              <a:avLst/>
                              <a:gdLst>
                                <a:gd name="T0" fmla="+- 0 7014 7014"/>
                                <a:gd name="T1" fmla="*/ T0 w 1810"/>
                                <a:gd name="T2" fmla="+- 0 8824 7014"/>
                                <a:gd name="T3" fmla="*/ T2 w 18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10">
                                  <a:moveTo>
                                    <a:pt x="0" y="0"/>
                                  </a:moveTo>
                                  <a:lnTo>
                                    <a:pt x="181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84" name="Group 710"/>
                        <wpg:cNvGrpSpPr>
                          <a:grpSpLocks/>
                        </wpg:cNvGrpSpPr>
                        <wpg:grpSpPr bwMode="auto">
                          <a:xfrm>
                            <a:off x="9023" y="2542"/>
                            <a:ext cx="2" cy="720"/>
                            <a:chOff x="9023" y="2542"/>
                            <a:chExt cx="2" cy="720"/>
                          </a:xfrm>
                        </wpg:grpSpPr>
                        <wps:wsp>
                          <wps:cNvPr id="2885" name="Freeform 711"/>
                          <wps:cNvSpPr>
                            <a:spLocks/>
                          </wps:cNvSpPr>
                          <wps:spPr bwMode="auto">
                            <a:xfrm>
                              <a:off x="9023" y="2542"/>
                              <a:ext cx="2" cy="720"/>
                            </a:xfrm>
                            <a:custGeom>
                              <a:avLst/>
                              <a:gdLst>
                                <a:gd name="T0" fmla="+- 0 2533 2533"/>
                                <a:gd name="T1" fmla="*/ 2533 h 720"/>
                                <a:gd name="T2" fmla="+- 0 3253 2533"/>
                                <a:gd name="T3" fmla="*/ 3253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86" name="Group 708"/>
                        <wpg:cNvGrpSpPr>
                          <a:grpSpLocks/>
                        </wpg:cNvGrpSpPr>
                        <wpg:grpSpPr bwMode="auto">
                          <a:xfrm>
                            <a:off x="7930" y="2012"/>
                            <a:ext cx="2" cy="496"/>
                            <a:chOff x="7930" y="2012"/>
                            <a:chExt cx="2" cy="496"/>
                          </a:xfrm>
                        </wpg:grpSpPr>
                        <wps:wsp>
                          <wps:cNvPr id="2887" name="Freeform 709"/>
                          <wps:cNvSpPr>
                            <a:spLocks/>
                          </wps:cNvSpPr>
                          <wps:spPr bwMode="auto">
                            <a:xfrm>
                              <a:off x="7930" y="2012"/>
                              <a:ext cx="2" cy="496"/>
                            </a:xfrm>
                            <a:custGeom>
                              <a:avLst/>
                              <a:gdLst>
                                <a:gd name="T0" fmla="+- 0 2012 2012"/>
                                <a:gd name="T1" fmla="*/ 2012 h 496"/>
                                <a:gd name="T2" fmla="+- 0 2508 2012"/>
                                <a:gd name="T3" fmla="*/ 2508 h 49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6">
                                  <a:moveTo>
                                    <a:pt x="0" y="0"/>
                                  </a:moveTo>
                                  <a:lnTo>
                                    <a:pt x="0" y="496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88" name="Group 706"/>
                        <wpg:cNvGrpSpPr>
                          <a:grpSpLocks/>
                        </wpg:cNvGrpSpPr>
                        <wpg:grpSpPr bwMode="auto">
                          <a:xfrm>
                            <a:off x="2859" y="1800"/>
                            <a:ext cx="1440" cy="2"/>
                            <a:chOff x="2859" y="1800"/>
                            <a:chExt cx="1440" cy="2"/>
                          </a:xfrm>
                        </wpg:grpSpPr>
                        <wps:wsp>
                          <wps:cNvPr id="2889" name="Freeform 707"/>
                          <wps:cNvSpPr>
                            <a:spLocks/>
                          </wps:cNvSpPr>
                          <wps:spPr bwMode="auto">
                            <a:xfrm>
                              <a:off x="2859" y="1800"/>
                              <a:ext cx="1440" cy="2"/>
                            </a:xfrm>
                            <a:custGeom>
                              <a:avLst/>
                              <a:gdLst>
                                <a:gd name="T0" fmla="+- 0 2859 2859"/>
                                <a:gd name="T1" fmla="*/ T0 w 1440"/>
                                <a:gd name="T2" fmla="+- 0 4299 2859"/>
                                <a:gd name="T3" fmla="*/ T2 w 14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40">
                                  <a:moveTo>
                                    <a:pt x="0" y="0"/>
                                  </a:moveTo>
                                  <a:lnTo>
                                    <a:pt x="144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0" name="Group 704"/>
                        <wpg:cNvGrpSpPr>
                          <a:grpSpLocks/>
                        </wpg:cNvGrpSpPr>
                        <wpg:grpSpPr bwMode="auto">
                          <a:xfrm>
                            <a:off x="1613" y="2530"/>
                            <a:ext cx="1810" cy="2"/>
                            <a:chOff x="1613" y="2530"/>
                            <a:chExt cx="1810" cy="2"/>
                          </a:xfrm>
                        </wpg:grpSpPr>
                        <wps:wsp>
                          <wps:cNvPr id="2891" name="Freeform 705"/>
                          <wps:cNvSpPr>
                            <a:spLocks/>
                          </wps:cNvSpPr>
                          <wps:spPr bwMode="auto">
                            <a:xfrm>
                              <a:off x="1613" y="2530"/>
                              <a:ext cx="1810" cy="2"/>
                            </a:xfrm>
                            <a:custGeom>
                              <a:avLst/>
                              <a:gdLst>
                                <a:gd name="T0" fmla="+- 0 1613 1613"/>
                                <a:gd name="T1" fmla="*/ T0 w 1810"/>
                                <a:gd name="T2" fmla="+- 0 3423 1613"/>
                                <a:gd name="T3" fmla="*/ T2 w 18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10">
                                  <a:moveTo>
                                    <a:pt x="0" y="0"/>
                                  </a:moveTo>
                                  <a:lnTo>
                                    <a:pt x="181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2" name="Group 702"/>
                        <wpg:cNvGrpSpPr>
                          <a:grpSpLocks/>
                        </wpg:cNvGrpSpPr>
                        <wpg:grpSpPr bwMode="auto">
                          <a:xfrm>
                            <a:off x="1618" y="2533"/>
                            <a:ext cx="2" cy="720"/>
                            <a:chOff x="1618" y="2533"/>
                            <a:chExt cx="2" cy="720"/>
                          </a:xfrm>
                        </wpg:grpSpPr>
                        <wps:wsp>
                          <wps:cNvPr id="2893" name="Freeform 703"/>
                          <wps:cNvSpPr>
                            <a:spLocks/>
                          </wps:cNvSpPr>
                          <wps:spPr bwMode="auto">
                            <a:xfrm>
                              <a:off x="1618" y="2533"/>
                              <a:ext cx="2" cy="720"/>
                            </a:xfrm>
                            <a:custGeom>
                              <a:avLst/>
                              <a:gdLst>
                                <a:gd name="T0" fmla="+- 0 2533 2533"/>
                                <a:gd name="T1" fmla="*/ 2533 h 720"/>
                                <a:gd name="T2" fmla="+- 0 3253 2533"/>
                                <a:gd name="T3" fmla="*/ 3253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4" name="Group 700"/>
                        <wpg:cNvGrpSpPr>
                          <a:grpSpLocks/>
                        </wpg:cNvGrpSpPr>
                        <wpg:grpSpPr bwMode="auto">
                          <a:xfrm>
                            <a:off x="1613" y="3256"/>
                            <a:ext cx="1810" cy="2"/>
                            <a:chOff x="1613" y="3256"/>
                            <a:chExt cx="1810" cy="2"/>
                          </a:xfrm>
                        </wpg:grpSpPr>
                        <wps:wsp>
                          <wps:cNvPr id="2895" name="Freeform 701"/>
                          <wps:cNvSpPr>
                            <a:spLocks/>
                          </wps:cNvSpPr>
                          <wps:spPr bwMode="auto">
                            <a:xfrm>
                              <a:off x="1613" y="3256"/>
                              <a:ext cx="1810" cy="2"/>
                            </a:xfrm>
                            <a:custGeom>
                              <a:avLst/>
                              <a:gdLst>
                                <a:gd name="T0" fmla="+- 0 1613 1613"/>
                                <a:gd name="T1" fmla="*/ T0 w 1810"/>
                                <a:gd name="T2" fmla="+- 0 3423 1613"/>
                                <a:gd name="T3" fmla="*/ T2 w 18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10">
                                  <a:moveTo>
                                    <a:pt x="0" y="0"/>
                                  </a:moveTo>
                                  <a:lnTo>
                                    <a:pt x="181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6" name="Group 698"/>
                        <wpg:cNvGrpSpPr>
                          <a:grpSpLocks/>
                        </wpg:cNvGrpSpPr>
                        <wpg:grpSpPr bwMode="auto">
                          <a:xfrm>
                            <a:off x="3418" y="2533"/>
                            <a:ext cx="2" cy="720"/>
                            <a:chOff x="3418" y="2533"/>
                            <a:chExt cx="2" cy="720"/>
                          </a:xfrm>
                        </wpg:grpSpPr>
                        <wps:wsp>
                          <wps:cNvPr id="2897" name="Freeform 699"/>
                          <wps:cNvSpPr>
                            <a:spLocks/>
                          </wps:cNvSpPr>
                          <wps:spPr bwMode="auto">
                            <a:xfrm>
                              <a:off x="3418" y="2533"/>
                              <a:ext cx="2" cy="720"/>
                            </a:xfrm>
                            <a:custGeom>
                              <a:avLst/>
                              <a:gdLst>
                                <a:gd name="T0" fmla="+- 0 2533 2533"/>
                                <a:gd name="T1" fmla="*/ 2533 h 720"/>
                                <a:gd name="T2" fmla="+- 0 3253 2533"/>
                                <a:gd name="T3" fmla="*/ 3253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8" name="Group 696"/>
                        <wpg:cNvGrpSpPr>
                          <a:grpSpLocks/>
                        </wpg:cNvGrpSpPr>
                        <wpg:grpSpPr bwMode="auto">
                          <a:xfrm>
                            <a:off x="2859" y="1800"/>
                            <a:ext cx="2" cy="720"/>
                            <a:chOff x="2859" y="1800"/>
                            <a:chExt cx="2" cy="720"/>
                          </a:xfrm>
                        </wpg:grpSpPr>
                        <wps:wsp>
                          <wps:cNvPr id="2899" name="Freeform 697"/>
                          <wps:cNvSpPr>
                            <a:spLocks/>
                          </wps:cNvSpPr>
                          <wps:spPr bwMode="auto">
                            <a:xfrm>
                              <a:off x="2859" y="1800"/>
                              <a:ext cx="2" cy="720"/>
                            </a:xfrm>
                            <a:custGeom>
                              <a:avLst/>
                              <a:gdLst>
                                <a:gd name="T0" fmla="+- 0 1800 1800"/>
                                <a:gd name="T1" fmla="*/ 1800 h 720"/>
                                <a:gd name="T2" fmla="+- 0 2520 1800"/>
                                <a:gd name="T3" fmla="*/ 2520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00" name="Group 694"/>
                        <wpg:cNvGrpSpPr>
                          <a:grpSpLocks/>
                        </wpg:cNvGrpSpPr>
                        <wpg:grpSpPr bwMode="auto">
                          <a:xfrm>
                            <a:off x="4494" y="2540"/>
                            <a:ext cx="1658" cy="2"/>
                            <a:chOff x="4494" y="2540"/>
                            <a:chExt cx="1658" cy="2"/>
                          </a:xfrm>
                        </wpg:grpSpPr>
                        <wps:wsp>
                          <wps:cNvPr id="2901" name="Freeform 695"/>
                          <wps:cNvSpPr>
                            <a:spLocks/>
                          </wps:cNvSpPr>
                          <wps:spPr bwMode="auto">
                            <a:xfrm>
                              <a:off x="4494" y="2540"/>
                              <a:ext cx="1658" cy="2"/>
                            </a:xfrm>
                            <a:custGeom>
                              <a:avLst/>
                              <a:gdLst>
                                <a:gd name="T0" fmla="+- 0 4494 4494"/>
                                <a:gd name="T1" fmla="*/ T0 w 1658"/>
                                <a:gd name="T2" fmla="+- 0 6152 4494"/>
                                <a:gd name="T3" fmla="*/ T2 w 16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8">
                                  <a:moveTo>
                                    <a:pt x="0" y="0"/>
                                  </a:moveTo>
                                  <a:lnTo>
                                    <a:pt x="1658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02" name="Group 692"/>
                        <wpg:cNvGrpSpPr>
                          <a:grpSpLocks/>
                        </wpg:cNvGrpSpPr>
                        <wpg:grpSpPr bwMode="auto">
                          <a:xfrm>
                            <a:off x="4499" y="2542"/>
                            <a:ext cx="2" cy="360"/>
                            <a:chOff x="4499" y="2542"/>
                            <a:chExt cx="2" cy="360"/>
                          </a:xfrm>
                        </wpg:grpSpPr>
                        <wps:wsp>
                          <wps:cNvPr id="2903" name="Freeform 693"/>
                          <wps:cNvSpPr>
                            <a:spLocks/>
                          </wps:cNvSpPr>
                          <wps:spPr bwMode="auto">
                            <a:xfrm>
                              <a:off x="4499" y="2542"/>
                              <a:ext cx="2" cy="360"/>
                            </a:xfrm>
                            <a:custGeom>
                              <a:avLst/>
                              <a:gdLst>
                                <a:gd name="T0" fmla="+- 0 2542 2542"/>
                                <a:gd name="T1" fmla="*/ 2542 h 360"/>
                                <a:gd name="T2" fmla="+- 0 2902 2542"/>
                                <a:gd name="T3" fmla="*/ 2902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04" name="Group 690"/>
                        <wpg:cNvGrpSpPr>
                          <a:grpSpLocks/>
                        </wpg:cNvGrpSpPr>
                        <wpg:grpSpPr bwMode="auto">
                          <a:xfrm>
                            <a:off x="4494" y="2905"/>
                            <a:ext cx="1658" cy="2"/>
                            <a:chOff x="4494" y="2905"/>
                            <a:chExt cx="1658" cy="2"/>
                          </a:xfrm>
                        </wpg:grpSpPr>
                        <wps:wsp>
                          <wps:cNvPr id="2905" name="Freeform 691"/>
                          <wps:cNvSpPr>
                            <a:spLocks/>
                          </wps:cNvSpPr>
                          <wps:spPr bwMode="auto">
                            <a:xfrm>
                              <a:off x="4494" y="2905"/>
                              <a:ext cx="1658" cy="2"/>
                            </a:xfrm>
                            <a:custGeom>
                              <a:avLst/>
                              <a:gdLst>
                                <a:gd name="T0" fmla="+- 0 4494 4494"/>
                                <a:gd name="T1" fmla="*/ T0 w 1658"/>
                                <a:gd name="T2" fmla="+- 0 6152 4494"/>
                                <a:gd name="T3" fmla="*/ T2 w 165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8">
                                  <a:moveTo>
                                    <a:pt x="0" y="0"/>
                                  </a:moveTo>
                                  <a:lnTo>
                                    <a:pt x="1658" y="0"/>
                                  </a:lnTo>
                                </a:path>
                              </a:pathLst>
                            </a:custGeom>
                            <a:noFill/>
                            <a:ln w="8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06" name="Group 688"/>
                        <wpg:cNvGrpSpPr>
                          <a:grpSpLocks/>
                        </wpg:cNvGrpSpPr>
                        <wpg:grpSpPr bwMode="auto">
                          <a:xfrm>
                            <a:off x="6147" y="2542"/>
                            <a:ext cx="2" cy="360"/>
                            <a:chOff x="6147" y="2542"/>
                            <a:chExt cx="2" cy="360"/>
                          </a:xfrm>
                        </wpg:grpSpPr>
                        <wps:wsp>
                          <wps:cNvPr id="2907" name="Freeform 689"/>
                          <wps:cNvSpPr>
                            <a:spLocks/>
                          </wps:cNvSpPr>
                          <wps:spPr bwMode="auto">
                            <a:xfrm>
                              <a:off x="6147" y="2542"/>
                              <a:ext cx="2" cy="360"/>
                            </a:xfrm>
                            <a:custGeom>
                              <a:avLst/>
                              <a:gdLst>
                                <a:gd name="T0" fmla="+- 0 2542 2542"/>
                                <a:gd name="T1" fmla="*/ 2542 h 360"/>
                                <a:gd name="T2" fmla="+- 0 2902 2542"/>
                                <a:gd name="T3" fmla="*/ 2902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08" name="Group 684"/>
                        <wpg:cNvGrpSpPr>
                          <a:grpSpLocks/>
                        </wpg:cNvGrpSpPr>
                        <wpg:grpSpPr bwMode="auto">
                          <a:xfrm>
                            <a:off x="5208" y="1994"/>
                            <a:ext cx="120" cy="522"/>
                            <a:chOff x="5208" y="1994"/>
                            <a:chExt cx="120" cy="522"/>
                          </a:xfrm>
                        </wpg:grpSpPr>
                        <wps:wsp>
                          <wps:cNvPr id="2909" name="Freeform 687"/>
                          <wps:cNvSpPr>
                            <a:spLocks/>
                          </wps:cNvSpPr>
                          <wps:spPr bwMode="auto">
                            <a:xfrm>
                              <a:off x="5208" y="1994"/>
                              <a:ext cx="120" cy="522"/>
                            </a:xfrm>
                            <a:custGeom>
                              <a:avLst/>
                              <a:gdLst>
                                <a:gd name="T0" fmla="+- 0 5258 5208"/>
                                <a:gd name="T1" fmla="*/ T0 w 120"/>
                                <a:gd name="T2" fmla="+- 0 2396 1994"/>
                                <a:gd name="T3" fmla="*/ 2396 h 522"/>
                                <a:gd name="T4" fmla="+- 0 5208 5208"/>
                                <a:gd name="T5" fmla="*/ T4 w 120"/>
                                <a:gd name="T6" fmla="+- 0 2396 1994"/>
                                <a:gd name="T7" fmla="*/ 2396 h 522"/>
                                <a:gd name="T8" fmla="+- 0 5268 5208"/>
                                <a:gd name="T9" fmla="*/ T8 w 120"/>
                                <a:gd name="T10" fmla="+- 0 2516 1994"/>
                                <a:gd name="T11" fmla="*/ 2516 h 522"/>
                                <a:gd name="T12" fmla="+- 0 5313 5208"/>
                                <a:gd name="T13" fmla="*/ T12 w 120"/>
                                <a:gd name="T14" fmla="+- 0 2426 1994"/>
                                <a:gd name="T15" fmla="*/ 2426 h 522"/>
                                <a:gd name="T16" fmla="+- 0 5262 5208"/>
                                <a:gd name="T17" fmla="*/ T16 w 120"/>
                                <a:gd name="T18" fmla="+- 0 2426 1994"/>
                                <a:gd name="T19" fmla="*/ 2426 h 522"/>
                                <a:gd name="T20" fmla="+- 0 5258 5208"/>
                                <a:gd name="T21" fmla="*/ T20 w 120"/>
                                <a:gd name="T22" fmla="+- 0 2422 1994"/>
                                <a:gd name="T23" fmla="*/ 2422 h 522"/>
                                <a:gd name="T24" fmla="+- 0 5258 5208"/>
                                <a:gd name="T25" fmla="*/ T24 w 120"/>
                                <a:gd name="T26" fmla="+- 0 2396 1994"/>
                                <a:gd name="T27" fmla="*/ 2396 h 5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22">
                                  <a:moveTo>
                                    <a:pt x="50" y="402"/>
                                  </a:moveTo>
                                  <a:lnTo>
                                    <a:pt x="0" y="402"/>
                                  </a:lnTo>
                                  <a:lnTo>
                                    <a:pt x="60" y="522"/>
                                  </a:lnTo>
                                  <a:lnTo>
                                    <a:pt x="105" y="432"/>
                                  </a:lnTo>
                                  <a:lnTo>
                                    <a:pt x="54" y="432"/>
                                  </a:lnTo>
                                  <a:lnTo>
                                    <a:pt x="50" y="428"/>
                                  </a:lnTo>
                                  <a:lnTo>
                                    <a:pt x="50" y="40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0" name="Freeform 686"/>
                          <wps:cNvSpPr>
                            <a:spLocks/>
                          </wps:cNvSpPr>
                          <wps:spPr bwMode="auto">
                            <a:xfrm>
                              <a:off x="5208" y="1994"/>
                              <a:ext cx="120" cy="522"/>
                            </a:xfrm>
                            <a:custGeom>
                              <a:avLst/>
                              <a:gdLst>
                                <a:gd name="T0" fmla="+- 0 5274 5208"/>
                                <a:gd name="T1" fmla="*/ T0 w 120"/>
                                <a:gd name="T2" fmla="+- 0 1994 1994"/>
                                <a:gd name="T3" fmla="*/ 1994 h 522"/>
                                <a:gd name="T4" fmla="+- 0 5262 5208"/>
                                <a:gd name="T5" fmla="*/ T4 w 120"/>
                                <a:gd name="T6" fmla="+- 0 1994 1994"/>
                                <a:gd name="T7" fmla="*/ 1994 h 522"/>
                                <a:gd name="T8" fmla="+- 0 5258 5208"/>
                                <a:gd name="T9" fmla="*/ T8 w 120"/>
                                <a:gd name="T10" fmla="+- 0 1999 1994"/>
                                <a:gd name="T11" fmla="*/ 1999 h 522"/>
                                <a:gd name="T12" fmla="+- 0 5258 5208"/>
                                <a:gd name="T13" fmla="*/ T12 w 120"/>
                                <a:gd name="T14" fmla="+- 0 2422 1994"/>
                                <a:gd name="T15" fmla="*/ 2422 h 522"/>
                                <a:gd name="T16" fmla="+- 0 5262 5208"/>
                                <a:gd name="T17" fmla="*/ T16 w 120"/>
                                <a:gd name="T18" fmla="+- 0 2426 1994"/>
                                <a:gd name="T19" fmla="*/ 2426 h 522"/>
                                <a:gd name="T20" fmla="+- 0 5274 5208"/>
                                <a:gd name="T21" fmla="*/ T20 w 120"/>
                                <a:gd name="T22" fmla="+- 0 2426 1994"/>
                                <a:gd name="T23" fmla="*/ 2426 h 522"/>
                                <a:gd name="T24" fmla="+- 0 5278 5208"/>
                                <a:gd name="T25" fmla="*/ T24 w 120"/>
                                <a:gd name="T26" fmla="+- 0 2422 1994"/>
                                <a:gd name="T27" fmla="*/ 2422 h 522"/>
                                <a:gd name="T28" fmla="+- 0 5278 5208"/>
                                <a:gd name="T29" fmla="*/ T28 w 120"/>
                                <a:gd name="T30" fmla="+- 0 1999 1994"/>
                                <a:gd name="T31" fmla="*/ 1999 h 522"/>
                                <a:gd name="T32" fmla="+- 0 5274 5208"/>
                                <a:gd name="T33" fmla="*/ T32 w 120"/>
                                <a:gd name="T34" fmla="+- 0 1994 1994"/>
                                <a:gd name="T35" fmla="*/ 1994 h 5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22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428"/>
                                  </a:lnTo>
                                  <a:lnTo>
                                    <a:pt x="54" y="432"/>
                                  </a:lnTo>
                                  <a:lnTo>
                                    <a:pt x="66" y="432"/>
                                  </a:lnTo>
                                  <a:lnTo>
                                    <a:pt x="70" y="428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1" name="Freeform 685"/>
                          <wps:cNvSpPr>
                            <a:spLocks/>
                          </wps:cNvSpPr>
                          <wps:spPr bwMode="auto">
                            <a:xfrm>
                              <a:off x="5208" y="1994"/>
                              <a:ext cx="120" cy="522"/>
                            </a:xfrm>
                            <a:custGeom>
                              <a:avLst/>
                              <a:gdLst>
                                <a:gd name="T0" fmla="+- 0 5328 5208"/>
                                <a:gd name="T1" fmla="*/ T0 w 120"/>
                                <a:gd name="T2" fmla="+- 0 2396 1994"/>
                                <a:gd name="T3" fmla="*/ 2396 h 522"/>
                                <a:gd name="T4" fmla="+- 0 5278 5208"/>
                                <a:gd name="T5" fmla="*/ T4 w 120"/>
                                <a:gd name="T6" fmla="+- 0 2396 1994"/>
                                <a:gd name="T7" fmla="*/ 2396 h 522"/>
                                <a:gd name="T8" fmla="+- 0 5278 5208"/>
                                <a:gd name="T9" fmla="*/ T8 w 120"/>
                                <a:gd name="T10" fmla="+- 0 2422 1994"/>
                                <a:gd name="T11" fmla="*/ 2422 h 522"/>
                                <a:gd name="T12" fmla="+- 0 5274 5208"/>
                                <a:gd name="T13" fmla="*/ T12 w 120"/>
                                <a:gd name="T14" fmla="+- 0 2426 1994"/>
                                <a:gd name="T15" fmla="*/ 2426 h 522"/>
                                <a:gd name="T16" fmla="+- 0 5313 5208"/>
                                <a:gd name="T17" fmla="*/ T16 w 120"/>
                                <a:gd name="T18" fmla="+- 0 2426 1994"/>
                                <a:gd name="T19" fmla="*/ 2426 h 522"/>
                                <a:gd name="T20" fmla="+- 0 5328 5208"/>
                                <a:gd name="T21" fmla="*/ T20 w 120"/>
                                <a:gd name="T22" fmla="+- 0 2396 1994"/>
                                <a:gd name="T23" fmla="*/ 2396 h 5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22">
                                  <a:moveTo>
                                    <a:pt x="120" y="402"/>
                                  </a:moveTo>
                                  <a:lnTo>
                                    <a:pt x="70" y="402"/>
                                  </a:lnTo>
                                  <a:lnTo>
                                    <a:pt x="70" y="428"/>
                                  </a:lnTo>
                                  <a:lnTo>
                                    <a:pt x="66" y="432"/>
                                  </a:lnTo>
                                  <a:lnTo>
                                    <a:pt x="105" y="432"/>
                                  </a:lnTo>
                                  <a:lnTo>
                                    <a:pt x="120" y="40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12" name="Group 682"/>
                        <wpg:cNvGrpSpPr>
                          <a:grpSpLocks/>
                        </wpg:cNvGrpSpPr>
                        <wpg:grpSpPr bwMode="auto">
                          <a:xfrm>
                            <a:off x="2934" y="3600"/>
                            <a:ext cx="5040" cy="2"/>
                            <a:chOff x="2934" y="3600"/>
                            <a:chExt cx="5040" cy="2"/>
                          </a:xfrm>
                        </wpg:grpSpPr>
                        <wps:wsp>
                          <wps:cNvPr id="2913" name="Freeform 683"/>
                          <wps:cNvSpPr>
                            <a:spLocks/>
                          </wps:cNvSpPr>
                          <wps:spPr bwMode="auto">
                            <a:xfrm>
                              <a:off x="2934" y="3600"/>
                              <a:ext cx="5040" cy="2"/>
                            </a:xfrm>
                            <a:custGeom>
                              <a:avLst/>
                              <a:gdLst>
                                <a:gd name="T0" fmla="+- 0 2934 2934"/>
                                <a:gd name="T1" fmla="*/ T0 w 5040"/>
                                <a:gd name="T2" fmla="+- 0 7974 2934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14" name="Group 678"/>
                        <wpg:cNvGrpSpPr>
                          <a:grpSpLocks/>
                        </wpg:cNvGrpSpPr>
                        <wpg:grpSpPr bwMode="auto">
                          <a:xfrm>
                            <a:off x="5214" y="2902"/>
                            <a:ext cx="120" cy="687"/>
                            <a:chOff x="5214" y="2902"/>
                            <a:chExt cx="120" cy="687"/>
                          </a:xfrm>
                        </wpg:grpSpPr>
                        <wps:wsp>
                          <wps:cNvPr id="2915" name="Freeform 681"/>
                          <wps:cNvSpPr>
                            <a:spLocks/>
                          </wps:cNvSpPr>
                          <wps:spPr bwMode="auto">
                            <a:xfrm>
                              <a:off x="5214" y="2902"/>
                              <a:ext cx="120" cy="687"/>
                            </a:xfrm>
                            <a:custGeom>
                              <a:avLst/>
                              <a:gdLst>
                                <a:gd name="T0" fmla="+- 0 5264 5214"/>
                                <a:gd name="T1" fmla="*/ T0 w 120"/>
                                <a:gd name="T2" fmla="+- 0 3469 2902"/>
                                <a:gd name="T3" fmla="*/ 3469 h 687"/>
                                <a:gd name="T4" fmla="+- 0 5214 5214"/>
                                <a:gd name="T5" fmla="*/ T4 w 120"/>
                                <a:gd name="T6" fmla="+- 0 3469 2902"/>
                                <a:gd name="T7" fmla="*/ 3469 h 687"/>
                                <a:gd name="T8" fmla="+- 0 5274 5214"/>
                                <a:gd name="T9" fmla="*/ T8 w 120"/>
                                <a:gd name="T10" fmla="+- 0 3589 2902"/>
                                <a:gd name="T11" fmla="*/ 3589 h 687"/>
                                <a:gd name="T12" fmla="+- 0 5319 5214"/>
                                <a:gd name="T13" fmla="*/ T12 w 120"/>
                                <a:gd name="T14" fmla="+- 0 3499 2902"/>
                                <a:gd name="T15" fmla="*/ 3499 h 687"/>
                                <a:gd name="T16" fmla="+- 0 5268 5214"/>
                                <a:gd name="T17" fmla="*/ T16 w 120"/>
                                <a:gd name="T18" fmla="+- 0 3499 2902"/>
                                <a:gd name="T19" fmla="*/ 3499 h 687"/>
                                <a:gd name="T20" fmla="+- 0 5264 5214"/>
                                <a:gd name="T21" fmla="*/ T20 w 120"/>
                                <a:gd name="T22" fmla="+- 0 3495 2902"/>
                                <a:gd name="T23" fmla="*/ 3495 h 687"/>
                                <a:gd name="T24" fmla="+- 0 5264 5214"/>
                                <a:gd name="T25" fmla="*/ T24 w 120"/>
                                <a:gd name="T26" fmla="+- 0 3469 2902"/>
                                <a:gd name="T27" fmla="*/ 3469 h 6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687">
                                  <a:moveTo>
                                    <a:pt x="50" y="567"/>
                                  </a:moveTo>
                                  <a:lnTo>
                                    <a:pt x="0" y="567"/>
                                  </a:lnTo>
                                  <a:lnTo>
                                    <a:pt x="60" y="687"/>
                                  </a:lnTo>
                                  <a:lnTo>
                                    <a:pt x="105" y="597"/>
                                  </a:lnTo>
                                  <a:lnTo>
                                    <a:pt x="54" y="597"/>
                                  </a:lnTo>
                                  <a:lnTo>
                                    <a:pt x="50" y="593"/>
                                  </a:lnTo>
                                  <a:lnTo>
                                    <a:pt x="50" y="56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6" name="Freeform 680"/>
                          <wps:cNvSpPr>
                            <a:spLocks/>
                          </wps:cNvSpPr>
                          <wps:spPr bwMode="auto">
                            <a:xfrm>
                              <a:off x="5214" y="2902"/>
                              <a:ext cx="120" cy="687"/>
                            </a:xfrm>
                            <a:custGeom>
                              <a:avLst/>
                              <a:gdLst>
                                <a:gd name="T0" fmla="+- 0 5280 5214"/>
                                <a:gd name="T1" fmla="*/ T0 w 120"/>
                                <a:gd name="T2" fmla="+- 0 2902 2902"/>
                                <a:gd name="T3" fmla="*/ 2902 h 687"/>
                                <a:gd name="T4" fmla="+- 0 5268 5214"/>
                                <a:gd name="T5" fmla="*/ T4 w 120"/>
                                <a:gd name="T6" fmla="+- 0 2902 2902"/>
                                <a:gd name="T7" fmla="*/ 2902 h 687"/>
                                <a:gd name="T8" fmla="+- 0 5264 5214"/>
                                <a:gd name="T9" fmla="*/ T8 w 120"/>
                                <a:gd name="T10" fmla="+- 0 2907 2902"/>
                                <a:gd name="T11" fmla="*/ 2907 h 687"/>
                                <a:gd name="T12" fmla="+- 0 5264 5214"/>
                                <a:gd name="T13" fmla="*/ T12 w 120"/>
                                <a:gd name="T14" fmla="+- 0 3495 2902"/>
                                <a:gd name="T15" fmla="*/ 3495 h 687"/>
                                <a:gd name="T16" fmla="+- 0 5268 5214"/>
                                <a:gd name="T17" fmla="*/ T16 w 120"/>
                                <a:gd name="T18" fmla="+- 0 3499 2902"/>
                                <a:gd name="T19" fmla="*/ 3499 h 687"/>
                                <a:gd name="T20" fmla="+- 0 5280 5214"/>
                                <a:gd name="T21" fmla="*/ T20 w 120"/>
                                <a:gd name="T22" fmla="+- 0 3499 2902"/>
                                <a:gd name="T23" fmla="*/ 3499 h 687"/>
                                <a:gd name="T24" fmla="+- 0 5284 5214"/>
                                <a:gd name="T25" fmla="*/ T24 w 120"/>
                                <a:gd name="T26" fmla="+- 0 3495 2902"/>
                                <a:gd name="T27" fmla="*/ 3495 h 687"/>
                                <a:gd name="T28" fmla="+- 0 5284 5214"/>
                                <a:gd name="T29" fmla="*/ T28 w 120"/>
                                <a:gd name="T30" fmla="+- 0 2907 2902"/>
                                <a:gd name="T31" fmla="*/ 2907 h 687"/>
                                <a:gd name="T32" fmla="+- 0 5280 5214"/>
                                <a:gd name="T33" fmla="*/ T32 w 120"/>
                                <a:gd name="T34" fmla="+- 0 2902 2902"/>
                                <a:gd name="T35" fmla="*/ 2902 h 6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687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593"/>
                                  </a:lnTo>
                                  <a:lnTo>
                                    <a:pt x="54" y="597"/>
                                  </a:lnTo>
                                  <a:lnTo>
                                    <a:pt x="66" y="597"/>
                                  </a:lnTo>
                                  <a:lnTo>
                                    <a:pt x="70" y="593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7" name="Freeform 679"/>
                          <wps:cNvSpPr>
                            <a:spLocks/>
                          </wps:cNvSpPr>
                          <wps:spPr bwMode="auto">
                            <a:xfrm>
                              <a:off x="5214" y="2902"/>
                              <a:ext cx="120" cy="687"/>
                            </a:xfrm>
                            <a:custGeom>
                              <a:avLst/>
                              <a:gdLst>
                                <a:gd name="T0" fmla="+- 0 5334 5214"/>
                                <a:gd name="T1" fmla="*/ T0 w 120"/>
                                <a:gd name="T2" fmla="+- 0 3469 2902"/>
                                <a:gd name="T3" fmla="*/ 3469 h 687"/>
                                <a:gd name="T4" fmla="+- 0 5284 5214"/>
                                <a:gd name="T5" fmla="*/ T4 w 120"/>
                                <a:gd name="T6" fmla="+- 0 3469 2902"/>
                                <a:gd name="T7" fmla="*/ 3469 h 687"/>
                                <a:gd name="T8" fmla="+- 0 5284 5214"/>
                                <a:gd name="T9" fmla="*/ T8 w 120"/>
                                <a:gd name="T10" fmla="+- 0 3495 2902"/>
                                <a:gd name="T11" fmla="*/ 3495 h 687"/>
                                <a:gd name="T12" fmla="+- 0 5280 5214"/>
                                <a:gd name="T13" fmla="*/ T12 w 120"/>
                                <a:gd name="T14" fmla="+- 0 3499 2902"/>
                                <a:gd name="T15" fmla="*/ 3499 h 687"/>
                                <a:gd name="T16" fmla="+- 0 5319 5214"/>
                                <a:gd name="T17" fmla="*/ T16 w 120"/>
                                <a:gd name="T18" fmla="+- 0 3499 2902"/>
                                <a:gd name="T19" fmla="*/ 3499 h 687"/>
                                <a:gd name="T20" fmla="+- 0 5334 5214"/>
                                <a:gd name="T21" fmla="*/ T20 w 120"/>
                                <a:gd name="T22" fmla="+- 0 3469 2902"/>
                                <a:gd name="T23" fmla="*/ 3469 h 6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687">
                                  <a:moveTo>
                                    <a:pt x="120" y="567"/>
                                  </a:moveTo>
                                  <a:lnTo>
                                    <a:pt x="70" y="567"/>
                                  </a:lnTo>
                                  <a:lnTo>
                                    <a:pt x="70" y="593"/>
                                  </a:lnTo>
                                  <a:lnTo>
                                    <a:pt x="66" y="597"/>
                                  </a:lnTo>
                                  <a:lnTo>
                                    <a:pt x="105" y="597"/>
                                  </a:lnTo>
                                  <a:lnTo>
                                    <a:pt x="120" y="56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18" name="Group 676"/>
                        <wpg:cNvGrpSpPr>
                          <a:grpSpLocks/>
                        </wpg:cNvGrpSpPr>
                        <wpg:grpSpPr bwMode="auto">
                          <a:xfrm>
                            <a:off x="2333" y="3970"/>
                            <a:ext cx="1270" cy="2"/>
                            <a:chOff x="2333" y="3970"/>
                            <a:chExt cx="1270" cy="2"/>
                          </a:xfrm>
                        </wpg:grpSpPr>
                        <wps:wsp>
                          <wps:cNvPr id="2919" name="Freeform 677"/>
                          <wps:cNvSpPr>
                            <a:spLocks/>
                          </wps:cNvSpPr>
                          <wps:spPr bwMode="auto">
                            <a:xfrm>
                              <a:off x="2333" y="3970"/>
                              <a:ext cx="1270" cy="2"/>
                            </a:xfrm>
                            <a:custGeom>
                              <a:avLst/>
                              <a:gdLst>
                                <a:gd name="T0" fmla="+- 0 2333 2333"/>
                                <a:gd name="T1" fmla="*/ T0 w 1270"/>
                                <a:gd name="T2" fmla="+- 0 3603 2333"/>
                                <a:gd name="T3" fmla="*/ T2 w 1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70">
                                  <a:moveTo>
                                    <a:pt x="0" y="0"/>
                                  </a:moveTo>
                                  <a:lnTo>
                                    <a:pt x="127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20" name="Group 674"/>
                        <wpg:cNvGrpSpPr>
                          <a:grpSpLocks/>
                        </wpg:cNvGrpSpPr>
                        <wpg:grpSpPr bwMode="auto">
                          <a:xfrm>
                            <a:off x="2338" y="3973"/>
                            <a:ext cx="2" cy="360"/>
                            <a:chOff x="2338" y="3973"/>
                            <a:chExt cx="2" cy="360"/>
                          </a:xfrm>
                        </wpg:grpSpPr>
                        <wps:wsp>
                          <wps:cNvPr id="2921" name="Freeform 675"/>
                          <wps:cNvSpPr>
                            <a:spLocks/>
                          </wps:cNvSpPr>
                          <wps:spPr bwMode="auto">
                            <a:xfrm>
                              <a:off x="2338" y="3973"/>
                              <a:ext cx="2" cy="360"/>
                            </a:xfrm>
                            <a:custGeom>
                              <a:avLst/>
                              <a:gdLst>
                                <a:gd name="T0" fmla="+- 0 3973 3973"/>
                                <a:gd name="T1" fmla="*/ 3973 h 360"/>
                                <a:gd name="T2" fmla="+- 0 4333 3973"/>
                                <a:gd name="T3" fmla="*/ 4333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22" name="Group 672"/>
                        <wpg:cNvGrpSpPr>
                          <a:grpSpLocks/>
                        </wpg:cNvGrpSpPr>
                        <wpg:grpSpPr bwMode="auto">
                          <a:xfrm>
                            <a:off x="2333" y="4336"/>
                            <a:ext cx="1270" cy="2"/>
                            <a:chOff x="2333" y="4336"/>
                            <a:chExt cx="1270" cy="2"/>
                          </a:xfrm>
                        </wpg:grpSpPr>
                        <wps:wsp>
                          <wps:cNvPr id="2923" name="Freeform 673"/>
                          <wps:cNvSpPr>
                            <a:spLocks/>
                          </wps:cNvSpPr>
                          <wps:spPr bwMode="auto">
                            <a:xfrm>
                              <a:off x="2333" y="4336"/>
                              <a:ext cx="1270" cy="2"/>
                            </a:xfrm>
                            <a:custGeom>
                              <a:avLst/>
                              <a:gdLst>
                                <a:gd name="T0" fmla="+- 0 2333 2333"/>
                                <a:gd name="T1" fmla="*/ T0 w 1270"/>
                                <a:gd name="T2" fmla="+- 0 3603 2333"/>
                                <a:gd name="T3" fmla="*/ T2 w 1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70">
                                  <a:moveTo>
                                    <a:pt x="0" y="0"/>
                                  </a:moveTo>
                                  <a:lnTo>
                                    <a:pt x="127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24" name="Group 670"/>
                        <wpg:cNvGrpSpPr>
                          <a:grpSpLocks/>
                        </wpg:cNvGrpSpPr>
                        <wpg:grpSpPr bwMode="auto">
                          <a:xfrm>
                            <a:off x="3598" y="3973"/>
                            <a:ext cx="2" cy="360"/>
                            <a:chOff x="3598" y="3973"/>
                            <a:chExt cx="2" cy="360"/>
                          </a:xfrm>
                        </wpg:grpSpPr>
                        <wps:wsp>
                          <wps:cNvPr id="2925" name="Freeform 671"/>
                          <wps:cNvSpPr>
                            <a:spLocks/>
                          </wps:cNvSpPr>
                          <wps:spPr bwMode="auto">
                            <a:xfrm>
                              <a:off x="3598" y="3973"/>
                              <a:ext cx="2" cy="360"/>
                            </a:xfrm>
                            <a:custGeom>
                              <a:avLst/>
                              <a:gdLst>
                                <a:gd name="T0" fmla="+- 0 3973 3973"/>
                                <a:gd name="T1" fmla="*/ 3973 h 360"/>
                                <a:gd name="T2" fmla="+- 0 4333 3973"/>
                                <a:gd name="T3" fmla="*/ 4333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26" name="Group 668"/>
                        <wpg:cNvGrpSpPr>
                          <a:grpSpLocks/>
                        </wpg:cNvGrpSpPr>
                        <wpg:grpSpPr bwMode="auto">
                          <a:xfrm>
                            <a:off x="2934" y="3600"/>
                            <a:ext cx="2" cy="360"/>
                            <a:chOff x="2934" y="3600"/>
                            <a:chExt cx="2" cy="360"/>
                          </a:xfrm>
                        </wpg:grpSpPr>
                        <wps:wsp>
                          <wps:cNvPr id="2927" name="Freeform 669"/>
                          <wps:cNvSpPr>
                            <a:spLocks/>
                          </wps:cNvSpPr>
                          <wps:spPr bwMode="auto">
                            <a:xfrm>
                              <a:off x="2934" y="3600"/>
                              <a:ext cx="2" cy="360"/>
                            </a:xfrm>
                            <a:custGeom>
                              <a:avLst/>
                              <a:gdLst>
                                <a:gd name="T0" fmla="+- 0 3600 3600"/>
                                <a:gd name="T1" fmla="*/ 3600 h 360"/>
                                <a:gd name="T2" fmla="+- 0 3960 3600"/>
                                <a:gd name="T3" fmla="*/ 3960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28" name="Group 666"/>
                        <wpg:cNvGrpSpPr>
                          <a:grpSpLocks/>
                        </wpg:cNvGrpSpPr>
                        <wpg:grpSpPr bwMode="auto">
                          <a:xfrm>
                            <a:off x="5934" y="3970"/>
                            <a:ext cx="4151" cy="2"/>
                            <a:chOff x="5934" y="3970"/>
                            <a:chExt cx="4151" cy="2"/>
                          </a:xfrm>
                        </wpg:grpSpPr>
                        <wps:wsp>
                          <wps:cNvPr id="2929" name="Freeform 667"/>
                          <wps:cNvSpPr>
                            <a:spLocks/>
                          </wps:cNvSpPr>
                          <wps:spPr bwMode="auto">
                            <a:xfrm>
                              <a:off x="5934" y="3970"/>
                              <a:ext cx="4151" cy="2"/>
                            </a:xfrm>
                            <a:custGeom>
                              <a:avLst/>
                              <a:gdLst>
                                <a:gd name="T0" fmla="+- 0 5934 5934"/>
                                <a:gd name="T1" fmla="*/ T0 w 4151"/>
                                <a:gd name="T2" fmla="+- 0 10084 5934"/>
                                <a:gd name="T3" fmla="*/ T2 w 415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51">
                                  <a:moveTo>
                                    <a:pt x="0" y="0"/>
                                  </a:moveTo>
                                  <a:lnTo>
                                    <a:pt x="415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0" name="Group 664"/>
                        <wpg:cNvGrpSpPr>
                          <a:grpSpLocks/>
                        </wpg:cNvGrpSpPr>
                        <wpg:grpSpPr bwMode="auto">
                          <a:xfrm>
                            <a:off x="5939" y="3973"/>
                            <a:ext cx="2" cy="720"/>
                            <a:chOff x="5939" y="3973"/>
                            <a:chExt cx="2" cy="720"/>
                          </a:xfrm>
                        </wpg:grpSpPr>
                        <wps:wsp>
                          <wps:cNvPr id="2931" name="Freeform 665"/>
                          <wps:cNvSpPr>
                            <a:spLocks/>
                          </wps:cNvSpPr>
                          <wps:spPr bwMode="auto">
                            <a:xfrm>
                              <a:off x="5939" y="3973"/>
                              <a:ext cx="2" cy="720"/>
                            </a:xfrm>
                            <a:custGeom>
                              <a:avLst/>
                              <a:gdLst>
                                <a:gd name="T0" fmla="+- 0 3973 3973"/>
                                <a:gd name="T1" fmla="*/ 3973 h 720"/>
                                <a:gd name="T2" fmla="+- 0 4693 3973"/>
                                <a:gd name="T3" fmla="*/ 4693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2" name="Group 662"/>
                        <wpg:cNvGrpSpPr>
                          <a:grpSpLocks/>
                        </wpg:cNvGrpSpPr>
                        <wpg:grpSpPr bwMode="auto">
                          <a:xfrm>
                            <a:off x="5934" y="4696"/>
                            <a:ext cx="4151" cy="2"/>
                            <a:chOff x="5934" y="4696"/>
                            <a:chExt cx="4151" cy="2"/>
                          </a:xfrm>
                        </wpg:grpSpPr>
                        <wps:wsp>
                          <wps:cNvPr id="2933" name="Freeform 663"/>
                          <wps:cNvSpPr>
                            <a:spLocks/>
                          </wps:cNvSpPr>
                          <wps:spPr bwMode="auto">
                            <a:xfrm>
                              <a:off x="5934" y="4696"/>
                              <a:ext cx="4151" cy="2"/>
                            </a:xfrm>
                            <a:custGeom>
                              <a:avLst/>
                              <a:gdLst>
                                <a:gd name="T0" fmla="+- 0 5934 5934"/>
                                <a:gd name="T1" fmla="*/ T0 w 4151"/>
                                <a:gd name="T2" fmla="+- 0 10084 5934"/>
                                <a:gd name="T3" fmla="*/ T2 w 415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51">
                                  <a:moveTo>
                                    <a:pt x="0" y="0"/>
                                  </a:moveTo>
                                  <a:lnTo>
                                    <a:pt x="415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4" name="Group 660"/>
                        <wpg:cNvGrpSpPr>
                          <a:grpSpLocks/>
                        </wpg:cNvGrpSpPr>
                        <wpg:grpSpPr bwMode="auto">
                          <a:xfrm>
                            <a:off x="10080" y="3973"/>
                            <a:ext cx="2" cy="720"/>
                            <a:chOff x="10080" y="3973"/>
                            <a:chExt cx="2" cy="720"/>
                          </a:xfrm>
                        </wpg:grpSpPr>
                        <wps:wsp>
                          <wps:cNvPr id="2935" name="Freeform 661"/>
                          <wps:cNvSpPr>
                            <a:spLocks/>
                          </wps:cNvSpPr>
                          <wps:spPr bwMode="auto">
                            <a:xfrm>
                              <a:off x="10080" y="3973"/>
                              <a:ext cx="2" cy="720"/>
                            </a:xfrm>
                            <a:custGeom>
                              <a:avLst/>
                              <a:gdLst>
                                <a:gd name="T0" fmla="+- 0 3973 3973"/>
                                <a:gd name="T1" fmla="*/ 3973 h 720"/>
                                <a:gd name="T2" fmla="+- 0 4693 3973"/>
                                <a:gd name="T3" fmla="*/ 4693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6" name="Group 658"/>
                        <wpg:cNvGrpSpPr>
                          <a:grpSpLocks/>
                        </wpg:cNvGrpSpPr>
                        <wpg:grpSpPr bwMode="auto">
                          <a:xfrm>
                            <a:off x="7974" y="3600"/>
                            <a:ext cx="2" cy="360"/>
                            <a:chOff x="7974" y="3600"/>
                            <a:chExt cx="2" cy="360"/>
                          </a:xfrm>
                        </wpg:grpSpPr>
                        <wps:wsp>
                          <wps:cNvPr id="2937" name="Freeform 659"/>
                          <wps:cNvSpPr>
                            <a:spLocks/>
                          </wps:cNvSpPr>
                          <wps:spPr bwMode="auto">
                            <a:xfrm>
                              <a:off x="7974" y="3600"/>
                              <a:ext cx="2" cy="360"/>
                            </a:xfrm>
                            <a:custGeom>
                              <a:avLst/>
                              <a:gdLst>
                                <a:gd name="T0" fmla="+- 0 3600 3600"/>
                                <a:gd name="T1" fmla="*/ 3600 h 360"/>
                                <a:gd name="T2" fmla="+- 0 3960 3600"/>
                                <a:gd name="T3" fmla="*/ 3960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8" name="Group 656"/>
                        <wpg:cNvGrpSpPr>
                          <a:grpSpLocks/>
                        </wpg:cNvGrpSpPr>
                        <wpg:grpSpPr bwMode="auto">
                          <a:xfrm>
                            <a:off x="1789" y="5161"/>
                            <a:ext cx="3970" cy="2"/>
                            <a:chOff x="1789" y="5161"/>
                            <a:chExt cx="3970" cy="2"/>
                          </a:xfrm>
                        </wpg:grpSpPr>
                        <wps:wsp>
                          <wps:cNvPr id="2939" name="Freeform 657"/>
                          <wps:cNvSpPr>
                            <a:spLocks/>
                          </wps:cNvSpPr>
                          <wps:spPr bwMode="auto">
                            <a:xfrm>
                              <a:off x="1789" y="5161"/>
                              <a:ext cx="3970" cy="2"/>
                            </a:xfrm>
                            <a:custGeom>
                              <a:avLst/>
                              <a:gdLst>
                                <a:gd name="T0" fmla="+- 0 1793 1793"/>
                                <a:gd name="T1" fmla="*/ T0 w 3970"/>
                                <a:gd name="T2" fmla="+- 0 5763 1793"/>
                                <a:gd name="T3" fmla="*/ T2 w 39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970">
                                  <a:moveTo>
                                    <a:pt x="0" y="0"/>
                                  </a:moveTo>
                                  <a:lnTo>
                                    <a:pt x="3970" y="0"/>
                                  </a:lnTo>
                                </a:path>
                              </a:pathLst>
                            </a:custGeom>
                            <a:noFill/>
                            <a:ln w="8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40" name="Group 654"/>
                        <wpg:cNvGrpSpPr>
                          <a:grpSpLocks/>
                        </wpg:cNvGrpSpPr>
                        <wpg:grpSpPr bwMode="auto">
                          <a:xfrm>
                            <a:off x="1798" y="5250"/>
                            <a:ext cx="2" cy="1803"/>
                            <a:chOff x="1798" y="5250"/>
                            <a:chExt cx="2" cy="1803"/>
                          </a:xfrm>
                        </wpg:grpSpPr>
                        <wps:wsp>
                          <wps:cNvPr id="2941" name="Freeform 655"/>
                          <wps:cNvSpPr>
                            <a:spLocks/>
                          </wps:cNvSpPr>
                          <wps:spPr bwMode="auto">
                            <a:xfrm>
                              <a:off x="1798" y="5250"/>
                              <a:ext cx="2" cy="1803"/>
                            </a:xfrm>
                            <a:custGeom>
                              <a:avLst/>
                              <a:gdLst>
                                <a:gd name="T0" fmla="+- 0 5250 5250"/>
                                <a:gd name="T1" fmla="*/ 5250 h 1803"/>
                                <a:gd name="T2" fmla="+- 0 7052 5250"/>
                                <a:gd name="T3" fmla="*/ 7052 h 180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03">
                                  <a:moveTo>
                                    <a:pt x="0" y="0"/>
                                  </a:moveTo>
                                  <a:lnTo>
                                    <a:pt x="0" y="180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42" name="Group 652"/>
                        <wpg:cNvGrpSpPr>
                          <a:grpSpLocks/>
                        </wpg:cNvGrpSpPr>
                        <wpg:grpSpPr bwMode="auto">
                          <a:xfrm>
                            <a:off x="1793" y="7055"/>
                            <a:ext cx="3970" cy="2"/>
                            <a:chOff x="1793" y="7055"/>
                            <a:chExt cx="3970" cy="2"/>
                          </a:xfrm>
                        </wpg:grpSpPr>
                        <wps:wsp>
                          <wps:cNvPr id="2943" name="Freeform 653"/>
                          <wps:cNvSpPr>
                            <a:spLocks/>
                          </wps:cNvSpPr>
                          <wps:spPr bwMode="auto">
                            <a:xfrm>
                              <a:off x="1793" y="7055"/>
                              <a:ext cx="3970" cy="2"/>
                            </a:xfrm>
                            <a:custGeom>
                              <a:avLst/>
                              <a:gdLst>
                                <a:gd name="T0" fmla="+- 0 1793 1793"/>
                                <a:gd name="T1" fmla="*/ T0 w 3970"/>
                                <a:gd name="T2" fmla="+- 0 5763 1793"/>
                                <a:gd name="T3" fmla="*/ T2 w 39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970">
                                  <a:moveTo>
                                    <a:pt x="0" y="0"/>
                                  </a:moveTo>
                                  <a:lnTo>
                                    <a:pt x="3970" y="0"/>
                                  </a:lnTo>
                                </a:path>
                              </a:pathLst>
                            </a:custGeom>
                            <a:noFill/>
                            <a:ln w="863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44" name="Group 650"/>
                        <wpg:cNvGrpSpPr>
                          <a:grpSpLocks/>
                        </wpg:cNvGrpSpPr>
                        <wpg:grpSpPr bwMode="auto">
                          <a:xfrm>
                            <a:off x="5759" y="5250"/>
                            <a:ext cx="2" cy="1803"/>
                            <a:chOff x="5759" y="5250"/>
                            <a:chExt cx="2" cy="1803"/>
                          </a:xfrm>
                        </wpg:grpSpPr>
                        <wps:wsp>
                          <wps:cNvPr id="2945" name="Freeform 651"/>
                          <wps:cNvSpPr>
                            <a:spLocks/>
                          </wps:cNvSpPr>
                          <wps:spPr bwMode="auto">
                            <a:xfrm>
                              <a:off x="5759" y="5250"/>
                              <a:ext cx="2" cy="1803"/>
                            </a:xfrm>
                            <a:custGeom>
                              <a:avLst/>
                              <a:gdLst>
                                <a:gd name="T0" fmla="+- 0 5250 5250"/>
                                <a:gd name="T1" fmla="*/ 5250 h 1803"/>
                                <a:gd name="T2" fmla="+- 0 7052 5250"/>
                                <a:gd name="T3" fmla="*/ 7052 h 180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03">
                                  <a:moveTo>
                                    <a:pt x="0" y="0"/>
                                  </a:moveTo>
                                  <a:lnTo>
                                    <a:pt x="0" y="180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46" name="Group 646"/>
                        <wpg:cNvGrpSpPr>
                          <a:grpSpLocks/>
                        </wpg:cNvGrpSpPr>
                        <wpg:grpSpPr bwMode="auto">
                          <a:xfrm>
                            <a:off x="4314" y="3590"/>
                            <a:ext cx="120" cy="1630"/>
                            <a:chOff x="4314" y="3590"/>
                            <a:chExt cx="120" cy="1630"/>
                          </a:xfrm>
                        </wpg:grpSpPr>
                        <wps:wsp>
                          <wps:cNvPr id="2947" name="Freeform 649"/>
                          <wps:cNvSpPr>
                            <a:spLocks/>
                          </wps:cNvSpPr>
                          <wps:spPr bwMode="auto">
                            <a:xfrm>
                              <a:off x="4314" y="3590"/>
                              <a:ext cx="120" cy="1630"/>
                            </a:xfrm>
                            <a:custGeom>
                              <a:avLst/>
                              <a:gdLst>
                                <a:gd name="T0" fmla="+- 0 4364 4314"/>
                                <a:gd name="T1" fmla="*/ T0 w 120"/>
                                <a:gd name="T2" fmla="+- 0 5100 3590"/>
                                <a:gd name="T3" fmla="*/ 5100 h 1630"/>
                                <a:gd name="T4" fmla="+- 0 4314 4314"/>
                                <a:gd name="T5" fmla="*/ T4 w 120"/>
                                <a:gd name="T6" fmla="+- 0 5100 3590"/>
                                <a:gd name="T7" fmla="*/ 5100 h 1630"/>
                                <a:gd name="T8" fmla="+- 0 4374 4314"/>
                                <a:gd name="T9" fmla="*/ T8 w 120"/>
                                <a:gd name="T10" fmla="+- 0 5220 3590"/>
                                <a:gd name="T11" fmla="*/ 5220 h 1630"/>
                                <a:gd name="T12" fmla="+- 0 4419 4314"/>
                                <a:gd name="T13" fmla="*/ T12 w 120"/>
                                <a:gd name="T14" fmla="+- 0 5130 3590"/>
                                <a:gd name="T15" fmla="*/ 5130 h 1630"/>
                                <a:gd name="T16" fmla="+- 0 4368 4314"/>
                                <a:gd name="T17" fmla="*/ T16 w 120"/>
                                <a:gd name="T18" fmla="+- 0 5130 3590"/>
                                <a:gd name="T19" fmla="*/ 5130 h 1630"/>
                                <a:gd name="T20" fmla="+- 0 4364 4314"/>
                                <a:gd name="T21" fmla="*/ T20 w 120"/>
                                <a:gd name="T22" fmla="+- 0 5126 3590"/>
                                <a:gd name="T23" fmla="*/ 5126 h 1630"/>
                                <a:gd name="T24" fmla="+- 0 4364 4314"/>
                                <a:gd name="T25" fmla="*/ T24 w 120"/>
                                <a:gd name="T26" fmla="+- 0 5100 3590"/>
                                <a:gd name="T27" fmla="*/ 5100 h 16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630">
                                  <a:moveTo>
                                    <a:pt x="50" y="1510"/>
                                  </a:moveTo>
                                  <a:lnTo>
                                    <a:pt x="0" y="1510"/>
                                  </a:lnTo>
                                  <a:lnTo>
                                    <a:pt x="60" y="1630"/>
                                  </a:lnTo>
                                  <a:lnTo>
                                    <a:pt x="105" y="1540"/>
                                  </a:lnTo>
                                  <a:lnTo>
                                    <a:pt x="54" y="1540"/>
                                  </a:lnTo>
                                  <a:lnTo>
                                    <a:pt x="50" y="1536"/>
                                  </a:lnTo>
                                  <a:lnTo>
                                    <a:pt x="50" y="15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8" name="Freeform 648"/>
                          <wps:cNvSpPr>
                            <a:spLocks/>
                          </wps:cNvSpPr>
                          <wps:spPr bwMode="auto">
                            <a:xfrm>
                              <a:off x="4314" y="3590"/>
                              <a:ext cx="120" cy="1630"/>
                            </a:xfrm>
                            <a:custGeom>
                              <a:avLst/>
                              <a:gdLst>
                                <a:gd name="T0" fmla="+- 0 4380 4314"/>
                                <a:gd name="T1" fmla="*/ T0 w 120"/>
                                <a:gd name="T2" fmla="+- 0 3590 3590"/>
                                <a:gd name="T3" fmla="*/ 3590 h 1630"/>
                                <a:gd name="T4" fmla="+- 0 4368 4314"/>
                                <a:gd name="T5" fmla="*/ T4 w 120"/>
                                <a:gd name="T6" fmla="+- 0 3590 3590"/>
                                <a:gd name="T7" fmla="*/ 3590 h 1630"/>
                                <a:gd name="T8" fmla="+- 0 4364 4314"/>
                                <a:gd name="T9" fmla="*/ T8 w 120"/>
                                <a:gd name="T10" fmla="+- 0 3595 3590"/>
                                <a:gd name="T11" fmla="*/ 3595 h 1630"/>
                                <a:gd name="T12" fmla="+- 0 4364 4314"/>
                                <a:gd name="T13" fmla="*/ T12 w 120"/>
                                <a:gd name="T14" fmla="+- 0 5126 3590"/>
                                <a:gd name="T15" fmla="*/ 5126 h 1630"/>
                                <a:gd name="T16" fmla="+- 0 4368 4314"/>
                                <a:gd name="T17" fmla="*/ T16 w 120"/>
                                <a:gd name="T18" fmla="+- 0 5130 3590"/>
                                <a:gd name="T19" fmla="*/ 5130 h 1630"/>
                                <a:gd name="T20" fmla="+- 0 4380 4314"/>
                                <a:gd name="T21" fmla="*/ T20 w 120"/>
                                <a:gd name="T22" fmla="+- 0 5130 3590"/>
                                <a:gd name="T23" fmla="*/ 5130 h 1630"/>
                                <a:gd name="T24" fmla="+- 0 4384 4314"/>
                                <a:gd name="T25" fmla="*/ T24 w 120"/>
                                <a:gd name="T26" fmla="+- 0 5126 3590"/>
                                <a:gd name="T27" fmla="*/ 5126 h 1630"/>
                                <a:gd name="T28" fmla="+- 0 4384 4314"/>
                                <a:gd name="T29" fmla="*/ T28 w 120"/>
                                <a:gd name="T30" fmla="+- 0 3595 3590"/>
                                <a:gd name="T31" fmla="*/ 3595 h 1630"/>
                                <a:gd name="T32" fmla="+- 0 4380 4314"/>
                                <a:gd name="T33" fmla="*/ T32 w 120"/>
                                <a:gd name="T34" fmla="+- 0 3590 3590"/>
                                <a:gd name="T35" fmla="*/ 3590 h 16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163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1536"/>
                                  </a:lnTo>
                                  <a:lnTo>
                                    <a:pt x="54" y="1540"/>
                                  </a:lnTo>
                                  <a:lnTo>
                                    <a:pt x="66" y="1540"/>
                                  </a:lnTo>
                                  <a:lnTo>
                                    <a:pt x="70" y="153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9" name="Freeform 647"/>
                          <wps:cNvSpPr>
                            <a:spLocks/>
                          </wps:cNvSpPr>
                          <wps:spPr bwMode="auto">
                            <a:xfrm>
                              <a:off x="4314" y="3590"/>
                              <a:ext cx="120" cy="1630"/>
                            </a:xfrm>
                            <a:custGeom>
                              <a:avLst/>
                              <a:gdLst>
                                <a:gd name="T0" fmla="+- 0 4434 4314"/>
                                <a:gd name="T1" fmla="*/ T0 w 120"/>
                                <a:gd name="T2" fmla="+- 0 5100 3590"/>
                                <a:gd name="T3" fmla="*/ 5100 h 1630"/>
                                <a:gd name="T4" fmla="+- 0 4384 4314"/>
                                <a:gd name="T5" fmla="*/ T4 w 120"/>
                                <a:gd name="T6" fmla="+- 0 5100 3590"/>
                                <a:gd name="T7" fmla="*/ 5100 h 1630"/>
                                <a:gd name="T8" fmla="+- 0 4384 4314"/>
                                <a:gd name="T9" fmla="*/ T8 w 120"/>
                                <a:gd name="T10" fmla="+- 0 5126 3590"/>
                                <a:gd name="T11" fmla="*/ 5126 h 1630"/>
                                <a:gd name="T12" fmla="+- 0 4380 4314"/>
                                <a:gd name="T13" fmla="*/ T12 w 120"/>
                                <a:gd name="T14" fmla="+- 0 5130 3590"/>
                                <a:gd name="T15" fmla="*/ 5130 h 1630"/>
                                <a:gd name="T16" fmla="+- 0 4419 4314"/>
                                <a:gd name="T17" fmla="*/ T16 w 120"/>
                                <a:gd name="T18" fmla="+- 0 5130 3590"/>
                                <a:gd name="T19" fmla="*/ 5130 h 1630"/>
                                <a:gd name="T20" fmla="+- 0 4434 4314"/>
                                <a:gd name="T21" fmla="*/ T20 w 120"/>
                                <a:gd name="T22" fmla="+- 0 5100 3590"/>
                                <a:gd name="T23" fmla="*/ 5100 h 16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630">
                                  <a:moveTo>
                                    <a:pt x="120" y="1510"/>
                                  </a:moveTo>
                                  <a:lnTo>
                                    <a:pt x="70" y="1510"/>
                                  </a:lnTo>
                                  <a:lnTo>
                                    <a:pt x="70" y="1536"/>
                                  </a:lnTo>
                                  <a:lnTo>
                                    <a:pt x="66" y="1540"/>
                                  </a:lnTo>
                                  <a:lnTo>
                                    <a:pt x="105" y="1540"/>
                                  </a:lnTo>
                                  <a:lnTo>
                                    <a:pt x="120" y="15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0" name="Group 644"/>
                        <wpg:cNvGrpSpPr>
                          <a:grpSpLocks/>
                        </wpg:cNvGrpSpPr>
                        <wpg:grpSpPr bwMode="auto">
                          <a:xfrm>
                            <a:off x="6474" y="5410"/>
                            <a:ext cx="3819" cy="2"/>
                            <a:chOff x="6474" y="5410"/>
                            <a:chExt cx="3819" cy="2"/>
                          </a:xfrm>
                        </wpg:grpSpPr>
                        <wps:wsp>
                          <wps:cNvPr id="2951" name="Freeform 645"/>
                          <wps:cNvSpPr>
                            <a:spLocks/>
                          </wps:cNvSpPr>
                          <wps:spPr bwMode="auto">
                            <a:xfrm>
                              <a:off x="6474" y="5410"/>
                              <a:ext cx="3819" cy="2"/>
                            </a:xfrm>
                            <a:custGeom>
                              <a:avLst/>
                              <a:gdLst>
                                <a:gd name="T0" fmla="+- 0 6474 6474"/>
                                <a:gd name="T1" fmla="*/ T0 w 3819"/>
                                <a:gd name="T2" fmla="+- 0 10293 6474"/>
                                <a:gd name="T3" fmla="*/ T2 w 38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19">
                                  <a:moveTo>
                                    <a:pt x="0" y="0"/>
                                  </a:moveTo>
                                  <a:lnTo>
                                    <a:pt x="3819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2" name="Group 642"/>
                        <wpg:cNvGrpSpPr>
                          <a:grpSpLocks/>
                        </wpg:cNvGrpSpPr>
                        <wpg:grpSpPr bwMode="auto">
                          <a:xfrm>
                            <a:off x="6479" y="5413"/>
                            <a:ext cx="2" cy="720"/>
                            <a:chOff x="6479" y="5413"/>
                            <a:chExt cx="2" cy="720"/>
                          </a:xfrm>
                        </wpg:grpSpPr>
                        <wps:wsp>
                          <wps:cNvPr id="2953" name="Freeform 643"/>
                          <wps:cNvSpPr>
                            <a:spLocks/>
                          </wps:cNvSpPr>
                          <wps:spPr bwMode="auto">
                            <a:xfrm>
                              <a:off x="6479" y="5413"/>
                              <a:ext cx="2" cy="720"/>
                            </a:xfrm>
                            <a:custGeom>
                              <a:avLst/>
                              <a:gdLst>
                                <a:gd name="T0" fmla="+- 0 5413 5413"/>
                                <a:gd name="T1" fmla="*/ 5413 h 720"/>
                                <a:gd name="T2" fmla="+- 0 6133 5413"/>
                                <a:gd name="T3" fmla="*/ 6133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4" name="Group 640"/>
                        <wpg:cNvGrpSpPr>
                          <a:grpSpLocks/>
                        </wpg:cNvGrpSpPr>
                        <wpg:grpSpPr bwMode="auto">
                          <a:xfrm>
                            <a:off x="6474" y="6136"/>
                            <a:ext cx="3819" cy="2"/>
                            <a:chOff x="6474" y="6136"/>
                            <a:chExt cx="3819" cy="2"/>
                          </a:xfrm>
                        </wpg:grpSpPr>
                        <wps:wsp>
                          <wps:cNvPr id="2955" name="Freeform 641"/>
                          <wps:cNvSpPr>
                            <a:spLocks/>
                          </wps:cNvSpPr>
                          <wps:spPr bwMode="auto">
                            <a:xfrm>
                              <a:off x="6474" y="6136"/>
                              <a:ext cx="3819" cy="2"/>
                            </a:xfrm>
                            <a:custGeom>
                              <a:avLst/>
                              <a:gdLst>
                                <a:gd name="T0" fmla="+- 0 6474 6474"/>
                                <a:gd name="T1" fmla="*/ T0 w 3819"/>
                                <a:gd name="T2" fmla="+- 0 10293 6474"/>
                                <a:gd name="T3" fmla="*/ T2 w 38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19">
                                  <a:moveTo>
                                    <a:pt x="0" y="0"/>
                                  </a:moveTo>
                                  <a:lnTo>
                                    <a:pt x="3819" y="0"/>
                                  </a:lnTo>
                                </a:path>
                              </a:pathLst>
                            </a:custGeom>
                            <a:noFill/>
                            <a:ln w="863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6" name="Group 638"/>
                        <wpg:cNvGrpSpPr>
                          <a:grpSpLocks/>
                        </wpg:cNvGrpSpPr>
                        <wpg:grpSpPr bwMode="auto">
                          <a:xfrm>
                            <a:off x="10288" y="5413"/>
                            <a:ext cx="2" cy="720"/>
                            <a:chOff x="10288" y="5413"/>
                            <a:chExt cx="2" cy="720"/>
                          </a:xfrm>
                        </wpg:grpSpPr>
                        <wps:wsp>
                          <wps:cNvPr id="2957" name="Freeform 639"/>
                          <wps:cNvSpPr>
                            <a:spLocks/>
                          </wps:cNvSpPr>
                          <wps:spPr bwMode="auto">
                            <a:xfrm>
                              <a:off x="10288" y="5413"/>
                              <a:ext cx="2" cy="720"/>
                            </a:xfrm>
                            <a:custGeom>
                              <a:avLst/>
                              <a:gdLst>
                                <a:gd name="T0" fmla="+- 0 5413 5413"/>
                                <a:gd name="T1" fmla="*/ 5413 h 720"/>
                                <a:gd name="T2" fmla="+- 0 6133 5413"/>
                                <a:gd name="T3" fmla="*/ 6133 h 7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20">
                                  <a:moveTo>
                                    <a:pt x="0" y="0"/>
                                  </a:moveTo>
                                  <a:lnTo>
                                    <a:pt x="0" y="72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8" name="Group 634"/>
                        <wpg:cNvGrpSpPr>
                          <a:grpSpLocks/>
                        </wpg:cNvGrpSpPr>
                        <wpg:grpSpPr bwMode="auto">
                          <a:xfrm>
                            <a:off x="8454" y="6110"/>
                            <a:ext cx="120" cy="370"/>
                            <a:chOff x="8454" y="6110"/>
                            <a:chExt cx="120" cy="370"/>
                          </a:xfrm>
                        </wpg:grpSpPr>
                        <wps:wsp>
                          <wps:cNvPr id="2959" name="Freeform 637"/>
                          <wps:cNvSpPr>
                            <a:spLocks/>
                          </wps:cNvSpPr>
                          <wps:spPr bwMode="auto">
                            <a:xfrm>
                              <a:off x="8454" y="6110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8504 8454"/>
                                <a:gd name="T1" fmla="*/ T0 w 120"/>
                                <a:gd name="T2" fmla="+- 0 6360 6110"/>
                                <a:gd name="T3" fmla="*/ 6360 h 370"/>
                                <a:gd name="T4" fmla="+- 0 8454 8454"/>
                                <a:gd name="T5" fmla="*/ T4 w 120"/>
                                <a:gd name="T6" fmla="+- 0 6360 6110"/>
                                <a:gd name="T7" fmla="*/ 6360 h 370"/>
                                <a:gd name="T8" fmla="+- 0 8514 8454"/>
                                <a:gd name="T9" fmla="*/ T8 w 120"/>
                                <a:gd name="T10" fmla="+- 0 6480 6110"/>
                                <a:gd name="T11" fmla="*/ 6480 h 370"/>
                                <a:gd name="T12" fmla="+- 0 8559 8454"/>
                                <a:gd name="T13" fmla="*/ T12 w 120"/>
                                <a:gd name="T14" fmla="+- 0 6390 6110"/>
                                <a:gd name="T15" fmla="*/ 6390 h 370"/>
                                <a:gd name="T16" fmla="+- 0 8508 8454"/>
                                <a:gd name="T17" fmla="*/ T16 w 120"/>
                                <a:gd name="T18" fmla="+- 0 6390 6110"/>
                                <a:gd name="T19" fmla="*/ 6390 h 370"/>
                                <a:gd name="T20" fmla="+- 0 8504 8454"/>
                                <a:gd name="T21" fmla="*/ T20 w 120"/>
                                <a:gd name="T22" fmla="+- 0 6386 6110"/>
                                <a:gd name="T23" fmla="*/ 6386 h 370"/>
                                <a:gd name="T24" fmla="+- 0 8504 8454"/>
                                <a:gd name="T25" fmla="*/ T24 w 120"/>
                                <a:gd name="T26" fmla="+- 0 6360 6110"/>
                                <a:gd name="T27" fmla="*/ 6360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50" y="25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60" y="370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54" y="280"/>
                                  </a:lnTo>
                                  <a:lnTo>
                                    <a:pt x="50" y="276"/>
                                  </a:lnTo>
                                  <a:lnTo>
                                    <a:pt x="50" y="2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0" name="Freeform 636"/>
                          <wps:cNvSpPr>
                            <a:spLocks/>
                          </wps:cNvSpPr>
                          <wps:spPr bwMode="auto">
                            <a:xfrm>
                              <a:off x="8454" y="6110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8520 8454"/>
                                <a:gd name="T1" fmla="*/ T0 w 120"/>
                                <a:gd name="T2" fmla="+- 0 6110 6110"/>
                                <a:gd name="T3" fmla="*/ 6110 h 370"/>
                                <a:gd name="T4" fmla="+- 0 8508 8454"/>
                                <a:gd name="T5" fmla="*/ T4 w 120"/>
                                <a:gd name="T6" fmla="+- 0 6110 6110"/>
                                <a:gd name="T7" fmla="*/ 6110 h 370"/>
                                <a:gd name="T8" fmla="+- 0 8504 8454"/>
                                <a:gd name="T9" fmla="*/ T8 w 120"/>
                                <a:gd name="T10" fmla="+- 0 6115 6110"/>
                                <a:gd name="T11" fmla="*/ 6115 h 370"/>
                                <a:gd name="T12" fmla="+- 0 8504 8454"/>
                                <a:gd name="T13" fmla="*/ T12 w 120"/>
                                <a:gd name="T14" fmla="+- 0 6386 6110"/>
                                <a:gd name="T15" fmla="*/ 6386 h 370"/>
                                <a:gd name="T16" fmla="+- 0 8508 8454"/>
                                <a:gd name="T17" fmla="*/ T16 w 120"/>
                                <a:gd name="T18" fmla="+- 0 6390 6110"/>
                                <a:gd name="T19" fmla="*/ 6390 h 370"/>
                                <a:gd name="T20" fmla="+- 0 8520 8454"/>
                                <a:gd name="T21" fmla="*/ T20 w 120"/>
                                <a:gd name="T22" fmla="+- 0 6390 6110"/>
                                <a:gd name="T23" fmla="*/ 6390 h 370"/>
                                <a:gd name="T24" fmla="+- 0 8524 8454"/>
                                <a:gd name="T25" fmla="*/ T24 w 120"/>
                                <a:gd name="T26" fmla="+- 0 6386 6110"/>
                                <a:gd name="T27" fmla="*/ 6386 h 370"/>
                                <a:gd name="T28" fmla="+- 0 8524 8454"/>
                                <a:gd name="T29" fmla="*/ T28 w 120"/>
                                <a:gd name="T30" fmla="+- 0 6115 6110"/>
                                <a:gd name="T31" fmla="*/ 6115 h 370"/>
                                <a:gd name="T32" fmla="+- 0 8520 8454"/>
                                <a:gd name="T33" fmla="*/ T32 w 120"/>
                                <a:gd name="T34" fmla="+- 0 6110 6110"/>
                                <a:gd name="T35" fmla="*/ 6110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276"/>
                                  </a:lnTo>
                                  <a:lnTo>
                                    <a:pt x="54" y="280"/>
                                  </a:lnTo>
                                  <a:lnTo>
                                    <a:pt x="66" y="280"/>
                                  </a:lnTo>
                                  <a:lnTo>
                                    <a:pt x="70" y="27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1" name="Freeform 635"/>
                          <wps:cNvSpPr>
                            <a:spLocks/>
                          </wps:cNvSpPr>
                          <wps:spPr bwMode="auto">
                            <a:xfrm>
                              <a:off x="8454" y="6110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8574 8454"/>
                                <a:gd name="T1" fmla="*/ T0 w 120"/>
                                <a:gd name="T2" fmla="+- 0 6360 6110"/>
                                <a:gd name="T3" fmla="*/ 6360 h 370"/>
                                <a:gd name="T4" fmla="+- 0 8524 8454"/>
                                <a:gd name="T5" fmla="*/ T4 w 120"/>
                                <a:gd name="T6" fmla="+- 0 6360 6110"/>
                                <a:gd name="T7" fmla="*/ 6360 h 370"/>
                                <a:gd name="T8" fmla="+- 0 8524 8454"/>
                                <a:gd name="T9" fmla="*/ T8 w 120"/>
                                <a:gd name="T10" fmla="+- 0 6386 6110"/>
                                <a:gd name="T11" fmla="*/ 6386 h 370"/>
                                <a:gd name="T12" fmla="+- 0 8520 8454"/>
                                <a:gd name="T13" fmla="*/ T12 w 120"/>
                                <a:gd name="T14" fmla="+- 0 6390 6110"/>
                                <a:gd name="T15" fmla="*/ 6390 h 370"/>
                                <a:gd name="T16" fmla="+- 0 8559 8454"/>
                                <a:gd name="T17" fmla="*/ T16 w 120"/>
                                <a:gd name="T18" fmla="+- 0 6390 6110"/>
                                <a:gd name="T19" fmla="*/ 6390 h 370"/>
                                <a:gd name="T20" fmla="+- 0 8574 8454"/>
                                <a:gd name="T21" fmla="*/ T20 w 120"/>
                                <a:gd name="T22" fmla="+- 0 6360 6110"/>
                                <a:gd name="T23" fmla="*/ 6360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120" y="250"/>
                                  </a:moveTo>
                                  <a:lnTo>
                                    <a:pt x="70" y="250"/>
                                  </a:lnTo>
                                  <a:lnTo>
                                    <a:pt x="70" y="276"/>
                                  </a:lnTo>
                                  <a:lnTo>
                                    <a:pt x="66" y="280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120" y="2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62" name="Group 630"/>
                        <wpg:cNvGrpSpPr>
                          <a:grpSpLocks/>
                        </wpg:cNvGrpSpPr>
                        <wpg:grpSpPr bwMode="auto">
                          <a:xfrm>
                            <a:off x="8454" y="4684"/>
                            <a:ext cx="120" cy="702"/>
                            <a:chOff x="8454" y="4684"/>
                            <a:chExt cx="120" cy="702"/>
                          </a:xfrm>
                        </wpg:grpSpPr>
                        <wps:wsp>
                          <wps:cNvPr id="2963" name="Freeform 633"/>
                          <wps:cNvSpPr>
                            <a:spLocks/>
                          </wps:cNvSpPr>
                          <wps:spPr bwMode="auto">
                            <a:xfrm>
                              <a:off x="8454" y="4684"/>
                              <a:ext cx="120" cy="702"/>
                            </a:xfrm>
                            <a:custGeom>
                              <a:avLst/>
                              <a:gdLst>
                                <a:gd name="T0" fmla="+- 0 8504 8454"/>
                                <a:gd name="T1" fmla="*/ T0 w 120"/>
                                <a:gd name="T2" fmla="+- 0 5266 4684"/>
                                <a:gd name="T3" fmla="*/ 5266 h 702"/>
                                <a:gd name="T4" fmla="+- 0 8454 8454"/>
                                <a:gd name="T5" fmla="*/ T4 w 120"/>
                                <a:gd name="T6" fmla="+- 0 5266 4684"/>
                                <a:gd name="T7" fmla="*/ 5266 h 702"/>
                                <a:gd name="T8" fmla="+- 0 8514 8454"/>
                                <a:gd name="T9" fmla="*/ T8 w 120"/>
                                <a:gd name="T10" fmla="+- 0 5386 4684"/>
                                <a:gd name="T11" fmla="*/ 5386 h 702"/>
                                <a:gd name="T12" fmla="+- 0 8559 8454"/>
                                <a:gd name="T13" fmla="*/ T12 w 120"/>
                                <a:gd name="T14" fmla="+- 0 5296 4684"/>
                                <a:gd name="T15" fmla="*/ 5296 h 702"/>
                                <a:gd name="T16" fmla="+- 0 8508 8454"/>
                                <a:gd name="T17" fmla="*/ T16 w 120"/>
                                <a:gd name="T18" fmla="+- 0 5296 4684"/>
                                <a:gd name="T19" fmla="*/ 5296 h 702"/>
                                <a:gd name="T20" fmla="+- 0 8504 8454"/>
                                <a:gd name="T21" fmla="*/ T20 w 120"/>
                                <a:gd name="T22" fmla="+- 0 5292 4684"/>
                                <a:gd name="T23" fmla="*/ 5292 h 702"/>
                                <a:gd name="T24" fmla="+- 0 8504 8454"/>
                                <a:gd name="T25" fmla="*/ T24 w 120"/>
                                <a:gd name="T26" fmla="+- 0 5266 4684"/>
                                <a:gd name="T27" fmla="*/ 5266 h 7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02">
                                  <a:moveTo>
                                    <a:pt x="50" y="582"/>
                                  </a:moveTo>
                                  <a:lnTo>
                                    <a:pt x="0" y="582"/>
                                  </a:lnTo>
                                  <a:lnTo>
                                    <a:pt x="60" y="702"/>
                                  </a:lnTo>
                                  <a:lnTo>
                                    <a:pt x="105" y="612"/>
                                  </a:lnTo>
                                  <a:lnTo>
                                    <a:pt x="54" y="612"/>
                                  </a:lnTo>
                                  <a:lnTo>
                                    <a:pt x="50" y="608"/>
                                  </a:lnTo>
                                  <a:lnTo>
                                    <a:pt x="50" y="58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4" name="Freeform 632"/>
                          <wps:cNvSpPr>
                            <a:spLocks/>
                          </wps:cNvSpPr>
                          <wps:spPr bwMode="auto">
                            <a:xfrm>
                              <a:off x="8454" y="4684"/>
                              <a:ext cx="120" cy="702"/>
                            </a:xfrm>
                            <a:custGeom>
                              <a:avLst/>
                              <a:gdLst>
                                <a:gd name="T0" fmla="+- 0 8520 8454"/>
                                <a:gd name="T1" fmla="*/ T0 w 120"/>
                                <a:gd name="T2" fmla="+- 0 4684 4684"/>
                                <a:gd name="T3" fmla="*/ 4684 h 702"/>
                                <a:gd name="T4" fmla="+- 0 8508 8454"/>
                                <a:gd name="T5" fmla="*/ T4 w 120"/>
                                <a:gd name="T6" fmla="+- 0 4684 4684"/>
                                <a:gd name="T7" fmla="*/ 4684 h 702"/>
                                <a:gd name="T8" fmla="+- 0 8504 8454"/>
                                <a:gd name="T9" fmla="*/ T8 w 120"/>
                                <a:gd name="T10" fmla="+- 0 4689 4684"/>
                                <a:gd name="T11" fmla="*/ 4689 h 702"/>
                                <a:gd name="T12" fmla="+- 0 8504 8454"/>
                                <a:gd name="T13" fmla="*/ T12 w 120"/>
                                <a:gd name="T14" fmla="+- 0 5292 4684"/>
                                <a:gd name="T15" fmla="*/ 5292 h 702"/>
                                <a:gd name="T16" fmla="+- 0 8508 8454"/>
                                <a:gd name="T17" fmla="*/ T16 w 120"/>
                                <a:gd name="T18" fmla="+- 0 5296 4684"/>
                                <a:gd name="T19" fmla="*/ 5296 h 702"/>
                                <a:gd name="T20" fmla="+- 0 8520 8454"/>
                                <a:gd name="T21" fmla="*/ T20 w 120"/>
                                <a:gd name="T22" fmla="+- 0 5296 4684"/>
                                <a:gd name="T23" fmla="*/ 5296 h 702"/>
                                <a:gd name="T24" fmla="+- 0 8524 8454"/>
                                <a:gd name="T25" fmla="*/ T24 w 120"/>
                                <a:gd name="T26" fmla="+- 0 5292 4684"/>
                                <a:gd name="T27" fmla="*/ 5292 h 702"/>
                                <a:gd name="T28" fmla="+- 0 8524 8454"/>
                                <a:gd name="T29" fmla="*/ T28 w 120"/>
                                <a:gd name="T30" fmla="+- 0 4689 4684"/>
                                <a:gd name="T31" fmla="*/ 4689 h 702"/>
                                <a:gd name="T32" fmla="+- 0 8520 8454"/>
                                <a:gd name="T33" fmla="*/ T32 w 120"/>
                                <a:gd name="T34" fmla="+- 0 4684 4684"/>
                                <a:gd name="T35" fmla="*/ 4684 h 7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702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608"/>
                                  </a:lnTo>
                                  <a:lnTo>
                                    <a:pt x="54" y="612"/>
                                  </a:lnTo>
                                  <a:lnTo>
                                    <a:pt x="66" y="612"/>
                                  </a:lnTo>
                                  <a:lnTo>
                                    <a:pt x="70" y="608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5" name="Freeform 631"/>
                          <wps:cNvSpPr>
                            <a:spLocks/>
                          </wps:cNvSpPr>
                          <wps:spPr bwMode="auto">
                            <a:xfrm>
                              <a:off x="8454" y="4684"/>
                              <a:ext cx="120" cy="702"/>
                            </a:xfrm>
                            <a:custGeom>
                              <a:avLst/>
                              <a:gdLst>
                                <a:gd name="T0" fmla="+- 0 8574 8454"/>
                                <a:gd name="T1" fmla="*/ T0 w 120"/>
                                <a:gd name="T2" fmla="+- 0 5266 4684"/>
                                <a:gd name="T3" fmla="*/ 5266 h 702"/>
                                <a:gd name="T4" fmla="+- 0 8524 8454"/>
                                <a:gd name="T5" fmla="*/ T4 w 120"/>
                                <a:gd name="T6" fmla="+- 0 5266 4684"/>
                                <a:gd name="T7" fmla="*/ 5266 h 702"/>
                                <a:gd name="T8" fmla="+- 0 8524 8454"/>
                                <a:gd name="T9" fmla="*/ T8 w 120"/>
                                <a:gd name="T10" fmla="+- 0 5292 4684"/>
                                <a:gd name="T11" fmla="*/ 5292 h 702"/>
                                <a:gd name="T12" fmla="+- 0 8520 8454"/>
                                <a:gd name="T13" fmla="*/ T12 w 120"/>
                                <a:gd name="T14" fmla="+- 0 5296 4684"/>
                                <a:gd name="T15" fmla="*/ 5296 h 702"/>
                                <a:gd name="T16" fmla="+- 0 8559 8454"/>
                                <a:gd name="T17" fmla="*/ T16 w 120"/>
                                <a:gd name="T18" fmla="+- 0 5296 4684"/>
                                <a:gd name="T19" fmla="*/ 5296 h 702"/>
                                <a:gd name="T20" fmla="+- 0 8574 8454"/>
                                <a:gd name="T21" fmla="*/ T20 w 120"/>
                                <a:gd name="T22" fmla="+- 0 5266 4684"/>
                                <a:gd name="T23" fmla="*/ 5266 h 7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02">
                                  <a:moveTo>
                                    <a:pt x="120" y="582"/>
                                  </a:moveTo>
                                  <a:lnTo>
                                    <a:pt x="70" y="582"/>
                                  </a:lnTo>
                                  <a:lnTo>
                                    <a:pt x="70" y="608"/>
                                  </a:lnTo>
                                  <a:lnTo>
                                    <a:pt x="66" y="612"/>
                                  </a:lnTo>
                                  <a:lnTo>
                                    <a:pt x="105" y="612"/>
                                  </a:lnTo>
                                  <a:lnTo>
                                    <a:pt x="120" y="58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66" name="Group 628"/>
                        <wpg:cNvGrpSpPr>
                          <a:grpSpLocks/>
                        </wpg:cNvGrpSpPr>
                        <wpg:grpSpPr bwMode="auto">
                          <a:xfrm>
                            <a:off x="3764" y="322"/>
                            <a:ext cx="3072" cy="782"/>
                            <a:chOff x="3764" y="322"/>
                            <a:chExt cx="3072" cy="782"/>
                          </a:xfrm>
                        </wpg:grpSpPr>
                        <wps:wsp>
                          <wps:cNvPr id="2967" name="Freeform 629"/>
                          <wps:cNvSpPr>
                            <a:spLocks/>
                          </wps:cNvSpPr>
                          <wps:spPr bwMode="auto">
                            <a:xfrm>
                              <a:off x="3764" y="322"/>
                              <a:ext cx="3072" cy="782"/>
                            </a:xfrm>
                            <a:custGeom>
                              <a:avLst/>
                              <a:gdLst>
                                <a:gd name="T0" fmla="+- 0 5174 3764"/>
                                <a:gd name="T1" fmla="*/ T0 w 3072"/>
                                <a:gd name="T2" fmla="+- 0 22 20"/>
                                <a:gd name="T3" fmla="*/ 22 h 1084"/>
                                <a:gd name="T4" fmla="+- 0 4931 3764"/>
                                <a:gd name="T5" fmla="*/ T4 w 3072"/>
                                <a:gd name="T6" fmla="+- 0 36 20"/>
                                <a:gd name="T7" fmla="*/ 36 h 1084"/>
                                <a:gd name="T8" fmla="+- 0 4702 3764"/>
                                <a:gd name="T9" fmla="*/ T8 w 3072"/>
                                <a:gd name="T10" fmla="+- 0 63 20"/>
                                <a:gd name="T11" fmla="*/ 63 h 1084"/>
                                <a:gd name="T12" fmla="+- 0 4491 3764"/>
                                <a:gd name="T13" fmla="*/ T12 w 3072"/>
                                <a:gd name="T14" fmla="+- 0 101 20"/>
                                <a:gd name="T15" fmla="*/ 101 h 1084"/>
                                <a:gd name="T16" fmla="+- 0 4300 3764"/>
                                <a:gd name="T17" fmla="*/ T16 w 3072"/>
                                <a:gd name="T18" fmla="+- 0 151 20"/>
                                <a:gd name="T19" fmla="*/ 151 h 1084"/>
                                <a:gd name="T20" fmla="+- 0 4134 3764"/>
                                <a:gd name="T21" fmla="*/ T20 w 3072"/>
                                <a:gd name="T22" fmla="+- 0 209 20"/>
                                <a:gd name="T23" fmla="*/ 209 h 1084"/>
                                <a:gd name="T24" fmla="+- 0 3994 3764"/>
                                <a:gd name="T25" fmla="*/ T24 w 3072"/>
                                <a:gd name="T26" fmla="+- 0 277 20"/>
                                <a:gd name="T27" fmla="*/ 277 h 1084"/>
                                <a:gd name="T28" fmla="+- 0 3885 3764"/>
                                <a:gd name="T29" fmla="*/ T28 w 3072"/>
                                <a:gd name="T30" fmla="+- 0 351 20"/>
                                <a:gd name="T31" fmla="*/ 351 h 1084"/>
                                <a:gd name="T32" fmla="+- 0 3769 3764"/>
                                <a:gd name="T33" fmla="*/ T32 w 3072"/>
                                <a:gd name="T34" fmla="+- 0 518 20"/>
                                <a:gd name="T35" fmla="*/ 518 h 1084"/>
                                <a:gd name="T36" fmla="+- 0 3769 3764"/>
                                <a:gd name="T37" fmla="*/ T36 w 3072"/>
                                <a:gd name="T38" fmla="+- 0 607 20"/>
                                <a:gd name="T39" fmla="*/ 607 h 1084"/>
                                <a:gd name="T40" fmla="+- 0 3885 3764"/>
                                <a:gd name="T41" fmla="*/ T40 w 3072"/>
                                <a:gd name="T42" fmla="+- 0 773 20"/>
                                <a:gd name="T43" fmla="*/ 773 h 1084"/>
                                <a:gd name="T44" fmla="+- 0 3994 3764"/>
                                <a:gd name="T45" fmla="*/ T44 w 3072"/>
                                <a:gd name="T46" fmla="+- 0 848 20"/>
                                <a:gd name="T47" fmla="*/ 848 h 1084"/>
                                <a:gd name="T48" fmla="+- 0 4134 3764"/>
                                <a:gd name="T49" fmla="*/ T48 w 3072"/>
                                <a:gd name="T50" fmla="+- 0 915 20"/>
                                <a:gd name="T51" fmla="*/ 915 h 1084"/>
                                <a:gd name="T52" fmla="+- 0 4300 3764"/>
                                <a:gd name="T53" fmla="*/ T52 w 3072"/>
                                <a:gd name="T54" fmla="+- 0 974 20"/>
                                <a:gd name="T55" fmla="*/ 974 h 1084"/>
                                <a:gd name="T56" fmla="+- 0 4491 3764"/>
                                <a:gd name="T57" fmla="*/ T56 w 3072"/>
                                <a:gd name="T58" fmla="+- 0 1023 20"/>
                                <a:gd name="T59" fmla="*/ 1023 h 1084"/>
                                <a:gd name="T60" fmla="+- 0 4702 3764"/>
                                <a:gd name="T61" fmla="*/ T60 w 3072"/>
                                <a:gd name="T62" fmla="+- 0 1062 20"/>
                                <a:gd name="T63" fmla="*/ 1062 h 1084"/>
                                <a:gd name="T64" fmla="+- 0 4931 3764"/>
                                <a:gd name="T65" fmla="*/ T64 w 3072"/>
                                <a:gd name="T66" fmla="+- 0 1088 20"/>
                                <a:gd name="T67" fmla="*/ 1088 h 1084"/>
                                <a:gd name="T68" fmla="+- 0 5174 3764"/>
                                <a:gd name="T69" fmla="*/ T68 w 3072"/>
                                <a:gd name="T70" fmla="+- 0 1102 20"/>
                                <a:gd name="T71" fmla="*/ 1102 h 1084"/>
                                <a:gd name="T72" fmla="+- 0 5426 3764"/>
                                <a:gd name="T73" fmla="*/ T72 w 3072"/>
                                <a:gd name="T74" fmla="+- 0 1102 20"/>
                                <a:gd name="T75" fmla="*/ 1102 h 1084"/>
                                <a:gd name="T76" fmla="+- 0 5669 3764"/>
                                <a:gd name="T77" fmla="*/ T76 w 3072"/>
                                <a:gd name="T78" fmla="+- 0 1088 20"/>
                                <a:gd name="T79" fmla="*/ 1088 h 1084"/>
                                <a:gd name="T80" fmla="+- 0 5898 3764"/>
                                <a:gd name="T81" fmla="*/ T80 w 3072"/>
                                <a:gd name="T82" fmla="+- 0 1062 20"/>
                                <a:gd name="T83" fmla="*/ 1062 h 1084"/>
                                <a:gd name="T84" fmla="+- 0 6109 3764"/>
                                <a:gd name="T85" fmla="*/ T84 w 3072"/>
                                <a:gd name="T86" fmla="+- 0 1023 20"/>
                                <a:gd name="T87" fmla="*/ 1023 h 1084"/>
                                <a:gd name="T88" fmla="+- 0 6300 3764"/>
                                <a:gd name="T89" fmla="*/ T88 w 3072"/>
                                <a:gd name="T90" fmla="+- 0 974 20"/>
                                <a:gd name="T91" fmla="*/ 974 h 1084"/>
                                <a:gd name="T92" fmla="+- 0 6466 3764"/>
                                <a:gd name="T93" fmla="*/ T92 w 3072"/>
                                <a:gd name="T94" fmla="+- 0 915 20"/>
                                <a:gd name="T95" fmla="*/ 915 h 1084"/>
                                <a:gd name="T96" fmla="+- 0 6606 3764"/>
                                <a:gd name="T97" fmla="*/ T96 w 3072"/>
                                <a:gd name="T98" fmla="+- 0 848 20"/>
                                <a:gd name="T99" fmla="*/ 848 h 1084"/>
                                <a:gd name="T100" fmla="+- 0 6715 3764"/>
                                <a:gd name="T101" fmla="*/ T100 w 3072"/>
                                <a:gd name="T102" fmla="+- 0 773 20"/>
                                <a:gd name="T103" fmla="*/ 773 h 1084"/>
                                <a:gd name="T104" fmla="+- 0 6831 3764"/>
                                <a:gd name="T105" fmla="*/ T104 w 3072"/>
                                <a:gd name="T106" fmla="+- 0 607 20"/>
                                <a:gd name="T107" fmla="*/ 607 h 1084"/>
                                <a:gd name="T108" fmla="+- 0 6831 3764"/>
                                <a:gd name="T109" fmla="*/ T108 w 3072"/>
                                <a:gd name="T110" fmla="+- 0 518 20"/>
                                <a:gd name="T111" fmla="*/ 518 h 1084"/>
                                <a:gd name="T112" fmla="+- 0 6715 3764"/>
                                <a:gd name="T113" fmla="*/ T112 w 3072"/>
                                <a:gd name="T114" fmla="+- 0 351 20"/>
                                <a:gd name="T115" fmla="*/ 351 h 1084"/>
                                <a:gd name="T116" fmla="+- 0 6606 3764"/>
                                <a:gd name="T117" fmla="*/ T116 w 3072"/>
                                <a:gd name="T118" fmla="+- 0 277 20"/>
                                <a:gd name="T119" fmla="*/ 277 h 1084"/>
                                <a:gd name="T120" fmla="+- 0 6466 3764"/>
                                <a:gd name="T121" fmla="*/ T120 w 3072"/>
                                <a:gd name="T122" fmla="+- 0 209 20"/>
                                <a:gd name="T123" fmla="*/ 209 h 1084"/>
                                <a:gd name="T124" fmla="+- 0 6300 3764"/>
                                <a:gd name="T125" fmla="*/ T124 w 3072"/>
                                <a:gd name="T126" fmla="+- 0 151 20"/>
                                <a:gd name="T127" fmla="*/ 151 h 1084"/>
                                <a:gd name="T128" fmla="+- 0 6109 3764"/>
                                <a:gd name="T129" fmla="*/ T128 w 3072"/>
                                <a:gd name="T130" fmla="+- 0 101 20"/>
                                <a:gd name="T131" fmla="*/ 101 h 1084"/>
                                <a:gd name="T132" fmla="+- 0 5898 3764"/>
                                <a:gd name="T133" fmla="*/ T132 w 3072"/>
                                <a:gd name="T134" fmla="+- 0 63 20"/>
                                <a:gd name="T135" fmla="*/ 63 h 1084"/>
                                <a:gd name="T136" fmla="+- 0 5669 3764"/>
                                <a:gd name="T137" fmla="*/ T136 w 3072"/>
                                <a:gd name="T138" fmla="+- 0 36 20"/>
                                <a:gd name="T139" fmla="*/ 36 h 1084"/>
                                <a:gd name="T140" fmla="+- 0 5426 3764"/>
                                <a:gd name="T141" fmla="*/ T140 w 3072"/>
                                <a:gd name="T142" fmla="+- 0 22 20"/>
                                <a:gd name="T143" fmla="*/ 22 h 10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3072" h="1084">
                                  <a:moveTo>
                                    <a:pt x="1536" y="0"/>
                                  </a:moveTo>
                                  <a:lnTo>
                                    <a:pt x="1410" y="2"/>
                                  </a:lnTo>
                                  <a:lnTo>
                                    <a:pt x="1287" y="7"/>
                                  </a:lnTo>
                                  <a:lnTo>
                                    <a:pt x="1167" y="16"/>
                                  </a:lnTo>
                                  <a:lnTo>
                                    <a:pt x="1050" y="28"/>
                                  </a:lnTo>
                                  <a:lnTo>
                                    <a:pt x="938" y="43"/>
                                  </a:lnTo>
                                  <a:lnTo>
                                    <a:pt x="830" y="61"/>
                                  </a:lnTo>
                                  <a:lnTo>
                                    <a:pt x="727" y="81"/>
                                  </a:lnTo>
                                  <a:lnTo>
                                    <a:pt x="629" y="105"/>
                                  </a:lnTo>
                                  <a:lnTo>
                                    <a:pt x="536" y="131"/>
                                  </a:lnTo>
                                  <a:lnTo>
                                    <a:pt x="450" y="159"/>
                                  </a:lnTo>
                                  <a:lnTo>
                                    <a:pt x="370" y="189"/>
                                  </a:lnTo>
                                  <a:lnTo>
                                    <a:pt x="296" y="222"/>
                                  </a:lnTo>
                                  <a:lnTo>
                                    <a:pt x="230" y="257"/>
                                  </a:lnTo>
                                  <a:lnTo>
                                    <a:pt x="171" y="293"/>
                                  </a:lnTo>
                                  <a:lnTo>
                                    <a:pt x="121" y="331"/>
                                  </a:lnTo>
                                  <a:lnTo>
                                    <a:pt x="45" y="412"/>
                                  </a:lnTo>
                                  <a:lnTo>
                                    <a:pt x="5" y="498"/>
                                  </a:lnTo>
                                  <a:lnTo>
                                    <a:pt x="0" y="542"/>
                                  </a:lnTo>
                                  <a:lnTo>
                                    <a:pt x="5" y="587"/>
                                  </a:lnTo>
                                  <a:lnTo>
                                    <a:pt x="45" y="672"/>
                                  </a:lnTo>
                                  <a:lnTo>
                                    <a:pt x="121" y="753"/>
                                  </a:lnTo>
                                  <a:lnTo>
                                    <a:pt x="171" y="791"/>
                                  </a:lnTo>
                                  <a:lnTo>
                                    <a:pt x="230" y="828"/>
                                  </a:lnTo>
                                  <a:lnTo>
                                    <a:pt x="296" y="862"/>
                                  </a:lnTo>
                                  <a:lnTo>
                                    <a:pt x="370" y="895"/>
                                  </a:lnTo>
                                  <a:lnTo>
                                    <a:pt x="450" y="925"/>
                                  </a:lnTo>
                                  <a:lnTo>
                                    <a:pt x="536" y="954"/>
                                  </a:lnTo>
                                  <a:lnTo>
                                    <a:pt x="629" y="980"/>
                                  </a:lnTo>
                                  <a:lnTo>
                                    <a:pt x="727" y="1003"/>
                                  </a:lnTo>
                                  <a:lnTo>
                                    <a:pt x="830" y="1024"/>
                                  </a:lnTo>
                                  <a:lnTo>
                                    <a:pt x="938" y="1042"/>
                                  </a:lnTo>
                                  <a:lnTo>
                                    <a:pt x="1050" y="1057"/>
                                  </a:lnTo>
                                  <a:lnTo>
                                    <a:pt x="1167" y="1068"/>
                                  </a:lnTo>
                                  <a:lnTo>
                                    <a:pt x="1287" y="1077"/>
                                  </a:lnTo>
                                  <a:lnTo>
                                    <a:pt x="1410" y="1082"/>
                                  </a:lnTo>
                                  <a:lnTo>
                                    <a:pt x="1536" y="1084"/>
                                  </a:lnTo>
                                  <a:lnTo>
                                    <a:pt x="1662" y="1082"/>
                                  </a:lnTo>
                                  <a:lnTo>
                                    <a:pt x="1785" y="1077"/>
                                  </a:lnTo>
                                  <a:lnTo>
                                    <a:pt x="1905" y="1068"/>
                                  </a:lnTo>
                                  <a:lnTo>
                                    <a:pt x="2022" y="1057"/>
                                  </a:lnTo>
                                  <a:lnTo>
                                    <a:pt x="2134" y="1042"/>
                                  </a:lnTo>
                                  <a:lnTo>
                                    <a:pt x="2242" y="1024"/>
                                  </a:lnTo>
                                  <a:lnTo>
                                    <a:pt x="2345" y="1003"/>
                                  </a:lnTo>
                                  <a:lnTo>
                                    <a:pt x="2443" y="980"/>
                                  </a:lnTo>
                                  <a:lnTo>
                                    <a:pt x="2536" y="954"/>
                                  </a:lnTo>
                                  <a:lnTo>
                                    <a:pt x="2622" y="925"/>
                                  </a:lnTo>
                                  <a:lnTo>
                                    <a:pt x="2702" y="895"/>
                                  </a:lnTo>
                                  <a:lnTo>
                                    <a:pt x="2776" y="862"/>
                                  </a:lnTo>
                                  <a:lnTo>
                                    <a:pt x="2842" y="828"/>
                                  </a:lnTo>
                                  <a:lnTo>
                                    <a:pt x="2901" y="791"/>
                                  </a:lnTo>
                                  <a:lnTo>
                                    <a:pt x="2951" y="753"/>
                                  </a:lnTo>
                                  <a:lnTo>
                                    <a:pt x="3027" y="672"/>
                                  </a:lnTo>
                                  <a:lnTo>
                                    <a:pt x="3067" y="587"/>
                                  </a:lnTo>
                                  <a:lnTo>
                                    <a:pt x="3072" y="542"/>
                                  </a:lnTo>
                                  <a:lnTo>
                                    <a:pt x="3067" y="498"/>
                                  </a:lnTo>
                                  <a:lnTo>
                                    <a:pt x="3027" y="412"/>
                                  </a:lnTo>
                                  <a:lnTo>
                                    <a:pt x="2951" y="331"/>
                                  </a:lnTo>
                                  <a:lnTo>
                                    <a:pt x="2901" y="293"/>
                                  </a:lnTo>
                                  <a:lnTo>
                                    <a:pt x="2842" y="257"/>
                                  </a:lnTo>
                                  <a:lnTo>
                                    <a:pt x="2776" y="222"/>
                                  </a:lnTo>
                                  <a:lnTo>
                                    <a:pt x="2702" y="189"/>
                                  </a:lnTo>
                                  <a:lnTo>
                                    <a:pt x="2622" y="159"/>
                                  </a:lnTo>
                                  <a:lnTo>
                                    <a:pt x="2536" y="131"/>
                                  </a:lnTo>
                                  <a:lnTo>
                                    <a:pt x="2443" y="105"/>
                                  </a:lnTo>
                                  <a:lnTo>
                                    <a:pt x="2345" y="81"/>
                                  </a:lnTo>
                                  <a:lnTo>
                                    <a:pt x="2242" y="61"/>
                                  </a:lnTo>
                                  <a:lnTo>
                                    <a:pt x="2134" y="43"/>
                                  </a:lnTo>
                                  <a:lnTo>
                                    <a:pt x="2022" y="28"/>
                                  </a:lnTo>
                                  <a:lnTo>
                                    <a:pt x="1905" y="16"/>
                                  </a:lnTo>
                                  <a:lnTo>
                                    <a:pt x="1785" y="7"/>
                                  </a:lnTo>
                                  <a:lnTo>
                                    <a:pt x="1662" y="2"/>
                                  </a:lnTo>
                                  <a:lnTo>
                                    <a:pt x="1536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68" name="Group 624"/>
                        <wpg:cNvGrpSpPr>
                          <a:grpSpLocks/>
                        </wpg:cNvGrpSpPr>
                        <wpg:grpSpPr bwMode="auto">
                          <a:xfrm>
                            <a:off x="5200" y="1114"/>
                            <a:ext cx="120" cy="550"/>
                            <a:chOff x="5200" y="1114"/>
                            <a:chExt cx="120" cy="550"/>
                          </a:xfrm>
                        </wpg:grpSpPr>
                        <wps:wsp>
                          <wps:cNvPr id="2969" name="Freeform 627"/>
                          <wps:cNvSpPr>
                            <a:spLocks/>
                          </wps:cNvSpPr>
                          <wps:spPr bwMode="auto">
                            <a:xfrm>
                              <a:off x="5200" y="1114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250 5200"/>
                                <a:gd name="T1" fmla="*/ T0 w 120"/>
                                <a:gd name="T2" fmla="+- 0 1544 1114"/>
                                <a:gd name="T3" fmla="*/ 1544 h 550"/>
                                <a:gd name="T4" fmla="+- 0 5200 5200"/>
                                <a:gd name="T5" fmla="*/ T4 w 120"/>
                                <a:gd name="T6" fmla="+- 0 1544 1114"/>
                                <a:gd name="T7" fmla="*/ 1544 h 550"/>
                                <a:gd name="T8" fmla="+- 0 5260 5200"/>
                                <a:gd name="T9" fmla="*/ T8 w 120"/>
                                <a:gd name="T10" fmla="+- 0 1664 1114"/>
                                <a:gd name="T11" fmla="*/ 1664 h 550"/>
                                <a:gd name="T12" fmla="+- 0 5305 5200"/>
                                <a:gd name="T13" fmla="*/ T12 w 120"/>
                                <a:gd name="T14" fmla="+- 0 1574 1114"/>
                                <a:gd name="T15" fmla="*/ 1574 h 550"/>
                                <a:gd name="T16" fmla="+- 0 5254 5200"/>
                                <a:gd name="T17" fmla="*/ T16 w 120"/>
                                <a:gd name="T18" fmla="+- 0 1574 1114"/>
                                <a:gd name="T19" fmla="*/ 1574 h 550"/>
                                <a:gd name="T20" fmla="+- 0 5250 5200"/>
                                <a:gd name="T21" fmla="*/ T20 w 120"/>
                                <a:gd name="T22" fmla="+- 0 1570 1114"/>
                                <a:gd name="T23" fmla="*/ 1570 h 550"/>
                                <a:gd name="T24" fmla="+- 0 5250 5200"/>
                                <a:gd name="T25" fmla="*/ T24 w 120"/>
                                <a:gd name="T26" fmla="+- 0 1544 1114"/>
                                <a:gd name="T27" fmla="*/ 1544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50" y="430"/>
                                  </a:moveTo>
                                  <a:lnTo>
                                    <a:pt x="0" y="430"/>
                                  </a:lnTo>
                                  <a:lnTo>
                                    <a:pt x="60" y="55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50" y="456"/>
                                  </a:lnTo>
                                  <a:lnTo>
                                    <a:pt x="5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0" name="Freeform 626"/>
                          <wps:cNvSpPr>
                            <a:spLocks/>
                          </wps:cNvSpPr>
                          <wps:spPr bwMode="auto">
                            <a:xfrm>
                              <a:off x="5200" y="1114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266 5200"/>
                                <a:gd name="T1" fmla="*/ T0 w 120"/>
                                <a:gd name="T2" fmla="+- 0 1114 1114"/>
                                <a:gd name="T3" fmla="*/ 1114 h 550"/>
                                <a:gd name="T4" fmla="+- 0 5254 5200"/>
                                <a:gd name="T5" fmla="*/ T4 w 120"/>
                                <a:gd name="T6" fmla="+- 0 1114 1114"/>
                                <a:gd name="T7" fmla="*/ 1114 h 550"/>
                                <a:gd name="T8" fmla="+- 0 5250 5200"/>
                                <a:gd name="T9" fmla="*/ T8 w 120"/>
                                <a:gd name="T10" fmla="+- 0 1119 1114"/>
                                <a:gd name="T11" fmla="*/ 1119 h 550"/>
                                <a:gd name="T12" fmla="+- 0 5250 5200"/>
                                <a:gd name="T13" fmla="*/ T12 w 120"/>
                                <a:gd name="T14" fmla="+- 0 1570 1114"/>
                                <a:gd name="T15" fmla="*/ 1570 h 550"/>
                                <a:gd name="T16" fmla="+- 0 5254 5200"/>
                                <a:gd name="T17" fmla="*/ T16 w 120"/>
                                <a:gd name="T18" fmla="+- 0 1574 1114"/>
                                <a:gd name="T19" fmla="*/ 1574 h 550"/>
                                <a:gd name="T20" fmla="+- 0 5266 5200"/>
                                <a:gd name="T21" fmla="*/ T20 w 120"/>
                                <a:gd name="T22" fmla="+- 0 1574 1114"/>
                                <a:gd name="T23" fmla="*/ 1574 h 550"/>
                                <a:gd name="T24" fmla="+- 0 5270 5200"/>
                                <a:gd name="T25" fmla="*/ T24 w 120"/>
                                <a:gd name="T26" fmla="+- 0 1570 1114"/>
                                <a:gd name="T27" fmla="*/ 1570 h 550"/>
                                <a:gd name="T28" fmla="+- 0 5270 5200"/>
                                <a:gd name="T29" fmla="*/ T28 w 120"/>
                                <a:gd name="T30" fmla="+- 0 1119 1114"/>
                                <a:gd name="T31" fmla="*/ 1119 h 550"/>
                                <a:gd name="T32" fmla="+- 0 5266 5200"/>
                                <a:gd name="T33" fmla="*/ T32 w 120"/>
                                <a:gd name="T34" fmla="+- 0 1114 1114"/>
                                <a:gd name="T35" fmla="*/ 1114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456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66" y="460"/>
                                  </a:lnTo>
                                  <a:lnTo>
                                    <a:pt x="70" y="45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1" name="Freeform 625"/>
                          <wps:cNvSpPr>
                            <a:spLocks/>
                          </wps:cNvSpPr>
                          <wps:spPr bwMode="auto">
                            <a:xfrm>
                              <a:off x="5200" y="1114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320 5200"/>
                                <a:gd name="T1" fmla="*/ T0 w 120"/>
                                <a:gd name="T2" fmla="+- 0 1544 1114"/>
                                <a:gd name="T3" fmla="*/ 1544 h 550"/>
                                <a:gd name="T4" fmla="+- 0 5270 5200"/>
                                <a:gd name="T5" fmla="*/ T4 w 120"/>
                                <a:gd name="T6" fmla="+- 0 1544 1114"/>
                                <a:gd name="T7" fmla="*/ 1544 h 550"/>
                                <a:gd name="T8" fmla="+- 0 5270 5200"/>
                                <a:gd name="T9" fmla="*/ T8 w 120"/>
                                <a:gd name="T10" fmla="+- 0 1570 1114"/>
                                <a:gd name="T11" fmla="*/ 1570 h 550"/>
                                <a:gd name="T12" fmla="+- 0 5266 5200"/>
                                <a:gd name="T13" fmla="*/ T12 w 120"/>
                                <a:gd name="T14" fmla="+- 0 1574 1114"/>
                                <a:gd name="T15" fmla="*/ 1574 h 550"/>
                                <a:gd name="T16" fmla="+- 0 5305 5200"/>
                                <a:gd name="T17" fmla="*/ T16 w 120"/>
                                <a:gd name="T18" fmla="+- 0 1574 1114"/>
                                <a:gd name="T19" fmla="*/ 1574 h 550"/>
                                <a:gd name="T20" fmla="+- 0 5320 5200"/>
                                <a:gd name="T21" fmla="*/ T20 w 120"/>
                                <a:gd name="T22" fmla="+- 0 1544 1114"/>
                                <a:gd name="T23" fmla="*/ 1544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120" y="430"/>
                                  </a:moveTo>
                                  <a:lnTo>
                                    <a:pt x="70" y="430"/>
                                  </a:lnTo>
                                  <a:lnTo>
                                    <a:pt x="70" y="456"/>
                                  </a:lnTo>
                                  <a:lnTo>
                                    <a:pt x="66" y="46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12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0567E4" id="Group 623" o:spid="_x0000_s1026" style="position:absolute;margin-left:79.5pt;margin-top:4.1pt;width:434pt;height:351.7pt;z-index:-251671040;mso-position-horizontal-relative:page" coordorigin="1613,322" coordsize="8680,67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">
                <v:group id="Group 726" o:spid="_x0000_s1027" style="position:absolute;left:4314;top:1630;width:2756;height:68" coordorigin="4314,1630" coordsize="2756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">
                  <v:shape id="Freeform 727" o:spid="_x0000_s1028" style="position:absolute;left:4314;top:1630;width:2756;height:68;visibility:visible;mso-wrap-style:square;v-text-anchor:top" coordsize="199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" path="m,l1989,e" filled="f" strokeweight=".23547mm">
                    <v:path arrowok="t" o:connecttype="custom" o:connectlocs="0,0;2755,0" o:connectangles="0,0"/>
                  </v:shape>
                </v:group>
                <v:group id="Group 724" o:spid="_x0000_s1029" style="position:absolute;left:4319;top:1632;width:2;height:360" coordorigin="4319,1632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">
                  <v:shape id="Freeform 725" o:spid="_x0000_s1030" style="position:absolute;left:4319;top:1632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" path="m,l,361e" filled="f" strokeweight=".58pt">
                    <v:path arrowok="t" o:connecttype="custom" o:connectlocs="0,1632;0,1993" o:connectangles="0,0"/>
                  </v:shape>
                </v:group>
                <v:group id="Group 722" o:spid="_x0000_s1031" style="position:absolute;left:4314;top:1996;width:1990;height:2" coordorigin="4314,1996" coordsize="1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">
                  <v:shape id="Freeform 723" o:spid="_x0000_s1032" style="position:absolute;left:4314;top:1996;width:1990;height:2;visibility:visible;mso-wrap-style:square;v-text-anchor:top" coordsize="1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" path="m,l1989,e" filled="f" strokeweight=".23814mm">
                    <v:path arrowok="t" o:connecttype="custom" o:connectlocs="0,0;1989,0" o:connectangles="0,0"/>
                  </v:shape>
                </v:group>
                <v:group id="Group 720" o:spid="_x0000_s1033" style="position:absolute;left:7070;top:1597;width:228;height:380" coordorigin="7070,1597" coordsize="228,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">
                  <v:shape id="Freeform 721" o:spid="_x0000_s1034" style="position:absolute;left:7070;top:1597;width:228;height:380;visibility:visible;mso-wrap-style:square;v-text-anchor:top" coordsize="228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" path="m,l,361e" filled="f" strokeweight=".58pt">
                    <v:path arrowok="t" o:connecttype="custom" o:connectlocs="0,1723;0,2104" o:connectangles="0,0"/>
                  </v:shape>
                </v:group>
                <v:group id="Group 718" o:spid="_x0000_s1035" style="position:absolute;left:6330;top:1996;width:1620;height:2" coordorigin="6330,1996" coordsize="16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">
                  <v:shape id="Freeform 719" o:spid="_x0000_s1036" style="position:absolute;left:6330;top:1996;width:1620;height:2;visibility:visible;mso-wrap-style:square;v-text-anchor:top" coordsize="16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" path="m,l1620,e" filled="f">
                    <v:path arrowok="t" o:connecttype="custom" o:connectlocs="0,0;1620,0" o:connectangles="0,0"/>
                  </v:shape>
                </v:group>
                <v:group id="Group 716" o:spid="_x0000_s1037" style="position:absolute;left:7014;top:2530;width:1810;height:2" coordorigin="7014,2530" coordsize="18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">
                  <v:shape id="Freeform 717" o:spid="_x0000_s1038" style="position:absolute;left:7014;top:2530;width:1810;height:2;visibility:visible;mso-wrap-style:square;v-text-anchor:top" coordsize="18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" path="m,l1810,e" filled="f" strokeweight=".23814mm">
                    <v:path arrowok="t" o:connecttype="custom" o:connectlocs="0,0;1810,0" o:connectangles="0,0"/>
                  </v:shape>
                </v:group>
                <v:group id="Group 714" o:spid="_x0000_s1039" style="position:absolute;left:7019;top:2533;width:2;height:720" coordorigin="7019,2533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">
                  <v:shape id="Freeform 715" o:spid="_x0000_s1040" style="position:absolute;left:7019;top:2533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" path="m,l,720e" filled="f" strokeweight=".58pt">
                    <v:path arrowok="t" o:connecttype="custom" o:connectlocs="0,2533;0,3253" o:connectangles="0,0"/>
                  </v:shape>
                </v:group>
                <v:group id="Group 712" o:spid="_x0000_s1041" style="position:absolute;left:7014;top:3262;width:2011;height:68" coordorigin="7014,3262" coordsize="2011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">
                  <v:shape id="Freeform 713" o:spid="_x0000_s1042" style="position:absolute;left:7014;top:3262;width:2011;height:68;visibility:visible;mso-wrap-style:square;v-text-anchor:top" coordsize="181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" path="m,l1810,e" filled="f" strokeweight=".23814mm">
                    <v:path arrowok="t" o:connecttype="custom" o:connectlocs="0,0;2011,0" o:connectangles="0,0"/>
                  </v:shape>
                </v:group>
                <v:group id="Group 710" o:spid="_x0000_s1043" style="position:absolute;left:9023;top:2542;width:2;height:720" coordorigin="9023,2542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">
                  <v:shape id="Freeform 711" o:spid="_x0000_s1044" style="position:absolute;left:9023;top:2542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" path="m,l,720e" filled="f" strokeweight=".58pt">
                    <v:path arrowok="t" o:connecttype="custom" o:connectlocs="0,2533;0,3253" o:connectangles="0,0"/>
                  </v:shape>
                </v:group>
                <v:group id="Group 708" o:spid="_x0000_s1045" style="position:absolute;left:7930;top:2012;width:2;height:496" coordorigin="7930,2012" coordsize="2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">
                  <v:shape id="Freeform 709" o:spid="_x0000_s1046" style="position:absolute;left:7930;top:2012;width:2;height:496;visibility:visible;mso-wrap-style:square;v-text-anchor:top" coordsize="2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" path="m,l,496e" filled="f">
                    <v:path arrowok="t" o:connecttype="custom" o:connectlocs="0,2012;0,2508" o:connectangles="0,0"/>
                  </v:shape>
                </v:group>
                <v:group id="Group 706" o:spid="_x0000_s1047" style="position:absolute;left:2859;top:1800;width:1440;height:2" coordorigin="2859,1800" coordsize="14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">
                  <v:shape id="Freeform 707" o:spid="_x0000_s1048" style="position:absolute;left:2859;top:1800;width:1440;height:2;visibility:visible;mso-wrap-style:square;v-text-anchor:top" coordsize="14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" path="m,l1440,e" filled="f">
                    <v:path arrowok="t" o:connecttype="custom" o:connectlocs="0,0;1440,0" o:connectangles="0,0"/>
                  </v:shape>
                </v:group>
                <v:group id="Group 704" o:spid="_x0000_s1049" style="position:absolute;left:1613;top:2530;width:1810;height:2" coordorigin="1613,2530" coordsize="18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">
                  <v:shape id="Freeform 705" o:spid="_x0000_s1050" style="position:absolute;left:1613;top:2530;width:1810;height:2;visibility:visible;mso-wrap-style:square;v-text-anchor:top" coordsize="18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" path="m,l1810,e" filled="f" strokeweight=".23814mm">
                    <v:path arrowok="t" o:connecttype="custom" o:connectlocs="0,0;1810,0" o:connectangles="0,0"/>
                  </v:shape>
                </v:group>
                <v:group id="Group 702" o:spid="_x0000_s1051" style="position:absolute;left:1618;top:2533;width:2;height:720" coordorigin="1618,2533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">
                  <v:shape id="Freeform 703" o:spid="_x0000_s1052" style="position:absolute;left:1618;top:2533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" path="m,l,720e" filled="f" strokeweight=".58pt">
                    <v:path arrowok="t" o:connecttype="custom" o:connectlocs="0,2533;0,3253" o:connectangles="0,0"/>
                  </v:shape>
                </v:group>
                <v:group id="Group 700" o:spid="_x0000_s1053" style="position:absolute;left:1613;top:3256;width:1810;height:2" coordorigin="1613,3256" coordsize="18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">
                  <v:shape id="Freeform 701" o:spid="_x0000_s1054" style="position:absolute;left:1613;top:3256;width:1810;height:2;visibility:visible;mso-wrap-style:square;v-text-anchor:top" coordsize="18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" path="m,l1810,e" filled="f" strokeweight=".23814mm">
                    <v:path arrowok="t" o:connecttype="custom" o:connectlocs="0,0;1810,0" o:connectangles="0,0"/>
                  </v:shape>
                </v:group>
                <v:group id="Group 698" o:spid="_x0000_s1055" style="position:absolute;left:3418;top:2533;width:2;height:720" coordorigin="3418,2533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">
                  <v:shape id="Freeform 699" o:spid="_x0000_s1056" style="position:absolute;left:3418;top:2533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" path="m,l,720e" filled="f" strokeweight=".58pt">
                    <v:path arrowok="t" o:connecttype="custom" o:connectlocs="0,2533;0,3253" o:connectangles="0,0"/>
                  </v:shape>
                </v:group>
                <v:group id="Group 696" o:spid="_x0000_s1057" style="position:absolute;left:2859;top:1800;width:2;height:720" coordorigin="2859,1800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">
                  <v:shape id="Freeform 697" o:spid="_x0000_s1058" style="position:absolute;left:2859;top:1800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" path="m,l,720e" filled="f">
                    <v:path arrowok="t" o:connecttype="custom" o:connectlocs="0,1800;0,2520" o:connectangles="0,0"/>
                  </v:shape>
                </v:group>
                <v:group id="Group 694" o:spid="_x0000_s1059" style="position:absolute;left:4494;top:2540;width:1658;height:2" coordorigin="4494,2540" coordsize="16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">
                  <v:shape id="Freeform 695" o:spid="_x0000_s1060" style="position:absolute;left:4494;top:2540;width:1658;height:2;visibility:visible;mso-wrap-style:square;v-text-anchor:top" coordsize="16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" path="m,l1658,e" filled="f" strokeweight=".23814mm">
                    <v:path arrowok="t" o:connecttype="custom" o:connectlocs="0,0;1658,0" o:connectangles="0,0"/>
                  </v:shape>
                </v:group>
                <v:group id="Group 692" o:spid="_x0000_s1061" style="position:absolute;left:4499;top:2542;width:2;height:360" coordorigin="4499,2542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Xkw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mQWJfD7JjwBufwBAAD//wMAUEsBAi0AFAAGAAgAAAAhANvh9svuAAAAhQEAABMAAAAAAAAA&#10;AAAAAAAAAAAAAFtDb250ZW50X1R5cGVzXS54bWxQSwECLQAUAAYACAAAACEAWvQsW78AAAAVAQAA&#10;CwAAAAAAAAAAAAAAAAAfAQAAX3JlbHMvLnJlbHNQSwECLQAUAAYACAAAACEAyZF5MMYAAADdAAAA&#10;DwAAAAAAAAAAAAAAAAAHAgAAZHJzL2Rvd25yZXYueG1sUEsFBgAAAAADAAMAtwAAAPoCAAAAAA==&#10;">
                  <v:shape id="Freeform 693" o:spid="_x0000_s1062" style="position:absolute;left:4499;top:2542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" path="m,l,360e" filled="f" strokeweight=".58pt">
                    <v:path arrowok="t" o:connecttype="custom" o:connectlocs="0,2542;0,2902" o:connectangles="0,0"/>
                  </v:shape>
                </v:group>
                <v:group id="Group 690" o:spid="_x0000_s1063" style="position:absolute;left:4494;top:2905;width:1658;height:2" coordorigin="4494,2905" coordsize="16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ETf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PweTeH5JjwBuf4DAAD//wMAUEsBAi0AFAAGAAgAAAAhANvh9svuAAAAhQEAABMAAAAAAAAA&#10;AAAAAAAAAAAAAFtDb250ZW50X1R5cGVzXS54bWxQSwECLQAUAAYACAAAACEAWvQsW78AAAAVAQAA&#10;CwAAAAAAAAAAAAAAAAAfAQAAX3JlbHMvLnJlbHNQSwECLQAUAAYACAAAACEAKTRE38YAAADdAAAA&#10;DwAAAAAAAAAAAAAAAAAHAgAAZHJzL2Rvd25yZXYueG1sUEsFBgAAAAADAAMAtwAAAPoCAAAAAA==&#10;">
                  <v:shape id="Freeform 691" o:spid="_x0000_s1064" style="position:absolute;left:4494;top:2905;width:1658;height:2;visibility:visible;mso-wrap-style:square;v-text-anchor:top" coordsize="16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" path="m,l1658,e" filled="f" strokeweight=".23811mm">
                    <v:path arrowok="t" o:connecttype="custom" o:connectlocs="0,0;1658,0" o:connectangles="0,0"/>
                  </v:shape>
                </v:group>
                <v:group id="Group 688" o:spid="_x0000_s1065" style="position:absolute;left:6147;top:2542;width:2;height:360" coordorigin="6147,2542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n8zxwAAAN0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Yxin8vglPQK5/AAAA//8DAFBLAQItABQABgAIAAAAIQDb4fbL7gAAAIUBAAATAAAAAAAA&#10;AAAAAAAAAAAAAABbQ29udGVudF9UeXBlc10ueG1sUEsBAi0AFAAGAAgAAAAhAFr0LFu/AAAAFQEA&#10;AAsAAAAAAAAAAAAAAAAAHwEAAF9yZWxzLy5yZWxzUEsBAi0AFAAGAAgAAAAhALaqfzPHAAAA3QAA&#10;AA8AAAAAAAAAAAAAAAAABwIAAGRycy9kb3ducmV2LnhtbFBLBQYAAAAAAwADALcAAAD7AgAAAAA=&#10;">
                  <v:shape id="Freeform 689" o:spid="_x0000_s1066" style="position:absolute;left:6147;top:2542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" path="m,l,360e" filled="f" strokeweight=".58pt">
                    <v:path arrowok="t" o:connecttype="custom" o:connectlocs="0,2542;0,2902" o:connectangles="0,0"/>
                  </v:shape>
                </v:group>
                <v:group id="Group 684" o:spid="_x0000_s1067" style="position:absolute;left:5208;top:1994;width:120;height:522" coordorigin="5208,1994" coordsize="120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">
                  <v:shape id="Freeform 687" o:spid="_x0000_s1068" style="position:absolute;left:5208;top:1994;width:120;height:522;visibility:visible;mso-wrap-style:square;v-text-anchor:top" coordsize="120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" path="m50,402l,402,60,522r45,-90l54,432r-4,-4l50,402e" fillcolor="black" stroked="f">
                    <v:path arrowok="t" o:connecttype="custom" o:connectlocs="50,2396;0,2396;60,2516;105,2426;54,2426;50,2422;50,2396" o:connectangles="0,0,0,0,0,0,0"/>
                  </v:shape>
                  <v:shape id="Freeform 686" o:spid="_x0000_s1069" style="position:absolute;left:5208;top:1994;width:120;height:522;visibility:visible;mso-wrap-style:square;v-text-anchor:top" coordsize="120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" path="m66,l54,,50,5r,423l54,432r12,l70,428,70,5,66,e" fillcolor="black" stroked="f">
                    <v:path arrowok="t" o:connecttype="custom" o:connectlocs="66,1994;54,1994;50,1999;50,2422;54,2426;66,2426;70,2422;70,1999;66,1994" o:connectangles="0,0,0,0,0,0,0,0,0"/>
                  </v:shape>
                  <v:shape id="Freeform 685" o:spid="_x0000_s1070" style="position:absolute;left:5208;top:1994;width:120;height:522;visibility:visible;mso-wrap-style:square;v-text-anchor:top" coordsize="120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" path="m120,402r-50,l70,428r-4,4l105,432r15,-30e" fillcolor="black" stroked="f">
                    <v:path arrowok="t" o:connecttype="custom" o:connectlocs="120,2396;70,2396;70,2422;66,2426;105,2426;120,2396" o:connectangles="0,0,0,0,0,0"/>
                  </v:shape>
                </v:group>
                <v:group id="Group 682" o:spid="_x0000_s1071" style="position:absolute;left:2934;top:3600;width:5040;height:2" coordorigin="2934,3600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O/t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mQWJ/D7JjwBufwBAAD//wMAUEsBAi0AFAAGAAgAAAAhANvh9svuAAAAhQEAABMAAAAAAAAA&#10;AAAAAAAAAAAAAFtDb250ZW50X1R5cGVzXS54bWxQSwECLQAUAAYACAAAACEAWvQsW78AAAAVAQAA&#10;CwAAAAAAAAAAAAAAAAAfAQAAX3JlbHMvLnJlbHNQSwECLQAUAAYACAAAACEATEjv7cYAAADdAAAA&#10;DwAAAAAAAAAAAAAAAAAHAgAAZHJzL2Rvd25yZXYueG1sUEsFBgAAAAADAAMAtwAAAPoCAAAAAA==&#10;">
                  <v:shape id="Freeform 683" o:spid="_x0000_s1072" style="position:absolute;left:2934;top:3600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" path="m,l5040,e" filled="f">
                    <v:path arrowok="t" o:connecttype="custom" o:connectlocs="0,0;5040,0" o:connectangles="0,0"/>
                  </v:shape>
                </v:group>
                <v:group id="Group 678" o:spid="_x0000_s1073" style="position:absolute;left:5214;top:2902;width:120;height:687" coordorigin="5214,2902" coordsize="120,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dIC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PweT+H5JjwBuf4DAAD//wMAUEsBAi0AFAAGAAgAAAAhANvh9svuAAAAhQEAABMAAAAAAAAA&#10;AAAAAAAAAAAAAFtDb250ZW50X1R5cGVzXS54bWxQSwECLQAUAAYACAAAACEAWvQsW78AAAAVAQAA&#10;CwAAAAAAAAAAAAAAAAAfAQAAX3JlbHMvLnJlbHNQSwECLQAUAAYACAAAACEArO3SAsYAAADdAAAA&#10;DwAAAAAAAAAAAAAAAAAHAgAAZHJzL2Rvd25yZXYueG1sUEsFBgAAAAADAAMAtwAAAPoCAAAAAA==&#10;">
                  <v:shape id="Freeform 681" o:spid="_x0000_s1074" style="position:absolute;left:5214;top:2902;width:120;height:687;visibility:visible;mso-wrap-style:square;v-text-anchor:top" coordsize="120,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" path="m50,567l,567,60,687r45,-90l54,597r-4,-4l50,567e" fillcolor="black" stroked="f">
                    <v:path arrowok="t" o:connecttype="custom" o:connectlocs="50,3469;0,3469;60,3589;105,3499;54,3499;50,3495;50,3469" o:connectangles="0,0,0,0,0,0,0"/>
                  </v:shape>
                  <v:shape id="Freeform 680" o:spid="_x0000_s1075" style="position:absolute;left:5214;top:2902;width:120;height:687;visibility:visible;mso-wrap-style:square;v-text-anchor:top" coordsize="120,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" path="m66,l54,,50,5r,588l54,597r12,l70,593,70,5,66,e" fillcolor="black" stroked="f">
                    <v:path arrowok="t" o:connecttype="custom" o:connectlocs="66,2902;54,2902;50,2907;50,3495;54,3499;66,3499;70,3495;70,2907;66,2902" o:connectangles="0,0,0,0,0,0,0,0,0"/>
                  </v:shape>
                  <v:shape id="Freeform 679" o:spid="_x0000_s1076" style="position:absolute;left:5214;top:2902;width:120;height:687;visibility:visible;mso-wrap-style:square;v-text-anchor:top" coordsize="120,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" path="m120,567r-50,l70,593r-4,4l105,597r15,-30e" fillcolor="black" stroked="f">
                    <v:path arrowok="t" o:connecttype="custom" o:connectlocs="120,3469;70,3469;70,3495;66,3499;105,3499;120,3469" o:connectangles="0,0,0,0,0,0"/>
                  </v:shape>
                </v:group>
                <v:group id="Group 676" o:spid="_x0000_s1077" style="position:absolute;left:2333;top:3970;width:1270;height:2" coordorigin="2333,3970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">
                  <v:shape id="Freeform 677" o:spid="_x0000_s1078" style="position:absolute;left:2333;top:3970;width:1270;height:2;visibility:visible;mso-wrap-style:square;v-text-anchor:top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" path="m,l1270,e" filled="f" strokeweight=".23814mm">
                    <v:path arrowok="t" o:connecttype="custom" o:connectlocs="0,0;1270,0" o:connectangles="0,0"/>
                  </v:shape>
                </v:group>
                <v:group id="Group 674" o:spid="_x0000_s1079" style="position:absolute;left:2338;top:3973;width:2;height:360" coordorigin="2338,3973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">
                  <v:shape id="Freeform 675" o:spid="_x0000_s1080" style="position:absolute;left:2338;top:3973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" path="m,l,360e" filled="f" strokeweight=".58pt">
                    <v:path arrowok="t" o:connecttype="custom" o:connectlocs="0,3973;0,4333" o:connectangles="0,0"/>
                  </v:shape>
                </v:group>
                <v:group id="Group 672" o:spid="_x0000_s1081" style="position:absolute;left:2333;top:4336;width:1270;height:2" coordorigin="2333,4336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">
                  <v:shape id="Freeform 673" o:spid="_x0000_s1082" style="position:absolute;left:2333;top:4336;width:1270;height:2;visibility:visible;mso-wrap-style:square;v-text-anchor:top" coordsize="1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" path="m,l1270,e" filled="f" strokeweight=".23814mm">
                    <v:path arrowok="t" o:connecttype="custom" o:connectlocs="0,0;1270,0" o:connectangles="0,0"/>
                  </v:shape>
                </v:group>
                <v:group id="Group 670" o:spid="_x0000_s1083" style="position:absolute;left:3598;top:3973;width:2;height:360" coordorigin="3598,3973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">
                  <v:shape id="Freeform 671" o:spid="_x0000_s1084" style="position:absolute;left:3598;top:3973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" path="m,l,360e" filled="f" strokeweight=".58pt">
                    <v:path arrowok="t" o:connecttype="custom" o:connectlocs="0,3973;0,4333" o:connectangles="0,0"/>
                  </v:shape>
                </v:group>
                <v:group id="Group 668" o:spid="_x0000_s1085" style="position:absolute;left:2934;top:3600;width:2;height:360" coordorigin="2934,3600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">
                  <v:shape id="Freeform 669" o:spid="_x0000_s1086" style="position:absolute;left:2934;top:3600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" path="m,l,360e" filled="f">
                    <v:path arrowok="t" o:connecttype="custom" o:connectlocs="0,3600;0,3960" o:connectangles="0,0"/>
                  </v:shape>
                </v:group>
                <v:group id="Group 666" o:spid="_x0000_s1087" style="position:absolute;left:5934;top:3970;width:4151;height:2" coordorigin="5934,3970" coordsize="41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">
                  <v:shape id="Freeform 667" o:spid="_x0000_s1088" style="position:absolute;left:5934;top:3970;width:4151;height:2;visibility:visible;mso-wrap-style:square;v-text-anchor:top" coordsize="41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" path="m,l4150,e" filled="f" strokeweight=".23814mm">
                    <v:path arrowok="t" o:connecttype="custom" o:connectlocs="0,0;4150,0" o:connectangles="0,0"/>
                  </v:shape>
                </v:group>
                <v:group id="Group 664" o:spid="_x0000_s1089" style="position:absolute;left:5939;top:3973;width:2;height:720" coordorigin="5939,3973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">
                  <v:shape id="Freeform 665" o:spid="_x0000_s1090" style="position:absolute;left:5939;top:3973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" path="m,l,720e" filled="f" strokeweight=".58pt">
                    <v:path arrowok="t" o:connecttype="custom" o:connectlocs="0,3973;0,4693" o:connectangles="0,0"/>
                  </v:shape>
                </v:group>
                <v:group id="Group 662" o:spid="_x0000_s1091" style="position:absolute;left:5934;top:4696;width:4151;height:2" coordorigin="5934,4696" coordsize="41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">
                  <v:shape id="Freeform 663" o:spid="_x0000_s1092" style="position:absolute;left:5934;top:4696;width:4151;height:2;visibility:visible;mso-wrap-style:square;v-text-anchor:top" coordsize="41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" path="m,l4150,e" filled="f" strokeweight=".23814mm">
                    <v:path arrowok="t" o:connecttype="custom" o:connectlocs="0,0;4150,0" o:connectangles="0,0"/>
                  </v:shape>
                </v:group>
                <v:group id="Group 660" o:spid="_x0000_s1093" style="position:absolute;left:10080;top:3973;width:2;height:720" coordorigin="10080,3973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">
                  <v:shape id="Freeform 661" o:spid="_x0000_s1094" style="position:absolute;left:10080;top:3973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" path="m,l,720e" filled="f" strokeweight=".58pt">
                    <v:path arrowok="t" o:connecttype="custom" o:connectlocs="0,3973;0,4693" o:connectangles="0,0"/>
                  </v:shape>
                </v:group>
                <v:group id="Group 658" o:spid="_x0000_s1095" style="position:absolute;left:7974;top:3600;width:2;height:360" coordorigin="7974,3600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">
                  <v:shape id="Freeform 659" o:spid="_x0000_s1096" style="position:absolute;left:7974;top:3600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" path="m,l,360e" filled="f">
                    <v:path arrowok="t" o:connecttype="custom" o:connectlocs="0,3600;0,3960" o:connectangles="0,0"/>
                  </v:shape>
                </v:group>
                <v:group id="Group 656" o:spid="_x0000_s1097" style="position:absolute;left:1789;top:5161;width:3970;height:2" coordorigin="1789,5161" coordsize="39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">
                  <v:shape id="Freeform 657" o:spid="_x0000_s1098" style="position:absolute;left:1789;top:5161;width:3970;height:2;visibility:visible;mso-wrap-style:square;v-text-anchor:top" coordsize="39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" path="m,l3970,e" filled="f" strokeweight=".23811mm">
                    <v:path arrowok="t" o:connecttype="custom" o:connectlocs="0,0;3970,0" o:connectangles="0,0"/>
                  </v:shape>
                </v:group>
                <v:group id="Group 654" o:spid="_x0000_s1099" style="position:absolute;left:1798;top:5250;width:2;height:1803" coordorigin="1798,5250" coordsize="2,1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">
                  <v:shape id="Freeform 655" o:spid="_x0000_s1100" style="position:absolute;left:1798;top:5250;width:2;height:1803;visibility:visible;mso-wrap-style:square;v-text-anchor:top" coordsize="2,1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" path="m,l,1802e" filled="f" strokeweight=".58pt">
                    <v:path arrowok="t" o:connecttype="custom" o:connectlocs="0,5250;0,7052" o:connectangles="0,0"/>
                  </v:shape>
                </v:group>
                <v:group id="Group 652" o:spid="_x0000_s1101" style="position:absolute;left:1793;top:7055;width:3970;height:2" coordorigin="1793,7055" coordsize="39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">
                  <v:shape id="Freeform 653" o:spid="_x0000_s1102" style="position:absolute;left:1793;top:7055;width:3970;height:2;visibility:visible;mso-wrap-style:square;v-text-anchor:top" coordsize="39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" path="m,l3970,e" filled="f" strokeweight=".68pt">
                    <v:path arrowok="t" o:connecttype="custom" o:connectlocs="0,0;3970,0" o:connectangles="0,0"/>
                  </v:shape>
                </v:group>
                <v:group id="Group 650" o:spid="_x0000_s1103" style="position:absolute;left:5759;top:5250;width:2;height:1803" coordorigin="5759,5250" coordsize="2,1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">
                  <v:shape id="Freeform 651" o:spid="_x0000_s1104" style="position:absolute;left:5759;top:5250;width:2;height:1803;visibility:visible;mso-wrap-style:square;v-text-anchor:top" coordsize="2,1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" path="m,l,1802e" filled="f" strokeweight=".58pt">
                    <v:path arrowok="t" o:connecttype="custom" o:connectlocs="0,5250;0,7052" o:connectangles="0,0"/>
                  </v:shape>
                </v:group>
                <v:group id="Group 646" o:spid="_x0000_s1105" style="position:absolute;left:4314;top:3590;width:120;height:1630" coordorigin="4314,3590" coordsize="120,1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">
                  <v:shape id="Freeform 649" o:spid="_x0000_s1106" style="position:absolute;left:4314;top:3590;width:120;height:1630;visibility:visible;mso-wrap-style:square;v-text-anchor:top" coordsize="120,1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" path="m50,1510r-50,l60,1630r45,-90l54,1540r-4,-4l50,1510e" fillcolor="black" stroked="f">
                    <v:path arrowok="t" o:connecttype="custom" o:connectlocs="50,5100;0,5100;60,5220;105,5130;54,5130;50,5126;50,5100" o:connectangles="0,0,0,0,0,0,0"/>
                  </v:shape>
                  <v:shape id="Freeform 648" o:spid="_x0000_s1107" style="position:absolute;left:4314;top:3590;width:120;height:1630;visibility:visible;mso-wrap-style:square;v-text-anchor:top" coordsize="120,1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" path="m66,l54,,50,5r,1531l54,1540r12,l70,1536,70,5,66,e" fillcolor="black" stroked="f">
                    <v:path arrowok="t" o:connecttype="custom" o:connectlocs="66,3590;54,3590;50,3595;50,5126;54,5130;66,5130;70,5126;70,3595;66,3590" o:connectangles="0,0,0,0,0,0,0,0,0"/>
                  </v:shape>
                  <v:shape id="Freeform 647" o:spid="_x0000_s1108" style="position:absolute;left:4314;top:3590;width:120;height:1630;visibility:visible;mso-wrap-style:square;v-text-anchor:top" coordsize="120,1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" path="m120,1510r-50,l70,1536r-4,4l105,1540r15,-30e" fillcolor="black" stroked="f">
                    <v:path arrowok="t" o:connecttype="custom" o:connectlocs="120,5100;70,5100;70,5126;66,5130;105,5130;120,5100" o:connectangles="0,0,0,0,0,0"/>
                  </v:shape>
                </v:group>
                <v:group id="Group 644" o:spid="_x0000_s1109" style="position:absolute;left:6474;top:5410;width:3819;height:2" coordorigin="6474,5410" coordsize="38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">
                  <v:shape id="Freeform 645" o:spid="_x0000_s1110" style="position:absolute;left:6474;top:5410;width:3819;height:2;visibility:visible;mso-wrap-style:square;v-text-anchor:top" coordsize="38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" path="m,l3819,e" filled="f" strokeweight=".23814mm">
                    <v:path arrowok="t" o:connecttype="custom" o:connectlocs="0,0;3819,0" o:connectangles="0,0"/>
                  </v:shape>
                </v:group>
                <v:group id="Group 642" o:spid="_x0000_s1111" style="position:absolute;left:6479;top:5413;width:2;height:720" coordorigin="6479,5413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">
                  <v:shape id="Freeform 643" o:spid="_x0000_s1112" style="position:absolute;left:6479;top:5413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" path="m,l,720e" filled="f" strokeweight=".58pt">
                    <v:path arrowok="t" o:connecttype="custom" o:connectlocs="0,5413;0,6133" o:connectangles="0,0"/>
                  </v:shape>
                </v:group>
                <v:group id="Group 640" o:spid="_x0000_s1113" style="position:absolute;left:6474;top:6136;width:3819;height:2" coordorigin="6474,6136" coordsize="38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">
                  <v:shape id="Freeform 641" o:spid="_x0000_s1114" style="position:absolute;left:6474;top:6136;width:3819;height:2;visibility:visible;mso-wrap-style:square;v-text-anchor:top" coordsize="38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" path="m,l3819,e" filled="f" strokeweight=".68pt">
                    <v:path arrowok="t" o:connecttype="custom" o:connectlocs="0,0;3819,0" o:connectangles="0,0"/>
                  </v:shape>
                </v:group>
                <v:group id="Group 638" o:spid="_x0000_s1115" style="position:absolute;left:10288;top:5413;width:2;height:720" coordorigin="10288,5413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">
                  <v:shape id="Freeform 639" o:spid="_x0000_s1116" style="position:absolute;left:10288;top:5413;width:2;height:720;visibility:visible;mso-wrap-style:square;v-text-anchor:top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" path="m,l,720e" filled="f" strokeweight=".58pt">
                    <v:path arrowok="t" o:connecttype="custom" o:connectlocs="0,5413;0,6133" o:connectangles="0,0"/>
                  </v:shape>
                </v:group>
                <v:group id="Group 634" o:spid="_x0000_s1117" style="position:absolute;left:8454;top:6110;width:120;height:370" coordorigin="8454,6110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">
                  <v:shape id="Freeform 637" o:spid="_x0000_s1118" style="position:absolute;left:8454;top:6110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" path="m50,250l,250,60,370r45,-90l54,280r-4,-4l50,250e" fillcolor="black" stroked="f">
                    <v:path arrowok="t" o:connecttype="custom" o:connectlocs="50,6360;0,6360;60,6480;105,6390;54,6390;50,6386;50,6360" o:connectangles="0,0,0,0,0,0,0"/>
                  </v:shape>
                  <v:shape id="Freeform 636" o:spid="_x0000_s1119" style="position:absolute;left:8454;top:6110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" path="m66,l54,,50,5r,271l54,280r12,l70,276,70,5,66,e" fillcolor="black" stroked="f">
                    <v:path arrowok="t" o:connecttype="custom" o:connectlocs="66,6110;54,6110;50,6115;50,6386;54,6390;66,6390;70,6386;70,6115;66,6110" o:connectangles="0,0,0,0,0,0,0,0,0"/>
                  </v:shape>
                  <v:shape id="Freeform 635" o:spid="_x0000_s1120" style="position:absolute;left:8454;top:6110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" path="m120,250r-50,l70,276r-4,4l105,280r15,-30e" fillcolor="black" stroked="f">
                    <v:path arrowok="t" o:connecttype="custom" o:connectlocs="120,6360;70,6360;70,6386;66,6390;105,6390;120,6360" o:connectangles="0,0,0,0,0,0"/>
                  </v:shape>
                </v:group>
                <v:group id="Group 630" o:spid="_x0000_s1121" style="position:absolute;left:8454;top:4684;width:120;height:702" coordorigin="8454,4684" coordsize="120,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">
                  <v:shape id="Freeform 633" o:spid="_x0000_s1122" style="position:absolute;left:8454;top:4684;width:120;height:702;visibility:visible;mso-wrap-style:square;v-text-anchor:top" coordsize="120,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" path="m50,582l,582,60,702r45,-90l54,612r-4,-4l50,582e" fillcolor="black" stroked="f">
                    <v:path arrowok="t" o:connecttype="custom" o:connectlocs="50,5266;0,5266;60,5386;105,5296;54,5296;50,5292;50,5266" o:connectangles="0,0,0,0,0,0,0"/>
                  </v:shape>
                  <v:shape id="Freeform 632" o:spid="_x0000_s1123" style="position:absolute;left:8454;top:4684;width:120;height:702;visibility:visible;mso-wrap-style:square;v-text-anchor:top" coordsize="120,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" path="m66,l54,,50,5r,603l54,612r12,l70,608,70,5,66,e" fillcolor="black" stroked="f">
                    <v:path arrowok="t" o:connecttype="custom" o:connectlocs="66,4684;54,4684;50,4689;50,5292;54,5296;66,5296;70,5292;70,4689;66,4684" o:connectangles="0,0,0,0,0,0,0,0,0"/>
                  </v:shape>
                  <v:shape id="Freeform 631" o:spid="_x0000_s1124" style="position:absolute;left:8454;top:4684;width:120;height:702;visibility:visible;mso-wrap-style:square;v-text-anchor:top" coordsize="120,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" path="m120,582r-50,l70,608r-4,4l105,612r15,-30e" fillcolor="black" stroked="f">
                    <v:path arrowok="t" o:connecttype="custom" o:connectlocs="120,5266;70,5266;70,5292;66,5296;105,5296;120,5266" o:connectangles="0,0,0,0,0,0"/>
                  </v:shape>
                </v:group>
                <v:group id="Group 628" o:spid="_x0000_s1125" style="position:absolute;left:3764;top:322;width:3072;height:782" coordorigin="3764,322" coordsize="307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">
                  <v:shape id="Freeform 629" o:spid="_x0000_s1126" style="position:absolute;left:3764;top:322;width:3072;height:782;visibility:visible;mso-wrap-style:square;v-text-anchor:top" coordsize="3072,1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" path="m1536,l1410,2,1287,7r-120,9l1050,28,938,43,830,61,727,81r-98,24l536,131r-86,28l370,189r-74,33l230,257r-59,36l121,331,45,412,5,498,,542r5,45l45,672r76,81l171,791r59,37l296,862r74,33l450,925r86,29l629,980r98,23l830,1024r108,18l1050,1057r117,11l1287,1077r123,5l1536,1084r126,-2l1785,1077r120,-9l2022,1057r112,-15l2242,1024r103,-21l2443,980r93,-26l2622,925r80,-30l2776,862r66,-34l2901,791r50,-38l3027,672r40,-85l3072,542r-5,-44l3027,412r-76,-81l2901,293r-59,-36l2776,222r-74,-33l2622,159r-86,-28l2443,105,2345,81,2242,61,2134,43,2022,28,1905,16,1785,7,1662,2,1536,xe" filled="f">
                    <v:path arrowok="t" o:connecttype="custom" o:connectlocs="1410,16;1167,26;938,45;727,73;536,109;370,151;230,200;121,253;5,374;5,438;121,558;230,612;370,660;536,703;727,738;938,766;1167,785;1410,795;1662,795;1905,785;2134,766;2345,738;2536,703;2702,660;2842,612;2951,558;3067,438;3067,374;2951,253;2842,200;2702,151;2536,109;2345,73;2134,45;1905,26;1662,16" o:connectangles="0,0,0,0,0,0,0,0,0,0,0,0,0,0,0,0,0,0,0,0,0,0,0,0,0,0,0,0,0,0,0,0,0,0,0,0"/>
                  </v:shape>
                </v:group>
                <v:group id="Group 624" o:spid="_x0000_s1127" style="position:absolute;left:5200;top:1114;width:120;height:550" coordorigin="5200,1114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">
                  <v:shape id="Freeform 627" o:spid="_x0000_s1128" style="position:absolute;left:5200;top:1114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" path="m50,430l,430,60,550r45,-90l54,460r-4,-4l50,430e" fillcolor="black" stroked="f">
                    <v:path arrowok="t" o:connecttype="custom" o:connectlocs="50,1544;0,1544;60,1664;105,1574;54,1574;50,1570;50,1544" o:connectangles="0,0,0,0,0,0,0"/>
                  </v:shape>
                  <v:shape id="Freeform 626" o:spid="_x0000_s1129" style="position:absolute;left:5200;top:1114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" path="m66,l54,,50,5r,451l54,460r12,l70,456,70,5,66,e" fillcolor="black" stroked="f">
                    <v:path arrowok="t" o:connecttype="custom" o:connectlocs="66,1114;54,1114;50,1119;50,1570;54,1574;66,1574;70,1570;70,1119;66,1114" o:connectangles="0,0,0,0,0,0,0,0,0"/>
                  </v:shape>
                  <v:shape id="Freeform 625" o:spid="_x0000_s1130" style="position:absolute;left:5200;top:1114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" path="m120,430r-50,l70,456r-4,4l105,460r15,-30e" fillcolor="black" stroked="f">
                    <v:path arrowok="t" o:connecttype="custom" o:connectlocs="120,1544;70,1544;70,1570;66,1574;105,1574;120,1544" o:connectangles="0,0,0,0,0,0"/>
                  </v:shape>
                </v:group>
                <w10:wrap anchorx="page"/>
              </v:group>
            </w:pict>
          </mc:Fallback>
        </mc:AlternateContent>
      </w:r>
      <w:r w:rsidR="001210EB"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1040" behindDoc="1" locked="0" layoutInCell="1" allowOverlap="1" wp14:anchorId="6CB519E2" wp14:editId="7AAEF2C7">
                <wp:simplePos x="0" y="0"/>
                <wp:positionH relativeFrom="page">
                  <wp:posOffset>701040</wp:posOffset>
                </wp:positionH>
                <wp:positionV relativeFrom="paragraph">
                  <wp:posOffset>-76200</wp:posOffset>
                </wp:positionV>
                <wp:extent cx="6057900" cy="1270"/>
                <wp:effectExtent l="5715" t="8255" r="13335" b="9525"/>
                <wp:wrapNone/>
                <wp:docPr id="2972" name="Group 6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7900" cy="1270"/>
                          <a:chOff x="1104" y="-120"/>
                          <a:chExt cx="9540" cy="2"/>
                        </a:xfrm>
                      </wpg:grpSpPr>
                      <wps:wsp>
                        <wps:cNvPr id="2973" name="Freeform 622"/>
                        <wps:cNvSpPr>
                          <a:spLocks/>
                        </wps:cNvSpPr>
                        <wps:spPr bwMode="auto">
                          <a:xfrm>
                            <a:off x="1104" y="-120"/>
                            <a:ext cx="9540" cy="2"/>
                          </a:xfrm>
                          <a:custGeom>
                            <a:avLst/>
                            <a:gdLst>
                              <a:gd name="T0" fmla="+- 0 1104 1104"/>
                              <a:gd name="T1" fmla="*/ T0 w 9540"/>
                              <a:gd name="T2" fmla="+- 0 10644 1104"/>
                              <a:gd name="T3" fmla="*/ T2 w 95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540">
                                <a:moveTo>
                                  <a:pt x="0" y="0"/>
                                </a:moveTo>
                                <a:lnTo>
                                  <a:pt x="954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6A589B" id="Group 621" o:spid="_x0000_s1026" style="position:absolute;margin-left:55.2pt;margin-top:-6pt;width:477pt;height:.1pt;z-index:-251645440;mso-position-horizontal-relative:page" coordorigin="1104,-120" coordsize="9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">
                <v:shape id="Freeform 622" o:spid="_x0000_s1027" style="position:absolute;left:1104;top:-120;width:9540;height:2;visibility:visible;mso-wrap-style:square;v-text-anchor:top" coordsize="9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" path="m,l9540,e" filled="f">
                  <v:path arrowok="t" o:connecttype="custom" o:connectlocs="0,0;9540,0" o:connectangles="0,0"/>
                </v:shape>
                <w10:wrap anchorx="page"/>
              </v:group>
            </w:pict>
          </mc:Fallback>
        </mc:AlternateContent>
      </w:r>
      <w:r w:rsidR="001210EB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二、處理階段</w:t>
      </w:r>
    </w:p>
    <w:p w14:paraId="6A53020A" w14:textId="77777777" w:rsidR="001210EB" w:rsidRDefault="001210EB" w:rsidP="001210EB">
      <w:pPr>
        <w:spacing w:before="18" w:after="0" w:line="200" w:lineRule="exact"/>
        <w:rPr>
          <w:sz w:val="20"/>
          <w:szCs w:val="20"/>
          <w:lang w:eastAsia="zh-TW"/>
        </w:rPr>
      </w:pPr>
      <w:r>
        <w:rPr>
          <w:lang w:eastAsia="zh-TW"/>
        </w:rPr>
        <w:br w:type="column"/>
      </w:r>
    </w:p>
    <w:p w14:paraId="0D8220AA" w14:textId="77777777" w:rsidR="001210EB" w:rsidRDefault="001210EB" w:rsidP="001210EB">
      <w:pPr>
        <w:spacing w:after="0" w:line="179" w:lineRule="auto"/>
        <w:ind w:right="4487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建築物欄杆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銹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蝕、 牆面剝離、崩落</w:t>
      </w:r>
    </w:p>
    <w:p w14:paraId="542BC3DE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100" w:bottom="980" w:left="1020" w:header="720" w:footer="720" w:gutter="0"/>
          <w:cols w:num="2" w:space="720" w:equalWidth="0">
            <w:col w:w="1554" w:space="1750"/>
            <w:col w:w="6496"/>
          </w:cols>
        </w:sectPr>
      </w:pPr>
    </w:p>
    <w:p w14:paraId="2E05F8A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62048A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F8FF46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0A0D78F" w14:textId="77777777" w:rsidR="001210EB" w:rsidRDefault="001210EB" w:rsidP="001210EB">
      <w:pPr>
        <w:spacing w:before="17" w:after="0" w:line="240" w:lineRule="exact"/>
        <w:rPr>
          <w:sz w:val="24"/>
          <w:szCs w:val="24"/>
          <w:lang w:eastAsia="zh-TW"/>
        </w:rPr>
      </w:pPr>
    </w:p>
    <w:p w14:paraId="557A5A3F" w14:textId="77777777" w:rsidR="001210EB" w:rsidRPr="00130067" w:rsidRDefault="001210EB" w:rsidP="001210EB">
      <w:pPr>
        <w:spacing w:after="0" w:line="300" w:lineRule="exact"/>
        <w:ind w:left="3289" w:right="3988"/>
        <w:jc w:val="center"/>
        <w:rPr>
          <w:rFonts w:ascii="標楷體" w:eastAsia="標楷體" w:hAnsi="標楷體" w:cs="標楷體"/>
          <w:szCs w:val="24"/>
          <w:lang w:eastAsia="zh-TW"/>
        </w:rPr>
      </w:pPr>
      <w:r w:rsidRPr="00130067">
        <w:rPr>
          <w:rFonts w:ascii="標楷體" w:eastAsia="標楷體" w:hAnsi="標楷體" w:cs="標楷體"/>
          <w:position w:val="-1"/>
          <w:szCs w:val="24"/>
          <w:lang w:eastAsia="zh-TW"/>
        </w:rPr>
        <w:t>儘速通知</w:t>
      </w:r>
      <w:r w:rsidRPr="00130067">
        <w:rPr>
          <w:rFonts w:ascii="標楷體" w:eastAsia="標楷體" w:hAnsi="標楷體" w:cs="標楷體" w:hint="eastAsia"/>
          <w:position w:val="-1"/>
          <w:szCs w:val="24"/>
          <w:lang w:eastAsia="zh-TW"/>
        </w:rPr>
        <w:t>(</w:t>
      </w:r>
      <w:r w:rsidRPr="00E04CB5">
        <w:rPr>
          <w:rFonts w:ascii="標楷體" w:eastAsia="標楷體" w:hAnsi="標楷體" w:cs="標楷體"/>
          <w:position w:val="-1"/>
          <w:szCs w:val="24"/>
          <w:u w:val="single"/>
          <w:lang w:eastAsia="zh-TW"/>
        </w:rPr>
        <w:t>行政</w:t>
      </w:r>
      <w:r w:rsidRPr="00E04CB5">
        <w:rPr>
          <w:rFonts w:ascii="標楷體" w:eastAsia="標楷體" w:hAnsi="標楷體" w:cs="標楷體" w:hint="eastAsia"/>
          <w:position w:val="-1"/>
          <w:szCs w:val="24"/>
          <w:u w:val="single"/>
          <w:lang w:eastAsia="zh-TW"/>
        </w:rPr>
        <w:t>管理單位</w:t>
      </w:r>
      <w:r w:rsidRPr="00130067">
        <w:rPr>
          <w:rFonts w:ascii="標楷體" w:eastAsia="標楷體" w:hAnsi="標楷體" w:cs="標楷體" w:hint="eastAsia"/>
          <w:position w:val="-1"/>
          <w:szCs w:val="24"/>
          <w:lang w:eastAsia="zh-TW"/>
        </w:rPr>
        <w:t>)</w:t>
      </w:r>
    </w:p>
    <w:p w14:paraId="51E4FFC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93617F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B41426F" w14:textId="77777777" w:rsidR="001210EB" w:rsidRDefault="001210EB" w:rsidP="001210EB">
      <w:pPr>
        <w:spacing w:before="1" w:after="0" w:line="200" w:lineRule="exact"/>
        <w:rPr>
          <w:sz w:val="20"/>
          <w:szCs w:val="20"/>
          <w:lang w:eastAsia="zh-TW"/>
        </w:rPr>
      </w:pPr>
      <w:r>
        <w:rPr>
          <w:noProof/>
          <w:sz w:val="20"/>
          <w:szCs w:val="20"/>
          <w:lang w:eastAsia="zh-TW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24A4A9EA" wp14:editId="5C1745F4">
                <wp:simplePos x="0" y="0"/>
                <wp:positionH relativeFrom="column">
                  <wp:posOffset>4914265</wp:posOffset>
                </wp:positionH>
                <wp:positionV relativeFrom="paragraph">
                  <wp:posOffset>116278</wp:posOffset>
                </wp:positionV>
                <wp:extent cx="127635" cy="0"/>
                <wp:effectExtent l="0" t="0" r="24765" b="19050"/>
                <wp:wrapNone/>
                <wp:docPr id="2974" name="直線接點 29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232B74" id="直線接點 2974" o:spid="_x0000_s1026" style="position:absolute;z-index:25170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6.95pt,9.15pt" to="397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" strokecolor="black [3040]"/>
            </w:pict>
          </mc:Fallback>
        </mc:AlternateContent>
      </w:r>
    </w:p>
    <w:p w14:paraId="619E538B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100" w:bottom="980" w:left="1020" w:header="720" w:footer="720" w:gutter="0"/>
          <w:cols w:space="720"/>
        </w:sectPr>
      </w:pPr>
    </w:p>
    <w:p w14:paraId="11F7F6AE" w14:textId="77777777" w:rsidR="001210EB" w:rsidRDefault="001210EB" w:rsidP="001210EB">
      <w:pPr>
        <w:spacing w:after="0" w:line="300" w:lineRule="exact"/>
        <w:ind w:left="627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以圍籬、警示帶</w:t>
      </w:r>
    </w:p>
    <w:p w14:paraId="70BF3C5D" w14:textId="77777777" w:rsidR="001210EB" w:rsidRDefault="001210EB" w:rsidP="001210EB">
      <w:pPr>
        <w:spacing w:after="0" w:line="360" w:lineRule="exact"/>
        <w:ind w:left="62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隔離危險區。</w:t>
      </w:r>
    </w:p>
    <w:p w14:paraId="737B9CBD" w14:textId="77777777" w:rsidR="001210EB" w:rsidRDefault="001210EB" w:rsidP="001210EB">
      <w:pPr>
        <w:spacing w:after="0" w:line="310" w:lineRule="exact"/>
        <w:ind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建築物塌陷</w:t>
      </w:r>
    </w:p>
    <w:p w14:paraId="683900A9" w14:textId="77777777" w:rsidR="001210EB" w:rsidRDefault="001210EB" w:rsidP="001210EB">
      <w:pPr>
        <w:spacing w:after="0" w:line="30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行政</w:t>
      </w:r>
      <w:r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管理單位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檢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br/>
        <w:t>修並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增加強固措施</w:t>
      </w:r>
    </w:p>
    <w:p w14:paraId="6DDB32ED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100" w:bottom="980" w:left="1020" w:header="720" w:footer="720" w:gutter="0"/>
          <w:cols w:num="3" w:space="720" w:equalWidth="0">
            <w:col w:w="2307" w:space="1200"/>
            <w:col w:w="1201" w:space="1320"/>
            <w:col w:w="3772"/>
          </w:cols>
        </w:sectPr>
      </w:pPr>
    </w:p>
    <w:p w14:paraId="0D3D9EA5" w14:textId="77777777" w:rsidR="001210EB" w:rsidRDefault="001210EB" w:rsidP="001210EB">
      <w:pPr>
        <w:spacing w:after="0" w:line="180" w:lineRule="exact"/>
        <w:rPr>
          <w:sz w:val="18"/>
          <w:szCs w:val="18"/>
          <w:lang w:eastAsia="zh-TW"/>
        </w:rPr>
      </w:pPr>
    </w:p>
    <w:p w14:paraId="0FFBCCD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9ED8CEC" w14:textId="77777777" w:rsidR="00F703DB" w:rsidRDefault="00F703D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9442482" w14:textId="77777777" w:rsidR="005525C6" w:rsidRDefault="005525C6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63962DA" w14:textId="77777777" w:rsidR="001210EB" w:rsidRDefault="001210EB" w:rsidP="001210EB">
      <w:pPr>
        <w:tabs>
          <w:tab w:val="left" w:pos="4940"/>
        </w:tabs>
        <w:spacing w:after="0" w:line="300" w:lineRule="exact"/>
        <w:ind w:left="134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疏散人員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ab/>
        <w:t>傷者通知醫護或治安單位搶救</w:t>
      </w:r>
    </w:p>
    <w:p w14:paraId="6291ED94" w14:textId="77777777" w:rsidR="001210EB" w:rsidRDefault="001210EB" w:rsidP="001210EB">
      <w:pPr>
        <w:spacing w:after="0" w:line="360" w:lineRule="exact"/>
        <w:ind w:left="494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(電話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19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或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10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求救)</w:t>
      </w:r>
    </w:p>
    <w:p w14:paraId="1354434D" w14:textId="77777777" w:rsidR="001210EB" w:rsidRDefault="001210EB" w:rsidP="001210EB">
      <w:pPr>
        <w:spacing w:after="0" w:line="190" w:lineRule="exact"/>
        <w:rPr>
          <w:sz w:val="19"/>
          <w:szCs w:val="19"/>
          <w:lang w:eastAsia="zh-TW"/>
        </w:rPr>
      </w:pPr>
    </w:p>
    <w:p w14:paraId="22A6901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AF318F3" w14:textId="77777777" w:rsidR="001210EB" w:rsidRDefault="001210EB" w:rsidP="001210EB">
      <w:pPr>
        <w:spacing w:after="0"/>
        <w:rPr>
          <w:lang w:eastAsia="zh-TW"/>
        </w:rPr>
      </w:pPr>
    </w:p>
    <w:p w14:paraId="0B110483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100" w:bottom="980" w:left="1020" w:header="720" w:footer="720" w:gutter="0"/>
          <w:cols w:space="720"/>
        </w:sectPr>
      </w:pPr>
    </w:p>
    <w:p w14:paraId="26E6CE2A" w14:textId="77777777" w:rsidR="001210EB" w:rsidRDefault="001210EB" w:rsidP="001210EB">
      <w:pPr>
        <w:spacing w:before="9" w:after="0" w:line="179" w:lineRule="auto"/>
        <w:ind w:left="1016" w:right="-76" w:hanging="209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1.報告</w:t>
      </w:r>
      <w:r w:rsidRPr="00E04CB5">
        <w:rPr>
          <w:rFonts w:ascii="標楷體" w:eastAsia="標楷體" w:hAnsi="標楷體" w:cs="標楷體" w:hint="eastAsia"/>
          <w:sz w:val="24"/>
          <w:szCs w:val="24"/>
          <w:u w:val="single"/>
          <w:lang w:eastAsia="zh-TW"/>
        </w:rPr>
        <w:t>各單位主管及</w:t>
      </w:r>
      <w:r w:rsidR="00262B74"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機構負責人</w:t>
      </w:r>
      <w:r>
        <w:rPr>
          <w:rFonts w:ascii="標楷體" w:eastAsia="標楷體" w:hAnsi="標楷體" w:cs="標楷體"/>
          <w:sz w:val="24"/>
          <w:szCs w:val="24"/>
          <w:lang w:eastAsia="zh-TW"/>
        </w:rPr>
        <w:t>成立緊急事件處理中心。</w:t>
      </w:r>
    </w:p>
    <w:p w14:paraId="7F7FDA0D" w14:textId="77777777" w:rsidR="001210EB" w:rsidRDefault="001210EB" w:rsidP="001210EB">
      <w:pPr>
        <w:spacing w:after="0" w:line="293" w:lineRule="exact"/>
        <w:ind w:left="80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召開緊急事件處理會議。</w:t>
      </w:r>
    </w:p>
    <w:p w14:paraId="66DD18C9" w14:textId="77777777" w:rsidR="001210EB" w:rsidRDefault="001210EB" w:rsidP="001210EB">
      <w:pPr>
        <w:spacing w:after="0" w:line="281" w:lineRule="exact"/>
        <w:ind w:left="807" w:right="-75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評估狀況，</w:t>
      </w:r>
      <w:proofErr w:type="gramStart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研</w:t>
      </w:r>
      <w:proofErr w:type="gramEnd"/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商處理原則並作成具</w:t>
      </w:r>
    </w:p>
    <w:p w14:paraId="4B0CBECB" w14:textId="77777777" w:rsidR="001210EB" w:rsidRDefault="001210EB" w:rsidP="001210EB">
      <w:pPr>
        <w:spacing w:after="0" w:line="278" w:lineRule="exact"/>
        <w:ind w:left="104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體方案。</w:t>
      </w:r>
    </w:p>
    <w:p w14:paraId="4300618A" w14:textId="77777777" w:rsidR="001210EB" w:rsidRDefault="001210EB" w:rsidP="001210EB">
      <w:pPr>
        <w:spacing w:after="0" w:line="281" w:lineRule="exact"/>
        <w:ind w:left="807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3E39A94" wp14:editId="4DADD9AF">
                <wp:simplePos x="0" y="0"/>
                <wp:positionH relativeFrom="page">
                  <wp:posOffset>776605</wp:posOffset>
                </wp:positionH>
                <wp:positionV relativeFrom="paragraph">
                  <wp:posOffset>361315</wp:posOffset>
                </wp:positionV>
                <wp:extent cx="3209925" cy="1138555"/>
                <wp:effectExtent l="14605" t="0" r="13970" b="5080"/>
                <wp:wrapNone/>
                <wp:docPr id="2975" name="Group 6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1138555"/>
                          <a:chOff x="1223" y="569"/>
                          <a:chExt cx="5055" cy="1793"/>
                        </a:xfrm>
                      </wpg:grpSpPr>
                      <wpg:grpSp>
                        <wpg:cNvPr id="2976" name="Group 617"/>
                        <wpg:cNvGrpSpPr>
                          <a:grpSpLocks/>
                        </wpg:cNvGrpSpPr>
                        <wpg:grpSpPr bwMode="auto">
                          <a:xfrm>
                            <a:off x="3624" y="576"/>
                            <a:ext cx="120" cy="550"/>
                            <a:chOff x="3624" y="576"/>
                            <a:chExt cx="120" cy="550"/>
                          </a:xfrm>
                        </wpg:grpSpPr>
                        <wps:wsp>
                          <wps:cNvPr id="2977" name="Freeform 620"/>
                          <wps:cNvSpPr>
                            <a:spLocks/>
                          </wps:cNvSpPr>
                          <wps:spPr bwMode="auto">
                            <a:xfrm>
                              <a:off x="3624" y="576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3674 3624"/>
                                <a:gd name="T1" fmla="*/ T0 w 120"/>
                                <a:gd name="T2" fmla="+- 0 1006 576"/>
                                <a:gd name="T3" fmla="*/ 1006 h 550"/>
                                <a:gd name="T4" fmla="+- 0 3624 3624"/>
                                <a:gd name="T5" fmla="*/ T4 w 120"/>
                                <a:gd name="T6" fmla="+- 0 1006 576"/>
                                <a:gd name="T7" fmla="*/ 1006 h 550"/>
                                <a:gd name="T8" fmla="+- 0 3684 3624"/>
                                <a:gd name="T9" fmla="*/ T8 w 120"/>
                                <a:gd name="T10" fmla="+- 0 1126 576"/>
                                <a:gd name="T11" fmla="*/ 1126 h 550"/>
                                <a:gd name="T12" fmla="+- 0 3729 3624"/>
                                <a:gd name="T13" fmla="*/ T12 w 120"/>
                                <a:gd name="T14" fmla="+- 0 1036 576"/>
                                <a:gd name="T15" fmla="*/ 1036 h 550"/>
                                <a:gd name="T16" fmla="+- 0 3678 3624"/>
                                <a:gd name="T17" fmla="*/ T16 w 120"/>
                                <a:gd name="T18" fmla="+- 0 1036 576"/>
                                <a:gd name="T19" fmla="*/ 1036 h 550"/>
                                <a:gd name="T20" fmla="+- 0 3674 3624"/>
                                <a:gd name="T21" fmla="*/ T20 w 120"/>
                                <a:gd name="T22" fmla="+- 0 1032 576"/>
                                <a:gd name="T23" fmla="*/ 1032 h 550"/>
                                <a:gd name="T24" fmla="+- 0 3674 3624"/>
                                <a:gd name="T25" fmla="*/ T24 w 120"/>
                                <a:gd name="T26" fmla="+- 0 1006 576"/>
                                <a:gd name="T27" fmla="*/ 1006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50" y="430"/>
                                  </a:moveTo>
                                  <a:lnTo>
                                    <a:pt x="0" y="430"/>
                                  </a:lnTo>
                                  <a:lnTo>
                                    <a:pt x="60" y="55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50" y="456"/>
                                  </a:lnTo>
                                  <a:lnTo>
                                    <a:pt x="5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8" name="Freeform 619"/>
                          <wps:cNvSpPr>
                            <a:spLocks/>
                          </wps:cNvSpPr>
                          <wps:spPr bwMode="auto">
                            <a:xfrm>
                              <a:off x="3624" y="576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3690 3624"/>
                                <a:gd name="T1" fmla="*/ T0 w 120"/>
                                <a:gd name="T2" fmla="+- 0 576 576"/>
                                <a:gd name="T3" fmla="*/ 576 h 550"/>
                                <a:gd name="T4" fmla="+- 0 3678 3624"/>
                                <a:gd name="T5" fmla="*/ T4 w 120"/>
                                <a:gd name="T6" fmla="+- 0 576 576"/>
                                <a:gd name="T7" fmla="*/ 576 h 550"/>
                                <a:gd name="T8" fmla="+- 0 3674 3624"/>
                                <a:gd name="T9" fmla="*/ T8 w 120"/>
                                <a:gd name="T10" fmla="+- 0 581 576"/>
                                <a:gd name="T11" fmla="*/ 581 h 550"/>
                                <a:gd name="T12" fmla="+- 0 3674 3624"/>
                                <a:gd name="T13" fmla="*/ T12 w 120"/>
                                <a:gd name="T14" fmla="+- 0 1032 576"/>
                                <a:gd name="T15" fmla="*/ 1032 h 550"/>
                                <a:gd name="T16" fmla="+- 0 3678 3624"/>
                                <a:gd name="T17" fmla="*/ T16 w 120"/>
                                <a:gd name="T18" fmla="+- 0 1036 576"/>
                                <a:gd name="T19" fmla="*/ 1036 h 550"/>
                                <a:gd name="T20" fmla="+- 0 3690 3624"/>
                                <a:gd name="T21" fmla="*/ T20 w 120"/>
                                <a:gd name="T22" fmla="+- 0 1036 576"/>
                                <a:gd name="T23" fmla="*/ 1036 h 550"/>
                                <a:gd name="T24" fmla="+- 0 3694 3624"/>
                                <a:gd name="T25" fmla="*/ T24 w 120"/>
                                <a:gd name="T26" fmla="+- 0 1032 576"/>
                                <a:gd name="T27" fmla="*/ 1032 h 550"/>
                                <a:gd name="T28" fmla="+- 0 3694 3624"/>
                                <a:gd name="T29" fmla="*/ T28 w 120"/>
                                <a:gd name="T30" fmla="+- 0 581 576"/>
                                <a:gd name="T31" fmla="*/ 581 h 550"/>
                                <a:gd name="T32" fmla="+- 0 3690 3624"/>
                                <a:gd name="T33" fmla="*/ T32 w 120"/>
                                <a:gd name="T34" fmla="+- 0 576 576"/>
                                <a:gd name="T35" fmla="*/ 576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456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66" y="460"/>
                                  </a:lnTo>
                                  <a:lnTo>
                                    <a:pt x="70" y="456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9" name="Freeform 618"/>
                          <wps:cNvSpPr>
                            <a:spLocks/>
                          </wps:cNvSpPr>
                          <wps:spPr bwMode="auto">
                            <a:xfrm>
                              <a:off x="3624" y="576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3744 3624"/>
                                <a:gd name="T1" fmla="*/ T0 w 120"/>
                                <a:gd name="T2" fmla="+- 0 1006 576"/>
                                <a:gd name="T3" fmla="*/ 1006 h 550"/>
                                <a:gd name="T4" fmla="+- 0 3694 3624"/>
                                <a:gd name="T5" fmla="*/ T4 w 120"/>
                                <a:gd name="T6" fmla="+- 0 1006 576"/>
                                <a:gd name="T7" fmla="*/ 1006 h 550"/>
                                <a:gd name="T8" fmla="+- 0 3694 3624"/>
                                <a:gd name="T9" fmla="*/ T8 w 120"/>
                                <a:gd name="T10" fmla="+- 0 1032 576"/>
                                <a:gd name="T11" fmla="*/ 1032 h 550"/>
                                <a:gd name="T12" fmla="+- 0 3690 3624"/>
                                <a:gd name="T13" fmla="*/ T12 w 120"/>
                                <a:gd name="T14" fmla="+- 0 1036 576"/>
                                <a:gd name="T15" fmla="*/ 1036 h 550"/>
                                <a:gd name="T16" fmla="+- 0 3729 3624"/>
                                <a:gd name="T17" fmla="*/ T16 w 120"/>
                                <a:gd name="T18" fmla="+- 0 1036 576"/>
                                <a:gd name="T19" fmla="*/ 1036 h 550"/>
                                <a:gd name="T20" fmla="+- 0 3744 3624"/>
                                <a:gd name="T21" fmla="*/ T20 w 120"/>
                                <a:gd name="T22" fmla="+- 0 1006 576"/>
                                <a:gd name="T23" fmla="*/ 1006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120" y="430"/>
                                  </a:moveTo>
                                  <a:lnTo>
                                    <a:pt x="70" y="430"/>
                                  </a:lnTo>
                                  <a:lnTo>
                                    <a:pt x="70" y="456"/>
                                  </a:lnTo>
                                  <a:lnTo>
                                    <a:pt x="66" y="46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12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80" name="Group 615"/>
                        <wpg:cNvGrpSpPr>
                          <a:grpSpLocks/>
                        </wpg:cNvGrpSpPr>
                        <wpg:grpSpPr bwMode="auto">
                          <a:xfrm>
                            <a:off x="1230" y="1166"/>
                            <a:ext cx="5040" cy="1188"/>
                            <a:chOff x="1230" y="1166"/>
                            <a:chExt cx="5040" cy="1188"/>
                          </a:xfrm>
                        </wpg:grpSpPr>
                        <wps:wsp>
                          <wps:cNvPr id="2981" name="Freeform 616"/>
                          <wps:cNvSpPr>
                            <a:spLocks/>
                          </wps:cNvSpPr>
                          <wps:spPr bwMode="auto">
                            <a:xfrm>
                              <a:off x="1230" y="1166"/>
                              <a:ext cx="5040" cy="1188"/>
                            </a:xfrm>
                            <a:custGeom>
                              <a:avLst/>
                              <a:gdLst>
                                <a:gd name="T0" fmla="+- 0 3543 1230"/>
                                <a:gd name="T1" fmla="*/ T0 w 5040"/>
                                <a:gd name="T2" fmla="+- 0 1168 1166"/>
                                <a:gd name="T3" fmla="*/ 1168 h 1188"/>
                                <a:gd name="T4" fmla="+- 0 3144 1230"/>
                                <a:gd name="T5" fmla="*/ T4 w 5040"/>
                                <a:gd name="T6" fmla="+- 0 1184 1166"/>
                                <a:gd name="T7" fmla="*/ 1184 h 1188"/>
                                <a:gd name="T8" fmla="+- 0 2769 1230"/>
                                <a:gd name="T9" fmla="*/ T8 w 5040"/>
                                <a:gd name="T10" fmla="+- 0 1213 1166"/>
                                <a:gd name="T11" fmla="*/ 1213 h 1188"/>
                                <a:gd name="T12" fmla="+- 0 2423 1230"/>
                                <a:gd name="T13" fmla="*/ T12 w 5040"/>
                                <a:gd name="T14" fmla="+- 0 1255 1166"/>
                                <a:gd name="T15" fmla="*/ 1255 h 1188"/>
                                <a:gd name="T16" fmla="+- 0 2110 1230"/>
                                <a:gd name="T17" fmla="*/ T16 w 5040"/>
                                <a:gd name="T18" fmla="+- 0 1309 1166"/>
                                <a:gd name="T19" fmla="*/ 1309 h 1188"/>
                                <a:gd name="T20" fmla="+- 0 1837 1230"/>
                                <a:gd name="T21" fmla="*/ T20 w 5040"/>
                                <a:gd name="T22" fmla="+- 0 1374 1166"/>
                                <a:gd name="T23" fmla="*/ 1374 h 1188"/>
                                <a:gd name="T24" fmla="+- 0 1608 1230"/>
                                <a:gd name="T25" fmla="*/ T24 w 5040"/>
                                <a:gd name="T26" fmla="+- 0 1448 1166"/>
                                <a:gd name="T27" fmla="*/ 1448 h 1188"/>
                                <a:gd name="T28" fmla="+- 0 1428 1230"/>
                                <a:gd name="T29" fmla="*/ T28 w 5040"/>
                                <a:gd name="T30" fmla="+- 0 1529 1166"/>
                                <a:gd name="T31" fmla="*/ 1529 h 1188"/>
                                <a:gd name="T32" fmla="+- 0 1303 1230"/>
                                <a:gd name="T33" fmla="*/ T32 w 5040"/>
                                <a:gd name="T34" fmla="+- 0 1618 1166"/>
                                <a:gd name="T35" fmla="*/ 1618 h 1188"/>
                                <a:gd name="T36" fmla="+- 0 1230 1230"/>
                                <a:gd name="T37" fmla="*/ T36 w 5040"/>
                                <a:gd name="T38" fmla="+- 0 1760 1166"/>
                                <a:gd name="T39" fmla="*/ 1760 h 1188"/>
                                <a:gd name="T40" fmla="+- 0 1303 1230"/>
                                <a:gd name="T41" fmla="*/ T40 w 5040"/>
                                <a:gd name="T42" fmla="+- 0 1903 1166"/>
                                <a:gd name="T43" fmla="*/ 1903 h 1188"/>
                                <a:gd name="T44" fmla="+- 0 1428 1230"/>
                                <a:gd name="T45" fmla="*/ T44 w 5040"/>
                                <a:gd name="T46" fmla="+- 0 1992 1166"/>
                                <a:gd name="T47" fmla="*/ 1992 h 1188"/>
                                <a:gd name="T48" fmla="+- 0 1608 1230"/>
                                <a:gd name="T49" fmla="*/ T48 w 5040"/>
                                <a:gd name="T50" fmla="+- 0 2073 1166"/>
                                <a:gd name="T51" fmla="*/ 2073 h 1188"/>
                                <a:gd name="T52" fmla="+- 0 1837 1230"/>
                                <a:gd name="T53" fmla="*/ T52 w 5040"/>
                                <a:gd name="T54" fmla="+- 0 2147 1166"/>
                                <a:gd name="T55" fmla="*/ 2147 h 1188"/>
                                <a:gd name="T56" fmla="+- 0 2110 1230"/>
                                <a:gd name="T57" fmla="*/ T56 w 5040"/>
                                <a:gd name="T58" fmla="+- 0 2211 1166"/>
                                <a:gd name="T59" fmla="*/ 2211 h 1188"/>
                                <a:gd name="T60" fmla="+- 0 2423 1230"/>
                                <a:gd name="T61" fmla="*/ T60 w 5040"/>
                                <a:gd name="T62" fmla="+- 0 2265 1166"/>
                                <a:gd name="T63" fmla="*/ 2265 h 1188"/>
                                <a:gd name="T64" fmla="+- 0 2769 1230"/>
                                <a:gd name="T65" fmla="*/ T64 w 5040"/>
                                <a:gd name="T66" fmla="+- 0 2308 1166"/>
                                <a:gd name="T67" fmla="*/ 2308 h 1188"/>
                                <a:gd name="T68" fmla="+- 0 3144 1230"/>
                                <a:gd name="T69" fmla="*/ T68 w 5040"/>
                                <a:gd name="T70" fmla="+- 0 2337 1166"/>
                                <a:gd name="T71" fmla="*/ 2337 h 1188"/>
                                <a:gd name="T72" fmla="+- 0 3543 1230"/>
                                <a:gd name="T73" fmla="*/ T72 w 5040"/>
                                <a:gd name="T74" fmla="+- 0 2352 1166"/>
                                <a:gd name="T75" fmla="*/ 2352 h 1188"/>
                                <a:gd name="T76" fmla="+- 0 3957 1230"/>
                                <a:gd name="T77" fmla="*/ T76 w 5040"/>
                                <a:gd name="T78" fmla="+- 0 2352 1166"/>
                                <a:gd name="T79" fmla="*/ 2352 h 1188"/>
                                <a:gd name="T80" fmla="+- 0 4356 1230"/>
                                <a:gd name="T81" fmla="*/ T80 w 5040"/>
                                <a:gd name="T82" fmla="+- 0 2337 1166"/>
                                <a:gd name="T83" fmla="*/ 2337 h 1188"/>
                                <a:gd name="T84" fmla="+- 0 4731 1230"/>
                                <a:gd name="T85" fmla="*/ T84 w 5040"/>
                                <a:gd name="T86" fmla="+- 0 2308 1166"/>
                                <a:gd name="T87" fmla="*/ 2308 h 1188"/>
                                <a:gd name="T88" fmla="+- 0 5077 1230"/>
                                <a:gd name="T89" fmla="*/ T88 w 5040"/>
                                <a:gd name="T90" fmla="+- 0 2265 1166"/>
                                <a:gd name="T91" fmla="*/ 2265 h 1188"/>
                                <a:gd name="T92" fmla="+- 0 5390 1230"/>
                                <a:gd name="T93" fmla="*/ T92 w 5040"/>
                                <a:gd name="T94" fmla="+- 0 2211 1166"/>
                                <a:gd name="T95" fmla="*/ 2211 h 1188"/>
                                <a:gd name="T96" fmla="+- 0 5663 1230"/>
                                <a:gd name="T97" fmla="*/ T96 w 5040"/>
                                <a:gd name="T98" fmla="+- 0 2147 1166"/>
                                <a:gd name="T99" fmla="*/ 2147 h 1188"/>
                                <a:gd name="T100" fmla="+- 0 5892 1230"/>
                                <a:gd name="T101" fmla="*/ T100 w 5040"/>
                                <a:gd name="T102" fmla="+- 0 2073 1166"/>
                                <a:gd name="T103" fmla="*/ 2073 h 1188"/>
                                <a:gd name="T104" fmla="+- 0 6072 1230"/>
                                <a:gd name="T105" fmla="*/ T104 w 5040"/>
                                <a:gd name="T106" fmla="+- 0 1992 1166"/>
                                <a:gd name="T107" fmla="*/ 1992 h 1188"/>
                                <a:gd name="T108" fmla="+- 0 6197 1230"/>
                                <a:gd name="T109" fmla="*/ T108 w 5040"/>
                                <a:gd name="T110" fmla="+- 0 1903 1166"/>
                                <a:gd name="T111" fmla="*/ 1903 h 1188"/>
                                <a:gd name="T112" fmla="+- 0 6270 1230"/>
                                <a:gd name="T113" fmla="*/ T112 w 5040"/>
                                <a:gd name="T114" fmla="+- 0 1760 1166"/>
                                <a:gd name="T115" fmla="*/ 1760 h 1188"/>
                                <a:gd name="T116" fmla="+- 0 6197 1230"/>
                                <a:gd name="T117" fmla="*/ T116 w 5040"/>
                                <a:gd name="T118" fmla="+- 0 1618 1166"/>
                                <a:gd name="T119" fmla="*/ 1618 h 1188"/>
                                <a:gd name="T120" fmla="+- 0 6072 1230"/>
                                <a:gd name="T121" fmla="*/ T120 w 5040"/>
                                <a:gd name="T122" fmla="+- 0 1529 1166"/>
                                <a:gd name="T123" fmla="*/ 1529 h 1188"/>
                                <a:gd name="T124" fmla="+- 0 5892 1230"/>
                                <a:gd name="T125" fmla="*/ T124 w 5040"/>
                                <a:gd name="T126" fmla="+- 0 1448 1166"/>
                                <a:gd name="T127" fmla="*/ 1448 h 1188"/>
                                <a:gd name="T128" fmla="+- 0 5663 1230"/>
                                <a:gd name="T129" fmla="*/ T128 w 5040"/>
                                <a:gd name="T130" fmla="+- 0 1374 1166"/>
                                <a:gd name="T131" fmla="*/ 1374 h 1188"/>
                                <a:gd name="T132" fmla="+- 0 5390 1230"/>
                                <a:gd name="T133" fmla="*/ T132 w 5040"/>
                                <a:gd name="T134" fmla="+- 0 1309 1166"/>
                                <a:gd name="T135" fmla="*/ 1309 h 1188"/>
                                <a:gd name="T136" fmla="+- 0 5077 1230"/>
                                <a:gd name="T137" fmla="*/ T136 w 5040"/>
                                <a:gd name="T138" fmla="+- 0 1255 1166"/>
                                <a:gd name="T139" fmla="*/ 1255 h 1188"/>
                                <a:gd name="T140" fmla="+- 0 4731 1230"/>
                                <a:gd name="T141" fmla="*/ T140 w 5040"/>
                                <a:gd name="T142" fmla="+- 0 1213 1166"/>
                                <a:gd name="T143" fmla="*/ 1213 h 1188"/>
                                <a:gd name="T144" fmla="+- 0 4356 1230"/>
                                <a:gd name="T145" fmla="*/ T144 w 5040"/>
                                <a:gd name="T146" fmla="+- 0 1184 1166"/>
                                <a:gd name="T147" fmla="*/ 1184 h 1188"/>
                                <a:gd name="T148" fmla="+- 0 3957 1230"/>
                                <a:gd name="T149" fmla="*/ T148 w 5040"/>
                                <a:gd name="T150" fmla="+- 0 1168 1166"/>
                                <a:gd name="T151" fmla="*/ 1168 h 11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</a:cxnLst>
                              <a:rect l="0" t="0" r="r" b="b"/>
                              <a:pathLst>
                                <a:path w="5040" h="1188">
                                  <a:moveTo>
                                    <a:pt x="2520" y="0"/>
                                  </a:moveTo>
                                  <a:lnTo>
                                    <a:pt x="2313" y="2"/>
                                  </a:lnTo>
                                  <a:lnTo>
                                    <a:pt x="2111" y="8"/>
                                  </a:lnTo>
                                  <a:lnTo>
                                    <a:pt x="1914" y="18"/>
                                  </a:lnTo>
                                  <a:lnTo>
                                    <a:pt x="1723" y="31"/>
                                  </a:lnTo>
                                  <a:lnTo>
                                    <a:pt x="1539" y="47"/>
                                  </a:lnTo>
                                  <a:lnTo>
                                    <a:pt x="1362" y="67"/>
                                  </a:lnTo>
                                  <a:lnTo>
                                    <a:pt x="1193" y="89"/>
                                  </a:lnTo>
                                  <a:lnTo>
                                    <a:pt x="1032" y="115"/>
                                  </a:lnTo>
                                  <a:lnTo>
                                    <a:pt x="880" y="143"/>
                                  </a:lnTo>
                                  <a:lnTo>
                                    <a:pt x="738" y="174"/>
                                  </a:lnTo>
                                  <a:lnTo>
                                    <a:pt x="607" y="208"/>
                                  </a:lnTo>
                                  <a:lnTo>
                                    <a:pt x="486" y="244"/>
                                  </a:lnTo>
                                  <a:lnTo>
                                    <a:pt x="378" y="282"/>
                                  </a:lnTo>
                                  <a:lnTo>
                                    <a:pt x="281" y="321"/>
                                  </a:lnTo>
                                  <a:lnTo>
                                    <a:pt x="198" y="363"/>
                                  </a:lnTo>
                                  <a:lnTo>
                                    <a:pt x="128" y="407"/>
                                  </a:lnTo>
                                  <a:lnTo>
                                    <a:pt x="73" y="452"/>
                                  </a:lnTo>
                                  <a:lnTo>
                                    <a:pt x="33" y="498"/>
                                  </a:lnTo>
                                  <a:lnTo>
                                    <a:pt x="0" y="594"/>
                                  </a:lnTo>
                                  <a:lnTo>
                                    <a:pt x="8" y="643"/>
                                  </a:lnTo>
                                  <a:lnTo>
                                    <a:pt x="73" y="737"/>
                                  </a:lnTo>
                                  <a:lnTo>
                                    <a:pt x="128" y="782"/>
                                  </a:lnTo>
                                  <a:lnTo>
                                    <a:pt x="198" y="826"/>
                                  </a:lnTo>
                                  <a:lnTo>
                                    <a:pt x="281" y="867"/>
                                  </a:lnTo>
                                  <a:lnTo>
                                    <a:pt x="378" y="907"/>
                                  </a:lnTo>
                                  <a:lnTo>
                                    <a:pt x="486" y="945"/>
                                  </a:lnTo>
                                  <a:lnTo>
                                    <a:pt x="607" y="981"/>
                                  </a:lnTo>
                                  <a:lnTo>
                                    <a:pt x="738" y="1014"/>
                                  </a:lnTo>
                                  <a:lnTo>
                                    <a:pt x="880" y="1045"/>
                                  </a:lnTo>
                                  <a:lnTo>
                                    <a:pt x="1032" y="1074"/>
                                  </a:lnTo>
                                  <a:lnTo>
                                    <a:pt x="1193" y="1099"/>
                                  </a:lnTo>
                                  <a:lnTo>
                                    <a:pt x="1362" y="1122"/>
                                  </a:lnTo>
                                  <a:lnTo>
                                    <a:pt x="1539" y="1142"/>
                                  </a:lnTo>
                                  <a:lnTo>
                                    <a:pt x="1723" y="1158"/>
                                  </a:lnTo>
                                  <a:lnTo>
                                    <a:pt x="1914" y="1171"/>
                                  </a:lnTo>
                                  <a:lnTo>
                                    <a:pt x="2111" y="1181"/>
                                  </a:lnTo>
                                  <a:lnTo>
                                    <a:pt x="2313" y="1186"/>
                                  </a:lnTo>
                                  <a:lnTo>
                                    <a:pt x="2520" y="1188"/>
                                  </a:lnTo>
                                  <a:lnTo>
                                    <a:pt x="2727" y="1186"/>
                                  </a:lnTo>
                                  <a:lnTo>
                                    <a:pt x="2929" y="1181"/>
                                  </a:lnTo>
                                  <a:lnTo>
                                    <a:pt x="3126" y="1171"/>
                                  </a:lnTo>
                                  <a:lnTo>
                                    <a:pt x="3317" y="1158"/>
                                  </a:lnTo>
                                  <a:lnTo>
                                    <a:pt x="3501" y="1142"/>
                                  </a:lnTo>
                                  <a:lnTo>
                                    <a:pt x="3678" y="1122"/>
                                  </a:lnTo>
                                  <a:lnTo>
                                    <a:pt x="3847" y="1099"/>
                                  </a:lnTo>
                                  <a:lnTo>
                                    <a:pt x="4008" y="1074"/>
                                  </a:lnTo>
                                  <a:lnTo>
                                    <a:pt x="4160" y="1045"/>
                                  </a:lnTo>
                                  <a:lnTo>
                                    <a:pt x="4302" y="1014"/>
                                  </a:lnTo>
                                  <a:lnTo>
                                    <a:pt x="4433" y="981"/>
                                  </a:lnTo>
                                  <a:lnTo>
                                    <a:pt x="4554" y="945"/>
                                  </a:lnTo>
                                  <a:lnTo>
                                    <a:pt x="4662" y="907"/>
                                  </a:lnTo>
                                  <a:lnTo>
                                    <a:pt x="4759" y="867"/>
                                  </a:lnTo>
                                  <a:lnTo>
                                    <a:pt x="4842" y="826"/>
                                  </a:lnTo>
                                  <a:lnTo>
                                    <a:pt x="4912" y="782"/>
                                  </a:lnTo>
                                  <a:lnTo>
                                    <a:pt x="4967" y="737"/>
                                  </a:lnTo>
                                  <a:lnTo>
                                    <a:pt x="5007" y="691"/>
                                  </a:lnTo>
                                  <a:lnTo>
                                    <a:pt x="5040" y="594"/>
                                  </a:lnTo>
                                  <a:lnTo>
                                    <a:pt x="5032" y="546"/>
                                  </a:lnTo>
                                  <a:lnTo>
                                    <a:pt x="4967" y="452"/>
                                  </a:lnTo>
                                  <a:lnTo>
                                    <a:pt x="4912" y="407"/>
                                  </a:lnTo>
                                  <a:lnTo>
                                    <a:pt x="4842" y="363"/>
                                  </a:lnTo>
                                  <a:lnTo>
                                    <a:pt x="4759" y="321"/>
                                  </a:lnTo>
                                  <a:lnTo>
                                    <a:pt x="4662" y="282"/>
                                  </a:lnTo>
                                  <a:lnTo>
                                    <a:pt x="4554" y="244"/>
                                  </a:lnTo>
                                  <a:lnTo>
                                    <a:pt x="4433" y="208"/>
                                  </a:lnTo>
                                  <a:lnTo>
                                    <a:pt x="4302" y="174"/>
                                  </a:lnTo>
                                  <a:lnTo>
                                    <a:pt x="4160" y="143"/>
                                  </a:lnTo>
                                  <a:lnTo>
                                    <a:pt x="4008" y="115"/>
                                  </a:lnTo>
                                  <a:lnTo>
                                    <a:pt x="3847" y="89"/>
                                  </a:lnTo>
                                  <a:lnTo>
                                    <a:pt x="3678" y="67"/>
                                  </a:lnTo>
                                  <a:lnTo>
                                    <a:pt x="3501" y="47"/>
                                  </a:lnTo>
                                  <a:lnTo>
                                    <a:pt x="3317" y="31"/>
                                  </a:lnTo>
                                  <a:lnTo>
                                    <a:pt x="3126" y="18"/>
                                  </a:lnTo>
                                  <a:lnTo>
                                    <a:pt x="2929" y="8"/>
                                  </a:lnTo>
                                  <a:lnTo>
                                    <a:pt x="2727" y="2"/>
                                  </a:lnTo>
                                  <a:lnTo>
                                    <a:pt x="25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EE5701" id="Group 614" o:spid="_x0000_s1026" style="position:absolute;margin-left:61.15pt;margin-top:28.45pt;width:252.75pt;height:89.65pt;z-index:-251647488;mso-position-horizontal-relative:page" coordorigin="1223,569" coordsize="5055,17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">
                <v:group id="Group 617" o:spid="_x0000_s1027" style="position:absolute;left:3624;top:576;width:120;height:550" coordorigin="3624,576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">
                  <v:shape id="Freeform 620" o:spid="_x0000_s1028" style="position:absolute;left:3624;top:576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" path="m50,430l,430,60,550r45,-90l54,460r-4,-4l50,430e" fillcolor="black" stroked="f">
                    <v:path arrowok="t" o:connecttype="custom" o:connectlocs="50,1006;0,1006;60,1126;105,1036;54,1036;50,1032;50,1006" o:connectangles="0,0,0,0,0,0,0"/>
                  </v:shape>
                  <v:shape id="Freeform 619" o:spid="_x0000_s1029" style="position:absolute;left:3624;top:576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" path="m66,l54,,50,5r,451l54,460r12,l70,456,70,5,66,e" fillcolor="black" stroked="f">
                    <v:path arrowok="t" o:connecttype="custom" o:connectlocs="66,576;54,576;50,581;50,1032;54,1036;66,1036;70,1032;70,581;66,576" o:connectangles="0,0,0,0,0,0,0,0,0"/>
                  </v:shape>
                  <v:shape id="Freeform 618" o:spid="_x0000_s1030" style="position:absolute;left:3624;top:576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" path="m120,430r-50,l70,456r-4,4l105,460r15,-30e" fillcolor="black" stroked="f">
                    <v:path arrowok="t" o:connecttype="custom" o:connectlocs="120,1006;70,1006;70,1032;66,1036;105,1036;120,1006" o:connectangles="0,0,0,0,0,0"/>
                  </v:shape>
                </v:group>
                <v:group id="Group 615" o:spid="_x0000_s1031" style="position:absolute;left:1230;top:1166;width:5040;height:1188" coordorigin="1230,1166" coordsize="5040,1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">
                  <v:shape id="Freeform 616" o:spid="_x0000_s1032" style="position:absolute;left:1230;top:1166;width:5040;height:1188;visibility:visible;mso-wrap-style:square;v-text-anchor:top" coordsize="5040,1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" path="m2520,l2313,2,2111,8,1914,18,1723,31,1539,47,1362,67,1193,89r-161,26l880,143,738,174,607,208,486,244,378,282r-97,39l198,363r-70,44l73,452,33,498,,594r8,49l73,737r55,45l198,826r83,41l378,907r108,38l607,981r131,33l880,1045r152,29l1193,1099r169,23l1539,1142r184,16l1914,1171r197,10l2313,1186r207,2l2727,1186r202,-5l3126,1171r191,-13l3501,1142r177,-20l3847,1099r161,-25l4160,1045r142,-31l4433,981r121,-36l4662,907r97,-40l4842,826r70,-44l4967,737r40,-46l5040,594r-8,-48l4967,452r-55,-45l4842,363r-83,-42l4662,282,4554,244,4433,208,4302,174,4160,143,4008,115,3847,89,3678,67,3501,47,3317,31,3126,18,2929,8,2727,2,2520,xe" filled="f">
                    <v:path arrowok="t" o:connecttype="custom" o:connectlocs="2313,1168;1914,1184;1539,1213;1193,1255;880,1309;607,1374;378,1448;198,1529;73,1618;0,1760;73,1903;198,1992;378,2073;607,2147;880,2211;1193,2265;1539,2308;1914,2337;2313,2352;2727,2352;3126,2337;3501,2308;3847,2265;4160,2211;4433,2147;4662,2073;4842,1992;4967,1903;5040,1760;4967,1618;4842,1529;4662,1448;4433,1374;4160,1309;3847,1255;3501,1213;3126,1184;2727,1168" o:connectangles="0,0,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4.彙整書面資料呈報有關單位。</w:t>
      </w:r>
    </w:p>
    <w:p w14:paraId="00AAC547" w14:textId="77777777" w:rsidR="001210EB" w:rsidRDefault="001210EB" w:rsidP="001210EB">
      <w:pPr>
        <w:spacing w:before="7" w:after="0" w:line="110" w:lineRule="exact"/>
        <w:rPr>
          <w:sz w:val="11"/>
          <w:szCs w:val="11"/>
          <w:lang w:eastAsia="zh-TW"/>
        </w:rPr>
      </w:pPr>
      <w:r>
        <w:rPr>
          <w:lang w:eastAsia="zh-TW"/>
        </w:rPr>
        <w:br w:type="column"/>
      </w:r>
    </w:p>
    <w:p w14:paraId="325ED59D" w14:textId="77777777" w:rsidR="001210EB" w:rsidRDefault="001210EB" w:rsidP="001210EB">
      <w:pPr>
        <w:spacing w:after="0" w:line="240" w:lineRule="auto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▲保留現場並請專家做事故鑑定。</w:t>
      </w:r>
    </w:p>
    <w:p w14:paraId="7B35B0F0" w14:textId="77777777" w:rsidR="001210EB" w:rsidRDefault="001210EB" w:rsidP="001210EB">
      <w:pPr>
        <w:spacing w:after="0" w:line="36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noProof/>
          <w:position w:val="-2"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2184F813" wp14:editId="052DC128">
                <wp:simplePos x="0" y="0"/>
                <wp:positionH relativeFrom="column">
                  <wp:posOffset>-33020</wp:posOffset>
                </wp:positionH>
                <wp:positionV relativeFrom="paragraph">
                  <wp:posOffset>471805</wp:posOffset>
                </wp:positionV>
                <wp:extent cx="0" cy="934085"/>
                <wp:effectExtent l="0" t="0" r="19050" b="18415"/>
                <wp:wrapNone/>
                <wp:docPr id="2982" name="直線接點 29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340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F7C940" id="直線接點 2982" o:spid="_x0000_s1026" style="position:absolute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6pt,37.15pt" to="-2.6pt,1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" strokecolor="black [3040]"/>
            </w:pict>
          </mc:Fallback>
        </mc:AlternateConten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▲通知傷亡人員家屬。</w:t>
      </w:r>
    </w:p>
    <w:p w14:paraId="55D1E8C6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100" w:bottom="980" w:left="1020" w:header="720" w:footer="720" w:gutter="0"/>
          <w:cols w:num="2" w:space="720" w:equalWidth="0">
            <w:col w:w="4648" w:space="840"/>
            <w:col w:w="4312"/>
          </w:cols>
        </w:sectPr>
      </w:pPr>
    </w:p>
    <w:p w14:paraId="70DBE6A4" w14:textId="77777777" w:rsidR="001210EB" w:rsidRDefault="001210EB" w:rsidP="001210EB">
      <w:pPr>
        <w:spacing w:before="8" w:after="0" w:line="110" w:lineRule="exact"/>
        <w:rPr>
          <w:sz w:val="11"/>
          <w:szCs w:val="11"/>
          <w:lang w:eastAsia="zh-TW"/>
        </w:rPr>
      </w:pPr>
    </w:p>
    <w:p w14:paraId="3F2C254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B9FE16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F96EB8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BD5B1D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01385B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7FE1280" w14:textId="77777777" w:rsidR="001210EB" w:rsidRDefault="001210EB" w:rsidP="001210EB">
      <w:pPr>
        <w:spacing w:after="0" w:line="300" w:lineRule="exact"/>
        <w:ind w:left="1056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4757BD40" wp14:editId="0C04100D">
                <wp:simplePos x="0" y="0"/>
                <wp:positionH relativeFrom="page">
                  <wp:posOffset>4300855</wp:posOffset>
                </wp:positionH>
                <wp:positionV relativeFrom="paragraph">
                  <wp:posOffset>-52070</wp:posOffset>
                </wp:positionV>
                <wp:extent cx="2372995" cy="1146175"/>
                <wp:effectExtent l="14605" t="0" r="12700" b="8255"/>
                <wp:wrapNone/>
                <wp:docPr id="2983" name="Group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72995" cy="1146175"/>
                          <a:chOff x="6773" y="-82"/>
                          <a:chExt cx="3737" cy="1805"/>
                        </a:xfrm>
                      </wpg:grpSpPr>
                      <wpg:grpSp>
                        <wpg:cNvPr id="2984" name="Group 610"/>
                        <wpg:cNvGrpSpPr>
                          <a:grpSpLocks/>
                        </wpg:cNvGrpSpPr>
                        <wpg:grpSpPr bwMode="auto">
                          <a:xfrm>
                            <a:off x="8454" y="-75"/>
                            <a:ext cx="120" cy="682"/>
                            <a:chOff x="8454" y="-75"/>
                            <a:chExt cx="120" cy="682"/>
                          </a:xfrm>
                        </wpg:grpSpPr>
                        <wps:wsp>
                          <wps:cNvPr id="2985" name="Freeform 613"/>
                          <wps:cNvSpPr>
                            <a:spLocks/>
                          </wps:cNvSpPr>
                          <wps:spPr bwMode="auto">
                            <a:xfrm>
                              <a:off x="8454" y="-75"/>
                              <a:ext cx="120" cy="682"/>
                            </a:xfrm>
                            <a:custGeom>
                              <a:avLst/>
                              <a:gdLst>
                                <a:gd name="T0" fmla="+- 0 8504 8454"/>
                                <a:gd name="T1" fmla="*/ T0 w 120"/>
                                <a:gd name="T2" fmla="+- 0 487 -75"/>
                                <a:gd name="T3" fmla="*/ 487 h 682"/>
                                <a:gd name="T4" fmla="+- 0 8454 8454"/>
                                <a:gd name="T5" fmla="*/ T4 w 120"/>
                                <a:gd name="T6" fmla="+- 0 487 -75"/>
                                <a:gd name="T7" fmla="*/ 487 h 682"/>
                                <a:gd name="T8" fmla="+- 0 8514 8454"/>
                                <a:gd name="T9" fmla="*/ T8 w 120"/>
                                <a:gd name="T10" fmla="+- 0 607 -75"/>
                                <a:gd name="T11" fmla="*/ 607 h 682"/>
                                <a:gd name="T12" fmla="+- 0 8559 8454"/>
                                <a:gd name="T13" fmla="*/ T12 w 120"/>
                                <a:gd name="T14" fmla="+- 0 517 -75"/>
                                <a:gd name="T15" fmla="*/ 517 h 682"/>
                                <a:gd name="T16" fmla="+- 0 8508 8454"/>
                                <a:gd name="T17" fmla="*/ T16 w 120"/>
                                <a:gd name="T18" fmla="+- 0 517 -75"/>
                                <a:gd name="T19" fmla="*/ 517 h 682"/>
                                <a:gd name="T20" fmla="+- 0 8504 8454"/>
                                <a:gd name="T21" fmla="*/ T20 w 120"/>
                                <a:gd name="T22" fmla="+- 0 513 -75"/>
                                <a:gd name="T23" fmla="*/ 513 h 682"/>
                                <a:gd name="T24" fmla="+- 0 8504 8454"/>
                                <a:gd name="T25" fmla="*/ T24 w 120"/>
                                <a:gd name="T26" fmla="+- 0 487 -75"/>
                                <a:gd name="T27" fmla="*/ 487 h 6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682">
                                  <a:moveTo>
                                    <a:pt x="50" y="562"/>
                                  </a:moveTo>
                                  <a:lnTo>
                                    <a:pt x="0" y="562"/>
                                  </a:lnTo>
                                  <a:lnTo>
                                    <a:pt x="60" y="682"/>
                                  </a:lnTo>
                                  <a:lnTo>
                                    <a:pt x="105" y="592"/>
                                  </a:lnTo>
                                  <a:lnTo>
                                    <a:pt x="54" y="592"/>
                                  </a:lnTo>
                                  <a:lnTo>
                                    <a:pt x="50" y="588"/>
                                  </a:lnTo>
                                  <a:lnTo>
                                    <a:pt x="50" y="56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6" name="Freeform 612"/>
                          <wps:cNvSpPr>
                            <a:spLocks/>
                          </wps:cNvSpPr>
                          <wps:spPr bwMode="auto">
                            <a:xfrm>
                              <a:off x="8454" y="-75"/>
                              <a:ext cx="120" cy="682"/>
                            </a:xfrm>
                            <a:custGeom>
                              <a:avLst/>
                              <a:gdLst>
                                <a:gd name="T0" fmla="+- 0 8520 8454"/>
                                <a:gd name="T1" fmla="*/ T0 w 120"/>
                                <a:gd name="T2" fmla="+- 0 -75 -75"/>
                                <a:gd name="T3" fmla="*/ -75 h 682"/>
                                <a:gd name="T4" fmla="+- 0 8508 8454"/>
                                <a:gd name="T5" fmla="*/ T4 w 120"/>
                                <a:gd name="T6" fmla="+- 0 -75 -75"/>
                                <a:gd name="T7" fmla="*/ -75 h 682"/>
                                <a:gd name="T8" fmla="+- 0 8504 8454"/>
                                <a:gd name="T9" fmla="*/ T8 w 120"/>
                                <a:gd name="T10" fmla="+- 0 -70 -75"/>
                                <a:gd name="T11" fmla="*/ -70 h 682"/>
                                <a:gd name="T12" fmla="+- 0 8504 8454"/>
                                <a:gd name="T13" fmla="*/ T12 w 120"/>
                                <a:gd name="T14" fmla="+- 0 513 -75"/>
                                <a:gd name="T15" fmla="*/ 513 h 682"/>
                                <a:gd name="T16" fmla="+- 0 8508 8454"/>
                                <a:gd name="T17" fmla="*/ T16 w 120"/>
                                <a:gd name="T18" fmla="+- 0 517 -75"/>
                                <a:gd name="T19" fmla="*/ 517 h 682"/>
                                <a:gd name="T20" fmla="+- 0 8520 8454"/>
                                <a:gd name="T21" fmla="*/ T20 w 120"/>
                                <a:gd name="T22" fmla="+- 0 517 -75"/>
                                <a:gd name="T23" fmla="*/ 517 h 682"/>
                                <a:gd name="T24" fmla="+- 0 8524 8454"/>
                                <a:gd name="T25" fmla="*/ T24 w 120"/>
                                <a:gd name="T26" fmla="+- 0 513 -75"/>
                                <a:gd name="T27" fmla="*/ 513 h 682"/>
                                <a:gd name="T28" fmla="+- 0 8524 8454"/>
                                <a:gd name="T29" fmla="*/ T28 w 120"/>
                                <a:gd name="T30" fmla="+- 0 -70 -75"/>
                                <a:gd name="T31" fmla="*/ -70 h 682"/>
                                <a:gd name="T32" fmla="+- 0 8520 8454"/>
                                <a:gd name="T33" fmla="*/ T32 w 120"/>
                                <a:gd name="T34" fmla="+- 0 -75 -75"/>
                                <a:gd name="T35" fmla="*/ -75 h 6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682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5"/>
                                  </a:lnTo>
                                  <a:lnTo>
                                    <a:pt x="50" y="588"/>
                                  </a:lnTo>
                                  <a:lnTo>
                                    <a:pt x="54" y="592"/>
                                  </a:lnTo>
                                  <a:lnTo>
                                    <a:pt x="66" y="592"/>
                                  </a:lnTo>
                                  <a:lnTo>
                                    <a:pt x="70" y="588"/>
                                  </a:lnTo>
                                  <a:lnTo>
                                    <a:pt x="70" y="5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7" name="Freeform 611"/>
                          <wps:cNvSpPr>
                            <a:spLocks/>
                          </wps:cNvSpPr>
                          <wps:spPr bwMode="auto">
                            <a:xfrm>
                              <a:off x="8454" y="-75"/>
                              <a:ext cx="120" cy="682"/>
                            </a:xfrm>
                            <a:custGeom>
                              <a:avLst/>
                              <a:gdLst>
                                <a:gd name="T0" fmla="+- 0 8574 8454"/>
                                <a:gd name="T1" fmla="*/ T0 w 120"/>
                                <a:gd name="T2" fmla="+- 0 487 -75"/>
                                <a:gd name="T3" fmla="*/ 487 h 682"/>
                                <a:gd name="T4" fmla="+- 0 8524 8454"/>
                                <a:gd name="T5" fmla="*/ T4 w 120"/>
                                <a:gd name="T6" fmla="+- 0 487 -75"/>
                                <a:gd name="T7" fmla="*/ 487 h 682"/>
                                <a:gd name="T8" fmla="+- 0 8524 8454"/>
                                <a:gd name="T9" fmla="*/ T8 w 120"/>
                                <a:gd name="T10" fmla="+- 0 513 -75"/>
                                <a:gd name="T11" fmla="*/ 513 h 682"/>
                                <a:gd name="T12" fmla="+- 0 8520 8454"/>
                                <a:gd name="T13" fmla="*/ T12 w 120"/>
                                <a:gd name="T14" fmla="+- 0 517 -75"/>
                                <a:gd name="T15" fmla="*/ 517 h 682"/>
                                <a:gd name="T16" fmla="+- 0 8559 8454"/>
                                <a:gd name="T17" fmla="*/ T16 w 120"/>
                                <a:gd name="T18" fmla="+- 0 517 -75"/>
                                <a:gd name="T19" fmla="*/ 517 h 682"/>
                                <a:gd name="T20" fmla="+- 0 8574 8454"/>
                                <a:gd name="T21" fmla="*/ T20 w 120"/>
                                <a:gd name="T22" fmla="+- 0 487 -75"/>
                                <a:gd name="T23" fmla="*/ 487 h 6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682">
                                  <a:moveTo>
                                    <a:pt x="120" y="562"/>
                                  </a:moveTo>
                                  <a:lnTo>
                                    <a:pt x="70" y="562"/>
                                  </a:lnTo>
                                  <a:lnTo>
                                    <a:pt x="70" y="588"/>
                                  </a:lnTo>
                                  <a:lnTo>
                                    <a:pt x="66" y="592"/>
                                  </a:lnTo>
                                  <a:lnTo>
                                    <a:pt x="105" y="592"/>
                                  </a:lnTo>
                                  <a:lnTo>
                                    <a:pt x="120" y="56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88" name="Group 608"/>
                        <wpg:cNvGrpSpPr>
                          <a:grpSpLocks/>
                        </wpg:cNvGrpSpPr>
                        <wpg:grpSpPr bwMode="auto">
                          <a:xfrm>
                            <a:off x="6780" y="667"/>
                            <a:ext cx="3722" cy="1048"/>
                            <a:chOff x="6780" y="667"/>
                            <a:chExt cx="3722" cy="1048"/>
                          </a:xfrm>
                        </wpg:grpSpPr>
                        <wps:wsp>
                          <wps:cNvPr id="2989" name="Freeform 609"/>
                          <wps:cNvSpPr>
                            <a:spLocks/>
                          </wps:cNvSpPr>
                          <wps:spPr bwMode="auto">
                            <a:xfrm>
                              <a:off x="6780" y="667"/>
                              <a:ext cx="3722" cy="1048"/>
                            </a:xfrm>
                            <a:custGeom>
                              <a:avLst/>
                              <a:gdLst>
                                <a:gd name="T0" fmla="+- 0 8488 6780"/>
                                <a:gd name="T1" fmla="*/ T0 w 3722"/>
                                <a:gd name="T2" fmla="+- 0 669 667"/>
                                <a:gd name="T3" fmla="*/ 669 h 1048"/>
                                <a:gd name="T4" fmla="+- 0 8194 6780"/>
                                <a:gd name="T5" fmla="*/ T4 w 3722"/>
                                <a:gd name="T6" fmla="+- 0 682 667"/>
                                <a:gd name="T7" fmla="*/ 682 h 1048"/>
                                <a:gd name="T8" fmla="+- 0 7917 6780"/>
                                <a:gd name="T9" fmla="*/ T8 w 3722"/>
                                <a:gd name="T10" fmla="+- 0 708 667"/>
                                <a:gd name="T11" fmla="*/ 708 h 1048"/>
                                <a:gd name="T12" fmla="+- 0 7661 6780"/>
                                <a:gd name="T13" fmla="*/ T12 w 3722"/>
                                <a:gd name="T14" fmla="+- 0 746 667"/>
                                <a:gd name="T15" fmla="*/ 746 h 1048"/>
                                <a:gd name="T16" fmla="+- 0 7430 6780"/>
                                <a:gd name="T17" fmla="*/ T16 w 3722"/>
                                <a:gd name="T18" fmla="+- 0 793 667"/>
                                <a:gd name="T19" fmla="*/ 793 h 1048"/>
                                <a:gd name="T20" fmla="+- 0 7228 6780"/>
                                <a:gd name="T21" fmla="*/ T20 w 3722"/>
                                <a:gd name="T22" fmla="+- 0 850 667"/>
                                <a:gd name="T23" fmla="*/ 850 h 1048"/>
                                <a:gd name="T24" fmla="+- 0 7059 6780"/>
                                <a:gd name="T25" fmla="*/ T24 w 3722"/>
                                <a:gd name="T26" fmla="+- 0 915 667"/>
                                <a:gd name="T27" fmla="*/ 915 h 1048"/>
                                <a:gd name="T28" fmla="+- 0 6926 6780"/>
                                <a:gd name="T29" fmla="*/ T28 w 3722"/>
                                <a:gd name="T30" fmla="+- 0 987 667"/>
                                <a:gd name="T31" fmla="*/ 987 h 1048"/>
                                <a:gd name="T32" fmla="+- 0 6804 6780"/>
                                <a:gd name="T33" fmla="*/ T32 w 3722"/>
                                <a:gd name="T34" fmla="+- 0 1106 667"/>
                                <a:gd name="T35" fmla="*/ 1106 h 1048"/>
                                <a:gd name="T36" fmla="+- 0 6786 6780"/>
                                <a:gd name="T37" fmla="*/ T36 w 3722"/>
                                <a:gd name="T38" fmla="+- 0 1234 667"/>
                                <a:gd name="T39" fmla="*/ 1234 h 1048"/>
                                <a:gd name="T40" fmla="+- 0 6926 6780"/>
                                <a:gd name="T41" fmla="*/ T40 w 3722"/>
                                <a:gd name="T42" fmla="+- 0 1395 667"/>
                                <a:gd name="T43" fmla="*/ 1395 h 1048"/>
                                <a:gd name="T44" fmla="+- 0 7059 6780"/>
                                <a:gd name="T45" fmla="*/ T44 w 3722"/>
                                <a:gd name="T46" fmla="+- 0 1467 667"/>
                                <a:gd name="T47" fmla="*/ 1467 h 1048"/>
                                <a:gd name="T48" fmla="+- 0 7228 6780"/>
                                <a:gd name="T49" fmla="*/ T48 w 3722"/>
                                <a:gd name="T50" fmla="+- 0 1532 667"/>
                                <a:gd name="T51" fmla="*/ 1532 h 1048"/>
                                <a:gd name="T52" fmla="+- 0 7430 6780"/>
                                <a:gd name="T53" fmla="*/ T52 w 3722"/>
                                <a:gd name="T54" fmla="+- 0 1589 667"/>
                                <a:gd name="T55" fmla="*/ 1589 h 1048"/>
                                <a:gd name="T56" fmla="+- 0 7661 6780"/>
                                <a:gd name="T57" fmla="*/ T56 w 3722"/>
                                <a:gd name="T58" fmla="+- 0 1637 667"/>
                                <a:gd name="T59" fmla="*/ 1637 h 1048"/>
                                <a:gd name="T60" fmla="+- 0 7917 6780"/>
                                <a:gd name="T61" fmla="*/ T60 w 3722"/>
                                <a:gd name="T62" fmla="+- 0 1674 667"/>
                                <a:gd name="T63" fmla="*/ 1674 h 1048"/>
                                <a:gd name="T64" fmla="+- 0 8194 6780"/>
                                <a:gd name="T65" fmla="*/ T64 w 3722"/>
                                <a:gd name="T66" fmla="+- 0 1700 667"/>
                                <a:gd name="T67" fmla="*/ 1700 h 1048"/>
                                <a:gd name="T68" fmla="+- 0 8488 6780"/>
                                <a:gd name="T69" fmla="*/ T68 w 3722"/>
                                <a:gd name="T70" fmla="+- 0 1713 667"/>
                                <a:gd name="T71" fmla="*/ 1713 h 1048"/>
                                <a:gd name="T72" fmla="+- 0 8794 6780"/>
                                <a:gd name="T73" fmla="*/ T72 w 3722"/>
                                <a:gd name="T74" fmla="+- 0 1713 667"/>
                                <a:gd name="T75" fmla="*/ 1713 h 1048"/>
                                <a:gd name="T76" fmla="+- 0 9088 6780"/>
                                <a:gd name="T77" fmla="*/ T76 w 3722"/>
                                <a:gd name="T78" fmla="+- 0 1700 667"/>
                                <a:gd name="T79" fmla="*/ 1700 h 1048"/>
                                <a:gd name="T80" fmla="+- 0 9365 6780"/>
                                <a:gd name="T81" fmla="*/ T80 w 3722"/>
                                <a:gd name="T82" fmla="+- 0 1674 667"/>
                                <a:gd name="T83" fmla="*/ 1674 h 1048"/>
                                <a:gd name="T84" fmla="+- 0 9621 6780"/>
                                <a:gd name="T85" fmla="*/ T84 w 3722"/>
                                <a:gd name="T86" fmla="+- 0 1637 667"/>
                                <a:gd name="T87" fmla="*/ 1637 h 1048"/>
                                <a:gd name="T88" fmla="+- 0 9852 6780"/>
                                <a:gd name="T89" fmla="*/ T88 w 3722"/>
                                <a:gd name="T90" fmla="+- 0 1589 667"/>
                                <a:gd name="T91" fmla="*/ 1589 h 1048"/>
                                <a:gd name="T92" fmla="+- 0 10054 6780"/>
                                <a:gd name="T93" fmla="*/ T92 w 3722"/>
                                <a:gd name="T94" fmla="+- 0 1532 667"/>
                                <a:gd name="T95" fmla="*/ 1532 h 1048"/>
                                <a:gd name="T96" fmla="+- 0 10223 6780"/>
                                <a:gd name="T97" fmla="*/ T96 w 3722"/>
                                <a:gd name="T98" fmla="+- 0 1467 667"/>
                                <a:gd name="T99" fmla="*/ 1467 h 1048"/>
                                <a:gd name="T100" fmla="+- 0 10356 6780"/>
                                <a:gd name="T101" fmla="*/ T100 w 3722"/>
                                <a:gd name="T102" fmla="+- 0 1395 667"/>
                                <a:gd name="T103" fmla="*/ 1395 h 1048"/>
                                <a:gd name="T104" fmla="+- 0 10478 6780"/>
                                <a:gd name="T105" fmla="*/ T104 w 3722"/>
                                <a:gd name="T106" fmla="+- 0 1276 667"/>
                                <a:gd name="T107" fmla="*/ 1276 h 1048"/>
                                <a:gd name="T108" fmla="+- 0 10496 6780"/>
                                <a:gd name="T109" fmla="*/ T108 w 3722"/>
                                <a:gd name="T110" fmla="+- 0 1148 667"/>
                                <a:gd name="T111" fmla="*/ 1148 h 1048"/>
                                <a:gd name="T112" fmla="+- 0 10356 6780"/>
                                <a:gd name="T113" fmla="*/ T112 w 3722"/>
                                <a:gd name="T114" fmla="+- 0 987 667"/>
                                <a:gd name="T115" fmla="*/ 987 h 1048"/>
                                <a:gd name="T116" fmla="+- 0 10223 6780"/>
                                <a:gd name="T117" fmla="*/ T116 w 3722"/>
                                <a:gd name="T118" fmla="+- 0 915 667"/>
                                <a:gd name="T119" fmla="*/ 915 h 1048"/>
                                <a:gd name="T120" fmla="+- 0 10054 6780"/>
                                <a:gd name="T121" fmla="*/ T120 w 3722"/>
                                <a:gd name="T122" fmla="+- 0 850 667"/>
                                <a:gd name="T123" fmla="*/ 850 h 1048"/>
                                <a:gd name="T124" fmla="+- 0 9852 6780"/>
                                <a:gd name="T125" fmla="*/ T124 w 3722"/>
                                <a:gd name="T126" fmla="+- 0 793 667"/>
                                <a:gd name="T127" fmla="*/ 793 h 1048"/>
                                <a:gd name="T128" fmla="+- 0 9621 6780"/>
                                <a:gd name="T129" fmla="*/ T128 w 3722"/>
                                <a:gd name="T130" fmla="+- 0 746 667"/>
                                <a:gd name="T131" fmla="*/ 746 h 1048"/>
                                <a:gd name="T132" fmla="+- 0 9365 6780"/>
                                <a:gd name="T133" fmla="*/ T132 w 3722"/>
                                <a:gd name="T134" fmla="+- 0 708 667"/>
                                <a:gd name="T135" fmla="*/ 708 h 1048"/>
                                <a:gd name="T136" fmla="+- 0 9088 6780"/>
                                <a:gd name="T137" fmla="*/ T136 w 3722"/>
                                <a:gd name="T138" fmla="+- 0 682 667"/>
                                <a:gd name="T139" fmla="*/ 682 h 1048"/>
                                <a:gd name="T140" fmla="+- 0 8794 6780"/>
                                <a:gd name="T141" fmla="*/ T140 w 3722"/>
                                <a:gd name="T142" fmla="+- 0 669 667"/>
                                <a:gd name="T143" fmla="*/ 669 h 10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3722" h="1048">
                                  <a:moveTo>
                                    <a:pt x="1861" y="0"/>
                                  </a:moveTo>
                                  <a:lnTo>
                                    <a:pt x="1708" y="2"/>
                                  </a:lnTo>
                                  <a:lnTo>
                                    <a:pt x="1559" y="7"/>
                                  </a:lnTo>
                                  <a:lnTo>
                                    <a:pt x="1414" y="15"/>
                                  </a:lnTo>
                                  <a:lnTo>
                                    <a:pt x="1273" y="27"/>
                                  </a:lnTo>
                                  <a:lnTo>
                                    <a:pt x="1137" y="41"/>
                                  </a:lnTo>
                                  <a:lnTo>
                                    <a:pt x="1006" y="59"/>
                                  </a:lnTo>
                                  <a:lnTo>
                                    <a:pt x="881" y="79"/>
                                  </a:lnTo>
                                  <a:lnTo>
                                    <a:pt x="762" y="101"/>
                                  </a:lnTo>
                                  <a:lnTo>
                                    <a:pt x="650" y="126"/>
                                  </a:lnTo>
                                  <a:lnTo>
                                    <a:pt x="545" y="154"/>
                                  </a:lnTo>
                                  <a:lnTo>
                                    <a:pt x="448" y="183"/>
                                  </a:lnTo>
                                  <a:lnTo>
                                    <a:pt x="359" y="215"/>
                                  </a:lnTo>
                                  <a:lnTo>
                                    <a:pt x="279" y="248"/>
                                  </a:lnTo>
                                  <a:lnTo>
                                    <a:pt x="208" y="283"/>
                                  </a:lnTo>
                                  <a:lnTo>
                                    <a:pt x="146" y="320"/>
                                  </a:lnTo>
                                  <a:lnTo>
                                    <a:pt x="95" y="359"/>
                                  </a:lnTo>
                                  <a:lnTo>
                                    <a:pt x="24" y="439"/>
                                  </a:lnTo>
                                  <a:lnTo>
                                    <a:pt x="0" y="524"/>
                                  </a:lnTo>
                                  <a:lnTo>
                                    <a:pt x="6" y="567"/>
                                  </a:lnTo>
                                  <a:lnTo>
                                    <a:pt x="54" y="650"/>
                                  </a:lnTo>
                                  <a:lnTo>
                                    <a:pt x="146" y="728"/>
                                  </a:lnTo>
                                  <a:lnTo>
                                    <a:pt x="208" y="765"/>
                                  </a:lnTo>
                                  <a:lnTo>
                                    <a:pt x="279" y="800"/>
                                  </a:lnTo>
                                  <a:lnTo>
                                    <a:pt x="359" y="834"/>
                                  </a:lnTo>
                                  <a:lnTo>
                                    <a:pt x="448" y="865"/>
                                  </a:lnTo>
                                  <a:lnTo>
                                    <a:pt x="545" y="895"/>
                                  </a:lnTo>
                                  <a:lnTo>
                                    <a:pt x="650" y="922"/>
                                  </a:lnTo>
                                  <a:lnTo>
                                    <a:pt x="762" y="947"/>
                                  </a:lnTo>
                                  <a:lnTo>
                                    <a:pt x="881" y="970"/>
                                  </a:lnTo>
                                  <a:lnTo>
                                    <a:pt x="1006" y="990"/>
                                  </a:lnTo>
                                  <a:lnTo>
                                    <a:pt x="1137" y="1007"/>
                                  </a:lnTo>
                                  <a:lnTo>
                                    <a:pt x="1273" y="1021"/>
                                  </a:lnTo>
                                  <a:lnTo>
                                    <a:pt x="1414" y="1033"/>
                                  </a:lnTo>
                                  <a:lnTo>
                                    <a:pt x="1559" y="1041"/>
                                  </a:lnTo>
                                  <a:lnTo>
                                    <a:pt x="1708" y="1046"/>
                                  </a:lnTo>
                                  <a:lnTo>
                                    <a:pt x="1861" y="1048"/>
                                  </a:lnTo>
                                  <a:lnTo>
                                    <a:pt x="2014" y="1046"/>
                                  </a:lnTo>
                                  <a:lnTo>
                                    <a:pt x="2163" y="1041"/>
                                  </a:lnTo>
                                  <a:lnTo>
                                    <a:pt x="2308" y="1033"/>
                                  </a:lnTo>
                                  <a:lnTo>
                                    <a:pt x="2449" y="1021"/>
                                  </a:lnTo>
                                  <a:lnTo>
                                    <a:pt x="2585" y="1007"/>
                                  </a:lnTo>
                                  <a:lnTo>
                                    <a:pt x="2716" y="990"/>
                                  </a:lnTo>
                                  <a:lnTo>
                                    <a:pt x="2841" y="970"/>
                                  </a:lnTo>
                                  <a:lnTo>
                                    <a:pt x="2960" y="947"/>
                                  </a:lnTo>
                                  <a:lnTo>
                                    <a:pt x="3072" y="922"/>
                                  </a:lnTo>
                                  <a:lnTo>
                                    <a:pt x="3177" y="895"/>
                                  </a:lnTo>
                                  <a:lnTo>
                                    <a:pt x="3274" y="865"/>
                                  </a:lnTo>
                                  <a:lnTo>
                                    <a:pt x="3363" y="834"/>
                                  </a:lnTo>
                                  <a:lnTo>
                                    <a:pt x="3443" y="800"/>
                                  </a:lnTo>
                                  <a:lnTo>
                                    <a:pt x="3514" y="765"/>
                                  </a:lnTo>
                                  <a:lnTo>
                                    <a:pt x="3576" y="728"/>
                                  </a:lnTo>
                                  <a:lnTo>
                                    <a:pt x="3627" y="690"/>
                                  </a:lnTo>
                                  <a:lnTo>
                                    <a:pt x="3698" y="609"/>
                                  </a:lnTo>
                                  <a:lnTo>
                                    <a:pt x="3722" y="524"/>
                                  </a:lnTo>
                                  <a:lnTo>
                                    <a:pt x="3716" y="481"/>
                                  </a:lnTo>
                                  <a:lnTo>
                                    <a:pt x="3668" y="398"/>
                                  </a:lnTo>
                                  <a:lnTo>
                                    <a:pt x="3576" y="320"/>
                                  </a:lnTo>
                                  <a:lnTo>
                                    <a:pt x="3514" y="283"/>
                                  </a:lnTo>
                                  <a:lnTo>
                                    <a:pt x="3443" y="248"/>
                                  </a:lnTo>
                                  <a:lnTo>
                                    <a:pt x="3363" y="215"/>
                                  </a:lnTo>
                                  <a:lnTo>
                                    <a:pt x="3274" y="183"/>
                                  </a:lnTo>
                                  <a:lnTo>
                                    <a:pt x="3177" y="154"/>
                                  </a:lnTo>
                                  <a:lnTo>
                                    <a:pt x="3072" y="126"/>
                                  </a:lnTo>
                                  <a:lnTo>
                                    <a:pt x="2960" y="101"/>
                                  </a:lnTo>
                                  <a:lnTo>
                                    <a:pt x="2841" y="79"/>
                                  </a:lnTo>
                                  <a:lnTo>
                                    <a:pt x="2716" y="59"/>
                                  </a:lnTo>
                                  <a:lnTo>
                                    <a:pt x="2585" y="41"/>
                                  </a:lnTo>
                                  <a:lnTo>
                                    <a:pt x="2449" y="27"/>
                                  </a:lnTo>
                                  <a:lnTo>
                                    <a:pt x="2308" y="15"/>
                                  </a:lnTo>
                                  <a:lnTo>
                                    <a:pt x="2163" y="7"/>
                                  </a:lnTo>
                                  <a:lnTo>
                                    <a:pt x="2014" y="2"/>
                                  </a:lnTo>
                                  <a:lnTo>
                                    <a:pt x="1861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2D5659" id="Group 607" o:spid="_x0000_s1026" style="position:absolute;margin-left:338.65pt;margin-top:-4.1pt;width:186.85pt;height:90.25pt;z-index:-251646464;mso-position-horizontal-relative:page" coordorigin="6773,-82" coordsize="3737,1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">
                <v:group id="Group 610" o:spid="_x0000_s1027" style="position:absolute;left:8454;top:-75;width:120;height:682" coordorigin="8454,-75" coordsize="120,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">
                  <v:shape id="Freeform 613" o:spid="_x0000_s1028" style="position:absolute;left:8454;top:-75;width:120;height:682;visibility:visible;mso-wrap-style:square;v-text-anchor:top" coordsize="120,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" path="m50,562l,562,60,682r45,-90l54,592r-4,-4l50,562e" fillcolor="black" stroked="f">
                    <v:path arrowok="t" o:connecttype="custom" o:connectlocs="50,487;0,487;60,607;105,517;54,517;50,513;50,487" o:connectangles="0,0,0,0,0,0,0"/>
                  </v:shape>
                  <v:shape id="Freeform 612" o:spid="_x0000_s1029" style="position:absolute;left:8454;top:-75;width:120;height:682;visibility:visible;mso-wrap-style:square;v-text-anchor:top" coordsize="120,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" path="m66,l54,,50,5r,583l54,592r12,l70,588,70,5,66,e" fillcolor="black" stroked="f">
                    <v:path arrowok="t" o:connecttype="custom" o:connectlocs="66,-75;54,-75;50,-70;50,513;54,517;66,517;70,513;70,-70;66,-75" o:connectangles="0,0,0,0,0,0,0,0,0"/>
                  </v:shape>
                  <v:shape id="Freeform 611" o:spid="_x0000_s1030" style="position:absolute;left:8454;top:-75;width:120;height:682;visibility:visible;mso-wrap-style:square;v-text-anchor:top" coordsize="120,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" path="m120,562r-50,l70,588r-4,4l105,592r15,-30e" fillcolor="black" stroked="f">
                    <v:path arrowok="t" o:connecttype="custom" o:connectlocs="120,487;70,487;70,513;66,517;105,517;120,487" o:connectangles="0,0,0,0,0,0"/>
                  </v:shape>
                </v:group>
                <v:group id="Group 608" o:spid="_x0000_s1031" style="position:absolute;left:6780;top:667;width:3722;height:1048" coordorigin="6780,667" coordsize="3722,1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">
                  <v:shape id="Freeform 609" o:spid="_x0000_s1032" style="position:absolute;left:6780;top:667;width:3722;height:1048;visibility:visible;mso-wrap-style:square;v-text-anchor:top" coordsize="3722,1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" path="m1861,l1708,2,1559,7r-145,8l1273,27,1137,41,1006,59,881,79,762,101,650,126,545,154r-97,29l359,215r-80,33l208,283r-62,37l95,359,24,439,,524r6,43l54,650r92,78l208,765r71,35l359,834r89,31l545,895r105,27l762,947r119,23l1006,990r131,17l1273,1021r141,12l1559,1041r149,5l1861,1048r153,-2l2163,1041r145,-8l2449,1021r136,-14l2716,990r125,-20l2960,947r112,-25l3177,895r97,-30l3363,834r80,-34l3514,765r62,-37l3627,690r71,-81l3722,524r-6,-43l3668,398r-92,-78l3514,283r-71,-35l3363,215r-89,-32l3177,154,3072,126,2960,101,2841,79,2716,59,2585,41,2449,27,2308,15,2163,7,2014,2,1861,xe" filled="f">
                    <v:path arrowok="t" o:connecttype="custom" o:connectlocs="1708,669;1414,682;1137,708;881,746;650,793;448,850;279,915;146,987;24,1106;6,1234;146,1395;279,1467;448,1532;650,1589;881,1637;1137,1674;1414,1700;1708,1713;2014,1713;2308,1700;2585,1674;2841,1637;3072,1589;3274,1532;3443,1467;3576,1395;3698,1276;3716,1148;3576,987;3443,915;3274,850;3072,793;2841,746;2585,708;2308,682;2014,669" o:connectangles="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3088" behindDoc="1" locked="0" layoutInCell="1" allowOverlap="1" wp14:anchorId="12E8875C" wp14:editId="7D9D9695">
                <wp:simplePos x="0" y="0"/>
                <wp:positionH relativeFrom="page">
                  <wp:posOffset>4107180</wp:posOffset>
                </wp:positionH>
                <wp:positionV relativeFrom="paragraph">
                  <wp:posOffset>-988695</wp:posOffset>
                </wp:positionV>
                <wp:extent cx="2693670" cy="934085"/>
                <wp:effectExtent l="1905" t="4445" r="0" b="4445"/>
                <wp:wrapNone/>
                <wp:docPr id="2990" name="Text Box 6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3670" cy="934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040"/>
                              <w:gridCol w:w="2175"/>
                            </w:tblGrid>
                            <w:tr w:rsidR="00BB12A1" w14:paraId="4CEFA3D6" w14:textId="77777777" w:rsidTr="006B212A">
                              <w:trPr>
                                <w:trHeight w:hRule="exact" w:val="367"/>
                              </w:trPr>
                              <w:tc>
                                <w:tcPr>
                                  <w:tcW w:w="2040" w:type="dxa"/>
                                  <w:tcBorders>
                                    <w:top w:val="single" w:sz="5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401B1DD" w14:textId="77777777" w:rsidR="00BB12A1" w:rsidRDefault="00BB12A1">
                                  <w:pPr>
                                    <w:spacing w:after="0" w:line="296" w:lineRule="exact"/>
                                    <w:ind w:left="736" w:right="716"/>
                                    <w:jc w:val="center"/>
                                    <w:rPr>
                                      <w:rFonts w:ascii="標楷體" w:eastAsia="標楷體" w:hAnsi="標楷體" w:cs="標楷體"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標楷體" w:eastAsia="標楷體" w:hAnsi="標楷體" w:cs="標楷體"/>
                                      <w:position w:val="-1"/>
                                      <w:sz w:val="24"/>
                                      <w:szCs w:val="24"/>
                                    </w:rPr>
                                    <w:t>傷者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175" w:type="dxa"/>
                                  <w:tcBorders>
                                    <w:top w:val="single" w:sz="5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011261B" w14:textId="77777777" w:rsidR="00BB12A1" w:rsidRDefault="00BB12A1">
                                  <w:pPr>
                                    <w:spacing w:after="0" w:line="296" w:lineRule="exact"/>
                                    <w:ind w:left="802" w:right="786"/>
                                    <w:jc w:val="center"/>
                                    <w:rPr>
                                      <w:rFonts w:ascii="標楷體" w:eastAsia="標楷體" w:hAnsi="標楷體" w:cs="標楷體"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標楷體" w:eastAsia="標楷體" w:hAnsi="標楷體" w:cs="標楷體"/>
                                      <w:position w:val="-1"/>
                                      <w:sz w:val="24"/>
                                      <w:szCs w:val="24"/>
                                    </w:rPr>
                                    <w:t>死者</w:t>
                                  </w:r>
                                  <w:proofErr w:type="spellEnd"/>
                                </w:p>
                              </w:tc>
                            </w:tr>
                            <w:tr w:rsidR="00BB12A1" w14:paraId="427C405D" w14:textId="77777777" w:rsidTr="006B212A">
                              <w:trPr>
                                <w:trHeight w:hRule="exact" w:val="1090"/>
                              </w:trPr>
                              <w:tc>
                                <w:tcPr>
                                  <w:tcW w:w="2040" w:type="dxa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5" w:space="0" w:color="000000"/>
                                    <w:right w:val="single" w:sz="4" w:space="0" w:color="000000"/>
                                  </w:tcBorders>
                                </w:tcPr>
                                <w:p w14:paraId="206D3444" w14:textId="77777777" w:rsidR="00BB12A1" w:rsidRDefault="00BB12A1">
                                  <w:pPr>
                                    <w:spacing w:after="0" w:line="299" w:lineRule="exact"/>
                                    <w:ind w:left="23" w:right="-20"/>
                                    <w:rPr>
                                      <w:rFonts w:ascii="標楷體" w:eastAsia="標楷體" w:hAnsi="標楷體" w:cs="標楷體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cs="標楷體"/>
                                      <w:position w:val="-1"/>
                                      <w:sz w:val="24"/>
                                      <w:szCs w:val="24"/>
                                      <w:lang w:eastAsia="zh-TW"/>
                                    </w:rPr>
                                    <w:t>關心受傷者復原狀</w:t>
                                  </w:r>
                                </w:p>
                                <w:p w14:paraId="187AE148" w14:textId="77777777" w:rsidR="00BB12A1" w:rsidRDefault="00BB12A1">
                                  <w:pPr>
                                    <w:spacing w:before="24" w:after="0" w:line="360" w:lineRule="exact"/>
                                    <w:ind w:left="23" w:right="10"/>
                                    <w:rPr>
                                      <w:rFonts w:ascii="標楷體" w:eastAsia="標楷體" w:hAnsi="標楷體" w:cs="標楷體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標楷體" w:eastAsia="標楷體" w:hAnsi="標楷體" w:cs="標楷體"/>
                                      <w:sz w:val="24"/>
                                      <w:szCs w:val="24"/>
                                      <w:lang w:eastAsia="zh-TW"/>
                                    </w:rPr>
                                    <w:t>況並提共必要</w:t>
                                  </w:r>
                                  <w:proofErr w:type="gramEnd"/>
                                  <w:r>
                                    <w:rPr>
                                      <w:rFonts w:ascii="標楷體" w:eastAsia="標楷體" w:hAnsi="標楷體" w:cs="標楷體"/>
                                      <w:sz w:val="24"/>
                                      <w:szCs w:val="24"/>
                                      <w:lang w:eastAsia="zh-TW"/>
                                    </w:rPr>
                                    <w:t>之協 助。</w:t>
                                  </w:r>
                                </w:p>
                              </w:tc>
                              <w:tc>
                                <w:tcPr>
                                  <w:tcW w:w="217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5" w:space="0" w:color="000000"/>
                                    <w:right w:val="single" w:sz="4" w:space="0" w:color="000000"/>
                                  </w:tcBorders>
                                </w:tcPr>
                                <w:p w14:paraId="3D21530F" w14:textId="77777777" w:rsidR="00BB12A1" w:rsidRDefault="00BB12A1">
                                  <w:pPr>
                                    <w:spacing w:after="0" w:line="299" w:lineRule="exact"/>
                                    <w:ind w:left="21" w:right="-93"/>
                                    <w:rPr>
                                      <w:rFonts w:ascii="標楷體" w:eastAsia="標楷體" w:hAnsi="標楷體" w:cs="標楷體"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標楷體" w:eastAsia="標楷體" w:hAnsi="標楷體" w:cs="標楷體"/>
                                      <w:position w:val="-1"/>
                                      <w:sz w:val="24"/>
                                      <w:szCs w:val="24"/>
                                    </w:rPr>
                                    <w:t>協助處理善後事宜</w:t>
                                  </w:r>
                                  <w:proofErr w:type="spellEnd"/>
                                  <w:r>
                                    <w:rPr>
                                      <w:rFonts w:ascii="標楷體" w:eastAsia="標楷體" w:hAnsi="標楷體" w:cs="標楷體"/>
                                      <w:position w:val="-1"/>
                                      <w:sz w:val="24"/>
                                      <w:szCs w:val="24"/>
                                    </w:rPr>
                                    <w:t>。</w:t>
                                  </w:r>
                                </w:p>
                              </w:tc>
                            </w:tr>
                          </w:tbl>
                          <w:p w14:paraId="33BE086D" w14:textId="77777777" w:rsidR="00BB12A1" w:rsidRDefault="00BB12A1" w:rsidP="001210EB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E8875C" id="Text Box 606" o:spid="_x0000_s1126" type="#_x0000_t202" style="position:absolute;left:0;text-align:left;margin-left:323.4pt;margin-top:-77.85pt;width:212.1pt;height:73.55pt;z-index:-25164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040"/>
                        <w:gridCol w:w="2175"/>
                      </w:tblGrid>
                      <w:tr w:rsidR="00BB12A1" w14:paraId="4CEFA3D6" w14:textId="77777777" w:rsidTr="006B212A">
                        <w:trPr>
                          <w:trHeight w:hRule="exact" w:val="367"/>
                        </w:trPr>
                        <w:tc>
                          <w:tcPr>
                            <w:tcW w:w="2040" w:type="dxa"/>
                            <w:tcBorders>
                              <w:top w:val="single" w:sz="5" w:space="0" w:color="000000"/>
                              <w:left w:val="single" w:sz="4" w:space="0" w:color="auto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401B1DD" w14:textId="77777777" w:rsidR="00BB12A1" w:rsidRDefault="00BB12A1">
                            <w:pPr>
                              <w:spacing w:after="0" w:line="296" w:lineRule="exact"/>
                              <w:ind w:left="736" w:right="716"/>
                              <w:jc w:val="center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標楷體" w:eastAsia="標楷體" w:hAnsi="標楷體" w:cs="標楷體"/>
                                <w:position w:val="-1"/>
                                <w:sz w:val="24"/>
                                <w:szCs w:val="24"/>
                              </w:rPr>
                              <w:t>傷者</w:t>
                            </w:r>
                            <w:proofErr w:type="spellEnd"/>
                          </w:p>
                        </w:tc>
                        <w:tc>
                          <w:tcPr>
                            <w:tcW w:w="2175" w:type="dxa"/>
                            <w:tcBorders>
                              <w:top w:val="single" w:sz="5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011261B" w14:textId="77777777" w:rsidR="00BB12A1" w:rsidRDefault="00BB12A1">
                            <w:pPr>
                              <w:spacing w:after="0" w:line="296" w:lineRule="exact"/>
                              <w:ind w:left="802" w:right="786"/>
                              <w:jc w:val="center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標楷體" w:eastAsia="標楷體" w:hAnsi="標楷體" w:cs="標楷體"/>
                                <w:position w:val="-1"/>
                                <w:sz w:val="24"/>
                                <w:szCs w:val="24"/>
                              </w:rPr>
                              <w:t>死者</w:t>
                            </w:r>
                            <w:proofErr w:type="spellEnd"/>
                          </w:p>
                        </w:tc>
                      </w:tr>
                      <w:tr w:rsidR="00BB12A1" w14:paraId="427C405D" w14:textId="77777777" w:rsidTr="006B212A">
                        <w:trPr>
                          <w:trHeight w:hRule="exact" w:val="1090"/>
                        </w:trPr>
                        <w:tc>
                          <w:tcPr>
                            <w:tcW w:w="2040" w:type="dxa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5" w:space="0" w:color="000000"/>
                              <w:right w:val="single" w:sz="4" w:space="0" w:color="000000"/>
                            </w:tcBorders>
                          </w:tcPr>
                          <w:p w14:paraId="206D3444" w14:textId="77777777" w:rsidR="00BB12A1" w:rsidRDefault="00BB12A1">
                            <w:pPr>
                              <w:spacing w:after="0" w:line="299" w:lineRule="exact"/>
                              <w:ind w:left="23" w:right="-20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標楷體" w:eastAsia="標楷體" w:hAnsi="標楷體" w:cs="標楷體"/>
                                <w:position w:val="-1"/>
                                <w:sz w:val="24"/>
                                <w:szCs w:val="24"/>
                                <w:lang w:eastAsia="zh-TW"/>
                              </w:rPr>
                              <w:t>關心受傷者復原狀</w:t>
                            </w:r>
                          </w:p>
                          <w:p w14:paraId="187AE148" w14:textId="77777777" w:rsidR="00BB12A1" w:rsidRDefault="00BB12A1">
                            <w:pPr>
                              <w:spacing w:before="24" w:after="0" w:line="360" w:lineRule="exact"/>
                              <w:ind w:left="23" w:right="10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</w:pPr>
                            <w:proofErr w:type="gramStart"/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況並提共必要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之協 助。</w:t>
                            </w:r>
                          </w:p>
                        </w:tc>
                        <w:tc>
                          <w:tcPr>
                            <w:tcW w:w="217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5" w:space="0" w:color="000000"/>
                              <w:right w:val="single" w:sz="4" w:space="0" w:color="000000"/>
                            </w:tcBorders>
                          </w:tcPr>
                          <w:p w14:paraId="3D21530F" w14:textId="77777777" w:rsidR="00BB12A1" w:rsidRDefault="00BB12A1">
                            <w:pPr>
                              <w:spacing w:after="0" w:line="299" w:lineRule="exact"/>
                              <w:ind w:left="21" w:right="-93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標楷體" w:eastAsia="標楷體" w:hAnsi="標楷體" w:cs="標楷體"/>
                                <w:position w:val="-1"/>
                                <w:sz w:val="24"/>
                                <w:szCs w:val="24"/>
                              </w:rPr>
                              <w:t>協助處理善後事宜</w:t>
                            </w:r>
                            <w:proofErr w:type="spellEnd"/>
                            <w:r>
                              <w:rPr>
                                <w:rFonts w:ascii="標楷體" w:eastAsia="標楷體" w:hAnsi="標楷體" w:cs="標楷體"/>
                                <w:position w:val="-1"/>
                                <w:sz w:val="24"/>
                                <w:szCs w:val="24"/>
                              </w:rPr>
                              <w:t>。</w:t>
                            </w:r>
                          </w:p>
                        </w:tc>
                      </w:tr>
                    </w:tbl>
                    <w:p w14:paraId="33BE086D" w14:textId="77777777" w:rsidR="00BB12A1" w:rsidRDefault="00BB12A1" w:rsidP="001210EB">
                      <w:pPr>
                        <w:spacing w:after="0" w:line="240" w:lineRule="auto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彙整有關資料呈報有關單位。</w:t>
      </w:r>
    </w:p>
    <w:p w14:paraId="4918A1D9" w14:textId="77777777" w:rsidR="001210EB" w:rsidRDefault="001210EB" w:rsidP="001210EB">
      <w:pPr>
        <w:spacing w:after="0" w:line="358" w:lineRule="exact"/>
        <w:ind w:left="1056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災後重建計劃。</w:t>
      </w:r>
    </w:p>
    <w:p w14:paraId="5105EA82" w14:textId="77777777" w:rsidR="001210EB" w:rsidRDefault="001210EB" w:rsidP="001210EB">
      <w:pPr>
        <w:spacing w:before="2" w:after="0" w:line="190" w:lineRule="exact"/>
        <w:rPr>
          <w:sz w:val="19"/>
          <w:szCs w:val="19"/>
          <w:lang w:eastAsia="zh-TW"/>
        </w:rPr>
      </w:pPr>
    </w:p>
    <w:p w14:paraId="6B024D8C" w14:textId="77777777" w:rsidR="001210EB" w:rsidRDefault="001210EB" w:rsidP="001210EB">
      <w:pPr>
        <w:spacing w:after="0" w:line="300" w:lineRule="exact"/>
        <w:ind w:left="641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▲協助辦理保險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給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付。</w:t>
      </w:r>
    </w:p>
    <w:p w14:paraId="5265E945" w14:textId="77777777" w:rsidR="001210EB" w:rsidRDefault="001210EB" w:rsidP="001210EB">
      <w:pPr>
        <w:spacing w:after="0" w:line="283" w:lineRule="exact"/>
        <w:ind w:left="641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▲視狀況申請救助。</w:t>
      </w:r>
    </w:p>
    <w:p w14:paraId="2AB2EE2F" w14:textId="77777777" w:rsidR="001210EB" w:rsidRDefault="001210EB" w:rsidP="001210EB">
      <w:pPr>
        <w:spacing w:before="8" w:after="0" w:line="160" w:lineRule="exact"/>
        <w:rPr>
          <w:sz w:val="16"/>
          <w:szCs w:val="16"/>
          <w:lang w:eastAsia="zh-TW"/>
        </w:rPr>
      </w:pPr>
    </w:p>
    <w:p w14:paraId="2D684D0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560CC9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D962AD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4F5DCA9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71F0A79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2064" behindDoc="1" locked="0" layoutInCell="1" allowOverlap="1" wp14:anchorId="21A6BAE1" wp14:editId="145C212F">
                <wp:simplePos x="0" y="0"/>
                <wp:positionH relativeFrom="page">
                  <wp:posOffset>758190</wp:posOffset>
                </wp:positionH>
                <wp:positionV relativeFrom="paragraph">
                  <wp:posOffset>-173355</wp:posOffset>
                </wp:positionV>
                <wp:extent cx="6057900" cy="1270"/>
                <wp:effectExtent l="5715" t="10795" r="13335" b="6985"/>
                <wp:wrapNone/>
                <wp:docPr id="2991" name="Group 6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7900" cy="1270"/>
                          <a:chOff x="1194" y="-273"/>
                          <a:chExt cx="9540" cy="2"/>
                        </a:xfrm>
                      </wpg:grpSpPr>
                      <wps:wsp>
                        <wps:cNvPr id="2992" name="Freeform 605"/>
                        <wps:cNvSpPr>
                          <a:spLocks/>
                        </wps:cNvSpPr>
                        <wps:spPr bwMode="auto">
                          <a:xfrm>
                            <a:off x="1194" y="-273"/>
                            <a:ext cx="9540" cy="2"/>
                          </a:xfrm>
                          <a:custGeom>
                            <a:avLst/>
                            <a:gdLst>
                              <a:gd name="T0" fmla="+- 0 1194 1194"/>
                              <a:gd name="T1" fmla="*/ T0 w 9540"/>
                              <a:gd name="T2" fmla="+- 0 10734 1194"/>
                              <a:gd name="T3" fmla="*/ T2 w 95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540">
                                <a:moveTo>
                                  <a:pt x="0" y="0"/>
                                </a:moveTo>
                                <a:lnTo>
                                  <a:pt x="954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A6D8AA" id="Group 604" o:spid="_x0000_s1026" style="position:absolute;margin-left:59.7pt;margin-top:-13.65pt;width:477pt;height:.1pt;z-index:-251644416;mso-position-horizontal-relative:page" coordorigin="1194,-273" coordsize="9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">
                <v:shape id="Freeform 605" o:spid="_x0000_s1027" style="position:absolute;left:1194;top:-273;width:9540;height:2;visibility:visible;mso-wrap-style:square;v-text-anchor:top" coordsize="9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" path="m,l9540,e" filled="f">
                  <v:path arrowok="t" o:connecttype="custom" o:connectlocs="0,0;954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</w:t>
      </w:r>
    </w:p>
    <w:p w14:paraId="6CE19DF2" w14:textId="77777777" w:rsidR="001210EB" w:rsidRDefault="001210EB" w:rsidP="001210EB">
      <w:pPr>
        <w:spacing w:after="0" w:line="331" w:lineRule="exact"/>
        <w:ind w:left="35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檢討事件原因及處理過程，並</w:t>
      </w: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研</w:t>
      </w:r>
      <w:proofErr w:type="gramEnd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商善後事宜。</w:t>
      </w:r>
    </w:p>
    <w:p w14:paraId="26752C86" w14:textId="77777777" w:rsidR="001210EB" w:rsidRDefault="001210EB" w:rsidP="001210EB">
      <w:pPr>
        <w:spacing w:after="0" w:line="281" w:lineRule="exact"/>
        <w:ind w:left="35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檢討出事原因，並全面改善。</w:t>
      </w:r>
    </w:p>
    <w:p w14:paraId="7839E1D3" w14:textId="77777777" w:rsidR="001210EB" w:rsidRDefault="001210EB" w:rsidP="001210EB">
      <w:pPr>
        <w:spacing w:after="0" w:line="278" w:lineRule="exact"/>
        <w:ind w:left="35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3.清點損失，擬定復原計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畫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。</w:t>
      </w:r>
    </w:p>
    <w:p w14:paraId="5F9950FD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100" w:bottom="980" w:left="1020" w:header="720" w:footer="720" w:gutter="0"/>
          <w:cols w:space="720"/>
        </w:sectPr>
      </w:pPr>
    </w:p>
    <w:p w14:paraId="17C4E523" w14:textId="77777777" w:rsidR="001210EB" w:rsidRDefault="001210EB" w:rsidP="001210EB">
      <w:pPr>
        <w:spacing w:before="7" w:after="0" w:line="180" w:lineRule="exact"/>
        <w:rPr>
          <w:sz w:val="18"/>
          <w:szCs w:val="18"/>
          <w:lang w:eastAsia="zh-TW"/>
        </w:rPr>
      </w:pPr>
    </w:p>
    <w:p w14:paraId="7797206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BC38541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5136" behindDoc="1" locked="0" layoutInCell="1" allowOverlap="1" wp14:anchorId="2D71BA94" wp14:editId="7F0F8392">
                <wp:simplePos x="0" y="0"/>
                <wp:positionH relativeFrom="page">
                  <wp:posOffset>748030</wp:posOffset>
                </wp:positionH>
                <wp:positionV relativeFrom="paragraph">
                  <wp:posOffset>-81915</wp:posOffset>
                </wp:positionV>
                <wp:extent cx="5210810" cy="1270"/>
                <wp:effectExtent l="5080" t="8255" r="13335" b="9525"/>
                <wp:wrapNone/>
                <wp:docPr id="2993" name="Group 6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0810" cy="1270"/>
                          <a:chOff x="1178" y="-129"/>
                          <a:chExt cx="8206" cy="2"/>
                        </a:xfrm>
                      </wpg:grpSpPr>
                      <wps:wsp>
                        <wps:cNvPr id="2994" name="Freeform 603"/>
                        <wps:cNvSpPr>
                          <a:spLocks/>
                        </wps:cNvSpPr>
                        <wps:spPr bwMode="auto">
                          <a:xfrm>
                            <a:off x="1178" y="-129"/>
                            <a:ext cx="8206" cy="2"/>
                          </a:xfrm>
                          <a:custGeom>
                            <a:avLst/>
                            <a:gdLst>
                              <a:gd name="T0" fmla="+- 0 1178 1178"/>
                              <a:gd name="T1" fmla="*/ T0 w 8206"/>
                              <a:gd name="T2" fmla="+- 0 9384 1178"/>
                              <a:gd name="T3" fmla="*/ T2 w 82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06">
                                <a:moveTo>
                                  <a:pt x="0" y="0"/>
                                </a:moveTo>
                                <a:lnTo>
                                  <a:pt x="8206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C60C12" id="Group 602" o:spid="_x0000_s1026" style="position:absolute;margin-left:58.9pt;margin-top:-6.45pt;width:410.3pt;height:.1pt;z-index:-251641344;mso-position-horizontal-relative:page" coordorigin="1178,-129" coordsize="82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">
                <v:shape id="Freeform 603" o:spid="_x0000_s1027" style="position:absolute;left:1178;top:-129;width:8206;height:2;visibility:visible;mso-wrap-style:square;v-text-anchor:top" coordsize="82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" path="m,l8206,e" filled="f">
                  <v:path arrowok="t" o:connecttype="custom" o:connectlocs="0,0;8206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一、預防階段</w:t>
      </w:r>
    </w:p>
    <w:p w14:paraId="16DC0D78" w14:textId="77777777" w:rsidR="001210EB" w:rsidRDefault="001210EB" w:rsidP="001210EB">
      <w:pPr>
        <w:spacing w:after="0" w:line="254" w:lineRule="exact"/>
        <w:ind w:left="58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1.裝置安全監視系統及加強院區照明設備，避免產生死角。</w:t>
      </w:r>
    </w:p>
    <w:p w14:paraId="12FD7C01" w14:textId="77777777" w:rsidR="001210EB" w:rsidRDefault="001210EB" w:rsidP="001210EB">
      <w:pPr>
        <w:spacing w:after="0" w:line="240" w:lineRule="exact"/>
        <w:ind w:left="58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2.強化生活輔導，確實瞭</w:t>
      </w:r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解</w:t>
      </w:r>
      <w:r w:rsidR="00753873">
        <w:rPr>
          <w:rFonts w:ascii="標楷體" w:eastAsia="標楷體" w:hAnsi="標楷體" w:cs="標楷體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動態,對具暴力傾向之</w:t>
      </w:r>
      <w:r w:rsidR="00753873">
        <w:rPr>
          <w:rFonts w:ascii="標楷體" w:eastAsia="標楷體" w:hAnsi="標楷體" w:cs="標楷體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，多予愛心陪伴、輔導。</w:t>
      </w:r>
    </w:p>
    <w:p w14:paraId="218AE9D0" w14:textId="77777777" w:rsidR="001210EB" w:rsidRDefault="001210EB" w:rsidP="001210EB">
      <w:pPr>
        <w:spacing w:after="0" w:line="240" w:lineRule="exact"/>
        <w:ind w:left="58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3.安排</w:t>
      </w:r>
      <w:r w:rsidR="00753873">
        <w:rPr>
          <w:rFonts w:ascii="標楷體" w:eastAsia="標楷體" w:hAnsi="標楷體" w:cs="標楷體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正當休閒活動。</w:t>
      </w:r>
    </w:p>
    <w:p w14:paraId="693893EC" w14:textId="77777777" w:rsidR="001210EB" w:rsidRDefault="001210EB" w:rsidP="001210EB">
      <w:pPr>
        <w:spacing w:after="0" w:line="240" w:lineRule="exact"/>
        <w:ind w:left="58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11378701" wp14:editId="1A42FAB9">
                <wp:simplePos x="0" y="0"/>
                <wp:positionH relativeFrom="page">
                  <wp:posOffset>712470</wp:posOffset>
                </wp:positionH>
                <wp:positionV relativeFrom="paragraph">
                  <wp:posOffset>243840</wp:posOffset>
                </wp:positionV>
                <wp:extent cx="5210810" cy="1270"/>
                <wp:effectExtent l="7620" t="9525" r="10795" b="8255"/>
                <wp:wrapNone/>
                <wp:docPr id="2995" name="Group 6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0810" cy="1270"/>
                          <a:chOff x="1122" y="384"/>
                          <a:chExt cx="8206" cy="2"/>
                        </a:xfrm>
                      </wpg:grpSpPr>
                      <wps:wsp>
                        <wps:cNvPr id="2996" name="Freeform 601"/>
                        <wps:cNvSpPr>
                          <a:spLocks/>
                        </wps:cNvSpPr>
                        <wps:spPr bwMode="auto">
                          <a:xfrm>
                            <a:off x="1122" y="384"/>
                            <a:ext cx="8206" cy="2"/>
                          </a:xfrm>
                          <a:custGeom>
                            <a:avLst/>
                            <a:gdLst>
                              <a:gd name="T0" fmla="+- 0 1122 1122"/>
                              <a:gd name="T1" fmla="*/ T0 w 8206"/>
                              <a:gd name="T2" fmla="+- 0 9328 1122"/>
                              <a:gd name="T3" fmla="*/ T2 w 82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06">
                                <a:moveTo>
                                  <a:pt x="0" y="0"/>
                                </a:moveTo>
                                <a:lnTo>
                                  <a:pt x="8206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E2C83B" id="Group 600" o:spid="_x0000_s1026" style="position:absolute;margin-left:56.1pt;margin-top:19.2pt;width:410.3pt;height:.1pt;z-index:-251640320;mso-position-horizontal-relative:page" coordorigin="1122,384" coordsize="82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">
                <v:shape id="Freeform 601" o:spid="_x0000_s1027" style="position:absolute;left:1122;top:384;width:8206;height:2;visibility:visible;mso-wrap-style:square;v-text-anchor:top" coordsize="82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" path="m,l8206,e" filled="f">
                  <v:path arrowok="t" o:connecttype="custom" o:connectlocs="0,0;8206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4.建立溝通及申訴管道。</w:t>
      </w:r>
    </w:p>
    <w:p w14:paraId="3A8FA9E3" w14:textId="77777777" w:rsidR="001210EB" w:rsidRDefault="001210EB" w:rsidP="001210EB">
      <w:pPr>
        <w:spacing w:before="1" w:after="0" w:line="170" w:lineRule="exact"/>
        <w:rPr>
          <w:sz w:val="17"/>
          <w:szCs w:val="17"/>
          <w:lang w:eastAsia="zh-TW"/>
        </w:rPr>
      </w:pPr>
    </w:p>
    <w:p w14:paraId="34754B8C" w14:textId="77777777" w:rsidR="001210EB" w:rsidRDefault="00417F24" w:rsidP="001210EB">
      <w:pPr>
        <w:spacing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6993804" wp14:editId="0F06BCC2">
                <wp:simplePos x="0" y="0"/>
                <wp:positionH relativeFrom="page">
                  <wp:posOffset>1676400</wp:posOffset>
                </wp:positionH>
                <wp:positionV relativeFrom="paragraph">
                  <wp:posOffset>201930</wp:posOffset>
                </wp:positionV>
                <wp:extent cx="3990340" cy="5295973"/>
                <wp:effectExtent l="0" t="0" r="10160" b="19050"/>
                <wp:wrapNone/>
                <wp:docPr id="2997" name="Group 5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90340" cy="5295973"/>
                          <a:chOff x="2662" y="258"/>
                          <a:chExt cx="6284" cy="8559"/>
                        </a:xfrm>
                      </wpg:grpSpPr>
                      <wpg:grpSp>
                        <wpg:cNvPr id="2998" name="Group 598"/>
                        <wpg:cNvGrpSpPr>
                          <a:grpSpLocks/>
                        </wpg:cNvGrpSpPr>
                        <wpg:grpSpPr bwMode="auto">
                          <a:xfrm>
                            <a:off x="5648" y="1048"/>
                            <a:ext cx="2" cy="15"/>
                            <a:chOff x="5648" y="1048"/>
                            <a:chExt cx="2" cy="15"/>
                          </a:xfrm>
                        </wpg:grpSpPr>
                        <wps:wsp>
                          <wps:cNvPr id="2999" name="Freeform 599"/>
                          <wps:cNvSpPr>
                            <a:spLocks/>
                          </wps:cNvSpPr>
                          <wps:spPr bwMode="auto">
                            <a:xfrm>
                              <a:off x="5648" y="1048"/>
                              <a:ext cx="2" cy="15"/>
                            </a:xfrm>
                            <a:custGeom>
                              <a:avLst/>
                              <a:gdLst>
                                <a:gd name="T0" fmla="+- 0 1048 1048"/>
                                <a:gd name="T1" fmla="*/ 1048 h 15"/>
                                <a:gd name="T2" fmla="+- 0 1063 1048"/>
                                <a:gd name="T3" fmla="*/ 1063 h 1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">
                                  <a:moveTo>
                                    <a:pt x="0" y="0"/>
                                  </a:moveTo>
                                  <a:lnTo>
                                    <a:pt x="0" y="15"/>
                                  </a:lnTo>
                                </a:path>
                              </a:pathLst>
                            </a:custGeom>
                            <a:noFill/>
                            <a:ln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00" name="Group 596"/>
                        <wpg:cNvGrpSpPr>
                          <a:grpSpLocks/>
                        </wpg:cNvGrpSpPr>
                        <wpg:grpSpPr bwMode="auto">
                          <a:xfrm>
                            <a:off x="5648" y="1148"/>
                            <a:ext cx="2" cy="360"/>
                            <a:chOff x="5648" y="1148"/>
                            <a:chExt cx="2" cy="360"/>
                          </a:xfrm>
                        </wpg:grpSpPr>
                        <wps:wsp>
                          <wps:cNvPr id="3001" name="Freeform 597"/>
                          <wps:cNvSpPr>
                            <a:spLocks/>
                          </wps:cNvSpPr>
                          <wps:spPr bwMode="auto">
                            <a:xfrm>
                              <a:off x="5648" y="1148"/>
                              <a:ext cx="2" cy="360"/>
                            </a:xfrm>
                            <a:custGeom>
                              <a:avLst/>
                              <a:gdLst>
                                <a:gd name="T0" fmla="+- 0 1148 1148"/>
                                <a:gd name="T1" fmla="*/ 1148 h 360"/>
                                <a:gd name="T2" fmla="+- 0 1508 1148"/>
                                <a:gd name="T3" fmla="*/ 1508 h 3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60">
                                  <a:moveTo>
                                    <a:pt x="0" y="0"/>
                                  </a:moveTo>
                                  <a:lnTo>
                                    <a:pt x="0" y="36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02" name="Group 594"/>
                        <wpg:cNvGrpSpPr>
                          <a:grpSpLocks/>
                        </wpg:cNvGrpSpPr>
                        <wpg:grpSpPr bwMode="auto">
                          <a:xfrm>
                            <a:off x="3518" y="1520"/>
                            <a:ext cx="4336" cy="2"/>
                            <a:chOff x="3518" y="1520"/>
                            <a:chExt cx="4336" cy="2"/>
                          </a:xfrm>
                        </wpg:grpSpPr>
                        <wps:wsp>
                          <wps:cNvPr id="3003" name="Freeform 595"/>
                          <wps:cNvSpPr>
                            <a:spLocks/>
                          </wps:cNvSpPr>
                          <wps:spPr bwMode="auto">
                            <a:xfrm>
                              <a:off x="3518" y="1520"/>
                              <a:ext cx="4336" cy="2"/>
                            </a:xfrm>
                            <a:custGeom>
                              <a:avLst/>
                              <a:gdLst>
                                <a:gd name="T0" fmla="+- 0 3518 3518"/>
                                <a:gd name="T1" fmla="*/ T0 w 4336"/>
                                <a:gd name="T2" fmla="+- 0 7854 3518"/>
                                <a:gd name="T3" fmla="*/ T2 w 43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36">
                                  <a:moveTo>
                                    <a:pt x="0" y="0"/>
                                  </a:moveTo>
                                  <a:lnTo>
                                    <a:pt x="4336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04" name="Group 590"/>
                        <wpg:cNvGrpSpPr>
                          <a:grpSpLocks/>
                        </wpg:cNvGrpSpPr>
                        <wpg:grpSpPr bwMode="auto">
                          <a:xfrm>
                            <a:off x="3458" y="1510"/>
                            <a:ext cx="120" cy="430"/>
                            <a:chOff x="3458" y="1510"/>
                            <a:chExt cx="120" cy="430"/>
                          </a:xfrm>
                        </wpg:grpSpPr>
                        <wps:wsp>
                          <wps:cNvPr id="3005" name="Freeform 593"/>
                          <wps:cNvSpPr>
                            <a:spLocks/>
                          </wps:cNvSpPr>
                          <wps:spPr bwMode="auto">
                            <a:xfrm>
                              <a:off x="3458" y="1510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3508 3458"/>
                                <a:gd name="T1" fmla="*/ T0 w 120"/>
                                <a:gd name="T2" fmla="+- 0 1820 1510"/>
                                <a:gd name="T3" fmla="*/ 1820 h 430"/>
                                <a:gd name="T4" fmla="+- 0 3458 3458"/>
                                <a:gd name="T5" fmla="*/ T4 w 120"/>
                                <a:gd name="T6" fmla="+- 0 1820 1510"/>
                                <a:gd name="T7" fmla="*/ 1820 h 430"/>
                                <a:gd name="T8" fmla="+- 0 3518 3458"/>
                                <a:gd name="T9" fmla="*/ T8 w 120"/>
                                <a:gd name="T10" fmla="+- 0 1940 1510"/>
                                <a:gd name="T11" fmla="*/ 1940 h 430"/>
                                <a:gd name="T12" fmla="+- 0 3563 3458"/>
                                <a:gd name="T13" fmla="*/ T12 w 120"/>
                                <a:gd name="T14" fmla="+- 0 1850 1510"/>
                                <a:gd name="T15" fmla="*/ 1850 h 430"/>
                                <a:gd name="T16" fmla="+- 0 3512 3458"/>
                                <a:gd name="T17" fmla="*/ T16 w 120"/>
                                <a:gd name="T18" fmla="+- 0 1850 1510"/>
                                <a:gd name="T19" fmla="*/ 1850 h 430"/>
                                <a:gd name="T20" fmla="+- 0 3508 3458"/>
                                <a:gd name="T21" fmla="*/ T20 w 120"/>
                                <a:gd name="T22" fmla="+- 0 1845 1510"/>
                                <a:gd name="T23" fmla="*/ 1845 h 430"/>
                                <a:gd name="T24" fmla="+- 0 3508 3458"/>
                                <a:gd name="T25" fmla="*/ T24 w 120"/>
                                <a:gd name="T26" fmla="+- 0 1820 1510"/>
                                <a:gd name="T27" fmla="*/ 1820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50" y="310"/>
                                  </a:moveTo>
                                  <a:lnTo>
                                    <a:pt x="0" y="310"/>
                                  </a:lnTo>
                                  <a:lnTo>
                                    <a:pt x="60" y="430"/>
                                  </a:lnTo>
                                  <a:lnTo>
                                    <a:pt x="105" y="340"/>
                                  </a:lnTo>
                                  <a:lnTo>
                                    <a:pt x="54" y="340"/>
                                  </a:lnTo>
                                  <a:lnTo>
                                    <a:pt x="50" y="335"/>
                                  </a:lnTo>
                                  <a:lnTo>
                                    <a:pt x="50" y="3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6" name="Freeform 592"/>
                          <wps:cNvSpPr>
                            <a:spLocks/>
                          </wps:cNvSpPr>
                          <wps:spPr bwMode="auto">
                            <a:xfrm>
                              <a:off x="3458" y="1510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3524 3458"/>
                                <a:gd name="T1" fmla="*/ T0 w 120"/>
                                <a:gd name="T2" fmla="+- 0 1510 1510"/>
                                <a:gd name="T3" fmla="*/ 1510 h 430"/>
                                <a:gd name="T4" fmla="+- 0 3512 3458"/>
                                <a:gd name="T5" fmla="*/ T4 w 120"/>
                                <a:gd name="T6" fmla="+- 0 1510 1510"/>
                                <a:gd name="T7" fmla="*/ 1510 h 430"/>
                                <a:gd name="T8" fmla="+- 0 3508 3458"/>
                                <a:gd name="T9" fmla="*/ T8 w 120"/>
                                <a:gd name="T10" fmla="+- 0 1514 1510"/>
                                <a:gd name="T11" fmla="*/ 1514 h 430"/>
                                <a:gd name="T12" fmla="+- 0 3508 3458"/>
                                <a:gd name="T13" fmla="*/ T12 w 120"/>
                                <a:gd name="T14" fmla="+- 0 1845 1510"/>
                                <a:gd name="T15" fmla="*/ 1845 h 430"/>
                                <a:gd name="T16" fmla="+- 0 3512 3458"/>
                                <a:gd name="T17" fmla="*/ T16 w 120"/>
                                <a:gd name="T18" fmla="+- 0 1850 1510"/>
                                <a:gd name="T19" fmla="*/ 1850 h 430"/>
                                <a:gd name="T20" fmla="+- 0 3524 3458"/>
                                <a:gd name="T21" fmla="*/ T20 w 120"/>
                                <a:gd name="T22" fmla="+- 0 1850 1510"/>
                                <a:gd name="T23" fmla="*/ 1850 h 430"/>
                                <a:gd name="T24" fmla="+- 0 3528 3458"/>
                                <a:gd name="T25" fmla="*/ T24 w 120"/>
                                <a:gd name="T26" fmla="+- 0 1845 1510"/>
                                <a:gd name="T27" fmla="*/ 1845 h 430"/>
                                <a:gd name="T28" fmla="+- 0 3528 3458"/>
                                <a:gd name="T29" fmla="*/ T28 w 120"/>
                                <a:gd name="T30" fmla="+- 0 1514 1510"/>
                                <a:gd name="T31" fmla="*/ 1514 h 430"/>
                                <a:gd name="T32" fmla="+- 0 3524 3458"/>
                                <a:gd name="T33" fmla="*/ T32 w 120"/>
                                <a:gd name="T34" fmla="+- 0 1510 1510"/>
                                <a:gd name="T35" fmla="*/ 1510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335"/>
                                  </a:lnTo>
                                  <a:lnTo>
                                    <a:pt x="54" y="340"/>
                                  </a:lnTo>
                                  <a:lnTo>
                                    <a:pt x="66" y="340"/>
                                  </a:lnTo>
                                  <a:lnTo>
                                    <a:pt x="70" y="335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7" name="Freeform 591"/>
                          <wps:cNvSpPr>
                            <a:spLocks/>
                          </wps:cNvSpPr>
                          <wps:spPr bwMode="auto">
                            <a:xfrm>
                              <a:off x="3458" y="1510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3578 3458"/>
                                <a:gd name="T1" fmla="*/ T0 w 120"/>
                                <a:gd name="T2" fmla="+- 0 1820 1510"/>
                                <a:gd name="T3" fmla="*/ 1820 h 430"/>
                                <a:gd name="T4" fmla="+- 0 3528 3458"/>
                                <a:gd name="T5" fmla="*/ T4 w 120"/>
                                <a:gd name="T6" fmla="+- 0 1820 1510"/>
                                <a:gd name="T7" fmla="*/ 1820 h 430"/>
                                <a:gd name="T8" fmla="+- 0 3528 3458"/>
                                <a:gd name="T9" fmla="*/ T8 w 120"/>
                                <a:gd name="T10" fmla="+- 0 1845 1510"/>
                                <a:gd name="T11" fmla="*/ 1845 h 430"/>
                                <a:gd name="T12" fmla="+- 0 3524 3458"/>
                                <a:gd name="T13" fmla="*/ T12 w 120"/>
                                <a:gd name="T14" fmla="+- 0 1850 1510"/>
                                <a:gd name="T15" fmla="*/ 1850 h 430"/>
                                <a:gd name="T16" fmla="+- 0 3563 3458"/>
                                <a:gd name="T17" fmla="*/ T16 w 120"/>
                                <a:gd name="T18" fmla="+- 0 1850 1510"/>
                                <a:gd name="T19" fmla="*/ 1850 h 430"/>
                                <a:gd name="T20" fmla="+- 0 3578 3458"/>
                                <a:gd name="T21" fmla="*/ T20 w 120"/>
                                <a:gd name="T22" fmla="+- 0 1820 1510"/>
                                <a:gd name="T23" fmla="*/ 1820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120" y="310"/>
                                  </a:moveTo>
                                  <a:lnTo>
                                    <a:pt x="70" y="310"/>
                                  </a:lnTo>
                                  <a:lnTo>
                                    <a:pt x="70" y="335"/>
                                  </a:lnTo>
                                  <a:lnTo>
                                    <a:pt x="66" y="340"/>
                                  </a:lnTo>
                                  <a:lnTo>
                                    <a:pt x="105" y="340"/>
                                  </a:lnTo>
                                  <a:lnTo>
                                    <a:pt x="120" y="3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08" name="Group 586"/>
                        <wpg:cNvGrpSpPr>
                          <a:grpSpLocks/>
                        </wpg:cNvGrpSpPr>
                        <wpg:grpSpPr bwMode="auto">
                          <a:xfrm>
                            <a:off x="7808" y="1510"/>
                            <a:ext cx="120" cy="430"/>
                            <a:chOff x="7808" y="1510"/>
                            <a:chExt cx="120" cy="430"/>
                          </a:xfrm>
                        </wpg:grpSpPr>
                        <wps:wsp>
                          <wps:cNvPr id="3009" name="Freeform 589"/>
                          <wps:cNvSpPr>
                            <a:spLocks/>
                          </wps:cNvSpPr>
                          <wps:spPr bwMode="auto">
                            <a:xfrm>
                              <a:off x="7808" y="1510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7858 7808"/>
                                <a:gd name="T1" fmla="*/ T0 w 120"/>
                                <a:gd name="T2" fmla="+- 0 1820 1510"/>
                                <a:gd name="T3" fmla="*/ 1820 h 430"/>
                                <a:gd name="T4" fmla="+- 0 7808 7808"/>
                                <a:gd name="T5" fmla="*/ T4 w 120"/>
                                <a:gd name="T6" fmla="+- 0 1820 1510"/>
                                <a:gd name="T7" fmla="*/ 1820 h 430"/>
                                <a:gd name="T8" fmla="+- 0 7868 7808"/>
                                <a:gd name="T9" fmla="*/ T8 w 120"/>
                                <a:gd name="T10" fmla="+- 0 1940 1510"/>
                                <a:gd name="T11" fmla="*/ 1940 h 430"/>
                                <a:gd name="T12" fmla="+- 0 7913 7808"/>
                                <a:gd name="T13" fmla="*/ T12 w 120"/>
                                <a:gd name="T14" fmla="+- 0 1850 1510"/>
                                <a:gd name="T15" fmla="*/ 1850 h 430"/>
                                <a:gd name="T16" fmla="+- 0 7862 7808"/>
                                <a:gd name="T17" fmla="*/ T16 w 120"/>
                                <a:gd name="T18" fmla="+- 0 1850 1510"/>
                                <a:gd name="T19" fmla="*/ 1850 h 430"/>
                                <a:gd name="T20" fmla="+- 0 7858 7808"/>
                                <a:gd name="T21" fmla="*/ T20 w 120"/>
                                <a:gd name="T22" fmla="+- 0 1845 1510"/>
                                <a:gd name="T23" fmla="*/ 1845 h 430"/>
                                <a:gd name="T24" fmla="+- 0 7858 7808"/>
                                <a:gd name="T25" fmla="*/ T24 w 120"/>
                                <a:gd name="T26" fmla="+- 0 1820 1510"/>
                                <a:gd name="T27" fmla="*/ 1820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50" y="310"/>
                                  </a:moveTo>
                                  <a:lnTo>
                                    <a:pt x="0" y="310"/>
                                  </a:lnTo>
                                  <a:lnTo>
                                    <a:pt x="60" y="430"/>
                                  </a:lnTo>
                                  <a:lnTo>
                                    <a:pt x="105" y="340"/>
                                  </a:lnTo>
                                  <a:lnTo>
                                    <a:pt x="54" y="340"/>
                                  </a:lnTo>
                                  <a:lnTo>
                                    <a:pt x="50" y="335"/>
                                  </a:lnTo>
                                  <a:lnTo>
                                    <a:pt x="50" y="3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0" name="Freeform 588"/>
                          <wps:cNvSpPr>
                            <a:spLocks/>
                          </wps:cNvSpPr>
                          <wps:spPr bwMode="auto">
                            <a:xfrm>
                              <a:off x="7808" y="1510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7874 7808"/>
                                <a:gd name="T1" fmla="*/ T0 w 120"/>
                                <a:gd name="T2" fmla="+- 0 1510 1510"/>
                                <a:gd name="T3" fmla="*/ 1510 h 430"/>
                                <a:gd name="T4" fmla="+- 0 7862 7808"/>
                                <a:gd name="T5" fmla="*/ T4 w 120"/>
                                <a:gd name="T6" fmla="+- 0 1510 1510"/>
                                <a:gd name="T7" fmla="*/ 1510 h 430"/>
                                <a:gd name="T8" fmla="+- 0 7858 7808"/>
                                <a:gd name="T9" fmla="*/ T8 w 120"/>
                                <a:gd name="T10" fmla="+- 0 1514 1510"/>
                                <a:gd name="T11" fmla="*/ 1514 h 430"/>
                                <a:gd name="T12" fmla="+- 0 7858 7808"/>
                                <a:gd name="T13" fmla="*/ T12 w 120"/>
                                <a:gd name="T14" fmla="+- 0 1845 1510"/>
                                <a:gd name="T15" fmla="*/ 1845 h 430"/>
                                <a:gd name="T16" fmla="+- 0 7862 7808"/>
                                <a:gd name="T17" fmla="*/ T16 w 120"/>
                                <a:gd name="T18" fmla="+- 0 1850 1510"/>
                                <a:gd name="T19" fmla="*/ 1850 h 430"/>
                                <a:gd name="T20" fmla="+- 0 7874 7808"/>
                                <a:gd name="T21" fmla="*/ T20 w 120"/>
                                <a:gd name="T22" fmla="+- 0 1850 1510"/>
                                <a:gd name="T23" fmla="*/ 1850 h 430"/>
                                <a:gd name="T24" fmla="+- 0 7878 7808"/>
                                <a:gd name="T25" fmla="*/ T24 w 120"/>
                                <a:gd name="T26" fmla="+- 0 1845 1510"/>
                                <a:gd name="T27" fmla="*/ 1845 h 430"/>
                                <a:gd name="T28" fmla="+- 0 7878 7808"/>
                                <a:gd name="T29" fmla="*/ T28 w 120"/>
                                <a:gd name="T30" fmla="+- 0 1514 1510"/>
                                <a:gd name="T31" fmla="*/ 1514 h 430"/>
                                <a:gd name="T32" fmla="+- 0 7874 7808"/>
                                <a:gd name="T33" fmla="*/ T32 w 120"/>
                                <a:gd name="T34" fmla="+- 0 1510 1510"/>
                                <a:gd name="T35" fmla="*/ 1510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335"/>
                                  </a:lnTo>
                                  <a:lnTo>
                                    <a:pt x="54" y="340"/>
                                  </a:lnTo>
                                  <a:lnTo>
                                    <a:pt x="66" y="340"/>
                                  </a:lnTo>
                                  <a:lnTo>
                                    <a:pt x="70" y="335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1" name="Freeform 587"/>
                          <wps:cNvSpPr>
                            <a:spLocks/>
                          </wps:cNvSpPr>
                          <wps:spPr bwMode="auto">
                            <a:xfrm>
                              <a:off x="7808" y="1510"/>
                              <a:ext cx="120" cy="430"/>
                            </a:xfrm>
                            <a:custGeom>
                              <a:avLst/>
                              <a:gdLst>
                                <a:gd name="T0" fmla="+- 0 7928 7808"/>
                                <a:gd name="T1" fmla="*/ T0 w 120"/>
                                <a:gd name="T2" fmla="+- 0 1820 1510"/>
                                <a:gd name="T3" fmla="*/ 1820 h 430"/>
                                <a:gd name="T4" fmla="+- 0 7878 7808"/>
                                <a:gd name="T5" fmla="*/ T4 w 120"/>
                                <a:gd name="T6" fmla="+- 0 1820 1510"/>
                                <a:gd name="T7" fmla="*/ 1820 h 430"/>
                                <a:gd name="T8" fmla="+- 0 7878 7808"/>
                                <a:gd name="T9" fmla="*/ T8 w 120"/>
                                <a:gd name="T10" fmla="+- 0 1845 1510"/>
                                <a:gd name="T11" fmla="*/ 1845 h 430"/>
                                <a:gd name="T12" fmla="+- 0 7874 7808"/>
                                <a:gd name="T13" fmla="*/ T12 w 120"/>
                                <a:gd name="T14" fmla="+- 0 1850 1510"/>
                                <a:gd name="T15" fmla="*/ 1850 h 430"/>
                                <a:gd name="T16" fmla="+- 0 7913 7808"/>
                                <a:gd name="T17" fmla="*/ T16 w 120"/>
                                <a:gd name="T18" fmla="+- 0 1850 1510"/>
                                <a:gd name="T19" fmla="*/ 1850 h 430"/>
                                <a:gd name="T20" fmla="+- 0 7928 7808"/>
                                <a:gd name="T21" fmla="*/ T20 w 120"/>
                                <a:gd name="T22" fmla="+- 0 1820 1510"/>
                                <a:gd name="T23" fmla="*/ 1820 h 4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430">
                                  <a:moveTo>
                                    <a:pt x="120" y="310"/>
                                  </a:moveTo>
                                  <a:lnTo>
                                    <a:pt x="70" y="310"/>
                                  </a:lnTo>
                                  <a:lnTo>
                                    <a:pt x="70" y="335"/>
                                  </a:lnTo>
                                  <a:lnTo>
                                    <a:pt x="66" y="340"/>
                                  </a:lnTo>
                                  <a:lnTo>
                                    <a:pt x="105" y="340"/>
                                  </a:lnTo>
                                  <a:lnTo>
                                    <a:pt x="120" y="31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12" name="Group 584"/>
                        <wpg:cNvGrpSpPr>
                          <a:grpSpLocks/>
                        </wpg:cNvGrpSpPr>
                        <wpg:grpSpPr bwMode="auto">
                          <a:xfrm>
                            <a:off x="2662" y="1924"/>
                            <a:ext cx="1786" cy="1336"/>
                            <a:chOff x="2662" y="1924"/>
                            <a:chExt cx="1786" cy="1336"/>
                          </a:xfrm>
                        </wpg:grpSpPr>
                        <wps:wsp>
                          <wps:cNvPr id="3013" name="Freeform 585"/>
                          <wps:cNvSpPr>
                            <a:spLocks/>
                          </wps:cNvSpPr>
                          <wps:spPr bwMode="auto">
                            <a:xfrm>
                              <a:off x="2662" y="1924"/>
                              <a:ext cx="1786" cy="1336"/>
                            </a:xfrm>
                            <a:custGeom>
                              <a:avLst/>
                              <a:gdLst>
                                <a:gd name="T0" fmla="+- 0 2662 2662"/>
                                <a:gd name="T1" fmla="*/ T0 w 1786"/>
                                <a:gd name="T2" fmla="+- 0 3260 1924"/>
                                <a:gd name="T3" fmla="*/ 3260 h 1336"/>
                                <a:gd name="T4" fmla="+- 0 4448 2662"/>
                                <a:gd name="T5" fmla="*/ T4 w 1786"/>
                                <a:gd name="T6" fmla="+- 0 3260 1924"/>
                                <a:gd name="T7" fmla="*/ 3260 h 1336"/>
                                <a:gd name="T8" fmla="+- 0 4448 2662"/>
                                <a:gd name="T9" fmla="*/ T8 w 1786"/>
                                <a:gd name="T10" fmla="+- 0 1924 1924"/>
                                <a:gd name="T11" fmla="*/ 1924 h 1336"/>
                                <a:gd name="T12" fmla="+- 0 2662 2662"/>
                                <a:gd name="T13" fmla="*/ T12 w 1786"/>
                                <a:gd name="T14" fmla="+- 0 1924 1924"/>
                                <a:gd name="T15" fmla="*/ 1924 h 1336"/>
                                <a:gd name="T16" fmla="+- 0 2662 2662"/>
                                <a:gd name="T17" fmla="*/ T16 w 1786"/>
                                <a:gd name="T18" fmla="+- 0 3260 1924"/>
                                <a:gd name="T19" fmla="*/ 3260 h 13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86" h="1336">
                                  <a:moveTo>
                                    <a:pt x="0" y="1336"/>
                                  </a:moveTo>
                                  <a:lnTo>
                                    <a:pt x="1786" y="1336"/>
                                  </a:lnTo>
                                  <a:lnTo>
                                    <a:pt x="178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3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14" name="Group 582"/>
                        <wpg:cNvGrpSpPr>
                          <a:grpSpLocks/>
                        </wpg:cNvGrpSpPr>
                        <wpg:grpSpPr bwMode="auto">
                          <a:xfrm>
                            <a:off x="2662" y="1924"/>
                            <a:ext cx="1786" cy="1336"/>
                            <a:chOff x="2662" y="1924"/>
                            <a:chExt cx="1786" cy="1336"/>
                          </a:xfrm>
                        </wpg:grpSpPr>
                        <wps:wsp>
                          <wps:cNvPr id="3015" name="Freeform 583"/>
                          <wps:cNvSpPr>
                            <a:spLocks/>
                          </wps:cNvSpPr>
                          <wps:spPr bwMode="auto">
                            <a:xfrm>
                              <a:off x="2662" y="1924"/>
                              <a:ext cx="1786" cy="1336"/>
                            </a:xfrm>
                            <a:custGeom>
                              <a:avLst/>
                              <a:gdLst>
                                <a:gd name="T0" fmla="+- 0 2662 2662"/>
                                <a:gd name="T1" fmla="*/ T0 w 1786"/>
                                <a:gd name="T2" fmla="+- 0 3260 1924"/>
                                <a:gd name="T3" fmla="*/ 3260 h 1336"/>
                                <a:gd name="T4" fmla="+- 0 4448 2662"/>
                                <a:gd name="T5" fmla="*/ T4 w 1786"/>
                                <a:gd name="T6" fmla="+- 0 3260 1924"/>
                                <a:gd name="T7" fmla="*/ 3260 h 1336"/>
                                <a:gd name="T8" fmla="+- 0 4448 2662"/>
                                <a:gd name="T9" fmla="*/ T8 w 1786"/>
                                <a:gd name="T10" fmla="+- 0 1924 1924"/>
                                <a:gd name="T11" fmla="*/ 1924 h 1336"/>
                                <a:gd name="T12" fmla="+- 0 2662 2662"/>
                                <a:gd name="T13" fmla="*/ T12 w 1786"/>
                                <a:gd name="T14" fmla="+- 0 1924 1924"/>
                                <a:gd name="T15" fmla="*/ 1924 h 1336"/>
                                <a:gd name="T16" fmla="+- 0 2662 2662"/>
                                <a:gd name="T17" fmla="*/ T16 w 1786"/>
                                <a:gd name="T18" fmla="+- 0 3260 1924"/>
                                <a:gd name="T19" fmla="*/ 3260 h 13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86" h="1336">
                                  <a:moveTo>
                                    <a:pt x="0" y="1336"/>
                                  </a:moveTo>
                                  <a:lnTo>
                                    <a:pt x="1786" y="1336"/>
                                  </a:lnTo>
                                  <a:lnTo>
                                    <a:pt x="178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16" name="Group 580"/>
                        <wpg:cNvGrpSpPr>
                          <a:grpSpLocks/>
                        </wpg:cNvGrpSpPr>
                        <wpg:grpSpPr bwMode="auto">
                          <a:xfrm>
                            <a:off x="7176" y="1940"/>
                            <a:ext cx="1770" cy="1292"/>
                            <a:chOff x="7176" y="1940"/>
                            <a:chExt cx="1770" cy="1292"/>
                          </a:xfrm>
                        </wpg:grpSpPr>
                        <wps:wsp>
                          <wps:cNvPr id="3017" name="Freeform 581"/>
                          <wps:cNvSpPr>
                            <a:spLocks/>
                          </wps:cNvSpPr>
                          <wps:spPr bwMode="auto">
                            <a:xfrm>
                              <a:off x="7176" y="1940"/>
                              <a:ext cx="1770" cy="1292"/>
                            </a:xfrm>
                            <a:custGeom>
                              <a:avLst/>
                              <a:gdLst>
                                <a:gd name="T0" fmla="+- 0 7176 7176"/>
                                <a:gd name="T1" fmla="*/ T0 w 1770"/>
                                <a:gd name="T2" fmla="+- 0 3232 1940"/>
                                <a:gd name="T3" fmla="*/ 3232 h 1292"/>
                                <a:gd name="T4" fmla="+- 0 8946 7176"/>
                                <a:gd name="T5" fmla="*/ T4 w 1770"/>
                                <a:gd name="T6" fmla="+- 0 3232 1940"/>
                                <a:gd name="T7" fmla="*/ 3232 h 1292"/>
                                <a:gd name="T8" fmla="+- 0 8946 7176"/>
                                <a:gd name="T9" fmla="*/ T8 w 1770"/>
                                <a:gd name="T10" fmla="+- 0 1940 1940"/>
                                <a:gd name="T11" fmla="*/ 1940 h 1292"/>
                                <a:gd name="T12" fmla="+- 0 7176 7176"/>
                                <a:gd name="T13" fmla="*/ T12 w 1770"/>
                                <a:gd name="T14" fmla="+- 0 1940 1940"/>
                                <a:gd name="T15" fmla="*/ 1940 h 1292"/>
                                <a:gd name="T16" fmla="+- 0 7176 7176"/>
                                <a:gd name="T17" fmla="*/ T16 w 1770"/>
                                <a:gd name="T18" fmla="+- 0 3232 1940"/>
                                <a:gd name="T19" fmla="*/ 3232 h 129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70" h="1292">
                                  <a:moveTo>
                                    <a:pt x="0" y="1292"/>
                                  </a:moveTo>
                                  <a:lnTo>
                                    <a:pt x="1770" y="1292"/>
                                  </a:lnTo>
                                  <a:lnTo>
                                    <a:pt x="177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9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18" name="Group 578"/>
                        <wpg:cNvGrpSpPr>
                          <a:grpSpLocks/>
                        </wpg:cNvGrpSpPr>
                        <wpg:grpSpPr bwMode="auto">
                          <a:xfrm>
                            <a:off x="3428" y="3260"/>
                            <a:ext cx="14" cy="1396"/>
                            <a:chOff x="3428" y="3260"/>
                            <a:chExt cx="14" cy="1396"/>
                          </a:xfrm>
                        </wpg:grpSpPr>
                        <wps:wsp>
                          <wps:cNvPr id="3019" name="Freeform 579"/>
                          <wps:cNvSpPr>
                            <a:spLocks/>
                          </wps:cNvSpPr>
                          <wps:spPr bwMode="auto">
                            <a:xfrm>
                              <a:off x="3428" y="3260"/>
                              <a:ext cx="14" cy="1396"/>
                            </a:xfrm>
                            <a:custGeom>
                              <a:avLst/>
                              <a:gdLst>
                                <a:gd name="T0" fmla="+- 0 3442 3428"/>
                                <a:gd name="T1" fmla="*/ T0 w 14"/>
                                <a:gd name="T2" fmla="+- 0 3260 3260"/>
                                <a:gd name="T3" fmla="*/ 3260 h 1396"/>
                                <a:gd name="T4" fmla="+- 0 3428 3428"/>
                                <a:gd name="T5" fmla="*/ T4 w 14"/>
                                <a:gd name="T6" fmla="+- 0 4656 3260"/>
                                <a:gd name="T7" fmla="*/ 4656 h 13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1396">
                                  <a:moveTo>
                                    <a:pt x="14" y="0"/>
                                  </a:moveTo>
                                  <a:lnTo>
                                    <a:pt x="0" y="1396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20" name="Group 576"/>
                        <wpg:cNvGrpSpPr>
                          <a:grpSpLocks/>
                        </wpg:cNvGrpSpPr>
                        <wpg:grpSpPr bwMode="auto">
                          <a:xfrm>
                            <a:off x="4746" y="3978"/>
                            <a:ext cx="2356" cy="964"/>
                            <a:chOff x="4746" y="3978"/>
                            <a:chExt cx="2356" cy="964"/>
                          </a:xfrm>
                        </wpg:grpSpPr>
                        <wps:wsp>
                          <wps:cNvPr id="3021" name="Freeform 577"/>
                          <wps:cNvSpPr>
                            <a:spLocks/>
                          </wps:cNvSpPr>
                          <wps:spPr bwMode="auto">
                            <a:xfrm>
                              <a:off x="4746" y="3978"/>
                              <a:ext cx="2356" cy="964"/>
                            </a:xfrm>
                            <a:custGeom>
                              <a:avLst/>
                              <a:gdLst>
                                <a:gd name="T0" fmla="+- 0 4746 4746"/>
                                <a:gd name="T1" fmla="*/ T0 w 2356"/>
                                <a:gd name="T2" fmla="+- 0 4942 3978"/>
                                <a:gd name="T3" fmla="*/ 4942 h 964"/>
                                <a:gd name="T4" fmla="+- 0 7102 4746"/>
                                <a:gd name="T5" fmla="*/ T4 w 2356"/>
                                <a:gd name="T6" fmla="+- 0 4942 3978"/>
                                <a:gd name="T7" fmla="*/ 4942 h 964"/>
                                <a:gd name="T8" fmla="+- 0 7102 4746"/>
                                <a:gd name="T9" fmla="*/ T8 w 2356"/>
                                <a:gd name="T10" fmla="+- 0 3978 3978"/>
                                <a:gd name="T11" fmla="*/ 3978 h 964"/>
                                <a:gd name="T12" fmla="+- 0 4746 4746"/>
                                <a:gd name="T13" fmla="*/ T12 w 2356"/>
                                <a:gd name="T14" fmla="+- 0 3978 3978"/>
                                <a:gd name="T15" fmla="*/ 3978 h 964"/>
                                <a:gd name="T16" fmla="+- 0 4746 4746"/>
                                <a:gd name="T17" fmla="*/ T16 w 2356"/>
                                <a:gd name="T18" fmla="+- 0 4942 3978"/>
                                <a:gd name="T19" fmla="*/ 4942 h 9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56" h="964">
                                  <a:moveTo>
                                    <a:pt x="0" y="964"/>
                                  </a:moveTo>
                                  <a:lnTo>
                                    <a:pt x="2356" y="964"/>
                                  </a:lnTo>
                                  <a:lnTo>
                                    <a:pt x="235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6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22" name="Group 572"/>
                        <wpg:cNvGrpSpPr>
                          <a:grpSpLocks/>
                        </wpg:cNvGrpSpPr>
                        <wpg:grpSpPr bwMode="auto">
                          <a:xfrm>
                            <a:off x="3418" y="4596"/>
                            <a:ext cx="1314" cy="120"/>
                            <a:chOff x="3418" y="4596"/>
                            <a:chExt cx="1314" cy="120"/>
                          </a:xfrm>
                        </wpg:grpSpPr>
                        <wps:wsp>
                          <wps:cNvPr id="3023" name="Freeform 575"/>
                          <wps:cNvSpPr>
                            <a:spLocks/>
                          </wps:cNvSpPr>
                          <wps:spPr bwMode="auto">
                            <a:xfrm>
                              <a:off x="3418" y="4596"/>
                              <a:ext cx="1314" cy="120"/>
                            </a:xfrm>
                            <a:custGeom>
                              <a:avLst/>
                              <a:gdLst>
                                <a:gd name="T0" fmla="+- 0 4612 3418"/>
                                <a:gd name="T1" fmla="*/ T0 w 1314"/>
                                <a:gd name="T2" fmla="+- 0 4596 4596"/>
                                <a:gd name="T3" fmla="*/ 4596 h 120"/>
                                <a:gd name="T4" fmla="+- 0 4612 3418"/>
                                <a:gd name="T5" fmla="*/ T4 w 1314"/>
                                <a:gd name="T6" fmla="+- 0 4716 4596"/>
                                <a:gd name="T7" fmla="*/ 4716 h 120"/>
                                <a:gd name="T8" fmla="+- 0 4712 3418"/>
                                <a:gd name="T9" fmla="*/ T8 w 1314"/>
                                <a:gd name="T10" fmla="+- 0 4666 4596"/>
                                <a:gd name="T11" fmla="*/ 4666 h 120"/>
                                <a:gd name="T12" fmla="+- 0 4638 3418"/>
                                <a:gd name="T13" fmla="*/ T12 w 1314"/>
                                <a:gd name="T14" fmla="+- 0 4666 4596"/>
                                <a:gd name="T15" fmla="*/ 4666 h 120"/>
                                <a:gd name="T16" fmla="+- 0 4642 3418"/>
                                <a:gd name="T17" fmla="*/ T16 w 1314"/>
                                <a:gd name="T18" fmla="+- 0 4661 4596"/>
                                <a:gd name="T19" fmla="*/ 4661 h 120"/>
                                <a:gd name="T20" fmla="+- 0 4642 3418"/>
                                <a:gd name="T21" fmla="*/ T20 w 1314"/>
                                <a:gd name="T22" fmla="+- 0 4650 4596"/>
                                <a:gd name="T23" fmla="*/ 4650 h 120"/>
                                <a:gd name="T24" fmla="+- 0 4638 3418"/>
                                <a:gd name="T25" fmla="*/ T24 w 1314"/>
                                <a:gd name="T26" fmla="+- 0 4646 4596"/>
                                <a:gd name="T27" fmla="*/ 4646 h 120"/>
                                <a:gd name="T28" fmla="+- 0 4712 3418"/>
                                <a:gd name="T29" fmla="*/ T28 w 1314"/>
                                <a:gd name="T30" fmla="+- 0 4646 4596"/>
                                <a:gd name="T31" fmla="*/ 4646 h 120"/>
                                <a:gd name="T32" fmla="+- 0 4612 3418"/>
                                <a:gd name="T33" fmla="*/ T32 w 1314"/>
                                <a:gd name="T34" fmla="+- 0 4596 4596"/>
                                <a:gd name="T35" fmla="*/ 4596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314" h="120">
                                  <a:moveTo>
                                    <a:pt x="1194" y="0"/>
                                  </a:moveTo>
                                  <a:lnTo>
                                    <a:pt x="1194" y="120"/>
                                  </a:lnTo>
                                  <a:lnTo>
                                    <a:pt x="1294" y="70"/>
                                  </a:lnTo>
                                  <a:lnTo>
                                    <a:pt x="1220" y="70"/>
                                  </a:lnTo>
                                  <a:lnTo>
                                    <a:pt x="1224" y="65"/>
                                  </a:lnTo>
                                  <a:lnTo>
                                    <a:pt x="1224" y="54"/>
                                  </a:lnTo>
                                  <a:lnTo>
                                    <a:pt x="1220" y="50"/>
                                  </a:lnTo>
                                  <a:lnTo>
                                    <a:pt x="1294" y="50"/>
                                  </a:lnTo>
                                  <a:lnTo>
                                    <a:pt x="119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4" name="Freeform 574"/>
                          <wps:cNvSpPr>
                            <a:spLocks/>
                          </wps:cNvSpPr>
                          <wps:spPr bwMode="auto">
                            <a:xfrm>
                              <a:off x="3418" y="4596"/>
                              <a:ext cx="1314" cy="120"/>
                            </a:xfrm>
                            <a:custGeom>
                              <a:avLst/>
                              <a:gdLst>
                                <a:gd name="T0" fmla="+- 0 4612 3418"/>
                                <a:gd name="T1" fmla="*/ T0 w 1314"/>
                                <a:gd name="T2" fmla="+- 0 4646 4596"/>
                                <a:gd name="T3" fmla="*/ 4646 h 120"/>
                                <a:gd name="T4" fmla="+- 0 3422 3418"/>
                                <a:gd name="T5" fmla="*/ T4 w 1314"/>
                                <a:gd name="T6" fmla="+- 0 4646 4596"/>
                                <a:gd name="T7" fmla="*/ 4646 h 120"/>
                                <a:gd name="T8" fmla="+- 0 3418 3418"/>
                                <a:gd name="T9" fmla="*/ T8 w 1314"/>
                                <a:gd name="T10" fmla="+- 0 4650 4596"/>
                                <a:gd name="T11" fmla="*/ 4650 h 120"/>
                                <a:gd name="T12" fmla="+- 0 3418 3418"/>
                                <a:gd name="T13" fmla="*/ T12 w 1314"/>
                                <a:gd name="T14" fmla="+- 0 4661 4596"/>
                                <a:gd name="T15" fmla="*/ 4661 h 120"/>
                                <a:gd name="T16" fmla="+- 0 3422 3418"/>
                                <a:gd name="T17" fmla="*/ T16 w 1314"/>
                                <a:gd name="T18" fmla="+- 0 4666 4596"/>
                                <a:gd name="T19" fmla="*/ 4666 h 120"/>
                                <a:gd name="T20" fmla="+- 0 4612 3418"/>
                                <a:gd name="T21" fmla="*/ T20 w 1314"/>
                                <a:gd name="T22" fmla="+- 0 4666 4596"/>
                                <a:gd name="T23" fmla="*/ 4666 h 120"/>
                                <a:gd name="T24" fmla="+- 0 4612 3418"/>
                                <a:gd name="T25" fmla="*/ T24 w 1314"/>
                                <a:gd name="T26" fmla="+- 0 4646 4596"/>
                                <a:gd name="T27" fmla="*/ 4646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314" h="120">
                                  <a:moveTo>
                                    <a:pt x="1194" y="50"/>
                                  </a:moveTo>
                                  <a:lnTo>
                                    <a:pt x="4" y="50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0" y="65"/>
                                  </a:lnTo>
                                  <a:lnTo>
                                    <a:pt x="4" y="70"/>
                                  </a:lnTo>
                                  <a:lnTo>
                                    <a:pt x="1194" y="70"/>
                                  </a:lnTo>
                                  <a:lnTo>
                                    <a:pt x="1194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5" name="Freeform 573"/>
                          <wps:cNvSpPr>
                            <a:spLocks/>
                          </wps:cNvSpPr>
                          <wps:spPr bwMode="auto">
                            <a:xfrm>
                              <a:off x="3418" y="4596"/>
                              <a:ext cx="1314" cy="120"/>
                            </a:xfrm>
                            <a:custGeom>
                              <a:avLst/>
                              <a:gdLst>
                                <a:gd name="T0" fmla="+- 0 4712 3418"/>
                                <a:gd name="T1" fmla="*/ T0 w 1314"/>
                                <a:gd name="T2" fmla="+- 0 4646 4596"/>
                                <a:gd name="T3" fmla="*/ 4646 h 120"/>
                                <a:gd name="T4" fmla="+- 0 4638 3418"/>
                                <a:gd name="T5" fmla="*/ T4 w 1314"/>
                                <a:gd name="T6" fmla="+- 0 4646 4596"/>
                                <a:gd name="T7" fmla="*/ 4646 h 120"/>
                                <a:gd name="T8" fmla="+- 0 4642 3418"/>
                                <a:gd name="T9" fmla="*/ T8 w 1314"/>
                                <a:gd name="T10" fmla="+- 0 4650 4596"/>
                                <a:gd name="T11" fmla="*/ 4650 h 120"/>
                                <a:gd name="T12" fmla="+- 0 4642 3418"/>
                                <a:gd name="T13" fmla="*/ T12 w 1314"/>
                                <a:gd name="T14" fmla="+- 0 4661 4596"/>
                                <a:gd name="T15" fmla="*/ 4661 h 120"/>
                                <a:gd name="T16" fmla="+- 0 4638 3418"/>
                                <a:gd name="T17" fmla="*/ T16 w 1314"/>
                                <a:gd name="T18" fmla="+- 0 4666 4596"/>
                                <a:gd name="T19" fmla="*/ 4666 h 120"/>
                                <a:gd name="T20" fmla="+- 0 4712 3418"/>
                                <a:gd name="T21" fmla="*/ T20 w 1314"/>
                                <a:gd name="T22" fmla="+- 0 4666 4596"/>
                                <a:gd name="T23" fmla="*/ 4666 h 120"/>
                                <a:gd name="T24" fmla="+- 0 4732 3418"/>
                                <a:gd name="T25" fmla="*/ T24 w 1314"/>
                                <a:gd name="T26" fmla="+- 0 4656 4596"/>
                                <a:gd name="T27" fmla="*/ 4656 h 120"/>
                                <a:gd name="T28" fmla="+- 0 4712 3418"/>
                                <a:gd name="T29" fmla="*/ T28 w 1314"/>
                                <a:gd name="T30" fmla="+- 0 4646 4596"/>
                                <a:gd name="T31" fmla="*/ 4646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314" h="120">
                                  <a:moveTo>
                                    <a:pt x="1294" y="50"/>
                                  </a:moveTo>
                                  <a:lnTo>
                                    <a:pt x="1220" y="50"/>
                                  </a:lnTo>
                                  <a:lnTo>
                                    <a:pt x="1224" y="54"/>
                                  </a:lnTo>
                                  <a:lnTo>
                                    <a:pt x="1224" y="65"/>
                                  </a:lnTo>
                                  <a:lnTo>
                                    <a:pt x="1220" y="70"/>
                                  </a:lnTo>
                                  <a:lnTo>
                                    <a:pt x="1294" y="70"/>
                                  </a:lnTo>
                                  <a:lnTo>
                                    <a:pt x="1314" y="60"/>
                                  </a:lnTo>
                                  <a:lnTo>
                                    <a:pt x="1294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26" name="Group 570"/>
                        <wpg:cNvGrpSpPr>
                          <a:grpSpLocks/>
                        </wpg:cNvGrpSpPr>
                        <wpg:grpSpPr bwMode="auto">
                          <a:xfrm>
                            <a:off x="7868" y="3244"/>
                            <a:ext cx="28" cy="1432"/>
                            <a:chOff x="7868" y="3244"/>
                            <a:chExt cx="28" cy="1432"/>
                          </a:xfrm>
                        </wpg:grpSpPr>
                        <wps:wsp>
                          <wps:cNvPr id="3027" name="Freeform 571"/>
                          <wps:cNvSpPr>
                            <a:spLocks/>
                          </wps:cNvSpPr>
                          <wps:spPr bwMode="auto">
                            <a:xfrm>
                              <a:off x="7868" y="3244"/>
                              <a:ext cx="28" cy="1432"/>
                            </a:xfrm>
                            <a:custGeom>
                              <a:avLst/>
                              <a:gdLst>
                                <a:gd name="T0" fmla="+- 0 7868 7868"/>
                                <a:gd name="T1" fmla="*/ T0 w 28"/>
                                <a:gd name="T2" fmla="+- 0 3244 3244"/>
                                <a:gd name="T3" fmla="*/ 3244 h 1432"/>
                                <a:gd name="T4" fmla="+- 0 7896 7868"/>
                                <a:gd name="T5" fmla="*/ T4 w 28"/>
                                <a:gd name="T6" fmla="+- 0 4676 3244"/>
                                <a:gd name="T7" fmla="*/ 4676 h 14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8" h="1432">
                                  <a:moveTo>
                                    <a:pt x="0" y="0"/>
                                  </a:moveTo>
                                  <a:lnTo>
                                    <a:pt x="28" y="1432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28" name="Group 566"/>
                        <wpg:cNvGrpSpPr>
                          <a:grpSpLocks/>
                        </wpg:cNvGrpSpPr>
                        <wpg:grpSpPr bwMode="auto">
                          <a:xfrm>
                            <a:off x="7088" y="4596"/>
                            <a:ext cx="790" cy="120"/>
                            <a:chOff x="7088" y="4596"/>
                            <a:chExt cx="790" cy="120"/>
                          </a:xfrm>
                        </wpg:grpSpPr>
                        <wps:wsp>
                          <wps:cNvPr id="3029" name="Freeform 569"/>
                          <wps:cNvSpPr>
                            <a:spLocks/>
                          </wps:cNvSpPr>
                          <wps:spPr bwMode="auto">
                            <a:xfrm>
                              <a:off x="7088" y="4596"/>
                              <a:ext cx="790" cy="120"/>
                            </a:xfrm>
                            <a:custGeom>
                              <a:avLst/>
                              <a:gdLst>
                                <a:gd name="T0" fmla="+- 0 7208 7088"/>
                                <a:gd name="T1" fmla="*/ T0 w 790"/>
                                <a:gd name="T2" fmla="+- 0 4596 4596"/>
                                <a:gd name="T3" fmla="*/ 4596 h 120"/>
                                <a:gd name="T4" fmla="+- 0 7088 7088"/>
                                <a:gd name="T5" fmla="*/ T4 w 790"/>
                                <a:gd name="T6" fmla="+- 0 4656 4596"/>
                                <a:gd name="T7" fmla="*/ 4656 h 120"/>
                                <a:gd name="T8" fmla="+- 0 7208 7088"/>
                                <a:gd name="T9" fmla="*/ T8 w 790"/>
                                <a:gd name="T10" fmla="+- 0 4716 4596"/>
                                <a:gd name="T11" fmla="*/ 4716 h 120"/>
                                <a:gd name="T12" fmla="+- 0 7208 7088"/>
                                <a:gd name="T13" fmla="*/ T12 w 790"/>
                                <a:gd name="T14" fmla="+- 0 4666 4596"/>
                                <a:gd name="T15" fmla="*/ 4666 h 120"/>
                                <a:gd name="T16" fmla="+- 0 7182 7088"/>
                                <a:gd name="T17" fmla="*/ T16 w 790"/>
                                <a:gd name="T18" fmla="+- 0 4666 4596"/>
                                <a:gd name="T19" fmla="*/ 4666 h 120"/>
                                <a:gd name="T20" fmla="+- 0 7178 7088"/>
                                <a:gd name="T21" fmla="*/ T20 w 790"/>
                                <a:gd name="T22" fmla="+- 0 4661 4596"/>
                                <a:gd name="T23" fmla="*/ 4661 h 120"/>
                                <a:gd name="T24" fmla="+- 0 7178 7088"/>
                                <a:gd name="T25" fmla="*/ T24 w 790"/>
                                <a:gd name="T26" fmla="+- 0 4650 4596"/>
                                <a:gd name="T27" fmla="*/ 4650 h 120"/>
                                <a:gd name="T28" fmla="+- 0 7182 7088"/>
                                <a:gd name="T29" fmla="*/ T28 w 790"/>
                                <a:gd name="T30" fmla="+- 0 4646 4596"/>
                                <a:gd name="T31" fmla="*/ 4646 h 120"/>
                                <a:gd name="T32" fmla="+- 0 7208 7088"/>
                                <a:gd name="T33" fmla="*/ T32 w 790"/>
                                <a:gd name="T34" fmla="+- 0 4646 4596"/>
                                <a:gd name="T35" fmla="*/ 4646 h 120"/>
                                <a:gd name="T36" fmla="+- 0 7208 7088"/>
                                <a:gd name="T37" fmla="*/ T36 w 790"/>
                                <a:gd name="T38" fmla="+- 0 4596 4596"/>
                                <a:gd name="T39" fmla="*/ 4596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790" h="120">
                                  <a:moveTo>
                                    <a:pt x="120" y="0"/>
                                  </a:moveTo>
                                  <a:lnTo>
                                    <a:pt x="0" y="60"/>
                                  </a:lnTo>
                                  <a:lnTo>
                                    <a:pt x="120" y="120"/>
                                  </a:lnTo>
                                  <a:lnTo>
                                    <a:pt x="120" y="70"/>
                                  </a:lnTo>
                                  <a:lnTo>
                                    <a:pt x="94" y="70"/>
                                  </a:lnTo>
                                  <a:lnTo>
                                    <a:pt x="90" y="65"/>
                                  </a:lnTo>
                                  <a:lnTo>
                                    <a:pt x="90" y="54"/>
                                  </a:lnTo>
                                  <a:lnTo>
                                    <a:pt x="94" y="50"/>
                                  </a:lnTo>
                                  <a:lnTo>
                                    <a:pt x="120" y="50"/>
                                  </a:lnTo>
                                  <a:lnTo>
                                    <a:pt x="120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0" name="Freeform 568"/>
                          <wps:cNvSpPr>
                            <a:spLocks/>
                          </wps:cNvSpPr>
                          <wps:spPr bwMode="auto">
                            <a:xfrm>
                              <a:off x="7088" y="4596"/>
                              <a:ext cx="790" cy="120"/>
                            </a:xfrm>
                            <a:custGeom>
                              <a:avLst/>
                              <a:gdLst>
                                <a:gd name="T0" fmla="+- 0 7208 7088"/>
                                <a:gd name="T1" fmla="*/ T0 w 790"/>
                                <a:gd name="T2" fmla="+- 0 4646 4596"/>
                                <a:gd name="T3" fmla="*/ 4646 h 120"/>
                                <a:gd name="T4" fmla="+- 0 7182 7088"/>
                                <a:gd name="T5" fmla="*/ T4 w 790"/>
                                <a:gd name="T6" fmla="+- 0 4646 4596"/>
                                <a:gd name="T7" fmla="*/ 4646 h 120"/>
                                <a:gd name="T8" fmla="+- 0 7178 7088"/>
                                <a:gd name="T9" fmla="*/ T8 w 790"/>
                                <a:gd name="T10" fmla="+- 0 4650 4596"/>
                                <a:gd name="T11" fmla="*/ 4650 h 120"/>
                                <a:gd name="T12" fmla="+- 0 7178 7088"/>
                                <a:gd name="T13" fmla="*/ T12 w 790"/>
                                <a:gd name="T14" fmla="+- 0 4661 4596"/>
                                <a:gd name="T15" fmla="*/ 4661 h 120"/>
                                <a:gd name="T16" fmla="+- 0 7182 7088"/>
                                <a:gd name="T17" fmla="*/ T16 w 790"/>
                                <a:gd name="T18" fmla="+- 0 4666 4596"/>
                                <a:gd name="T19" fmla="*/ 4666 h 120"/>
                                <a:gd name="T20" fmla="+- 0 7208 7088"/>
                                <a:gd name="T21" fmla="*/ T20 w 790"/>
                                <a:gd name="T22" fmla="+- 0 4666 4596"/>
                                <a:gd name="T23" fmla="*/ 4666 h 120"/>
                                <a:gd name="T24" fmla="+- 0 7208 7088"/>
                                <a:gd name="T25" fmla="*/ T24 w 790"/>
                                <a:gd name="T26" fmla="+- 0 4646 4596"/>
                                <a:gd name="T27" fmla="*/ 4646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790" h="120">
                                  <a:moveTo>
                                    <a:pt x="120" y="50"/>
                                  </a:moveTo>
                                  <a:lnTo>
                                    <a:pt x="94" y="50"/>
                                  </a:lnTo>
                                  <a:lnTo>
                                    <a:pt x="90" y="54"/>
                                  </a:lnTo>
                                  <a:lnTo>
                                    <a:pt x="90" y="65"/>
                                  </a:lnTo>
                                  <a:lnTo>
                                    <a:pt x="94" y="70"/>
                                  </a:lnTo>
                                  <a:lnTo>
                                    <a:pt x="120" y="70"/>
                                  </a:lnTo>
                                  <a:lnTo>
                                    <a:pt x="120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1" name="Freeform 567"/>
                          <wps:cNvSpPr>
                            <a:spLocks/>
                          </wps:cNvSpPr>
                          <wps:spPr bwMode="auto">
                            <a:xfrm>
                              <a:off x="7088" y="4596"/>
                              <a:ext cx="790" cy="120"/>
                            </a:xfrm>
                            <a:custGeom>
                              <a:avLst/>
                              <a:gdLst>
                                <a:gd name="T0" fmla="+- 0 7874 7088"/>
                                <a:gd name="T1" fmla="*/ T0 w 790"/>
                                <a:gd name="T2" fmla="+- 0 4646 4596"/>
                                <a:gd name="T3" fmla="*/ 4646 h 120"/>
                                <a:gd name="T4" fmla="+- 0 7208 7088"/>
                                <a:gd name="T5" fmla="*/ T4 w 790"/>
                                <a:gd name="T6" fmla="+- 0 4646 4596"/>
                                <a:gd name="T7" fmla="*/ 4646 h 120"/>
                                <a:gd name="T8" fmla="+- 0 7208 7088"/>
                                <a:gd name="T9" fmla="*/ T8 w 790"/>
                                <a:gd name="T10" fmla="+- 0 4666 4596"/>
                                <a:gd name="T11" fmla="*/ 4666 h 120"/>
                                <a:gd name="T12" fmla="+- 0 7874 7088"/>
                                <a:gd name="T13" fmla="*/ T12 w 790"/>
                                <a:gd name="T14" fmla="+- 0 4666 4596"/>
                                <a:gd name="T15" fmla="*/ 4666 h 120"/>
                                <a:gd name="T16" fmla="+- 0 7878 7088"/>
                                <a:gd name="T17" fmla="*/ T16 w 790"/>
                                <a:gd name="T18" fmla="+- 0 4661 4596"/>
                                <a:gd name="T19" fmla="*/ 4661 h 120"/>
                                <a:gd name="T20" fmla="+- 0 7878 7088"/>
                                <a:gd name="T21" fmla="*/ T20 w 790"/>
                                <a:gd name="T22" fmla="+- 0 4650 4596"/>
                                <a:gd name="T23" fmla="*/ 4650 h 120"/>
                                <a:gd name="T24" fmla="+- 0 7874 7088"/>
                                <a:gd name="T25" fmla="*/ T24 w 790"/>
                                <a:gd name="T26" fmla="+- 0 4646 4596"/>
                                <a:gd name="T27" fmla="*/ 4646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790" h="120">
                                  <a:moveTo>
                                    <a:pt x="786" y="50"/>
                                  </a:moveTo>
                                  <a:lnTo>
                                    <a:pt x="120" y="50"/>
                                  </a:lnTo>
                                  <a:lnTo>
                                    <a:pt x="120" y="70"/>
                                  </a:lnTo>
                                  <a:lnTo>
                                    <a:pt x="786" y="70"/>
                                  </a:lnTo>
                                  <a:lnTo>
                                    <a:pt x="790" y="65"/>
                                  </a:lnTo>
                                  <a:lnTo>
                                    <a:pt x="790" y="54"/>
                                  </a:lnTo>
                                  <a:lnTo>
                                    <a:pt x="786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32" name="Group 562"/>
                        <wpg:cNvGrpSpPr>
                          <a:grpSpLocks/>
                        </wpg:cNvGrpSpPr>
                        <wpg:grpSpPr bwMode="auto">
                          <a:xfrm>
                            <a:off x="5722" y="4944"/>
                            <a:ext cx="120" cy="386"/>
                            <a:chOff x="5722" y="4944"/>
                            <a:chExt cx="120" cy="386"/>
                          </a:xfrm>
                        </wpg:grpSpPr>
                        <wps:wsp>
                          <wps:cNvPr id="3033" name="Freeform 565"/>
                          <wps:cNvSpPr>
                            <a:spLocks/>
                          </wps:cNvSpPr>
                          <wps:spPr bwMode="auto">
                            <a:xfrm>
                              <a:off x="5722" y="4944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5772 5722"/>
                                <a:gd name="T1" fmla="*/ T0 w 120"/>
                                <a:gd name="T2" fmla="+- 0 5210 4944"/>
                                <a:gd name="T3" fmla="*/ 5210 h 386"/>
                                <a:gd name="T4" fmla="+- 0 5722 5722"/>
                                <a:gd name="T5" fmla="*/ T4 w 120"/>
                                <a:gd name="T6" fmla="+- 0 5210 4944"/>
                                <a:gd name="T7" fmla="*/ 5210 h 386"/>
                                <a:gd name="T8" fmla="+- 0 5782 5722"/>
                                <a:gd name="T9" fmla="*/ T8 w 120"/>
                                <a:gd name="T10" fmla="+- 0 5330 4944"/>
                                <a:gd name="T11" fmla="*/ 5330 h 386"/>
                                <a:gd name="T12" fmla="+- 0 5827 5722"/>
                                <a:gd name="T13" fmla="*/ T12 w 120"/>
                                <a:gd name="T14" fmla="+- 0 5240 4944"/>
                                <a:gd name="T15" fmla="*/ 5240 h 386"/>
                                <a:gd name="T16" fmla="+- 0 5776 5722"/>
                                <a:gd name="T17" fmla="*/ T16 w 120"/>
                                <a:gd name="T18" fmla="+- 0 5240 4944"/>
                                <a:gd name="T19" fmla="*/ 5240 h 386"/>
                                <a:gd name="T20" fmla="+- 0 5772 5722"/>
                                <a:gd name="T21" fmla="*/ T20 w 120"/>
                                <a:gd name="T22" fmla="+- 0 5235 4944"/>
                                <a:gd name="T23" fmla="*/ 5235 h 386"/>
                                <a:gd name="T24" fmla="+- 0 5772 5722"/>
                                <a:gd name="T25" fmla="*/ T24 w 120"/>
                                <a:gd name="T26" fmla="+- 0 5210 4944"/>
                                <a:gd name="T27" fmla="*/ 5210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50" y="266"/>
                                  </a:moveTo>
                                  <a:lnTo>
                                    <a:pt x="0" y="266"/>
                                  </a:lnTo>
                                  <a:lnTo>
                                    <a:pt x="60" y="386"/>
                                  </a:lnTo>
                                  <a:lnTo>
                                    <a:pt x="105" y="296"/>
                                  </a:lnTo>
                                  <a:lnTo>
                                    <a:pt x="54" y="296"/>
                                  </a:lnTo>
                                  <a:lnTo>
                                    <a:pt x="50" y="291"/>
                                  </a:lnTo>
                                  <a:lnTo>
                                    <a:pt x="50" y="26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4" name="Freeform 564"/>
                          <wps:cNvSpPr>
                            <a:spLocks/>
                          </wps:cNvSpPr>
                          <wps:spPr bwMode="auto">
                            <a:xfrm>
                              <a:off x="5722" y="4944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5788 5722"/>
                                <a:gd name="T1" fmla="*/ T0 w 120"/>
                                <a:gd name="T2" fmla="+- 0 4944 4944"/>
                                <a:gd name="T3" fmla="*/ 4944 h 386"/>
                                <a:gd name="T4" fmla="+- 0 5776 5722"/>
                                <a:gd name="T5" fmla="*/ T4 w 120"/>
                                <a:gd name="T6" fmla="+- 0 4944 4944"/>
                                <a:gd name="T7" fmla="*/ 4944 h 386"/>
                                <a:gd name="T8" fmla="+- 0 5772 5722"/>
                                <a:gd name="T9" fmla="*/ T8 w 120"/>
                                <a:gd name="T10" fmla="+- 0 4948 4944"/>
                                <a:gd name="T11" fmla="*/ 4948 h 386"/>
                                <a:gd name="T12" fmla="+- 0 5772 5722"/>
                                <a:gd name="T13" fmla="*/ T12 w 120"/>
                                <a:gd name="T14" fmla="+- 0 5235 4944"/>
                                <a:gd name="T15" fmla="*/ 5235 h 386"/>
                                <a:gd name="T16" fmla="+- 0 5776 5722"/>
                                <a:gd name="T17" fmla="*/ T16 w 120"/>
                                <a:gd name="T18" fmla="+- 0 5240 4944"/>
                                <a:gd name="T19" fmla="*/ 5240 h 386"/>
                                <a:gd name="T20" fmla="+- 0 5788 5722"/>
                                <a:gd name="T21" fmla="*/ T20 w 120"/>
                                <a:gd name="T22" fmla="+- 0 5240 4944"/>
                                <a:gd name="T23" fmla="*/ 5240 h 386"/>
                                <a:gd name="T24" fmla="+- 0 5792 5722"/>
                                <a:gd name="T25" fmla="*/ T24 w 120"/>
                                <a:gd name="T26" fmla="+- 0 5235 4944"/>
                                <a:gd name="T27" fmla="*/ 5235 h 386"/>
                                <a:gd name="T28" fmla="+- 0 5792 5722"/>
                                <a:gd name="T29" fmla="*/ T28 w 120"/>
                                <a:gd name="T30" fmla="+- 0 4948 4944"/>
                                <a:gd name="T31" fmla="*/ 4948 h 386"/>
                                <a:gd name="T32" fmla="+- 0 5788 5722"/>
                                <a:gd name="T33" fmla="*/ T32 w 120"/>
                                <a:gd name="T34" fmla="+- 0 4944 4944"/>
                                <a:gd name="T35" fmla="*/ 4944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291"/>
                                  </a:lnTo>
                                  <a:lnTo>
                                    <a:pt x="54" y="296"/>
                                  </a:lnTo>
                                  <a:lnTo>
                                    <a:pt x="66" y="296"/>
                                  </a:lnTo>
                                  <a:lnTo>
                                    <a:pt x="70" y="291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5" name="Freeform 563"/>
                          <wps:cNvSpPr>
                            <a:spLocks/>
                          </wps:cNvSpPr>
                          <wps:spPr bwMode="auto">
                            <a:xfrm>
                              <a:off x="5722" y="4944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5842 5722"/>
                                <a:gd name="T1" fmla="*/ T0 w 120"/>
                                <a:gd name="T2" fmla="+- 0 5210 4944"/>
                                <a:gd name="T3" fmla="*/ 5210 h 386"/>
                                <a:gd name="T4" fmla="+- 0 5792 5722"/>
                                <a:gd name="T5" fmla="*/ T4 w 120"/>
                                <a:gd name="T6" fmla="+- 0 5210 4944"/>
                                <a:gd name="T7" fmla="*/ 5210 h 386"/>
                                <a:gd name="T8" fmla="+- 0 5792 5722"/>
                                <a:gd name="T9" fmla="*/ T8 w 120"/>
                                <a:gd name="T10" fmla="+- 0 5235 4944"/>
                                <a:gd name="T11" fmla="*/ 5235 h 386"/>
                                <a:gd name="T12" fmla="+- 0 5788 5722"/>
                                <a:gd name="T13" fmla="*/ T12 w 120"/>
                                <a:gd name="T14" fmla="+- 0 5240 4944"/>
                                <a:gd name="T15" fmla="*/ 5240 h 386"/>
                                <a:gd name="T16" fmla="+- 0 5827 5722"/>
                                <a:gd name="T17" fmla="*/ T16 w 120"/>
                                <a:gd name="T18" fmla="+- 0 5240 4944"/>
                                <a:gd name="T19" fmla="*/ 5240 h 386"/>
                                <a:gd name="T20" fmla="+- 0 5842 5722"/>
                                <a:gd name="T21" fmla="*/ T20 w 120"/>
                                <a:gd name="T22" fmla="+- 0 5210 4944"/>
                                <a:gd name="T23" fmla="*/ 5210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120" y="266"/>
                                  </a:moveTo>
                                  <a:lnTo>
                                    <a:pt x="70" y="266"/>
                                  </a:lnTo>
                                  <a:lnTo>
                                    <a:pt x="70" y="291"/>
                                  </a:lnTo>
                                  <a:lnTo>
                                    <a:pt x="66" y="296"/>
                                  </a:lnTo>
                                  <a:lnTo>
                                    <a:pt x="105" y="296"/>
                                  </a:lnTo>
                                  <a:lnTo>
                                    <a:pt x="120" y="26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36" name="Group 560"/>
                        <wpg:cNvGrpSpPr>
                          <a:grpSpLocks/>
                        </wpg:cNvGrpSpPr>
                        <wpg:grpSpPr bwMode="auto">
                          <a:xfrm>
                            <a:off x="4372" y="5362"/>
                            <a:ext cx="3104" cy="960"/>
                            <a:chOff x="4372" y="5362"/>
                            <a:chExt cx="3104" cy="960"/>
                          </a:xfrm>
                        </wpg:grpSpPr>
                        <wps:wsp>
                          <wps:cNvPr id="3037" name="Freeform 561"/>
                          <wps:cNvSpPr>
                            <a:spLocks/>
                          </wps:cNvSpPr>
                          <wps:spPr bwMode="auto">
                            <a:xfrm>
                              <a:off x="4372" y="5362"/>
                              <a:ext cx="3104" cy="960"/>
                            </a:xfrm>
                            <a:custGeom>
                              <a:avLst/>
                              <a:gdLst>
                                <a:gd name="T0" fmla="+- 0 4372 4372"/>
                                <a:gd name="T1" fmla="*/ T0 w 3104"/>
                                <a:gd name="T2" fmla="+- 0 6322 5362"/>
                                <a:gd name="T3" fmla="*/ 6322 h 960"/>
                                <a:gd name="T4" fmla="+- 0 7476 4372"/>
                                <a:gd name="T5" fmla="*/ T4 w 3104"/>
                                <a:gd name="T6" fmla="+- 0 6322 5362"/>
                                <a:gd name="T7" fmla="*/ 6322 h 960"/>
                                <a:gd name="T8" fmla="+- 0 7476 4372"/>
                                <a:gd name="T9" fmla="*/ T8 w 3104"/>
                                <a:gd name="T10" fmla="+- 0 5362 5362"/>
                                <a:gd name="T11" fmla="*/ 5362 h 960"/>
                                <a:gd name="T12" fmla="+- 0 4372 4372"/>
                                <a:gd name="T13" fmla="*/ T12 w 3104"/>
                                <a:gd name="T14" fmla="+- 0 5362 5362"/>
                                <a:gd name="T15" fmla="*/ 5362 h 960"/>
                                <a:gd name="T16" fmla="+- 0 4372 4372"/>
                                <a:gd name="T17" fmla="*/ T16 w 3104"/>
                                <a:gd name="T18" fmla="+- 0 6322 5362"/>
                                <a:gd name="T19" fmla="*/ 6322 h 9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04" h="960">
                                  <a:moveTo>
                                    <a:pt x="0" y="960"/>
                                  </a:moveTo>
                                  <a:lnTo>
                                    <a:pt x="3104" y="960"/>
                                  </a:lnTo>
                                  <a:lnTo>
                                    <a:pt x="31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6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38" name="Group 556"/>
                        <wpg:cNvGrpSpPr>
                          <a:grpSpLocks/>
                        </wpg:cNvGrpSpPr>
                        <wpg:grpSpPr bwMode="auto">
                          <a:xfrm>
                            <a:off x="5738" y="6308"/>
                            <a:ext cx="120" cy="388"/>
                            <a:chOff x="5738" y="6308"/>
                            <a:chExt cx="120" cy="388"/>
                          </a:xfrm>
                        </wpg:grpSpPr>
                        <wps:wsp>
                          <wps:cNvPr id="3039" name="Freeform 559"/>
                          <wps:cNvSpPr>
                            <a:spLocks/>
                          </wps:cNvSpPr>
                          <wps:spPr bwMode="auto">
                            <a:xfrm>
                              <a:off x="5738" y="6308"/>
                              <a:ext cx="120" cy="388"/>
                            </a:xfrm>
                            <a:custGeom>
                              <a:avLst/>
                              <a:gdLst>
                                <a:gd name="T0" fmla="+- 0 5788 5738"/>
                                <a:gd name="T1" fmla="*/ T0 w 120"/>
                                <a:gd name="T2" fmla="+- 0 6576 6308"/>
                                <a:gd name="T3" fmla="*/ 6576 h 388"/>
                                <a:gd name="T4" fmla="+- 0 5738 5738"/>
                                <a:gd name="T5" fmla="*/ T4 w 120"/>
                                <a:gd name="T6" fmla="+- 0 6576 6308"/>
                                <a:gd name="T7" fmla="*/ 6576 h 388"/>
                                <a:gd name="T8" fmla="+- 0 5798 5738"/>
                                <a:gd name="T9" fmla="*/ T8 w 120"/>
                                <a:gd name="T10" fmla="+- 0 6696 6308"/>
                                <a:gd name="T11" fmla="*/ 6696 h 388"/>
                                <a:gd name="T12" fmla="+- 0 5843 5738"/>
                                <a:gd name="T13" fmla="*/ T12 w 120"/>
                                <a:gd name="T14" fmla="+- 0 6606 6308"/>
                                <a:gd name="T15" fmla="*/ 6606 h 388"/>
                                <a:gd name="T16" fmla="+- 0 5792 5738"/>
                                <a:gd name="T17" fmla="*/ T16 w 120"/>
                                <a:gd name="T18" fmla="+- 0 6606 6308"/>
                                <a:gd name="T19" fmla="*/ 6606 h 388"/>
                                <a:gd name="T20" fmla="+- 0 5788 5738"/>
                                <a:gd name="T21" fmla="*/ T20 w 120"/>
                                <a:gd name="T22" fmla="+- 0 6601 6308"/>
                                <a:gd name="T23" fmla="*/ 6601 h 388"/>
                                <a:gd name="T24" fmla="+- 0 5788 5738"/>
                                <a:gd name="T25" fmla="*/ T24 w 120"/>
                                <a:gd name="T26" fmla="+- 0 6576 6308"/>
                                <a:gd name="T27" fmla="*/ 6576 h 3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88">
                                  <a:moveTo>
                                    <a:pt x="50" y="268"/>
                                  </a:moveTo>
                                  <a:lnTo>
                                    <a:pt x="0" y="268"/>
                                  </a:lnTo>
                                  <a:lnTo>
                                    <a:pt x="60" y="388"/>
                                  </a:lnTo>
                                  <a:lnTo>
                                    <a:pt x="105" y="298"/>
                                  </a:lnTo>
                                  <a:lnTo>
                                    <a:pt x="54" y="298"/>
                                  </a:lnTo>
                                  <a:lnTo>
                                    <a:pt x="50" y="293"/>
                                  </a:lnTo>
                                  <a:lnTo>
                                    <a:pt x="50" y="26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0" name="Freeform 558"/>
                          <wps:cNvSpPr>
                            <a:spLocks/>
                          </wps:cNvSpPr>
                          <wps:spPr bwMode="auto">
                            <a:xfrm>
                              <a:off x="5738" y="6308"/>
                              <a:ext cx="120" cy="388"/>
                            </a:xfrm>
                            <a:custGeom>
                              <a:avLst/>
                              <a:gdLst>
                                <a:gd name="T0" fmla="+- 0 5804 5738"/>
                                <a:gd name="T1" fmla="*/ T0 w 120"/>
                                <a:gd name="T2" fmla="+- 0 6308 6308"/>
                                <a:gd name="T3" fmla="*/ 6308 h 388"/>
                                <a:gd name="T4" fmla="+- 0 5792 5738"/>
                                <a:gd name="T5" fmla="*/ T4 w 120"/>
                                <a:gd name="T6" fmla="+- 0 6308 6308"/>
                                <a:gd name="T7" fmla="*/ 6308 h 388"/>
                                <a:gd name="T8" fmla="+- 0 5788 5738"/>
                                <a:gd name="T9" fmla="*/ T8 w 120"/>
                                <a:gd name="T10" fmla="+- 0 6312 6308"/>
                                <a:gd name="T11" fmla="*/ 6312 h 388"/>
                                <a:gd name="T12" fmla="+- 0 5788 5738"/>
                                <a:gd name="T13" fmla="*/ T12 w 120"/>
                                <a:gd name="T14" fmla="+- 0 6601 6308"/>
                                <a:gd name="T15" fmla="*/ 6601 h 388"/>
                                <a:gd name="T16" fmla="+- 0 5792 5738"/>
                                <a:gd name="T17" fmla="*/ T16 w 120"/>
                                <a:gd name="T18" fmla="+- 0 6606 6308"/>
                                <a:gd name="T19" fmla="*/ 6606 h 388"/>
                                <a:gd name="T20" fmla="+- 0 5804 5738"/>
                                <a:gd name="T21" fmla="*/ T20 w 120"/>
                                <a:gd name="T22" fmla="+- 0 6606 6308"/>
                                <a:gd name="T23" fmla="*/ 6606 h 388"/>
                                <a:gd name="T24" fmla="+- 0 5808 5738"/>
                                <a:gd name="T25" fmla="*/ T24 w 120"/>
                                <a:gd name="T26" fmla="+- 0 6601 6308"/>
                                <a:gd name="T27" fmla="*/ 6601 h 388"/>
                                <a:gd name="T28" fmla="+- 0 5808 5738"/>
                                <a:gd name="T29" fmla="*/ T28 w 120"/>
                                <a:gd name="T30" fmla="+- 0 6312 6308"/>
                                <a:gd name="T31" fmla="*/ 6312 h 388"/>
                                <a:gd name="T32" fmla="+- 0 5804 5738"/>
                                <a:gd name="T33" fmla="*/ T32 w 120"/>
                                <a:gd name="T34" fmla="+- 0 6308 6308"/>
                                <a:gd name="T35" fmla="*/ 6308 h 3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88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293"/>
                                  </a:lnTo>
                                  <a:lnTo>
                                    <a:pt x="54" y="298"/>
                                  </a:lnTo>
                                  <a:lnTo>
                                    <a:pt x="66" y="298"/>
                                  </a:lnTo>
                                  <a:lnTo>
                                    <a:pt x="70" y="293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1" name="Freeform 557"/>
                          <wps:cNvSpPr>
                            <a:spLocks/>
                          </wps:cNvSpPr>
                          <wps:spPr bwMode="auto">
                            <a:xfrm>
                              <a:off x="5738" y="6308"/>
                              <a:ext cx="120" cy="388"/>
                            </a:xfrm>
                            <a:custGeom>
                              <a:avLst/>
                              <a:gdLst>
                                <a:gd name="T0" fmla="+- 0 5858 5738"/>
                                <a:gd name="T1" fmla="*/ T0 w 120"/>
                                <a:gd name="T2" fmla="+- 0 6576 6308"/>
                                <a:gd name="T3" fmla="*/ 6576 h 388"/>
                                <a:gd name="T4" fmla="+- 0 5808 5738"/>
                                <a:gd name="T5" fmla="*/ T4 w 120"/>
                                <a:gd name="T6" fmla="+- 0 6576 6308"/>
                                <a:gd name="T7" fmla="*/ 6576 h 388"/>
                                <a:gd name="T8" fmla="+- 0 5808 5738"/>
                                <a:gd name="T9" fmla="*/ T8 w 120"/>
                                <a:gd name="T10" fmla="+- 0 6601 6308"/>
                                <a:gd name="T11" fmla="*/ 6601 h 388"/>
                                <a:gd name="T12" fmla="+- 0 5804 5738"/>
                                <a:gd name="T13" fmla="*/ T12 w 120"/>
                                <a:gd name="T14" fmla="+- 0 6606 6308"/>
                                <a:gd name="T15" fmla="*/ 6606 h 388"/>
                                <a:gd name="T16" fmla="+- 0 5843 5738"/>
                                <a:gd name="T17" fmla="*/ T16 w 120"/>
                                <a:gd name="T18" fmla="+- 0 6606 6308"/>
                                <a:gd name="T19" fmla="*/ 6606 h 388"/>
                                <a:gd name="T20" fmla="+- 0 5858 5738"/>
                                <a:gd name="T21" fmla="*/ T20 w 120"/>
                                <a:gd name="T22" fmla="+- 0 6576 6308"/>
                                <a:gd name="T23" fmla="*/ 6576 h 3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88">
                                  <a:moveTo>
                                    <a:pt x="120" y="268"/>
                                  </a:moveTo>
                                  <a:lnTo>
                                    <a:pt x="70" y="268"/>
                                  </a:lnTo>
                                  <a:lnTo>
                                    <a:pt x="70" y="293"/>
                                  </a:lnTo>
                                  <a:lnTo>
                                    <a:pt x="66" y="298"/>
                                  </a:lnTo>
                                  <a:lnTo>
                                    <a:pt x="105" y="298"/>
                                  </a:lnTo>
                                  <a:lnTo>
                                    <a:pt x="120" y="26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42" name="Group 554"/>
                        <wpg:cNvGrpSpPr>
                          <a:grpSpLocks/>
                        </wpg:cNvGrpSpPr>
                        <wpg:grpSpPr bwMode="auto">
                          <a:xfrm>
                            <a:off x="3936" y="6742"/>
                            <a:ext cx="4020" cy="540"/>
                            <a:chOff x="3936" y="6742"/>
                            <a:chExt cx="4020" cy="540"/>
                          </a:xfrm>
                        </wpg:grpSpPr>
                        <wps:wsp>
                          <wps:cNvPr id="3043" name="Freeform 555"/>
                          <wps:cNvSpPr>
                            <a:spLocks/>
                          </wps:cNvSpPr>
                          <wps:spPr bwMode="auto">
                            <a:xfrm>
                              <a:off x="3936" y="6742"/>
                              <a:ext cx="4020" cy="540"/>
                            </a:xfrm>
                            <a:custGeom>
                              <a:avLst/>
                              <a:gdLst>
                                <a:gd name="T0" fmla="+- 0 3936 3936"/>
                                <a:gd name="T1" fmla="*/ T0 w 4020"/>
                                <a:gd name="T2" fmla="+- 0 7282 6742"/>
                                <a:gd name="T3" fmla="*/ 7282 h 540"/>
                                <a:gd name="T4" fmla="+- 0 7956 3936"/>
                                <a:gd name="T5" fmla="*/ T4 w 4020"/>
                                <a:gd name="T6" fmla="+- 0 7282 6742"/>
                                <a:gd name="T7" fmla="*/ 7282 h 540"/>
                                <a:gd name="T8" fmla="+- 0 7956 3936"/>
                                <a:gd name="T9" fmla="*/ T8 w 4020"/>
                                <a:gd name="T10" fmla="+- 0 6742 6742"/>
                                <a:gd name="T11" fmla="*/ 6742 h 540"/>
                                <a:gd name="T12" fmla="+- 0 3936 3936"/>
                                <a:gd name="T13" fmla="*/ T12 w 4020"/>
                                <a:gd name="T14" fmla="+- 0 6742 6742"/>
                                <a:gd name="T15" fmla="*/ 6742 h 540"/>
                                <a:gd name="T16" fmla="+- 0 3936 3936"/>
                                <a:gd name="T17" fmla="*/ T16 w 4020"/>
                                <a:gd name="T18" fmla="+- 0 7282 6742"/>
                                <a:gd name="T19" fmla="*/ 7282 h 5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20" h="540">
                                  <a:moveTo>
                                    <a:pt x="0" y="540"/>
                                  </a:moveTo>
                                  <a:lnTo>
                                    <a:pt x="4020" y="540"/>
                                  </a:lnTo>
                                  <a:lnTo>
                                    <a:pt x="40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4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44" name="Group 550"/>
                        <wpg:cNvGrpSpPr>
                          <a:grpSpLocks/>
                        </wpg:cNvGrpSpPr>
                        <wpg:grpSpPr bwMode="auto">
                          <a:xfrm>
                            <a:off x="5724" y="7296"/>
                            <a:ext cx="120" cy="1046"/>
                            <a:chOff x="5724" y="7296"/>
                            <a:chExt cx="120" cy="1046"/>
                          </a:xfrm>
                        </wpg:grpSpPr>
                        <wps:wsp>
                          <wps:cNvPr id="3045" name="Freeform 553"/>
                          <wps:cNvSpPr>
                            <a:spLocks/>
                          </wps:cNvSpPr>
                          <wps:spPr bwMode="auto">
                            <a:xfrm>
                              <a:off x="5724" y="7296"/>
                              <a:ext cx="120" cy="1046"/>
                            </a:xfrm>
                            <a:custGeom>
                              <a:avLst/>
                              <a:gdLst>
                                <a:gd name="T0" fmla="+- 0 5774 5724"/>
                                <a:gd name="T1" fmla="*/ T0 w 120"/>
                                <a:gd name="T2" fmla="+- 0 8222 7296"/>
                                <a:gd name="T3" fmla="*/ 8222 h 1046"/>
                                <a:gd name="T4" fmla="+- 0 5724 5724"/>
                                <a:gd name="T5" fmla="*/ T4 w 120"/>
                                <a:gd name="T6" fmla="+- 0 8222 7296"/>
                                <a:gd name="T7" fmla="*/ 8222 h 1046"/>
                                <a:gd name="T8" fmla="+- 0 5784 5724"/>
                                <a:gd name="T9" fmla="*/ T8 w 120"/>
                                <a:gd name="T10" fmla="+- 0 8342 7296"/>
                                <a:gd name="T11" fmla="*/ 8342 h 1046"/>
                                <a:gd name="T12" fmla="+- 0 5829 5724"/>
                                <a:gd name="T13" fmla="*/ T12 w 120"/>
                                <a:gd name="T14" fmla="+- 0 8252 7296"/>
                                <a:gd name="T15" fmla="*/ 8252 h 1046"/>
                                <a:gd name="T16" fmla="+- 0 5778 5724"/>
                                <a:gd name="T17" fmla="*/ T16 w 120"/>
                                <a:gd name="T18" fmla="+- 0 8252 7296"/>
                                <a:gd name="T19" fmla="*/ 8252 h 1046"/>
                                <a:gd name="T20" fmla="+- 0 5774 5724"/>
                                <a:gd name="T21" fmla="*/ T20 w 120"/>
                                <a:gd name="T22" fmla="+- 0 8247 7296"/>
                                <a:gd name="T23" fmla="*/ 8247 h 1046"/>
                                <a:gd name="T24" fmla="+- 0 5774 5724"/>
                                <a:gd name="T25" fmla="*/ T24 w 120"/>
                                <a:gd name="T26" fmla="+- 0 8222 7296"/>
                                <a:gd name="T27" fmla="*/ 8222 h 10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046">
                                  <a:moveTo>
                                    <a:pt x="50" y="926"/>
                                  </a:moveTo>
                                  <a:lnTo>
                                    <a:pt x="0" y="926"/>
                                  </a:lnTo>
                                  <a:lnTo>
                                    <a:pt x="60" y="1046"/>
                                  </a:lnTo>
                                  <a:lnTo>
                                    <a:pt x="105" y="956"/>
                                  </a:lnTo>
                                  <a:lnTo>
                                    <a:pt x="54" y="956"/>
                                  </a:lnTo>
                                  <a:lnTo>
                                    <a:pt x="50" y="951"/>
                                  </a:lnTo>
                                  <a:lnTo>
                                    <a:pt x="50" y="92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6" name="Freeform 552"/>
                          <wps:cNvSpPr>
                            <a:spLocks/>
                          </wps:cNvSpPr>
                          <wps:spPr bwMode="auto">
                            <a:xfrm>
                              <a:off x="5724" y="7296"/>
                              <a:ext cx="120" cy="1046"/>
                            </a:xfrm>
                            <a:custGeom>
                              <a:avLst/>
                              <a:gdLst>
                                <a:gd name="T0" fmla="+- 0 5790 5724"/>
                                <a:gd name="T1" fmla="*/ T0 w 120"/>
                                <a:gd name="T2" fmla="+- 0 7296 7296"/>
                                <a:gd name="T3" fmla="*/ 7296 h 1046"/>
                                <a:gd name="T4" fmla="+- 0 5778 5724"/>
                                <a:gd name="T5" fmla="*/ T4 w 120"/>
                                <a:gd name="T6" fmla="+- 0 7296 7296"/>
                                <a:gd name="T7" fmla="*/ 7296 h 1046"/>
                                <a:gd name="T8" fmla="+- 0 5774 5724"/>
                                <a:gd name="T9" fmla="*/ T8 w 120"/>
                                <a:gd name="T10" fmla="+- 0 7300 7296"/>
                                <a:gd name="T11" fmla="*/ 7300 h 1046"/>
                                <a:gd name="T12" fmla="+- 0 5774 5724"/>
                                <a:gd name="T13" fmla="*/ T12 w 120"/>
                                <a:gd name="T14" fmla="+- 0 8247 7296"/>
                                <a:gd name="T15" fmla="*/ 8247 h 1046"/>
                                <a:gd name="T16" fmla="+- 0 5778 5724"/>
                                <a:gd name="T17" fmla="*/ T16 w 120"/>
                                <a:gd name="T18" fmla="+- 0 8252 7296"/>
                                <a:gd name="T19" fmla="*/ 8252 h 1046"/>
                                <a:gd name="T20" fmla="+- 0 5790 5724"/>
                                <a:gd name="T21" fmla="*/ T20 w 120"/>
                                <a:gd name="T22" fmla="+- 0 8252 7296"/>
                                <a:gd name="T23" fmla="*/ 8252 h 1046"/>
                                <a:gd name="T24" fmla="+- 0 5794 5724"/>
                                <a:gd name="T25" fmla="*/ T24 w 120"/>
                                <a:gd name="T26" fmla="+- 0 8247 7296"/>
                                <a:gd name="T27" fmla="*/ 8247 h 1046"/>
                                <a:gd name="T28" fmla="+- 0 5794 5724"/>
                                <a:gd name="T29" fmla="*/ T28 w 120"/>
                                <a:gd name="T30" fmla="+- 0 7300 7296"/>
                                <a:gd name="T31" fmla="*/ 7300 h 1046"/>
                                <a:gd name="T32" fmla="+- 0 5790 5724"/>
                                <a:gd name="T33" fmla="*/ T32 w 120"/>
                                <a:gd name="T34" fmla="+- 0 7296 7296"/>
                                <a:gd name="T35" fmla="*/ 7296 h 10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1046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951"/>
                                  </a:lnTo>
                                  <a:lnTo>
                                    <a:pt x="54" y="956"/>
                                  </a:lnTo>
                                  <a:lnTo>
                                    <a:pt x="66" y="956"/>
                                  </a:lnTo>
                                  <a:lnTo>
                                    <a:pt x="70" y="951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7" name="Freeform 551"/>
                          <wps:cNvSpPr>
                            <a:spLocks/>
                          </wps:cNvSpPr>
                          <wps:spPr bwMode="auto">
                            <a:xfrm>
                              <a:off x="5724" y="7296"/>
                              <a:ext cx="120" cy="1046"/>
                            </a:xfrm>
                            <a:custGeom>
                              <a:avLst/>
                              <a:gdLst>
                                <a:gd name="T0" fmla="+- 0 5844 5724"/>
                                <a:gd name="T1" fmla="*/ T0 w 120"/>
                                <a:gd name="T2" fmla="+- 0 8222 7296"/>
                                <a:gd name="T3" fmla="*/ 8222 h 1046"/>
                                <a:gd name="T4" fmla="+- 0 5794 5724"/>
                                <a:gd name="T5" fmla="*/ T4 w 120"/>
                                <a:gd name="T6" fmla="+- 0 8222 7296"/>
                                <a:gd name="T7" fmla="*/ 8222 h 1046"/>
                                <a:gd name="T8" fmla="+- 0 5794 5724"/>
                                <a:gd name="T9" fmla="*/ T8 w 120"/>
                                <a:gd name="T10" fmla="+- 0 8247 7296"/>
                                <a:gd name="T11" fmla="*/ 8247 h 1046"/>
                                <a:gd name="T12" fmla="+- 0 5790 5724"/>
                                <a:gd name="T13" fmla="*/ T12 w 120"/>
                                <a:gd name="T14" fmla="+- 0 8252 7296"/>
                                <a:gd name="T15" fmla="*/ 8252 h 1046"/>
                                <a:gd name="T16" fmla="+- 0 5829 5724"/>
                                <a:gd name="T17" fmla="*/ T16 w 120"/>
                                <a:gd name="T18" fmla="+- 0 8252 7296"/>
                                <a:gd name="T19" fmla="*/ 8252 h 1046"/>
                                <a:gd name="T20" fmla="+- 0 5844 5724"/>
                                <a:gd name="T21" fmla="*/ T20 w 120"/>
                                <a:gd name="T22" fmla="+- 0 8222 7296"/>
                                <a:gd name="T23" fmla="*/ 8222 h 10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046">
                                  <a:moveTo>
                                    <a:pt x="120" y="926"/>
                                  </a:moveTo>
                                  <a:lnTo>
                                    <a:pt x="70" y="926"/>
                                  </a:lnTo>
                                  <a:lnTo>
                                    <a:pt x="70" y="951"/>
                                  </a:lnTo>
                                  <a:lnTo>
                                    <a:pt x="66" y="956"/>
                                  </a:lnTo>
                                  <a:lnTo>
                                    <a:pt x="105" y="956"/>
                                  </a:lnTo>
                                  <a:lnTo>
                                    <a:pt x="120" y="92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48" name="Group 548"/>
                        <wpg:cNvGrpSpPr>
                          <a:grpSpLocks/>
                        </wpg:cNvGrpSpPr>
                        <wpg:grpSpPr bwMode="auto">
                          <a:xfrm>
                            <a:off x="4178" y="258"/>
                            <a:ext cx="3120" cy="857"/>
                            <a:chOff x="4178" y="258"/>
                            <a:chExt cx="3120" cy="857"/>
                          </a:xfrm>
                        </wpg:grpSpPr>
                        <wps:wsp>
                          <wps:cNvPr id="3049" name="Freeform 549"/>
                          <wps:cNvSpPr>
                            <a:spLocks/>
                          </wps:cNvSpPr>
                          <wps:spPr bwMode="auto">
                            <a:xfrm>
                              <a:off x="4178" y="258"/>
                              <a:ext cx="3120" cy="857"/>
                            </a:xfrm>
                            <a:custGeom>
                              <a:avLst/>
                              <a:gdLst>
                                <a:gd name="T0" fmla="+- 0 5610 4178"/>
                                <a:gd name="T1" fmla="*/ T0 w 3120"/>
                                <a:gd name="T2" fmla="+- 0 259 258"/>
                                <a:gd name="T3" fmla="*/ 259 h 857"/>
                                <a:gd name="T4" fmla="+- 0 5363 4178"/>
                                <a:gd name="T5" fmla="*/ T4 w 3120"/>
                                <a:gd name="T6" fmla="+- 0 270 258"/>
                                <a:gd name="T7" fmla="*/ 270 h 857"/>
                                <a:gd name="T8" fmla="+- 0 5131 4178"/>
                                <a:gd name="T9" fmla="*/ T8 w 3120"/>
                                <a:gd name="T10" fmla="+- 0 291 258"/>
                                <a:gd name="T11" fmla="*/ 291 h 857"/>
                                <a:gd name="T12" fmla="+- 0 4916 4178"/>
                                <a:gd name="T13" fmla="*/ T12 w 3120"/>
                                <a:gd name="T14" fmla="+- 0 322 258"/>
                                <a:gd name="T15" fmla="*/ 322 h 857"/>
                                <a:gd name="T16" fmla="+- 0 4723 4178"/>
                                <a:gd name="T17" fmla="*/ T16 w 3120"/>
                                <a:gd name="T18" fmla="+- 0 361 258"/>
                                <a:gd name="T19" fmla="*/ 361 h 857"/>
                                <a:gd name="T20" fmla="+- 0 4554 4178"/>
                                <a:gd name="T21" fmla="*/ T20 w 3120"/>
                                <a:gd name="T22" fmla="+- 0 407 258"/>
                                <a:gd name="T23" fmla="*/ 407 h 857"/>
                                <a:gd name="T24" fmla="+- 0 4412 4178"/>
                                <a:gd name="T25" fmla="*/ T24 w 3120"/>
                                <a:gd name="T26" fmla="+- 0 460 258"/>
                                <a:gd name="T27" fmla="*/ 460 h 857"/>
                                <a:gd name="T28" fmla="+- 0 4258 4178"/>
                                <a:gd name="T29" fmla="*/ T28 w 3120"/>
                                <a:gd name="T30" fmla="+- 0 551 258"/>
                                <a:gd name="T31" fmla="*/ 551 h 857"/>
                                <a:gd name="T32" fmla="+- 0 4178 4178"/>
                                <a:gd name="T33" fmla="*/ T32 w 3120"/>
                                <a:gd name="T34" fmla="+- 0 686 258"/>
                                <a:gd name="T35" fmla="*/ 686 h 857"/>
                                <a:gd name="T36" fmla="+- 0 4223 4178"/>
                                <a:gd name="T37" fmla="*/ T36 w 3120"/>
                                <a:gd name="T38" fmla="+- 0 789 258"/>
                                <a:gd name="T39" fmla="*/ 789 h 857"/>
                                <a:gd name="T40" fmla="+- 0 4412 4178"/>
                                <a:gd name="T41" fmla="*/ T40 w 3120"/>
                                <a:gd name="T42" fmla="+- 0 912 258"/>
                                <a:gd name="T43" fmla="*/ 912 h 857"/>
                                <a:gd name="T44" fmla="+- 0 4554 4178"/>
                                <a:gd name="T45" fmla="*/ T44 w 3120"/>
                                <a:gd name="T46" fmla="+- 0 965 258"/>
                                <a:gd name="T47" fmla="*/ 965 h 857"/>
                                <a:gd name="T48" fmla="+- 0 4723 4178"/>
                                <a:gd name="T49" fmla="*/ T48 w 3120"/>
                                <a:gd name="T50" fmla="+- 0 1011 258"/>
                                <a:gd name="T51" fmla="*/ 1011 h 857"/>
                                <a:gd name="T52" fmla="+- 0 4916 4178"/>
                                <a:gd name="T53" fmla="*/ T52 w 3120"/>
                                <a:gd name="T54" fmla="+- 0 1050 258"/>
                                <a:gd name="T55" fmla="*/ 1050 h 857"/>
                                <a:gd name="T56" fmla="+- 0 5131 4178"/>
                                <a:gd name="T57" fmla="*/ T56 w 3120"/>
                                <a:gd name="T58" fmla="+- 0 1081 258"/>
                                <a:gd name="T59" fmla="*/ 1081 h 857"/>
                                <a:gd name="T60" fmla="+- 0 5363 4178"/>
                                <a:gd name="T61" fmla="*/ T60 w 3120"/>
                                <a:gd name="T62" fmla="+- 0 1102 258"/>
                                <a:gd name="T63" fmla="*/ 1102 h 857"/>
                                <a:gd name="T64" fmla="+- 0 5610 4178"/>
                                <a:gd name="T65" fmla="*/ T64 w 3120"/>
                                <a:gd name="T66" fmla="+- 0 1113 258"/>
                                <a:gd name="T67" fmla="*/ 1113 h 857"/>
                                <a:gd name="T68" fmla="+- 0 5866 4178"/>
                                <a:gd name="T69" fmla="*/ T68 w 3120"/>
                                <a:gd name="T70" fmla="+- 0 1113 258"/>
                                <a:gd name="T71" fmla="*/ 1113 h 857"/>
                                <a:gd name="T72" fmla="+- 0 6113 4178"/>
                                <a:gd name="T73" fmla="*/ T72 w 3120"/>
                                <a:gd name="T74" fmla="+- 0 1102 258"/>
                                <a:gd name="T75" fmla="*/ 1102 h 857"/>
                                <a:gd name="T76" fmla="+- 0 6345 4178"/>
                                <a:gd name="T77" fmla="*/ T76 w 3120"/>
                                <a:gd name="T78" fmla="+- 0 1081 258"/>
                                <a:gd name="T79" fmla="*/ 1081 h 857"/>
                                <a:gd name="T80" fmla="+- 0 6560 4178"/>
                                <a:gd name="T81" fmla="*/ T80 w 3120"/>
                                <a:gd name="T82" fmla="+- 0 1050 258"/>
                                <a:gd name="T83" fmla="*/ 1050 h 857"/>
                                <a:gd name="T84" fmla="+- 0 6753 4178"/>
                                <a:gd name="T85" fmla="*/ T84 w 3120"/>
                                <a:gd name="T86" fmla="+- 0 1011 258"/>
                                <a:gd name="T87" fmla="*/ 1011 h 857"/>
                                <a:gd name="T88" fmla="+- 0 6922 4178"/>
                                <a:gd name="T89" fmla="*/ T88 w 3120"/>
                                <a:gd name="T90" fmla="+- 0 965 258"/>
                                <a:gd name="T91" fmla="*/ 965 h 857"/>
                                <a:gd name="T92" fmla="+- 0 7064 4178"/>
                                <a:gd name="T93" fmla="*/ T92 w 3120"/>
                                <a:gd name="T94" fmla="+- 0 912 258"/>
                                <a:gd name="T95" fmla="*/ 912 h 857"/>
                                <a:gd name="T96" fmla="+- 0 7218 4178"/>
                                <a:gd name="T97" fmla="*/ T96 w 3120"/>
                                <a:gd name="T98" fmla="+- 0 822 258"/>
                                <a:gd name="T99" fmla="*/ 822 h 857"/>
                                <a:gd name="T100" fmla="+- 0 7298 4178"/>
                                <a:gd name="T101" fmla="*/ T100 w 3120"/>
                                <a:gd name="T102" fmla="+- 0 686 258"/>
                                <a:gd name="T103" fmla="*/ 686 h 857"/>
                                <a:gd name="T104" fmla="+- 0 7253 4178"/>
                                <a:gd name="T105" fmla="*/ T104 w 3120"/>
                                <a:gd name="T106" fmla="+- 0 583 258"/>
                                <a:gd name="T107" fmla="*/ 583 h 857"/>
                                <a:gd name="T108" fmla="+- 0 7064 4178"/>
                                <a:gd name="T109" fmla="*/ T108 w 3120"/>
                                <a:gd name="T110" fmla="+- 0 460 258"/>
                                <a:gd name="T111" fmla="*/ 460 h 857"/>
                                <a:gd name="T112" fmla="+- 0 6922 4178"/>
                                <a:gd name="T113" fmla="*/ T112 w 3120"/>
                                <a:gd name="T114" fmla="+- 0 407 258"/>
                                <a:gd name="T115" fmla="*/ 407 h 857"/>
                                <a:gd name="T116" fmla="+- 0 6753 4178"/>
                                <a:gd name="T117" fmla="*/ T116 w 3120"/>
                                <a:gd name="T118" fmla="+- 0 361 258"/>
                                <a:gd name="T119" fmla="*/ 361 h 857"/>
                                <a:gd name="T120" fmla="+- 0 6560 4178"/>
                                <a:gd name="T121" fmla="*/ T120 w 3120"/>
                                <a:gd name="T122" fmla="+- 0 322 258"/>
                                <a:gd name="T123" fmla="*/ 322 h 857"/>
                                <a:gd name="T124" fmla="+- 0 6345 4178"/>
                                <a:gd name="T125" fmla="*/ T124 w 3120"/>
                                <a:gd name="T126" fmla="+- 0 291 258"/>
                                <a:gd name="T127" fmla="*/ 291 h 857"/>
                                <a:gd name="T128" fmla="+- 0 6113 4178"/>
                                <a:gd name="T129" fmla="*/ T128 w 3120"/>
                                <a:gd name="T130" fmla="+- 0 270 258"/>
                                <a:gd name="T131" fmla="*/ 270 h 857"/>
                                <a:gd name="T132" fmla="+- 0 5866 4178"/>
                                <a:gd name="T133" fmla="*/ T132 w 3120"/>
                                <a:gd name="T134" fmla="+- 0 259 258"/>
                                <a:gd name="T135" fmla="*/ 259 h 8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3120" h="857">
                                  <a:moveTo>
                                    <a:pt x="1560" y="0"/>
                                  </a:moveTo>
                                  <a:lnTo>
                                    <a:pt x="1432" y="1"/>
                                  </a:lnTo>
                                  <a:lnTo>
                                    <a:pt x="1307" y="5"/>
                                  </a:lnTo>
                                  <a:lnTo>
                                    <a:pt x="1185" y="12"/>
                                  </a:lnTo>
                                  <a:lnTo>
                                    <a:pt x="1067" y="21"/>
                                  </a:lnTo>
                                  <a:lnTo>
                                    <a:pt x="953" y="33"/>
                                  </a:lnTo>
                                  <a:lnTo>
                                    <a:pt x="843" y="47"/>
                                  </a:lnTo>
                                  <a:lnTo>
                                    <a:pt x="738" y="64"/>
                                  </a:lnTo>
                                  <a:lnTo>
                                    <a:pt x="639" y="82"/>
                                  </a:lnTo>
                                  <a:lnTo>
                                    <a:pt x="545" y="103"/>
                                  </a:lnTo>
                                  <a:lnTo>
                                    <a:pt x="457" y="125"/>
                                  </a:lnTo>
                                  <a:lnTo>
                                    <a:pt x="376" y="149"/>
                                  </a:lnTo>
                                  <a:lnTo>
                                    <a:pt x="301" y="175"/>
                                  </a:lnTo>
                                  <a:lnTo>
                                    <a:pt x="234" y="202"/>
                                  </a:lnTo>
                                  <a:lnTo>
                                    <a:pt x="174" y="231"/>
                                  </a:lnTo>
                                  <a:lnTo>
                                    <a:pt x="80" y="293"/>
                                  </a:lnTo>
                                  <a:lnTo>
                                    <a:pt x="20" y="359"/>
                                  </a:lnTo>
                                  <a:lnTo>
                                    <a:pt x="0" y="428"/>
                                  </a:lnTo>
                                  <a:lnTo>
                                    <a:pt x="5" y="463"/>
                                  </a:lnTo>
                                  <a:lnTo>
                                    <a:pt x="45" y="531"/>
                                  </a:lnTo>
                                  <a:lnTo>
                                    <a:pt x="123" y="595"/>
                                  </a:lnTo>
                                  <a:lnTo>
                                    <a:pt x="234" y="654"/>
                                  </a:lnTo>
                                  <a:lnTo>
                                    <a:pt x="301" y="681"/>
                                  </a:lnTo>
                                  <a:lnTo>
                                    <a:pt x="376" y="707"/>
                                  </a:lnTo>
                                  <a:lnTo>
                                    <a:pt x="457" y="731"/>
                                  </a:lnTo>
                                  <a:lnTo>
                                    <a:pt x="545" y="753"/>
                                  </a:lnTo>
                                  <a:lnTo>
                                    <a:pt x="639" y="774"/>
                                  </a:lnTo>
                                  <a:lnTo>
                                    <a:pt x="738" y="792"/>
                                  </a:lnTo>
                                  <a:lnTo>
                                    <a:pt x="843" y="809"/>
                                  </a:lnTo>
                                  <a:lnTo>
                                    <a:pt x="953" y="823"/>
                                  </a:lnTo>
                                  <a:lnTo>
                                    <a:pt x="1067" y="835"/>
                                  </a:lnTo>
                                  <a:lnTo>
                                    <a:pt x="1185" y="844"/>
                                  </a:lnTo>
                                  <a:lnTo>
                                    <a:pt x="1307" y="851"/>
                                  </a:lnTo>
                                  <a:lnTo>
                                    <a:pt x="1432" y="855"/>
                                  </a:lnTo>
                                  <a:lnTo>
                                    <a:pt x="1560" y="857"/>
                                  </a:lnTo>
                                  <a:lnTo>
                                    <a:pt x="1688" y="855"/>
                                  </a:lnTo>
                                  <a:lnTo>
                                    <a:pt x="1813" y="851"/>
                                  </a:lnTo>
                                  <a:lnTo>
                                    <a:pt x="1935" y="844"/>
                                  </a:lnTo>
                                  <a:lnTo>
                                    <a:pt x="2053" y="835"/>
                                  </a:lnTo>
                                  <a:lnTo>
                                    <a:pt x="2167" y="823"/>
                                  </a:lnTo>
                                  <a:lnTo>
                                    <a:pt x="2277" y="809"/>
                                  </a:lnTo>
                                  <a:lnTo>
                                    <a:pt x="2382" y="792"/>
                                  </a:lnTo>
                                  <a:lnTo>
                                    <a:pt x="2481" y="774"/>
                                  </a:lnTo>
                                  <a:lnTo>
                                    <a:pt x="2575" y="753"/>
                                  </a:lnTo>
                                  <a:lnTo>
                                    <a:pt x="2663" y="731"/>
                                  </a:lnTo>
                                  <a:lnTo>
                                    <a:pt x="2744" y="707"/>
                                  </a:lnTo>
                                  <a:lnTo>
                                    <a:pt x="2819" y="681"/>
                                  </a:lnTo>
                                  <a:lnTo>
                                    <a:pt x="2886" y="654"/>
                                  </a:lnTo>
                                  <a:lnTo>
                                    <a:pt x="2946" y="625"/>
                                  </a:lnTo>
                                  <a:lnTo>
                                    <a:pt x="3040" y="564"/>
                                  </a:lnTo>
                                  <a:lnTo>
                                    <a:pt x="3100" y="498"/>
                                  </a:lnTo>
                                  <a:lnTo>
                                    <a:pt x="3120" y="428"/>
                                  </a:lnTo>
                                  <a:lnTo>
                                    <a:pt x="3115" y="393"/>
                                  </a:lnTo>
                                  <a:lnTo>
                                    <a:pt x="3075" y="325"/>
                                  </a:lnTo>
                                  <a:lnTo>
                                    <a:pt x="2997" y="261"/>
                                  </a:lnTo>
                                  <a:lnTo>
                                    <a:pt x="2886" y="202"/>
                                  </a:lnTo>
                                  <a:lnTo>
                                    <a:pt x="2819" y="175"/>
                                  </a:lnTo>
                                  <a:lnTo>
                                    <a:pt x="2744" y="149"/>
                                  </a:lnTo>
                                  <a:lnTo>
                                    <a:pt x="2663" y="125"/>
                                  </a:lnTo>
                                  <a:lnTo>
                                    <a:pt x="2575" y="103"/>
                                  </a:lnTo>
                                  <a:lnTo>
                                    <a:pt x="2481" y="82"/>
                                  </a:lnTo>
                                  <a:lnTo>
                                    <a:pt x="2382" y="64"/>
                                  </a:lnTo>
                                  <a:lnTo>
                                    <a:pt x="2277" y="47"/>
                                  </a:lnTo>
                                  <a:lnTo>
                                    <a:pt x="2167" y="33"/>
                                  </a:lnTo>
                                  <a:lnTo>
                                    <a:pt x="2053" y="21"/>
                                  </a:lnTo>
                                  <a:lnTo>
                                    <a:pt x="1935" y="12"/>
                                  </a:lnTo>
                                  <a:lnTo>
                                    <a:pt x="1813" y="5"/>
                                  </a:lnTo>
                                  <a:lnTo>
                                    <a:pt x="1688" y="1"/>
                                  </a:lnTo>
                                  <a:lnTo>
                                    <a:pt x="156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50" name="Group 546"/>
                        <wpg:cNvGrpSpPr>
                          <a:grpSpLocks/>
                        </wpg:cNvGrpSpPr>
                        <wpg:grpSpPr bwMode="auto">
                          <a:xfrm>
                            <a:off x="4178" y="258"/>
                            <a:ext cx="3120" cy="857"/>
                            <a:chOff x="4178" y="258"/>
                            <a:chExt cx="3120" cy="857"/>
                          </a:xfrm>
                        </wpg:grpSpPr>
                        <wps:wsp>
                          <wps:cNvPr id="3051" name="Freeform 547"/>
                          <wps:cNvSpPr>
                            <a:spLocks/>
                          </wps:cNvSpPr>
                          <wps:spPr bwMode="auto">
                            <a:xfrm>
                              <a:off x="4178" y="258"/>
                              <a:ext cx="3120" cy="857"/>
                            </a:xfrm>
                            <a:custGeom>
                              <a:avLst/>
                              <a:gdLst>
                                <a:gd name="T0" fmla="+- 0 5610 4178"/>
                                <a:gd name="T1" fmla="*/ T0 w 3120"/>
                                <a:gd name="T2" fmla="+- 0 259 258"/>
                                <a:gd name="T3" fmla="*/ 259 h 857"/>
                                <a:gd name="T4" fmla="+- 0 5363 4178"/>
                                <a:gd name="T5" fmla="*/ T4 w 3120"/>
                                <a:gd name="T6" fmla="+- 0 270 258"/>
                                <a:gd name="T7" fmla="*/ 270 h 857"/>
                                <a:gd name="T8" fmla="+- 0 5131 4178"/>
                                <a:gd name="T9" fmla="*/ T8 w 3120"/>
                                <a:gd name="T10" fmla="+- 0 291 258"/>
                                <a:gd name="T11" fmla="*/ 291 h 857"/>
                                <a:gd name="T12" fmla="+- 0 4916 4178"/>
                                <a:gd name="T13" fmla="*/ T12 w 3120"/>
                                <a:gd name="T14" fmla="+- 0 322 258"/>
                                <a:gd name="T15" fmla="*/ 322 h 857"/>
                                <a:gd name="T16" fmla="+- 0 4723 4178"/>
                                <a:gd name="T17" fmla="*/ T16 w 3120"/>
                                <a:gd name="T18" fmla="+- 0 361 258"/>
                                <a:gd name="T19" fmla="*/ 361 h 857"/>
                                <a:gd name="T20" fmla="+- 0 4554 4178"/>
                                <a:gd name="T21" fmla="*/ T20 w 3120"/>
                                <a:gd name="T22" fmla="+- 0 407 258"/>
                                <a:gd name="T23" fmla="*/ 407 h 857"/>
                                <a:gd name="T24" fmla="+- 0 4412 4178"/>
                                <a:gd name="T25" fmla="*/ T24 w 3120"/>
                                <a:gd name="T26" fmla="+- 0 460 258"/>
                                <a:gd name="T27" fmla="*/ 460 h 857"/>
                                <a:gd name="T28" fmla="+- 0 4258 4178"/>
                                <a:gd name="T29" fmla="*/ T28 w 3120"/>
                                <a:gd name="T30" fmla="+- 0 551 258"/>
                                <a:gd name="T31" fmla="*/ 551 h 857"/>
                                <a:gd name="T32" fmla="+- 0 4178 4178"/>
                                <a:gd name="T33" fmla="*/ T32 w 3120"/>
                                <a:gd name="T34" fmla="+- 0 686 258"/>
                                <a:gd name="T35" fmla="*/ 686 h 857"/>
                                <a:gd name="T36" fmla="+- 0 4223 4178"/>
                                <a:gd name="T37" fmla="*/ T36 w 3120"/>
                                <a:gd name="T38" fmla="+- 0 789 258"/>
                                <a:gd name="T39" fmla="*/ 789 h 857"/>
                                <a:gd name="T40" fmla="+- 0 4412 4178"/>
                                <a:gd name="T41" fmla="*/ T40 w 3120"/>
                                <a:gd name="T42" fmla="+- 0 912 258"/>
                                <a:gd name="T43" fmla="*/ 912 h 857"/>
                                <a:gd name="T44" fmla="+- 0 4554 4178"/>
                                <a:gd name="T45" fmla="*/ T44 w 3120"/>
                                <a:gd name="T46" fmla="+- 0 965 258"/>
                                <a:gd name="T47" fmla="*/ 965 h 857"/>
                                <a:gd name="T48" fmla="+- 0 4723 4178"/>
                                <a:gd name="T49" fmla="*/ T48 w 3120"/>
                                <a:gd name="T50" fmla="+- 0 1011 258"/>
                                <a:gd name="T51" fmla="*/ 1011 h 857"/>
                                <a:gd name="T52" fmla="+- 0 4916 4178"/>
                                <a:gd name="T53" fmla="*/ T52 w 3120"/>
                                <a:gd name="T54" fmla="+- 0 1050 258"/>
                                <a:gd name="T55" fmla="*/ 1050 h 857"/>
                                <a:gd name="T56" fmla="+- 0 5131 4178"/>
                                <a:gd name="T57" fmla="*/ T56 w 3120"/>
                                <a:gd name="T58" fmla="+- 0 1081 258"/>
                                <a:gd name="T59" fmla="*/ 1081 h 857"/>
                                <a:gd name="T60" fmla="+- 0 5363 4178"/>
                                <a:gd name="T61" fmla="*/ T60 w 3120"/>
                                <a:gd name="T62" fmla="+- 0 1102 258"/>
                                <a:gd name="T63" fmla="*/ 1102 h 857"/>
                                <a:gd name="T64" fmla="+- 0 5610 4178"/>
                                <a:gd name="T65" fmla="*/ T64 w 3120"/>
                                <a:gd name="T66" fmla="+- 0 1113 258"/>
                                <a:gd name="T67" fmla="*/ 1113 h 857"/>
                                <a:gd name="T68" fmla="+- 0 5866 4178"/>
                                <a:gd name="T69" fmla="*/ T68 w 3120"/>
                                <a:gd name="T70" fmla="+- 0 1113 258"/>
                                <a:gd name="T71" fmla="*/ 1113 h 857"/>
                                <a:gd name="T72" fmla="+- 0 6113 4178"/>
                                <a:gd name="T73" fmla="*/ T72 w 3120"/>
                                <a:gd name="T74" fmla="+- 0 1102 258"/>
                                <a:gd name="T75" fmla="*/ 1102 h 857"/>
                                <a:gd name="T76" fmla="+- 0 6345 4178"/>
                                <a:gd name="T77" fmla="*/ T76 w 3120"/>
                                <a:gd name="T78" fmla="+- 0 1081 258"/>
                                <a:gd name="T79" fmla="*/ 1081 h 857"/>
                                <a:gd name="T80" fmla="+- 0 6560 4178"/>
                                <a:gd name="T81" fmla="*/ T80 w 3120"/>
                                <a:gd name="T82" fmla="+- 0 1050 258"/>
                                <a:gd name="T83" fmla="*/ 1050 h 857"/>
                                <a:gd name="T84" fmla="+- 0 6753 4178"/>
                                <a:gd name="T85" fmla="*/ T84 w 3120"/>
                                <a:gd name="T86" fmla="+- 0 1011 258"/>
                                <a:gd name="T87" fmla="*/ 1011 h 857"/>
                                <a:gd name="T88" fmla="+- 0 6922 4178"/>
                                <a:gd name="T89" fmla="*/ T88 w 3120"/>
                                <a:gd name="T90" fmla="+- 0 965 258"/>
                                <a:gd name="T91" fmla="*/ 965 h 857"/>
                                <a:gd name="T92" fmla="+- 0 7064 4178"/>
                                <a:gd name="T93" fmla="*/ T92 w 3120"/>
                                <a:gd name="T94" fmla="+- 0 912 258"/>
                                <a:gd name="T95" fmla="*/ 912 h 857"/>
                                <a:gd name="T96" fmla="+- 0 7218 4178"/>
                                <a:gd name="T97" fmla="*/ T96 w 3120"/>
                                <a:gd name="T98" fmla="+- 0 822 258"/>
                                <a:gd name="T99" fmla="*/ 822 h 857"/>
                                <a:gd name="T100" fmla="+- 0 7298 4178"/>
                                <a:gd name="T101" fmla="*/ T100 w 3120"/>
                                <a:gd name="T102" fmla="+- 0 686 258"/>
                                <a:gd name="T103" fmla="*/ 686 h 857"/>
                                <a:gd name="T104" fmla="+- 0 7253 4178"/>
                                <a:gd name="T105" fmla="*/ T104 w 3120"/>
                                <a:gd name="T106" fmla="+- 0 583 258"/>
                                <a:gd name="T107" fmla="*/ 583 h 857"/>
                                <a:gd name="T108" fmla="+- 0 7064 4178"/>
                                <a:gd name="T109" fmla="*/ T108 w 3120"/>
                                <a:gd name="T110" fmla="+- 0 460 258"/>
                                <a:gd name="T111" fmla="*/ 460 h 857"/>
                                <a:gd name="T112" fmla="+- 0 6922 4178"/>
                                <a:gd name="T113" fmla="*/ T112 w 3120"/>
                                <a:gd name="T114" fmla="+- 0 407 258"/>
                                <a:gd name="T115" fmla="*/ 407 h 857"/>
                                <a:gd name="T116" fmla="+- 0 6753 4178"/>
                                <a:gd name="T117" fmla="*/ T116 w 3120"/>
                                <a:gd name="T118" fmla="+- 0 361 258"/>
                                <a:gd name="T119" fmla="*/ 361 h 857"/>
                                <a:gd name="T120" fmla="+- 0 6560 4178"/>
                                <a:gd name="T121" fmla="*/ T120 w 3120"/>
                                <a:gd name="T122" fmla="+- 0 322 258"/>
                                <a:gd name="T123" fmla="*/ 322 h 857"/>
                                <a:gd name="T124" fmla="+- 0 6345 4178"/>
                                <a:gd name="T125" fmla="*/ T124 w 3120"/>
                                <a:gd name="T126" fmla="+- 0 291 258"/>
                                <a:gd name="T127" fmla="*/ 291 h 857"/>
                                <a:gd name="T128" fmla="+- 0 6113 4178"/>
                                <a:gd name="T129" fmla="*/ T128 w 3120"/>
                                <a:gd name="T130" fmla="+- 0 270 258"/>
                                <a:gd name="T131" fmla="*/ 270 h 857"/>
                                <a:gd name="T132" fmla="+- 0 5866 4178"/>
                                <a:gd name="T133" fmla="*/ T132 w 3120"/>
                                <a:gd name="T134" fmla="+- 0 259 258"/>
                                <a:gd name="T135" fmla="*/ 259 h 8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3120" h="857">
                                  <a:moveTo>
                                    <a:pt x="1560" y="0"/>
                                  </a:moveTo>
                                  <a:lnTo>
                                    <a:pt x="1432" y="1"/>
                                  </a:lnTo>
                                  <a:lnTo>
                                    <a:pt x="1307" y="5"/>
                                  </a:lnTo>
                                  <a:lnTo>
                                    <a:pt x="1185" y="12"/>
                                  </a:lnTo>
                                  <a:lnTo>
                                    <a:pt x="1067" y="21"/>
                                  </a:lnTo>
                                  <a:lnTo>
                                    <a:pt x="953" y="33"/>
                                  </a:lnTo>
                                  <a:lnTo>
                                    <a:pt x="843" y="47"/>
                                  </a:lnTo>
                                  <a:lnTo>
                                    <a:pt x="738" y="64"/>
                                  </a:lnTo>
                                  <a:lnTo>
                                    <a:pt x="639" y="82"/>
                                  </a:lnTo>
                                  <a:lnTo>
                                    <a:pt x="545" y="103"/>
                                  </a:lnTo>
                                  <a:lnTo>
                                    <a:pt x="457" y="125"/>
                                  </a:lnTo>
                                  <a:lnTo>
                                    <a:pt x="376" y="149"/>
                                  </a:lnTo>
                                  <a:lnTo>
                                    <a:pt x="301" y="175"/>
                                  </a:lnTo>
                                  <a:lnTo>
                                    <a:pt x="234" y="202"/>
                                  </a:lnTo>
                                  <a:lnTo>
                                    <a:pt x="174" y="231"/>
                                  </a:lnTo>
                                  <a:lnTo>
                                    <a:pt x="80" y="293"/>
                                  </a:lnTo>
                                  <a:lnTo>
                                    <a:pt x="20" y="359"/>
                                  </a:lnTo>
                                  <a:lnTo>
                                    <a:pt x="0" y="428"/>
                                  </a:lnTo>
                                  <a:lnTo>
                                    <a:pt x="5" y="463"/>
                                  </a:lnTo>
                                  <a:lnTo>
                                    <a:pt x="45" y="531"/>
                                  </a:lnTo>
                                  <a:lnTo>
                                    <a:pt x="123" y="595"/>
                                  </a:lnTo>
                                  <a:lnTo>
                                    <a:pt x="234" y="654"/>
                                  </a:lnTo>
                                  <a:lnTo>
                                    <a:pt x="301" y="681"/>
                                  </a:lnTo>
                                  <a:lnTo>
                                    <a:pt x="376" y="707"/>
                                  </a:lnTo>
                                  <a:lnTo>
                                    <a:pt x="457" y="731"/>
                                  </a:lnTo>
                                  <a:lnTo>
                                    <a:pt x="545" y="753"/>
                                  </a:lnTo>
                                  <a:lnTo>
                                    <a:pt x="639" y="774"/>
                                  </a:lnTo>
                                  <a:lnTo>
                                    <a:pt x="738" y="792"/>
                                  </a:lnTo>
                                  <a:lnTo>
                                    <a:pt x="843" y="809"/>
                                  </a:lnTo>
                                  <a:lnTo>
                                    <a:pt x="953" y="823"/>
                                  </a:lnTo>
                                  <a:lnTo>
                                    <a:pt x="1067" y="835"/>
                                  </a:lnTo>
                                  <a:lnTo>
                                    <a:pt x="1185" y="844"/>
                                  </a:lnTo>
                                  <a:lnTo>
                                    <a:pt x="1307" y="851"/>
                                  </a:lnTo>
                                  <a:lnTo>
                                    <a:pt x="1432" y="855"/>
                                  </a:lnTo>
                                  <a:lnTo>
                                    <a:pt x="1560" y="857"/>
                                  </a:lnTo>
                                  <a:lnTo>
                                    <a:pt x="1688" y="855"/>
                                  </a:lnTo>
                                  <a:lnTo>
                                    <a:pt x="1813" y="851"/>
                                  </a:lnTo>
                                  <a:lnTo>
                                    <a:pt x="1935" y="844"/>
                                  </a:lnTo>
                                  <a:lnTo>
                                    <a:pt x="2053" y="835"/>
                                  </a:lnTo>
                                  <a:lnTo>
                                    <a:pt x="2167" y="823"/>
                                  </a:lnTo>
                                  <a:lnTo>
                                    <a:pt x="2277" y="809"/>
                                  </a:lnTo>
                                  <a:lnTo>
                                    <a:pt x="2382" y="792"/>
                                  </a:lnTo>
                                  <a:lnTo>
                                    <a:pt x="2481" y="774"/>
                                  </a:lnTo>
                                  <a:lnTo>
                                    <a:pt x="2575" y="753"/>
                                  </a:lnTo>
                                  <a:lnTo>
                                    <a:pt x="2663" y="731"/>
                                  </a:lnTo>
                                  <a:lnTo>
                                    <a:pt x="2744" y="707"/>
                                  </a:lnTo>
                                  <a:lnTo>
                                    <a:pt x="2819" y="681"/>
                                  </a:lnTo>
                                  <a:lnTo>
                                    <a:pt x="2886" y="654"/>
                                  </a:lnTo>
                                  <a:lnTo>
                                    <a:pt x="2946" y="625"/>
                                  </a:lnTo>
                                  <a:lnTo>
                                    <a:pt x="3040" y="564"/>
                                  </a:lnTo>
                                  <a:lnTo>
                                    <a:pt x="3100" y="498"/>
                                  </a:lnTo>
                                  <a:lnTo>
                                    <a:pt x="3120" y="428"/>
                                  </a:lnTo>
                                  <a:lnTo>
                                    <a:pt x="3115" y="393"/>
                                  </a:lnTo>
                                  <a:lnTo>
                                    <a:pt x="3075" y="325"/>
                                  </a:lnTo>
                                  <a:lnTo>
                                    <a:pt x="2997" y="261"/>
                                  </a:lnTo>
                                  <a:lnTo>
                                    <a:pt x="2886" y="202"/>
                                  </a:lnTo>
                                  <a:lnTo>
                                    <a:pt x="2819" y="175"/>
                                  </a:lnTo>
                                  <a:lnTo>
                                    <a:pt x="2744" y="149"/>
                                  </a:lnTo>
                                  <a:lnTo>
                                    <a:pt x="2663" y="125"/>
                                  </a:lnTo>
                                  <a:lnTo>
                                    <a:pt x="2575" y="103"/>
                                  </a:lnTo>
                                  <a:lnTo>
                                    <a:pt x="2481" y="82"/>
                                  </a:lnTo>
                                  <a:lnTo>
                                    <a:pt x="2382" y="64"/>
                                  </a:lnTo>
                                  <a:lnTo>
                                    <a:pt x="2277" y="47"/>
                                  </a:lnTo>
                                  <a:lnTo>
                                    <a:pt x="2167" y="33"/>
                                  </a:lnTo>
                                  <a:lnTo>
                                    <a:pt x="2053" y="21"/>
                                  </a:lnTo>
                                  <a:lnTo>
                                    <a:pt x="1935" y="12"/>
                                  </a:lnTo>
                                  <a:lnTo>
                                    <a:pt x="1813" y="5"/>
                                  </a:lnTo>
                                  <a:lnTo>
                                    <a:pt x="1688" y="1"/>
                                  </a:lnTo>
                                  <a:lnTo>
                                    <a:pt x="156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52" name="Group 544"/>
                        <wpg:cNvGrpSpPr>
                          <a:grpSpLocks/>
                        </wpg:cNvGrpSpPr>
                        <wpg:grpSpPr bwMode="auto">
                          <a:xfrm>
                            <a:off x="4748" y="8370"/>
                            <a:ext cx="2294" cy="447"/>
                            <a:chOff x="4748" y="8370"/>
                            <a:chExt cx="2294" cy="447"/>
                          </a:xfrm>
                        </wpg:grpSpPr>
                        <wps:wsp>
                          <wps:cNvPr id="3053" name="Freeform 545"/>
                          <wps:cNvSpPr>
                            <a:spLocks/>
                          </wps:cNvSpPr>
                          <wps:spPr bwMode="auto">
                            <a:xfrm>
                              <a:off x="4748" y="8370"/>
                              <a:ext cx="2294" cy="447"/>
                            </a:xfrm>
                            <a:custGeom>
                              <a:avLst/>
                              <a:gdLst>
                                <a:gd name="T0" fmla="+- 0 5761 4748"/>
                                <a:gd name="T1" fmla="*/ T0 w 2026"/>
                                <a:gd name="T2" fmla="+- 0 8346 8346"/>
                                <a:gd name="T3" fmla="*/ 8346 h 656"/>
                                <a:gd name="T4" fmla="+- 0 5678 4748"/>
                                <a:gd name="T5" fmla="*/ T4 w 2026"/>
                                <a:gd name="T6" fmla="+- 0 8347 8346"/>
                                <a:gd name="T7" fmla="*/ 8347 h 656"/>
                                <a:gd name="T8" fmla="+- 0 5597 4748"/>
                                <a:gd name="T9" fmla="*/ T8 w 2026"/>
                                <a:gd name="T10" fmla="+- 0 8350 8346"/>
                                <a:gd name="T11" fmla="*/ 8350 h 656"/>
                                <a:gd name="T12" fmla="+- 0 5518 4748"/>
                                <a:gd name="T13" fmla="*/ T12 w 2026"/>
                                <a:gd name="T14" fmla="+- 0 8355 8346"/>
                                <a:gd name="T15" fmla="*/ 8355 h 656"/>
                                <a:gd name="T16" fmla="+- 0 5441 4748"/>
                                <a:gd name="T17" fmla="*/ T16 w 2026"/>
                                <a:gd name="T18" fmla="+- 0 8362 8346"/>
                                <a:gd name="T19" fmla="*/ 8362 h 656"/>
                                <a:gd name="T20" fmla="+- 0 5367 4748"/>
                                <a:gd name="T21" fmla="*/ T20 w 2026"/>
                                <a:gd name="T22" fmla="+- 0 8371 8346"/>
                                <a:gd name="T23" fmla="*/ 8371 h 656"/>
                                <a:gd name="T24" fmla="+- 0 5295 4748"/>
                                <a:gd name="T25" fmla="*/ T24 w 2026"/>
                                <a:gd name="T26" fmla="+- 0 8382 8346"/>
                                <a:gd name="T27" fmla="*/ 8382 h 656"/>
                                <a:gd name="T28" fmla="+- 0 5227 4748"/>
                                <a:gd name="T29" fmla="*/ T28 w 2026"/>
                                <a:gd name="T30" fmla="+- 0 8395 8346"/>
                                <a:gd name="T31" fmla="*/ 8395 h 656"/>
                                <a:gd name="T32" fmla="+- 0 5163 4748"/>
                                <a:gd name="T33" fmla="*/ T32 w 2026"/>
                                <a:gd name="T34" fmla="+- 0 8409 8346"/>
                                <a:gd name="T35" fmla="*/ 8409 h 656"/>
                                <a:gd name="T36" fmla="+- 0 5102 4748"/>
                                <a:gd name="T37" fmla="*/ T36 w 2026"/>
                                <a:gd name="T38" fmla="+- 0 8425 8346"/>
                                <a:gd name="T39" fmla="*/ 8425 h 656"/>
                                <a:gd name="T40" fmla="+- 0 4992 4748"/>
                                <a:gd name="T41" fmla="*/ T40 w 2026"/>
                                <a:gd name="T42" fmla="+- 0 8460 8346"/>
                                <a:gd name="T43" fmla="*/ 8460 h 656"/>
                                <a:gd name="T44" fmla="+- 0 4900 4748"/>
                                <a:gd name="T45" fmla="*/ T44 w 2026"/>
                                <a:gd name="T46" fmla="+- 0 8501 8346"/>
                                <a:gd name="T47" fmla="*/ 8501 h 656"/>
                                <a:gd name="T48" fmla="+- 0 4828 4748"/>
                                <a:gd name="T49" fmla="*/ T48 w 2026"/>
                                <a:gd name="T50" fmla="+- 0 8546 8346"/>
                                <a:gd name="T51" fmla="*/ 8546 h 656"/>
                                <a:gd name="T52" fmla="+- 0 4777 4748"/>
                                <a:gd name="T53" fmla="*/ T52 w 2026"/>
                                <a:gd name="T54" fmla="+- 0 8595 8346"/>
                                <a:gd name="T55" fmla="*/ 8595 h 656"/>
                                <a:gd name="T56" fmla="+- 0 4748 4748"/>
                                <a:gd name="T57" fmla="*/ T56 w 2026"/>
                                <a:gd name="T58" fmla="+- 0 8674 8346"/>
                                <a:gd name="T59" fmla="*/ 8674 h 656"/>
                                <a:gd name="T60" fmla="+- 0 4751 4748"/>
                                <a:gd name="T61" fmla="*/ T60 w 2026"/>
                                <a:gd name="T62" fmla="+- 0 8701 8346"/>
                                <a:gd name="T63" fmla="*/ 8701 h 656"/>
                                <a:gd name="T64" fmla="+- 0 4800 4748"/>
                                <a:gd name="T65" fmla="*/ T64 w 2026"/>
                                <a:gd name="T66" fmla="+- 0 8777 8346"/>
                                <a:gd name="T67" fmla="*/ 8777 h 656"/>
                                <a:gd name="T68" fmla="+- 0 4861 4748"/>
                                <a:gd name="T69" fmla="*/ T68 w 2026"/>
                                <a:gd name="T70" fmla="+- 0 8824 8346"/>
                                <a:gd name="T71" fmla="*/ 8824 h 656"/>
                                <a:gd name="T72" fmla="+- 0 4943 4748"/>
                                <a:gd name="T73" fmla="*/ T72 w 2026"/>
                                <a:gd name="T74" fmla="+- 0 8867 8346"/>
                                <a:gd name="T75" fmla="*/ 8867 h 656"/>
                                <a:gd name="T76" fmla="+- 0 5045 4748"/>
                                <a:gd name="T77" fmla="*/ T76 w 2026"/>
                                <a:gd name="T78" fmla="+- 0 8906 8346"/>
                                <a:gd name="T79" fmla="*/ 8906 h 656"/>
                                <a:gd name="T80" fmla="+- 0 5163 4748"/>
                                <a:gd name="T81" fmla="*/ T80 w 2026"/>
                                <a:gd name="T82" fmla="+- 0 8938 8346"/>
                                <a:gd name="T83" fmla="*/ 8938 h 656"/>
                                <a:gd name="T84" fmla="+- 0 5227 4748"/>
                                <a:gd name="T85" fmla="*/ T84 w 2026"/>
                                <a:gd name="T86" fmla="+- 0 8952 8346"/>
                                <a:gd name="T87" fmla="*/ 8952 h 656"/>
                                <a:gd name="T88" fmla="+- 0 5295 4748"/>
                                <a:gd name="T89" fmla="*/ T88 w 2026"/>
                                <a:gd name="T90" fmla="+- 0 8965 8346"/>
                                <a:gd name="T91" fmla="*/ 8965 h 656"/>
                                <a:gd name="T92" fmla="+- 0 5367 4748"/>
                                <a:gd name="T93" fmla="*/ T92 w 2026"/>
                                <a:gd name="T94" fmla="+- 0 8976 8346"/>
                                <a:gd name="T95" fmla="*/ 8976 h 656"/>
                                <a:gd name="T96" fmla="+- 0 5441 4748"/>
                                <a:gd name="T97" fmla="*/ T96 w 2026"/>
                                <a:gd name="T98" fmla="+- 0 8985 8346"/>
                                <a:gd name="T99" fmla="*/ 8985 h 656"/>
                                <a:gd name="T100" fmla="+- 0 5518 4748"/>
                                <a:gd name="T101" fmla="*/ T100 w 2026"/>
                                <a:gd name="T102" fmla="+- 0 8992 8346"/>
                                <a:gd name="T103" fmla="*/ 8992 h 656"/>
                                <a:gd name="T104" fmla="+- 0 5597 4748"/>
                                <a:gd name="T105" fmla="*/ T104 w 2026"/>
                                <a:gd name="T106" fmla="+- 0 8997 8346"/>
                                <a:gd name="T107" fmla="*/ 8997 h 656"/>
                                <a:gd name="T108" fmla="+- 0 5678 4748"/>
                                <a:gd name="T109" fmla="*/ T108 w 2026"/>
                                <a:gd name="T110" fmla="+- 0 9001 8346"/>
                                <a:gd name="T111" fmla="*/ 9001 h 656"/>
                                <a:gd name="T112" fmla="+- 0 5761 4748"/>
                                <a:gd name="T113" fmla="*/ T112 w 2026"/>
                                <a:gd name="T114" fmla="+- 0 9002 8346"/>
                                <a:gd name="T115" fmla="*/ 9002 h 656"/>
                                <a:gd name="T116" fmla="+- 0 5844 4748"/>
                                <a:gd name="T117" fmla="*/ T116 w 2026"/>
                                <a:gd name="T118" fmla="+- 0 9001 8346"/>
                                <a:gd name="T119" fmla="*/ 9001 h 656"/>
                                <a:gd name="T120" fmla="+- 0 5925 4748"/>
                                <a:gd name="T121" fmla="*/ T120 w 2026"/>
                                <a:gd name="T122" fmla="+- 0 8997 8346"/>
                                <a:gd name="T123" fmla="*/ 8997 h 656"/>
                                <a:gd name="T124" fmla="+- 0 6004 4748"/>
                                <a:gd name="T125" fmla="*/ T124 w 2026"/>
                                <a:gd name="T126" fmla="+- 0 8992 8346"/>
                                <a:gd name="T127" fmla="*/ 8992 h 656"/>
                                <a:gd name="T128" fmla="+- 0 6081 4748"/>
                                <a:gd name="T129" fmla="*/ T128 w 2026"/>
                                <a:gd name="T130" fmla="+- 0 8985 8346"/>
                                <a:gd name="T131" fmla="*/ 8985 h 656"/>
                                <a:gd name="T132" fmla="+- 0 6155 4748"/>
                                <a:gd name="T133" fmla="*/ T132 w 2026"/>
                                <a:gd name="T134" fmla="+- 0 8976 8346"/>
                                <a:gd name="T135" fmla="*/ 8976 h 656"/>
                                <a:gd name="T136" fmla="+- 0 6227 4748"/>
                                <a:gd name="T137" fmla="*/ T136 w 2026"/>
                                <a:gd name="T138" fmla="+- 0 8965 8346"/>
                                <a:gd name="T139" fmla="*/ 8965 h 656"/>
                                <a:gd name="T140" fmla="+- 0 6295 4748"/>
                                <a:gd name="T141" fmla="*/ T140 w 2026"/>
                                <a:gd name="T142" fmla="+- 0 8952 8346"/>
                                <a:gd name="T143" fmla="*/ 8952 h 656"/>
                                <a:gd name="T144" fmla="+- 0 6359 4748"/>
                                <a:gd name="T145" fmla="*/ T144 w 2026"/>
                                <a:gd name="T146" fmla="+- 0 8938 8346"/>
                                <a:gd name="T147" fmla="*/ 8938 h 656"/>
                                <a:gd name="T148" fmla="+- 0 6420 4748"/>
                                <a:gd name="T149" fmla="*/ T148 w 2026"/>
                                <a:gd name="T150" fmla="+- 0 8923 8346"/>
                                <a:gd name="T151" fmla="*/ 8923 h 656"/>
                                <a:gd name="T152" fmla="+- 0 6530 4748"/>
                                <a:gd name="T153" fmla="*/ T152 w 2026"/>
                                <a:gd name="T154" fmla="+- 0 8887 8346"/>
                                <a:gd name="T155" fmla="*/ 8887 h 656"/>
                                <a:gd name="T156" fmla="+- 0 6622 4748"/>
                                <a:gd name="T157" fmla="*/ T156 w 2026"/>
                                <a:gd name="T158" fmla="+- 0 8846 8346"/>
                                <a:gd name="T159" fmla="*/ 8846 h 656"/>
                                <a:gd name="T160" fmla="+- 0 6694 4748"/>
                                <a:gd name="T161" fmla="*/ T160 w 2026"/>
                                <a:gd name="T162" fmla="+- 0 8801 8346"/>
                                <a:gd name="T163" fmla="*/ 8801 h 656"/>
                                <a:gd name="T164" fmla="+- 0 6745 4748"/>
                                <a:gd name="T165" fmla="*/ T164 w 2026"/>
                                <a:gd name="T166" fmla="+- 0 8752 8346"/>
                                <a:gd name="T167" fmla="*/ 8752 h 656"/>
                                <a:gd name="T168" fmla="+- 0 6774 4748"/>
                                <a:gd name="T169" fmla="*/ T168 w 2026"/>
                                <a:gd name="T170" fmla="+- 0 8674 8346"/>
                                <a:gd name="T171" fmla="*/ 8674 h 656"/>
                                <a:gd name="T172" fmla="+- 0 6771 4748"/>
                                <a:gd name="T173" fmla="*/ T172 w 2026"/>
                                <a:gd name="T174" fmla="+- 0 8647 8346"/>
                                <a:gd name="T175" fmla="*/ 8647 h 656"/>
                                <a:gd name="T176" fmla="+- 0 6722 4748"/>
                                <a:gd name="T177" fmla="*/ T176 w 2026"/>
                                <a:gd name="T178" fmla="+- 0 8570 8346"/>
                                <a:gd name="T179" fmla="*/ 8570 h 656"/>
                                <a:gd name="T180" fmla="+- 0 6661 4748"/>
                                <a:gd name="T181" fmla="*/ T180 w 2026"/>
                                <a:gd name="T182" fmla="+- 0 8523 8346"/>
                                <a:gd name="T183" fmla="*/ 8523 h 656"/>
                                <a:gd name="T184" fmla="+- 0 6579 4748"/>
                                <a:gd name="T185" fmla="*/ T184 w 2026"/>
                                <a:gd name="T186" fmla="+- 0 8480 8346"/>
                                <a:gd name="T187" fmla="*/ 8480 h 656"/>
                                <a:gd name="T188" fmla="+- 0 6477 4748"/>
                                <a:gd name="T189" fmla="*/ T188 w 2026"/>
                                <a:gd name="T190" fmla="+- 0 8442 8346"/>
                                <a:gd name="T191" fmla="*/ 8442 h 656"/>
                                <a:gd name="T192" fmla="+- 0 6359 4748"/>
                                <a:gd name="T193" fmla="*/ T192 w 2026"/>
                                <a:gd name="T194" fmla="+- 0 8409 8346"/>
                                <a:gd name="T195" fmla="*/ 8409 h 656"/>
                                <a:gd name="T196" fmla="+- 0 6295 4748"/>
                                <a:gd name="T197" fmla="*/ T196 w 2026"/>
                                <a:gd name="T198" fmla="+- 0 8395 8346"/>
                                <a:gd name="T199" fmla="*/ 8395 h 656"/>
                                <a:gd name="T200" fmla="+- 0 6227 4748"/>
                                <a:gd name="T201" fmla="*/ T200 w 2026"/>
                                <a:gd name="T202" fmla="+- 0 8382 8346"/>
                                <a:gd name="T203" fmla="*/ 8382 h 656"/>
                                <a:gd name="T204" fmla="+- 0 6155 4748"/>
                                <a:gd name="T205" fmla="*/ T204 w 2026"/>
                                <a:gd name="T206" fmla="+- 0 8371 8346"/>
                                <a:gd name="T207" fmla="*/ 8371 h 656"/>
                                <a:gd name="T208" fmla="+- 0 6081 4748"/>
                                <a:gd name="T209" fmla="*/ T208 w 2026"/>
                                <a:gd name="T210" fmla="+- 0 8362 8346"/>
                                <a:gd name="T211" fmla="*/ 8362 h 656"/>
                                <a:gd name="T212" fmla="+- 0 6004 4748"/>
                                <a:gd name="T213" fmla="*/ T212 w 2026"/>
                                <a:gd name="T214" fmla="+- 0 8355 8346"/>
                                <a:gd name="T215" fmla="*/ 8355 h 656"/>
                                <a:gd name="T216" fmla="+- 0 5925 4748"/>
                                <a:gd name="T217" fmla="*/ T216 w 2026"/>
                                <a:gd name="T218" fmla="+- 0 8350 8346"/>
                                <a:gd name="T219" fmla="*/ 8350 h 656"/>
                                <a:gd name="T220" fmla="+- 0 5844 4748"/>
                                <a:gd name="T221" fmla="*/ T220 w 2026"/>
                                <a:gd name="T222" fmla="+- 0 8347 8346"/>
                                <a:gd name="T223" fmla="*/ 8347 h 656"/>
                                <a:gd name="T224" fmla="+- 0 5761 4748"/>
                                <a:gd name="T225" fmla="*/ T224 w 2026"/>
                                <a:gd name="T226" fmla="+- 0 8346 8346"/>
                                <a:gd name="T227" fmla="*/ 8346 h 6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</a:cxnLst>
                              <a:rect l="0" t="0" r="r" b="b"/>
                              <a:pathLst>
                                <a:path w="2026" h="656">
                                  <a:moveTo>
                                    <a:pt x="1013" y="0"/>
                                  </a:moveTo>
                                  <a:lnTo>
                                    <a:pt x="930" y="1"/>
                                  </a:lnTo>
                                  <a:lnTo>
                                    <a:pt x="849" y="4"/>
                                  </a:lnTo>
                                  <a:lnTo>
                                    <a:pt x="770" y="9"/>
                                  </a:lnTo>
                                  <a:lnTo>
                                    <a:pt x="693" y="16"/>
                                  </a:lnTo>
                                  <a:lnTo>
                                    <a:pt x="619" y="25"/>
                                  </a:lnTo>
                                  <a:lnTo>
                                    <a:pt x="547" y="36"/>
                                  </a:lnTo>
                                  <a:lnTo>
                                    <a:pt x="479" y="49"/>
                                  </a:lnTo>
                                  <a:lnTo>
                                    <a:pt x="415" y="63"/>
                                  </a:lnTo>
                                  <a:lnTo>
                                    <a:pt x="354" y="79"/>
                                  </a:lnTo>
                                  <a:lnTo>
                                    <a:pt x="244" y="114"/>
                                  </a:lnTo>
                                  <a:lnTo>
                                    <a:pt x="152" y="155"/>
                                  </a:lnTo>
                                  <a:lnTo>
                                    <a:pt x="80" y="200"/>
                                  </a:lnTo>
                                  <a:lnTo>
                                    <a:pt x="29" y="249"/>
                                  </a:lnTo>
                                  <a:lnTo>
                                    <a:pt x="0" y="328"/>
                                  </a:lnTo>
                                  <a:lnTo>
                                    <a:pt x="3" y="355"/>
                                  </a:lnTo>
                                  <a:lnTo>
                                    <a:pt x="52" y="431"/>
                                  </a:lnTo>
                                  <a:lnTo>
                                    <a:pt x="113" y="478"/>
                                  </a:lnTo>
                                  <a:lnTo>
                                    <a:pt x="195" y="521"/>
                                  </a:lnTo>
                                  <a:lnTo>
                                    <a:pt x="297" y="560"/>
                                  </a:lnTo>
                                  <a:lnTo>
                                    <a:pt x="415" y="592"/>
                                  </a:lnTo>
                                  <a:lnTo>
                                    <a:pt x="479" y="606"/>
                                  </a:lnTo>
                                  <a:lnTo>
                                    <a:pt x="547" y="619"/>
                                  </a:lnTo>
                                  <a:lnTo>
                                    <a:pt x="619" y="630"/>
                                  </a:lnTo>
                                  <a:lnTo>
                                    <a:pt x="693" y="639"/>
                                  </a:lnTo>
                                  <a:lnTo>
                                    <a:pt x="770" y="646"/>
                                  </a:lnTo>
                                  <a:lnTo>
                                    <a:pt x="849" y="651"/>
                                  </a:lnTo>
                                  <a:lnTo>
                                    <a:pt x="930" y="655"/>
                                  </a:lnTo>
                                  <a:lnTo>
                                    <a:pt x="1013" y="656"/>
                                  </a:lnTo>
                                  <a:lnTo>
                                    <a:pt x="1096" y="655"/>
                                  </a:lnTo>
                                  <a:lnTo>
                                    <a:pt x="1177" y="651"/>
                                  </a:lnTo>
                                  <a:lnTo>
                                    <a:pt x="1256" y="646"/>
                                  </a:lnTo>
                                  <a:lnTo>
                                    <a:pt x="1333" y="639"/>
                                  </a:lnTo>
                                  <a:lnTo>
                                    <a:pt x="1407" y="630"/>
                                  </a:lnTo>
                                  <a:lnTo>
                                    <a:pt x="1479" y="619"/>
                                  </a:lnTo>
                                  <a:lnTo>
                                    <a:pt x="1547" y="606"/>
                                  </a:lnTo>
                                  <a:lnTo>
                                    <a:pt x="1611" y="592"/>
                                  </a:lnTo>
                                  <a:lnTo>
                                    <a:pt x="1672" y="577"/>
                                  </a:lnTo>
                                  <a:lnTo>
                                    <a:pt x="1782" y="541"/>
                                  </a:lnTo>
                                  <a:lnTo>
                                    <a:pt x="1874" y="500"/>
                                  </a:lnTo>
                                  <a:lnTo>
                                    <a:pt x="1946" y="455"/>
                                  </a:lnTo>
                                  <a:lnTo>
                                    <a:pt x="1997" y="406"/>
                                  </a:lnTo>
                                  <a:lnTo>
                                    <a:pt x="2026" y="328"/>
                                  </a:lnTo>
                                  <a:lnTo>
                                    <a:pt x="2023" y="301"/>
                                  </a:lnTo>
                                  <a:lnTo>
                                    <a:pt x="1974" y="224"/>
                                  </a:lnTo>
                                  <a:lnTo>
                                    <a:pt x="1913" y="177"/>
                                  </a:lnTo>
                                  <a:lnTo>
                                    <a:pt x="1831" y="134"/>
                                  </a:lnTo>
                                  <a:lnTo>
                                    <a:pt x="1729" y="96"/>
                                  </a:lnTo>
                                  <a:lnTo>
                                    <a:pt x="1611" y="63"/>
                                  </a:lnTo>
                                  <a:lnTo>
                                    <a:pt x="1547" y="49"/>
                                  </a:lnTo>
                                  <a:lnTo>
                                    <a:pt x="1479" y="36"/>
                                  </a:lnTo>
                                  <a:lnTo>
                                    <a:pt x="1407" y="25"/>
                                  </a:lnTo>
                                  <a:lnTo>
                                    <a:pt x="1333" y="16"/>
                                  </a:lnTo>
                                  <a:lnTo>
                                    <a:pt x="1256" y="9"/>
                                  </a:lnTo>
                                  <a:lnTo>
                                    <a:pt x="1177" y="4"/>
                                  </a:lnTo>
                                  <a:lnTo>
                                    <a:pt x="1096" y="1"/>
                                  </a:lnTo>
                                  <a:lnTo>
                                    <a:pt x="101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27AB62" id="Group 543" o:spid="_x0000_s1026" style="position:absolute;margin-left:132pt;margin-top:15.9pt;width:314.2pt;height:417pt;z-index:-251642368;mso-position-horizontal-relative:page" coordorigin="2662,258" coordsize="6284,8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">
                <v:group id="Group 598" o:spid="_x0000_s1027" style="position:absolute;left:5648;top:1048;width:2;height:15" coordorigin="5648,1048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">
                  <v:shape id="Freeform 599" o:spid="_x0000_s1028" style="position:absolute;left:5648;top:1048;width:2;height:15;visibility:visible;mso-wrap-style:square;v-text-anchor:top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" path="m,l,15e" filled="f" strokeweight="0">
                    <v:path arrowok="t" o:connecttype="custom" o:connectlocs="0,1048;0,1063" o:connectangles="0,0"/>
                  </v:shape>
                </v:group>
                <v:group id="Group 596" o:spid="_x0000_s1029" style="position:absolute;left:5648;top:1148;width:2;height:360" coordorigin="5648,1148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">
                  <v:shape id="Freeform 597" o:spid="_x0000_s1030" style="position:absolute;left:5648;top:1148;width:2;height:360;visibility:visible;mso-wrap-style:square;v-text-anchor:top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" path="m,l,360e" filled="f">
                    <v:path arrowok="t" o:connecttype="custom" o:connectlocs="0,1148;0,1508" o:connectangles="0,0"/>
                  </v:shape>
                </v:group>
                <v:group id="Group 594" o:spid="_x0000_s1031" style="position:absolute;left:3518;top:1520;width:4336;height:2" coordorigin="3518,1520" coordsize="43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">
                  <v:shape id="Freeform 595" o:spid="_x0000_s1032" style="position:absolute;left:3518;top:1520;width:4336;height:2;visibility:visible;mso-wrap-style:square;v-text-anchor:top" coordsize="43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" path="m,l4336,e" filled="f">
                    <v:path arrowok="t" o:connecttype="custom" o:connectlocs="0,0;4336,0" o:connectangles="0,0"/>
                  </v:shape>
                </v:group>
                <v:group id="Group 590" o:spid="_x0000_s1033" style="position:absolute;left:3458;top:1510;width:120;height:430" coordorigin="3458,1510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">
                  <v:shape id="Freeform 593" o:spid="_x0000_s1034" style="position:absolute;left:3458;top:1510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" path="m50,310l,310,60,430r45,-90l54,340r-4,-5l50,310e" fillcolor="black" stroked="f">
                    <v:path arrowok="t" o:connecttype="custom" o:connectlocs="50,1820;0,1820;60,1940;105,1850;54,1850;50,1845;50,1820" o:connectangles="0,0,0,0,0,0,0"/>
                  </v:shape>
                  <v:shape id="Freeform 592" o:spid="_x0000_s1035" style="position:absolute;left:3458;top:1510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" path="m66,l54,,50,4r,331l54,340r12,l70,335,70,4,66,e" fillcolor="black" stroked="f">
                    <v:path arrowok="t" o:connecttype="custom" o:connectlocs="66,1510;54,1510;50,1514;50,1845;54,1850;66,1850;70,1845;70,1514;66,1510" o:connectangles="0,0,0,0,0,0,0,0,0"/>
                  </v:shape>
                  <v:shape id="Freeform 591" o:spid="_x0000_s1036" style="position:absolute;left:3458;top:1510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" path="m120,310r-50,l70,335r-4,5l105,340r15,-30e" fillcolor="black" stroked="f">
                    <v:path arrowok="t" o:connecttype="custom" o:connectlocs="120,1820;70,1820;70,1845;66,1850;105,1850;120,1820" o:connectangles="0,0,0,0,0,0"/>
                  </v:shape>
                </v:group>
                <v:group id="Group 586" o:spid="_x0000_s1037" style="position:absolute;left:7808;top:1510;width:120;height:430" coordorigin="7808,1510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">
                  <v:shape id="Freeform 589" o:spid="_x0000_s1038" style="position:absolute;left:7808;top:1510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" path="m50,310l,310,60,430r45,-90l54,340r-4,-5l50,310e" fillcolor="black" stroked="f">
                    <v:path arrowok="t" o:connecttype="custom" o:connectlocs="50,1820;0,1820;60,1940;105,1850;54,1850;50,1845;50,1820" o:connectangles="0,0,0,0,0,0,0"/>
                  </v:shape>
                  <v:shape id="Freeform 588" o:spid="_x0000_s1039" style="position:absolute;left:7808;top:1510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" path="m66,l54,,50,4r,331l54,340r12,l70,335,70,4,66,e" fillcolor="black" stroked="f">
                    <v:path arrowok="t" o:connecttype="custom" o:connectlocs="66,1510;54,1510;50,1514;50,1845;54,1850;66,1850;70,1845;70,1514;66,1510" o:connectangles="0,0,0,0,0,0,0,0,0"/>
                  </v:shape>
                  <v:shape id="Freeform 587" o:spid="_x0000_s1040" style="position:absolute;left:7808;top:1510;width:120;height:430;visibility:visible;mso-wrap-style:square;v-text-anchor:top" coordsize="120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" path="m120,310r-50,l70,335r-4,5l105,340r15,-30e" fillcolor="black" stroked="f">
                    <v:path arrowok="t" o:connecttype="custom" o:connectlocs="120,1820;70,1820;70,1845;66,1850;105,1850;120,1820" o:connectangles="0,0,0,0,0,0"/>
                  </v:shape>
                </v:group>
                <v:group id="Group 584" o:spid="_x0000_s1041" style="position:absolute;left:2662;top:1924;width:1786;height:1336" coordorigin="2662,1924" coordsize="1786,1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EL6xgAAAN0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fM4mcHjTXgCcv0LAAD//wMAUEsBAi0AFAAGAAgAAAAhANvh9svuAAAAhQEAABMAAAAAAAAA&#10;AAAAAAAAAAAAAFtDb250ZW50X1R5cGVzXS54bWxQSwECLQAUAAYACAAAACEAWvQsW78AAAAVAQAA&#10;CwAAAAAAAAAAAAAAAAAfAQAAX3JlbHMvLnJlbHNQSwECLQAUAAYACAAAACEA5GxC+sYAAADdAAAA&#10;DwAAAAAAAAAAAAAAAAAHAgAAZHJzL2Rvd25yZXYueG1sUEsFBgAAAAADAAMAtwAAAPoCAAAAAA==&#10;">
                  <v:shape id="Freeform 585" o:spid="_x0000_s1042" style="position:absolute;left:2662;top:1924;width:1786;height:1336;visibility:visible;mso-wrap-style:square;v-text-anchor:top" coordsize="1786,1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" path="m,1336r1786,l1786,,,,,1336e" stroked="f">
                    <v:path arrowok="t" o:connecttype="custom" o:connectlocs="0,3260;1786,3260;1786,1924;0,1924;0,3260" o:connectangles="0,0,0,0,0"/>
                  </v:shape>
                </v:group>
                <v:group id="Group 582" o:spid="_x0000_s1043" style="position:absolute;left:2662;top:1924;width:1786;height:1336" coordorigin="2662,1924" coordsize="1786,1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X8VxwAAAN0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EaJy9wexOegFxeAQAA//8DAFBLAQItABQABgAIAAAAIQDb4fbL7gAAAIUBAAATAAAAAAAA&#10;AAAAAAAAAAAAAABbQ29udGVudF9UeXBlc10ueG1sUEsBAi0AFAAGAAgAAAAhAFr0LFu/AAAAFQEA&#10;AAsAAAAAAAAAAAAAAAAAHwEAAF9yZWxzLy5yZWxzUEsBAi0AFAAGAAgAAAAhAATJfxXHAAAA3QAA&#10;AA8AAAAAAAAAAAAAAAAABwIAAGRycy9kb3ducmV2LnhtbFBLBQYAAAAAAwADALcAAAD7AgAAAAA=&#10;">
                  <v:shape id="Freeform 583" o:spid="_x0000_s1044" style="position:absolute;left:2662;top:1924;width:1786;height:1336;visibility:visible;mso-wrap-style:square;v-text-anchor:top" coordsize="1786,1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" path="m,1336r1786,l1786,,,,,1336xe" filled="f">
                    <v:path arrowok="t" o:connecttype="custom" o:connectlocs="0,3260;1786,3260;1786,1924;0,1924;0,3260" o:connectangles="0,0,0,0,0"/>
                  </v:shape>
                </v:group>
                <v:group id="Group 580" o:spid="_x0000_s1045" style="position:absolute;left:7176;top:1940;width:1770;height:1292" coordorigin="7176,1940" coordsize="1770,1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0T5xQAAAN0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">
                  <v:shape id="Freeform 581" o:spid="_x0000_s1046" style="position:absolute;left:7176;top:1940;width:1770;height:1292;visibility:visible;mso-wrap-style:square;v-text-anchor:top" coordsize="1770,1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" path="m,1292r1770,l1770,,,,,1292xe" filled="f">
                    <v:path arrowok="t" o:connecttype="custom" o:connectlocs="0,3232;1770,3232;1770,1940;0,1940;0,3232" o:connectangles="0,0,0,0,0"/>
                  </v:shape>
                </v:group>
                <v:group id="Group 578" o:spid="_x0000_s1047" style="position:absolute;left:3428;top:3260;width:14;height:1396" coordorigin="3428,3260" coordsize="14,1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HUQwwAAAN0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Uh7nhTXgCcv8LAAD//wMAUEsBAi0AFAAGAAgAAAAhANvh9svuAAAAhQEAABMAAAAAAAAAAAAA&#10;AAAAAAAAAFtDb250ZW50X1R5cGVzXS54bWxQSwECLQAUAAYACAAAACEAWvQsW78AAAAVAQAACwAA&#10;AAAAAAAAAAAAAAAfAQAAX3JlbHMvLnJlbHNQSwECLQAUAAYACAAAACEAhYR1EMMAAADdAAAADwAA&#10;AAAAAAAAAAAAAAAHAgAAZHJzL2Rvd25yZXYueG1sUEsFBgAAAAADAAMAtwAAAPcCAAAAAA==&#10;">
                  <v:shape id="Freeform 579" o:spid="_x0000_s1048" style="position:absolute;left:3428;top:3260;width:14;height:1396;visibility:visible;mso-wrap-style:square;v-text-anchor:top" coordsize="14,1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" path="m14,l,1396e" filled="f">
                    <v:path arrowok="t" o:connecttype="custom" o:connectlocs="14,3260;0,4656" o:connectangles="0,0"/>
                  </v:shape>
                </v:group>
                <v:group id="Group 576" o:spid="_x0000_s1049" style="position:absolute;left:4746;top:3978;width:2356;height:964" coordorigin="4746,3978" coordsize="2356,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rOrwwAAAN0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mW0CPvDm/AE5P4fAAD//wMAUEsBAi0AFAAGAAgAAAAhANvh9svuAAAAhQEAABMAAAAAAAAAAAAA&#10;AAAAAAAAAFtDb250ZW50X1R5cGVzXS54bWxQSwECLQAUAAYACAAAACEAWvQsW78AAAAVAQAACwAA&#10;AAAAAAAAAAAAAAAfAQAAX3JlbHMvLnJlbHNQSwECLQAUAAYACAAAACEAtZ6zq8MAAADdAAAADwAA&#10;AAAAAAAAAAAAAAAHAgAAZHJzL2Rvd25yZXYueG1sUEsFBgAAAAADAAMAtwAAAPcCAAAAAA==&#10;">
                  <v:shape id="Freeform 577" o:spid="_x0000_s1050" style="position:absolute;left:4746;top:3978;width:2356;height:964;visibility:visible;mso-wrap-style:square;v-text-anchor:top" coordsize="2356,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" path="m,964r2356,l2356,,,,,964xe" filled="f">
                    <v:path arrowok="t" o:connecttype="custom" o:connectlocs="0,4942;2356,4942;2356,3978;0,3978;0,4942" o:connectangles="0,0,0,0,0"/>
                  </v:shape>
                </v:group>
                <v:group id="Group 572" o:spid="_x0000_s1051" style="position:absolute;left:3418;top:4596;width:1314;height:120" coordorigin="3418,4596" coordsize="131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IhH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">
                  <v:shape id="Freeform 575" o:spid="_x0000_s1052" style="position:absolute;left:3418;top:4596;width:1314;height:120;visibility:visible;mso-wrap-style:square;v-text-anchor:top" coordsize="131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" path="m1194,r,120l1294,70r-74,l1224,65r,-11l1220,50r74,l1194,e" fillcolor="black" stroked="f">
                    <v:path arrowok="t" o:connecttype="custom" o:connectlocs="1194,4596;1194,4716;1294,4666;1220,4666;1224,4661;1224,4650;1220,4646;1294,4646;1194,4596" o:connectangles="0,0,0,0,0,0,0,0,0"/>
                  </v:shape>
                  <v:shape id="Freeform 574" o:spid="_x0000_s1053" style="position:absolute;left:3418;top:4596;width:1314;height:120;visibility:visible;mso-wrap-style:square;v-text-anchor:top" coordsize="131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" path="m1194,50l4,50,,54,,65r4,5l1194,70r,-20e" fillcolor="black" stroked="f">
                    <v:path arrowok="t" o:connecttype="custom" o:connectlocs="1194,4646;4,4646;0,4650;0,4661;4,4666;1194,4666;1194,4646" o:connectangles="0,0,0,0,0,0,0"/>
                  </v:shape>
                  <v:shape id="Freeform 573" o:spid="_x0000_s1054" style="position:absolute;left:3418;top:4596;width:1314;height:120;visibility:visible;mso-wrap-style:square;v-text-anchor:top" coordsize="131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" path="m1294,50r-74,l1224,54r,11l1220,70r74,l1314,60,1294,50e" fillcolor="black" stroked="f">
                    <v:path arrowok="t" o:connecttype="custom" o:connectlocs="1294,4646;1220,4646;1224,4650;1224,4661;1220,4666;1294,4666;1314,4656;1294,4646" o:connectangles="0,0,0,0,0,0,0,0"/>
                  </v:shape>
                </v:group>
                <v:group id="Group 570" o:spid="_x0000_s1055" style="position:absolute;left:7868;top:3244;width:28;height:1432" coordorigin="7868,3244" coordsize="28,1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">
                  <v:shape id="Freeform 571" o:spid="_x0000_s1056" style="position:absolute;left:7868;top:3244;width:28;height:1432;visibility:visible;mso-wrap-style:square;v-text-anchor:top" coordsize="28,1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" path="m,l28,1432e" filled="f">
                    <v:path arrowok="t" o:connecttype="custom" o:connectlocs="0,3244;28,4676" o:connectangles="0,0"/>
                  </v:shape>
                </v:group>
                <v:group id="Group 566" o:spid="_x0000_s1057" style="position:absolute;left:7088;top:4596;width:790;height:120" coordorigin="7088,4596" coordsize="79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L+twwAAAN0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mW0CHPDm/AE5P4fAAD//wMAUEsBAi0AFAAGAAgAAAAhANvh9svuAAAAhQEAABMAAAAAAAAAAAAA&#10;AAAAAAAAAFtDb250ZW50X1R5cGVzXS54bWxQSwECLQAUAAYACAAAACEAWvQsW78AAAAVAQAACwAA&#10;AAAAAAAAAAAAAAAfAQAAX3JlbHMvLnJlbHNQSwECLQAUAAYACAAAACEAS+i/rcMAAADdAAAADwAA&#10;AAAAAAAAAAAAAAAHAgAAZHJzL2Rvd25yZXYueG1sUEsFBgAAAAADAAMAtwAAAPcCAAAAAA==&#10;">
                  <v:shape id="Freeform 569" o:spid="_x0000_s1058" style="position:absolute;left:7088;top:4596;width:790;height:120;visibility:visible;mso-wrap-style:square;v-text-anchor:top" coordsize="79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" path="m120,l,60r120,60l120,70r-26,l90,65r,-11l94,50r26,l120,e" fillcolor="black" stroked="f">
                    <v:path arrowok="t" o:connecttype="custom" o:connectlocs="120,4596;0,4656;120,4716;120,4666;94,4666;90,4661;90,4650;94,4646;120,4646;120,4596" o:connectangles="0,0,0,0,0,0,0,0,0,0"/>
                  </v:shape>
                  <v:shape id="Freeform 568" o:spid="_x0000_s1059" style="position:absolute;left:7088;top:4596;width:790;height:120;visibility:visible;mso-wrap-style:square;v-text-anchor:top" coordsize="79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" path="m120,50r-26,l90,54r,11l94,70r26,l120,50e" fillcolor="black" stroked="f">
                    <v:path arrowok="t" o:connecttype="custom" o:connectlocs="120,4646;94,4646;90,4650;90,4661;94,4666;120,4666;120,4646" o:connectangles="0,0,0,0,0,0,0"/>
                  </v:shape>
                  <v:shape id="Freeform 567" o:spid="_x0000_s1060" style="position:absolute;left:7088;top:4596;width:790;height:120;visibility:visible;mso-wrap-style:square;v-text-anchor:top" coordsize="79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" path="m786,50r-666,l120,70r666,l790,65r,-11l786,50e" fillcolor="black" stroked="f">
                    <v:path arrowok="t" o:connecttype="custom" o:connectlocs="786,4646;120,4646;120,4666;786,4666;790,4661;790,4650;786,4646" o:connectangles="0,0,0,0,0,0,0"/>
                  </v:shape>
                </v:group>
                <v:group id="Group 562" o:spid="_x0000_s1061" style="position:absolute;left:5722;top:4944;width:120;height:386" coordorigin="5722,4944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R6axQAAAN0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">
                  <v:shape id="Freeform 565" o:spid="_x0000_s1062" style="position:absolute;left:5722;top:4944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" path="m50,266l,266,60,386r45,-90l54,296r-4,-5l50,266e" fillcolor="black" stroked="f">
                    <v:path arrowok="t" o:connecttype="custom" o:connectlocs="50,5210;0,5210;60,5330;105,5240;54,5240;50,5235;50,5210" o:connectangles="0,0,0,0,0,0,0"/>
                  </v:shape>
                  <v:shape id="Freeform 564" o:spid="_x0000_s1063" style="position:absolute;left:5722;top:4944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" path="m66,l54,,50,4r,287l54,296r12,l70,291,70,4,66,e" fillcolor="black" stroked="f">
                    <v:path arrowok="t" o:connecttype="custom" o:connectlocs="66,4944;54,4944;50,4948;50,5235;54,5240;66,5240;70,5235;70,4948;66,4944" o:connectangles="0,0,0,0,0,0,0,0,0"/>
                  </v:shape>
                  <v:shape id="Freeform 563" o:spid="_x0000_s1064" style="position:absolute;left:5722;top:4944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" path="m120,266r-50,l70,291r-4,5l105,296r15,-30e" fillcolor="black" stroked="f">
                    <v:path arrowok="t" o:connecttype="custom" o:connectlocs="120,5210;70,5210;70,5235;66,5240;105,5240;120,5210" o:connectangles="0,0,0,0,0,0"/>
                  </v:shape>
                </v:group>
                <v:group id="Group 560" o:spid="_x0000_s1065" style="position:absolute;left:4372;top:5362;width:3104;height:960" coordorigin="4372,5362" coordsize="3104,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hiZxQAAAN0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">
                  <v:shape id="Freeform 561" o:spid="_x0000_s1066" style="position:absolute;left:4372;top:5362;width:3104;height:960;visibility:visible;mso-wrap-style:square;v-text-anchor:top" coordsize="3104,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" path="m,960r3104,l3104,,,,,960xe" filled="f">
                    <v:path arrowok="t" o:connecttype="custom" o:connectlocs="0,6322;3104,6322;3104,5362;0,5362;0,6322" o:connectangles="0,0,0,0,0"/>
                  </v:shape>
                </v:group>
                <v:group id="Group 556" o:spid="_x0000_s1067" style="position:absolute;left:5738;top:6308;width:120;height:388" coordorigin="5738,6308" coordsize="120,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">
                  <v:shape id="Freeform 559" o:spid="_x0000_s1068" style="position:absolute;left:5738;top:6308;width:120;height:388;visibility:visible;mso-wrap-style:square;v-text-anchor:top" coordsize="120,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" path="m50,268l,268,60,388r45,-90l54,298r-4,-5l50,268e" fillcolor="black" stroked="f">
                    <v:path arrowok="t" o:connecttype="custom" o:connectlocs="50,6576;0,6576;60,6696;105,6606;54,6606;50,6601;50,6576" o:connectangles="0,0,0,0,0,0,0"/>
                  </v:shape>
                  <v:shape id="Freeform 558" o:spid="_x0000_s1069" style="position:absolute;left:5738;top:6308;width:120;height:388;visibility:visible;mso-wrap-style:square;v-text-anchor:top" coordsize="120,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" path="m66,l54,,50,4r,289l54,298r12,l70,293,70,4,66,e" fillcolor="black" stroked="f">
                    <v:path arrowok="t" o:connecttype="custom" o:connectlocs="66,6308;54,6308;50,6312;50,6601;54,6606;66,6606;70,6601;70,6312;66,6308" o:connectangles="0,0,0,0,0,0,0,0,0"/>
                  </v:shape>
                  <v:shape id="Freeform 557" o:spid="_x0000_s1070" style="position:absolute;left:5738;top:6308;width:120;height:388;visibility:visible;mso-wrap-style:square;v-text-anchor:top" coordsize="120,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" path="m120,268r-50,l70,293r-4,5l105,298r15,-30e" fillcolor="black" stroked="f">
                    <v:path arrowok="t" o:connecttype="custom" o:connectlocs="120,6576;70,6576;70,6601;66,6606;105,6606;120,6576" o:connectangles="0,0,0,0,0,0"/>
                  </v:shape>
                </v:group>
                <v:group id="Group 554" o:spid="_x0000_s1071" style="position:absolute;left:3936;top:6742;width:4020;height:540" coordorigin="3936,6742" coordsize="4020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323n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">
                  <v:shape id="Freeform 555" o:spid="_x0000_s1072" style="position:absolute;left:3936;top:6742;width:4020;height:540;visibility:visible;mso-wrap-style:square;v-text-anchor:top" coordsize="4020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" path="m,540r4020,l4020,,,,,540xe" filled="f">
                    <v:path arrowok="t" o:connecttype="custom" o:connectlocs="0,7282;4020,7282;4020,6742;0,6742;0,7282" o:connectangles="0,0,0,0,0"/>
                  </v:shape>
                </v:group>
                <v:group id="Group 550" o:spid="_x0000_s1073" style="position:absolute;left:5724;top:7296;width:120;height:1046" coordorigin="5724,7296" coordsize="120,1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lAIxwAAAN0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WAZpyn8vglPQK5/AAAA//8DAFBLAQItABQABgAIAAAAIQDb4fbL7gAAAIUBAAATAAAAAAAA&#10;AAAAAAAAAAAAAABbQ29udGVudF9UeXBlc10ueG1sUEsBAi0AFAAGAAgAAAAhAFr0LFu/AAAAFQEA&#10;AAsAAAAAAAAAAAAAAAAAHwEAAF9yZWxzLy5yZWxzUEsBAi0AFAAGAAgAAAAhABd6UAjHAAAA3QAA&#10;AA8AAAAAAAAAAAAAAAAABwIAAGRycy9kb3ducmV2LnhtbFBLBQYAAAAAAwADALcAAAD7AgAAAAA=&#10;">
                  <v:shape id="Freeform 553" o:spid="_x0000_s1074" style="position:absolute;left:5724;top:7296;width:120;height:1046;visibility:visible;mso-wrap-style:square;v-text-anchor:top" coordsize="120,1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" path="m50,926l,926r60,120l105,956r-51,l50,951r,-25e" fillcolor="black" stroked="f">
                    <v:path arrowok="t" o:connecttype="custom" o:connectlocs="50,8222;0,8222;60,8342;105,8252;54,8252;50,8247;50,8222" o:connectangles="0,0,0,0,0,0,0"/>
                  </v:shape>
                  <v:shape id="Freeform 552" o:spid="_x0000_s1075" style="position:absolute;left:5724;top:7296;width:120;height:1046;visibility:visible;mso-wrap-style:square;v-text-anchor:top" coordsize="120,1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" path="m66,l54,,50,4r,947l54,956r12,l70,951,70,4,66,e" fillcolor="black" stroked="f">
                    <v:path arrowok="t" o:connecttype="custom" o:connectlocs="66,7296;54,7296;50,7300;50,8247;54,8252;66,8252;70,8247;70,7300;66,7296" o:connectangles="0,0,0,0,0,0,0,0,0"/>
                  </v:shape>
                  <v:shape id="Freeform 551" o:spid="_x0000_s1076" style="position:absolute;left:5724;top:7296;width:120;height:1046;visibility:visible;mso-wrap-style:square;v-text-anchor:top" coordsize="120,1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" path="m120,926r-50,l70,951r-4,5l105,956r15,-30e" fillcolor="black" stroked="f">
                    <v:path arrowok="t" o:connecttype="custom" o:connectlocs="120,8222;70,8222;70,8247;66,8252;105,8252;120,8222" o:connectangles="0,0,0,0,0,0"/>
                  </v:shape>
                </v:group>
                <v:group id="Group 548" o:spid="_x0000_s1077" style="position:absolute;left:4178;top:258;width:3120;height:857" coordorigin="4178,258" coordsize="3120,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">
                  <v:shape id="Freeform 549" o:spid="_x0000_s1078" style="position:absolute;left:4178;top:258;width:3120;height:857;visibility:visible;mso-wrap-style:square;v-text-anchor:top" coordsize="3120,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" path="m1560,l1432,1,1307,5r-122,7l1067,21,953,33,843,47,738,64,639,82r-94,21l457,125r-81,24l301,175r-67,27l174,231,80,293,20,359,,428r5,35l45,531r78,64l234,654r67,27l376,707r81,24l545,753r94,21l738,792r105,17l953,823r114,12l1185,844r122,7l1432,855r128,2l1688,855r125,-4l1935,844r118,-9l2167,823r110,-14l2382,792r99,-18l2575,753r88,-22l2744,707r75,-26l2886,654r60,-29l3040,564r60,-66l3120,428r-5,-35l3075,325r-78,-64l2886,202r-67,-27l2744,149r-81,-24l2575,103,2481,82,2382,64,2277,47,2167,33,2053,21,1935,12,1813,5,1688,1,1560,e" stroked="f">
                    <v:path arrowok="t" o:connecttype="custom" o:connectlocs="1432,259;1185,270;953,291;738,322;545,361;376,407;234,460;80,551;0,686;45,789;234,912;376,965;545,1011;738,1050;953,1081;1185,1102;1432,1113;1688,1113;1935,1102;2167,1081;2382,1050;2575,1011;2744,965;2886,912;3040,822;3120,686;3075,583;2886,460;2744,407;2575,361;2382,322;2167,291;1935,270;1688,259" o:connectangles="0,0,0,0,0,0,0,0,0,0,0,0,0,0,0,0,0,0,0,0,0,0,0,0,0,0,0,0,0,0,0,0,0,0"/>
                  </v:shape>
                </v:group>
                <v:group id="Group 546" o:spid="_x0000_s1079" style="position:absolute;left:4178;top:258;width:3120;height:857" coordorigin="4178,258" coordsize="3120,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MDWwwAAAN0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soCfvDm/AE5OYPAAD//wMAUEsBAi0AFAAGAAgAAAAhANvh9svuAAAAhQEAABMAAAAAAAAAAAAA&#10;AAAAAAAAAFtDb250ZW50X1R5cGVzXS54bWxQSwECLQAUAAYACAAAACEAWvQsW78AAAAVAQAACwAA&#10;AAAAAAAAAAAAAAAfAQAAX3JlbHMvLnJlbHNQSwECLQAUAAYACAAAACEA7ZjA1sMAAADdAAAADwAA&#10;AAAAAAAAAAAAAAAHAgAAZHJzL2Rvd25yZXYueG1sUEsFBgAAAAADAAMAtwAAAPcCAAAAAA==&#10;">
                  <v:shape id="Freeform 547" o:spid="_x0000_s1080" style="position:absolute;left:4178;top:258;width:3120;height:857;visibility:visible;mso-wrap-style:square;v-text-anchor:top" coordsize="3120,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" path="m1560,l1432,1,1307,5r-122,7l1067,21,953,33,843,47,738,64,639,82r-94,21l457,125r-81,24l301,175r-67,27l174,231,80,293,20,359,,428r5,35l45,531r78,64l234,654r67,27l376,707r81,24l545,753r94,21l738,792r105,17l953,823r114,12l1185,844r122,7l1432,855r128,2l1688,855r125,-4l1935,844r118,-9l2167,823r110,-14l2382,792r99,-18l2575,753r88,-22l2744,707r75,-26l2886,654r60,-29l3040,564r60,-66l3120,428r-5,-35l3075,325r-78,-64l2886,202r-67,-27l2744,149r-81,-24l2575,103,2481,82,2382,64,2277,47,2167,33,2053,21,1935,12,1813,5,1688,1,1560,xe" filled="f">
                    <v:path arrowok="t" o:connecttype="custom" o:connectlocs="1432,259;1185,270;953,291;738,322;545,361;376,407;234,460;80,551;0,686;45,789;234,912;376,965;545,1011;738,1050;953,1081;1185,1102;1432,1113;1688,1113;1935,1102;2167,1081;2382,1050;2575,1011;2744,965;2886,912;3040,822;3120,686;3075,583;2886,460;2744,407;2575,361;2382,322;2167,291;1935,270;1688,259" o:connectangles="0,0,0,0,0,0,0,0,0,0,0,0,0,0,0,0,0,0,0,0,0,0,0,0,0,0,0,0,0,0,0,0,0,0"/>
                  </v:shape>
                </v:group>
                <v:group id="Group 544" o:spid="_x0000_s1081" style="position:absolute;left:4748;top:8370;width:2294;height:447" coordorigin="4748,8370" coordsize="2294,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vs6xQAAAN0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">
                  <v:shape id="Freeform 545" o:spid="_x0000_s1082" style="position:absolute;left:4748;top:8370;width:2294;height:447;visibility:visible;mso-wrap-style:square;v-text-anchor:top" coordsize="2026,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" path="m1013,l930,1,849,4,770,9r-77,7l619,25,547,36,479,49,415,63,354,79,244,114r-92,41l80,200,29,249,,328r3,27l52,431r61,47l195,521r102,39l415,592r64,14l547,619r72,11l693,639r77,7l849,651r81,4l1013,656r83,-1l1177,651r79,-5l1333,639r74,-9l1479,619r68,-13l1611,592r61,-15l1782,541r92,-41l1946,455r51,-49l2026,328r-3,-27l1974,224r-61,-47l1831,134,1729,96,1611,63,1547,49,1479,36,1407,25r-74,-9l1256,9,1177,4,1096,1,1013,xe" filled="f">
                    <v:path arrowok="t" o:connecttype="custom" o:connectlocs="1147,5687;1053,5688;961,5690;872,5693;785,5698;701,5704;619,5712;542,5720;470,5730;401,5741;276,5765;172,5793;91,5823;33,5857;0,5910;3,5929;59,5981;128,6013;221,6042;336,6069;470,6090;542,6100;619,6109;701,6116;785,6122;872,6127;961,6131;1053,6133;1147,6134;1241,6133;1333,6131;1422,6127;1509,6122;1593,6116;1675,6109;1752,6100;1824,6090;1893,6080;2018,6056;2122,6028;2203,5997;2261,5964;2294,5910;2291,5892;2235,5840;2166,5808;2073,5778;1958,5752;1824,5730;1752,5720;1675,5712;1593,5704;1509,5698;1422,5693;1333,5690;1241,5688;1147,5687" o:connectangles="0,0,0,0,0,0,0,0,0,0,0,0,0,0,0,0,0,0,0,0,0,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</w:p>
    <w:p w14:paraId="12E00AC9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23"/>
          <w:pgSz w:w="11920" w:h="16840"/>
          <w:pgMar w:top="1420" w:right="1440" w:bottom="1180" w:left="1020" w:header="1193" w:footer="800" w:gutter="0"/>
          <w:cols w:space="720"/>
        </w:sectPr>
      </w:pPr>
    </w:p>
    <w:p w14:paraId="380A7B17" w14:textId="77777777" w:rsidR="001210EB" w:rsidRDefault="001210EB" w:rsidP="001210EB">
      <w:pPr>
        <w:spacing w:after="0" w:line="281" w:lineRule="exact"/>
        <w:ind w:left="113" w:right="-73"/>
        <w:rPr>
          <w:rFonts w:ascii="標楷體" w:eastAsia="標楷體" w:hAnsi="標楷體" w:cs="標楷體"/>
          <w:lang w:eastAsia="zh-TW"/>
        </w:rPr>
      </w:pPr>
      <w:r>
        <w:rPr>
          <w:rFonts w:ascii="標楷體" w:eastAsia="標楷體" w:hAnsi="標楷體" w:cs="標楷體"/>
          <w:position w:val="-1"/>
          <w:lang w:eastAsia="zh-TW"/>
        </w:rPr>
        <w:t>二、處</w:t>
      </w:r>
      <w:r>
        <w:rPr>
          <w:rFonts w:ascii="標楷體" w:eastAsia="標楷體" w:hAnsi="標楷體" w:cs="標楷體"/>
          <w:spacing w:val="-2"/>
          <w:position w:val="-1"/>
          <w:lang w:eastAsia="zh-TW"/>
        </w:rPr>
        <w:t>理</w:t>
      </w:r>
      <w:r>
        <w:rPr>
          <w:rFonts w:ascii="標楷體" w:eastAsia="標楷體" w:hAnsi="標楷體" w:cs="標楷體"/>
          <w:position w:val="-1"/>
          <w:lang w:eastAsia="zh-TW"/>
        </w:rPr>
        <w:t>階段</w:t>
      </w:r>
    </w:p>
    <w:p w14:paraId="0520F26F" w14:textId="77777777" w:rsidR="001210EB" w:rsidRDefault="001210EB" w:rsidP="001210EB">
      <w:pPr>
        <w:spacing w:before="8" w:after="0" w:line="160" w:lineRule="exact"/>
        <w:rPr>
          <w:sz w:val="16"/>
          <w:szCs w:val="16"/>
          <w:lang w:eastAsia="zh-TW"/>
        </w:rPr>
      </w:pPr>
      <w:r>
        <w:rPr>
          <w:lang w:eastAsia="zh-TW"/>
        </w:rPr>
        <w:br w:type="column"/>
      </w:r>
    </w:p>
    <w:p w14:paraId="5C012DF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44D4BED" w14:textId="77777777" w:rsidR="001210EB" w:rsidRDefault="001210EB" w:rsidP="000976D0">
      <w:pPr>
        <w:spacing w:after="0" w:line="240" w:lineRule="auto"/>
        <w:ind w:leftChars="-129" w:left="-1" w:right="-20" w:hangingChars="118" w:hanging="283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發生</w:t>
      </w:r>
      <w:r w:rsidR="00753873">
        <w:rPr>
          <w:rFonts w:ascii="標楷體" w:eastAsia="標楷體" w:hAnsi="標楷體" w:cs="標楷體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衝突情形</w:t>
      </w:r>
    </w:p>
    <w:p w14:paraId="14668BDB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440" w:bottom="980" w:left="1020" w:header="720" w:footer="720" w:gutter="0"/>
          <w:cols w:num="2" w:space="720" w:equalWidth="0">
            <w:col w:w="1436" w:space="2324"/>
            <w:col w:w="5700"/>
          </w:cols>
        </w:sectPr>
      </w:pPr>
    </w:p>
    <w:p w14:paraId="3D101259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C9CA63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0A25E0F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FFF2E81" w14:textId="77777777" w:rsidR="001210EB" w:rsidRDefault="00417F24" w:rsidP="00417F24">
      <w:pPr>
        <w:tabs>
          <w:tab w:val="left" w:pos="6720"/>
        </w:tabs>
        <w:spacing w:after="0" w:line="200" w:lineRule="exact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ab/>
      </w:r>
    </w:p>
    <w:p w14:paraId="3BA7E886" w14:textId="77777777" w:rsidR="001210EB" w:rsidRDefault="00417F24" w:rsidP="00417F24">
      <w:pPr>
        <w:tabs>
          <w:tab w:val="left" w:pos="7812"/>
        </w:tabs>
        <w:spacing w:after="0" w:line="200" w:lineRule="exact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ab/>
      </w:r>
    </w:p>
    <w:p w14:paraId="33903878" w14:textId="77777777" w:rsidR="001210EB" w:rsidRDefault="001210EB" w:rsidP="001210EB">
      <w:pPr>
        <w:spacing w:before="3" w:after="0" w:line="260" w:lineRule="exact"/>
        <w:rPr>
          <w:sz w:val="26"/>
          <w:szCs w:val="26"/>
          <w:lang w:eastAsia="zh-TW"/>
        </w:rPr>
      </w:pPr>
    </w:p>
    <w:p w14:paraId="3ED31AA0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440" w:bottom="980" w:left="1020" w:header="720" w:footer="720" w:gutter="0"/>
          <w:cols w:space="720"/>
        </w:sectPr>
      </w:pPr>
    </w:p>
    <w:p w14:paraId="43B14D75" w14:textId="77777777" w:rsidR="001210EB" w:rsidRDefault="001210EB" w:rsidP="001210EB">
      <w:pPr>
        <w:spacing w:after="0" w:line="300" w:lineRule="exact"/>
        <w:ind w:left="1793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通知行政值日</w:t>
      </w:r>
    </w:p>
    <w:p w14:paraId="03F55979" w14:textId="77777777" w:rsidR="001210EB" w:rsidRDefault="001210EB" w:rsidP="001210EB">
      <w:pPr>
        <w:spacing w:before="24" w:after="0" w:line="360" w:lineRule="exact"/>
        <w:ind w:left="1793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（夜）人員協助或報警處理</w:t>
      </w:r>
    </w:p>
    <w:p w14:paraId="767633DF" w14:textId="77777777" w:rsidR="001210EB" w:rsidRDefault="001210EB" w:rsidP="001210EB">
      <w:pPr>
        <w:spacing w:after="0" w:line="317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現場值班人員</w:t>
      </w:r>
    </w:p>
    <w:p w14:paraId="2FB0E5B4" w14:textId="77777777" w:rsidR="001210EB" w:rsidRDefault="001210EB" w:rsidP="001210EB">
      <w:pPr>
        <w:spacing w:before="25" w:after="0" w:line="358" w:lineRule="exact"/>
        <w:ind w:right="1622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勸架並制止暴力行為</w:t>
      </w:r>
    </w:p>
    <w:p w14:paraId="3068EF40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440" w:bottom="980" w:left="1020" w:header="720" w:footer="720" w:gutter="0"/>
          <w:cols w:num="2" w:space="720" w:equalWidth="0">
            <w:col w:w="3234" w:space="3075"/>
            <w:col w:w="3151"/>
          </w:cols>
        </w:sectPr>
      </w:pPr>
    </w:p>
    <w:p w14:paraId="44AF4151" w14:textId="77777777" w:rsidR="001210EB" w:rsidRDefault="001210EB" w:rsidP="001210EB">
      <w:pPr>
        <w:spacing w:before="6" w:after="0" w:line="130" w:lineRule="exact"/>
        <w:rPr>
          <w:sz w:val="13"/>
          <w:szCs w:val="13"/>
          <w:lang w:eastAsia="zh-TW"/>
        </w:rPr>
      </w:pPr>
    </w:p>
    <w:p w14:paraId="12699CD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8B1AFFA" w14:textId="77777777" w:rsidR="00F703DB" w:rsidRDefault="00F703D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3B8F08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8F105E5" w14:textId="77777777" w:rsidR="001210EB" w:rsidRDefault="001210EB" w:rsidP="00052BDC">
      <w:pPr>
        <w:spacing w:before="43" w:after="0" w:line="180" w:lineRule="auto"/>
        <w:ind w:left="3878" w:right="3572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輔導員或值班人員視情形將傷者送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醫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並予以輔導關懷</w:t>
      </w:r>
    </w:p>
    <w:p w14:paraId="517C16A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07D02D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6E1EE14" w14:textId="77777777" w:rsidR="001210EB" w:rsidRDefault="001210EB" w:rsidP="001210EB">
      <w:pPr>
        <w:spacing w:before="2" w:after="0" w:line="220" w:lineRule="exact"/>
        <w:rPr>
          <w:lang w:eastAsia="zh-TW"/>
        </w:rPr>
      </w:pPr>
    </w:p>
    <w:p w14:paraId="54777385" w14:textId="77777777" w:rsidR="001210EB" w:rsidRDefault="001210EB" w:rsidP="00052BDC">
      <w:pPr>
        <w:spacing w:before="43" w:after="0" w:line="180" w:lineRule="auto"/>
        <w:ind w:left="3504" w:right="3067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視情形立即報告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(</w:t>
      </w:r>
      <w:r w:rsidRPr="00E04CB5">
        <w:rPr>
          <w:rFonts w:ascii="標楷體" w:eastAsia="標楷體" w:hAnsi="標楷體" w:cs="標楷體" w:hint="eastAsia"/>
          <w:sz w:val="24"/>
          <w:szCs w:val="24"/>
          <w:u w:val="single"/>
          <w:lang w:eastAsia="zh-TW"/>
        </w:rPr>
        <w:t>相關單位主管</w:t>
      </w:r>
      <w:r>
        <w:rPr>
          <w:rFonts w:ascii="標楷體" w:eastAsia="標楷體" w:hAnsi="標楷體" w:cs="標楷體" w:hint="eastAsia"/>
          <w:sz w:val="24"/>
          <w:szCs w:val="24"/>
          <w:u w:val="single"/>
          <w:lang w:eastAsia="zh-TW"/>
        </w:rPr>
        <w:t>及</w:t>
      </w:r>
      <w:r w:rsidR="00262B74"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機構負責人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)</w:t>
      </w:r>
      <w:r>
        <w:rPr>
          <w:rFonts w:ascii="標楷體" w:eastAsia="標楷體" w:hAnsi="標楷體" w:cs="標楷體"/>
          <w:sz w:val="24"/>
          <w:szCs w:val="24"/>
          <w:lang w:eastAsia="zh-TW"/>
        </w:rPr>
        <w:t>並填</w:t>
      </w:r>
      <w:r>
        <w:rPr>
          <w:rFonts w:ascii="標楷體" w:eastAsia="標楷體" w:hAnsi="標楷體" w:cs="標楷體"/>
          <w:spacing w:val="-2"/>
          <w:sz w:val="24"/>
          <w:szCs w:val="24"/>
          <w:lang w:eastAsia="zh-TW"/>
        </w:rPr>
        <w:t>寫</w:t>
      </w:r>
      <w:r w:rsidR="00753873">
        <w:rPr>
          <w:rFonts w:ascii="標楷體" w:eastAsia="標楷體" w:hAnsi="標楷體" w:cs="標楷體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特殊情況處理紀錄</w:t>
      </w:r>
    </w:p>
    <w:p w14:paraId="059791B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2BD7ECF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AB68B90" w14:textId="77777777" w:rsidR="001210EB" w:rsidRDefault="001210EB" w:rsidP="001210EB">
      <w:pPr>
        <w:spacing w:before="17" w:after="0" w:line="260" w:lineRule="exact"/>
        <w:rPr>
          <w:sz w:val="26"/>
          <w:szCs w:val="26"/>
          <w:lang w:eastAsia="zh-TW"/>
        </w:rPr>
      </w:pPr>
    </w:p>
    <w:p w14:paraId="2814EE47" w14:textId="77777777" w:rsidR="001210EB" w:rsidRDefault="001210EB" w:rsidP="001210EB">
      <w:pPr>
        <w:spacing w:after="0" w:line="300" w:lineRule="exact"/>
        <w:ind w:left="3126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知會個案輔導員實施後續輔導事宜</w:t>
      </w:r>
    </w:p>
    <w:p w14:paraId="4605E0E6" w14:textId="77777777" w:rsidR="001210EB" w:rsidRDefault="001210EB" w:rsidP="001210EB">
      <w:pPr>
        <w:spacing w:before="8" w:after="0" w:line="170" w:lineRule="exact"/>
        <w:rPr>
          <w:sz w:val="17"/>
          <w:szCs w:val="17"/>
          <w:lang w:eastAsia="zh-TW"/>
        </w:rPr>
      </w:pPr>
    </w:p>
    <w:p w14:paraId="6A91BFD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47A086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8A13B1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C6411D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60DE31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DCEA03C" w14:textId="77777777" w:rsidR="001210EB" w:rsidRDefault="001210EB" w:rsidP="001210EB">
      <w:pPr>
        <w:spacing w:after="0" w:line="300" w:lineRule="exact"/>
        <w:ind w:left="4223" w:right="4167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追蹤輔導</w:t>
      </w:r>
    </w:p>
    <w:p w14:paraId="6AE5E953" w14:textId="77777777" w:rsidR="001210EB" w:rsidRDefault="001210EB" w:rsidP="001210EB">
      <w:pPr>
        <w:spacing w:after="0" w:line="110" w:lineRule="exact"/>
        <w:rPr>
          <w:sz w:val="11"/>
          <w:szCs w:val="11"/>
          <w:lang w:eastAsia="zh-TW"/>
        </w:rPr>
      </w:pPr>
    </w:p>
    <w:p w14:paraId="1134F29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74B51D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F8E72E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6DBCA2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8E84FFA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10842703" wp14:editId="38D94AF9">
                <wp:simplePos x="0" y="0"/>
                <wp:positionH relativeFrom="page">
                  <wp:posOffset>758190</wp:posOffset>
                </wp:positionH>
                <wp:positionV relativeFrom="paragraph">
                  <wp:posOffset>-137795</wp:posOffset>
                </wp:positionV>
                <wp:extent cx="5210810" cy="1270"/>
                <wp:effectExtent l="5715" t="10795" r="12700" b="6985"/>
                <wp:wrapNone/>
                <wp:docPr id="3054" name="Group 5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0810" cy="1270"/>
                          <a:chOff x="1194" y="-217"/>
                          <a:chExt cx="8206" cy="2"/>
                        </a:xfrm>
                      </wpg:grpSpPr>
                      <wps:wsp>
                        <wps:cNvPr id="3055" name="Freeform 542"/>
                        <wps:cNvSpPr>
                          <a:spLocks/>
                        </wps:cNvSpPr>
                        <wps:spPr bwMode="auto">
                          <a:xfrm>
                            <a:off x="1194" y="-217"/>
                            <a:ext cx="8206" cy="2"/>
                          </a:xfrm>
                          <a:custGeom>
                            <a:avLst/>
                            <a:gdLst>
                              <a:gd name="T0" fmla="+- 0 1194 1194"/>
                              <a:gd name="T1" fmla="*/ T0 w 8206"/>
                              <a:gd name="T2" fmla="+- 0 9400 1194"/>
                              <a:gd name="T3" fmla="*/ T2 w 82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06">
                                <a:moveTo>
                                  <a:pt x="0" y="0"/>
                                </a:moveTo>
                                <a:lnTo>
                                  <a:pt x="8206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539C98" id="Group 541" o:spid="_x0000_s1026" style="position:absolute;margin-left:59.7pt;margin-top:-10.85pt;width:410.3pt;height:.1pt;z-index:-251637248;mso-position-horizontal-relative:page" coordorigin="1194,-217" coordsize="82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">
                <v:shape id="Freeform 542" o:spid="_x0000_s1027" style="position:absolute;left:1194;top:-217;width:8206;height:2;visibility:visible;mso-wrap-style:square;v-text-anchor:top" coordsize="82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" path="m,l8206,e" filled="f">
                  <v:path arrowok="t" o:connecttype="custom" o:connectlocs="0,0;8206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</w:t>
      </w:r>
    </w:p>
    <w:p w14:paraId="33512108" w14:textId="77777777" w:rsidR="001210EB" w:rsidRDefault="001210EB" w:rsidP="001210EB">
      <w:pPr>
        <w:spacing w:after="0" w:line="365" w:lineRule="exact"/>
        <w:ind w:left="37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3"/>
          <w:sz w:val="24"/>
          <w:szCs w:val="24"/>
          <w:lang w:eastAsia="zh-TW"/>
        </w:rPr>
        <w:t>1.</w:t>
      </w:r>
      <w:r w:rsidR="000976D0">
        <w:rPr>
          <w:rFonts w:ascii="標楷體" w:eastAsia="標楷體" w:hAnsi="標楷體" w:cs="標楷體"/>
          <w:position w:val="-3"/>
          <w:sz w:val="24"/>
          <w:szCs w:val="24"/>
          <w:lang w:eastAsia="zh-TW"/>
        </w:rPr>
        <w:t>檢討事件發生原因，安撫</w:t>
      </w:r>
      <w:r w:rsidR="00753873">
        <w:rPr>
          <w:rFonts w:ascii="標楷體" w:eastAsia="標楷體" w:hAnsi="標楷體" w:cs="標楷體" w:hint="eastAsia"/>
          <w:position w:val="-3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3"/>
          <w:sz w:val="24"/>
          <w:szCs w:val="24"/>
          <w:lang w:eastAsia="zh-TW"/>
        </w:rPr>
        <w:t>情緒。</w:t>
      </w:r>
    </w:p>
    <w:p w14:paraId="4A6D095F" w14:textId="77777777" w:rsidR="001210EB" w:rsidRDefault="001210EB" w:rsidP="001210EB">
      <w:pPr>
        <w:spacing w:after="0" w:line="319" w:lineRule="exact"/>
        <w:ind w:left="37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針對當事人予以觀察輔導，疏導情緒。</w:t>
      </w:r>
    </w:p>
    <w:p w14:paraId="540D56B4" w14:textId="77777777" w:rsidR="001210EB" w:rsidRDefault="001210EB" w:rsidP="001210EB">
      <w:pPr>
        <w:spacing w:after="0" w:line="317" w:lineRule="exact"/>
        <w:ind w:left="37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3.列入案例，檢討各項安全措施，以防意外事件再度發生。</w:t>
      </w:r>
    </w:p>
    <w:p w14:paraId="1EC42563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440" w:bottom="980" w:left="1020" w:header="720" w:footer="720" w:gutter="0"/>
          <w:cols w:space="720"/>
        </w:sectPr>
      </w:pPr>
    </w:p>
    <w:p w14:paraId="65DB135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080E7CA" w14:textId="77777777" w:rsidR="001210EB" w:rsidRDefault="001210EB" w:rsidP="001210EB">
      <w:pPr>
        <w:spacing w:after="0" w:line="220" w:lineRule="exact"/>
        <w:rPr>
          <w:lang w:eastAsia="zh-TW"/>
        </w:rPr>
      </w:pPr>
    </w:p>
    <w:p w14:paraId="0C48F04D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031E04BB" wp14:editId="31A83E58">
                <wp:simplePos x="0" y="0"/>
                <wp:positionH relativeFrom="page">
                  <wp:posOffset>673100</wp:posOffset>
                </wp:positionH>
                <wp:positionV relativeFrom="paragraph">
                  <wp:posOffset>28575</wp:posOffset>
                </wp:positionV>
                <wp:extent cx="5332730" cy="1270"/>
                <wp:effectExtent l="6350" t="6350" r="13970" b="11430"/>
                <wp:wrapNone/>
                <wp:docPr id="3056" name="Group 5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32730" cy="1270"/>
                          <a:chOff x="1060" y="45"/>
                          <a:chExt cx="8398" cy="2"/>
                        </a:xfrm>
                      </wpg:grpSpPr>
                      <wps:wsp>
                        <wps:cNvPr id="3057" name="Freeform 540"/>
                        <wps:cNvSpPr>
                          <a:spLocks/>
                        </wps:cNvSpPr>
                        <wps:spPr bwMode="auto">
                          <a:xfrm>
                            <a:off x="1060" y="45"/>
                            <a:ext cx="8398" cy="2"/>
                          </a:xfrm>
                          <a:custGeom>
                            <a:avLst/>
                            <a:gdLst>
                              <a:gd name="T0" fmla="+- 0 1060 1060"/>
                              <a:gd name="T1" fmla="*/ T0 w 8398"/>
                              <a:gd name="T2" fmla="+- 0 9458 1060"/>
                              <a:gd name="T3" fmla="*/ T2 w 83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98">
                                <a:moveTo>
                                  <a:pt x="0" y="0"/>
                                </a:moveTo>
                                <a:lnTo>
                                  <a:pt x="8398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8CB1FD" id="Group 539" o:spid="_x0000_s1026" style="position:absolute;margin-left:53pt;margin-top:2.25pt;width:419.9pt;height:.1pt;z-index:-251635200;mso-position-horizontal-relative:page" coordorigin="1060,45" coordsize="83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">
                <v:shape id="Freeform 540" o:spid="_x0000_s1027" style="position:absolute;left:1060;top:45;width:8398;height:2;visibility:visible;mso-wrap-style:square;v-text-anchor:top" coordsize="83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" path="m,l8398,e" filled="f">
                  <v:path arrowok="t" o:connecttype="custom" o:connectlocs="0,0;8398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一、預防階段</w:t>
      </w:r>
    </w:p>
    <w:p w14:paraId="65376B20" w14:textId="77777777" w:rsidR="001210EB" w:rsidRDefault="001210EB" w:rsidP="001210EB">
      <w:pPr>
        <w:spacing w:after="0" w:line="365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3"/>
          <w:sz w:val="24"/>
          <w:szCs w:val="24"/>
          <w:lang w:eastAsia="zh-TW"/>
        </w:rPr>
        <w:t>1.加強門禁管制，防範外人入院滋事。</w:t>
      </w:r>
    </w:p>
    <w:p w14:paraId="1A158A76" w14:textId="77777777" w:rsidR="001210EB" w:rsidRDefault="001210EB" w:rsidP="001210EB">
      <w:pPr>
        <w:spacing w:after="0" w:line="322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裝置安全監視系統及加強院區照明設備，避免產生安全死角。</w:t>
      </w:r>
    </w:p>
    <w:p w14:paraId="476D908E" w14:textId="77777777" w:rsidR="001210EB" w:rsidRDefault="001210EB" w:rsidP="001210EB">
      <w:pPr>
        <w:spacing w:after="0" w:line="319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3.協調警方派員定時至院巡查，以維護院區安全。</w:t>
      </w:r>
    </w:p>
    <w:p w14:paraId="514F808F" w14:textId="77777777" w:rsidR="001210EB" w:rsidRDefault="001210EB" w:rsidP="001210EB">
      <w:pPr>
        <w:spacing w:before="4" w:after="0" w:line="260" w:lineRule="exact"/>
        <w:rPr>
          <w:sz w:val="26"/>
          <w:szCs w:val="26"/>
          <w:lang w:eastAsia="zh-TW"/>
        </w:rPr>
      </w:pPr>
    </w:p>
    <w:p w14:paraId="7203DA25" w14:textId="77777777" w:rsidR="001210EB" w:rsidRDefault="001210EB" w:rsidP="001210EB">
      <w:pPr>
        <w:spacing w:after="0" w:line="240" w:lineRule="auto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3328" behindDoc="1" locked="0" layoutInCell="1" allowOverlap="1" wp14:anchorId="1E6C8998" wp14:editId="44E74B9C">
                <wp:simplePos x="0" y="0"/>
                <wp:positionH relativeFrom="page">
                  <wp:posOffset>702310</wp:posOffset>
                </wp:positionH>
                <wp:positionV relativeFrom="paragraph">
                  <wp:posOffset>5080</wp:posOffset>
                </wp:positionV>
                <wp:extent cx="5332730" cy="1270"/>
                <wp:effectExtent l="6985" t="8255" r="13335" b="9525"/>
                <wp:wrapNone/>
                <wp:docPr id="3058" name="Group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32730" cy="1270"/>
                          <a:chOff x="1106" y="8"/>
                          <a:chExt cx="8398" cy="2"/>
                        </a:xfrm>
                      </wpg:grpSpPr>
                      <wps:wsp>
                        <wps:cNvPr id="3059" name="Freeform 505"/>
                        <wps:cNvSpPr>
                          <a:spLocks/>
                        </wps:cNvSpPr>
                        <wps:spPr bwMode="auto">
                          <a:xfrm>
                            <a:off x="1106" y="8"/>
                            <a:ext cx="8398" cy="2"/>
                          </a:xfrm>
                          <a:custGeom>
                            <a:avLst/>
                            <a:gdLst>
                              <a:gd name="T0" fmla="+- 0 1106 1106"/>
                              <a:gd name="T1" fmla="*/ T0 w 8398"/>
                              <a:gd name="T2" fmla="+- 0 9504 1106"/>
                              <a:gd name="T3" fmla="*/ T2 w 83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98">
                                <a:moveTo>
                                  <a:pt x="0" y="0"/>
                                </a:moveTo>
                                <a:lnTo>
                                  <a:pt x="8398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E724CE" id="Group 504" o:spid="_x0000_s1026" style="position:absolute;margin-left:55.3pt;margin-top:.4pt;width:419.9pt;height:.1pt;z-index:-251633152;mso-position-horizontal-relative:page" coordorigin="1106,8" coordsize="83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">
                <v:shape id="Freeform 505" o:spid="_x0000_s1027" style="position:absolute;left:1106;top:8;width:8398;height:2;visibility:visible;mso-wrap-style:square;v-text-anchor:top" coordsize="83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" path="m,l8398,e" filled="f">
                  <v:path arrowok="t" o:connecttype="custom" o:connectlocs="0,0;8398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二、處理階段</w:t>
      </w:r>
    </w:p>
    <w:p w14:paraId="18D4A25F" w14:textId="77777777" w:rsidR="001210EB" w:rsidRDefault="001210EB" w:rsidP="001210EB">
      <w:pPr>
        <w:spacing w:before="4" w:after="0" w:line="170" w:lineRule="exact"/>
        <w:rPr>
          <w:sz w:val="17"/>
          <w:szCs w:val="17"/>
          <w:lang w:eastAsia="zh-TW"/>
        </w:rPr>
      </w:pPr>
    </w:p>
    <w:p w14:paraId="3065E3C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FDF9418" w14:textId="77777777" w:rsidR="001210EB" w:rsidRDefault="00F12669" w:rsidP="001210EB">
      <w:pPr>
        <w:spacing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0256" behindDoc="1" locked="0" layoutInCell="1" allowOverlap="1" wp14:anchorId="784C6CC5" wp14:editId="26F5BE40">
                <wp:simplePos x="0" y="0"/>
                <wp:positionH relativeFrom="page">
                  <wp:posOffset>2305050</wp:posOffset>
                </wp:positionH>
                <wp:positionV relativeFrom="paragraph">
                  <wp:posOffset>37465</wp:posOffset>
                </wp:positionV>
                <wp:extent cx="2160270" cy="4765040"/>
                <wp:effectExtent l="0" t="0" r="11430" b="16510"/>
                <wp:wrapNone/>
                <wp:docPr id="3060" name="Group 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0270" cy="4765040"/>
                          <a:chOff x="3636" y="772"/>
                          <a:chExt cx="3402" cy="7504"/>
                        </a:xfrm>
                      </wpg:grpSpPr>
                      <wpg:grpSp>
                        <wpg:cNvPr id="3061" name="Group 537"/>
                        <wpg:cNvGrpSpPr>
                          <a:grpSpLocks/>
                        </wpg:cNvGrpSpPr>
                        <wpg:grpSpPr bwMode="auto">
                          <a:xfrm>
                            <a:off x="4672" y="2018"/>
                            <a:ext cx="2" cy="15"/>
                            <a:chOff x="4672" y="2018"/>
                            <a:chExt cx="2" cy="15"/>
                          </a:xfrm>
                        </wpg:grpSpPr>
                        <wps:wsp>
                          <wps:cNvPr id="3062" name="Freeform 538"/>
                          <wps:cNvSpPr>
                            <a:spLocks/>
                          </wps:cNvSpPr>
                          <wps:spPr bwMode="auto">
                            <a:xfrm>
                              <a:off x="4672" y="2018"/>
                              <a:ext cx="2" cy="15"/>
                            </a:xfrm>
                            <a:custGeom>
                              <a:avLst/>
                              <a:gdLst>
                                <a:gd name="T0" fmla="+- 0 2018 2018"/>
                                <a:gd name="T1" fmla="*/ 2018 h 15"/>
                                <a:gd name="T2" fmla="+- 0 2033 2018"/>
                                <a:gd name="T3" fmla="*/ 2033 h 1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">
                                  <a:moveTo>
                                    <a:pt x="0" y="0"/>
                                  </a:moveTo>
                                  <a:lnTo>
                                    <a:pt x="0" y="15"/>
                                  </a:lnTo>
                                </a:path>
                              </a:pathLst>
                            </a:custGeom>
                            <a:noFill/>
                            <a:ln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63" name="Group 533"/>
                        <wpg:cNvGrpSpPr>
                          <a:grpSpLocks/>
                        </wpg:cNvGrpSpPr>
                        <wpg:grpSpPr bwMode="auto">
                          <a:xfrm>
                            <a:off x="5193" y="1594"/>
                            <a:ext cx="120" cy="386"/>
                            <a:chOff x="5193" y="1594"/>
                            <a:chExt cx="120" cy="386"/>
                          </a:xfrm>
                        </wpg:grpSpPr>
                        <wps:wsp>
                          <wps:cNvPr id="3064" name="Freeform 536"/>
                          <wps:cNvSpPr>
                            <a:spLocks/>
                          </wps:cNvSpPr>
                          <wps:spPr bwMode="auto">
                            <a:xfrm>
                              <a:off x="5193" y="1594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5243 5193"/>
                                <a:gd name="T1" fmla="*/ T0 w 120"/>
                                <a:gd name="T2" fmla="+- 0 1860 1594"/>
                                <a:gd name="T3" fmla="*/ 1860 h 386"/>
                                <a:gd name="T4" fmla="+- 0 5193 5193"/>
                                <a:gd name="T5" fmla="*/ T4 w 120"/>
                                <a:gd name="T6" fmla="+- 0 1860 1594"/>
                                <a:gd name="T7" fmla="*/ 1860 h 386"/>
                                <a:gd name="T8" fmla="+- 0 5253 5193"/>
                                <a:gd name="T9" fmla="*/ T8 w 120"/>
                                <a:gd name="T10" fmla="+- 0 1980 1594"/>
                                <a:gd name="T11" fmla="*/ 1980 h 386"/>
                                <a:gd name="T12" fmla="+- 0 5298 5193"/>
                                <a:gd name="T13" fmla="*/ T12 w 120"/>
                                <a:gd name="T14" fmla="+- 0 1890 1594"/>
                                <a:gd name="T15" fmla="*/ 1890 h 386"/>
                                <a:gd name="T16" fmla="+- 0 5247 5193"/>
                                <a:gd name="T17" fmla="*/ T16 w 120"/>
                                <a:gd name="T18" fmla="+- 0 1890 1594"/>
                                <a:gd name="T19" fmla="*/ 1890 h 386"/>
                                <a:gd name="T20" fmla="+- 0 5243 5193"/>
                                <a:gd name="T21" fmla="*/ T20 w 120"/>
                                <a:gd name="T22" fmla="+- 0 1885 1594"/>
                                <a:gd name="T23" fmla="*/ 1885 h 386"/>
                                <a:gd name="T24" fmla="+- 0 5243 5193"/>
                                <a:gd name="T25" fmla="*/ T24 w 120"/>
                                <a:gd name="T26" fmla="+- 0 1860 1594"/>
                                <a:gd name="T27" fmla="*/ 1860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50" y="266"/>
                                  </a:moveTo>
                                  <a:lnTo>
                                    <a:pt x="0" y="266"/>
                                  </a:lnTo>
                                  <a:lnTo>
                                    <a:pt x="60" y="386"/>
                                  </a:lnTo>
                                  <a:lnTo>
                                    <a:pt x="105" y="296"/>
                                  </a:lnTo>
                                  <a:lnTo>
                                    <a:pt x="54" y="296"/>
                                  </a:lnTo>
                                  <a:lnTo>
                                    <a:pt x="50" y="291"/>
                                  </a:lnTo>
                                  <a:lnTo>
                                    <a:pt x="50" y="26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5" name="Freeform 535"/>
                          <wps:cNvSpPr>
                            <a:spLocks/>
                          </wps:cNvSpPr>
                          <wps:spPr bwMode="auto">
                            <a:xfrm>
                              <a:off x="5193" y="1594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5259 5193"/>
                                <a:gd name="T1" fmla="*/ T0 w 120"/>
                                <a:gd name="T2" fmla="+- 0 1594 1594"/>
                                <a:gd name="T3" fmla="*/ 1594 h 386"/>
                                <a:gd name="T4" fmla="+- 0 5247 5193"/>
                                <a:gd name="T5" fmla="*/ T4 w 120"/>
                                <a:gd name="T6" fmla="+- 0 1594 1594"/>
                                <a:gd name="T7" fmla="*/ 1594 h 386"/>
                                <a:gd name="T8" fmla="+- 0 5243 5193"/>
                                <a:gd name="T9" fmla="*/ T8 w 120"/>
                                <a:gd name="T10" fmla="+- 0 1598 1594"/>
                                <a:gd name="T11" fmla="*/ 1598 h 386"/>
                                <a:gd name="T12" fmla="+- 0 5243 5193"/>
                                <a:gd name="T13" fmla="*/ T12 w 120"/>
                                <a:gd name="T14" fmla="+- 0 1885 1594"/>
                                <a:gd name="T15" fmla="*/ 1885 h 386"/>
                                <a:gd name="T16" fmla="+- 0 5247 5193"/>
                                <a:gd name="T17" fmla="*/ T16 w 120"/>
                                <a:gd name="T18" fmla="+- 0 1890 1594"/>
                                <a:gd name="T19" fmla="*/ 1890 h 386"/>
                                <a:gd name="T20" fmla="+- 0 5259 5193"/>
                                <a:gd name="T21" fmla="*/ T20 w 120"/>
                                <a:gd name="T22" fmla="+- 0 1890 1594"/>
                                <a:gd name="T23" fmla="*/ 1890 h 386"/>
                                <a:gd name="T24" fmla="+- 0 5263 5193"/>
                                <a:gd name="T25" fmla="*/ T24 w 120"/>
                                <a:gd name="T26" fmla="+- 0 1885 1594"/>
                                <a:gd name="T27" fmla="*/ 1885 h 386"/>
                                <a:gd name="T28" fmla="+- 0 5263 5193"/>
                                <a:gd name="T29" fmla="*/ T28 w 120"/>
                                <a:gd name="T30" fmla="+- 0 1598 1594"/>
                                <a:gd name="T31" fmla="*/ 1598 h 386"/>
                                <a:gd name="T32" fmla="+- 0 5259 5193"/>
                                <a:gd name="T33" fmla="*/ T32 w 120"/>
                                <a:gd name="T34" fmla="+- 0 1594 1594"/>
                                <a:gd name="T35" fmla="*/ 1594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291"/>
                                  </a:lnTo>
                                  <a:lnTo>
                                    <a:pt x="54" y="296"/>
                                  </a:lnTo>
                                  <a:lnTo>
                                    <a:pt x="66" y="296"/>
                                  </a:lnTo>
                                  <a:lnTo>
                                    <a:pt x="70" y="291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6" name="Freeform 534"/>
                          <wps:cNvSpPr>
                            <a:spLocks/>
                          </wps:cNvSpPr>
                          <wps:spPr bwMode="auto">
                            <a:xfrm>
                              <a:off x="5193" y="1594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5313 5193"/>
                                <a:gd name="T1" fmla="*/ T0 w 120"/>
                                <a:gd name="T2" fmla="+- 0 1860 1594"/>
                                <a:gd name="T3" fmla="*/ 1860 h 386"/>
                                <a:gd name="T4" fmla="+- 0 5263 5193"/>
                                <a:gd name="T5" fmla="*/ T4 w 120"/>
                                <a:gd name="T6" fmla="+- 0 1860 1594"/>
                                <a:gd name="T7" fmla="*/ 1860 h 386"/>
                                <a:gd name="T8" fmla="+- 0 5263 5193"/>
                                <a:gd name="T9" fmla="*/ T8 w 120"/>
                                <a:gd name="T10" fmla="+- 0 1885 1594"/>
                                <a:gd name="T11" fmla="*/ 1885 h 386"/>
                                <a:gd name="T12" fmla="+- 0 5259 5193"/>
                                <a:gd name="T13" fmla="*/ T12 w 120"/>
                                <a:gd name="T14" fmla="+- 0 1890 1594"/>
                                <a:gd name="T15" fmla="*/ 1890 h 386"/>
                                <a:gd name="T16" fmla="+- 0 5298 5193"/>
                                <a:gd name="T17" fmla="*/ T16 w 120"/>
                                <a:gd name="T18" fmla="+- 0 1890 1594"/>
                                <a:gd name="T19" fmla="*/ 1890 h 386"/>
                                <a:gd name="T20" fmla="+- 0 5313 5193"/>
                                <a:gd name="T21" fmla="*/ T20 w 120"/>
                                <a:gd name="T22" fmla="+- 0 1860 1594"/>
                                <a:gd name="T23" fmla="*/ 1860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120" y="266"/>
                                  </a:moveTo>
                                  <a:lnTo>
                                    <a:pt x="70" y="266"/>
                                  </a:lnTo>
                                  <a:lnTo>
                                    <a:pt x="70" y="291"/>
                                  </a:lnTo>
                                  <a:lnTo>
                                    <a:pt x="66" y="296"/>
                                  </a:lnTo>
                                  <a:lnTo>
                                    <a:pt x="105" y="296"/>
                                  </a:lnTo>
                                  <a:lnTo>
                                    <a:pt x="120" y="26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67" name="Group 531"/>
                        <wpg:cNvGrpSpPr>
                          <a:grpSpLocks/>
                        </wpg:cNvGrpSpPr>
                        <wpg:grpSpPr bwMode="auto">
                          <a:xfrm>
                            <a:off x="3636" y="2016"/>
                            <a:ext cx="3374" cy="944"/>
                            <a:chOff x="3636" y="2016"/>
                            <a:chExt cx="3374" cy="944"/>
                          </a:xfrm>
                        </wpg:grpSpPr>
                        <wps:wsp>
                          <wps:cNvPr id="3068" name="Freeform 532"/>
                          <wps:cNvSpPr>
                            <a:spLocks/>
                          </wps:cNvSpPr>
                          <wps:spPr bwMode="auto">
                            <a:xfrm>
                              <a:off x="3636" y="2016"/>
                              <a:ext cx="3374" cy="944"/>
                            </a:xfrm>
                            <a:custGeom>
                              <a:avLst/>
                              <a:gdLst>
                                <a:gd name="T0" fmla="+- 0 3636 3636"/>
                                <a:gd name="T1" fmla="*/ T0 w 3374"/>
                                <a:gd name="T2" fmla="+- 0 2960 2016"/>
                                <a:gd name="T3" fmla="*/ 2960 h 944"/>
                                <a:gd name="T4" fmla="+- 0 7010 3636"/>
                                <a:gd name="T5" fmla="*/ T4 w 3374"/>
                                <a:gd name="T6" fmla="+- 0 2960 2016"/>
                                <a:gd name="T7" fmla="*/ 2960 h 944"/>
                                <a:gd name="T8" fmla="+- 0 7010 3636"/>
                                <a:gd name="T9" fmla="*/ T8 w 3374"/>
                                <a:gd name="T10" fmla="+- 0 2016 2016"/>
                                <a:gd name="T11" fmla="*/ 2016 h 944"/>
                                <a:gd name="T12" fmla="+- 0 3636 3636"/>
                                <a:gd name="T13" fmla="*/ T12 w 3374"/>
                                <a:gd name="T14" fmla="+- 0 2016 2016"/>
                                <a:gd name="T15" fmla="*/ 2016 h 944"/>
                                <a:gd name="T16" fmla="+- 0 3636 3636"/>
                                <a:gd name="T17" fmla="*/ T16 w 3374"/>
                                <a:gd name="T18" fmla="+- 0 2960 2016"/>
                                <a:gd name="T19" fmla="*/ 2960 h 9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74" h="944">
                                  <a:moveTo>
                                    <a:pt x="0" y="944"/>
                                  </a:moveTo>
                                  <a:lnTo>
                                    <a:pt x="3374" y="944"/>
                                  </a:lnTo>
                                  <a:lnTo>
                                    <a:pt x="337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4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69" name="Group 529"/>
                        <wpg:cNvGrpSpPr>
                          <a:grpSpLocks/>
                        </wpg:cNvGrpSpPr>
                        <wpg:grpSpPr bwMode="auto">
                          <a:xfrm>
                            <a:off x="3636" y="2016"/>
                            <a:ext cx="3374" cy="944"/>
                            <a:chOff x="3636" y="2016"/>
                            <a:chExt cx="3374" cy="944"/>
                          </a:xfrm>
                        </wpg:grpSpPr>
                        <wps:wsp>
                          <wps:cNvPr id="3070" name="Freeform 530"/>
                          <wps:cNvSpPr>
                            <a:spLocks/>
                          </wps:cNvSpPr>
                          <wps:spPr bwMode="auto">
                            <a:xfrm>
                              <a:off x="3636" y="2016"/>
                              <a:ext cx="3374" cy="944"/>
                            </a:xfrm>
                            <a:custGeom>
                              <a:avLst/>
                              <a:gdLst>
                                <a:gd name="T0" fmla="+- 0 3636 3636"/>
                                <a:gd name="T1" fmla="*/ T0 w 3374"/>
                                <a:gd name="T2" fmla="+- 0 2960 2016"/>
                                <a:gd name="T3" fmla="*/ 2960 h 944"/>
                                <a:gd name="T4" fmla="+- 0 7010 3636"/>
                                <a:gd name="T5" fmla="*/ T4 w 3374"/>
                                <a:gd name="T6" fmla="+- 0 2960 2016"/>
                                <a:gd name="T7" fmla="*/ 2960 h 944"/>
                                <a:gd name="T8" fmla="+- 0 7010 3636"/>
                                <a:gd name="T9" fmla="*/ T8 w 3374"/>
                                <a:gd name="T10" fmla="+- 0 2016 2016"/>
                                <a:gd name="T11" fmla="*/ 2016 h 944"/>
                                <a:gd name="T12" fmla="+- 0 3636 3636"/>
                                <a:gd name="T13" fmla="*/ T12 w 3374"/>
                                <a:gd name="T14" fmla="+- 0 2016 2016"/>
                                <a:gd name="T15" fmla="*/ 2016 h 944"/>
                                <a:gd name="T16" fmla="+- 0 3636 3636"/>
                                <a:gd name="T17" fmla="*/ T16 w 3374"/>
                                <a:gd name="T18" fmla="+- 0 2960 2016"/>
                                <a:gd name="T19" fmla="*/ 2960 h 9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74" h="944">
                                  <a:moveTo>
                                    <a:pt x="0" y="944"/>
                                  </a:moveTo>
                                  <a:lnTo>
                                    <a:pt x="3374" y="944"/>
                                  </a:lnTo>
                                  <a:lnTo>
                                    <a:pt x="337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4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71" name="Group 525"/>
                        <wpg:cNvGrpSpPr>
                          <a:grpSpLocks/>
                        </wpg:cNvGrpSpPr>
                        <wpg:grpSpPr bwMode="auto">
                          <a:xfrm>
                            <a:off x="5193" y="2946"/>
                            <a:ext cx="120" cy="386"/>
                            <a:chOff x="5193" y="2946"/>
                            <a:chExt cx="120" cy="386"/>
                          </a:xfrm>
                        </wpg:grpSpPr>
                        <wps:wsp>
                          <wps:cNvPr id="3072" name="Freeform 528"/>
                          <wps:cNvSpPr>
                            <a:spLocks/>
                          </wps:cNvSpPr>
                          <wps:spPr bwMode="auto">
                            <a:xfrm>
                              <a:off x="5193" y="2946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5243 5193"/>
                                <a:gd name="T1" fmla="*/ T0 w 120"/>
                                <a:gd name="T2" fmla="+- 0 3212 2946"/>
                                <a:gd name="T3" fmla="*/ 3212 h 386"/>
                                <a:gd name="T4" fmla="+- 0 5193 5193"/>
                                <a:gd name="T5" fmla="*/ T4 w 120"/>
                                <a:gd name="T6" fmla="+- 0 3212 2946"/>
                                <a:gd name="T7" fmla="*/ 3212 h 386"/>
                                <a:gd name="T8" fmla="+- 0 5253 5193"/>
                                <a:gd name="T9" fmla="*/ T8 w 120"/>
                                <a:gd name="T10" fmla="+- 0 3332 2946"/>
                                <a:gd name="T11" fmla="*/ 3332 h 386"/>
                                <a:gd name="T12" fmla="+- 0 5298 5193"/>
                                <a:gd name="T13" fmla="*/ T12 w 120"/>
                                <a:gd name="T14" fmla="+- 0 3242 2946"/>
                                <a:gd name="T15" fmla="*/ 3242 h 386"/>
                                <a:gd name="T16" fmla="+- 0 5247 5193"/>
                                <a:gd name="T17" fmla="*/ T16 w 120"/>
                                <a:gd name="T18" fmla="+- 0 3242 2946"/>
                                <a:gd name="T19" fmla="*/ 3242 h 386"/>
                                <a:gd name="T20" fmla="+- 0 5243 5193"/>
                                <a:gd name="T21" fmla="*/ T20 w 120"/>
                                <a:gd name="T22" fmla="+- 0 3237 2946"/>
                                <a:gd name="T23" fmla="*/ 3237 h 386"/>
                                <a:gd name="T24" fmla="+- 0 5243 5193"/>
                                <a:gd name="T25" fmla="*/ T24 w 120"/>
                                <a:gd name="T26" fmla="+- 0 3212 2946"/>
                                <a:gd name="T27" fmla="*/ 3212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50" y="266"/>
                                  </a:moveTo>
                                  <a:lnTo>
                                    <a:pt x="0" y="266"/>
                                  </a:lnTo>
                                  <a:lnTo>
                                    <a:pt x="60" y="386"/>
                                  </a:lnTo>
                                  <a:lnTo>
                                    <a:pt x="105" y="296"/>
                                  </a:lnTo>
                                  <a:lnTo>
                                    <a:pt x="54" y="296"/>
                                  </a:lnTo>
                                  <a:lnTo>
                                    <a:pt x="50" y="291"/>
                                  </a:lnTo>
                                  <a:lnTo>
                                    <a:pt x="50" y="26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3" name="Freeform 527"/>
                          <wps:cNvSpPr>
                            <a:spLocks/>
                          </wps:cNvSpPr>
                          <wps:spPr bwMode="auto">
                            <a:xfrm>
                              <a:off x="5193" y="2946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5259 5193"/>
                                <a:gd name="T1" fmla="*/ T0 w 120"/>
                                <a:gd name="T2" fmla="+- 0 2946 2946"/>
                                <a:gd name="T3" fmla="*/ 2946 h 386"/>
                                <a:gd name="T4" fmla="+- 0 5247 5193"/>
                                <a:gd name="T5" fmla="*/ T4 w 120"/>
                                <a:gd name="T6" fmla="+- 0 2946 2946"/>
                                <a:gd name="T7" fmla="*/ 2946 h 386"/>
                                <a:gd name="T8" fmla="+- 0 5243 5193"/>
                                <a:gd name="T9" fmla="*/ T8 w 120"/>
                                <a:gd name="T10" fmla="+- 0 2950 2946"/>
                                <a:gd name="T11" fmla="*/ 2950 h 386"/>
                                <a:gd name="T12" fmla="+- 0 5243 5193"/>
                                <a:gd name="T13" fmla="*/ T12 w 120"/>
                                <a:gd name="T14" fmla="+- 0 3237 2946"/>
                                <a:gd name="T15" fmla="*/ 3237 h 386"/>
                                <a:gd name="T16" fmla="+- 0 5247 5193"/>
                                <a:gd name="T17" fmla="*/ T16 w 120"/>
                                <a:gd name="T18" fmla="+- 0 3242 2946"/>
                                <a:gd name="T19" fmla="*/ 3242 h 386"/>
                                <a:gd name="T20" fmla="+- 0 5259 5193"/>
                                <a:gd name="T21" fmla="*/ T20 w 120"/>
                                <a:gd name="T22" fmla="+- 0 3242 2946"/>
                                <a:gd name="T23" fmla="*/ 3242 h 386"/>
                                <a:gd name="T24" fmla="+- 0 5263 5193"/>
                                <a:gd name="T25" fmla="*/ T24 w 120"/>
                                <a:gd name="T26" fmla="+- 0 3237 2946"/>
                                <a:gd name="T27" fmla="*/ 3237 h 386"/>
                                <a:gd name="T28" fmla="+- 0 5263 5193"/>
                                <a:gd name="T29" fmla="*/ T28 w 120"/>
                                <a:gd name="T30" fmla="+- 0 2950 2946"/>
                                <a:gd name="T31" fmla="*/ 2950 h 386"/>
                                <a:gd name="T32" fmla="+- 0 5259 5193"/>
                                <a:gd name="T33" fmla="*/ T32 w 120"/>
                                <a:gd name="T34" fmla="+- 0 2946 2946"/>
                                <a:gd name="T35" fmla="*/ 2946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291"/>
                                  </a:lnTo>
                                  <a:lnTo>
                                    <a:pt x="54" y="296"/>
                                  </a:lnTo>
                                  <a:lnTo>
                                    <a:pt x="66" y="296"/>
                                  </a:lnTo>
                                  <a:lnTo>
                                    <a:pt x="70" y="291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4" name="Freeform 526"/>
                          <wps:cNvSpPr>
                            <a:spLocks/>
                          </wps:cNvSpPr>
                          <wps:spPr bwMode="auto">
                            <a:xfrm>
                              <a:off x="5193" y="2946"/>
                              <a:ext cx="120" cy="386"/>
                            </a:xfrm>
                            <a:custGeom>
                              <a:avLst/>
                              <a:gdLst>
                                <a:gd name="T0" fmla="+- 0 5313 5193"/>
                                <a:gd name="T1" fmla="*/ T0 w 120"/>
                                <a:gd name="T2" fmla="+- 0 3212 2946"/>
                                <a:gd name="T3" fmla="*/ 3212 h 386"/>
                                <a:gd name="T4" fmla="+- 0 5263 5193"/>
                                <a:gd name="T5" fmla="*/ T4 w 120"/>
                                <a:gd name="T6" fmla="+- 0 3212 2946"/>
                                <a:gd name="T7" fmla="*/ 3212 h 386"/>
                                <a:gd name="T8" fmla="+- 0 5263 5193"/>
                                <a:gd name="T9" fmla="*/ T8 w 120"/>
                                <a:gd name="T10" fmla="+- 0 3237 2946"/>
                                <a:gd name="T11" fmla="*/ 3237 h 386"/>
                                <a:gd name="T12" fmla="+- 0 5259 5193"/>
                                <a:gd name="T13" fmla="*/ T12 w 120"/>
                                <a:gd name="T14" fmla="+- 0 3242 2946"/>
                                <a:gd name="T15" fmla="*/ 3242 h 386"/>
                                <a:gd name="T16" fmla="+- 0 5298 5193"/>
                                <a:gd name="T17" fmla="*/ T16 w 120"/>
                                <a:gd name="T18" fmla="+- 0 3242 2946"/>
                                <a:gd name="T19" fmla="*/ 3242 h 386"/>
                                <a:gd name="T20" fmla="+- 0 5313 5193"/>
                                <a:gd name="T21" fmla="*/ T20 w 120"/>
                                <a:gd name="T22" fmla="+- 0 3212 2946"/>
                                <a:gd name="T23" fmla="*/ 3212 h 3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86">
                                  <a:moveTo>
                                    <a:pt x="120" y="266"/>
                                  </a:moveTo>
                                  <a:lnTo>
                                    <a:pt x="70" y="266"/>
                                  </a:lnTo>
                                  <a:lnTo>
                                    <a:pt x="70" y="291"/>
                                  </a:lnTo>
                                  <a:lnTo>
                                    <a:pt x="66" y="296"/>
                                  </a:lnTo>
                                  <a:lnTo>
                                    <a:pt x="105" y="296"/>
                                  </a:lnTo>
                                  <a:lnTo>
                                    <a:pt x="120" y="26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75" name="Group 523"/>
                        <wpg:cNvGrpSpPr>
                          <a:grpSpLocks/>
                        </wpg:cNvGrpSpPr>
                        <wpg:grpSpPr bwMode="auto">
                          <a:xfrm>
                            <a:off x="3666" y="3360"/>
                            <a:ext cx="3372" cy="2180"/>
                            <a:chOff x="3666" y="3360"/>
                            <a:chExt cx="3372" cy="2180"/>
                          </a:xfrm>
                        </wpg:grpSpPr>
                        <wps:wsp>
                          <wps:cNvPr id="3076" name="Freeform 524"/>
                          <wps:cNvSpPr>
                            <a:spLocks/>
                          </wps:cNvSpPr>
                          <wps:spPr bwMode="auto">
                            <a:xfrm>
                              <a:off x="3666" y="3360"/>
                              <a:ext cx="3372" cy="2180"/>
                            </a:xfrm>
                            <a:custGeom>
                              <a:avLst/>
                              <a:gdLst>
                                <a:gd name="T0" fmla="+- 0 3666 3666"/>
                                <a:gd name="T1" fmla="*/ T0 w 3372"/>
                                <a:gd name="T2" fmla="+- 0 5540 3360"/>
                                <a:gd name="T3" fmla="*/ 5540 h 2180"/>
                                <a:gd name="T4" fmla="+- 0 7038 3666"/>
                                <a:gd name="T5" fmla="*/ T4 w 3372"/>
                                <a:gd name="T6" fmla="+- 0 5540 3360"/>
                                <a:gd name="T7" fmla="*/ 5540 h 2180"/>
                                <a:gd name="T8" fmla="+- 0 7038 3666"/>
                                <a:gd name="T9" fmla="*/ T8 w 3372"/>
                                <a:gd name="T10" fmla="+- 0 3360 3360"/>
                                <a:gd name="T11" fmla="*/ 3360 h 2180"/>
                                <a:gd name="T12" fmla="+- 0 3666 3666"/>
                                <a:gd name="T13" fmla="*/ T12 w 3372"/>
                                <a:gd name="T14" fmla="+- 0 3360 3360"/>
                                <a:gd name="T15" fmla="*/ 3360 h 2180"/>
                                <a:gd name="T16" fmla="+- 0 3666 3666"/>
                                <a:gd name="T17" fmla="*/ T16 w 3372"/>
                                <a:gd name="T18" fmla="+- 0 5540 3360"/>
                                <a:gd name="T19" fmla="*/ 5540 h 21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72" h="2180">
                                  <a:moveTo>
                                    <a:pt x="0" y="2180"/>
                                  </a:moveTo>
                                  <a:lnTo>
                                    <a:pt x="3372" y="2180"/>
                                  </a:lnTo>
                                  <a:lnTo>
                                    <a:pt x="337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8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77" name="Group 521"/>
                        <wpg:cNvGrpSpPr>
                          <a:grpSpLocks/>
                        </wpg:cNvGrpSpPr>
                        <wpg:grpSpPr bwMode="auto">
                          <a:xfrm>
                            <a:off x="3710" y="772"/>
                            <a:ext cx="3198" cy="808"/>
                            <a:chOff x="3710" y="772"/>
                            <a:chExt cx="3198" cy="808"/>
                          </a:xfrm>
                        </wpg:grpSpPr>
                        <wps:wsp>
                          <wps:cNvPr id="3078" name="Freeform 522"/>
                          <wps:cNvSpPr>
                            <a:spLocks/>
                          </wps:cNvSpPr>
                          <wps:spPr bwMode="auto">
                            <a:xfrm>
                              <a:off x="3710" y="772"/>
                              <a:ext cx="3198" cy="808"/>
                            </a:xfrm>
                            <a:custGeom>
                              <a:avLst/>
                              <a:gdLst>
                                <a:gd name="T0" fmla="+- 0 5178 3710"/>
                                <a:gd name="T1" fmla="*/ T0 w 3198"/>
                                <a:gd name="T2" fmla="+- 0 773 772"/>
                                <a:gd name="T3" fmla="*/ 773 h 808"/>
                                <a:gd name="T4" fmla="+- 0 4925 3710"/>
                                <a:gd name="T5" fmla="*/ T4 w 3198"/>
                                <a:gd name="T6" fmla="+- 0 783 772"/>
                                <a:gd name="T7" fmla="*/ 783 h 808"/>
                                <a:gd name="T8" fmla="+- 0 4687 3710"/>
                                <a:gd name="T9" fmla="*/ T8 w 3198"/>
                                <a:gd name="T10" fmla="+- 0 803 772"/>
                                <a:gd name="T11" fmla="*/ 803 h 808"/>
                                <a:gd name="T12" fmla="+- 0 4467 3710"/>
                                <a:gd name="T13" fmla="*/ T12 w 3198"/>
                                <a:gd name="T14" fmla="+- 0 832 772"/>
                                <a:gd name="T15" fmla="*/ 832 h 808"/>
                                <a:gd name="T16" fmla="+- 0 4268 3710"/>
                                <a:gd name="T17" fmla="*/ T16 w 3198"/>
                                <a:gd name="T18" fmla="+- 0 869 772"/>
                                <a:gd name="T19" fmla="*/ 869 h 808"/>
                                <a:gd name="T20" fmla="+- 0 4095 3710"/>
                                <a:gd name="T21" fmla="*/ T20 w 3198"/>
                                <a:gd name="T22" fmla="+- 0 913 772"/>
                                <a:gd name="T23" fmla="*/ 913 h 808"/>
                                <a:gd name="T24" fmla="+- 0 3950 3710"/>
                                <a:gd name="T25" fmla="*/ T24 w 3198"/>
                                <a:gd name="T26" fmla="+- 0 963 772"/>
                                <a:gd name="T27" fmla="*/ 963 h 808"/>
                                <a:gd name="T28" fmla="+- 0 3792 3710"/>
                                <a:gd name="T29" fmla="*/ T28 w 3198"/>
                                <a:gd name="T30" fmla="+- 0 1048 772"/>
                                <a:gd name="T31" fmla="*/ 1048 h 808"/>
                                <a:gd name="T32" fmla="+- 0 3710 3710"/>
                                <a:gd name="T33" fmla="*/ T32 w 3198"/>
                                <a:gd name="T34" fmla="+- 0 1176 772"/>
                                <a:gd name="T35" fmla="*/ 1176 h 808"/>
                                <a:gd name="T36" fmla="+- 0 3756 3710"/>
                                <a:gd name="T37" fmla="*/ T36 w 3198"/>
                                <a:gd name="T38" fmla="+- 0 1273 772"/>
                                <a:gd name="T39" fmla="*/ 1273 h 808"/>
                                <a:gd name="T40" fmla="+- 0 3950 3710"/>
                                <a:gd name="T41" fmla="*/ T40 w 3198"/>
                                <a:gd name="T42" fmla="+- 0 1388 772"/>
                                <a:gd name="T43" fmla="*/ 1388 h 808"/>
                                <a:gd name="T44" fmla="+- 0 4095 3710"/>
                                <a:gd name="T45" fmla="*/ T44 w 3198"/>
                                <a:gd name="T46" fmla="+- 0 1438 772"/>
                                <a:gd name="T47" fmla="*/ 1438 h 808"/>
                                <a:gd name="T48" fmla="+- 0 4268 3710"/>
                                <a:gd name="T49" fmla="*/ T48 w 3198"/>
                                <a:gd name="T50" fmla="+- 0 1482 772"/>
                                <a:gd name="T51" fmla="*/ 1482 h 808"/>
                                <a:gd name="T52" fmla="+- 0 4467 3710"/>
                                <a:gd name="T53" fmla="*/ T52 w 3198"/>
                                <a:gd name="T54" fmla="+- 0 1519 772"/>
                                <a:gd name="T55" fmla="*/ 1519 h 808"/>
                                <a:gd name="T56" fmla="+- 0 4687 3710"/>
                                <a:gd name="T57" fmla="*/ T56 w 3198"/>
                                <a:gd name="T58" fmla="+- 0 1548 772"/>
                                <a:gd name="T59" fmla="*/ 1548 h 808"/>
                                <a:gd name="T60" fmla="+- 0 4925 3710"/>
                                <a:gd name="T61" fmla="*/ T60 w 3198"/>
                                <a:gd name="T62" fmla="+- 0 1568 772"/>
                                <a:gd name="T63" fmla="*/ 1568 h 808"/>
                                <a:gd name="T64" fmla="+- 0 5178 3710"/>
                                <a:gd name="T65" fmla="*/ T64 w 3198"/>
                                <a:gd name="T66" fmla="+- 0 1578 772"/>
                                <a:gd name="T67" fmla="*/ 1578 h 808"/>
                                <a:gd name="T68" fmla="+- 0 5440 3710"/>
                                <a:gd name="T69" fmla="*/ T68 w 3198"/>
                                <a:gd name="T70" fmla="+- 0 1578 772"/>
                                <a:gd name="T71" fmla="*/ 1578 h 808"/>
                                <a:gd name="T72" fmla="+- 0 5693 3710"/>
                                <a:gd name="T73" fmla="*/ T72 w 3198"/>
                                <a:gd name="T74" fmla="+- 0 1568 772"/>
                                <a:gd name="T75" fmla="*/ 1568 h 808"/>
                                <a:gd name="T76" fmla="+- 0 5931 3710"/>
                                <a:gd name="T77" fmla="*/ T76 w 3198"/>
                                <a:gd name="T78" fmla="+- 0 1548 772"/>
                                <a:gd name="T79" fmla="*/ 1548 h 808"/>
                                <a:gd name="T80" fmla="+- 0 6151 3710"/>
                                <a:gd name="T81" fmla="*/ T80 w 3198"/>
                                <a:gd name="T82" fmla="+- 0 1519 772"/>
                                <a:gd name="T83" fmla="*/ 1519 h 808"/>
                                <a:gd name="T84" fmla="+- 0 6350 3710"/>
                                <a:gd name="T85" fmla="*/ T84 w 3198"/>
                                <a:gd name="T86" fmla="+- 0 1482 772"/>
                                <a:gd name="T87" fmla="*/ 1482 h 808"/>
                                <a:gd name="T88" fmla="+- 0 6523 3710"/>
                                <a:gd name="T89" fmla="*/ T88 w 3198"/>
                                <a:gd name="T90" fmla="+- 0 1438 772"/>
                                <a:gd name="T91" fmla="*/ 1438 h 808"/>
                                <a:gd name="T92" fmla="+- 0 6668 3710"/>
                                <a:gd name="T93" fmla="*/ T92 w 3198"/>
                                <a:gd name="T94" fmla="+- 0 1388 772"/>
                                <a:gd name="T95" fmla="*/ 1388 h 808"/>
                                <a:gd name="T96" fmla="+- 0 6826 3710"/>
                                <a:gd name="T97" fmla="*/ T96 w 3198"/>
                                <a:gd name="T98" fmla="+- 0 1303 772"/>
                                <a:gd name="T99" fmla="*/ 1303 h 808"/>
                                <a:gd name="T100" fmla="+- 0 6908 3710"/>
                                <a:gd name="T101" fmla="*/ T100 w 3198"/>
                                <a:gd name="T102" fmla="+- 0 1176 772"/>
                                <a:gd name="T103" fmla="*/ 1176 h 808"/>
                                <a:gd name="T104" fmla="+- 0 6862 3710"/>
                                <a:gd name="T105" fmla="*/ T104 w 3198"/>
                                <a:gd name="T106" fmla="+- 0 1078 772"/>
                                <a:gd name="T107" fmla="*/ 1078 h 808"/>
                                <a:gd name="T108" fmla="+- 0 6668 3710"/>
                                <a:gd name="T109" fmla="*/ T108 w 3198"/>
                                <a:gd name="T110" fmla="+- 0 963 772"/>
                                <a:gd name="T111" fmla="*/ 963 h 808"/>
                                <a:gd name="T112" fmla="+- 0 6523 3710"/>
                                <a:gd name="T113" fmla="*/ T112 w 3198"/>
                                <a:gd name="T114" fmla="+- 0 913 772"/>
                                <a:gd name="T115" fmla="*/ 913 h 808"/>
                                <a:gd name="T116" fmla="+- 0 6350 3710"/>
                                <a:gd name="T117" fmla="*/ T116 w 3198"/>
                                <a:gd name="T118" fmla="+- 0 869 772"/>
                                <a:gd name="T119" fmla="*/ 869 h 808"/>
                                <a:gd name="T120" fmla="+- 0 6151 3710"/>
                                <a:gd name="T121" fmla="*/ T120 w 3198"/>
                                <a:gd name="T122" fmla="+- 0 832 772"/>
                                <a:gd name="T123" fmla="*/ 832 h 808"/>
                                <a:gd name="T124" fmla="+- 0 5931 3710"/>
                                <a:gd name="T125" fmla="*/ T124 w 3198"/>
                                <a:gd name="T126" fmla="+- 0 803 772"/>
                                <a:gd name="T127" fmla="*/ 803 h 808"/>
                                <a:gd name="T128" fmla="+- 0 5693 3710"/>
                                <a:gd name="T129" fmla="*/ T128 w 3198"/>
                                <a:gd name="T130" fmla="+- 0 783 772"/>
                                <a:gd name="T131" fmla="*/ 783 h 808"/>
                                <a:gd name="T132" fmla="+- 0 5440 3710"/>
                                <a:gd name="T133" fmla="*/ T132 w 3198"/>
                                <a:gd name="T134" fmla="+- 0 773 772"/>
                                <a:gd name="T135" fmla="*/ 773 h 8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3198" h="808">
                                  <a:moveTo>
                                    <a:pt x="1599" y="0"/>
                                  </a:moveTo>
                                  <a:lnTo>
                                    <a:pt x="1468" y="1"/>
                                  </a:lnTo>
                                  <a:lnTo>
                                    <a:pt x="1340" y="5"/>
                                  </a:lnTo>
                                  <a:lnTo>
                                    <a:pt x="1215" y="11"/>
                                  </a:lnTo>
                                  <a:lnTo>
                                    <a:pt x="1094" y="20"/>
                                  </a:lnTo>
                                  <a:lnTo>
                                    <a:pt x="977" y="31"/>
                                  </a:lnTo>
                                  <a:lnTo>
                                    <a:pt x="864" y="45"/>
                                  </a:lnTo>
                                  <a:lnTo>
                                    <a:pt x="757" y="60"/>
                                  </a:lnTo>
                                  <a:lnTo>
                                    <a:pt x="655" y="77"/>
                                  </a:lnTo>
                                  <a:lnTo>
                                    <a:pt x="558" y="97"/>
                                  </a:lnTo>
                                  <a:lnTo>
                                    <a:pt x="468" y="118"/>
                                  </a:lnTo>
                                  <a:lnTo>
                                    <a:pt x="385" y="141"/>
                                  </a:lnTo>
                                  <a:lnTo>
                                    <a:pt x="308" y="165"/>
                                  </a:lnTo>
                                  <a:lnTo>
                                    <a:pt x="240" y="191"/>
                                  </a:lnTo>
                                  <a:lnTo>
                                    <a:pt x="178" y="218"/>
                                  </a:lnTo>
                                  <a:lnTo>
                                    <a:pt x="82" y="276"/>
                                  </a:lnTo>
                                  <a:lnTo>
                                    <a:pt x="21" y="338"/>
                                  </a:lnTo>
                                  <a:lnTo>
                                    <a:pt x="0" y="404"/>
                                  </a:lnTo>
                                  <a:lnTo>
                                    <a:pt x="5" y="437"/>
                                  </a:lnTo>
                                  <a:lnTo>
                                    <a:pt x="46" y="501"/>
                                  </a:lnTo>
                                  <a:lnTo>
                                    <a:pt x="126" y="561"/>
                                  </a:lnTo>
                                  <a:lnTo>
                                    <a:pt x="240" y="616"/>
                                  </a:lnTo>
                                  <a:lnTo>
                                    <a:pt x="308" y="642"/>
                                  </a:lnTo>
                                  <a:lnTo>
                                    <a:pt x="385" y="666"/>
                                  </a:lnTo>
                                  <a:lnTo>
                                    <a:pt x="468" y="689"/>
                                  </a:lnTo>
                                  <a:lnTo>
                                    <a:pt x="558" y="710"/>
                                  </a:lnTo>
                                  <a:lnTo>
                                    <a:pt x="655" y="730"/>
                                  </a:lnTo>
                                  <a:lnTo>
                                    <a:pt x="757" y="747"/>
                                  </a:lnTo>
                                  <a:lnTo>
                                    <a:pt x="864" y="762"/>
                                  </a:lnTo>
                                  <a:lnTo>
                                    <a:pt x="977" y="776"/>
                                  </a:lnTo>
                                  <a:lnTo>
                                    <a:pt x="1094" y="787"/>
                                  </a:lnTo>
                                  <a:lnTo>
                                    <a:pt x="1215" y="796"/>
                                  </a:lnTo>
                                  <a:lnTo>
                                    <a:pt x="1340" y="802"/>
                                  </a:lnTo>
                                  <a:lnTo>
                                    <a:pt x="1468" y="806"/>
                                  </a:lnTo>
                                  <a:lnTo>
                                    <a:pt x="1599" y="808"/>
                                  </a:lnTo>
                                  <a:lnTo>
                                    <a:pt x="1730" y="806"/>
                                  </a:lnTo>
                                  <a:lnTo>
                                    <a:pt x="1858" y="802"/>
                                  </a:lnTo>
                                  <a:lnTo>
                                    <a:pt x="1983" y="796"/>
                                  </a:lnTo>
                                  <a:lnTo>
                                    <a:pt x="2104" y="787"/>
                                  </a:lnTo>
                                  <a:lnTo>
                                    <a:pt x="2221" y="776"/>
                                  </a:lnTo>
                                  <a:lnTo>
                                    <a:pt x="2334" y="762"/>
                                  </a:lnTo>
                                  <a:lnTo>
                                    <a:pt x="2441" y="747"/>
                                  </a:lnTo>
                                  <a:lnTo>
                                    <a:pt x="2543" y="730"/>
                                  </a:lnTo>
                                  <a:lnTo>
                                    <a:pt x="2640" y="710"/>
                                  </a:lnTo>
                                  <a:lnTo>
                                    <a:pt x="2730" y="689"/>
                                  </a:lnTo>
                                  <a:lnTo>
                                    <a:pt x="2813" y="666"/>
                                  </a:lnTo>
                                  <a:lnTo>
                                    <a:pt x="2890" y="642"/>
                                  </a:lnTo>
                                  <a:lnTo>
                                    <a:pt x="2958" y="616"/>
                                  </a:lnTo>
                                  <a:lnTo>
                                    <a:pt x="3020" y="589"/>
                                  </a:lnTo>
                                  <a:lnTo>
                                    <a:pt x="3116" y="531"/>
                                  </a:lnTo>
                                  <a:lnTo>
                                    <a:pt x="3177" y="469"/>
                                  </a:lnTo>
                                  <a:lnTo>
                                    <a:pt x="3198" y="404"/>
                                  </a:lnTo>
                                  <a:lnTo>
                                    <a:pt x="3193" y="370"/>
                                  </a:lnTo>
                                  <a:lnTo>
                                    <a:pt x="3152" y="306"/>
                                  </a:lnTo>
                                  <a:lnTo>
                                    <a:pt x="3072" y="246"/>
                                  </a:lnTo>
                                  <a:lnTo>
                                    <a:pt x="2958" y="191"/>
                                  </a:lnTo>
                                  <a:lnTo>
                                    <a:pt x="2890" y="165"/>
                                  </a:lnTo>
                                  <a:lnTo>
                                    <a:pt x="2813" y="141"/>
                                  </a:lnTo>
                                  <a:lnTo>
                                    <a:pt x="2730" y="118"/>
                                  </a:lnTo>
                                  <a:lnTo>
                                    <a:pt x="2640" y="97"/>
                                  </a:lnTo>
                                  <a:lnTo>
                                    <a:pt x="2543" y="77"/>
                                  </a:lnTo>
                                  <a:lnTo>
                                    <a:pt x="2441" y="60"/>
                                  </a:lnTo>
                                  <a:lnTo>
                                    <a:pt x="2334" y="45"/>
                                  </a:lnTo>
                                  <a:lnTo>
                                    <a:pt x="2221" y="31"/>
                                  </a:lnTo>
                                  <a:lnTo>
                                    <a:pt x="2104" y="20"/>
                                  </a:lnTo>
                                  <a:lnTo>
                                    <a:pt x="1983" y="11"/>
                                  </a:lnTo>
                                  <a:lnTo>
                                    <a:pt x="1858" y="5"/>
                                  </a:lnTo>
                                  <a:lnTo>
                                    <a:pt x="1730" y="1"/>
                                  </a:lnTo>
                                  <a:lnTo>
                                    <a:pt x="159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79" name="Group 517"/>
                        <wpg:cNvGrpSpPr>
                          <a:grpSpLocks/>
                        </wpg:cNvGrpSpPr>
                        <wpg:grpSpPr bwMode="auto">
                          <a:xfrm>
                            <a:off x="5226" y="6878"/>
                            <a:ext cx="120" cy="506"/>
                            <a:chOff x="5226" y="6878"/>
                            <a:chExt cx="120" cy="506"/>
                          </a:xfrm>
                        </wpg:grpSpPr>
                        <wps:wsp>
                          <wps:cNvPr id="3080" name="Freeform 520"/>
                          <wps:cNvSpPr>
                            <a:spLocks/>
                          </wps:cNvSpPr>
                          <wps:spPr bwMode="auto">
                            <a:xfrm>
                              <a:off x="5226" y="6878"/>
                              <a:ext cx="120" cy="506"/>
                            </a:xfrm>
                            <a:custGeom>
                              <a:avLst/>
                              <a:gdLst>
                                <a:gd name="T0" fmla="+- 0 5276 5226"/>
                                <a:gd name="T1" fmla="*/ T0 w 120"/>
                                <a:gd name="T2" fmla="+- 0 7264 6878"/>
                                <a:gd name="T3" fmla="*/ 7264 h 506"/>
                                <a:gd name="T4" fmla="+- 0 5226 5226"/>
                                <a:gd name="T5" fmla="*/ T4 w 120"/>
                                <a:gd name="T6" fmla="+- 0 7264 6878"/>
                                <a:gd name="T7" fmla="*/ 7264 h 506"/>
                                <a:gd name="T8" fmla="+- 0 5286 5226"/>
                                <a:gd name="T9" fmla="*/ T8 w 120"/>
                                <a:gd name="T10" fmla="+- 0 7384 6878"/>
                                <a:gd name="T11" fmla="*/ 7384 h 506"/>
                                <a:gd name="T12" fmla="+- 0 5331 5226"/>
                                <a:gd name="T13" fmla="*/ T12 w 120"/>
                                <a:gd name="T14" fmla="+- 0 7294 6878"/>
                                <a:gd name="T15" fmla="*/ 7294 h 506"/>
                                <a:gd name="T16" fmla="+- 0 5280 5226"/>
                                <a:gd name="T17" fmla="*/ T16 w 120"/>
                                <a:gd name="T18" fmla="+- 0 7294 6878"/>
                                <a:gd name="T19" fmla="*/ 7294 h 506"/>
                                <a:gd name="T20" fmla="+- 0 5276 5226"/>
                                <a:gd name="T21" fmla="*/ T20 w 120"/>
                                <a:gd name="T22" fmla="+- 0 7289 6878"/>
                                <a:gd name="T23" fmla="*/ 7289 h 506"/>
                                <a:gd name="T24" fmla="+- 0 5276 5226"/>
                                <a:gd name="T25" fmla="*/ T24 w 120"/>
                                <a:gd name="T26" fmla="+- 0 7264 6878"/>
                                <a:gd name="T27" fmla="*/ 7264 h 5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06">
                                  <a:moveTo>
                                    <a:pt x="50" y="386"/>
                                  </a:moveTo>
                                  <a:lnTo>
                                    <a:pt x="0" y="386"/>
                                  </a:lnTo>
                                  <a:lnTo>
                                    <a:pt x="60" y="506"/>
                                  </a:lnTo>
                                  <a:lnTo>
                                    <a:pt x="105" y="416"/>
                                  </a:lnTo>
                                  <a:lnTo>
                                    <a:pt x="54" y="416"/>
                                  </a:lnTo>
                                  <a:lnTo>
                                    <a:pt x="50" y="411"/>
                                  </a:lnTo>
                                  <a:lnTo>
                                    <a:pt x="50" y="38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1" name="Freeform 519"/>
                          <wps:cNvSpPr>
                            <a:spLocks/>
                          </wps:cNvSpPr>
                          <wps:spPr bwMode="auto">
                            <a:xfrm>
                              <a:off x="5226" y="6878"/>
                              <a:ext cx="120" cy="506"/>
                            </a:xfrm>
                            <a:custGeom>
                              <a:avLst/>
                              <a:gdLst>
                                <a:gd name="T0" fmla="+- 0 5292 5226"/>
                                <a:gd name="T1" fmla="*/ T0 w 120"/>
                                <a:gd name="T2" fmla="+- 0 6878 6878"/>
                                <a:gd name="T3" fmla="*/ 6878 h 506"/>
                                <a:gd name="T4" fmla="+- 0 5280 5226"/>
                                <a:gd name="T5" fmla="*/ T4 w 120"/>
                                <a:gd name="T6" fmla="+- 0 6878 6878"/>
                                <a:gd name="T7" fmla="*/ 6878 h 506"/>
                                <a:gd name="T8" fmla="+- 0 5276 5226"/>
                                <a:gd name="T9" fmla="*/ T8 w 120"/>
                                <a:gd name="T10" fmla="+- 0 6882 6878"/>
                                <a:gd name="T11" fmla="*/ 6882 h 506"/>
                                <a:gd name="T12" fmla="+- 0 5276 5226"/>
                                <a:gd name="T13" fmla="*/ T12 w 120"/>
                                <a:gd name="T14" fmla="+- 0 7289 6878"/>
                                <a:gd name="T15" fmla="*/ 7289 h 506"/>
                                <a:gd name="T16" fmla="+- 0 5280 5226"/>
                                <a:gd name="T17" fmla="*/ T16 w 120"/>
                                <a:gd name="T18" fmla="+- 0 7294 6878"/>
                                <a:gd name="T19" fmla="*/ 7294 h 506"/>
                                <a:gd name="T20" fmla="+- 0 5292 5226"/>
                                <a:gd name="T21" fmla="*/ T20 w 120"/>
                                <a:gd name="T22" fmla="+- 0 7294 6878"/>
                                <a:gd name="T23" fmla="*/ 7294 h 506"/>
                                <a:gd name="T24" fmla="+- 0 5296 5226"/>
                                <a:gd name="T25" fmla="*/ T24 w 120"/>
                                <a:gd name="T26" fmla="+- 0 7289 6878"/>
                                <a:gd name="T27" fmla="*/ 7289 h 506"/>
                                <a:gd name="T28" fmla="+- 0 5296 5226"/>
                                <a:gd name="T29" fmla="*/ T28 w 120"/>
                                <a:gd name="T30" fmla="+- 0 6882 6878"/>
                                <a:gd name="T31" fmla="*/ 6882 h 506"/>
                                <a:gd name="T32" fmla="+- 0 5292 5226"/>
                                <a:gd name="T33" fmla="*/ T32 w 120"/>
                                <a:gd name="T34" fmla="+- 0 6878 6878"/>
                                <a:gd name="T35" fmla="*/ 6878 h 5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06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411"/>
                                  </a:lnTo>
                                  <a:lnTo>
                                    <a:pt x="54" y="416"/>
                                  </a:lnTo>
                                  <a:lnTo>
                                    <a:pt x="66" y="416"/>
                                  </a:lnTo>
                                  <a:lnTo>
                                    <a:pt x="70" y="411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2" name="Freeform 518"/>
                          <wps:cNvSpPr>
                            <a:spLocks/>
                          </wps:cNvSpPr>
                          <wps:spPr bwMode="auto">
                            <a:xfrm>
                              <a:off x="5226" y="6878"/>
                              <a:ext cx="120" cy="506"/>
                            </a:xfrm>
                            <a:custGeom>
                              <a:avLst/>
                              <a:gdLst>
                                <a:gd name="T0" fmla="+- 0 5346 5226"/>
                                <a:gd name="T1" fmla="*/ T0 w 120"/>
                                <a:gd name="T2" fmla="+- 0 7264 6878"/>
                                <a:gd name="T3" fmla="*/ 7264 h 506"/>
                                <a:gd name="T4" fmla="+- 0 5296 5226"/>
                                <a:gd name="T5" fmla="*/ T4 w 120"/>
                                <a:gd name="T6" fmla="+- 0 7264 6878"/>
                                <a:gd name="T7" fmla="*/ 7264 h 506"/>
                                <a:gd name="T8" fmla="+- 0 5296 5226"/>
                                <a:gd name="T9" fmla="*/ T8 w 120"/>
                                <a:gd name="T10" fmla="+- 0 7289 6878"/>
                                <a:gd name="T11" fmla="*/ 7289 h 506"/>
                                <a:gd name="T12" fmla="+- 0 5292 5226"/>
                                <a:gd name="T13" fmla="*/ T12 w 120"/>
                                <a:gd name="T14" fmla="+- 0 7294 6878"/>
                                <a:gd name="T15" fmla="*/ 7294 h 506"/>
                                <a:gd name="T16" fmla="+- 0 5331 5226"/>
                                <a:gd name="T17" fmla="*/ T16 w 120"/>
                                <a:gd name="T18" fmla="+- 0 7294 6878"/>
                                <a:gd name="T19" fmla="*/ 7294 h 506"/>
                                <a:gd name="T20" fmla="+- 0 5346 5226"/>
                                <a:gd name="T21" fmla="*/ T20 w 120"/>
                                <a:gd name="T22" fmla="+- 0 7264 6878"/>
                                <a:gd name="T23" fmla="*/ 7264 h 5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06">
                                  <a:moveTo>
                                    <a:pt x="120" y="386"/>
                                  </a:moveTo>
                                  <a:lnTo>
                                    <a:pt x="70" y="386"/>
                                  </a:lnTo>
                                  <a:lnTo>
                                    <a:pt x="70" y="411"/>
                                  </a:lnTo>
                                  <a:lnTo>
                                    <a:pt x="66" y="416"/>
                                  </a:lnTo>
                                  <a:lnTo>
                                    <a:pt x="105" y="416"/>
                                  </a:lnTo>
                                  <a:lnTo>
                                    <a:pt x="120" y="38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83" name="Group 515"/>
                        <wpg:cNvGrpSpPr>
                          <a:grpSpLocks/>
                        </wpg:cNvGrpSpPr>
                        <wpg:grpSpPr bwMode="auto">
                          <a:xfrm>
                            <a:off x="3848" y="7404"/>
                            <a:ext cx="3030" cy="872"/>
                            <a:chOff x="3848" y="7404"/>
                            <a:chExt cx="3030" cy="872"/>
                          </a:xfrm>
                        </wpg:grpSpPr>
                        <wps:wsp>
                          <wps:cNvPr id="3084" name="Freeform 516"/>
                          <wps:cNvSpPr>
                            <a:spLocks/>
                          </wps:cNvSpPr>
                          <wps:spPr bwMode="auto">
                            <a:xfrm>
                              <a:off x="3848" y="7404"/>
                              <a:ext cx="3030" cy="872"/>
                            </a:xfrm>
                            <a:custGeom>
                              <a:avLst/>
                              <a:gdLst>
                                <a:gd name="T0" fmla="+- 0 5239 3848"/>
                                <a:gd name="T1" fmla="*/ T0 w 3030"/>
                                <a:gd name="T2" fmla="+- 0 7405 7404"/>
                                <a:gd name="T3" fmla="*/ 7405 h 872"/>
                                <a:gd name="T4" fmla="+- 0 4999 3848"/>
                                <a:gd name="T5" fmla="*/ T4 w 3030"/>
                                <a:gd name="T6" fmla="+- 0 7416 7404"/>
                                <a:gd name="T7" fmla="*/ 7416 h 872"/>
                                <a:gd name="T8" fmla="+- 0 4773 3848"/>
                                <a:gd name="T9" fmla="*/ T8 w 3030"/>
                                <a:gd name="T10" fmla="+- 0 7438 7404"/>
                                <a:gd name="T11" fmla="*/ 7438 h 872"/>
                                <a:gd name="T12" fmla="+- 0 4565 3848"/>
                                <a:gd name="T13" fmla="*/ T12 w 3030"/>
                                <a:gd name="T14" fmla="+- 0 7469 7404"/>
                                <a:gd name="T15" fmla="*/ 7469 h 872"/>
                                <a:gd name="T16" fmla="+- 0 4377 3848"/>
                                <a:gd name="T17" fmla="*/ T16 w 3030"/>
                                <a:gd name="T18" fmla="+- 0 7508 7404"/>
                                <a:gd name="T19" fmla="*/ 7508 h 872"/>
                                <a:gd name="T20" fmla="+- 0 4213 3848"/>
                                <a:gd name="T21" fmla="*/ T20 w 3030"/>
                                <a:gd name="T22" fmla="+- 0 7556 7404"/>
                                <a:gd name="T23" fmla="*/ 7556 h 872"/>
                                <a:gd name="T24" fmla="+- 0 4075 3848"/>
                                <a:gd name="T25" fmla="*/ T24 w 3030"/>
                                <a:gd name="T26" fmla="+- 0 7610 7404"/>
                                <a:gd name="T27" fmla="*/ 7610 h 872"/>
                                <a:gd name="T28" fmla="+- 0 3925 3848"/>
                                <a:gd name="T29" fmla="*/ T28 w 3030"/>
                                <a:gd name="T30" fmla="+- 0 7702 7404"/>
                                <a:gd name="T31" fmla="*/ 7702 h 872"/>
                                <a:gd name="T32" fmla="+- 0 3848 3848"/>
                                <a:gd name="T33" fmla="*/ T32 w 3030"/>
                                <a:gd name="T34" fmla="+- 0 7840 7404"/>
                                <a:gd name="T35" fmla="*/ 7840 h 872"/>
                                <a:gd name="T36" fmla="+- 0 3892 3848"/>
                                <a:gd name="T37" fmla="*/ T36 w 3030"/>
                                <a:gd name="T38" fmla="+- 0 7944 7404"/>
                                <a:gd name="T39" fmla="*/ 7944 h 872"/>
                                <a:gd name="T40" fmla="+- 0 4075 3848"/>
                                <a:gd name="T41" fmla="*/ T40 w 3030"/>
                                <a:gd name="T42" fmla="+- 0 8069 7404"/>
                                <a:gd name="T43" fmla="*/ 8069 h 872"/>
                                <a:gd name="T44" fmla="+- 0 4213 3848"/>
                                <a:gd name="T45" fmla="*/ T44 w 3030"/>
                                <a:gd name="T46" fmla="+- 0 8123 7404"/>
                                <a:gd name="T47" fmla="*/ 8123 h 872"/>
                                <a:gd name="T48" fmla="+- 0 4377 3848"/>
                                <a:gd name="T49" fmla="*/ T48 w 3030"/>
                                <a:gd name="T50" fmla="+- 0 8171 7404"/>
                                <a:gd name="T51" fmla="*/ 8171 h 872"/>
                                <a:gd name="T52" fmla="+- 0 4565 3848"/>
                                <a:gd name="T53" fmla="*/ T52 w 3030"/>
                                <a:gd name="T54" fmla="+- 0 8210 7404"/>
                                <a:gd name="T55" fmla="*/ 8210 h 872"/>
                                <a:gd name="T56" fmla="+- 0 4773 3848"/>
                                <a:gd name="T57" fmla="*/ T56 w 3030"/>
                                <a:gd name="T58" fmla="+- 0 8241 7404"/>
                                <a:gd name="T59" fmla="*/ 8241 h 872"/>
                                <a:gd name="T60" fmla="+- 0 4999 3848"/>
                                <a:gd name="T61" fmla="*/ T60 w 3030"/>
                                <a:gd name="T62" fmla="+- 0 8263 7404"/>
                                <a:gd name="T63" fmla="*/ 8263 h 872"/>
                                <a:gd name="T64" fmla="+- 0 5239 3848"/>
                                <a:gd name="T65" fmla="*/ T64 w 3030"/>
                                <a:gd name="T66" fmla="+- 0 8274 7404"/>
                                <a:gd name="T67" fmla="*/ 8274 h 872"/>
                                <a:gd name="T68" fmla="+- 0 5487 3848"/>
                                <a:gd name="T69" fmla="*/ T68 w 3030"/>
                                <a:gd name="T70" fmla="+- 0 8274 7404"/>
                                <a:gd name="T71" fmla="*/ 8274 h 872"/>
                                <a:gd name="T72" fmla="+- 0 5727 3848"/>
                                <a:gd name="T73" fmla="*/ T72 w 3030"/>
                                <a:gd name="T74" fmla="+- 0 8263 7404"/>
                                <a:gd name="T75" fmla="*/ 8263 h 872"/>
                                <a:gd name="T76" fmla="+- 0 5953 3848"/>
                                <a:gd name="T77" fmla="*/ T76 w 3030"/>
                                <a:gd name="T78" fmla="+- 0 8241 7404"/>
                                <a:gd name="T79" fmla="*/ 8241 h 872"/>
                                <a:gd name="T80" fmla="+- 0 6161 3848"/>
                                <a:gd name="T81" fmla="*/ T80 w 3030"/>
                                <a:gd name="T82" fmla="+- 0 8210 7404"/>
                                <a:gd name="T83" fmla="*/ 8210 h 872"/>
                                <a:gd name="T84" fmla="+- 0 6349 3848"/>
                                <a:gd name="T85" fmla="*/ T84 w 3030"/>
                                <a:gd name="T86" fmla="+- 0 8171 7404"/>
                                <a:gd name="T87" fmla="*/ 8171 h 872"/>
                                <a:gd name="T88" fmla="+- 0 6513 3848"/>
                                <a:gd name="T89" fmla="*/ T88 w 3030"/>
                                <a:gd name="T90" fmla="+- 0 8123 7404"/>
                                <a:gd name="T91" fmla="*/ 8123 h 872"/>
                                <a:gd name="T92" fmla="+- 0 6651 3848"/>
                                <a:gd name="T93" fmla="*/ T92 w 3030"/>
                                <a:gd name="T94" fmla="+- 0 8069 7404"/>
                                <a:gd name="T95" fmla="*/ 8069 h 872"/>
                                <a:gd name="T96" fmla="+- 0 6801 3848"/>
                                <a:gd name="T97" fmla="*/ T96 w 3030"/>
                                <a:gd name="T98" fmla="+- 0 7977 7404"/>
                                <a:gd name="T99" fmla="*/ 7977 h 872"/>
                                <a:gd name="T100" fmla="+- 0 6878 3848"/>
                                <a:gd name="T101" fmla="*/ T100 w 3030"/>
                                <a:gd name="T102" fmla="+- 0 7840 7404"/>
                                <a:gd name="T103" fmla="*/ 7840 h 872"/>
                                <a:gd name="T104" fmla="+- 0 6834 3848"/>
                                <a:gd name="T105" fmla="*/ T104 w 3030"/>
                                <a:gd name="T106" fmla="+- 0 7735 7404"/>
                                <a:gd name="T107" fmla="*/ 7735 h 872"/>
                                <a:gd name="T108" fmla="+- 0 6651 3848"/>
                                <a:gd name="T109" fmla="*/ T108 w 3030"/>
                                <a:gd name="T110" fmla="+- 0 7610 7404"/>
                                <a:gd name="T111" fmla="*/ 7610 h 872"/>
                                <a:gd name="T112" fmla="+- 0 6513 3848"/>
                                <a:gd name="T113" fmla="*/ T112 w 3030"/>
                                <a:gd name="T114" fmla="+- 0 7556 7404"/>
                                <a:gd name="T115" fmla="*/ 7556 h 872"/>
                                <a:gd name="T116" fmla="+- 0 6349 3848"/>
                                <a:gd name="T117" fmla="*/ T116 w 3030"/>
                                <a:gd name="T118" fmla="+- 0 7508 7404"/>
                                <a:gd name="T119" fmla="*/ 7508 h 872"/>
                                <a:gd name="T120" fmla="+- 0 6161 3848"/>
                                <a:gd name="T121" fmla="*/ T120 w 3030"/>
                                <a:gd name="T122" fmla="+- 0 7469 7404"/>
                                <a:gd name="T123" fmla="*/ 7469 h 872"/>
                                <a:gd name="T124" fmla="+- 0 5953 3848"/>
                                <a:gd name="T125" fmla="*/ T124 w 3030"/>
                                <a:gd name="T126" fmla="+- 0 7438 7404"/>
                                <a:gd name="T127" fmla="*/ 7438 h 872"/>
                                <a:gd name="T128" fmla="+- 0 5727 3848"/>
                                <a:gd name="T129" fmla="*/ T128 w 3030"/>
                                <a:gd name="T130" fmla="+- 0 7416 7404"/>
                                <a:gd name="T131" fmla="*/ 7416 h 872"/>
                                <a:gd name="T132" fmla="+- 0 5487 3848"/>
                                <a:gd name="T133" fmla="*/ T132 w 3030"/>
                                <a:gd name="T134" fmla="+- 0 7405 7404"/>
                                <a:gd name="T135" fmla="*/ 7405 h 87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3030" h="872">
                                  <a:moveTo>
                                    <a:pt x="1515" y="0"/>
                                  </a:moveTo>
                                  <a:lnTo>
                                    <a:pt x="1391" y="1"/>
                                  </a:lnTo>
                                  <a:lnTo>
                                    <a:pt x="1269" y="5"/>
                                  </a:lnTo>
                                  <a:lnTo>
                                    <a:pt x="1151" y="12"/>
                                  </a:lnTo>
                                  <a:lnTo>
                                    <a:pt x="1036" y="22"/>
                                  </a:lnTo>
                                  <a:lnTo>
                                    <a:pt x="925" y="34"/>
                                  </a:lnTo>
                                  <a:lnTo>
                                    <a:pt x="819" y="48"/>
                                  </a:lnTo>
                                  <a:lnTo>
                                    <a:pt x="717" y="65"/>
                                  </a:lnTo>
                                  <a:lnTo>
                                    <a:pt x="620" y="84"/>
                                  </a:lnTo>
                                  <a:lnTo>
                                    <a:pt x="529" y="104"/>
                                  </a:lnTo>
                                  <a:lnTo>
                                    <a:pt x="444" y="127"/>
                                  </a:lnTo>
                                  <a:lnTo>
                                    <a:pt x="365" y="152"/>
                                  </a:lnTo>
                                  <a:lnTo>
                                    <a:pt x="292" y="178"/>
                                  </a:lnTo>
                                  <a:lnTo>
                                    <a:pt x="227" y="206"/>
                                  </a:lnTo>
                                  <a:lnTo>
                                    <a:pt x="169" y="235"/>
                                  </a:lnTo>
                                  <a:lnTo>
                                    <a:pt x="77" y="298"/>
                                  </a:lnTo>
                                  <a:lnTo>
                                    <a:pt x="20" y="365"/>
                                  </a:lnTo>
                                  <a:lnTo>
                                    <a:pt x="0" y="436"/>
                                  </a:lnTo>
                                  <a:lnTo>
                                    <a:pt x="5" y="471"/>
                                  </a:lnTo>
                                  <a:lnTo>
                                    <a:pt x="44" y="540"/>
                                  </a:lnTo>
                                  <a:lnTo>
                                    <a:pt x="119" y="605"/>
                                  </a:lnTo>
                                  <a:lnTo>
                                    <a:pt x="227" y="665"/>
                                  </a:lnTo>
                                  <a:lnTo>
                                    <a:pt x="292" y="693"/>
                                  </a:lnTo>
                                  <a:lnTo>
                                    <a:pt x="365" y="719"/>
                                  </a:lnTo>
                                  <a:lnTo>
                                    <a:pt x="444" y="744"/>
                                  </a:lnTo>
                                  <a:lnTo>
                                    <a:pt x="529" y="767"/>
                                  </a:lnTo>
                                  <a:lnTo>
                                    <a:pt x="620" y="787"/>
                                  </a:lnTo>
                                  <a:lnTo>
                                    <a:pt x="717" y="806"/>
                                  </a:lnTo>
                                  <a:lnTo>
                                    <a:pt x="819" y="823"/>
                                  </a:lnTo>
                                  <a:lnTo>
                                    <a:pt x="925" y="837"/>
                                  </a:lnTo>
                                  <a:lnTo>
                                    <a:pt x="1036" y="849"/>
                                  </a:lnTo>
                                  <a:lnTo>
                                    <a:pt x="1151" y="859"/>
                                  </a:lnTo>
                                  <a:lnTo>
                                    <a:pt x="1269" y="866"/>
                                  </a:lnTo>
                                  <a:lnTo>
                                    <a:pt x="1391" y="870"/>
                                  </a:lnTo>
                                  <a:lnTo>
                                    <a:pt x="1515" y="872"/>
                                  </a:lnTo>
                                  <a:lnTo>
                                    <a:pt x="1639" y="870"/>
                                  </a:lnTo>
                                  <a:lnTo>
                                    <a:pt x="1761" y="866"/>
                                  </a:lnTo>
                                  <a:lnTo>
                                    <a:pt x="1879" y="859"/>
                                  </a:lnTo>
                                  <a:lnTo>
                                    <a:pt x="1994" y="849"/>
                                  </a:lnTo>
                                  <a:lnTo>
                                    <a:pt x="2105" y="837"/>
                                  </a:lnTo>
                                  <a:lnTo>
                                    <a:pt x="2211" y="823"/>
                                  </a:lnTo>
                                  <a:lnTo>
                                    <a:pt x="2313" y="806"/>
                                  </a:lnTo>
                                  <a:lnTo>
                                    <a:pt x="2410" y="787"/>
                                  </a:lnTo>
                                  <a:lnTo>
                                    <a:pt x="2501" y="767"/>
                                  </a:lnTo>
                                  <a:lnTo>
                                    <a:pt x="2586" y="744"/>
                                  </a:lnTo>
                                  <a:lnTo>
                                    <a:pt x="2665" y="719"/>
                                  </a:lnTo>
                                  <a:lnTo>
                                    <a:pt x="2738" y="693"/>
                                  </a:lnTo>
                                  <a:lnTo>
                                    <a:pt x="2803" y="665"/>
                                  </a:lnTo>
                                  <a:lnTo>
                                    <a:pt x="2861" y="636"/>
                                  </a:lnTo>
                                  <a:lnTo>
                                    <a:pt x="2953" y="573"/>
                                  </a:lnTo>
                                  <a:lnTo>
                                    <a:pt x="3010" y="506"/>
                                  </a:lnTo>
                                  <a:lnTo>
                                    <a:pt x="3030" y="436"/>
                                  </a:lnTo>
                                  <a:lnTo>
                                    <a:pt x="3025" y="400"/>
                                  </a:lnTo>
                                  <a:lnTo>
                                    <a:pt x="2986" y="331"/>
                                  </a:lnTo>
                                  <a:lnTo>
                                    <a:pt x="2911" y="266"/>
                                  </a:lnTo>
                                  <a:lnTo>
                                    <a:pt x="2803" y="206"/>
                                  </a:lnTo>
                                  <a:lnTo>
                                    <a:pt x="2738" y="178"/>
                                  </a:lnTo>
                                  <a:lnTo>
                                    <a:pt x="2665" y="152"/>
                                  </a:lnTo>
                                  <a:lnTo>
                                    <a:pt x="2586" y="127"/>
                                  </a:lnTo>
                                  <a:lnTo>
                                    <a:pt x="2501" y="104"/>
                                  </a:lnTo>
                                  <a:lnTo>
                                    <a:pt x="2410" y="84"/>
                                  </a:lnTo>
                                  <a:lnTo>
                                    <a:pt x="2313" y="65"/>
                                  </a:lnTo>
                                  <a:lnTo>
                                    <a:pt x="2211" y="48"/>
                                  </a:lnTo>
                                  <a:lnTo>
                                    <a:pt x="2105" y="34"/>
                                  </a:lnTo>
                                  <a:lnTo>
                                    <a:pt x="1994" y="22"/>
                                  </a:lnTo>
                                  <a:lnTo>
                                    <a:pt x="1879" y="12"/>
                                  </a:lnTo>
                                  <a:lnTo>
                                    <a:pt x="1761" y="5"/>
                                  </a:lnTo>
                                  <a:lnTo>
                                    <a:pt x="1639" y="1"/>
                                  </a:lnTo>
                                  <a:lnTo>
                                    <a:pt x="151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85" name="Group 513"/>
                        <wpg:cNvGrpSpPr>
                          <a:grpSpLocks/>
                        </wpg:cNvGrpSpPr>
                        <wpg:grpSpPr bwMode="auto">
                          <a:xfrm>
                            <a:off x="3876" y="6132"/>
                            <a:ext cx="2938" cy="756"/>
                            <a:chOff x="3876" y="6132"/>
                            <a:chExt cx="2938" cy="756"/>
                          </a:xfrm>
                        </wpg:grpSpPr>
                        <wps:wsp>
                          <wps:cNvPr id="3086" name="Freeform 514"/>
                          <wps:cNvSpPr>
                            <a:spLocks/>
                          </wps:cNvSpPr>
                          <wps:spPr bwMode="auto">
                            <a:xfrm>
                              <a:off x="3876" y="6132"/>
                              <a:ext cx="2938" cy="756"/>
                            </a:xfrm>
                            <a:custGeom>
                              <a:avLst/>
                              <a:gdLst>
                                <a:gd name="T0" fmla="+- 0 3876 3876"/>
                                <a:gd name="T1" fmla="*/ T0 w 2938"/>
                                <a:gd name="T2" fmla="+- 0 6888 6132"/>
                                <a:gd name="T3" fmla="*/ 6888 h 756"/>
                                <a:gd name="T4" fmla="+- 0 6814 3876"/>
                                <a:gd name="T5" fmla="*/ T4 w 2938"/>
                                <a:gd name="T6" fmla="+- 0 6888 6132"/>
                                <a:gd name="T7" fmla="*/ 6888 h 756"/>
                                <a:gd name="T8" fmla="+- 0 6814 3876"/>
                                <a:gd name="T9" fmla="*/ T8 w 2938"/>
                                <a:gd name="T10" fmla="+- 0 6132 6132"/>
                                <a:gd name="T11" fmla="*/ 6132 h 756"/>
                                <a:gd name="T12" fmla="+- 0 3876 3876"/>
                                <a:gd name="T13" fmla="*/ T12 w 2938"/>
                                <a:gd name="T14" fmla="+- 0 6132 6132"/>
                                <a:gd name="T15" fmla="*/ 6132 h 756"/>
                                <a:gd name="T16" fmla="+- 0 3876 3876"/>
                                <a:gd name="T17" fmla="*/ T16 w 2938"/>
                                <a:gd name="T18" fmla="+- 0 6888 6132"/>
                                <a:gd name="T19" fmla="*/ 6888 h 7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38" h="756">
                                  <a:moveTo>
                                    <a:pt x="0" y="756"/>
                                  </a:moveTo>
                                  <a:lnTo>
                                    <a:pt x="2938" y="756"/>
                                  </a:lnTo>
                                  <a:lnTo>
                                    <a:pt x="29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5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87" name="Group 511"/>
                        <wpg:cNvGrpSpPr>
                          <a:grpSpLocks/>
                        </wpg:cNvGrpSpPr>
                        <wpg:grpSpPr bwMode="auto">
                          <a:xfrm>
                            <a:off x="3831" y="6087"/>
                            <a:ext cx="2938" cy="947"/>
                            <a:chOff x="3831" y="6087"/>
                            <a:chExt cx="2938" cy="947"/>
                          </a:xfrm>
                        </wpg:grpSpPr>
                        <wps:wsp>
                          <wps:cNvPr id="3088" name="Freeform 512"/>
                          <wps:cNvSpPr>
                            <a:spLocks/>
                          </wps:cNvSpPr>
                          <wps:spPr bwMode="auto">
                            <a:xfrm>
                              <a:off x="3831" y="6087"/>
                              <a:ext cx="2938" cy="947"/>
                            </a:xfrm>
                            <a:custGeom>
                              <a:avLst/>
                              <a:gdLst>
                                <a:gd name="T0" fmla="+- 0 3876 3876"/>
                                <a:gd name="T1" fmla="*/ T0 w 2938"/>
                                <a:gd name="T2" fmla="+- 0 6888 6132"/>
                                <a:gd name="T3" fmla="*/ 6888 h 756"/>
                                <a:gd name="T4" fmla="+- 0 6814 3876"/>
                                <a:gd name="T5" fmla="*/ T4 w 2938"/>
                                <a:gd name="T6" fmla="+- 0 6888 6132"/>
                                <a:gd name="T7" fmla="*/ 6888 h 756"/>
                                <a:gd name="T8" fmla="+- 0 6814 3876"/>
                                <a:gd name="T9" fmla="*/ T8 w 2938"/>
                                <a:gd name="T10" fmla="+- 0 6132 6132"/>
                                <a:gd name="T11" fmla="*/ 6132 h 756"/>
                                <a:gd name="T12" fmla="+- 0 3876 3876"/>
                                <a:gd name="T13" fmla="*/ T12 w 2938"/>
                                <a:gd name="T14" fmla="+- 0 6132 6132"/>
                                <a:gd name="T15" fmla="*/ 6132 h 756"/>
                                <a:gd name="T16" fmla="+- 0 3876 3876"/>
                                <a:gd name="T17" fmla="*/ T16 w 2938"/>
                                <a:gd name="T18" fmla="+- 0 6888 6132"/>
                                <a:gd name="T19" fmla="*/ 6888 h 7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38" h="756">
                                  <a:moveTo>
                                    <a:pt x="0" y="756"/>
                                  </a:moveTo>
                                  <a:lnTo>
                                    <a:pt x="2938" y="756"/>
                                  </a:lnTo>
                                  <a:lnTo>
                                    <a:pt x="29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5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89" name="Group 507"/>
                        <wpg:cNvGrpSpPr>
                          <a:grpSpLocks/>
                        </wpg:cNvGrpSpPr>
                        <wpg:grpSpPr bwMode="auto">
                          <a:xfrm>
                            <a:off x="5224" y="5554"/>
                            <a:ext cx="120" cy="554"/>
                            <a:chOff x="5224" y="5554"/>
                            <a:chExt cx="120" cy="554"/>
                          </a:xfrm>
                        </wpg:grpSpPr>
                        <wps:wsp>
                          <wps:cNvPr id="3090" name="Freeform 510"/>
                          <wps:cNvSpPr>
                            <a:spLocks/>
                          </wps:cNvSpPr>
                          <wps:spPr bwMode="auto">
                            <a:xfrm>
                              <a:off x="5224" y="5554"/>
                              <a:ext cx="120" cy="554"/>
                            </a:xfrm>
                            <a:custGeom>
                              <a:avLst/>
                              <a:gdLst>
                                <a:gd name="T0" fmla="+- 0 5274 5224"/>
                                <a:gd name="T1" fmla="*/ T0 w 120"/>
                                <a:gd name="T2" fmla="+- 0 5988 5554"/>
                                <a:gd name="T3" fmla="*/ 5988 h 554"/>
                                <a:gd name="T4" fmla="+- 0 5224 5224"/>
                                <a:gd name="T5" fmla="*/ T4 w 120"/>
                                <a:gd name="T6" fmla="+- 0 5988 5554"/>
                                <a:gd name="T7" fmla="*/ 5988 h 554"/>
                                <a:gd name="T8" fmla="+- 0 5284 5224"/>
                                <a:gd name="T9" fmla="*/ T8 w 120"/>
                                <a:gd name="T10" fmla="+- 0 6108 5554"/>
                                <a:gd name="T11" fmla="*/ 6108 h 554"/>
                                <a:gd name="T12" fmla="+- 0 5329 5224"/>
                                <a:gd name="T13" fmla="*/ T12 w 120"/>
                                <a:gd name="T14" fmla="+- 0 6018 5554"/>
                                <a:gd name="T15" fmla="*/ 6018 h 554"/>
                                <a:gd name="T16" fmla="+- 0 5278 5224"/>
                                <a:gd name="T17" fmla="*/ T16 w 120"/>
                                <a:gd name="T18" fmla="+- 0 6018 5554"/>
                                <a:gd name="T19" fmla="*/ 6018 h 554"/>
                                <a:gd name="T20" fmla="+- 0 5274 5224"/>
                                <a:gd name="T21" fmla="*/ T20 w 120"/>
                                <a:gd name="T22" fmla="+- 0 6013 5554"/>
                                <a:gd name="T23" fmla="*/ 6013 h 554"/>
                                <a:gd name="T24" fmla="+- 0 5274 5224"/>
                                <a:gd name="T25" fmla="*/ T24 w 120"/>
                                <a:gd name="T26" fmla="+- 0 5988 5554"/>
                                <a:gd name="T27" fmla="*/ 5988 h 5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4">
                                  <a:moveTo>
                                    <a:pt x="50" y="434"/>
                                  </a:moveTo>
                                  <a:lnTo>
                                    <a:pt x="0" y="434"/>
                                  </a:lnTo>
                                  <a:lnTo>
                                    <a:pt x="60" y="554"/>
                                  </a:lnTo>
                                  <a:lnTo>
                                    <a:pt x="105" y="464"/>
                                  </a:lnTo>
                                  <a:lnTo>
                                    <a:pt x="54" y="464"/>
                                  </a:lnTo>
                                  <a:lnTo>
                                    <a:pt x="50" y="459"/>
                                  </a:lnTo>
                                  <a:lnTo>
                                    <a:pt x="50" y="43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1" name="Freeform 509"/>
                          <wps:cNvSpPr>
                            <a:spLocks/>
                          </wps:cNvSpPr>
                          <wps:spPr bwMode="auto">
                            <a:xfrm>
                              <a:off x="5224" y="5554"/>
                              <a:ext cx="120" cy="554"/>
                            </a:xfrm>
                            <a:custGeom>
                              <a:avLst/>
                              <a:gdLst>
                                <a:gd name="T0" fmla="+- 0 5290 5224"/>
                                <a:gd name="T1" fmla="*/ T0 w 120"/>
                                <a:gd name="T2" fmla="+- 0 5554 5554"/>
                                <a:gd name="T3" fmla="*/ 5554 h 554"/>
                                <a:gd name="T4" fmla="+- 0 5278 5224"/>
                                <a:gd name="T5" fmla="*/ T4 w 120"/>
                                <a:gd name="T6" fmla="+- 0 5554 5554"/>
                                <a:gd name="T7" fmla="*/ 5554 h 554"/>
                                <a:gd name="T8" fmla="+- 0 5274 5224"/>
                                <a:gd name="T9" fmla="*/ T8 w 120"/>
                                <a:gd name="T10" fmla="+- 0 5558 5554"/>
                                <a:gd name="T11" fmla="*/ 5558 h 554"/>
                                <a:gd name="T12" fmla="+- 0 5274 5224"/>
                                <a:gd name="T13" fmla="*/ T12 w 120"/>
                                <a:gd name="T14" fmla="+- 0 6013 5554"/>
                                <a:gd name="T15" fmla="*/ 6013 h 554"/>
                                <a:gd name="T16" fmla="+- 0 5278 5224"/>
                                <a:gd name="T17" fmla="*/ T16 w 120"/>
                                <a:gd name="T18" fmla="+- 0 6018 5554"/>
                                <a:gd name="T19" fmla="*/ 6018 h 554"/>
                                <a:gd name="T20" fmla="+- 0 5290 5224"/>
                                <a:gd name="T21" fmla="*/ T20 w 120"/>
                                <a:gd name="T22" fmla="+- 0 6018 5554"/>
                                <a:gd name="T23" fmla="*/ 6018 h 554"/>
                                <a:gd name="T24" fmla="+- 0 5294 5224"/>
                                <a:gd name="T25" fmla="*/ T24 w 120"/>
                                <a:gd name="T26" fmla="+- 0 6013 5554"/>
                                <a:gd name="T27" fmla="*/ 6013 h 554"/>
                                <a:gd name="T28" fmla="+- 0 5294 5224"/>
                                <a:gd name="T29" fmla="*/ T28 w 120"/>
                                <a:gd name="T30" fmla="+- 0 5558 5554"/>
                                <a:gd name="T31" fmla="*/ 5558 h 554"/>
                                <a:gd name="T32" fmla="+- 0 5290 5224"/>
                                <a:gd name="T33" fmla="*/ T32 w 120"/>
                                <a:gd name="T34" fmla="+- 0 5554 5554"/>
                                <a:gd name="T35" fmla="*/ 5554 h 5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54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459"/>
                                  </a:lnTo>
                                  <a:lnTo>
                                    <a:pt x="54" y="464"/>
                                  </a:lnTo>
                                  <a:lnTo>
                                    <a:pt x="66" y="464"/>
                                  </a:lnTo>
                                  <a:lnTo>
                                    <a:pt x="70" y="459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2" name="Freeform 508"/>
                          <wps:cNvSpPr>
                            <a:spLocks/>
                          </wps:cNvSpPr>
                          <wps:spPr bwMode="auto">
                            <a:xfrm>
                              <a:off x="5224" y="5554"/>
                              <a:ext cx="120" cy="554"/>
                            </a:xfrm>
                            <a:custGeom>
                              <a:avLst/>
                              <a:gdLst>
                                <a:gd name="T0" fmla="+- 0 5344 5224"/>
                                <a:gd name="T1" fmla="*/ T0 w 120"/>
                                <a:gd name="T2" fmla="+- 0 5988 5554"/>
                                <a:gd name="T3" fmla="*/ 5988 h 554"/>
                                <a:gd name="T4" fmla="+- 0 5294 5224"/>
                                <a:gd name="T5" fmla="*/ T4 w 120"/>
                                <a:gd name="T6" fmla="+- 0 5988 5554"/>
                                <a:gd name="T7" fmla="*/ 5988 h 554"/>
                                <a:gd name="T8" fmla="+- 0 5294 5224"/>
                                <a:gd name="T9" fmla="*/ T8 w 120"/>
                                <a:gd name="T10" fmla="+- 0 6013 5554"/>
                                <a:gd name="T11" fmla="*/ 6013 h 554"/>
                                <a:gd name="T12" fmla="+- 0 5290 5224"/>
                                <a:gd name="T13" fmla="*/ T12 w 120"/>
                                <a:gd name="T14" fmla="+- 0 6018 5554"/>
                                <a:gd name="T15" fmla="*/ 6018 h 554"/>
                                <a:gd name="T16" fmla="+- 0 5329 5224"/>
                                <a:gd name="T17" fmla="*/ T16 w 120"/>
                                <a:gd name="T18" fmla="+- 0 6018 5554"/>
                                <a:gd name="T19" fmla="*/ 6018 h 554"/>
                                <a:gd name="T20" fmla="+- 0 5344 5224"/>
                                <a:gd name="T21" fmla="*/ T20 w 120"/>
                                <a:gd name="T22" fmla="+- 0 5988 5554"/>
                                <a:gd name="T23" fmla="*/ 5988 h 5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54">
                                  <a:moveTo>
                                    <a:pt x="120" y="434"/>
                                  </a:moveTo>
                                  <a:lnTo>
                                    <a:pt x="70" y="434"/>
                                  </a:lnTo>
                                  <a:lnTo>
                                    <a:pt x="70" y="459"/>
                                  </a:lnTo>
                                  <a:lnTo>
                                    <a:pt x="66" y="464"/>
                                  </a:lnTo>
                                  <a:lnTo>
                                    <a:pt x="105" y="464"/>
                                  </a:lnTo>
                                  <a:lnTo>
                                    <a:pt x="120" y="43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5875A7" id="Group 506" o:spid="_x0000_s1026" style="position:absolute;margin-left:181.5pt;margin-top:2.95pt;width:170.1pt;height:375.2pt;z-index:-251636224;mso-position-horizontal-relative:page" coordorigin="3636,772" coordsize="3402,75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">
                <v:group id="Group 537" o:spid="_x0000_s1027" style="position:absolute;left:4672;top:2018;width:2;height:15" coordorigin="4672,2018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K/wxQAAAN0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">
                  <v:shape id="Freeform 538" o:spid="_x0000_s1028" style="position:absolute;left:4672;top:2018;width:2;height:15;visibility:visible;mso-wrap-style:square;v-text-anchor:top" coordsize="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" path="m,l,15e" filled="f" strokeweight="0">
                    <v:path arrowok="t" o:connecttype="custom" o:connectlocs="0,2018;0,2033" o:connectangles="0,0"/>
                  </v:shape>
                </v:group>
                <v:group id="Group 533" o:spid="_x0000_s1029" style="position:absolute;left:5193;top:1594;width:120;height:386" coordorigin="5193,1594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pQcxQAAAN0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">
                  <v:shape id="Freeform 536" o:spid="_x0000_s1030" style="position:absolute;left:5193;top:1594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" path="m50,266l,266,60,386r45,-90l54,296r-4,-5l50,266e" fillcolor="black" stroked="f">
                    <v:path arrowok="t" o:connecttype="custom" o:connectlocs="50,1860;0,1860;60,1980;105,1890;54,1890;50,1885;50,1860" o:connectangles="0,0,0,0,0,0,0"/>
                  </v:shape>
                  <v:shape id="Freeform 535" o:spid="_x0000_s1031" style="position:absolute;left:5193;top:1594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" path="m66,l54,,50,4r,287l54,296r12,l70,291,70,4,66,e" fillcolor="black" stroked="f">
                    <v:path arrowok="t" o:connecttype="custom" o:connectlocs="66,1594;54,1594;50,1598;50,1885;54,1890;66,1890;70,1885;70,1598;66,1594" o:connectangles="0,0,0,0,0,0,0,0,0"/>
                  </v:shape>
                  <v:shape id="Freeform 534" o:spid="_x0000_s1032" style="position:absolute;left:5193;top:1594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" path="m120,266r-50,l70,291r-4,5l105,296r15,-30e" fillcolor="black" stroked="f">
                    <v:path arrowok="t" o:connecttype="custom" o:connectlocs="120,1860;70,1860;70,1885;66,1890;105,1890;120,1860" o:connectangles="0,0,0,0,0,0"/>
                  </v:shape>
                </v:group>
                <v:group id="Group 531" o:spid="_x0000_s1033" style="position:absolute;left:3636;top:2016;width:3374;height:944" coordorigin="3636,2016" coordsize="3374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ZIfxQAAAN0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">
                  <v:shape id="Freeform 532" o:spid="_x0000_s1034" style="position:absolute;left:3636;top:2016;width:3374;height:944;visibility:visible;mso-wrap-style:square;v-text-anchor:top" coordsize="3374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" path="m,944r3374,l3374,,,,,944e" stroked="f">
                    <v:path arrowok="t" o:connecttype="custom" o:connectlocs="0,2960;3374,2960;3374,2016;0,2016;0,2960" o:connectangles="0,0,0,0,0"/>
                  </v:shape>
                </v:group>
                <v:group id="Group 529" o:spid="_x0000_s1035" style="position:absolute;left:3636;top:2016;width:3374;height:944" coordorigin="3636,2016" coordsize="3374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qP2xQAAAN0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">
                  <v:shape id="Freeform 530" o:spid="_x0000_s1036" style="position:absolute;left:3636;top:2016;width:3374;height:944;visibility:visible;mso-wrap-style:square;v-text-anchor:top" coordsize="3374,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" path="m,944r3374,l3374,,,,,944xe" filled="f">
                    <v:path arrowok="t" o:connecttype="custom" o:connectlocs="0,2960;3374,2960;3374,2016;0,2016;0,2960" o:connectangles="0,0,0,0,0"/>
                  </v:shape>
                </v:group>
                <v:group id="Group 525" o:spid="_x0000_s1037" style="position:absolute;left:5193;top:2946;width:120;height:386" coordorigin="5193,2946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TktxwAAAN0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EavyZwexOegFxeAQAA//8DAFBLAQItABQABgAIAAAAIQDb4fbL7gAAAIUBAAATAAAAAAAA&#10;AAAAAAAAAAAAAABbQ29udGVudF9UeXBlc10ueG1sUEsBAi0AFAAGAAgAAAAhAFr0LFu/AAAAFQEA&#10;AAsAAAAAAAAAAAAAAAAAHwEAAF9yZWxzLy5yZWxzUEsBAi0AFAAGAAgAAAAhAMlhOS3HAAAA3QAA&#10;AA8AAAAAAAAAAAAAAAAABwIAAGRycy9kb3ducmV2LnhtbFBLBQYAAAAAAwADALcAAAD7AgAAAAA=&#10;">
                  <v:shape id="Freeform 528" o:spid="_x0000_s1038" style="position:absolute;left:5193;top:2946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" path="m50,266l,266,60,386r45,-90l54,296r-4,-5l50,266e" fillcolor="black" stroked="f">
                    <v:path arrowok="t" o:connecttype="custom" o:connectlocs="50,3212;0,3212;60,3332;105,3242;54,3242;50,3237;50,3212" o:connectangles="0,0,0,0,0,0,0"/>
                  </v:shape>
                  <v:shape id="Freeform 527" o:spid="_x0000_s1039" style="position:absolute;left:5193;top:2946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" path="m66,l54,,50,4r,287l54,296r12,l70,291,70,4,66,e" fillcolor="black" stroked="f">
                    <v:path arrowok="t" o:connecttype="custom" o:connectlocs="66,2946;54,2946;50,2950;50,3237;54,3242;66,3242;70,3237;70,2950;66,2946" o:connectangles="0,0,0,0,0,0,0,0,0"/>
                  </v:shape>
                  <v:shape id="Freeform 526" o:spid="_x0000_s1040" style="position:absolute;left:5193;top:2946;width:120;height:386;visibility:visible;mso-wrap-style:square;v-text-anchor:top" coordsize="120,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" path="m120,266r-50,l70,291r-4,5l105,296r15,-30e" fillcolor="black" stroked="f">
                    <v:path arrowok="t" o:connecttype="custom" o:connectlocs="120,3212;70,3212;70,3237;66,3242;105,3242;120,3212" o:connectangles="0,0,0,0,0,0"/>
                  </v:shape>
                </v:group>
                <v:group id="Group 523" o:spid="_x0000_s1041" style="position:absolute;left:3666;top:3360;width:3372;height:2180" coordorigin="3666,3360" coordsize="3372,2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8uxwAAAN0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jGLyn8vglPQK5/AAAA//8DAFBLAQItABQABgAIAAAAIQDb4fbL7gAAAIUBAAATAAAAAAAA&#10;AAAAAAAAAAAAAABbQ29udGVudF9UeXBlc10ueG1sUEsBAi0AFAAGAAgAAAAhAFr0LFu/AAAAFQEA&#10;AAsAAAAAAAAAAAAAAAAAHwEAAF9yZWxzLy5yZWxzUEsBAi0AFAAGAAgAAAAhALZaPy7HAAAA3QAA&#10;AA8AAAAAAAAAAAAAAAAABwIAAGRycy9kb3ducmV2LnhtbFBLBQYAAAAAAwADALcAAAD7AgAAAAA=&#10;">
                  <v:shape id="Freeform 524" o:spid="_x0000_s1042" style="position:absolute;left:3666;top:3360;width:3372;height:2180;visibility:visible;mso-wrap-style:square;v-text-anchor:top" coordsize="3372,2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" path="m,2180r3372,l3372,,,,,2180xe" filled="f">
                    <v:path arrowok="t" o:connecttype="custom" o:connectlocs="0,5540;3372,5540;3372,3360;0,3360;0,5540" o:connectangles="0,0,0,0,0"/>
                  </v:shape>
                </v:group>
                <v:group id="Group 521" o:spid="_x0000_s1043" style="position:absolute;left:3710;top:772;width:3198;height:808" coordorigin="3710,772" coordsize="3198,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">
                  <v:shape id="Freeform 522" o:spid="_x0000_s1044" style="position:absolute;left:3710;top:772;width:3198;height:808;visibility:visible;mso-wrap-style:square;v-text-anchor:top" coordsize="3198,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" path="m1599,l1468,1,1340,5r-125,6l1094,20,977,31,864,45,757,60,655,77,558,97r-90,21l385,141r-77,24l240,191r-62,27l82,276,21,338,,404r5,33l46,501r80,60l240,616r68,26l385,666r83,23l558,710r97,20l757,747r107,15l977,776r117,11l1215,796r125,6l1468,806r131,2l1730,806r128,-4l1983,796r121,-9l2221,776r113,-14l2441,747r102,-17l2640,710r90,-21l2813,666r77,-24l2958,616r62,-27l3116,531r61,-62l3198,404r-5,-34l3152,306r-80,-60l2958,191r-68,-26l2813,141r-83,-23l2640,97,2543,77,2441,60,2334,45,2221,31,2104,20,1983,11,1858,5,1730,1,1599,xe" filled="f">
                    <v:path arrowok="t" o:connecttype="custom" o:connectlocs="1468,773;1215,783;977,803;757,832;558,869;385,913;240,963;82,1048;0,1176;46,1273;240,1388;385,1438;558,1482;757,1519;977,1548;1215,1568;1468,1578;1730,1578;1983,1568;2221,1548;2441,1519;2640,1482;2813,1438;2958,1388;3116,1303;3198,1176;3152,1078;2958,963;2813,913;2640,869;2441,832;2221,803;1983,783;1730,773" o:connectangles="0,0,0,0,0,0,0,0,0,0,0,0,0,0,0,0,0,0,0,0,0,0,0,0,0,0,0,0,0,0,0,0,0,0"/>
                  </v:shape>
                </v:group>
                <v:group id="Group 517" o:spid="_x0000_s1045" style="position:absolute;left:5226;top:6878;width:120;height:506" coordorigin="5226,6878" coordsize="120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zUrxgAAAN0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ESzD/h7E56AXD0BAAD//wMAUEsBAi0AFAAGAAgAAAAhANvh9svuAAAAhQEAABMAAAAAAAAA&#10;AAAAAAAAAAAAAFtDb250ZW50X1R5cGVzXS54bWxQSwECLQAUAAYACAAAACEAWvQsW78AAAAVAQAA&#10;CwAAAAAAAAAAAAAAAAAfAQAAX3JlbHMvLnJlbHNQSwECLQAUAAYACAAAACEANxc1K8YAAADdAAAA&#10;DwAAAAAAAAAAAAAAAAAHAgAAZHJzL2Rvd25yZXYueG1sUEsFBgAAAAADAAMAtwAAAPoCAAAAAA==&#10;">
                  <v:shape id="Freeform 520" o:spid="_x0000_s1046" style="position:absolute;left:5226;top:6878;width:120;height:506;visibility:visible;mso-wrap-style:square;v-text-anchor:top" coordsize="120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" path="m50,386l,386,60,506r45,-90l54,416r-4,-5l50,386e" fillcolor="black" stroked="f">
                    <v:path arrowok="t" o:connecttype="custom" o:connectlocs="50,7264;0,7264;60,7384;105,7294;54,7294;50,7289;50,7264" o:connectangles="0,0,0,0,0,0,0"/>
                  </v:shape>
                  <v:shape id="Freeform 519" o:spid="_x0000_s1047" style="position:absolute;left:5226;top:6878;width:120;height:506;visibility:visible;mso-wrap-style:square;v-text-anchor:top" coordsize="120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" path="m66,l54,,50,4r,407l54,416r12,l70,411,70,4,66,e" fillcolor="black" stroked="f">
                    <v:path arrowok="t" o:connecttype="custom" o:connectlocs="66,6878;54,6878;50,6882;50,7289;54,7294;66,7294;70,7289;70,6882;66,6878" o:connectangles="0,0,0,0,0,0,0,0,0"/>
                  </v:shape>
                  <v:shape id="Freeform 518" o:spid="_x0000_s1048" style="position:absolute;left:5226;top:6878;width:120;height:506;visibility:visible;mso-wrap-style:square;v-text-anchor:top" coordsize="120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" path="m120,386r-50,l70,411r-4,5l105,416r15,-30e" fillcolor="black" stroked="f">
                    <v:path arrowok="t" o:connecttype="custom" o:connectlocs="120,7264;70,7264;70,7289;66,7294;105,7294;120,7264" o:connectangles="0,0,0,0,0,0"/>
                  </v:shape>
                </v:group>
                <v:group id="Group 515" o:spid="_x0000_s1049" style="position:absolute;left:3848;top:7404;width:3030;height:872" coordorigin="3848,7404" coordsize="3030,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">
                  <v:shape id="Freeform 516" o:spid="_x0000_s1050" style="position:absolute;left:3848;top:7404;width:3030;height:872;visibility:visible;mso-wrap-style:square;v-text-anchor:top" coordsize="3030,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" path="m1515,l1391,1,1269,5r-118,7l1036,22,925,34,819,48,717,65,620,84r-91,20l444,127r-79,25l292,178r-65,28l169,235,77,298,20,365,,436r5,35l44,540r75,65l227,665r65,28l365,719r79,25l529,767r91,20l717,806r102,17l925,837r111,12l1151,859r118,7l1391,870r124,2l1639,870r122,-4l1879,859r115,-10l2105,837r106,-14l2313,806r97,-19l2501,767r85,-23l2665,719r73,-26l2803,665r58,-29l2953,573r57,-67l3030,436r-5,-36l2986,331r-75,-65l2803,206r-65,-28l2665,152r-79,-25l2501,104,2410,84,2313,65,2211,48,2105,34,1994,22,1879,12,1761,5,1639,1,1515,xe" filled="f">
                    <v:path arrowok="t" o:connecttype="custom" o:connectlocs="1391,7405;1151,7416;925,7438;717,7469;529,7508;365,7556;227,7610;77,7702;0,7840;44,7944;227,8069;365,8123;529,8171;717,8210;925,8241;1151,8263;1391,8274;1639,8274;1879,8263;2105,8241;2313,8210;2501,8171;2665,8123;2803,8069;2953,7977;3030,7840;2986,7735;2803,7610;2665,7556;2501,7508;2313,7469;2105,7438;1879,7416;1639,7405" o:connectangles="0,0,0,0,0,0,0,0,0,0,0,0,0,0,0,0,0,0,0,0,0,0,0,0,0,0,0,0,0,0,0,0,0,0"/>
                  </v:shape>
                </v:group>
                <v:group id="Group 513" o:spid="_x0000_s1051" style="position:absolute;left:3876;top:6132;width:2938;height:756" coordorigin="3876,6132" coordsize="2938,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">
                  <v:shape id="Freeform 514" o:spid="_x0000_s1052" style="position:absolute;left:3876;top:6132;width:2938;height:756;visibility:visible;mso-wrap-style:square;v-text-anchor:top" coordsize="2938,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" path="m,756r2938,l2938,,,,,756e" stroked="f">
                    <v:path arrowok="t" o:connecttype="custom" o:connectlocs="0,6888;2938,6888;2938,6132;0,6132;0,6888" o:connectangles="0,0,0,0,0"/>
                  </v:shape>
                </v:group>
                <v:group id="Group 511" o:spid="_x0000_s1053" style="position:absolute;left:3831;top:6087;width:2938;height:947" coordorigin="3831,6087" coordsize="2938,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XTlxwAAAN0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hF61f4exOegEx/AQAA//8DAFBLAQItABQABgAIAAAAIQDb4fbL7gAAAIUBAAATAAAAAAAA&#10;AAAAAAAAAAAAAABbQ29udGVudF9UeXBlc10ueG1sUEsBAi0AFAAGAAgAAAAhAFr0LFu/AAAAFQEA&#10;AAsAAAAAAAAAAAAAAAAAHwEAAF9yZWxzLy5yZWxzUEsBAi0AFAAGAAgAAAAhABwRdOXHAAAA3QAA&#10;AA8AAAAAAAAAAAAAAAAABwIAAGRycy9kb3ducmV2LnhtbFBLBQYAAAAAAwADALcAAAD7AgAAAAA=&#10;">
                  <v:shape id="Freeform 512" o:spid="_x0000_s1054" style="position:absolute;left:3831;top:6087;width:2938;height:947;visibility:visible;mso-wrap-style:square;v-text-anchor:top" coordsize="2938,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" path="m,756r2938,l2938,,,,,756xe" filled="f">
                    <v:path arrowok="t" o:connecttype="custom" o:connectlocs="0,8628;2938,8628;2938,7681;0,7681;0,8628" o:connectangles="0,0,0,0,0"/>
                  </v:shape>
                </v:group>
                <v:group id="Group 507" o:spid="_x0000_s1055" style="position:absolute;left:5224;top:5554;width:120;height:554" coordorigin="5224,5554" coordsize="120,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kUMxwAAAN0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rCM0xX8vglPQK5/AAAA//8DAFBLAQItABQABgAIAAAAIQDb4fbL7gAAAIUBAAATAAAAAAAA&#10;AAAAAAAAAAAAAABbQ29udGVudF9UeXBlc10ueG1sUEsBAi0AFAAGAAgAAAAhAFr0LFu/AAAAFQEA&#10;AAsAAAAAAAAAAAAAAAAAHwEAAF9yZWxzLy5yZWxzUEsBAi0AFAAGAAgAAAAhAALCRQzHAAAA3QAA&#10;AA8AAAAAAAAAAAAAAAAABwIAAGRycy9kb3ducmV2LnhtbFBLBQYAAAAAAwADALcAAAD7AgAAAAA=&#10;">
                  <v:shape id="Freeform 510" o:spid="_x0000_s1056" style="position:absolute;left:5224;top:5554;width:120;height:554;visibility:visible;mso-wrap-style:square;v-text-anchor:top" coordsize="120,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" path="m50,434l,434,60,554r45,-90l54,464r-4,-5l50,434e" fillcolor="black" stroked="f">
                    <v:path arrowok="t" o:connecttype="custom" o:connectlocs="50,5988;0,5988;60,6108;105,6018;54,6018;50,6013;50,5988" o:connectangles="0,0,0,0,0,0,0"/>
                  </v:shape>
                  <v:shape id="Freeform 509" o:spid="_x0000_s1057" style="position:absolute;left:5224;top:5554;width:120;height:554;visibility:visible;mso-wrap-style:square;v-text-anchor:top" coordsize="120,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" path="m66,l54,,50,4r,455l54,464r12,l70,459,70,4,66,e" fillcolor="black" stroked="f">
                    <v:path arrowok="t" o:connecttype="custom" o:connectlocs="66,5554;54,5554;50,5558;50,6013;54,6018;66,6018;70,6013;70,5558;66,5554" o:connectangles="0,0,0,0,0,0,0,0,0"/>
                  </v:shape>
                  <v:shape id="Freeform 508" o:spid="_x0000_s1058" style="position:absolute;left:5224;top:5554;width:120;height:554;visibility:visible;mso-wrap-style:square;v-text-anchor:top" coordsize="120,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" path="m120,434r-50,l70,459r-4,5l105,464r15,-30e" fillcolor="black" stroked="f">
                    <v:path arrowok="t" o:connecttype="custom" o:connectlocs="120,5988;70,5988;70,6013;66,6018;105,6018;120,5988" o:connectangles="0,0,0,0,0,0"/>
                  </v:shape>
                </v:group>
                <w10:wrap anchorx="page"/>
              </v:group>
            </w:pict>
          </mc:Fallback>
        </mc:AlternateContent>
      </w:r>
    </w:p>
    <w:p w14:paraId="4F4137E8" w14:textId="77777777" w:rsidR="001210EB" w:rsidRDefault="001210EB" w:rsidP="001210EB">
      <w:pPr>
        <w:spacing w:after="0" w:line="300" w:lineRule="exact"/>
        <w:ind w:left="3292" w:right="3899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外力滋擾狀況發生</w:t>
      </w:r>
    </w:p>
    <w:p w14:paraId="140A9B4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5F4682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C4DA80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A34873D" w14:textId="77777777" w:rsidR="001210EB" w:rsidRDefault="001210EB" w:rsidP="001210EB">
      <w:pPr>
        <w:spacing w:before="10" w:after="0" w:line="240" w:lineRule="exact"/>
        <w:rPr>
          <w:sz w:val="24"/>
          <w:szCs w:val="24"/>
          <w:lang w:eastAsia="zh-TW"/>
        </w:rPr>
      </w:pPr>
    </w:p>
    <w:p w14:paraId="1C34EF73" w14:textId="77777777" w:rsidR="001210EB" w:rsidRDefault="001210EB" w:rsidP="001210EB">
      <w:pPr>
        <w:spacing w:after="0" w:line="300" w:lineRule="exact"/>
        <w:ind w:left="276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傳達室值班人員電話通知相</w:t>
      </w:r>
    </w:p>
    <w:p w14:paraId="35D2E2C6" w14:textId="77777777" w:rsidR="001210EB" w:rsidRDefault="001210EB" w:rsidP="001210EB">
      <w:pPr>
        <w:spacing w:after="0" w:line="358" w:lineRule="exact"/>
        <w:ind w:left="2768" w:right="-20"/>
        <w:rPr>
          <w:rFonts w:ascii="標楷體" w:eastAsia="標楷體" w:hAnsi="標楷體" w:cs="標楷體"/>
          <w:sz w:val="24"/>
          <w:szCs w:val="24"/>
          <w:lang w:eastAsia="zh-TW"/>
        </w:rPr>
      </w:pP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關課室</w:t>
      </w:r>
      <w:proofErr w:type="gramEnd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注意安</w:t>
      </w:r>
      <w:r>
        <w:rPr>
          <w:rFonts w:ascii="標楷體" w:eastAsia="標楷體" w:hAnsi="標楷體" w:cs="標楷體"/>
          <w:spacing w:val="-24"/>
          <w:position w:val="-2"/>
          <w:sz w:val="24"/>
          <w:szCs w:val="24"/>
          <w:lang w:eastAsia="zh-TW"/>
        </w:rPr>
        <w:t>全，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並報警處理</w:t>
      </w:r>
    </w:p>
    <w:p w14:paraId="7652912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897937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A00C6F2" w14:textId="77777777" w:rsidR="001210EB" w:rsidRDefault="001210EB" w:rsidP="001210EB">
      <w:pPr>
        <w:spacing w:before="6" w:after="0" w:line="280" w:lineRule="exact"/>
        <w:rPr>
          <w:sz w:val="28"/>
          <w:szCs w:val="28"/>
          <w:lang w:eastAsia="zh-TW"/>
        </w:rPr>
      </w:pPr>
    </w:p>
    <w:p w14:paraId="1ADD0AC8" w14:textId="77777777" w:rsidR="001210EB" w:rsidRDefault="001210EB" w:rsidP="001210EB">
      <w:pPr>
        <w:spacing w:after="0" w:line="300" w:lineRule="exact"/>
        <w:ind w:left="2799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1.適時安撫外力入侵者之情</w:t>
      </w:r>
    </w:p>
    <w:p w14:paraId="2CF35E78" w14:textId="77777777" w:rsidR="001210EB" w:rsidRDefault="001210EB" w:rsidP="001210EB">
      <w:pPr>
        <w:spacing w:after="0" w:line="360" w:lineRule="exact"/>
        <w:ind w:left="3054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緒</w:t>
      </w:r>
      <w:proofErr w:type="gramEnd"/>
    </w:p>
    <w:p w14:paraId="0F7BE3D5" w14:textId="77777777" w:rsidR="001210EB" w:rsidRPr="006B212A" w:rsidRDefault="001210EB" w:rsidP="001210EB">
      <w:pPr>
        <w:spacing w:before="38" w:after="0" w:line="312" w:lineRule="exact"/>
        <w:ind w:leftChars="1288" w:left="2835" w:rightChars="1513" w:right="3329" w:hanging="1"/>
        <w:jc w:val="both"/>
        <w:rPr>
          <w:rFonts w:ascii="標楷體" w:eastAsia="標楷體" w:hAnsi="標楷體" w:cs="新細明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2</w:t>
      </w:r>
      <w:r w:rsidRPr="006B212A">
        <w:rPr>
          <w:rFonts w:ascii="標楷體" w:eastAsia="標楷體" w:hAnsi="標楷體" w:cs="標楷體"/>
          <w:sz w:val="24"/>
          <w:szCs w:val="24"/>
          <w:lang w:eastAsia="zh-TW"/>
        </w:rPr>
        <w:t>.</w:t>
      </w:r>
      <w:r w:rsidRPr="006B212A">
        <w:rPr>
          <w:rFonts w:ascii="標楷體" w:eastAsia="標楷體" w:hAnsi="標楷體" w:cs="新細明體"/>
          <w:sz w:val="24"/>
          <w:szCs w:val="24"/>
          <w:lang w:eastAsia="zh-TW"/>
        </w:rPr>
        <w:t>實施滋擾範圍人員緊急疏散（停課</w:t>
      </w:r>
      <w:r w:rsidRPr="006B212A">
        <w:rPr>
          <w:rFonts w:ascii="標楷體" w:eastAsia="標楷體" w:hAnsi="標楷體" w:cs="新細明體"/>
          <w:spacing w:val="-120"/>
          <w:sz w:val="24"/>
          <w:szCs w:val="24"/>
          <w:lang w:eastAsia="zh-TW"/>
        </w:rPr>
        <w:t>）</w:t>
      </w:r>
      <w:r w:rsidRPr="006B212A">
        <w:rPr>
          <w:rFonts w:ascii="標楷體" w:eastAsia="標楷體" w:hAnsi="標楷體" w:cs="新細明體"/>
          <w:sz w:val="24"/>
          <w:szCs w:val="24"/>
          <w:lang w:eastAsia="zh-TW"/>
        </w:rPr>
        <w:t>，損失統計與善後處理。</w:t>
      </w:r>
    </w:p>
    <w:p w14:paraId="1EE02BBC" w14:textId="77777777" w:rsidR="001210EB" w:rsidRPr="006B212A" w:rsidRDefault="001210EB" w:rsidP="001210EB">
      <w:pPr>
        <w:spacing w:before="69" w:after="0" w:line="240" w:lineRule="auto"/>
        <w:ind w:left="2799" w:right="-20"/>
        <w:jc w:val="both"/>
        <w:rPr>
          <w:rFonts w:ascii="標楷體" w:eastAsia="標楷體" w:hAnsi="標楷體" w:cs="標楷體"/>
          <w:sz w:val="24"/>
          <w:szCs w:val="24"/>
          <w:lang w:eastAsia="zh-TW"/>
        </w:rPr>
      </w:pPr>
      <w:r w:rsidRPr="006B212A">
        <w:rPr>
          <w:rFonts w:ascii="標楷體" w:eastAsia="標楷體" w:hAnsi="標楷體" w:cs="標楷體"/>
          <w:sz w:val="24"/>
          <w:szCs w:val="24"/>
          <w:lang w:eastAsia="zh-TW"/>
        </w:rPr>
        <w:t>3.受傷者送</w:t>
      </w:r>
      <w:proofErr w:type="gramStart"/>
      <w:r w:rsidRPr="006B212A">
        <w:rPr>
          <w:rFonts w:ascii="標楷體" w:eastAsia="標楷體" w:hAnsi="標楷體" w:cs="標楷體"/>
          <w:sz w:val="24"/>
          <w:szCs w:val="24"/>
          <w:lang w:eastAsia="zh-TW"/>
        </w:rPr>
        <w:t>醫</w:t>
      </w:r>
      <w:proofErr w:type="gramEnd"/>
      <w:r w:rsidRPr="006B212A">
        <w:rPr>
          <w:rFonts w:ascii="標楷體" w:eastAsia="標楷體" w:hAnsi="標楷體" w:cs="標楷體"/>
          <w:sz w:val="24"/>
          <w:szCs w:val="24"/>
          <w:lang w:eastAsia="zh-TW"/>
        </w:rPr>
        <w:t>治療</w:t>
      </w:r>
    </w:p>
    <w:p w14:paraId="18FA9E7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19E2CE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C2D3C17" w14:textId="77777777" w:rsidR="00417F24" w:rsidRDefault="00417F24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E66EB3D" w14:textId="77777777" w:rsidR="001210EB" w:rsidRDefault="001210EB" w:rsidP="001210EB">
      <w:pPr>
        <w:spacing w:before="8" w:after="0" w:line="260" w:lineRule="exact"/>
        <w:rPr>
          <w:sz w:val="26"/>
          <w:szCs w:val="26"/>
          <w:lang w:eastAsia="zh-TW"/>
        </w:rPr>
      </w:pPr>
    </w:p>
    <w:p w14:paraId="0D5B556F" w14:textId="77777777" w:rsidR="001210EB" w:rsidRPr="00FE0A00" w:rsidRDefault="001210EB" w:rsidP="001210EB">
      <w:pPr>
        <w:spacing w:before="7" w:after="0" w:line="181" w:lineRule="auto"/>
        <w:ind w:left="3008" w:right="3487"/>
        <w:rPr>
          <w:rFonts w:ascii="標楷體" w:eastAsia="標楷體" w:hAnsi="標楷體" w:cs="標楷體"/>
          <w:b/>
          <w:sz w:val="24"/>
          <w:szCs w:val="24"/>
          <w:lang w:eastAsia="zh-TW"/>
        </w:rPr>
      </w:pPr>
      <w:r>
        <w:rPr>
          <w:rFonts w:ascii="標楷體" w:eastAsia="標楷體" w:hAnsi="標楷體" w:cs="標楷體"/>
          <w:spacing w:val="26"/>
          <w:sz w:val="24"/>
          <w:szCs w:val="24"/>
          <w:lang w:eastAsia="zh-TW"/>
        </w:rPr>
        <w:t>由</w:t>
      </w:r>
      <w:r w:rsidR="00F12669">
        <w:rPr>
          <w:rFonts w:ascii="標楷體" w:eastAsia="標楷體" w:hAnsi="標楷體" w:cs="標楷體" w:hint="eastAsia"/>
          <w:spacing w:val="26"/>
          <w:sz w:val="24"/>
          <w:szCs w:val="24"/>
          <w:lang w:eastAsia="zh-TW"/>
        </w:rPr>
        <w:t>生活輔導員或</w:t>
      </w:r>
      <w:r w:rsidR="00412E49">
        <w:rPr>
          <w:rFonts w:ascii="標楷體" w:eastAsia="標楷體" w:hAnsi="標楷體" w:cs="標楷體" w:hint="eastAsia"/>
          <w:spacing w:val="26"/>
          <w:sz w:val="24"/>
          <w:szCs w:val="24"/>
          <w:lang w:eastAsia="zh-TW"/>
        </w:rPr>
        <w:t>相關工作</w:t>
      </w:r>
      <w:r>
        <w:rPr>
          <w:rFonts w:ascii="標楷體" w:eastAsia="標楷體" w:hAnsi="標楷體" w:cs="標楷體"/>
          <w:spacing w:val="26"/>
          <w:sz w:val="24"/>
          <w:szCs w:val="24"/>
          <w:lang w:eastAsia="zh-TW"/>
        </w:rPr>
        <w:t>人員深</w:t>
      </w:r>
      <w:r>
        <w:rPr>
          <w:rFonts w:ascii="標楷體" w:eastAsia="標楷體" w:hAnsi="標楷體" w:cs="標楷體"/>
          <w:spacing w:val="24"/>
          <w:sz w:val="24"/>
          <w:szCs w:val="24"/>
          <w:lang w:eastAsia="zh-TW"/>
        </w:rPr>
        <w:t>入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瞭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 解案情報告</w:t>
      </w:r>
      <w:r w:rsidR="00262B74"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機構負責人</w:t>
      </w:r>
    </w:p>
    <w:p w14:paraId="03E947BD" w14:textId="77777777" w:rsidR="001210EB" w:rsidRDefault="001210EB" w:rsidP="00F12669">
      <w:pPr>
        <w:spacing w:after="0" w:line="200" w:lineRule="exact"/>
        <w:jc w:val="center"/>
        <w:rPr>
          <w:sz w:val="20"/>
          <w:szCs w:val="20"/>
          <w:lang w:eastAsia="zh-TW"/>
        </w:rPr>
      </w:pPr>
    </w:p>
    <w:p w14:paraId="2771CAE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382681F" w14:textId="77777777" w:rsidR="00417F24" w:rsidRDefault="00417F24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CE1436E" w14:textId="77777777" w:rsidR="001210EB" w:rsidRDefault="001210EB" w:rsidP="001210EB">
      <w:pPr>
        <w:spacing w:before="17" w:after="0" w:line="220" w:lineRule="exact"/>
        <w:rPr>
          <w:lang w:eastAsia="zh-TW"/>
        </w:rPr>
      </w:pPr>
    </w:p>
    <w:p w14:paraId="78E4A873" w14:textId="77777777" w:rsidR="001210EB" w:rsidRDefault="001210EB" w:rsidP="001210EB">
      <w:pPr>
        <w:spacing w:after="0" w:line="300" w:lineRule="exact"/>
        <w:ind w:left="3342" w:right="3848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配合警方偵辦處理</w:t>
      </w:r>
    </w:p>
    <w:p w14:paraId="771F4DA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6F2952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35197E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C3DF189" w14:textId="77777777" w:rsidR="001210EB" w:rsidRDefault="001210EB" w:rsidP="001210EB">
      <w:pPr>
        <w:spacing w:before="3" w:after="0" w:line="220" w:lineRule="exact"/>
        <w:rPr>
          <w:lang w:eastAsia="zh-TW"/>
        </w:rPr>
      </w:pPr>
    </w:p>
    <w:p w14:paraId="3F67BC1B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2304" behindDoc="1" locked="0" layoutInCell="1" allowOverlap="1" wp14:anchorId="3C905A51" wp14:editId="08E5B0B1">
                <wp:simplePos x="0" y="0"/>
                <wp:positionH relativeFrom="page">
                  <wp:posOffset>712470</wp:posOffset>
                </wp:positionH>
                <wp:positionV relativeFrom="paragraph">
                  <wp:posOffset>-87630</wp:posOffset>
                </wp:positionV>
                <wp:extent cx="5332730" cy="1270"/>
                <wp:effectExtent l="7620" t="8255" r="12700" b="9525"/>
                <wp:wrapNone/>
                <wp:docPr id="3093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32730" cy="1270"/>
                          <a:chOff x="1122" y="-138"/>
                          <a:chExt cx="8398" cy="2"/>
                        </a:xfrm>
                      </wpg:grpSpPr>
                      <wps:wsp>
                        <wps:cNvPr id="3094" name="Freeform 503"/>
                        <wps:cNvSpPr>
                          <a:spLocks/>
                        </wps:cNvSpPr>
                        <wps:spPr bwMode="auto">
                          <a:xfrm>
                            <a:off x="1122" y="-138"/>
                            <a:ext cx="8398" cy="2"/>
                          </a:xfrm>
                          <a:custGeom>
                            <a:avLst/>
                            <a:gdLst>
                              <a:gd name="T0" fmla="+- 0 1122 1122"/>
                              <a:gd name="T1" fmla="*/ T0 w 8398"/>
                              <a:gd name="T2" fmla="+- 0 9520 1122"/>
                              <a:gd name="T3" fmla="*/ T2 w 83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98">
                                <a:moveTo>
                                  <a:pt x="0" y="0"/>
                                </a:moveTo>
                                <a:lnTo>
                                  <a:pt x="8398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63B773" id="Group 502" o:spid="_x0000_s1026" style="position:absolute;margin-left:56.1pt;margin-top:-6.9pt;width:419.9pt;height:.1pt;z-index:-251634176;mso-position-horizontal-relative:page" coordorigin="1122,-138" coordsize="83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">
                <v:shape id="Freeform 503" o:spid="_x0000_s1027" style="position:absolute;left:1122;top:-138;width:8398;height:2;visibility:visible;mso-wrap-style:square;v-text-anchor:top" coordsize="83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" path="m,l8398,e" filled="f">
                  <v:path arrowok="t" o:connecttype="custom" o:connectlocs="0,0;8398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</w:t>
      </w:r>
    </w:p>
    <w:p w14:paraId="09A83F83" w14:textId="77777777" w:rsidR="001210EB" w:rsidRDefault="001210EB" w:rsidP="001210EB">
      <w:pPr>
        <w:spacing w:after="0" w:line="365" w:lineRule="exact"/>
        <w:ind w:left="37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3"/>
          <w:sz w:val="24"/>
          <w:szCs w:val="24"/>
          <w:lang w:eastAsia="zh-TW"/>
        </w:rPr>
        <w:t>1.檢討事件發生原因，安撫</w:t>
      </w:r>
      <w:r w:rsidR="000976D0" w:rsidRPr="00292598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員工</w:t>
      </w:r>
      <w:r w:rsidR="000976D0" w:rsidRPr="00292598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、</w:t>
      </w:r>
      <w:r w:rsidR="00753873">
        <w:rPr>
          <w:rFonts w:ascii="標楷體" w:eastAsia="標楷體" w:hAnsi="標楷體" w:cs="標楷體" w:hint="eastAsia"/>
          <w:position w:val="-2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3"/>
          <w:sz w:val="24"/>
          <w:szCs w:val="24"/>
          <w:lang w:eastAsia="zh-TW"/>
        </w:rPr>
        <w:t>情緒。</w:t>
      </w:r>
    </w:p>
    <w:p w14:paraId="1699470E" w14:textId="77777777" w:rsidR="001210EB" w:rsidRDefault="001210EB" w:rsidP="001210EB">
      <w:pPr>
        <w:spacing w:after="0" w:line="314" w:lineRule="exact"/>
        <w:ind w:left="37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2.列入案例，檢討各項安全措施，以防意外事件再度發生。</w:t>
      </w:r>
    </w:p>
    <w:p w14:paraId="11479BFC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24"/>
          <w:pgSz w:w="11920" w:h="16840"/>
          <w:pgMar w:top="1420" w:right="1680" w:bottom="1180" w:left="1020" w:header="1193" w:footer="800" w:gutter="0"/>
          <w:cols w:space="720"/>
        </w:sectPr>
      </w:pPr>
    </w:p>
    <w:p w14:paraId="0337D95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09A447D" w14:textId="77777777" w:rsidR="001210EB" w:rsidRDefault="001210EB" w:rsidP="001210EB">
      <w:pPr>
        <w:spacing w:after="0" w:line="220" w:lineRule="exact"/>
        <w:rPr>
          <w:lang w:eastAsia="zh-TW"/>
        </w:rPr>
      </w:pPr>
    </w:p>
    <w:p w14:paraId="09422D62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6400" behindDoc="1" locked="0" layoutInCell="1" allowOverlap="1" wp14:anchorId="6EB832EA" wp14:editId="2B863930">
                <wp:simplePos x="0" y="0"/>
                <wp:positionH relativeFrom="page">
                  <wp:posOffset>720090</wp:posOffset>
                </wp:positionH>
                <wp:positionV relativeFrom="paragraph">
                  <wp:posOffset>-113665</wp:posOffset>
                </wp:positionV>
                <wp:extent cx="5257800" cy="1270"/>
                <wp:effectExtent l="5715" t="6985" r="13335" b="10795"/>
                <wp:wrapNone/>
                <wp:docPr id="3095" name="Group 5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57800" cy="1270"/>
                          <a:chOff x="1134" y="-179"/>
                          <a:chExt cx="8280" cy="2"/>
                        </a:xfrm>
                      </wpg:grpSpPr>
                      <wps:wsp>
                        <wps:cNvPr id="3096" name="Freeform 501"/>
                        <wps:cNvSpPr>
                          <a:spLocks/>
                        </wps:cNvSpPr>
                        <wps:spPr bwMode="auto">
                          <a:xfrm>
                            <a:off x="1134" y="-179"/>
                            <a:ext cx="8280" cy="2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8280"/>
                              <a:gd name="T2" fmla="+- 0 9414 1134"/>
                              <a:gd name="T3" fmla="*/ T2 w 82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80">
                                <a:moveTo>
                                  <a:pt x="0" y="0"/>
                                </a:moveTo>
                                <a:lnTo>
                                  <a:pt x="82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F17A60" id="Group 500" o:spid="_x0000_s1026" style="position:absolute;margin-left:56.7pt;margin-top:-8.95pt;width:414pt;height:.1pt;z-index:-251630080;mso-position-horizontal-relative:page" coordorigin="1134,-179" coordsize="82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">
                <v:shape id="Freeform 501" o:spid="_x0000_s1027" style="position:absolute;left:1134;top:-179;width:8280;height:2;visibility:visible;mso-wrap-style:square;v-text-anchor:top" coordsize="8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" path="m,l8280,e" filled="f">
                  <v:path arrowok="t" o:connecttype="custom" o:connectlocs="0,0;828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一、預防階段：</w:t>
      </w:r>
    </w:p>
    <w:p w14:paraId="4AD3B509" w14:textId="77777777" w:rsidR="001210EB" w:rsidRDefault="001210EB" w:rsidP="001210EB">
      <w:pPr>
        <w:spacing w:after="0" w:line="240" w:lineRule="auto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1.</w:t>
      </w:r>
      <w:r w:rsidR="00C30FF2" w:rsidRPr="00C30FF2">
        <w:rPr>
          <w:rFonts w:ascii="標楷體" w:eastAsia="標楷體" w:hAnsi="標楷體" w:cs="Times New Roman" w:hint="eastAsia"/>
          <w:sz w:val="24"/>
          <w:szCs w:val="24"/>
          <w:lang w:eastAsia="zh-TW"/>
        </w:rPr>
        <w:t>社工員</w:t>
      </w:r>
      <w:r w:rsidR="00C30FF2">
        <w:rPr>
          <w:rFonts w:ascii="標楷體" w:eastAsia="標楷體" w:hAnsi="標楷體" w:cs="Times New Roman" w:hint="eastAsia"/>
          <w:sz w:val="24"/>
          <w:szCs w:val="24"/>
          <w:lang w:eastAsia="zh-TW"/>
        </w:rPr>
        <w:t>(</w:t>
      </w:r>
      <w:r w:rsidRPr="00C30FF2">
        <w:rPr>
          <w:rFonts w:ascii="標楷體" w:eastAsia="標楷體" w:hAnsi="標楷體" w:cs="標楷體"/>
          <w:sz w:val="24"/>
          <w:szCs w:val="24"/>
          <w:lang w:eastAsia="zh-TW"/>
        </w:rPr>
        <w:t>輔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導員</w:t>
      </w:r>
      <w:r w:rsidR="00C30FF2">
        <w:rPr>
          <w:rFonts w:ascii="標楷體" w:eastAsia="標楷體" w:hAnsi="標楷體" w:cs="標楷體" w:hint="eastAsia"/>
          <w:sz w:val="24"/>
          <w:szCs w:val="24"/>
          <w:lang w:eastAsia="zh-TW"/>
        </w:rPr>
        <w:t>)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平日應了解並注</w:t>
      </w:r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意</w:t>
      </w:r>
      <w:proofErr w:type="gramStart"/>
      <w:r w:rsidR="00753873">
        <w:rPr>
          <w:rFonts w:ascii="標楷體" w:eastAsia="標楷體" w:hAnsi="標楷體" w:cs="標楷體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身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、心理狀態，輔導有自傷傾向之</w:t>
      </w:r>
      <w:r w:rsidR="00753873">
        <w:rPr>
          <w:rFonts w:ascii="標楷體" w:eastAsia="標楷體" w:hAnsi="標楷體" w:cs="標楷體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。</w:t>
      </w:r>
    </w:p>
    <w:p w14:paraId="36D4E918" w14:textId="77777777" w:rsidR="001210EB" w:rsidRDefault="001210EB" w:rsidP="001210EB">
      <w:pPr>
        <w:spacing w:after="0" w:line="312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  <w:lang w:eastAsia="zh-TW"/>
        </w:rPr>
        <w:t>2.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輪班人員應落實值勤工作，掌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握</w:t>
      </w:r>
      <w:r w:rsidR="00753873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動態。</w:t>
      </w:r>
    </w:p>
    <w:p w14:paraId="20FF1ADB" w14:textId="77777777" w:rsidR="001210EB" w:rsidRDefault="001210EB" w:rsidP="001210EB">
      <w:pPr>
        <w:spacing w:after="0" w:line="312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  <w:lang w:eastAsia="zh-TW"/>
        </w:rPr>
        <w:t>3.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不定時進行</w:t>
      </w:r>
      <w:r w:rsidR="00753873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宿舍安全檢查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，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防止</w:t>
      </w:r>
      <w:r w:rsidR="00753873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擁有自傷工具。</w:t>
      </w:r>
    </w:p>
    <w:p w14:paraId="75B614E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54DD257" w14:textId="77777777" w:rsidR="001210EB" w:rsidRDefault="001210EB" w:rsidP="001210EB">
      <w:pPr>
        <w:spacing w:before="17" w:after="0" w:line="220" w:lineRule="exact"/>
        <w:rPr>
          <w:lang w:eastAsia="zh-TW"/>
        </w:rPr>
      </w:pPr>
    </w:p>
    <w:p w14:paraId="758B3263" w14:textId="77777777" w:rsidR="001210EB" w:rsidRDefault="001210EB" w:rsidP="001210EB">
      <w:pPr>
        <w:spacing w:after="0" w:line="240" w:lineRule="auto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 wp14:anchorId="574CBBC8" wp14:editId="35CCBD3A">
                <wp:simplePos x="0" y="0"/>
                <wp:positionH relativeFrom="page">
                  <wp:posOffset>2326005</wp:posOffset>
                </wp:positionH>
                <wp:positionV relativeFrom="paragraph">
                  <wp:posOffset>374650</wp:posOffset>
                </wp:positionV>
                <wp:extent cx="1952625" cy="4924425"/>
                <wp:effectExtent l="11430" t="5080" r="7620" b="13970"/>
                <wp:wrapNone/>
                <wp:docPr id="3097" name="Group 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52625" cy="4924425"/>
                          <a:chOff x="3663" y="590"/>
                          <a:chExt cx="3075" cy="7755"/>
                        </a:xfrm>
                      </wpg:grpSpPr>
                      <wpg:grpSp>
                        <wpg:cNvPr id="3098" name="Group 498"/>
                        <wpg:cNvGrpSpPr>
                          <a:grpSpLocks/>
                        </wpg:cNvGrpSpPr>
                        <wpg:grpSpPr bwMode="auto">
                          <a:xfrm>
                            <a:off x="3851" y="598"/>
                            <a:ext cx="2516" cy="720"/>
                            <a:chOff x="3851" y="598"/>
                            <a:chExt cx="2516" cy="720"/>
                          </a:xfrm>
                        </wpg:grpSpPr>
                        <wps:wsp>
                          <wps:cNvPr id="3099" name="Freeform 499"/>
                          <wps:cNvSpPr>
                            <a:spLocks/>
                          </wps:cNvSpPr>
                          <wps:spPr bwMode="auto">
                            <a:xfrm>
                              <a:off x="3851" y="598"/>
                              <a:ext cx="2516" cy="720"/>
                            </a:xfrm>
                            <a:custGeom>
                              <a:avLst/>
                              <a:gdLst>
                                <a:gd name="T0" fmla="+- 0 5006 3851"/>
                                <a:gd name="T1" fmla="*/ T0 w 2516"/>
                                <a:gd name="T2" fmla="+- 0 599 598"/>
                                <a:gd name="T3" fmla="*/ 599 h 720"/>
                                <a:gd name="T4" fmla="+- 0 4807 3851"/>
                                <a:gd name="T5" fmla="*/ T4 w 2516"/>
                                <a:gd name="T6" fmla="+- 0 608 598"/>
                                <a:gd name="T7" fmla="*/ 608 h 720"/>
                                <a:gd name="T8" fmla="+- 0 4619 3851"/>
                                <a:gd name="T9" fmla="*/ T8 w 2516"/>
                                <a:gd name="T10" fmla="+- 0 626 598"/>
                                <a:gd name="T11" fmla="*/ 626 h 720"/>
                                <a:gd name="T12" fmla="+- 0 4446 3851"/>
                                <a:gd name="T13" fmla="*/ T12 w 2516"/>
                                <a:gd name="T14" fmla="+- 0 651 598"/>
                                <a:gd name="T15" fmla="*/ 651 h 720"/>
                                <a:gd name="T16" fmla="+- 0 4290 3851"/>
                                <a:gd name="T17" fmla="*/ T16 w 2516"/>
                                <a:gd name="T18" fmla="+- 0 684 598"/>
                                <a:gd name="T19" fmla="*/ 684 h 720"/>
                                <a:gd name="T20" fmla="+- 0 4154 3851"/>
                                <a:gd name="T21" fmla="*/ T20 w 2516"/>
                                <a:gd name="T22" fmla="+- 0 723 598"/>
                                <a:gd name="T23" fmla="*/ 723 h 720"/>
                                <a:gd name="T24" fmla="+- 0 3991 3851"/>
                                <a:gd name="T25" fmla="*/ T24 w 2516"/>
                                <a:gd name="T26" fmla="+- 0 792 598"/>
                                <a:gd name="T27" fmla="*/ 792 h 720"/>
                                <a:gd name="T28" fmla="+- 0 3867 3851"/>
                                <a:gd name="T29" fmla="*/ T28 w 2516"/>
                                <a:gd name="T30" fmla="+- 0 899 598"/>
                                <a:gd name="T31" fmla="*/ 899 h 720"/>
                                <a:gd name="T32" fmla="+- 0 3855 3851"/>
                                <a:gd name="T33" fmla="*/ T32 w 2516"/>
                                <a:gd name="T34" fmla="+- 0 987 598"/>
                                <a:gd name="T35" fmla="*/ 987 h 720"/>
                                <a:gd name="T36" fmla="+- 0 3950 3851"/>
                                <a:gd name="T37" fmla="*/ T36 w 2516"/>
                                <a:gd name="T38" fmla="+- 0 1098 598"/>
                                <a:gd name="T39" fmla="*/ 1098 h 720"/>
                                <a:gd name="T40" fmla="+- 0 4154 3851"/>
                                <a:gd name="T41" fmla="*/ T40 w 2516"/>
                                <a:gd name="T42" fmla="+- 0 1192 598"/>
                                <a:gd name="T43" fmla="*/ 1192 h 720"/>
                                <a:gd name="T44" fmla="+- 0 4290 3851"/>
                                <a:gd name="T45" fmla="*/ T44 w 2516"/>
                                <a:gd name="T46" fmla="+- 0 1231 598"/>
                                <a:gd name="T47" fmla="*/ 1231 h 720"/>
                                <a:gd name="T48" fmla="+- 0 4446 3851"/>
                                <a:gd name="T49" fmla="*/ T48 w 2516"/>
                                <a:gd name="T50" fmla="+- 0 1264 598"/>
                                <a:gd name="T51" fmla="*/ 1264 h 720"/>
                                <a:gd name="T52" fmla="+- 0 4619 3851"/>
                                <a:gd name="T53" fmla="*/ T52 w 2516"/>
                                <a:gd name="T54" fmla="+- 0 1289 598"/>
                                <a:gd name="T55" fmla="*/ 1289 h 720"/>
                                <a:gd name="T56" fmla="+- 0 4807 3851"/>
                                <a:gd name="T57" fmla="*/ T56 w 2516"/>
                                <a:gd name="T58" fmla="+- 0 1307 598"/>
                                <a:gd name="T59" fmla="*/ 1307 h 720"/>
                                <a:gd name="T60" fmla="+- 0 5006 3851"/>
                                <a:gd name="T61" fmla="*/ T60 w 2516"/>
                                <a:gd name="T62" fmla="+- 0 1316 598"/>
                                <a:gd name="T63" fmla="*/ 1316 h 720"/>
                                <a:gd name="T64" fmla="+- 0 5212 3851"/>
                                <a:gd name="T65" fmla="*/ T64 w 2516"/>
                                <a:gd name="T66" fmla="+- 0 1316 598"/>
                                <a:gd name="T67" fmla="*/ 1316 h 720"/>
                                <a:gd name="T68" fmla="+- 0 5411 3851"/>
                                <a:gd name="T69" fmla="*/ T68 w 2516"/>
                                <a:gd name="T70" fmla="+- 0 1307 598"/>
                                <a:gd name="T71" fmla="*/ 1307 h 720"/>
                                <a:gd name="T72" fmla="+- 0 5599 3851"/>
                                <a:gd name="T73" fmla="*/ T72 w 2516"/>
                                <a:gd name="T74" fmla="+- 0 1289 598"/>
                                <a:gd name="T75" fmla="*/ 1289 h 720"/>
                                <a:gd name="T76" fmla="+- 0 5772 3851"/>
                                <a:gd name="T77" fmla="*/ T76 w 2516"/>
                                <a:gd name="T78" fmla="+- 0 1264 598"/>
                                <a:gd name="T79" fmla="*/ 1264 h 720"/>
                                <a:gd name="T80" fmla="+- 0 5928 3851"/>
                                <a:gd name="T81" fmla="*/ T80 w 2516"/>
                                <a:gd name="T82" fmla="+- 0 1231 598"/>
                                <a:gd name="T83" fmla="*/ 1231 h 720"/>
                                <a:gd name="T84" fmla="+- 0 6064 3851"/>
                                <a:gd name="T85" fmla="*/ T84 w 2516"/>
                                <a:gd name="T86" fmla="+- 0 1192 598"/>
                                <a:gd name="T87" fmla="*/ 1192 h 720"/>
                                <a:gd name="T88" fmla="+- 0 6227 3851"/>
                                <a:gd name="T89" fmla="*/ T88 w 2516"/>
                                <a:gd name="T90" fmla="+- 0 1123 598"/>
                                <a:gd name="T91" fmla="*/ 1123 h 720"/>
                                <a:gd name="T92" fmla="+- 0 6351 3851"/>
                                <a:gd name="T93" fmla="*/ T92 w 2516"/>
                                <a:gd name="T94" fmla="+- 0 1016 598"/>
                                <a:gd name="T95" fmla="*/ 1016 h 720"/>
                                <a:gd name="T96" fmla="+- 0 6363 3851"/>
                                <a:gd name="T97" fmla="*/ T96 w 2516"/>
                                <a:gd name="T98" fmla="+- 0 928 598"/>
                                <a:gd name="T99" fmla="*/ 928 h 720"/>
                                <a:gd name="T100" fmla="+- 0 6268 3851"/>
                                <a:gd name="T101" fmla="*/ T100 w 2516"/>
                                <a:gd name="T102" fmla="+- 0 817 598"/>
                                <a:gd name="T103" fmla="*/ 817 h 720"/>
                                <a:gd name="T104" fmla="+- 0 6064 3851"/>
                                <a:gd name="T105" fmla="*/ T104 w 2516"/>
                                <a:gd name="T106" fmla="+- 0 723 598"/>
                                <a:gd name="T107" fmla="*/ 723 h 720"/>
                                <a:gd name="T108" fmla="+- 0 5928 3851"/>
                                <a:gd name="T109" fmla="*/ T108 w 2516"/>
                                <a:gd name="T110" fmla="+- 0 684 598"/>
                                <a:gd name="T111" fmla="*/ 684 h 720"/>
                                <a:gd name="T112" fmla="+- 0 5772 3851"/>
                                <a:gd name="T113" fmla="*/ T112 w 2516"/>
                                <a:gd name="T114" fmla="+- 0 651 598"/>
                                <a:gd name="T115" fmla="*/ 651 h 720"/>
                                <a:gd name="T116" fmla="+- 0 5599 3851"/>
                                <a:gd name="T117" fmla="*/ T116 w 2516"/>
                                <a:gd name="T118" fmla="+- 0 626 598"/>
                                <a:gd name="T119" fmla="*/ 626 h 720"/>
                                <a:gd name="T120" fmla="+- 0 5411 3851"/>
                                <a:gd name="T121" fmla="*/ T120 w 2516"/>
                                <a:gd name="T122" fmla="+- 0 608 598"/>
                                <a:gd name="T123" fmla="*/ 608 h 720"/>
                                <a:gd name="T124" fmla="+- 0 5212 3851"/>
                                <a:gd name="T125" fmla="*/ T124 w 2516"/>
                                <a:gd name="T126" fmla="+- 0 599 598"/>
                                <a:gd name="T127" fmla="*/ 599 h 7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2516" h="720">
                                  <a:moveTo>
                                    <a:pt x="1258" y="0"/>
                                  </a:moveTo>
                                  <a:lnTo>
                                    <a:pt x="1155" y="1"/>
                                  </a:lnTo>
                                  <a:lnTo>
                                    <a:pt x="1054" y="4"/>
                                  </a:lnTo>
                                  <a:lnTo>
                                    <a:pt x="956" y="10"/>
                                  </a:lnTo>
                                  <a:lnTo>
                                    <a:pt x="860" y="18"/>
                                  </a:lnTo>
                                  <a:lnTo>
                                    <a:pt x="768" y="28"/>
                                  </a:lnTo>
                                  <a:lnTo>
                                    <a:pt x="680" y="40"/>
                                  </a:lnTo>
                                  <a:lnTo>
                                    <a:pt x="595" y="53"/>
                                  </a:lnTo>
                                  <a:lnTo>
                                    <a:pt x="515" y="69"/>
                                  </a:lnTo>
                                  <a:lnTo>
                                    <a:pt x="439" y="86"/>
                                  </a:lnTo>
                                  <a:lnTo>
                                    <a:pt x="368" y="105"/>
                                  </a:lnTo>
                                  <a:lnTo>
                                    <a:pt x="303" y="125"/>
                                  </a:lnTo>
                                  <a:lnTo>
                                    <a:pt x="243" y="147"/>
                                  </a:lnTo>
                                  <a:lnTo>
                                    <a:pt x="140" y="194"/>
                                  </a:lnTo>
                                  <a:lnTo>
                                    <a:pt x="64" y="246"/>
                                  </a:lnTo>
                                  <a:lnTo>
                                    <a:pt x="16" y="301"/>
                                  </a:lnTo>
                                  <a:lnTo>
                                    <a:pt x="0" y="360"/>
                                  </a:lnTo>
                                  <a:lnTo>
                                    <a:pt x="4" y="389"/>
                                  </a:lnTo>
                                  <a:lnTo>
                                    <a:pt x="37" y="446"/>
                                  </a:lnTo>
                                  <a:lnTo>
                                    <a:pt x="99" y="500"/>
                                  </a:lnTo>
                                  <a:lnTo>
                                    <a:pt x="188" y="549"/>
                                  </a:lnTo>
                                  <a:lnTo>
                                    <a:pt x="303" y="594"/>
                                  </a:lnTo>
                                  <a:lnTo>
                                    <a:pt x="368" y="614"/>
                                  </a:lnTo>
                                  <a:lnTo>
                                    <a:pt x="439" y="633"/>
                                  </a:lnTo>
                                  <a:lnTo>
                                    <a:pt x="515" y="650"/>
                                  </a:lnTo>
                                  <a:lnTo>
                                    <a:pt x="595" y="666"/>
                                  </a:lnTo>
                                  <a:lnTo>
                                    <a:pt x="680" y="679"/>
                                  </a:lnTo>
                                  <a:lnTo>
                                    <a:pt x="768" y="691"/>
                                  </a:lnTo>
                                  <a:lnTo>
                                    <a:pt x="860" y="701"/>
                                  </a:lnTo>
                                  <a:lnTo>
                                    <a:pt x="956" y="709"/>
                                  </a:lnTo>
                                  <a:lnTo>
                                    <a:pt x="1054" y="715"/>
                                  </a:lnTo>
                                  <a:lnTo>
                                    <a:pt x="1155" y="718"/>
                                  </a:lnTo>
                                  <a:lnTo>
                                    <a:pt x="1258" y="720"/>
                                  </a:lnTo>
                                  <a:lnTo>
                                    <a:pt x="1361" y="718"/>
                                  </a:lnTo>
                                  <a:lnTo>
                                    <a:pt x="1462" y="715"/>
                                  </a:lnTo>
                                  <a:lnTo>
                                    <a:pt x="1560" y="709"/>
                                  </a:lnTo>
                                  <a:lnTo>
                                    <a:pt x="1656" y="701"/>
                                  </a:lnTo>
                                  <a:lnTo>
                                    <a:pt x="1748" y="691"/>
                                  </a:lnTo>
                                  <a:lnTo>
                                    <a:pt x="1836" y="679"/>
                                  </a:lnTo>
                                  <a:lnTo>
                                    <a:pt x="1921" y="666"/>
                                  </a:lnTo>
                                  <a:lnTo>
                                    <a:pt x="2001" y="650"/>
                                  </a:lnTo>
                                  <a:lnTo>
                                    <a:pt x="2077" y="633"/>
                                  </a:lnTo>
                                  <a:lnTo>
                                    <a:pt x="2148" y="614"/>
                                  </a:lnTo>
                                  <a:lnTo>
                                    <a:pt x="2213" y="594"/>
                                  </a:lnTo>
                                  <a:lnTo>
                                    <a:pt x="2273" y="572"/>
                                  </a:lnTo>
                                  <a:lnTo>
                                    <a:pt x="2376" y="525"/>
                                  </a:lnTo>
                                  <a:lnTo>
                                    <a:pt x="2452" y="473"/>
                                  </a:lnTo>
                                  <a:lnTo>
                                    <a:pt x="2500" y="418"/>
                                  </a:lnTo>
                                  <a:lnTo>
                                    <a:pt x="2516" y="360"/>
                                  </a:lnTo>
                                  <a:lnTo>
                                    <a:pt x="2512" y="330"/>
                                  </a:lnTo>
                                  <a:lnTo>
                                    <a:pt x="2479" y="273"/>
                                  </a:lnTo>
                                  <a:lnTo>
                                    <a:pt x="2417" y="219"/>
                                  </a:lnTo>
                                  <a:lnTo>
                                    <a:pt x="2328" y="170"/>
                                  </a:lnTo>
                                  <a:lnTo>
                                    <a:pt x="2213" y="125"/>
                                  </a:lnTo>
                                  <a:lnTo>
                                    <a:pt x="2148" y="105"/>
                                  </a:lnTo>
                                  <a:lnTo>
                                    <a:pt x="2077" y="86"/>
                                  </a:lnTo>
                                  <a:lnTo>
                                    <a:pt x="2001" y="69"/>
                                  </a:lnTo>
                                  <a:lnTo>
                                    <a:pt x="1921" y="53"/>
                                  </a:lnTo>
                                  <a:lnTo>
                                    <a:pt x="1836" y="40"/>
                                  </a:lnTo>
                                  <a:lnTo>
                                    <a:pt x="1748" y="28"/>
                                  </a:lnTo>
                                  <a:lnTo>
                                    <a:pt x="1656" y="18"/>
                                  </a:lnTo>
                                  <a:lnTo>
                                    <a:pt x="1560" y="10"/>
                                  </a:lnTo>
                                  <a:lnTo>
                                    <a:pt x="1462" y="4"/>
                                  </a:lnTo>
                                  <a:lnTo>
                                    <a:pt x="1361" y="1"/>
                                  </a:lnTo>
                                  <a:lnTo>
                                    <a:pt x="125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00" name="Group 493"/>
                        <wpg:cNvGrpSpPr>
                          <a:grpSpLocks/>
                        </wpg:cNvGrpSpPr>
                        <wpg:grpSpPr bwMode="auto">
                          <a:xfrm>
                            <a:off x="5051" y="1308"/>
                            <a:ext cx="120" cy="550"/>
                            <a:chOff x="5051" y="1308"/>
                            <a:chExt cx="120" cy="550"/>
                          </a:xfrm>
                        </wpg:grpSpPr>
                        <wps:wsp>
                          <wps:cNvPr id="3101" name="Freeform 497"/>
                          <wps:cNvSpPr>
                            <a:spLocks/>
                          </wps:cNvSpPr>
                          <wps:spPr bwMode="auto">
                            <a:xfrm>
                              <a:off x="5051" y="130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01 5051"/>
                                <a:gd name="T1" fmla="*/ T0 w 120"/>
                                <a:gd name="T2" fmla="+- 0 1738 1308"/>
                                <a:gd name="T3" fmla="*/ 1738 h 550"/>
                                <a:gd name="T4" fmla="+- 0 5051 5051"/>
                                <a:gd name="T5" fmla="*/ T4 w 120"/>
                                <a:gd name="T6" fmla="+- 0 1738 1308"/>
                                <a:gd name="T7" fmla="*/ 1738 h 550"/>
                                <a:gd name="T8" fmla="+- 0 5111 5051"/>
                                <a:gd name="T9" fmla="*/ T8 w 120"/>
                                <a:gd name="T10" fmla="+- 0 1858 1308"/>
                                <a:gd name="T11" fmla="*/ 1858 h 550"/>
                                <a:gd name="T12" fmla="+- 0 5156 5051"/>
                                <a:gd name="T13" fmla="*/ T12 w 120"/>
                                <a:gd name="T14" fmla="+- 0 1768 1308"/>
                                <a:gd name="T15" fmla="*/ 1768 h 550"/>
                                <a:gd name="T16" fmla="+- 0 5105 5051"/>
                                <a:gd name="T17" fmla="*/ T16 w 120"/>
                                <a:gd name="T18" fmla="+- 0 1768 1308"/>
                                <a:gd name="T19" fmla="*/ 1768 h 550"/>
                                <a:gd name="T20" fmla="+- 0 5101 5051"/>
                                <a:gd name="T21" fmla="*/ T20 w 120"/>
                                <a:gd name="T22" fmla="+- 0 1763 1308"/>
                                <a:gd name="T23" fmla="*/ 1763 h 550"/>
                                <a:gd name="T24" fmla="+- 0 5101 5051"/>
                                <a:gd name="T25" fmla="*/ T24 w 120"/>
                                <a:gd name="T26" fmla="+- 0 1738 1308"/>
                                <a:gd name="T27" fmla="*/ 173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50" y="430"/>
                                  </a:moveTo>
                                  <a:lnTo>
                                    <a:pt x="0" y="430"/>
                                  </a:lnTo>
                                  <a:lnTo>
                                    <a:pt x="60" y="55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50" y="455"/>
                                  </a:lnTo>
                                  <a:lnTo>
                                    <a:pt x="5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02" name="Freeform 496"/>
                          <wps:cNvSpPr>
                            <a:spLocks/>
                          </wps:cNvSpPr>
                          <wps:spPr bwMode="auto">
                            <a:xfrm>
                              <a:off x="5051" y="130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21 5051"/>
                                <a:gd name="T1" fmla="*/ T0 w 120"/>
                                <a:gd name="T2" fmla="+- 0 1737 1308"/>
                                <a:gd name="T3" fmla="*/ 1737 h 550"/>
                                <a:gd name="T4" fmla="+- 0 5101 5051"/>
                                <a:gd name="T5" fmla="*/ T4 w 120"/>
                                <a:gd name="T6" fmla="+- 0 1738 1308"/>
                                <a:gd name="T7" fmla="*/ 1738 h 550"/>
                                <a:gd name="T8" fmla="+- 0 5101 5051"/>
                                <a:gd name="T9" fmla="*/ T8 w 120"/>
                                <a:gd name="T10" fmla="+- 0 1763 1308"/>
                                <a:gd name="T11" fmla="*/ 1763 h 550"/>
                                <a:gd name="T12" fmla="+- 0 5105 5051"/>
                                <a:gd name="T13" fmla="*/ T12 w 120"/>
                                <a:gd name="T14" fmla="+- 0 1768 1308"/>
                                <a:gd name="T15" fmla="*/ 1768 h 550"/>
                                <a:gd name="T16" fmla="+- 0 5116 5051"/>
                                <a:gd name="T17" fmla="*/ T16 w 120"/>
                                <a:gd name="T18" fmla="+- 0 1768 1308"/>
                                <a:gd name="T19" fmla="*/ 1768 h 550"/>
                                <a:gd name="T20" fmla="+- 0 5121 5051"/>
                                <a:gd name="T21" fmla="*/ T20 w 120"/>
                                <a:gd name="T22" fmla="+- 0 1763 1308"/>
                                <a:gd name="T23" fmla="*/ 1763 h 550"/>
                                <a:gd name="T24" fmla="+- 0 5121 5051"/>
                                <a:gd name="T25" fmla="*/ T24 w 120"/>
                                <a:gd name="T26" fmla="+- 0 1737 1308"/>
                                <a:gd name="T27" fmla="*/ 1737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70" y="429"/>
                                  </a:moveTo>
                                  <a:lnTo>
                                    <a:pt x="50" y="430"/>
                                  </a:lnTo>
                                  <a:lnTo>
                                    <a:pt x="50" y="455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65" y="460"/>
                                  </a:lnTo>
                                  <a:lnTo>
                                    <a:pt x="70" y="455"/>
                                  </a:lnTo>
                                  <a:lnTo>
                                    <a:pt x="70" y="42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03" name="Freeform 495"/>
                          <wps:cNvSpPr>
                            <a:spLocks/>
                          </wps:cNvSpPr>
                          <wps:spPr bwMode="auto">
                            <a:xfrm>
                              <a:off x="5051" y="130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71 5051"/>
                                <a:gd name="T1" fmla="*/ T0 w 120"/>
                                <a:gd name="T2" fmla="+- 0 1737 1308"/>
                                <a:gd name="T3" fmla="*/ 1737 h 550"/>
                                <a:gd name="T4" fmla="+- 0 5121 5051"/>
                                <a:gd name="T5" fmla="*/ T4 w 120"/>
                                <a:gd name="T6" fmla="+- 0 1737 1308"/>
                                <a:gd name="T7" fmla="*/ 1737 h 550"/>
                                <a:gd name="T8" fmla="+- 0 5121 5051"/>
                                <a:gd name="T9" fmla="*/ T8 w 120"/>
                                <a:gd name="T10" fmla="+- 0 1763 1308"/>
                                <a:gd name="T11" fmla="*/ 1763 h 550"/>
                                <a:gd name="T12" fmla="+- 0 5116 5051"/>
                                <a:gd name="T13" fmla="*/ T12 w 120"/>
                                <a:gd name="T14" fmla="+- 0 1768 1308"/>
                                <a:gd name="T15" fmla="*/ 1768 h 550"/>
                                <a:gd name="T16" fmla="+- 0 5156 5051"/>
                                <a:gd name="T17" fmla="*/ T16 w 120"/>
                                <a:gd name="T18" fmla="+- 0 1768 1308"/>
                                <a:gd name="T19" fmla="*/ 1768 h 550"/>
                                <a:gd name="T20" fmla="+- 0 5171 5051"/>
                                <a:gd name="T21" fmla="*/ T20 w 120"/>
                                <a:gd name="T22" fmla="+- 0 1737 1308"/>
                                <a:gd name="T23" fmla="*/ 1737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120" y="429"/>
                                  </a:moveTo>
                                  <a:lnTo>
                                    <a:pt x="70" y="429"/>
                                  </a:lnTo>
                                  <a:lnTo>
                                    <a:pt x="70" y="455"/>
                                  </a:lnTo>
                                  <a:lnTo>
                                    <a:pt x="65" y="46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120" y="42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04" name="Freeform 494"/>
                          <wps:cNvSpPr>
                            <a:spLocks/>
                          </wps:cNvSpPr>
                          <wps:spPr bwMode="auto">
                            <a:xfrm>
                              <a:off x="5051" y="130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16 5051"/>
                                <a:gd name="T1" fmla="*/ T0 w 120"/>
                                <a:gd name="T2" fmla="+- 0 1308 1308"/>
                                <a:gd name="T3" fmla="*/ 1308 h 550"/>
                                <a:gd name="T4" fmla="+- 0 5104 5051"/>
                                <a:gd name="T5" fmla="*/ T4 w 120"/>
                                <a:gd name="T6" fmla="+- 0 1308 1308"/>
                                <a:gd name="T7" fmla="*/ 1308 h 550"/>
                                <a:gd name="T8" fmla="+- 0 5100 5051"/>
                                <a:gd name="T9" fmla="*/ T8 w 120"/>
                                <a:gd name="T10" fmla="+- 0 1312 1308"/>
                                <a:gd name="T11" fmla="*/ 1312 h 550"/>
                                <a:gd name="T12" fmla="+- 0 5101 5051"/>
                                <a:gd name="T13" fmla="*/ T12 w 120"/>
                                <a:gd name="T14" fmla="+- 0 1738 1308"/>
                                <a:gd name="T15" fmla="*/ 1738 h 550"/>
                                <a:gd name="T16" fmla="+- 0 5121 5051"/>
                                <a:gd name="T17" fmla="*/ T16 w 120"/>
                                <a:gd name="T18" fmla="+- 0 1737 1308"/>
                                <a:gd name="T19" fmla="*/ 1737 h 550"/>
                                <a:gd name="T20" fmla="+- 0 5120 5051"/>
                                <a:gd name="T21" fmla="*/ T20 w 120"/>
                                <a:gd name="T22" fmla="+- 0 1318 1308"/>
                                <a:gd name="T23" fmla="*/ 1318 h 550"/>
                                <a:gd name="T24" fmla="+- 0 5120 5051"/>
                                <a:gd name="T25" fmla="*/ T24 w 120"/>
                                <a:gd name="T26" fmla="+- 0 1312 1308"/>
                                <a:gd name="T27" fmla="*/ 1312 h 550"/>
                                <a:gd name="T28" fmla="+- 0 5116 5051"/>
                                <a:gd name="T29" fmla="*/ T28 w 120"/>
                                <a:gd name="T30" fmla="+- 0 1308 1308"/>
                                <a:gd name="T31" fmla="*/ 130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65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50" y="430"/>
                                  </a:lnTo>
                                  <a:lnTo>
                                    <a:pt x="70" y="429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05" name="Group 491"/>
                        <wpg:cNvGrpSpPr>
                          <a:grpSpLocks/>
                        </wpg:cNvGrpSpPr>
                        <wpg:grpSpPr bwMode="auto">
                          <a:xfrm>
                            <a:off x="3851" y="1858"/>
                            <a:ext cx="2519" cy="1260"/>
                            <a:chOff x="3851" y="1858"/>
                            <a:chExt cx="2519" cy="1260"/>
                          </a:xfrm>
                        </wpg:grpSpPr>
                        <wps:wsp>
                          <wps:cNvPr id="3106" name="Freeform 492"/>
                          <wps:cNvSpPr>
                            <a:spLocks/>
                          </wps:cNvSpPr>
                          <wps:spPr bwMode="auto">
                            <a:xfrm>
                              <a:off x="3851" y="1858"/>
                              <a:ext cx="2519" cy="1260"/>
                            </a:xfrm>
                            <a:custGeom>
                              <a:avLst/>
                              <a:gdLst>
                                <a:gd name="T0" fmla="+- 0 3851 3851"/>
                                <a:gd name="T1" fmla="*/ T0 w 2519"/>
                                <a:gd name="T2" fmla="+- 0 3118 1858"/>
                                <a:gd name="T3" fmla="*/ 3118 h 1260"/>
                                <a:gd name="T4" fmla="+- 0 6370 3851"/>
                                <a:gd name="T5" fmla="*/ T4 w 2519"/>
                                <a:gd name="T6" fmla="+- 0 3118 1858"/>
                                <a:gd name="T7" fmla="*/ 3118 h 1260"/>
                                <a:gd name="T8" fmla="+- 0 6370 3851"/>
                                <a:gd name="T9" fmla="*/ T8 w 2519"/>
                                <a:gd name="T10" fmla="+- 0 1858 1858"/>
                                <a:gd name="T11" fmla="*/ 1858 h 1260"/>
                                <a:gd name="T12" fmla="+- 0 3851 3851"/>
                                <a:gd name="T13" fmla="*/ T12 w 2519"/>
                                <a:gd name="T14" fmla="+- 0 1858 1858"/>
                                <a:gd name="T15" fmla="*/ 1858 h 1260"/>
                                <a:gd name="T16" fmla="+- 0 3851 3851"/>
                                <a:gd name="T17" fmla="*/ T16 w 2519"/>
                                <a:gd name="T18" fmla="+- 0 3118 1858"/>
                                <a:gd name="T19" fmla="*/ 3118 h 1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19" h="1260">
                                  <a:moveTo>
                                    <a:pt x="0" y="1260"/>
                                  </a:moveTo>
                                  <a:lnTo>
                                    <a:pt x="2519" y="1260"/>
                                  </a:lnTo>
                                  <a:lnTo>
                                    <a:pt x="25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6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07" name="Group 486"/>
                        <wpg:cNvGrpSpPr>
                          <a:grpSpLocks/>
                        </wpg:cNvGrpSpPr>
                        <wpg:grpSpPr bwMode="auto">
                          <a:xfrm>
                            <a:off x="5051" y="3108"/>
                            <a:ext cx="120" cy="550"/>
                            <a:chOff x="5051" y="3108"/>
                            <a:chExt cx="120" cy="550"/>
                          </a:xfrm>
                        </wpg:grpSpPr>
                        <wps:wsp>
                          <wps:cNvPr id="3108" name="Freeform 490"/>
                          <wps:cNvSpPr>
                            <a:spLocks/>
                          </wps:cNvSpPr>
                          <wps:spPr bwMode="auto">
                            <a:xfrm>
                              <a:off x="5051" y="310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01 5051"/>
                                <a:gd name="T1" fmla="*/ T0 w 120"/>
                                <a:gd name="T2" fmla="+- 0 3538 3108"/>
                                <a:gd name="T3" fmla="*/ 3538 h 550"/>
                                <a:gd name="T4" fmla="+- 0 5051 5051"/>
                                <a:gd name="T5" fmla="*/ T4 w 120"/>
                                <a:gd name="T6" fmla="+- 0 3538 3108"/>
                                <a:gd name="T7" fmla="*/ 3538 h 550"/>
                                <a:gd name="T8" fmla="+- 0 5111 5051"/>
                                <a:gd name="T9" fmla="*/ T8 w 120"/>
                                <a:gd name="T10" fmla="+- 0 3658 3108"/>
                                <a:gd name="T11" fmla="*/ 3658 h 550"/>
                                <a:gd name="T12" fmla="+- 0 5156 5051"/>
                                <a:gd name="T13" fmla="*/ T12 w 120"/>
                                <a:gd name="T14" fmla="+- 0 3568 3108"/>
                                <a:gd name="T15" fmla="*/ 3568 h 550"/>
                                <a:gd name="T16" fmla="+- 0 5105 5051"/>
                                <a:gd name="T17" fmla="*/ T16 w 120"/>
                                <a:gd name="T18" fmla="+- 0 3568 3108"/>
                                <a:gd name="T19" fmla="*/ 3568 h 550"/>
                                <a:gd name="T20" fmla="+- 0 5101 5051"/>
                                <a:gd name="T21" fmla="*/ T20 w 120"/>
                                <a:gd name="T22" fmla="+- 0 3563 3108"/>
                                <a:gd name="T23" fmla="*/ 3563 h 550"/>
                                <a:gd name="T24" fmla="+- 0 5101 5051"/>
                                <a:gd name="T25" fmla="*/ T24 w 120"/>
                                <a:gd name="T26" fmla="+- 0 3538 3108"/>
                                <a:gd name="T27" fmla="*/ 353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50" y="430"/>
                                  </a:moveTo>
                                  <a:lnTo>
                                    <a:pt x="0" y="430"/>
                                  </a:lnTo>
                                  <a:lnTo>
                                    <a:pt x="60" y="55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50" y="455"/>
                                  </a:lnTo>
                                  <a:lnTo>
                                    <a:pt x="5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09" name="Freeform 489"/>
                          <wps:cNvSpPr>
                            <a:spLocks/>
                          </wps:cNvSpPr>
                          <wps:spPr bwMode="auto">
                            <a:xfrm>
                              <a:off x="5051" y="310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21 5051"/>
                                <a:gd name="T1" fmla="*/ T0 w 120"/>
                                <a:gd name="T2" fmla="+- 0 3537 3108"/>
                                <a:gd name="T3" fmla="*/ 3537 h 550"/>
                                <a:gd name="T4" fmla="+- 0 5101 5051"/>
                                <a:gd name="T5" fmla="*/ T4 w 120"/>
                                <a:gd name="T6" fmla="+- 0 3538 3108"/>
                                <a:gd name="T7" fmla="*/ 3538 h 550"/>
                                <a:gd name="T8" fmla="+- 0 5101 5051"/>
                                <a:gd name="T9" fmla="*/ T8 w 120"/>
                                <a:gd name="T10" fmla="+- 0 3563 3108"/>
                                <a:gd name="T11" fmla="*/ 3563 h 550"/>
                                <a:gd name="T12" fmla="+- 0 5105 5051"/>
                                <a:gd name="T13" fmla="*/ T12 w 120"/>
                                <a:gd name="T14" fmla="+- 0 3568 3108"/>
                                <a:gd name="T15" fmla="*/ 3568 h 550"/>
                                <a:gd name="T16" fmla="+- 0 5116 5051"/>
                                <a:gd name="T17" fmla="*/ T16 w 120"/>
                                <a:gd name="T18" fmla="+- 0 3568 3108"/>
                                <a:gd name="T19" fmla="*/ 3568 h 550"/>
                                <a:gd name="T20" fmla="+- 0 5121 5051"/>
                                <a:gd name="T21" fmla="*/ T20 w 120"/>
                                <a:gd name="T22" fmla="+- 0 3563 3108"/>
                                <a:gd name="T23" fmla="*/ 3563 h 550"/>
                                <a:gd name="T24" fmla="+- 0 5121 5051"/>
                                <a:gd name="T25" fmla="*/ T24 w 120"/>
                                <a:gd name="T26" fmla="+- 0 3537 3108"/>
                                <a:gd name="T27" fmla="*/ 3537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70" y="429"/>
                                  </a:moveTo>
                                  <a:lnTo>
                                    <a:pt x="50" y="430"/>
                                  </a:lnTo>
                                  <a:lnTo>
                                    <a:pt x="50" y="455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65" y="460"/>
                                  </a:lnTo>
                                  <a:lnTo>
                                    <a:pt x="70" y="455"/>
                                  </a:lnTo>
                                  <a:lnTo>
                                    <a:pt x="70" y="42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10" name="Freeform 488"/>
                          <wps:cNvSpPr>
                            <a:spLocks/>
                          </wps:cNvSpPr>
                          <wps:spPr bwMode="auto">
                            <a:xfrm>
                              <a:off x="5051" y="310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71 5051"/>
                                <a:gd name="T1" fmla="*/ T0 w 120"/>
                                <a:gd name="T2" fmla="+- 0 3537 3108"/>
                                <a:gd name="T3" fmla="*/ 3537 h 550"/>
                                <a:gd name="T4" fmla="+- 0 5121 5051"/>
                                <a:gd name="T5" fmla="*/ T4 w 120"/>
                                <a:gd name="T6" fmla="+- 0 3537 3108"/>
                                <a:gd name="T7" fmla="*/ 3537 h 550"/>
                                <a:gd name="T8" fmla="+- 0 5121 5051"/>
                                <a:gd name="T9" fmla="*/ T8 w 120"/>
                                <a:gd name="T10" fmla="+- 0 3563 3108"/>
                                <a:gd name="T11" fmla="*/ 3563 h 550"/>
                                <a:gd name="T12" fmla="+- 0 5116 5051"/>
                                <a:gd name="T13" fmla="*/ T12 w 120"/>
                                <a:gd name="T14" fmla="+- 0 3568 3108"/>
                                <a:gd name="T15" fmla="*/ 3568 h 550"/>
                                <a:gd name="T16" fmla="+- 0 5156 5051"/>
                                <a:gd name="T17" fmla="*/ T16 w 120"/>
                                <a:gd name="T18" fmla="+- 0 3568 3108"/>
                                <a:gd name="T19" fmla="*/ 3568 h 550"/>
                                <a:gd name="T20" fmla="+- 0 5171 5051"/>
                                <a:gd name="T21" fmla="*/ T20 w 120"/>
                                <a:gd name="T22" fmla="+- 0 3537 3108"/>
                                <a:gd name="T23" fmla="*/ 3537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120" y="429"/>
                                  </a:moveTo>
                                  <a:lnTo>
                                    <a:pt x="70" y="429"/>
                                  </a:lnTo>
                                  <a:lnTo>
                                    <a:pt x="70" y="455"/>
                                  </a:lnTo>
                                  <a:lnTo>
                                    <a:pt x="65" y="46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120" y="42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11" name="Freeform 487"/>
                          <wps:cNvSpPr>
                            <a:spLocks/>
                          </wps:cNvSpPr>
                          <wps:spPr bwMode="auto">
                            <a:xfrm>
                              <a:off x="5051" y="310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16 5051"/>
                                <a:gd name="T1" fmla="*/ T0 w 120"/>
                                <a:gd name="T2" fmla="+- 0 3108 3108"/>
                                <a:gd name="T3" fmla="*/ 3108 h 550"/>
                                <a:gd name="T4" fmla="+- 0 5104 5051"/>
                                <a:gd name="T5" fmla="*/ T4 w 120"/>
                                <a:gd name="T6" fmla="+- 0 3108 3108"/>
                                <a:gd name="T7" fmla="*/ 3108 h 550"/>
                                <a:gd name="T8" fmla="+- 0 5100 5051"/>
                                <a:gd name="T9" fmla="*/ T8 w 120"/>
                                <a:gd name="T10" fmla="+- 0 3112 3108"/>
                                <a:gd name="T11" fmla="*/ 3112 h 550"/>
                                <a:gd name="T12" fmla="+- 0 5101 5051"/>
                                <a:gd name="T13" fmla="*/ T12 w 120"/>
                                <a:gd name="T14" fmla="+- 0 3538 3108"/>
                                <a:gd name="T15" fmla="*/ 3538 h 550"/>
                                <a:gd name="T16" fmla="+- 0 5121 5051"/>
                                <a:gd name="T17" fmla="*/ T16 w 120"/>
                                <a:gd name="T18" fmla="+- 0 3537 3108"/>
                                <a:gd name="T19" fmla="*/ 3537 h 550"/>
                                <a:gd name="T20" fmla="+- 0 5120 5051"/>
                                <a:gd name="T21" fmla="*/ T20 w 120"/>
                                <a:gd name="T22" fmla="+- 0 3118 3108"/>
                                <a:gd name="T23" fmla="*/ 3118 h 550"/>
                                <a:gd name="T24" fmla="+- 0 5120 5051"/>
                                <a:gd name="T25" fmla="*/ T24 w 120"/>
                                <a:gd name="T26" fmla="+- 0 3112 3108"/>
                                <a:gd name="T27" fmla="*/ 3112 h 550"/>
                                <a:gd name="T28" fmla="+- 0 5116 5051"/>
                                <a:gd name="T29" fmla="*/ T28 w 120"/>
                                <a:gd name="T30" fmla="+- 0 3108 3108"/>
                                <a:gd name="T31" fmla="*/ 310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65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50" y="430"/>
                                  </a:lnTo>
                                  <a:lnTo>
                                    <a:pt x="70" y="429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12" name="Group 484"/>
                        <wpg:cNvGrpSpPr>
                          <a:grpSpLocks/>
                        </wpg:cNvGrpSpPr>
                        <wpg:grpSpPr bwMode="auto">
                          <a:xfrm>
                            <a:off x="3851" y="3658"/>
                            <a:ext cx="2519" cy="540"/>
                            <a:chOff x="3851" y="3658"/>
                            <a:chExt cx="2519" cy="540"/>
                          </a:xfrm>
                        </wpg:grpSpPr>
                        <wps:wsp>
                          <wps:cNvPr id="3113" name="Freeform 485"/>
                          <wps:cNvSpPr>
                            <a:spLocks/>
                          </wps:cNvSpPr>
                          <wps:spPr bwMode="auto">
                            <a:xfrm>
                              <a:off x="3851" y="3658"/>
                              <a:ext cx="2519" cy="540"/>
                            </a:xfrm>
                            <a:custGeom>
                              <a:avLst/>
                              <a:gdLst>
                                <a:gd name="T0" fmla="+- 0 3851 3851"/>
                                <a:gd name="T1" fmla="*/ T0 w 2519"/>
                                <a:gd name="T2" fmla="+- 0 4198 3658"/>
                                <a:gd name="T3" fmla="*/ 4198 h 540"/>
                                <a:gd name="T4" fmla="+- 0 6370 3851"/>
                                <a:gd name="T5" fmla="*/ T4 w 2519"/>
                                <a:gd name="T6" fmla="+- 0 4198 3658"/>
                                <a:gd name="T7" fmla="*/ 4198 h 540"/>
                                <a:gd name="T8" fmla="+- 0 6370 3851"/>
                                <a:gd name="T9" fmla="*/ T8 w 2519"/>
                                <a:gd name="T10" fmla="+- 0 3658 3658"/>
                                <a:gd name="T11" fmla="*/ 3658 h 540"/>
                                <a:gd name="T12" fmla="+- 0 3851 3851"/>
                                <a:gd name="T13" fmla="*/ T12 w 2519"/>
                                <a:gd name="T14" fmla="+- 0 3658 3658"/>
                                <a:gd name="T15" fmla="*/ 3658 h 540"/>
                                <a:gd name="T16" fmla="+- 0 3851 3851"/>
                                <a:gd name="T17" fmla="*/ T16 w 2519"/>
                                <a:gd name="T18" fmla="+- 0 4198 3658"/>
                                <a:gd name="T19" fmla="*/ 4198 h 5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19" h="540">
                                  <a:moveTo>
                                    <a:pt x="0" y="540"/>
                                  </a:moveTo>
                                  <a:lnTo>
                                    <a:pt x="2519" y="540"/>
                                  </a:lnTo>
                                  <a:lnTo>
                                    <a:pt x="25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4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14" name="Group 479"/>
                        <wpg:cNvGrpSpPr>
                          <a:grpSpLocks/>
                        </wpg:cNvGrpSpPr>
                        <wpg:grpSpPr bwMode="auto">
                          <a:xfrm>
                            <a:off x="5051" y="4188"/>
                            <a:ext cx="120" cy="550"/>
                            <a:chOff x="5051" y="4188"/>
                            <a:chExt cx="120" cy="550"/>
                          </a:xfrm>
                        </wpg:grpSpPr>
                        <wps:wsp>
                          <wps:cNvPr id="3115" name="Freeform 483"/>
                          <wps:cNvSpPr>
                            <a:spLocks/>
                          </wps:cNvSpPr>
                          <wps:spPr bwMode="auto">
                            <a:xfrm>
                              <a:off x="5051" y="418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01 5051"/>
                                <a:gd name="T1" fmla="*/ T0 w 120"/>
                                <a:gd name="T2" fmla="+- 0 4618 4188"/>
                                <a:gd name="T3" fmla="*/ 4618 h 550"/>
                                <a:gd name="T4" fmla="+- 0 5051 5051"/>
                                <a:gd name="T5" fmla="*/ T4 w 120"/>
                                <a:gd name="T6" fmla="+- 0 4618 4188"/>
                                <a:gd name="T7" fmla="*/ 4618 h 550"/>
                                <a:gd name="T8" fmla="+- 0 5111 5051"/>
                                <a:gd name="T9" fmla="*/ T8 w 120"/>
                                <a:gd name="T10" fmla="+- 0 4738 4188"/>
                                <a:gd name="T11" fmla="*/ 4738 h 550"/>
                                <a:gd name="T12" fmla="+- 0 5156 5051"/>
                                <a:gd name="T13" fmla="*/ T12 w 120"/>
                                <a:gd name="T14" fmla="+- 0 4648 4188"/>
                                <a:gd name="T15" fmla="*/ 4648 h 550"/>
                                <a:gd name="T16" fmla="+- 0 5105 5051"/>
                                <a:gd name="T17" fmla="*/ T16 w 120"/>
                                <a:gd name="T18" fmla="+- 0 4648 4188"/>
                                <a:gd name="T19" fmla="*/ 4648 h 550"/>
                                <a:gd name="T20" fmla="+- 0 5101 5051"/>
                                <a:gd name="T21" fmla="*/ T20 w 120"/>
                                <a:gd name="T22" fmla="+- 0 4643 4188"/>
                                <a:gd name="T23" fmla="*/ 4643 h 550"/>
                                <a:gd name="T24" fmla="+- 0 5101 5051"/>
                                <a:gd name="T25" fmla="*/ T24 w 120"/>
                                <a:gd name="T26" fmla="+- 0 4618 4188"/>
                                <a:gd name="T27" fmla="*/ 461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50" y="430"/>
                                  </a:moveTo>
                                  <a:lnTo>
                                    <a:pt x="0" y="430"/>
                                  </a:lnTo>
                                  <a:lnTo>
                                    <a:pt x="60" y="55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50" y="455"/>
                                  </a:lnTo>
                                  <a:lnTo>
                                    <a:pt x="5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16" name="Freeform 482"/>
                          <wps:cNvSpPr>
                            <a:spLocks/>
                          </wps:cNvSpPr>
                          <wps:spPr bwMode="auto">
                            <a:xfrm>
                              <a:off x="5051" y="418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21 5051"/>
                                <a:gd name="T1" fmla="*/ T0 w 120"/>
                                <a:gd name="T2" fmla="+- 0 4617 4188"/>
                                <a:gd name="T3" fmla="*/ 4617 h 550"/>
                                <a:gd name="T4" fmla="+- 0 5101 5051"/>
                                <a:gd name="T5" fmla="*/ T4 w 120"/>
                                <a:gd name="T6" fmla="+- 0 4618 4188"/>
                                <a:gd name="T7" fmla="*/ 4618 h 550"/>
                                <a:gd name="T8" fmla="+- 0 5101 5051"/>
                                <a:gd name="T9" fmla="*/ T8 w 120"/>
                                <a:gd name="T10" fmla="+- 0 4643 4188"/>
                                <a:gd name="T11" fmla="*/ 4643 h 550"/>
                                <a:gd name="T12" fmla="+- 0 5105 5051"/>
                                <a:gd name="T13" fmla="*/ T12 w 120"/>
                                <a:gd name="T14" fmla="+- 0 4648 4188"/>
                                <a:gd name="T15" fmla="*/ 4648 h 550"/>
                                <a:gd name="T16" fmla="+- 0 5116 5051"/>
                                <a:gd name="T17" fmla="*/ T16 w 120"/>
                                <a:gd name="T18" fmla="+- 0 4648 4188"/>
                                <a:gd name="T19" fmla="*/ 4648 h 550"/>
                                <a:gd name="T20" fmla="+- 0 5121 5051"/>
                                <a:gd name="T21" fmla="*/ T20 w 120"/>
                                <a:gd name="T22" fmla="+- 0 4643 4188"/>
                                <a:gd name="T23" fmla="*/ 4643 h 550"/>
                                <a:gd name="T24" fmla="+- 0 5121 5051"/>
                                <a:gd name="T25" fmla="*/ T24 w 120"/>
                                <a:gd name="T26" fmla="+- 0 4617 4188"/>
                                <a:gd name="T27" fmla="*/ 4617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70" y="429"/>
                                  </a:moveTo>
                                  <a:lnTo>
                                    <a:pt x="50" y="430"/>
                                  </a:lnTo>
                                  <a:lnTo>
                                    <a:pt x="50" y="455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65" y="460"/>
                                  </a:lnTo>
                                  <a:lnTo>
                                    <a:pt x="70" y="455"/>
                                  </a:lnTo>
                                  <a:lnTo>
                                    <a:pt x="70" y="42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17" name="Freeform 481"/>
                          <wps:cNvSpPr>
                            <a:spLocks/>
                          </wps:cNvSpPr>
                          <wps:spPr bwMode="auto">
                            <a:xfrm>
                              <a:off x="5051" y="418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71 5051"/>
                                <a:gd name="T1" fmla="*/ T0 w 120"/>
                                <a:gd name="T2" fmla="+- 0 4617 4188"/>
                                <a:gd name="T3" fmla="*/ 4617 h 550"/>
                                <a:gd name="T4" fmla="+- 0 5121 5051"/>
                                <a:gd name="T5" fmla="*/ T4 w 120"/>
                                <a:gd name="T6" fmla="+- 0 4617 4188"/>
                                <a:gd name="T7" fmla="*/ 4617 h 550"/>
                                <a:gd name="T8" fmla="+- 0 5121 5051"/>
                                <a:gd name="T9" fmla="*/ T8 w 120"/>
                                <a:gd name="T10" fmla="+- 0 4643 4188"/>
                                <a:gd name="T11" fmla="*/ 4643 h 550"/>
                                <a:gd name="T12" fmla="+- 0 5116 5051"/>
                                <a:gd name="T13" fmla="*/ T12 w 120"/>
                                <a:gd name="T14" fmla="+- 0 4648 4188"/>
                                <a:gd name="T15" fmla="*/ 4648 h 550"/>
                                <a:gd name="T16" fmla="+- 0 5156 5051"/>
                                <a:gd name="T17" fmla="*/ T16 w 120"/>
                                <a:gd name="T18" fmla="+- 0 4648 4188"/>
                                <a:gd name="T19" fmla="*/ 4648 h 550"/>
                                <a:gd name="T20" fmla="+- 0 5171 5051"/>
                                <a:gd name="T21" fmla="*/ T20 w 120"/>
                                <a:gd name="T22" fmla="+- 0 4617 4188"/>
                                <a:gd name="T23" fmla="*/ 4617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120" y="429"/>
                                  </a:moveTo>
                                  <a:lnTo>
                                    <a:pt x="70" y="429"/>
                                  </a:lnTo>
                                  <a:lnTo>
                                    <a:pt x="70" y="455"/>
                                  </a:lnTo>
                                  <a:lnTo>
                                    <a:pt x="65" y="46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120" y="42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18" name="Freeform 480"/>
                          <wps:cNvSpPr>
                            <a:spLocks/>
                          </wps:cNvSpPr>
                          <wps:spPr bwMode="auto">
                            <a:xfrm>
                              <a:off x="5051" y="418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16 5051"/>
                                <a:gd name="T1" fmla="*/ T0 w 120"/>
                                <a:gd name="T2" fmla="+- 0 4188 4188"/>
                                <a:gd name="T3" fmla="*/ 4188 h 550"/>
                                <a:gd name="T4" fmla="+- 0 5104 5051"/>
                                <a:gd name="T5" fmla="*/ T4 w 120"/>
                                <a:gd name="T6" fmla="+- 0 4188 4188"/>
                                <a:gd name="T7" fmla="*/ 4188 h 550"/>
                                <a:gd name="T8" fmla="+- 0 5100 5051"/>
                                <a:gd name="T9" fmla="*/ T8 w 120"/>
                                <a:gd name="T10" fmla="+- 0 4192 4188"/>
                                <a:gd name="T11" fmla="*/ 4192 h 550"/>
                                <a:gd name="T12" fmla="+- 0 5101 5051"/>
                                <a:gd name="T13" fmla="*/ T12 w 120"/>
                                <a:gd name="T14" fmla="+- 0 4618 4188"/>
                                <a:gd name="T15" fmla="*/ 4618 h 550"/>
                                <a:gd name="T16" fmla="+- 0 5121 5051"/>
                                <a:gd name="T17" fmla="*/ T16 w 120"/>
                                <a:gd name="T18" fmla="+- 0 4617 4188"/>
                                <a:gd name="T19" fmla="*/ 4617 h 550"/>
                                <a:gd name="T20" fmla="+- 0 5120 5051"/>
                                <a:gd name="T21" fmla="*/ T20 w 120"/>
                                <a:gd name="T22" fmla="+- 0 4198 4188"/>
                                <a:gd name="T23" fmla="*/ 4198 h 550"/>
                                <a:gd name="T24" fmla="+- 0 5120 5051"/>
                                <a:gd name="T25" fmla="*/ T24 w 120"/>
                                <a:gd name="T26" fmla="+- 0 4192 4188"/>
                                <a:gd name="T27" fmla="*/ 4192 h 550"/>
                                <a:gd name="T28" fmla="+- 0 5116 5051"/>
                                <a:gd name="T29" fmla="*/ T28 w 120"/>
                                <a:gd name="T30" fmla="+- 0 4188 4188"/>
                                <a:gd name="T31" fmla="*/ 418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65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49" y="4"/>
                                  </a:lnTo>
                                  <a:lnTo>
                                    <a:pt x="50" y="430"/>
                                  </a:lnTo>
                                  <a:lnTo>
                                    <a:pt x="70" y="429"/>
                                  </a:lnTo>
                                  <a:lnTo>
                                    <a:pt x="69" y="10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19" name="Group 477"/>
                        <wpg:cNvGrpSpPr>
                          <a:grpSpLocks/>
                        </wpg:cNvGrpSpPr>
                        <wpg:grpSpPr bwMode="auto">
                          <a:xfrm>
                            <a:off x="3851" y="4738"/>
                            <a:ext cx="2517" cy="1260"/>
                            <a:chOff x="3851" y="4738"/>
                            <a:chExt cx="2517" cy="1260"/>
                          </a:xfrm>
                        </wpg:grpSpPr>
                        <wps:wsp>
                          <wps:cNvPr id="3120" name="Freeform 478"/>
                          <wps:cNvSpPr>
                            <a:spLocks/>
                          </wps:cNvSpPr>
                          <wps:spPr bwMode="auto">
                            <a:xfrm>
                              <a:off x="3851" y="4738"/>
                              <a:ext cx="2517" cy="1260"/>
                            </a:xfrm>
                            <a:custGeom>
                              <a:avLst/>
                              <a:gdLst>
                                <a:gd name="T0" fmla="+- 0 3851 3851"/>
                                <a:gd name="T1" fmla="*/ T0 w 2517"/>
                                <a:gd name="T2" fmla="+- 0 5998 4738"/>
                                <a:gd name="T3" fmla="*/ 5998 h 1260"/>
                                <a:gd name="T4" fmla="+- 0 6368 3851"/>
                                <a:gd name="T5" fmla="*/ T4 w 2517"/>
                                <a:gd name="T6" fmla="+- 0 5998 4738"/>
                                <a:gd name="T7" fmla="*/ 5998 h 1260"/>
                                <a:gd name="T8" fmla="+- 0 6368 3851"/>
                                <a:gd name="T9" fmla="*/ T8 w 2517"/>
                                <a:gd name="T10" fmla="+- 0 4738 4738"/>
                                <a:gd name="T11" fmla="*/ 4738 h 1260"/>
                                <a:gd name="T12" fmla="+- 0 3851 3851"/>
                                <a:gd name="T13" fmla="*/ T12 w 2517"/>
                                <a:gd name="T14" fmla="+- 0 4738 4738"/>
                                <a:gd name="T15" fmla="*/ 4738 h 1260"/>
                                <a:gd name="T16" fmla="+- 0 3851 3851"/>
                                <a:gd name="T17" fmla="*/ T16 w 2517"/>
                                <a:gd name="T18" fmla="+- 0 5998 4738"/>
                                <a:gd name="T19" fmla="*/ 5998 h 1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17" h="1260">
                                  <a:moveTo>
                                    <a:pt x="0" y="1260"/>
                                  </a:moveTo>
                                  <a:lnTo>
                                    <a:pt x="2517" y="1260"/>
                                  </a:lnTo>
                                  <a:lnTo>
                                    <a:pt x="251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6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21" name="Group 473"/>
                        <wpg:cNvGrpSpPr>
                          <a:grpSpLocks/>
                        </wpg:cNvGrpSpPr>
                        <wpg:grpSpPr bwMode="auto">
                          <a:xfrm>
                            <a:off x="5050" y="5988"/>
                            <a:ext cx="120" cy="550"/>
                            <a:chOff x="5050" y="5988"/>
                            <a:chExt cx="120" cy="550"/>
                          </a:xfrm>
                        </wpg:grpSpPr>
                        <wps:wsp>
                          <wps:cNvPr id="3122" name="Freeform 476"/>
                          <wps:cNvSpPr>
                            <a:spLocks/>
                          </wps:cNvSpPr>
                          <wps:spPr bwMode="auto">
                            <a:xfrm>
                              <a:off x="5050" y="598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00 5050"/>
                                <a:gd name="T1" fmla="*/ T0 w 120"/>
                                <a:gd name="T2" fmla="+- 0 6418 5988"/>
                                <a:gd name="T3" fmla="*/ 6418 h 550"/>
                                <a:gd name="T4" fmla="+- 0 5050 5050"/>
                                <a:gd name="T5" fmla="*/ T4 w 120"/>
                                <a:gd name="T6" fmla="+- 0 6418 5988"/>
                                <a:gd name="T7" fmla="*/ 6418 h 550"/>
                                <a:gd name="T8" fmla="+- 0 5110 5050"/>
                                <a:gd name="T9" fmla="*/ T8 w 120"/>
                                <a:gd name="T10" fmla="+- 0 6538 5988"/>
                                <a:gd name="T11" fmla="*/ 6538 h 550"/>
                                <a:gd name="T12" fmla="+- 0 5155 5050"/>
                                <a:gd name="T13" fmla="*/ T12 w 120"/>
                                <a:gd name="T14" fmla="+- 0 6448 5988"/>
                                <a:gd name="T15" fmla="*/ 6448 h 550"/>
                                <a:gd name="T16" fmla="+- 0 5104 5050"/>
                                <a:gd name="T17" fmla="*/ T16 w 120"/>
                                <a:gd name="T18" fmla="+- 0 6448 5988"/>
                                <a:gd name="T19" fmla="*/ 6448 h 550"/>
                                <a:gd name="T20" fmla="+- 0 5100 5050"/>
                                <a:gd name="T21" fmla="*/ T20 w 120"/>
                                <a:gd name="T22" fmla="+- 0 6443 5988"/>
                                <a:gd name="T23" fmla="*/ 6443 h 550"/>
                                <a:gd name="T24" fmla="+- 0 5100 5050"/>
                                <a:gd name="T25" fmla="*/ T24 w 120"/>
                                <a:gd name="T26" fmla="+- 0 6418 5988"/>
                                <a:gd name="T27" fmla="*/ 641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50" y="430"/>
                                  </a:moveTo>
                                  <a:lnTo>
                                    <a:pt x="0" y="430"/>
                                  </a:lnTo>
                                  <a:lnTo>
                                    <a:pt x="60" y="55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50" y="455"/>
                                  </a:lnTo>
                                  <a:lnTo>
                                    <a:pt x="5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23" name="Freeform 475"/>
                          <wps:cNvSpPr>
                            <a:spLocks/>
                          </wps:cNvSpPr>
                          <wps:spPr bwMode="auto">
                            <a:xfrm>
                              <a:off x="5050" y="598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16 5050"/>
                                <a:gd name="T1" fmla="*/ T0 w 120"/>
                                <a:gd name="T2" fmla="+- 0 5988 5988"/>
                                <a:gd name="T3" fmla="*/ 5988 h 550"/>
                                <a:gd name="T4" fmla="+- 0 5104 5050"/>
                                <a:gd name="T5" fmla="*/ T4 w 120"/>
                                <a:gd name="T6" fmla="+- 0 5988 5988"/>
                                <a:gd name="T7" fmla="*/ 5988 h 550"/>
                                <a:gd name="T8" fmla="+- 0 5100 5050"/>
                                <a:gd name="T9" fmla="*/ T8 w 120"/>
                                <a:gd name="T10" fmla="+- 0 5992 5988"/>
                                <a:gd name="T11" fmla="*/ 5992 h 550"/>
                                <a:gd name="T12" fmla="+- 0 5100 5050"/>
                                <a:gd name="T13" fmla="*/ T12 w 120"/>
                                <a:gd name="T14" fmla="+- 0 6443 5988"/>
                                <a:gd name="T15" fmla="*/ 6443 h 550"/>
                                <a:gd name="T16" fmla="+- 0 5104 5050"/>
                                <a:gd name="T17" fmla="*/ T16 w 120"/>
                                <a:gd name="T18" fmla="+- 0 6448 5988"/>
                                <a:gd name="T19" fmla="*/ 6448 h 550"/>
                                <a:gd name="T20" fmla="+- 0 5116 5050"/>
                                <a:gd name="T21" fmla="*/ T20 w 120"/>
                                <a:gd name="T22" fmla="+- 0 6448 5988"/>
                                <a:gd name="T23" fmla="*/ 6448 h 550"/>
                                <a:gd name="T24" fmla="+- 0 5120 5050"/>
                                <a:gd name="T25" fmla="*/ T24 w 120"/>
                                <a:gd name="T26" fmla="+- 0 6443 5988"/>
                                <a:gd name="T27" fmla="*/ 6443 h 550"/>
                                <a:gd name="T28" fmla="+- 0 5120 5050"/>
                                <a:gd name="T29" fmla="*/ T28 w 120"/>
                                <a:gd name="T30" fmla="+- 0 5992 5988"/>
                                <a:gd name="T31" fmla="*/ 5992 h 550"/>
                                <a:gd name="T32" fmla="+- 0 5116 5050"/>
                                <a:gd name="T33" fmla="*/ T32 w 120"/>
                                <a:gd name="T34" fmla="+- 0 5988 5988"/>
                                <a:gd name="T35" fmla="*/ 598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455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66" y="460"/>
                                  </a:lnTo>
                                  <a:lnTo>
                                    <a:pt x="70" y="455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24" name="Freeform 474"/>
                          <wps:cNvSpPr>
                            <a:spLocks/>
                          </wps:cNvSpPr>
                          <wps:spPr bwMode="auto">
                            <a:xfrm>
                              <a:off x="5050" y="598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70 5050"/>
                                <a:gd name="T1" fmla="*/ T0 w 120"/>
                                <a:gd name="T2" fmla="+- 0 6418 5988"/>
                                <a:gd name="T3" fmla="*/ 6418 h 550"/>
                                <a:gd name="T4" fmla="+- 0 5120 5050"/>
                                <a:gd name="T5" fmla="*/ T4 w 120"/>
                                <a:gd name="T6" fmla="+- 0 6418 5988"/>
                                <a:gd name="T7" fmla="*/ 6418 h 550"/>
                                <a:gd name="T8" fmla="+- 0 5120 5050"/>
                                <a:gd name="T9" fmla="*/ T8 w 120"/>
                                <a:gd name="T10" fmla="+- 0 6443 5988"/>
                                <a:gd name="T11" fmla="*/ 6443 h 550"/>
                                <a:gd name="T12" fmla="+- 0 5116 5050"/>
                                <a:gd name="T13" fmla="*/ T12 w 120"/>
                                <a:gd name="T14" fmla="+- 0 6448 5988"/>
                                <a:gd name="T15" fmla="*/ 6448 h 550"/>
                                <a:gd name="T16" fmla="+- 0 5155 5050"/>
                                <a:gd name="T17" fmla="*/ T16 w 120"/>
                                <a:gd name="T18" fmla="+- 0 6448 5988"/>
                                <a:gd name="T19" fmla="*/ 6448 h 550"/>
                                <a:gd name="T20" fmla="+- 0 5170 5050"/>
                                <a:gd name="T21" fmla="*/ T20 w 120"/>
                                <a:gd name="T22" fmla="+- 0 6418 5988"/>
                                <a:gd name="T23" fmla="*/ 641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120" y="430"/>
                                  </a:moveTo>
                                  <a:lnTo>
                                    <a:pt x="70" y="430"/>
                                  </a:lnTo>
                                  <a:lnTo>
                                    <a:pt x="70" y="455"/>
                                  </a:lnTo>
                                  <a:lnTo>
                                    <a:pt x="66" y="46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12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25" name="Group 471"/>
                        <wpg:cNvGrpSpPr>
                          <a:grpSpLocks/>
                        </wpg:cNvGrpSpPr>
                        <wpg:grpSpPr bwMode="auto">
                          <a:xfrm>
                            <a:off x="3851" y="6538"/>
                            <a:ext cx="2519" cy="540"/>
                            <a:chOff x="3851" y="6538"/>
                            <a:chExt cx="2519" cy="540"/>
                          </a:xfrm>
                        </wpg:grpSpPr>
                        <wps:wsp>
                          <wps:cNvPr id="3126" name="Freeform 472"/>
                          <wps:cNvSpPr>
                            <a:spLocks/>
                          </wps:cNvSpPr>
                          <wps:spPr bwMode="auto">
                            <a:xfrm>
                              <a:off x="3851" y="6538"/>
                              <a:ext cx="2519" cy="540"/>
                            </a:xfrm>
                            <a:custGeom>
                              <a:avLst/>
                              <a:gdLst>
                                <a:gd name="T0" fmla="+- 0 3851 3851"/>
                                <a:gd name="T1" fmla="*/ T0 w 2519"/>
                                <a:gd name="T2" fmla="+- 0 7078 6538"/>
                                <a:gd name="T3" fmla="*/ 7078 h 540"/>
                                <a:gd name="T4" fmla="+- 0 6370 3851"/>
                                <a:gd name="T5" fmla="*/ T4 w 2519"/>
                                <a:gd name="T6" fmla="+- 0 7078 6538"/>
                                <a:gd name="T7" fmla="*/ 7078 h 540"/>
                                <a:gd name="T8" fmla="+- 0 6370 3851"/>
                                <a:gd name="T9" fmla="*/ T8 w 2519"/>
                                <a:gd name="T10" fmla="+- 0 6538 6538"/>
                                <a:gd name="T11" fmla="*/ 6538 h 540"/>
                                <a:gd name="T12" fmla="+- 0 3851 3851"/>
                                <a:gd name="T13" fmla="*/ T12 w 2519"/>
                                <a:gd name="T14" fmla="+- 0 6538 6538"/>
                                <a:gd name="T15" fmla="*/ 6538 h 540"/>
                                <a:gd name="T16" fmla="+- 0 3851 3851"/>
                                <a:gd name="T17" fmla="*/ T16 w 2519"/>
                                <a:gd name="T18" fmla="+- 0 7078 6538"/>
                                <a:gd name="T19" fmla="*/ 7078 h 5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19" h="540">
                                  <a:moveTo>
                                    <a:pt x="0" y="540"/>
                                  </a:moveTo>
                                  <a:lnTo>
                                    <a:pt x="2519" y="540"/>
                                  </a:lnTo>
                                  <a:lnTo>
                                    <a:pt x="25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4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27" name="Group 467"/>
                        <wpg:cNvGrpSpPr>
                          <a:grpSpLocks/>
                        </wpg:cNvGrpSpPr>
                        <wpg:grpSpPr bwMode="auto">
                          <a:xfrm>
                            <a:off x="5050" y="7068"/>
                            <a:ext cx="120" cy="550"/>
                            <a:chOff x="5050" y="7068"/>
                            <a:chExt cx="120" cy="550"/>
                          </a:xfrm>
                        </wpg:grpSpPr>
                        <wps:wsp>
                          <wps:cNvPr id="3128" name="Freeform 470"/>
                          <wps:cNvSpPr>
                            <a:spLocks/>
                          </wps:cNvSpPr>
                          <wps:spPr bwMode="auto">
                            <a:xfrm>
                              <a:off x="5050" y="706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00 5050"/>
                                <a:gd name="T1" fmla="*/ T0 w 120"/>
                                <a:gd name="T2" fmla="+- 0 7498 7068"/>
                                <a:gd name="T3" fmla="*/ 7498 h 550"/>
                                <a:gd name="T4" fmla="+- 0 5050 5050"/>
                                <a:gd name="T5" fmla="*/ T4 w 120"/>
                                <a:gd name="T6" fmla="+- 0 7498 7068"/>
                                <a:gd name="T7" fmla="*/ 7498 h 550"/>
                                <a:gd name="T8" fmla="+- 0 5110 5050"/>
                                <a:gd name="T9" fmla="*/ T8 w 120"/>
                                <a:gd name="T10" fmla="+- 0 7618 7068"/>
                                <a:gd name="T11" fmla="*/ 7618 h 550"/>
                                <a:gd name="T12" fmla="+- 0 5155 5050"/>
                                <a:gd name="T13" fmla="*/ T12 w 120"/>
                                <a:gd name="T14" fmla="+- 0 7528 7068"/>
                                <a:gd name="T15" fmla="*/ 7528 h 550"/>
                                <a:gd name="T16" fmla="+- 0 5104 5050"/>
                                <a:gd name="T17" fmla="*/ T16 w 120"/>
                                <a:gd name="T18" fmla="+- 0 7528 7068"/>
                                <a:gd name="T19" fmla="*/ 7528 h 550"/>
                                <a:gd name="T20" fmla="+- 0 5100 5050"/>
                                <a:gd name="T21" fmla="*/ T20 w 120"/>
                                <a:gd name="T22" fmla="+- 0 7523 7068"/>
                                <a:gd name="T23" fmla="*/ 7523 h 550"/>
                                <a:gd name="T24" fmla="+- 0 5100 5050"/>
                                <a:gd name="T25" fmla="*/ T24 w 120"/>
                                <a:gd name="T26" fmla="+- 0 7498 7068"/>
                                <a:gd name="T27" fmla="*/ 749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50" y="430"/>
                                  </a:moveTo>
                                  <a:lnTo>
                                    <a:pt x="0" y="430"/>
                                  </a:lnTo>
                                  <a:lnTo>
                                    <a:pt x="60" y="55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50" y="455"/>
                                  </a:lnTo>
                                  <a:lnTo>
                                    <a:pt x="5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29" name="Freeform 469"/>
                          <wps:cNvSpPr>
                            <a:spLocks/>
                          </wps:cNvSpPr>
                          <wps:spPr bwMode="auto">
                            <a:xfrm>
                              <a:off x="5050" y="706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16 5050"/>
                                <a:gd name="T1" fmla="*/ T0 w 120"/>
                                <a:gd name="T2" fmla="+- 0 7068 7068"/>
                                <a:gd name="T3" fmla="*/ 7068 h 550"/>
                                <a:gd name="T4" fmla="+- 0 5104 5050"/>
                                <a:gd name="T5" fmla="*/ T4 w 120"/>
                                <a:gd name="T6" fmla="+- 0 7068 7068"/>
                                <a:gd name="T7" fmla="*/ 7068 h 550"/>
                                <a:gd name="T8" fmla="+- 0 5100 5050"/>
                                <a:gd name="T9" fmla="*/ T8 w 120"/>
                                <a:gd name="T10" fmla="+- 0 7072 7068"/>
                                <a:gd name="T11" fmla="*/ 7072 h 550"/>
                                <a:gd name="T12" fmla="+- 0 5100 5050"/>
                                <a:gd name="T13" fmla="*/ T12 w 120"/>
                                <a:gd name="T14" fmla="+- 0 7523 7068"/>
                                <a:gd name="T15" fmla="*/ 7523 h 550"/>
                                <a:gd name="T16" fmla="+- 0 5104 5050"/>
                                <a:gd name="T17" fmla="*/ T16 w 120"/>
                                <a:gd name="T18" fmla="+- 0 7528 7068"/>
                                <a:gd name="T19" fmla="*/ 7528 h 550"/>
                                <a:gd name="T20" fmla="+- 0 5116 5050"/>
                                <a:gd name="T21" fmla="*/ T20 w 120"/>
                                <a:gd name="T22" fmla="+- 0 7528 7068"/>
                                <a:gd name="T23" fmla="*/ 7528 h 550"/>
                                <a:gd name="T24" fmla="+- 0 5120 5050"/>
                                <a:gd name="T25" fmla="*/ T24 w 120"/>
                                <a:gd name="T26" fmla="+- 0 7523 7068"/>
                                <a:gd name="T27" fmla="*/ 7523 h 550"/>
                                <a:gd name="T28" fmla="+- 0 5120 5050"/>
                                <a:gd name="T29" fmla="*/ T28 w 120"/>
                                <a:gd name="T30" fmla="+- 0 7072 7068"/>
                                <a:gd name="T31" fmla="*/ 7072 h 550"/>
                                <a:gd name="T32" fmla="+- 0 5116 5050"/>
                                <a:gd name="T33" fmla="*/ T32 w 120"/>
                                <a:gd name="T34" fmla="+- 0 7068 7068"/>
                                <a:gd name="T35" fmla="*/ 706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455"/>
                                  </a:lnTo>
                                  <a:lnTo>
                                    <a:pt x="54" y="460"/>
                                  </a:lnTo>
                                  <a:lnTo>
                                    <a:pt x="66" y="460"/>
                                  </a:lnTo>
                                  <a:lnTo>
                                    <a:pt x="70" y="455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30" name="Freeform 468"/>
                          <wps:cNvSpPr>
                            <a:spLocks/>
                          </wps:cNvSpPr>
                          <wps:spPr bwMode="auto">
                            <a:xfrm>
                              <a:off x="5050" y="7068"/>
                              <a:ext cx="120" cy="550"/>
                            </a:xfrm>
                            <a:custGeom>
                              <a:avLst/>
                              <a:gdLst>
                                <a:gd name="T0" fmla="+- 0 5170 5050"/>
                                <a:gd name="T1" fmla="*/ T0 w 120"/>
                                <a:gd name="T2" fmla="+- 0 7498 7068"/>
                                <a:gd name="T3" fmla="*/ 7498 h 550"/>
                                <a:gd name="T4" fmla="+- 0 5120 5050"/>
                                <a:gd name="T5" fmla="*/ T4 w 120"/>
                                <a:gd name="T6" fmla="+- 0 7498 7068"/>
                                <a:gd name="T7" fmla="*/ 7498 h 550"/>
                                <a:gd name="T8" fmla="+- 0 5120 5050"/>
                                <a:gd name="T9" fmla="*/ T8 w 120"/>
                                <a:gd name="T10" fmla="+- 0 7523 7068"/>
                                <a:gd name="T11" fmla="*/ 7523 h 550"/>
                                <a:gd name="T12" fmla="+- 0 5116 5050"/>
                                <a:gd name="T13" fmla="*/ T12 w 120"/>
                                <a:gd name="T14" fmla="+- 0 7528 7068"/>
                                <a:gd name="T15" fmla="*/ 7528 h 550"/>
                                <a:gd name="T16" fmla="+- 0 5155 5050"/>
                                <a:gd name="T17" fmla="*/ T16 w 120"/>
                                <a:gd name="T18" fmla="+- 0 7528 7068"/>
                                <a:gd name="T19" fmla="*/ 7528 h 550"/>
                                <a:gd name="T20" fmla="+- 0 5170 5050"/>
                                <a:gd name="T21" fmla="*/ T20 w 120"/>
                                <a:gd name="T22" fmla="+- 0 7498 7068"/>
                                <a:gd name="T23" fmla="*/ 7498 h 5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50">
                                  <a:moveTo>
                                    <a:pt x="120" y="430"/>
                                  </a:moveTo>
                                  <a:lnTo>
                                    <a:pt x="70" y="430"/>
                                  </a:lnTo>
                                  <a:lnTo>
                                    <a:pt x="70" y="455"/>
                                  </a:lnTo>
                                  <a:lnTo>
                                    <a:pt x="66" y="460"/>
                                  </a:lnTo>
                                  <a:lnTo>
                                    <a:pt x="105" y="460"/>
                                  </a:lnTo>
                                  <a:lnTo>
                                    <a:pt x="120" y="43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31" name="Group 465"/>
                        <wpg:cNvGrpSpPr>
                          <a:grpSpLocks/>
                        </wpg:cNvGrpSpPr>
                        <wpg:grpSpPr bwMode="auto">
                          <a:xfrm>
                            <a:off x="3670" y="7618"/>
                            <a:ext cx="3060" cy="720"/>
                            <a:chOff x="3670" y="7618"/>
                            <a:chExt cx="3060" cy="720"/>
                          </a:xfrm>
                        </wpg:grpSpPr>
                        <wps:wsp>
                          <wps:cNvPr id="3132" name="Freeform 466"/>
                          <wps:cNvSpPr>
                            <a:spLocks/>
                          </wps:cNvSpPr>
                          <wps:spPr bwMode="auto">
                            <a:xfrm>
                              <a:off x="3670" y="7618"/>
                              <a:ext cx="3060" cy="720"/>
                            </a:xfrm>
                            <a:custGeom>
                              <a:avLst/>
                              <a:gdLst>
                                <a:gd name="T0" fmla="+- 0 5075 3670"/>
                                <a:gd name="T1" fmla="*/ T0 w 3060"/>
                                <a:gd name="T2" fmla="+- 0 7619 7618"/>
                                <a:gd name="T3" fmla="*/ 7619 h 720"/>
                                <a:gd name="T4" fmla="+- 0 4832 3670"/>
                                <a:gd name="T5" fmla="*/ T4 w 3060"/>
                                <a:gd name="T6" fmla="+- 0 7628 7618"/>
                                <a:gd name="T7" fmla="*/ 7628 h 720"/>
                                <a:gd name="T8" fmla="+- 0 4604 3670"/>
                                <a:gd name="T9" fmla="*/ T8 w 3060"/>
                                <a:gd name="T10" fmla="+- 0 7646 7618"/>
                                <a:gd name="T11" fmla="*/ 7646 h 720"/>
                                <a:gd name="T12" fmla="+- 0 4394 3670"/>
                                <a:gd name="T13" fmla="*/ T12 w 3060"/>
                                <a:gd name="T14" fmla="+- 0 7671 7618"/>
                                <a:gd name="T15" fmla="*/ 7671 h 720"/>
                                <a:gd name="T16" fmla="+- 0 4204 3670"/>
                                <a:gd name="T17" fmla="*/ T16 w 3060"/>
                                <a:gd name="T18" fmla="+- 0 7704 7618"/>
                                <a:gd name="T19" fmla="*/ 7704 h 720"/>
                                <a:gd name="T20" fmla="+- 0 4038 3670"/>
                                <a:gd name="T21" fmla="*/ T20 w 3060"/>
                                <a:gd name="T22" fmla="+- 0 7743 7618"/>
                                <a:gd name="T23" fmla="*/ 7743 h 720"/>
                                <a:gd name="T24" fmla="+- 0 3899 3670"/>
                                <a:gd name="T25" fmla="*/ T24 w 3060"/>
                                <a:gd name="T26" fmla="+- 0 7788 7618"/>
                                <a:gd name="T27" fmla="*/ 7788 h 720"/>
                                <a:gd name="T28" fmla="+- 0 3748 3670"/>
                                <a:gd name="T29" fmla="*/ T28 w 3060"/>
                                <a:gd name="T30" fmla="+- 0 7864 7618"/>
                                <a:gd name="T31" fmla="*/ 7864 h 720"/>
                                <a:gd name="T32" fmla="+- 0 3670 3670"/>
                                <a:gd name="T33" fmla="*/ T32 w 3060"/>
                                <a:gd name="T34" fmla="+- 0 7978 7618"/>
                                <a:gd name="T35" fmla="*/ 7978 h 720"/>
                                <a:gd name="T36" fmla="+- 0 3714 3670"/>
                                <a:gd name="T37" fmla="*/ T36 w 3060"/>
                                <a:gd name="T38" fmla="+- 0 8064 7618"/>
                                <a:gd name="T39" fmla="*/ 8064 h 720"/>
                                <a:gd name="T40" fmla="+- 0 3899 3670"/>
                                <a:gd name="T41" fmla="*/ T40 w 3060"/>
                                <a:gd name="T42" fmla="+- 0 8167 7618"/>
                                <a:gd name="T43" fmla="*/ 8167 h 720"/>
                                <a:gd name="T44" fmla="+- 0 4038 3670"/>
                                <a:gd name="T45" fmla="*/ T44 w 3060"/>
                                <a:gd name="T46" fmla="+- 0 8212 7618"/>
                                <a:gd name="T47" fmla="*/ 8212 h 720"/>
                                <a:gd name="T48" fmla="+- 0 4204 3670"/>
                                <a:gd name="T49" fmla="*/ T48 w 3060"/>
                                <a:gd name="T50" fmla="+- 0 8251 7618"/>
                                <a:gd name="T51" fmla="*/ 8251 h 720"/>
                                <a:gd name="T52" fmla="+- 0 4394 3670"/>
                                <a:gd name="T53" fmla="*/ T52 w 3060"/>
                                <a:gd name="T54" fmla="+- 0 8284 7618"/>
                                <a:gd name="T55" fmla="*/ 8284 h 720"/>
                                <a:gd name="T56" fmla="+- 0 4604 3670"/>
                                <a:gd name="T57" fmla="*/ T56 w 3060"/>
                                <a:gd name="T58" fmla="+- 0 8309 7618"/>
                                <a:gd name="T59" fmla="*/ 8309 h 720"/>
                                <a:gd name="T60" fmla="+- 0 4832 3670"/>
                                <a:gd name="T61" fmla="*/ T60 w 3060"/>
                                <a:gd name="T62" fmla="+- 0 8327 7618"/>
                                <a:gd name="T63" fmla="*/ 8327 h 720"/>
                                <a:gd name="T64" fmla="+- 0 5075 3670"/>
                                <a:gd name="T65" fmla="*/ T64 w 3060"/>
                                <a:gd name="T66" fmla="+- 0 8336 7618"/>
                                <a:gd name="T67" fmla="*/ 8336 h 720"/>
                                <a:gd name="T68" fmla="+- 0 5325 3670"/>
                                <a:gd name="T69" fmla="*/ T68 w 3060"/>
                                <a:gd name="T70" fmla="+- 0 8336 7618"/>
                                <a:gd name="T71" fmla="*/ 8336 h 720"/>
                                <a:gd name="T72" fmla="+- 0 5568 3670"/>
                                <a:gd name="T73" fmla="*/ T72 w 3060"/>
                                <a:gd name="T74" fmla="+- 0 8327 7618"/>
                                <a:gd name="T75" fmla="*/ 8327 h 720"/>
                                <a:gd name="T76" fmla="+- 0 5796 3670"/>
                                <a:gd name="T77" fmla="*/ T76 w 3060"/>
                                <a:gd name="T78" fmla="+- 0 8309 7618"/>
                                <a:gd name="T79" fmla="*/ 8309 h 720"/>
                                <a:gd name="T80" fmla="+- 0 6006 3670"/>
                                <a:gd name="T81" fmla="*/ T80 w 3060"/>
                                <a:gd name="T82" fmla="+- 0 8284 7618"/>
                                <a:gd name="T83" fmla="*/ 8284 h 720"/>
                                <a:gd name="T84" fmla="+- 0 6196 3670"/>
                                <a:gd name="T85" fmla="*/ T84 w 3060"/>
                                <a:gd name="T86" fmla="+- 0 8251 7618"/>
                                <a:gd name="T87" fmla="*/ 8251 h 720"/>
                                <a:gd name="T88" fmla="+- 0 6362 3670"/>
                                <a:gd name="T89" fmla="*/ T88 w 3060"/>
                                <a:gd name="T90" fmla="+- 0 8212 7618"/>
                                <a:gd name="T91" fmla="*/ 8212 h 720"/>
                                <a:gd name="T92" fmla="+- 0 6501 3670"/>
                                <a:gd name="T93" fmla="*/ T92 w 3060"/>
                                <a:gd name="T94" fmla="+- 0 8167 7618"/>
                                <a:gd name="T95" fmla="*/ 8167 h 720"/>
                                <a:gd name="T96" fmla="+- 0 6652 3670"/>
                                <a:gd name="T97" fmla="*/ T96 w 3060"/>
                                <a:gd name="T98" fmla="+- 0 8091 7618"/>
                                <a:gd name="T99" fmla="*/ 8091 h 720"/>
                                <a:gd name="T100" fmla="+- 0 6730 3670"/>
                                <a:gd name="T101" fmla="*/ T100 w 3060"/>
                                <a:gd name="T102" fmla="+- 0 7978 7618"/>
                                <a:gd name="T103" fmla="*/ 7978 h 720"/>
                                <a:gd name="T104" fmla="+- 0 6686 3670"/>
                                <a:gd name="T105" fmla="*/ T104 w 3060"/>
                                <a:gd name="T106" fmla="+- 0 7891 7618"/>
                                <a:gd name="T107" fmla="*/ 7891 h 720"/>
                                <a:gd name="T108" fmla="+- 0 6501 3670"/>
                                <a:gd name="T109" fmla="*/ T108 w 3060"/>
                                <a:gd name="T110" fmla="+- 0 7788 7618"/>
                                <a:gd name="T111" fmla="*/ 7788 h 720"/>
                                <a:gd name="T112" fmla="+- 0 6362 3670"/>
                                <a:gd name="T113" fmla="*/ T112 w 3060"/>
                                <a:gd name="T114" fmla="+- 0 7743 7618"/>
                                <a:gd name="T115" fmla="*/ 7743 h 720"/>
                                <a:gd name="T116" fmla="+- 0 6196 3670"/>
                                <a:gd name="T117" fmla="*/ T116 w 3060"/>
                                <a:gd name="T118" fmla="+- 0 7704 7618"/>
                                <a:gd name="T119" fmla="*/ 7704 h 720"/>
                                <a:gd name="T120" fmla="+- 0 6006 3670"/>
                                <a:gd name="T121" fmla="*/ T120 w 3060"/>
                                <a:gd name="T122" fmla="+- 0 7671 7618"/>
                                <a:gd name="T123" fmla="*/ 7671 h 720"/>
                                <a:gd name="T124" fmla="+- 0 5796 3670"/>
                                <a:gd name="T125" fmla="*/ T124 w 3060"/>
                                <a:gd name="T126" fmla="+- 0 7646 7618"/>
                                <a:gd name="T127" fmla="*/ 7646 h 720"/>
                                <a:gd name="T128" fmla="+- 0 5568 3670"/>
                                <a:gd name="T129" fmla="*/ T128 w 3060"/>
                                <a:gd name="T130" fmla="+- 0 7628 7618"/>
                                <a:gd name="T131" fmla="*/ 7628 h 720"/>
                                <a:gd name="T132" fmla="+- 0 5325 3670"/>
                                <a:gd name="T133" fmla="*/ T132 w 3060"/>
                                <a:gd name="T134" fmla="+- 0 7619 7618"/>
                                <a:gd name="T135" fmla="*/ 7619 h 7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3060" h="720">
                                  <a:moveTo>
                                    <a:pt x="1530" y="0"/>
                                  </a:moveTo>
                                  <a:lnTo>
                                    <a:pt x="1405" y="1"/>
                                  </a:lnTo>
                                  <a:lnTo>
                                    <a:pt x="1282" y="4"/>
                                  </a:lnTo>
                                  <a:lnTo>
                                    <a:pt x="1162" y="10"/>
                                  </a:lnTo>
                                  <a:lnTo>
                                    <a:pt x="1046" y="18"/>
                                  </a:lnTo>
                                  <a:lnTo>
                                    <a:pt x="934" y="28"/>
                                  </a:lnTo>
                                  <a:lnTo>
                                    <a:pt x="827" y="40"/>
                                  </a:lnTo>
                                  <a:lnTo>
                                    <a:pt x="724" y="53"/>
                                  </a:lnTo>
                                  <a:lnTo>
                                    <a:pt x="626" y="69"/>
                                  </a:lnTo>
                                  <a:lnTo>
                                    <a:pt x="534" y="86"/>
                                  </a:lnTo>
                                  <a:lnTo>
                                    <a:pt x="448" y="105"/>
                                  </a:lnTo>
                                  <a:lnTo>
                                    <a:pt x="368" y="125"/>
                                  </a:lnTo>
                                  <a:lnTo>
                                    <a:pt x="295" y="147"/>
                                  </a:lnTo>
                                  <a:lnTo>
                                    <a:pt x="229" y="170"/>
                                  </a:lnTo>
                                  <a:lnTo>
                                    <a:pt x="171" y="194"/>
                                  </a:lnTo>
                                  <a:lnTo>
                                    <a:pt x="78" y="246"/>
                                  </a:lnTo>
                                  <a:lnTo>
                                    <a:pt x="20" y="301"/>
                                  </a:lnTo>
                                  <a:lnTo>
                                    <a:pt x="0" y="360"/>
                                  </a:lnTo>
                                  <a:lnTo>
                                    <a:pt x="5" y="389"/>
                                  </a:lnTo>
                                  <a:lnTo>
                                    <a:pt x="44" y="446"/>
                                  </a:lnTo>
                                  <a:lnTo>
                                    <a:pt x="120" y="500"/>
                                  </a:lnTo>
                                  <a:lnTo>
                                    <a:pt x="229" y="549"/>
                                  </a:lnTo>
                                  <a:lnTo>
                                    <a:pt x="295" y="572"/>
                                  </a:lnTo>
                                  <a:lnTo>
                                    <a:pt x="368" y="594"/>
                                  </a:lnTo>
                                  <a:lnTo>
                                    <a:pt x="448" y="614"/>
                                  </a:lnTo>
                                  <a:lnTo>
                                    <a:pt x="534" y="633"/>
                                  </a:lnTo>
                                  <a:lnTo>
                                    <a:pt x="626" y="650"/>
                                  </a:lnTo>
                                  <a:lnTo>
                                    <a:pt x="724" y="666"/>
                                  </a:lnTo>
                                  <a:lnTo>
                                    <a:pt x="827" y="679"/>
                                  </a:lnTo>
                                  <a:lnTo>
                                    <a:pt x="934" y="691"/>
                                  </a:lnTo>
                                  <a:lnTo>
                                    <a:pt x="1046" y="701"/>
                                  </a:lnTo>
                                  <a:lnTo>
                                    <a:pt x="1162" y="709"/>
                                  </a:lnTo>
                                  <a:lnTo>
                                    <a:pt x="1282" y="715"/>
                                  </a:lnTo>
                                  <a:lnTo>
                                    <a:pt x="1405" y="718"/>
                                  </a:lnTo>
                                  <a:lnTo>
                                    <a:pt x="1530" y="720"/>
                                  </a:lnTo>
                                  <a:lnTo>
                                    <a:pt x="1655" y="718"/>
                                  </a:lnTo>
                                  <a:lnTo>
                                    <a:pt x="1778" y="715"/>
                                  </a:lnTo>
                                  <a:lnTo>
                                    <a:pt x="1898" y="709"/>
                                  </a:lnTo>
                                  <a:lnTo>
                                    <a:pt x="2014" y="701"/>
                                  </a:lnTo>
                                  <a:lnTo>
                                    <a:pt x="2126" y="691"/>
                                  </a:lnTo>
                                  <a:lnTo>
                                    <a:pt x="2233" y="679"/>
                                  </a:lnTo>
                                  <a:lnTo>
                                    <a:pt x="2336" y="666"/>
                                  </a:lnTo>
                                  <a:lnTo>
                                    <a:pt x="2434" y="650"/>
                                  </a:lnTo>
                                  <a:lnTo>
                                    <a:pt x="2526" y="633"/>
                                  </a:lnTo>
                                  <a:lnTo>
                                    <a:pt x="2612" y="614"/>
                                  </a:lnTo>
                                  <a:lnTo>
                                    <a:pt x="2692" y="594"/>
                                  </a:lnTo>
                                  <a:lnTo>
                                    <a:pt x="2765" y="572"/>
                                  </a:lnTo>
                                  <a:lnTo>
                                    <a:pt x="2831" y="549"/>
                                  </a:lnTo>
                                  <a:lnTo>
                                    <a:pt x="2889" y="525"/>
                                  </a:lnTo>
                                  <a:lnTo>
                                    <a:pt x="2982" y="473"/>
                                  </a:lnTo>
                                  <a:lnTo>
                                    <a:pt x="3040" y="418"/>
                                  </a:lnTo>
                                  <a:lnTo>
                                    <a:pt x="3060" y="360"/>
                                  </a:lnTo>
                                  <a:lnTo>
                                    <a:pt x="3055" y="330"/>
                                  </a:lnTo>
                                  <a:lnTo>
                                    <a:pt x="3016" y="273"/>
                                  </a:lnTo>
                                  <a:lnTo>
                                    <a:pt x="2940" y="219"/>
                                  </a:lnTo>
                                  <a:lnTo>
                                    <a:pt x="2831" y="170"/>
                                  </a:lnTo>
                                  <a:lnTo>
                                    <a:pt x="2765" y="147"/>
                                  </a:lnTo>
                                  <a:lnTo>
                                    <a:pt x="2692" y="125"/>
                                  </a:lnTo>
                                  <a:lnTo>
                                    <a:pt x="2612" y="105"/>
                                  </a:lnTo>
                                  <a:lnTo>
                                    <a:pt x="2526" y="86"/>
                                  </a:lnTo>
                                  <a:lnTo>
                                    <a:pt x="2434" y="69"/>
                                  </a:lnTo>
                                  <a:lnTo>
                                    <a:pt x="2336" y="53"/>
                                  </a:lnTo>
                                  <a:lnTo>
                                    <a:pt x="2233" y="40"/>
                                  </a:lnTo>
                                  <a:lnTo>
                                    <a:pt x="2126" y="28"/>
                                  </a:lnTo>
                                  <a:lnTo>
                                    <a:pt x="2014" y="18"/>
                                  </a:lnTo>
                                  <a:lnTo>
                                    <a:pt x="1898" y="10"/>
                                  </a:lnTo>
                                  <a:lnTo>
                                    <a:pt x="1778" y="4"/>
                                  </a:lnTo>
                                  <a:lnTo>
                                    <a:pt x="1655" y="1"/>
                                  </a:lnTo>
                                  <a:lnTo>
                                    <a:pt x="153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277960" id="Group 464" o:spid="_x0000_s1026" style="position:absolute;margin-left:183.15pt;margin-top:29.5pt;width:153.75pt;height:387.75pt;z-index:-251632128;mso-position-horizontal-relative:page" coordorigin="3663,590" coordsize="3075,77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">
                <v:group id="Group 498" o:spid="_x0000_s1027" style="position:absolute;left:3851;top:598;width:2516;height:720" coordorigin="3851,598" coordsize="2516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">
                  <v:shape id="Freeform 499" o:spid="_x0000_s1028" style="position:absolute;left:3851;top:598;width:2516;height:720;visibility:visible;mso-wrap-style:square;v-text-anchor:top" coordsize="2516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" path="m1258,l1155,1,1054,4r-98,6l860,18,768,28,680,40,595,53,515,69,439,86r-71,19l303,125r-60,22l140,194,64,246,16,301,,360r4,29l37,446r62,54l188,549r115,45l368,614r71,19l515,650r80,16l680,679r88,12l860,701r96,8l1054,715r101,3l1258,720r103,-2l1462,715r98,-6l1656,701r92,-10l1836,679r85,-13l2001,650r76,-17l2148,614r65,-20l2273,572r103,-47l2452,473r48,-55l2516,360r-4,-30l2479,273r-62,-54l2328,170,2213,125r-65,-20l2077,86,2001,69,1921,53,1836,40,1748,28,1656,18r-96,-8l1462,4,1361,1,1258,xe" filled="f">
                    <v:path arrowok="t" o:connecttype="custom" o:connectlocs="1155,599;956,608;768,626;595,651;439,684;303,723;140,792;16,899;4,987;99,1098;303,1192;439,1231;595,1264;768,1289;956,1307;1155,1316;1361,1316;1560,1307;1748,1289;1921,1264;2077,1231;2213,1192;2376,1123;2500,1016;2512,928;2417,817;2213,723;2077,684;1921,651;1748,626;1560,608;1361,599" o:connectangles="0,0,0,0,0,0,0,0,0,0,0,0,0,0,0,0,0,0,0,0,0,0,0,0,0,0,0,0,0,0,0,0"/>
                  </v:shape>
                </v:group>
                <v:group id="Group 493" o:spid="_x0000_s1029" style="position:absolute;left:5051;top:1308;width:120;height:550" coordorigin="5051,1308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uBWwwAAAN0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chf3hTXgCcv8LAAD//wMAUEsBAi0AFAAGAAgAAAAhANvh9svuAAAAhQEAABMAAAAAAAAAAAAA&#10;AAAAAAAAAFtDb250ZW50X1R5cGVzXS54bWxQSwECLQAUAAYACAAAACEAWvQsW78AAAAVAQAACwAA&#10;AAAAAAAAAAAAAAAfAQAAX3JlbHMvLnJlbHNQSwECLQAUAAYACAAAACEAiMrgVsMAAADdAAAADwAA&#10;AAAAAAAAAAAAAAAHAgAAZHJzL2Rvd25yZXYueG1sUEsFBgAAAAADAAMAtwAAAPcCAAAAAA==&#10;">
                  <v:shape id="Freeform 497" o:spid="_x0000_s1030" style="position:absolute;left:5051;top:130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" path="m50,430l,430,60,550r45,-90l54,460r-4,-5l50,430e" fillcolor="black" stroked="f">
                    <v:path arrowok="t" o:connecttype="custom" o:connectlocs="50,1738;0,1738;60,1858;105,1768;54,1768;50,1763;50,1738" o:connectangles="0,0,0,0,0,0,0"/>
                  </v:shape>
                  <v:shape id="Freeform 496" o:spid="_x0000_s1031" style="position:absolute;left:5051;top:130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" path="m70,429r-20,1l50,455r4,5l65,460r5,-5l70,429e" fillcolor="black" stroked="f">
                    <v:path arrowok="t" o:connecttype="custom" o:connectlocs="70,1737;50,1738;50,1763;54,1768;65,1768;70,1763;70,1737" o:connectangles="0,0,0,0,0,0,0"/>
                  </v:shape>
                  <v:shape id="Freeform 495" o:spid="_x0000_s1032" style="position:absolute;left:5051;top:130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" path="m120,429r-50,l70,455r-5,5l105,460r15,-31e" fillcolor="black" stroked="f">
                    <v:path arrowok="t" o:connecttype="custom" o:connectlocs="120,1737;70,1737;70,1763;65,1768;105,1768;120,1737" o:connectangles="0,0,0,0,0,0"/>
                  </v:shape>
                  <v:shape id="Freeform 494" o:spid="_x0000_s1033" style="position:absolute;left:5051;top:130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" path="m65,l53,,49,4r1,426l70,429,69,10r,-6l65,e" fillcolor="black" stroked="f">
                    <v:path arrowok="t" o:connecttype="custom" o:connectlocs="65,1308;53,1308;49,1312;50,1738;70,1737;69,1318;69,1312;65,1308" o:connectangles="0,0,0,0,0,0,0,0"/>
                  </v:shape>
                </v:group>
                <v:group id="Group 491" o:spid="_x0000_s1034" style="position:absolute;left:3851;top:1858;width:2519;height:1260" coordorigin="3851,1858" coordsize="2519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">
                  <v:shape id="Freeform 492" o:spid="_x0000_s1035" style="position:absolute;left:3851;top:1858;width:2519;height:1260;visibility:visible;mso-wrap-style:square;v-text-anchor:top" coordsize="2519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" path="m,1260r2519,l2519,,,,,1260xe" filled="f">
                    <v:path arrowok="t" o:connecttype="custom" o:connectlocs="0,3118;2519,3118;2519,1858;0,1858;0,3118" o:connectangles="0,0,0,0,0"/>
                  </v:shape>
                </v:group>
                <v:group id="Group 486" o:spid="_x0000_s1036" style="position:absolute;left:5051;top:3108;width:120;height:550" coordorigin="5051,3108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3gixwAAAN0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GaxK9wexOegFxeAQAA//8DAFBLAQItABQABgAIAAAAIQDb4fbL7gAAAIUBAAATAAAAAAAA&#10;AAAAAAAAAAAAAABbQ29udGVudF9UeXBlc10ueG1sUEsBAi0AFAAGAAgAAAAhAFr0LFu/AAAAFQEA&#10;AAsAAAAAAAAAAAAAAAAAHwEAAF9yZWxzLy5yZWxzUEsBAi0AFAAGAAgAAAAhAAcjeCLHAAAA3QAA&#10;AA8AAAAAAAAAAAAAAAAABwIAAGRycy9kb3ducmV2LnhtbFBLBQYAAAAAAwADALcAAAD7AgAAAAA=&#10;">
                  <v:shape id="Freeform 490" o:spid="_x0000_s1037" style="position:absolute;left:5051;top:310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" path="m50,430l,430,60,550r45,-90l54,460r-4,-5l50,430e" fillcolor="black" stroked="f">
                    <v:path arrowok="t" o:connecttype="custom" o:connectlocs="50,3538;0,3538;60,3658;105,3568;54,3568;50,3563;50,3538" o:connectangles="0,0,0,0,0,0,0"/>
                  </v:shape>
                  <v:shape id="Freeform 489" o:spid="_x0000_s1038" style="position:absolute;left:5051;top:310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" path="m70,429r-20,1l50,455r4,5l65,460r5,-5l70,429e" fillcolor="black" stroked="f">
                    <v:path arrowok="t" o:connecttype="custom" o:connectlocs="70,3537;50,3538;50,3563;54,3568;65,3568;70,3563;70,3537" o:connectangles="0,0,0,0,0,0,0"/>
                  </v:shape>
                  <v:shape id="Freeform 488" o:spid="_x0000_s1039" style="position:absolute;left:5051;top:310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" path="m120,429r-50,l70,455r-5,5l105,460r15,-31e" fillcolor="black" stroked="f">
                    <v:path arrowok="t" o:connecttype="custom" o:connectlocs="120,3537;70,3537;70,3563;65,3568;105,3568;120,3537" o:connectangles="0,0,0,0,0,0"/>
                  </v:shape>
                  <v:shape id="Freeform 487" o:spid="_x0000_s1040" style="position:absolute;left:5051;top:310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" path="m65,l53,,49,4r1,426l70,429,69,10r,-6l65,e" fillcolor="black" stroked="f">
                    <v:path arrowok="t" o:connecttype="custom" o:connectlocs="65,3108;53,3108;49,3112;50,3538;70,3537;69,3118;69,3112;65,3108" o:connectangles="0,0,0,0,0,0,0,0"/>
                  </v:shape>
                </v:group>
                <v:group id="Group 484" o:spid="_x0000_s1041" style="position:absolute;left:3851;top:3658;width:2519;height:540" coordorigin="3851,3658" coordsize="2519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">
                  <v:shape id="Freeform 485" o:spid="_x0000_s1042" style="position:absolute;left:3851;top:3658;width:2519;height:540;visibility:visible;mso-wrap-style:square;v-text-anchor:top" coordsize="2519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" path="m,540r2519,l2519,,,,,540xe" filled="f">
                    <v:path arrowok="t" o:connecttype="custom" o:connectlocs="0,4198;2519,4198;2519,3658;0,3658;0,4198" o:connectangles="0,0,0,0,0"/>
                  </v:shape>
                </v:group>
                <v:group id="Group 479" o:spid="_x0000_s1043" style="position:absolute;left:5051;top:4188;width:120;height:550" coordorigin="5051,4188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">
                  <v:shape id="Freeform 483" o:spid="_x0000_s1044" style="position:absolute;left:5051;top:418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" path="m50,430l,430,60,550r45,-90l54,460r-4,-5l50,430e" fillcolor="black" stroked="f">
                    <v:path arrowok="t" o:connecttype="custom" o:connectlocs="50,4618;0,4618;60,4738;105,4648;54,4648;50,4643;50,4618" o:connectangles="0,0,0,0,0,0,0"/>
                  </v:shape>
                  <v:shape id="Freeform 482" o:spid="_x0000_s1045" style="position:absolute;left:5051;top:418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" path="m70,429r-20,1l50,455r4,5l65,460r5,-5l70,429e" fillcolor="black" stroked="f">
                    <v:path arrowok="t" o:connecttype="custom" o:connectlocs="70,4617;50,4618;50,4643;54,4648;65,4648;70,4643;70,4617" o:connectangles="0,0,0,0,0,0,0"/>
                  </v:shape>
                  <v:shape id="Freeform 481" o:spid="_x0000_s1046" style="position:absolute;left:5051;top:418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" path="m120,429r-50,l70,455r-5,5l105,460r15,-31e" fillcolor="black" stroked="f">
                    <v:path arrowok="t" o:connecttype="custom" o:connectlocs="120,4617;70,4617;70,4643;65,4648;105,4648;120,4617" o:connectangles="0,0,0,0,0,0"/>
                  </v:shape>
                  <v:shape id="Freeform 480" o:spid="_x0000_s1047" style="position:absolute;left:5051;top:418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" path="m65,l53,,49,4r1,426l70,429,69,10r,-6l65,e" fillcolor="black" stroked="f">
                    <v:path arrowok="t" o:connecttype="custom" o:connectlocs="65,4188;53,4188;49,4192;50,4618;70,4617;69,4198;69,4192;65,4188" o:connectangles="0,0,0,0,0,0,0,0"/>
                  </v:shape>
                </v:group>
                <v:group id="Group 477" o:spid="_x0000_s1048" style="position:absolute;left:3851;top:4738;width:2517;height:1260" coordorigin="3851,4738" coordsize="2517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">
                  <v:shape id="Freeform 478" o:spid="_x0000_s1049" style="position:absolute;left:3851;top:4738;width:2517;height:1260;visibility:visible;mso-wrap-style:square;v-text-anchor:top" coordsize="2517,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" path="m,1260r2517,l2517,,,,,1260xe" filled="f">
                    <v:path arrowok="t" o:connecttype="custom" o:connectlocs="0,5998;2517,5998;2517,4738;0,4738;0,5998" o:connectangles="0,0,0,0,0"/>
                  </v:shape>
                </v:group>
                <v:group id="Group 473" o:spid="_x0000_s1050" style="position:absolute;left:5050;top:5988;width:120;height:550" coordorigin="5050,5988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">
                  <v:shape id="Freeform 476" o:spid="_x0000_s1051" style="position:absolute;left:5050;top:598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" path="m50,430l,430,60,550r45,-90l54,460r-4,-5l50,430e" fillcolor="black" stroked="f">
                    <v:path arrowok="t" o:connecttype="custom" o:connectlocs="50,6418;0,6418;60,6538;105,6448;54,6448;50,6443;50,6418" o:connectangles="0,0,0,0,0,0,0"/>
                  </v:shape>
                  <v:shape id="Freeform 475" o:spid="_x0000_s1052" style="position:absolute;left:5050;top:598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" path="m66,l54,,50,4r,451l54,460r12,l70,455,70,4,66,e" fillcolor="black" stroked="f">
                    <v:path arrowok="t" o:connecttype="custom" o:connectlocs="66,5988;54,5988;50,5992;50,6443;54,6448;66,6448;70,6443;70,5992;66,5988" o:connectangles="0,0,0,0,0,0,0,0,0"/>
                  </v:shape>
                  <v:shape id="Freeform 474" o:spid="_x0000_s1053" style="position:absolute;left:5050;top:598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" path="m120,430r-50,l70,455r-4,5l105,460r15,-30e" fillcolor="black" stroked="f">
                    <v:path arrowok="t" o:connecttype="custom" o:connectlocs="120,6418;70,6418;70,6443;66,6448;105,6448;120,6418" o:connectangles="0,0,0,0,0,0"/>
                  </v:shape>
                </v:group>
                <v:group id="Group 471" o:spid="_x0000_s1054" style="position:absolute;left:3851;top:6538;width:2519;height:540" coordorigin="3851,6538" coordsize="2519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">
                  <v:shape id="Freeform 472" o:spid="_x0000_s1055" style="position:absolute;left:3851;top:6538;width:2519;height:540;visibility:visible;mso-wrap-style:square;v-text-anchor:top" coordsize="2519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" path="m,540r2519,l2519,,,,,540xe" filled="f">
                    <v:path arrowok="t" o:connecttype="custom" o:connectlocs="0,7078;2519,7078;2519,6538;0,6538;0,7078" o:connectangles="0,0,0,0,0"/>
                  </v:shape>
                </v:group>
                <v:group id="Group 467" o:spid="_x0000_s1056" style="position:absolute;left:5050;top:7068;width:120;height:550" coordorigin="5050,7068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">
                  <v:shape id="Freeform 470" o:spid="_x0000_s1057" style="position:absolute;left:5050;top:706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" path="m50,430l,430,60,550r45,-90l54,460r-4,-5l50,430e" fillcolor="black" stroked="f">
                    <v:path arrowok="t" o:connecttype="custom" o:connectlocs="50,7498;0,7498;60,7618;105,7528;54,7528;50,7523;50,7498" o:connectangles="0,0,0,0,0,0,0"/>
                  </v:shape>
                  <v:shape id="Freeform 469" o:spid="_x0000_s1058" style="position:absolute;left:5050;top:706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" path="m66,l54,,50,4r,451l54,460r12,l70,455,70,4,66,e" fillcolor="black" stroked="f">
                    <v:path arrowok="t" o:connecttype="custom" o:connectlocs="66,7068;54,7068;50,7072;50,7523;54,7528;66,7528;70,7523;70,7072;66,7068" o:connectangles="0,0,0,0,0,0,0,0,0"/>
                  </v:shape>
                  <v:shape id="Freeform 468" o:spid="_x0000_s1059" style="position:absolute;left:5050;top:7068;width:120;height:550;visibility:visible;mso-wrap-style:square;v-text-anchor:top" coordsize="120,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" path="m120,430r-50,l70,455r-4,5l105,460r15,-30e" fillcolor="black" stroked="f">
                    <v:path arrowok="t" o:connecttype="custom" o:connectlocs="120,7498;70,7498;70,7523;66,7528;105,7528;120,7498" o:connectangles="0,0,0,0,0,0"/>
                  </v:shape>
                </v:group>
                <v:group id="Group 465" o:spid="_x0000_s1060" style="position:absolute;left:3670;top:7618;width:3060;height:720" coordorigin="3670,7618" coordsize="306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">
                  <v:shape id="Freeform 466" o:spid="_x0000_s1061" style="position:absolute;left:3670;top:7618;width:3060;height:720;visibility:visible;mso-wrap-style:square;v-text-anchor:top" coordsize="306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" path="m1530,l1405,1,1282,4r-120,6l1046,18,934,28,827,40,724,53,626,69,534,86r-86,19l368,125r-73,22l229,170r-58,24l78,246,20,301,,360r5,29l44,446r76,54l229,549r66,23l368,594r80,20l534,633r92,17l724,666r103,13l934,691r112,10l1162,709r120,6l1405,718r125,2l1655,718r123,-3l1898,709r116,-8l2126,691r107,-12l2336,666r98,-16l2526,633r86,-19l2692,594r73,-22l2831,549r58,-24l2982,473r58,-55l3060,360r-5,-30l3016,273r-76,-54l2831,170r-66,-23l2692,125r-80,-20l2526,86,2434,69,2336,53,2233,40,2126,28,2014,18,1898,10,1778,4,1655,1,1530,xe" filled="f">
                    <v:path arrowok="t" o:connecttype="custom" o:connectlocs="1405,7619;1162,7628;934,7646;724,7671;534,7704;368,7743;229,7788;78,7864;0,7978;44,8064;229,8167;368,8212;534,8251;724,8284;934,8309;1162,8327;1405,8336;1655,8336;1898,8327;2126,8309;2336,8284;2526,8251;2692,8212;2831,8167;2982,8091;3060,7978;3016,7891;2831,7788;2692,7743;2526,7704;2336,7671;2126,7646;1898,7628;1655,7619" o:connectangles="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7424" behindDoc="1" locked="0" layoutInCell="1" allowOverlap="1" wp14:anchorId="0A841E2F" wp14:editId="0986A8D3">
                <wp:simplePos x="0" y="0"/>
                <wp:positionH relativeFrom="page">
                  <wp:posOffset>720090</wp:posOffset>
                </wp:positionH>
                <wp:positionV relativeFrom="paragraph">
                  <wp:posOffset>-73660</wp:posOffset>
                </wp:positionV>
                <wp:extent cx="5257800" cy="1270"/>
                <wp:effectExtent l="5715" t="13970" r="13335" b="3810"/>
                <wp:wrapNone/>
                <wp:docPr id="3133" name="Group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57800" cy="1270"/>
                          <a:chOff x="1134" y="-116"/>
                          <a:chExt cx="8280" cy="2"/>
                        </a:xfrm>
                      </wpg:grpSpPr>
                      <wps:wsp>
                        <wps:cNvPr id="3134" name="Freeform 463"/>
                        <wps:cNvSpPr>
                          <a:spLocks/>
                        </wps:cNvSpPr>
                        <wps:spPr bwMode="auto">
                          <a:xfrm>
                            <a:off x="1134" y="-116"/>
                            <a:ext cx="8280" cy="2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8280"/>
                              <a:gd name="T2" fmla="+- 0 9414 1134"/>
                              <a:gd name="T3" fmla="*/ T2 w 82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80">
                                <a:moveTo>
                                  <a:pt x="0" y="0"/>
                                </a:moveTo>
                                <a:lnTo>
                                  <a:pt x="82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B202B" id="Group 462" o:spid="_x0000_s1026" style="position:absolute;margin-left:56.7pt;margin-top:-5.8pt;width:414pt;height:.1pt;z-index:-251629056;mso-position-horizontal-relative:page" coordorigin="1134,-116" coordsize="82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">
                <v:shape id="Freeform 463" o:spid="_x0000_s1027" style="position:absolute;left:1134;top:-116;width:8280;height:2;visibility:visible;mso-wrap-style:square;v-text-anchor:top" coordsize="8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" path="m,l8280,e" filled="f">
                  <v:path arrowok="t" o:connecttype="custom" o:connectlocs="0,0;828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二、處理階段：</w:t>
      </w:r>
    </w:p>
    <w:p w14:paraId="7818F78C" w14:textId="77777777" w:rsidR="001210EB" w:rsidRDefault="001210EB" w:rsidP="001210EB">
      <w:pPr>
        <w:spacing w:before="9" w:after="0" w:line="180" w:lineRule="exact"/>
        <w:rPr>
          <w:sz w:val="18"/>
          <w:szCs w:val="18"/>
          <w:lang w:eastAsia="zh-TW"/>
        </w:rPr>
      </w:pPr>
    </w:p>
    <w:p w14:paraId="70DDB22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408DC4A" w14:textId="77777777" w:rsidR="001210EB" w:rsidRDefault="001210EB" w:rsidP="001210EB">
      <w:pPr>
        <w:spacing w:after="0" w:line="300" w:lineRule="exact"/>
        <w:ind w:left="3270" w:right="4400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發生自傷案件</w:t>
      </w:r>
    </w:p>
    <w:p w14:paraId="62F7AD1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2B7492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C7D5CA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058D241" w14:textId="77777777" w:rsidR="001210EB" w:rsidRDefault="001210EB" w:rsidP="001210EB">
      <w:pPr>
        <w:spacing w:before="17" w:after="0" w:line="260" w:lineRule="exact"/>
        <w:rPr>
          <w:sz w:val="26"/>
          <w:szCs w:val="26"/>
          <w:lang w:eastAsia="zh-TW"/>
        </w:rPr>
      </w:pPr>
    </w:p>
    <w:p w14:paraId="7A86E20C" w14:textId="77777777" w:rsidR="001210EB" w:rsidRDefault="001210EB" w:rsidP="001210EB">
      <w:pPr>
        <w:spacing w:after="0" w:line="300" w:lineRule="exact"/>
        <w:ind w:left="298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輔導員或輪班人員視</w:t>
      </w:r>
    </w:p>
    <w:p w14:paraId="239AEFC8" w14:textId="77777777" w:rsidR="001210EB" w:rsidRDefault="001210EB" w:rsidP="001210EB">
      <w:pPr>
        <w:spacing w:before="25" w:after="0" w:line="358" w:lineRule="exact"/>
        <w:ind w:left="2984" w:right="398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情形將傷者送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醫並初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 步予以輔導關懷</w:t>
      </w:r>
    </w:p>
    <w:p w14:paraId="09ED843B" w14:textId="77777777" w:rsidR="001210EB" w:rsidRDefault="001210EB" w:rsidP="001210EB">
      <w:pPr>
        <w:spacing w:before="9" w:after="0" w:line="150" w:lineRule="exact"/>
        <w:rPr>
          <w:sz w:val="15"/>
          <w:szCs w:val="15"/>
          <w:lang w:eastAsia="zh-TW"/>
        </w:rPr>
      </w:pPr>
    </w:p>
    <w:p w14:paraId="77F6843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73B992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46E952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15BDC6B" w14:textId="77777777" w:rsidR="001210EB" w:rsidRDefault="001210EB" w:rsidP="001210EB">
      <w:pPr>
        <w:spacing w:after="0" w:line="300" w:lineRule="exact"/>
        <w:ind w:left="3213" w:right="4218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知會個案輔導員</w:t>
      </w:r>
    </w:p>
    <w:p w14:paraId="2C23CF03" w14:textId="77777777" w:rsidR="001210EB" w:rsidRDefault="001210EB" w:rsidP="001210EB">
      <w:pPr>
        <w:spacing w:after="0" w:line="180" w:lineRule="exact"/>
        <w:rPr>
          <w:sz w:val="18"/>
          <w:szCs w:val="18"/>
          <w:lang w:eastAsia="zh-TW"/>
        </w:rPr>
      </w:pPr>
    </w:p>
    <w:p w14:paraId="74C96D4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E71DF5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191B60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E0188B4" w14:textId="77777777" w:rsidR="001210EB" w:rsidRPr="00E04CB5" w:rsidRDefault="001210EB" w:rsidP="001210EB">
      <w:pPr>
        <w:spacing w:after="0" w:line="300" w:lineRule="exact"/>
        <w:ind w:left="2984" w:right="-20"/>
        <w:rPr>
          <w:rFonts w:ascii="標楷體" w:eastAsia="標楷體" w:hAnsi="標楷體" w:cs="標楷體"/>
          <w:spacing w:val="-7"/>
          <w:sz w:val="24"/>
          <w:szCs w:val="24"/>
          <w:u w:val="single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報告</w:t>
      </w:r>
      <w:r w:rsidRPr="00E04CB5">
        <w:rPr>
          <w:rFonts w:ascii="標楷體" w:eastAsia="標楷體" w:hAnsi="標楷體" w:cs="標楷體" w:hint="eastAsia"/>
          <w:position w:val="-1"/>
          <w:sz w:val="24"/>
          <w:szCs w:val="24"/>
          <w:u w:val="single"/>
          <w:lang w:eastAsia="zh-TW"/>
        </w:rPr>
        <w:t>相關單位主管及</w:t>
      </w:r>
    </w:p>
    <w:p w14:paraId="4BE650E2" w14:textId="77777777" w:rsidR="001210EB" w:rsidRDefault="00262B74" w:rsidP="001210EB">
      <w:pPr>
        <w:spacing w:before="24" w:after="0" w:line="360" w:lineRule="exact"/>
        <w:ind w:left="2984" w:right="3833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機構負責人</w: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，並</w:t>
      </w:r>
      <w:r w:rsidR="00C30FF2">
        <w:rPr>
          <w:rFonts w:ascii="標楷體" w:eastAsia="標楷體" w:hAnsi="標楷體" w:cs="標楷體"/>
          <w:sz w:val="24"/>
          <w:szCs w:val="24"/>
          <w:lang w:eastAsia="zh-TW"/>
        </w:rPr>
        <w:t>填寫</w:t>
      </w:r>
      <w:r w:rsidR="00753873">
        <w:rPr>
          <w:rFonts w:ascii="標楷體" w:eastAsia="標楷體" w:hAnsi="標楷體" w:cs="標楷體" w:hint="eastAsia"/>
          <w:sz w:val="24"/>
          <w:szCs w:val="24"/>
          <w:lang w:eastAsia="zh-TW"/>
        </w:rPr>
        <w:t>住民</w:t>
      </w:r>
      <w:r w:rsidR="001210EB">
        <w:rPr>
          <w:rFonts w:ascii="標楷體" w:eastAsia="標楷體" w:hAnsi="標楷體" w:cs="標楷體"/>
          <w:sz w:val="24"/>
          <w:szCs w:val="24"/>
          <w:lang w:eastAsia="zh-TW"/>
        </w:rPr>
        <w:t>特殊情況</w:t>
      </w:r>
    </w:p>
    <w:p w14:paraId="5DB9D2BB" w14:textId="77777777" w:rsidR="001210EB" w:rsidRDefault="001210EB" w:rsidP="001210EB">
      <w:pPr>
        <w:spacing w:before="4" w:after="0" w:line="150" w:lineRule="exact"/>
        <w:rPr>
          <w:sz w:val="15"/>
          <w:szCs w:val="15"/>
          <w:lang w:eastAsia="zh-TW"/>
        </w:rPr>
      </w:pPr>
    </w:p>
    <w:p w14:paraId="3CD6279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EBA0659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192888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D8BA697" w14:textId="77777777" w:rsidR="001210EB" w:rsidRDefault="00D21ED2" w:rsidP="001210EB">
      <w:pPr>
        <w:spacing w:after="0" w:line="300" w:lineRule="exact"/>
        <w:ind w:left="3573" w:right="4578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通知家</w:t>
      </w:r>
      <w:r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屬</w:t>
      </w:r>
    </w:p>
    <w:p w14:paraId="6182ADA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D4C750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932381B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69F1DE2" w14:textId="77777777" w:rsidR="001210EB" w:rsidRDefault="001210EB" w:rsidP="001210EB">
      <w:pPr>
        <w:spacing w:before="6" w:after="0" w:line="260" w:lineRule="exact"/>
        <w:rPr>
          <w:sz w:val="26"/>
          <w:szCs w:val="26"/>
          <w:lang w:eastAsia="zh-TW"/>
        </w:rPr>
      </w:pPr>
    </w:p>
    <w:p w14:paraId="214A11D0" w14:textId="77777777" w:rsidR="001210EB" w:rsidRDefault="001210EB" w:rsidP="001210EB">
      <w:pPr>
        <w:spacing w:after="0" w:line="300" w:lineRule="exact"/>
        <w:ind w:left="3169" w:right="4021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實施後續個別輔導</w:t>
      </w:r>
    </w:p>
    <w:p w14:paraId="319A2092" w14:textId="77777777" w:rsidR="001210EB" w:rsidRDefault="001210EB" w:rsidP="001210EB">
      <w:pPr>
        <w:spacing w:before="1" w:after="0" w:line="140" w:lineRule="exact"/>
        <w:rPr>
          <w:sz w:val="14"/>
          <w:szCs w:val="14"/>
          <w:lang w:eastAsia="zh-TW"/>
        </w:rPr>
      </w:pPr>
    </w:p>
    <w:p w14:paraId="00E049E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77EB8C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3831F5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856B76F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1C7DAD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B2348D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3AD442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91D72C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9C8FC82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5376" behindDoc="1" locked="0" layoutInCell="1" allowOverlap="1" wp14:anchorId="0E075F87" wp14:editId="4BE86C59">
                <wp:simplePos x="0" y="0"/>
                <wp:positionH relativeFrom="page">
                  <wp:posOffset>730250</wp:posOffset>
                </wp:positionH>
                <wp:positionV relativeFrom="paragraph">
                  <wp:posOffset>-303530</wp:posOffset>
                </wp:positionV>
                <wp:extent cx="5257800" cy="1270"/>
                <wp:effectExtent l="6350" t="11430" r="12700" b="6350"/>
                <wp:wrapNone/>
                <wp:docPr id="3135" name="Group 4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57800" cy="1270"/>
                          <a:chOff x="1150" y="-478"/>
                          <a:chExt cx="8280" cy="2"/>
                        </a:xfrm>
                      </wpg:grpSpPr>
                      <wps:wsp>
                        <wps:cNvPr id="3136" name="Freeform 461"/>
                        <wps:cNvSpPr>
                          <a:spLocks/>
                        </wps:cNvSpPr>
                        <wps:spPr bwMode="auto">
                          <a:xfrm>
                            <a:off x="1150" y="-478"/>
                            <a:ext cx="8280" cy="2"/>
                          </a:xfrm>
                          <a:custGeom>
                            <a:avLst/>
                            <a:gdLst>
                              <a:gd name="T0" fmla="+- 0 1150 1150"/>
                              <a:gd name="T1" fmla="*/ T0 w 8280"/>
                              <a:gd name="T2" fmla="+- 0 9430 1150"/>
                              <a:gd name="T3" fmla="*/ T2 w 82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80">
                                <a:moveTo>
                                  <a:pt x="0" y="0"/>
                                </a:moveTo>
                                <a:lnTo>
                                  <a:pt x="82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DAB5E9" id="Group 460" o:spid="_x0000_s1026" style="position:absolute;margin-left:57.5pt;margin-top:-23.9pt;width:414pt;height:.1pt;z-index:-251631104;mso-position-horizontal-relative:page" coordorigin="1150,-478" coordsize="82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">
                <v:shape id="Freeform 461" o:spid="_x0000_s1027" style="position:absolute;left:1150;top:-478;width:8280;height:2;visibility:visible;mso-wrap-style:square;v-text-anchor:top" coordsize="8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" path="m,l8280,e" filled="f">
                  <v:path arrowok="t" o:connecttype="custom" o:connectlocs="0,0;828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：</w:t>
      </w:r>
    </w:p>
    <w:p w14:paraId="3E8BD441" w14:textId="77777777" w:rsidR="001210EB" w:rsidRDefault="001210EB" w:rsidP="001210EB">
      <w:pPr>
        <w:spacing w:after="0" w:line="240" w:lineRule="auto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1.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召開個案輔導及事件處理檢討會議。</w:t>
      </w:r>
    </w:p>
    <w:p w14:paraId="155A90F7" w14:textId="77777777" w:rsidR="001210EB" w:rsidRDefault="001210EB" w:rsidP="001210EB">
      <w:pPr>
        <w:spacing w:after="0" w:line="312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  <w:lang w:eastAsia="zh-TW"/>
        </w:rPr>
        <w:t>2.</w:t>
      </w:r>
      <w:r w:rsidR="00C30FF2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與家</w:t>
      </w:r>
      <w:r w:rsidR="00C30FF2">
        <w:rPr>
          <w:rFonts w:ascii="標楷體" w:eastAsia="標楷體" w:hAnsi="標楷體" w:cs="標楷體" w:hint="eastAsia"/>
          <w:position w:val="-1"/>
          <w:sz w:val="24"/>
          <w:szCs w:val="24"/>
          <w:lang w:eastAsia="zh-TW"/>
        </w:rPr>
        <w:t>屬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密切聯繫，共同處理輔導、善後問題。</w:t>
      </w:r>
    </w:p>
    <w:p w14:paraId="4E7814EB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25"/>
          <w:pgSz w:w="11920" w:h="16840"/>
          <w:pgMar w:top="1420" w:right="1680" w:bottom="1180" w:left="1020" w:header="1193" w:footer="800" w:gutter="0"/>
          <w:cols w:space="720"/>
        </w:sectPr>
      </w:pPr>
    </w:p>
    <w:p w14:paraId="6FC75642" w14:textId="77777777" w:rsidR="001210EB" w:rsidRDefault="001210EB" w:rsidP="001210EB">
      <w:pPr>
        <w:spacing w:before="2" w:after="0" w:line="170" w:lineRule="exact"/>
        <w:rPr>
          <w:sz w:val="17"/>
          <w:szCs w:val="17"/>
          <w:lang w:eastAsia="zh-TW"/>
        </w:rPr>
      </w:pPr>
    </w:p>
    <w:p w14:paraId="4D45087A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一、預防階段：</w:t>
      </w:r>
    </w:p>
    <w:p w14:paraId="6C631CBD" w14:textId="77777777" w:rsidR="001210EB" w:rsidRDefault="001210EB" w:rsidP="001210EB">
      <w:pPr>
        <w:spacing w:after="0" w:line="240" w:lineRule="auto"/>
        <w:ind w:left="36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TW"/>
        </w:rPr>
        <w:t>1.</w:t>
      </w:r>
      <w:r w:rsidR="00C30FF2" w:rsidRPr="00C30FF2">
        <w:rPr>
          <w:rFonts w:ascii="標楷體" w:eastAsia="標楷體" w:hAnsi="標楷體" w:cs="Times New Roman" w:hint="eastAsia"/>
          <w:sz w:val="24"/>
          <w:szCs w:val="24"/>
          <w:lang w:eastAsia="zh-TW"/>
        </w:rPr>
        <w:t>社工員(</w:t>
      </w:r>
      <w:r w:rsidRPr="00C30FF2">
        <w:rPr>
          <w:rFonts w:ascii="標楷體" w:eastAsia="標楷體" w:hAnsi="標楷體" w:cs="標楷體"/>
          <w:sz w:val="24"/>
          <w:szCs w:val="24"/>
          <w:lang w:eastAsia="zh-TW"/>
        </w:rPr>
        <w:t>輔導員</w:t>
      </w:r>
      <w:r w:rsidR="00C30FF2">
        <w:rPr>
          <w:rFonts w:ascii="標楷體" w:eastAsia="標楷體" w:hAnsi="標楷體" w:cs="標楷體" w:hint="eastAsia"/>
          <w:sz w:val="24"/>
          <w:szCs w:val="24"/>
          <w:lang w:eastAsia="zh-TW"/>
        </w:rPr>
        <w:t>)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平日應了解並注</w:t>
      </w:r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意</w:t>
      </w:r>
      <w:r w:rsidR="00753873">
        <w:rPr>
          <w:rFonts w:ascii="標楷體" w:eastAsia="標楷體" w:hAnsi="標楷體" w:cs="標楷體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心理及情緒狀態。</w:t>
      </w:r>
    </w:p>
    <w:p w14:paraId="3152787F" w14:textId="77777777" w:rsidR="001210EB" w:rsidRDefault="001210EB" w:rsidP="001210EB">
      <w:pPr>
        <w:spacing w:after="0" w:line="312" w:lineRule="exact"/>
        <w:ind w:left="36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  <w:lang w:eastAsia="zh-TW"/>
        </w:rPr>
        <w:t>2.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輪班人員應落實值勤工作，掌</w:t>
      </w:r>
      <w:r>
        <w:rPr>
          <w:rFonts w:ascii="標楷體" w:eastAsia="標楷體" w:hAnsi="標楷體" w:cs="標楷體"/>
          <w:spacing w:val="1"/>
          <w:position w:val="-1"/>
          <w:sz w:val="24"/>
          <w:szCs w:val="24"/>
          <w:lang w:eastAsia="zh-TW"/>
        </w:rPr>
        <w:t>握</w:t>
      </w:r>
      <w:r w:rsidR="00753873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動態。</w:t>
      </w:r>
    </w:p>
    <w:p w14:paraId="43E5611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1CAE86D" w14:textId="77777777" w:rsidR="001210EB" w:rsidRDefault="001210EB" w:rsidP="00F703DB">
      <w:pPr>
        <w:spacing w:before="17" w:after="0" w:line="220" w:lineRule="exact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94592" behindDoc="1" locked="0" layoutInCell="1" allowOverlap="1" wp14:anchorId="2E9175EA" wp14:editId="1D6554D9">
                <wp:simplePos x="0" y="0"/>
                <wp:positionH relativeFrom="page">
                  <wp:posOffset>720090</wp:posOffset>
                </wp:positionH>
                <wp:positionV relativeFrom="paragraph">
                  <wp:posOffset>-132080</wp:posOffset>
                </wp:positionV>
                <wp:extent cx="5257800" cy="1270"/>
                <wp:effectExtent l="5715" t="12700" r="13335" b="5080"/>
                <wp:wrapNone/>
                <wp:docPr id="3137" name="Group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57800" cy="1270"/>
                          <a:chOff x="1134" y="-208"/>
                          <a:chExt cx="8280" cy="2"/>
                        </a:xfrm>
                      </wpg:grpSpPr>
                      <wps:wsp>
                        <wps:cNvPr id="3138" name="Freeform 381"/>
                        <wps:cNvSpPr>
                          <a:spLocks/>
                        </wps:cNvSpPr>
                        <wps:spPr bwMode="auto">
                          <a:xfrm>
                            <a:off x="1134" y="-208"/>
                            <a:ext cx="8280" cy="2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8280"/>
                              <a:gd name="T2" fmla="+- 0 9414 1134"/>
                              <a:gd name="T3" fmla="*/ T2 w 82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80">
                                <a:moveTo>
                                  <a:pt x="0" y="0"/>
                                </a:moveTo>
                                <a:lnTo>
                                  <a:pt x="82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3790F9" id="Group 380" o:spid="_x0000_s1026" style="position:absolute;margin-left:56.7pt;margin-top:-10.4pt;width:414pt;height:.1pt;z-index:-251621888;mso-position-horizontal-relative:page" coordorigin="1134,-208" coordsize="82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">
                <v:shape id="Freeform 381" o:spid="_x0000_s1027" style="position:absolute;left:1134;top:-208;width:8280;height:2;visibility:visible;mso-wrap-style:square;v-text-anchor:top" coordsize="8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" path="m,l8280,e" filled="f">
                  <v:path arrowok="t" o:connecttype="custom" o:connectlocs="0,0;828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sz w:val="24"/>
          <w:szCs w:val="24"/>
          <w:lang w:eastAsia="zh-TW"/>
        </w:rPr>
        <w:t>二、處理階段：</w:t>
      </w:r>
    </w:p>
    <w:p w14:paraId="70439076" w14:textId="77777777" w:rsidR="001210EB" w:rsidRDefault="00F12669" w:rsidP="001210EB">
      <w:pPr>
        <w:spacing w:after="0" w:line="300" w:lineRule="exact"/>
        <w:ind w:left="3486" w:right="3579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9472" behindDoc="1" locked="0" layoutInCell="1" allowOverlap="1" wp14:anchorId="5374BD35" wp14:editId="408B72D2">
                <wp:simplePos x="0" y="0"/>
                <wp:positionH relativeFrom="page">
                  <wp:posOffset>1196340</wp:posOffset>
                </wp:positionH>
                <wp:positionV relativeFrom="paragraph">
                  <wp:posOffset>12065</wp:posOffset>
                </wp:positionV>
                <wp:extent cx="4618990" cy="5238750"/>
                <wp:effectExtent l="0" t="0" r="10160" b="19050"/>
                <wp:wrapNone/>
                <wp:docPr id="3139" name="Group 3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18990" cy="5238750"/>
                          <a:chOff x="1826" y="601"/>
                          <a:chExt cx="7259" cy="8888"/>
                        </a:xfrm>
                      </wpg:grpSpPr>
                      <wpg:grpSp>
                        <wpg:cNvPr id="3140" name="Group 458"/>
                        <wpg:cNvGrpSpPr>
                          <a:grpSpLocks/>
                        </wpg:cNvGrpSpPr>
                        <wpg:grpSpPr bwMode="auto">
                          <a:xfrm>
                            <a:off x="6144" y="6825"/>
                            <a:ext cx="2941" cy="928"/>
                            <a:chOff x="6144" y="6825"/>
                            <a:chExt cx="2941" cy="928"/>
                          </a:xfrm>
                        </wpg:grpSpPr>
                        <wps:wsp>
                          <wps:cNvPr id="3141" name="Freeform 459"/>
                          <wps:cNvSpPr>
                            <a:spLocks/>
                          </wps:cNvSpPr>
                          <wps:spPr bwMode="auto">
                            <a:xfrm>
                              <a:off x="6144" y="6825"/>
                              <a:ext cx="2941" cy="928"/>
                            </a:xfrm>
                            <a:custGeom>
                              <a:avLst/>
                              <a:gdLst>
                                <a:gd name="T0" fmla="+- 0 6144 6144"/>
                                <a:gd name="T1" fmla="*/ T0 w 2941"/>
                                <a:gd name="T2" fmla="+- 0 7753 6825"/>
                                <a:gd name="T3" fmla="*/ 7753 h 928"/>
                                <a:gd name="T4" fmla="+- 0 9085 6144"/>
                                <a:gd name="T5" fmla="*/ T4 w 2941"/>
                                <a:gd name="T6" fmla="+- 0 7753 6825"/>
                                <a:gd name="T7" fmla="*/ 7753 h 928"/>
                                <a:gd name="T8" fmla="+- 0 9085 6144"/>
                                <a:gd name="T9" fmla="*/ T8 w 2941"/>
                                <a:gd name="T10" fmla="+- 0 6825 6825"/>
                                <a:gd name="T11" fmla="*/ 6825 h 928"/>
                                <a:gd name="T12" fmla="+- 0 6144 6144"/>
                                <a:gd name="T13" fmla="*/ T12 w 2941"/>
                                <a:gd name="T14" fmla="+- 0 6825 6825"/>
                                <a:gd name="T15" fmla="*/ 6825 h 928"/>
                                <a:gd name="T16" fmla="+- 0 6144 6144"/>
                                <a:gd name="T17" fmla="*/ T16 w 2941"/>
                                <a:gd name="T18" fmla="+- 0 7753 6825"/>
                                <a:gd name="T19" fmla="*/ 7753 h 9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1" h="928">
                                  <a:moveTo>
                                    <a:pt x="0" y="928"/>
                                  </a:moveTo>
                                  <a:lnTo>
                                    <a:pt x="2941" y="928"/>
                                  </a:lnTo>
                                  <a:lnTo>
                                    <a:pt x="294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42" name="Group 453"/>
                        <wpg:cNvGrpSpPr>
                          <a:grpSpLocks/>
                        </wpg:cNvGrpSpPr>
                        <wpg:grpSpPr bwMode="auto">
                          <a:xfrm>
                            <a:off x="7481" y="6214"/>
                            <a:ext cx="120" cy="610"/>
                            <a:chOff x="7481" y="6214"/>
                            <a:chExt cx="120" cy="610"/>
                          </a:xfrm>
                        </wpg:grpSpPr>
                        <wps:wsp>
                          <wps:cNvPr id="3143" name="Freeform 457"/>
                          <wps:cNvSpPr>
                            <a:spLocks/>
                          </wps:cNvSpPr>
                          <wps:spPr bwMode="auto">
                            <a:xfrm>
                              <a:off x="7481" y="6214"/>
                              <a:ext cx="120" cy="610"/>
                            </a:xfrm>
                            <a:custGeom>
                              <a:avLst/>
                              <a:gdLst>
                                <a:gd name="T0" fmla="+- 0 7481 7481"/>
                                <a:gd name="T1" fmla="*/ T0 w 120"/>
                                <a:gd name="T2" fmla="+- 0 6703 6214"/>
                                <a:gd name="T3" fmla="*/ 6703 h 610"/>
                                <a:gd name="T4" fmla="+- 0 7538 7481"/>
                                <a:gd name="T5" fmla="*/ T4 w 120"/>
                                <a:gd name="T6" fmla="+- 0 6825 6214"/>
                                <a:gd name="T7" fmla="*/ 6825 h 610"/>
                                <a:gd name="T8" fmla="+- 0 7585 7481"/>
                                <a:gd name="T9" fmla="*/ T8 w 120"/>
                                <a:gd name="T10" fmla="+- 0 6735 6214"/>
                                <a:gd name="T11" fmla="*/ 6735 h 610"/>
                                <a:gd name="T12" fmla="+- 0 7545 7481"/>
                                <a:gd name="T13" fmla="*/ T12 w 120"/>
                                <a:gd name="T14" fmla="+- 0 6735 6214"/>
                                <a:gd name="T15" fmla="*/ 6735 h 610"/>
                                <a:gd name="T16" fmla="+- 0 7534 7481"/>
                                <a:gd name="T17" fmla="*/ T16 w 120"/>
                                <a:gd name="T18" fmla="+- 0 6734 6214"/>
                                <a:gd name="T19" fmla="*/ 6734 h 610"/>
                                <a:gd name="T20" fmla="+- 0 7530 7481"/>
                                <a:gd name="T21" fmla="*/ T20 w 120"/>
                                <a:gd name="T22" fmla="+- 0 6730 6214"/>
                                <a:gd name="T23" fmla="*/ 6730 h 610"/>
                                <a:gd name="T24" fmla="+- 0 7530 7481"/>
                                <a:gd name="T25" fmla="*/ T24 w 120"/>
                                <a:gd name="T26" fmla="+- 0 6724 6214"/>
                                <a:gd name="T27" fmla="*/ 6724 h 610"/>
                                <a:gd name="T28" fmla="+- 0 7531 7481"/>
                                <a:gd name="T29" fmla="*/ T28 w 120"/>
                                <a:gd name="T30" fmla="+- 0 6704 6214"/>
                                <a:gd name="T31" fmla="*/ 6704 h 610"/>
                                <a:gd name="T32" fmla="+- 0 7481 7481"/>
                                <a:gd name="T33" fmla="*/ T32 w 120"/>
                                <a:gd name="T34" fmla="+- 0 6703 6214"/>
                                <a:gd name="T35" fmla="*/ 6703 h 6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610">
                                  <a:moveTo>
                                    <a:pt x="0" y="489"/>
                                  </a:moveTo>
                                  <a:lnTo>
                                    <a:pt x="57" y="611"/>
                                  </a:lnTo>
                                  <a:lnTo>
                                    <a:pt x="104" y="521"/>
                                  </a:lnTo>
                                  <a:lnTo>
                                    <a:pt x="64" y="521"/>
                                  </a:lnTo>
                                  <a:lnTo>
                                    <a:pt x="53" y="520"/>
                                  </a:lnTo>
                                  <a:lnTo>
                                    <a:pt x="49" y="516"/>
                                  </a:lnTo>
                                  <a:lnTo>
                                    <a:pt x="49" y="510"/>
                                  </a:lnTo>
                                  <a:lnTo>
                                    <a:pt x="50" y="490"/>
                                  </a:lnTo>
                                  <a:lnTo>
                                    <a:pt x="0" y="48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44" name="Freeform 456"/>
                          <wps:cNvSpPr>
                            <a:spLocks/>
                          </wps:cNvSpPr>
                          <wps:spPr bwMode="auto">
                            <a:xfrm>
                              <a:off x="7481" y="6214"/>
                              <a:ext cx="120" cy="610"/>
                            </a:xfrm>
                            <a:custGeom>
                              <a:avLst/>
                              <a:gdLst>
                                <a:gd name="T0" fmla="+- 0 7531 7481"/>
                                <a:gd name="T1" fmla="*/ T0 w 120"/>
                                <a:gd name="T2" fmla="+- 0 6704 6214"/>
                                <a:gd name="T3" fmla="*/ 6704 h 610"/>
                                <a:gd name="T4" fmla="+- 0 7530 7481"/>
                                <a:gd name="T5" fmla="*/ T4 w 120"/>
                                <a:gd name="T6" fmla="+- 0 6724 6214"/>
                                <a:gd name="T7" fmla="*/ 6724 h 610"/>
                                <a:gd name="T8" fmla="+- 0 7530 7481"/>
                                <a:gd name="T9" fmla="*/ T8 w 120"/>
                                <a:gd name="T10" fmla="+- 0 6730 6214"/>
                                <a:gd name="T11" fmla="*/ 6730 h 610"/>
                                <a:gd name="T12" fmla="+- 0 7534 7481"/>
                                <a:gd name="T13" fmla="*/ T12 w 120"/>
                                <a:gd name="T14" fmla="+- 0 6734 6214"/>
                                <a:gd name="T15" fmla="*/ 6734 h 610"/>
                                <a:gd name="T16" fmla="+- 0 7545 7481"/>
                                <a:gd name="T17" fmla="*/ T16 w 120"/>
                                <a:gd name="T18" fmla="+- 0 6735 6214"/>
                                <a:gd name="T19" fmla="*/ 6735 h 610"/>
                                <a:gd name="T20" fmla="+- 0 7550 7481"/>
                                <a:gd name="T21" fmla="*/ T20 w 120"/>
                                <a:gd name="T22" fmla="+- 0 6730 6214"/>
                                <a:gd name="T23" fmla="*/ 6730 h 610"/>
                                <a:gd name="T24" fmla="+- 0 7550 7481"/>
                                <a:gd name="T25" fmla="*/ T24 w 120"/>
                                <a:gd name="T26" fmla="+- 0 6724 6214"/>
                                <a:gd name="T27" fmla="*/ 6724 h 610"/>
                                <a:gd name="T28" fmla="+- 0 7551 7481"/>
                                <a:gd name="T29" fmla="*/ T28 w 120"/>
                                <a:gd name="T30" fmla="+- 0 6705 6214"/>
                                <a:gd name="T31" fmla="*/ 6705 h 610"/>
                                <a:gd name="T32" fmla="+- 0 7531 7481"/>
                                <a:gd name="T33" fmla="*/ T32 w 120"/>
                                <a:gd name="T34" fmla="+- 0 6704 6214"/>
                                <a:gd name="T35" fmla="*/ 6704 h 6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610">
                                  <a:moveTo>
                                    <a:pt x="50" y="490"/>
                                  </a:moveTo>
                                  <a:lnTo>
                                    <a:pt x="49" y="510"/>
                                  </a:lnTo>
                                  <a:lnTo>
                                    <a:pt x="49" y="516"/>
                                  </a:lnTo>
                                  <a:lnTo>
                                    <a:pt x="53" y="520"/>
                                  </a:lnTo>
                                  <a:lnTo>
                                    <a:pt x="64" y="521"/>
                                  </a:lnTo>
                                  <a:lnTo>
                                    <a:pt x="69" y="516"/>
                                  </a:lnTo>
                                  <a:lnTo>
                                    <a:pt x="69" y="510"/>
                                  </a:lnTo>
                                  <a:lnTo>
                                    <a:pt x="70" y="491"/>
                                  </a:lnTo>
                                  <a:lnTo>
                                    <a:pt x="50" y="4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45" name="Freeform 455"/>
                          <wps:cNvSpPr>
                            <a:spLocks/>
                          </wps:cNvSpPr>
                          <wps:spPr bwMode="auto">
                            <a:xfrm>
                              <a:off x="7481" y="6214"/>
                              <a:ext cx="120" cy="610"/>
                            </a:xfrm>
                            <a:custGeom>
                              <a:avLst/>
                              <a:gdLst>
                                <a:gd name="T0" fmla="+- 0 7551 7481"/>
                                <a:gd name="T1" fmla="*/ T0 w 120"/>
                                <a:gd name="T2" fmla="+- 0 6705 6214"/>
                                <a:gd name="T3" fmla="*/ 6705 h 610"/>
                                <a:gd name="T4" fmla="+- 0 7550 7481"/>
                                <a:gd name="T5" fmla="*/ T4 w 120"/>
                                <a:gd name="T6" fmla="+- 0 6725 6214"/>
                                <a:gd name="T7" fmla="*/ 6725 h 610"/>
                                <a:gd name="T8" fmla="+- 0 7550 7481"/>
                                <a:gd name="T9" fmla="*/ T8 w 120"/>
                                <a:gd name="T10" fmla="+- 0 6730 6214"/>
                                <a:gd name="T11" fmla="*/ 6730 h 610"/>
                                <a:gd name="T12" fmla="+- 0 7545 7481"/>
                                <a:gd name="T13" fmla="*/ T12 w 120"/>
                                <a:gd name="T14" fmla="+- 0 6735 6214"/>
                                <a:gd name="T15" fmla="*/ 6735 h 610"/>
                                <a:gd name="T16" fmla="+- 0 7585 7481"/>
                                <a:gd name="T17" fmla="*/ T16 w 120"/>
                                <a:gd name="T18" fmla="+- 0 6735 6214"/>
                                <a:gd name="T19" fmla="*/ 6735 h 610"/>
                                <a:gd name="T20" fmla="+- 0 7601 7481"/>
                                <a:gd name="T21" fmla="*/ T20 w 120"/>
                                <a:gd name="T22" fmla="+- 0 6706 6214"/>
                                <a:gd name="T23" fmla="*/ 6706 h 610"/>
                                <a:gd name="T24" fmla="+- 0 7551 7481"/>
                                <a:gd name="T25" fmla="*/ T24 w 120"/>
                                <a:gd name="T26" fmla="+- 0 6705 6214"/>
                                <a:gd name="T27" fmla="*/ 6705 h 6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610">
                                  <a:moveTo>
                                    <a:pt x="70" y="491"/>
                                  </a:moveTo>
                                  <a:lnTo>
                                    <a:pt x="69" y="511"/>
                                  </a:lnTo>
                                  <a:lnTo>
                                    <a:pt x="69" y="516"/>
                                  </a:lnTo>
                                  <a:lnTo>
                                    <a:pt x="64" y="521"/>
                                  </a:lnTo>
                                  <a:lnTo>
                                    <a:pt x="104" y="521"/>
                                  </a:lnTo>
                                  <a:lnTo>
                                    <a:pt x="120" y="492"/>
                                  </a:lnTo>
                                  <a:lnTo>
                                    <a:pt x="70" y="49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46" name="Freeform 454"/>
                          <wps:cNvSpPr>
                            <a:spLocks/>
                          </wps:cNvSpPr>
                          <wps:spPr bwMode="auto">
                            <a:xfrm>
                              <a:off x="7481" y="6214"/>
                              <a:ext cx="120" cy="610"/>
                            </a:xfrm>
                            <a:custGeom>
                              <a:avLst/>
                              <a:gdLst>
                                <a:gd name="T0" fmla="+- 0 7546 7481"/>
                                <a:gd name="T1" fmla="*/ T0 w 120"/>
                                <a:gd name="T2" fmla="+- 0 6214 6214"/>
                                <a:gd name="T3" fmla="*/ 6214 h 610"/>
                                <a:gd name="T4" fmla="+- 0 7541 7481"/>
                                <a:gd name="T5" fmla="*/ T4 w 120"/>
                                <a:gd name="T6" fmla="+- 0 6219 6214"/>
                                <a:gd name="T7" fmla="*/ 6219 h 610"/>
                                <a:gd name="T8" fmla="+- 0 7541 7481"/>
                                <a:gd name="T9" fmla="*/ T8 w 120"/>
                                <a:gd name="T10" fmla="+- 0 6225 6214"/>
                                <a:gd name="T11" fmla="*/ 6225 h 610"/>
                                <a:gd name="T12" fmla="+- 0 7531 7481"/>
                                <a:gd name="T13" fmla="*/ T12 w 120"/>
                                <a:gd name="T14" fmla="+- 0 6704 6214"/>
                                <a:gd name="T15" fmla="*/ 6704 h 610"/>
                                <a:gd name="T16" fmla="+- 0 7551 7481"/>
                                <a:gd name="T17" fmla="*/ T16 w 120"/>
                                <a:gd name="T18" fmla="+- 0 6705 6214"/>
                                <a:gd name="T19" fmla="*/ 6705 h 610"/>
                                <a:gd name="T20" fmla="+- 0 7561 7481"/>
                                <a:gd name="T21" fmla="*/ T20 w 120"/>
                                <a:gd name="T22" fmla="+- 0 6225 6214"/>
                                <a:gd name="T23" fmla="*/ 6225 h 610"/>
                                <a:gd name="T24" fmla="+- 0 7561 7481"/>
                                <a:gd name="T25" fmla="*/ T24 w 120"/>
                                <a:gd name="T26" fmla="+- 0 6219 6214"/>
                                <a:gd name="T27" fmla="*/ 6219 h 610"/>
                                <a:gd name="T28" fmla="+- 0 7557 7481"/>
                                <a:gd name="T29" fmla="*/ T28 w 120"/>
                                <a:gd name="T30" fmla="+- 0 6215 6214"/>
                                <a:gd name="T31" fmla="*/ 6215 h 610"/>
                                <a:gd name="T32" fmla="+- 0 7546 7481"/>
                                <a:gd name="T33" fmla="*/ T32 w 120"/>
                                <a:gd name="T34" fmla="+- 0 6214 6214"/>
                                <a:gd name="T35" fmla="*/ 6214 h 6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610">
                                  <a:moveTo>
                                    <a:pt x="65" y="0"/>
                                  </a:moveTo>
                                  <a:lnTo>
                                    <a:pt x="60" y="5"/>
                                  </a:lnTo>
                                  <a:lnTo>
                                    <a:pt x="60" y="11"/>
                                  </a:lnTo>
                                  <a:lnTo>
                                    <a:pt x="50" y="490"/>
                                  </a:lnTo>
                                  <a:lnTo>
                                    <a:pt x="70" y="491"/>
                                  </a:lnTo>
                                  <a:lnTo>
                                    <a:pt x="80" y="11"/>
                                  </a:lnTo>
                                  <a:lnTo>
                                    <a:pt x="80" y="5"/>
                                  </a:lnTo>
                                  <a:lnTo>
                                    <a:pt x="76" y="1"/>
                                  </a:lnTo>
                                  <a:lnTo>
                                    <a:pt x="65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47" name="Group 451"/>
                        <wpg:cNvGrpSpPr>
                          <a:grpSpLocks/>
                        </wpg:cNvGrpSpPr>
                        <wpg:grpSpPr bwMode="auto">
                          <a:xfrm>
                            <a:off x="6170" y="5358"/>
                            <a:ext cx="2862" cy="878"/>
                            <a:chOff x="6170" y="5358"/>
                            <a:chExt cx="2862" cy="878"/>
                          </a:xfrm>
                        </wpg:grpSpPr>
                        <wps:wsp>
                          <wps:cNvPr id="3148" name="Freeform 452"/>
                          <wps:cNvSpPr>
                            <a:spLocks/>
                          </wps:cNvSpPr>
                          <wps:spPr bwMode="auto">
                            <a:xfrm>
                              <a:off x="6170" y="5358"/>
                              <a:ext cx="2862" cy="878"/>
                            </a:xfrm>
                            <a:custGeom>
                              <a:avLst/>
                              <a:gdLst>
                                <a:gd name="T0" fmla="+- 0 6170 6170"/>
                                <a:gd name="T1" fmla="*/ T0 w 2862"/>
                                <a:gd name="T2" fmla="+- 0 6236 5358"/>
                                <a:gd name="T3" fmla="*/ 6236 h 878"/>
                                <a:gd name="T4" fmla="+- 0 9032 6170"/>
                                <a:gd name="T5" fmla="*/ T4 w 2862"/>
                                <a:gd name="T6" fmla="+- 0 6236 5358"/>
                                <a:gd name="T7" fmla="*/ 6236 h 878"/>
                                <a:gd name="T8" fmla="+- 0 9032 6170"/>
                                <a:gd name="T9" fmla="*/ T8 w 2862"/>
                                <a:gd name="T10" fmla="+- 0 5358 5358"/>
                                <a:gd name="T11" fmla="*/ 5358 h 878"/>
                                <a:gd name="T12" fmla="+- 0 6170 6170"/>
                                <a:gd name="T13" fmla="*/ T12 w 2862"/>
                                <a:gd name="T14" fmla="+- 0 5358 5358"/>
                                <a:gd name="T15" fmla="*/ 5358 h 878"/>
                                <a:gd name="T16" fmla="+- 0 6170 6170"/>
                                <a:gd name="T17" fmla="*/ T16 w 2862"/>
                                <a:gd name="T18" fmla="+- 0 6236 5358"/>
                                <a:gd name="T19" fmla="*/ 6236 h 8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62" h="878">
                                  <a:moveTo>
                                    <a:pt x="0" y="878"/>
                                  </a:moveTo>
                                  <a:lnTo>
                                    <a:pt x="2862" y="878"/>
                                  </a:lnTo>
                                  <a:lnTo>
                                    <a:pt x="286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8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49" name="Group 449"/>
                        <wpg:cNvGrpSpPr>
                          <a:grpSpLocks/>
                        </wpg:cNvGrpSpPr>
                        <wpg:grpSpPr bwMode="auto">
                          <a:xfrm>
                            <a:off x="6170" y="5358"/>
                            <a:ext cx="2862" cy="878"/>
                            <a:chOff x="6170" y="5358"/>
                            <a:chExt cx="2862" cy="878"/>
                          </a:xfrm>
                        </wpg:grpSpPr>
                        <wps:wsp>
                          <wps:cNvPr id="3150" name="Freeform 450"/>
                          <wps:cNvSpPr>
                            <a:spLocks/>
                          </wps:cNvSpPr>
                          <wps:spPr bwMode="auto">
                            <a:xfrm>
                              <a:off x="6170" y="5358"/>
                              <a:ext cx="2862" cy="878"/>
                            </a:xfrm>
                            <a:custGeom>
                              <a:avLst/>
                              <a:gdLst>
                                <a:gd name="T0" fmla="+- 0 6170 6170"/>
                                <a:gd name="T1" fmla="*/ T0 w 2862"/>
                                <a:gd name="T2" fmla="+- 0 6236 5358"/>
                                <a:gd name="T3" fmla="*/ 6236 h 878"/>
                                <a:gd name="T4" fmla="+- 0 9032 6170"/>
                                <a:gd name="T5" fmla="*/ T4 w 2862"/>
                                <a:gd name="T6" fmla="+- 0 6236 5358"/>
                                <a:gd name="T7" fmla="*/ 6236 h 878"/>
                                <a:gd name="T8" fmla="+- 0 9032 6170"/>
                                <a:gd name="T9" fmla="*/ T8 w 2862"/>
                                <a:gd name="T10" fmla="+- 0 5358 5358"/>
                                <a:gd name="T11" fmla="*/ 5358 h 878"/>
                                <a:gd name="T12" fmla="+- 0 6170 6170"/>
                                <a:gd name="T13" fmla="*/ T12 w 2862"/>
                                <a:gd name="T14" fmla="+- 0 5358 5358"/>
                                <a:gd name="T15" fmla="*/ 5358 h 878"/>
                                <a:gd name="T16" fmla="+- 0 6170 6170"/>
                                <a:gd name="T17" fmla="*/ T16 w 2862"/>
                                <a:gd name="T18" fmla="+- 0 6236 5358"/>
                                <a:gd name="T19" fmla="*/ 6236 h 8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62" h="878">
                                  <a:moveTo>
                                    <a:pt x="0" y="878"/>
                                  </a:moveTo>
                                  <a:lnTo>
                                    <a:pt x="2862" y="878"/>
                                  </a:lnTo>
                                  <a:lnTo>
                                    <a:pt x="286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87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51" name="Group 444"/>
                        <wpg:cNvGrpSpPr>
                          <a:grpSpLocks/>
                        </wpg:cNvGrpSpPr>
                        <wpg:grpSpPr bwMode="auto">
                          <a:xfrm>
                            <a:off x="7493" y="7743"/>
                            <a:ext cx="120" cy="506"/>
                            <a:chOff x="7493" y="7743"/>
                            <a:chExt cx="120" cy="506"/>
                          </a:xfrm>
                        </wpg:grpSpPr>
                        <wps:wsp>
                          <wps:cNvPr id="3152" name="Freeform 448"/>
                          <wps:cNvSpPr>
                            <a:spLocks/>
                          </wps:cNvSpPr>
                          <wps:spPr bwMode="auto">
                            <a:xfrm>
                              <a:off x="7493" y="7743"/>
                              <a:ext cx="120" cy="506"/>
                            </a:xfrm>
                            <a:custGeom>
                              <a:avLst/>
                              <a:gdLst>
                                <a:gd name="T0" fmla="+- 0 7493 7493"/>
                                <a:gd name="T1" fmla="*/ T0 w 120"/>
                                <a:gd name="T2" fmla="+- 0 8128 7743"/>
                                <a:gd name="T3" fmla="*/ 8128 h 506"/>
                                <a:gd name="T4" fmla="+- 0 7553 7493"/>
                                <a:gd name="T5" fmla="*/ T4 w 120"/>
                                <a:gd name="T6" fmla="+- 0 8249 7743"/>
                                <a:gd name="T7" fmla="*/ 8249 h 506"/>
                                <a:gd name="T8" fmla="+- 0 7598 7493"/>
                                <a:gd name="T9" fmla="*/ T8 w 120"/>
                                <a:gd name="T10" fmla="+- 0 8159 7743"/>
                                <a:gd name="T11" fmla="*/ 8159 h 506"/>
                                <a:gd name="T12" fmla="+- 0 7548 7493"/>
                                <a:gd name="T13" fmla="*/ T12 w 120"/>
                                <a:gd name="T14" fmla="+- 0 8159 7743"/>
                                <a:gd name="T15" fmla="*/ 8159 h 506"/>
                                <a:gd name="T16" fmla="+- 0 7544 7493"/>
                                <a:gd name="T17" fmla="*/ T16 w 120"/>
                                <a:gd name="T18" fmla="+- 0 8154 7743"/>
                                <a:gd name="T19" fmla="*/ 8154 h 506"/>
                                <a:gd name="T20" fmla="+- 0 7543 7493"/>
                                <a:gd name="T21" fmla="*/ T20 w 120"/>
                                <a:gd name="T22" fmla="+- 0 8128 7743"/>
                                <a:gd name="T23" fmla="*/ 8128 h 506"/>
                                <a:gd name="T24" fmla="+- 0 7493 7493"/>
                                <a:gd name="T25" fmla="*/ T24 w 120"/>
                                <a:gd name="T26" fmla="+- 0 8128 7743"/>
                                <a:gd name="T27" fmla="*/ 8128 h 5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06">
                                  <a:moveTo>
                                    <a:pt x="0" y="385"/>
                                  </a:moveTo>
                                  <a:lnTo>
                                    <a:pt x="60" y="506"/>
                                  </a:lnTo>
                                  <a:lnTo>
                                    <a:pt x="105" y="416"/>
                                  </a:lnTo>
                                  <a:lnTo>
                                    <a:pt x="55" y="416"/>
                                  </a:lnTo>
                                  <a:lnTo>
                                    <a:pt x="51" y="411"/>
                                  </a:lnTo>
                                  <a:lnTo>
                                    <a:pt x="50" y="385"/>
                                  </a:lnTo>
                                  <a:lnTo>
                                    <a:pt x="0" y="38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53" name="Freeform 447"/>
                          <wps:cNvSpPr>
                            <a:spLocks/>
                          </wps:cNvSpPr>
                          <wps:spPr bwMode="auto">
                            <a:xfrm>
                              <a:off x="7493" y="7743"/>
                              <a:ext cx="120" cy="506"/>
                            </a:xfrm>
                            <a:custGeom>
                              <a:avLst/>
                              <a:gdLst>
                                <a:gd name="T0" fmla="+- 0 7543 7493"/>
                                <a:gd name="T1" fmla="*/ T0 w 120"/>
                                <a:gd name="T2" fmla="+- 0 8128 7743"/>
                                <a:gd name="T3" fmla="*/ 8128 h 506"/>
                                <a:gd name="T4" fmla="+- 0 7544 7493"/>
                                <a:gd name="T5" fmla="*/ T4 w 120"/>
                                <a:gd name="T6" fmla="+- 0 8154 7743"/>
                                <a:gd name="T7" fmla="*/ 8154 h 506"/>
                                <a:gd name="T8" fmla="+- 0 7548 7493"/>
                                <a:gd name="T9" fmla="*/ T8 w 120"/>
                                <a:gd name="T10" fmla="+- 0 8159 7743"/>
                                <a:gd name="T11" fmla="*/ 8159 h 506"/>
                                <a:gd name="T12" fmla="+- 0 7559 7493"/>
                                <a:gd name="T13" fmla="*/ T12 w 120"/>
                                <a:gd name="T14" fmla="+- 0 8159 7743"/>
                                <a:gd name="T15" fmla="*/ 8159 h 506"/>
                                <a:gd name="T16" fmla="+- 0 7563 7493"/>
                                <a:gd name="T17" fmla="*/ T16 w 120"/>
                                <a:gd name="T18" fmla="+- 0 8154 7743"/>
                                <a:gd name="T19" fmla="*/ 8154 h 506"/>
                                <a:gd name="T20" fmla="+- 0 7563 7493"/>
                                <a:gd name="T21" fmla="*/ T20 w 120"/>
                                <a:gd name="T22" fmla="+- 0 8129 7743"/>
                                <a:gd name="T23" fmla="*/ 8129 h 506"/>
                                <a:gd name="T24" fmla="+- 0 7543 7493"/>
                                <a:gd name="T25" fmla="*/ T24 w 120"/>
                                <a:gd name="T26" fmla="+- 0 8128 7743"/>
                                <a:gd name="T27" fmla="*/ 8128 h 5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06">
                                  <a:moveTo>
                                    <a:pt x="50" y="385"/>
                                  </a:moveTo>
                                  <a:lnTo>
                                    <a:pt x="51" y="411"/>
                                  </a:lnTo>
                                  <a:lnTo>
                                    <a:pt x="55" y="416"/>
                                  </a:lnTo>
                                  <a:lnTo>
                                    <a:pt x="66" y="416"/>
                                  </a:lnTo>
                                  <a:lnTo>
                                    <a:pt x="70" y="411"/>
                                  </a:lnTo>
                                  <a:lnTo>
                                    <a:pt x="70" y="386"/>
                                  </a:lnTo>
                                  <a:lnTo>
                                    <a:pt x="50" y="38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54" name="Freeform 446"/>
                          <wps:cNvSpPr>
                            <a:spLocks/>
                          </wps:cNvSpPr>
                          <wps:spPr bwMode="auto">
                            <a:xfrm>
                              <a:off x="7493" y="7743"/>
                              <a:ext cx="120" cy="506"/>
                            </a:xfrm>
                            <a:custGeom>
                              <a:avLst/>
                              <a:gdLst>
                                <a:gd name="T0" fmla="+- 0 7563 7493"/>
                                <a:gd name="T1" fmla="*/ T0 w 120"/>
                                <a:gd name="T2" fmla="+- 0 8129 7743"/>
                                <a:gd name="T3" fmla="*/ 8129 h 506"/>
                                <a:gd name="T4" fmla="+- 0 7563 7493"/>
                                <a:gd name="T5" fmla="*/ T4 w 120"/>
                                <a:gd name="T6" fmla="+- 0 8154 7743"/>
                                <a:gd name="T7" fmla="*/ 8154 h 506"/>
                                <a:gd name="T8" fmla="+- 0 7559 7493"/>
                                <a:gd name="T9" fmla="*/ T8 w 120"/>
                                <a:gd name="T10" fmla="+- 0 8159 7743"/>
                                <a:gd name="T11" fmla="*/ 8159 h 506"/>
                                <a:gd name="T12" fmla="+- 0 7598 7493"/>
                                <a:gd name="T13" fmla="*/ T12 w 120"/>
                                <a:gd name="T14" fmla="+- 0 8159 7743"/>
                                <a:gd name="T15" fmla="*/ 8159 h 506"/>
                                <a:gd name="T16" fmla="+- 0 7613 7493"/>
                                <a:gd name="T17" fmla="*/ T16 w 120"/>
                                <a:gd name="T18" fmla="+- 0 8129 7743"/>
                                <a:gd name="T19" fmla="*/ 8129 h 506"/>
                                <a:gd name="T20" fmla="+- 0 7563 7493"/>
                                <a:gd name="T21" fmla="*/ T20 w 120"/>
                                <a:gd name="T22" fmla="+- 0 8129 7743"/>
                                <a:gd name="T23" fmla="*/ 8129 h 5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06">
                                  <a:moveTo>
                                    <a:pt x="70" y="386"/>
                                  </a:moveTo>
                                  <a:lnTo>
                                    <a:pt x="70" y="411"/>
                                  </a:lnTo>
                                  <a:lnTo>
                                    <a:pt x="66" y="416"/>
                                  </a:lnTo>
                                  <a:lnTo>
                                    <a:pt x="105" y="416"/>
                                  </a:lnTo>
                                  <a:lnTo>
                                    <a:pt x="120" y="386"/>
                                  </a:lnTo>
                                  <a:lnTo>
                                    <a:pt x="70" y="38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55" name="Freeform 445"/>
                          <wps:cNvSpPr>
                            <a:spLocks/>
                          </wps:cNvSpPr>
                          <wps:spPr bwMode="auto">
                            <a:xfrm>
                              <a:off x="7493" y="7743"/>
                              <a:ext cx="120" cy="506"/>
                            </a:xfrm>
                            <a:custGeom>
                              <a:avLst/>
                              <a:gdLst>
                                <a:gd name="T0" fmla="+- 0 7561 7493"/>
                                <a:gd name="T1" fmla="*/ T0 w 120"/>
                                <a:gd name="T2" fmla="+- 0 7743 7743"/>
                                <a:gd name="T3" fmla="*/ 7743 h 506"/>
                                <a:gd name="T4" fmla="+- 0 7550 7493"/>
                                <a:gd name="T5" fmla="*/ T4 w 120"/>
                                <a:gd name="T6" fmla="+- 0 7743 7743"/>
                                <a:gd name="T7" fmla="*/ 7743 h 506"/>
                                <a:gd name="T8" fmla="+- 0 7545 7493"/>
                                <a:gd name="T9" fmla="*/ T8 w 120"/>
                                <a:gd name="T10" fmla="+- 0 7747 7743"/>
                                <a:gd name="T11" fmla="*/ 7747 h 506"/>
                                <a:gd name="T12" fmla="+- 0 7545 7493"/>
                                <a:gd name="T13" fmla="*/ T12 w 120"/>
                                <a:gd name="T14" fmla="+- 0 7753 7743"/>
                                <a:gd name="T15" fmla="*/ 7753 h 506"/>
                                <a:gd name="T16" fmla="+- 0 7543 7493"/>
                                <a:gd name="T17" fmla="*/ T16 w 120"/>
                                <a:gd name="T18" fmla="+- 0 8128 7743"/>
                                <a:gd name="T19" fmla="*/ 8128 h 506"/>
                                <a:gd name="T20" fmla="+- 0 7563 7493"/>
                                <a:gd name="T21" fmla="*/ T20 w 120"/>
                                <a:gd name="T22" fmla="+- 0 8129 7743"/>
                                <a:gd name="T23" fmla="*/ 8129 h 506"/>
                                <a:gd name="T24" fmla="+- 0 7565 7493"/>
                                <a:gd name="T25" fmla="*/ T24 w 120"/>
                                <a:gd name="T26" fmla="+- 0 7753 7743"/>
                                <a:gd name="T27" fmla="*/ 7753 h 506"/>
                                <a:gd name="T28" fmla="+- 0 7565 7493"/>
                                <a:gd name="T29" fmla="*/ T28 w 120"/>
                                <a:gd name="T30" fmla="+- 0 7747 7743"/>
                                <a:gd name="T31" fmla="*/ 7747 h 506"/>
                                <a:gd name="T32" fmla="+- 0 7561 7493"/>
                                <a:gd name="T33" fmla="*/ T32 w 120"/>
                                <a:gd name="T34" fmla="+- 0 7743 7743"/>
                                <a:gd name="T35" fmla="*/ 7743 h 5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06">
                                  <a:moveTo>
                                    <a:pt x="68" y="0"/>
                                  </a:moveTo>
                                  <a:lnTo>
                                    <a:pt x="57" y="0"/>
                                  </a:lnTo>
                                  <a:lnTo>
                                    <a:pt x="52" y="4"/>
                                  </a:lnTo>
                                  <a:lnTo>
                                    <a:pt x="52" y="10"/>
                                  </a:lnTo>
                                  <a:lnTo>
                                    <a:pt x="50" y="385"/>
                                  </a:lnTo>
                                  <a:lnTo>
                                    <a:pt x="70" y="386"/>
                                  </a:lnTo>
                                  <a:lnTo>
                                    <a:pt x="72" y="10"/>
                                  </a:lnTo>
                                  <a:lnTo>
                                    <a:pt x="72" y="4"/>
                                  </a:lnTo>
                                  <a:lnTo>
                                    <a:pt x="6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56" name="Group 442"/>
                        <wpg:cNvGrpSpPr>
                          <a:grpSpLocks/>
                        </wpg:cNvGrpSpPr>
                        <wpg:grpSpPr bwMode="auto">
                          <a:xfrm>
                            <a:off x="6200" y="8261"/>
                            <a:ext cx="2880" cy="1228"/>
                            <a:chOff x="6200" y="8261"/>
                            <a:chExt cx="2880" cy="1228"/>
                          </a:xfrm>
                        </wpg:grpSpPr>
                        <wps:wsp>
                          <wps:cNvPr id="3157" name="Freeform 443"/>
                          <wps:cNvSpPr>
                            <a:spLocks/>
                          </wps:cNvSpPr>
                          <wps:spPr bwMode="auto">
                            <a:xfrm>
                              <a:off x="6200" y="8261"/>
                              <a:ext cx="2880" cy="1228"/>
                            </a:xfrm>
                            <a:custGeom>
                              <a:avLst/>
                              <a:gdLst>
                                <a:gd name="T0" fmla="+- 0 6200 6200"/>
                                <a:gd name="T1" fmla="*/ T0 w 2880"/>
                                <a:gd name="T2" fmla="+- 0 9489 8261"/>
                                <a:gd name="T3" fmla="*/ 9489 h 1228"/>
                                <a:gd name="T4" fmla="+- 0 9080 6200"/>
                                <a:gd name="T5" fmla="*/ T4 w 2880"/>
                                <a:gd name="T6" fmla="+- 0 9489 8261"/>
                                <a:gd name="T7" fmla="*/ 9489 h 1228"/>
                                <a:gd name="T8" fmla="+- 0 9080 6200"/>
                                <a:gd name="T9" fmla="*/ T8 w 2880"/>
                                <a:gd name="T10" fmla="+- 0 8261 8261"/>
                                <a:gd name="T11" fmla="*/ 8261 h 1228"/>
                                <a:gd name="T12" fmla="+- 0 6200 6200"/>
                                <a:gd name="T13" fmla="*/ T12 w 2880"/>
                                <a:gd name="T14" fmla="+- 0 8261 8261"/>
                                <a:gd name="T15" fmla="*/ 8261 h 1228"/>
                                <a:gd name="T16" fmla="+- 0 6200 6200"/>
                                <a:gd name="T17" fmla="*/ T16 w 2880"/>
                                <a:gd name="T18" fmla="+- 0 9489 8261"/>
                                <a:gd name="T19" fmla="*/ 9489 h 12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80" h="1228">
                                  <a:moveTo>
                                    <a:pt x="0" y="1228"/>
                                  </a:moveTo>
                                  <a:lnTo>
                                    <a:pt x="2880" y="1228"/>
                                  </a:lnTo>
                                  <a:lnTo>
                                    <a:pt x="28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2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58" name="Group 440"/>
                        <wpg:cNvGrpSpPr>
                          <a:grpSpLocks/>
                        </wpg:cNvGrpSpPr>
                        <wpg:grpSpPr bwMode="auto">
                          <a:xfrm>
                            <a:off x="2052" y="3573"/>
                            <a:ext cx="2879" cy="1258"/>
                            <a:chOff x="2052" y="3573"/>
                            <a:chExt cx="2879" cy="1258"/>
                          </a:xfrm>
                        </wpg:grpSpPr>
                        <wps:wsp>
                          <wps:cNvPr id="3159" name="Freeform 441"/>
                          <wps:cNvSpPr>
                            <a:spLocks/>
                          </wps:cNvSpPr>
                          <wps:spPr bwMode="auto">
                            <a:xfrm>
                              <a:off x="2052" y="3573"/>
                              <a:ext cx="2879" cy="1258"/>
                            </a:xfrm>
                            <a:custGeom>
                              <a:avLst/>
                              <a:gdLst>
                                <a:gd name="T0" fmla="+- 0 2052 2052"/>
                                <a:gd name="T1" fmla="*/ T0 w 2879"/>
                                <a:gd name="T2" fmla="+- 0 4831 3573"/>
                                <a:gd name="T3" fmla="*/ 4831 h 1258"/>
                                <a:gd name="T4" fmla="+- 0 4931 2052"/>
                                <a:gd name="T5" fmla="*/ T4 w 2879"/>
                                <a:gd name="T6" fmla="+- 0 4831 3573"/>
                                <a:gd name="T7" fmla="*/ 4831 h 1258"/>
                                <a:gd name="T8" fmla="+- 0 4931 2052"/>
                                <a:gd name="T9" fmla="*/ T8 w 2879"/>
                                <a:gd name="T10" fmla="+- 0 3573 3573"/>
                                <a:gd name="T11" fmla="*/ 3573 h 1258"/>
                                <a:gd name="T12" fmla="+- 0 2052 2052"/>
                                <a:gd name="T13" fmla="*/ T12 w 2879"/>
                                <a:gd name="T14" fmla="+- 0 3573 3573"/>
                                <a:gd name="T15" fmla="*/ 3573 h 1258"/>
                                <a:gd name="T16" fmla="+- 0 2052 2052"/>
                                <a:gd name="T17" fmla="*/ T16 w 2879"/>
                                <a:gd name="T18" fmla="+- 0 4831 3573"/>
                                <a:gd name="T19" fmla="*/ 4831 h 12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79" h="1258">
                                  <a:moveTo>
                                    <a:pt x="0" y="1258"/>
                                  </a:moveTo>
                                  <a:lnTo>
                                    <a:pt x="2879" y="1258"/>
                                  </a:lnTo>
                                  <a:lnTo>
                                    <a:pt x="287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5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60" name="Group 435"/>
                        <wpg:cNvGrpSpPr>
                          <a:grpSpLocks/>
                        </wpg:cNvGrpSpPr>
                        <wpg:grpSpPr bwMode="auto">
                          <a:xfrm>
                            <a:off x="3375" y="4822"/>
                            <a:ext cx="120" cy="490"/>
                            <a:chOff x="3375" y="4822"/>
                            <a:chExt cx="120" cy="490"/>
                          </a:xfrm>
                        </wpg:grpSpPr>
                        <wps:wsp>
                          <wps:cNvPr id="3161" name="Freeform 439"/>
                          <wps:cNvSpPr>
                            <a:spLocks/>
                          </wps:cNvSpPr>
                          <wps:spPr bwMode="auto">
                            <a:xfrm>
                              <a:off x="3375" y="4822"/>
                              <a:ext cx="120" cy="490"/>
                            </a:xfrm>
                            <a:custGeom>
                              <a:avLst/>
                              <a:gdLst>
                                <a:gd name="T0" fmla="+- 0 3375 3375"/>
                                <a:gd name="T1" fmla="*/ T0 w 120"/>
                                <a:gd name="T2" fmla="+- 0 5191 4822"/>
                                <a:gd name="T3" fmla="*/ 5191 h 490"/>
                                <a:gd name="T4" fmla="+- 0 3431 3375"/>
                                <a:gd name="T5" fmla="*/ T4 w 120"/>
                                <a:gd name="T6" fmla="+- 0 5313 4822"/>
                                <a:gd name="T7" fmla="*/ 5313 h 490"/>
                                <a:gd name="T8" fmla="+- 0 3480 3375"/>
                                <a:gd name="T9" fmla="*/ T8 w 120"/>
                                <a:gd name="T10" fmla="+- 0 5223 4822"/>
                                <a:gd name="T11" fmla="*/ 5223 h 490"/>
                                <a:gd name="T12" fmla="+- 0 3439 3375"/>
                                <a:gd name="T13" fmla="*/ T12 w 120"/>
                                <a:gd name="T14" fmla="+- 0 5223 4822"/>
                                <a:gd name="T15" fmla="*/ 5223 h 490"/>
                                <a:gd name="T16" fmla="+- 0 3428 3375"/>
                                <a:gd name="T17" fmla="*/ T16 w 120"/>
                                <a:gd name="T18" fmla="+- 0 5222 4822"/>
                                <a:gd name="T19" fmla="*/ 5222 h 490"/>
                                <a:gd name="T20" fmla="+- 0 3424 3375"/>
                                <a:gd name="T21" fmla="*/ T20 w 120"/>
                                <a:gd name="T22" fmla="+- 0 5218 4822"/>
                                <a:gd name="T23" fmla="*/ 5218 h 490"/>
                                <a:gd name="T24" fmla="+- 0 3424 3375"/>
                                <a:gd name="T25" fmla="*/ T24 w 120"/>
                                <a:gd name="T26" fmla="+- 0 5212 4822"/>
                                <a:gd name="T27" fmla="*/ 5212 h 490"/>
                                <a:gd name="T28" fmla="+- 0 3425 3375"/>
                                <a:gd name="T29" fmla="*/ T28 w 120"/>
                                <a:gd name="T30" fmla="+- 0 5192 4822"/>
                                <a:gd name="T31" fmla="*/ 5192 h 490"/>
                                <a:gd name="T32" fmla="+- 0 3375 3375"/>
                                <a:gd name="T33" fmla="*/ T32 w 120"/>
                                <a:gd name="T34" fmla="+- 0 5191 4822"/>
                                <a:gd name="T35" fmla="*/ 5191 h 4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90">
                                  <a:moveTo>
                                    <a:pt x="0" y="369"/>
                                  </a:moveTo>
                                  <a:lnTo>
                                    <a:pt x="56" y="491"/>
                                  </a:lnTo>
                                  <a:lnTo>
                                    <a:pt x="105" y="401"/>
                                  </a:lnTo>
                                  <a:lnTo>
                                    <a:pt x="64" y="401"/>
                                  </a:lnTo>
                                  <a:lnTo>
                                    <a:pt x="53" y="400"/>
                                  </a:lnTo>
                                  <a:lnTo>
                                    <a:pt x="49" y="396"/>
                                  </a:lnTo>
                                  <a:lnTo>
                                    <a:pt x="49" y="390"/>
                                  </a:lnTo>
                                  <a:lnTo>
                                    <a:pt x="50" y="370"/>
                                  </a:lnTo>
                                  <a:lnTo>
                                    <a:pt x="0" y="36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62" name="Freeform 438"/>
                          <wps:cNvSpPr>
                            <a:spLocks/>
                          </wps:cNvSpPr>
                          <wps:spPr bwMode="auto">
                            <a:xfrm>
                              <a:off x="3375" y="4822"/>
                              <a:ext cx="120" cy="490"/>
                            </a:xfrm>
                            <a:custGeom>
                              <a:avLst/>
                              <a:gdLst>
                                <a:gd name="T0" fmla="+- 0 3425 3375"/>
                                <a:gd name="T1" fmla="*/ T0 w 120"/>
                                <a:gd name="T2" fmla="+- 0 5192 4822"/>
                                <a:gd name="T3" fmla="*/ 5192 h 490"/>
                                <a:gd name="T4" fmla="+- 0 3424 3375"/>
                                <a:gd name="T5" fmla="*/ T4 w 120"/>
                                <a:gd name="T6" fmla="+- 0 5213 4822"/>
                                <a:gd name="T7" fmla="*/ 5213 h 490"/>
                                <a:gd name="T8" fmla="+- 0 3424 3375"/>
                                <a:gd name="T9" fmla="*/ T8 w 120"/>
                                <a:gd name="T10" fmla="+- 0 5218 4822"/>
                                <a:gd name="T11" fmla="*/ 5218 h 490"/>
                                <a:gd name="T12" fmla="+- 0 3428 3375"/>
                                <a:gd name="T13" fmla="*/ T12 w 120"/>
                                <a:gd name="T14" fmla="+- 0 5222 4822"/>
                                <a:gd name="T15" fmla="*/ 5222 h 490"/>
                                <a:gd name="T16" fmla="+- 0 3439 3375"/>
                                <a:gd name="T17" fmla="*/ T16 w 120"/>
                                <a:gd name="T18" fmla="+- 0 5223 4822"/>
                                <a:gd name="T19" fmla="*/ 5223 h 490"/>
                                <a:gd name="T20" fmla="+- 0 3444 3375"/>
                                <a:gd name="T21" fmla="*/ T20 w 120"/>
                                <a:gd name="T22" fmla="+- 0 5218 4822"/>
                                <a:gd name="T23" fmla="*/ 5218 h 490"/>
                                <a:gd name="T24" fmla="+- 0 3444 3375"/>
                                <a:gd name="T25" fmla="*/ T24 w 120"/>
                                <a:gd name="T26" fmla="+- 0 5212 4822"/>
                                <a:gd name="T27" fmla="*/ 5212 h 490"/>
                                <a:gd name="T28" fmla="+- 0 3445 3375"/>
                                <a:gd name="T29" fmla="*/ T28 w 120"/>
                                <a:gd name="T30" fmla="+- 0 5193 4822"/>
                                <a:gd name="T31" fmla="*/ 5193 h 490"/>
                                <a:gd name="T32" fmla="+- 0 3425 3375"/>
                                <a:gd name="T33" fmla="*/ T32 w 120"/>
                                <a:gd name="T34" fmla="+- 0 5192 4822"/>
                                <a:gd name="T35" fmla="*/ 5192 h 4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90">
                                  <a:moveTo>
                                    <a:pt x="50" y="370"/>
                                  </a:moveTo>
                                  <a:lnTo>
                                    <a:pt x="49" y="391"/>
                                  </a:lnTo>
                                  <a:lnTo>
                                    <a:pt x="49" y="396"/>
                                  </a:lnTo>
                                  <a:lnTo>
                                    <a:pt x="53" y="400"/>
                                  </a:lnTo>
                                  <a:lnTo>
                                    <a:pt x="64" y="401"/>
                                  </a:lnTo>
                                  <a:lnTo>
                                    <a:pt x="69" y="396"/>
                                  </a:lnTo>
                                  <a:lnTo>
                                    <a:pt x="69" y="390"/>
                                  </a:lnTo>
                                  <a:lnTo>
                                    <a:pt x="70" y="371"/>
                                  </a:lnTo>
                                  <a:lnTo>
                                    <a:pt x="50" y="37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63" name="Freeform 437"/>
                          <wps:cNvSpPr>
                            <a:spLocks/>
                          </wps:cNvSpPr>
                          <wps:spPr bwMode="auto">
                            <a:xfrm>
                              <a:off x="3375" y="4822"/>
                              <a:ext cx="120" cy="490"/>
                            </a:xfrm>
                            <a:custGeom>
                              <a:avLst/>
                              <a:gdLst>
                                <a:gd name="T0" fmla="+- 0 3445 3375"/>
                                <a:gd name="T1" fmla="*/ T0 w 120"/>
                                <a:gd name="T2" fmla="+- 0 5193 4822"/>
                                <a:gd name="T3" fmla="*/ 5193 h 490"/>
                                <a:gd name="T4" fmla="+- 0 3444 3375"/>
                                <a:gd name="T5" fmla="*/ T4 w 120"/>
                                <a:gd name="T6" fmla="+- 0 5212 4822"/>
                                <a:gd name="T7" fmla="*/ 5212 h 490"/>
                                <a:gd name="T8" fmla="+- 0 3444 3375"/>
                                <a:gd name="T9" fmla="*/ T8 w 120"/>
                                <a:gd name="T10" fmla="+- 0 5218 4822"/>
                                <a:gd name="T11" fmla="*/ 5218 h 490"/>
                                <a:gd name="T12" fmla="+- 0 3439 3375"/>
                                <a:gd name="T13" fmla="*/ T12 w 120"/>
                                <a:gd name="T14" fmla="+- 0 5223 4822"/>
                                <a:gd name="T15" fmla="*/ 5223 h 490"/>
                                <a:gd name="T16" fmla="+- 0 3480 3375"/>
                                <a:gd name="T17" fmla="*/ T16 w 120"/>
                                <a:gd name="T18" fmla="+- 0 5223 4822"/>
                                <a:gd name="T19" fmla="*/ 5223 h 490"/>
                                <a:gd name="T20" fmla="+- 0 3495 3375"/>
                                <a:gd name="T21" fmla="*/ T20 w 120"/>
                                <a:gd name="T22" fmla="+- 0 5195 4822"/>
                                <a:gd name="T23" fmla="*/ 5195 h 490"/>
                                <a:gd name="T24" fmla="+- 0 3445 3375"/>
                                <a:gd name="T25" fmla="*/ T24 w 120"/>
                                <a:gd name="T26" fmla="+- 0 5193 4822"/>
                                <a:gd name="T27" fmla="*/ 5193 h 4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490">
                                  <a:moveTo>
                                    <a:pt x="70" y="371"/>
                                  </a:moveTo>
                                  <a:lnTo>
                                    <a:pt x="69" y="390"/>
                                  </a:lnTo>
                                  <a:lnTo>
                                    <a:pt x="69" y="396"/>
                                  </a:lnTo>
                                  <a:lnTo>
                                    <a:pt x="64" y="401"/>
                                  </a:lnTo>
                                  <a:lnTo>
                                    <a:pt x="105" y="401"/>
                                  </a:lnTo>
                                  <a:lnTo>
                                    <a:pt x="120" y="373"/>
                                  </a:lnTo>
                                  <a:lnTo>
                                    <a:pt x="70" y="37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64" name="Freeform 436"/>
                          <wps:cNvSpPr>
                            <a:spLocks/>
                          </wps:cNvSpPr>
                          <wps:spPr bwMode="auto">
                            <a:xfrm>
                              <a:off x="3375" y="4822"/>
                              <a:ext cx="120" cy="490"/>
                            </a:xfrm>
                            <a:custGeom>
                              <a:avLst/>
                              <a:gdLst>
                                <a:gd name="T0" fmla="+- 0 3441 3375"/>
                                <a:gd name="T1" fmla="*/ T0 w 120"/>
                                <a:gd name="T2" fmla="+- 0 4822 4822"/>
                                <a:gd name="T3" fmla="*/ 4822 h 490"/>
                                <a:gd name="T4" fmla="+- 0 3436 3375"/>
                                <a:gd name="T5" fmla="*/ T4 w 120"/>
                                <a:gd name="T6" fmla="+- 0 4827 4822"/>
                                <a:gd name="T7" fmla="*/ 4827 h 490"/>
                                <a:gd name="T8" fmla="+- 0 3436 3375"/>
                                <a:gd name="T9" fmla="*/ T8 w 120"/>
                                <a:gd name="T10" fmla="+- 0 4833 4822"/>
                                <a:gd name="T11" fmla="*/ 4833 h 490"/>
                                <a:gd name="T12" fmla="+- 0 3425 3375"/>
                                <a:gd name="T13" fmla="*/ T12 w 120"/>
                                <a:gd name="T14" fmla="+- 0 5192 4822"/>
                                <a:gd name="T15" fmla="*/ 5192 h 490"/>
                                <a:gd name="T16" fmla="+- 0 3445 3375"/>
                                <a:gd name="T17" fmla="*/ T16 w 120"/>
                                <a:gd name="T18" fmla="+- 0 5193 4822"/>
                                <a:gd name="T19" fmla="*/ 5193 h 490"/>
                                <a:gd name="T20" fmla="+- 0 3456 3375"/>
                                <a:gd name="T21" fmla="*/ T20 w 120"/>
                                <a:gd name="T22" fmla="+- 0 4833 4822"/>
                                <a:gd name="T23" fmla="*/ 4833 h 490"/>
                                <a:gd name="T24" fmla="+- 0 3456 3375"/>
                                <a:gd name="T25" fmla="*/ T24 w 120"/>
                                <a:gd name="T26" fmla="+- 0 4827 4822"/>
                                <a:gd name="T27" fmla="*/ 4827 h 490"/>
                                <a:gd name="T28" fmla="+- 0 3452 3375"/>
                                <a:gd name="T29" fmla="*/ T28 w 120"/>
                                <a:gd name="T30" fmla="+- 0 4823 4822"/>
                                <a:gd name="T31" fmla="*/ 4823 h 490"/>
                                <a:gd name="T32" fmla="+- 0 3441 3375"/>
                                <a:gd name="T33" fmla="*/ T32 w 120"/>
                                <a:gd name="T34" fmla="+- 0 4822 4822"/>
                                <a:gd name="T35" fmla="*/ 4822 h 4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490">
                                  <a:moveTo>
                                    <a:pt x="66" y="0"/>
                                  </a:moveTo>
                                  <a:lnTo>
                                    <a:pt x="61" y="5"/>
                                  </a:lnTo>
                                  <a:lnTo>
                                    <a:pt x="61" y="11"/>
                                  </a:lnTo>
                                  <a:lnTo>
                                    <a:pt x="50" y="370"/>
                                  </a:lnTo>
                                  <a:lnTo>
                                    <a:pt x="70" y="371"/>
                                  </a:lnTo>
                                  <a:lnTo>
                                    <a:pt x="81" y="11"/>
                                  </a:lnTo>
                                  <a:lnTo>
                                    <a:pt x="81" y="5"/>
                                  </a:lnTo>
                                  <a:lnTo>
                                    <a:pt x="77" y="1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65" name="Group 433"/>
                        <wpg:cNvGrpSpPr>
                          <a:grpSpLocks/>
                        </wpg:cNvGrpSpPr>
                        <wpg:grpSpPr bwMode="auto">
                          <a:xfrm>
                            <a:off x="1992" y="5297"/>
                            <a:ext cx="3061" cy="1615"/>
                            <a:chOff x="1992" y="5297"/>
                            <a:chExt cx="3061" cy="1615"/>
                          </a:xfrm>
                        </wpg:grpSpPr>
                        <wps:wsp>
                          <wps:cNvPr id="3166" name="Freeform 434"/>
                          <wps:cNvSpPr>
                            <a:spLocks/>
                          </wps:cNvSpPr>
                          <wps:spPr bwMode="auto">
                            <a:xfrm>
                              <a:off x="1992" y="5297"/>
                              <a:ext cx="3061" cy="1615"/>
                            </a:xfrm>
                            <a:custGeom>
                              <a:avLst/>
                              <a:gdLst>
                                <a:gd name="T0" fmla="+- 0 1992 1992"/>
                                <a:gd name="T1" fmla="*/ T0 w 3061"/>
                                <a:gd name="T2" fmla="+- 0 6912 5297"/>
                                <a:gd name="T3" fmla="*/ 6912 h 1615"/>
                                <a:gd name="T4" fmla="+- 0 5053 1992"/>
                                <a:gd name="T5" fmla="*/ T4 w 3061"/>
                                <a:gd name="T6" fmla="+- 0 6912 5297"/>
                                <a:gd name="T7" fmla="*/ 6912 h 1615"/>
                                <a:gd name="T8" fmla="+- 0 5053 1992"/>
                                <a:gd name="T9" fmla="*/ T8 w 3061"/>
                                <a:gd name="T10" fmla="+- 0 5297 5297"/>
                                <a:gd name="T11" fmla="*/ 5297 h 1615"/>
                                <a:gd name="T12" fmla="+- 0 1992 1992"/>
                                <a:gd name="T13" fmla="*/ T12 w 3061"/>
                                <a:gd name="T14" fmla="+- 0 5297 5297"/>
                                <a:gd name="T15" fmla="*/ 5297 h 1615"/>
                                <a:gd name="T16" fmla="+- 0 1992 1992"/>
                                <a:gd name="T17" fmla="*/ T16 w 3061"/>
                                <a:gd name="T18" fmla="+- 0 6912 5297"/>
                                <a:gd name="T19" fmla="*/ 6912 h 16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61" h="1615">
                                  <a:moveTo>
                                    <a:pt x="0" y="1615"/>
                                  </a:moveTo>
                                  <a:lnTo>
                                    <a:pt x="3061" y="1615"/>
                                  </a:lnTo>
                                  <a:lnTo>
                                    <a:pt x="306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1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67" name="Group 431"/>
                        <wpg:cNvGrpSpPr>
                          <a:grpSpLocks/>
                        </wpg:cNvGrpSpPr>
                        <wpg:grpSpPr bwMode="auto">
                          <a:xfrm>
                            <a:off x="1992" y="5297"/>
                            <a:ext cx="3061" cy="1615"/>
                            <a:chOff x="1992" y="5297"/>
                            <a:chExt cx="3061" cy="1615"/>
                          </a:xfrm>
                        </wpg:grpSpPr>
                        <wps:wsp>
                          <wps:cNvPr id="3168" name="Freeform 432"/>
                          <wps:cNvSpPr>
                            <a:spLocks/>
                          </wps:cNvSpPr>
                          <wps:spPr bwMode="auto">
                            <a:xfrm>
                              <a:off x="1992" y="5297"/>
                              <a:ext cx="3061" cy="1615"/>
                            </a:xfrm>
                            <a:custGeom>
                              <a:avLst/>
                              <a:gdLst>
                                <a:gd name="T0" fmla="+- 0 1992 1992"/>
                                <a:gd name="T1" fmla="*/ T0 w 3061"/>
                                <a:gd name="T2" fmla="+- 0 6912 5297"/>
                                <a:gd name="T3" fmla="*/ 6912 h 1615"/>
                                <a:gd name="T4" fmla="+- 0 5053 1992"/>
                                <a:gd name="T5" fmla="*/ T4 w 3061"/>
                                <a:gd name="T6" fmla="+- 0 6912 5297"/>
                                <a:gd name="T7" fmla="*/ 6912 h 1615"/>
                                <a:gd name="T8" fmla="+- 0 5053 1992"/>
                                <a:gd name="T9" fmla="*/ T8 w 3061"/>
                                <a:gd name="T10" fmla="+- 0 5297 5297"/>
                                <a:gd name="T11" fmla="*/ 5297 h 1615"/>
                                <a:gd name="T12" fmla="+- 0 1992 1992"/>
                                <a:gd name="T13" fmla="*/ T12 w 3061"/>
                                <a:gd name="T14" fmla="+- 0 5297 5297"/>
                                <a:gd name="T15" fmla="*/ 5297 h 1615"/>
                                <a:gd name="T16" fmla="+- 0 1992 1992"/>
                                <a:gd name="T17" fmla="*/ T16 w 3061"/>
                                <a:gd name="T18" fmla="+- 0 6912 5297"/>
                                <a:gd name="T19" fmla="*/ 6912 h 16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61" h="1615">
                                  <a:moveTo>
                                    <a:pt x="0" y="1615"/>
                                  </a:moveTo>
                                  <a:lnTo>
                                    <a:pt x="3061" y="1615"/>
                                  </a:lnTo>
                                  <a:lnTo>
                                    <a:pt x="306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1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69" name="Group 426"/>
                        <wpg:cNvGrpSpPr>
                          <a:grpSpLocks/>
                        </wpg:cNvGrpSpPr>
                        <wpg:grpSpPr bwMode="auto">
                          <a:xfrm>
                            <a:off x="3385" y="6895"/>
                            <a:ext cx="120" cy="689"/>
                            <a:chOff x="3385" y="6895"/>
                            <a:chExt cx="120" cy="689"/>
                          </a:xfrm>
                        </wpg:grpSpPr>
                        <wps:wsp>
                          <wps:cNvPr id="3170" name="Freeform 430"/>
                          <wps:cNvSpPr>
                            <a:spLocks/>
                          </wps:cNvSpPr>
                          <wps:spPr bwMode="auto">
                            <a:xfrm>
                              <a:off x="3385" y="6895"/>
                              <a:ext cx="120" cy="689"/>
                            </a:xfrm>
                            <a:custGeom>
                              <a:avLst/>
                              <a:gdLst>
                                <a:gd name="T0" fmla="+- 0 3435 3385"/>
                                <a:gd name="T1" fmla="*/ T0 w 120"/>
                                <a:gd name="T2" fmla="+- 0 7465 6895"/>
                                <a:gd name="T3" fmla="*/ 7465 h 689"/>
                                <a:gd name="T4" fmla="+- 0 3385 3385"/>
                                <a:gd name="T5" fmla="*/ T4 w 120"/>
                                <a:gd name="T6" fmla="+- 0 7466 6895"/>
                                <a:gd name="T7" fmla="*/ 7466 h 689"/>
                                <a:gd name="T8" fmla="+- 0 3448 3385"/>
                                <a:gd name="T9" fmla="*/ T8 w 120"/>
                                <a:gd name="T10" fmla="+- 0 7585 6895"/>
                                <a:gd name="T11" fmla="*/ 7585 h 689"/>
                                <a:gd name="T12" fmla="+- 0 3490 3385"/>
                                <a:gd name="T13" fmla="*/ T12 w 120"/>
                                <a:gd name="T14" fmla="+- 0 7495 6895"/>
                                <a:gd name="T15" fmla="*/ 7495 h 689"/>
                                <a:gd name="T16" fmla="+- 0 3440 3385"/>
                                <a:gd name="T17" fmla="*/ T16 w 120"/>
                                <a:gd name="T18" fmla="+- 0 7495 6895"/>
                                <a:gd name="T19" fmla="*/ 7495 h 689"/>
                                <a:gd name="T20" fmla="+- 0 3435 3385"/>
                                <a:gd name="T21" fmla="*/ T20 w 120"/>
                                <a:gd name="T22" fmla="+- 0 7490 6895"/>
                                <a:gd name="T23" fmla="*/ 7490 h 689"/>
                                <a:gd name="T24" fmla="+- 0 3435 3385"/>
                                <a:gd name="T25" fmla="*/ T24 w 120"/>
                                <a:gd name="T26" fmla="+- 0 7484 6895"/>
                                <a:gd name="T27" fmla="*/ 7484 h 689"/>
                                <a:gd name="T28" fmla="+- 0 3435 3385"/>
                                <a:gd name="T29" fmla="*/ T28 w 120"/>
                                <a:gd name="T30" fmla="+- 0 7465 6895"/>
                                <a:gd name="T31" fmla="*/ 7465 h 68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689">
                                  <a:moveTo>
                                    <a:pt x="50" y="570"/>
                                  </a:moveTo>
                                  <a:lnTo>
                                    <a:pt x="0" y="571"/>
                                  </a:lnTo>
                                  <a:lnTo>
                                    <a:pt x="63" y="690"/>
                                  </a:lnTo>
                                  <a:lnTo>
                                    <a:pt x="105" y="600"/>
                                  </a:lnTo>
                                  <a:lnTo>
                                    <a:pt x="55" y="600"/>
                                  </a:lnTo>
                                  <a:lnTo>
                                    <a:pt x="50" y="595"/>
                                  </a:lnTo>
                                  <a:lnTo>
                                    <a:pt x="50" y="589"/>
                                  </a:lnTo>
                                  <a:lnTo>
                                    <a:pt x="50" y="57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71" name="Freeform 429"/>
                          <wps:cNvSpPr>
                            <a:spLocks/>
                          </wps:cNvSpPr>
                          <wps:spPr bwMode="auto">
                            <a:xfrm>
                              <a:off x="3385" y="6895"/>
                              <a:ext cx="120" cy="689"/>
                            </a:xfrm>
                            <a:custGeom>
                              <a:avLst/>
                              <a:gdLst>
                                <a:gd name="T0" fmla="+- 0 3455 3385"/>
                                <a:gd name="T1" fmla="*/ T0 w 120"/>
                                <a:gd name="T2" fmla="+- 0 7464 6895"/>
                                <a:gd name="T3" fmla="*/ 7464 h 689"/>
                                <a:gd name="T4" fmla="+- 0 3435 3385"/>
                                <a:gd name="T5" fmla="*/ T4 w 120"/>
                                <a:gd name="T6" fmla="+- 0 7465 6895"/>
                                <a:gd name="T7" fmla="*/ 7465 h 689"/>
                                <a:gd name="T8" fmla="+- 0 3435 3385"/>
                                <a:gd name="T9" fmla="*/ T8 w 120"/>
                                <a:gd name="T10" fmla="+- 0 7484 6895"/>
                                <a:gd name="T11" fmla="*/ 7484 h 689"/>
                                <a:gd name="T12" fmla="+- 0 3435 3385"/>
                                <a:gd name="T13" fmla="*/ T12 w 120"/>
                                <a:gd name="T14" fmla="+- 0 7490 6895"/>
                                <a:gd name="T15" fmla="*/ 7490 h 689"/>
                                <a:gd name="T16" fmla="+- 0 3440 3385"/>
                                <a:gd name="T17" fmla="*/ T16 w 120"/>
                                <a:gd name="T18" fmla="+- 0 7495 6895"/>
                                <a:gd name="T19" fmla="*/ 7495 h 689"/>
                                <a:gd name="T20" fmla="+- 0 3451 3385"/>
                                <a:gd name="T21" fmla="*/ T20 w 120"/>
                                <a:gd name="T22" fmla="+- 0 7494 6895"/>
                                <a:gd name="T23" fmla="*/ 7494 h 689"/>
                                <a:gd name="T24" fmla="+- 0 3455 3385"/>
                                <a:gd name="T25" fmla="*/ T24 w 120"/>
                                <a:gd name="T26" fmla="+- 0 7490 6895"/>
                                <a:gd name="T27" fmla="*/ 7490 h 689"/>
                                <a:gd name="T28" fmla="+- 0 3455 3385"/>
                                <a:gd name="T29" fmla="*/ T28 w 120"/>
                                <a:gd name="T30" fmla="+- 0 7484 6895"/>
                                <a:gd name="T31" fmla="*/ 7484 h 689"/>
                                <a:gd name="T32" fmla="+- 0 3455 3385"/>
                                <a:gd name="T33" fmla="*/ T32 w 120"/>
                                <a:gd name="T34" fmla="+- 0 7464 6895"/>
                                <a:gd name="T35" fmla="*/ 7464 h 68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689">
                                  <a:moveTo>
                                    <a:pt x="70" y="569"/>
                                  </a:moveTo>
                                  <a:lnTo>
                                    <a:pt x="50" y="570"/>
                                  </a:lnTo>
                                  <a:lnTo>
                                    <a:pt x="50" y="589"/>
                                  </a:lnTo>
                                  <a:lnTo>
                                    <a:pt x="50" y="595"/>
                                  </a:lnTo>
                                  <a:lnTo>
                                    <a:pt x="55" y="600"/>
                                  </a:lnTo>
                                  <a:lnTo>
                                    <a:pt x="66" y="599"/>
                                  </a:lnTo>
                                  <a:lnTo>
                                    <a:pt x="70" y="595"/>
                                  </a:lnTo>
                                  <a:lnTo>
                                    <a:pt x="70" y="589"/>
                                  </a:lnTo>
                                  <a:lnTo>
                                    <a:pt x="70" y="56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72" name="Freeform 428"/>
                          <wps:cNvSpPr>
                            <a:spLocks/>
                          </wps:cNvSpPr>
                          <wps:spPr bwMode="auto">
                            <a:xfrm>
                              <a:off x="3385" y="6895"/>
                              <a:ext cx="120" cy="689"/>
                            </a:xfrm>
                            <a:custGeom>
                              <a:avLst/>
                              <a:gdLst>
                                <a:gd name="T0" fmla="+- 0 3505 3385"/>
                                <a:gd name="T1" fmla="*/ T0 w 120"/>
                                <a:gd name="T2" fmla="+- 0 7463 6895"/>
                                <a:gd name="T3" fmla="*/ 7463 h 689"/>
                                <a:gd name="T4" fmla="+- 0 3455 3385"/>
                                <a:gd name="T5" fmla="*/ T4 w 120"/>
                                <a:gd name="T6" fmla="+- 0 7464 6895"/>
                                <a:gd name="T7" fmla="*/ 7464 h 689"/>
                                <a:gd name="T8" fmla="+- 0 3455 3385"/>
                                <a:gd name="T9" fmla="*/ T8 w 120"/>
                                <a:gd name="T10" fmla="+- 0 7484 6895"/>
                                <a:gd name="T11" fmla="*/ 7484 h 689"/>
                                <a:gd name="T12" fmla="+- 0 3455 3385"/>
                                <a:gd name="T13" fmla="*/ T12 w 120"/>
                                <a:gd name="T14" fmla="+- 0 7490 6895"/>
                                <a:gd name="T15" fmla="*/ 7490 h 689"/>
                                <a:gd name="T16" fmla="+- 0 3451 3385"/>
                                <a:gd name="T17" fmla="*/ T16 w 120"/>
                                <a:gd name="T18" fmla="+- 0 7494 6895"/>
                                <a:gd name="T19" fmla="*/ 7494 h 689"/>
                                <a:gd name="T20" fmla="+- 0 3440 3385"/>
                                <a:gd name="T21" fmla="*/ T20 w 120"/>
                                <a:gd name="T22" fmla="+- 0 7495 6895"/>
                                <a:gd name="T23" fmla="*/ 7495 h 689"/>
                                <a:gd name="T24" fmla="+- 0 3490 3385"/>
                                <a:gd name="T25" fmla="*/ T24 w 120"/>
                                <a:gd name="T26" fmla="+- 0 7495 6895"/>
                                <a:gd name="T27" fmla="*/ 7495 h 689"/>
                                <a:gd name="T28" fmla="+- 0 3505 3385"/>
                                <a:gd name="T29" fmla="*/ T28 w 120"/>
                                <a:gd name="T30" fmla="+- 0 7463 6895"/>
                                <a:gd name="T31" fmla="*/ 7463 h 68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689">
                                  <a:moveTo>
                                    <a:pt x="120" y="568"/>
                                  </a:moveTo>
                                  <a:lnTo>
                                    <a:pt x="70" y="569"/>
                                  </a:lnTo>
                                  <a:lnTo>
                                    <a:pt x="70" y="589"/>
                                  </a:lnTo>
                                  <a:lnTo>
                                    <a:pt x="70" y="595"/>
                                  </a:lnTo>
                                  <a:lnTo>
                                    <a:pt x="66" y="599"/>
                                  </a:lnTo>
                                  <a:lnTo>
                                    <a:pt x="55" y="600"/>
                                  </a:lnTo>
                                  <a:lnTo>
                                    <a:pt x="105" y="600"/>
                                  </a:lnTo>
                                  <a:lnTo>
                                    <a:pt x="120" y="56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73" name="Freeform 427"/>
                          <wps:cNvSpPr>
                            <a:spLocks/>
                          </wps:cNvSpPr>
                          <wps:spPr bwMode="auto">
                            <a:xfrm>
                              <a:off x="3385" y="6895"/>
                              <a:ext cx="120" cy="689"/>
                            </a:xfrm>
                            <a:custGeom>
                              <a:avLst/>
                              <a:gdLst>
                                <a:gd name="T0" fmla="+- 0 3435 3385"/>
                                <a:gd name="T1" fmla="*/ T0 w 120"/>
                                <a:gd name="T2" fmla="+- 0 6895 6895"/>
                                <a:gd name="T3" fmla="*/ 6895 h 689"/>
                                <a:gd name="T4" fmla="+- 0 3424 3385"/>
                                <a:gd name="T5" fmla="*/ T4 w 120"/>
                                <a:gd name="T6" fmla="+- 0 6896 6895"/>
                                <a:gd name="T7" fmla="*/ 6896 h 689"/>
                                <a:gd name="T8" fmla="+- 0 3420 3385"/>
                                <a:gd name="T9" fmla="*/ T8 w 120"/>
                                <a:gd name="T10" fmla="+- 0 6900 6895"/>
                                <a:gd name="T11" fmla="*/ 6900 h 689"/>
                                <a:gd name="T12" fmla="+- 0 3420 3385"/>
                                <a:gd name="T13" fmla="*/ T12 w 120"/>
                                <a:gd name="T14" fmla="+- 0 6906 6895"/>
                                <a:gd name="T15" fmla="*/ 6906 h 689"/>
                                <a:gd name="T16" fmla="+- 0 3435 3385"/>
                                <a:gd name="T17" fmla="*/ T16 w 120"/>
                                <a:gd name="T18" fmla="+- 0 7465 6895"/>
                                <a:gd name="T19" fmla="*/ 7465 h 689"/>
                                <a:gd name="T20" fmla="+- 0 3455 3385"/>
                                <a:gd name="T21" fmla="*/ T20 w 120"/>
                                <a:gd name="T22" fmla="+- 0 7464 6895"/>
                                <a:gd name="T23" fmla="*/ 7464 h 689"/>
                                <a:gd name="T24" fmla="+- 0 3440 3385"/>
                                <a:gd name="T25" fmla="*/ T24 w 120"/>
                                <a:gd name="T26" fmla="+- 0 6906 6895"/>
                                <a:gd name="T27" fmla="*/ 6906 h 689"/>
                                <a:gd name="T28" fmla="+- 0 3440 3385"/>
                                <a:gd name="T29" fmla="*/ T28 w 120"/>
                                <a:gd name="T30" fmla="+- 0 6900 6895"/>
                                <a:gd name="T31" fmla="*/ 6900 h 689"/>
                                <a:gd name="T32" fmla="+- 0 3435 3385"/>
                                <a:gd name="T33" fmla="*/ T32 w 120"/>
                                <a:gd name="T34" fmla="+- 0 6895 6895"/>
                                <a:gd name="T35" fmla="*/ 6895 h 68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689">
                                  <a:moveTo>
                                    <a:pt x="50" y="0"/>
                                  </a:moveTo>
                                  <a:lnTo>
                                    <a:pt x="39" y="1"/>
                                  </a:lnTo>
                                  <a:lnTo>
                                    <a:pt x="35" y="5"/>
                                  </a:lnTo>
                                  <a:lnTo>
                                    <a:pt x="35" y="11"/>
                                  </a:lnTo>
                                  <a:lnTo>
                                    <a:pt x="50" y="570"/>
                                  </a:lnTo>
                                  <a:lnTo>
                                    <a:pt x="70" y="569"/>
                                  </a:lnTo>
                                  <a:lnTo>
                                    <a:pt x="55" y="11"/>
                                  </a:lnTo>
                                  <a:lnTo>
                                    <a:pt x="55" y="5"/>
                                  </a:lnTo>
                                  <a:lnTo>
                                    <a:pt x="50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74" name="Group 421"/>
                        <wpg:cNvGrpSpPr>
                          <a:grpSpLocks/>
                        </wpg:cNvGrpSpPr>
                        <wpg:grpSpPr bwMode="auto">
                          <a:xfrm>
                            <a:off x="3388" y="2547"/>
                            <a:ext cx="120" cy="1042"/>
                            <a:chOff x="3388" y="2547"/>
                            <a:chExt cx="120" cy="1042"/>
                          </a:xfrm>
                        </wpg:grpSpPr>
                        <wps:wsp>
                          <wps:cNvPr id="3175" name="Freeform 425"/>
                          <wps:cNvSpPr>
                            <a:spLocks/>
                          </wps:cNvSpPr>
                          <wps:spPr bwMode="auto">
                            <a:xfrm>
                              <a:off x="3388" y="2547"/>
                              <a:ext cx="120" cy="1042"/>
                            </a:xfrm>
                            <a:custGeom>
                              <a:avLst/>
                              <a:gdLst>
                                <a:gd name="T0" fmla="+- 0 3438 3388"/>
                                <a:gd name="T1" fmla="*/ T0 w 120"/>
                                <a:gd name="T2" fmla="+- 0 3469 2547"/>
                                <a:gd name="T3" fmla="*/ 3469 h 1042"/>
                                <a:gd name="T4" fmla="+- 0 3388 3388"/>
                                <a:gd name="T5" fmla="*/ T4 w 120"/>
                                <a:gd name="T6" fmla="+- 0 3469 2547"/>
                                <a:gd name="T7" fmla="*/ 3469 h 1042"/>
                                <a:gd name="T8" fmla="+- 0 3448 3388"/>
                                <a:gd name="T9" fmla="*/ T8 w 120"/>
                                <a:gd name="T10" fmla="+- 0 3589 2547"/>
                                <a:gd name="T11" fmla="*/ 3589 h 1042"/>
                                <a:gd name="T12" fmla="+- 0 3493 3388"/>
                                <a:gd name="T13" fmla="*/ T12 w 120"/>
                                <a:gd name="T14" fmla="+- 0 3499 2547"/>
                                <a:gd name="T15" fmla="*/ 3499 h 1042"/>
                                <a:gd name="T16" fmla="+- 0 3442 3388"/>
                                <a:gd name="T17" fmla="*/ T16 w 120"/>
                                <a:gd name="T18" fmla="+- 0 3499 2547"/>
                                <a:gd name="T19" fmla="*/ 3499 h 1042"/>
                                <a:gd name="T20" fmla="+- 0 3438 3388"/>
                                <a:gd name="T21" fmla="*/ T20 w 120"/>
                                <a:gd name="T22" fmla="+- 0 3494 2547"/>
                                <a:gd name="T23" fmla="*/ 3494 h 1042"/>
                                <a:gd name="T24" fmla="+- 0 3438 3388"/>
                                <a:gd name="T25" fmla="*/ T24 w 120"/>
                                <a:gd name="T26" fmla="+- 0 3469 2547"/>
                                <a:gd name="T27" fmla="*/ 3469 h 10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042">
                                  <a:moveTo>
                                    <a:pt x="50" y="922"/>
                                  </a:moveTo>
                                  <a:lnTo>
                                    <a:pt x="0" y="922"/>
                                  </a:lnTo>
                                  <a:lnTo>
                                    <a:pt x="60" y="1042"/>
                                  </a:lnTo>
                                  <a:lnTo>
                                    <a:pt x="105" y="952"/>
                                  </a:lnTo>
                                  <a:lnTo>
                                    <a:pt x="54" y="952"/>
                                  </a:lnTo>
                                  <a:lnTo>
                                    <a:pt x="50" y="947"/>
                                  </a:lnTo>
                                  <a:lnTo>
                                    <a:pt x="50" y="922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76" name="Freeform 424"/>
                          <wps:cNvSpPr>
                            <a:spLocks/>
                          </wps:cNvSpPr>
                          <wps:spPr bwMode="auto">
                            <a:xfrm>
                              <a:off x="3388" y="2547"/>
                              <a:ext cx="120" cy="1042"/>
                            </a:xfrm>
                            <a:custGeom>
                              <a:avLst/>
                              <a:gdLst>
                                <a:gd name="T0" fmla="+- 0 3458 3388"/>
                                <a:gd name="T1" fmla="*/ T0 w 120"/>
                                <a:gd name="T2" fmla="+- 0 3468 2547"/>
                                <a:gd name="T3" fmla="*/ 3468 h 1042"/>
                                <a:gd name="T4" fmla="+- 0 3438 3388"/>
                                <a:gd name="T5" fmla="*/ T4 w 120"/>
                                <a:gd name="T6" fmla="+- 0 3469 2547"/>
                                <a:gd name="T7" fmla="*/ 3469 h 1042"/>
                                <a:gd name="T8" fmla="+- 0 3438 3388"/>
                                <a:gd name="T9" fmla="*/ T8 w 120"/>
                                <a:gd name="T10" fmla="+- 0 3494 2547"/>
                                <a:gd name="T11" fmla="*/ 3494 h 1042"/>
                                <a:gd name="T12" fmla="+- 0 3442 3388"/>
                                <a:gd name="T13" fmla="*/ T12 w 120"/>
                                <a:gd name="T14" fmla="+- 0 3499 2547"/>
                                <a:gd name="T15" fmla="*/ 3499 h 1042"/>
                                <a:gd name="T16" fmla="+- 0 3453 3388"/>
                                <a:gd name="T17" fmla="*/ T16 w 120"/>
                                <a:gd name="T18" fmla="+- 0 3499 2547"/>
                                <a:gd name="T19" fmla="*/ 3499 h 1042"/>
                                <a:gd name="T20" fmla="+- 0 3458 3388"/>
                                <a:gd name="T21" fmla="*/ T20 w 120"/>
                                <a:gd name="T22" fmla="+- 0 3494 2547"/>
                                <a:gd name="T23" fmla="*/ 3494 h 1042"/>
                                <a:gd name="T24" fmla="+- 0 3458 3388"/>
                                <a:gd name="T25" fmla="*/ T24 w 120"/>
                                <a:gd name="T26" fmla="+- 0 3468 2547"/>
                                <a:gd name="T27" fmla="*/ 3468 h 10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042">
                                  <a:moveTo>
                                    <a:pt x="70" y="921"/>
                                  </a:moveTo>
                                  <a:lnTo>
                                    <a:pt x="50" y="922"/>
                                  </a:lnTo>
                                  <a:lnTo>
                                    <a:pt x="50" y="947"/>
                                  </a:lnTo>
                                  <a:lnTo>
                                    <a:pt x="54" y="952"/>
                                  </a:lnTo>
                                  <a:lnTo>
                                    <a:pt x="65" y="952"/>
                                  </a:lnTo>
                                  <a:lnTo>
                                    <a:pt x="70" y="947"/>
                                  </a:lnTo>
                                  <a:lnTo>
                                    <a:pt x="70" y="92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77" name="Freeform 423"/>
                          <wps:cNvSpPr>
                            <a:spLocks/>
                          </wps:cNvSpPr>
                          <wps:spPr bwMode="auto">
                            <a:xfrm>
                              <a:off x="3388" y="2547"/>
                              <a:ext cx="120" cy="1042"/>
                            </a:xfrm>
                            <a:custGeom>
                              <a:avLst/>
                              <a:gdLst>
                                <a:gd name="T0" fmla="+- 0 3508 3388"/>
                                <a:gd name="T1" fmla="*/ T0 w 120"/>
                                <a:gd name="T2" fmla="+- 0 3468 2547"/>
                                <a:gd name="T3" fmla="*/ 3468 h 1042"/>
                                <a:gd name="T4" fmla="+- 0 3458 3388"/>
                                <a:gd name="T5" fmla="*/ T4 w 120"/>
                                <a:gd name="T6" fmla="+- 0 3468 2547"/>
                                <a:gd name="T7" fmla="*/ 3468 h 1042"/>
                                <a:gd name="T8" fmla="+- 0 3458 3388"/>
                                <a:gd name="T9" fmla="*/ T8 w 120"/>
                                <a:gd name="T10" fmla="+- 0 3494 2547"/>
                                <a:gd name="T11" fmla="*/ 3494 h 1042"/>
                                <a:gd name="T12" fmla="+- 0 3453 3388"/>
                                <a:gd name="T13" fmla="*/ T12 w 120"/>
                                <a:gd name="T14" fmla="+- 0 3499 2547"/>
                                <a:gd name="T15" fmla="*/ 3499 h 1042"/>
                                <a:gd name="T16" fmla="+- 0 3493 3388"/>
                                <a:gd name="T17" fmla="*/ T16 w 120"/>
                                <a:gd name="T18" fmla="+- 0 3499 2547"/>
                                <a:gd name="T19" fmla="*/ 3499 h 1042"/>
                                <a:gd name="T20" fmla="+- 0 3508 3388"/>
                                <a:gd name="T21" fmla="*/ T20 w 120"/>
                                <a:gd name="T22" fmla="+- 0 3468 2547"/>
                                <a:gd name="T23" fmla="*/ 3468 h 10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042">
                                  <a:moveTo>
                                    <a:pt x="120" y="921"/>
                                  </a:moveTo>
                                  <a:lnTo>
                                    <a:pt x="70" y="921"/>
                                  </a:lnTo>
                                  <a:lnTo>
                                    <a:pt x="70" y="947"/>
                                  </a:lnTo>
                                  <a:lnTo>
                                    <a:pt x="65" y="952"/>
                                  </a:lnTo>
                                  <a:lnTo>
                                    <a:pt x="105" y="952"/>
                                  </a:lnTo>
                                  <a:lnTo>
                                    <a:pt x="120" y="92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78" name="Freeform 422"/>
                          <wps:cNvSpPr>
                            <a:spLocks/>
                          </wps:cNvSpPr>
                          <wps:spPr bwMode="auto">
                            <a:xfrm>
                              <a:off x="3388" y="2547"/>
                              <a:ext cx="120" cy="1042"/>
                            </a:xfrm>
                            <a:custGeom>
                              <a:avLst/>
                              <a:gdLst>
                                <a:gd name="T0" fmla="+- 0 3452 3388"/>
                                <a:gd name="T1" fmla="*/ T0 w 120"/>
                                <a:gd name="T2" fmla="+- 0 2547 2547"/>
                                <a:gd name="T3" fmla="*/ 2547 h 1042"/>
                                <a:gd name="T4" fmla="+- 0 3440 3388"/>
                                <a:gd name="T5" fmla="*/ T4 w 120"/>
                                <a:gd name="T6" fmla="+- 0 2547 2547"/>
                                <a:gd name="T7" fmla="*/ 2547 h 1042"/>
                                <a:gd name="T8" fmla="+- 0 3436 3388"/>
                                <a:gd name="T9" fmla="*/ T8 w 120"/>
                                <a:gd name="T10" fmla="+- 0 2551 2547"/>
                                <a:gd name="T11" fmla="*/ 2551 h 1042"/>
                                <a:gd name="T12" fmla="+- 0 3438 3388"/>
                                <a:gd name="T13" fmla="*/ T12 w 120"/>
                                <a:gd name="T14" fmla="+- 0 3469 2547"/>
                                <a:gd name="T15" fmla="*/ 3469 h 1042"/>
                                <a:gd name="T16" fmla="+- 0 3458 3388"/>
                                <a:gd name="T17" fmla="*/ T16 w 120"/>
                                <a:gd name="T18" fmla="+- 0 3468 2547"/>
                                <a:gd name="T19" fmla="*/ 3468 h 1042"/>
                                <a:gd name="T20" fmla="+- 0 3456 3388"/>
                                <a:gd name="T21" fmla="*/ T20 w 120"/>
                                <a:gd name="T22" fmla="+- 0 2557 2547"/>
                                <a:gd name="T23" fmla="*/ 2557 h 1042"/>
                                <a:gd name="T24" fmla="+- 0 3456 3388"/>
                                <a:gd name="T25" fmla="*/ T24 w 120"/>
                                <a:gd name="T26" fmla="+- 0 2551 2547"/>
                                <a:gd name="T27" fmla="*/ 2551 h 1042"/>
                                <a:gd name="T28" fmla="+- 0 3452 3388"/>
                                <a:gd name="T29" fmla="*/ T28 w 120"/>
                                <a:gd name="T30" fmla="+- 0 2547 2547"/>
                                <a:gd name="T31" fmla="*/ 2547 h 10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0" h="1042">
                                  <a:moveTo>
                                    <a:pt x="64" y="0"/>
                                  </a:moveTo>
                                  <a:lnTo>
                                    <a:pt x="52" y="0"/>
                                  </a:lnTo>
                                  <a:lnTo>
                                    <a:pt x="48" y="4"/>
                                  </a:lnTo>
                                  <a:lnTo>
                                    <a:pt x="50" y="922"/>
                                  </a:lnTo>
                                  <a:lnTo>
                                    <a:pt x="70" y="921"/>
                                  </a:lnTo>
                                  <a:lnTo>
                                    <a:pt x="68" y="10"/>
                                  </a:lnTo>
                                  <a:lnTo>
                                    <a:pt x="68" y="4"/>
                                  </a:ln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79" name="Group 419"/>
                        <wpg:cNvGrpSpPr>
                          <a:grpSpLocks/>
                        </wpg:cNvGrpSpPr>
                        <wpg:grpSpPr bwMode="auto">
                          <a:xfrm>
                            <a:off x="2367" y="7585"/>
                            <a:ext cx="2159" cy="539"/>
                            <a:chOff x="2367" y="7585"/>
                            <a:chExt cx="2159" cy="539"/>
                          </a:xfrm>
                        </wpg:grpSpPr>
                        <wps:wsp>
                          <wps:cNvPr id="3180" name="Freeform 420"/>
                          <wps:cNvSpPr>
                            <a:spLocks/>
                          </wps:cNvSpPr>
                          <wps:spPr bwMode="auto">
                            <a:xfrm>
                              <a:off x="2367" y="7585"/>
                              <a:ext cx="2159" cy="539"/>
                            </a:xfrm>
                            <a:custGeom>
                              <a:avLst/>
                              <a:gdLst>
                                <a:gd name="T0" fmla="+- 0 2367 2367"/>
                                <a:gd name="T1" fmla="*/ T0 w 2159"/>
                                <a:gd name="T2" fmla="+- 0 8124 7585"/>
                                <a:gd name="T3" fmla="*/ 8124 h 539"/>
                                <a:gd name="T4" fmla="+- 0 4526 2367"/>
                                <a:gd name="T5" fmla="*/ T4 w 2159"/>
                                <a:gd name="T6" fmla="+- 0 8124 7585"/>
                                <a:gd name="T7" fmla="*/ 8124 h 539"/>
                                <a:gd name="T8" fmla="+- 0 4526 2367"/>
                                <a:gd name="T9" fmla="*/ T8 w 2159"/>
                                <a:gd name="T10" fmla="+- 0 7585 7585"/>
                                <a:gd name="T11" fmla="*/ 7585 h 539"/>
                                <a:gd name="T12" fmla="+- 0 2367 2367"/>
                                <a:gd name="T13" fmla="*/ T12 w 2159"/>
                                <a:gd name="T14" fmla="+- 0 7585 7585"/>
                                <a:gd name="T15" fmla="*/ 7585 h 539"/>
                                <a:gd name="T16" fmla="+- 0 2367 2367"/>
                                <a:gd name="T17" fmla="*/ T16 w 2159"/>
                                <a:gd name="T18" fmla="+- 0 8124 7585"/>
                                <a:gd name="T19" fmla="*/ 8124 h 5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59" h="539">
                                  <a:moveTo>
                                    <a:pt x="0" y="539"/>
                                  </a:moveTo>
                                  <a:lnTo>
                                    <a:pt x="2159" y="539"/>
                                  </a:lnTo>
                                  <a:lnTo>
                                    <a:pt x="215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3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81" name="Group 414"/>
                        <wpg:cNvGrpSpPr>
                          <a:grpSpLocks/>
                        </wpg:cNvGrpSpPr>
                        <wpg:grpSpPr bwMode="auto">
                          <a:xfrm>
                            <a:off x="3388" y="8114"/>
                            <a:ext cx="120" cy="549"/>
                            <a:chOff x="3388" y="8114"/>
                            <a:chExt cx="120" cy="549"/>
                          </a:xfrm>
                        </wpg:grpSpPr>
                        <wps:wsp>
                          <wps:cNvPr id="3182" name="Freeform 418"/>
                          <wps:cNvSpPr>
                            <a:spLocks/>
                          </wps:cNvSpPr>
                          <wps:spPr bwMode="auto">
                            <a:xfrm>
                              <a:off x="3388" y="8114"/>
                              <a:ext cx="120" cy="549"/>
                            </a:xfrm>
                            <a:custGeom>
                              <a:avLst/>
                              <a:gdLst>
                                <a:gd name="T0" fmla="+- 0 3438 3388"/>
                                <a:gd name="T1" fmla="*/ T0 w 120"/>
                                <a:gd name="T2" fmla="+- 0 8543 8114"/>
                                <a:gd name="T3" fmla="*/ 8543 h 549"/>
                                <a:gd name="T4" fmla="+- 0 3388 3388"/>
                                <a:gd name="T5" fmla="*/ T4 w 120"/>
                                <a:gd name="T6" fmla="+- 0 8543 8114"/>
                                <a:gd name="T7" fmla="*/ 8543 h 549"/>
                                <a:gd name="T8" fmla="+- 0 3448 3388"/>
                                <a:gd name="T9" fmla="*/ T8 w 120"/>
                                <a:gd name="T10" fmla="+- 0 8663 8114"/>
                                <a:gd name="T11" fmla="*/ 8663 h 549"/>
                                <a:gd name="T12" fmla="+- 0 3493 3388"/>
                                <a:gd name="T13" fmla="*/ T12 w 120"/>
                                <a:gd name="T14" fmla="+- 0 8573 8114"/>
                                <a:gd name="T15" fmla="*/ 8573 h 549"/>
                                <a:gd name="T16" fmla="+- 0 3442 3388"/>
                                <a:gd name="T17" fmla="*/ T16 w 120"/>
                                <a:gd name="T18" fmla="+- 0 8573 8114"/>
                                <a:gd name="T19" fmla="*/ 8573 h 549"/>
                                <a:gd name="T20" fmla="+- 0 3438 3388"/>
                                <a:gd name="T21" fmla="*/ T20 w 120"/>
                                <a:gd name="T22" fmla="+- 0 8568 8114"/>
                                <a:gd name="T23" fmla="*/ 8568 h 549"/>
                                <a:gd name="T24" fmla="+- 0 3438 3388"/>
                                <a:gd name="T25" fmla="*/ T24 w 120"/>
                                <a:gd name="T26" fmla="+- 0 8543 8114"/>
                                <a:gd name="T27" fmla="*/ 8543 h 5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49">
                                  <a:moveTo>
                                    <a:pt x="50" y="429"/>
                                  </a:moveTo>
                                  <a:lnTo>
                                    <a:pt x="0" y="429"/>
                                  </a:lnTo>
                                  <a:lnTo>
                                    <a:pt x="60" y="549"/>
                                  </a:lnTo>
                                  <a:lnTo>
                                    <a:pt x="105" y="459"/>
                                  </a:lnTo>
                                  <a:lnTo>
                                    <a:pt x="54" y="459"/>
                                  </a:lnTo>
                                  <a:lnTo>
                                    <a:pt x="50" y="454"/>
                                  </a:lnTo>
                                  <a:lnTo>
                                    <a:pt x="50" y="42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83" name="Freeform 417"/>
                          <wps:cNvSpPr>
                            <a:spLocks/>
                          </wps:cNvSpPr>
                          <wps:spPr bwMode="auto">
                            <a:xfrm>
                              <a:off x="3388" y="8114"/>
                              <a:ext cx="120" cy="549"/>
                            </a:xfrm>
                            <a:custGeom>
                              <a:avLst/>
                              <a:gdLst>
                                <a:gd name="T0" fmla="+- 0 3458 3388"/>
                                <a:gd name="T1" fmla="*/ T0 w 120"/>
                                <a:gd name="T2" fmla="+- 0 8542 8114"/>
                                <a:gd name="T3" fmla="*/ 8542 h 549"/>
                                <a:gd name="T4" fmla="+- 0 3438 3388"/>
                                <a:gd name="T5" fmla="*/ T4 w 120"/>
                                <a:gd name="T6" fmla="+- 0 8543 8114"/>
                                <a:gd name="T7" fmla="*/ 8543 h 549"/>
                                <a:gd name="T8" fmla="+- 0 3438 3388"/>
                                <a:gd name="T9" fmla="*/ T8 w 120"/>
                                <a:gd name="T10" fmla="+- 0 8568 8114"/>
                                <a:gd name="T11" fmla="*/ 8568 h 549"/>
                                <a:gd name="T12" fmla="+- 0 3442 3388"/>
                                <a:gd name="T13" fmla="*/ T12 w 120"/>
                                <a:gd name="T14" fmla="+- 0 8573 8114"/>
                                <a:gd name="T15" fmla="*/ 8573 h 549"/>
                                <a:gd name="T16" fmla="+- 0 3453 3388"/>
                                <a:gd name="T17" fmla="*/ T16 w 120"/>
                                <a:gd name="T18" fmla="+- 0 8573 8114"/>
                                <a:gd name="T19" fmla="*/ 8573 h 549"/>
                                <a:gd name="T20" fmla="+- 0 3457 3388"/>
                                <a:gd name="T21" fmla="*/ T20 w 120"/>
                                <a:gd name="T22" fmla="+- 0 8568 8114"/>
                                <a:gd name="T23" fmla="*/ 8568 h 549"/>
                                <a:gd name="T24" fmla="+- 0 3458 3388"/>
                                <a:gd name="T25" fmla="*/ T24 w 120"/>
                                <a:gd name="T26" fmla="+- 0 8542 8114"/>
                                <a:gd name="T27" fmla="*/ 8542 h 5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49">
                                  <a:moveTo>
                                    <a:pt x="70" y="428"/>
                                  </a:moveTo>
                                  <a:lnTo>
                                    <a:pt x="50" y="429"/>
                                  </a:lnTo>
                                  <a:lnTo>
                                    <a:pt x="50" y="454"/>
                                  </a:lnTo>
                                  <a:lnTo>
                                    <a:pt x="54" y="459"/>
                                  </a:lnTo>
                                  <a:lnTo>
                                    <a:pt x="65" y="459"/>
                                  </a:lnTo>
                                  <a:lnTo>
                                    <a:pt x="69" y="454"/>
                                  </a:lnTo>
                                  <a:lnTo>
                                    <a:pt x="70" y="42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84" name="Freeform 416"/>
                          <wps:cNvSpPr>
                            <a:spLocks/>
                          </wps:cNvSpPr>
                          <wps:spPr bwMode="auto">
                            <a:xfrm>
                              <a:off x="3388" y="8114"/>
                              <a:ext cx="120" cy="549"/>
                            </a:xfrm>
                            <a:custGeom>
                              <a:avLst/>
                              <a:gdLst>
                                <a:gd name="T0" fmla="+- 0 3508 3388"/>
                                <a:gd name="T1" fmla="*/ T0 w 120"/>
                                <a:gd name="T2" fmla="+- 0 8542 8114"/>
                                <a:gd name="T3" fmla="*/ 8542 h 549"/>
                                <a:gd name="T4" fmla="+- 0 3458 3388"/>
                                <a:gd name="T5" fmla="*/ T4 w 120"/>
                                <a:gd name="T6" fmla="+- 0 8542 8114"/>
                                <a:gd name="T7" fmla="*/ 8542 h 549"/>
                                <a:gd name="T8" fmla="+- 0 3457 3388"/>
                                <a:gd name="T9" fmla="*/ T8 w 120"/>
                                <a:gd name="T10" fmla="+- 0 8568 8114"/>
                                <a:gd name="T11" fmla="*/ 8568 h 549"/>
                                <a:gd name="T12" fmla="+- 0 3453 3388"/>
                                <a:gd name="T13" fmla="*/ T12 w 120"/>
                                <a:gd name="T14" fmla="+- 0 8573 8114"/>
                                <a:gd name="T15" fmla="*/ 8573 h 549"/>
                                <a:gd name="T16" fmla="+- 0 3493 3388"/>
                                <a:gd name="T17" fmla="*/ T16 w 120"/>
                                <a:gd name="T18" fmla="+- 0 8573 8114"/>
                                <a:gd name="T19" fmla="*/ 8573 h 549"/>
                                <a:gd name="T20" fmla="+- 0 3508 3388"/>
                                <a:gd name="T21" fmla="*/ T20 w 120"/>
                                <a:gd name="T22" fmla="+- 0 8542 8114"/>
                                <a:gd name="T23" fmla="*/ 8542 h 5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49">
                                  <a:moveTo>
                                    <a:pt x="120" y="428"/>
                                  </a:moveTo>
                                  <a:lnTo>
                                    <a:pt x="70" y="428"/>
                                  </a:lnTo>
                                  <a:lnTo>
                                    <a:pt x="69" y="454"/>
                                  </a:lnTo>
                                  <a:lnTo>
                                    <a:pt x="65" y="459"/>
                                  </a:lnTo>
                                  <a:lnTo>
                                    <a:pt x="105" y="459"/>
                                  </a:lnTo>
                                  <a:lnTo>
                                    <a:pt x="120" y="42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85" name="Freeform 415"/>
                          <wps:cNvSpPr>
                            <a:spLocks/>
                          </wps:cNvSpPr>
                          <wps:spPr bwMode="auto">
                            <a:xfrm>
                              <a:off x="3388" y="8114"/>
                              <a:ext cx="120" cy="549"/>
                            </a:xfrm>
                            <a:custGeom>
                              <a:avLst/>
                              <a:gdLst>
                                <a:gd name="T0" fmla="+- 0 3451 3388"/>
                                <a:gd name="T1" fmla="*/ T0 w 120"/>
                                <a:gd name="T2" fmla="+- 0 8114 8114"/>
                                <a:gd name="T3" fmla="*/ 8114 h 549"/>
                                <a:gd name="T4" fmla="+- 0 3440 3388"/>
                                <a:gd name="T5" fmla="*/ T4 w 120"/>
                                <a:gd name="T6" fmla="+- 0 8114 8114"/>
                                <a:gd name="T7" fmla="*/ 8114 h 549"/>
                                <a:gd name="T8" fmla="+- 0 3436 3388"/>
                                <a:gd name="T9" fmla="*/ T8 w 120"/>
                                <a:gd name="T10" fmla="+- 0 8118 8114"/>
                                <a:gd name="T11" fmla="*/ 8118 h 549"/>
                                <a:gd name="T12" fmla="+- 0 3436 3388"/>
                                <a:gd name="T13" fmla="*/ T12 w 120"/>
                                <a:gd name="T14" fmla="+- 0 8124 8114"/>
                                <a:gd name="T15" fmla="*/ 8124 h 549"/>
                                <a:gd name="T16" fmla="+- 0 3438 3388"/>
                                <a:gd name="T17" fmla="*/ T16 w 120"/>
                                <a:gd name="T18" fmla="+- 0 8543 8114"/>
                                <a:gd name="T19" fmla="*/ 8543 h 549"/>
                                <a:gd name="T20" fmla="+- 0 3458 3388"/>
                                <a:gd name="T21" fmla="*/ T20 w 120"/>
                                <a:gd name="T22" fmla="+- 0 8542 8114"/>
                                <a:gd name="T23" fmla="*/ 8542 h 549"/>
                                <a:gd name="T24" fmla="+- 0 3456 3388"/>
                                <a:gd name="T25" fmla="*/ T24 w 120"/>
                                <a:gd name="T26" fmla="+- 0 8124 8114"/>
                                <a:gd name="T27" fmla="*/ 8124 h 549"/>
                                <a:gd name="T28" fmla="+- 0 3456 3388"/>
                                <a:gd name="T29" fmla="*/ T28 w 120"/>
                                <a:gd name="T30" fmla="+- 0 8118 8114"/>
                                <a:gd name="T31" fmla="*/ 8118 h 549"/>
                                <a:gd name="T32" fmla="+- 0 3451 3388"/>
                                <a:gd name="T33" fmla="*/ T32 w 120"/>
                                <a:gd name="T34" fmla="+- 0 8114 8114"/>
                                <a:gd name="T35" fmla="*/ 8114 h 5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49">
                                  <a:moveTo>
                                    <a:pt x="63" y="0"/>
                                  </a:moveTo>
                                  <a:lnTo>
                                    <a:pt x="52" y="0"/>
                                  </a:lnTo>
                                  <a:lnTo>
                                    <a:pt x="48" y="4"/>
                                  </a:lnTo>
                                  <a:lnTo>
                                    <a:pt x="48" y="10"/>
                                  </a:lnTo>
                                  <a:lnTo>
                                    <a:pt x="50" y="429"/>
                                  </a:lnTo>
                                  <a:lnTo>
                                    <a:pt x="70" y="428"/>
                                  </a:lnTo>
                                  <a:lnTo>
                                    <a:pt x="68" y="10"/>
                                  </a:lnTo>
                                  <a:lnTo>
                                    <a:pt x="68" y="4"/>
                                  </a:lnTo>
                                  <a:lnTo>
                                    <a:pt x="6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86" name="Group 412"/>
                        <wpg:cNvGrpSpPr>
                          <a:grpSpLocks/>
                        </wpg:cNvGrpSpPr>
                        <wpg:grpSpPr bwMode="auto">
                          <a:xfrm>
                            <a:off x="1826" y="8663"/>
                            <a:ext cx="3241" cy="718"/>
                            <a:chOff x="1826" y="8663"/>
                            <a:chExt cx="3241" cy="718"/>
                          </a:xfrm>
                        </wpg:grpSpPr>
                        <wps:wsp>
                          <wps:cNvPr id="3187" name="Freeform 413"/>
                          <wps:cNvSpPr>
                            <a:spLocks/>
                          </wps:cNvSpPr>
                          <wps:spPr bwMode="auto">
                            <a:xfrm>
                              <a:off x="1826" y="8663"/>
                              <a:ext cx="3241" cy="718"/>
                            </a:xfrm>
                            <a:custGeom>
                              <a:avLst/>
                              <a:gdLst>
                                <a:gd name="T0" fmla="+- 0 3314 1826"/>
                                <a:gd name="T1" fmla="*/ T0 w 3241"/>
                                <a:gd name="T2" fmla="+- 0 8664 8663"/>
                                <a:gd name="T3" fmla="*/ 8664 h 718"/>
                                <a:gd name="T4" fmla="+- 0 3057 1826"/>
                                <a:gd name="T5" fmla="*/ T4 w 3241"/>
                                <a:gd name="T6" fmla="+- 0 8673 8663"/>
                                <a:gd name="T7" fmla="*/ 8673 h 718"/>
                                <a:gd name="T8" fmla="+- 0 2816 1826"/>
                                <a:gd name="T9" fmla="*/ T8 w 3241"/>
                                <a:gd name="T10" fmla="+- 0 8691 8663"/>
                                <a:gd name="T11" fmla="*/ 8691 h 718"/>
                                <a:gd name="T12" fmla="+- 0 2593 1826"/>
                                <a:gd name="T13" fmla="*/ T12 w 3241"/>
                                <a:gd name="T14" fmla="+- 0 8716 8663"/>
                                <a:gd name="T15" fmla="*/ 8716 h 718"/>
                                <a:gd name="T16" fmla="+- 0 2392 1826"/>
                                <a:gd name="T17" fmla="*/ T16 w 3241"/>
                                <a:gd name="T18" fmla="+- 0 8749 8663"/>
                                <a:gd name="T19" fmla="*/ 8749 h 718"/>
                                <a:gd name="T20" fmla="+- 0 2216 1826"/>
                                <a:gd name="T21" fmla="*/ T20 w 3241"/>
                                <a:gd name="T22" fmla="+- 0 8788 8663"/>
                                <a:gd name="T23" fmla="*/ 8788 h 718"/>
                                <a:gd name="T24" fmla="+- 0 2069 1826"/>
                                <a:gd name="T25" fmla="*/ T24 w 3241"/>
                                <a:gd name="T26" fmla="+- 0 8832 8663"/>
                                <a:gd name="T27" fmla="*/ 8832 h 718"/>
                                <a:gd name="T28" fmla="+- 0 1909 1826"/>
                                <a:gd name="T29" fmla="*/ T28 w 3241"/>
                                <a:gd name="T30" fmla="+- 0 8908 8663"/>
                                <a:gd name="T31" fmla="*/ 8908 h 718"/>
                                <a:gd name="T32" fmla="+- 0 1826 1826"/>
                                <a:gd name="T33" fmla="*/ T32 w 3241"/>
                                <a:gd name="T34" fmla="+- 0 9022 8663"/>
                                <a:gd name="T35" fmla="*/ 9022 h 718"/>
                                <a:gd name="T36" fmla="+- 0 1873 1826"/>
                                <a:gd name="T37" fmla="*/ T36 w 3241"/>
                                <a:gd name="T38" fmla="+- 0 9108 8663"/>
                                <a:gd name="T39" fmla="*/ 9108 h 718"/>
                                <a:gd name="T40" fmla="+- 0 2069 1826"/>
                                <a:gd name="T41" fmla="*/ T40 w 3241"/>
                                <a:gd name="T42" fmla="+- 0 9211 8663"/>
                                <a:gd name="T43" fmla="*/ 9211 h 718"/>
                                <a:gd name="T44" fmla="+- 0 2216 1826"/>
                                <a:gd name="T45" fmla="*/ T44 w 3241"/>
                                <a:gd name="T46" fmla="+- 0 9255 8663"/>
                                <a:gd name="T47" fmla="*/ 9255 h 718"/>
                                <a:gd name="T48" fmla="+- 0 2392 1826"/>
                                <a:gd name="T49" fmla="*/ T48 w 3241"/>
                                <a:gd name="T50" fmla="+- 0 9294 8663"/>
                                <a:gd name="T51" fmla="*/ 9294 h 718"/>
                                <a:gd name="T52" fmla="+- 0 2593 1826"/>
                                <a:gd name="T53" fmla="*/ T52 w 3241"/>
                                <a:gd name="T54" fmla="+- 0 9327 8663"/>
                                <a:gd name="T55" fmla="*/ 9327 h 718"/>
                                <a:gd name="T56" fmla="+- 0 2816 1826"/>
                                <a:gd name="T57" fmla="*/ T56 w 3241"/>
                                <a:gd name="T58" fmla="+- 0 9352 8663"/>
                                <a:gd name="T59" fmla="*/ 9352 h 718"/>
                                <a:gd name="T60" fmla="+- 0 3057 1826"/>
                                <a:gd name="T61" fmla="*/ T60 w 3241"/>
                                <a:gd name="T62" fmla="+- 0 9370 8663"/>
                                <a:gd name="T63" fmla="*/ 9370 h 718"/>
                                <a:gd name="T64" fmla="+- 0 3314 1826"/>
                                <a:gd name="T65" fmla="*/ T64 w 3241"/>
                                <a:gd name="T66" fmla="+- 0 9379 8663"/>
                                <a:gd name="T67" fmla="*/ 9379 h 718"/>
                                <a:gd name="T68" fmla="+- 0 3580 1826"/>
                                <a:gd name="T69" fmla="*/ T68 w 3241"/>
                                <a:gd name="T70" fmla="+- 0 9379 8663"/>
                                <a:gd name="T71" fmla="*/ 9379 h 718"/>
                                <a:gd name="T72" fmla="+- 0 3836 1826"/>
                                <a:gd name="T73" fmla="*/ T72 w 3241"/>
                                <a:gd name="T74" fmla="+- 0 9370 8663"/>
                                <a:gd name="T75" fmla="*/ 9370 h 718"/>
                                <a:gd name="T76" fmla="+- 0 4077 1826"/>
                                <a:gd name="T77" fmla="*/ T76 w 3241"/>
                                <a:gd name="T78" fmla="+- 0 9352 8663"/>
                                <a:gd name="T79" fmla="*/ 9352 h 718"/>
                                <a:gd name="T80" fmla="+- 0 4300 1826"/>
                                <a:gd name="T81" fmla="*/ T80 w 3241"/>
                                <a:gd name="T82" fmla="+- 0 9327 8663"/>
                                <a:gd name="T83" fmla="*/ 9327 h 718"/>
                                <a:gd name="T84" fmla="+- 0 4501 1826"/>
                                <a:gd name="T85" fmla="*/ T84 w 3241"/>
                                <a:gd name="T86" fmla="+- 0 9294 8663"/>
                                <a:gd name="T87" fmla="*/ 9294 h 718"/>
                                <a:gd name="T88" fmla="+- 0 4677 1826"/>
                                <a:gd name="T89" fmla="*/ T88 w 3241"/>
                                <a:gd name="T90" fmla="+- 0 9255 8663"/>
                                <a:gd name="T91" fmla="*/ 9255 h 718"/>
                                <a:gd name="T92" fmla="+- 0 4824 1826"/>
                                <a:gd name="T93" fmla="*/ T92 w 3241"/>
                                <a:gd name="T94" fmla="+- 0 9211 8663"/>
                                <a:gd name="T95" fmla="*/ 9211 h 718"/>
                                <a:gd name="T96" fmla="+- 0 4984 1826"/>
                                <a:gd name="T97" fmla="*/ T96 w 3241"/>
                                <a:gd name="T98" fmla="+- 0 9135 8663"/>
                                <a:gd name="T99" fmla="*/ 9135 h 718"/>
                                <a:gd name="T100" fmla="+- 0 5067 1826"/>
                                <a:gd name="T101" fmla="*/ T100 w 3241"/>
                                <a:gd name="T102" fmla="+- 0 9022 8663"/>
                                <a:gd name="T103" fmla="*/ 9022 h 718"/>
                                <a:gd name="T104" fmla="+- 0 5020 1826"/>
                                <a:gd name="T105" fmla="*/ T104 w 3241"/>
                                <a:gd name="T106" fmla="+- 0 8935 8663"/>
                                <a:gd name="T107" fmla="*/ 8935 h 718"/>
                                <a:gd name="T108" fmla="+- 0 4824 1826"/>
                                <a:gd name="T109" fmla="*/ T108 w 3241"/>
                                <a:gd name="T110" fmla="+- 0 8832 8663"/>
                                <a:gd name="T111" fmla="*/ 8832 h 718"/>
                                <a:gd name="T112" fmla="+- 0 4677 1826"/>
                                <a:gd name="T113" fmla="*/ T112 w 3241"/>
                                <a:gd name="T114" fmla="+- 0 8788 8663"/>
                                <a:gd name="T115" fmla="*/ 8788 h 718"/>
                                <a:gd name="T116" fmla="+- 0 4501 1826"/>
                                <a:gd name="T117" fmla="*/ T116 w 3241"/>
                                <a:gd name="T118" fmla="+- 0 8749 8663"/>
                                <a:gd name="T119" fmla="*/ 8749 h 718"/>
                                <a:gd name="T120" fmla="+- 0 4300 1826"/>
                                <a:gd name="T121" fmla="*/ T120 w 3241"/>
                                <a:gd name="T122" fmla="+- 0 8716 8663"/>
                                <a:gd name="T123" fmla="*/ 8716 h 718"/>
                                <a:gd name="T124" fmla="+- 0 4077 1826"/>
                                <a:gd name="T125" fmla="*/ T124 w 3241"/>
                                <a:gd name="T126" fmla="+- 0 8691 8663"/>
                                <a:gd name="T127" fmla="*/ 8691 h 718"/>
                                <a:gd name="T128" fmla="+- 0 3836 1826"/>
                                <a:gd name="T129" fmla="*/ T128 w 3241"/>
                                <a:gd name="T130" fmla="+- 0 8673 8663"/>
                                <a:gd name="T131" fmla="*/ 8673 h 718"/>
                                <a:gd name="T132" fmla="+- 0 3580 1826"/>
                                <a:gd name="T133" fmla="*/ T132 w 3241"/>
                                <a:gd name="T134" fmla="+- 0 8664 8663"/>
                                <a:gd name="T135" fmla="*/ 8664 h 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3241" h="718">
                                  <a:moveTo>
                                    <a:pt x="1621" y="0"/>
                                  </a:moveTo>
                                  <a:lnTo>
                                    <a:pt x="1488" y="1"/>
                                  </a:lnTo>
                                  <a:lnTo>
                                    <a:pt x="1358" y="4"/>
                                  </a:lnTo>
                                  <a:lnTo>
                                    <a:pt x="1231" y="10"/>
                                  </a:lnTo>
                                  <a:lnTo>
                                    <a:pt x="1108" y="18"/>
                                  </a:lnTo>
                                  <a:lnTo>
                                    <a:pt x="990" y="28"/>
                                  </a:lnTo>
                                  <a:lnTo>
                                    <a:pt x="876" y="40"/>
                                  </a:lnTo>
                                  <a:lnTo>
                                    <a:pt x="767" y="53"/>
                                  </a:lnTo>
                                  <a:lnTo>
                                    <a:pt x="663" y="69"/>
                                  </a:lnTo>
                                  <a:lnTo>
                                    <a:pt x="566" y="86"/>
                                  </a:lnTo>
                                  <a:lnTo>
                                    <a:pt x="475" y="105"/>
                                  </a:lnTo>
                                  <a:lnTo>
                                    <a:pt x="390" y="125"/>
                                  </a:lnTo>
                                  <a:lnTo>
                                    <a:pt x="313" y="147"/>
                                  </a:lnTo>
                                  <a:lnTo>
                                    <a:pt x="243" y="169"/>
                                  </a:lnTo>
                                  <a:lnTo>
                                    <a:pt x="181" y="194"/>
                                  </a:lnTo>
                                  <a:lnTo>
                                    <a:pt x="83" y="245"/>
                                  </a:lnTo>
                                  <a:lnTo>
                                    <a:pt x="21" y="300"/>
                                  </a:lnTo>
                                  <a:lnTo>
                                    <a:pt x="0" y="359"/>
                                  </a:lnTo>
                                  <a:lnTo>
                                    <a:pt x="5" y="388"/>
                                  </a:lnTo>
                                  <a:lnTo>
                                    <a:pt x="47" y="445"/>
                                  </a:lnTo>
                                  <a:lnTo>
                                    <a:pt x="127" y="498"/>
                                  </a:lnTo>
                                  <a:lnTo>
                                    <a:pt x="243" y="548"/>
                                  </a:lnTo>
                                  <a:lnTo>
                                    <a:pt x="313" y="571"/>
                                  </a:lnTo>
                                  <a:lnTo>
                                    <a:pt x="390" y="592"/>
                                  </a:lnTo>
                                  <a:lnTo>
                                    <a:pt x="475" y="612"/>
                                  </a:lnTo>
                                  <a:lnTo>
                                    <a:pt x="566" y="631"/>
                                  </a:lnTo>
                                  <a:lnTo>
                                    <a:pt x="663" y="648"/>
                                  </a:lnTo>
                                  <a:lnTo>
                                    <a:pt x="767" y="664"/>
                                  </a:lnTo>
                                  <a:lnTo>
                                    <a:pt x="876" y="677"/>
                                  </a:lnTo>
                                  <a:lnTo>
                                    <a:pt x="990" y="689"/>
                                  </a:lnTo>
                                  <a:lnTo>
                                    <a:pt x="1108" y="699"/>
                                  </a:lnTo>
                                  <a:lnTo>
                                    <a:pt x="1231" y="707"/>
                                  </a:lnTo>
                                  <a:lnTo>
                                    <a:pt x="1358" y="713"/>
                                  </a:lnTo>
                                  <a:lnTo>
                                    <a:pt x="1488" y="716"/>
                                  </a:lnTo>
                                  <a:lnTo>
                                    <a:pt x="1621" y="718"/>
                                  </a:lnTo>
                                  <a:lnTo>
                                    <a:pt x="1754" y="716"/>
                                  </a:lnTo>
                                  <a:lnTo>
                                    <a:pt x="1883" y="713"/>
                                  </a:lnTo>
                                  <a:lnTo>
                                    <a:pt x="2010" y="707"/>
                                  </a:lnTo>
                                  <a:lnTo>
                                    <a:pt x="2133" y="699"/>
                                  </a:lnTo>
                                  <a:lnTo>
                                    <a:pt x="2251" y="689"/>
                                  </a:lnTo>
                                  <a:lnTo>
                                    <a:pt x="2365" y="677"/>
                                  </a:lnTo>
                                  <a:lnTo>
                                    <a:pt x="2474" y="664"/>
                                  </a:lnTo>
                                  <a:lnTo>
                                    <a:pt x="2578" y="648"/>
                                  </a:lnTo>
                                  <a:lnTo>
                                    <a:pt x="2675" y="631"/>
                                  </a:lnTo>
                                  <a:lnTo>
                                    <a:pt x="2766" y="612"/>
                                  </a:lnTo>
                                  <a:lnTo>
                                    <a:pt x="2851" y="592"/>
                                  </a:lnTo>
                                  <a:lnTo>
                                    <a:pt x="2928" y="571"/>
                                  </a:lnTo>
                                  <a:lnTo>
                                    <a:pt x="2998" y="548"/>
                                  </a:lnTo>
                                  <a:lnTo>
                                    <a:pt x="3060" y="523"/>
                                  </a:lnTo>
                                  <a:lnTo>
                                    <a:pt x="3158" y="472"/>
                                  </a:lnTo>
                                  <a:lnTo>
                                    <a:pt x="3220" y="417"/>
                                  </a:lnTo>
                                  <a:lnTo>
                                    <a:pt x="3241" y="359"/>
                                  </a:lnTo>
                                  <a:lnTo>
                                    <a:pt x="3236" y="329"/>
                                  </a:lnTo>
                                  <a:lnTo>
                                    <a:pt x="3194" y="272"/>
                                  </a:lnTo>
                                  <a:lnTo>
                                    <a:pt x="3114" y="219"/>
                                  </a:lnTo>
                                  <a:lnTo>
                                    <a:pt x="2998" y="169"/>
                                  </a:lnTo>
                                  <a:lnTo>
                                    <a:pt x="2928" y="147"/>
                                  </a:lnTo>
                                  <a:lnTo>
                                    <a:pt x="2851" y="125"/>
                                  </a:lnTo>
                                  <a:lnTo>
                                    <a:pt x="2766" y="105"/>
                                  </a:lnTo>
                                  <a:lnTo>
                                    <a:pt x="2675" y="86"/>
                                  </a:lnTo>
                                  <a:lnTo>
                                    <a:pt x="2578" y="69"/>
                                  </a:lnTo>
                                  <a:lnTo>
                                    <a:pt x="2474" y="53"/>
                                  </a:lnTo>
                                  <a:lnTo>
                                    <a:pt x="2365" y="40"/>
                                  </a:lnTo>
                                  <a:lnTo>
                                    <a:pt x="2251" y="28"/>
                                  </a:lnTo>
                                  <a:lnTo>
                                    <a:pt x="2133" y="18"/>
                                  </a:lnTo>
                                  <a:lnTo>
                                    <a:pt x="2010" y="10"/>
                                  </a:lnTo>
                                  <a:lnTo>
                                    <a:pt x="1883" y="4"/>
                                  </a:lnTo>
                                  <a:lnTo>
                                    <a:pt x="1754" y="1"/>
                                  </a:lnTo>
                                  <a:lnTo>
                                    <a:pt x="1621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88" name="Group 410"/>
                        <wpg:cNvGrpSpPr>
                          <a:grpSpLocks/>
                        </wpg:cNvGrpSpPr>
                        <wpg:grpSpPr bwMode="auto">
                          <a:xfrm>
                            <a:off x="2664" y="2341"/>
                            <a:ext cx="1608" cy="555"/>
                            <a:chOff x="2664" y="2341"/>
                            <a:chExt cx="1608" cy="555"/>
                          </a:xfrm>
                        </wpg:grpSpPr>
                        <wps:wsp>
                          <wps:cNvPr id="3189" name="Freeform 411"/>
                          <wps:cNvSpPr>
                            <a:spLocks/>
                          </wps:cNvSpPr>
                          <wps:spPr bwMode="auto">
                            <a:xfrm>
                              <a:off x="2664" y="2341"/>
                              <a:ext cx="1608" cy="555"/>
                            </a:xfrm>
                            <a:custGeom>
                              <a:avLst/>
                              <a:gdLst>
                                <a:gd name="T0" fmla="+- 0 2664 2664"/>
                                <a:gd name="T1" fmla="*/ T0 w 1608"/>
                                <a:gd name="T2" fmla="+- 0 2896 2341"/>
                                <a:gd name="T3" fmla="*/ 2896 h 555"/>
                                <a:gd name="T4" fmla="+- 0 4272 2664"/>
                                <a:gd name="T5" fmla="*/ T4 w 1608"/>
                                <a:gd name="T6" fmla="+- 0 2896 2341"/>
                                <a:gd name="T7" fmla="*/ 2896 h 555"/>
                                <a:gd name="T8" fmla="+- 0 4272 2664"/>
                                <a:gd name="T9" fmla="*/ T8 w 1608"/>
                                <a:gd name="T10" fmla="+- 0 2341 2341"/>
                                <a:gd name="T11" fmla="*/ 2341 h 555"/>
                                <a:gd name="T12" fmla="+- 0 2664 2664"/>
                                <a:gd name="T13" fmla="*/ T12 w 1608"/>
                                <a:gd name="T14" fmla="+- 0 2341 2341"/>
                                <a:gd name="T15" fmla="*/ 2341 h 555"/>
                                <a:gd name="T16" fmla="+- 0 2664 2664"/>
                                <a:gd name="T17" fmla="*/ T16 w 1608"/>
                                <a:gd name="T18" fmla="+- 0 2896 2341"/>
                                <a:gd name="T19" fmla="*/ 2896 h 5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08" h="555">
                                  <a:moveTo>
                                    <a:pt x="0" y="555"/>
                                  </a:moveTo>
                                  <a:lnTo>
                                    <a:pt x="1608" y="555"/>
                                  </a:lnTo>
                                  <a:lnTo>
                                    <a:pt x="160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5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0" name="Group 408"/>
                        <wpg:cNvGrpSpPr>
                          <a:grpSpLocks/>
                        </wpg:cNvGrpSpPr>
                        <wpg:grpSpPr bwMode="auto">
                          <a:xfrm>
                            <a:off x="2664" y="2341"/>
                            <a:ext cx="1608" cy="555"/>
                            <a:chOff x="2664" y="2341"/>
                            <a:chExt cx="1608" cy="555"/>
                          </a:xfrm>
                        </wpg:grpSpPr>
                        <wps:wsp>
                          <wps:cNvPr id="3191" name="Freeform 409"/>
                          <wps:cNvSpPr>
                            <a:spLocks/>
                          </wps:cNvSpPr>
                          <wps:spPr bwMode="auto">
                            <a:xfrm>
                              <a:off x="2664" y="2341"/>
                              <a:ext cx="1608" cy="555"/>
                            </a:xfrm>
                            <a:custGeom>
                              <a:avLst/>
                              <a:gdLst>
                                <a:gd name="T0" fmla="+- 0 2664 2664"/>
                                <a:gd name="T1" fmla="*/ T0 w 1608"/>
                                <a:gd name="T2" fmla="+- 0 2896 2341"/>
                                <a:gd name="T3" fmla="*/ 2896 h 555"/>
                                <a:gd name="T4" fmla="+- 0 4272 2664"/>
                                <a:gd name="T5" fmla="*/ T4 w 1608"/>
                                <a:gd name="T6" fmla="+- 0 2896 2341"/>
                                <a:gd name="T7" fmla="*/ 2896 h 555"/>
                                <a:gd name="T8" fmla="+- 0 4272 2664"/>
                                <a:gd name="T9" fmla="*/ T8 w 1608"/>
                                <a:gd name="T10" fmla="+- 0 2341 2341"/>
                                <a:gd name="T11" fmla="*/ 2341 h 555"/>
                                <a:gd name="T12" fmla="+- 0 2664 2664"/>
                                <a:gd name="T13" fmla="*/ T12 w 1608"/>
                                <a:gd name="T14" fmla="+- 0 2341 2341"/>
                                <a:gd name="T15" fmla="*/ 2341 h 555"/>
                                <a:gd name="T16" fmla="+- 0 2664 2664"/>
                                <a:gd name="T17" fmla="*/ T16 w 1608"/>
                                <a:gd name="T18" fmla="+- 0 2896 2341"/>
                                <a:gd name="T19" fmla="*/ 2896 h 5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08" h="555">
                                  <a:moveTo>
                                    <a:pt x="0" y="555"/>
                                  </a:moveTo>
                                  <a:lnTo>
                                    <a:pt x="1608" y="555"/>
                                  </a:lnTo>
                                  <a:lnTo>
                                    <a:pt x="160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5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2" name="Group 406"/>
                        <wpg:cNvGrpSpPr>
                          <a:grpSpLocks/>
                        </wpg:cNvGrpSpPr>
                        <wpg:grpSpPr bwMode="auto">
                          <a:xfrm>
                            <a:off x="3968" y="601"/>
                            <a:ext cx="3195" cy="720"/>
                            <a:chOff x="3968" y="601"/>
                            <a:chExt cx="3195" cy="720"/>
                          </a:xfrm>
                        </wpg:grpSpPr>
                        <wps:wsp>
                          <wps:cNvPr id="3193" name="Freeform 407"/>
                          <wps:cNvSpPr>
                            <a:spLocks/>
                          </wps:cNvSpPr>
                          <wps:spPr bwMode="auto">
                            <a:xfrm>
                              <a:off x="3968" y="601"/>
                              <a:ext cx="3195" cy="720"/>
                            </a:xfrm>
                            <a:custGeom>
                              <a:avLst/>
                              <a:gdLst>
                                <a:gd name="T0" fmla="+- 0 5434 3968"/>
                                <a:gd name="T1" fmla="*/ T0 w 3195"/>
                                <a:gd name="T2" fmla="+- 0 602 601"/>
                                <a:gd name="T3" fmla="*/ 602 h 720"/>
                                <a:gd name="T4" fmla="+- 0 5182 3968"/>
                                <a:gd name="T5" fmla="*/ T4 w 3195"/>
                                <a:gd name="T6" fmla="+- 0 611 601"/>
                                <a:gd name="T7" fmla="*/ 611 h 720"/>
                                <a:gd name="T8" fmla="+- 0 4944 3968"/>
                                <a:gd name="T9" fmla="*/ T8 w 3195"/>
                                <a:gd name="T10" fmla="+- 0 629 601"/>
                                <a:gd name="T11" fmla="*/ 629 h 720"/>
                                <a:gd name="T12" fmla="+- 0 4724 3968"/>
                                <a:gd name="T13" fmla="*/ T12 w 3195"/>
                                <a:gd name="T14" fmla="+- 0 654 601"/>
                                <a:gd name="T15" fmla="*/ 654 h 720"/>
                                <a:gd name="T16" fmla="+- 0 4526 3968"/>
                                <a:gd name="T17" fmla="*/ T16 w 3195"/>
                                <a:gd name="T18" fmla="+- 0 687 601"/>
                                <a:gd name="T19" fmla="*/ 687 h 720"/>
                                <a:gd name="T20" fmla="+- 0 4353 3968"/>
                                <a:gd name="T21" fmla="*/ T20 w 3195"/>
                                <a:gd name="T22" fmla="+- 0 726 601"/>
                                <a:gd name="T23" fmla="*/ 726 h 720"/>
                                <a:gd name="T24" fmla="+- 0 4207 3968"/>
                                <a:gd name="T25" fmla="*/ T24 w 3195"/>
                                <a:gd name="T26" fmla="+- 0 771 601"/>
                                <a:gd name="T27" fmla="*/ 771 h 720"/>
                                <a:gd name="T28" fmla="+- 0 4049 3968"/>
                                <a:gd name="T29" fmla="*/ T28 w 3195"/>
                                <a:gd name="T30" fmla="+- 0 847 601"/>
                                <a:gd name="T31" fmla="*/ 847 h 720"/>
                                <a:gd name="T32" fmla="+- 0 3968 3968"/>
                                <a:gd name="T33" fmla="*/ T32 w 3195"/>
                                <a:gd name="T34" fmla="+- 0 961 601"/>
                                <a:gd name="T35" fmla="*/ 961 h 720"/>
                                <a:gd name="T36" fmla="+- 0 4014 3968"/>
                                <a:gd name="T37" fmla="*/ T36 w 3195"/>
                                <a:gd name="T38" fmla="+- 0 1047 601"/>
                                <a:gd name="T39" fmla="*/ 1047 h 720"/>
                                <a:gd name="T40" fmla="+- 0 4207 3968"/>
                                <a:gd name="T41" fmla="*/ T40 w 3195"/>
                                <a:gd name="T42" fmla="+- 0 1150 601"/>
                                <a:gd name="T43" fmla="*/ 1150 h 720"/>
                                <a:gd name="T44" fmla="+- 0 4353 3968"/>
                                <a:gd name="T45" fmla="*/ T44 w 3195"/>
                                <a:gd name="T46" fmla="+- 0 1195 601"/>
                                <a:gd name="T47" fmla="*/ 1195 h 720"/>
                                <a:gd name="T48" fmla="+- 0 4526 3968"/>
                                <a:gd name="T49" fmla="*/ T48 w 3195"/>
                                <a:gd name="T50" fmla="+- 0 1234 601"/>
                                <a:gd name="T51" fmla="*/ 1234 h 720"/>
                                <a:gd name="T52" fmla="+- 0 4724 3968"/>
                                <a:gd name="T53" fmla="*/ T52 w 3195"/>
                                <a:gd name="T54" fmla="+- 0 1267 601"/>
                                <a:gd name="T55" fmla="*/ 1267 h 720"/>
                                <a:gd name="T56" fmla="+- 0 4944 3968"/>
                                <a:gd name="T57" fmla="*/ T56 w 3195"/>
                                <a:gd name="T58" fmla="+- 0 1292 601"/>
                                <a:gd name="T59" fmla="*/ 1292 h 720"/>
                                <a:gd name="T60" fmla="+- 0 5182 3968"/>
                                <a:gd name="T61" fmla="*/ T60 w 3195"/>
                                <a:gd name="T62" fmla="+- 0 1310 601"/>
                                <a:gd name="T63" fmla="*/ 1310 h 720"/>
                                <a:gd name="T64" fmla="+- 0 5434 3968"/>
                                <a:gd name="T65" fmla="*/ T64 w 3195"/>
                                <a:gd name="T66" fmla="+- 0 1319 601"/>
                                <a:gd name="T67" fmla="*/ 1319 h 720"/>
                                <a:gd name="T68" fmla="+- 0 5696 3968"/>
                                <a:gd name="T69" fmla="*/ T68 w 3195"/>
                                <a:gd name="T70" fmla="+- 0 1319 601"/>
                                <a:gd name="T71" fmla="*/ 1319 h 720"/>
                                <a:gd name="T72" fmla="+- 0 5949 3968"/>
                                <a:gd name="T73" fmla="*/ T72 w 3195"/>
                                <a:gd name="T74" fmla="+- 0 1310 601"/>
                                <a:gd name="T75" fmla="*/ 1310 h 720"/>
                                <a:gd name="T76" fmla="+- 0 6187 3968"/>
                                <a:gd name="T77" fmla="*/ T76 w 3195"/>
                                <a:gd name="T78" fmla="+- 0 1292 601"/>
                                <a:gd name="T79" fmla="*/ 1292 h 720"/>
                                <a:gd name="T80" fmla="+- 0 6407 3968"/>
                                <a:gd name="T81" fmla="*/ T80 w 3195"/>
                                <a:gd name="T82" fmla="+- 0 1267 601"/>
                                <a:gd name="T83" fmla="*/ 1267 h 720"/>
                                <a:gd name="T84" fmla="+- 0 6605 3968"/>
                                <a:gd name="T85" fmla="*/ T84 w 3195"/>
                                <a:gd name="T86" fmla="+- 0 1234 601"/>
                                <a:gd name="T87" fmla="*/ 1234 h 720"/>
                                <a:gd name="T88" fmla="+- 0 6778 3968"/>
                                <a:gd name="T89" fmla="*/ T88 w 3195"/>
                                <a:gd name="T90" fmla="+- 0 1195 601"/>
                                <a:gd name="T91" fmla="*/ 1195 h 720"/>
                                <a:gd name="T92" fmla="+- 0 6924 3968"/>
                                <a:gd name="T93" fmla="*/ T92 w 3195"/>
                                <a:gd name="T94" fmla="+- 0 1150 601"/>
                                <a:gd name="T95" fmla="*/ 1150 h 720"/>
                                <a:gd name="T96" fmla="+- 0 7082 3968"/>
                                <a:gd name="T97" fmla="*/ T96 w 3195"/>
                                <a:gd name="T98" fmla="+- 0 1074 601"/>
                                <a:gd name="T99" fmla="*/ 1074 h 720"/>
                                <a:gd name="T100" fmla="+- 0 7163 3968"/>
                                <a:gd name="T101" fmla="*/ T100 w 3195"/>
                                <a:gd name="T102" fmla="+- 0 961 601"/>
                                <a:gd name="T103" fmla="*/ 961 h 720"/>
                                <a:gd name="T104" fmla="+- 0 7117 3968"/>
                                <a:gd name="T105" fmla="*/ T104 w 3195"/>
                                <a:gd name="T106" fmla="+- 0 874 601"/>
                                <a:gd name="T107" fmla="*/ 874 h 720"/>
                                <a:gd name="T108" fmla="+- 0 6924 3968"/>
                                <a:gd name="T109" fmla="*/ T108 w 3195"/>
                                <a:gd name="T110" fmla="+- 0 771 601"/>
                                <a:gd name="T111" fmla="*/ 771 h 720"/>
                                <a:gd name="T112" fmla="+- 0 6778 3968"/>
                                <a:gd name="T113" fmla="*/ T112 w 3195"/>
                                <a:gd name="T114" fmla="+- 0 726 601"/>
                                <a:gd name="T115" fmla="*/ 726 h 720"/>
                                <a:gd name="T116" fmla="+- 0 6605 3968"/>
                                <a:gd name="T117" fmla="*/ T116 w 3195"/>
                                <a:gd name="T118" fmla="+- 0 687 601"/>
                                <a:gd name="T119" fmla="*/ 687 h 720"/>
                                <a:gd name="T120" fmla="+- 0 6407 3968"/>
                                <a:gd name="T121" fmla="*/ T120 w 3195"/>
                                <a:gd name="T122" fmla="+- 0 654 601"/>
                                <a:gd name="T123" fmla="*/ 654 h 720"/>
                                <a:gd name="T124" fmla="+- 0 6187 3968"/>
                                <a:gd name="T125" fmla="*/ T124 w 3195"/>
                                <a:gd name="T126" fmla="+- 0 629 601"/>
                                <a:gd name="T127" fmla="*/ 629 h 720"/>
                                <a:gd name="T128" fmla="+- 0 5949 3968"/>
                                <a:gd name="T129" fmla="*/ T128 w 3195"/>
                                <a:gd name="T130" fmla="+- 0 611 601"/>
                                <a:gd name="T131" fmla="*/ 611 h 720"/>
                                <a:gd name="T132" fmla="+- 0 5696 3968"/>
                                <a:gd name="T133" fmla="*/ T132 w 3195"/>
                                <a:gd name="T134" fmla="+- 0 602 601"/>
                                <a:gd name="T135" fmla="*/ 602 h 7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3195" h="720">
                                  <a:moveTo>
                                    <a:pt x="1597" y="0"/>
                                  </a:moveTo>
                                  <a:lnTo>
                                    <a:pt x="1466" y="1"/>
                                  </a:lnTo>
                                  <a:lnTo>
                                    <a:pt x="1338" y="4"/>
                                  </a:lnTo>
                                  <a:lnTo>
                                    <a:pt x="1214" y="10"/>
                                  </a:lnTo>
                                  <a:lnTo>
                                    <a:pt x="1093" y="18"/>
                                  </a:lnTo>
                                  <a:lnTo>
                                    <a:pt x="976" y="28"/>
                                  </a:lnTo>
                                  <a:lnTo>
                                    <a:pt x="863" y="40"/>
                                  </a:lnTo>
                                  <a:lnTo>
                                    <a:pt x="756" y="53"/>
                                  </a:lnTo>
                                  <a:lnTo>
                                    <a:pt x="654" y="69"/>
                                  </a:lnTo>
                                  <a:lnTo>
                                    <a:pt x="558" y="86"/>
                                  </a:lnTo>
                                  <a:lnTo>
                                    <a:pt x="468" y="105"/>
                                  </a:lnTo>
                                  <a:lnTo>
                                    <a:pt x="385" y="125"/>
                                  </a:lnTo>
                                  <a:lnTo>
                                    <a:pt x="308" y="147"/>
                                  </a:lnTo>
                                  <a:lnTo>
                                    <a:pt x="239" y="170"/>
                                  </a:lnTo>
                                  <a:lnTo>
                                    <a:pt x="178" y="194"/>
                                  </a:lnTo>
                                  <a:lnTo>
                                    <a:pt x="81" y="246"/>
                                  </a:lnTo>
                                  <a:lnTo>
                                    <a:pt x="21" y="301"/>
                                  </a:lnTo>
                                  <a:lnTo>
                                    <a:pt x="0" y="360"/>
                                  </a:lnTo>
                                  <a:lnTo>
                                    <a:pt x="5" y="389"/>
                                  </a:lnTo>
                                  <a:lnTo>
                                    <a:pt x="46" y="446"/>
                                  </a:lnTo>
                                  <a:lnTo>
                                    <a:pt x="126" y="500"/>
                                  </a:lnTo>
                                  <a:lnTo>
                                    <a:pt x="239" y="549"/>
                                  </a:lnTo>
                                  <a:lnTo>
                                    <a:pt x="308" y="572"/>
                                  </a:lnTo>
                                  <a:lnTo>
                                    <a:pt x="385" y="594"/>
                                  </a:lnTo>
                                  <a:lnTo>
                                    <a:pt x="468" y="614"/>
                                  </a:lnTo>
                                  <a:lnTo>
                                    <a:pt x="558" y="633"/>
                                  </a:lnTo>
                                  <a:lnTo>
                                    <a:pt x="654" y="650"/>
                                  </a:lnTo>
                                  <a:lnTo>
                                    <a:pt x="756" y="666"/>
                                  </a:lnTo>
                                  <a:lnTo>
                                    <a:pt x="863" y="679"/>
                                  </a:lnTo>
                                  <a:lnTo>
                                    <a:pt x="976" y="691"/>
                                  </a:lnTo>
                                  <a:lnTo>
                                    <a:pt x="1093" y="701"/>
                                  </a:lnTo>
                                  <a:lnTo>
                                    <a:pt x="1214" y="709"/>
                                  </a:lnTo>
                                  <a:lnTo>
                                    <a:pt x="1338" y="715"/>
                                  </a:lnTo>
                                  <a:lnTo>
                                    <a:pt x="1466" y="718"/>
                                  </a:lnTo>
                                  <a:lnTo>
                                    <a:pt x="1597" y="720"/>
                                  </a:lnTo>
                                  <a:lnTo>
                                    <a:pt x="1728" y="718"/>
                                  </a:lnTo>
                                  <a:lnTo>
                                    <a:pt x="1857" y="715"/>
                                  </a:lnTo>
                                  <a:lnTo>
                                    <a:pt x="1981" y="709"/>
                                  </a:lnTo>
                                  <a:lnTo>
                                    <a:pt x="2102" y="701"/>
                                  </a:lnTo>
                                  <a:lnTo>
                                    <a:pt x="2219" y="691"/>
                                  </a:lnTo>
                                  <a:lnTo>
                                    <a:pt x="2332" y="679"/>
                                  </a:lnTo>
                                  <a:lnTo>
                                    <a:pt x="2439" y="666"/>
                                  </a:lnTo>
                                  <a:lnTo>
                                    <a:pt x="2541" y="650"/>
                                  </a:lnTo>
                                  <a:lnTo>
                                    <a:pt x="2637" y="633"/>
                                  </a:lnTo>
                                  <a:lnTo>
                                    <a:pt x="2727" y="614"/>
                                  </a:lnTo>
                                  <a:lnTo>
                                    <a:pt x="2810" y="594"/>
                                  </a:lnTo>
                                  <a:lnTo>
                                    <a:pt x="2887" y="572"/>
                                  </a:lnTo>
                                  <a:lnTo>
                                    <a:pt x="2956" y="549"/>
                                  </a:lnTo>
                                  <a:lnTo>
                                    <a:pt x="3017" y="525"/>
                                  </a:lnTo>
                                  <a:lnTo>
                                    <a:pt x="3114" y="473"/>
                                  </a:lnTo>
                                  <a:lnTo>
                                    <a:pt x="3174" y="418"/>
                                  </a:lnTo>
                                  <a:lnTo>
                                    <a:pt x="3195" y="360"/>
                                  </a:lnTo>
                                  <a:lnTo>
                                    <a:pt x="3190" y="330"/>
                                  </a:lnTo>
                                  <a:lnTo>
                                    <a:pt x="3149" y="273"/>
                                  </a:lnTo>
                                  <a:lnTo>
                                    <a:pt x="3069" y="219"/>
                                  </a:lnTo>
                                  <a:lnTo>
                                    <a:pt x="2956" y="170"/>
                                  </a:lnTo>
                                  <a:lnTo>
                                    <a:pt x="2887" y="147"/>
                                  </a:lnTo>
                                  <a:lnTo>
                                    <a:pt x="2810" y="125"/>
                                  </a:lnTo>
                                  <a:lnTo>
                                    <a:pt x="2727" y="105"/>
                                  </a:lnTo>
                                  <a:lnTo>
                                    <a:pt x="2637" y="86"/>
                                  </a:lnTo>
                                  <a:lnTo>
                                    <a:pt x="2541" y="69"/>
                                  </a:lnTo>
                                  <a:lnTo>
                                    <a:pt x="2439" y="53"/>
                                  </a:lnTo>
                                  <a:lnTo>
                                    <a:pt x="2332" y="40"/>
                                  </a:lnTo>
                                  <a:lnTo>
                                    <a:pt x="2219" y="28"/>
                                  </a:lnTo>
                                  <a:lnTo>
                                    <a:pt x="2102" y="18"/>
                                  </a:lnTo>
                                  <a:lnTo>
                                    <a:pt x="1981" y="10"/>
                                  </a:lnTo>
                                  <a:lnTo>
                                    <a:pt x="1857" y="4"/>
                                  </a:lnTo>
                                  <a:lnTo>
                                    <a:pt x="1728" y="1"/>
                                  </a:lnTo>
                                  <a:lnTo>
                                    <a:pt x="1597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4" name="Group 404"/>
                        <wpg:cNvGrpSpPr>
                          <a:grpSpLocks/>
                        </wpg:cNvGrpSpPr>
                        <wpg:grpSpPr bwMode="auto">
                          <a:xfrm>
                            <a:off x="3744" y="1830"/>
                            <a:ext cx="3704" cy="11"/>
                            <a:chOff x="3744" y="1830"/>
                            <a:chExt cx="3704" cy="11"/>
                          </a:xfrm>
                        </wpg:grpSpPr>
                        <wps:wsp>
                          <wps:cNvPr id="3195" name="Freeform 405"/>
                          <wps:cNvSpPr>
                            <a:spLocks/>
                          </wps:cNvSpPr>
                          <wps:spPr bwMode="auto">
                            <a:xfrm>
                              <a:off x="3744" y="1830"/>
                              <a:ext cx="3704" cy="11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3704"/>
                                <a:gd name="T2" fmla="+- 0 1841 1830"/>
                                <a:gd name="T3" fmla="*/ 1841 h 11"/>
                                <a:gd name="T4" fmla="+- 0 7448 3744"/>
                                <a:gd name="T5" fmla="*/ T4 w 3704"/>
                                <a:gd name="T6" fmla="+- 0 1830 1830"/>
                                <a:gd name="T7" fmla="*/ 183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704" h="11">
                                  <a:moveTo>
                                    <a:pt x="0" y="11"/>
                                  </a:moveTo>
                                  <a:lnTo>
                                    <a:pt x="3704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6" name="Group 402"/>
                        <wpg:cNvGrpSpPr>
                          <a:grpSpLocks/>
                        </wpg:cNvGrpSpPr>
                        <wpg:grpSpPr bwMode="auto">
                          <a:xfrm>
                            <a:off x="5484" y="1333"/>
                            <a:ext cx="14" cy="508"/>
                            <a:chOff x="5484" y="1333"/>
                            <a:chExt cx="14" cy="508"/>
                          </a:xfrm>
                        </wpg:grpSpPr>
                        <wps:wsp>
                          <wps:cNvPr id="3197" name="Freeform 403"/>
                          <wps:cNvSpPr>
                            <a:spLocks/>
                          </wps:cNvSpPr>
                          <wps:spPr bwMode="auto">
                            <a:xfrm>
                              <a:off x="5484" y="1333"/>
                              <a:ext cx="14" cy="508"/>
                            </a:xfrm>
                            <a:custGeom>
                              <a:avLst/>
                              <a:gdLst>
                                <a:gd name="T0" fmla="+- 0 5484 5484"/>
                                <a:gd name="T1" fmla="*/ T0 w 14"/>
                                <a:gd name="T2" fmla="+- 0 1333 1333"/>
                                <a:gd name="T3" fmla="*/ 1333 h 508"/>
                                <a:gd name="T4" fmla="+- 0 5498 5484"/>
                                <a:gd name="T5" fmla="*/ T4 w 14"/>
                                <a:gd name="T6" fmla="+- 0 1841 1333"/>
                                <a:gd name="T7" fmla="*/ 1841 h 5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508">
                                  <a:moveTo>
                                    <a:pt x="0" y="0"/>
                                  </a:moveTo>
                                  <a:lnTo>
                                    <a:pt x="14" y="508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8" name="Group 400"/>
                        <wpg:cNvGrpSpPr>
                          <a:grpSpLocks/>
                        </wpg:cNvGrpSpPr>
                        <wpg:grpSpPr bwMode="auto">
                          <a:xfrm>
                            <a:off x="3744" y="1830"/>
                            <a:ext cx="2" cy="507"/>
                            <a:chOff x="3744" y="1830"/>
                            <a:chExt cx="2" cy="507"/>
                          </a:xfrm>
                        </wpg:grpSpPr>
                        <wps:wsp>
                          <wps:cNvPr id="3199" name="Freeform 401"/>
                          <wps:cNvSpPr>
                            <a:spLocks/>
                          </wps:cNvSpPr>
                          <wps:spPr bwMode="auto">
                            <a:xfrm>
                              <a:off x="3744" y="1830"/>
                              <a:ext cx="2" cy="507"/>
                            </a:xfrm>
                            <a:custGeom>
                              <a:avLst/>
                              <a:gdLst>
                                <a:gd name="T0" fmla="+- 0 1830 1830"/>
                                <a:gd name="T1" fmla="*/ 1830 h 507"/>
                                <a:gd name="T2" fmla="+- 0 2337 1830"/>
                                <a:gd name="T3" fmla="*/ 2337 h 50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07">
                                  <a:moveTo>
                                    <a:pt x="0" y="0"/>
                                  </a:moveTo>
                                  <a:lnTo>
                                    <a:pt x="0" y="507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00" name="Group 398"/>
                        <wpg:cNvGrpSpPr>
                          <a:grpSpLocks/>
                        </wpg:cNvGrpSpPr>
                        <wpg:grpSpPr bwMode="auto">
                          <a:xfrm>
                            <a:off x="6742" y="2325"/>
                            <a:ext cx="1609" cy="554"/>
                            <a:chOff x="6742" y="2325"/>
                            <a:chExt cx="1609" cy="554"/>
                          </a:xfrm>
                        </wpg:grpSpPr>
                        <wps:wsp>
                          <wps:cNvPr id="3201" name="Freeform 399"/>
                          <wps:cNvSpPr>
                            <a:spLocks/>
                          </wps:cNvSpPr>
                          <wps:spPr bwMode="auto">
                            <a:xfrm>
                              <a:off x="6742" y="2325"/>
                              <a:ext cx="1609" cy="554"/>
                            </a:xfrm>
                            <a:custGeom>
                              <a:avLst/>
                              <a:gdLst>
                                <a:gd name="T0" fmla="+- 0 6742 6742"/>
                                <a:gd name="T1" fmla="*/ T0 w 1609"/>
                                <a:gd name="T2" fmla="+- 0 2879 2325"/>
                                <a:gd name="T3" fmla="*/ 2879 h 554"/>
                                <a:gd name="T4" fmla="+- 0 8351 6742"/>
                                <a:gd name="T5" fmla="*/ T4 w 1609"/>
                                <a:gd name="T6" fmla="+- 0 2879 2325"/>
                                <a:gd name="T7" fmla="*/ 2879 h 554"/>
                                <a:gd name="T8" fmla="+- 0 8351 6742"/>
                                <a:gd name="T9" fmla="*/ T8 w 1609"/>
                                <a:gd name="T10" fmla="+- 0 2325 2325"/>
                                <a:gd name="T11" fmla="*/ 2325 h 554"/>
                                <a:gd name="T12" fmla="+- 0 6742 6742"/>
                                <a:gd name="T13" fmla="*/ T12 w 1609"/>
                                <a:gd name="T14" fmla="+- 0 2325 2325"/>
                                <a:gd name="T15" fmla="*/ 2325 h 554"/>
                                <a:gd name="T16" fmla="+- 0 6742 6742"/>
                                <a:gd name="T17" fmla="*/ T16 w 1609"/>
                                <a:gd name="T18" fmla="+- 0 2879 2325"/>
                                <a:gd name="T19" fmla="*/ 2879 h 5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09" h="554">
                                  <a:moveTo>
                                    <a:pt x="0" y="554"/>
                                  </a:moveTo>
                                  <a:lnTo>
                                    <a:pt x="1609" y="554"/>
                                  </a:lnTo>
                                  <a:lnTo>
                                    <a:pt x="160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5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02" name="Group 396"/>
                        <wpg:cNvGrpSpPr>
                          <a:grpSpLocks/>
                        </wpg:cNvGrpSpPr>
                        <wpg:grpSpPr bwMode="auto">
                          <a:xfrm>
                            <a:off x="7462" y="1830"/>
                            <a:ext cx="2" cy="506"/>
                            <a:chOff x="7462" y="1830"/>
                            <a:chExt cx="2" cy="506"/>
                          </a:xfrm>
                        </wpg:grpSpPr>
                        <wps:wsp>
                          <wps:cNvPr id="3203" name="Freeform 397"/>
                          <wps:cNvSpPr>
                            <a:spLocks/>
                          </wps:cNvSpPr>
                          <wps:spPr bwMode="auto">
                            <a:xfrm>
                              <a:off x="7462" y="1830"/>
                              <a:ext cx="2" cy="506"/>
                            </a:xfrm>
                            <a:custGeom>
                              <a:avLst/>
                              <a:gdLst>
                                <a:gd name="T0" fmla="+- 0 7462 7462"/>
                                <a:gd name="T1" fmla="*/ T0 w 1"/>
                                <a:gd name="T2" fmla="+- 0 1830 1830"/>
                                <a:gd name="T3" fmla="*/ 1830 h 506"/>
                                <a:gd name="T4" fmla="+- 0 7463 7462"/>
                                <a:gd name="T5" fmla="*/ T4 w 1"/>
                                <a:gd name="T6" fmla="+- 0 2336 1830"/>
                                <a:gd name="T7" fmla="*/ 2336 h 5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506">
                                  <a:moveTo>
                                    <a:pt x="0" y="0"/>
                                  </a:moveTo>
                                  <a:lnTo>
                                    <a:pt x="1" y="506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04" name="Group 392"/>
                        <wpg:cNvGrpSpPr>
                          <a:grpSpLocks/>
                        </wpg:cNvGrpSpPr>
                        <wpg:grpSpPr bwMode="auto">
                          <a:xfrm>
                            <a:off x="7434" y="2867"/>
                            <a:ext cx="120" cy="714"/>
                            <a:chOff x="7434" y="2867"/>
                            <a:chExt cx="120" cy="714"/>
                          </a:xfrm>
                        </wpg:grpSpPr>
                        <wps:wsp>
                          <wps:cNvPr id="3205" name="Freeform 395"/>
                          <wps:cNvSpPr>
                            <a:spLocks/>
                          </wps:cNvSpPr>
                          <wps:spPr bwMode="auto">
                            <a:xfrm>
                              <a:off x="7434" y="2867"/>
                              <a:ext cx="120" cy="714"/>
                            </a:xfrm>
                            <a:custGeom>
                              <a:avLst/>
                              <a:gdLst>
                                <a:gd name="T0" fmla="+- 0 7484 7434"/>
                                <a:gd name="T1" fmla="*/ T0 w 120"/>
                                <a:gd name="T2" fmla="+- 0 3461 2867"/>
                                <a:gd name="T3" fmla="*/ 3461 h 714"/>
                                <a:gd name="T4" fmla="+- 0 7434 7434"/>
                                <a:gd name="T5" fmla="*/ T4 w 120"/>
                                <a:gd name="T6" fmla="+- 0 3461 2867"/>
                                <a:gd name="T7" fmla="*/ 3461 h 714"/>
                                <a:gd name="T8" fmla="+- 0 7494 7434"/>
                                <a:gd name="T9" fmla="*/ T8 w 120"/>
                                <a:gd name="T10" fmla="+- 0 3581 2867"/>
                                <a:gd name="T11" fmla="*/ 3581 h 714"/>
                                <a:gd name="T12" fmla="+- 0 7539 7434"/>
                                <a:gd name="T13" fmla="*/ T12 w 120"/>
                                <a:gd name="T14" fmla="+- 0 3491 2867"/>
                                <a:gd name="T15" fmla="*/ 3491 h 714"/>
                                <a:gd name="T16" fmla="+- 0 7488 7434"/>
                                <a:gd name="T17" fmla="*/ T16 w 120"/>
                                <a:gd name="T18" fmla="+- 0 3491 2867"/>
                                <a:gd name="T19" fmla="*/ 3491 h 714"/>
                                <a:gd name="T20" fmla="+- 0 7484 7434"/>
                                <a:gd name="T21" fmla="*/ T20 w 120"/>
                                <a:gd name="T22" fmla="+- 0 3486 2867"/>
                                <a:gd name="T23" fmla="*/ 3486 h 714"/>
                                <a:gd name="T24" fmla="+- 0 7484 7434"/>
                                <a:gd name="T25" fmla="*/ T24 w 120"/>
                                <a:gd name="T26" fmla="+- 0 3461 2867"/>
                                <a:gd name="T27" fmla="*/ 3461 h 7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714">
                                  <a:moveTo>
                                    <a:pt x="50" y="594"/>
                                  </a:moveTo>
                                  <a:lnTo>
                                    <a:pt x="0" y="594"/>
                                  </a:lnTo>
                                  <a:lnTo>
                                    <a:pt x="60" y="714"/>
                                  </a:lnTo>
                                  <a:lnTo>
                                    <a:pt x="105" y="624"/>
                                  </a:lnTo>
                                  <a:lnTo>
                                    <a:pt x="54" y="624"/>
                                  </a:lnTo>
                                  <a:lnTo>
                                    <a:pt x="50" y="619"/>
                                  </a:lnTo>
                                  <a:lnTo>
                                    <a:pt x="50" y="59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06" name="Freeform 394"/>
                          <wps:cNvSpPr>
                            <a:spLocks/>
                          </wps:cNvSpPr>
                          <wps:spPr bwMode="auto">
                            <a:xfrm>
                              <a:off x="7434" y="2867"/>
                              <a:ext cx="120" cy="714"/>
                            </a:xfrm>
                            <a:custGeom>
                              <a:avLst/>
                              <a:gdLst>
                                <a:gd name="T0" fmla="+- 0 7500 7434"/>
                                <a:gd name="T1" fmla="*/ T0 w 120"/>
                                <a:gd name="T2" fmla="+- 0 2867 2867"/>
                                <a:gd name="T3" fmla="*/ 2867 h 714"/>
                                <a:gd name="T4" fmla="+- 0 7488 7434"/>
                                <a:gd name="T5" fmla="*/ T4 w 120"/>
                                <a:gd name="T6" fmla="+- 0 2867 2867"/>
                                <a:gd name="T7" fmla="*/ 2867 h 714"/>
                                <a:gd name="T8" fmla="+- 0 7484 7434"/>
                                <a:gd name="T9" fmla="*/ T8 w 120"/>
                                <a:gd name="T10" fmla="+- 0 2871 2867"/>
                                <a:gd name="T11" fmla="*/ 2871 h 714"/>
                                <a:gd name="T12" fmla="+- 0 7484 7434"/>
                                <a:gd name="T13" fmla="*/ T12 w 120"/>
                                <a:gd name="T14" fmla="+- 0 3486 2867"/>
                                <a:gd name="T15" fmla="*/ 3486 h 714"/>
                                <a:gd name="T16" fmla="+- 0 7488 7434"/>
                                <a:gd name="T17" fmla="*/ T16 w 120"/>
                                <a:gd name="T18" fmla="+- 0 3491 2867"/>
                                <a:gd name="T19" fmla="*/ 3491 h 714"/>
                                <a:gd name="T20" fmla="+- 0 7500 7434"/>
                                <a:gd name="T21" fmla="*/ T20 w 120"/>
                                <a:gd name="T22" fmla="+- 0 3491 2867"/>
                                <a:gd name="T23" fmla="*/ 3491 h 714"/>
                                <a:gd name="T24" fmla="+- 0 7504 7434"/>
                                <a:gd name="T25" fmla="*/ T24 w 120"/>
                                <a:gd name="T26" fmla="+- 0 3486 2867"/>
                                <a:gd name="T27" fmla="*/ 3486 h 714"/>
                                <a:gd name="T28" fmla="+- 0 7504 7434"/>
                                <a:gd name="T29" fmla="*/ T28 w 120"/>
                                <a:gd name="T30" fmla="+- 0 2871 2867"/>
                                <a:gd name="T31" fmla="*/ 2871 h 714"/>
                                <a:gd name="T32" fmla="+- 0 7500 7434"/>
                                <a:gd name="T33" fmla="*/ T32 w 120"/>
                                <a:gd name="T34" fmla="+- 0 2867 2867"/>
                                <a:gd name="T35" fmla="*/ 2867 h 7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714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619"/>
                                  </a:lnTo>
                                  <a:lnTo>
                                    <a:pt x="54" y="624"/>
                                  </a:lnTo>
                                  <a:lnTo>
                                    <a:pt x="66" y="624"/>
                                  </a:lnTo>
                                  <a:lnTo>
                                    <a:pt x="70" y="619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07" name="Freeform 393"/>
                          <wps:cNvSpPr>
                            <a:spLocks/>
                          </wps:cNvSpPr>
                          <wps:spPr bwMode="auto">
                            <a:xfrm>
                              <a:off x="7434" y="2867"/>
                              <a:ext cx="120" cy="714"/>
                            </a:xfrm>
                            <a:custGeom>
                              <a:avLst/>
                              <a:gdLst>
                                <a:gd name="T0" fmla="+- 0 7554 7434"/>
                                <a:gd name="T1" fmla="*/ T0 w 120"/>
                                <a:gd name="T2" fmla="+- 0 3461 2867"/>
                                <a:gd name="T3" fmla="*/ 3461 h 714"/>
                                <a:gd name="T4" fmla="+- 0 7504 7434"/>
                                <a:gd name="T5" fmla="*/ T4 w 120"/>
                                <a:gd name="T6" fmla="+- 0 3461 2867"/>
                                <a:gd name="T7" fmla="*/ 3461 h 714"/>
                                <a:gd name="T8" fmla="+- 0 7504 7434"/>
                                <a:gd name="T9" fmla="*/ T8 w 120"/>
                                <a:gd name="T10" fmla="+- 0 3486 2867"/>
                                <a:gd name="T11" fmla="*/ 3486 h 714"/>
                                <a:gd name="T12" fmla="+- 0 7500 7434"/>
                                <a:gd name="T13" fmla="*/ T12 w 120"/>
                                <a:gd name="T14" fmla="+- 0 3491 2867"/>
                                <a:gd name="T15" fmla="*/ 3491 h 714"/>
                                <a:gd name="T16" fmla="+- 0 7539 7434"/>
                                <a:gd name="T17" fmla="*/ T16 w 120"/>
                                <a:gd name="T18" fmla="+- 0 3491 2867"/>
                                <a:gd name="T19" fmla="*/ 3491 h 714"/>
                                <a:gd name="T20" fmla="+- 0 7554 7434"/>
                                <a:gd name="T21" fmla="*/ T20 w 120"/>
                                <a:gd name="T22" fmla="+- 0 3461 2867"/>
                                <a:gd name="T23" fmla="*/ 3461 h 7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714">
                                  <a:moveTo>
                                    <a:pt x="120" y="594"/>
                                  </a:moveTo>
                                  <a:lnTo>
                                    <a:pt x="70" y="594"/>
                                  </a:lnTo>
                                  <a:lnTo>
                                    <a:pt x="70" y="619"/>
                                  </a:lnTo>
                                  <a:lnTo>
                                    <a:pt x="66" y="624"/>
                                  </a:lnTo>
                                  <a:lnTo>
                                    <a:pt x="105" y="624"/>
                                  </a:lnTo>
                                  <a:lnTo>
                                    <a:pt x="120" y="594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08" name="Group 390"/>
                        <wpg:cNvGrpSpPr>
                          <a:grpSpLocks/>
                        </wpg:cNvGrpSpPr>
                        <wpg:grpSpPr bwMode="auto">
                          <a:xfrm>
                            <a:off x="6082" y="3553"/>
                            <a:ext cx="2960" cy="1240"/>
                            <a:chOff x="6082" y="3553"/>
                            <a:chExt cx="2960" cy="1240"/>
                          </a:xfrm>
                        </wpg:grpSpPr>
                        <wps:wsp>
                          <wps:cNvPr id="3209" name="Freeform 391"/>
                          <wps:cNvSpPr>
                            <a:spLocks/>
                          </wps:cNvSpPr>
                          <wps:spPr bwMode="auto">
                            <a:xfrm>
                              <a:off x="6082" y="3553"/>
                              <a:ext cx="2960" cy="1240"/>
                            </a:xfrm>
                            <a:custGeom>
                              <a:avLst/>
                              <a:gdLst>
                                <a:gd name="T0" fmla="+- 0 6082 6082"/>
                                <a:gd name="T1" fmla="*/ T0 w 2960"/>
                                <a:gd name="T2" fmla="+- 0 4793 3553"/>
                                <a:gd name="T3" fmla="*/ 4793 h 1240"/>
                                <a:gd name="T4" fmla="+- 0 9042 6082"/>
                                <a:gd name="T5" fmla="*/ T4 w 2960"/>
                                <a:gd name="T6" fmla="+- 0 4793 3553"/>
                                <a:gd name="T7" fmla="*/ 4793 h 1240"/>
                                <a:gd name="T8" fmla="+- 0 9042 6082"/>
                                <a:gd name="T9" fmla="*/ T8 w 2960"/>
                                <a:gd name="T10" fmla="+- 0 3553 3553"/>
                                <a:gd name="T11" fmla="*/ 3553 h 1240"/>
                                <a:gd name="T12" fmla="+- 0 6082 6082"/>
                                <a:gd name="T13" fmla="*/ T12 w 2960"/>
                                <a:gd name="T14" fmla="+- 0 3553 3553"/>
                                <a:gd name="T15" fmla="*/ 3553 h 1240"/>
                                <a:gd name="T16" fmla="+- 0 6082 6082"/>
                                <a:gd name="T17" fmla="*/ T16 w 2960"/>
                                <a:gd name="T18" fmla="+- 0 4793 3553"/>
                                <a:gd name="T19" fmla="*/ 4793 h 12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60" h="1240">
                                  <a:moveTo>
                                    <a:pt x="0" y="1240"/>
                                  </a:moveTo>
                                  <a:lnTo>
                                    <a:pt x="2960" y="1240"/>
                                  </a:lnTo>
                                  <a:lnTo>
                                    <a:pt x="29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10" name="Group 388"/>
                        <wpg:cNvGrpSpPr>
                          <a:grpSpLocks/>
                        </wpg:cNvGrpSpPr>
                        <wpg:grpSpPr bwMode="auto">
                          <a:xfrm>
                            <a:off x="6082" y="3553"/>
                            <a:ext cx="2960" cy="1240"/>
                            <a:chOff x="6082" y="3553"/>
                            <a:chExt cx="2960" cy="1240"/>
                          </a:xfrm>
                        </wpg:grpSpPr>
                        <wps:wsp>
                          <wps:cNvPr id="3211" name="Freeform 389"/>
                          <wps:cNvSpPr>
                            <a:spLocks/>
                          </wps:cNvSpPr>
                          <wps:spPr bwMode="auto">
                            <a:xfrm>
                              <a:off x="6082" y="3553"/>
                              <a:ext cx="2960" cy="1240"/>
                            </a:xfrm>
                            <a:custGeom>
                              <a:avLst/>
                              <a:gdLst>
                                <a:gd name="T0" fmla="+- 0 6082 6082"/>
                                <a:gd name="T1" fmla="*/ T0 w 2960"/>
                                <a:gd name="T2" fmla="+- 0 4793 3553"/>
                                <a:gd name="T3" fmla="*/ 4793 h 1240"/>
                                <a:gd name="T4" fmla="+- 0 9042 6082"/>
                                <a:gd name="T5" fmla="*/ T4 w 2960"/>
                                <a:gd name="T6" fmla="+- 0 4793 3553"/>
                                <a:gd name="T7" fmla="*/ 4793 h 1240"/>
                                <a:gd name="T8" fmla="+- 0 9042 6082"/>
                                <a:gd name="T9" fmla="*/ T8 w 2960"/>
                                <a:gd name="T10" fmla="+- 0 3553 3553"/>
                                <a:gd name="T11" fmla="*/ 3553 h 1240"/>
                                <a:gd name="T12" fmla="+- 0 6082 6082"/>
                                <a:gd name="T13" fmla="*/ T12 w 2960"/>
                                <a:gd name="T14" fmla="+- 0 3553 3553"/>
                                <a:gd name="T15" fmla="*/ 3553 h 1240"/>
                                <a:gd name="T16" fmla="+- 0 6082 6082"/>
                                <a:gd name="T17" fmla="*/ T16 w 2960"/>
                                <a:gd name="T18" fmla="+- 0 4793 3553"/>
                                <a:gd name="T19" fmla="*/ 4793 h 12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60" h="1240">
                                  <a:moveTo>
                                    <a:pt x="0" y="1240"/>
                                  </a:moveTo>
                                  <a:lnTo>
                                    <a:pt x="2960" y="1240"/>
                                  </a:lnTo>
                                  <a:lnTo>
                                    <a:pt x="29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12" name="Group 383"/>
                        <wpg:cNvGrpSpPr>
                          <a:grpSpLocks/>
                        </wpg:cNvGrpSpPr>
                        <wpg:grpSpPr bwMode="auto">
                          <a:xfrm>
                            <a:off x="7482" y="4811"/>
                            <a:ext cx="120" cy="547"/>
                            <a:chOff x="7482" y="4811"/>
                            <a:chExt cx="120" cy="547"/>
                          </a:xfrm>
                        </wpg:grpSpPr>
                        <wps:wsp>
                          <wps:cNvPr id="3213" name="Freeform 387"/>
                          <wps:cNvSpPr>
                            <a:spLocks/>
                          </wps:cNvSpPr>
                          <wps:spPr bwMode="auto">
                            <a:xfrm>
                              <a:off x="7482" y="4811"/>
                              <a:ext cx="120" cy="547"/>
                            </a:xfrm>
                            <a:custGeom>
                              <a:avLst/>
                              <a:gdLst>
                                <a:gd name="T0" fmla="+- 0 7532 7482"/>
                                <a:gd name="T1" fmla="*/ T0 w 120"/>
                                <a:gd name="T2" fmla="+- 0 5238 4811"/>
                                <a:gd name="T3" fmla="*/ 5238 h 547"/>
                                <a:gd name="T4" fmla="+- 0 7482 7482"/>
                                <a:gd name="T5" fmla="*/ T4 w 120"/>
                                <a:gd name="T6" fmla="+- 0 5238 4811"/>
                                <a:gd name="T7" fmla="*/ 5238 h 547"/>
                                <a:gd name="T8" fmla="+- 0 7542 7482"/>
                                <a:gd name="T9" fmla="*/ T8 w 120"/>
                                <a:gd name="T10" fmla="+- 0 5358 4811"/>
                                <a:gd name="T11" fmla="*/ 5358 h 547"/>
                                <a:gd name="T12" fmla="+- 0 7587 7482"/>
                                <a:gd name="T13" fmla="*/ T12 w 120"/>
                                <a:gd name="T14" fmla="+- 0 5268 4811"/>
                                <a:gd name="T15" fmla="*/ 5268 h 547"/>
                                <a:gd name="T16" fmla="+- 0 7536 7482"/>
                                <a:gd name="T17" fmla="*/ T16 w 120"/>
                                <a:gd name="T18" fmla="+- 0 5268 4811"/>
                                <a:gd name="T19" fmla="*/ 5268 h 547"/>
                                <a:gd name="T20" fmla="+- 0 7532 7482"/>
                                <a:gd name="T21" fmla="*/ T20 w 120"/>
                                <a:gd name="T22" fmla="+- 0 5263 4811"/>
                                <a:gd name="T23" fmla="*/ 5263 h 547"/>
                                <a:gd name="T24" fmla="+- 0 7532 7482"/>
                                <a:gd name="T25" fmla="*/ T24 w 120"/>
                                <a:gd name="T26" fmla="+- 0 5238 4811"/>
                                <a:gd name="T27" fmla="*/ 5238 h 5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47">
                                  <a:moveTo>
                                    <a:pt x="50" y="427"/>
                                  </a:moveTo>
                                  <a:lnTo>
                                    <a:pt x="0" y="427"/>
                                  </a:lnTo>
                                  <a:lnTo>
                                    <a:pt x="60" y="547"/>
                                  </a:lnTo>
                                  <a:lnTo>
                                    <a:pt x="105" y="457"/>
                                  </a:lnTo>
                                  <a:lnTo>
                                    <a:pt x="54" y="457"/>
                                  </a:lnTo>
                                  <a:lnTo>
                                    <a:pt x="50" y="452"/>
                                  </a:lnTo>
                                  <a:lnTo>
                                    <a:pt x="50" y="427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14" name="Freeform 386"/>
                          <wps:cNvSpPr>
                            <a:spLocks/>
                          </wps:cNvSpPr>
                          <wps:spPr bwMode="auto">
                            <a:xfrm>
                              <a:off x="7482" y="4811"/>
                              <a:ext cx="120" cy="547"/>
                            </a:xfrm>
                            <a:custGeom>
                              <a:avLst/>
                              <a:gdLst>
                                <a:gd name="T0" fmla="+- 0 7552 7482"/>
                                <a:gd name="T1" fmla="*/ T0 w 120"/>
                                <a:gd name="T2" fmla="+- 0 5237 4811"/>
                                <a:gd name="T3" fmla="*/ 5237 h 547"/>
                                <a:gd name="T4" fmla="+- 0 7532 7482"/>
                                <a:gd name="T5" fmla="*/ T4 w 120"/>
                                <a:gd name="T6" fmla="+- 0 5238 4811"/>
                                <a:gd name="T7" fmla="*/ 5238 h 547"/>
                                <a:gd name="T8" fmla="+- 0 7532 7482"/>
                                <a:gd name="T9" fmla="*/ T8 w 120"/>
                                <a:gd name="T10" fmla="+- 0 5263 4811"/>
                                <a:gd name="T11" fmla="*/ 5263 h 547"/>
                                <a:gd name="T12" fmla="+- 0 7536 7482"/>
                                <a:gd name="T13" fmla="*/ T12 w 120"/>
                                <a:gd name="T14" fmla="+- 0 5268 4811"/>
                                <a:gd name="T15" fmla="*/ 5268 h 547"/>
                                <a:gd name="T16" fmla="+- 0 7547 7482"/>
                                <a:gd name="T17" fmla="*/ T16 w 120"/>
                                <a:gd name="T18" fmla="+- 0 5268 4811"/>
                                <a:gd name="T19" fmla="*/ 5268 h 547"/>
                                <a:gd name="T20" fmla="+- 0 7551 7482"/>
                                <a:gd name="T21" fmla="*/ T20 w 120"/>
                                <a:gd name="T22" fmla="+- 0 5263 4811"/>
                                <a:gd name="T23" fmla="*/ 5263 h 547"/>
                                <a:gd name="T24" fmla="+- 0 7552 7482"/>
                                <a:gd name="T25" fmla="*/ T24 w 120"/>
                                <a:gd name="T26" fmla="+- 0 5237 4811"/>
                                <a:gd name="T27" fmla="*/ 5237 h 5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47">
                                  <a:moveTo>
                                    <a:pt x="70" y="426"/>
                                  </a:moveTo>
                                  <a:lnTo>
                                    <a:pt x="50" y="427"/>
                                  </a:lnTo>
                                  <a:lnTo>
                                    <a:pt x="50" y="452"/>
                                  </a:lnTo>
                                  <a:lnTo>
                                    <a:pt x="54" y="457"/>
                                  </a:lnTo>
                                  <a:lnTo>
                                    <a:pt x="65" y="457"/>
                                  </a:lnTo>
                                  <a:lnTo>
                                    <a:pt x="69" y="452"/>
                                  </a:lnTo>
                                  <a:lnTo>
                                    <a:pt x="70" y="42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15" name="Freeform 385"/>
                          <wps:cNvSpPr>
                            <a:spLocks/>
                          </wps:cNvSpPr>
                          <wps:spPr bwMode="auto">
                            <a:xfrm>
                              <a:off x="7482" y="4811"/>
                              <a:ext cx="120" cy="547"/>
                            </a:xfrm>
                            <a:custGeom>
                              <a:avLst/>
                              <a:gdLst>
                                <a:gd name="T0" fmla="+- 0 7602 7482"/>
                                <a:gd name="T1" fmla="*/ T0 w 120"/>
                                <a:gd name="T2" fmla="+- 0 5237 4811"/>
                                <a:gd name="T3" fmla="*/ 5237 h 547"/>
                                <a:gd name="T4" fmla="+- 0 7552 7482"/>
                                <a:gd name="T5" fmla="*/ T4 w 120"/>
                                <a:gd name="T6" fmla="+- 0 5237 4811"/>
                                <a:gd name="T7" fmla="*/ 5237 h 547"/>
                                <a:gd name="T8" fmla="+- 0 7551 7482"/>
                                <a:gd name="T9" fmla="*/ T8 w 120"/>
                                <a:gd name="T10" fmla="+- 0 5263 4811"/>
                                <a:gd name="T11" fmla="*/ 5263 h 547"/>
                                <a:gd name="T12" fmla="+- 0 7547 7482"/>
                                <a:gd name="T13" fmla="*/ T12 w 120"/>
                                <a:gd name="T14" fmla="+- 0 5268 4811"/>
                                <a:gd name="T15" fmla="*/ 5268 h 547"/>
                                <a:gd name="T16" fmla="+- 0 7587 7482"/>
                                <a:gd name="T17" fmla="*/ T16 w 120"/>
                                <a:gd name="T18" fmla="+- 0 5268 4811"/>
                                <a:gd name="T19" fmla="*/ 5268 h 547"/>
                                <a:gd name="T20" fmla="+- 0 7602 7482"/>
                                <a:gd name="T21" fmla="*/ T20 w 120"/>
                                <a:gd name="T22" fmla="+- 0 5237 4811"/>
                                <a:gd name="T23" fmla="*/ 5237 h 5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47">
                                  <a:moveTo>
                                    <a:pt x="120" y="426"/>
                                  </a:moveTo>
                                  <a:lnTo>
                                    <a:pt x="70" y="426"/>
                                  </a:lnTo>
                                  <a:lnTo>
                                    <a:pt x="69" y="452"/>
                                  </a:lnTo>
                                  <a:lnTo>
                                    <a:pt x="65" y="457"/>
                                  </a:lnTo>
                                  <a:lnTo>
                                    <a:pt x="105" y="457"/>
                                  </a:lnTo>
                                  <a:lnTo>
                                    <a:pt x="120" y="42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16" name="Freeform 384"/>
                          <wps:cNvSpPr>
                            <a:spLocks/>
                          </wps:cNvSpPr>
                          <wps:spPr bwMode="auto">
                            <a:xfrm>
                              <a:off x="7482" y="4811"/>
                              <a:ext cx="120" cy="547"/>
                            </a:xfrm>
                            <a:custGeom>
                              <a:avLst/>
                              <a:gdLst>
                                <a:gd name="T0" fmla="+- 0 7545 7482"/>
                                <a:gd name="T1" fmla="*/ T0 w 120"/>
                                <a:gd name="T2" fmla="+- 0 4811 4811"/>
                                <a:gd name="T3" fmla="*/ 4811 h 547"/>
                                <a:gd name="T4" fmla="+- 0 7534 7482"/>
                                <a:gd name="T5" fmla="*/ T4 w 120"/>
                                <a:gd name="T6" fmla="+- 0 4811 4811"/>
                                <a:gd name="T7" fmla="*/ 4811 h 547"/>
                                <a:gd name="T8" fmla="+- 0 7530 7482"/>
                                <a:gd name="T9" fmla="*/ T8 w 120"/>
                                <a:gd name="T10" fmla="+- 0 4815 4811"/>
                                <a:gd name="T11" fmla="*/ 4815 h 547"/>
                                <a:gd name="T12" fmla="+- 0 7530 7482"/>
                                <a:gd name="T13" fmla="*/ T12 w 120"/>
                                <a:gd name="T14" fmla="+- 0 4821 4811"/>
                                <a:gd name="T15" fmla="*/ 4821 h 547"/>
                                <a:gd name="T16" fmla="+- 0 7532 7482"/>
                                <a:gd name="T17" fmla="*/ T16 w 120"/>
                                <a:gd name="T18" fmla="+- 0 5238 4811"/>
                                <a:gd name="T19" fmla="*/ 5238 h 547"/>
                                <a:gd name="T20" fmla="+- 0 7552 7482"/>
                                <a:gd name="T21" fmla="*/ T20 w 120"/>
                                <a:gd name="T22" fmla="+- 0 5237 4811"/>
                                <a:gd name="T23" fmla="*/ 5237 h 547"/>
                                <a:gd name="T24" fmla="+- 0 7550 7482"/>
                                <a:gd name="T25" fmla="*/ T24 w 120"/>
                                <a:gd name="T26" fmla="+- 0 4821 4811"/>
                                <a:gd name="T27" fmla="*/ 4821 h 547"/>
                                <a:gd name="T28" fmla="+- 0 7550 7482"/>
                                <a:gd name="T29" fmla="*/ T28 w 120"/>
                                <a:gd name="T30" fmla="+- 0 4815 4811"/>
                                <a:gd name="T31" fmla="*/ 4815 h 547"/>
                                <a:gd name="T32" fmla="+- 0 7545 7482"/>
                                <a:gd name="T33" fmla="*/ T32 w 120"/>
                                <a:gd name="T34" fmla="+- 0 4811 4811"/>
                                <a:gd name="T35" fmla="*/ 4811 h 5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47">
                                  <a:moveTo>
                                    <a:pt x="63" y="0"/>
                                  </a:moveTo>
                                  <a:lnTo>
                                    <a:pt x="52" y="0"/>
                                  </a:lnTo>
                                  <a:lnTo>
                                    <a:pt x="48" y="4"/>
                                  </a:lnTo>
                                  <a:lnTo>
                                    <a:pt x="48" y="10"/>
                                  </a:lnTo>
                                  <a:lnTo>
                                    <a:pt x="50" y="427"/>
                                  </a:lnTo>
                                  <a:lnTo>
                                    <a:pt x="70" y="426"/>
                                  </a:lnTo>
                                  <a:lnTo>
                                    <a:pt x="68" y="10"/>
                                  </a:lnTo>
                                  <a:lnTo>
                                    <a:pt x="68" y="4"/>
                                  </a:lnTo>
                                  <a:lnTo>
                                    <a:pt x="6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1F988C" id="Group 382" o:spid="_x0000_s1026" style="position:absolute;margin-left:94.2pt;margin-top:.95pt;width:363.7pt;height:412.5pt;z-index:-251627008;mso-position-horizontal-relative:page" coordorigin="1826,601" coordsize="7259,8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">
                <v:group id="Group 458" o:spid="_x0000_s1027" style="position:absolute;left:6144;top:6825;width:2941;height:928" coordorigin="6144,6825" coordsize="2941,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">
                  <v:shape id="Freeform 459" o:spid="_x0000_s1028" style="position:absolute;left:6144;top:6825;width:2941;height:928;visibility:visible;mso-wrap-style:square;v-text-anchor:top" coordsize="2941,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" path="m,928r2941,l2941,,,,,928xe" filled="f">
                    <v:path arrowok="t" o:connecttype="custom" o:connectlocs="0,7753;2941,7753;2941,6825;0,6825;0,7753" o:connectangles="0,0,0,0,0"/>
                  </v:shape>
                </v:group>
                <v:group id="Group 453" o:spid="_x0000_s1029" style="position:absolute;left:7481;top:6214;width:120;height:610" coordorigin="7481,6214" coordsize="120,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mJ6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">
                  <v:shape id="Freeform 457" o:spid="_x0000_s1030" style="position:absolute;left:7481;top:6214;width:120;height:610;visibility:visible;mso-wrap-style:square;v-text-anchor:top" coordsize="120,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" path="m,489l57,611r47,-90l64,521,53,520r-4,-4l49,510r1,-20l,489e" fillcolor="black" stroked="f">
                    <v:path arrowok="t" o:connecttype="custom" o:connectlocs="0,6703;57,6825;104,6735;64,6735;53,6734;49,6730;49,6724;50,6704;0,6703" o:connectangles="0,0,0,0,0,0,0,0,0"/>
                  </v:shape>
                  <v:shape id="Freeform 456" o:spid="_x0000_s1031" style="position:absolute;left:7481;top:6214;width:120;height:610;visibility:visible;mso-wrap-style:square;v-text-anchor:top" coordsize="120,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" path="m50,490r-1,20l49,516r4,4l64,521r5,-5l69,510r1,-19l50,490e" fillcolor="black" stroked="f">
                    <v:path arrowok="t" o:connecttype="custom" o:connectlocs="50,6704;49,6724;49,6730;53,6734;64,6735;69,6730;69,6724;70,6705;50,6704" o:connectangles="0,0,0,0,0,0,0,0,0"/>
                  </v:shape>
                  <v:shape id="Freeform 455" o:spid="_x0000_s1032" style="position:absolute;left:7481;top:6214;width:120;height:610;visibility:visible;mso-wrap-style:square;v-text-anchor:top" coordsize="120,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" path="m70,491r-1,20l69,516r-5,5l104,521r16,-29l70,491e" fillcolor="black" stroked="f">
                    <v:path arrowok="t" o:connecttype="custom" o:connectlocs="70,6705;69,6725;69,6730;64,6735;104,6735;120,6706;70,6705" o:connectangles="0,0,0,0,0,0,0"/>
                  </v:shape>
                  <v:shape id="Freeform 454" o:spid="_x0000_s1033" style="position:absolute;left:7481;top:6214;width:120;height:610;visibility:visible;mso-wrap-style:square;v-text-anchor:top" coordsize="120,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" path="m65,l60,5r,6l50,490r20,1l80,11r,-6l76,1,65,e" fillcolor="black" stroked="f">
                    <v:path arrowok="t" o:connecttype="custom" o:connectlocs="65,6214;60,6219;60,6225;50,6704;70,6705;80,6225;80,6219;76,6215;65,6214" o:connectangles="0,0,0,0,0,0,0,0,0"/>
                  </v:shape>
                </v:group>
                <v:group id="Group 451" o:spid="_x0000_s1034" style="position:absolute;left:6170;top:5358;width:2862;height:878" coordorigin="6170,5358" coordsize="2862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cHixgAAAN0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Imnc/h7E56AXD0BAAD//wMAUEsBAi0AFAAGAAgAAAAhANvh9svuAAAAhQEAABMAAAAAAAAA&#10;AAAAAAAAAAAAAFtDb250ZW50X1R5cGVzXS54bWxQSwECLQAUAAYACAAAACEAWvQsW78AAAAVAQAA&#10;CwAAAAAAAAAAAAAAAAAfAQAAX3JlbHMvLnJlbHNQSwECLQAUAAYACAAAACEAkUnB4sYAAADdAAAA&#10;DwAAAAAAAAAAAAAAAAAHAgAAZHJzL2Rvd25yZXYueG1sUEsFBgAAAAADAAMAtwAAAPoCAAAAAA==&#10;">
                  <v:shape id="Freeform 452" o:spid="_x0000_s1035" style="position:absolute;left:6170;top:5358;width:2862;height:878;visibility:visible;mso-wrap-style:square;v-text-anchor:top" coordsize="2862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" path="m,878r2862,l2862,,,,,878e" stroked="f">
                    <v:path arrowok="t" o:connecttype="custom" o:connectlocs="0,6236;2862,6236;2862,5358;0,5358;0,6236" o:connectangles="0,0,0,0,0"/>
                  </v:shape>
                </v:group>
                <v:group id="Group 449" o:spid="_x0000_s1036" style="position:absolute;left:6170;top:5358;width:2862;height:878" coordorigin="6170,5358" coordsize="2862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vALxgAAAN0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MTTD/h7E56AXD0BAAD//wMAUEsBAi0AFAAGAAgAAAAhANvh9svuAAAAhQEAABMAAAAAAAAA&#10;AAAAAAAAAAAAAFtDb250ZW50X1R5cGVzXS54bWxQSwECLQAUAAYACAAAACEAWvQsW78AAAAVAQAA&#10;CwAAAAAAAAAAAAAAAAAfAQAAX3JlbHMvLnJlbHNQSwECLQAUAAYACAAAACEAj5rwC8YAAADdAAAA&#10;DwAAAAAAAAAAAAAAAAAHAgAAZHJzL2Rvd25yZXYueG1sUEsFBgAAAAADAAMAtwAAAPoCAAAAAA==&#10;">
                  <v:shape id="Freeform 450" o:spid="_x0000_s1037" style="position:absolute;left:6170;top:5358;width:2862;height:878;visibility:visible;mso-wrap-style:square;v-text-anchor:top" coordsize="2862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" path="m,878r2862,l2862,,,,,878xe" filled="f">
                    <v:path arrowok="t" o:connecttype="custom" o:connectlocs="0,6236;2862,6236;2862,5358;0,5358;0,6236" o:connectangles="0,0,0,0,0"/>
                  </v:shape>
                </v:group>
                <v:group id="Group 444" o:spid="_x0000_s1038" style="position:absolute;left:7493;top:7743;width:120;height:506" coordorigin="7493,7743" coordsize="120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">
                  <v:shape id="Freeform 448" o:spid="_x0000_s1039" style="position:absolute;left:7493;top:7743;width:120;height:506;visibility:visible;mso-wrap-style:square;v-text-anchor:top" coordsize="120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" path="m,385l60,506r45,-90l55,416r-4,-5l50,385,,385e" fillcolor="black" stroked="f">
                    <v:path arrowok="t" o:connecttype="custom" o:connectlocs="0,8128;60,8249;105,8159;55,8159;51,8154;50,8128;0,8128" o:connectangles="0,0,0,0,0,0,0"/>
                  </v:shape>
                  <v:shape id="Freeform 447" o:spid="_x0000_s1040" style="position:absolute;left:7493;top:7743;width:120;height:506;visibility:visible;mso-wrap-style:square;v-text-anchor:top" coordsize="120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" path="m50,385r1,26l55,416r11,l70,411r,-25l50,385e" fillcolor="black" stroked="f">
                    <v:path arrowok="t" o:connecttype="custom" o:connectlocs="50,8128;51,8154;55,8159;66,8159;70,8154;70,8129;50,8128" o:connectangles="0,0,0,0,0,0,0"/>
                  </v:shape>
                  <v:shape id="Freeform 446" o:spid="_x0000_s1041" style="position:absolute;left:7493;top:7743;width:120;height:506;visibility:visible;mso-wrap-style:square;v-text-anchor:top" coordsize="120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" path="m70,386r,25l66,416r39,l120,386r-50,e" fillcolor="black" stroked="f">
                    <v:path arrowok="t" o:connecttype="custom" o:connectlocs="70,8129;70,8154;66,8159;105,8159;120,8129;70,8129" o:connectangles="0,0,0,0,0,0"/>
                  </v:shape>
                  <v:shape id="Freeform 445" o:spid="_x0000_s1042" style="position:absolute;left:7493;top:7743;width:120;height:506;visibility:visible;mso-wrap-style:square;v-text-anchor:top" coordsize="120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" path="m68,l57,,52,4r,6l50,385r20,1l72,10r,-6l68,e" fillcolor="black" stroked="f">
                    <v:path arrowok="t" o:connecttype="custom" o:connectlocs="68,7743;57,7743;52,7747;52,7753;50,8128;70,8129;72,7753;72,7747;68,7743" o:connectangles="0,0,0,0,0,0,0,0,0"/>
                  </v:shape>
                </v:group>
                <v:group id="Group 442" o:spid="_x0000_s1043" style="position:absolute;left:6200;top:8261;width:2880;height:1228" coordorigin="6200,8261" coordsize="2880,1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">
                  <v:shape id="Freeform 443" o:spid="_x0000_s1044" style="position:absolute;left:6200;top:8261;width:2880;height:1228;visibility:visible;mso-wrap-style:square;v-text-anchor:top" coordsize="2880,1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" path="m,1228r2880,l2880,,,,,1228xe" filled="f">
                    <v:path arrowok="t" o:connecttype="custom" o:connectlocs="0,9489;2880,9489;2880,8261;0,8261;0,9489" o:connectangles="0,0,0,0,0"/>
                  </v:shape>
                </v:group>
                <v:group id="Group 440" o:spid="_x0000_s1045" style="position:absolute;left:2052;top:3573;width:2879;height:1258" coordorigin="2052,3573" coordsize="2879,1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">
                  <v:shape id="Freeform 441" o:spid="_x0000_s1046" style="position:absolute;left:2052;top:3573;width:2879;height:1258;visibility:visible;mso-wrap-style:square;v-text-anchor:top" coordsize="2879,1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" path="m,1258r2879,l2879,,,,,1258xe" filled="f">
                    <v:path arrowok="t" o:connecttype="custom" o:connectlocs="0,4831;2879,4831;2879,3573;0,3573;0,4831" o:connectangles="0,0,0,0,0"/>
                  </v:shape>
                </v:group>
                <v:group id="Group 435" o:spid="_x0000_s1047" style="position:absolute;left:3375;top:4822;width:120;height:490" coordorigin="3375,4822" coordsize="120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">
                  <v:shape id="Freeform 439" o:spid="_x0000_s1048" style="position:absolute;left:3375;top:4822;width:120;height:490;visibility:visible;mso-wrap-style:square;v-text-anchor:top" coordsize="120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" path="m,369l56,491r49,-90l64,401,53,400r-4,-4l49,390r1,-20l,369e" fillcolor="black" stroked="f">
                    <v:path arrowok="t" o:connecttype="custom" o:connectlocs="0,5191;56,5313;105,5223;64,5223;53,5222;49,5218;49,5212;50,5192;0,5191" o:connectangles="0,0,0,0,0,0,0,0,0"/>
                  </v:shape>
                  <v:shape id="Freeform 438" o:spid="_x0000_s1049" style="position:absolute;left:3375;top:4822;width:120;height:490;visibility:visible;mso-wrap-style:square;v-text-anchor:top" coordsize="120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" path="m50,370r-1,21l49,396r4,4l64,401r5,-5l69,390r1,-19l50,370e" fillcolor="black" stroked="f">
                    <v:path arrowok="t" o:connecttype="custom" o:connectlocs="50,5192;49,5213;49,5218;53,5222;64,5223;69,5218;69,5212;70,5193;50,5192" o:connectangles="0,0,0,0,0,0,0,0,0"/>
                  </v:shape>
                  <v:shape id="Freeform 437" o:spid="_x0000_s1050" style="position:absolute;left:3375;top:4822;width:120;height:490;visibility:visible;mso-wrap-style:square;v-text-anchor:top" coordsize="120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" path="m70,371r-1,19l69,396r-5,5l105,401r15,-28l70,371e" fillcolor="black" stroked="f">
                    <v:path arrowok="t" o:connecttype="custom" o:connectlocs="70,5193;69,5212;69,5218;64,5223;105,5223;120,5195;70,5193" o:connectangles="0,0,0,0,0,0,0"/>
                  </v:shape>
                  <v:shape id="Freeform 436" o:spid="_x0000_s1051" style="position:absolute;left:3375;top:4822;width:120;height:490;visibility:visible;mso-wrap-style:square;v-text-anchor:top" coordsize="120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" path="m66,l61,5r,6l50,370r20,1l81,11r,-6l77,1,66,e" fillcolor="black" stroked="f">
                    <v:path arrowok="t" o:connecttype="custom" o:connectlocs="66,4822;61,4827;61,4833;50,5192;70,5193;81,4833;81,4827;77,4823;66,4822" o:connectangles="0,0,0,0,0,0,0,0,0"/>
                  </v:shape>
                </v:group>
                <v:group id="Group 433" o:spid="_x0000_s1052" style="position:absolute;left:1992;top:5297;width:3061;height:1615" coordorigin="1992,5297" coordsize="3061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">
                  <v:shape id="Freeform 434" o:spid="_x0000_s1053" style="position:absolute;left:1992;top:5297;width:3061;height:1615;visibility:visible;mso-wrap-style:square;v-text-anchor:top" coordsize="3061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" path="m,1615r3061,l3061,,,,,1615e" stroked="f">
                    <v:path arrowok="t" o:connecttype="custom" o:connectlocs="0,6912;3061,6912;3061,5297;0,5297;0,6912" o:connectangles="0,0,0,0,0"/>
                  </v:shape>
                </v:group>
                <v:group id="Group 431" o:spid="_x0000_s1054" style="position:absolute;left:1992;top:5297;width:3061;height:1615" coordorigin="1992,5297" coordsize="3061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">
                  <v:shape id="Freeform 432" o:spid="_x0000_s1055" style="position:absolute;left:1992;top:5297;width:3061;height:1615;visibility:visible;mso-wrap-style:square;v-text-anchor:top" coordsize="3061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" path="m,1615r3061,l3061,,,,,1615xe" filled="f">
                    <v:path arrowok="t" o:connecttype="custom" o:connectlocs="0,6912;3061,6912;3061,5297;0,5297;0,6912" o:connectangles="0,0,0,0,0"/>
                  </v:shape>
                </v:group>
                <v:group id="Group 426" o:spid="_x0000_s1056" style="position:absolute;left:3385;top:6895;width:120;height:689" coordorigin="3385,6895" coordsize="120,6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">
                  <v:shape id="Freeform 430" o:spid="_x0000_s1057" style="position:absolute;left:3385;top:6895;width:120;height:689;visibility:visible;mso-wrap-style:square;v-text-anchor:top" coordsize="120,6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" path="m50,570l,571,63,690r42,-90l55,600r-5,-5l50,589r,-19e" fillcolor="black" stroked="f">
                    <v:path arrowok="t" o:connecttype="custom" o:connectlocs="50,7465;0,7466;63,7585;105,7495;55,7495;50,7490;50,7484;50,7465" o:connectangles="0,0,0,0,0,0,0,0"/>
                  </v:shape>
                  <v:shape id="Freeform 429" o:spid="_x0000_s1058" style="position:absolute;left:3385;top:6895;width:120;height:689;visibility:visible;mso-wrap-style:square;v-text-anchor:top" coordsize="120,6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" path="m70,569r-20,1l50,589r,6l55,600r11,-1l70,595r,-6l70,569e" fillcolor="black" stroked="f">
                    <v:path arrowok="t" o:connecttype="custom" o:connectlocs="70,7464;50,7465;50,7484;50,7490;55,7495;66,7494;70,7490;70,7484;70,7464" o:connectangles="0,0,0,0,0,0,0,0,0"/>
                  </v:shape>
                  <v:shape id="Freeform 428" o:spid="_x0000_s1059" style="position:absolute;left:3385;top:6895;width:120;height:689;visibility:visible;mso-wrap-style:square;v-text-anchor:top" coordsize="120,6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" path="m120,568r-50,1l70,589r,6l66,599r-11,1l105,600r15,-32e" fillcolor="black" stroked="f">
                    <v:path arrowok="t" o:connecttype="custom" o:connectlocs="120,7463;70,7464;70,7484;70,7490;66,7494;55,7495;105,7495;120,7463" o:connectangles="0,0,0,0,0,0,0,0"/>
                  </v:shape>
                  <v:shape id="Freeform 427" o:spid="_x0000_s1060" style="position:absolute;left:3385;top:6895;width:120;height:689;visibility:visible;mso-wrap-style:square;v-text-anchor:top" coordsize="120,6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" path="m50,l39,1,35,5r,6l50,570r20,-1l55,11r,-6l50,e" fillcolor="black" stroked="f">
                    <v:path arrowok="t" o:connecttype="custom" o:connectlocs="50,6895;39,6896;35,6900;35,6906;50,7465;70,7464;55,6906;55,6900;50,6895" o:connectangles="0,0,0,0,0,0,0,0,0"/>
                  </v:shape>
                </v:group>
                <v:group id="Group 421" o:spid="_x0000_s1061" style="position:absolute;left:3388;top:2547;width:120;height:1042" coordorigin="3388,2547" coordsize="120,1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5UoxgAAAN0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InnU/h7E56AXD0BAAD//wMAUEsBAi0AFAAGAAgAAAAhANvh9svuAAAAhQEAABMAAAAAAAAA&#10;AAAAAAAAAAAAAFtDb250ZW50X1R5cGVzXS54bWxQSwECLQAUAAYACAAAACEAWvQsW78AAAAVAQAA&#10;CwAAAAAAAAAAAAAAAAAfAQAAX3JlbHMvLnJlbHNQSwECLQAUAAYACAAAACEAr/eVKMYAAADdAAAA&#10;DwAAAAAAAAAAAAAAAAAHAgAAZHJzL2Rvd25yZXYueG1sUEsFBgAAAAADAAMAtwAAAPoCAAAAAA==&#10;">
                  <v:shape id="Freeform 425" o:spid="_x0000_s1062" style="position:absolute;left:3388;top:2547;width:120;height:1042;visibility:visible;mso-wrap-style:square;v-text-anchor:top" coordsize="120,1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" path="m50,922l,922r60,120l105,952r-51,l50,947r,-25e" fillcolor="black" stroked="f">
                    <v:path arrowok="t" o:connecttype="custom" o:connectlocs="50,3469;0,3469;60,3589;105,3499;54,3499;50,3494;50,3469" o:connectangles="0,0,0,0,0,0,0"/>
                  </v:shape>
                  <v:shape id="Freeform 424" o:spid="_x0000_s1063" style="position:absolute;left:3388;top:2547;width:120;height:1042;visibility:visible;mso-wrap-style:square;v-text-anchor:top" coordsize="120,1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" path="m70,921r-20,1l50,947r4,5l65,952r5,-5l70,921e" fillcolor="black" stroked="f">
                    <v:path arrowok="t" o:connecttype="custom" o:connectlocs="70,3468;50,3469;50,3494;54,3499;65,3499;70,3494;70,3468" o:connectangles="0,0,0,0,0,0,0"/>
                  </v:shape>
                  <v:shape id="Freeform 423" o:spid="_x0000_s1064" style="position:absolute;left:3388;top:2547;width:120;height:1042;visibility:visible;mso-wrap-style:square;v-text-anchor:top" coordsize="120,1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" path="m120,921r-50,l70,947r-5,5l105,952r15,-31e" fillcolor="black" stroked="f">
                    <v:path arrowok="t" o:connecttype="custom" o:connectlocs="120,3468;70,3468;70,3494;65,3499;105,3499;120,3468" o:connectangles="0,0,0,0,0,0"/>
                  </v:shape>
                  <v:shape id="Freeform 422" o:spid="_x0000_s1065" style="position:absolute;left:3388;top:2547;width:120;height:1042;visibility:visible;mso-wrap-style:square;v-text-anchor:top" coordsize="120,1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" path="m64,l52,,48,4r2,918l70,921,68,10r,-6l64,e" fillcolor="black" stroked="f">
                    <v:path arrowok="t" o:connecttype="custom" o:connectlocs="64,2547;52,2547;48,2551;50,3469;70,3468;68,2557;68,2551;64,2547" o:connectangles="0,0,0,0,0,0,0,0"/>
                  </v:shape>
                </v:group>
                <v:group id="Group 419" o:spid="_x0000_s1066" style="position:absolute;left:2367;top:7585;width:2159;height:539" coordorigin="2367,7585" coordsize="2159,5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jq2xgAAAN0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MSzD/h7E56AXD0BAAD//wMAUEsBAi0AFAAGAAgAAAAhANvh9svuAAAAhQEAABMAAAAAAAAA&#10;AAAAAAAAAAAAAFtDb250ZW50X1R5cGVzXS54bWxQSwECLQAUAAYACAAAACEAWvQsW78AAAAVAQAA&#10;CwAAAAAAAAAAAAAAAAAfAQAAX3JlbHMvLnJlbHNQSwECLQAUAAYACAAAACEAQfY6tsYAAADdAAAA&#10;DwAAAAAAAAAAAAAAAAAHAgAAZHJzL2Rvd25yZXYueG1sUEsFBgAAAAADAAMAtwAAAPoCAAAAAA==&#10;">
                  <v:shape id="Freeform 420" o:spid="_x0000_s1067" style="position:absolute;left:2367;top:7585;width:2159;height:539;visibility:visible;mso-wrap-style:square;v-text-anchor:top" coordsize="2159,5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" path="m,539r2159,l2159,,,,,539xe" filled="f">
                    <v:path arrowok="t" o:connecttype="custom" o:connectlocs="0,8124;2159,8124;2159,7585;0,7585;0,8124" o:connectangles="0,0,0,0,0"/>
                  </v:shape>
                </v:group>
                <v:group id="Group 414" o:spid="_x0000_s1068" style="position:absolute;left:3388;top:8114;width:120;height:549" coordorigin="3388,8114" coordsize="120,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">
                  <v:shape id="Freeform 418" o:spid="_x0000_s1069" style="position:absolute;left:3388;top:8114;width:120;height:549;visibility:visible;mso-wrap-style:square;v-text-anchor:top" coordsize="120,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" path="m50,429l,429,60,549r45,-90l54,459r-4,-5l50,429e" fillcolor="black" stroked="f">
                    <v:path arrowok="t" o:connecttype="custom" o:connectlocs="50,8543;0,8543;60,8663;105,8573;54,8573;50,8568;50,8543" o:connectangles="0,0,0,0,0,0,0"/>
                  </v:shape>
                  <v:shape id="Freeform 417" o:spid="_x0000_s1070" style="position:absolute;left:3388;top:8114;width:120;height:549;visibility:visible;mso-wrap-style:square;v-text-anchor:top" coordsize="120,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" path="m70,428r-20,1l50,454r4,5l65,459r4,-5l70,428e" fillcolor="black" stroked="f">
                    <v:path arrowok="t" o:connecttype="custom" o:connectlocs="70,8542;50,8543;50,8568;54,8573;65,8573;69,8568;70,8542" o:connectangles="0,0,0,0,0,0,0"/>
                  </v:shape>
                  <v:shape id="Freeform 416" o:spid="_x0000_s1071" style="position:absolute;left:3388;top:8114;width:120;height:549;visibility:visible;mso-wrap-style:square;v-text-anchor:top" coordsize="120,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" path="m120,428r-50,l69,454r-4,5l105,459r15,-31e" fillcolor="black" stroked="f">
                    <v:path arrowok="t" o:connecttype="custom" o:connectlocs="120,8542;70,8542;69,8568;65,8573;105,8573;120,8542" o:connectangles="0,0,0,0,0,0"/>
                  </v:shape>
                  <v:shape id="Freeform 415" o:spid="_x0000_s1072" style="position:absolute;left:3388;top:8114;width:120;height:549;visibility:visible;mso-wrap-style:square;v-text-anchor:top" coordsize="120,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" path="m63,l52,,48,4r,6l50,429r20,-1l68,10r,-6l63,e" fillcolor="black" stroked="f">
                    <v:path arrowok="t" o:connecttype="custom" o:connectlocs="63,8114;52,8114;48,8118;48,8124;50,8543;70,8542;68,8124;68,8118;63,8114" o:connectangles="0,0,0,0,0,0,0,0,0"/>
                  </v:shape>
                </v:group>
                <v:group id="Group 412" o:spid="_x0000_s1073" style="position:absolute;left:1826;top:8663;width:3241;height:718" coordorigin="1826,8663" coordsize="3241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">
                  <v:shape id="Freeform 413" o:spid="_x0000_s1074" style="position:absolute;left:1826;top:8663;width:3241;height:718;visibility:visible;mso-wrap-style:square;v-text-anchor:top" coordsize="3241,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" path="m1621,l1488,1,1358,4r-127,6l1108,18,990,28,876,40,767,53,663,69,566,86r-91,19l390,125r-77,22l243,169r-62,25l83,245,21,300,,359r5,29l47,445r80,53l243,548r70,23l390,592r85,20l566,631r97,17l767,664r109,13l990,689r118,10l1231,707r127,6l1488,716r133,2l1754,716r129,-3l2010,707r123,-8l2251,689r114,-12l2474,664r104,-16l2675,631r91,-19l2851,592r77,-21l2998,548r62,-25l3158,472r62,-55l3241,359r-5,-30l3194,272r-80,-53l2998,169r-70,-22l2851,125r-85,-20l2675,86,2578,69,2474,53,2365,40,2251,28,2133,18,2010,10,1883,4,1754,1,1621,xe" filled="f">
                    <v:path arrowok="t" o:connecttype="custom" o:connectlocs="1488,8664;1231,8673;990,8691;767,8716;566,8749;390,8788;243,8832;83,8908;0,9022;47,9108;243,9211;390,9255;566,9294;767,9327;990,9352;1231,9370;1488,9379;1754,9379;2010,9370;2251,9352;2474,9327;2675,9294;2851,9255;2998,9211;3158,9135;3241,9022;3194,8935;2998,8832;2851,8788;2675,8749;2474,8716;2251,8691;2010,8673;1754,8664" o:connectangles="0,0,0,0,0,0,0,0,0,0,0,0,0,0,0,0,0,0,0,0,0,0,0,0,0,0,0,0,0,0,0,0,0,0"/>
                  </v:shape>
                </v:group>
                <v:group id="Group 410" o:spid="_x0000_s1075" style="position:absolute;left:2664;top:2341;width:1608;height:555" coordorigin="2664,2341" coordsize="1608,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">
                  <v:shape id="Freeform 411" o:spid="_x0000_s1076" style="position:absolute;left:2664;top:2341;width:1608;height:555;visibility:visible;mso-wrap-style:square;v-text-anchor:top" coordsize="1608,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" path="m,555r1608,l1608,,,,,555e" stroked="f">
                    <v:path arrowok="t" o:connecttype="custom" o:connectlocs="0,2896;1608,2896;1608,2341;0,2341;0,2896" o:connectangles="0,0,0,0,0"/>
                  </v:shape>
                </v:group>
                <v:group id="Group 408" o:spid="_x0000_s1077" style="position:absolute;left:2664;top:2341;width:1608;height:555" coordorigin="2664,2341" coordsize="1608,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">
                  <v:shape id="Freeform 409" o:spid="_x0000_s1078" style="position:absolute;left:2664;top:2341;width:1608;height:555;visibility:visible;mso-wrap-style:square;v-text-anchor:top" coordsize="1608,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" path="m,555r1608,l1608,,,,,555xe" filled="f">
                    <v:path arrowok="t" o:connecttype="custom" o:connectlocs="0,2896;1608,2896;1608,2341;0,2341;0,2896" o:connectangles="0,0,0,0,0"/>
                  </v:shape>
                </v:group>
                <v:group id="Group 406" o:spid="_x0000_s1079" style="position:absolute;left:3968;top:601;width:3195;height:720" coordorigin="3968,601" coordsize="3195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49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">
                  <v:shape id="Freeform 407" o:spid="_x0000_s1080" style="position:absolute;left:3968;top:601;width:3195;height:720;visibility:visible;mso-wrap-style:square;v-text-anchor:top" coordsize="3195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" path="m1597,l1466,1,1338,4r-124,6l1093,18,976,28,863,40,756,53,654,69,558,86r-90,19l385,125r-77,22l239,170r-61,24l81,246,21,301,,360r5,29l46,446r80,54l239,549r69,23l385,594r83,20l558,633r96,17l756,666r107,13l976,691r117,10l1214,709r124,6l1466,718r131,2l1728,718r129,-3l1981,709r121,-8l2219,691r113,-12l2439,666r102,-16l2637,633r90,-19l2810,594r77,-22l2956,549r61,-24l3114,473r60,-55l3195,360r-5,-30l3149,273r-80,-54l2956,170r-69,-23l2810,125r-83,-20l2637,86,2541,69,2439,53,2332,40,2219,28,2102,18,1981,10,1857,4,1728,1,1597,xe" filled="f">
                    <v:path arrowok="t" o:connecttype="custom" o:connectlocs="1466,602;1214,611;976,629;756,654;558,687;385,726;239,771;81,847;0,961;46,1047;239,1150;385,1195;558,1234;756,1267;976,1292;1214,1310;1466,1319;1728,1319;1981,1310;2219,1292;2439,1267;2637,1234;2810,1195;2956,1150;3114,1074;3195,961;3149,874;2956,771;2810,726;2637,687;2439,654;2219,629;1981,611;1728,602" o:connectangles="0,0,0,0,0,0,0,0,0,0,0,0,0,0,0,0,0,0,0,0,0,0,0,0,0,0,0,0,0,0,0,0,0,0"/>
                  </v:shape>
                </v:group>
                <v:group id="Group 404" o:spid="_x0000_s1081" style="position:absolute;left:3744;top:1830;width:3704;height:11" coordorigin="3744,1830" coordsize="370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3PSxgAAAN0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MQfU/h7E56AXD0BAAD//wMAUEsBAi0AFAAGAAgAAAAhANvh9svuAAAAhQEAABMAAAAAAAAA&#10;AAAAAAAAAAAAAFtDb250ZW50X1R5cGVzXS54bWxQSwECLQAUAAYACAAAACEAWvQsW78AAAAVAQAA&#10;CwAAAAAAAAAAAAAAAAAfAQAAX3JlbHMvLnJlbHNQSwECLQAUAAYACAAAACEAH/tz0sYAAADdAAAA&#10;DwAAAAAAAAAAAAAAAAAHAgAAZHJzL2Rvd25yZXYueG1sUEsFBgAAAAADAAMAtwAAAPoCAAAAAA==&#10;">
                  <v:shape id="Freeform 405" o:spid="_x0000_s1082" style="position:absolute;left:3744;top:1830;width:3704;height:11;visibility:visible;mso-wrap-style:square;v-text-anchor:top" coordsize="370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" path="m,11l3704,e" filled="f">
                    <v:path arrowok="t" o:connecttype="custom" o:connectlocs="0,1841;3704,1830" o:connectangles="0,0"/>
                  </v:shape>
                </v:group>
                <v:group id="Group 402" o:spid="_x0000_s1083" style="position:absolute;left:5484;top:1333;width:14;height:508" coordorigin="5484,1333" coordsize="14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">
                  <v:shape id="Freeform 403" o:spid="_x0000_s1084" style="position:absolute;left:5484;top:1333;width:14;height:508;visibility:visible;mso-wrap-style:square;v-text-anchor:top" coordsize="14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" path="m,l14,508e" filled="f">
                    <v:path arrowok="t" o:connecttype="custom" o:connectlocs="0,1333;14,1841" o:connectangles="0,0"/>
                  </v:shape>
                </v:group>
                <v:group id="Group 400" o:spid="_x0000_s1085" style="position:absolute;left:3744;top:1830;width:2;height:507" coordorigin="3744,1830" coordsize="2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">
                  <v:shape id="Freeform 401" o:spid="_x0000_s1086" style="position:absolute;left:3744;top:1830;width:2;height:507;visibility:visible;mso-wrap-style:square;v-text-anchor:top" coordsize="2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" path="m,l,507e" filled="f">
                    <v:path arrowok="t" o:connecttype="custom" o:connectlocs="0,1830;0,2337" o:connectangles="0,0"/>
                  </v:shape>
                </v:group>
                <v:group id="Group 398" o:spid="_x0000_s1087" style="position:absolute;left:6742;top:2325;width:1609;height:554" coordorigin="6742,2325" coordsize="1609,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">
                  <v:shape id="Freeform 399" o:spid="_x0000_s1088" style="position:absolute;left:6742;top:2325;width:1609;height:554;visibility:visible;mso-wrap-style:square;v-text-anchor:top" coordsize="1609,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" path="m,554r1609,l1609,,,,,554xe" filled="f">
                    <v:path arrowok="t" o:connecttype="custom" o:connectlocs="0,2879;1609,2879;1609,2325;0,2325;0,2879" o:connectangles="0,0,0,0,0"/>
                  </v:shape>
                </v:group>
                <v:group id="Group 396" o:spid="_x0000_s1089" style="position:absolute;left:7462;top:1830;width:2;height:506" coordorigin="7462,1830" coordsize="2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brG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">
                  <v:shape id="Freeform 397" o:spid="_x0000_s1090" style="position:absolute;left:7462;top:1830;width:2;height:506;visibility:visible;mso-wrap-style:square;v-text-anchor:top" coordsize="1,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" path="m,l1,506e" filled="f">
                    <v:path arrowok="t" o:connecttype="custom" o:connectlocs="0,1830;2,2336" o:connectangles="0,0"/>
                  </v:shape>
                </v:group>
                <v:group id="Group 392" o:spid="_x0000_s1091" style="position:absolute;left:7434;top:2867;width:120;height:714" coordorigin="7434,2867" coordsize="120,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Icp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">
                  <v:shape id="Freeform 395" o:spid="_x0000_s1092" style="position:absolute;left:7434;top:2867;width:120;height:714;visibility:visible;mso-wrap-style:square;v-text-anchor:top" coordsize="120,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" path="m50,594l,594,60,714r45,-90l54,624r-4,-5l50,594e" fillcolor="black" stroked="f">
                    <v:path arrowok="t" o:connecttype="custom" o:connectlocs="50,3461;0,3461;60,3581;105,3491;54,3491;50,3486;50,3461" o:connectangles="0,0,0,0,0,0,0"/>
                  </v:shape>
                  <v:shape id="Freeform 394" o:spid="_x0000_s1093" style="position:absolute;left:7434;top:2867;width:120;height:714;visibility:visible;mso-wrap-style:square;v-text-anchor:top" coordsize="120,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" path="m66,l54,,50,4r,615l54,624r12,l70,619,70,4,66,e" fillcolor="black" stroked="f">
                    <v:path arrowok="t" o:connecttype="custom" o:connectlocs="66,2867;54,2867;50,2871;50,3486;54,3491;66,3491;70,3486;70,2871;66,2867" o:connectangles="0,0,0,0,0,0,0,0,0"/>
                  </v:shape>
                  <v:shape id="Freeform 393" o:spid="_x0000_s1094" style="position:absolute;left:7434;top:2867;width:120;height:714;visibility:visible;mso-wrap-style:square;v-text-anchor:top" coordsize="120,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" path="m120,594r-50,l70,619r-4,5l105,624r15,-30e" fillcolor="black" stroked="f">
                    <v:path arrowok="t" o:connecttype="custom" o:connectlocs="120,3461;70,3461;70,3486;66,3491;105,3491;120,3461" o:connectangles="0,0,0,0,0,0"/>
                  </v:shape>
                </v:group>
                <v:group id="Group 390" o:spid="_x0000_s1095" style="position:absolute;left:6082;top:3553;width:2960;height:1240" coordorigin="6082,3553" coordsize="2960,1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0swwAAAN0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uUiCnPDm/AE5P4fAAD//wMAUEsBAi0AFAAGAAgAAAAhANvh9svuAAAAhQEAABMAAAAAAAAAAAAA&#10;AAAAAAAAAFtDb250ZW50X1R5cGVzXS54bWxQSwECLQAUAAYACAAAACEAWvQsW78AAAAVAQAACwAA&#10;AAAAAAAAAAAAAAAfAQAAX3JlbHMvLnJlbHNQSwECLQAUAAYACAAAACEArZmNLMMAAADdAAAADwAA&#10;AAAAAAAAAAAAAAAHAgAAZHJzL2Rvd25yZXYueG1sUEsFBgAAAAADAAMAtwAAAPcCAAAAAA==&#10;">
                  <v:shape id="Freeform 391" o:spid="_x0000_s1096" style="position:absolute;left:6082;top:3553;width:2960;height:1240;visibility:visible;mso-wrap-style:square;v-text-anchor:top" coordsize="2960,1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" path="m,1240r2960,l2960,,,,,1240e" stroked="f">
                    <v:path arrowok="t" o:connecttype="custom" o:connectlocs="0,4793;2960,4793;2960,3553;0,3553;0,4793" o:connectangles="0,0,0,0,0"/>
                  </v:shape>
                </v:group>
                <v:group id="Group 388" o:spid="_x0000_s1097" style="position:absolute;left:6082;top:3553;width:2960;height:1240" coordorigin="6082,3553" coordsize="2960,1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">
                  <v:shape id="Freeform 389" o:spid="_x0000_s1098" style="position:absolute;left:6082;top:3553;width:2960;height:1240;visibility:visible;mso-wrap-style:square;v-text-anchor:top" coordsize="2960,1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" path="m,1240r2960,l2960,,,,,1240xe" filled="f">
                    <v:path arrowok="t" o:connecttype="custom" o:connectlocs="0,4793;2960,4793;2960,3553;0,3553;0,4793" o:connectangles="0,0,0,0,0"/>
                  </v:shape>
                </v:group>
                <v:group id="Group 383" o:spid="_x0000_s1099" style="position:absolute;left:7482;top:4811;width:120;height:547" coordorigin="7482,4811" coordsize="120,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Cwb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">
                  <v:shape id="Freeform 387" o:spid="_x0000_s1100" style="position:absolute;left:7482;top:4811;width:120;height:547;visibility:visible;mso-wrap-style:square;v-text-anchor:top" coordsize="120,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" path="m50,427l,427,60,547r45,-90l54,457r-4,-5l50,427e" fillcolor="black" stroked="f">
                    <v:path arrowok="t" o:connecttype="custom" o:connectlocs="50,5238;0,5238;60,5358;105,5268;54,5268;50,5263;50,5238" o:connectangles="0,0,0,0,0,0,0"/>
                  </v:shape>
                  <v:shape id="Freeform 386" o:spid="_x0000_s1101" style="position:absolute;left:7482;top:4811;width:120;height:547;visibility:visible;mso-wrap-style:square;v-text-anchor:top" coordsize="120,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" path="m70,426r-20,1l50,452r4,5l65,457r4,-5l70,426e" fillcolor="black" stroked="f">
                    <v:path arrowok="t" o:connecttype="custom" o:connectlocs="70,5237;50,5238;50,5263;54,5268;65,5268;69,5263;70,5237" o:connectangles="0,0,0,0,0,0,0"/>
                  </v:shape>
                  <v:shape id="Freeform 385" o:spid="_x0000_s1102" style="position:absolute;left:7482;top:4811;width:120;height:547;visibility:visible;mso-wrap-style:square;v-text-anchor:top" coordsize="120,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" path="m120,426r-50,l69,452r-4,5l105,457r15,-31e" fillcolor="black" stroked="f">
                    <v:path arrowok="t" o:connecttype="custom" o:connectlocs="120,5237;70,5237;69,5263;65,5268;105,5268;120,5237" o:connectangles="0,0,0,0,0,0"/>
                  </v:shape>
                  <v:shape id="Freeform 384" o:spid="_x0000_s1103" style="position:absolute;left:7482;top:4811;width:120;height:547;visibility:visible;mso-wrap-style:square;v-text-anchor:top" coordsize="120,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" path="m63,l52,,48,4r,6l50,427r20,-1l68,10r,-6l63,e" fillcolor="black" stroked="f">
                    <v:path arrowok="t" o:connecttype="custom" o:connectlocs="63,4811;52,4811;48,4815;48,4821;50,5238;70,5237;68,4821;68,4815;63,4811" o:connectangles="0,0,0,0,0,0,0,0,0"/>
                  </v:shape>
                </v:group>
                <w10:wrap anchorx="page"/>
              </v:group>
            </w:pict>
          </mc:Fallback>
        </mc:AlternateContent>
      </w:r>
      <w:r w:rsidR="00753873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住民</w:t>
      </w:r>
      <w:r w:rsidR="001210EB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私自離</w:t>
      </w:r>
      <w:r w:rsidR="001210EB">
        <w:rPr>
          <w:rFonts w:ascii="標楷體" w:eastAsia="標楷體" w:hAnsi="標楷體" w:cs="標楷體"/>
          <w:spacing w:val="-58"/>
          <w:position w:val="-1"/>
          <w:sz w:val="24"/>
          <w:szCs w:val="24"/>
          <w:lang w:eastAsia="zh-TW"/>
        </w:rPr>
        <w:t>院、</w:t>
      </w:r>
      <w:r w:rsidR="001210EB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走失</w:t>
      </w:r>
    </w:p>
    <w:p w14:paraId="6B09EA2A" w14:textId="77777777" w:rsidR="001210EB" w:rsidRDefault="001210EB" w:rsidP="001210EB">
      <w:pPr>
        <w:spacing w:before="2" w:after="0" w:line="140" w:lineRule="exact"/>
        <w:rPr>
          <w:sz w:val="14"/>
          <w:szCs w:val="14"/>
          <w:lang w:eastAsia="zh-TW"/>
        </w:rPr>
      </w:pPr>
    </w:p>
    <w:p w14:paraId="76692B4A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BAEB496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852BE5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95C5C34" w14:textId="77777777" w:rsidR="00056F6F" w:rsidRDefault="00056F6F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74A1FD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1B54D7C" w14:textId="77777777" w:rsidR="009E6806" w:rsidRDefault="009E6806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36A4C9D" w14:textId="77777777" w:rsidR="001210EB" w:rsidRDefault="001210EB" w:rsidP="001210EB">
      <w:pPr>
        <w:tabs>
          <w:tab w:val="left" w:pos="6100"/>
        </w:tabs>
        <w:spacing w:after="0" w:line="317" w:lineRule="exact"/>
        <w:ind w:left="2036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已尋獲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ab/>
      </w:r>
      <w:r>
        <w:rPr>
          <w:rFonts w:ascii="標楷體" w:eastAsia="標楷體" w:hAnsi="標楷體" w:cs="標楷體"/>
          <w:sz w:val="24"/>
          <w:szCs w:val="24"/>
          <w:lang w:eastAsia="zh-TW"/>
        </w:rPr>
        <w:t>未尋獲</w:t>
      </w:r>
    </w:p>
    <w:p w14:paraId="4009F037" w14:textId="77777777" w:rsidR="001210EB" w:rsidRDefault="001210EB" w:rsidP="001210EB">
      <w:pPr>
        <w:spacing w:before="2" w:after="0" w:line="110" w:lineRule="exact"/>
        <w:rPr>
          <w:sz w:val="11"/>
          <w:szCs w:val="11"/>
          <w:lang w:eastAsia="zh-TW"/>
        </w:rPr>
      </w:pPr>
    </w:p>
    <w:p w14:paraId="58513BE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F740986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19E362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D8FE277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26"/>
          <w:pgSz w:w="11920" w:h="16840"/>
          <w:pgMar w:top="1680" w:right="1680" w:bottom="1180" w:left="1020" w:header="1193" w:footer="800" w:gutter="0"/>
          <w:cols w:space="720"/>
        </w:sectPr>
      </w:pPr>
    </w:p>
    <w:p w14:paraId="63EFAB79" w14:textId="77777777" w:rsidR="001210EB" w:rsidRDefault="001210EB" w:rsidP="001210EB">
      <w:pPr>
        <w:spacing w:after="0" w:line="319" w:lineRule="exact"/>
        <w:ind w:left="1184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輔導員或輪班人員初步</w:t>
      </w:r>
    </w:p>
    <w:p w14:paraId="7C921C4B" w14:textId="77777777" w:rsidR="001210EB" w:rsidRDefault="001210EB" w:rsidP="001210EB">
      <w:pPr>
        <w:spacing w:before="24" w:after="0" w:line="360" w:lineRule="exact"/>
        <w:ind w:left="1184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予以輔導關</w:t>
      </w:r>
      <w:r>
        <w:rPr>
          <w:rFonts w:ascii="標楷體" w:eastAsia="標楷體" w:hAnsi="標楷體" w:cs="標楷體"/>
          <w:spacing w:val="-31"/>
          <w:sz w:val="24"/>
          <w:szCs w:val="24"/>
          <w:lang w:eastAsia="zh-TW"/>
        </w:rPr>
        <w:t>懷，</w:t>
      </w:r>
      <w:r>
        <w:rPr>
          <w:rFonts w:ascii="標楷體" w:eastAsia="標楷體" w:hAnsi="標楷體" w:cs="標楷體"/>
          <w:sz w:val="24"/>
          <w:szCs w:val="24"/>
          <w:lang w:eastAsia="zh-TW"/>
        </w:rPr>
        <w:t>若有</w:t>
      </w:r>
      <w:r>
        <w:rPr>
          <w:rFonts w:ascii="標楷體" w:eastAsia="標楷體" w:hAnsi="標楷體" w:cs="標楷體"/>
          <w:spacing w:val="-2"/>
          <w:sz w:val="24"/>
          <w:szCs w:val="24"/>
          <w:lang w:eastAsia="zh-TW"/>
        </w:rPr>
        <w:t>傷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勢 視情形送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醫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>處理</w:t>
      </w:r>
    </w:p>
    <w:p w14:paraId="0C545333" w14:textId="77777777" w:rsidR="001210EB" w:rsidRDefault="001210EB" w:rsidP="001210EB">
      <w:pPr>
        <w:spacing w:after="0" w:line="30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輪班人員立即通知協尋工</w:t>
      </w:r>
    </w:p>
    <w:p w14:paraId="1A087903" w14:textId="77777777" w:rsidR="001210EB" w:rsidRDefault="001210EB" w:rsidP="001210EB">
      <w:pPr>
        <w:spacing w:after="0" w:line="36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作任務編組及支援網絡</w:t>
      </w:r>
    </w:p>
    <w:p w14:paraId="52172561" w14:textId="77777777" w:rsidR="001210EB" w:rsidRDefault="001210EB" w:rsidP="001210EB">
      <w:pPr>
        <w:spacing w:after="0" w:line="36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(如備註</w:t>
      </w:r>
      <w:r>
        <w:rPr>
          <w:rFonts w:ascii="標楷體" w:eastAsia="標楷體" w:hAnsi="標楷體" w:cs="標楷體"/>
          <w:spacing w:val="-60"/>
          <w:position w:val="-2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)</w:t>
      </w:r>
    </w:p>
    <w:p w14:paraId="5D01EA68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80" w:bottom="980" w:left="1020" w:header="720" w:footer="720" w:gutter="0"/>
          <w:cols w:num="2" w:space="720" w:equalWidth="0">
            <w:col w:w="3759" w:space="1454"/>
            <w:col w:w="4007"/>
          </w:cols>
        </w:sectPr>
      </w:pPr>
    </w:p>
    <w:p w14:paraId="2D8A6E66" w14:textId="77777777" w:rsidR="001210EB" w:rsidRDefault="001210EB" w:rsidP="001210EB">
      <w:pPr>
        <w:spacing w:before="19" w:after="0" w:line="260" w:lineRule="exact"/>
        <w:rPr>
          <w:sz w:val="26"/>
          <w:szCs w:val="26"/>
          <w:lang w:eastAsia="zh-TW"/>
        </w:rPr>
      </w:pPr>
    </w:p>
    <w:p w14:paraId="32BA17FF" w14:textId="77777777" w:rsidR="00F703DB" w:rsidRDefault="00F703DB" w:rsidP="001210EB">
      <w:pPr>
        <w:spacing w:before="19" w:after="0" w:line="260" w:lineRule="exact"/>
        <w:rPr>
          <w:sz w:val="26"/>
          <w:szCs w:val="26"/>
          <w:lang w:eastAsia="zh-TW"/>
        </w:rPr>
      </w:pPr>
    </w:p>
    <w:p w14:paraId="28375C6B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80" w:bottom="980" w:left="1020" w:header="720" w:footer="720" w:gutter="0"/>
          <w:cols w:space="720"/>
        </w:sectPr>
      </w:pPr>
    </w:p>
    <w:p w14:paraId="6EE132FC" w14:textId="77777777" w:rsidR="001210EB" w:rsidRPr="00E04CB5" w:rsidRDefault="001210EB" w:rsidP="001210EB">
      <w:pPr>
        <w:spacing w:after="0" w:line="300" w:lineRule="exact"/>
        <w:ind w:left="1124" w:right="-76"/>
        <w:rPr>
          <w:rFonts w:ascii="標楷體" w:eastAsia="標楷體" w:hAnsi="標楷體" w:cs="標楷體"/>
          <w:spacing w:val="-7"/>
          <w:sz w:val="24"/>
          <w:szCs w:val="24"/>
          <w:u w:val="single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知會個案輔導員、報告</w:t>
      </w:r>
      <w:r w:rsidRPr="00E04CB5">
        <w:rPr>
          <w:rFonts w:ascii="標楷體" w:eastAsia="標楷體" w:hAnsi="標楷體" w:cs="標楷體" w:hint="eastAsia"/>
          <w:position w:val="-1"/>
          <w:sz w:val="24"/>
          <w:szCs w:val="24"/>
          <w:u w:val="single"/>
          <w:lang w:eastAsia="zh-TW"/>
        </w:rPr>
        <w:t>相關單位</w:t>
      </w:r>
      <w:r>
        <w:rPr>
          <w:rFonts w:ascii="標楷體" w:eastAsia="標楷體" w:hAnsi="標楷體" w:cs="標楷體" w:hint="eastAsia"/>
          <w:position w:val="-1"/>
          <w:sz w:val="24"/>
          <w:szCs w:val="24"/>
          <w:u w:val="single"/>
          <w:lang w:eastAsia="zh-TW"/>
        </w:rPr>
        <w:t>主管</w:t>
      </w:r>
      <w:r w:rsidRPr="00E04CB5">
        <w:rPr>
          <w:rFonts w:ascii="標楷體" w:eastAsia="標楷體" w:hAnsi="標楷體" w:cs="標楷體" w:hint="eastAsia"/>
          <w:position w:val="-1"/>
          <w:sz w:val="24"/>
          <w:szCs w:val="24"/>
          <w:u w:val="single"/>
          <w:lang w:eastAsia="zh-TW"/>
        </w:rPr>
        <w:t>及</w:t>
      </w:r>
      <w:r w:rsidR="00262B74"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機構負責人</w:t>
      </w:r>
      <w:r>
        <w:rPr>
          <w:rFonts w:ascii="標楷體" w:eastAsia="標楷體" w:hAnsi="標楷體" w:cs="標楷體"/>
          <w:sz w:val="24"/>
          <w:szCs w:val="24"/>
          <w:lang w:eastAsia="zh-TW"/>
        </w:rPr>
        <w:t>，並詳實紀錄</w:t>
      </w:r>
      <w:r w:rsidR="00753873">
        <w:rPr>
          <w:rFonts w:ascii="標楷體" w:eastAsia="標楷體" w:hAnsi="標楷體" w:cs="標楷體"/>
          <w:sz w:val="24"/>
          <w:szCs w:val="24"/>
          <w:lang w:eastAsia="zh-TW"/>
        </w:rPr>
        <w:t>住民</w:t>
      </w:r>
      <w:r>
        <w:rPr>
          <w:rFonts w:ascii="標楷體" w:eastAsia="標楷體" w:hAnsi="標楷體" w:cs="標楷體"/>
          <w:sz w:val="24"/>
          <w:szCs w:val="24"/>
          <w:lang w:eastAsia="zh-TW"/>
        </w:rPr>
        <w:t>特殊情況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處理情形</w:t>
      </w:r>
    </w:p>
    <w:p w14:paraId="506DDDA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1DCAC3B" w14:textId="77777777" w:rsidR="001210EB" w:rsidRDefault="001210EB" w:rsidP="001210EB">
      <w:pPr>
        <w:spacing w:before="17" w:after="0" w:line="220" w:lineRule="exact"/>
        <w:rPr>
          <w:lang w:eastAsia="zh-TW"/>
        </w:rPr>
      </w:pPr>
    </w:p>
    <w:p w14:paraId="29C80A22" w14:textId="77777777" w:rsidR="005F1871" w:rsidRPr="005F1871" w:rsidRDefault="005F1871" w:rsidP="001210EB">
      <w:pPr>
        <w:spacing w:before="17" w:after="0" w:line="220" w:lineRule="exact"/>
        <w:rPr>
          <w:lang w:eastAsia="zh-TW"/>
        </w:rPr>
      </w:pPr>
    </w:p>
    <w:p w14:paraId="7A3984C1" w14:textId="77777777" w:rsidR="001210EB" w:rsidRDefault="001210EB" w:rsidP="001210EB">
      <w:pPr>
        <w:spacing w:before="17" w:after="0" w:line="220" w:lineRule="exact"/>
        <w:rPr>
          <w:lang w:eastAsia="zh-TW"/>
        </w:rPr>
      </w:pPr>
    </w:p>
    <w:p w14:paraId="0BA6C81E" w14:textId="77777777" w:rsidR="009E6806" w:rsidRPr="00FE0A00" w:rsidRDefault="009E6806" w:rsidP="001210EB">
      <w:pPr>
        <w:spacing w:before="17" w:after="0" w:line="220" w:lineRule="exact"/>
        <w:rPr>
          <w:lang w:eastAsia="zh-TW"/>
        </w:rPr>
      </w:pPr>
    </w:p>
    <w:p w14:paraId="1857DEDF" w14:textId="77777777" w:rsidR="001210EB" w:rsidRDefault="001210EB" w:rsidP="001210EB">
      <w:pPr>
        <w:spacing w:after="0" w:line="240" w:lineRule="auto"/>
        <w:ind w:left="1942" w:right="765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通知</w:t>
      </w:r>
      <w:r w:rsidR="009E6806">
        <w:rPr>
          <w:rFonts w:ascii="標楷體" w:eastAsia="標楷體" w:hAnsi="標楷體" w:cs="標楷體"/>
          <w:sz w:val="24"/>
          <w:szCs w:val="24"/>
          <w:lang w:eastAsia="zh-TW"/>
        </w:rPr>
        <w:t>家屬</w:t>
      </w:r>
    </w:p>
    <w:p w14:paraId="7E0DDEC9" w14:textId="77777777" w:rsidR="001210EB" w:rsidRPr="00FE0A00" w:rsidRDefault="001210EB" w:rsidP="001210EB">
      <w:pPr>
        <w:spacing w:before="26" w:after="0" w:line="360" w:lineRule="exact"/>
        <w:ind w:right="1213"/>
        <w:rPr>
          <w:rFonts w:ascii="標楷體" w:eastAsia="標楷體" w:hAnsi="標楷體" w:cs="標楷體"/>
          <w:sz w:val="24"/>
          <w:szCs w:val="24"/>
          <w:u w:val="single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sz w:val="24"/>
          <w:szCs w:val="24"/>
          <w:lang w:eastAsia="zh-TW"/>
        </w:rPr>
        <w:t>報告</w:t>
      </w:r>
      <w:r>
        <w:rPr>
          <w:rFonts w:ascii="標楷體" w:eastAsia="標楷體" w:hAnsi="標楷體" w:cs="標楷體" w:hint="eastAsia"/>
          <w:sz w:val="24"/>
          <w:szCs w:val="24"/>
          <w:u w:val="single"/>
          <w:lang w:eastAsia="zh-TW"/>
        </w:rPr>
        <w:t>相關單位主管及</w:t>
      </w:r>
      <w:r w:rsidR="00262B74"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機構負責人</w:t>
      </w:r>
    </w:p>
    <w:p w14:paraId="7528B3B0" w14:textId="77777777" w:rsidR="001210EB" w:rsidRDefault="001210EB" w:rsidP="001210EB">
      <w:pPr>
        <w:spacing w:before="7" w:after="0" w:line="140" w:lineRule="exact"/>
        <w:rPr>
          <w:sz w:val="14"/>
          <w:szCs w:val="14"/>
          <w:lang w:eastAsia="zh-TW"/>
        </w:rPr>
      </w:pPr>
    </w:p>
    <w:p w14:paraId="35824BB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29F912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E909808" w14:textId="77777777" w:rsidR="005F1871" w:rsidRDefault="005F1871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C251EFC" w14:textId="77777777" w:rsidR="001210EB" w:rsidRDefault="001210EB" w:rsidP="001210EB">
      <w:pPr>
        <w:spacing w:after="0" w:line="360" w:lineRule="exact"/>
        <w:ind w:right="1217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通知</w:t>
      </w:r>
      <w:r w:rsidR="009E6806">
        <w:rPr>
          <w:rFonts w:ascii="標楷體" w:eastAsia="標楷體" w:hAnsi="標楷體" w:cs="標楷體"/>
          <w:sz w:val="24"/>
          <w:szCs w:val="24"/>
          <w:lang w:eastAsia="zh-TW"/>
        </w:rPr>
        <w:t>家屬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及知會個案輔 導員，請其提供相關</w:t>
      </w:r>
      <w:r>
        <w:rPr>
          <w:rFonts w:ascii="標楷體" w:eastAsia="標楷體" w:hAnsi="標楷體" w:cs="標楷體"/>
          <w:spacing w:val="-2"/>
          <w:sz w:val="24"/>
          <w:szCs w:val="24"/>
          <w:lang w:eastAsia="zh-TW"/>
        </w:rPr>
        <w:t>訊</w:t>
      </w:r>
      <w:r>
        <w:rPr>
          <w:rFonts w:ascii="標楷體" w:eastAsia="標楷體" w:hAnsi="標楷體" w:cs="標楷體"/>
          <w:sz w:val="24"/>
          <w:szCs w:val="24"/>
          <w:lang w:eastAsia="zh-TW"/>
        </w:rPr>
        <w:t>息</w:t>
      </w:r>
    </w:p>
    <w:p w14:paraId="2722663E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80" w:bottom="980" w:left="1020" w:header="720" w:footer="720" w:gutter="0"/>
          <w:cols w:num="2" w:space="720" w:equalWidth="0">
            <w:col w:w="3764" w:space="1512"/>
            <w:col w:w="3944"/>
          </w:cols>
        </w:sectPr>
      </w:pPr>
    </w:p>
    <w:p w14:paraId="6DB910F1" w14:textId="77777777" w:rsidR="001210EB" w:rsidRDefault="001210EB" w:rsidP="001210EB">
      <w:pPr>
        <w:spacing w:before="13" w:after="0" w:line="200" w:lineRule="exact"/>
        <w:rPr>
          <w:sz w:val="20"/>
          <w:szCs w:val="20"/>
          <w:lang w:eastAsia="zh-TW"/>
        </w:rPr>
      </w:pPr>
    </w:p>
    <w:p w14:paraId="6FCBE522" w14:textId="77777777" w:rsidR="001210EB" w:rsidRDefault="001210EB" w:rsidP="001210EB">
      <w:pPr>
        <w:spacing w:before="13" w:after="0" w:line="200" w:lineRule="exact"/>
        <w:rPr>
          <w:sz w:val="20"/>
          <w:szCs w:val="20"/>
          <w:lang w:eastAsia="zh-TW"/>
        </w:rPr>
      </w:pPr>
    </w:p>
    <w:p w14:paraId="7C2245A7" w14:textId="77777777" w:rsidR="00F703DB" w:rsidRDefault="00F703DB" w:rsidP="001210EB">
      <w:pPr>
        <w:spacing w:before="13" w:after="0" w:line="200" w:lineRule="exact"/>
        <w:rPr>
          <w:sz w:val="20"/>
          <w:szCs w:val="20"/>
          <w:lang w:eastAsia="zh-TW"/>
        </w:rPr>
      </w:pPr>
    </w:p>
    <w:p w14:paraId="49D7250F" w14:textId="77777777" w:rsidR="00F703DB" w:rsidRPr="00FE0A00" w:rsidRDefault="00F703DB" w:rsidP="001210EB">
      <w:pPr>
        <w:spacing w:before="13" w:after="0" w:line="200" w:lineRule="exact"/>
        <w:rPr>
          <w:sz w:val="20"/>
          <w:szCs w:val="20"/>
          <w:lang w:eastAsia="zh-TW"/>
        </w:rPr>
      </w:pPr>
    </w:p>
    <w:p w14:paraId="5DB580FF" w14:textId="77777777" w:rsidR="001210EB" w:rsidRDefault="001210EB" w:rsidP="001210EB">
      <w:pPr>
        <w:spacing w:after="0" w:line="240" w:lineRule="auto"/>
        <w:ind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 w:hint="eastAsia"/>
          <w:sz w:val="24"/>
          <w:szCs w:val="24"/>
          <w:lang w:eastAsia="zh-TW"/>
        </w:rPr>
        <w:t xml:space="preserve">           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實施後續個別輔導</w:t>
      </w:r>
    </w:p>
    <w:p w14:paraId="17229A98" w14:textId="77777777" w:rsidR="00F703DB" w:rsidRDefault="001210EB" w:rsidP="00C30FF2">
      <w:pPr>
        <w:spacing w:after="0" w:line="300" w:lineRule="exact"/>
        <w:ind w:right="-20"/>
        <w:rPr>
          <w:lang w:eastAsia="zh-TW"/>
        </w:rPr>
      </w:pPr>
      <w:r>
        <w:rPr>
          <w:lang w:eastAsia="zh-TW"/>
        </w:rPr>
        <w:br w:type="column"/>
      </w:r>
    </w:p>
    <w:p w14:paraId="25917889" w14:textId="77777777" w:rsidR="001210EB" w:rsidRDefault="001210EB" w:rsidP="00C30FF2">
      <w:pPr>
        <w:spacing w:after="0" w:line="30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個案輔導員於</w:t>
      </w:r>
      <w:r w:rsidR="00753873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住民</w:t>
      </w:r>
      <w:r w:rsidR="00C30FF2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br/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離院</w:t>
      </w:r>
      <w:r>
        <w:rPr>
          <w:rFonts w:ascii="標楷體" w:eastAsia="標楷體" w:hAnsi="標楷體" w:cs="標楷體"/>
          <w:sz w:val="24"/>
          <w:szCs w:val="24"/>
          <w:lang w:eastAsia="zh-TW"/>
        </w:rPr>
        <w:t>未歸4小時</w:t>
      </w:r>
      <w:r>
        <w:rPr>
          <w:rFonts w:ascii="標楷體" w:eastAsia="標楷體" w:hAnsi="標楷體" w:cs="標楷體"/>
          <w:spacing w:val="-31"/>
          <w:sz w:val="24"/>
          <w:szCs w:val="24"/>
          <w:lang w:eastAsia="zh-TW"/>
        </w:rPr>
        <w:t>後，</w:t>
      </w:r>
      <w:r>
        <w:rPr>
          <w:rFonts w:ascii="標楷體" w:eastAsia="標楷體" w:hAnsi="標楷體" w:cs="標楷體"/>
          <w:sz w:val="24"/>
          <w:szCs w:val="24"/>
          <w:lang w:eastAsia="zh-TW"/>
        </w:rPr>
        <w:t>立即</w:t>
      </w:r>
      <w:r w:rsidR="00C30FF2">
        <w:rPr>
          <w:rFonts w:ascii="標楷體" w:eastAsia="標楷體" w:hAnsi="標楷體" w:cs="標楷體"/>
          <w:sz w:val="24"/>
          <w:szCs w:val="24"/>
          <w:lang w:eastAsia="zh-TW"/>
        </w:rPr>
        <w:br/>
      </w:r>
      <w:r>
        <w:rPr>
          <w:rFonts w:ascii="標楷體" w:eastAsia="標楷體" w:hAnsi="標楷體" w:cs="標楷體"/>
          <w:sz w:val="24"/>
          <w:szCs w:val="24"/>
          <w:lang w:eastAsia="zh-TW"/>
        </w:rPr>
        <w:t>聯絡轄區派出所協尋</w:t>
      </w:r>
    </w:p>
    <w:p w14:paraId="58C9E5E7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80" w:bottom="980" w:left="1020" w:header="720" w:footer="720" w:gutter="0"/>
          <w:cols w:num="2" w:space="720" w:equalWidth="0">
            <w:col w:w="3308" w:space="2026"/>
            <w:col w:w="3886"/>
          </w:cols>
        </w:sectPr>
      </w:pPr>
    </w:p>
    <w:p w14:paraId="5485A95B" w14:textId="77777777" w:rsidR="001210EB" w:rsidRDefault="001210EB" w:rsidP="001210EB">
      <w:pPr>
        <w:spacing w:before="5" w:after="0" w:line="150" w:lineRule="exact"/>
        <w:rPr>
          <w:sz w:val="15"/>
          <w:szCs w:val="15"/>
          <w:lang w:eastAsia="zh-TW"/>
        </w:rPr>
      </w:pPr>
    </w:p>
    <w:p w14:paraId="26BEEB1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54E9653" w14:textId="77777777" w:rsidR="001210EB" w:rsidRPr="00A87464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2E99903" w14:textId="77777777" w:rsidR="001210EB" w:rsidRPr="00F12669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position w:val="-1"/>
          <w:sz w:val="24"/>
          <w:szCs w:val="24"/>
          <w:lang w:eastAsia="zh-TW"/>
        </w:rPr>
      </w:pPr>
      <w:r w:rsidRPr="00F12669">
        <w:rPr>
          <w:rFonts w:eastAsiaTheme="minorHAnsi"/>
          <w:noProof/>
          <w:sz w:val="24"/>
          <w:szCs w:val="24"/>
          <w:lang w:eastAsia="zh-TW"/>
        </w:rPr>
        <mc:AlternateContent>
          <mc:Choice Requires="wpg">
            <w:drawing>
              <wp:anchor distT="0" distB="0" distL="114300" distR="114300" simplePos="0" relativeHeight="251692544" behindDoc="1" locked="0" layoutInCell="1" allowOverlap="1" wp14:anchorId="40C0B097" wp14:editId="3B436394">
                <wp:simplePos x="0" y="0"/>
                <wp:positionH relativeFrom="page">
                  <wp:posOffset>767715</wp:posOffset>
                </wp:positionH>
                <wp:positionV relativeFrom="paragraph">
                  <wp:posOffset>-45720</wp:posOffset>
                </wp:positionV>
                <wp:extent cx="5257800" cy="1270"/>
                <wp:effectExtent l="5715" t="9525" r="13335" b="8255"/>
                <wp:wrapNone/>
                <wp:docPr id="3217" name="Group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57800" cy="1270"/>
                          <a:chOff x="1209" y="-72"/>
                          <a:chExt cx="8280" cy="2"/>
                        </a:xfrm>
                      </wpg:grpSpPr>
                      <wps:wsp>
                        <wps:cNvPr id="3218" name="Freeform 379"/>
                        <wps:cNvSpPr>
                          <a:spLocks/>
                        </wps:cNvSpPr>
                        <wps:spPr bwMode="auto">
                          <a:xfrm>
                            <a:off x="1209" y="-72"/>
                            <a:ext cx="8280" cy="2"/>
                          </a:xfrm>
                          <a:custGeom>
                            <a:avLst/>
                            <a:gdLst>
                              <a:gd name="T0" fmla="+- 0 1209 1209"/>
                              <a:gd name="T1" fmla="*/ T0 w 8280"/>
                              <a:gd name="T2" fmla="+- 0 9489 1209"/>
                              <a:gd name="T3" fmla="*/ T2 w 82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280">
                                <a:moveTo>
                                  <a:pt x="0" y="0"/>
                                </a:moveTo>
                                <a:lnTo>
                                  <a:pt x="828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E7DF28" id="Group 378" o:spid="_x0000_s1026" style="position:absolute;margin-left:60.45pt;margin-top:-3.6pt;width:414pt;height:.1pt;z-index:-251623936;mso-position-horizontal-relative:page" coordorigin="1209,-72" coordsize="82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">
                <v:shape id="Freeform 379" o:spid="_x0000_s1027" style="position:absolute;left:1209;top:-72;width:8280;height:2;visibility:visible;mso-wrap-style:square;v-text-anchor:top" coordsize="8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" path="m,l8280,e" filled="f">
                  <v:path arrowok="t" o:connecttype="custom" o:connectlocs="0,0;8280,0" o:connectangles="0,0"/>
                </v:shape>
                <w10:wrap anchorx="page"/>
              </v:group>
            </w:pict>
          </mc:Fallback>
        </mc:AlternateContent>
      </w:r>
      <w:r w:rsidRPr="00F1266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：召開個案輔導及事件處理檢討會議。</w:t>
      </w:r>
    </w:p>
    <w:p w14:paraId="469FDE08" w14:textId="77777777" w:rsidR="001210EB" w:rsidRPr="00F12669" w:rsidRDefault="001210EB" w:rsidP="001210EB">
      <w:pPr>
        <w:spacing w:after="0" w:line="341" w:lineRule="exact"/>
        <w:ind w:left="413" w:right="-20"/>
        <w:rPr>
          <w:rFonts w:ascii="標楷體" w:eastAsia="標楷體" w:hAnsi="標楷體" w:cs="標楷體"/>
          <w:sz w:val="24"/>
          <w:szCs w:val="24"/>
          <w:lang w:eastAsia="zh-TW"/>
        </w:rPr>
      </w:pPr>
      <w:proofErr w:type="gramStart"/>
      <w:r w:rsidRPr="00F1266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註</w:t>
      </w:r>
      <w:proofErr w:type="gramEnd"/>
      <w:r w:rsidRPr="00F1266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：</w:t>
      </w:r>
      <w:r w:rsidR="00F12F4A" w:rsidRPr="00F12669">
        <w:rPr>
          <w:rFonts w:ascii="標楷體" w:eastAsia="標楷體" w:hAnsi="標楷體" w:cs="標楷體" w:hint="eastAsia"/>
          <w:spacing w:val="-2"/>
          <w:sz w:val="24"/>
          <w:szCs w:val="24"/>
          <w:lang w:eastAsia="zh-TW"/>
        </w:rPr>
        <w:t>機構</w:t>
      </w:r>
      <w:r w:rsidRPr="00F1266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單身</w:t>
      </w:r>
      <w:r w:rsidRPr="00F12669">
        <w:rPr>
          <w:rFonts w:ascii="標楷體" w:eastAsia="標楷體" w:hAnsi="標楷體" w:cs="標楷體"/>
          <w:spacing w:val="-3"/>
          <w:position w:val="-1"/>
          <w:sz w:val="24"/>
          <w:szCs w:val="24"/>
          <w:lang w:eastAsia="zh-TW"/>
        </w:rPr>
        <w:t>宿舍</w:t>
      </w:r>
      <w:r w:rsidRPr="00F1266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之全體</w:t>
      </w:r>
      <w:r w:rsidRPr="00F12669">
        <w:rPr>
          <w:rFonts w:ascii="標楷體" w:eastAsia="標楷體" w:hAnsi="標楷體" w:cs="標楷體"/>
          <w:spacing w:val="-3"/>
          <w:position w:val="-1"/>
          <w:sz w:val="24"/>
          <w:szCs w:val="24"/>
          <w:lang w:eastAsia="zh-TW"/>
        </w:rPr>
        <w:t>教</w:t>
      </w:r>
      <w:r w:rsidRPr="00F1266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保</w:t>
      </w:r>
      <w:proofErr w:type="gramStart"/>
      <w:r w:rsidRPr="00F1266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人</w:t>
      </w:r>
      <w:r w:rsidRPr="00F12669">
        <w:rPr>
          <w:rFonts w:ascii="標楷體" w:eastAsia="標楷體" w:hAnsi="標楷體" w:cs="標楷體"/>
          <w:spacing w:val="-3"/>
          <w:position w:val="-1"/>
          <w:sz w:val="24"/>
          <w:szCs w:val="24"/>
          <w:lang w:eastAsia="zh-TW"/>
        </w:rPr>
        <w:t>員均</w:t>
      </w:r>
      <w:r w:rsidRPr="00F1266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為機動</w:t>
      </w:r>
      <w:proofErr w:type="gramEnd"/>
      <w:r w:rsidRPr="00F12669">
        <w:rPr>
          <w:rFonts w:ascii="標楷體" w:eastAsia="標楷體" w:hAnsi="標楷體" w:cs="標楷體"/>
          <w:spacing w:val="-3"/>
          <w:position w:val="-1"/>
          <w:sz w:val="24"/>
          <w:szCs w:val="24"/>
          <w:lang w:eastAsia="zh-TW"/>
        </w:rPr>
        <w:t>支</w:t>
      </w:r>
      <w:r w:rsidRPr="00F12669"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援</w:t>
      </w:r>
      <w:r w:rsidRPr="00F12669">
        <w:rPr>
          <w:rFonts w:ascii="標楷體" w:eastAsia="標楷體" w:hAnsi="標楷體" w:cs="標楷體"/>
          <w:spacing w:val="2"/>
          <w:position w:val="-1"/>
          <w:sz w:val="24"/>
          <w:szCs w:val="24"/>
          <w:lang w:eastAsia="zh-TW"/>
        </w:rPr>
        <w:t>人</w:t>
      </w:r>
      <w:r w:rsidRPr="00F12669">
        <w:rPr>
          <w:rFonts w:ascii="標楷體" w:eastAsia="標楷體" w:hAnsi="標楷體" w:cs="標楷體"/>
          <w:spacing w:val="-2"/>
          <w:position w:val="-1"/>
          <w:sz w:val="24"/>
          <w:szCs w:val="24"/>
          <w:lang w:eastAsia="zh-TW"/>
        </w:rPr>
        <w:t>員。</w:t>
      </w:r>
    </w:p>
    <w:p w14:paraId="7E15BFDB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236E246E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680" w:bottom="980" w:left="1020" w:header="720" w:footer="720" w:gutter="0"/>
          <w:cols w:space="720"/>
        </w:sectPr>
      </w:pPr>
    </w:p>
    <w:p w14:paraId="53784AC7" w14:textId="77777777" w:rsidR="001210EB" w:rsidRDefault="001210EB" w:rsidP="001210EB">
      <w:pPr>
        <w:spacing w:after="0" w:line="20" w:lineRule="exact"/>
        <w:rPr>
          <w:sz w:val="2"/>
          <w:szCs w:val="2"/>
          <w:lang w:eastAsia="zh-TW"/>
        </w:rPr>
      </w:pPr>
    </w:p>
    <w:tbl>
      <w:tblPr>
        <w:tblW w:w="0" w:type="auto"/>
        <w:tblInd w:w="3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0"/>
        <w:gridCol w:w="4127"/>
        <w:gridCol w:w="3402"/>
      </w:tblGrid>
      <w:tr w:rsidR="001210EB" w14:paraId="5837DF4C" w14:textId="77777777" w:rsidTr="001210EB">
        <w:trPr>
          <w:trHeight w:hRule="exact" w:val="548"/>
        </w:trPr>
        <w:tc>
          <w:tcPr>
            <w:tcW w:w="1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9A4AF" w14:textId="77777777" w:rsidR="001210EB" w:rsidRDefault="001210EB" w:rsidP="00BB12A1">
            <w:pPr>
              <w:tabs>
                <w:tab w:val="left" w:pos="1160"/>
              </w:tabs>
              <w:spacing w:after="0" w:line="440" w:lineRule="exact"/>
              <w:ind w:left="453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</w:rPr>
              <w:t>項</w:t>
            </w:r>
            <w:r>
              <w:rPr>
                <w:rFonts w:ascii="標楷體" w:eastAsia="標楷體" w:hAnsi="標楷體" w:cs="標楷體"/>
                <w:sz w:val="24"/>
                <w:szCs w:val="24"/>
              </w:rPr>
              <w:tab/>
              <w:t>目</w:t>
            </w:r>
          </w:p>
        </w:tc>
        <w:tc>
          <w:tcPr>
            <w:tcW w:w="4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FB918" w14:textId="77777777" w:rsidR="001210EB" w:rsidRDefault="001210EB" w:rsidP="00BB12A1">
            <w:pPr>
              <w:spacing w:after="0" w:line="440" w:lineRule="exact"/>
              <w:ind w:left="976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</w:rPr>
              <w:t>預 防 措 施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CC0AA" w14:textId="77777777" w:rsidR="001210EB" w:rsidRDefault="001210EB" w:rsidP="00BB12A1">
            <w:pPr>
              <w:spacing w:after="0" w:line="440" w:lineRule="exact"/>
              <w:ind w:left="753" w:right="-20"/>
              <w:rPr>
                <w:rFonts w:ascii="標楷體" w:eastAsia="標楷體" w:hAnsi="標楷體" w:cs="標楷體"/>
                <w:sz w:val="24"/>
                <w:szCs w:val="24"/>
              </w:rPr>
            </w:pPr>
            <w:proofErr w:type="spellStart"/>
            <w:r>
              <w:rPr>
                <w:rFonts w:ascii="標楷體" w:eastAsia="標楷體" w:hAnsi="標楷體" w:cs="標楷體"/>
                <w:sz w:val="24"/>
                <w:szCs w:val="24"/>
              </w:rPr>
              <w:t>事件發生之處理</w:t>
            </w:r>
            <w:proofErr w:type="spellEnd"/>
          </w:p>
        </w:tc>
      </w:tr>
      <w:tr w:rsidR="001210EB" w14:paraId="16A504CB" w14:textId="77777777" w:rsidTr="00F12669">
        <w:trPr>
          <w:trHeight w:hRule="exact" w:val="2406"/>
        </w:trPr>
        <w:tc>
          <w:tcPr>
            <w:tcW w:w="1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E4085" w14:textId="77777777" w:rsidR="001210EB" w:rsidRDefault="001210EB" w:rsidP="00BB12A1">
            <w:pPr>
              <w:tabs>
                <w:tab w:val="left" w:pos="1520"/>
              </w:tabs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自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ab/>
              <w:t>殘</w:t>
            </w:r>
          </w:p>
        </w:tc>
        <w:tc>
          <w:tcPr>
            <w:tcW w:w="4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E2D51" w14:textId="77777777" w:rsidR="001210EB" w:rsidRDefault="001210EB" w:rsidP="00BB12A1">
            <w:pPr>
              <w:spacing w:after="0" w:line="440" w:lineRule="exact"/>
              <w:ind w:left="64" w:right="45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經常與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互</w:t>
            </w:r>
            <w:r>
              <w:rPr>
                <w:rFonts w:ascii="標楷體" w:eastAsia="標楷體" w:hAnsi="標楷體" w:cs="標楷體"/>
                <w:spacing w:val="-24"/>
                <w:position w:val="-1"/>
                <w:sz w:val="24"/>
                <w:szCs w:val="24"/>
                <w:lang w:eastAsia="zh-TW"/>
              </w:rPr>
              <w:t>動，</w:t>
            </w:r>
            <w:r>
              <w:rPr>
                <w:rFonts w:ascii="標楷體" w:eastAsia="標楷體" w:hAnsi="標楷體" w:cs="標楷體"/>
                <w:spacing w:val="-2"/>
                <w:position w:val="-1"/>
                <w:sz w:val="24"/>
                <w:szCs w:val="24"/>
                <w:lang w:eastAsia="zh-TW"/>
              </w:rPr>
              <w:t>以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了解其</w:t>
            </w:r>
          </w:p>
          <w:p w14:paraId="339D7822" w14:textId="77777777" w:rsidR="001210EB" w:rsidRDefault="001210EB" w:rsidP="00BB12A1">
            <w:pPr>
              <w:spacing w:after="0" w:line="440" w:lineRule="exact"/>
              <w:ind w:left="337" w:right="-2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狀況及需求，隨時掌握行</w:t>
            </w:r>
          </w:p>
          <w:p w14:paraId="3B1685FF" w14:textId="77777777" w:rsidR="001210EB" w:rsidRDefault="001210EB" w:rsidP="00BB12A1">
            <w:pPr>
              <w:spacing w:after="0" w:line="440" w:lineRule="exact"/>
              <w:ind w:left="337" w:right="-2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蹤</w:t>
            </w:r>
            <w:proofErr w:type="gramEnd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。</w:t>
            </w:r>
          </w:p>
          <w:p w14:paraId="6A1F52B6" w14:textId="77777777" w:rsidR="001210EB" w:rsidRDefault="001210EB" w:rsidP="00BB12A1">
            <w:pPr>
              <w:spacing w:after="0" w:line="440" w:lineRule="exact"/>
              <w:ind w:left="64" w:right="45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給予特別關</w:t>
            </w:r>
            <w:r>
              <w:rPr>
                <w:rFonts w:ascii="標楷體" w:eastAsia="標楷體" w:hAnsi="標楷體" w:cs="標楷體"/>
                <w:spacing w:val="-24"/>
                <w:position w:val="-1"/>
                <w:sz w:val="24"/>
                <w:szCs w:val="24"/>
                <w:lang w:eastAsia="zh-TW"/>
              </w:rPr>
              <w:t>注，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防</w:t>
            </w:r>
            <w:r>
              <w:rPr>
                <w:rFonts w:ascii="標楷體" w:eastAsia="標楷體" w:hAnsi="標楷體" w:cs="標楷體"/>
                <w:spacing w:val="-2"/>
                <w:position w:val="-1"/>
                <w:sz w:val="24"/>
                <w:szCs w:val="24"/>
                <w:lang w:eastAsia="zh-TW"/>
              </w:rPr>
              <w:t>範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危險因</w:t>
            </w:r>
          </w:p>
          <w:p w14:paraId="4EB51078" w14:textId="77777777" w:rsidR="001210EB" w:rsidRDefault="001210EB" w:rsidP="00BB12A1">
            <w:pPr>
              <w:spacing w:after="0" w:line="440" w:lineRule="exact"/>
              <w:ind w:left="337" w:right="-2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子，避免意外發生。</w:t>
            </w:r>
          </w:p>
          <w:p w14:paraId="1345AB35" w14:textId="77777777" w:rsidR="001210EB" w:rsidRDefault="001210EB" w:rsidP="00BB12A1">
            <w:pPr>
              <w:spacing w:after="0" w:line="440" w:lineRule="exact"/>
              <w:ind w:left="102" w:right="-2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3.常檢視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的身體有無傷</w:t>
            </w:r>
          </w:p>
          <w:p w14:paraId="72C5BB09" w14:textId="77777777" w:rsidR="001210EB" w:rsidRDefault="001210EB" w:rsidP="00BB12A1">
            <w:pPr>
              <w:spacing w:after="0" w:line="440" w:lineRule="exact"/>
              <w:ind w:left="337" w:right="-20"/>
              <w:jc w:val="both"/>
              <w:rPr>
                <w:rFonts w:ascii="標楷體" w:eastAsia="標楷體" w:hAnsi="標楷體" w:cs="標楷體"/>
                <w:sz w:val="24"/>
                <w:szCs w:val="24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痕。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53D9C" w14:textId="77777777" w:rsidR="001210EB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及時制止，並護送傷者就</w:t>
            </w:r>
          </w:p>
          <w:p w14:paraId="2C394E88" w14:textId="77777777" w:rsidR="001210EB" w:rsidRDefault="001210EB" w:rsidP="00BB12A1">
            <w:pPr>
              <w:spacing w:after="0" w:line="440" w:lineRule="exact"/>
              <w:ind w:left="338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醫</w:t>
            </w:r>
            <w:proofErr w:type="gramEnd"/>
            <w:r w:rsidR="00F12669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，依權責通報警察及衛政單位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。</w:t>
            </w:r>
          </w:p>
          <w:p w14:paraId="2D868E79" w14:textId="77777777" w:rsidR="001210EB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當情緒不佳時，將之安置</w:t>
            </w:r>
          </w:p>
          <w:p w14:paraId="1E149459" w14:textId="77777777" w:rsidR="001210EB" w:rsidRDefault="001210EB" w:rsidP="00BB12A1">
            <w:pPr>
              <w:spacing w:after="0" w:line="440" w:lineRule="exact"/>
              <w:ind w:left="338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在工作人員視線範圍內。</w:t>
            </w:r>
          </w:p>
          <w:p w14:paraId="168BCC63" w14:textId="77777777" w:rsidR="001210EB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3.經輔導後案主自殘行為加</w:t>
            </w:r>
          </w:p>
          <w:p w14:paraId="0C2CB255" w14:textId="77777777" w:rsidR="001210EB" w:rsidRDefault="001210EB" w:rsidP="00BB12A1">
            <w:pPr>
              <w:spacing w:after="0" w:line="440" w:lineRule="exact"/>
              <w:ind w:left="338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劇，經陳報主管核可後，</w:t>
            </w:r>
          </w:p>
          <w:p w14:paraId="29C21B7B" w14:textId="77777777" w:rsidR="001210EB" w:rsidRDefault="001210EB" w:rsidP="00BB12A1">
            <w:pPr>
              <w:spacing w:after="0" w:line="440" w:lineRule="exact"/>
              <w:ind w:left="338" w:right="-20"/>
              <w:rPr>
                <w:rFonts w:ascii="標楷體" w:eastAsia="標楷體" w:hAnsi="標楷體" w:cs="標楷體"/>
                <w:sz w:val="24"/>
                <w:szCs w:val="24"/>
              </w:rPr>
            </w:pPr>
            <w:proofErr w:type="spell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適時予以約束</w:t>
            </w:r>
            <w:proofErr w:type="spellEnd"/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。</w:t>
            </w:r>
          </w:p>
        </w:tc>
      </w:tr>
      <w:tr w:rsidR="001210EB" w14:paraId="508F8577" w14:textId="77777777" w:rsidTr="001210EB">
        <w:trPr>
          <w:trHeight w:hRule="exact" w:val="3586"/>
        </w:trPr>
        <w:tc>
          <w:tcPr>
            <w:tcW w:w="1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5A1AF" w14:textId="77777777" w:rsidR="001210EB" w:rsidRDefault="001210EB" w:rsidP="00BB12A1">
            <w:pPr>
              <w:tabs>
                <w:tab w:val="left" w:pos="1520"/>
              </w:tabs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傷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ab/>
              <w:t>人</w:t>
            </w:r>
          </w:p>
        </w:tc>
        <w:tc>
          <w:tcPr>
            <w:tcW w:w="4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88A6A" w14:textId="77777777" w:rsidR="001210EB" w:rsidRDefault="001210EB" w:rsidP="00BB12A1">
            <w:pPr>
              <w:spacing w:after="0" w:line="440" w:lineRule="exact"/>
              <w:ind w:left="64" w:right="45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經常與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互</w:t>
            </w:r>
            <w:r>
              <w:rPr>
                <w:rFonts w:ascii="標楷體" w:eastAsia="標楷體" w:hAnsi="標楷體" w:cs="標楷體"/>
                <w:spacing w:val="-24"/>
                <w:position w:val="-1"/>
                <w:sz w:val="24"/>
                <w:szCs w:val="24"/>
                <w:lang w:eastAsia="zh-TW"/>
              </w:rPr>
              <w:t>動，</w:t>
            </w:r>
            <w:r>
              <w:rPr>
                <w:rFonts w:ascii="標楷體" w:eastAsia="標楷體" w:hAnsi="標楷體" w:cs="標楷體"/>
                <w:spacing w:val="-2"/>
                <w:position w:val="-1"/>
                <w:sz w:val="24"/>
                <w:szCs w:val="24"/>
                <w:lang w:eastAsia="zh-TW"/>
              </w:rPr>
              <w:t>以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了解其</w:t>
            </w:r>
          </w:p>
          <w:p w14:paraId="34B30E87" w14:textId="77777777" w:rsidR="001210EB" w:rsidRDefault="001210EB" w:rsidP="00BB12A1">
            <w:pPr>
              <w:spacing w:after="0" w:line="440" w:lineRule="exact"/>
              <w:ind w:left="337" w:right="-2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狀況及需</w:t>
            </w:r>
            <w:r>
              <w:rPr>
                <w:rFonts w:ascii="標楷體" w:eastAsia="標楷體" w:hAnsi="標楷體" w:cs="標楷體"/>
                <w:spacing w:val="-22"/>
                <w:position w:val="-1"/>
                <w:sz w:val="24"/>
                <w:szCs w:val="24"/>
                <w:lang w:eastAsia="zh-TW"/>
              </w:rPr>
              <w:t>求，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並提供</w:t>
            </w:r>
            <w:r>
              <w:rPr>
                <w:rFonts w:ascii="標楷體" w:eastAsia="標楷體" w:hAnsi="標楷體" w:cs="標楷體"/>
                <w:spacing w:val="-2"/>
                <w:position w:val="-1"/>
                <w:sz w:val="24"/>
                <w:szCs w:val="24"/>
                <w:lang w:eastAsia="zh-TW"/>
              </w:rPr>
              <w:t>多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元化</w:t>
            </w:r>
          </w:p>
          <w:p w14:paraId="54411AFF" w14:textId="77777777" w:rsidR="001210EB" w:rsidRDefault="001210EB" w:rsidP="00BB12A1">
            <w:pPr>
              <w:spacing w:after="0" w:line="440" w:lineRule="exact"/>
              <w:ind w:left="299" w:right="239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的活動，以紓解其情緒。</w:t>
            </w:r>
          </w:p>
          <w:p w14:paraId="60B58D30" w14:textId="77777777" w:rsidR="001210EB" w:rsidRDefault="001210EB" w:rsidP="00BB12A1">
            <w:pPr>
              <w:spacing w:after="0" w:line="440" w:lineRule="exact"/>
              <w:ind w:left="64" w:right="45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與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互動</w:t>
            </w:r>
            <w:r>
              <w:rPr>
                <w:rFonts w:ascii="標楷體" w:eastAsia="標楷體" w:hAnsi="標楷體" w:cs="標楷體"/>
                <w:spacing w:val="-24"/>
                <w:position w:val="-1"/>
                <w:sz w:val="24"/>
                <w:szCs w:val="24"/>
                <w:lang w:eastAsia="zh-TW"/>
              </w:rPr>
              <w:t>時，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言</w:t>
            </w:r>
            <w:r>
              <w:rPr>
                <w:rFonts w:ascii="標楷體" w:eastAsia="標楷體" w:hAnsi="標楷體" w:cs="標楷體"/>
                <w:spacing w:val="-2"/>
                <w:position w:val="-1"/>
                <w:sz w:val="24"/>
                <w:szCs w:val="24"/>
                <w:lang w:eastAsia="zh-TW"/>
              </w:rPr>
              <w:t>辭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盡量溫</w:t>
            </w:r>
          </w:p>
          <w:p w14:paraId="2FF66180" w14:textId="77777777" w:rsidR="001210EB" w:rsidRDefault="001210EB" w:rsidP="00BB12A1">
            <w:pPr>
              <w:spacing w:after="0" w:line="440" w:lineRule="exact"/>
              <w:ind w:left="323" w:right="-2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和</w:t>
            </w:r>
            <w:proofErr w:type="gramEnd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。</w:t>
            </w:r>
          </w:p>
          <w:p w14:paraId="1A073708" w14:textId="77777777" w:rsidR="001210EB" w:rsidRDefault="001210EB" w:rsidP="00BB12A1">
            <w:pPr>
              <w:spacing w:after="0" w:line="440" w:lineRule="exact"/>
              <w:ind w:left="64" w:right="-6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3.針對行為偏差、情緒困擾、</w:t>
            </w:r>
          </w:p>
          <w:p w14:paraId="21D6E4FB" w14:textId="77777777" w:rsidR="001210EB" w:rsidRDefault="001210EB" w:rsidP="00BB12A1">
            <w:pPr>
              <w:spacing w:after="0" w:line="440" w:lineRule="exact"/>
              <w:ind w:left="337" w:right="-2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學習障礙等特殊個</w:t>
            </w:r>
            <w:r>
              <w:rPr>
                <w:rFonts w:ascii="標楷體" w:eastAsia="標楷體" w:hAnsi="標楷體" w:cs="標楷體"/>
                <w:spacing w:val="-22"/>
                <w:position w:val="-1"/>
                <w:sz w:val="24"/>
                <w:szCs w:val="24"/>
                <w:lang w:eastAsia="zh-TW"/>
              </w:rPr>
              <w:t>案</w:t>
            </w:r>
            <w:r>
              <w:rPr>
                <w:rFonts w:ascii="標楷體" w:eastAsia="標楷體" w:hAnsi="標楷體" w:cs="標楷體"/>
                <w:spacing w:val="-24"/>
                <w:position w:val="-1"/>
                <w:sz w:val="24"/>
                <w:szCs w:val="24"/>
                <w:lang w:eastAsia="zh-TW"/>
              </w:rPr>
              <w:t>，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定期</w:t>
            </w:r>
          </w:p>
          <w:p w14:paraId="4C1B3811" w14:textId="77777777" w:rsidR="001210EB" w:rsidRDefault="001210EB" w:rsidP="00BB12A1">
            <w:pPr>
              <w:spacing w:after="0" w:line="440" w:lineRule="exact"/>
              <w:ind w:left="299" w:right="239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進行輔導及治療並給予特</w:t>
            </w:r>
          </w:p>
          <w:p w14:paraId="4B42B792" w14:textId="77777777" w:rsidR="001210EB" w:rsidRDefault="001210EB" w:rsidP="00BB12A1">
            <w:pPr>
              <w:spacing w:after="0" w:line="440" w:lineRule="exact"/>
              <w:ind w:left="337" w:right="-2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別關</w:t>
            </w:r>
            <w:r>
              <w:rPr>
                <w:rFonts w:ascii="標楷體" w:eastAsia="標楷體" w:hAnsi="標楷體" w:cs="標楷體"/>
                <w:spacing w:val="-12"/>
                <w:position w:val="-1"/>
                <w:sz w:val="24"/>
                <w:szCs w:val="24"/>
                <w:lang w:eastAsia="zh-TW"/>
              </w:rPr>
              <w:t>注，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防範危險因</w:t>
            </w:r>
            <w:r>
              <w:rPr>
                <w:rFonts w:ascii="標楷體" w:eastAsia="標楷體" w:hAnsi="標楷體" w:cs="標楷體"/>
                <w:spacing w:val="-10"/>
                <w:position w:val="-1"/>
                <w:sz w:val="24"/>
                <w:szCs w:val="24"/>
                <w:lang w:eastAsia="zh-TW"/>
              </w:rPr>
              <w:t>子</w:t>
            </w:r>
            <w:r>
              <w:rPr>
                <w:rFonts w:ascii="標楷體" w:eastAsia="標楷體" w:hAnsi="標楷體" w:cs="標楷體"/>
                <w:spacing w:val="-12"/>
                <w:position w:val="-1"/>
                <w:sz w:val="24"/>
                <w:szCs w:val="24"/>
                <w:lang w:eastAsia="zh-TW"/>
              </w:rPr>
              <w:t>，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避</w:t>
            </w:r>
          </w:p>
          <w:p w14:paraId="59893C3F" w14:textId="77777777" w:rsidR="001210EB" w:rsidRDefault="001210EB" w:rsidP="00BB12A1">
            <w:pPr>
              <w:spacing w:after="0" w:line="440" w:lineRule="exact"/>
              <w:ind w:left="337" w:right="-2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免意外發生。</w:t>
            </w:r>
          </w:p>
          <w:p w14:paraId="00D91F6C" w14:textId="77777777" w:rsidR="001210EB" w:rsidRDefault="001210EB" w:rsidP="00BB12A1">
            <w:pPr>
              <w:spacing w:after="0" w:line="440" w:lineRule="exact"/>
              <w:ind w:left="102" w:right="-2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4.必要時服藥治療。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7203E" w14:textId="77777777" w:rsidR="001210EB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及時制止，並護送傷者就</w:t>
            </w:r>
          </w:p>
          <w:p w14:paraId="54BCB23B" w14:textId="77777777" w:rsidR="001210EB" w:rsidRDefault="001210EB" w:rsidP="00BB12A1">
            <w:pPr>
              <w:spacing w:after="0" w:line="440" w:lineRule="exact"/>
              <w:ind w:left="323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醫</w:t>
            </w:r>
            <w:proofErr w:type="gramEnd"/>
            <w:r w:rsidR="00F12669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，依權責通報警察及衛政單位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。</w:t>
            </w:r>
          </w:p>
          <w:p w14:paraId="660E6041" w14:textId="77777777" w:rsidR="001210EB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情緒躁動時，與其他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暫時隔離。</w:t>
            </w:r>
          </w:p>
        </w:tc>
      </w:tr>
    </w:tbl>
    <w:p w14:paraId="2CFFF6A1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27"/>
          <w:pgSz w:w="11920" w:h="16840"/>
          <w:pgMar w:top="1420" w:right="1060" w:bottom="1180" w:left="920" w:header="1193" w:footer="800" w:gutter="0"/>
          <w:cols w:space="720"/>
        </w:sectPr>
      </w:pPr>
    </w:p>
    <w:p w14:paraId="72A5548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BA7C6C8" w14:textId="77777777" w:rsidR="001210EB" w:rsidRDefault="001210EB" w:rsidP="001210EB">
      <w:pPr>
        <w:spacing w:before="20" w:after="0" w:line="200" w:lineRule="exact"/>
        <w:rPr>
          <w:sz w:val="20"/>
          <w:szCs w:val="20"/>
          <w:lang w:eastAsia="zh-TW"/>
        </w:rPr>
      </w:pPr>
    </w:p>
    <w:tbl>
      <w:tblPr>
        <w:tblW w:w="10206" w:type="dxa"/>
        <w:tblInd w:w="1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6"/>
        <w:gridCol w:w="4111"/>
        <w:gridCol w:w="3969"/>
      </w:tblGrid>
      <w:tr w:rsidR="001210EB" w14:paraId="6157267C" w14:textId="77777777" w:rsidTr="00971315">
        <w:trPr>
          <w:trHeight w:hRule="exact" w:val="542"/>
        </w:trPr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1D279" w14:textId="77777777" w:rsidR="001210EB" w:rsidRDefault="001210EB" w:rsidP="00BB12A1">
            <w:pPr>
              <w:tabs>
                <w:tab w:val="left" w:pos="1240"/>
              </w:tabs>
              <w:spacing w:after="0" w:line="440" w:lineRule="exact"/>
              <w:ind w:left="520" w:right="-20"/>
              <w:jc w:val="center"/>
              <w:rPr>
                <w:rFonts w:ascii="標楷體" w:eastAsia="標楷體" w:hAnsi="標楷體" w:cs="標楷體"/>
                <w:sz w:val="24"/>
                <w:szCs w:val="24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</w:rPr>
              <w:t>項</w:t>
            </w:r>
            <w:r>
              <w:rPr>
                <w:rFonts w:ascii="標楷體" w:eastAsia="標楷體" w:hAnsi="標楷體" w:cs="標楷體"/>
                <w:sz w:val="24"/>
                <w:szCs w:val="24"/>
              </w:rPr>
              <w:tab/>
              <w:t>目</w:t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47AC5" w14:textId="77777777" w:rsidR="001210EB" w:rsidRDefault="001210EB" w:rsidP="00BB12A1">
            <w:pPr>
              <w:spacing w:after="0" w:line="440" w:lineRule="exact"/>
              <w:ind w:left="912" w:right="-20" w:firstLineChars="200" w:firstLine="480"/>
              <w:rPr>
                <w:rFonts w:ascii="標楷體" w:eastAsia="標楷體" w:hAnsi="標楷體" w:cs="標楷體"/>
                <w:sz w:val="24"/>
                <w:szCs w:val="24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</w:rPr>
              <w:t>預 防 措 施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6B97F" w14:textId="77777777" w:rsidR="001210EB" w:rsidRDefault="001210EB" w:rsidP="00BB12A1">
            <w:pPr>
              <w:spacing w:after="0" w:line="440" w:lineRule="exact"/>
              <w:ind w:left="753" w:right="-20"/>
              <w:rPr>
                <w:rFonts w:ascii="標楷體" w:eastAsia="標楷體" w:hAnsi="標楷體" w:cs="標楷體"/>
                <w:sz w:val="24"/>
                <w:szCs w:val="24"/>
              </w:rPr>
            </w:pPr>
            <w:proofErr w:type="spellStart"/>
            <w:r>
              <w:rPr>
                <w:rFonts w:ascii="標楷體" w:eastAsia="標楷體" w:hAnsi="標楷體" w:cs="標楷體"/>
                <w:sz w:val="24"/>
                <w:szCs w:val="24"/>
              </w:rPr>
              <w:t>事件發生之處理</w:t>
            </w:r>
            <w:proofErr w:type="spellEnd"/>
          </w:p>
        </w:tc>
      </w:tr>
      <w:tr w:rsidR="001210EB" w14:paraId="4E502E72" w14:textId="77777777" w:rsidTr="00971315">
        <w:trPr>
          <w:trHeight w:hRule="exact" w:val="12519"/>
        </w:trPr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C4BDF" w14:textId="77777777" w:rsidR="001210EB" w:rsidRDefault="00753873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 w:rsidR="001210EB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吞嚥困難造</w:t>
            </w:r>
          </w:p>
          <w:p w14:paraId="40A78846" w14:textId="77777777" w:rsidR="001210EB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成食道、呼吸道</w:t>
            </w:r>
          </w:p>
          <w:p w14:paraId="7623AC3C" w14:textId="77777777" w:rsidR="001210EB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proofErr w:type="spell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阻塞現象</w:t>
            </w:r>
            <w:proofErr w:type="spellEnd"/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36C96" w14:textId="77777777" w:rsidR="001210EB" w:rsidRDefault="001210EB" w:rsidP="00BB12A1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提醒細嚼慢</w:t>
            </w: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嚥</w:t>
            </w:r>
            <w:proofErr w:type="gramEnd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，留意進食狀況。</w:t>
            </w:r>
          </w:p>
          <w:p w14:paraId="1FB99AD3" w14:textId="77777777" w:rsidR="001210EB" w:rsidRDefault="001210EB" w:rsidP="00BB12A1">
            <w:pPr>
              <w:spacing w:after="0" w:line="440" w:lineRule="exact"/>
              <w:ind w:left="325" w:right="80" w:hanging="221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2.將不易吞嚥食物剪成小塊或不給予食用。</w:t>
            </w:r>
          </w:p>
          <w:p w14:paraId="2E754C72" w14:textId="77777777" w:rsidR="00971315" w:rsidRDefault="001210EB" w:rsidP="00971315">
            <w:pPr>
              <w:spacing w:after="0" w:line="440" w:lineRule="exact"/>
              <w:ind w:left="345" w:right="80" w:hanging="24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3.用餐時將食物先行處理，如魚刺、骨頭剔除；必要時提供流質或半流質食物。</w:t>
            </w:r>
          </w:p>
          <w:p w14:paraId="6502894E" w14:textId="77777777" w:rsidR="001210EB" w:rsidRDefault="001210EB" w:rsidP="00971315">
            <w:pPr>
              <w:spacing w:after="0" w:line="440" w:lineRule="exact"/>
              <w:ind w:left="345" w:right="80" w:hanging="24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4.對於有搶食之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，給予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食物時，先將其</w:t>
            </w:r>
            <w:proofErr w:type="gramStart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餵</w:t>
            </w:r>
            <w:proofErr w:type="gramEnd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妥後，予以隔離，並隨時注意其行蹤，避免因搶奪別人食物而發生意外。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A51A6" w14:textId="77777777" w:rsidR="001210EB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聯絡護理人員並同時進行</w:t>
            </w:r>
          </w:p>
          <w:p w14:paraId="7CFB1EC0" w14:textId="77777777" w:rsidR="001210EB" w:rsidRDefault="001210EB" w:rsidP="00BB12A1">
            <w:pPr>
              <w:spacing w:after="0" w:line="440" w:lineRule="exact"/>
              <w:ind w:left="35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急救。</w:t>
            </w:r>
          </w:p>
          <w:p w14:paraId="48D79699" w14:textId="77777777" w:rsidR="001210EB" w:rsidRDefault="001210EB" w:rsidP="00BB12A1">
            <w:pPr>
              <w:spacing w:after="0" w:line="440" w:lineRule="exact"/>
              <w:ind w:left="343" w:right="128" w:hanging="240"/>
              <w:jc w:val="both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2.部分梗塞：鼓勵患者用力 咳嗽，將異物咳出，不要 拍其背或加以干擾，直到 異物咳出或進入完全梗塞 的狀況。</w:t>
            </w:r>
          </w:p>
          <w:p w14:paraId="11B94653" w14:textId="77777777" w:rsidR="001210EB" w:rsidRDefault="001210EB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3.完全梗塞：</w:t>
            </w:r>
          </w:p>
          <w:p w14:paraId="0BCB905C" w14:textId="77777777" w:rsidR="001210EB" w:rsidRDefault="001210EB" w:rsidP="00971315">
            <w:pPr>
              <w:spacing w:after="0" w:line="440" w:lineRule="exact"/>
              <w:ind w:left="727" w:right="-33" w:hanging="624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 xml:space="preserve">（1）患者醒著站著或坐著 </w:t>
            </w:r>
            <w:r>
              <w:rPr>
                <w:rFonts w:ascii="標楷體" w:eastAsia="標楷體" w:hAnsi="標楷體" w:cs="標楷體"/>
                <w:spacing w:val="-26"/>
                <w:sz w:val="24"/>
                <w:szCs w:val="24"/>
                <w:lang w:eastAsia="zh-TW"/>
              </w:rPr>
              <w:t>時：</w:t>
            </w:r>
            <w:r w:rsidR="00F12669">
              <w:rPr>
                <w:rFonts w:ascii="標楷體" w:eastAsia="標楷體" w:hAnsi="標楷體" w:cs="標楷體" w:hint="eastAsia"/>
                <w:sz w:val="24"/>
                <w:szCs w:val="24"/>
                <w:lang w:eastAsia="zh-TW"/>
              </w:rPr>
              <w:t>哈姆立克</w:t>
            </w:r>
            <w:r>
              <w:rPr>
                <w:rFonts w:ascii="標楷體" w:eastAsia="標楷體" w:hAnsi="標楷體" w:cs="標楷體"/>
                <w:spacing w:val="-55"/>
                <w:sz w:val="24"/>
                <w:szCs w:val="24"/>
                <w:lang w:eastAsia="zh-TW"/>
              </w:rPr>
              <w:t>法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（腹戳</w:t>
            </w:r>
            <w:r>
              <w:rPr>
                <w:rFonts w:ascii="標楷體" w:eastAsia="標楷體" w:hAnsi="標楷體" w:cs="標楷體"/>
                <w:spacing w:val="2"/>
                <w:sz w:val="24"/>
                <w:szCs w:val="24"/>
                <w:lang w:eastAsia="zh-TW"/>
              </w:rPr>
              <w:t>法</w:t>
            </w:r>
            <w:r>
              <w:rPr>
                <w:rFonts w:ascii="標楷體" w:eastAsia="標楷體" w:hAnsi="標楷體" w:cs="標楷體"/>
                <w:spacing w:val="-118"/>
                <w:sz w:val="24"/>
                <w:szCs w:val="24"/>
                <w:lang w:eastAsia="zh-TW"/>
              </w:rPr>
              <w:t>）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：</w:t>
            </w:r>
          </w:p>
          <w:p w14:paraId="1B6DC15C" w14:textId="77777777" w:rsidR="001210EB" w:rsidRDefault="001210EB" w:rsidP="00971315">
            <w:pPr>
              <w:spacing w:after="0" w:line="440" w:lineRule="exact"/>
              <w:ind w:left="727" w:right="22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 xml:space="preserve">施救者站於患者背 後，兩手臂環繞其腰 </w:t>
            </w:r>
            <w:r>
              <w:rPr>
                <w:rFonts w:ascii="標楷體" w:eastAsia="標楷體" w:hAnsi="標楷體" w:cs="標楷體"/>
                <w:spacing w:val="-10"/>
                <w:sz w:val="24"/>
                <w:szCs w:val="24"/>
                <w:lang w:eastAsia="zh-TW"/>
              </w:rPr>
              <w:t>部，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一手握</w:t>
            </w:r>
            <w:r>
              <w:rPr>
                <w:rFonts w:ascii="標楷體" w:eastAsia="標楷體" w:hAnsi="標楷體" w:cs="標楷體"/>
                <w:spacing w:val="-10"/>
                <w:sz w:val="24"/>
                <w:szCs w:val="24"/>
                <w:lang w:eastAsia="zh-TW"/>
              </w:rPr>
              <w:t>拳，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拳頭之</w:t>
            </w:r>
          </w:p>
          <w:p w14:paraId="5C9FB924" w14:textId="77777777" w:rsidR="001210EB" w:rsidRDefault="001210EB" w:rsidP="00971315">
            <w:pPr>
              <w:spacing w:after="0" w:line="440" w:lineRule="exact"/>
              <w:ind w:left="727" w:right="27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proofErr w:type="gramStart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拳眼對準</w:t>
            </w:r>
            <w:proofErr w:type="gramEnd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 xml:space="preserve">患者肚臍到 </w:t>
            </w:r>
            <w:proofErr w:type="gramStart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劍突之間</w:t>
            </w:r>
            <w:proofErr w:type="gramEnd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的腹</w:t>
            </w:r>
            <w:r>
              <w:rPr>
                <w:rFonts w:ascii="標楷體" w:eastAsia="標楷體" w:hAnsi="標楷體" w:cs="標楷體"/>
                <w:spacing w:val="-43"/>
                <w:sz w:val="24"/>
                <w:szCs w:val="24"/>
                <w:lang w:eastAsia="zh-TW"/>
              </w:rPr>
              <w:t>部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（略上 於肚臍</w:t>
            </w:r>
            <w:r>
              <w:rPr>
                <w:rFonts w:ascii="標楷體" w:eastAsia="標楷體" w:hAnsi="標楷體" w:cs="標楷體"/>
                <w:spacing w:val="-120"/>
                <w:sz w:val="24"/>
                <w:szCs w:val="24"/>
                <w:lang w:eastAsia="zh-TW"/>
              </w:rPr>
              <w:t>）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 xml:space="preserve">，另一手緊握 拳頭後快速向上方壓 </w:t>
            </w:r>
            <w:r>
              <w:rPr>
                <w:rFonts w:ascii="標楷體" w:eastAsia="標楷體" w:hAnsi="標楷體" w:cs="標楷體"/>
                <w:spacing w:val="-22"/>
                <w:sz w:val="24"/>
                <w:szCs w:val="24"/>
                <w:lang w:eastAsia="zh-TW"/>
              </w:rPr>
              <w:t>擠，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使</w:t>
            </w:r>
            <w:proofErr w:type="gramStart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橫隔膜</w:t>
            </w:r>
            <w:proofErr w:type="gramEnd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突然向上 壓迫肺部以噴出阻塞 氣管內之異物。</w:t>
            </w:r>
          </w:p>
          <w:p w14:paraId="768E884B" w14:textId="77777777" w:rsidR="001210EB" w:rsidRDefault="001210EB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（2）患者倒地或昏迷：</w:t>
            </w:r>
          </w:p>
          <w:p w14:paraId="550FACDE" w14:textId="77777777" w:rsidR="001210EB" w:rsidRDefault="001210EB" w:rsidP="00971315">
            <w:pPr>
              <w:spacing w:after="0" w:line="440" w:lineRule="exact"/>
              <w:ind w:left="727" w:right="-20"/>
              <w:rPr>
                <w:rFonts w:ascii="標楷體" w:eastAsia="標楷體" w:hAnsi="標楷體" w:cs="標楷體"/>
                <w:sz w:val="24"/>
                <w:szCs w:val="24"/>
              </w:rPr>
            </w:pPr>
            <w:proofErr w:type="spell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a.使患者完全平躺</w:t>
            </w:r>
            <w:proofErr w:type="spellEnd"/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。</w:t>
            </w:r>
          </w:p>
          <w:p w14:paraId="556791CB" w14:textId="77777777" w:rsidR="001210EB" w:rsidRDefault="001210EB" w:rsidP="00971315">
            <w:pPr>
              <w:spacing w:after="0" w:line="440" w:lineRule="exact"/>
              <w:ind w:left="935" w:right="25" w:hanging="211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b.手指</w:t>
            </w:r>
            <w:proofErr w:type="gramStart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掃探</w:t>
            </w:r>
            <w:r>
              <w:rPr>
                <w:rFonts w:ascii="標楷體" w:eastAsia="標楷體" w:hAnsi="標楷體" w:cs="標楷體"/>
                <w:spacing w:val="-19"/>
                <w:sz w:val="24"/>
                <w:szCs w:val="24"/>
                <w:lang w:eastAsia="zh-TW"/>
              </w:rPr>
              <w:t>法</w:t>
            </w:r>
            <w:proofErr w:type="gramEnd"/>
            <w:r>
              <w:rPr>
                <w:rFonts w:ascii="標楷體" w:eastAsia="標楷體" w:hAnsi="標楷體" w:cs="標楷體"/>
                <w:spacing w:val="-19"/>
                <w:sz w:val="24"/>
                <w:szCs w:val="24"/>
                <w:lang w:eastAsia="zh-TW"/>
              </w:rPr>
              <w:t>，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勾取出 異物。</w:t>
            </w:r>
          </w:p>
          <w:p w14:paraId="01510E17" w14:textId="77777777" w:rsidR="001210EB" w:rsidRDefault="001210EB" w:rsidP="00971315">
            <w:pPr>
              <w:spacing w:after="0" w:line="440" w:lineRule="exact"/>
              <w:ind w:left="724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c.實行人口呼吸。</w:t>
            </w:r>
          </w:p>
          <w:p w14:paraId="1D9626B4" w14:textId="77777777" w:rsidR="00971315" w:rsidRDefault="001210EB" w:rsidP="00971315">
            <w:pPr>
              <w:spacing w:after="0" w:line="440" w:lineRule="exact"/>
              <w:ind w:left="962" w:right="-16" w:hanging="235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d.</w:t>
            </w:r>
            <w:r w:rsidR="00F12669"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哈姆立克法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：患者平躺， 施救</w:t>
            </w:r>
            <w:proofErr w:type="gramStart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者跨跪身體</w:t>
            </w:r>
            <w:proofErr w:type="gramEnd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兩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側</w:t>
            </w: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手互</w:t>
            </w:r>
            <w:r>
              <w:rPr>
                <w:rFonts w:ascii="標楷體" w:eastAsia="標楷體" w:hAnsi="標楷體" w:cs="標楷體"/>
                <w:spacing w:val="-19"/>
                <w:position w:val="-1"/>
                <w:sz w:val="24"/>
                <w:szCs w:val="24"/>
                <w:lang w:eastAsia="zh-TW"/>
              </w:rPr>
              <w:t>扣</w:t>
            </w:r>
            <w:proofErr w:type="gramEnd"/>
            <w:r>
              <w:rPr>
                <w:rFonts w:ascii="標楷體" w:eastAsia="標楷體" w:hAnsi="標楷體" w:cs="標楷體"/>
                <w:spacing w:val="-19"/>
                <w:position w:val="-1"/>
                <w:sz w:val="24"/>
                <w:szCs w:val="24"/>
                <w:lang w:eastAsia="zh-TW"/>
              </w:rPr>
              <w:t>，</w:t>
            </w: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手掌根置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於</w:t>
            </w:r>
            <w:proofErr w:type="gramEnd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肚臍與</w:t>
            </w:r>
            <w:proofErr w:type="gramStart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劍突之間</w:t>
            </w:r>
            <w:proofErr w:type="gramEnd"/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 xml:space="preserve"> 腹</w:t>
            </w:r>
            <w:r>
              <w:rPr>
                <w:rFonts w:ascii="標楷體" w:eastAsia="標楷體" w:hAnsi="標楷體" w:cs="標楷體"/>
                <w:spacing w:val="-19"/>
                <w:sz w:val="24"/>
                <w:szCs w:val="24"/>
                <w:lang w:eastAsia="zh-TW"/>
              </w:rPr>
              <w:t>部，</w:t>
            </w: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快速向上推擠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5</w:t>
            </w:r>
            <w:r>
              <w:rPr>
                <w:rFonts w:ascii="標楷體" w:eastAsia="標楷體" w:hAnsi="標楷體" w:cs="標楷體"/>
                <w:spacing w:val="-60"/>
                <w:position w:val="-1"/>
                <w:sz w:val="24"/>
                <w:szCs w:val="24"/>
                <w:lang w:eastAsia="zh-TW"/>
              </w:rPr>
              <w:t xml:space="preserve"> </w:t>
            </w:r>
            <w:r w:rsidR="00971315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次</w:t>
            </w:r>
          </w:p>
          <w:p w14:paraId="24579086" w14:textId="77777777" w:rsidR="001210EB" w:rsidRDefault="001210EB" w:rsidP="00971315">
            <w:pPr>
              <w:spacing w:after="0" w:line="440" w:lineRule="exact"/>
              <w:ind w:left="962" w:right="-16" w:hanging="235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e.重複直到生效或送 到醫院為止。</w:t>
            </w:r>
          </w:p>
        </w:tc>
      </w:tr>
    </w:tbl>
    <w:p w14:paraId="7512B1BA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28"/>
          <w:pgSz w:w="11920" w:h="16840"/>
          <w:pgMar w:top="1420" w:right="1060" w:bottom="1180" w:left="920" w:header="1193" w:footer="800" w:gutter="0"/>
          <w:cols w:space="720"/>
        </w:sectPr>
      </w:pPr>
    </w:p>
    <w:p w14:paraId="69391AB6" w14:textId="77777777" w:rsidR="001210EB" w:rsidRDefault="001210EB" w:rsidP="001210EB">
      <w:pPr>
        <w:spacing w:after="0" w:line="334" w:lineRule="exact"/>
        <w:ind w:left="213" w:right="-20"/>
        <w:rPr>
          <w:rFonts w:ascii="標楷體" w:eastAsia="標楷體" w:hAnsi="標楷體" w:cs="標楷體"/>
          <w:sz w:val="24"/>
          <w:szCs w:val="24"/>
          <w:lang w:eastAsia="zh-TW"/>
        </w:rPr>
      </w:pPr>
      <w:r w:rsidRPr="00ED08CD">
        <w:rPr>
          <w:rFonts w:ascii="標楷體" w:eastAsia="標楷體" w:hAnsi="標楷體" w:cs="標楷體"/>
          <w:sz w:val="32"/>
          <w:szCs w:val="24"/>
          <w:u w:val="single"/>
          <w:lang w:eastAsia="zh-TW"/>
        </w:rPr>
        <w:lastRenderedPageBreak/>
        <w:t>附</w:t>
      </w:r>
      <w:r w:rsidR="00BE2FC6">
        <w:rPr>
          <w:rFonts w:ascii="標楷體" w:eastAsia="標楷體" w:hAnsi="標楷體" w:cs="標楷體" w:hint="eastAsia"/>
          <w:sz w:val="32"/>
          <w:szCs w:val="24"/>
          <w:u w:val="single"/>
          <w:lang w:eastAsia="zh-TW"/>
        </w:rPr>
        <w:t>件二</w:t>
      </w:r>
      <w:r>
        <w:rPr>
          <w:rFonts w:ascii="標楷體" w:eastAsia="標楷體" w:hAnsi="標楷體" w:cs="標楷體"/>
          <w:sz w:val="24"/>
          <w:szCs w:val="24"/>
          <w:lang w:eastAsia="zh-TW"/>
        </w:rPr>
        <w:t>－</w:t>
      </w:r>
      <w:r>
        <w:rPr>
          <w:rFonts w:ascii="標楷體" w:eastAsia="標楷體" w:hAnsi="標楷體" w:cs="標楷體" w:hint="eastAsia"/>
          <w:sz w:val="24"/>
          <w:szCs w:val="24"/>
          <w:lang w:eastAsia="zh-TW"/>
        </w:rPr>
        <w:t>5</w:t>
      </w:r>
      <w:r>
        <w:rPr>
          <w:rFonts w:ascii="標楷體" w:eastAsia="標楷體" w:hAnsi="標楷體" w:cs="標楷體"/>
          <w:sz w:val="24"/>
          <w:szCs w:val="24"/>
          <w:lang w:eastAsia="zh-TW"/>
        </w:rPr>
        <w:t>-e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：其他緊急</w:t>
      </w: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事件－</w:t>
      </w:r>
      <w:r w:rsidR="00753873"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住民</w:t>
      </w:r>
      <w:proofErr w:type="gramEnd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癲癇或其他病症發作導致昏迷、休</w:t>
      </w:r>
      <w:r>
        <w:rPr>
          <w:rFonts w:ascii="標楷體" w:eastAsia="標楷體" w:hAnsi="標楷體" w:cs="標楷體"/>
          <w:spacing w:val="1"/>
          <w:position w:val="-2"/>
          <w:sz w:val="24"/>
          <w:szCs w:val="24"/>
          <w:lang w:eastAsia="zh-TW"/>
        </w:rPr>
        <w:t>克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之</w:t>
      </w:r>
    </w:p>
    <w:p w14:paraId="4EC2B8EB" w14:textId="77777777" w:rsidR="001210EB" w:rsidRDefault="001210EB" w:rsidP="001210EB">
      <w:pPr>
        <w:spacing w:after="0" w:line="360" w:lineRule="exact"/>
        <w:ind w:left="1548" w:right="-20"/>
        <w:rPr>
          <w:rFonts w:ascii="標楷體" w:eastAsia="標楷體" w:hAnsi="標楷體" w:cs="標楷體"/>
          <w:sz w:val="24"/>
          <w:szCs w:val="24"/>
        </w:rPr>
      </w:pPr>
      <w:proofErr w:type="spellStart"/>
      <w:r>
        <w:rPr>
          <w:rFonts w:ascii="標楷體" w:eastAsia="標楷體" w:hAnsi="標楷體" w:cs="標楷體"/>
          <w:position w:val="-2"/>
          <w:sz w:val="24"/>
          <w:szCs w:val="24"/>
        </w:rPr>
        <w:t>處理原則</w:t>
      </w:r>
      <w:proofErr w:type="spellEnd"/>
    </w:p>
    <w:p w14:paraId="1F3CF26E" w14:textId="77777777" w:rsidR="001210EB" w:rsidRDefault="001210EB" w:rsidP="001210EB">
      <w:pPr>
        <w:spacing w:before="9" w:after="0" w:line="50" w:lineRule="exact"/>
        <w:rPr>
          <w:sz w:val="5"/>
          <w:szCs w:val="5"/>
        </w:rPr>
      </w:pPr>
    </w:p>
    <w:tbl>
      <w:tblPr>
        <w:tblW w:w="0" w:type="auto"/>
        <w:tblInd w:w="1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6"/>
        <w:gridCol w:w="3544"/>
        <w:gridCol w:w="3969"/>
      </w:tblGrid>
      <w:tr w:rsidR="001210EB" w14:paraId="23EAF68F" w14:textId="77777777" w:rsidTr="00971315">
        <w:trPr>
          <w:trHeight w:hRule="exact" w:val="548"/>
        </w:trPr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D1E63" w14:textId="77777777" w:rsidR="001210EB" w:rsidRPr="00BB12A1" w:rsidRDefault="001210EB" w:rsidP="00BB12A1">
            <w:pPr>
              <w:tabs>
                <w:tab w:val="left" w:pos="1180"/>
              </w:tabs>
              <w:spacing w:after="0" w:line="440" w:lineRule="exact"/>
              <w:ind w:left="580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 w:rsidRPr="00BB12A1">
              <w:rPr>
                <w:rFonts w:ascii="標楷體" w:eastAsia="標楷體" w:hAnsi="標楷體" w:cs="標楷體"/>
                <w:sz w:val="24"/>
                <w:szCs w:val="24"/>
              </w:rPr>
              <w:t>項</w:t>
            </w:r>
            <w:r w:rsidRPr="00BB12A1">
              <w:rPr>
                <w:rFonts w:ascii="標楷體" w:eastAsia="標楷體" w:hAnsi="標楷體" w:cs="標楷體"/>
                <w:sz w:val="24"/>
                <w:szCs w:val="24"/>
              </w:rPr>
              <w:tab/>
              <w:t>目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366D3" w14:textId="77777777" w:rsidR="001210EB" w:rsidRPr="00BB12A1" w:rsidRDefault="001210EB" w:rsidP="00BB12A1">
            <w:pPr>
              <w:spacing w:after="0" w:line="440" w:lineRule="exact"/>
              <w:ind w:left="91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 w:rsidRPr="00BB12A1">
              <w:rPr>
                <w:rFonts w:ascii="標楷體" w:eastAsia="標楷體" w:hAnsi="標楷體" w:cs="標楷體"/>
                <w:sz w:val="24"/>
                <w:szCs w:val="24"/>
              </w:rPr>
              <w:t>預 防 措 施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C8298" w14:textId="77777777" w:rsidR="001210EB" w:rsidRPr="00BB12A1" w:rsidRDefault="001210EB" w:rsidP="00BB12A1">
            <w:pPr>
              <w:spacing w:after="0" w:line="440" w:lineRule="exact"/>
              <w:ind w:left="753" w:right="-20" w:firstLineChars="100" w:firstLine="240"/>
              <w:rPr>
                <w:rFonts w:ascii="標楷體" w:eastAsia="標楷體" w:hAnsi="標楷體" w:cs="標楷體"/>
                <w:sz w:val="24"/>
                <w:szCs w:val="24"/>
              </w:rPr>
            </w:pPr>
            <w:proofErr w:type="spellStart"/>
            <w:r w:rsidRPr="00BB12A1">
              <w:rPr>
                <w:rFonts w:ascii="標楷體" w:eastAsia="標楷體" w:hAnsi="標楷體" w:cs="標楷體"/>
                <w:sz w:val="24"/>
                <w:szCs w:val="24"/>
              </w:rPr>
              <w:t>事件發生之處理</w:t>
            </w:r>
            <w:proofErr w:type="spellEnd"/>
          </w:p>
        </w:tc>
      </w:tr>
      <w:tr w:rsidR="001210EB" w14:paraId="788BB1D9" w14:textId="77777777" w:rsidTr="00971315">
        <w:trPr>
          <w:trHeight w:hRule="exact" w:val="9338"/>
        </w:trPr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190AA" w14:textId="77777777" w:rsidR="001210EB" w:rsidRPr="00BB12A1" w:rsidRDefault="001210EB" w:rsidP="00BB12A1">
            <w:pPr>
              <w:tabs>
                <w:tab w:val="left" w:pos="1660"/>
              </w:tabs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癲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ab/>
              <w:t>癇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76C86" w14:textId="77777777" w:rsidR="001210EB" w:rsidRPr="00BB12A1" w:rsidRDefault="001210EB" w:rsidP="00BB12A1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服用藥物控制病情。</w:t>
            </w:r>
          </w:p>
          <w:p w14:paraId="00AB3550" w14:textId="77777777" w:rsidR="001210EB" w:rsidRPr="00BB12A1" w:rsidRDefault="001210EB" w:rsidP="00BB12A1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坐輪椅</w:t>
            </w:r>
            <w:r w:rsidR="00753873"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予以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繫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上安全帶，養護、癲癇</w:t>
            </w:r>
            <w:r w:rsidR="00753873"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予以配戴安全頭盔，以防患意外發生時</w:t>
            </w:r>
            <w:r w:rsidR="00753873"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遭受傷害。</w:t>
            </w:r>
          </w:p>
          <w:p w14:paraId="4328EF5E" w14:textId="77777777" w:rsidR="001210EB" w:rsidRPr="00BB12A1" w:rsidRDefault="001210EB" w:rsidP="00BB12A1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3.注意天氣變化及做好保暖措施，隨時增減衣物，避免因季節變換而導致癲癇發作。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3B08F" w14:textId="77777777" w:rsidR="001210EB" w:rsidRPr="00BB12A1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將其移到安全地方，遠離危險物品，以防造成另一層傷害。</w:t>
            </w:r>
          </w:p>
          <w:p w14:paraId="354920DC" w14:textId="77777777" w:rsidR="001210EB" w:rsidRPr="00BB12A1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維持呼吸道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暢通，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將頭側邊。</w:t>
            </w:r>
          </w:p>
          <w:p w14:paraId="517E79A1" w14:textId="77777777" w:rsidR="001210EB" w:rsidRPr="00BB12A1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3.鬆開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頸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胸部衣服鈕釦，以減少束縛，若牙關緊閉，勿強迫扳開塞入硬物以免造成牙齒折斷或口腔骨折受損。</w:t>
            </w:r>
          </w:p>
          <w:p w14:paraId="7C0CE9EE" w14:textId="77777777" w:rsidR="001210EB" w:rsidRPr="00BB12A1" w:rsidRDefault="001210EB" w:rsidP="00BB12A1">
            <w:pPr>
              <w:spacing w:after="0" w:line="440" w:lineRule="exact"/>
              <w:ind w:left="64" w:right="43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4.發作時間持續</w:t>
            </w:r>
            <w:r w:rsidRPr="00BB12A1">
              <w:rPr>
                <w:rFonts w:ascii="標楷體" w:eastAsia="標楷體" w:hAnsi="標楷體" w:cs="標楷體"/>
                <w:spacing w:val="-70"/>
                <w:position w:val="-1"/>
                <w:sz w:val="24"/>
                <w:szCs w:val="24"/>
                <w:lang w:eastAsia="zh-TW"/>
              </w:rPr>
              <w:t xml:space="preserve"> 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0</w:t>
            </w:r>
            <w:r w:rsidRPr="00BB12A1">
              <w:rPr>
                <w:rFonts w:ascii="標楷體" w:eastAsia="標楷體" w:hAnsi="標楷體" w:cs="標楷體"/>
                <w:spacing w:val="-70"/>
                <w:position w:val="-1"/>
                <w:sz w:val="24"/>
                <w:szCs w:val="24"/>
                <w:lang w:eastAsia="zh-TW"/>
              </w:rPr>
              <w:t xml:space="preserve"> </w:t>
            </w:r>
            <w:r w:rsidRPr="00BB12A1">
              <w:rPr>
                <w:rFonts w:ascii="標楷體" w:eastAsia="標楷體" w:hAnsi="標楷體" w:cs="標楷體"/>
                <w:spacing w:val="2"/>
                <w:position w:val="-1"/>
                <w:sz w:val="24"/>
                <w:szCs w:val="24"/>
                <w:lang w:eastAsia="zh-TW"/>
              </w:rPr>
              <w:t>分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鐘以上或連續發作數次或倒下時有嚴重外傷時，立即聯絡保健中心處理。</w:t>
            </w:r>
          </w:p>
          <w:p w14:paraId="16774480" w14:textId="77777777" w:rsidR="001210EB" w:rsidRPr="00BB12A1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5.癲癇發作停止後，將患者移至安靜處，直到完全清</w:t>
            </w:r>
            <w:r w:rsidRPr="00BB12A1">
              <w:rPr>
                <w:rFonts w:ascii="標楷體" w:eastAsia="標楷體" w:hAnsi="標楷體" w:cs="標楷體"/>
                <w:spacing w:val="-29"/>
                <w:position w:val="-1"/>
                <w:sz w:val="24"/>
                <w:szCs w:val="24"/>
                <w:lang w:eastAsia="zh-TW"/>
              </w:rPr>
              <w:t>醒，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並予保暖及側</w:t>
            </w:r>
            <w:r w:rsidRPr="00BB12A1">
              <w:rPr>
                <w:rFonts w:ascii="標楷體" w:eastAsia="標楷體" w:hAnsi="標楷體" w:cs="標楷體"/>
                <w:spacing w:val="-31"/>
                <w:position w:val="-1"/>
                <w:sz w:val="24"/>
                <w:szCs w:val="24"/>
                <w:lang w:eastAsia="zh-TW"/>
              </w:rPr>
              <w:t>躺，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此時患者可能有暈</w:t>
            </w:r>
            <w:r w:rsidRPr="00BB12A1">
              <w:rPr>
                <w:rFonts w:ascii="標楷體" w:eastAsia="標楷體" w:hAnsi="標楷體" w:cs="標楷體"/>
                <w:spacing w:val="-60"/>
                <w:position w:val="-1"/>
                <w:sz w:val="24"/>
                <w:szCs w:val="24"/>
                <w:lang w:eastAsia="zh-TW"/>
              </w:rPr>
              <w:t>眩、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頭痛或想睡現</w:t>
            </w:r>
            <w:r w:rsidRPr="00BB12A1">
              <w:rPr>
                <w:rFonts w:ascii="標楷體" w:eastAsia="標楷體" w:hAnsi="標楷體" w:cs="標楷體"/>
                <w:spacing w:val="-29"/>
                <w:position w:val="-1"/>
                <w:sz w:val="24"/>
                <w:szCs w:val="24"/>
                <w:lang w:eastAsia="zh-TW"/>
              </w:rPr>
              <w:t>象，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勿強迫其起</w:t>
            </w:r>
            <w:r w:rsidRPr="00BB12A1">
              <w:rPr>
                <w:rFonts w:ascii="標楷體" w:eastAsia="標楷體" w:hAnsi="標楷體" w:cs="標楷體"/>
                <w:spacing w:val="-31"/>
                <w:position w:val="-1"/>
                <w:sz w:val="24"/>
                <w:szCs w:val="24"/>
                <w:lang w:eastAsia="zh-TW"/>
              </w:rPr>
              <w:t>床</w:t>
            </w:r>
            <w:r w:rsidRPr="00BB12A1">
              <w:rPr>
                <w:rFonts w:ascii="標楷體" w:eastAsia="標楷體" w:hAnsi="標楷體" w:cs="標楷體"/>
                <w:spacing w:val="-29"/>
                <w:position w:val="-1"/>
                <w:sz w:val="24"/>
                <w:szCs w:val="24"/>
                <w:lang w:eastAsia="zh-TW"/>
              </w:rPr>
              <w:t>，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讓患者休息，患者如強行走動，</w:t>
            </w:r>
            <w:r w:rsidR="00D05462" w:rsidRPr="00BB12A1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須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有人扶持。</w:t>
            </w:r>
          </w:p>
        </w:tc>
      </w:tr>
      <w:tr w:rsidR="001210EB" w14:paraId="6B939920" w14:textId="77777777" w:rsidTr="00971315">
        <w:trPr>
          <w:trHeight w:hRule="exact" w:val="3835"/>
        </w:trPr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2B963" w14:textId="77777777" w:rsidR="001210EB" w:rsidRPr="00BB12A1" w:rsidRDefault="001210EB" w:rsidP="00BB12A1">
            <w:pPr>
              <w:tabs>
                <w:tab w:val="left" w:pos="1660"/>
              </w:tabs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lastRenderedPageBreak/>
              <w:t>氣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ab/>
              <w:t>喘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EBFA5" w14:textId="77777777" w:rsidR="001210EB" w:rsidRPr="00BB12A1" w:rsidRDefault="001210EB" w:rsidP="00BB12A1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注意勿讓</w:t>
            </w:r>
            <w:r w:rsidR="00753873"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感冒及注意保暖。</w:t>
            </w:r>
          </w:p>
          <w:p w14:paraId="5E0AC4A7" w14:textId="77777777" w:rsidR="001210EB" w:rsidRPr="00BB12A1" w:rsidRDefault="001210EB" w:rsidP="00BB12A1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</w:t>
            </w:r>
            <w:r w:rsidRPr="00BB12A1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u w:val="single"/>
                <w:lang w:eastAsia="zh-TW"/>
              </w:rPr>
              <w:t>需照顧</w:t>
            </w:r>
            <w:r w:rsidR="009136F6" w:rsidRPr="00BB12A1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u w:val="single"/>
                <w:lang w:eastAsia="zh-TW"/>
              </w:rPr>
              <w:t>住民</w:t>
            </w:r>
            <w:r w:rsidRPr="00BB12A1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u w:val="single"/>
                <w:lang w:eastAsia="zh-TW"/>
              </w:rPr>
              <w:t>之同仁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皆學習使用</w:t>
            </w:r>
          </w:p>
          <w:p w14:paraId="5E271ED8" w14:textId="77777777" w:rsidR="001210EB" w:rsidRPr="00BB12A1" w:rsidRDefault="001210EB" w:rsidP="00BB12A1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氣喘噴劑。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73F0E" w14:textId="77777777" w:rsidR="001210EB" w:rsidRPr="00BB12A1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氣喘發作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（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指尖、口唇灰</w:t>
            </w:r>
          </w:p>
          <w:p w14:paraId="659AB5DB" w14:textId="77777777" w:rsidR="001210EB" w:rsidRPr="00BB12A1" w:rsidRDefault="001210EB" w:rsidP="00BB12A1">
            <w:pPr>
              <w:spacing w:after="0" w:line="440" w:lineRule="exact"/>
              <w:ind w:left="338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白或發紫；呼吸、散步或</w:t>
            </w:r>
          </w:p>
          <w:p w14:paraId="7B3F6E1E" w14:textId="77777777" w:rsidR="001210EB" w:rsidRPr="00BB12A1" w:rsidRDefault="001210EB" w:rsidP="00BB12A1">
            <w:pPr>
              <w:spacing w:after="0" w:line="440" w:lineRule="exact"/>
              <w:ind w:left="338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說話困難；吸氣時頸部、</w:t>
            </w:r>
          </w:p>
          <w:p w14:paraId="4B7073C0" w14:textId="77777777" w:rsidR="001210EB" w:rsidRPr="00BB12A1" w:rsidRDefault="001210EB" w:rsidP="00BB12A1">
            <w:pPr>
              <w:spacing w:after="0" w:line="440" w:lineRule="exact"/>
              <w:ind w:left="338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胸部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或肋間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出現凹陷；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鼻</w:t>
            </w:r>
            <w:proofErr w:type="gramEnd"/>
          </w:p>
          <w:p w14:paraId="34157A85" w14:textId="77777777" w:rsidR="001210EB" w:rsidRPr="00BB12A1" w:rsidRDefault="001210EB" w:rsidP="00BB12A1">
            <w:pPr>
              <w:spacing w:after="0" w:line="440" w:lineRule="exact"/>
              <w:ind w:left="338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部潮紅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）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迅即聯絡保健課</w:t>
            </w:r>
          </w:p>
          <w:p w14:paraId="370A1E21" w14:textId="77777777" w:rsidR="001210EB" w:rsidRPr="00BB12A1" w:rsidRDefault="001210EB" w:rsidP="00BB12A1">
            <w:pPr>
              <w:spacing w:after="0" w:line="440" w:lineRule="exact"/>
              <w:ind w:left="338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處理。</w:t>
            </w:r>
          </w:p>
          <w:p w14:paraId="1A329B5A" w14:textId="77777777" w:rsidR="001210EB" w:rsidRPr="00BB12A1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依醫囑使用支氣管擴張噴霧劑。</w:t>
            </w:r>
          </w:p>
          <w:p w14:paraId="227E8A7D" w14:textId="77777777" w:rsidR="001210EB" w:rsidRPr="00BB12A1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3.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採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坐姿或半坐臥減輕呼吸困難。</w:t>
            </w:r>
          </w:p>
        </w:tc>
      </w:tr>
      <w:tr w:rsidR="001210EB" w14:paraId="646E5129" w14:textId="77777777" w:rsidTr="00971315">
        <w:trPr>
          <w:trHeight w:hRule="exact" w:val="3689"/>
        </w:trPr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657EA" w14:textId="77777777" w:rsidR="001210EB" w:rsidRPr="00BB12A1" w:rsidRDefault="001210EB" w:rsidP="00BB12A1">
            <w:pPr>
              <w:tabs>
                <w:tab w:val="left" w:pos="880"/>
                <w:tab w:val="left" w:pos="1660"/>
              </w:tabs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糖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ab/>
              <w:t>尿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ab/>
              <w:t>病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76614" w14:textId="77777777" w:rsidR="001210EB" w:rsidRPr="00BB12A1" w:rsidRDefault="001210EB" w:rsidP="00BB12A1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注意飲食狀況。</w:t>
            </w:r>
          </w:p>
          <w:p w14:paraId="3323DE57" w14:textId="77777777" w:rsidR="001210EB" w:rsidRPr="00BB12A1" w:rsidRDefault="001210EB" w:rsidP="00BB12A1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按時量血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醣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。</w:t>
            </w:r>
          </w:p>
          <w:p w14:paraId="0215779E" w14:textId="77777777" w:rsidR="001210EB" w:rsidRPr="00BB12A1" w:rsidRDefault="001210EB" w:rsidP="00971315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3.注意高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血醣的症狀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：多尿、脫水、低血壓、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心博過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速、呼吸急促。</w:t>
            </w:r>
          </w:p>
          <w:p w14:paraId="0C9A8ADE" w14:textId="77777777" w:rsidR="001210EB" w:rsidRPr="00BB12A1" w:rsidRDefault="001210EB" w:rsidP="00971315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4.注意低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血醣的症狀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：飢餓感、盜汗、無力、緊張、神智混亂、頭痛、行為改變。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E2F69" w14:textId="77777777" w:rsidR="001210EB" w:rsidRPr="00BB12A1" w:rsidRDefault="001210EB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高血醣症</w:t>
            </w:r>
            <w:r w:rsidR="00971315"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  <w:t>：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聯絡保健課送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醫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治療。</w:t>
            </w:r>
          </w:p>
          <w:p w14:paraId="43FD8190" w14:textId="77777777" w:rsidR="001210EB" w:rsidRPr="00BB12A1" w:rsidRDefault="001210EB" w:rsidP="00BB12A1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低血醣症</w:t>
            </w:r>
          </w:p>
          <w:p w14:paraId="6F604544" w14:textId="77777777" w:rsidR="001210EB" w:rsidRPr="00BB12A1" w:rsidRDefault="001210EB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(1)給患者吃含有糖份的食</w:t>
            </w:r>
            <w:r w:rsidRPr="00BB12A1">
              <w:rPr>
                <w:rFonts w:ascii="標楷體" w:eastAsia="標楷體" w:hAnsi="標楷體" w:cs="標楷體"/>
                <w:spacing w:val="-2"/>
                <w:position w:val="-1"/>
                <w:sz w:val="24"/>
                <w:szCs w:val="24"/>
                <w:lang w:eastAsia="zh-TW"/>
              </w:rPr>
              <w:t>物，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如砂</w:t>
            </w:r>
            <w:r w:rsidRPr="00BB12A1">
              <w:rPr>
                <w:rFonts w:ascii="標楷體" w:eastAsia="標楷體" w:hAnsi="標楷體" w:cs="標楷體"/>
                <w:spacing w:val="-2"/>
                <w:position w:val="-1"/>
                <w:sz w:val="24"/>
                <w:szCs w:val="24"/>
                <w:lang w:eastAsia="zh-TW"/>
              </w:rPr>
              <w:t>糖、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方</w:t>
            </w:r>
            <w:r w:rsidRPr="00BB12A1">
              <w:rPr>
                <w:rFonts w:ascii="標楷體" w:eastAsia="標楷體" w:hAnsi="標楷體" w:cs="標楷體"/>
                <w:spacing w:val="-2"/>
                <w:position w:val="-1"/>
                <w:sz w:val="24"/>
                <w:szCs w:val="24"/>
                <w:lang w:eastAsia="zh-TW"/>
              </w:rPr>
              <w:t>糖、</w:t>
            </w:r>
            <w:r w:rsidRPr="00BB12A1">
              <w:rPr>
                <w:rFonts w:ascii="標楷體" w:eastAsia="標楷體" w:hAnsi="標楷體" w:cs="標楷體"/>
                <w:spacing w:val="2"/>
                <w:position w:val="-1"/>
                <w:sz w:val="24"/>
                <w:szCs w:val="24"/>
                <w:lang w:eastAsia="zh-TW"/>
              </w:rPr>
              <w:t>糖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果或巧克力。</w:t>
            </w:r>
          </w:p>
          <w:p w14:paraId="5B4E4307" w14:textId="77777777" w:rsidR="001210EB" w:rsidRPr="00BB12A1" w:rsidRDefault="001210EB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(2)聯絡保健課處理。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如低血醣症於</w:t>
            </w:r>
            <w:proofErr w:type="gramEnd"/>
            <w:r w:rsidRPr="00BB12A1">
              <w:rPr>
                <w:rFonts w:ascii="標楷體" w:eastAsia="標楷體" w:hAnsi="標楷體" w:cs="標楷體"/>
                <w:spacing w:val="-60"/>
                <w:position w:val="-1"/>
                <w:sz w:val="24"/>
                <w:szCs w:val="24"/>
                <w:lang w:eastAsia="zh-TW"/>
              </w:rPr>
              <w:t xml:space="preserve"> 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5</w:t>
            </w:r>
            <w:r w:rsidRPr="00BB12A1">
              <w:rPr>
                <w:rFonts w:ascii="標楷體" w:eastAsia="標楷體" w:hAnsi="標楷體" w:cs="標楷體"/>
                <w:spacing w:val="-60"/>
                <w:position w:val="-1"/>
                <w:sz w:val="24"/>
                <w:szCs w:val="24"/>
                <w:lang w:eastAsia="zh-TW"/>
              </w:rPr>
              <w:t xml:space="preserve"> 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分鐘內無好轉跡象</w:t>
            </w:r>
            <w:r w:rsidRPr="00BB12A1">
              <w:rPr>
                <w:rFonts w:ascii="標楷體" w:eastAsia="標楷體" w:hAnsi="標楷體" w:cs="標楷體"/>
                <w:spacing w:val="-22"/>
                <w:position w:val="-1"/>
                <w:sz w:val="24"/>
                <w:szCs w:val="24"/>
                <w:lang w:eastAsia="zh-TW"/>
              </w:rPr>
              <w:t>時，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再進食含糖份之食物，仍無效者，即送</w:t>
            </w:r>
            <w:proofErr w:type="gramStart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醫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治療。</w:t>
            </w:r>
          </w:p>
        </w:tc>
      </w:tr>
      <w:tr w:rsidR="001210EB" w14:paraId="6047FC4C" w14:textId="77777777" w:rsidTr="00971315">
        <w:trPr>
          <w:trHeight w:hRule="exact" w:val="5373"/>
        </w:trPr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C8821" w14:textId="77777777" w:rsidR="001210EB" w:rsidRPr="00BB12A1" w:rsidRDefault="001210EB" w:rsidP="00BB12A1">
            <w:pPr>
              <w:tabs>
                <w:tab w:val="left" w:pos="1660"/>
              </w:tabs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骨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ab/>
              <w:t>折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F4BF5" w14:textId="77777777" w:rsidR="00971315" w:rsidRPr="00971315" w:rsidRDefault="001210EB" w:rsidP="00971315">
            <w:pPr>
              <w:spacing w:after="0" w:line="440" w:lineRule="exact"/>
              <w:ind w:left="67" w:right="98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因身體疾病造成之步態不穩，需定時服藥控制改</w:t>
            </w:r>
            <w:r w:rsidR="00971315"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善。</w:t>
            </w:r>
          </w:p>
          <w:p w14:paraId="02C1B420" w14:textId="77777777" w:rsidR="00971315" w:rsidRPr="00971315" w:rsidRDefault="00971315" w:rsidP="00971315">
            <w:pPr>
              <w:spacing w:after="0" w:line="440" w:lineRule="exact"/>
              <w:ind w:left="67" w:right="98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2.叮嚀住民走路小心，並提醒其他住</w:t>
            </w:r>
            <w:proofErr w:type="gramStart"/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民勿推擠</w:t>
            </w:r>
            <w:proofErr w:type="gramEnd"/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，以免造成意外。</w:t>
            </w:r>
          </w:p>
          <w:p w14:paraId="5C27D2FE" w14:textId="77777777" w:rsidR="00971315" w:rsidRPr="00971315" w:rsidRDefault="00971315" w:rsidP="00971315">
            <w:pPr>
              <w:spacing w:after="0" w:line="440" w:lineRule="exact"/>
              <w:ind w:left="67" w:right="98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3.必要時以輪椅代步，乘坐輪椅需</w:t>
            </w:r>
            <w:proofErr w:type="gramStart"/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繫</w:t>
            </w:r>
            <w:proofErr w:type="gramEnd"/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安全帶，並且避免住民在輪椅上打瞌睡。</w:t>
            </w:r>
          </w:p>
          <w:p w14:paraId="7ED640EB" w14:textId="77777777" w:rsidR="00971315" w:rsidRPr="00971315" w:rsidRDefault="00971315" w:rsidP="00971315">
            <w:pPr>
              <w:spacing w:after="0" w:line="440" w:lineRule="exact"/>
              <w:ind w:left="67" w:right="98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4.夜間確實進行查</w:t>
            </w:r>
            <w:proofErr w:type="gramStart"/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舖</w:t>
            </w:r>
            <w:proofErr w:type="gramEnd"/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，以免</w:t>
            </w:r>
          </w:p>
          <w:p w14:paraId="7C856A15" w14:textId="77777777" w:rsidR="00971315" w:rsidRPr="00971315" w:rsidRDefault="00971315" w:rsidP="00971315">
            <w:pPr>
              <w:spacing w:after="0" w:line="440" w:lineRule="exact"/>
              <w:ind w:left="67" w:right="98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意外衍生。</w:t>
            </w:r>
          </w:p>
          <w:p w14:paraId="2543AB6E" w14:textId="77777777" w:rsidR="00971315" w:rsidRPr="00971315" w:rsidRDefault="00971315" w:rsidP="00971315">
            <w:pPr>
              <w:spacing w:after="0" w:line="440" w:lineRule="exact"/>
              <w:ind w:left="67" w:right="98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5.對於骨質疏鬆之住民，補</w:t>
            </w:r>
          </w:p>
          <w:p w14:paraId="301461EB" w14:textId="77777777" w:rsidR="001210EB" w:rsidRPr="00971315" w:rsidRDefault="00971315" w:rsidP="00971315">
            <w:pPr>
              <w:spacing w:after="0" w:line="440" w:lineRule="exact"/>
              <w:ind w:left="67" w:right="98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充乳品及鈣片。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D4EBD" w14:textId="77777777" w:rsidR="00971315" w:rsidRPr="00971315" w:rsidRDefault="001210EB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處理骨折前</w:t>
            </w:r>
            <w:r w:rsidR="00D05462" w:rsidRPr="00BB12A1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須</w:t>
            </w:r>
            <w:r w:rsidR="00971315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先</w:t>
            </w:r>
            <w:proofErr w:type="gramStart"/>
            <w:r w:rsidR="00971315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處理</w:t>
            </w:r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息</w:t>
            </w:r>
            <w:proofErr w:type="gramEnd"/>
            <w:r w:rsidRPr="00BB12A1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、出血及嚴重創傷等情</w:t>
            </w:r>
            <w:r w:rsidR="00971315"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況。</w:t>
            </w:r>
          </w:p>
          <w:p w14:paraId="48C25E62" w14:textId="77777777" w:rsidR="00971315" w:rsidRPr="00971315" w:rsidRDefault="00971315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2.保持折斷骨骼及鄰近關節不動。</w:t>
            </w:r>
          </w:p>
          <w:p w14:paraId="63ABB881" w14:textId="77777777" w:rsidR="00971315" w:rsidRPr="00971315" w:rsidRDefault="00971315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3.除非對傷患或急救員有危險，否則應在意外事件之處，就地處理骨折患者。</w:t>
            </w:r>
          </w:p>
          <w:p w14:paraId="4DD22413" w14:textId="77777777" w:rsidR="00971315" w:rsidRPr="00971315" w:rsidRDefault="00971315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4.將傷患移動前，須先固定骨折受傷部分。</w:t>
            </w:r>
          </w:p>
          <w:p w14:paraId="11BEC65F" w14:textId="77777777" w:rsidR="00971315" w:rsidRPr="00971315" w:rsidRDefault="00971315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5.千萬不要把突出的骨骼推進去。</w:t>
            </w:r>
          </w:p>
          <w:p w14:paraId="5ECCD957" w14:textId="77777777" w:rsidR="00971315" w:rsidRPr="00971315" w:rsidRDefault="00971315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6.骨折固定後，抬高受傷肢體或用冰袋敷在痛處，以減輕腫脹痛苦。</w:t>
            </w:r>
          </w:p>
          <w:p w14:paraId="73BACC99" w14:textId="77777777" w:rsidR="001210EB" w:rsidRPr="00BB12A1" w:rsidRDefault="00971315" w:rsidP="00971315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 w:rsidRPr="00971315">
              <w:rPr>
                <w:rFonts w:ascii="標楷體" w:eastAsia="標楷體" w:hAnsi="標楷體" w:cs="標楷體" w:hint="eastAsia"/>
                <w:position w:val="-1"/>
                <w:sz w:val="24"/>
                <w:szCs w:val="24"/>
                <w:lang w:eastAsia="zh-TW"/>
              </w:rPr>
              <w:t>7.預防休克。</w:t>
            </w:r>
          </w:p>
        </w:tc>
      </w:tr>
    </w:tbl>
    <w:p w14:paraId="44A6CD0C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29"/>
          <w:pgSz w:w="11920" w:h="16840"/>
          <w:pgMar w:top="1080" w:right="1060" w:bottom="1180" w:left="920" w:header="0" w:footer="800" w:gutter="0"/>
          <w:cols w:space="720"/>
        </w:sectPr>
      </w:pPr>
    </w:p>
    <w:p w14:paraId="4E150C3E" w14:textId="77777777" w:rsidR="001210EB" w:rsidRDefault="001210EB" w:rsidP="001210EB">
      <w:pPr>
        <w:spacing w:before="3" w:after="0" w:line="90" w:lineRule="exact"/>
        <w:rPr>
          <w:sz w:val="9"/>
          <w:szCs w:val="9"/>
          <w:lang w:eastAsia="zh-TW"/>
        </w:rPr>
      </w:pPr>
    </w:p>
    <w:tbl>
      <w:tblPr>
        <w:tblW w:w="8787" w:type="dxa"/>
        <w:tblInd w:w="6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14"/>
        <w:gridCol w:w="3513"/>
        <w:gridCol w:w="3260"/>
      </w:tblGrid>
      <w:tr w:rsidR="001210EB" w14:paraId="1A0B73FB" w14:textId="77777777" w:rsidTr="001210EB">
        <w:trPr>
          <w:trHeight w:hRule="exact" w:val="547"/>
        </w:trPr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379EC" w14:textId="77777777" w:rsidR="001210EB" w:rsidRDefault="001210EB" w:rsidP="001210EB">
            <w:pPr>
              <w:tabs>
                <w:tab w:val="left" w:pos="1180"/>
              </w:tabs>
              <w:spacing w:before="27" w:after="0" w:line="240" w:lineRule="auto"/>
              <w:ind w:left="580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</w:rPr>
              <w:t>項</w:t>
            </w:r>
            <w:r>
              <w:rPr>
                <w:rFonts w:ascii="標楷體" w:eastAsia="標楷體" w:hAnsi="標楷體" w:cs="標楷體"/>
                <w:sz w:val="24"/>
                <w:szCs w:val="24"/>
              </w:rPr>
              <w:tab/>
              <w:t>目</w:t>
            </w:r>
          </w:p>
        </w:tc>
        <w:tc>
          <w:tcPr>
            <w:tcW w:w="3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90C95" w14:textId="77777777" w:rsidR="001210EB" w:rsidRDefault="001210EB" w:rsidP="001210EB">
            <w:pPr>
              <w:spacing w:before="27" w:after="0" w:line="240" w:lineRule="auto"/>
              <w:ind w:left="91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r>
              <w:rPr>
                <w:rFonts w:ascii="標楷體" w:eastAsia="標楷體" w:hAnsi="標楷體" w:cs="標楷體"/>
                <w:sz w:val="24"/>
                <w:szCs w:val="24"/>
              </w:rPr>
              <w:t>預 防 措 施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46C4C" w14:textId="77777777" w:rsidR="001210EB" w:rsidRDefault="001210EB" w:rsidP="001210EB">
            <w:pPr>
              <w:spacing w:before="27" w:after="0" w:line="240" w:lineRule="auto"/>
              <w:ind w:left="753" w:right="-20"/>
              <w:rPr>
                <w:rFonts w:ascii="標楷體" w:eastAsia="標楷體" w:hAnsi="標楷體" w:cs="標楷體"/>
                <w:sz w:val="24"/>
                <w:szCs w:val="24"/>
              </w:rPr>
            </w:pPr>
            <w:proofErr w:type="spellStart"/>
            <w:r>
              <w:rPr>
                <w:rFonts w:ascii="標楷體" w:eastAsia="標楷體" w:hAnsi="標楷體" w:cs="標楷體"/>
                <w:sz w:val="24"/>
                <w:szCs w:val="24"/>
              </w:rPr>
              <w:t>事件發生之處理</w:t>
            </w:r>
            <w:proofErr w:type="spellEnd"/>
          </w:p>
        </w:tc>
      </w:tr>
      <w:tr w:rsidR="001210EB" w14:paraId="5E89BE78" w14:textId="77777777" w:rsidTr="00C30333">
        <w:trPr>
          <w:trHeight w:hRule="exact" w:val="9007"/>
        </w:trPr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D2BE4" w14:textId="77777777" w:rsidR="001210EB" w:rsidRDefault="001210EB" w:rsidP="00C30333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proofErr w:type="spell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其他病症</w:t>
            </w:r>
            <w:proofErr w:type="spellEnd"/>
          </w:p>
        </w:tc>
        <w:tc>
          <w:tcPr>
            <w:tcW w:w="3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99D26" w14:textId="77777777" w:rsidR="001210EB" w:rsidRDefault="001210EB" w:rsidP="00C30333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1.服用藥物控制病情。</w:t>
            </w:r>
          </w:p>
          <w:p w14:paraId="5C4E940B" w14:textId="77777777" w:rsidR="001210EB" w:rsidRDefault="001210EB" w:rsidP="00C30333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2.坐輪椅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予以</w:t>
            </w: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繫</w:t>
            </w:r>
            <w:proofErr w:type="gramEnd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上安全</w:t>
            </w:r>
          </w:p>
          <w:p w14:paraId="4D9250A6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帶，養護性癲癇</w:t>
            </w:r>
            <w:r w:rsidR="00753873">
              <w:rPr>
                <w:rFonts w:ascii="標楷體" w:eastAsia="標楷體" w:hAnsi="標楷體" w:cs="標楷體"/>
                <w:spacing w:val="1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予以</w:t>
            </w:r>
          </w:p>
          <w:p w14:paraId="012CC44E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配戴安全頭盔，以防範意</w:t>
            </w:r>
          </w:p>
          <w:p w14:paraId="2D738934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外發生時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遭受傷害。</w:t>
            </w:r>
          </w:p>
          <w:p w14:paraId="44635174" w14:textId="77777777" w:rsidR="001210EB" w:rsidRDefault="001210EB" w:rsidP="00C30333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3.</w:t>
            </w: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對於帕</w:t>
            </w:r>
            <w:proofErr w:type="gramEnd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金森氏症患者，應</w:t>
            </w:r>
          </w:p>
          <w:p w14:paraId="3138B202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隨時注意其行動，以免因</w:t>
            </w:r>
          </w:p>
          <w:p w14:paraId="6711D73B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精神不佳或身體平衡不良</w:t>
            </w:r>
          </w:p>
          <w:p w14:paraId="327AF0D7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而跌倒。</w:t>
            </w:r>
          </w:p>
          <w:p w14:paraId="31762BFE" w14:textId="77777777" w:rsidR="001210EB" w:rsidRDefault="001210EB" w:rsidP="00C30333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4.對於腸阻塞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</w:t>
            </w:r>
            <w:proofErr w:type="gramStart"/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除服用藥</w:t>
            </w:r>
            <w:proofErr w:type="gramEnd"/>
          </w:p>
          <w:p w14:paraId="1D82787B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物協助排便，並補充水分</w:t>
            </w:r>
          </w:p>
          <w:p w14:paraId="3154CBEB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與乳品，以促進其腸道</w:t>
            </w: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蠕</w:t>
            </w:r>
            <w:proofErr w:type="gramEnd"/>
          </w:p>
          <w:p w14:paraId="1D1FC9EB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動，並記錄其攝取水分及</w:t>
            </w:r>
          </w:p>
          <w:p w14:paraId="67920426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排便情況，以避免腸阻塞</w:t>
            </w:r>
          </w:p>
          <w:p w14:paraId="67B62674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的情況發生。</w:t>
            </w:r>
          </w:p>
          <w:p w14:paraId="51EE2B9F" w14:textId="77777777" w:rsidR="001210EB" w:rsidRDefault="001210EB" w:rsidP="00C30333">
            <w:pPr>
              <w:spacing w:after="0" w:line="440" w:lineRule="exact"/>
              <w:ind w:left="105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5.夜間查</w:t>
            </w: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舖</w:t>
            </w:r>
            <w:proofErr w:type="gramEnd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時，除以手觸摸</w:t>
            </w:r>
          </w:p>
          <w:p w14:paraId="390C59CA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臥床入睡</w:t>
            </w:r>
            <w:r w:rsidR="00753873"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住民</w:t>
            </w: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額頭並觀察</w:t>
            </w:r>
          </w:p>
          <w:p w14:paraId="29DD6ADC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其神色外，並確認</w:t>
            </w: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離床院</w:t>
            </w:r>
            <w:proofErr w:type="gramEnd"/>
          </w:p>
          <w:p w14:paraId="2E59308C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生之狀況，</w:t>
            </w:r>
            <w:proofErr w:type="gram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俾</w:t>
            </w:r>
            <w:proofErr w:type="gramEnd"/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及時發現院</w:t>
            </w:r>
          </w:p>
          <w:p w14:paraId="2EA82E4C" w14:textId="77777777" w:rsidR="001210EB" w:rsidRDefault="001210EB" w:rsidP="00C30333">
            <w:pPr>
              <w:spacing w:after="0" w:line="440" w:lineRule="exact"/>
              <w:ind w:left="340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position w:val="-1"/>
                <w:sz w:val="24"/>
                <w:szCs w:val="24"/>
                <w:lang w:eastAsia="zh-TW"/>
              </w:rPr>
              <w:t>生身體不適及防範意外。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4DF5F" w14:textId="77777777" w:rsidR="001210EB" w:rsidRDefault="001210EB" w:rsidP="00C30333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  <w:lang w:eastAsia="zh-TW"/>
              </w:rPr>
            </w:pPr>
            <w:r>
              <w:rPr>
                <w:rFonts w:ascii="標楷體" w:eastAsia="標楷體" w:hAnsi="標楷體" w:cs="標楷體"/>
                <w:spacing w:val="10"/>
                <w:position w:val="-1"/>
                <w:sz w:val="24"/>
                <w:szCs w:val="24"/>
                <w:lang w:eastAsia="zh-TW"/>
              </w:rPr>
              <w:t>立即與保健課聯繫</w:t>
            </w:r>
            <w:r>
              <w:rPr>
                <w:rFonts w:ascii="標楷體" w:eastAsia="標楷體" w:hAnsi="標楷體" w:cs="標楷體"/>
                <w:spacing w:val="7"/>
                <w:position w:val="-1"/>
                <w:sz w:val="24"/>
                <w:szCs w:val="24"/>
                <w:lang w:eastAsia="zh-TW"/>
              </w:rPr>
              <w:t>，</w:t>
            </w:r>
            <w:r>
              <w:rPr>
                <w:rFonts w:ascii="標楷體" w:eastAsia="標楷體" w:hAnsi="標楷體" w:cs="標楷體"/>
                <w:spacing w:val="10"/>
                <w:position w:val="-1"/>
                <w:sz w:val="24"/>
                <w:szCs w:val="24"/>
                <w:lang w:eastAsia="zh-TW"/>
              </w:rPr>
              <w:t>必要時</w:t>
            </w:r>
          </w:p>
          <w:p w14:paraId="26F9F71C" w14:textId="77777777" w:rsidR="001210EB" w:rsidRDefault="001210EB" w:rsidP="00C30333">
            <w:pPr>
              <w:spacing w:after="0" w:line="440" w:lineRule="exact"/>
              <w:ind w:left="102" w:right="-20"/>
              <w:rPr>
                <w:rFonts w:ascii="標楷體" w:eastAsia="標楷體" w:hAnsi="標楷體" w:cs="標楷體"/>
                <w:sz w:val="24"/>
                <w:szCs w:val="24"/>
              </w:rPr>
            </w:pPr>
            <w:proofErr w:type="spellStart"/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護送就醫</w:t>
            </w:r>
            <w:proofErr w:type="spellEnd"/>
            <w:r>
              <w:rPr>
                <w:rFonts w:ascii="標楷體" w:eastAsia="標楷體" w:hAnsi="標楷體" w:cs="標楷體"/>
                <w:position w:val="-1"/>
                <w:sz w:val="24"/>
                <w:szCs w:val="24"/>
              </w:rPr>
              <w:t>。</w:t>
            </w:r>
          </w:p>
        </w:tc>
      </w:tr>
    </w:tbl>
    <w:p w14:paraId="655CDE81" w14:textId="77777777" w:rsidR="004C4B3B" w:rsidRDefault="004C4B3B" w:rsidP="001210EB">
      <w:pPr>
        <w:spacing w:after="0"/>
      </w:pPr>
    </w:p>
    <w:p w14:paraId="36D0DDB2" w14:textId="77777777" w:rsidR="004C4B3B" w:rsidRPr="004C4B3B" w:rsidRDefault="004C4B3B" w:rsidP="004C4B3B"/>
    <w:p w14:paraId="05D5BF8C" w14:textId="77777777" w:rsidR="001210EB" w:rsidRPr="004C4B3B" w:rsidRDefault="001210EB" w:rsidP="004C4B3B">
      <w:pPr>
        <w:sectPr w:rsidR="001210EB" w:rsidRPr="004C4B3B" w:rsidSect="004C4B3B">
          <w:headerReference w:type="default" r:id="rId30"/>
          <w:footerReference w:type="default" r:id="rId31"/>
          <w:pgSz w:w="11920" w:h="16840"/>
          <w:pgMar w:top="1020" w:right="1680" w:bottom="980" w:left="920" w:header="0" w:footer="800" w:gutter="0"/>
          <w:pgNumType w:start="34"/>
          <w:cols w:space="720"/>
        </w:sectPr>
      </w:pPr>
    </w:p>
    <w:p w14:paraId="74221514" w14:textId="77777777" w:rsidR="00C30333" w:rsidRDefault="00C30333" w:rsidP="001210EB">
      <w:pPr>
        <w:spacing w:after="0"/>
        <w:rPr>
          <w:lang w:eastAsia="zh-TW"/>
        </w:rPr>
      </w:pPr>
    </w:p>
    <w:p w14:paraId="5A8F9B72" w14:textId="77777777" w:rsidR="00C30333" w:rsidRPr="00C30333" w:rsidRDefault="00C30333" w:rsidP="00C30333">
      <w:pPr>
        <w:rPr>
          <w:lang w:eastAsia="zh-TW"/>
        </w:rPr>
      </w:pPr>
    </w:p>
    <w:p w14:paraId="524B55EE" w14:textId="77777777" w:rsidR="00C30333" w:rsidRPr="00C30333" w:rsidRDefault="00C30333" w:rsidP="00C30333">
      <w:pPr>
        <w:rPr>
          <w:lang w:eastAsia="zh-TW"/>
        </w:rPr>
      </w:pPr>
    </w:p>
    <w:p w14:paraId="2F2C6C6B" w14:textId="77777777" w:rsidR="00C30333" w:rsidRPr="00C30333" w:rsidRDefault="00C30333" w:rsidP="00C30333">
      <w:pPr>
        <w:rPr>
          <w:lang w:eastAsia="zh-TW"/>
        </w:rPr>
      </w:pPr>
    </w:p>
    <w:p w14:paraId="5648205C" w14:textId="77777777" w:rsidR="00C30333" w:rsidRPr="00C30333" w:rsidRDefault="00C30333" w:rsidP="00C30333">
      <w:pPr>
        <w:rPr>
          <w:lang w:eastAsia="zh-TW"/>
        </w:rPr>
      </w:pPr>
    </w:p>
    <w:p w14:paraId="280E3AF2" w14:textId="77777777" w:rsidR="00C30333" w:rsidRPr="00C30333" w:rsidRDefault="00C30333" w:rsidP="00C30333">
      <w:pPr>
        <w:rPr>
          <w:lang w:eastAsia="zh-TW"/>
        </w:rPr>
      </w:pPr>
    </w:p>
    <w:p w14:paraId="44F8215E" w14:textId="77777777" w:rsidR="00C30333" w:rsidRPr="00C30333" w:rsidRDefault="00C30333" w:rsidP="00C30333">
      <w:pPr>
        <w:rPr>
          <w:lang w:eastAsia="zh-TW"/>
        </w:rPr>
      </w:pPr>
    </w:p>
    <w:p w14:paraId="7E24E99D" w14:textId="77777777" w:rsidR="001210EB" w:rsidRPr="00C30333" w:rsidRDefault="001210EB" w:rsidP="00C30333">
      <w:pPr>
        <w:rPr>
          <w:lang w:eastAsia="zh-TW"/>
        </w:rPr>
        <w:sectPr w:rsidR="001210EB" w:rsidRPr="00C30333">
          <w:headerReference w:type="default" r:id="rId32"/>
          <w:type w:val="continuous"/>
          <w:pgSz w:w="11920" w:h="16840"/>
          <w:pgMar w:top="1200" w:right="1120" w:bottom="980" w:left="440" w:header="720" w:footer="720" w:gutter="0"/>
          <w:cols w:space="720"/>
        </w:sectPr>
      </w:pPr>
    </w:p>
    <w:p w14:paraId="69231D66" w14:textId="77777777" w:rsidR="001210EB" w:rsidRDefault="001210EB" w:rsidP="001210EB">
      <w:pPr>
        <w:spacing w:before="7" w:after="0" w:line="180" w:lineRule="exact"/>
        <w:rPr>
          <w:sz w:val="18"/>
          <w:szCs w:val="18"/>
          <w:lang w:eastAsia="zh-TW"/>
        </w:rPr>
      </w:pPr>
      <w:r>
        <w:rPr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707904" behindDoc="1" locked="0" layoutInCell="1" allowOverlap="1" wp14:anchorId="234FECA0" wp14:editId="4C357105">
                <wp:simplePos x="0" y="0"/>
                <wp:positionH relativeFrom="page">
                  <wp:posOffset>619760</wp:posOffset>
                </wp:positionH>
                <wp:positionV relativeFrom="page">
                  <wp:posOffset>618490</wp:posOffset>
                </wp:positionV>
                <wp:extent cx="4598035" cy="177800"/>
                <wp:effectExtent l="1905" t="1905" r="635" b="1270"/>
                <wp:wrapNone/>
                <wp:docPr id="344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80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1E9D40" w14:textId="77777777" w:rsidR="00BB12A1" w:rsidRDefault="00BB12A1" w:rsidP="001210EB">
                            <w:pPr>
                              <w:spacing w:after="0" w:line="260" w:lineRule="exact"/>
                              <w:ind w:left="20" w:right="-56"/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ED08CD">
                              <w:rPr>
                                <w:rFonts w:ascii="標楷體" w:eastAsia="標楷體" w:hAnsi="標楷體" w:cs="標楷體"/>
                                <w:sz w:val="32"/>
                                <w:szCs w:val="24"/>
                                <w:u w:val="single"/>
                                <w:lang w:eastAsia="zh-TW"/>
                              </w:rPr>
                              <w:t>附</w:t>
                            </w:r>
                            <w:r>
                              <w:rPr>
                                <w:rFonts w:ascii="標楷體" w:eastAsia="標楷體" w:hAnsi="標楷體" w:cs="標楷體" w:hint="eastAsia"/>
                                <w:sz w:val="32"/>
                                <w:szCs w:val="24"/>
                                <w:u w:val="single"/>
                                <w:lang w:eastAsia="zh-TW"/>
                              </w:rPr>
                              <w:t>件二</w:t>
                            </w:r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－</w:t>
                            </w:r>
                            <w:r>
                              <w:rPr>
                                <w:rFonts w:ascii="標楷體" w:eastAsia="標楷體" w:hAnsi="標楷體" w:cs="標楷體" w:hint="eastAsia"/>
                                <w:sz w:val="24"/>
                                <w:szCs w:val="24"/>
                                <w:lang w:eastAsia="zh-TW"/>
                              </w:rPr>
                              <w:t>5</w:t>
                            </w:r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-f：其他緊急事</w:t>
                            </w:r>
                            <w:r>
                              <w:rPr>
                                <w:rFonts w:ascii="標楷體" w:eastAsia="標楷體" w:hAnsi="標楷體" w:cs="標楷體"/>
                                <w:spacing w:val="1"/>
                                <w:sz w:val="24"/>
                                <w:szCs w:val="24"/>
                                <w:lang w:eastAsia="zh-TW"/>
                              </w:rPr>
                              <w:t>件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—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cs="標楷體" w:hint="eastAsia"/>
                                <w:sz w:val="24"/>
                                <w:szCs w:val="24"/>
                                <w:lang w:eastAsia="zh-TW"/>
                              </w:rPr>
                              <w:t>失竊</w:t>
                            </w:r>
                            <w:r>
                              <w:rPr>
                                <w:rFonts w:ascii="標楷體" w:eastAsia="標楷體" w:hAnsi="標楷體" w:cs="標楷體"/>
                                <w:sz w:val="24"/>
                                <w:szCs w:val="24"/>
                                <w:lang w:eastAsia="zh-TW"/>
                              </w:rPr>
                              <w:t>事件處理流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FECA0" id="Text Box 4" o:spid="_x0000_s1127" type="#_x0000_t202" style="position:absolute;margin-left:48.8pt;margin-top:48.7pt;width:362.05pt;height:14pt;z-index:-251608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" filled="f" stroked="f">
                <v:textbox inset="0,0,0,0">
                  <w:txbxContent>
                    <w:p w14:paraId="2D1E9D40" w14:textId="77777777" w:rsidR="00BB12A1" w:rsidRDefault="00BB12A1" w:rsidP="001210EB">
                      <w:pPr>
                        <w:spacing w:after="0" w:line="260" w:lineRule="exact"/>
                        <w:ind w:left="20" w:right="-56"/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</w:pPr>
                      <w:r w:rsidRPr="00ED08CD">
                        <w:rPr>
                          <w:rFonts w:ascii="標楷體" w:eastAsia="標楷體" w:hAnsi="標楷體" w:cs="標楷體"/>
                          <w:sz w:val="32"/>
                          <w:szCs w:val="24"/>
                          <w:u w:val="single"/>
                          <w:lang w:eastAsia="zh-TW"/>
                        </w:rPr>
                        <w:t>附</w:t>
                      </w:r>
                      <w:r>
                        <w:rPr>
                          <w:rFonts w:ascii="標楷體" w:eastAsia="標楷體" w:hAnsi="標楷體" w:cs="標楷體" w:hint="eastAsia"/>
                          <w:sz w:val="32"/>
                          <w:szCs w:val="24"/>
                          <w:u w:val="single"/>
                          <w:lang w:eastAsia="zh-TW"/>
                        </w:rPr>
                        <w:t>件二</w:t>
                      </w:r>
                      <w:r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－</w:t>
                      </w:r>
                      <w:r>
                        <w:rPr>
                          <w:rFonts w:ascii="標楷體" w:eastAsia="標楷體" w:hAnsi="標楷體" w:cs="標楷體" w:hint="eastAsia"/>
                          <w:sz w:val="24"/>
                          <w:szCs w:val="24"/>
                          <w:lang w:eastAsia="zh-TW"/>
                        </w:rPr>
                        <w:t>5</w:t>
                      </w:r>
                      <w:r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-f：其他緊急事</w:t>
                      </w:r>
                      <w:r>
                        <w:rPr>
                          <w:rFonts w:ascii="標楷體" w:eastAsia="標楷體" w:hAnsi="標楷體" w:cs="標楷體"/>
                          <w:spacing w:val="1"/>
                          <w:sz w:val="24"/>
                          <w:szCs w:val="24"/>
                          <w:lang w:eastAsia="zh-TW"/>
                        </w:rPr>
                        <w:t>件</w:t>
                      </w:r>
                      <w:proofErr w:type="gramStart"/>
                      <w:r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—</w:t>
                      </w:r>
                      <w:proofErr w:type="gramEnd"/>
                      <w:r>
                        <w:rPr>
                          <w:rFonts w:ascii="標楷體" w:eastAsia="標楷體" w:hAnsi="標楷體" w:cs="標楷體" w:hint="eastAsia"/>
                          <w:sz w:val="24"/>
                          <w:szCs w:val="24"/>
                          <w:lang w:eastAsia="zh-TW"/>
                        </w:rPr>
                        <w:t>失竊</w:t>
                      </w:r>
                      <w:r>
                        <w:rPr>
                          <w:rFonts w:ascii="標楷體" w:eastAsia="標楷體" w:hAnsi="標楷體" w:cs="標楷體"/>
                          <w:sz w:val="24"/>
                          <w:szCs w:val="24"/>
                          <w:lang w:eastAsia="zh-TW"/>
                        </w:rPr>
                        <w:t>事件處理流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32BCB84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一、預防階段</w:t>
      </w:r>
    </w:p>
    <w:p w14:paraId="422B4B4A" w14:textId="77777777" w:rsidR="001210EB" w:rsidRDefault="001210EB" w:rsidP="001210EB">
      <w:pPr>
        <w:spacing w:after="0" w:line="360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宣導同仁做好下班後關閉門窗及貴重物品</w:t>
      </w:r>
      <w:proofErr w:type="gramStart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勿</w:t>
      </w:r>
      <w:proofErr w:type="gramEnd"/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放置辦公室內。</w:t>
      </w:r>
    </w:p>
    <w:p w14:paraId="11F4228A" w14:textId="77777777" w:rsidR="001210EB" w:rsidRDefault="001210EB" w:rsidP="001210EB">
      <w:pPr>
        <w:spacing w:after="0" w:line="360" w:lineRule="exact"/>
        <w:ind w:left="35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加強門、窗、櫥櫃等防盜設施。</w:t>
      </w:r>
    </w:p>
    <w:p w14:paraId="5DDDCBA4" w14:textId="77777777" w:rsidR="001210EB" w:rsidRDefault="001210EB" w:rsidP="001210EB">
      <w:pPr>
        <w:spacing w:after="0" w:line="360" w:lineRule="exact"/>
        <w:ind w:left="360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3.行政值日(夜)人員加強巡查院內各項設施。</w:t>
      </w:r>
    </w:p>
    <w:p w14:paraId="20DA45AC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0AF8AF5" w14:textId="77777777" w:rsidR="001210EB" w:rsidRDefault="001210EB" w:rsidP="001210EB">
      <w:pPr>
        <w:spacing w:after="0" w:line="220" w:lineRule="exact"/>
        <w:rPr>
          <w:lang w:eastAsia="zh-TW"/>
        </w:rPr>
      </w:pPr>
    </w:p>
    <w:p w14:paraId="1972D10B" w14:textId="77777777" w:rsidR="001210EB" w:rsidRDefault="001210EB" w:rsidP="001210EB">
      <w:pPr>
        <w:spacing w:after="0"/>
        <w:rPr>
          <w:lang w:eastAsia="zh-TW"/>
        </w:rPr>
        <w:sectPr w:rsidR="001210EB">
          <w:headerReference w:type="default" r:id="rId33"/>
          <w:pgSz w:w="11920" w:h="16840"/>
          <w:pgMar w:top="1660" w:right="1120" w:bottom="1180" w:left="1020" w:header="1193" w:footer="800" w:gutter="0"/>
          <w:cols w:space="720"/>
        </w:sectPr>
      </w:pPr>
    </w:p>
    <w:p w14:paraId="64CA462C" w14:textId="77777777" w:rsidR="001210EB" w:rsidRDefault="001210EB" w:rsidP="001210EB">
      <w:pPr>
        <w:spacing w:after="0" w:line="300" w:lineRule="exact"/>
        <w:ind w:left="113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96640" behindDoc="1" locked="0" layoutInCell="1" allowOverlap="1" wp14:anchorId="393D9DD1" wp14:editId="0BDC1BF8">
                <wp:simplePos x="0" y="0"/>
                <wp:positionH relativeFrom="page">
                  <wp:posOffset>3293110</wp:posOffset>
                </wp:positionH>
                <wp:positionV relativeFrom="paragraph">
                  <wp:posOffset>227965</wp:posOffset>
                </wp:positionV>
                <wp:extent cx="976630" cy="347345"/>
                <wp:effectExtent l="6985" t="10160" r="6985" b="4445"/>
                <wp:wrapNone/>
                <wp:docPr id="3445" name="Group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6630" cy="347345"/>
                          <a:chOff x="5186" y="359"/>
                          <a:chExt cx="1538" cy="547"/>
                        </a:xfrm>
                      </wpg:grpSpPr>
                      <wpg:grpSp>
                        <wpg:cNvPr id="3446" name="Group 154"/>
                        <wpg:cNvGrpSpPr>
                          <a:grpSpLocks/>
                        </wpg:cNvGrpSpPr>
                        <wpg:grpSpPr bwMode="auto">
                          <a:xfrm>
                            <a:off x="5192" y="365"/>
                            <a:ext cx="1527" cy="2"/>
                            <a:chOff x="5192" y="365"/>
                            <a:chExt cx="1527" cy="2"/>
                          </a:xfrm>
                        </wpg:grpSpPr>
                        <wps:wsp>
                          <wps:cNvPr id="3447" name="Freeform 155"/>
                          <wps:cNvSpPr>
                            <a:spLocks/>
                          </wps:cNvSpPr>
                          <wps:spPr bwMode="auto">
                            <a:xfrm>
                              <a:off x="5192" y="365"/>
                              <a:ext cx="1527" cy="2"/>
                            </a:xfrm>
                            <a:custGeom>
                              <a:avLst/>
                              <a:gdLst>
                                <a:gd name="T0" fmla="+- 0 5192 5192"/>
                                <a:gd name="T1" fmla="*/ T0 w 1527"/>
                                <a:gd name="T2" fmla="+- 0 6719 5192"/>
                                <a:gd name="T3" fmla="*/ T2 w 15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27">
                                  <a:moveTo>
                                    <a:pt x="0" y="0"/>
                                  </a:moveTo>
                                  <a:lnTo>
                                    <a:pt x="152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48" name="Group 152"/>
                        <wpg:cNvGrpSpPr>
                          <a:grpSpLocks/>
                        </wpg:cNvGrpSpPr>
                        <wpg:grpSpPr bwMode="auto">
                          <a:xfrm>
                            <a:off x="5197" y="370"/>
                            <a:ext cx="2" cy="526"/>
                            <a:chOff x="5197" y="370"/>
                            <a:chExt cx="2" cy="526"/>
                          </a:xfrm>
                        </wpg:grpSpPr>
                        <wps:wsp>
                          <wps:cNvPr id="3449" name="Freeform 153"/>
                          <wps:cNvSpPr>
                            <a:spLocks/>
                          </wps:cNvSpPr>
                          <wps:spPr bwMode="auto">
                            <a:xfrm>
                              <a:off x="5197" y="370"/>
                              <a:ext cx="2" cy="526"/>
                            </a:xfrm>
                            <a:custGeom>
                              <a:avLst/>
                              <a:gdLst>
                                <a:gd name="T0" fmla="+- 0 370 370"/>
                                <a:gd name="T1" fmla="*/ 370 h 526"/>
                                <a:gd name="T2" fmla="+- 0 895 370"/>
                                <a:gd name="T3" fmla="*/ 895 h 52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26">
                                  <a:moveTo>
                                    <a:pt x="0" y="0"/>
                                  </a:moveTo>
                                  <a:lnTo>
                                    <a:pt x="0" y="52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0" name="Group 150"/>
                        <wpg:cNvGrpSpPr>
                          <a:grpSpLocks/>
                        </wpg:cNvGrpSpPr>
                        <wpg:grpSpPr bwMode="auto">
                          <a:xfrm>
                            <a:off x="5192" y="900"/>
                            <a:ext cx="1527" cy="2"/>
                            <a:chOff x="5192" y="900"/>
                            <a:chExt cx="1527" cy="2"/>
                          </a:xfrm>
                        </wpg:grpSpPr>
                        <wps:wsp>
                          <wps:cNvPr id="3451" name="Freeform 151"/>
                          <wps:cNvSpPr>
                            <a:spLocks/>
                          </wps:cNvSpPr>
                          <wps:spPr bwMode="auto">
                            <a:xfrm>
                              <a:off x="5192" y="900"/>
                              <a:ext cx="1527" cy="2"/>
                            </a:xfrm>
                            <a:custGeom>
                              <a:avLst/>
                              <a:gdLst>
                                <a:gd name="T0" fmla="+- 0 5192 5192"/>
                                <a:gd name="T1" fmla="*/ T0 w 1527"/>
                                <a:gd name="T2" fmla="+- 0 6719 5192"/>
                                <a:gd name="T3" fmla="*/ T2 w 15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27">
                                  <a:moveTo>
                                    <a:pt x="0" y="0"/>
                                  </a:moveTo>
                                  <a:lnTo>
                                    <a:pt x="152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2" name="Group 148"/>
                        <wpg:cNvGrpSpPr>
                          <a:grpSpLocks/>
                        </wpg:cNvGrpSpPr>
                        <wpg:grpSpPr bwMode="auto">
                          <a:xfrm>
                            <a:off x="6714" y="370"/>
                            <a:ext cx="2" cy="526"/>
                            <a:chOff x="6714" y="370"/>
                            <a:chExt cx="2" cy="526"/>
                          </a:xfrm>
                        </wpg:grpSpPr>
                        <wps:wsp>
                          <wps:cNvPr id="3453" name="Freeform 149"/>
                          <wps:cNvSpPr>
                            <a:spLocks/>
                          </wps:cNvSpPr>
                          <wps:spPr bwMode="auto">
                            <a:xfrm>
                              <a:off x="6714" y="370"/>
                              <a:ext cx="2" cy="526"/>
                            </a:xfrm>
                            <a:custGeom>
                              <a:avLst/>
                              <a:gdLst>
                                <a:gd name="T0" fmla="+- 0 370 370"/>
                                <a:gd name="T1" fmla="*/ 370 h 526"/>
                                <a:gd name="T2" fmla="+- 0 895 370"/>
                                <a:gd name="T3" fmla="*/ 895 h 52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26">
                                  <a:moveTo>
                                    <a:pt x="0" y="0"/>
                                  </a:moveTo>
                                  <a:lnTo>
                                    <a:pt x="0" y="52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CEB235" id="Group 147" o:spid="_x0000_s1026" style="position:absolute;margin-left:259.3pt;margin-top:17.95pt;width:76.9pt;height:27.35pt;z-index:-251619840;mso-position-horizontal-relative:page" coordorigin="5186,359" coordsize="1538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">
                <v:group id="Group 154" o:spid="_x0000_s1027" style="position:absolute;left:5192;top:365;width:1527;height:2" coordorigin="5192,365" coordsize="15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">
                  <v:shape id="Freeform 155" o:spid="_x0000_s1028" style="position:absolute;left:5192;top:365;width:1527;height:2;visibility:visible;mso-wrap-style:square;v-text-anchor:top" coordsize="15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" path="m,l1527,e" filled="f" strokeweight=".58pt">
                    <v:path arrowok="t" o:connecttype="custom" o:connectlocs="0,0;1527,0" o:connectangles="0,0"/>
                  </v:shape>
                </v:group>
                <v:group id="Group 152" o:spid="_x0000_s1029" style="position:absolute;left:5197;top:370;width:2;height:526" coordorigin="5197,370" coordsize="2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">
                  <v:shape id="Freeform 153" o:spid="_x0000_s1030" style="position:absolute;left:5197;top:370;width:2;height:526;visibility:visible;mso-wrap-style:square;v-text-anchor:top" coordsize="2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" path="m,l,525e" filled="f" strokeweight=".58pt">
                    <v:path arrowok="t" o:connecttype="custom" o:connectlocs="0,370;0,895" o:connectangles="0,0"/>
                  </v:shape>
                </v:group>
                <v:group id="Group 150" o:spid="_x0000_s1031" style="position:absolute;left:5192;top:900;width:1527;height:2" coordorigin="5192,900" coordsize="15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">
                  <v:shape id="Freeform 151" o:spid="_x0000_s1032" style="position:absolute;left:5192;top:900;width:1527;height:2;visibility:visible;mso-wrap-style:square;v-text-anchor:top" coordsize="15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" path="m,l1527,e" filled="f" strokeweight=".58pt">
                    <v:path arrowok="t" o:connecttype="custom" o:connectlocs="0,0;1527,0" o:connectangles="0,0"/>
                  </v:shape>
                </v:group>
                <v:group id="Group 148" o:spid="_x0000_s1033" style="position:absolute;left:6714;top:370;width:2;height:526" coordorigin="6714,370" coordsize="2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">
                  <v:shape id="Freeform 149" o:spid="_x0000_s1034" style="position:absolute;left:6714;top:370;width:2;height:526;visibility:visible;mso-wrap-style:square;v-text-anchor:top" coordsize="2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" path="m,l,525e" filled="f" strokeweight=".58pt">
                    <v:path arrowok="t" o:connecttype="custom" o:connectlocs="0,370;0,895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02784" behindDoc="1" locked="0" layoutInCell="1" allowOverlap="1" wp14:anchorId="16299FAF" wp14:editId="55DFC4F4">
                <wp:simplePos x="0" y="0"/>
                <wp:positionH relativeFrom="page">
                  <wp:posOffset>702310</wp:posOffset>
                </wp:positionH>
                <wp:positionV relativeFrom="paragraph">
                  <wp:posOffset>-113665</wp:posOffset>
                </wp:positionV>
                <wp:extent cx="6057900" cy="1270"/>
                <wp:effectExtent l="6985" t="11430" r="12065" b="6350"/>
                <wp:wrapNone/>
                <wp:docPr id="3454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7900" cy="1270"/>
                          <a:chOff x="1106" y="-179"/>
                          <a:chExt cx="9540" cy="2"/>
                        </a:xfrm>
                      </wpg:grpSpPr>
                      <wps:wsp>
                        <wps:cNvPr id="3455" name="Freeform 146"/>
                        <wps:cNvSpPr>
                          <a:spLocks/>
                        </wps:cNvSpPr>
                        <wps:spPr bwMode="auto">
                          <a:xfrm>
                            <a:off x="1106" y="-179"/>
                            <a:ext cx="9540" cy="2"/>
                          </a:xfrm>
                          <a:custGeom>
                            <a:avLst/>
                            <a:gdLst>
                              <a:gd name="T0" fmla="+- 0 1106 1106"/>
                              <a:gd name="T1" fmla="*/ T0 w 9540"/>
                              <a:gd name="T2" fmla="+- 0 10646 1106"/>
                              <a:gd name="T3" fmla="*/ T2 w 95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540">
                                <a:moveTo>
                                  <a:pt x="0" y="0"/>
                                </a:moveTo>
                                <a:lnTo>
                                  <a:pt x="954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B13B0F" id="Group 145" o:spid="_x0000_s1026" style="position:absolute;margin-left:55.3pt;margin-top:-8.95pt;width:477pt;height:.1pt;z-index:-251613696;mso-position-horizontal-relative:page" coordorigin="1106,-179" coordsize="9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">
                <v:shape id="Freeform 146" o:spid="_x0000_s1027" style="position:absolute;left:1106;top:-179;width:9540;height:2;visibility:visible;mso-wrap-style:square;v-text-anchor:top" coordsize="9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" path="m,l9540,e" filled="f">
                  <v:path arrowok="t" o:connecttype="custom" o:connectlocs="0,0;954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二、處理階段</w:t>
      </w:r>
    </w:p>
    <w:p w14:paraId="3EF2E226" w14:textId="77777777" w:rsidR="001210EB" w:rsidRDefault="001210EB" w:rsidP="001210EB">
      <w:pPr>
        <w:spacing w:before="1" w:after="0" w:line="180" w:lineRule="exact"/>
        <w:rPr>
          <w:sz w:val="18"/>
          <w:szCs w:val="18"/>
          <w:lang w:eastAsia="zh-TW"/>
        </w:rPr>
      </w:pPr>
      <w:r>
        <w:rPr>
          <w:lang w:eastAsia="zh-TW"/>
        </w:rPr>
        <w:br w:type="column"/>
      </w:r>
    </w:p>
    <w:p w14:paraId="06DA8F5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9B8E328" w14:textId="77777777" w:rsidR="001210EB" w:rsidRDefault="001210EB" w:rsidP="001210EB">
      <w:pPr>
        <w:spacing w:after="0" w:line="240" w:lineRule="auto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竊案發生</w:t>
      </w:r>
    </w:p>
    <w:p w14:paraId="14EF2903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120" w:bottom="980" w:left="1020" w:header="720" w:footer="720" w:gutter="0"/>
          <w:cols w:num="2" w:space="720" w:equalWidth="0">
            <w:col w:w="1553" w:space="2892"/>
            <w:col w:w="5335"/>
          </w:cols>
        </w:sectPr>
      </w:pPr>
    </w:p>
    <w:p w14:paraId="36050366" w14:textId="77777777" w:rsidR="001210EB" w:rsidRDefault="001210EB" w:rsidP="001210EB">
      <w:pPr>
        <w:spacing w:before="8" w:after="0" w:line="170" w:lineRule="exact"/>
        <w:rPr>
          <w:sz w:val="17"/>
          <w:szCs w:val="17"/>
          <w:lang w:eastAsia="zh-TW"/>
        </w:rPr>
      </w:pPr>
    </w:p>
    <w:p w14:paraId="79603971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97664" behindDoc="1" locked="0" layoutInCell="1" allowOverlap="1" wp14:anchorId="0493B051" wp14:editId="30DFC794">
                <wp:simplePos x="0" y="0"/>
                <wp:positionH relativeFrom="page">
                  <wp:posOffset>1533525</wp:posOffset>
                </wp:positionH>
                <wp:positionV relativeFrom="paragraph">
                  <wp:posOffset>45720</wp:posOffset>
                </wp:positionV>
                <wp:extent cx="4942840" cy="4867275"/>
                <wp:effectExtent l="0" t="0" r="10160" b="9525"/>
                <wp:wrapNone/>
                <wp:docPr id="345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42840" cy="4867275"/>
                          <a:chOff x="2413" y="-8181"/>
                          <a:chExt cx="7784" cy="7893"/>
                        </a:xfrm>
                      </wpg:grpSpPr>
                      <wpg:grpSp>
                        <wpg:cNvPr id="3457" name="Group 103"/>
                        <wpg:cNvGrpSpPr>
                          <a:grpSpLocks/>
                        </wpg:cNvGrpSpPr>
                        <wpg:grpSpPr bwMode="auto">
                          <a:xfrm>
                            <a:off x="2588" y="-6173"/>
                            <a:ext cx="2389" cy="2"/>
                            <a:chOff x="2588" y="-6173"/>
                            <a:chExt cx="2389" cy="2"/>
                          </a:xfrm>
                        </wpg:grpSpPr>
                        <wps:wsp>
                          <wps:cNvPr id="3458" name="Freeform 104"/>
                          <wps:cNvSpPr>
                            <a:spLocks/>
                          </wps:cNvSpPr>
                          <wps:spPr bwMode="auto">
                            <a:xfrm>
                              <a:off x="2588" y="-6173"/>
                              <a:ext cx="2389" cy="2"/>
                            </a:xfrm>
                            <a:custGeom>
                              <a:avLst/>
                              <a:gdLst>
                                <a:gd name="T0" fmla="+- 0 2588 2588"/>
                                <a:gd name="T1" fmla="*/ T0 w 2389"/>
                                <a:gd name="T2" fmla="+- 0 4976 2588"/>
                                <a:gd name="T3" fmla="*/ T2 w 238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389">
                                  <a:moveTo>
                                    <a:pt x="0" y="0"/>
                                  </a:moveTo>
                                  <a:lnTo>
                                    <a:pt x="238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9" name="Group 101"/>
                        <wpg:cNvGrpSpPr>
                          <a:grpSpLocks/>
                        </wpg:cNvGrpSpPr>
                        <wpg:grpSpPr bwMode="auto">
                          <a:xfrm>
                            <a:off x="2592" y="-6168"/>
                            <a:ext cx="2" cy="398"/>
                            <a:chOff x="2592" y="-6168"/>
                            <a:chExt cx="2" cy="398"/>
                          </a:xfrm>
                        </wpg:grpSpPr>
                        <wps:wsp>
                          <wps:cNvPr id="3460" name="Freeform 102"/>
                          <wps:cNvSpPr>
                            <a:spLocks/>
                          </wps:cNvSpPr>
                          <wps:spPr bwMode="auto">
                            <a:xfrm>
                              <a:off x="2592" y="-6168"/>
                              <a:ext cx="2" cy="398"/>
                            </a:xfrm>
                            <a:custGeom>
                              <a:avLst/>
                              <a:gdLst>
                                <a:gd name="T0" fmla="+- 0 -6168 -6168"/>
                                <a:gd name="T1" fmla="*/ -6168 h 398"/>
                                <a:gd name="T2" fmla="+- 0 -5770 -6168"/>
                                <a:gd name="T3" fmla="*/ -5770 h 39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98">
                                  <a:moveTo>
                                    <a:pt x="0" y="0"/>
                                  </a:moveTo>
                                  <a:lnTo>
                                    <a:pt x="0" y="39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61" name="Group 99"/>
                        <wpg:cNvGrpSpPr>
                          <a:grpSpLocks/>
                        </wpg:cNvGrpSpPr>
                        <wpg:grpSpPr bwMode="auto">
                          <a:xfrm>
                            <a:off x="2588" y="-5765"/>
                            <a:ext cx="2389" cy="2"/>
                            <a:chOff x="2588" y="-5765"/>
                            <a:chExt cx="2389" cy="2"/>
                          </a:xfrm>
                        </wpg:grpSpPr>
                        <wps:wsp>
                          <wps:cNvPr id="3462" name="Freeform 100"/>
                          <wps:cNvSpPr>
                            <a:spLocks/>
                          </wps:cNvSpPr>
                          <wps:spPr bwMode="auto">
                            <a:xfrm>
                              <a:off x="2588" y="-5765"/>
                              <a:ext cx="2389" cy="2"/>
                            </a:xfrm>
                            <a:custGeom>
                              <a:avLst/>
                              <a:gdLst>
                                <a:gd name="T0" fmla="+- 0 2588 2588"/>
                                <a:gd name="T1" fmla="*/ T0 w 2389"/>
                                <a:gd name="T2" fmla="+- 0 4976 2588"/>
                                <a:gd name="T3" fmla="*/ T2 w 238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389">
                                  <a:moveTo>
                                    <a:pt x="0" y="0"/>
                                  </a:moveTo>
                                  <a:lnTo>
                                    <a:pt x="238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63" name="Group 97"/>
                        <wpg:cNvGrpSpPr>
                          <a:grpSpLocks/>
                        </wpg:cNvGrpSpPr>
                        <wpg:grpSpPr bwMode="auto">
                          <a:xfrm>
                            <a:off x="4971" y="-6168"/>
                            <a:ext cx="2" cy="398"/>
                            <a:chOff x="4971" y="-6168"/>
                            <a:chExt cx="2" cy="398"/>
                          </a:xfrm>
                        </wpg:grpSpPr>
                        <wps:wsp>
                          <wps:cNvPr id="3464" name="Freeform 98"/>
                          <wps:cNvSpPr>
                            <a:spLocks/>
                          </wps:cNvSpPr>
                          <wps:spPr bwMode="auto">
                            <a:xfrm>
                              <a:off x="4971" y="-6168"/>
                              <a:ext cx="2" cy="398"/>
                            </a:xfrm>
                            <a:custGeom>
                              <a:avLst/>
                              <a:gdLst>
                                <a:gd name="T0" fmla="+- 0 -6168 -6168"/>
                                <a:gd name="T1" fmla="*/ -6168 h 398"/>
                                <a:gd name="T2" fmla="+- 0 -5770 -6168"/>
                                <a:gd name="T3" fmla="*/ -5770 h 39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98">
                                  <a:moveTo>
                                    <a:pt x="0" y="0"/>
                                  </a:moveTo>
                                  <a:lnTo>
                                    <a:pt x="0" y="39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65" name="Group 95"/>
                        <wpg:cNvGrpSpPr>
                          <a:grpSpLocks/>
                        </wpg:cNvGrpSpPr>
                        <wpg:grpSpPr bwMode="auto">
                          <a:xfrm>
                            <a:off x="2420" y="-4837"/>
                            <a:ext cx="3250" cy="2"/>
                            <a:chOff x="2420" y="-4837"/>
                            <a:chExt cx="3250" cy="2"/>
                          </a:xfrm>
                        </wpg:grpSpPr>
                        <wps:wsp>
                          <wps:cNvPr id="3466" name="Freeform 96"/>
                          <wps:cNvSpPr>
                            <a:spLocks/>
                          </wps:cNvSpPr>
                          <wps:spPr bwMode="auto">
                            <a:xfrm>
                              <a:off x="2420" y="-4837"/>
                              <a:ext cx="3250" cy="2"/>
                            </a:xfrm>
                            <a:custGeom>
                              <a:avLst/>
                              <a:gdLst>
                                <a:gd name="T0" fmla="+- 0 2420 2420"/>
                                <a:gd name="T1" fmla="*/ T0 w 3250"/>
                                <a:gd name="T2" fmla="+- 0 5670 2420"/>
                                <a:gd name="T3" fmla="*/ T2 w 32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50">
                                  <a:moveTo>
                                    <a:pt x="0" y="0"/>
                                  </a:moveTo>
                                  <a:lnTo>
                                    <a:pt x="3250" y="0"/>
                                  </a:lnTo>
                                </a:path>
                              </a:pathLst>
                            </a:custGeom>
                            <a:noFill/>
                            <a:ln w="8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67" name="Group 93"/>
                        <wpg:cNvGrpSpPr>
                          <a:grpSpLocks/>
                        </wpg:cNvGrpSpPr>
                        <wpg:grpSpPr bwMode="auto">
                          <a:xfrm>
                            <a:off x="2424" y="-4834"/>
                            <a:ext cx="2" cy="1803"/>
                            <a:chOff x="2424" y="-4834"/>
                            <a:chExt cx="2" cy="1803"/>
                          </a:xfrm>
                        </wpg:grpSpPr>
                        <wps:wsp>
                          <wps:cNvPr id="3468" name="Freeform 94"/>
                          <wps:cNvSpPr>
                            <a:spLocks/>
                          </wps:cNvSpPr>
                          <wps:spPr bwMode="auto">
                            <a:xfrm>
                              <a:off x="2424" y="-4834"/>
                              <a:ext cx="2" cy="1803"/>
                            </a:xfrm>
                            <a:custGeom>
                              <a:avLst/>
                              <a:gdLst>
                                <a:gd name="T0" fmla="+- 0 -4834 -4834"/>
                                <a:gd name="T1" fmla="*/ -4834 h 1803"/>
                                <a:gd name="T2" fmla="+- 0 -3031 -4834"/>
                                <a:gd name="T3" fmla="*/ -3031 h 180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03">
                                  <a:moveTo>
                                    <a:pt x="0" y="0"/>
                                  </a:moveTo>
                                  <a:lnTo>
                                    <a:pt x="0" y="180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69" name="Group 91"/>
                        <wpg:cNvGrpSpPr>
                          <a:grpSpLocks/>
                        </wpg:cNvGrpSpPr>
                        <wpg:grpSpPr bwMode="auto">
                          <a:xfrm>
                            <a:off x="2420" y="-3028"/>
                            <a:ext cx="3250" cy="2"/>
                            <a:chOff x="2420" y="-3028"/>
                            <a:chExt cx="3250" cy="2"/>
                          </a:xfrm>
                        </wpg:grpSpPr>
                        <wps:wsp>
                          <wps:cNvPr id="3470" name="Freeform 92"/>
                          <wps:cNvSpPr>
                            <a:spLocks/>
                          </wps:cNvSpPr>
                          <wps:spPr bwMode="auto">
                            <a:xfrm>
                              <a:off x="2420" y="-3028"/>
                              <a:ext cx="3250" cy="2"/>
                            </a:xfrm>
                            <a:custGeom>
                              <a:avLst/>
                              <a:gdLst>
                                <a:gd name="T0" fmla="+- 0 2420 2420"/>
                                <a:gd name="T1" fmla="*/ T0 w 3250"/>
                                <a:gd name="T2" fmla="+- 0 5670 2420"/>
                                <a:gd name="T3" fmla="*/ T2 w 32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50">
                                  <a:moveTo>
                                    <a:pt x="0" y="0"/>
                                  </a:moveTo>
                                  <a:lnTo>
                                    <a:pt x="3250" y="0"/>
                                  </a:lnTo>
                                </a:path>
                              </a:pathLst>
                            </a:custGeom>
                            <a:noFill/>
                            <a:ln w="863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1" name="Group 89"/>
                        <wpg:cNvGrpSpPr>
                          <a:grpSpLocks/>
                        </wpg:cNvGrpSpPr>
                        <wpg:grpSpPr bwMode="auto">
                          <a:xfrm>
                            <a:off x="5665" y="-4834"/>
                            <a:ext cx="2" cy="1803"/>
                            <a:chOff x="5665" y="-4834"/>
                            <a:chExt cx="2" cy="1803"/>
                          </a:xfrm>
                        </wpg:grpSpPr>
                        <wps:wsp>
                          <wps:cNvPr id="3472" name="Freeform 90"/>
                          <wps:cNvSpPr>
                            <a:spLocks/>
                          </wps:cNvSpPr>
                          <wps:spPr bwMode="auto">
                            <a:xfrm>
                              <a:off x="5665" y="-4834"/>
                              <a:ext cx="2" cy="1803"/>
                            </a:xfrm>
                            <a:custGeom>
                              <a:avLst/>
                              <a:gdLst>
                                <a:gd name="T0" fmla="+- 0 -4834 -4834"/>
                                <a:gd name="T1" fmla="*/ -4834 h 1803"/>
                                <a:gd name="T2" fmla="+- 0 -3031 -4834"/>
                                <a:gd name="T3" fmla="*/ -3031 h 180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03">
                                  <a:moveTo>
                                    <a:pt x="0" y="0"/>
                                  </a:moveTo>
                                  <a:lnTo>
                                    <a:pt x="0" y="1803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3" name="Group 85"/>
                        <wpg:cNvGrpSpPr>
                          <a:grpSpLocks/>
                        </wpg:cNvGrpSpPr>
                        <wpg:grpSpPr bwMode="auto">
                          <a:xfrm>
                            <a:off x="3392" y="-5735"/>
                            <a:ext cx="120" cy="910"/>
                            <a:chOff x="3392" y="-5735"/>
                            <a:chExt cx="120" cy="910"/>
                          </a:xfrm>
                        </wpg:grpSpPr>
                        <wps:wsp>
                          <wps:cNvPr id="3474" name="Freeform 88"/>
                          <wps:cNvSpPr>
                            <a:spLocks/>
                          </wps:cNvSpPr>
                          <wps:spPr bwMode="auto">
                            <a:xfrm>
                              <a:off x="3392" y="-5735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3442 3392"/>
                                <a:gd name="T1" fmla="*/ T0 w 120"/>
                                <a:gd name="T2" fmla="+- 0 -4945 -5735"/>
                                <a:gd name="T3" fmla="*/ -4945 h 910"/>
                                <a:gd name="T4" fmla="+- 0 3392 3392"/>
                                <a:gd name="T5" fmla="*/ T4 w 120"/>
                                <a:gd name="T6" fmla="+- 0 -4945 -5735"/>
                                <a:gd name="T7" fmla="*/ -4945 h 910"/>
                                <a:gd name="T8" fmla="+- 0 3452 3392"/>
                                <a:gd name="T9" fmla="*/ T8 w 120"/>
                                <a:gd name="T10" fmla="+- 0 -4825 -5735"/>
                                <a:gd name="T11" fmla="*/ -4825 h 910"/>
                                <a:gd name="T12" fmla="+- 0 3497 3392"/>
                                <a:gd name="T13" fmla="*/ T12 w 120"/>
                                <a:gd name="T14" fmla="+- 0 -4915 -5735"/>
                                <a:gd name="T15" fmla="*/ -4915 h 910"/>
                                <a:gd name="T16" fmla="+- 0 3446 3392"/>
                                <a:gd name="T17" fmla="*/ T16 w 120"/>
                                <a:gd name="T18" fmla="+- 0 -4915 -5735"/>
                                <a:gd name="T19" fmla="*/ -4915 h 910"/>
                                <a:gd name="T20" fmla="+- 0 3442 3392"/>
                                <a:gd name="T21" fmla="*/ T20 w 120"/>
                                <a:gd name="T22" fmla="+- 0 -4920 -5735"/>
                                <a:gd name="T23" fmla="*/ -4920 h 910"/>
                                <a:gd name="T24" fmla="+- 0 3442 3392"/>
                                <a:gd name="T25" fmla="*/ T24 w 120"/>
                                <a:gd name="T26" fmla="+- 0 -4945 -5735"/>
                                <a:gd name="T27" fmla="*/ -4945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50" y="790"/>
                                  </a:moveTo>
                                  <a:lnTo>
                                    <a:pt x="0" y="790"/>
                                  </a:lnTo>
                                  <a:lnTo>
                                    <a:pt x="60" y="910"/>
                                  </a:lnTo>
                                  <a:lnTo>
                                    <a:pt x="105" y="820"/>
                                  </a:lnTo>
                                  <a:lnTo>
                                    <a:pt x="54" y="820"/>
                                  </a:lnTo>
                                  <a:lnTo>
                                    <a:pt x="50" y="815"/>
                                  </a:lnTo>
                                  <a:lnTo>
                                    <a:pt x="5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75" name="Freeform 87"/>
                          <wps:cNvSpPr>
                            <a:spLocks/>
                          </wps:cNvSpPr>
                          <wps:spPr bwMode="auto">
                            <a:xfrm>
                              <a:off x="3392" y="-5735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3458 3392"/>
                                <a:gd name="T1" fmla="*/ T0 w 120"/>
                                <a:gd name="T2" fmla="+- 0 -5735 -5735"/>
                                <a:gd name="T3" fmla="*/ -5735 h 910"/>
                                <a:gd name="T4" fmla="+- 0 3446 3392"/>
                                <a:gd name="T5" fmla="*/ T4 w 120"/>
                                <a:gd name="T6" fmla="+- 0 -5735 -5735"/>
                                <a:gd name="T7" fmla="*/ -5735 h 910"/>
                                <a:gd name="T8" fmla="+- 0 3442 3392"/>
                                <a:gd name="T9" fmla="*/ T8 w 120"/>
                                <a:gd name="T10" fmla="+- 0 -5731 -5735"/>
                                <a:gd name="T11" fmla="*/ -5731 h 910"/>
                                <a:gd name="T12" fmla="+- 0 3442 3392"/>
                                <a:gd name="T13" fmla="*/ T12 w 120"/>
                                <a:gd name="T14" fmla="+- 0 -4920 -5735"/>
                                <a:gd name="T15" fmla="*/ -4920 h 910"/>
                                <a:gd name="T16" fmla="+- 0 3446 3392"/>
                                <a:gd name="T17" fmla="*/ T16 w 120"/>
                                <a:gd name="T18" fmla="+- 0 -4915 -5735"/>
                                <a:gd name="T19" fmla="*/ -4915 h 910"/>
                                <a:gd name="T20" fmla="+- 0 3458 3392"/>
                                <a:gd name="T21" fmla="*/ T20 w 120"/>
                                <a:gd name="T22" fmla="+- 0 -4915 -5735"/>
                                <a:gd name="T23" fmla="*/ -4915 h 910"/>
                                <a:gd name="T24" fmla="+- 0 3462 3392"/>
                                <a:gd name="T25" fmla="*/ T24 w 120"/>
                                <a:gd name="T26" fmla="+- 0 -4920 -5735"/>
                                <a:gd name="T27" fmla="*/ -4920 h 910"/>
                                <a:gd name="T28" fmla="+- 0 3462 3392"/>
                                <a:gd name="T29" fmla="*/ T28 w 120"/>
                                <a:gd name="T30" fmla="+- 0 -5731 -5735"/>
                                <a:gd name="T31" fmla="*/ -5731 h 910"/>
                                <a:gd name="T32" fmla="+- 0 3458 3392"/>
                                <a:gd name="T33" fmla="*/ T32 w 120"/>
                                <a:gd name="T34" fmla="+- 0 -5735 -5735"/>
                                <a:gd name="T35" fmla="*/ -5735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815"/>
                                  </a:lnTo>
                                  <a:lnTo>
                                    <a:pt x="54" y="820"/>
                                  </a:lnTo>
                                  <a:lnTo>
                                    <a:pt x="66" y="820"/>
                                  </a:lnTo>
                                  <a:lnTo>
                                    <a:pt x="70" y="815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76" name="Freeform 86"/>
                          <wps:cNvSpPr>
                            <a:spLocks/>
                          </wps:cNvSpPr>
                          <wps:spPr bwMode="auto">
                            <a:xfrm>
                              <a:off x="3392" y="-5735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3512 3392"/>
                                <a:gd name="T1" fmla="*/ T0 w 120"/>
                                <a:gd name="T2" fmla="+- 0 -4945 -5735"/>
                                <a:gd name="T3" fmla="*/ -4945 h 910"/>
                                <a:gd name="T4" fmla="+- 0 3462 3392"/>
                                <a:gd name="T5" fmla="*/ T4 w 120"/>
                                <a:gd name="T6" fmla="+- 0 -4945 -5735"/>
                                <a:gd name="T7" fmla="*/ -4945 h 910"/>
                                <a:gd name="T8" fmla="+- 0 3462 3392"/>
                                <a:gd name="T9" fmla="*/ T8 w 120"/>
                                <a:gd name="T10" fmla="+- 0 -4920 -5735"/>
                                <a:gd name="T11" fmla="*/ -4920 h 910"/>
                                <a:gd name="T12" fmla="+- 0 3458 3392"/>
                                <a:gd name="T13" fmla="*/ T12 w 120"/>
                                <a:gd name="T14" fmla="+- 0 -4915 -5735"/>
                                <a:gd name="T15" fmla="*/ -4915 h 910"/>
                                <a:gd name="T16" fmla="+- 0 3497 3392"/>
                                <a:gd name="T17" fmla="*/ T16 w 120"/>
                                <a:gd name="T18" fmla="+- 0 -4915 -5735"/>
                                <a:gd name="T19" fmla="*/ -4915 h 910"/>
                                <a:gd name="T20" fmla="+- 0 3512 3392"/>
                                <a:gd name="T21" fmla="*/ T20 w 120"/>
                                <a:gd name="T22" fmla="+- 0 -4945 -5735"/>
                                <a:gd name="T23" fmla="*/ -4945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120" y="790"/>
                                  </a:moveTo>
                                  <a:lnTo>
                                    <a:pt x="70" y="790"/>
                                  </a:lnTo>
                                  <a:lnTo>
                                    <a:pt x="70" y="815"/>
                                  </a:lnTo>
                                  <a:lnTo>
                                    <a:pt x="66" y="820"/>
                                  </a:lnTo>
                                  <a:lnTo>
                                    <a:pt x="105" y="820"/>
                                  </a:lnTo>
                                  <a:lnTo>
                                    <a:pt x="12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7" name="Group 83"/>
                        <wpg:cNvGrpSpPr>
                          <a:grpSpLocks/>
                        </wpg:cNvGrpSpPr>
                        <wpg:grpSpPr bwMode="auto">
                          <a:xfrm>
                            <a:off x="3512" y="-3041"/>
                            <a:ext cx="2" cy="2460"/>
                            <a:chOff x="3512" y="-3041"/>
                            <a:chExt cx="2" cy="2460"/>
                          </a:xfrm>
                        </wpg:grpSpPr>
                        <wps:wsp>
                          <wps:cNvPr id="3478" name="Freeform 84"/>
                          <wps:cNvSpPr>
                            <a:spLocks/>
                          </wps:cNvSpPr>
                          <wps:spPr bwMode="auto">
                            <a:xfrm>
                              <a:off x="3512" y="-3041"/>
                              <a:ext cx="2" cy="2460"/>
                            </a:xfrm>
                            <a:custGeom>
                              <a:avLst/>
                              <a:gdLst>
                                <a:gd name="T0" fmla="+- 0 -3041 -3041"/>
                                <a:gd name="T1" fmla="*/ -3041 h 2460"/>
                                <a:gd name="T2" fmla="+- 0 -581 -3041"/>
                                <a:gd name="T3" fmla="*/ -581 h 24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60">
                                  <a:moveTo>
                                    <a:pt x="0" y="0"/>
                                  </a:moveTo>
                                  <a:lnTo>
                                    <a:pt x="0" y="246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9" name="Group 79"/>
                        <wpg:cNvGrpSpPr>
                          <a:grpSpLocks/>
                        </wpg:cNvGrpSpPr>
                        <wpg:grpSpPr bwMode="auto">
                          <a:xfrm>
                            <a:off x="3508" y="-639"/>
                            <a:ext cx="1151" cy="120"/>
                            <a:chOff x="3508" y="-639"/>
                            <a:chExt cx="1151" cy="120"/>
                          </a:xfrm>
                        </wpg:grpSpPr>
                        <wps:wsp>
                          <wps:cNvPr id="3480" name="Freeform 82"/>
                          <wps:cNvSpPr>
                            <a:spLocks/>
                          </wps:cNvSpPr>
                          <wps:spPr bwMode="auto">
                            <a:xfrm>
                              <a:off x="3508" y="-639"/>
                              <a:ext cx="1151" cy="120"/>
                            </a:xfrm>
                            <a:custGeom>
                              <a:avLst/>
                              <a:gdLst>
                                <a:gd name="T0" fmla="+- 0 4539 3508"/>
                                <a:gd name="T1" fmla="*/ T0 w 1151"/>
                                <a:gd name="T2" fmla="+- 0 -639 -639"/>
                                <a:gd name="T3" fmla="*/ -639 h 120"/>
                                <a:gd name="T4" fmla="+- 0 4539 3508"/>
                                <a:gd name="T5" fmla="*/ T4 w 1151"/>
                                <a:gd name="T6" fmla="+- 0 -519 -639"/>
                                <a:gd name="T7" fmla="*/ -519 h 120"/>
                                <a:gd name="T8" fmla="+- 0 4639 3508"/>
                                <a:gd name="T9" fmla="*/ T8 w 1151"/>
                                <a:gd name="T10" fmla="+- 0 -569 -639"/>
                                <a:gd name="T11" fmla="*/ -569 h 120"/>
                                <a:gd name="T12" fmla="+- 0 4565 3508"/>
                                <a:gd name="T13" fmla="*/ T12 w 1151"/>
                                <a:gd name="T14" fmla="+- 0 -569 -639"/>
                                <a:gd name="T15" fmla="*/ -569 h 120"/>
                                <a:gd name="T16" fmla="+- 0 4569 3508"/>
                                <a:gd name="T17" fmla="*/ T16 w 1151"/>
                                <a:gd name="T18" fmla="+- 0 -574 -639"/>
                                <a:gd name="T19" fmla="*/ -574 h 120"/>
                                <a:gd name="T20" fmla="+- 0 4569 3508"/>
                                <a:gd name="T21" fmla="*/ T20 w 1151"/>
                                <a:gd name="T22" fmla="+- 0 -585 -639"/>
                                <a:gd name="T23" fmla="*/ -585 h 120"/>
                                <a:gd name="T24" fmla="+- 0 4565 3508"/>
                                <a:gd name="T25" fmla="*/ T24 w 1151"/>
                                <a:gd name="T26" fmla="+- 0 -589 -639"/>
                                <a:gd name="T27" fmla="*/ -589 h 120"/>
                                <a:gd name="T28" fmla="+- 0 4639 3508"/>
                                <a:gd name="T29" fmla="*/ T28 w 1151"/>
                                <a:gd name="T30" fmla="+- 0 -589 -639"/>
                                <a:gd name="T31" fmla="*/ -589 h 120"/>
                                <a:gd name="T32" fmla="+- 0 4539 3508"/>
                                <a:gd name="T33" fmla="*/ T32 w 1151"/>
                                <a:gd name="T34" fmla="+- 0 -639 -639"/>
                                <a:gd name="T35" fmla="*/ -639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151" h="120">
                                  <a:moveTo>
                                    <a:pt x="1031" y="0"/>
                                  </a:moveTo>
                                  <a:lnTo>
                                    <a:pt x="1031" y="120"/>
                                  </a:lnTo>
                                  <a:lnTo>
                                    <a:pt x="1131" y="70"/>
                                  </a:lnTo>
                                  <a:lnTo>
                                    <a:pt x="1057" y="70"/>
                                  </a:lnTo>
                                  <a:lnTo>
                                    <a:pt x="1061" y="65"/>
                                  </a:lnTo>
                                  <a:lnTo>
                                    <a:pt x="1061" y="54"/>
                                  </a:lnTo>
                                  <a:lnTo>
                                    <a:pt x="1057" y="50"/>
                                  </a:lnTo>
                                  <a:lnTo>
                                    <a:pt x="1131" y="50"/>
                                  </a:lnTo>
                                  <a:lnTo>
                                    <a:pt x="1031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81" name="Freeform 81"/>
                          <wps:cNvSpPr>
                            <a:spLocks/>
                          </wps:cNvSpPr>
                          <wps:spPr bwMode="auto">
                            <a:xfrm>
                              <a:off x="3508" y="-639"/>
                              <a:ext cx="1151" cy="120"/>
                            </a:xfrm>
                            <a:custGeom>
                              <a:avLst/>
                              <a:gdLst>
                                <a:gd name="T0" fmla="+- 0 4539 3508"/>
                                <a:gd name="T1" fmla="*/ T0 w 1151"/>
                                <a:gd name="T2" fmla="+- 0 -589 -639"/>
                                <a:gd name="T3" fmla="*/ -589 h 120"/>
                                <a:gd name="T4" fmla="+- 0 3512 3508"/>
                                <a:gd name="T5" fmla="*/ T4 w 1151"/>
                                <a:gd name="T6" fmla="+- 0 -589 -639"/>
                                <a:gd name="T7" fmla="*/ -589 h 120"/>
                                <a:gd name="T8" fmla="+- 0 3508 3508"/>
                                <a:gd name="T9" fmla="*/ T8 w 1151"/>
                                <a:gd name="T10" fmla="+- 0 -585 -639"/>
                                <a:gd name="T11" fmla="*/ -585 h 120"/>
                                <a:gd name="T12" fmla="+- 0 3508 3508"/>
                                <a:gd name="T13" fmla="*/ T12 w 1151"/>
                                <a:gd name="T14" fmla="+- 0 -574 -639"/>
                                <a:gd name="T15" fmla="*/ -574 h 120"/>
                                <a:gd name="T16" fmla="+- 0 3512 3508"/>
                                <a:gd name="T17" fmla="*/ T16 w 1151"/>
                                <a:gd name="T18" fmla="+- 0 -569 -639"/>
                                <a:gd name="T19" fmla="*/ -569 h 120"/>
                                <a:gd name="T20" fmla="+- 0 4539 3508"/>
                                <a:gd name="T21" fmla="*/ T20 w 1151"/>
                                <a:gd name="T22" fmla="+- 0 -569 -639"/>
                                <a:gd name="T23" fmla="*/ -569 h 120"/>
                                <a:gd name="T24" fmla="+- 0 4539 3508"/>
                                <a:gd name="T25" fmla="*/ T24 w 1151"/>
                                <a:gd name="T26" fmla="+- 0 -589 -639"/>
                                <a:gd name="T27" fmla="*/ -589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151" h="120">
                                  <a:moveTo>
                                    <a:pt x="1031" y="50"/>
                                  </a:moveTo>
                                  <a:lnTo>
                                    <a:pt x="4" y="50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0" y="65"/>
                                  </a:lnTo>
                                  <a:lnTo>
                                    <a:pt x="4" y="70"/>
                                  </a:lnTo>
                                  <a:lnTo>
                                    <a:pt x="1031" y="70"/>
                                  </a:lnTo>
                                  <a:lnTo>
                                    <a:pt x="1031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82" name="Freeform 80"/>
                          <wps:cNvSpPr>
                            <a:spLocks/>
                          </wps:cNvSpPr>
                          <wps:spPr bwMode="auto">
                            <a:xfrm>
                              <a:off x="3508" y="-639"/>
                              <a:ext cx="1151" cy="120"/>
                            </a:xfrm>
                            <a:custGeom>
                              <a:avLst/>
                              <a:gdLst>
                                <a:gd name="T0" fmla="+- 0 4639 3508"/>
                                <a:gd name="T1" fmla="*/ T0 w 1151"/>
                                <a:gd name="T2" fmla="+- 0 -589 -639"/>
                                <a:gd name="T3" fmla="*/ -589 h 120"/>
                                <a:gd name="T4" fmla="+- 0 4565 3508"/>
                                <a:gd name="T5" fmla="*/ T4 w 1151"/>
                                <a:gd name="T6" fmla="+- 0 -589 -639"/>
                                <a:gd name="T7" fmla="*/ -589 h 120"/>
                                <a:gd name="T8" fmla="+- 0 4569 3508"/>
                                <a:gd name="T9" fmla="*/ T8 w 1151"/>
                                <a:gd name="T10" fmla="+- 0 -585 -639"/>
                                <a:gd name="T11" fmla="*/ -585 h 120"/>
                                <a:gd name="T12" fmla="+- 0 4569 3508"/>
                                <a:gd name="T13" fmla="*/ T12 w 1151"/>
                                <a:gd name="T14" fmla="+- 0 -574 -639"/>
                                <a:gd name="T15" fmla="*/ -574 h 120"/>
                                <a:gd name="T16" fmla="+- 0 4565 3508"/>
                                <a:gd name="T17" fmla="*/ T16 w 1151"/>
                                <a:gd name="T18" fmla="+- 0 -569 -639"/>
                                <a:gd name="T19" fmla="*/ -569 h 120"/>
                                <a:gd name="T20" fmla="+- 0 4639 3508"/>
                                <a:gd name="T21" fmla="*/ T20 w 1151"/>
                                <a:gd name="T22" fmla="+- 0 -569 -639"/>
                                <a:gd name="T23" fmla="*/ -569 h 120"/>
                                <a:gd name="T24" fmla="+- 0 4659 3508"/>
                                <a:gd name="T25" fmla="*/ T24 w 1151"/>
                                <a:gd name="T26" fmla="+- 0 -579 -639"/>
                                <a:gd name="T27" fmla="*/ -579 h 120"/>
                                <a:gd name="T28" fmla="+- 0 4639 3508"/>
                                <a:gd name="T29" fmla="*/ T28 w 1151"/>
                                <a:gd name="T30" fmla="+- 0 -589 -639"/>
                                <a:gd name="T31" fmla="*/ -589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151" h="120">
                                  <a:moveTo>
                                    <a:pt x="1131" y="50"/>
                                  </a:moveTo>
                                  <a:lnTo>
                                    <a:pt x="1057" y="50"/>
                                  </a:lnTo>
                                  <a:lnTo>
                                    <a:pt x="1061" y="54"/>
                                  </a:lnTo>
                                  <a:lnTo>
                                    <a:pt x="1061" y="65"/>
                                  </a:lnTo>
                                  <a:lnTo>
                                    <a:pt x="1057" y="70"/>
                                  </a:lnTo>
                                  <a:lnTo>
                                    <a:pt x="1131" y="70"/>
                                  </a:lnTo>
                                  <a:lnTo>
                                    <a:pt x="1151" y="60"/>
                                  </a:lnTo>
                                  <a:lnTo>
                                    <a:pt x="1131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83" name="Group 77"/>
                        <wpg:cNvGrpSpPr>
                          <a:grpSpLocks/>
                        </wpg:cNvGrpSpPr>
                        <wpg:grpSpPr bwMode="auto">
                          <a:xfrm>
                            <a:off x="3058" y="-7753"/>
                            <a:ext cx="1450" cy="2"/>
                            <a:chOff x="3058" y="-7753"/>
                            <a:chExt cx="1450" cy="2"/>
                          </a:xfrm>
                        </wpg:grpSpPr>
                        <wps:wsp>
                          <wps:cNvPr id="3484" name="Freeform 78"/>
                          <wps:cNvSpPr>
                            <a:spLocks/>
                          </wps:cNvSpPr>
                          <wps:spPr bwMode="auto">
                            <a:xfrm>
                              <a:off x="3058" y="-7753"/>
                              <a:ext cx="1450" cy="2"/>
                            </a:xfrm>
                            <a:custGeom>
                              <a:avLst/>
                              <a:gdLst>
                                <a:gd name="T0" fmla="+- 0 3058 3058"/>
                                <a:gd name="T1" fmla="*/ T0 w 1450"/>
                                <a:gd name="T2" fmla="+- 0 4508 3058"/>
                                <a:gd name="T3" fmla="*/ T2 w 1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50">
                                  <a:moveTo>
                                    <a:pt x="0" y="0"/>
                                  </a:moveTo>
                                  <a:lnTo>
                                    <a:pt x="1450" y="0"/>
                                  </a:lnTo>
                                </a:path>
                              </a:pathLst>
                            </a:custGeom>
                            <a:noFill/>
                            <a:ln w="84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85" name="Group 75"/>
                        <wpg:cNvGrpSpPr>
                          <a:grpSpLocks/>
                        </wpg:cNvGrpSpPr>
                        <wpg:grpSpPr bwMode="auto">
                          <a:xfrm>
                            <a:off x="3063" y="-7750"/>
                            <a:ext cx="2" cy="540"/>
                            <a:chOff x="3063" y="-7750"/>
                            <a:chExt cx="2" cy="540"/>
                          </a:xfrm>
                        </wpg:grpSpPr>
                        <wps:wsp>
                          <wps:cNvPr id="3486" name="Freeform 76"/>
                          <wps:cNvSpPr>
                            <a:spLocks/>
                          </wps:cNvSpPr>
                          <wps:spPr bwMode="auto">
                            <a:xfrm>
                              <a:off x="3063" y="-7750"/>
                              <a:ext cx="2" cy="540"/>
                            </a:xfrm>
                            <a:custGeom>
                              <a:avLst/>
                              <a:gdLst>
                                <a:gd name="T0" fmla="+- 0 -7750 -7750"/>
                                <a:gd name="T1" fmla="*/ -7750 h 540"/>
                                <a:gd name="T2" fmla="+- 0 -7210 -7750"/>
                                <a:gd name="T3" fmla="*/ -7210 h 54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0">
                                  <a:moveTo>
                                    <a:pt x="0" y="0"/>
                                  </a:moveTo>
                                  <a:lnTo>
                                    <a:pt x="0" y="54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87" name="Group 73"/>
                        <wpg:cNvGrpSpPr>
                          <a:grpSpLocks/>
                        </wpg:cNvGrpSpPr>
                        <wpg:grpSpPr bwMode="auto">
                          <a:xfrm>
                            <a:off x="3058" y="-7207"/>
                            <a:ext cx="1450" cy="2"/>
                            <a:chOff x="3058" y="-7207"/>
                            <a:chExt cx="1450" cy="2"/>
                          </a:xfrm>
                        </wpg:grpSpPr>
                        <wps:wsp>
                          <wps:cNvPr id="3488" name="Freeform 74"/>
                          <wps:cNvSpPr>
                            <a:spLocks/>
                          </wps:cNvSpPr>
                          <wps:spPr bwMode="auto">
                            <a:xfrm>
                              <a:off x="3058" y="-7207"/>
                              <a:ext cx="1450" cy="2"/>
                            </a:xfrm>
                            <a:custGeom>
                              <a:avLst/>
                              <a:gdLst>
                                <a:gd name="T0" fmla="+- 0 3058 3058"/>
                                <a:gd name="T1" fmla="*/ T0 w 1450"/>
                                <a:gd name="T2" fmla="+- 0 4508 3058"/>
                                <a:gd name="T3" fmla="*/ T2 w 1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50">
                                  <a:moveTo>
                                    <a:pt x="0" y="0"/>
                                  </a:moveTo>
                                  <a:lnTo>
                                    <a:pt x="145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89" name="Group 71"/>
                        <wpg:cNvGrpSpPr>
                          <a:grpSpLocks/>
                        </wpg:cNvGrpSpPr>
                        <wpg:grpSpPr bwMode="auto">
                          <a:xfrm>
                            <a:off x="4503" y="-7750"/>
                            <a:ext cx="2" cy="540"/>
                            <a:chOff x="4503" y="-7750"/>
                            <a:chExt cx="2" cy="540"/>
                          </a:xfrm>
                        </wpg:grpSpPr>
                        <wps:wsp>
                          <wps:cNvPr id="3490" name="Freeform 72"/>
                          <wps:cNvSpPr>
                            <a:spLocks/>
                          </wps:cNvSpPr>
                          <wps:spPr bwMode="auto">
                            <a:xfrm>
                              <a:off x="4503" y="-7750"/>
                              <a:ext cx="2" cy="540"/>
                            </a:xfrm>
                            <a:custGeom>
                              <a:avLst/>
                              <a:gdLst>
                                <a:gd name="T0" fmla="+- 0 -7750 -7750"/>
                                <a:gd name="T1" fmla="*/ -7750 h 540"/>
                                <a:gd name="T2" fmla="+- 0 -7210 -7750"/>
                                <a:gd name="T3" fmla="*/ -7210 h 54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0">
                                  <a:moveTo>
                                    <a:pt x="0" y="0"/>
                                  </a:moveTo>
                                  <a:lnTo>
                                    <a:pt x="0" y="54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1" name="Group 69"/>
                        <wpg:cNvGrpSpPr>
                          <a:grpSpLocks/>
                        </wpg:cNvGrpSpPr>
                        <wpg:grpSpPr bwMode="auto">
                          <a:xfrm>
                            <a:off x="3454" y="-8163"/>
                            <a:ext cx="4820" cy="2"/>
                            <a:chOff x="3454" y="-8163"/>
                            <a:chExt cx="4820" cy="2"/>
                          </a:xfrm>
                        </wpg:grpSpPr>
                        <wps:wsp>
                          <wps:cNvPr id="3492" name="Freeform 70"/>
                          <wps:cNvSpPr>
                            <a:spLocks/>
                          </wps:cNvSpPr>
                          <wps:spPr bwMode="auto">
                            <a:xfrm>
                              <a:off x="3454" y="-8163"/>
                              <a:ext cx="4820" cy="2"/>
                            </a:xfrm>
                            <a:custGeom>
                              <a:avLst/>
                              <a:gdLst>
                                <a:gd name="T0" fmla="+- 0 3454 3454"/>
                                <a:gd name="T1" fmla="*/ T0 w 4820"/>
                                <a:gd name="T2" fmla="+- 0 8274 3454"/>
                                <a:gd name="T3" fmla="*/ T2 w 48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820">
                                  <a:moveTo>
                                    <a:pt x="0" y="0"/>
                                  </a:moveTo>
                                  <a:lnTo>
                                    <a:pt x="482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3" name="Group 65"/>
                        <wpg:cNvGrpSpPr>
                          <a:grpSpLocks/>
                        </wpg:cNvGrpSpPr>
                        <wpg:grpSpPr bwMode="auto">
                          <a:xfrm>
                            <a:off x="3394" y="-8153"/>
                            <a:ext cx="120" cy="370"/>
                            <a:chOff x="3394" y="-8153"/>
                            <a:chExt cx="120" cy="370"/>
                          </a:xfrm>
                        </wpg:grpSpPr>
                        <wps:wsp>
                          <wps:cNvPr id="3494" name="Freeform 68"/>
                          <wps:cNvSpPr>
                            <a:spLocks/>
                          </wps:cNvSpPr>
                          <wps:spPr bwMode="auto">
                            <a:xfrm>
                              <a:off x="3394" y="-8153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3444 3394"/>
                                <a:gd name="T1" fmla="*/ T0 w 120"/>
                                <a:gd name="T2" fmla="+- 0 -7903 -8153"/>
                                <a:gd name="T3" fmla="*/ -7903 h 370"/>
                                <a:gd name="T4" fmla="+- 0 3394 3394"/>
                                <a:gd name="T5" fmla="*/ T4 w 120"/>
                                <a:gd name="T6" fmla="+- 0 -7903 -8153"/>
                                <a:gd name="T7" fmla="*/ -7903 h 370"/>
                                <a:gd name="T8" fmla="+- 0 3454 3394"/>
                                <a:gd name="T9" fmla="*/ T8 w 120"/>
                                <a:gd name="T10" fmla="+- 0 -7783 -8153"/>
                                <a:gd name="T11" fmla="*/ -7783 h 370"/>
                                <a:gd name="T12" fmla="+- 0 3499 3394"/>
                                <a:gd name="T13" fmla="*/ T12 w 120"/>
                                <a:gd name="T14" fmla="+- 0 -7873 -8153"/>
                                <a:gd name="T15" fmla="*/ -7873 h 370"/>
                                <a:gd name="T16" fmla="+- 0 3448 3394"/>
                                <a:gd name="T17" fmla="*/ T16 w 120"/>
                                <a:gd name="T18" fmla="+- 0 -7873 -8153"/>
                                <a:gd name="T19" fmla="*/ -7873 h 370"/>
                                <a:gd name="T20" fmla="+- 0 3444 3394"/>
                                <a:gd name="T21" fmla="*/ T20 w 120"/>
                                <a:gd name="T22" fmla="+- 0 -7878 -8153"/>
                                <a:gd name="T23" fmla="*/ -7878 h 370"/>
                                <a:gd name="T24" fmla="+- 0 3444 3394"/>
                                <a:gd name="T25" fmla="*/ T24 w 120"/>
                                <a:gd name="T26" fmla="+- 0 -7903 -8153"/>
                                <a:gd name="T27" fmla="*/ -7903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50" y="25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60" y="370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54" y="280"/>
                                  </a:lnTo>
                                  <a:lnTo>
                                    <a:pt x="50" y="275"/>
                                  </a:lnTo>
                                  <a:lnTo>
                                    <a:pt x="50" y="2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95" name="Freeform 67"/>
                          <wps:cNvSpPr>
                            <a:spLocks/>
                          </wps:cNvSpPr>
                          <wps:spPr bwMode="auto">
                            <a:xfrm>
                              <a:off x="3394" y="-8153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3460 3394"/>
                                <a:gd name="T1" fmla="*/ T0 w 120"/>
                                <a:gd name="T2" fmla="+- 0 -8153 -8153"/>
                                <a:gd name="T3" fmla="*/ -8153 h 370"/>
                                <a:gd name="T4" fmla="+- 0 3448 3394"/>
                                <a:gd name="T5" fmla="*/ T4 w 120"/>
                                <a:gd name="T6" fmla="+- 0 -8153 -8153"/>
                                <a:gd name="T7" fmla="*/ -8153 h 370"/>
                                <a:gd name="T8" fmla="+- 0 3444 3394"/>
                                <a:gd name="T9" fmla="*/ T8 w 120"/>
                                <a:gd name="T10" fmla="+- 0 -8149 -8153"/>
                                <a:gd name="T11" fmla="*/ -8149 h 370"/>
                                <a:gd name="T12" fmla="+- 0 3444 3394"/>
                                <a:gd name="T13" fmla="*/ T12 w 120"/>
                                <a:gd name="T14" fmla="+- 0 -7878 -8153"/>
                                <a:gd name="T15" fmla="*/ -7878 h 370"/>
                                <a:gd name="T16" fmla="+- 0 3448 3394"/>
                                <a:gd name="T17" fmla="*/ T16 w 120"/>
                                <a:gd name="T18" fmla="+- 0 -7873 -8153"/>
                                <a:gd name="T19" fmla="*/ -7873 h 370"/>
                                <a:gd name="T20" fmla="+- 0 3460 3394"/>
                                <a:gd name="T21" fmla="*/ T20 w 120"/>
                                <a:gd name="T22" fmla="+- 0 -7873 -8153"/>
                                <a:gd name="T23" fmla="*/ -7873 h 370"/>
                                <a:gd name="T24" fmla="+- 0 3464 3394"/>
                                <a:gd name="T25" fmla="*/ T24 w 120"/>
                                <a:gd name="T26" fmla="+- 0 -7878 -8153"/>
                                <a:gd name="T27" fmla="*/ -7878 h 370"/>
                                <a:gd name="T28" fmla="+- 0 3464 3394"/>
                                <a:gd name="T29" fmla="*/ T28 w 120"/>
                                <a:gd name="T30" fmla="+- 0 -8149 -8153"/>
                                <a:gd name="T31" fmla="*/ -8149 h 370"/>
                                <a:gd name="T32" fmla="+- 0 3460 3394"/>
                                <a:gd name="T33" fmla="*/ T32 w 120"/>
                                <a:gd name="T34" fmla="+- 0 -8153 -8153"/>
                                <a:gd name="T35" fmla="*/ -8153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275"/>
                                  </a:lnTo>
                                  <a:lnTo>
                                    <a:pt x="54" y="280"/>
                                  </a:lnTo>
                                  <a:lnTo>
                                    <a:pt x="66" y="280"/>
                                  </a:lnTo>
                                  <a:lnTo>
                                    <a:pt x="70" y="275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96" name="Freeform 66"/>
                          <wps:cNvSpPr>
                            <a:spLocks/>
                          </wps:cNvSpPr>
                          <wps:spPr bwMode="auto">
                            <a:xfrm>
                              <a:off x="3394" y="-8153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3514 3394"/>
                                <a:gd name="T1" fmla="*/ T0 w 120"/>
                                <a:gd name="T2" fmla="+- 0 -7903 -8153"/>
                                <a:gd name="T3" fmla="*/ -7903 h 370"/>
                                <a:gd name="T4" fmla="+- 0 3464 3394"/>
                                <a:gd name="T5" fmla="*/ T4 w 120"/>
                                <a:gd name="T6" fmla="+- 0 -7903 -8153"/>
                                <a:gd name="T7" fmla="*/ -7903 h 370"/>
                                <a:gd name="T8" fmla="+- 0 3464 3394"/>
                                <a:gd name="T9" fmla="*/ T8 w 120"/>
                                <a:gd name="T10" fmla="+- 0 -7878 -8153"/>
                                <a:gd name="T11" fmla="*/ -7878 h 370"/>
                                <a:gd name="T12" fmla="+- 0 3460 3394"/>
                                <a:gd name="T13" fmla="*/ T12 w 120"/>
                                <a:gd name="T14" fmla="+- 0 -7873 -8153"/>
                                <a:gd name="T15" fmla="*/ -7873 h 370"/>
                                <a:gd name="T16" fmla="+- 0 3499 3394"/>
                                <a:gd name="T17" fmla="*/ T16 w 120"/>
                                <a:gd name="T18" fmla="+- 0 -7873 -8153"/>
                                <a:gd name="T19" fmla="*/ -7873 h 370"/>
                                <a:gd name="T20" fmla="+- 0 3514 3394"/>
                                <a:gd name="T21" fmla="*/ T20 w 120"/>
                                <a:gd name="T22" fmla="+- 0 -7903 -8153"/>
                                <a:gd name="T23" fmla="*/ -7903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120" y="250"/>
                                  </a:moveTo>
                                  <a:lnTo>
                                    <a:pt x="70" y="250"/>
                                  </a:lnTo>
                                  <a:lnTo>
                                    <a:pt x="70" y="275"/>
                                  </a:lnTo>
                                  <a:lnTo>
                                    <a:pt x="66" y="280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120" y="2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7" name="Group 63"/>
                        <wpg:cNvGrpSpPr>
                          <a:grpSpLocks/>
                        </wpg:cNvGrpSpPr>
                        <wpg:grpSpPr bwMode="auto">
                          <a:xfrm>
                            <a:off x="7799" y="-7806"/>
                            <a:ext cx="1450" cy="2"/>
                            <a:chOff x="7799" y="-7806"/>
                            <a:chExt cx="1450" cy="2"/>
                          </a:xfrm>
                        </wpg:grpSpPr>
                        <wps:wsp>
                          <wps:cNvPr id="3498" name="Freeform 64"/>
                          <wps:cNvSpPr>
                            <a:spLocks/>
                          </wps:cNvSpPr>
                          <wps:spPr bwMode="auto">
                            <a:xfrm>
                              <a:off x="7799" y="-7806"/>
                              <a:ext cx="1450" cy="2"/>
                            </a:xfrm>
                            <a:custGeom>
                              <a:avLst/>
                              <a:gdLst>
                                <a:gd name="T0" fmla="+- 0 7799 7799"/>
                                <a:gd name="T1" fmla="*/ T0 w 1450"/>
                                <a:gd name="T2" fmla="+- 0 9249 7799"/>
                                <a:gd name="T3" fmla="*/ T2 w 1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50">
                                  <a:moveTo>
                                    <a:pt x="0" y="0"/>
                                  </a:moveTo>
                                  <a:lnTo>
                                    <a:pt x="1450" y="0"/>
                                  </a:lnTo>
                                </a:path>
                              </a:pathLst>
                            </a:custGeom>
                            <a:noFill/>
                            <a:ln w="850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9" name="Group 61"/>
                        <wpg:cNvGrpSpPr>
                          <a:grpSpLocks/>
                        </wpg:cNvGrpSpPr>
                        <wpg:grpSpPr bwMode="auto">
                          <a:xfrm>
                            <a:off x="7804" y="-7803"/>
                            <a:ext cx="2" cy="540"/>
                            <a:chOff x="7804" y="-7803"/>
                            <a:chExt cx="2" cy="540"/>
                          </a:xfrm>
                        </wpg:grpSpPr>
                        <wps:wsp>
                          <wps:cNvPr id="3500" name="Freeform 62"/>
                          <wps:cNvSpPr>
                            <a:spLocks/>
                          </wps:cNvSpPr>
                          <wps:spPr bwMode="auto">
                            <a:xfrm>
                              <a:off x="7804" y="-7803"/>
                              <a:ext cx="2" cy="540"/>
                            </a:xfrm>
                            <a:custGeom>
                              <a:avLst/>
                              <a:gdLst>
                                <a:gd name="T0" fmla="+- 0 -7803 -7803"/>
                                <a:gd name="T1" fmla="*/ -7803 h 540"/>
                                <a:gd name="T2" fmla="+- 0 -7263 -7803"/>
                                <a:gd name="T3" fmla="*/ -7263 h 54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0">
                                  <a:moveTo>
                                    <a:pt x="0" y="0"/>
                                  </a:moveTo>
                                  <a:lnTo>
                                    <a:pt x="0" y="54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01" name="Group 59"/>
                        <wpg:cNvGrpSpPr>
                          <a:grpSpLocks/>
                        </wpg:cNvGrpSpPr>
                        <wpg:grpSpPr bwMode="auto">
                          <a:xfrm>
                            <a:off x="7799" y="-7260"/>
                            <a:ext cx="1450" cy="2"/>
                            <a:chOff x="7799" y="-7260"/>
                            <a:chExt cx="1450" cy="2"/>
                          </a:xfrm>
                        </wpg:grpSpPr>
                        <wps:wsp>
                          <wps:cNvPr id="3502" name="Freeform 60"/>
                          <wps:cNvSpPr>
                            <a:spLocks/>
                          </wps:cNvSpPr>
                          <wps:spPr bwMode="auto">
                            <a:xfrm>
                              <a:off x="7799" y="-7260"/>
                              <a:ext cx="1450" cy="2"/>
                            </a:xfrm>
                            <a:custGeom>
                              <a:avLst/>
                              <a:gdLst>
                                <a:gd name="T0" fmla="+- 0 7799 7799"/>
                                <a:gd name="T1" fmla="*/ T0 w 1450"/>
                                <a:gd name="T2" fmla="+- 0 9249 7799"/>
                                <a:gd name="T3" fmla="*/ T2 w 1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50">
                                  <a:moveTo>
                                    <a:pt x="0" y="0"/>
                                  </a:moveTo>
                                  <a:lnTo>
                                    <a:pt x="1450" y="0"/>
                                  </a:lnTo>
                                </a:path>
                              </a:pathLst>
                            </a:custGeom>
                            <a:noFill/>
                            <a:ln w="863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03" name="Group 57"/>
                        <wpg:cNvGrpSpPr>
                          <a:grpSpLocks/>
                        </wpg:cNvGrpSpPr>
                        <wpg:grpSpPr bwMode="auto">
                          <a:xfrm>
                            <a:off x="9244" y="-7803"/>
                            <a:ext cx="2" cy="540"/>
                            <a:chOff x="9244" y="-7803"/>
                            <a:chExt cx="2" cy="540"/>
                          </a:xfrm>
                        </wpg:grpSpPr>
                        <wps:wsp>
                          <wps:cNvPr id="3504" name="Freeform 58"/>
                          <wps:cNvSpPr>
                            <a:spLocks/>
                          </wps:cNvSpPr>
                          <wps:spPr bwMode="auto">
                            <a:xfrm>
                              <a:off x="9244" y="-7803"/>
                              <a:ext cx="2" cy="540"/>
                            </a:xfrm>
                            <a:custGeom>
                              <a:avLst/>
                              <a:gdLst>
                                <a:gd name="T0" fmla="+- 0 -7803 -7803"/>
                                <a:gd name="T1" fmla="*/ -7803 h 540"/>
                                <a:gd name="T2" fmla="+- 0 -7263 -7803"/>
                                <a:gd name="T3" fmla="*/ -7263 h 54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0">
                                  <a:moveTo>
                                    <a:pt x="0" y="0"/>
                                  </a:moveTo>
                                  <a:lnTo>
                                    <a:pt x="0" y="54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05" name="Group 53"/>
                        <wpg:cNvGrpSpPr>
                          <a:grpSpLocks/>
                        </wpg:cNvGrpSpPr>
                        <wpg:grpSpPr bwMode="auto">
                          <a:xfrm>
                            <a:off x="8218" y="-8173"/>
                            <a:ext cx="120" cy="370"/>
                            <a:chOff x="8218" y="-8173"/>
                            <a:chExt cx="120" cy="370"/>
                          </a:xfrm>
                        </wpg:grpSpPr>
                        <wps:wsp>
                          <wps:cNvPr id="3506" name="Freeform 56"/>
                          <wps:cNvSpPr>
                            <a:spLocks/>
                          </wps:cNvSpPr>
                          <wps:spPr bwMode="auto">
                            <a:xfrm>
                              <a:off x="8218" y="-8173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8268 8218"/>
                                <a:gd name="T1" fmla="*/ T0 w 120"/>
                                <a:gd name="T2" fmla="+- 0 -7923 -8173"/>
                                <a:gd name="T3" fmla="*/ -7923 h 370"/>
                                <a:gd name="T4" fmla="+- 0 8218 8218"/>
                                <a:gd name="T5" fmla="*/ T4 w 120"/>
                                <a:gd name="T6" fmla="+- 0 -7923 -8173"/>
                                <a:gd name="T7" fmla="*/ -7923 h 370"/>
                                <a:gd name="T8" fmla="+- 0 8278 8218"/>
                                <a:gd name="T9" fmla="*/ T8 w 120"/>
                                <a:gd name="T10" fmla="+- 0 -7803 -8173"/>
                                <a:gd name="T11" fmla="*/ -7803 h 370"/>
                                <a:gd name="T12" fmla="+- 0 8323 8218"/>
                                <a:gd name="T13" fmla="*/ T12 w 120"/>
                                <a:gd name="T14" fmla="+- 0 -7893 -8173"/>
                                <a:gd name="T15" fmla="*/ -7893 h 370"/>
                                <a:gd name="T16" fmla="+- 0 8272 8218"/>
                                <a:gd name="T17" fmla="*/ T16 w 120"/>
                                <a:gd name="T18" fmla="+- 0 -7893 -8173"/>
                                <a:gd name="T19" fmla="*/ -7893 h 370"/>
                                <a:gd name="T20" fmla="+- 0 8268 8218"/>
                                <a:gd name="T21" fmla="*/ T20 w 120"/>
                                <a:gd name="T22" fmla="+- 0 -7898 -8173"/>
                                <a:gd name="T23" fmla="*/ -7898 h 370"/>
                                <a:gd name="T24" fmla="+- 0 8268 8218"/>
                                <a:gd name="T25" fmla="*/ T24 w 120"/>
                                <a:gd name="T26" fmla="+- 0 -7923 -8173"/>
                                <a:gd name="T27" fmla="*/ -7923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50" y="250"/>
                                  </a:moveTo>
                                  <a:lnTo>
                                    <a:pt x="0" y="250"/>
                                  </a:lnTo>
                                  <a:lnTo>
                                    <a:pt x="60" y="370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54" y="280"/>
                                  </a:lnTo>
                                  <a:lnTo>
                                    <a:pt x="50" y="275"/>
                                  </a:lnTo>
                                  <a:lnTo>
                                    <a:pt x="50" y="2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07" name="Freeform 55"/>
                          <wps:cNvSpPr>
                            <a:spLocks/>
                          </wps:cNvSpPr>
                          <wps:spPr bwMode="auto">
                            <a:xfrm>
                              <a:off x="8218" y="-8173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8284 8218"/>
                                <a:gd name="T1" fmla="*/ T0 w 120"/>
                                <a:gd name="T2" fmla="+- 0 -8173 -8173"/>
                                <a:gd name="T3" fmla="*/ -8173 h 370"/>
                                <a:gd name="T4" fmla="+- 0 8272 8218"/>
                                <a:gd name="T5" fmla="*/ T4 w 120"/>
                                <a:gd name="T6" fmla="+- 0 -8173 -8173"/>
                                <a:gd name="T7" fmla="*/ -8173 h 370"/>
                                <a:gd name="T8" fmla="+- 0 8268 8218"/>
                                <a:gd name="T9" fmla="*/ T8 w 120"/>
                                <a:gd name="T10" fmla="+- 0 -8169 -8173"/>
                                <a:gd name="T11" fmla="*/ -8169 h 370"/>
                                <a:gd name="T12" fmla="+- 0 8268 8218"/>
                                <a:gd name="T13" fmla="*/ T12 w 120"/>
                                <a:gd name="T14" fmla="+- 0 -7898 -8173"/>
                                <a:gd name="T15" fmla="*/ -7898 h 370"/>
                                <a:gd name="T16" fmla="+- 0 8272 8218"/>
                                <a:gd name="T17" fmla="*/ T16 w 120"/>
                                <a:gd name="T18" fmla="+- 0 -7893 -8173"/>
                                <a:gd name="T19" fmla="*/ -7893 h 370"/>
                                <a:gd name="T20" fmla="+- 0 8284 8218"/>
                                <a:gd name="T21" fmla="*/ T20 w 120"/>
                                <a:gd name="T22" fmla="+- 0 -7893 -8173"/>
                                <a:gd name="T23" fmla="*/ -7893 h 370"/>
                                <a:gd name="T24" fmla="+- 0 8288 8218"/>
                                <a:gd name="T25" fmla="*/ T24 w 120"/>
                                <a:gd name="T26" fmla="+- 0 -7898 -8173"/>
                                <a:gd name="T27" fmla="*/ -7898 h 370"/>
                                <a:gd name="T28" fmla="+- 0 8288 8218"/>
                                <a:gd name="T29" fmla="*/ T28 w 120"/>
                                <a:gd name="T30" fmla="+- 0 -8169 -8173"/>
                                <a:gd name="T31" fmla="*/ -8169 h 370"/>
                                <a:gd name="T32" fmla="+- 0 8284 8218"/>
                                <a:gd name="T33" fmla="*/ T32 w 120"/>
                                <a:gd name="T34" fmla="+- 0 -8173 -8173"/>
                                <a:gd name="T35" fmla="*/ -8173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275"/>
                                  </a:lnTo>
                                  <a:lnTo>
                                    <a:pt x="54" y="280"/>
                                  </a:lnTo>
                                  <a:lnTo>
                                    <a:pt x="66" y="280"/>
                                  </a:lnTo>
                                  <a:lnTo>
                                    <a:pt x="70" y="275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08" name="Freeform 54"/>
                          <wps:cNvSpPr>
                            <a:spLocks/>
                          </wps:cNvSpPr>
                          <wps:spPr bwMode="auto">
                            <a:xfrm>
                              <a:off x="8218" y="-8173"/>
                              <a:ext cx="120" cy="370"/>
                            </a:xfrm>
                            <a:custGeom>
                              <a:avLst/>
                              <a:gdLst>
                                <a:gd name="T0" fmla="+- 0 8338 8218"/>
                                <a:gd name="T1" fmla="*/ T0 w 120"/>
                                <a:gd name="T2" fmla="+- 0 -7923 -8173"/>
                                <a:gd name="T3" fmla="*/ -7923 h 370"/>
                                <a:gd name="T4" fmla="+- 0 8288 8218"/>
                                <a:gd name="T5" fmla="*/ T4 w 120"/>
                                <a:gd name="T6" fmla="+- 0 -7923 -8173"/>
                                <a:gd name="T7" fmla="*/ -7923 h 370"/>
                                <a:gd name="T8" fmla="+- 0 8288 8218"/>
                                <a:gd name="T9" fmla="*/ T8 w 120"/>
                                <a:gd name="T10" fmla="+- 0 -7898 -8173"/>
                                <a:gd name="T11" fmla="*/ -7898 h 370"/>
                                <a:gd name="T12" fmla="+- 0 8284 8218"/>
                                <a:gd name="T13" fmla="*/ T12 w 120"/>
                                <a:gd name="T14" fmla="+- 0 -7893 -8173"/>
                                <a:gd name="T15" fmla="*/ -7893 h 370"/>
                                <a:gd name="T16" fmla="+- 0 8323 8218"/>
                                <a:gd name="T17" fmla="*/ T16 w 120"/>
                                <a:gd name="T18" fmla="+- 0 -7893 -8173"/>
                                <a:gd name="T19" fmla="*/ -7893 h 370"/>
                                <a:gd name="T20" fmla="+- 0 8338 8218"/>
                                <a:gd name="T21" fmla="*/ T20 w 120"/>
                                <a:gd name="T22" fmla="+- 0 -7923 -8173"/>
                                <a:gd name="T23" fmla="*/ -7923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370">
                                  <a:moveTo>
                                    <a:pt x="120" y="250"/>
                                  </a:moveTo>
                                  <a:lnTo>
                                    <a:pt x="70" y="250"/>
                                  </a:lnTo>
                                  <a:lnTo>
                                    <a:pt x="70" y="275"/>
                                  </a:lnTo>
                                  <a:lnTo>
                                    <a:pt x="66" y="280"/>
                                  </a:lnTo>
                                  <a:lnTo>
                                    <a:pt x="105" y="280"/>
                                  </a:lnTo>
                                  <a:lnTo>
                                    <a:pt x="120" y="2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09" name="Group 49"/>
                        <wpg:cNvGrpSpPr>
                          <a:grpSpLocks/>
                        </wpg:cNvGrpSpPr>
                        <wpg:grpSpPr bwMode="auto">
                          <a:xfrm>
                            <a:off x="3396" y="-7189"/>
                            <a:ext cx="120" cy="910"/>
                            <a:chOff x="3396" y="-7189"/>
                            <a:chExt cx="120" cy="910"/>
                          </a:xfrm>
                        </wpg:grpSpPr>
                        <wps:wsp>
                          <wps:cNvPr id="3510" name="Freeform 52"/>
                          <wps:cNvSpPr>
                            <a:spLocks/>
                          </wps:cNvSpPr>
                          <wps:spPr bwMode="auto">
                            <a:xfrm>
                              <a:off x="3396" y="-7189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3446 3396"/>
                                <a:gd name="T1" fmla="*/ T0 w 120"/>
                                <a:gd name="T2" fmla="+- 0 -6399 -7189"/>
                                <a:gd name="T3" fmla="*/ -6399 h 910"/>
                                <a:gd name="T4" fmla="+- 0 3396 3396"/>
                                <a:gd name="T5" fmla="*/ T4 w 120"/>
                                <a:gd name="T6" fmla="+- 0 -6399 -7189"/>
                                <a:gd name="T7" fmla="*/ -6399 h 910"/>
                                <a:gd name="T8" fmla="+- 0 3456 3396"/>
                                <a:gd name="T9" fmla="*/ T8 w 120"/>
                                <a:gd name="T10" fmla="+- 0 -6279 -7189"/>
                                <a:gd name="T11" fmla="*/ -6279 h 910"/>
                                <a:gd name="T12" fmla="+- 0 3501 3396"/>
                                <a:gd name="T13" fmla="*/ T12 w 120"/>
                                <a:gd name="T14" fmla="+- 0 -6369 -7189"/>
                                <a:gd name="T15" fmla="*/ -6369 h 910"/>
                                <a:gd name="T16" fmla="+- 0 3450 3396"/>
                                <a:gd name="T17" fmla="*/ T16 w 120"/>
                                <a:gd name="T18" fmla="+- 0 -6369 -7189"/>
                                <a:gd name="T19" fmla="*/ -6369 h 910"/>
                                <a:gd name="T20" fmla="+- 0 3446 3396"/>
                                <a:gd name="T21" fmla="*/ T20 w 120"/>
                                <a:gd name="T22" fmla="+- 0 -6374 -7189"/>
                                <a:gd name="T23" fmla="*/ -6374 h 910"/>
                                <a:gd name="T24" fmla="+- 0 3446 3396"/>
                                <a:gd name="T25" fmla="*/ T24 w 120"/>
                                <a:gd name="T26" fmla="+- 0 -6399 -7189"/>
                                <a:gd name="T27" fmla="*/ -6399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50" y="790"/>
                                  </a:moveTo>
                                  <a:lnTo>
                                    <a:pt x="0" y="790"/>
                                  </a:lnTo>
                                  <a:lnTo>
                                    <a:pt x="60" y="910"/>
                                  </a:lnTo>
                                  <a:lnTo>
                                    <a:pt x="105" y="820"/>
                                  </a:lnTo>
                                  <a:lnTo>
                                    <a:pt x="54" y="820"/>
                                  </a:lnTo>
                                  <a:lnTo>
                                    <a:pt x="50" y="815"/>
                                  </a:lnTo>
                                  <a:lnTo>
                                    <a:pt x="5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11" name="Freeform 51"/>
                          <wps:cNvSpPr>
                            <a:spLocks/>
                          </wps:cNvSpPr>
                          <wps:spPr bwMode="auto">
                            <a:xfrm>
                              <a:off x="3396" y="-7189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3462 3396"/>
                                <a:gd name="T1" fmla="*/ T0 w 120"/>
                                <a:gd name="T2" fmla="+- 0 -7189 -7189"/>
                                <a:gd name="T3" fmla="*/ -7189 h 910"/>
                                <a:gd name="T4" fmla="+- 0 3450 3396"/>
                                <a:gd name="T5" fmla="*/ T4 w 120"/>
                                <a:gd name="T6" fmla="+- 0 -7189 -7189"/>
                                <a:gd name="T7" fmla="*/ -7189 h 910"/>
                                <a:gd name="T8" fmla="+- 0 3446 3396"/>
                                <a:gd name="T9" fmla="*/ T8 w 120"/>
                                <a:gd name="T10" fmla="+- 0 -7185 -7189"/>
                                <a:gd name="T11" fmla="*/ -7185 h 910"/>
                                <a:gd name="T12" fmla="+- 0 3446 3396"/>
                                <a:gd name="T13" fmla="*/ T12 w 120"/>
                                <a:gd name="T14" fmla="+- 0 -6374 -7189"/>
                                <a:gd name="T15" fmla="*/ -6374 h 910"/>
                                <a:gd name="T16" fmla="+- 0 3450 3396"/>
                                <a:gd name="T17" fmla="*/ T16 w 120"/>
                                <a:gd name="T18" fmla="+- 0 -6369 -7189"/>
                                <a:gd name="T19" fmla="*/ -6369 h 910"/>
                                <a:gd name="T20" fmla="+- 0 3462 3396"/>
                                <a:gd name="T21" fmla="*/ T20 w 120"/>
                                <a:gd name="T22" fmla="+- 0 -6369 -7189"/>
                                <a:gd name="T23" fmla="*/ -6369 h 910"/>
                                <a:gd name="T24" fmla="+- 0 3466 3396"/>
                                <a:gd name="T25" fmla="*/ T24 w 120"/>
                                <a:gd name="T26" fmla="+- 0 -6374 -7189"/>
                                <a:gd name="T27" fmla="*/ -6374 h 910"/>
                                <a:gd name="T28" fmla="+- 0 3466 3396"/>
                                <a:gd name="T29" fmla="*/ T28 w 120"/>
                                <a:gd name="T30" fmla="+- 0 -7185 -7189"/>
                                <a:gd name="T31" fmla="*/ -7185 h 910"/>
                                <a:gd name="T32" fmla="+- 0 3462 3396"/>
                                <a:gd name="T33" fmla="*/ T32 w 120"/>
                                <a:gd name="T34" fmla="+- 0 -7189 -7189"/>
                                <a:gd name="T35" fmla="*/ -7189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815"/>
                                  </a:lnTo>
                                  <a:lnTo>
                                    <a:pt x="54" y="820"/>
                                  </a:lnTo>
                                  <a:lnTo>
                                    <a:pt x="66" y="820"/>
                                  </a:lnTo>
                                  <a:lnTo>
                                    <a:pt x="70" y="815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12" name="Freeform 50"/>
                          <wps:cNvSpPr>
                            <a:spLocks/>
                          </wps:cNvSpPr>
                          <wps:spPr bwMode="auto">
                            <a:xfrm>
                              <a:off x="3396" y="-7189"/>
                              <a:ext cx="120" cy="910"/>
                            </a:xfrm>
                            <a:custGeom>
                              <a:avLst/>
                              <a:gdLst>
                                <a:gd name="T0" fmla="+- 0 3516 3396"/>
                                <a:gd name="T1" fmla="*/ T0 w 120"/>
                                <a:gd name="T2" fmla="+- 0 -6399 -7189"/>
                                <a:gd name="T3" fmla="*/ -6399 h 910"/>
                                <a:gd name="T4" fmla="+- 0 3466 3396"/>
                                <a:gd name="T5" fmla="*/ T4 w 120"/>
                                <a:gd name="T6" fmla="+- 0 -6399 -7189"/>
                                <a:gd name="T7" fmla="*/ -6399 h 910"/>
                                <a:gd name="T8" fmla="+- 0 3466 3396"/>
                                <a:gd name="T9" fmla="*/ T8 w 120"/>
                                <a:gd name="T10" fmla="+- 0 -6374 -7189"/>
                                <a:gd name="T11" fmla="*/ -6374 h 910"/>
                                <a:gd name="T12" fmla="+- 0 3462 3396"/>
                                <a:gd name="T13" fmla="*/ T12 w 120"/>
                                <a:gd name="T14" fmla="+- 0 -6369 -7189"/>
                                <a:gd name="T15" fmla="*/ -6369 h 910"/>
                                <a:gd name="T16" fmla="+- 0 3501 3396"/>
                                <a:gd name="T17" fmla="*/ T16 w 120"/>
                                <a:gd name="T18" fmla="+- 0 -6369 -7189"/>
                                <a:gd name="T19" fmla="*/ -6369 h 910"/>
                                <a:gd name="T20" fmla="+- 0 3516 3396"/>
                                <a:gd name="T21" fmla="*/ T20 w 120"/>
                                <a:gd name="T22" fmla="+- 0 -6399 -7189"/>
                                <a:gd name="T23" fmla="*/ -6399 h 9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910">
                                  <a:moveTo>
                                    <a:pt x="120" y="790"/>
                                  </a:moveTo>
                                  <a:lnTo>
                                    <a:pt x="70" y="790"/>
                                  </a:lnTo>
                                  <a:lnTo>
                                    <a:pt x="70" y="815"/>
                                  </a:lnTo>
                                  <a:lnTo>
                                    <a:pt x="66" y="820"/>
                                  </a:lnTo>
                                  <a:lnTo>
                                    <a:pt x="105" y="820"/>
                                  </a:lnTo>
                                  <a:lnTo>
                                    <a:pt x="120" y="79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3" name="Group 47"/>
                        <wpg:cNvGrpSpPr>
                          <a:grpSpLocks/>
                        </wpg:cNvGrpSpPr>
                        <wpg:grpSpPr bwMode="auto">
                          <a:xfrm>
                            <a:off x="7139" y="-6329"/>
                            <a:ext cx="2871" cy="2"/>
                            <a:chOff x="7139" y="-6329"/>
                            <a:chExt cx="2871" cy="2"/>
                          </a:xfrm>
                        </wpg:grpSpPr>
                        <wps:wsp>
                          <wps:cNvPr id="3514" name="Freeform 48"/>
                          <wps:cNvSpPr>
                            <a:spLocks/>
                          </wps:cNvSpPr>
                          <wps:spPr bwMode="auto">
                            <a:xfrm>
                              <a:off x="7139" y="-6329"/>
                              <a:ext cx="2871" cy="2"/>
                            </a:xfrm>
                            <a:custGeom>
                              <a:avLst/>
                              <a:gdLst>
                                <a:gd name="T0" fmla="+- 0 7139 7139"/>
                                <a:gd name="T1" fmla="*/ T0 w 2871"/>
                                <a:gd name="T2" fmla="+- 0 10010 7139"/>
                                <a:gd name="T3" fmla="*/ T2 w 28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71">
                                  <a:moveTo>
                                    <a:pt x="0" y="0"/>
                                  </a:moveTo>
                                  <a:lnTo>
                                    <a:pt x="2871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5" name="Group 45"/>
                        <wpg:cNvGrpSpPr>
                          <a:grpSpLocks/>
                        </wpg:cNvGrpSpPr>
                        <wpg:grpSpPr bwMode="auto">
                          <a:xfrm>
                            <a:off x="7144" y="-6327"/>
                            <a:ext cx="2" cy="523"/>
                            <a:chOff x="7144" y="-6327"/>
                            <a:chExt cx="2" cy="523"/>
                          </a:xfrm>
                        </wpg:grpSpPr>
                        <wps:wsp>
                          <wps:cNvPr id="3516" name="Freeform 46"/>
                          <wps:cNvSpPr>
                            <a:spLocks/>
                          </wps:cNvSpPr>
                          <wps:spPr bwMode="auto">
                            <a:xfrm>
                              <a:off x="7144" y="-6327"/>
                              <a:ext cx="2" cy="523"/>
                            </a:xfrm>
                            <a:custGeom>
                              <a:avLst/>
                              <a:gdLst>
                                <a:gd name="T0" fmla="+- 0 -6327 -6327"/>
                                <a:gd name="T1" fmla="*/ -6327 h 523"/>
                                <a:gd name="T2" fmla="+- 0 -5803 -6327"/>
                                <a:gd name="T3" fmla="*/ -5803 h 52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23">
                                  <a:moveTo>
                                    <a:pt x="0" y="0"/>
                                  </a:moveTo>
                                  <a:lnTo>
                                    <a:pt x="0" y="52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7" name="Group 43"/>
                        <wpg:cNvGrpSpPr>
                          <a:grpSpLocks/>
                        </wpg:cNvGrpSpPr>
                        <wpg:grpSpPr bwMode="auto">
                          <a:xfrm>
                            <a:off x="7139" y="-5801"/>
                            <a:ext cx="2871" cy="2"/>
                            <a:chOff x="7139" y="-5801"/>
                            <a:chExt cx="2871" cy="2"/>
                          </a:xfrm>
                        </wpg:grpSpPr>
                        <wps:wsp>
                          <wps:cNvPr id="3518" name="Freeform 44"/>
                          <wps:cNvSpPr>
                            <a:spLocks/>
                          </wps:cNvSpPr>
                          <wps:spPr bwMode="auto">
                            <a:xfrm>
                              <a:off x="7139" y="-5801"/>
                              <a:ext cx="2871" cy="2"/>
                            </a:xfrm>
                            <a:custGeom>
                              <a:avLst/>
                              <a:gdLst>
                                <a:gd name="T0" fmla="+- 0 7139 7139"/>
                                <a:gd name="T1" fmla="*/ T0 w 2871"/>
                                <a:gd name="T2" fmla="+- 0 10010 7139"/>
                                <a:gd name="T3" fmla="*/ T2 w 28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71">
                                  <a:moveTo>
                                    <a:pt x="0" y="0"/>
                                  </a:moveTo>
                                  <a:lnTo>
                                    <a:pt x="2871" y="0"/>
                                  </a:lnTo>
                                </a:path>
                              </a:pathLst>
                            </a:custGeom>
                            <a:noFill/>
                            <a:ln w="8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9" name="Group 41"/>
                        <wpg:cNvGrpSpPr>
                          <a:grpSpLocks/>
                        </wpg:cNvGrpSpPr>
                        <wpg:grpSpPr bwMode="auto">
                          <a:xfrm>
                            <a:off x="10005" y="-6327"/>
                            <a:ext cx="2" cy="523"/>
                            <a:chOff x="10005" y="-6327"/>
                            <a:chExt cx="2" cy="523"/>
                          </a:xfrm>
                        </wpg:grpSpPr>
                        <wps:wsp>
                          <wps:cNvPr id="3520" name="Freeform 42"/>
                          <wps:cNvSpPr>
                            <a:spLocks/>
                          </wps:cNvSpPr>
                          <wps:spPr bwMode="auto">
                            <a:xfrm>
                              <a:off x="10005" y="-6327"/>
                              <a:ext cx="2" cy="523"/>
                            </a:xfrm>
                            <a:custGeom>
                              <a:avLst/>
                              <a:gdLst>
                                <a:gd name="T0" fmla="+- 0 -6327 -6327"/>
                                <a:gd name="T1" fmla="*/ -6327 h 523"/>
                                <a:gd name="T2" fmla="+- 0 -5803 -6327"/>
                                <a:gd name="T3" fmla="*/ -5803 h 52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23">
                                  <a:moveTo>
                                    <a:pt x="0" y="0"/>
                                  </a:moveTo>
                                  <a:lnTo>
                                    <a:pt x="0" y="52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21" name="Group 37"/>
                        <wpg:cNvGrpSpPr>
                          <a:grpSpLocks/>
                        </wpg:cNvGrpSpPr>
                        <wpg:grpSpPr bwMode="auto">
                          <a:xfrm>
                            <a:off x="8236" y="-7225"/>
                            <a:ext cx="120" cy="870"/>
                            <a:chOff x="8236" y="-7225"/>
                            <a:chExt cx="120" cy="870"/>
                          </a:xfrm>
                        </wpg:grpSpPr>
                        <wps:wsp>
                          <wps:cNvPr id="3522" name="Freeform 40"/>
                          <wps:cNvSpPr>
                            <a:spLocks/>
                          </wps:cNvSpPr>
                          <wps:spPr bwMode="auto">
                            <a:xfrm>
                              <a:off x="8236" y="-7225"/>
                              <a:ext cx="120" cy="870"/>
                            </a:xfrm>
                            <a:custGeom>
                              <a:avLst/>
                              <a:gdLst>
                                <a:gd name="T0" fmla="+- 0 8286 8236"/>
                                <a:gd name="T1" fmla="*/ T0 w 120"/>
                                <a:gd name="T2" fmla="+- 0 -6475 -7225"/>
                                <a:gd name="T3" fmla="*/ -6475 h 870"/>
                                <a:gd name="T4" fmla="+- 0 8236 8236"/>
                                <a:gd name="T5" fmla="*/ T4 w 120"/>
                                <a:gd name="T6" fmla="+- 0 -6475 -7225"/>
                                <a:gd name="T7" fmla="*/ -6475 h 870"/>
                                <a:gd name="T8" fmla="+- 0 8296 8236"/>
                                <a:gd name="T9" fmla="*/ T8 w 120"/>
                                <a:gd name="T10" fmla="+- 0 -6355 -7225"/>
                                <a:gd name="T11" fmla="*/ -6355 h 870"/>
                                <a:gd name="T12" fmla="+- 0 8341 8236"/>
                                <a:gd name="T13" fmla="*/ T12 w 120"/>
                                <a:gd name="T14" fmla="+- 0 -6445 -7225"/>
                                <a:gd name="T15" fmla="*/ -6445 h 870"/>
                                <a:gd name="T16" fmla="+- 0 8290 8236"/>
                                <a:gd name="T17" fmla="*/ T16 w 120"/>
                                <a:gd name="T18" fmla="+- 0 -6445 -7225"/>
                                <a:gd name="T19" fmla="*/ -6445 h 870"/>
                                <a:gd name="T20" fmla="+- 0 8286 8236"/>
                                <a:gd name="T21" fmla="*/ T20 w 120"/>
                                <a:gd name="T22" fmla="+- 0 -6450 -7225"/>
                                <a:gd name="T23" fmla="*/ -6450 h 870"/>
                                <a:gd name="T24" fmla="+- 0 8286 8236"/>
                                <a:gd name="T25" fmla="*/ T24 w 120"/>
                                <a:gd name="T26" fmla="+- 0 -6475 -7225"/>
                                <a:gd name="T27" fmla="*/ -6475 h 8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870">
                                  <a:moveTo>
                                    <a:pt x="50" y="750"/>
                                  </a:moveTo>
                                  <a:lnTo>
                                    <a:pt x="0" y="750"/>
                                  </a:lnTo>
                                  <a:lnTo>
                                    <a:pt x="60" y="870"/>
                                  </a:lnTo>
                                  <a:lnTo>
                                    <a:pt x="105" y="780"/>
                                  </a:lnTo>
                                  <a:lnTo>
                                    <a:pt x="54" y="780"/>
                                  </a:lnTo>
                                  <a:lnTo>
                                    <a:pt x="50" y="775"/>
                                  </a:lnTo>
                                  <a:lnTo>
                                    <a:pt x="50" y="7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23" name="Freeform 39"/>
                          <wps:cNvSpPr>
                            <a:spLocks/>
                          </wps:cNvSpPr>
                          <wps:spPr bwMode="auto">
                            <a:xfrm>
                              <a:off x="8236" y="-7225"/>
                              <a:ext cx="120" cy="870"/>
                            </a:xfrm>
                            <a:custGeom>
                              <a:avLst/>
                              <a:gdLst>
                                <a:gd name="T0" fmla="+- 0 8302 8236"/>
                                <a:gd name="T1" fmla="*/ T0 w 120"/>
                                <a:gd name="T2" fmla="+- 0 -7225 -7225"/>
                                <a:gd name="T3" fmla="*/ -7225 h 870"/>
                                <a:gd name="T4" fmla="+- 0 8290 8236"/>
                                <a:gd name="T5" fmla="*/ T4 w 120"/>
                                <a:gd name="T6" fmla="+- 0 -7225 -7225"/>
                                <a:gd name="T7" fmla="*/ -7225 h 870"/>
                                <a:gd name="T8" fmla="+- 0 8286 8236"/>
                                <a:gd name="T9" fmla="*/ T8 w 120"/>
                                <a:gd name="T10" fmla="+- 0 -7221 -7225"/>
                                <a:gd name="T11" fmla="*/ -7221 h 870"/>
                                <a:gd name="T12" fmla="+- 0 8286 8236"/>
                                <a:gd name="T13" fmla="*/ T12 w 120"/>
                                <a:gd name="T14" fmla="+- 0 -6450 -7225"/>
                                <a:gd name="T15" fmla="*/ -6450 h 870"/>
                                <a:gd name="T16" fmla="+- 0 8290 8236"/>
                                <a:gd name="T17" fmla="*/ T16 w 120"/>
                                <a:gd name="T18" fmla="+- 0 -6445 -7225"/>
                                <a:gd name="T19" fmla="*/ -6445 h 870"/>
                                <a:gd name="T20" fmla="+- 0 8302 8236"/>
                                <a:gd name="T21" fmla="*/ T20 w 120"/>
                                <a:gd name="T22" fmla="+- 0 -6445 -7225"/>
                                <a:gd name="T23" fmla="*/ -6445 h 870"/>
                                <a:gd name="T24" fmla="+- 0 8306 8236"/>
                                <a:gd name="T25" fmla="*/ T24 w 120"/>
                                <a:gd name="T26" fmla="+- 0 -6450 -7225"/>
                                <a:gd name="T27" fmla="*/ -6450 h 870"/>
                                <a:gd name="T28" fmla="+- 0 8306 8236"/>
                                <a:gd name="T29" fmla="*/ T28 w 120"/>
                                <a:gd name="T30" fmla="+- 0 -7221 -7225"/>
                                <a:gd name="T31" fmla="*/ -7221 h 870"/>
                                <a:gd name="T32" fmla="+- 0 8302 8236"/>
                                <a:gd name="T33" fmla="*/ T32 w 120"/>
                                <a:gd name="T34" fmla="+- 0 -7225 -7225"/>
                                <a:gd name="T35" fmla="*/ -7225 h 8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870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775"/>
                                  </a:lnTo>
                                  <a:lnTo>
                                    <a:pt x="54" y="780"/>
                                  </a:lnTo>
                                  <a:lnTo>
                                    <a:pt x="66" y="780"/>
                                  </a:lnTo>
                                  <a:lnTo>
                                    <a:pt x="70" y="775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24" name="Freeform 38"/>
                          <wps:cNvSpPr>
                            <a:spLocks/>
                          </wps:cNvSpPr>
                          <wps:spPr bwMode="auto">
                            <a:xfrm>
                              <a:off x="8236" y="-7225"/>
                              <a:ext cx="120" cy="870"/>
                            </a:xfrm>
                            <a:custGeom>
                              <a:avLst/>
                              <a:gdLst>
                                <a:gd name="T0" fmla="+- 0 8356 8236"/>
                                <a:gd name="T1" fmla="*/ T0 w 120"/>
                                <a:gd name="T2" fmla="+- 0 -6475 -7225"/>
                                <a:gd name="T3" fmla="*/ -6475 h 870"/>
                                <a:gd name="T4" fmla="+- 0 8306 8236"/>
                                <a:gd name="T5" fmla="*/ T4 w 120"/>
                                <a:gd name="T6" fmla="+- 0 -6475 -7225"/>
                                <a:gd name="T7" fmla="*/ -6475 h 870"/>
                                <a:gd name="T8" fmla="+- 0 8306 8236"/>
                                <a:gd name="T9" fmla="*/ T8 w 120"/>
                                <a:gd name="T10" fmla="+- 0 -6450 -7225"/>
                                <a:gd name="T11" fmla="*/ -6450 h 870"/>
                                <a:gd name="T12" fmla="+- 0 8302 8236"/>
                                <a:gd name="T13" fmla="*/ T12 w 120"/>
                                <a:gd name="T14" fmla="+- 0 -6445 -7225"/>
                                <a:gd name="T15" fmla="*/ -6445 h 870"/>
                                <a:gd name="T16" fmla="+- 0 8341 8236"/>
                                <a:gd name="T17" fmla="*/ T16 w 120"/>
                                <a:gd name="T18" fmla="+- 0 -6445 -7225"/>
                                <a:gd name="T19" fmla="*/ -6445 h 870"/>
                                <a:gd name="T20" fmla="+- 0 8356 8236"/>
                                <a:gd name="T21" fmla="*/ T20 w 120"/>
                                <a:gd name="T22" fmla="+- 0 -6475 -7225"/>
                                <a:gd name="T23" fmla="*/ -6475 h 8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870">
                                  <a:moveTo>
                                    <a:pt x="120" y="750"/>
                                  </a:moveTo>
                                  <a:lnTo>
                                    <a:pt x="70" y="750"/>
                                  </a:lnTo>
                                  <a:lnTo>
                                    <a:pt x="70" y="775"/>
                                  </a:lnTo>
                                  <a:lnTo>
                                    <a:pt x="66" y="780"/>
                                  </a:lnTo>
                                  <a:lnTo>
                                    <a:pt x="105" y="780"/>
                                  </a:lnTo>
                                  <a:lnTo>
                                    <a:pt x="120" y="7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25" name="Group 35"/>
                        <wpg:cNvGrpSpPr>
                          <a:grpSpLocks/>
                        </wpg:cNvGrpSpPr>
                        <wpg:grpSpPr bwMode="auto">
                          <a:xfrm>
                            <a:off x="7581" y="-4630"/>
                            <a:ext cx="2218" cy="2"/>
                            <a:chOff x="7581" y="-4630"/>
                            <a:chExt cx="2218" cy="2"/>
                          </a:xfrm>
                        </wpg:grpSpPr>
                        <wps:wsp>
                          <wps:cNvPr id="3526" name="Freeform 36"/>
                          <wps:cNvSpPr>
                            <a:spLocks/>
                          </wps:cNvSpPr>
                          <wps:spPr bwMode="auto">
                            <a:xfrm>
                              <a:off x="7581" y="-4630"/>
                              <a:ext cx="2218" cy="2"/>
                            </a:xfrm>
                            <a:custGeom>
                              <a:avLst/>
                              <a:gdLst>
                                <a:gd name="T0" fmla="+- 0 7581 7581"/>
                                <a:gd name="T1" fmla="*/ T0 w 2218"/>
                                <a:gd name="T2" fmla="+- 0 9799 7581"/>
                                <a:gd name="T3" fmla="*/ T2 w 22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218">
                                  <a:moveTo>
                                    <a:pt x="0" y="0"/>
                                  </a:moveTo>
                                  <a:lnTo>
                                    <a:pt x="2218" y="0"/>
                                  </a:lnTo>
                                </a:path>
                              </a:pathLst>
                            </a:custGeom>
                            <a:noFill/>
                            <a:ln w="8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27" name="Group 33"/>
                        <wpg:cNvGrpSpPr>
                          <a:grpSpLocks/>
                        </wpg:cNvGrpSpPr>
                        <wpg:grpSpPr bwMode="auto">
                          <a:xfrm>
                            <a:off x="7585" y="-4627"/>
                            <a:ext cx="2" cy="458"/>
                            <a:chOff x="7585" y="-4627"/>
                            <a:chExt cx="2" cy="458"/>
                          </a:xfrm>
                        </wpg:grpSpPr>
                        <wps:wsp>
                          <wps:cNvPr id="3528" name="Freeform 34"/>
                          <wps:cNvSpPr>
                            <a:spLocks/>
                          </wps:cNvSpPr>
                          <wps:spPr bwMode="auto">
                            <a:xfrm>
                              <a:off x="7585" y="-4627"/>
                              <a:ext cx="2" cy="458"/>
                            </a:xfrm>
                            <a:custGeom>
                              <a:avLst/>
                              <a:gdLst>
                                <a:gd name="T0" fmla="+- 0 -4627 -4627"/>
                                <a:gd name="T1" fmla="*/ -4627 h 458"/>
                                <a:gd name="T2" fmla="+- 0 -4169 -4627"/>
                                <a:gd name="T3" fmla="*/ -4169 h 4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58">
                                  <a:moveTo>
                                    <a:pt x="0" y="0"/>
                                  </a:moveTo>
                                  <a:lnTo>
                                    <a:pt x="0" y="45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29" name="Group 31"/>
                        <wpg:cNvGrpSpPr>
                          <a:grpSpLocks/>
                        </wpg:cNvGrpSpPr>
                        <wpg:grpSpPr bwMode="auto">
                          <a:xfrm>
                            <a:off x="7581" y="-4166"/>
                            <a:ext cx="2218" cy="2"/>
                            <a:chOff x="7581" y="-4166"/>
                            <a:chExt cx="2218" cy="2"/>
                          </a:xfrm>
                        </wpg:grpSpPr>
                        <wps:wsp>
                          <wps:cNvPr id="3530" name="Freeform 32"/>
                          <wps:cNvSpPr>
                            <a:spLocks/>
                          </wps:cNvSpPr>
                          <wps:spPr bwMode="auto">
                            <a:xfrm>
                              <a:off x="7581" y="-4166"/>
                              <a:ext cx="2218" cy="2"/>
                            </a:xfrm>
                            <a:custGeom>
                              <a:avLst/>
                              <a:gdLst>
                                <a:gd name="T0" fmla="+- 0 7581 7581"/>
                                <a:gd name="T1" fmla="*/ T0 w 2218"/>
                                <a:gd name="T2" fmla="+- 0 9799 7581"/>
                                <a:gd name="T3" fmla="*/ T2 w 22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218">
                                  <a:moveTo>
                                    <a:pt x="0" y="0"/>
                                  </a:moveTo>
                                  <a:lnTo>
                                    <a:pt x="2218" y="0"/>
                                  </a:lnTo>
                                </a:path>
                              </a:pathLst>
                            </a:custGeom>
                            <a:noFill/>
                            <a:ln w="857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1" name="Group 29"/>
                        <wpg:cNvGrpSpPr>
                          <a:grpSpLocks/>
                        </wpg:cNvGrpSpPr>
                        <wpg:grpSpPr bwMode="auto">
                          <a:xfrm>
                            <a:off x="9794" y="-4627"/>
                            <a:ext cx="2" cy="458"/>
                            <a:chOff x="9794" y="-4627"/>
                            <a:chExt cx="2" cy="458"/>
                          </a:xfrm>
                        </wpg:grpSpPr>
                        <wps:wsp>
                          <wps:cNvPr id="3532" name="Freeform 30"/>
                          <wps:cNvSpPr>
                            <a:spLocks/>
                          </wps:cNvSpPr>
                          <wps:spPr bwMode="auto">
                            <a:xfrm>
                              <a:off x="9794" y="-4627"/>
                              <a:ext cx="2" cy="458"/>
                            </a:xfrm>
                            <a:custGeom>
                              <a:avLst/>
                              <a:gdLst>
                                <a:gd name="T0" fmla="+- 0 -4627 -4627"/>
                                <a:gd name="T1" fmla="*/ -4627 h 458"/>
                                <a:gd name="T2" fmla="+- 0 -4169 -4627"/>
                                <a:gd name="T3" fmla="*/ -4169 h 4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58">
                                  <a:moveTo>
                                    <a:pt x="0" y="0"/>
                                  </a:moveTo>
                                  <a:lnTo>
                                    <a:pt x="0" y="45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3" name="Group 25"/>
                        <wpg:cNvGrpSpPr>
                          <a:grpSpLocks/>
                        </wpg:cNvGrpSpPr>
                        <wpg:grpSpPr bwMode="auto">
                          <a:xfrm>
                            <a:off x="8200" y="-5781"/>
                            <a:ext cx="120" cy="1113"/>
                            <a:chOff x="8200" y="-5781"/>
                            <a:chExt cx="120" cy="1113"/>
                          </a:xfrm>
                        </wpg:grpSpPr>
                        <wps:wsp>
                          <wps:cNvPr id="3534" name="Freeform 28"/>
                          <wps:cNvSpPr>
                            <a:spLocks/>
                          </wps:cNvSpPr>
                          <wps:spPr bwMode="auto">
                            <a:xfrm>
                              <a:off x="8200" y="-5781"/>
                              <a:ext cx="120" cy="1113"/>
                            </a:xfrm>
                            <a:custGeom>
                              <a:avLst/>
                              <a:gdLst>
                                <a:gd name="T0" fmla="+- 0 8250 8200"/>
                                <a:gd name="T1" fmla="*/ T0 w 120"/>
                                <a:gd name="T2" fmla="+- 0 -4788 -5781"/>
                                <a:gd name="T3" fmla="*/ -4788 h 1113"/>
                                <a:gd name="T4" fmla="+- 0 8200 8200"/>
                                <a:gd name="T5" fmla="*/ T4 w 120"/>
                                <a:gd name="T6" fmla="+- 0 -4788 -5781"/>
                                <a:gd name="T7" fmla="*/ -4788 h 1113"/>
                                <a:gd name="T8" fmla="+- 0 8260 8200"/>
                                <a:gd name="T9" fmla="*/ T8 w 120"/>
                                <a:gd name="T10" fmla="+- 0 -4668 -5781"/>
                                <a:gd name="T11" fmla="*/ -4668 h 1113"/>
                                <a:gd name="T12" fmla="+- 0 8305 8200"/>
                                <a:gd name="T13" fmla="*/ T12 w 120"/>
                                <a:gd name="T14" fmla="+- 0 -4758 -5781"/>
                                <a:gd name="T15" fmla="*/ -4758 h 1113"/>
                                <a:gd name="T16" fmla="+- 0 8255 8200"/>
                                <a:gd name="T17" fmla="*/ T16 w 120"/>
                                <a:gd name="T18" fmla="+- 0 -4758 -5781"/>
                                <a:gd name="T19" fmla="*/ -4758 h 1113"/>
                                <a:gd name="T20" fmla="+- 0 8250 8200"/>
                                <a:gd name="T21" fmla="*/ T20 w 120"/>
                                <a:gd name="T22" fmla="+- 0 -4763 -5781"/>
                                <a:gd name="T23" fmla="*/ -4763 h 1113"/>
                                <a:gd name="T24" fmla="+- 0 8250 8200"/>
                                <a:gd name="T25" fmla="*/ T24 w 120"/>
                                <a:gd name="T26" fmla="+- 0 -4788 -5781"/>
                                <a:gd name="T27" fmla="*/ -4788 h 1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1113">
                                  <a:moveTo>
                                    <a:pt x="50" y="993"/>
                                  </a:moveTo>
                                  <a:lnTo>
                                    <a:pt x="0" y="993"/>
                                  </a:lnTo>
                                  <a:lnTo>
                                    <a:pt x="60" y="1113"/>
                                  </a:lnTo>
                                  <a:lnTo>
                                    <a:pt x="105" y="1023"/>
                                  </a:lnTo>
                                  <a:lnTo>
                                    <a:pt x="55" y="1023"/>
                                  </a:lnTo>
                                  <a:lnTo>
                                    <a:pt x="50" y="1018"/>
                                  </a:lnTo>
                                  <a:lnTo>
                                    <a:pt x="50" y="99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35" name="Freeform 27"/>
                          <wps:cNvSpPr>
                            <a:spLocks/>
                          </wps:cNvSpPr>
                          <wps:spPr bwMode="auto">
                            <a:xfrm>
                              <a:off x="8200" y="-5781"/>
                              <a:ext cx="120" cy="1113"/>
                            </a:xfrm>
                            <a:custGeom>
                              <a:avLst/>
                              <a:gdLst>
                                <a:gd name="T0" fmla="+- 0 8267 8200"/>
                                <a:gd name="T1" fmla="*/ T0 w 120"/>
                                <a:gd name="T2" fmla="+- 0 -5781 -5781"/>
                                <a:gd name="T3" fmla="*/ -5781 h 1113"/>
                                <a:gd name="T4" fmla="+- 0 8255 8200"/>
                                <a:gd name="T5" fmla="*/ T4 w 120"/>
                                <a:gd name="T6" fmla="+- 0 -5781 -5781"/>
                                <a:gd name="T7" fmla="*/ -5781 h 1113"/>
                                <a:gd name="T8" fmla="+- 0 8251 8200"/>
                                <a:gd name="T9" fmla="*/ T8 w 120"/>
                                <a:gd name="T10" fmla="+- 0 -5777 -5781"/>
                                <a:gd name="T11" fmla="*/ -5777 h 1113"/>
                                <a:gd name="T12" fmla="+- 0 8250 8200"/>
                                <a:gd name="T13" fmla="*/ T12 w 120"/>
                                <a:gd name="T14" fmla="+- 0 -4763 -5781"/>
                                <a:gd name="T15" fmla="*/ -4763 h 1113"/>
                                <a:gd name="T16" fmla="+- 0 8255 8200"/>
                                <a:gd name="T17" fmla="*/ T16 w 120"/>
                                <a:gd name="T18" fmla="+- 0 -4758 -5781"/>
                                <a:gd name="T19" fmla="*/ -4758 h 1113"/>
                                <a:gd name="T20" fmla="+- 0 8266 8200"/>
                                <a:gd name="T21" fmla="*/ T20 w 120"/>
                                <a:gd name="T22" fmla="+- 0 -4758 -5781"/>
                                <a:gd name="T23" fmla="*/ -4758 h 1113"/>
                                <a:gd name="T24" fmla="+- 0 8270 8200"/>
                                <a:gd name="T25" fmla="*/ T24 w 120"/>
                                <a:gd name="T26" fmla="+- 0 -4763 -5781"/>
                                <a:gd name="T27" fmla="*/ -4763 h 1113"/>
                                <a:gd name="T28" fmla="+- 0 8271 8200"/>
                                <a:gd name="T29" fmla="*/ T28 w 120"/>
                                <a:gd name="T30" fmla="+- 0 -5771 -5781"/>
                                <a:gd name="T31" fmla="*/ -5771 h 1113"/>
                                <a:gd name="T32" fmla="+- 0 8271 8200"/>
                                <a:gd name="T33" fmla="*/ T32 w 120"/>
                                <a:gd name="T34" fmla="+- 0 -5777 -5781"/>
                                <a:gd name="T35" fmla="*/ -5777 h 1113"/>
                                <a:gd name="T36" fmla="+- 0 8267 8200"/>
                                <a:gd name="T37" fmla="*/ T36 w 120"/>
                                <a:gd name="T38" fmla="+- 0 -5781 -5781"/>
                                <a:gd name="T39" fmla="*/ -5781 h 1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0" h="1113">
                                  <a:moveTo>
                                    <a:pt x="67" y="0"/>
                                  </a:moveTo>
                                  <a:lnTo>
                                    <a:pt x="55" y="0"/>
                                  </a:lnTo>
                                  <a:lnTo>
                                    <a:pt x="51" y="4"/>
                                  </a:lnTo>
                                  <a:lnTo>
                                    <a:pt x="50" y="1018"/>
                                  </a:lnTo>
                                  <a:lnTo>
                                    <a:pt x="55" y="1023"/>
                                  </a:lnTo>
                                  <a:lnTo>
                                    <a:pt x="66" y="1023"/>
                                  </a:lnTo>
                                  <a:lnTo>
                                    <a:pt x="70" y="1018"/>
                                  </a:lnTo>
                                  <a:lnTo>
                                    <a:pt x="71" y="10"/>
                                  </a:lnTo>
                                  <a:lnTo>
                                    <a:pt x="71" y="4"/>
                                  </a:lnTo>
                                  <a:lnTo>
                                    <a:pt x="6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36" name="Freeform 26"/>
                          <wps:cNvSpPr>
                            <a:spLocks/>
                          </wps:cNvSpPr>
                          <wps:spPr bwMode="auto">
                            <a:xfrm>
                              <a:off x="8200" y="-5781"/>
                              <a:ext cx="120" cy="1113"/>
                            </a:xfrm>
                            <a:custGeom>
                              <a:avLst/>
                              <a:gdLst>
                                <a:gd name="T0" fmla="+- 0 8320 8200"/>
                                <a:gd name="T1" fmla="*/ T0 w 120"/>
                                <a:gd name="T2" fmla="+- 0 -4788 -5781"/>
                                <a:gd name="T3" fmla="*/ -4788 h 1113"/>
                                <a:gd name="T4" fmla="+- 0 8270 8200"/>
                                <a:gd name="T5" fmla="*/ T4 w 120"/>
                                <a:gd name="T6" fmla="+- 0 -4788 -5781"/>
                                <a:gd name="T7" fmla="*/ -4788 h 1113"/>
                                <a:gd name="T8" fmla="+- 0 8270 8200"/>
                                <a:gd name="T9" fmla="*/ T8 w 120"/>
                                <a:gd name="T10" fmla="+- 0 -4763 -5781"/>
                                <a:gd name="T11" fmla="*/ -4763 h 1113"/>
                                <a:gd name="T12" fmla="+- 0 8266 8200"/>
                                <a:gd name="T13" fmla="*/ T12 w 120"/>
                                <a:gd name="T14" fmla="+- 0 -4758 -5781"/>
                                <a:gd name="T15" fmla="*/ -4758 h 1113"/>
                                <a:gd name="T16" fmla="+- 0 8305 8200"/>
                                <a:gd name="T17" fmla="*/ T16 w 120"/>
                                <a:gd name="T18" fmla="+- 0 -4758 -5781"/>
                                <a:gd name="T19" fmla="*/ -4758 h 1113"/>
                                <a:gd name="T20" fmla="+- 0 8320 8200"/>
                                <a:gd name="T21" fmla="*/ T20 w 120"/>
                                <a:gd name="T22" fmla="+- 0 -4788 -5781"/>
                                <a:gd name="T23" fmla="*/ -4788 h 1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1113">
                                  <a:moveTo>
                                    <a:pt x="120" y="993"/>
                                  </a:moveTo>
                                  <a:lnTo>
                                    <a:pt x="70" y="993"/>
                                  </a:lnTo>
                                  <a:lnTo>
                                    <a:pt x="70" y="1018"/>
                                  </a:lnTo>
                                  <a:lnTo>
                                    <a:pt x="66" y="1023"/>
                                  </a:lnTo>
                                  <a:lnTo>
                                    <a:pt x="105" y="1023"/>
                                  </a:lnTo>
                                  <a:lnTo>
                                    <a:pt x="120" y="99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7" name="Group 23"/>
                        <wpg:cNvGrpSpPr>
                          <a:grpSpLocks/>
                        </wpg:cNvGrpSpPr>
                        <wpg:grpSpPr bwMode="auto">
                          <a:xfrm>
                            <a:off x="6400" y="-3567"/>
                            <a:ext cx="3790" cy="2"/>
                            <a:chOff x="6400" y="-3567"/>
                            <a:chExt cx="3790" cy="2"/>
                          </a:xfrm>
                        </wpg:grpSpPr>
                        <wps:wsp>
                          <wps:cNvPr id="3538" name="Freeform 24"/>
                          <wps:cNvSpPr>
                            <a:spLocks/>
                          </wps:cNvSpPr>
                          <wps:spPr bwMode="auto">
                            <a:xfrm>
                              <a:off x="6400" y="-3567"/>
                              <a:ext cx="3790" cy="2"/>
                            </a:xfrm>
                            <a:custGeom>
                              <a:avLst/>
                              <a:gdLst>
                                <a:gd name="T0" fmla="+- 0 6400 6400"/>
                                <a:gd name="T1" fmla="*/ T0 w 3790"/>
                                <a:gd name="T2" fmla="+- 0 10190 6400"/>
                                <a:gd name="T3" fmla="*/ T2 w 37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90">
                                  <a:moveTo>
                                    <a:pt x="0" y="0"/>
                                  </a:moveTo>
                                  <a:lnTo>
                                    <a:pt x="3790" y="0"/>
                                  </a:lnTo>
                                </a:path>
                              </a:pathLst>
                            </a:custGeom>
                            <a:noFill/>
                            <a:ln w="857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9" name="Group 21"/>
                        <wpg:cNvGrpSpPr>
                          <a:grpSpLocks/>
                        </wpg:cNvGrpSpPr>
                        <wpg:grpSpPr bwMode="auto">
                          <a:xfrm>
                            <a:off x="6405" y="-3564"/>
                            <a:ext cx="2" cy="1440"/>
                            <a:chOff x="6405" y="-3564"/>
                            <a:chExt cx="2" cy="1440"/>
                          </a:xfrm>
                        </wpg:grpSpPr>
                        <wps:wsp>
                          <wps:cNvPr id="3540" name="Freeform 22"/>
                          <wps:cNvSpPr>
                            <a:spLocks/>
                          </wps:cNvSpPr>
                          <wps:spPr bwMode="auto">
                            <a:xfrm>
                              <a:off x="6405" y="-3564"/>
                              <a:ext cx="2" cy="1440"/>
                            </a:xfrm>
                            <a:custGeom>
                              <a:avLst/>
                              <a:gdLst>
                                <a:gd name="T0" fmla="+- 0 -3564 -3564"/>
                                <a:gd name="T1" fmla="*/ -3564 h 1440"/>
                                <a:gd name="T2" fmla="+- 0 -2124 -3564"/>
                                <a:gd name="T3" fmla="*/ -2124 h 144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40">
                                  <a:moveTo>
                                    <a:pt x="0" y="0"/>
                                  </a:moveTo>
                                  <a:lnTo>
                                    <a:pt x="0" y="144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41" name="Group 19"/>
                        <wpg:cNvGrpSpPr>
                          <a:grpSpLocks/>
                        </wpg:cNvGrpSpPr>
                        <wpg:grpSpPr bwMode="auto">
                          <a:xfrm>
                            <a:off x="6400" y="-2121"/>
                            <a:ext cx="3790" cy="2"/>
                            <a:chOff x="6400" y="-2121"/>
                            <a:chExt cx="3790" cy="2"/>
                          </a:xfrm>
                        </wpg:grpSpPr>
                        <wps:wsp>
                          <wps:cNvPr id="3542" name="Freeform 20"/>
                          <wps:cNvSpPr>
                            <a:spLocks/>
                          </wps:cNvSpPr>
                          <wps:spPr bwMode="auto">
                            <a:xfrm>
                              <a:off x="6400" y="-2121"/>
                              <a:ext cx="3790" cy="2"/>
                            </a:xfrm>
                            <a:custGeom>
                              <a:avLst/>
                              <a:gdLst>
                                <a:gd name="T0" fmla="+- 0 6400 6400"/>
                                <a:gd name="T1" fmla="*/ T0 w 3790"/>
                                <a:gd name="T2" fmla="+- 0 10190 6400"/>
                                <a:gd name="T3" fmla="*/ T2 w 37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90">
                                  <a:moveTo>
                                    <a:pt x="0" y="0"/>
                                  </a:moveTo>
                                  <a:lnTo>
                                    <a:pt x="3790" y="0"/>
                                  </a:lnTo>
                                </a:path>
                              </a:pathLst>
                            </a:custGeom>
                            <a:noFill/>
                            <a:ln w="863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43" name="Group 17"/>
                        <wpg:cNvGrpSpPr>
                          <a:grpSpLocks/>
                        </wpg:cNvGrpSpPr>
                        <wpg:grpSpPr bwMode="auto">
                          <a:xfrm>
                            <a:off x="10185" y="-3564"/>
                            <a:ext cx="2" cy="1440"/>
                            <a:chOff x="10185" y="-3564"/>
                            <a:chExt cx="2" cy="1440"/>
                          </a:xfrm>
                        </wpg:grpSpPr>
                        <wps:wsp>
                          <wps:cNvPr id="3544" name="Freeform 18"/>
                          <wps:cNvSpPr>
                            <a:spLocks/>
                          </wps:cNvSpPr>
                          <wps:spPr bwMode="auto">
                            <a:xfrm>
                              <a:off x="10185" y="-3564"/>
                              <a:ext cx="2" cy="1440"/>
                            </a:xfrm>
                            <a:custGeom>
                              <a:avLst/>
                              <a:gdLst>
                                <a:gd name="T0" fmla="+- 0 -3564 -3564"/>
                                <a:gd name="T1" fmla="*/ -3564 h 1440"/>
                                <a:gd name="T2" fmla="+- 0 -2124 -3564"/>
                                <a:gd name="T3" fmla="*/ -2124 h 144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40">
                                  <a:moveTo>
                                    <a:pt x="0" y="0"/>
                                  </a:moveTo>
                                  <a:lnTo>
                                    <a:pt x="0" y="144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45" name="Group 13"/>
                        <wpg:cNvGrpSpPr>
                          <a:grpSpLocks/>
                        </wpg:cNvGrpSpPr>
                        <wpg:grpSpPr bwMode="auto">
                          <a:xfrm>
                            <a:off x="8200" y="-4125"/>
                            <a:ext cx="120" cy="528"/>
                            <a:chOff x="8200" y="-4125"/>
                            <a:chExt cx="120" cy="528"/>
                          </a:xfrm>
                        </wpg:grpSpPr>
                        <wps:wsp>
                          <wps:cNvPr id="3546" name="Freeform 16"/>
                          <wps:cNvSpPr>
                            <a:spLocks/>
                          </wps:cNvSpPr>
                          <wps:spPr bwMode="auto">
                            <a:xfrm>
                              <a:off x="8200" y="-4125"/>
                              <a:ext cx="120" cy="528"/>
                            </a:xfrm>
                            <a:custGeom>
                              <a:avLst/>
                              <a:gdLst>
                                <a:gd name="T0" fmla="+- 0 8250 8200"/>
                                <a:gd name="T1" fmla="*/ T0 w 120"/>
                                <a:gd name="T2" fmla="+- 0 -3717 -4125"/>
                                <a:gd name="T3" fmla="*/ -3717 h 528"/>
                                <a:gd name="T4" fmla="+- 0 8200 8200"/>
                                <a:gd name="T5" fmla="*/ T4 w 120"/>
                                <a:gd name="T6" fmla="+- 0 -3717 -4125"/>
                                <a:gd name="T7" fmla="*/ -3717 h 528"/>
                                <a:gd name="T8" fmla="+- 0 8260 8200"/>
                                <a:gd name="T9" fmla="*/ T8 w 120"/>
                                <a:gd name="T10" fmla="+- 0 -3597 -4125"/>
                                <a:gd name="T11" fmla="*/ -3597 h 528"/>
                                <a:gd name="T12" fmla="+- 0 8305 8200"/>
                                <a:gd name="T13" fmla="*/ T12 w 120"/>
                                <a:gd name="T14" fmla="+- 0 -3687 -4125"/>
                                <a:gd name="T15" fmla="*/ -3687 h 528"/>
                                <a:gd name="T16" fmla="+- 0 8254 8200"/>
                                <a:gd name="T17" fmla="*/ T16 w 120"/>
                                <a:gd name="T18" fmla="+- 0 -3687 -4125"/>
                                <a:gd name="T19" fmla="*/ -3687 h 528"/>
                                <a:gd name="T20" fmla="+- 0 8250 8200"/>
                                <a:gd name="T21" fmla="*/ T20 w 120"/>
                                <a:gd name="T22" fmla="+- 0 -3692 -4125"/>
                                <a:gd name="T23" fmla="*/ -3692 h 528"/>
                                <a:gd name="T24" fmla="+- 0 8250 8200"/>
                                <a:gd name="T25" fmla="*/ T24 w 120"/>
                                <a:gd name="T26" fmla="+- 0 -3717 -4125"/>
                                <a:gd name="T27" fmla="*/ -3717 h 5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0" h="528">
                                  <a:moveTo>
                                    <a:pt x="50" y="408"/>
                                  </a:moveTo>
                                  <a:lnTo>
                                    <a:pt x="0" y="408"/>
                                  </a:lnTo>
                                  <a:lnTo>
                                    <a:pt x="60" y="528"/>
                                  </a:lnTo>
                                  <a:lnTo>
                                    <a:pt x="105" y="438"/>
                                  </a:lnTo>
                                  <a:lnTo>
                                    <a:pt x="54" y="438"/>
                                  </a:lnTo>
                                  <a:lnTo>
                                    <a:pt x="50" y="433"/>
                                  </a:lnTo>
                                  <a:lnTo>
                                    <a:pt x="50" y="40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47" name="Freeform 15"/>
                          <wps:cNvSpPr>
                            <a:spLocks/>
                          </wps:cNvSpPr>
                          <wps:spPr bwMode="auto">
                            <a:xfrm>
                              <a:off x="8200" y="-4125"/>
                              <a:ext cx="120" cy="528"/>
                            </a:xfrm>
                            <a:custGeom>
                              <a:avLst/>
                              <a:gdLst>
                                <a:gd name="T0" fmla="+- 0 8266 8200"/>
                                <a:gd name="T1" fmla="*/ T0 w 120"/>
                                <a:gd name="T2" fmla="+- 0 -4125 -4125"/>
                                <a:gd name="T3" fmla="*/ -4125 h 528"/>
                                <a:gd name="T4" fmla="+- 0 8254 8200"/>
                                <a:gd name="T5" fmla="*/ T4 w 120"/>
                                <a:gd name="T6" fmla="+- 0 -4125 -4125"/>
                                <a:gd name="T7" fmla="*/ -4125 h 528"/>
                                <a:gd name="T8" fmla="+- 0 8250 8200"/>
                                <a:gd name="T9" fmla="*/ T8 w 120"/>
                                <a:gd name="T10" fmla="+- 0 -4121 -4125"/>
                                <a:gd name="T11" fmla="*/ -4121 h 528"/>
                                <a:gd name="T12" fmla="+- 0 8250 8200"/>
                                <a:gd name="T13" fmla="*/ T12 w 120"/>
                                <a:gd name="T14" fmla="+- 0 -3692 -4125"/>
                                <a:gd name="T15" fmla="*/ -3692 h 528"/>
                                <a:gd name="T16" fmla="+- 0 8254 8200"/>
                                <a:gd name="T17" fmla="*/ T16 w 120"/>
                                <a:gd name="T18" fmla="+- 0 -3687 -4125"/>
                                <a:gd name="T19" fmla="*/ -3687 h 528"/>
                                <a:gd name="T20" fmla="+- 0 8266 8200"/>
                                <a:gd name="T21" fmla="*/ T20 w 120"/>
                                <a:gd name="T22" fmla="+- 0 -3687 -4125"/>
                                <a:gd name="T23" fmla="*/ -3687 h 528"/>
                                <a:gd name="T24" fmla="+- 0 8270 8200"/>
                                <a:gd name="T25" fmla="*/ T24 w 120"/>
                                <a:gd name="T26" fmla="+- 0 -3692 -4125"/>
                                <a:gd name="T27" fmla="*/ -3692 h 528"/>
                                <a:gd name="T28" fmla="+- 0 8270 8200"/>
                                <a:gd name="T29" fmla="*/ T28 w 120"/>
                                <a:gd name="T30" fmla="+- 0 -4121 -4125"/>
                                <a:gd name="T31" fmla="*/ -4121 h 528"/>
                                <a:gd name="T32" fmla="+- 0 8266 8200"/>
                                <a:gd name="T33" fmla="*/ T32 w 120"/>
                                <a:gd name="T34" fmla="+- 0 -4125 -4125"/>
                                <a:gd name="T35" fmla="*/ -4125 h 5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0" h="528">
                                  <a:moveTo>
                                    <a:pt x="66" y="0"/>
                                  </a:moveTo>
                                  <a:lnTo>
                                    <a:pt x="54" y="0"/>
                                  </a:lnTo>
                                  <a:lnTo>
                                    <a:pt x="50" y="4"/>
                                  </a:lnTo>
                                  <a:lnTo>
                                    <a:pt x="50" y="433"/>
                                  </a:lnTo>
                                  <a:lnTo>
                                    <a:pt x="54" y="438"/>
                                  </a:lnTo>
                                  <a:lnTo>
                                    <a:pt x="66" y="438"/>
                                  </a:lnTo>
                                  <a:lnTo>
                                    <a:pt x="70" y="433"/>
                                  </a:lnTo>
                                  <a:lnTo>
                                    <a:pt x="70" y="4"/>
                                  </a:lnTo>
                                  <a:lnTo>
                                    <a:pt x="6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48" name="Freeform 14"/>
                          <wps:cNvSpPr>
                            <a:spLocks/>
                          </wps:cNvSpPr>
                          <wps:spPr bwMode="auto">
                            <a:xfrm>
                              <a:off x="8200" y="-4125"/>
                              <a:ext cx="120" cy="528"/>
                            </a:xfrm>
                            <a:custGeom>
                              <a:avLst/>
                              <a:gdLst>
                                <a:gd name="T0" fmla="+- 0 8320 8200"/>
                                <a:gd name="T1" fmla="*/ T0 w 120"/>
                                <a:gd name="T2" fmla="+- 0 -3717 -4125"/>
                                <a:gd name="T3" fmla="*/ -3717 h 528"/>
                                <a:gd name="T4" fmla="+- 0 8270 8200"/>
                                <a:gd name="T5" fmla="*/ T4 w 120"/>
                                <a:gd name="T6" fmla="+- 0 -3717 -4125"/>
                                <a:gd name="T7" fmla="*/ -3717 h 528"/>
                                <a:gd name="T8" fmla="+- 0 8270 8200"/>
                                <a:gd name="T9" fmla="*/ T8 w 120"/>
                                <a:gd name="T10" fmla="+- 0 -3692 -4125"/>
                                <a:gd name="T11" fmla="*/ -3692 h 528"/>
                                <a:gd name="T12" fmla="+- 0 8266 8200"/>
                                <a:gd name="T13" fmla="*/ T12 w 120"/>
                                <a:gd name="T14" fmla="+- 0 -3687 -4125"/>
                                <a:gd name="T15" fmla="*/ -3687 h 528"/>
                                <a:gd name="T16" fmla="+- 0 8305 8200"/>
                                <a:gd name="T17" fmla="*/ T16 w 120"/>
                                <a:gd name="T18" fmla="+- 0 -3687 -4125"/>
                                <a:gd name="T19" fmla="*/ -3687 h 528"/>
                                <a:gd name="T20" fmla="+- 0 8320 8200"/>
                                <a:gd name="T21" fmla="*/ T20 w 120"/>
                                <a:gd name="T22" fmla="+- 0 -3717 -4125"/>
                                <a:gd name="T23" fmla="*/ -3717 h 5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20" h="528">
                                  <a:moveTo>
                                    <a:pt x="120" y="408"/>
                                  </a:moveTo>
                                  <a:lnTo>
                                    <a:pt x="70" y="408"/>
                                  </a:lnTo>
                                  <a:lnTo>
                                    <a:pt x="70" y="433"/>
                                  </a:lnTo>
                                  <a:lnTo>
                                    <a:pt x="66" y="438"/>
                                  </a:lnTo>
                                  <a:lnTo>
                                    <a:pt x="105" y="438"/>
                                  </a:lnTo>
                                  <a:lnTo>
                                    <a:pt x="120" y="408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49" name="Group 9"/>
                        <wpg:cNvGrpSpPr>
                          <a:grpSpLocks/>
                        </wpg:cNvGrpSpPr>
                        <wpg:grpSpPr bwMode="auto">
                          <a:xfrm>
                            <a:off x="7210" y="-639"/>
                            <a:ext cx="1430" cy="120"/>
                            <a:chOff x="7210" y="-639"/>
                            <a:chExt cx="1430" cy="120"/>
                          </a:xfrm>
                        </wpg:grpSpPr>
                        <wps:wsp>
                          <wps:cNvPr id="3550" name="Freeform 12"/>
                          <wps:cNvSpPr>
                            <a:spLocks/>
                          </wps:cNvSpPr>
                          <wps:spPr bwMode="auto">
                            <a:xfrm>
                              <a:off x="7210" y="-639"/>
                              <a:ext cx="1430" cy="120"/>
                            </a:xfrm>
                            <a:custGeom>
                              <a:avLst/>
                              <a:gdLst>
                                <a:gd name="T0" fmla="+- 0 7330 7210"/>
                                <a:gd name="T1" fmla="*/ T0 w 1430"/>
                                <a:gd name="T2" fmla="+- 0 -639 -639"/>
                                <a:gd name="T3" fmla="*/ -639 h 120"/>
                                <a:gd name="T4" fmla="+- 0 7210 7210"/>
                                <a:gd name="T5" fmla="*/ T4 w 1430"/>
                                <a:gd name="T6" fmla="+- 0 -579 -639"/>
                                <a:gd name="T7" fmla="*/ -579 h 120"/>
                                <a:gd name="T8" fmla="+- 0 7330 7210"/>
                                <a:gd name="T9" fmla="*/ T8 w 1430"/>
                                <a:gd name="T10" fmla="+- 0 -519 -639"/>
                                <a:gd name="T11" fmla="*/ -519 h 120"/>
                                <a:gd name="T12" fmla="+- 0 7330 7210"/>
                                <a:gd name="T13" fmla="*/ T12 w 1430"/>
                                <a:gd name="T14" fmla="+- 0 -569 -639"/>
                                <a:gd name="T15" fmla="*/ -569 h 120"/>
                                <a:gd name="T16" fmla="+- 0 7304 7210"/>
                                <a:gd name="T17" fmla="*/ T16 w 1430"/>
                                <a:gd name="T18" fmla="+- 0 -569 -639"/>
                                <a:gd name="T19" fmla="*/ -569 h 120"/>
                                <a:gd name="T20" fmla="+- 0 7300 7210"/>
                                <a:gd name="T21" fmla="*/ T20 w 1430"/>
                                <a:gd name="T22" fmla="+- 0 -574 -639"/>
                                <a:gd name="T23" fmla="*/ -574 h 120"/>
                                <a:gd name="T24" fmla="+- 0 7300 7210"/>
                                <a:gd name="T25" fmla="*/ T24 w 1430"/>
                                <a:gd name="T26" fmla="+- 0 -585 -639"/>
                                <a:gd name="T27" fmla="*/ -585 h 120"/>
                                <a:gd name="T28" fmla="+- 0 7304 7210"/>
                                <a:gd name="T29" fmla="*/ T28 w 1430"/>
                                <a:gd name="T30" fmla="+- 0 -589 -639"/>
                                <a:gd name="T31" fmla="*/ -589 h 120"/>
                                <a:gd name="T32" fmla="+- 0 7330 7210"/>
                                <a:gd name="T33" fmla="*/ T32 w 1430"/>
                                <a:gd name="T34" fmla="+- 0 -589 -639"/>
                                <a:gd name="T35" fmla="*/ -589 h 120"/>
                                <a:gd name="T36" fmla="+- 0 7330 7210"/>
                                <a:gd name="T37" fmla="*/ T36 w 1430"/>
                                <a:gd name="T38" fmla="+- 0 -639 -639"/>
                                <a:gd name="T39" fmla="*/ -639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430" h="120">
                                  <a:moveTo>
                                    <a:pt x="120" y="0"/>
                                  </a:moveTo>
                                  <a:lnTo>
                                    <a:pt x="0" y="60"/>
                                  </a:lnTo>
                                  <a:lnTo>
                                    <a:pt x="120" y="120"/>
                                  </a:lnTo>
                                  <a:lnTo>
                                    <a:pt x="120" y="70"/>
                                  </a:lnTo>
                                  <a:lnTo>
                                    <a:pt x="94" y="70"/>
                                  </a:lnTo>
                                  <a:lnTo>
                                    <a:pt x="90" y="65"/>
                                  </a:lnTo>
                                  <a:lnTo>
                                    <a:pt x="90" y="54"/>
                                  </a:lnTo>
                                  <a:lnTo>
                                    <a:pt x="94" y="50"/>
                                  </a:lnTo>
                                  <a:lnTo>
                                    <a:pt x="120" y="50"/>
                                  </a:lnTo>
                                  <a:lnTo>
                                    <a:pt x="120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51" name="Freeform 11"/>
                          <wps:cNvSpPr>
                            <a:spLocks/>
                          </wps:cNvSpPr>
                          <wps:spPr bwMode="auto">
                            <a:xfrm>
                              <a:off x="7210" y="-639"/>
                              <a:ext cx="1430" cy="120"/>
                            </a:xfrm>
                            <a:custGeom>
                              <a:avLst/>
                              <a:gdLst>
                                <a:gd name="T0" fmla="+- 0 7330 7210"/>
                                <a:gd name="T1" fmla="*/ T0 w 1430"/>
                                <a:gd name="T2" fmla="+- 0 -589 -639"/>
                                <a:gd name="T3" fmla="*/ -589 h 120"/>
                                <a:gd name="T4" fmla="+- 0 7304 7210"/>
                                <a:gd name="T5" fmla="*/ T4 w 1430"/>
                                <a:gd name="T6" fmla="+- 0 -589 -639"/>
                                <a:gd name="T7" fmla="*/ -589 h 120"/>
                                <a:gd name="T8" fmla="+- 0 7300 7210"/>
                                <a:gd name="T9" fmla="*/ T8 w 1430"/>
                                <a:gd name="T10" fmla="+- 0 -585 -639"/>
                                <a:gd name="T11" fmla="*/ -585 h 120"/>
                                <a:gd name="T12" fmla="+- 0 7300 7210"/>
                                <a:gd name="T13" fmla="*/ T12 w 1430"/>
                                <a:gd name="T14" fmla="+- 0 -574 -639"/>
                                <a:gd name="T15" fmla="*/ -574 h 120"/>
                                <a:gd name="T16" fmla="+- 0 7304 7210"/>
                                <a:gd name="T17" fmla="*/ T16 w 1430"/>
                                <a:gd name="T18" fmla="+- 0 -569 -639"/>
                                <a:gd name="T19" fmla="*/ -569 h 120"/>
                                <a:gd name="T20" fmla="+- 0 7330 7210"/>
                                <a:gd name="T21" fmla="*/ T20 w 1430"/>
                                <a:gd name="T22" fmla="+- 0 -569 -639"/>
                                <a:gd name="T23" fmla="*/ -569 h 120"/>
                                <a:gd name="T24" fmla="+- 0 7330 7210"/>
                                <a:gd name="T25" fmla="*/ T24 w 1430"/>
                                <a:gd name="T26" fmla="+- 0 -589 -639"/>
                                <a:gd name="T27" fmla="*/ -589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430" h="120">
                                  <a:moveTo>
                                    <a:pt x="120" y="50"/>
                                  </a:moveTo>
                                  <a:lnTo>
                                    <a:pt x="94" y="50"/>
                                  </a:lnTo>
                                  <a:lnTo>
                                    <a:pt x="90" y="54"/>
                                  </a:lnTo>
                                  <a:lnTo>
                                    <a:pt x="90" y="65"/>
                                  </a:lnTo>
                                  <a:lnTo>
                                    <a:pt x="94" y="70"/>
                                  </a:lnTo>
                                  <a:lnTo>
                                    <a:pt x="120" y="70"/>
                                  </a:lnTo>
                                  <a:lnTo>
                                    <a:pt x="120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52" name="Freeform 10"/>
                          <wps:cNvSpPr>
                            <a:spLocks/>
                          </wps:cNvSpPr>
                          <wps:spPr bwMode="auto">
                            <a:xfrm>
                              <a:off x="7210" y="-639"/>
                              <a:ext cx="1430" cy="120"/>
                            </a:xfrm>
                            <a:custGeom>
                              <a:avLst/>
                              <a:gdLst>
                                <a:gd name="T0" fmla="+- 0 8636 7210"/>
                                <a:gd name="T1" fmla="*/ T0 w 1430"/>
                                <a:gd name="T2" fmla="+- 0 -589 -639"/>
                                <a:gd name="T3" fmla="*/ -589 h 120"/>
                                <a:gd name="T4" fmla="+- 0 7330 7210"/>
                                <a:gd name="T5" fmla="*/ T4 w 1430"/>
                                <a:gd name="T6" fmla="+- 0 -589 -639"/>
                                <a:gd name="T7" fmla="*/ -589 h 120"/>
                                <a:gd name="T8" fmla="+- 0 7330 7210"/>
                                <a:gd name="T9" fmla="*/ T8 w 1430"/>
                                <a:gd name="T10" fmla="+- 0 -569 -639"/>
                                <a:gd name="T11" fmla="*/ -569 h 120"/>
                                <a:gd name="T12" fmla="+- 0 8636 7210"/>
                                <a:gd name="T13" fmla="*/ T12 w 1430"/>
                                <a:gd name="T14" fmla="+- 0 -569 -639"/>
                                <a:gd name="T15" fmla="*/ -569 h 120"/>
                                <a:gd name="T16" fmla="+- 0 8640 7210"/>
                                <a:gd name="T17" fmla="*/ T16 w 1430"/>
                                <a:gd name="T18" fmla="+- 0 -574 -639"/>
                                <a:gd name="T19" fmla="*/ -574 h 120"/>
                                <a:gd name="T20" fmla="+- 0 8640 7210"/>
                                <a:gd name="T21" fmla="*/ T20 w 1430"/>
                                <a:gd name="T22" fmla="+- 0 -585 -639"/>
                                <a:gd name="T23" fmla="*/ -585 h 120"/>
                                <a:gd name="T24" fmla="+- 0 8636 7210"/>
                                <a:gd name="T25" fmla="*/ T24 w 1430"/>
                                <a:gd name="T26" fmla="+- 0 -589 -639"/>
                                <a:gd name="T27" fmla="*/ -589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430" h="120">
                                  <a:moveTo>
                                    <a:pt x="1426" y="50"/>
                                  </a:moveTo>
                                  <a:lnTo>
                                    <a:pt x="120" y="50"/>
                                  </a:lnTo>
                                  <a:lnTo>
                                    <a:pt x="120" y="70"/>
                                  </a:lnTo>
                                  <a:lnTo>
                                    <a:pt x="1426" y="70"/>
                                  </a:lnTo>
                                  <a:lnTo>
                                    <a:pt x="1430" y="65"/>
                                  </a:lnTo>
                                  <a:lnTo>
                                    <a:pt x="1430" y="54"/>
                                  </a:lnTo>
                                  <a:lnTo>
                                    <a:pt x="1426" y="5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53" name="Group 7"/>
                        <wpg:cNvGrpSpPr>
                          <a:grpSpLocks/>
                        </wpg:cNvGrpSpPr>
                        <wpg:grpSpPr bwMode="auto">
                          <a:xfrm>
                            <a:off x="8640" y="-2077"/>
                            <a:ext cx="2" cy="1500"/>
                            <a:chOff x="8640" y="-2077"/>
                            <a:chExt cx="2" cy="1500"/>
                          </a:xfrm>
                        </wpg:grpSpPr>
                        <wps:wsp>
                          <wps:cNvPr id="3554" name="Freeform 8"/>
                          <wps:cNvSpPr>
                            <a:spLocks/>
                          </wps:cNvSpPr>
                          <wps:spPr bwMode="auto">
                            <a:xfrm>
                              <a:off x="8640" y="-2077"/>
                              <a:ext cx="2" cy="1500"/>
                            </a:xfrm>
                            <a:custGeom>
                              <a:avLst/>
                              <a:gdLst>
                                <a:gd name="T0" fmla="+- 0 -2077 -2077"/>
                                <a:gd name="T1" fmla="*/ -2077 h 1500"/>
                                <a:gd name="T2" fmla="+- 0 -577 -2077"/>
                                <a:gd name="T3" fmla="*/ -577 h 150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00">
                                  <a:moveTo>
                                    <a:pt x="0" y="0"/>
                                  </a:moveTo>
                                  <a:lnTo>
                                    <a:pt x="0" y="150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55" name="Group 5"/>
                        <wpg:cNvGrpSpPr>
                          <a:grpSpLocks/>
                        </wpg:cNvGrpSpPr>
                        <wpg:grpSpPr bwMode="auto">
                          <a:xfrm>
                            <a:off x="4656" y="-835"/>
                            <a:ext cx="2540" cy="540"/>
                            <a:chOff x="4656" y="-835"/>
                            <a:chExt cx="2540" cy="540"/>
                          </a:xfrm>
                        </wpg:grpSpPr>
                        <wps:wsp>
                          <wps:cNvPr id="3556" name="Freeform 6"/>
                          <wps:cNvSpPr>
                            <a:spLocks/>
                          </wps:cNvSpPr>
                          <wps:spPr bwMode="auto">
                            <a:xfrm>
                              <a:off x="4656" y="-835"/>
                              <a:ext cx="2540" cy="540"/>
                            </a:xfrm>
                            <a:custGeom>
                              <a:avLst/>
                              <a:gdLst>
                                <a:gd name="T0" fmla="+- 0 4656 4656"/>
                                <a:gd name="T1" fmla="*/ T0 w 2540"/>
                                <a:gd name="T2" fmla="+- 0 -295 -835"/>
                                <a:gd name="T3" fmla="*/ -295 h 540"/>
                                <a:gd name="T4" fmla="+- 0 7196 4656"/>
                                <a:gd name="T5" fmla="*/ T4 w 2540"/>
                                <a:gd name="T6" fmla="+- 0 -295 -835"/>
                                <a:gd name="T7" fmla="*/ -295 h 540"/>
                                <a:gd name="T8" fmla="+- 0 7196 4656"/>
                                <a:gd name="T9" fmla="*/ T8 w 2540"/>
                                <a:gd name="T10" fmla="+- 0 -835 -835"/>
                                <a:gd name="T11" fmla="*/ -835 h 540"/>
                                <a:gd name="T12" fmla="+- 0 4656 4656"/>
                                <a:gd name="T13" fmla="*/ T12 w 2540"/>
                                <a:gd name="T14" fmla="+- 0 -835 -835"/>
                                <a:gd name="T15" fmla="*/ -835 h 540"/>
                                <a:gd name="T16" fmla="+- 0 4656 4656"/>
                                <a:gd name="T17" fmla="*/ T16 w 2540"/>
                                <a:gd name="T18" fmla="+- 0 -295 -835"/>
                                <a:gd name="T19" fmla="*/ -295 h 5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40" h="540">
                                  <a:moveTo>
                                    <a:pt x="0" y="540"/>
                                  </a:moveTo>
                                  <a:lnTo>
                                    <a:pt x="2540" y="540"/>
                                  </a:lnTo>
                                  <a:lnTo>
                                    <a:pt x="25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4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146C7A" id="Group 4" o:spid="_x0000_s1026" style="position:absolute;margin-left:120.75pt;margin-top:3.6pt;width:389.2pt;height:383.25pt;z-index:-251618816;mso-position-horizontal-relative:page" coordorigin="2413,-8181" coordsize="7784,78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">
                <v:group id="Group 103" o:spid="_x0000_s1027" style="position:absolute;left:2588;top:-6173;width:2389;height:2" coordorigin="2588,-6173" coordsize="238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">
                  <v:shape id="Freeform 104" o:spid="_x0000_s1028" style="position:absolute;left:2588;top:-6173;width:2389;height:2;visibility:visible;mso-wrap-style:square;v-text-anchor:top" coordsize="238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" path="m,l2388,e" filled="f" strokeweight=".58pt">
                    <v:path arrowok="t" o:connecttype="custom" o:connectlocs="0,0;2388,0" o:connectangles="0,0"/>
                  </v:shape>
                </v:group>
                <v:group id="Group 101" o:spid="_x0000_s1029" style="position:absolute;left:2592;top:-6168;width:2;height:398" coordorigin="2592,-6168" coordsize="2,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">
                  <v:shape id="Freeform 102" o:spid="_x0000_s1030" style="position:absolute;left:2592;top:-6168;width:2;height:398;visibility:visible;mso-wrap-style:square;v-text-anchor:top" coordsize="2,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" path="m,l,398e" filled="f" strokeweight=".58pt">
                    <v:path arrowok="t" o:connecttype="custom" o:connectlocs="0,-6168;0,-5770" o:connectangles="0,0"/>
                  </v:shape>
                </v:group>
                <v:group id="Group 99" o:spid="_x0000_s1031" style="position:absolute;left:2588;top:-5765;width:2389;height:2" coordorigin="2588,-5765" coordsize="238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wPpxwAAAN0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1g+pwn8vglPQK5/AAAA//8DAFBLAQItABQABgAIAAAAIQDb4fbL7gAAAIUBAAATAAAAAAAA&#10;AAAAAAAAAAAAAABbQ29udGVudF9UeXBlc10ueG1sUEsBAi0AFAAGAAgAAAAhAFr0LFu/AAAAFQEA&#10;AAsAAAAAAAAAAAAAAAAAHwEAAF9yZWxzLy5yZWxzUEsBAi0AFAAGAAgAAAAhAFc3A+nHAAAA3QAA&#10;AA8AAAAAAAAAAAAAAAAABwIAAGRycy9kb3ducmV2LnhtbFBLBQYAAAAAAwADALcAAAD7AgAAAAA=&#10;">
                  <v:shape id="Freeform 100" o:spid="_x0000_s1032" style="position:absolute;left:2588;top:-5765;width:2389;height:2;visibility:visible;mso-wrap-style:square;v-text-anchor:top" coordsize="238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" path="m,l2388,e" filled="f" strokeweight=".58pt">
                    <v:path arrowok="t" o:connecttype="custom" o:connectlocs="0,0;2388,0" o:connectangles="0,0"/>
                  </v:shape>
                </v:group>
                <v:group id="Group 97" o:spid="_x0000_s1033" style="position:absolute;left:4971;top:-6168;width:2;height:398" coordorigin="4971,-6168" coordsize="2,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">
                  <v:shape id="Freeform 98" o:spid="_x0000_s1034" style="position:absolute;left:4971;top:-6168;width:2;height:398;visibility:visible;mso-wrap-style:square;v-text-anchor:top" coordsize="2,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" path="m,l,398e" filled="f" strokeweight=".58pt">
                    <v:path arrowok="t" o:connecttype="custom" o:connectlocs="0,-6168;0,-5770" o:connectangles="0,0"/>
                  </v:shape>
                </v:group>
                <v:group id="Group 95" o:spid="_x0000_s1035" style="position:absolute;left:2420;top:-4837;width:3250;height:2" coordorigin="2420,-4837" coordsize="32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">
                  <v:shape id="Freeform 96" o:spid="_x0000_s1036" style="position:absolute;left:2420;top:-4837;width:3250;height:2;visibility:visible;mso-wrap-style:square;v-text-anchor:top" coordsize="32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" path="m,l3250,e" filled="f" strokeweight=".23811mm">
                    <v:path arrowok="t" o:connecttype="custom" o:connectlocs="0,0;3250,0" o:connectangles="0,0"/>
                  </v:shape>
                </v:group>
                <v:group id="Group 93" o:spid="_x0000_s1037" style="position:absolute;left:2424;top:-4834;width:2;height:1803" coordorigin="2424,-4834" coordsize="2,1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">
                  <v:shape id="Freeform 94" o:spid="_x0000_s1038" style="position:absolute;left:2424;top:-4834;width:2;height:1803;visibility:visible;mso-wrap-style:square;v-text-anchor:top" coordsize="2,1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" path="m,l,1803e" filled="f" strokeweight=".58pt">
                    <v:path arrowok="t" o:connecttype="custom" o:connectlocs="0,-4834;0,-3031" o:connectangles="0,0"/>
                  </v:shape>
                </v:group>
                <v:group id="Group 91" o:spid="_x0000_s1039" style="position:absolute;left:2420;top:-3028;width:3250;height:2" coordorigin="2420,-3028" coordsize="32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">
                  <v:shape id="Freeform 92" o:spid="_x0000_s1040" style="position:absolute;left:2420;top:-3028;width:3250;height:2;visibility:visible;mso-wrap-style:square;v-text-anchor:top" coordsize="32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" path="m,l3250,e" filled="f" strokeweight=".68pt">
                    <v:path arrowok="t" o:connecttype="custom" o:connectlocs="0,0;3250,0" o:connectangles="0,0"/>
                  </v:shape>
                </v:group>
                <v:group id="Group 89" o:spid="_x0000_s1041" style="position:absolute;left:5665;top:-4834;width:2;height:1803" coordorigin="5665,-4834" coordsize="2,1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pU0xgAAAN0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Y/h7E56AXD0BAAD//wMAUEsBAi0AFAAGAAgAAAAhANvh9svuAAAAhQEAABMAAAAAAAAA&#10;AAAAAAAAAAAAAFtDb250ZW50X1R5cGVzXS54bWxQSwECLQAUAAYACAAAACEAWvQsW78AAAAVAQAA&#10;CwAAAAAAAAAAAAAAAAAfAQAAX3JlbHMvLnJlbHNQSwECLQAUAAYACAAAACEA0u6VNMYAAADdAAAA&#10;DwAAAAAAAAAAAAAAAAAHAgAAZHJzL2Rvd25yZXYueG1sUEsFBgAAAAADAAMAtwAAAPoCAAAAAA==&#10;">
                  <v:shape id="Freeform 90" o:spid="_x0000_s1042" style="position:absolute;left:5665;top:-4834;width:2;height:1803;visibility:visible;mso-wrap-style:square;v-text-anchor:top" coordsize="2,1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" path="m,l,1803e" filled="f" strokeweight=".58pt">
                    <v:path arrowok="t" o:connecttype="custom" o:connectlocs="0,-4834;0,-3031" o:connectangles="0,0"/>
                  </v:shape>
                </v:group>
                <v:group id="Group 85" o:spid="_x0000_s1043" style="position:absolute;left:3392;top:-5735;width:120;height:910" coordorigin="3392,-5735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">
                  <v:shape id="Freeform 88" o:spid="_x0000_s1044" style="position:absolute;left:3392;top:-5735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" path="m50,790l,790,60,910r45,-90l54,820r-4,-5l50,790e" fillcolor="black" stroked="f">
                    <v:path arrowok="t" o:connecttype="custom" o:connectlocs="50,-4945;0,-4945;60,-4825;105,-4915;54,-4915;50,-4920;50,-4945" o:connectangles="0,0,0,0,0,0,0"/>
                  </v:shape>
                  <v:shape id="Freeform 87" o:spid="_x0000_s1045" style="position:absolute;left:3392;top:-5735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" path="m66,l54,,50,4r,811l54,820r12,l70,815,70,4,66,e" fillcolor="black" stroked="f">
                    <v:path arrowok="t" o:connecttype="custom" o:connectlocs="66,-5735;54,-5735;50,-5731;50,-4920;54,-4915;66,-4915;70,-4920;70,-5731;66,-5735" o:connectangles="0,0,0,0,0,0,0,0,0"/>
                  </v:shape>
                  <v:shape id="Freeform 86" o:spid="_x0000_s1046" style="position:absolute;left:3392;top:-5735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" path="m120,790r-50,l70,815r-4,5l105,820r15,-30e" fillcolor="black" stroked="f">
                    <v:path arrowok="t" o:connecttype="custom" o:connectlocs="120,-4945;70,-4945;70,-4920;66,-4915;105,-4915;120,-4945" o:connectangles="0,0,0,0,0,0"/>
                  </v:shape>
                </v:group>
                <v:group id="Group 83" o:spid="_x0000_s1047" style="position:absolute;left:3512;top:-3041;width:2;height:2460" coordorigin="3512,-3041" coordsize="2,2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">
                  <v:shape id="Freeform 84" o:spid="_x0000_s1048" style="position:absolute;left:3512;top:-3041;width:2;height:2460;visibility:visible;mso-wrap-style:square;v-text-anchor:top" coordsize="2,2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" path="m,l,2460e" filled="f">
                    <v:path arrowok="t" o:connecttype="custom" o:connectlocs="0,-3041;0,-581" o:connectangles="0,0"/>
                  </v:shape>
                </v:group>
                <v:group id="Group 79" o:spid="_x0000_s1049" style="position:absolute;left:3508;top:-639;width:1151;height:120" coordorigin="3508,-639" coordsize="1151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">
                  <v:shape id="Freeform 82" o:spid="_x0000_s1050" style="position:absolute;left:3508;top:-639;width:1151;height:120;visibility:visible;mso-wrap-style:square;v-text-anchor:top" coordsize="1151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" path="m1031,r,120l1131,70r-74,l1061,65r,-11l1057,50r74,l1031,e" fillcolor="black" stroked="f">
                    <v:path arrowok="t" o:connecttype="custom" o:connectlocs="1031,-639;1031,-519;1131,-569;1057,-569;1061,-574;1061,-585;1057,-589;1131,-589;1031,-639" o:connectangles="0,0,0,0,0,0,0,0,0"/>
                  </v:shape>
                  <v:shape id="Freeform 81" o:spid="_x0000_s1051" style="position:absolute;left:3508;top:-639;width:1151;height:120;visibility:visible;mso-wrap-style:square;v-text-anchor:top" coordsize="1151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" path="m1031,50l4,50,,54,,65r4,5l1031,70r,-20e" fillcolor="black" stroked="f">
                    <v:path arrowok="t" o:connecttype="custom" o:connectlocs="1031,-589;4,-589;0,-585;0,-574;4,-569;1031,-569;1031,-589" o:connectangles="0,0,0,0,0,0,0"/>
                  </v:shape>
                  <v:shape id="Freeform 80" o:spid="_x0000_s1052" style="position:absolute;left:3508;top:-639;width:1151;height:120;visibility:visible;mso-wrap-style:square;v-text-anchor:top" coordsize="1151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" path="m1131,50r-74,l1061,54r,11l1057,70r74,l1151,60,1131,50e" fillcolor="black" stroked="f">
                    <v:path arrowok="t" o:connecttype="custom" o:connectlocs="1131,-589;1057,-589;1061,-585;1061,-574;1057,-569;1131,-569;1151,-579;1131,-589" o:connectangles="0,0,0,0,0,0,0,0"/>
                  </v:shape>
                </v:group>
                <v:group id="Group 77" o:spid="_x0000_s1053" style="position:absolute;left:3058;top:-7753;width:1450;height:2" coordorigin="3058,-7753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">
                  <v:shape id="Freeform 78" o:spid="_x0000_s1054" style="position:absolute;left:3058;top:-7753;width:1450;height:2;visibility:visible;mso-wrap-style:square;v-text-anchor:top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" path="m,l1450,e" filled="f" strokeweight=".23547mm">
                    <v:path arrowok="t" o:connecttype="custom" o:connectlocs="0,0;1450,0" o:connectangles="0,0"/>
                  </v:shape>
                </v:group>
                <v:group id="Group 75" o:spid="_x0000_s1055" style="position:absolute;left:3063;top:-7750;width:2;height:540" coordorigin="3063,-7750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">
                  <v:shape id="Freeform 76" o:spid="_x0000_s1056" style="position:absolute;left:3063;top:-7750;width:2;height:540;visibility:visible;mso-wrap-style:square;v-text-anchor:top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" path="m,l,540e" filled="f" strokeweight=".58pt">
                    <v:path arrowok="t" o:connecttype="custom" o:connectlocs="0,-7750;0,-7210" o:connectangles="0,0"/>
                  </v:shape>
                </v:group>
                <v:group id="Group 73" o:spid="_x0000_s1057" style="position:absolute;left:3058;top:-7207;width:1450;height:2" coordorigin="3058,-7207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">
                  <v:shape id="Freeform 74" o:spid="_x0000_s1058" style="position:absolute;left:3058;top:-7207;width:1450;height:2;visibility:visible;mso-wrap-style:square;v-text-anchor:top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" path="m,l1450,e" filled="f" strokeweight=".23814mm">
                    <v:path arrowok="t" o:connecttype="custom" o:connectlocs="0,0;1450,0" o:connectangles="0,0"/>
                  </v:shape>
                </v:group>
                <v:group id="Group 71" o:spid="_x0000_s1059" style="position:absolute;left:4503;top:-7750;width:2;height:540" coordorigin="4503,-7750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">
                  <v:shape id="Freeform 72" o:spid="_x0000_s1060" style="position:absolute;left:4503;top:-7750;width:2;height:540;visibility:visible;mso-wrap-style:square;v-text-anchor:top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" path="m,l,540e" filled="f" strokeweight=".58pt">
                    <v:path arrowok="t" o:connecttype="custom" o:connectlocs="0,-7750;0,-7210" o:connectangles="0,0"/>
                  </v:shape>
                </v:group>
                <v:group id="Group 69" o:spid="_x0000_s1061" style="position:absolute;left:3454;top:-8163;width:4820;height:2" coordorigin="3454,-8163" coordsize="4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nPOxgAAAN0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Yvh7E56AXD0BAAD//wMAUEsBAi0AFAAGAAgAAAAhANvh9svuAAAAhQEAABMAAAAAAAAA&#10;AAAAAAAAAAAAAFtDb250ZW50X1R5cGVzXS54bWxQSwECLQAUAAYACAAAACEAWvQsW78AAAAVAQAA&#10;CwAAAAAAAAAAAAAAAAAfAQAAX3JlbHMvLnJlbHNQSwECLQAUAAYACAAAACEAYuJzzsYAAADdAAAA&#10;DwAAAAAAAAAAAAAAAAAHAgAAZHJzL2Rvd25yZXYueG1sUEsFBgAAAAADAAMAtwAAAPoCAAAAAA==&#10;">
                  <v:shape id="Freeform 70" o:spid="_x0000_s1062" style="position:absolute;left:3454;top:-8163;width:4820;height:2;visibility:visible;mso-wrap-style:square;v-text-anchor:top" coordsize="4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" path="m,l4820,e" filled="f">
                    <v:path arrowok="t" o:connecttype="custom" o:connectlocs="0,0;4820,0" o:connectangles="0,0"/>
                  </v:shape>
                </v:group>
                <v:group id="Group 65" o:spid="_x0000_s1063" style="position:absolute;left:3394;top:-8153;width:120;height:370" coordorigin="3394,-8153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">
                  <v:shape id="Freeform 68" o:spid="_x0000_s1064" style="position:absolute;left:3394;top:-8153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" path="m50,250l,250,60,370r45,-90l54,280r-4,-5l50,250e" fillcolor="black" stroked="f">
                    <v:path arrowok="t" o:connecttype="custom" o:connectlocs="50,-7903;0,-7903;60,-7783;105,-7873;54,-7873;50,-7878;50,-7903" o:connectangles="0,0,0,0,0,0,0"/>
                  </v:shape>
                  <v:shape id="Freeform 67" o:spid="_x0000_s1065" style="position:absolute;left:3394;top:-8153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" path="m66,l54,,50,4r,271l54,280r12,l70,275,70,4,66,e" fillcolor="black" stroked="f">
                    <v:path arrowok="t" o:connecttype="custom" o:connectlocs="66,-8153;54,-8153;50,-8149;50,-7878;54,-7873;66,-7873;70,-7878;70,-8149;66,-8153" o:connectangles="0,0,0,0,0,0,0,0,0"/>
                  </v:shape>
                  <v:shape id="Freeform 66" o:spid="_x0000_s1066" style="position:absolute;left:3394;top:-8153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" path="m120,250r-50,l70,275r-4,5l105,280r15,-30e" fillcolor="black" stroked="f">
                    <v:path arrowok="t" o:connecttype="custom" o:connectlocs="120,-7903;70,-7903;70,-7878;66,-7873;105,-7873;120,-7903" o:connectangles="0,0,0,0,0,0"/>
                  </v:shape>
                </v:group>
                <v:group id="Group 63" o:spid="_x0000_s1067" style="position:absolute;left:7799;top:-7806;width:1450;height:2" coordorigin="7799,-7806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">
                  <v:shape id="Freeform 64" o:spid="_x0000_s1068" style="position:absolute;left:7799;top:-7806;width:1450;height:2;visibility:visible;mso-wrap-style:square;v-text-anchor:top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" path="m,l1450,e" filled="f" strokeweight=".67pt">
                    <v:path arrowok="t" o:connecttype="custom" o:connectlocs="0,0;1450,0" o:connectangles="0,0"/>
                  </v:shape>
                </v:group>
                <v:group id="Group 61" o:spid="_x0000_s1069" style="position:absolute;left:7804;top:-7803;width:2;height:540" coordorigin="7804,-7803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">
                  <v:shape id="Freeform 62" o:spid="_x0000_s1070" style="position:absolute;left:7804;top:-7803;width:2;height:540;visibility:visible;mso-wrap-style:square;v-text-anchor:top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" path="m,l,540e" filled="f" strokeweight=".58pt">
                    <v:path arrowok="t" o:connecttype="custom" o:connectlocs="0,-7803;0,-7263" o:connectangles="0,0"/>
                  </v:shape>
                </v:group>
                <v:group id="Group 59" o:spid="_x0000_s1071" style="position:absolute;left:7799;top:-7260;width:1450;height:2" coordorigin="7799,-7260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">
                  <v:shape id="Freeform 60" o:spid="_x0000_s1072" style="position:absolute;left:7799;top:-7260;width:1450;height:2;visibility:visible;mso-wrap-style:square;v-text-anchor:top" coordsize="1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" path="m,l1450,e" filled="f" strokeweight=".68pt">
                    <v:path arrowok="t" o:connecttype="custom" o:connectlocs="0,0;1450,0" o:connectangles="0,0"/>
                  </v:shape>
                </v:group>
                <v:group id="Group 57" o:spid="_x0000_s1073" style="position:absolute;left:9244;top:-7803;width:2;height:540" coordorigin="9244,-7803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">
                  <v:shape id="Freeform 58" o:spid="_x0000_s1074" style="position:absolute;left:9244;top:-7803;width:2;height:540;visibility:visible;mso-wrap-style:square;v-text-anchor:top" coordsize="2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" path="m,l,540e" filled="f" strokeweight=".58pt">
                    <v:path arrowok="t" o:connecttype="custom" o:connectlocs="0,-7803;0,-7263" o:connectangles="0,0"/>
                  </v:shape>
                </v:group>
                <v:group id="Group 53" o:spid="_x0000_s1075" style="position:absolute;left:8218;top:-8173;width:120;height:370" coordorigin="8218,-8173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u/XxQAAAN0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">
                  <v:shape id="Freeform 56" o:spid="_x0000_s1076" style="position:absolute;left:8218;top:-8173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" path="m50,250l,250,60,370r45,-90l54,280r-4,-5l50,250e" fillcolor="black" stroked="f">
                    <v:path arrowok="t" o:connecttype="custom" o:connectlocs="50,-7923;0,-7923;60,-7803;105,-7893;54,-7893;50,-7898;50,-7923" o:connectangles="0,0,0,0,0,0,0"/>
                  </v:shape>
                  <v:shape id="Freeform 55" o:spid="_x0000_s1077" style="position:absolute;left:8218;top:-8173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" path="m66,l54,,50,4r,271l54,280r12,l70,275,70,4,66,e" fillcolor="black" stroked="f">
                    <v:path arrowok="t" o:connecttype="custom" o:connectlocs="66,-8173;54,-8173;50,-8169;50,-7898;54,-7893;66,-7893;70,-7898;70,-8169;66,-8173" o:connectangles="0,0,0,0,0,0,0,0,0"/>
                  </v:shape>
                  <v:shape id="Freeform 54" o:spid="_x0000_s1078" style="position:absolute;left:8218;top:-8173;width:120;height:370;visibility:visible;mso-wrap-style:square;v-text-anchor:top" coordsize="120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" path="m120,250r-50,l70,275r-4,5l105,280r15,-30e" fillcolor="black" stroked="f">
                    <v:path arrowok="t" o:connecttype="custom" o:connectlocs="120,-7923;70,-7923;70,-7898;66,-7893;105,-7893;120,-7923" o:connectangles="0,0,0,0,0,0"/>
                  </v:shape>
                </v:group>
                <v:group id="Group 49" o:spid="_x0000_s1079" style="position:absolute;left:3396;top:-7189;width:120;height:910" coordorigin="3396,-7189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+XSxwAAAN0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M4xX8vglPQK5/AAAA//8DAFBLAQItABQABgAIAAAAIQDb4fbL7gAAAIUBAAATAAAAAAAA&#10;AAAAAAAAAAAAAABbQ29udGVudF9UeXBlc10ueG1sUEsBAi0AFAAGAAgAAAAhAFr0LFu/AAAAFQEA&#10;AAsAAAAAAAAAAAAAAAAAHwEAAF9yZWxzLy5yZWxzUEsBAi0AFAAGAAgAAAAhAAJ/5dLHAAAA3QAA&#10;AA8AAAAAAAAAAAAAAAAABwIAAGRycy9kb3ducmV2LnhtbFBLBQYAAAAAAwADALcAAAD7AgAAAAA=&#10;">
                  <v:shape id="Freeform 52" o:spid="_x0000_s1080" style="position:absolute;left:3396;top:-7189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" path="m50,790l,790,60,910r45,-90l54,820r-4,-5l50,790e" fillcolor="black" stroked="f">
                    <v:path arrowok="t" o:connecttype="custom" o:connectlocs="50,-6399;0,-6399;60,-6279;105,-6369;54,-6369;50,-6374;50,-6399" o:connectangles="0,0,0,0,0,0,0"/>
                  </v:shape>
                  <v:shape id="Freeform 51" o:spid="_x0000_s1081" style="position:absolute;left:3396;top:-7189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" path="m66,l54,,50,4r,811l54,820r12,l70,815,70,4,66,e" fillcolor="black" stroked="f">
                    <v:path arrowok="t" o:connecttype="custom" o:connectlocs="66,-7189;54,-7189;50,-7185;50,-6374;54,-6369;66,-6369;70,-6374;70,-7185;66,-7189" o:connectangles="0,0,0,0,0,0,0,0,0"/>
                  </v:shape>
                  <v:shape id="Freeform 50" o:spid="_x0000_s1082" style="position:absolute;left:3396;top:-7189;width:120;height:910;visibility:visible;mso-wrap-style:square;v-text-anchor:top" coordsize="120,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" path="m120,790r-50,l70,815r-4,5l105,820r15,-30e" fillcolor="black" stroked="f">
                    <v:path arrowok="t" o:connecttype="custom" o:connectlocs="120,-6399;70,-6399;70,-6374;66,-6369;105,-6369;120,-6399" o:connectangles="0,0,0,0,0,0"/>
                  </v:shape>
                </v:group>
                <v:group id="Group 47" o:spid="_x0000_s1083" style="position:absolute;left:7139;top:-6329;width:2871;height:2" coordorigin="7139,-6329" coordsize="28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kTlxgAAAN0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ZxAs834QnI1T8AAAD//wMAUEsBAi0AFAAGAAgAAAAhANvh9svuAAAAhQEAABMAAAAAAAAA&#10;AAAAAAAAAAAAAFtDb250ZW50X1R5cGVzXS54bWxQSwECLQAUAAYACAAAACEAWvQsW78AAAAVAQAA&#10;CwAAAAAAAAAAAAAAAAAfAQAAX3JlbHMvLnJlbHNQSwECLQAUAAYACAAAACEA5k5E5cYAAADdAAAA&#10;DwAAAAAAAAAAAAAAAAAHAgAAZHJzL2Rvd25yZXYueG1sUEsFBgAAAAADAAMAtwAAAPoCAAAAAA==&#10;">
                  <v:shape id="Freeform 48" o:spid="_x0000_s1084" style="position:absolute;left:7139;top:-6329;width:2871;height:2;visibility:visible;mso-wrap-style:square;v-text-anchor:top" coordsize="28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" path="m,l2871,e" filled="f" strokeweight=".23814mm">
                    <v:path arrowok="t" o:connecttype="custom" o:connectlocs="0,0;2871,0" o:connectangles="0,0"/>
                  </v:shape>
                </v:group>
                <v:group id="Group 45" o:spid="_x0000_s1085" style="position:absolute;left:7144;top:-6327;width:2;height:523" coordorigin="7144,-6327" coordsize="2,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3kKxQAAAN0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">
                  <v:shape id="Freeform 46" o:spid="_x0000_s1086" style="position:absolute;left:7144;top:-6327;width:2;height:523;visibility:visible;mso-wrap-style:square;v-text-anchor:top" coordsize="2,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" path="m,l,524e" filled="f" strokeweight=".58pt">
                    <v:path arrowok="t" o:connecttype="custom" o:connectlocs="0,-6327;0,-5803" o:connectangles="0,0"/>
                  </v:shape>
                </v:group>
                <v:group id="Group 43" o:spid="_x0000_s1087" style="position:absolute;left:7139;top:-5801;width:2871;height:2" coordorigin="7139,-5801" coordsize="28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ULmxwAAAN0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myQv8vglPQK5/AAAA//8DAFBLAQItABQABgAIAAAAIQDb4fbL7gAAAIUBAAATAAAAAAAA&#10;AAAAAAAAAAAAAABbQ29udGVudF9UeXBlc10ueG1sUEsBAi0AFAAGAAgAAAAhAFr0LFu/AAAAFQEA&#10;AAsAAAAAAAAAAAAAAAAAHwEAAF9yZWxzLy5yZWxzUEsBAi0AFAAGAAgAAAAhAJl1QubHAAAA3QAA&#10;AA8AAAAAAAAAAAAAAAAABwIAAGRycy9kb3ducmV2LnhtbFBLBQYAAAAAAwADALcAAAD7AgAAAAA=&#10;">
                  <v:shape id="Freeform 44" o:spid="_x0000_s1088" style="position:absolute;left:7139;top:-5801;width:2871;height:2;visibility:visible;mso-wrap-style:square;v-text-anchor:top" coordsize="28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" path="m,l2871,e" filled="f" strokeweight=".23811mm">
                    <v:path arrowok="t" o:connecttype="custom" o:connectlocs="0,0;2871,0" o:connectangles="0,0"/>
                  </v:shape>
                </v:group>
                <v:group id="Group 41" o:spid="_x0000_s1089" style="position:absolute;left:10005;top:-6327;width:2;height:523" coordorigin="10005,-6327" coordsize="2,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nMPxwAAAN0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MkxX8vglPQK5/AAAA//8DAFBLAQItABQABgAIAAAAIQDb4fbL7gAAAIUBAAATAAAAAAAA&#10;AAAAAAAAAAAAAABbQ29udGVudF9UeXBlc10ueG1sUEsBAi0AFAAGAAgAAAAhAFr0LFu/AAAAFQEA&#10;AAsAAAAAAAAAAAAAAAAAHwEAAF9yZWxzLy5yZWxzUEsBAi0AFAAGAAgAAAAhAIemcw/HAAAA3QAA&#10;AA8AAAAAAAAAAAAAAAAABwIAAGRycy9kb3ducmV2LnhtbFBLBQYAAAAAAwADALcAAAD7AgAAAAA=&#10;">
                  <v:shape id="Freeform 42" o:spid="_x0000_s1090" style="position:absolute;left:10005;top:-6327;width:2;height:523;visibility:visible;mso-wrap-style:square;v-text-anchor:top" coordsize="2,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" path="m,l,524e" filled="f" strokeweight=".58pt">
                    <v:path arrowok="t" o:connecttype="custom" o:connectlocs="0,-6327;0,-5803" o:connectangles="0,0"/>
                  </v:shape>
                </v:group>
                <v:group id="Group 37" o:spid="_x0000_s1091" style="position:absolute;left:8236;top:-7225;width:120;height:870" coordorigin="8236,-7225" coordsize="120,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">
                  <v:shape id="Freeform 40" o:spid="_x0000_s1092" style="position:absolute;left:8236;top:-7225;width:120;height:870;visibility:visible;mso-wrap-style:square;v-text-anchor:top" coordsize="120,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" path="m50,750l,750,60,870r45,-90l54,780r-4,-5l50,750e" fillcolor="black" stroked="f">
                    <v:path arrowok="t" o:connecttype="custom" o:connectlocs="50,-6475;0,-6475;60,-6355;105,-6445;54,-6445;50,-6450;50,-6475" o:connectangles="0,0,0,0,0,0,0"/>
                  </v:shape>
                  <v:shape id="Freeform 39" o:spid="_x0000_s1093" style="position:absolute;left:8236;top:-7225;width:120;height:870;visibility:visible;mso-wrap-style:square;v-text-anchor:top" coordsize="120,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" path="m66,l54,,50,4r,771l54,780r12,l70,775,70,4,66,e" fillcolor="black" stroked="f">
                    <v:path arrowok="t" o:connecttype="custom" o:connectlocs="66,-7225;54,-7225;50,-7221;50,-6450;54,-6445;66,-6445;70,-6450;70,-7221;66,-7225" o:connectangles="0,0,0,0,0,0,0,0,0"/>
                  </v:shape>
                  <v:shape id="Freeform 38" o:spid="_x0000_s1094" style="position:absolute;left:8236;top:-7225;width:120;height:870;visibility:visible;mso-wrap-style:square;v-text-anchor:top" coordsize="120,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" path="m120,750r-50,l70,775r-4,5l105,780r15,-30e" fillcolor="black" stroked="f">
                    <v:path arrowok="t" o:connecttype="custom" o:connectlocs="120,-6475;70,-6475;70,-6450;66,-6445;105,-6445;120,-6475" o:connectangles="0,0,0,0,0,0"/>
                  </v:shape>
                </v:group>
                <v:group id="Group 35" o:spid="_x0000_s1095" style="position:absolute;left:7581;top:-4630;width:2218;height:2" coordorigin="7581,-4630" coordsize="22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">
                  <v:shape id="Freeform 36" o:spid="_x0000_s1096" style="position:absolute;left:7581;top:-4630;width:2218;height:2;visibility:visible;mso-wrap-style:square;v-text-anchor:top" coordsize="22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" path="m,l2218,e" filled="f" strokeweight=".23811mm">
                    <v:path arrowok="t" o:connecttype="custom" o:connectlocs="0,0;2218,0" o:connectangles="0,0"/>
                  </v:shape>
                </v:group>
                <v:group id="Group 33" o:spid="_x0000_s1097" style="position:absolute;left:7585;top:-4627;width:2;height:458" coordorigin="7585,-4627" coordsize="2,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">
                  <v:shape id="Freeform 34" o:spid="_x0000_s1098" style="position:absolute;left:7585;top:-4627;width:2;height:458;visibility:visible;mso-wrap-style:square;v-text-anchor:top" coordsize="2,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" path="m,l,458e" filled="f" strokeweight=".58pt">
                    <v:path arrowok="t" o:connecttype="custom" o:connectlocs="0,-4627;0,-4169" o:connectangles="0,0"/>
                  </v:shape>
                </v:group>
                <v:group id="Group 31" o:spid="_x0000_s1099" style="position:absolute;left:7581;top:-4166;width:2218;height:2" coordorigin="7581,-4166" coordsize="22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">
                  <v:shape id="Freeform 32" o:spid="_x0000_s1100" style="position:absolute;left:7581;top:-4166;width:2218;height:2;visibility:visible;mso-wrap-style:square;v-text-anchor:top" coordsize="22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" path="m,l2218,e" filled="f" strokeweight=".23811mm">
                    <v:path arrowok="t" o:connecttype="custom" o:connectlocs="0,0;2218,0" o:connectangles="0,0"/>
                  </v:shape>
                </v:group>
                <v:group id="Group 29" o:spid="_x0000_s1101" style="position:absolute;left:9794;top:-4627;width:2;height:458" coordorigin="9794,-4627" coordsize="2,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SNpxgAAAN0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ZJDM834QnI1T8AAAD//wMAUEsBAi0AFAAGAAgAAAAhANvh9svuAAAAhQEAABMAAAAAAAAA&#10;AAAAAAAAAAAAAFtDb250ZW50X1R5cGVzXS54bWxQSwECLQAUAAYACAAAACEAWvQsW78AAAAVAQAA&#10;CwAAAAAAAAAAAAAAAAAfAQAAX3JlbHMvLnJlbHNQSwECLQAUAAYACAAAACEAMmUjacYAAADdAAAA&#10;DwAAAAAAAAAAAAAAAAAHAgAAZHJzL2Rvd25yZXYueG1sUEsFBgAAAAADAAMAtwAAAPoCAAAAAA==&#10;">
                  <v:shape id="Freeform 30" o:spid="_x0000_s1102" style="position:absolute;left:9794;top:-4627;width:2;height:458;visibility:visible;mso-wrap-style:square;v-text-anchor:top" coordsize="2,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" path="m,l,458e" filled="f" strokeweight=".58pt">
                    <v:path arrowok="t" o:connecttype="custom" o:connectlocs="0,-4627;0,-4169" o:connectangles="0,0"/>
                  </v:shape>
                </v:group>
                <v:group id="Group 25" o:spid="_x0000_s1103" style="position:absolute;left:8200;top:-5781;width:120;height:1113" coordorigin="8200,-5781" coordsize="120,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">
                  <v:shape id="Freeform 28" o:spid="_x0000_s1104" style="position:absolute;left:8200;top:-5781;width:120;height:1113;visibility:visible;mso-wrap-style:square;v-text-anchor:top" coordsize="120,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" path="m50,993l,993r60,120l105,1023r-50,l50,1018r,-25e" fillcolor="black" stroked="f">
                    <v:path arrowok="t" o:connecttype="custom" o:connectlocs="50,-4788;0,-4788;60,-4668;105,-4758;55,-4758;50,-4763;50,-4788" o:connectangles="0,0,0,0,0,0,0"/>
                  </v:shape>
                  <v:shape id="Freeform 27" o:spid="_x0000_s1105" style="position:absolute;left:8200;top:-5781;width:120;height:1113;visibility:visible;mso-wrap-style:square;v-text-anchor:top" coordsize="120,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" path="m67,l55,,51,4,50,1018r5,5l66,1023r4,-5l71,10r,-6l67,e" fillcolor="black" stroked="f">
                    <v:path arrowok="t" o:connecttype="custom" o:connectlocs="67,-5781;55,-5781;51,-5777;50,-4763;55,-4758;66,-4758;70,-4763;71,-5771;71,-5777;67,-5781" o:connectangles="0,0,0,0,0,0,0,0,0,0"/>
                  </v:shape>
                  <v:shape id="Freeform 26" o:spid="_x0000_s1106" style="position:absolute;left:8200;top:-5781;width:120;height:1113;visibility:visible;mso-wrap-style:square;v-text-anchor:top" coordsize="120,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" path="m120,993r-50,l70,1018r-4,5l105,1023r15,-30e" fillcolor="black" stroked="f">
                    <v:path arrowok="t" o:connecttype="custom" o:connectlocs="120,-4788;70,-4788;70,-4763;66,-4758;105,-4758;120,-4788" o:connectangles="0,0,0,0,0,0"/>
                  </v:shape>
                </v:group>
                <v:group id="Group 23" o:spid="_x0000_s1107" style="position:absolute;left:6400;top:-3567;width:3790;height:2" coordorigin="6400,-3567" coordsize="3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">
                  <v:shape id="Freeform 24" o:spid="_x0000_s1108" style="position:absolute;left:6400;top:-3567;width:3790;height:2;visibility:visible;mso-wrap-style:square;v-text-anchor:top" coordsize="3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" path="m,l3790,e" filled="f" strokeweight=".23814mm">
                    <v:path arrowok="t" o:connecttype="custom" o:connectlocs="0,0;3790,0" o:connectangles="0,0"/>
                  </v:shape>
                </v:group>
                <v:group id="Group 21" o:spid="_x0000_s1109" style="position:absolute;left:6405;top:-3564;width:2;height:1440" coordorigin="6405,-3564" coordsize="2,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">
                  <v:shape id="Freeform 22" o:spid="_x0000_s1110" style="position:absolute;left:6405;top:-3564;width:2;height:1440;visibility:visible;mso-wrap-style:square;v-text-anchor:top" coordsize="2,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" path="m,l,1440e" filled="f" strokeweight=".58pt">
                    <v:path arrowok="t" o:connecttype="custom" o:connectlocs="0,-3564;0,-2124" o:connectangles="0,0"/>
                  </v:shape>
                </v:group>
                <v:group id="Group 19" o:spid="_x0000_s1111" style="position:absolute;left:6400;top:-2121;width:3790;height:2" coordorigin="6400,-2121" coordsize="3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">
                  <v:shape id="Freeform 20" o:spid="_x0000_s1112" style="position:absolute;left:6400;top:-2121;width:3790;height:2;visibility:visible;mso-wrap-style:square;v-text-anchor:top" coordsize="3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" path="m,l3790,e" filled="f" strokeweight=".68pt">
                    <v:path arrowok="t" o:connecttype="custom" o:connectlocs="0,0;3790,0" o:connectangles="0,0"/>
                  </v:shape>
                </v:group>
                <v:group id="Group 17" o:spid="_x0000_s1113" style="position:absolute;left:10185;top:-3564;width:2;height:1440" coordorigin="10185,-3564" coordsize="2,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">
                  <v:shape id="Freeform 18" o:spid="_x0000_s1114" style="position:absolute;left:10185;top:-3564;width:2;height:1440;visibility:visible;mso-wrap-style:square;v-text-anchor:top" coordsize="2,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" path="m,l,1440e" filled="f" strokeweight=".58pt">
                    <v:path arrowok="t" o:connecttype="custom" o:connectlocs="0,-3564;0,-2124" o:connectangles="0,0"/>
                  </v:shape>
                </v:group>
                <v:group id="Group 13" o:spid="_x0000_s1115" style="position:absolute;left:8200;top:-4125;width:120;height:528" coordorigin="8200,-4125" coordsize="120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">
                  <v:shape id="Freeform 16" o:spid="_x0000_s1116" style="position:absolute;left:8200;top:-4125;width:120;height:528;visibility:visible;mso-wrap-style:square;v-text-anchor:top" coordsize="120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" path="m50,408l,408,60,528r45,-90l54,438r-4,-5l50,408e" fillcolor="black" stroked="f">
                    <v:path arrowok="t" o:connecttype="custom" o:connectlocs="50,-3717;0,-3717;60,-3597;105,-3687;54,-3687;50,-3692;50,-3717" o:connectangles="0,0,0,0,0,0,0"/>
                  </v:shape>
                  <v:shape id="Freeform 15" o:spid="_x0000_s1117" style="position:absolute;left:8200;top:-4125;width:120;height:528;visibility:visible;mso-wrap-style:square;v-text-anchor:top" coordsize="120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" path="m66,l54,,50,4r,429l54,438r12,l70,433,70,4,66,e" fillcolor="black" stroked="f">
                    <v:path arrowok="t" o:connecttype="custom" o:connectlocs="66,-4125;54,-4125;50,-4121;50,-3692;54,-3687;66,-3687;70,-3692;70,-4121;66,-4125" o:connectangles="0,0,0,0,0,0,0,0,0"/>
                  </v:shape>
                  <v:shape id="Freeform 14" o:spid="_x0000_s1118" style="position:absolute;left:8200;top:-4125;width:120;height:528;visibility:visible;mso-wrap-style:square;v-text-anchor:top" coordsize="120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" path="m120,408r-50,l70,433r-4,5l105,438r15,-30e" fillcolor="black" stroked="f">
                    <v:path arrowok="t" o:connecttype="custom" o:connectlocs="120,-3717;70,-3717;70,-3692;66,-3687;105,-3687;120,-3717" o:connectangles="0,0,0,0,0,0"/>
                  </v:shape>
                </v:group>
                <v:group id="Group 9" o:spid="_x0000_s1119" style="position:absolute;left:7210;top:-639;width:1430;height:120" coordorigin="7210,-639" coordsize="14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">
                  <v:shape id="Freeform 12" o:spid="_x0000_s1120" style="position:absolute;left:7210;top:-639;width:1430;height:120;visibility:visible;mso-wrap-style:square;v-text-anchor:top" coordsize="14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" path="m120,l,60r120,60l120,70r-26,l90,65r,-11l94,50r26,l120,e" fillcolor="black" stroked="f">
                    <v:path arrowok="t" o:connecttype="custom" o:connectlocs="120,-639;0,-579;120,-519;120,-569;94,-569;90,-574;90,-585;94,-589;120,-589;120,-639" o:connectangles="0,0,0,0,0,0,0,0,0,0"/>
                  </v:shape>
                  <v:shape id="Freeform 11" o:spid="_x0000_s1121" style="position:absolute;left:7210;top:-639;width:1430;height:120;visibility:visible;mso-wrap-style:square;v-text-anchor:top" coordsize="14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" path="m120,50r-26,l90,54r,11l94,70r26,l120,50e" fillcolor="black" stroked="f">
                    <v:path arrowok="t" o:connecttype="custom" o:connectlocs="120,-589;94,-589;90,-585;90,-574;94,-569;120,-569;120,-589" o:connectangles="0,0,0,0,0,0,0"/>
                  </v:shape>
                  <v:shape id="Freeform 10" o:spid="_x0000_s1122" style="position:absolute;left:7210;top:-639;width:1430;height:120;visibility:visible;mso-wrap-style:square;v-text-anchor:top" coordsize="143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" path="m1426,50l120,50r,20l1426,70r4,-5l1430,54r-4,-4e" fillcolor="black" stroked="f">
                    <v:path arrowok="t" o:connecttype="custom" o:connectlocs="1426,-589;120,-589;120,-569;1426,-569;1430,-574;1430,-585;1426,-589" o:connectangles="0,0,0,0,0,0,0"/>
                  </v:shape>
                </v:group>
                <v:group id="Group 7" o:spid="_x0000_s1123" style="position:absolute;left:8640;top:-2077;width:2;height:1500" coordorigin="8640,-2077" coordsize="2,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">
                  <v:shape id="Freeform 8" o:spid="_x0000_s1124" style="position:absolute;left:8640;top:-2077;width:2;height:1500;visibility:visible;mso-wrap-style:square;v-text-anchor:top" coordsize="2,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" path="m,l,1500e" filled="f">
                    <v:path arrowok="t" o:connecttype="custom" o:connectlocs="0,-2077;0,-577" o:connectangles="0,0"/>
                  </v:shape>
                </v:group>
                <v:group id="Group 5" o:spid="_x0000_s1125" style="position:absolute;left:4656;top:-835;width:2540;height:540" coordorigin="4656,-835" coordsize="2540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cDKxQAAAN0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">
                  <v:shape id="Freeform 6" o:spid="_x0000_s1126" style="position:absolute;left:4656;top:-835;width:2540;height:540;visibility:visible;mso-wrap-style:square;v-text-anchor:top" coordsize="2540,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" path="m,540r2540,l2540,,,,,540xe" filled="f">
                    <v:path arrowok="t" o:connecttype="custom" o:connectlocs="0,-295;2540,-295;2540,-835;0,-835;0,-295" o:connectangles="0,0,0,0,0"/>
                  </v:shape>
                </v:group>
                <w10:wrap anchorx="page"/>
              </v:group>
            </w:pict>
          </mc:Fallback>
        </mc:AlternateContent>
      </w:r>
    </w:p>
    <w:p w14:paraId="7B8898A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2549755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23E63EE" w14:textId="77777777" w:rsidR="001210EB" w:rsidRDefault="001210EB" w:rsidP="001210EB">
      <w:pPr>
        <w:tabs>
          <w:tab w:val="left" w:pos="7020"/>
        </w:tabs>
        <w:spacing w:after="0" w:line="350" w:lineRule="exact"/>
        <w:ind w:left="228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發現失竊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ab/>
      </w:r>
      <w:r>
        <w:rPr>
          <w:rFonts w:ascii="標楷體" w:eastAsia="標楷體" w:hAnsi="標楷體" w:cs="標楷體"/>
          <w:position w:val="3"/>
          <w:sz w:val="24"/>
          <w:szCs w:val="24"/>
          <w:lang w:eastAsia="zh-TW"/>
        </w:rPr>
        <w:t>發現竊賊</w:t>
      </w:r>
    </w:p>
    <w:p w14:paraId="6E8C894F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07C9276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60B8EF5" w14:textId="77777777" w:rsidR="001210EB" w:rsidRDefault="001210EB" w:rsidP="001210EB">
      <w:pPr>
        <w:spacing w:before="1" w:after="0" w:line="220" w:lineRule="exact"/>
        <w:rPr>
          <w:lang w:eastAsia="zh-TW"/>
        </w:rPr>
      </w:pPr>
    </w:p>
    <w:p w14:paraId="647841E4" w14:textId="77777777" w:rsidR="001210EB" w:rsidRDefault="001210EB" w:rsidP="001210EB">
      <w:pPr>
        <w:spacing w:after="0" w:line="240" w:lineRule="auto"/>
        <w:ind w:left="266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eastAsia="zh-TW"/>
        </w:rPr>
        <w:drawing>
          <wp:inline distT="0" distB="0" distL="0" distR="0" wp14:anchorId="13F83C6E" wp14:editId="3532FC43">
            <wp:extent cx="152400" cy="160020"/>
            <wp:effectExtent l="0" t="0" r="0" b="0"/>
            <wp:docPr id="3557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4AF73" w14:textId="77777777" w:rsidR="001210EB" w:rsidRDefault="001210EB" w:rsidP="001210EB">
      <w:pPr>
        <w:spacing w:before="7" w:after="0" w:line="160" w:lineRule="exact"/>
        <w:rPr>
          <w:sz w:val="16"/>
          <w:szCs w:val="16"/>
        </w:rPr>
      </w:pPr>
    </w:p>
    <w:p w14:paraId="214BD700" w14:textId="77777777" w:rsidR="001210EB" w:rsidRDefault="001210EB" w:rsidP="001210EB">
      <w:pPr>
        <w:spacing w:after="0"/>
        <w:sectPr w:rsidR="001210EB">
          <w:type w:val="continuous"/>
          <w:pgSz w:w="11920" w:h="16840"/>
          <w:pgMar w:top="1200" w:right="1120" w:bottom="980" w:left="1020" w:header="720" w:footer="720" w:gutter="0"/>
          <w:cols w:space="720"/>
        </w:sectPr>
      </w:pPr>
    </w:p>
    <w:p w14:paraId="7583D72A" w14:textId="77777777" w:rsidR="001210EB" w:rsidRDefault="001210EB" w:rsidP="001210EB">
      <w:pPr>
        <w:spacing w:before="86" w:after="0" w:line="240" w:lineRule="auto"/>
        <w:ind w:left="1803" w:right="-76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98688" behindDoc="1" locked="0" layoutInCell="1" allowOverlap="1" wp14:anchorId="000467F1" wp14:editId="4414349C">
                <wp:simplePos x="0" y="0"/>
                <wp:positionH relativeFrom="page">
                  <wp:posOffset>1870710</wp:posOffset>
                </wp:positionH>
                <wp:positionV relativeFrom="paragraph">
                  <wp:posOffset>-266700</wp:posOffset>
                </wp:positionV>
                <wp:extent cx="154305" cy="151765"/>
                <wp:effectExtent l="13335" t="15240" r="3810" b="13970"/>
                <wp:wrapNone/>
                <wp:docPr id="3558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4305" cy="151765"/>
                          <a:chOff x="2946" y="-420"/>
                          <a:chExt cx="243" cy="239"/>
                        </a:xfrm>
                      </wpg:grpSpPr>
                      <wpg:grpSp>
                        <wpg:cNvPr id="3559" name="Group 136"/>
                        <wpg:cNvGrpSpPr>
                          <a:grpSpLocks/>
                        </wpg:cNvGrpSpPr>
                        <wpg:grpSpPr bwMode="auto">
                          <a:xfrm>
                            <a:off x="2954" y="-413"/>
                            <a:ext cx="228" cy="224"/>
                            <a:chOff x="2954" y="-413"/>
                            <a:chExt cx="228" cy="224"/>
                          </a:xfrm>
                        </wpg:grpSpPr>
                        <wps:wsp>
                          <wps:cNvPr id="3560" name="Freeform 143"/>
                          <wps:cNvSpPr>
                            <a:spLocks/>
                          </wps:cNvSpPr>
                          <wps:spPr bwMode="auto">
                            <a:xfrm>
                              <a:off x="2954" y="-41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2960 2954"/>
                                <a:gd name="T1" fmla="*/ T0 w 228"/>
                                <a:gd name="T2" fmla="+- 0 -364 -413"/>
                                <a:gd name="T3" fmla="*/ -364 h 224"/>
                                <a:gd name="T4" fmla="+- 0 2961 2954"/>
                                <a:gd name="T5" fmla="*/ T4 w 228"/>
                                <a:gd name="T6" fmla="+- 0 -360 -413"/>
                                <a:gd name="T7" fmla="*/ -360 h 224"/>
                                <a:gd name="T8" fmla="+- 0 2964 2954"/>
                                <a:gd name="T9" fmla="*/ T8 w 228"/>
                                <a:gd name="T10" fmla="+- 0 -353 -413"/>
                                <a:gd name="T11" fmla="*/ -353 h 224"/>
                                <a:gd name="T12" fmla="+- 0 2967 2954"/>
                                <a:gd name="T13" fmla="*/ T12 w 228"/>
                                <a:gd name="T14" fmla="+- 0 -354 -413"/>
                                <a:gd name="T15" fmla="*/ -354 h 224"/>
                                <a:gd name="T16" fmla="+- 0 2973 2954"/>
                                <a:gd name="T17" fmla="*/ T16 w 228"/>
                                <a:gd name="T18" fmla="+- 0 -355 -413"/>
                                <a:gd name="T19" fmla="*/ -355 h 224"/>
                                <a:gd name="T20" fmla="+- 0 2986 2954"/>
                                <a:gd name="T21" fmla="*/ T20 w 228"/>
                                <a:gd name="T22" fmla="+- 0 -355 -413"/>
                                <a:gd name="T23" fmla="*/ -355 h 224"/>
                                <a:gd name="T24" fmla="+- 0 3169 2954"/>
                                <a:gd name="T25" fmla="*/ T24 w 228"/>
                                <a:gd name="T26" fmla="+- 0 -355 -413"/>
                                <a:gd name="T27" fmla="*/ -355 h 224"/>
                                <a:gd name="T28" fmla="+- 0 3171 2954"/>
                                <a:gd name="T29" fmla="*/ T28 w 228"/>
                                <a:gd name="T30" fmla="+- 0 -356 -413"/>
                                <a:gd name="T31" fmla="*/ -356 h 224"/>
                                <a:gd name="T32" fmla="+- 0 3171 2954"/>
                                <a:gd name="T33" fmla="*/ T32 w 228"/>
                                <a:gd name="T34" fmla="+- 0 -358 -413"/>
                                <a:gd name="T35" fmla="*/ -358 h 224"/>
                                <a:gd name="T36" fmla="+- 0 3059 2954"/>
                                <a:gd name="T37" fmla="*/ T36 w 228"/>
                                <a:gd name="T38" fmla="+- 0 -358 -413"/>
                                <a:gd name="T39" fmla="*/ -358 h 224"/>
                                <a:gd name="T40" fmla="+- 0 3059 2954"/>
                                <a:gd name="T41" fmla="*/ T40 w 228"/>
                                <a:gd name="T42" fmla="+- 0 -361 -413"/>
                                <a:gd name="T43" fmla="*/ -361 h 224"/>
                                <a:gd name="T44" fmla="+- 0 2973 2954"/>
                                <a:gd name="T45" fmla="*/ T44 w 228"/>
                                <a:gd name="T46" fmla="+- 0 -361 -413"/>
                                <a:gd name="T47" fmla="*/ -361 h 224"/>
                                <a:gd name="T48" fmla="+- 0 2965 2954"/>
                                <a:gd name="T49" fmla="*/ T48 w 228"/>
                                <a:gd name="T50" fmla="+- 0 -362 -413"/>
                                <a:gd name="T51" fmla="*/ -362 h 224"/>
                                <a:gd name="T52" fmla="+- 0 2960 2954"/>
                                <a:gd name="T53" fmla="*/ T52 w 228"/>
                                <a:gd name="T54" fmla="+- 0 -364 -413"/>
                                <a:gd name="T55" fmla="*/ -364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6" y="49"/>
                                  </a:moveTo>
                                  <a:lnTo>
                                    <a:pt x="7" y="53"/>
                                  </a:lnTo>
                                  <a:lnTo>
                                    <a:pt x="10" y="60"/>
                                  </a:lnTo>
                                  <a:lnTo>
                                    <a:pt x="13" y="59"/>
                                  </a:lnTo>
                                  <a:lnTo>
                                    <a:pt x="19" y="58"/>
                                  </a:lnTo>
                                  <a:lnTo>
                                    <a:pt x="32" y="58"/>
                                  </a:lnTo>
                                  <a:lnTo>
                                    <a:pt x="215" y="58"/>
                                  </a:lnTo>
                                  <a:lnTo>
                                    <a:pt x="217" y="57"/>
                                  </a:lnTo>
                                  <a:lnTo>
                                    <a:pt x="217" y="55"/>
                                  </a:lnTo>
                                  <a:lnTo>
                                    <a:pt x="105" y="55"/>
                                  </a:lnTo>
                                  <a:lnTo>
                                    <a:pt x="105" y="52"/>
                                  </a:lnTo>
                                  <a:lnTo>
                                    <a:pt x="19" y="52"/>
                                  </a:lnTo>
                                  <a:lnTo>
                                    <a:pt x="11" y="51"/>
                                  </a:lnTo>
                                  <a:lnTo>
                                    <a:pt x="6" y="4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1" name="Freeform 142"/>
                          <wps:cNvSpPr>
                            <a:spLocks/>
                          </wps:cNvSpPr>
                          <wps:spPr bwMode="auto">
                            <a:xfrm>
                              <a:off x="2954" y="-41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3149 2954"/>
                                <a:gd name="T1" fmla="*/ T0 w 228"/>
                                <a:gd name="T2" fmla="+- 0 -377 -413"/>
                                <a:gd name="T3" fmla="*/ -377 h 224"/>
                                <a:gd name="T4" fmla="+- 0 3145 2954"/>
                                <a:gd name="T5" fmla="*/ T4 w 228"/>
                                <a:gd name="T6" fmla="+- 0 -372 -413"/>
                                <a:gd name="T7" fmla="*/ -372 h 224"/>
                                <a:gd name="T8" fmla="+- 0 3141 2954"/>
                                <a:gd name="T9" fmla="*/ T8 w 228"/>
                                <a:gd name="T10" fmla="+- 0 -367 -413"/>
                                <a:gd name="T11" fmla="*/ -367 h 224"/>
                                <a:gd name="T12" fmla="+- 0 3123 2954"/>
                                <a:gd name="T13" fmla="*/ T12 w 228"/>
                                <a:gd name="T14" fmla="+- 0 -361 -413"/>
                                <a:gd name="T15" fmla="*/ -361 h 224"/>
                                <a:gd name="T16" fmla="+- 0 3070 2954"/>
                                <a:gd name="T17" fmla="*/ T16 w 228"/>
                                <a:gd name="T18" fmla="+- 0 -361 -413"/>
                                <a:gd name="T19" fmla="*/ -361 h 224"/>
                                <a:gd name="T20" fmla="+- 0 3070 2954"/>
                                <a:gd name="T21" fmla="*/ T20 w 228"/>
                                <a:gd name="T22" fmla="+- 0 -358 -413"/>
                                <a:gd name="T23" fmla="*/ -358 h 224"/>
                                <a:gd name="T24" fmla="+- 0 3171 2954"/>
                                <a:gd name="T25" fmla="*/ T24 w 228"/>
                                <a:gd name="T26" fmla="+- 0 -358 -413"/>
                                <a:gd name="T27" fmla="*/ -358 h 224"/>
                                <a:gd name="T28" fmla="+- 0 3171 2954"/>
                                <a:gd name="T29" fmla="*/ T28 w 228"/>
                                <a:gd name="T30" fmla="+- 0 -360 -413"/>
                                <a:gd name="T31" fmla="*/ -360 h 224"/>
                                <a:gd name="T32" fmla="+- 0 3170 2954"/>
                                <a:gd name="T33" fmla="*/ T32 w 228"/>
                                <a:gd name="T34" fmla="+- 0 -361 -413"/>
                                <a:gd name="T35" fmla="*/ -361 h 224"/>
                                <a:gd name="T36" fmla="+- 0 3168 2954"/>
                                <a:gd name="T37" fmla="*/ T36 w 228"/>
                                <a:gd name="T38" fmla="+- 0 -362 -413"/>
                                <a:gd name="T39" fmla="*/ -362 h 224"/>
                                <a:gd name="T40" fmla="+- 0 3162 2954"/>
                                <a:gd name="T41" fmla="*/ T40 w 228"/>
                                <a:gd name="T42" fmla="+- 0 -367 -413"/>
                                <a:gd name="T43" fmla="*/ -367 h 224"/>
                                <a:gd name="T44" fmla="+- 0 3149 2954"/>
                                <a:gd name="T45" fmla="*/ T44 w 228"/>
                                <a:gd name="T46" fmla="+- 0 -377 -413"/>
                                <a:gd name="T47" fmla="*/ -377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195" y="36"/>
                                  </a:moveTo>
                                  <a:lnTo>
                                    <a:pt x="191" y="41"/>
                                  </a:lnTo>
                                  <a:lnTo>
                                    <a:pt x="187" y="46"/>
                                  </a:lnTo>
                                  <a:lnTo>
                                    <a:pt x="169" y="52"/>
                                  </a:lnTo>
                                  <a:lnTo>
                                    <a:pt x="116" y="52"/>
                                  </a:lnTo>
                                  <a:lnTo>
                                    <a:pt x="116" y="55"/>
                                  </a:lnTo>
                                  <a:lnTo>
                                    <a:pt x="217" y="55"/>
                                  </a:lnTo>
                                  <a:lnTo>
                                    <a:pt x="217" y="53"/>
                                  </a:lnTo>
                                  <a:lnTo>
                                    <a:pt x="216" y="52"/>
                                  </a:lnTo>
                                  <a:lnTo>
                                    <a:pt x="214" y="51"/>
                                  </a:lnTo>
                                  <a:lnTo>
                                    <a:pt x="208" y="46"/>
                                  </a:lnTo>
                                  <a:lnTo>
                                    <a:pt x="195" y="3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2" name="Freeform 141"/>
                          <wps:cNvSpPr>
                            <a:spLocks/>
                          </wps:cNvSpPr>
                          <wps:spPr bwMode="auto">
                            <a:xfrm>
                              <a:off x="2954" y="-41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3057 2954"/>
                                <a:gd name="T1" fmla="*/ T0 w 228"/>
                                <a:gd name="T2" fmla="+- 0 -413 -413"/>
                                <a:gd name="T3" fmla="*/ -413 h 224"/>
                                <a:gd name="T4" fmla="+- 0 3058 2954"/>
                                <a:gd name="T5" fmla="*/ T4 w 228"/>
                                <a:gd name="T6" fmla="+- 0 -408 -413"/>
                                <a:gd name="T7" fmla="*/ -408 h 224"/>
                                <a:gd name="T8" fmla="+- 0 3059 2954"/>
                                <a:gd name="T9" fmla="*/ T8 w 228"/>
                                <a:gd name="T10" fmla="+- 0 -401 -413"/>
                                <a:gd name="T11" fmla="*/ -401 h 224"/>
                                <a:gd name="T12" fmla="+- 0 3059 2954"/>
                                <a:gd name="T13" fmla="*/ T12 w 228"/>
                                <a:gd name="T14" fmla="+- 0 -361 -413"/>
                                <a:gd name="T15" fmla="*/ -361 h 224"/>
                                <a:gd name="T16" fmla="+- 0 3070 2954"/>
                                <a:gd name="T17" fmla="*/ T16 w 228"/>
                                <a:gd name="T18" fmla="+- 0 -361 -413"/>
                                <a:gd name="T19" fmla="*/ -361 h 224"/>
                                <a:gd name="T20" fmla="+- 0 3070 2954"/>
                                <a:gd name="T21" fmla="*/ T20 w 228"/>
                                <a:gd name="T22" fmla="+- 0 -397 -413"/>
                                <a:gd name="T23" fmla="*/ -397 h 224"/>
                                <a:gd name="T24" fmla="+- 0 3074 2954"/>
                                <a:gd name="T25" fmla="*/ T24 w 228"/>
                                <a:gd name="T26" fmla="+- 0 -397 -413"/>
                                <a:gd name="T27" fmla="*/ -397 h 224"/>
                                <a:gd name="T28" fmla="+- 0 3077 2954"/>
                                <a:gd name="T29" fmla="*/ T28 w 228"/>
                                <a:gd name="T30" fmla="+- 0 -398 -413"/>
                                <a:gd name="T31" fmla="*/ -398 h 224"/>
                                <a:gd name="T32" fmla="+- 0 3080 2954"/>
                                <a:gd name="T33" fmla="*/ T32 w 228"/>
                                <a:gd name="T34" fmla="+- 0 -400 -413"/>
                                <a:gd name="T35" fmla="*/ -400 h 224"/>
                                <a:gd name="T36" fmla="+- 0 3082 2954"/>
                                <a:gd name="T37" fmla="*/ T36 w 228"/>
                                <a:gd name="T38" fmla="+- 0 -400 -413"/>
                                <a:gd name="T39" fmla="*/ -400 h 224"/>
                                <a:gd name="T40" fmla="+- 0 3083 2954"/>
                                <a:gd name="T41" fmla="*/ T40 w 228"/>
                                <a:gd name="T42" fmla="+- 0 -401 -413"/>
                                <a:gd name="T43" fmla="*/ -401 h 224"/>
                                <a:gd name="T44" fmla="+- 0 3083 2954"/>
                                <a:gd name="T45" fmla="*/ T44 w 228"/>
                                <a:gd name="T46" fmla="+- 0 -405 -413"/>
                                <a:gd name="T47" fmla="*/ -405 h 224"/>
                                <a:gd name="T48" fmla="+- 0 3082 2954"/>
                                <a:gd name="T49" fmla="*/ T48 w 228"/>
                                <a:gd name="T50" fmla="+- 0 -406 -413"/>
                                <a:gd name="T51" fmla="*/ -406 h 224"/>
                                <a:gd name="T52" fmla="+- 0 3080 2954"/>
                                <a:gd name="T53" fmla="*/ T52 w 228"/>
                                <a:gd name="T54" fmla="+- 0 -407 -413"/>
                                <a:gd name="T55" fmla="*/ -407 h 224"/>
                                <a:gd name="T56" fmla="+- 0 3074 2954"/>
                                <a:gd name="T57" fmla="*/ T56 w 228"/>
                                <a:gd name="T58" fmla="+- 0 -410 -413"/>
                                <a:gd name="T59" fmla="*/ -410 h 224"/>
                                <a:gd name="T60" fmla="+- 0 3066 2954"/>
                                <a:gd name="T61" fmla="*/ T60 w 228"/>
                                <a:gd name="T62" fmla="+- 0 -412 -413"/>
                                <a:gd name="T63" fmla="*/ -412 h 224"/>
                                <a:gd name="T64" fmla="+- 0 3057 2954"/>
                                <a:gd name="T65" fmla="*/ T64 w 228"/>
                                <a:gd name="T66" fmla="+- 0 -413 -413"/>
                                <a:gd name="T67" fmla="*/ -413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103" y="0"/>
                                  </a:moveTo>
                                  <a:lnTo>
                                    <a:pt x="104" y="5"/>
                                  </a:lnTo>
                                  <a:lnTo>
                                    <a:pt x="105" y="12"/>
                                  </a:lnTo>
                                  <a:lnTo>
                                    <a:pt x="105" y="52"/>
                                  </a:lnTo>
                                  <a:lnTo>
                                    <a:pt x="116" y="52"/>
                                  </a:lnTo>
                                  <a:lnTo>
                                    <a:pt x="116" y="16"/>
                                  </a:lnTo>
                                  <a:lnTo>
                                    <a:pt x="120" y="16"/>
                                  </a:lnTo>
                                  <a:lnTo>
                                    <a:pt x="123" y="15"/>
                                  </a:lnTo>
                                  <a:lnTo>
                                    <a:pt x="126" y="13"/>
                                  </a:lnTo>
                                  <a:lnTo>
                                    <a:pt x="128" y="13"/>
                                  </a:lnTo>
                                  <a:lnTo>
                                    <a:pt x="129" y="12"/>
                                  </a:lnTo>
                                  <a:lnTo>
                                    <a:pt x="129" y="8"/>
                                  </a:lnTo>
                                  <a:lnTo>
                                    <a:pt x="128" y="7"/>
                                  </a:lnTo>
                                  <a:lnTo>
                                    <a:pt x="126" y="6"/>
                                  </a:lnTo>
                                  <a:lnTo>
                                    <a:pt x="120" y="3"/>
                                  </a:lnTo>
                                  <a:lnTo>
                                    <a:pt x="112" y="1"/>
                                  </a:lnTo>
                                  <a:lnTo>
                                    <a:pt x="10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3" name="Freeform 140"/>
                          <wps:cNvSpPr>
                            <a:spLocks/>
                          </wps:cNvSpPr>
                          <wps:spPr bwMode="auto">
                            <a:xfrm>
                              <a:off x="2954" y="-41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3012 2954"/>
                                <a:gd name="T1" fmla="*/ T0 w 228"/>
                                <a:gd name="T2" fmla="+- 0 -332 -413"/>
                                <a:gd name="T3" fmla="*/ -332 h 224"/>
                                <a:gd name="T4" fmla="+- 0 3011 2954"/>
                                <a:gd name="T5" fmla="*/ T4 w 228"/>
                                <a:gd name="T6" fmla="+- 0 -331 -413"/>
                                <a:gd name="T7" fmla="*/ -331 h 224"/>
                                <a:gd name="T8" fmla="+- 0 3009 2954"/>
                                <a:gd name="T9" fmla="*/ T8 w 228"/>
                                <a:gd name="T10" fmla="+- 0 -331 -413"/>
                                <a:gd name="T11" fmla="*/ -331 h 224"/>
                                <a:gd name="T12" fmla="+- 0 3008 2954"/>
                                <a:gd name="T13" fmla="*/ T12 w 228"/>
                                <a:gd name="T14" fmla="+- 0 -330 -413"/>
                                <a:gd name="T15" fmla="*/ -330 h 224"/>
                                <a:gd name="T16" fmla="+- 0 3012 2954"/>
                                <a:gd name="T17" fmla="*/ T16 w 228"/>
                                <a:gd name="T18" fmla="+- 0 -318 -413"/>
                                <a:gd name="T19" fmla="*/ -318 h 224"/>
                                <a:gd name="T20" fmla="+- 0 3016 2954"/>
                                <a:gd name="T21" fmla="*/ T20 w 228"/>
                                <a:gd name="T22" fmla="+- 0 -306 -413"/>
                                <a:gd name="T23" fmla="*/ -306 h 224"/>
                                <a:gd name="T24" fmla="+- 0 3018 2954"/>
                                <a:gd name="T25" fmla="*/ T24 w 228"/>
                                <a:gd name="T26" fmla="+- 0 -295 -413"/>
                                <a:gd name="T27" fmla="*/ -295 h 224"/>
                                <a:gd name="T28" fmla="+- 0 3020 2954"/>
                                <a:gd name="T29" fmla="*/ T28 w 228"/>
                                <a:gd name="T30" fmla="+- 0 -285 -413"/>
                                <a:gd name="T31" fmla="*/ -285 h 224"/>
                                <a:gd name="T32" fmla="+- 0 3022 2954"/>
                                <a:gd name="T33" fmla="*/ T32 w 228"/>
                                <a:gd name="T34" fmla="+- 0 -275 -413"/>
                                <a:gd name="T35" fmla="*/ -275 h 224"/>
                                <a:gd name="T36" fmla="+- 0 3022 2954"/>
                                <a:gd name="T37" fmla="*/ T36 w 228"/>
                                <a:gd name="T38" fmla="+- 0 -266 -413"/>
                                <a:gd name="T39" fmla="*/ -266 h 224"/>
                                <a:gd name="T40" fmla="+- 0 3024 2954"/>
                                <a:gd name="T41" fmla="*/ T40 w 228"/>
                                <a:gd name="T42" fmla="+- 0 -257 -413"/>
                                <a:gd name="T43" fmla="*/ -257 h 224"/>
                                <a:gd name="T44" fmla="+- 0 3024 2954"/>
                                <a:gd name="T45" fmla="*/ T44 w 228"/>
                                <a:gd name="T46" fmla="+- 0 -245 -413"/>
                                <a:gd name="T47" fmla="*/ -245 h 224"/>
                                <a:gd name="T48" fmla="+- 0 3024 2954"/>
                                <a:gd name="T49" fmla="*/ T48 w 228"/>
                                <a:gd name="T50" fmla="+- 0 -221 -413"/>
                                <a:gd name="T51" fmla="*/ -221 h 224"/>
                                <a:gd name="T52" fmla="+- 0 3026 2954"/>
                                <a:gd name="T53" fmla="*/ T52 w 228"/>
                                <a:gd name="T54" fmla="+- 0 -218 -413"/>
                                <a:gd name="T55" fmla="*/ -218 h 224"/>
                                <a:gd name="T56" fmla="+- 0 3035 2954"/>
                                <a:gd name="T57" fmla="*/ T56 w 228"/>
                                <a:gd name="T58" fmla="+- 0 -218 -413"/>
                                <a:gd name="T59" fmla="*/ -218 h 224"/>
                                <a:gd name="T60" fmla="+- 0 3037 2954"/>
                                <a:gd name="T61" fmla="*/ T60 w 228"/>
                                <a:gd name="T62" fmla="+- 0 -222 -413"/>
                                <a:gd name="T63" fmla="*/ -222 h 224"/>
                                <a:gd name="T64" fmla="+- 0 3037 2954"/>
                                <a:gd name="T65" fmla="*/ T64 w 228"/>
                                <a:gd name="T66" fmla="+- 0 -237 -413"/>
                                <a:gd name="T67" fmla="*/ -237 h 224"/>
                                <a:gd name="T68" fmla="+- 0 3036 2954"/>
                                <a:gd name="T69" fmla="*/ T68 w 228"/>
                                <a:gd name="T70" fmla="+- 0 -245 -413"/>
                                <a:gd name="T71" fmla="*/ -245 h 224"/>
                                <a:gd name="T72" fmla="+- 0 3020 2954"/>
                                <a:gd name="T73" fmla="*/ T72 w 228"/>
                                <a:gd name="T74" fmla="+- 0 -312 -413"/>
                                <a:gd name="T75" fmla="*/ -312 h 224"/>
                                <a:gd name="T76" fmla="+- 0 3012 2954"/>
                                <a:gd name="T77" fmla="*/ T76 w 228"/>
                                <a:gd name="T78" fmla="+- 0 -332 -413"/>
                                <a:gd name="T79" fmla="*/ -332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58" y="81"/>
                                  </a:moveTo>
                                  <a:lnTo>
                                    <a:pt x="57" y="82"/>
                                  </a:lnTo>
                                  <a:lnTo>
                                    <a:pt x="55" y="82"/>
                                  </a:lnTo>
                                  <a:lnTo>
                                    <a:pt x="54" y="83"/>
                                  </a:lnTo>
                                  <a:lnTo>
                                    <a:pt x="58" y="95"/>
                                  </a:lnTo>
                                  <a:lnTo>
                                    <a:pt x="62" y="107"/>
                                  </a:lnTo>
                                  <a:lnTo>
                                    <a:pt x="64" y="118"/>
                                  </a:lnTo>
                                  <a:lnTo>
                                    <a:pt x="66" y="128"/>
                                  </a:lnTo>
                                  <a:lnTo>
                                    <a:pt x="68" y="138"/>
                                  </a:lnTo>
                                  <a:lnTo>
                                    <a:pt x="68" y="147"/>
                                  </a:lnTo>
                                  <a:lnTo>
                                    <a:pt x="70" y="156"/>
                                  </a:lnTo>
                                  <a:lnTo>
                                    <a:pt x="70" y="168"/>
                                  </a:lnTo>
                                  <a:lnTo>
                                    <a:pt x="70" y="192"/>
                                  </a:lnTo>
                                  <a:lnTo>
                                    <a:pt x="72" y="195"/>
                                  </a:lnTo>
                                  <a:lnTo>
                                    <a:pt x="81" y="195"/>
                                  </a:lnTo>
                                  <a:lnTo>
                                    <a:pt x="83" y="191"/>
                                  </a:lnTo>
                                  <a:lnTo>
                                    <a:pt x="83" y="176"/>
                                  </a:lnTo>
                                  <a:lnTo>
                                    <a:pt x="82" y="168"/>
                                  </a:lnTo>
                                  <a:lnTo>
                                    <a:pt x="66" y="101"/>
                                  </a:lnTo>
                                  <a:lnTo>
                                    <a:pt x="58" y="8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4" name="Freeform 139"/>
                          <wps:cNvSpPr>
                            <a:spLocks/>
                          </wps:cNvSpPr>
                          <wps:spPr bwMode="auto">
                            <a:xfrm>
                              <a:off x="2954" y="-41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2954 2954"/>
                                <a:gd name="T1" fmla="*/ T0 w 228"/>
                                <a:gd name="T2" fmla="+- 0 -200 -413"/>
                                <a:gd name="T3" fmla="*/ -200 h 224"/>
                                <a:gd name="T4" fmla="+- 0 2955 2954"/>
                                <a:gd name="T5" fmla="*/ T4 w 228"/>
                                <a:gd name="T6" fmla="+- 0 -196 -413"/>
                                <a:gd name="T7" fmla="*/ -196 h 224"/>
                                <a:gd name="T8" fmla="+- 0 2957 2954"/>
                                <a:gd name="T9" fmla="*/ T8 w 228"/>
                                <a:gd name="T10" fmla="+- 0 -193 -413"/>
                                <a:gd name="T11" fmla="*/ -193 h 224"/>
                                <a:gd name="T12" fmla="+- 0 2958 2954"/>
                                <a:gd name="T13" fmla="*/ T12 w 228"/>
                                <a:gd name="T14" fmla="+- 0 -189 -413"/>
                                <a:gd name="T15" fmla="*/ -189 h 224"/>
                                <a:gd name="T16" fmla="+- 0 2961 2954"/>
                                <a:gd name="T17" fmla="*/ T16 w 228"/>
                                <a:gd name="T18" fmla="+- 0 -190 -413"/>
                                <a:gd name="T19" fmla="*/ -190 h 224"/>
                                <a:gd name="T20" fmla="+- 0 2968 2954"/>
                                <a:gd name="T21" fmla="*/ T20 w 228"/>
                                <a:gd name="T22" fmla="+- 0 -191 -413"/>
                                <a:gd name="T23" fmla="*/ -191 h 224"/>
                                <a:gd name="T24" fmla="+- 0 2977 2954"/>
                                <a:gd name="T25" fmla="*/ T24 w 228"/>
                                <a:gd name="T26" fmla="+- 0 -191 -413"/>
                                <a:gd name="T27" fmla="*/ -191 h 224"/>
                                <a:gd name="T28" fmla="+- 0 3180 2954"/>
                                <a:gd name="T29" fmla="*/ T28 w 228"/>
                                <a:gd name="T30" fmla="+- 0 -191 -413"/>
                                <a:gd name="T31" fmla="*/ -191 h 224"/>
                                <a:gd name="T32" fmla="+- 0 3182 2954"/>
                                <a:gd name="T33" fmla="*/ T32 w 228"/>
                                <a:gd name="T34" fmla="+- 0 -192 -413"/>
                                <a:gd name="T35" fmla="*/ -192 h 224"/>
                                <a:gd name="T36" fmla="+- 0 3182 2954"/>
                                <a:gd name="T37" fmla="*/ T36 w 228"/>
                                <a:gd name="T38" fmla="+- 0 -195 -413"/>
                                <a:gd name="T39" fmla="*/ -195 h 224"/>
                                <a:gd name="T40" fmla="+- 0 3087 2954"/>
                                <a:gd name="T41" fmla="*/ T40 w 228"/>
                                <a:gd name="T42" fmla="+- 0 -195 -413"/>
                                <a:gd name="T43" fmla="*/ -195 h 224"/>
                                <a:gd name="T44" fmla="+- 0 3085 2954"/>
                                <a:gd name="T45" fmla="*/ T44 w 228"/>
                                <a:gd name="T46" fmla="+- 0 -195 -413"/>
                                <a:gd name="T47" fmla="*/ -195 h 224"/>
                                <a:gd name="T48" fmla="+- 0 3083 2954"/>
                                <a:gd name="T49" fmla="*/ T48 w 228"/>
                                <a:gd name="T50" fmla="+- 0 -196 -413"/>
                                <a:gd name="T51" fmla="*/ -196 h 224"/>
                                <a:gd name="T52" fmla="+- 0 3083 2954"/>
                                <a:gd name="T53" fmla="*/ T52 w 228"/>
                                <a:gd name="T54" fmla="+- 0 -197 -413"/>
                                <a:gd name="T55" fmla="*/ -197 h 224"/>
                                <a:gd name="T56" fmla="+- 0 2968 2954"/>
                                <a:gd name="T57" fmla="*/ T56 w 228"/>
                                <a:gd name="T58" fmla="+- 0 -197 -413"/>
                                <a:gd name="T59" fmla="*/ -197 h 224"/>
                                <a:gd name="T60" fmla="+- 0 2960 2954"/>
                                <a:gd name="T61" fmla="*/ T60 w 228"/>
                                <a:gd name="T62" fmla="+- 0 -198 -413"/>
                                <a:gd name="T63" fmla="*/ -198 h 224"/>
                                <a:gd name="T64" fmla="+- 0 2954 2954"/>
                                <a:gd name="T65" fmla="*/ T64 w 228"/>
                                <a:gd name="T66" fmla="+- 0 -200 -413"/>
                                <a:gd name="T67" fmla="*/ -200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0" y="213"/>
                                  </a:moveTo>
                                  <a:lnTo>
                                    <a:pt x="1" y="217"/>
                                  </a:lnTo>
                                  <a:lnTo>
                                    <a:pt x="3" y="220"/>
                                  </a:lnTo>
                                  <a:lnTo>
                                    <a:pt x="4" y="224"/>
                                  </a:lnTo>
                                  <a:lnTo>
                                    <a:pt x="7" y="223"/>
                                  </a:lnTo>
                                  <a:lnTo>
                                    <a:pt x="14" y="222"/>
                                  </a:lnTo>
                                  <a:lnTo>
                                    <a:pt x="23" y="222"/>
                                  </a:lnTo>
                                  <a:lnTo>
                                    <a:pt x="226" y="222"/>
                                  </a:lnTo>
                                  <a:lnTo>
                                    <a:pt x="228" y="221"/>
                                  </a:lnTo>
                                  <a:lnTo>
                                    <a:pt x="228" y="218"/>
                                  </a:lnTo>
                                  <a:lnTo>
                                    <a:pt x="133" y="218"/>
                                  </a:lnTo>
                                  <a:lnTo>
                                    <a:pt x="131" y="218"/>
                                  </a:lnTo>
                                  <a:lnTo>
                                    <a:pt x="129" y="217"/>
                                  </a:lnTo>
                                  <a:lnTo>
                                    <a:pt x="129" y="216"/>
                                  </a:lnTo>
                                  <a:lnTo>
                                    <a:pt x="14" y="216"/>
                                  </a:lnTo>
                                  <a:lnTo>
                                    <a:pt x="6" y="215"/>
                                  </a:lnTo>
                                  <a:lnTo>
                                    <a:pt x="0" y="21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5" name="Freeform 138"/>
                          <wps:cNvSpPr>
                            <a:spLocks/>
                          </wps:cNvSpPr>
                          <wps:spPr bwMode="auto">
                            <a:xfrm>
                              <a:off x="2954" y="-41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3159 2954"/>
                                <a:gd name="T1" fmla="*/ T0 w 228"/>
                                <a:gd name="T2" fmla="+- 0 -214 -413"/>
                                <a:gd name="T3" fmla="*/ -214 h 224"/>
                                <a:gd name="T4" fmla="+- 0 3155 2954"/>
                                <a:gd name="T5" fmla="*/ T4 w 228"/>
                                <a:gd name="T6" fmla="+- 0 -209 -413"/>
                                <a:gd name="T7" fmla="*/ -209 h 224"/>
                                <a:gd name="T8" fmla="+- 0 3151 2954"/>
                                <a:gd name="T9" fmla="*/ T8 w 228"/>
                                <a:gd name="T10" fmla="+- 0 -203 -413"/>
                                <a:gd name="T11" fmla="*/ -203 h 224"/>
                                <a:gd name="T12" fmla="+- 0 3137 2954"/>
                                <a:gd name="T13" fmla="*/ T12 w 228"/>
                                <a:gd name="T14" fmla="+- 0 -197 -413"/>
                                <a:gd name="T15" fmla="*/ -197 h 224"/>
                                <a:gd name="T16" fmla="+- 0 3089 2954"/>
                                <a:gd name="T17" fmla="*/ T16 w 228"/>
                                <a:gd name="T18" fmla="+- 0 -197 -413"/>
                                <a:gd name="T19" fmla="*/ -197 h 224"/>
                                <a:gd name="T20" fmla="+- 0 3087 2954"/>
                                <a:gd name="T21" fmla="*/ T20 w 228"/>
                                <a:gd name="T22" fmla="+- 0 -195 -413"/>
                                <a:gd name="T23" fmla="*/ -195 h 224"/>
                                <a:gd name="T24" fmla="+- 0 3182 2954"/>
                                <a:gd name="T25" fmla="*/ T24 w 228"/>
                                <a:gd name="T26" fmla="+- 0 -195 -413"/>
                                <a:gd name="T27" fmla="*/ -195 h 224"/>
                                <a:gd name="T28" fmla="+- 0 3182 2954"/>
                                <a:gd name="T29" fmla="*/ T28 w 228"/>
                                <a:gd name="T30" fmla="+- 0 -196 -413"/>
                                <a:gd name="T31" fmla="*/ -196 h 224"/>
                                <a:gd name="T32" fmla="+- 0 3181 2954"/>
                                <a:gd name="T33" fmla="*/ T32 w 228"/>
                                <a:gd name="T34" fmla="+- 0 -197 -413"/>
                                <a:gd name="T35" fmla="*/ -197 h 224"/>
                                <a:gd name="T36" fmla="+- 0 3179 2954"/>
                                <a:gd name="T37" fmla="*/ T36 w 228"/>
                                <a:gd name="T38" fmla="+- 0 -198 -413"/>
                                <a:gd name="T39" fmla="*/ -198 h 224"/>
                                <a:gd name="T40" fmla="+- 0 3173 2954"/>
                                <a:gd name="T41" fmla="*/ T40 w 228"/>
                                <a:gd name="T42" fmla="+- 0 -203 -413"/>
                                <a:gd name="T43" fmla="*/ -203 h 224"/>
                                <a:gd name="T44" fmla="+- 0 3166 2954"/>
                                <a:gd name="T45" fmla="*/ T44 w 228"/>
                                <a:gd name="T46" fmla="+- 0 -209 -413"/>
                                <a:gd name="T47" fmla="*/ -209 h 224"/>
                                <a:gd name="T48" fmla="+- 0 3159 2954"/>
                                <a:gd name="T49" fmla="*/ T48 w 228"/>
                                <a:gd name="T50" fmla="+- 0 -214 -413"/>
                                <a:gd name="T51" fmla="*/ -214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205" y="199"/>
                                  </a:moveTo>
                                  <a:lnTo>
                                    <a:pt x="201" y="204"/>
                                  </a:lnTo>
                                  <a:lnTo>
                                    <a:pt x="197" y="210"/>
                                  </a:lnTo>
                                  <a:lnTo>
                                    <a:pt x="183" y="216"/>
                                  </a:lnTo>
                                  <a:lnTo>
                                    <a:pt x="135" y="216"/>
                                  </a:lnTo>
                                  <a:lnTo>
                                    <a:pt x="133" y="218"/>
                                  </a:lnTo>
                                  <a:lnTo>
                                    <a:pt x="228" y="218"/>
                                  </a:lnTo>
                                  <a:lnTo>
                                    <a:pt x="228" y="217"/>
                                  </a:lnTo>
                                  <a:lnTo>
                                    <a:pt x="227" y="216"/>
                                  </a:lnTo>
                                  <a:lnTo>
                                    <a:pt x="225" y="215"/>
                                  </a:lnTo>
                                  <a:lnTo>
                                    <a:pt x="219" y="210"/>
                                  </a:lnTo>
                                  <a:lnTo>
                                    <a:pt x="212" y="204"/>
                                  </a:lnTo>
                                  <a:lnTo>
                                    <a:pt x="205" y="19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6" name="Freeform 137"/>
                          <wps:cNvSpPr>
                            <a:spLocks/>
                          </wps:cNvSpPr>
                          <wps:spPr bwMode="auto">
                            <a:xfrm>
                              <a:off x="2954" y="-41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3116 2954"/>
                                <a:gd name="T1" fmla="*/ T0 w 228"/>
                                <a:gd name="T2" fmla="+- 0 -338 -413"/>
                                <a:gd name="T3" fmla="*/ -338 h 224"/>
                                <a:gd name="T4" fmla="+- 0 3104 2954"/>
                                <a:gd name="T5" fmla="*/ T4 w 228"/>
                                <a:gd name="T6" fmla="+- 0 -275 -413"/>
                                <a:gd name="T7" fmla="*/ -275 h 224"/>
                                <a:gd name="T8" fmla="+- 0 3089 2954"/>
                                <a:gd name="T9" fmla="*/ T8 w 228"/>
                                <a:gd name="T10" fmla="+- 0 -214 -413"/>
                                <a:gd name="T11" fmla="*/ -214 h 224"/>
                                <a:gd name="T12" fmla="+- 0 3083 2954"/>
                                <a:gd name="T13" fmla="*/ T12 w 228"/>
                                <a:gd name="T14" fmla="+- 0 -197 -413"/>
                                <a:gd name="T15" fmla="*/ -197 h 224"/>
                                <a:gd name="T16" fmla="+- 0 3089 2954"/>
                                <a:gd name="T17" fmla="*/ T16 w 228"/>
                                <a:gd name="T18" fmla="+- 0 -197 -413"/>
                                <a:gd name="T19" fmla="*/ -197 h 224"/>
                                <a:gd name="T20" fmla="+- 0 3093 2954"/>
                                <a:gd name="T21" fmla="*/ T20 w 228"/>
                                <a:gd name="T22" fmla="+- 0 -203 -413"/>
                                <a:gd name="T23" fmla="*/ -203 h 224"/>
                                <a:gd name="T24" fmla="+- 0 3098 2954"/>
                                <a:gd name="T25" fmla="*/ T24 w 228"/>
                                <a:gd name="T26" fmla="+- 0 -220 -413"/>
                                <a:gd name="T27" fmla="*/ -220 h 224"/>
                                <a:gd name="T28" fmla="+- 0 3104 2954"/>
                                <a:gd name="T29" fmla="*/ T28 w 228"/>
                                <a:gd name="T30" fmla="+- 0 -239 -413"/>
                                <a:gd name="T31" fmla="*/ -239 h 224"/>
                                <a:gd name="T32" fmla="+- 0 3111 2954"/>
                                <a:gd name="T33" fmla="*/ T32 w 228"/>
                                <a:gd name="T34" fmla="+- 0 -263 -413"/>
                                <a:gd name="T35" fmla="*/ -263 h 224"/>
                                <a:gd name="T36" fmla="+- 0 3117 2954"/>
                                <a:gd name="T37" fmla="*/ T36 w 228"/>
                                <a:gd name="T38" fmla="+- 0 -281 -413"/>
                                <a:gd name="T39" fmla="*/ -281 h 224"/>
                                <a:gd name="T40" fmla="+- 0 3122 2954"/>
                                <a:gd name="T41" fmla="*/ T40 w 228"/>
                                <a:gd name="T42" fmla="+- 0 -301 -413"/>
                                <a:gd name="T43" fmla="*/ -301 h 224"/>
                                <a:gd name="T44" fmla="+- 0 3127 2954"/>
                                <a:gd name="T45" fmla="*/ T44 w 228"/>
                                <a:gd name="T46" fmla="+- 0 -321 -413"/>
                                <a:gd name="T47" fmla="*/ -321 h 224"/>
                                <a:gd name="T48" fmla="+- 0 3130 2954"/>
                                <a:gd name="T49" fmla="*/ T48 w 228"/>
                                <a:gd name="T50" fmla="+- 0 -321 -413"/>
                                <a:gd name="T51" fmla="*/ -321 h 224"/>
                                <a:gd name="T52" fmla="+- 0 3133 2954"/>
                                <a:gd name="T53" fmla="*/ T52 w 228"/>
                                <a:gd name="T54" fmla="+- 0 -322 -413"/>
                                <a:gd name="T55" fmla="*/ -322 h 224"/>
                                <a:gd name="T56" fmla="+- 0 3136 2954"/>
                                <a:gd name="T57" fmla="*/ T56 w 228"/>
                                <a:gd name="T58" fmla="+- 0 -324 -413"/>
                                <a:gd name="T59" fmla="*/ -324 h 224"/>
                                <a:gd name="T60" fmla="+- 0 3138 2954"/>
                                <a:gd name="T61" fmla="*/ T60 w 228"/>
                                <a:gd name="T62" fmla="+- 0 -324 -413"/>
                                <a:gd name="T63" fmla="*/ -324 h 224"/>
                                <a:gd name="T64" fmla="+- 0 3140 2954"/>
                                <a:gd name="T65" fmla="*/ T64 w 228"/>
                                <a:gd name="T66" fmla="+- 0 -325 -413"/>
                                <a:gd name="T67" fmla="*/ -325 h 224"/>
                                <a:gd name="T68" fmla="+- 0 3140 2954"/>
                                <a:gd name="T69" fmla="*/ T68 w 228"/>
                                <a:gd name="T70" fmla="+- 0 -328 -413"/>
                                <a:gd name="T71" fmla="*/ -328 h 224"/>
                                <a:gd name="T72" fmla="+- 0 3139 2954"/>
                                <a:gd name="T73" fmla="*/ T72 w 228"/>
                                <a:gd name="T74" fmla="+- 0 -329 -413"/>
                                <a:gd name="T75" fmla="*/ -329 h 224"/>
                                <a:gd name="T76" fmla="+- 0 3137 2954"/>
                                <a:gd name="T77" fmla="*/ T76 w 228"/>
                                <a:gd name="T78" fmla="+- 0 -331 -413"/>
                                <a:gd name="T79" fmla="*/ -331 h 224"/>
                                <a:gd name="T80" fmla="+- 0 3131 2954"/>
                                <a:gd name="T81" fmla="*/ T80 w 228"/>
                                <a:gd name="T82" fmla="+- 0 -334 -413"/>
                                <a:gd name="T83" fmla="*/ -334 h 224"/>
                                <a:gd name="T84" fmla="+- 0 3124 2954"/>
                                <a:gd name="T85" fmla="*/ T84 w 228"/>
                                <a:gd name="T86" fmla="+- 0 -336 -413"/>
                                <a:gd name="T87" fmla="*/ -336 h 224"/>
                                <a:gd name="T88" fmla="+- 0 3116 2954"/>
                                <a:gd name="T89" fmla="*/ T88 w 228"/>
                                <a:gd name="T90" fmla="+- 0 -338 -413"/>
                                <a:gd name="T91" fmla="*/ -338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162" y="75"/>
                                  </a:moveTo>
                                  <a:lnTo>
                                    <a:pt x="150" y="138"/>
                                  </a:lnTo>
                                  <a:lnTo>
                                    <a:pt x="135" y="199"/>
                                  </a:lnTo>
                                  <a:lnTo>
                                    <a:pt x="129" y="216"/>
                                  </a:lnTo>
                                  <a:lnTo>
                                    <a:pt x="135" y="216"/>
                                  </a:lnTo>
                                  <a:lnTo>
                                    <a:pt x="139" y="210"/>
                                  </a:lnTo>
                                  <a:lnTo>
                                    <a:pt x="144" y="193"/>
                                  </a:lnTo>
                                  <a:lnTo>
                                    <a:pt x="150" y="174"/>
                                  </a:lnTo>
                                  <a:lnTo>
                                    <a:pt x="157" y="150"/>
                                  </a:lnTo>
                                  <a:lnTo>
                                    <a:pt x="163" y="132"/>
                                  </a:lnTo>
                                  <a:lnTo>
                                    <a:pt x="168" y="112"/>
                                  </a:lnTo>
                                  <a:lnTo>
                                    <a:pt x="173" y="92"/>
                                  </a:lnTo>
                                  <a:lnTo>
                                    <a:pt x="176" y="92"/>
                                  </a:lnTo>
                                  <a:lnTo>
                                    <a:pt x="179" y="91"/>
                                  </a:lnTo>
                                  <a:lnTo>
                                    <a:pt x="182" y="89"/>
                                  </a:lnTo>
                                  <a:lnTo>
                                    <a:pt x="184" y="89"/>
                                  </a:lnTo>
                                  <a:lnTo>
                                    <a:pt x="186" y="88"/>
                                  </a:lnTo>
                                  <a:lnTo>
                                    <a:pt x="186" y="85"/>
                                  </a:lnTo>
                                  <a:lnTo>
                                    <a:pt x="185" y="84"/>
                                  </a:lnTo>
                                  <a:lnTo>
                                    <a:pt x="183" y="82"/>
                                  </a:lnTo>
                                  <a:lnTo>
                                    <a:pt x="177" y="79"/>
                                  </a:lnTo>
                                  <a:lnTo>
                                    <a:pt x="170" y="77"/>
                                  </a:lnTo>
                                  <a:lnTo>
                                    <a:pt x="162" y="7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67" name="Group 134"/>
                        <wpg:cNvGrpSpPr>
                          <a:grpSpLocks/>
                        </wpg:cNvGrpSpPr>
                        <wpg:grpSpPr bwMode="auto">
                          <a:xfrm>
                            <a:off x="3057" y="-413"/>
                            <a:ext cx="26" cy="55"/>
                            <a:chOff x="3057" y="-413"/>
                            <a:chExt cx="26" cy="55"/>
                          </a:xfrm>
                        </wpg:grpSpPr>
                        <wps:wsp>
                          <wps:cNvPr id="3568" name="Freeform 135"/>
                          <wps:cNvSpPr>
                            <a:spLocks/>
                          </wps:cNvSpPr>
                          <wps:spPr bwMode="auto">
                            <a:xfrm>
                              <a:off x="3057" y="-413"/>
                              <a:ext cx="26" cy="55"/>
                            </a:xfrm>
                            <a:custGeom>
                              <a:avLst/>
                              <a:gdLst>
                                <a:gd name="T0" fmla="+- 0 3057 3057"/>
                                <a:gd name="T1" fmla="*/ T0 w 26"/>
                                <a:gd name="T2" fmla="+- 0 -413 -413"/>
                                <a:gd name="T3" fmla="*/ -413 h 55"/>
                                <a:gd name="T4" fmla="+- 0 3083 3057"/>
                                <a:gd name="T5" fmla="*/ T4 w 26"/>
                                <a:gd name="T6" fmla="+- 0 -405 -413"/>
                                <a:gd name="T7" fmla="*/ -405 h 55"/>
                                <a:gd name="T8" fmla="+- 0 3083 3057"/>
                                <a:gd name="T9" fmla="*/ T8 w 26"/>
                                <a:gd name="T10" fmla="+- 0 -403 -413"/>
                                <a:gd name="T11" fmla="*/ -403 h 55"/>
                                <a:gd name="T12" fmla="+- 0 3083 3057"/>
                                <a:gd name="T13" fmla="*/ T12 w 26"/>
                                <a:gd name="T14" fmla="+- 0 -401 -413"/>
                                <a:gd name="T15" fmla="*/ -401 h 55"/>
                                <a:gd name="T16" fmla="+- 0 3082 3057"/>
                                <a:gd name="T17" fmla="*/ T16 w 26"/>
                                <a:gd name="T18" fmla="+- 0 -400 -413"/>
                                <a:gd name="T19" fmla="*/ -400 h 55"/>
                                <a:gd name="T20" fmla="+- 0 3080 3057"/>
                                <a:gd name="T21" fmla="*/ T20 w 26"/>
                                <a:gd name="T22" fmla="+- 0 -400 -413"/>
                                <a:gd name="T23" fmla="*/ -400 h 55"/>
                                <a:gd name="T24" fmla="+- 0 3077 3057"/>
                                <a:gd name="T25" fmla="*/ T24 w 26"/>
                                <a:gd name="T26" fmla="+- 0 -398 -413"/>
                                <a:gd name="T27" fmla="*/ -398 h 55"/>
                                <a:gd name="T28" fmla="+- 0 3074 3057"/>
                                <a:gd name="T29" fmla="*/ T28 w 26"/>
                                <a:gd name="T30" fmla="+- 0 -397 -413"/>
                                <a:gd name="T31" fmla="*/ -397 h 55"/>
                                <a:gd name="T32" fmla="+- 0 3070 3057"/>
                                <a:gd name="T33" fmla="*/ T32 w 26"/>
                                <a:gd name="T34" fmla="+- 0 -397 -413"/>
                                <a:gd name="T35" fmla="*/ -397 h 55"/>
                                <a:gd name="T36" fmla="+- 0 3070 3057"/>
                                <a:gd name="T37" fmla="*/ T36 w 26"/>
                                <a:gd name="T38" fmla="+- 0 -384 -413"/>
                                <a:gd name="T39" fmla="*/ -384 h 55"/>
                                <a:gd name="T40" fmla="+- 0 3070 3057"/>
                                <a:gd name="T41" fmla="*/ T40 w 26"/>
                                <a:gd name="T42" fmla="+- 0 -371 -413"/>
                                <a:gd name="T43" fmla="*/ -371 h 55"/>
                                <a:gd name="T44" fmla="+- 0 3070 3057"/>
                                <a:gd name="T45" fmla="*/ T44 w 26"/>
                                <a:gd name="T46" fmla="+- 0 -358 -413"/>
                                <a:gd name="T47" fmla="*/ -358 h 55"/>
                                <a:gd name="T48" fmla="+- 0 3066 3057"/>
                                <a:gd name="T49" fmla="*/ T48 w 26"/>
                                <a:gd name="T50" fmla="+- 0 -358 -413"/>
                                <a:gd name="T51" fmla="*/ -358 h 55"/>
                                <a:gd name="T52" fmla="+- 0 3062 3057"/>
                                <a:gd name="T53" fmla="*/ T52 w 26"/>
                                <a:gd name="T54" fmla="+- 0 -358 -413"/>
                                <a:gd name="T55" fmla="*/ -358 h 55"/>
                                <a:gd name="T56" fmla="+- 0 3059 3057"/>
                                <a:gd name="T57" fmla="*/ T56 w 26"/>
                                <a:gd name="T58" fmla="+- 0 -358 -413"/>
                                <a:gd name="T59" fmla="*/ -358 h 55"/>
                                <a:gd name="T60" fmla="+- 0 3059 3057"/>
                                <a:gd name="T61" fmla="*/ T60 w 26"/>
                                <a:gd name="T62" fmla="+- 0 -370 -413"/>
                                <a:gd name="T63" fmla="*/ -370 h 55"/>
                                <a:gd name="T64" fmla="+- 0 3059 3057"/>
                                <a:gd name="T65" fmla="*/ T64 w 26"/>
                                <a:gd name="T66" fmla="+- 0 -381 -413"/>
                                <a:gd name="T67" fmla="*/ -381 h 55"/>
                                <a:gd name="T68" fmla="+- 0 3059 3057"/>
                                <a:gd name="T69" fmla="*/ T68 w 26"/>
                                <a:gd name="T70" fmla="+- 0 -392 -413"/>
                                <a:gd name="T71" fmla="*/ -392 h 55"/>
                                <a:gd name="T72" fmla="+- 0 3059 3057"/>
                                <a:gd name="T73" fmla="*/ T72 w 26"/>
                                <a:gd name="T74" fmla="+- 0 -401 -413"/>
                                <a:gd name="T75" fmla="*/ -401 h 55"/>
                                <a:gd name="T76" fmla="+- 0 3058 3057"/>
                                <a:gd name="T77" fmla="*/ T76 w 26"/>
                                <a:gd name="T78" fmla="+- 0 -408 -413"/>
                                <a:gd name="T79" fmla="*/ -408 h 55"/>
                                <a:gd name="T80" fmla="+- 0 3057 3057"/>
                                <a:gd name="T81" fmla="*/ T80 w 26"/>
                                <a:gd name="T82" fmla="+- 0 -413 -413"/>
                                <a:gd name="T83" fmla="*/ -413 h 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26" h="55">
                                  <a:moveTo>
                                    <a:pt x="0" y="0"/>
                                  </a:moveTo>
                                  <a:lnTo>
                                    <a:pt x="26" y="8"/>
                                  </a:lnTo>
                                  <a:lnTo>
                                    <a:pt x="26" y="10"/>
                                  </a:lnTo>
                                  <a:lnTo>
                                    <a:pt x="26" y="12"/>
                                  </a:lnTo>
                                  <a:lnTo>
                                    <a:pt x="25" y="13"/>
                                  </a:lnTo>
                                  <a:lnTo>
                                    <a:pt x="23" y="13"/>
                                  </a:lnTo>
                                  <a:lnTo>
                                    <a:pt x="20" y="15"/>
                                  </a:lnTo>
                                  <a:lnTo>
                                    <a:pt x="17" y="16"/>
                                  </a:lnTo>
                                  <a:lnTo>
                                    <a:pt x="13" y="16"/>
                                  </a:lnTo>
                                  <a:lnTo>
                                    <a:pt x="13" y="29"/>
                                  </a:lnTo>
                                  <a:lnTo>
                                    <a:pt x="13" y="42"/>
                                  </a:lnTo>
                                  <a:lnTo>
                                    <a:pt x="13" y="55"/>
                                  </a:lnTo>
                                  <a:lnTo>
                                    <a:pt x="9" y="55"/>
                                  </a:lnTo>
                                  <a:lnTo>
                                    <a:pt x="5" y="55"/>
                                  </a:lnTo>
                                  <a:lnTo>
                                    <a:pt x="2" y="55"/>
                                  </a:lnTo>
                                  <a:lnTo>
                                    <a:pt x="2" y="43"/>
                                  </a:lnTo>
                                  <a:lnTo>
                                    <a:pt x="2" y="32"/>
                                  </a:lnTo>
                                  <a:lnTo>
                                    <a:pt x="2" y="21"/>
                                  </a:lnTo>
                                  <a:lnTo>
                                    <a:pt x="2" y="12"/>
                                  </a:lnTo>
                                  <a:lnTo>
                                    <a:pt x="1" y="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69" name="Group 132"/>
                        <wpg:cNvGrpSpPr>
                          <a:grpSpLocks/>
                        </wpg:cNvGrpSpPr>
                        <wpg:grpSpPr bwMode="auto">
                          <a:xfrm>
                            <a:off x="2960" y="-377"/>
                            <a:ext cx="211" cy="24"/>
                            <a:chOff x="2960" y="-377"/>
                            <a:chExt cx="211" cy="24"/>
                          </a:xfrm>
                        </wpg:grpSpPr>
                        <wps:wsp>
                          <wps:cNvPr id="3570" name="Freeform 133"/>
                          <wps:cNvSpPr>
                            <a:spLocks/>
                          </wps:cNvSpPr>
                          <wps:spPr bwMode="auto">
                            <a:xfrm>
                              <a:off x="2960" y="-377"/>
                              <a:ext cx="211" cy="24"/>
                            </a:xfrm>
                            <a:custGeom>
                              <a:avLst/>
                              <a:gdLst>
                                <a:gd name="T0" fmla="+- 0 2960 2960"/>
                                <a:gd name="T1" fmla="*/ T0 w 211"/>
                                <a:gd name="T2" fmla="+- 0 -364 -377"/>
                                <a:gd name="T3" fmla="*/ -364 h 24"/>
                                <a:gd name="T4" fmla="+- 0 2965 2960"/>
                                <a:gd name="T5" fmla="*/ T4 w 211"/>
                                <a:gd name="T6" fmla="+- 0 -362 -377"/>
                                <a:gd name="T7" fmla="*/ -362 h 24"/>
                                <a:gd name="T8" fmla="+- 0 2973 2960"/>
                                <a:gd name="T9" fmla="*/ T8 w 211"/>
                                <a:gd name="T10" fmla="+- 0 -361 -377"/>
                                <a:gd name="T11" fmla="*/ -361 h 24"/>
                                <a:gd name="T12" fmla="+- 0 2983 2960"/>
                                <a:gd name="T13" fmla="*/ T12 w 211"/>
                                <a:gd name="T14" fmla="+- 0 -361 -377"/>
                                <a:gd name="T15" fmla="*/ -361 h 24"/>
                                <a:gd name="T16" fmla="+- 0 3003 2960"/>
                                <a:gd name="T17" fmla="*/ T16 w 211"/>
                                <a:gd name="T18" fmla="+- 0 -361 -377"/>
                                <a:gd name="T19" fmla="*/ -361 h 24"/>
                                <a:gd name="T20" fmla="+- 0 3023 2960"/>
                                <a:gd name="T21" fmla="*/ T20 w 211"/>
                                <a:gd name="T22" fmla="+- 0 -361 -377"/>
                                <a:gd name="T23" fmla="*/ -361 h 24"/>
                                <a:gd name="T24" fmla="+- 0 3043 2960"/>
                                <a:gd name="T25" fmla="*/ T24 w 211"/>
                                <a:gd name="T26" fmla="+- 0 -361 -377"/>
                                <a:gd name="T27" fmla="*/ -361 h 24"/>
                                <a:gd name="T28" fmla="+- 0 3063 2960"/>
                                <a:gd name="T29" fmla="*/ T28 w 211"/>
                                <a:gd name="T30" fmla="+- 0 -361 -377"/>
                                <a:gd name="T31" fmla="*/ -361 h 24"/>
                                <a:gd name="T32" fmla="+- 0 3083 2960"/>
                                <a:gd name="T33" fmla="*/ T32 w 211"/>
                                <a:gd name="T34" fmla="+- 0 -361 -377"/>
                                <a:gd name="T35" fmla="*/ -361 h 24"/>
                                <a:gd name="T36" fmla="+- 0 3103 2960"/>
                                <a:gd name="T37" fmla="*/ T36 w 211"/>
                                <a:gd name="T38" fmla="+- 0 -361 -377"/>
                                <a:gd name="T39" fmla="*/ -361 h 24"/>
                                <a:gd name="T40" fmla="+- 0 3123 2960"/>
                                <a:gd name="T41" fmla="*/ T40 w 211"/>
                                <a:gd name="T42" fmla="+- 0 -361 -377"/>
                                <a:gd name="T43" fmla="*/ -361 h 24"/>
                                <a:gd name="T44" fmla="+- 0 3141 2960"/>
                                <a:gd name="T45" fmla="*/ T44 w 211"/>
                                <a:gd name="T46" fmla="+- 0 -367 -377"/>
                                <a:gd name="T47" fmla="*/ -367 h 24"/>
                                <a:gd name="T48" fmla="+- 0 3145 2960"/>
                                <a:gd name="T49" fmla="*/ T48 w 211"/>
                                <a:gd name="T50" fmla="+- 0 -372 -377"/>
                                <a:gd name="T51" fmla="*/ -372 h 24"/>
                                <a:gd name="T52" fmla="+- 0 3149 2960"/>
                                <a:gd name="T53" fmla="*/ T52 w 211"/>
                                <a:gd name="T54" fmla="+- 0 -377 -377"/>
                                <a:gd name="T55" fmla="*/ -377 h 24"/>
                                <a:gd name="T56" fmla="+- 0 3156 2960"/>
                                <a:gd name="T57" fmla="*/ T56 w 211"/>
                                <a:gd name="T58" fmla="+- 0 -372 -377"/>
                                <a:gd name="T59" fmla="*/ -372 h 24"/>
                                <a:gd name="T60" fmla="+- 0 3162 2960"/>
                                <a:gd name="T61" fmla="*/ T60 w 211"/>
                                <a:gd name="T62" fmla="+- 0 -367 -377"/>
                                <a:gd name="T63" fmla="*/ -367 h 24"/>
                                <a:gd name="T64" fmla="+- 0 3168 2960"/>
                                <a:gd name="T65" fmla="*/ T64 w 211"/>
                                <a:gd name="T66" fmla="+- 0 -362 -377"/>
                                <a:gd name="T67" fmla="*/ -362 h 24"/>
                                <a:gd name="T68" fmla="+- 0 3170 2960"/>
                                <a:gd name="T69" fmla="*/ T68 w 211"/>
                                <a:gd name="T70" fmla="+- 0 -361 -377"/>
                                <a:gd name="T71" fmla="*/ -361 h 24"/>
                                <a:gd name="T72" fmla="+- 0 3171 2960"/>
                                <a:gd name="T73" fmla="*/ T72 w 211"/>
                                <a:gd name="T74" fmla="+- 0 -360 -377"/>
                                <a:gd name="T75" fmla="*/ -360 h 24"/>
                                <a:gd name="T76" fmla="+- 0 3171 2960"/>
                                <a:gd name="T77" fmla="*/ T76 w 211"/>
                                <a:gd name="T78" fmla="+- 0 -358 -377"/>
                                <a:gd name="T79" fmla="*/ -358 h 24"/>
                                <a:gd name="T80" fmla="+- 0 3171 2960"/>
                                <a:gd name="T81" fmla="*/ T80 w 211"/>
                                <a:gd name="T82" fmla="+- 0 -356 -377"/>
                                <a:gd name="T83" fmla="*/ -356 h 24"/>
                                <a:gd name="T84" fmla="+- 0 3169 2960"/>
                                <a:gd name="T85" fmla="*/ T84 w 211"/>
                                <a:gd name="T86" fmla="+- 0 -355 -377"/>
                                <a:gd name="T87" fmla="*/ -355 h 24"/>
                                <a:gd name="T88" fmla="+- 0 3166 2960"/>
                                <a:gd name="T89" fmla="*/ T88 w 211"/>
                                <a:gd name="T90" fmla="+- 0 -355 -377"/>
                                <a:gd name="T91" fmla="*/ -355 h 24"/>
                                <a:gd name="T92" fmla="+- 0 3146 2960"/>
                                <a:gd name="T93" fmla="*/ T92 w 211"/>
                                <a:gd name="T94" fmla="+- 0 -355 -377"/>
                                <a:gd name="T95" fmla="*/ -355 h 24"/>
                                <a:gd name="T96" fmla="+- 0 3126 2960"/>
                                <a:gd name="T97" fmla="*/ T96 w 211"/>
                                <a:gd name="T98" fmla="+- 0 -355 -377"/>
                                <a:gd name="T99" fmla="*/ -355 h 24"/>
                                <a:gd name="T100" fmla="+- 0 3106 2960"/>
                                <a:gd name="T101" fmla="*/ T100 w 211"/>
                                <a:gd name="T102" fmla="+- 0 -355 -377"/>
                                <a:gd name="T103" fmla="*/ -355 h 24"/>
                                <a:gd name="T104" fmla="+- 0 3086 2960"/>
                                <a:gd name="T105" fmla="*/ T104 w 211"/>
                                <a:gd name="T106" fmla="+- 0 -355 -377"/>
                                <a:gd name="T107" fmla="*/ -355 h 24"/>
                                <a:gd name="T108" fmla="+- 0 3066 2960"/>
                                <a:gd name="T109" fmla="*/ T108 w 211"/>
                                <a:gd name="T110" fmla="+- 0 -355 -377"/>
                                <a:gd name="T111" fmla="*/ -355 h 24"/>
                                <a:gd name="T112" fmla="+- 0 3046 2960"/>
                                <a:gd name="T113" fmla="*/ T112 w 211"/>
                                <a:gd name="T114" fmla="+- 0 -355 -377"/>
                                <a:gd name="T115" fmla="*/ -355 h 24"/>
                                <a:gd name="T116" fmla="+- 0 3026 2960"/>
                                <a:gd name="T117" fmla="*/ T116 w 211"/>
                                <a:gd name="T118" fmla="+- 0 -355 -377"/>
                                <a:gd name="T119" fmla="*/ -355 h 24"/>
                                <a:gd name="T120" fmla="+- 0 3006 2960"/>
                                <a:gd name="T121" fmla="*/ T120 w 211"/>
                                <a:gd name="T122" fmla="+- 0 -355 -377"/>
                                <a:gd name="T123" fmla="*/ -355 h 24"/>
                                <a:gd name="T124" fmla="+- 0 2986 2960"/>
                                <a:gd name="T125" fmla="*/ T124 w 211"/>
                                <a:gd name="T126" fmla="+- 0 -355 -377"/>
                                <a:gd name="T127" fmla="*/ -355 h 24"/>
                                <a:gd name="T128" fmla="+- 0 2973 2960"/>
                                <a:gd name="T129" fmla="*/ T128 w 211"/>
                                <a:gd name="T130" fmla="+- 0 -355 -377"/>
                                <a:gd name="T131" fmla="*/ -355 h 24"/>
                                <a:gd name="T132" fmla="+- 0 2967 2960"/>
                                <a:gd name="T133" fmla="*/ T132 w 211"/>
                                <a:gd name="T134" fmla="+- 0 -354 -377"/>
                                <a:gd name="T135" fmla="*/ -354 h 24"/>
                                <a:gd name="T136" fmla="+- 0 2964 2960"/>
                                <a:gd name="T137" fmla="*/ T136 w 211"/>
                                <a:gd name="T138" fmla="+- 0 -353 -377"/>
                                <a:gd name="T139" fmla="*/ -353 h 24"/>
                                <a:gd name="T140" fmla="+- 0 2962 2960"/>
                                <a:gd name="T141" fmla="*/ T140 w 211"/>
                                <a:gd name="T142" fmla="+- 0 -357 -377"/>
                                <a:gd name="T143" fmla="*/ -357 h 24"/>
                                <a:gd name="T144" fmla="+- 0 2961 2960"/>
                                <a:gd name="T145" fmla="*/ T144 w 211"/>
                                <a:gd name="T146" fmla="+- 0 -360 -377"/>
                                <a:gd name="T147" fmla="*/ -360 h 24"/>
                                <a:gd name="T148" fmla="+- 0 2960 2960"/>
                                <a:gd name="T149" fmla="*/ T148 w 211"/>
                                <a:gd name="T150" fmla="+- 0 -364 -377"/>
                                <a:gd name="T151" fmla="*/ -364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</a:cxnLst>
                              <a:rect l="0" t="0" r="r" b="b"/>
                              <a:pathLst>
                                <a:path w="211" h="24">
                                  <a:moveTo>
                                    <a:pt x="0" y="13"/>
                                  </a:moveTo>
                                  <a:lnTo>
                                    <a:pt x="5" y="15"/>
                                  </a:lnTo>
                                  <a:lnTo>
                                    <a:pt x="13" y="16"/>
                                  </a:lnTo>
                                  <a:lnTo>
                                    <a:pt x="23" y="16"/>
                                  </a:lnTo>
                                  <a:lnTo>
                                    <a:pt x="43" y="16"/>
                                  </a:lnTo>
                                  <a:lnTo>
                                    <a:pt x="63" y="16"/>
                                  </a:lnTo>
                                  <a:lnTo>
                                    <a:pt x="83" y="16"/>
                                  </a:lnTo>
                                  <a:lnTo>
                                    <a:pt x="103" y="16"/>
                                  </a:lnTo>
                                  <a:lnTo>
                                    <a:pt x="123" y="16"/>
                                  </a:lnTo>
                                  <a:lnTo>
                                    <a:pt x="143" y="16"/>
                                  </a:lnTo>
                                  <a:lnTo>
                                    <a:pt x="163" y="16"/>
                                  </a:lnTo>
                                  <a:lnTo>
                                    <a:pt x="181" y="10"/>
                                  </a:lnTo>
                                  <a:lnTo>
                                    <a:pt x="185" y="5"/>
                                  </a:lnTo>
                                  <a:lnTo>
                                    <a:pt x="189" y="0"/>
                                  </a:lnTo>
                                  <a:lnTo>
                                    <a:pt x="196" y="5"/>
                                  </a:lnTo>
                                  <a:lnTo>
                                    <a:pt x="202" y="10"/>
                                  </a:lnTo>
                                  <a:lnTo>
                                    <a:pt x="208" y="15"/>
                                  </a:lnTo>
                                  <a:lnTo>
                                    <a:pt x="210" y="16"/>
                                  </a:lnTo>
                                  <a:lnTo>
                                    <a:pt x="211" y="17"/>
                                  </a:lnTo>
                                  <a:lnTo>
                                    <a:pt x="211" y="19"/>
                                  </a:lnTo>
                                  <a:lnTo>
                                    <a:pt x="211" y="21"/>
                                  </a:lnTo>
                                  <a:lnTo>
                                    <a:pt x="209" y="22"/>
                                  </a:lnTo>
                                  <a:lnTo>
                                    <a:pt x="206" y="22"/>
                                  </a:lnTo>
                                  <a:lnTo>
                                    <a:pt x="186" y="22"/>
                                  </a:lnTo>
                                  <a:lnTo>
                                    <a:pt x="166" y="22"/>
                                  </a:lnTo>
                                  <a:lnTo>
                                    <a:pt x="146" y="22"/>
                                  </a:lnTo>
                                  <a:lnTo>
                                    <a:pt x="126" y="22"/>
                                  </a:lnTo>
                                  <a:lnTo>
                                    <a:pt x="106" y="22"/>
                                  </a:lnTo>
                                  <a:lnTo>
                                    <a:pt x="86" y="22"/>
                                  </a:lnTo>
                                  <a:lnTo>
                                    <a:pt x="66" y="22"/>
                                  </a:lnTo>
                                  <a:lnTo>
                                    <a:pt x="46" y="22"/>
                                  </a:lnTo>
                                  <a:lnTo>
                                    <a:pt x="26" y="22"/>
                                  </a:lnTo>
                                  <a:lnTo>
                                    <a:pt x="13" y="22"/>
                                  </a:lnTo>
                                  <a:lnTo>
                                    <a:pt x="7" y="23"/>
                                  </a:lnTo>
                                  <a:lnTo>
                                    <a:pt x="4" y="24"/>
                                  </a:lnTo>
                                  <a:lnTo>
                                    <a:pt x="2" y="20"/>
                                  </a:lnTo>
                                  <a:lnTo>
                                    <a:pt x="1" y="17"/>
                                  </a:lnTo>
                                  <a:lnTo>
                                    <a:pt x="0" y="1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71" name="Group 130"/>
                        <wpg:cNvGrpSpPr>
                          <a:grpSpLocks/>
                        </wpg:cNvGrpSpPr>
                        <wpg:grpSpPr bwMode="auto">
                          <a:xfrm>
                            <a:off x="3008" y="-332"/>
                            <a:ext cx="29" cy="113"/>
                            <a:chOff x="3008" y="-332"/>
                            <a:chExt cx="29" cy="113"/>
                          </a:xfrm>
                        </wpg:grpSpPr>
                        <wps:wsp>
                          <wps:cNvPr id="3572" name="Freeform 131"/>
                          <wps:cNvSpPr>
                            <a:spLocks/>
                          </wps:cNvSpPr>
                          <wps:spPr bwMode="auto">
                            <a:xfrm>
                              <a:off x="3008" y="-332"/>
                              <a:ext cx="29" cy="113"/>
                            </a:xfrm>
                            <a:custGeom>
                              <a:avLst/>
                              <a:gdLst>
                                <a:gd name="T0" fmla="+- 0 3012 3008"/>
                                <a:gd name="T1" fmla="*/ T0 w 29"/>
                                <a:gd name="T2" fmla="+- 0 -332 -332"/>
                                <a:gd name="T3" fmla="*/ -332 h 113"/>
                                <a:gd name="T4" fmla="+- 0 3033 3008"/>
                                <a:gd name="T5" fmla="*/ T4 w 29"/>
                                <a:gd name="T6" fmla="+- 0 -265 -332"/>
                                <a:gd name="T7" fmla="*/ -265 h 113"/>
                                <a:gd name="T8" fmla="+- 0 3037 3008"/>
                                <a:gd name="T9" fmla="*/ T8 w 29"/>
                                <a:gd name="T10" fmla="+- 0 -237 -332"/>
                                <a:gd name="T11" fmla="*/ -237 h 113"/>
                                <a:gd name="T12" fmla="+- 0 3037 3008"/>
                                <a:gd name="T13" fmla="*/ T12 w 29"/>
                                <a:gd name="T14" fmla="+- 0 -231 -332"/>
                                <a:gd name="T15" fmla="*/ -231 h 113"/>
                                <a:gd name="T16" fmla="+- 0 3037 3008"/>
                                <a:gd name="T17" fmla="*/ T16 w 29"/>
                                <a:gd name="T18" fmla="+- 0 -222 -332"/>
                                <a:gd name="T19" fmla="*/ -222 h 113"/>
                                <a:gd name="T20" fmla="+- 0 3035 3008"/>
                                <a:gd name="T21" fmla="*/ T20 w 29"/>
                                <a:gd name="T22" fmla="+- 0 -218 -332"/>
                                <a:gd name="T23" fmla="*/ -218 h 113"/>
                                <a:gd name="T24" fmla="+- 0 3030 3008"/>
                                <a:gd name="T25" fmla="*/ T24 w 29"/>
                                <a:gd name="T26" fmla="+- 0 -218 -332"/>
                                <a:gd name="T27" fmla="*/ -218 h 113"/>
                                <a:gd name="T28" fmla="+- 0 3026 3008"/>
                                <a:gd name="T29" fmla="*/ T28 w 29"/>
                                <a:gd name="T30" fmla="+- 0 -218 -332"/>
                                <a:gd name="T31" fmla="*/ -218 h 113"/>
                                <a:gd name="T32" fmla="+- 0 3024 3008"/>
                                <a:gd name="T33" fmla="*/ T32 w 29"/>
                                <a:gd name="T34" fmla="+- 0 -221 -332"/>
                                <a:gd name="T35" fmla="*/ -221 h 113"/>
                                <a:gd name="T36" fmla="+- 0 3024 3008"/>
                                <a:gd name="T37" fmla="*/ T36 w 29"/>
                                <a:gd name="T38" fmla="+- 0 -227 -332"/>
                                <a:gd name="T39" fmla="*/ -227 h 113"/>
                                <a:gd name="T40" fmla="+- 0 3024 3008"/>
                                <a:gd name="T41" fmla="*/ T40 w 29"/>
                                <a:gd name="T42" fmla="+- 0 -244 -332"/>
                                <a:gd name="T43" fmla="*/ -244 h 113"/>
                                <a:gd name="T44" fmla="+- 0 3024 3008"/>
                                <a:gd name="T45" fmla="*/ T44 w 29"/>
                                <a:gd name="T46" fmla="+- 0 -257 -332"/>
                                <a:gd name="T47" fmla="*/ -257 h 113"/>
                                <a:gd name="T48" fmla="+- 0 3022 3008"/>
                                <a:gd name="T49" fmla="*/ T48 w 29"/>
                                <a:gd name="T50" fmla="+- 0 -266 -332"/>
                                <a:gd name="T51" fmla="*/ -266 h 113"/>
                                <a:gd name="T52" fmla="+- 0 3022 3008"/>
                                <a:gd name="T53" fmla="*/ T52 w 29"/>
                                <a:gd name="T54" fmla="+- 0 -275 -332"/>
                                <a:gd name="T55" fmla="*/ -275 h 113"/>
                                <a:gd name="T56" fmla="+- 0 3020 3008"/>
                                <a:gd name="T57" fmla="*/ T56 w 29"/>
                                <a:gd name="T58" fmla="+- 0 -285 -332"/>
                                <a:gd name="T59" fmla="*/ -285 h 113"/>
                                <a:gd name="T60" fmla="+- 0 3018 3008"/>
                                <a:gd name="T61" fmla="*/ T60 w 29"/>
                                <a:gd name="T62" fmla="+- 0 -295 -332"/>
                                <a:gd name="T63" fmla="*/ -295 h 113"/>
                                <a:gd name="T64" fmla="+- 0 3016 3008"/>
                                <a:gd name="T65" fmla="*/ T64 w 29"/>
                                <a:gd name="T66" fmla="+- 0 -306 -332"/>
                                <a:gd name="T67" fmla="*/ -306 h 113"/>
                                <a:gd name="T68" fmla="+- 0 3012 3008"/>
                                <a:gd name="T69" fmla="*/ T68 w 29"/>
                                <a:gd name="T70" fmla="+- 0 -318 -332"/>
                                <a:gd name="T71" fmla="*/ -318 h 113"/>
                                <a:gd name="T72" fmla="+- 0 3008 3008"/>
                                <a:gd name="T73" fmla="*/ T72 w 29"/>
                                <a:gd name="T74" fmla="+- 0 -330 -332"/>
                                <a:gd name="T75" fmla="*/ -330 h 113"/>
                                <a:gd name="T76" fmla="+- 0 3009 3008"/>
                                <a:gd name="T77" fmla="*/ T76 w 29"/>
                                <a:gd name="T78" fmla="+- 0 -331 -332"/>
                                <a:gd name="T79" fmla="*/ -331 h 113"/>
                                <a:gd name="T80" fmla="+- 0 3011 3008"/>
                                <a:gd name="T81" fmla="*/ T80 w 29"/>
                                <a:gd name="T82" fmla="+- 0 -331 -332"/>
                                <a:gd name="T83" fmla="*/ -331 h 113"/>
                                <a:gd name="T84" fmla="+- 0 3012 3008"/>
                                <a:gd name="T85" fmla="*/ T84 w 29"/>
                                <a:gd name="T86" fmla="+- 0 -332 -332"/>
                                <a:gd name="T87" fmla="*/ -332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29" h="113">
                                  <a:moveTo>
                                    <a:pt x="4" y="0"/>
                                  </a:moveTo>
                                  <a:lnTo>
                                    <a:pt x="25" y="67"/>
                                  </a:lnTo>
                                  <a:lnTo>
                                    <a:pt x="29" y="95"/>
                                  </a:lnTo>
                                  <a:lnTo>
                                    <a:pt x="29" y="101"/>
                                  </a:lnTo>
                                  <a:lnTo>
                                    <a:pt x="29" y="110"/>
                                  </a:lnTo>
                                  <a:lnTo>
                                    <a:pt x="27" y="114"/>
                                  </a:lnTo>
                                  <a:lnTo>
                                    <a:pt x="22" y="114"/>
                                  </a:lnTo>
                                  <a:lnTo>
                                    <a:pt x="18" y="114"/>
                                  </a:lnTo>
                                  <a:lnTo>
                                    <a:pt x="16" y="111"/>
                                  </a:lnTo>
                                  <a:lnTo>
                                    <a:pt x="16" y="105"/>
                                  </a:lnTo>
                                  <a:lnTo>
                                    <a:pt x="16" y="88"/>
                                  </a:lnTo>
                                  <a:lnTo>
                                    <a:pt x="16" y="75"/>
                                  </a:lnTo>
                                  <a:lnTo>
                                    <a:pt x="14" y="66"/>
                                  </a:lnTo>
                                  <a:lnTo>
                                    <a:pt x="14" y="57"/>
                                  </a:lnTo>
                                  <a:lnTo>
                                    <a:pt x="12" y="47"/>
                                  </a:lnTo>
                                  <a:lnTo>
                                    <a:pt x="10" y="37"/>
                                  </a:lnTo>
                                  <a:lnTo>
                                    <a:pt x="8" y="26"/>
                                  </a:lnTo>
                                  <a:lnTo>
                                    <a:pt x="4" y="14"/>
                                  </a:lnTo>
                                  <a:lnTo>
                                    <a:pt x="0" y="2"/>
                                  </a:lnTo>
                                  <a:lnTo>
                                    <a:pt x="1" y="1"/>
                                  </a:lnTo>
                                  <a:lnTo>
                                    <a:pt x="3" y="1"/>
                                  </a:lnTo>
                                  <a:lnTo>
                                    <a:pt x="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73" name="Group 128"/>
                        <wpg:cNvGrpSpPr>
                          <a:grpSpLocks/>
                        </wpg:cNvGrpSpPr>
                        <wpg:grpSpPr bwMode="auto">
                          <a:xfrm>
                            <a:off x="3083" y="-338"/>
                            <a:ext cx="57" cy="143"/>
                            <a:chOff x="3083" y="-338"/>
                            <a:chExt cx="57" cy="143"/>
                          </a:xfrm>
                        </wpg:grpSpPr>
                        <wps:wsp>
                          <wps:cNvPr id="3574" name="Freeform 129"/>
                          <wps:cNvSpPr>
                            <a:spLocks/>
                          </wps:cNvSpPr>
                          <wps:spPr bwMode="auto">
                            <a:xfrm>
                              <a:off x="3083" y="-338"/>
                              <a:ext cx="57" cy="143"/>
                            </a:xfrm>
                            <a:custGeom>
                              <a:avLst/>
                              <a:gdLst>
                                <a:gd name="T0" fmla="+- 0 3116 3083"/>
                                <a:gd name="T1" fmla="*/ T0 w 57"/>
                                <a:gd name="T2" fmla="+- 0 -338 -338"/>
                                <a:gd name="T3" fmla="*/ -338 h 143"/>
                                <a:gd name="T4" fmla="+- 0 3140 3083"/>
                                <a:gd name="T5" fmla="*/ T4 w 57"/>
                                <a:gd name="T6" fmla="+- 0 -328 -338"/>
                                <a:gd name="T7" fmla="*/ -328 h 143"/>
                                <a:gd name="T8" fmla="+- 0 3140 3083"/>
                                <a:gd name="T9" fmla="*/ T8 w 57"/>
                                <a:gd name="T10" fmla="+- 0 -327 -338"/>
                                <a:gd name="T11" fmla="*/ -327 h 143"/>
                                <a:gd name="T12" fmla="+- 0 3140 3083"/>
                                <a:gd name="T13" fmla="*/ T12 w 57"/>
                                <a:gd name="T14" fmla="+- 0 -325 -338"/>
                                <a:gd name="T15" fmla="*/ -325 h 143"/>
                                <a:gd name="T16" fmla="+- 0 3138 3083"/>
                                <a:gd name="T17" fmla="*/ T16 w 57"/>
                                <a:gd name="T18" fmla="+- 0 -324 -338"/>
                                <a:gd name="T19" fmla="*/ -324 h 143"/>
                                <a:gd name="T20" fmla="+- 0 3136 3083"/>
                                <a:gd name="T21" fmla="*/ T20 w 57"/>
                                <a:gd name="T22" fmla="+- 0 -324 -338"/>
                                <a:gd name="T23" fmla="*/ -324 h 143"/>
                                <a:gd name="T24" fmla="+- 0 3133 3083"/>
                                <a:gd name="T25" fmla="*/ T24 w 57"/>
                                <a:gd name="T26" fmla="+- 0 -322 -338"/>
                                <a:gd name="T27" fmla="*/ -322 h 143"/>
                                <a:gd name="T28" fmla="+- 0 3130 3083"/>
                                <a:gd name="T29" fmla="*/ T28 w 57"/>
                                <a:gd name="T30" fmla="+- 0 -321 -338"/>
                                <a:gd name="T31" fmla="*/ -321 h 143"/>
                                <a:gd name="T32" fmla="+- 0 3127 3083"/>
                                <a:gd name="T33" fmla="*/ T32 w 57"/>
                                <a:gd name="T34" fmla="+- 0 -321 -338"/>
                                <a:gd name="T35" fmla="*/ -321 h 143"/>
                                <a:gd name="T36" fmla="+- 0 3122 3083"/>
                                <a:gd name="T37" fmla="*/ T36 w 57"/>
                                <a:gd name="T38" fmla="+- 0 -301 -338"/>
                                <a:gd name="T39" fmla="*/ -301 h 143"/>
                                <a:gd name="T40" fmla="+- 0 3117 3083"/>
                                <a:gd name="T41" fmla="*/ T40 w 57"/>
                                <a:gd name="T42" fmla="+- 0 -281 -338"/>
                                <a:gd name="T43" fmla="*/ -281 h 143"/>
                                <a:gd name="T44" fmla="+- 0 3111 3083"/>
                                <a:gd name="T45" fmla="*/ T44 w 57"/>
                                <a:gd name="T46" fmla="+- 0 -263 -338"/>
                                <a:gd name="T47" fmla="*/ -263 h 143"/>
                                <a:gd name="T48" fmla="+- 0 3104 3083"/>
                                <a:gd name="T49" fmla="*/ T48 w 57"/>
                                <a:gd name="T50" fmla="+- 0 -239 -338"/>
                                <a:gd name="T51" fmla="*/ -239 h 143"/>
                                <a:gd name="T52" fmla="+- 0 3098 3083"/>
                                <a:gd name="T53" fmla="*/ T52 w 57"/>
                                <a:gd name="T54" fmla="+- 0 -220 -338"/>
                                <a:gd name="T55" fmla="*/ -220 h 143"/>
                                <a:gd name="T56" fmla="+- 0 3093 3083"/>
                                <a:gd name="T57" fmla="*/ T56 w 57"/>
                                <a:gd name="T58" fmla="+- 0 -203 -338"/>
                                <a:gd name="T59" fmla="*/ -203 h 143"/>
                                <a:gd name="T60" fmla="+- 0 3087 3083"/>
                                <a:gd name="T61" fmla="*/ T60 w 57"/>
                                <a:gd name="T62" fmla="+- 0 -195 -338"/>
                                <a:gd name="T63" fmla="*/ -195 h 143"/>
                                <a:gd name="T64" fmla="+- 0 3085 3083"/>
                                <a:gd name="T65" fmla="*/ T64 w 57"/>
                                <a:gd name="T66" fmla="+- 0 -195 -338"/>
                                <a:gd name="T67" fmla="*/ -195 h 143"/>
                                <a:gd name="T68" fmla="+- 0 3083 3083"/>
                                <a:gd name="T69" fmla="*/ T68 w 57"/>
                                <a:gd name="T70" fmla="+- 0 -196 -338"/>
                                <a:gd name="T71" fmla="*/ -196 h 143"/>
                                <a:gd name="T72" fmla="+- 0 3100 3083"/>
                                <a:gd name="T73" fmla="*/ T72 w 57"/>
                                <a:gd name="T74" fmla="+- 0 -256 -338"/>
                                <a:gd name="T75" fmla="*/ -256 h 143"/>
                                <a:gd name="T76" fmla="+- 0 3113 3083"/>
                                <a:gd name="T77" fmla="*/ T76 w 57"/>
                                <a:gd name="T78" fmla="+- 0 -319 -338"/>
                                <a:gd name="T79" fmla="*/ -319 h 143"/>
                                <a:gd name="T80" fmla="+- 0 3115 3083"/>
                                <a:gd name="T81" fmla="*/ T80 w 57"/>
                                <a:gd name="T82" fmla="+- 0 -335 -338"/>
                                <a:gd name="T83" fmla="*/ -335 h 143"/>
                                <a:gd name="T84" fmla="+- 0 3116 3083"/>
                                <a:gd name="T85" fmla="*/ T84 w 57"/>
                                <a:gd name="T86" fmla="+- 0 -338 -338"/>
                                <a:gd name="T87" fmla="*/ -338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57" h="143">
                                  <a:moveTo>
                                    <a:pt x="33" y="0"/>
                                  </a:moveTo>
                                  <a:lnTo>
                                    <a:pt x="57" y="10"/>
                                  </a:lnTo>
                                  <a:lnTo>
                                    <a:pt x="57" y="11"/>
                                  </a:lnTo>
                                  <a:lnTo>
                                    <a:pt x="57" y="13"/>
                                  </a:lnTo>
                                  <a:lnTo>
                                    <a:pt x="55" y="14"/>
                                  </a:lnTo>
                                  <a:lnTo>
                                    <a:pt x="53" y="14"/>
                                  </a:lnTo>
                                  <a:lnTo>
                                    <a:pt x="50" y="16"/>
                                  </a:lnTo>
                                  <a:lnTo>
                                    <a:pt x="47" y="17"/>
                                  </a:lnTo>
                                  <a:lnTo>
                                    <a:pt x="44" y="17"/>
                                  </a:lnTo>
                                  <a:lnTo>
                                    <a:pt x="39" y="37"/>
                                  </a:lnTo>
                                  <a:lnTo>
                                    <a:pt x="34" y="57"/>
                                  </a:lnTo>
                                  <a:lnTo>
                                    <a:pt x="28" y="75"/>
                                  </a:lnTo>
                                  <a:lnTo>
                                    <a:pt x="21" y="99"/>
                                  </a:lnTo>
                                  <a:lnTo>
                                    <a:pt x="15" y="118"/>
                                  </a:lnTo>
                                  <a:lnTo>
                                    <a:pt x="10" y="135"/>
                                  </a:lnTo>
                                  <a:lnTo>
                                    <a:pt x="4" y="143"/>
                                  </a:lnTo>
                                  <a:lnTo>
                                    <a:pt x="2" y="143"/>
                                  </a:lnTo>
                                  <a:lnTo>
                                    <a:pt x="0" y="142"/>
                                  </a:lnTo>
                                  <a:lnTo>
                                    <a:pt x="17" y="82"/>
                                  </a:lnTo>
                                  <a:lnTo>
                                    <a:pt x="30" y="19"/>
                                  </a:lnTo>
                                  <a:lnTo>
                                    <a:pt x="32" y="3"/>
                                  </a:lnTo>
                                  <a:lnTo>
                                    <a:pt x="3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75" name="Group 126"/>
                        <wpg:cNvGrpSpPr>
                          <a:grpSpLocks/>
                        </wpg:cNvGrpSpPr>
                        <wpg:grpSpPr bwMode="auto">
                          <a:xfrm>
                            <a:off x="2954" y="-214"/>
                            <a:ext cx="228" cy="25"/>
                            <a:chOff x="2954" y="-214"/>
                            <a:chExt cx="228" cy="25"/>
                          </a:xfrm>
                        </wpg:grpSpPr>
                        <wps:wsp>
                          <wps:cNvPr id="3576" name="Freeform 127"/>
                          <wps:cNvSpPr>
                            <a:spLocks/>
                          </wps:cNvSpPr>
                          <wps:spPr bwMode="auto">
                            <a:xfrm>
                              <a:off x="2954" y="-214"/>
                              <a:ext cx="228" cy="25"/>
                            </a:xfrm>
                            <a:custGeom>
                              <a:avLst/>
                              <a:gdLst>
                                <a:gd name="T0" fmla="+- 0 2954 2954"/>
                                <a:gd name="T1" fmla="*/ T0 w 228"/>
                                <a:gd name="T2" fmla="+- 0 -200 -214"/>
                                <a:gd name="T3" fmla="*/ -200 h 25"/>
                                <a:gd name="T4" fmla="+- 0 2960 2954"/>
                                <a:gd name="T5" fmla="*/ T4 w 228"/>
                                <a:gd name="T6" fmla="+- 0 -198 -214"/>
                                <a:gd name="T7" fmla="*/ -198 h 25"/>
                                <a:gd name="T8" fmla="+- 0 2968 2954"/>
                                <a:gd name="T9" fmla="*/ T8 w 228"/>
                                <a:gd name="T10" fmla="+- 0 -197 -214"/>
                                <a:gd name="T11" fmla="*/ -197 h 25"/>
                                <a:gd name="T12" fmla="+- 0 2977 2954"/>
                                <a:gd name="T13" fmla="*/ T12 w 228"/>
                                <a:gd name="T14" fmla="+- 0 -197 -214"/>
                                <a:gd name="T15" fmla="*/ -197 h 25"/>
                                <a:gd name="T16" fmla="+- 0 2997 2954"/>
                                <a:gd name="T17" fmla="*/ T16 w 228"/>
                                <a:gd name="T18" fmla="+- 0 -197 -214"/>
                                <a:gd name="T19" fmla="*/ -197 h 25"/>
                                <a:gd name="T20" fmla="+- 0 3017 2954"/>
                                <a:gd name="T21" fmla="*/ T20 w 228"/>
                                <a:gd name="T22" fmla="+- 0 -197 -214"/>
                                <a:gd name="T23" fmla="*/ -197 h 25"/>
                                <a:gd name="T24" fmla="+- 0 3037 2954"/>
                                <a:gd name="T25" fmla="*/ T24 w 228"/>
                                <a:gd name="T26" fmla="+- 0 -197 -214"/>
                                <a:gd name="T27" fmla="*/ -197 h 25"/>
                                <a:gd name="T28" fmla="+- 0 3057 2954"/>
                                <a:gd name="T29" fmla="*/ T28 w 228"/>
                                <a:gd name="T30" fmla="+- 0 -197 -214"/>
                                <a:gd name="T31" fmla="*/ -197 h 25"/>
                                <a:gd name="T32" fmla="+- 0 3077 2954"/>
                                <a:gd name="T33" fmla="*/ T32 w 228"/>
                                <a:gd name="T34" fmla="+- 0 -197 -214"/>
                                <a:gd name="T35" fmla="*/ -197 h 25"/>
                                <a:gd name="T36" fmla="+- 0 3097 2954"/>
                                <a:gd name="T37" fmla="*/ T36 w 228"/>
                                <a:gd name="T38" fmla="+- 0 -197 -214"/>
                                <a:gd name="T39" fmla="*/ -197 h 25"/>
                                <a:gd name="T40" fmla="+- 0 3117 2954"/>
                                <a:gd name="T41" fmla="*/ T40 w 228"/>
                                <a:gd name="T42" fmla="+- 0 -197 -214"/>
                                <a:gd name="T43" fmla="*/ -197 h 25"/>
                                <a:gd name="T44" fmla="+- 0 3137 2954"/>
                                <a:gd name="T45" fmla="*/ T44 w 228"/>
                                <a:gd name="T46" fmla="+- 0 -197 -214"/>
                                <a:gd name="T47" fmla="*/ -197 h 25"/>
                                <a:gd name="T48" fmla="+- 0 3151 2954"/>
                                <a:gd name="T49" fmla="*/ T48 w 228"/>
                                <a:gd name="T50" fmla="+- 0 -203 -214"/>
                                <a:gd name="T51" fmla="*/ -203 h 25"/>
                                <a:gd name="T52" fmla="+- 0 3155 2954"/>
                                <a:gd name="T53" fmla="*/ T52 w 228"/>
                                <a:gd name="T54" fmla="+- 0 -209 -214"/>
                                <a:gd name="T55" fmla="*/ -209 h 25"/>
                                <a:gd name="T56" fmla="+- 0 3159 2954"/>
                                <a:gd name="T57" fmla="*/ T56 w 228"/>
                                <a:gd name="T58" fmla="+- 0 -214 -214"/>
                                <a:gd name="T59" fmla="*/ -214 h 25"/>
                                <a:gd name="T60" fmla="+- 0 3166 2954"/>
                                <a:gd name="T61" fmla="*/ T60 w 228"/>
                                <a:gd name="T62" fmla="+- 0 -209 -214"/>
                                <a:gd name="T63" fmla="*/ -209 h 25"/>
                                <a:gd name="T64" fmla="+- 0 3173 2954"/>
                                <a:gd name="T65" fmla="*/ T64 w 228"/>
                                <a:gd name="T66" fmla="+- 0 -203 -214"/>
                                <a:gd name="T67" fmla="*/ -203 h 25"/>
                                <a:gd name="T68" fmla="+- 0 3179 2954"/>
                                <a:gd name="T69" fmla="*/ T68 w 228"/>
                                <a:gd name="T70" fmla="+- 0 -198 -214"/>
                                <a:gd name="T71" fmla="*/ -198 h 25"/>
                                <a:gd name="T72" fmla="+- 0 3181 2954"/>
                                <a:gd name="T73" fmla="*/ T72 w 228"/>
                                <a:gd name="T74" fmla="+- 0 -197 -214"/>
                                <a:gd name="T75" fmla="*/ -197 h 25"/>
                                <a:gd name="T76" fmla="+- 0 3182 2954"/>
                                <a:gd name="T77" fmla="*/ T76 w 228"/>
                                <a:gd name="T78" fmla="+- 0 -196 -214"/>
                                <a:gd name="T79" fmla="*/ -196 h 25"/>
                                <a:gd name="T80" fmla="+- 0 3182 2954"/>
                                <a:gd name="T81" fmla="*/ T80 w 228"/>
                                <a:gd name="T82" fmla="+- 0 -194 -214"/>
                                <a:gd name="T83" fmla="*/ -194 h 25"/>
                                <a:gd name="T84" fmla="+- 0 3182 2954"/>
                                <a:gd name="T85" fmla="*/ T84 w 228"/>
                                <a:gd name="T86" fmla="+- 0 -192 -214"/>
                                <a:gd name="T87" fmla="*/ -192 h 25"/>
                                <a:gd name="T88" fmla="+- 0 3180 2954"/>
                                <a:gd name="T89" fmla="*/ T88 w 228"/>
                                <a:gd name="T90" fmla="+- 0 -191 -214"/>
                                <a:gd name="T91" fmla="*/ -191 h 25"/>
                                <a:gd name="T92" fmla="+- 0 3177 2954"/>
                                <a:gd name="T93" fmla="*/ T92 w 228"/>
                                <a:gd name="T94" fmla="+- 0 -191 -214"/>
                                <a:gd name="T95" fmla="*/ -191 h 25"/>
                                <a:gd name="T96" fmla="+- 0 3157 2954"/>
                                <a:gd name="T97" fmla="*/ T96 w 228"/>
                                <a:gd name="T98" fmla="+- 0 -191 -214"/>
                                <a:gd name="T99" fmla="*/ -191 h 25"/>
                                <a:gd name="T100" fmla="+- 0 3137 2954"/>
                                <a:gd name="T101" fmla="*/ T100 w 228"/>
                                <a:gd name="T102" fmla="+- 0 -191 -214"/>
                                <a:gd name="T103" fmla="*/ -191 h 25"/>
                                <a:gd name="T104" fmla="+- 0 3117 2954"/>
                                <a:gd name="T105" fmla="*/ T104 w 228"/>
                                <a:gd name="T106" fmla="+- 0 -191 -214"/>
                                <a:gd name="T107" fmla="*/ -191 h 25"/>
                                <a:gd name="T108" fmla="+- 0 3097 2954"/>
                                <a:gd name="T109" fmla="*/ T108 w 228"/>
                                <a:gd name="T110" fmla="+- 0 -191 -214"/>
                                <a:gd name="T111" fmla="*/ -191 h 25"/>
                                <a:gd name="T112" fmla="+- 0 3077 2954"/>
                                <a:gd name="T113" fmla="*/ T112 w 228"/>
                                <a:gd name="T114" fmla="+- 0 -191 -214"/>
                                <a:gd name="T115" fmla="*/ -191 h 25"/>
                                <a:gd name="T116" fmla="+- 0 2977 2954"/>
                                <a:gd name="T117" fmla="*/ T116 w 228"/>
                                <a:gd name="T118" fmla="+- 0 -191 -214"/>
                                <a:gd name="T119" fmla="*/ -191 h 25"/>
                                <a:gd name="T120" fmla="+- 0 2968 2954"/>
                                <a:gd name="T121" fmla="*/ T120 w 228"/>
                                <a:gd name="T122" fmla="+- 0 -191 -214"/>
                                <a:gd name="T123" fmla="*/ -191 h 25"/>
                                <a:gd name="T124" fmla="+- 0 2961 2954"/>
                                <a:gd name="T125" fmla="*/ T124 w 228"/>
                                <a:gd name="T126" fmla="+- 0 -190 -214"/>
                                <a:gd name="T127" fmla="*/ -190 h 25"/>
                                <a:gd name="T128" fmla="+- 0 2958 2954"/>
                                <a:gd name="T129" fmla="*/ T128 w 228"/>
                                <a:gd name="T130" fmla="+- 0 -189 -214"/>
                                <a:gd name="T131" fmla="*/ -189 h 25"/>
                                <a:gd name="T132" fmla="+- 0 2957 2954"/>
                                <a:gd name="T133" fmla="*/ T132 w 228"/>
                                <a:gd name="T134" fmla="+- 0 -193 -214"/>
                                <a:gd name="T135" fmla="*/ -193 h 25"/>
                                <a:gd name="T136" fmla="+- 0 2955 2954"/>
                                <a:gd name="T137" fmla="*/ T136 w 228"/>
                                <a:gd name="T138" fmla="+- 0 -196 -214"/>
                                <a:gd name="T139" fmla="*/ -196 h 25"/>
                                <a:gd name="T140" fmla="+- 0 2954 2954"/>
                                <a:gd name="T141" fmla="*/ T140 w 228"/>
                                <a:gd name="T142" fmla="+- 0 -200 -214"/>
                                <a:gd name="T143" fmla="*/ -200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228" h="25">
                                  <a:moveTo>
                                    <a:pt x="0" y="14"/>
                                  </a:moveTo>
                                  <a:lnTo>
                                    <a:pt x="6" y="16"/>
                                  </a:lnTo>
                                  <a:lnTo>
                                    <a:pt x="14" y="17"/>
                                  </a:lnTo>
                                  <a:lnTo>
                                    <a:pt x="23" y="17"/>
                                  </a:lnTo>
                                  <a:lnTo>
                                    <a:pt x="43" y="17"/>
                                  </a:lnTo>
                                  <a:lnTo>
                                    <a:pt x="63" y="17"/>
                                  </a:lnTo>
                                  <a:lnTo>
                                    <a:pt x="83" y="17"/>
                                  </a:lnTo>
                                  <a:lnTo>
                                    <a:pt x="103" y="17"/>
                                  </a:lnTo>
                                  <a:lnTo>
                                    <a:pt x="123" y="17"/>
                                  </a:lnTo>
                                  <a:lnTo>
                                    <a:pt x="143" y="17"/>
                                  </a:lnTo>
                                  <a:lnTo>
                                    <a:pt x="163" y="17"/>
                                  </a:lnTo>
                                  <a:lnTo>
                                    <a:pt x="183" y="17"/>
                                  </a:lnTo>
                                  <a:lnTo>
                                    <a:pt x="197" y="11"/>
                                  </a:lnTo>
                                  <a:lnTo>
                                    <a:pt x="201" y="5"/>
                                  </a:lnTo>
                                  <a:lnTo>
                                    <a:pt x="205" y="0"/>
                                  </a:lnTo>
                                  <a:lnTo>
                                    <a:pt x="212" y="5"/>
                                  </a:lnTo>
                                  <a:lnTo>
                                    <a:pt x="219" y="11"/>
                                  </a:lnTo>
                                  <a:lnTo>
                                    <a:pt x="225" y="16"/>
                                  </a:lnTo>
                                  <a:lnTo>
                                    <a:pt x="227" y="17"/>
                                  </a:lnTo>
                                  <a:lnTo>
                                    <a:pt x="228" y="18"/>
                                  </a:lnTo>
                                  <a:lnTo>
                                    <a:pt x="228" y="20"/>
                                  </a:lnTo>
                                  <a:lnTo>
                                    <a:pt x="228" y="22"/>
                                  </a:lnTo>
                                  <a:lnTo>
                                    <a:pt x="226" y="23"/>
                                  </a:lnTo>
                                  <a:lnTo>
                                    <a:pt x="223" y="23"/>
                                  </a:lnTo>
                                  <a:lnTo>
                                    <a:pt x="203" y="23"/>
                                  </a:lnTo>
                                  <a:lnTo>
                                    <a:pt x="183" y="23"/>
                                  </a:lnTo>
                                  <a:lnTo>
                                    <a:pt x="163" y="23"/>
                                  </a:lnTo>
                                  <a:lnTo>
                                    <a:pt x="143" y="23"/>
                                  </a:lnTo>
                                  <a:lnTo>
                                    <a:pt x="123" y="23"/>
                                  </a:lnTo>
                                  <a:lnTo>
                                    <a:pt x="23" y="23"/>
                                  </a:lnTo>
                                  <a:lnTo>
                                    <a:pt x="14" y="23"/>
                                  </a:lnTo>
                                  <a:lnTo>
                                    <a:pt x="7" y="24"/>
                                  </a:lnTo>
                                  <a:lnTo>
                                    <a:pt x="4" y="25"/>
                                  </a:lnTo>
                                  <a:lnTo>
                                    <a:pt x="3" y="21"/>
                                  </a:lnTo>
                                  <a:lnTo>
                                    <a:pt x="1" y="18"/>
                                  </a:lnTo>
                                  <a:lnTo>
                                    <a:pt x="0" y="1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D4F0DB" id="Group 125" o:spid="_x0000_s1026" style="position:absolute;margin-left:147.3pt;margin-top:-21pt;width:12.15pt;height:11.95pt;z-index:-251617792;mso-position-horizontal-relative:page" coordorigin="2946,-420" coordsize="243,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">
                <v:group id="Group 136" o:spid="_x0000_s1027" style="position:absolute;left:2954;top:-413;width:228;height:224" coordorigin="2954,-413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">
                  <v:shape id="Freeform 143" o:spid="_x0000_s1028" style="position:absolute;left:2954;top:-41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" path="m6,49r1,4l10,60r3,-1l19,58r13,l215,58r2,-1l217,55r-112,l105,52r-86,l11,51,6,49e" fillcolor="black" stroked="f">
                    <v:path arrowok="t" o:connecttype="custom" o:connectlocs="6,-364;7,-360;10,-353;13,-354;19,-355;32,-355;215,-355;217,-356;217,-358;105,-358;105,-361;19,-361;11,-362;6,-364" o:connectangles="0,0,0,0,0,0,0,0,0,0,0,0,0,0"/>
                  </v:shape>
                  <v:shape id="Freeform 142" o:spid="_x0000_s1029" style="position:absolute;left:2954;top:-41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" path="m195,36r-4,5l187,46r-18,6l116,52r,3l217,55r,-2l216,52r-2,-1l208,46,195,36e" fillcolor="black" stroked="f">
                    <v:path arrowok="t" o:connecttype="custom" o:connectlocs="195,-377;191,-372;187,-367;169,-361;116,-361;116,-358;217,-358;217,-360;216,-361;214,-362;208,-367;195,-377" o:connectangles="0,0,0,0,0,0,0,0,0,0,0,0"/>
                  </v:shape>
                  <v:shape id="Freeform 141" o:spid="_x0000_s1030" style="position:absolute;left:2954;top:-41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" path="m103,r1,5l105,12r,40l116,52r,-36l120,16r3,-1l126,13r2,l129,12r,-4l128,7,126,6,120,3,112,1,103,e" fillcolor="black" stroked="f">
                    <v:path arrowok="t" o:connecttype="custom" o:connectlocs="103,-413;104,-408;105,-401;105,-361;116,-361;116,-397;120,-397;123,-398;126,-400;128,-400;129,-401;129,-405;128,-406;126,-407;120,-410;112,-412;103,-413" o:connectangles="0,0,0,0,0,0,0,0,0,0,0,0,0,0,0,0,0"/>
                  </v:shape>
                  <v:shape id="Freeform 140" o:spid="_x0000_s1031" style="position:absolute;left:2954;top:-41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" path="m58,81r-1,1l55,82r-1,1l58,95r4,12l64,118r2,10l68,138r,9l70,156r,12l70,192r2,3l81,195r2,-4l83,176r-1,-8l66,101,58,81e" fillcolor="black" stroked="f">
                    <v:path arrowok="t" o:connecttype="custom" o:connectlocs="58,-332;57,-331;55,-331;54,-330;58,-318;62,-306;64,-295;66,-285;68,-275;68,-266;70,-257;70,-245;70,-221;72,-218;81,-218;83,-222;83,-237;82,-245;66,-312;58,-332" o:connectangles="0,0,0,0,0,0,0,0,0,0,0,0,0,0,0,0,0,0,0,0"/>
                  </v:shape>
                  <v:shape id="Freeform 139" o:spid="_x0000_s1032" style="position:absolute;left:2954;top:-41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" path="m,213r1,4l3,220r1,4l7,223r7,-1l23,222r203,l228,221r,-3l133,218r-2,l129,217r,-1l14,216,6,215,,213e" fillcolor="black" stroked="f">
                    <v:path arrowok="t" o:connecttype="custom" o:connectlocs="0,-200;1,-196;3,-193;4,-189;7,-190;14,-191;23,-191;226,-191;228,-192;228,-195;133,-195;131,-195;129,-196;129,-197;14,-197;6,-198;0,-200" o:connectangles="0,0,0,0,0,0,0,0,0,0,0,0,0,0,0,0,0"/>
                  </v:shape>
                  <v:shape id="Freeform 138" o:spid="_x0000_s1033" style="position:absolute;left:2954;top:-41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" path="m205,199r-4,5l197,210r-14,6l135,216r-2,2l228,218r,-1l227,216r-2,-1l219,210r-7,-6l205,199e" fillcolor="black" stroked="f">
                    <v:path arrowok="t" o:connecttype="custom" o:connectlocs="205,-214;201,-209;197,-203;183,-197;135,-197;133,-195;228,-195;228,-196;227,-197;225,-198;219,-203;212,-209;205,-214" o:connectangles="0,0,0,0,0,0,0,0,0,0,0,0,0"/>
                  </v:shape>
                  <v:shape id="Freeform 137" o:spid="_x0000_s1034" style="position:absolute;left:2954;top:-41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" path="m162,75r-12,63l135,199r-6,17l135,216r4,-6l144,193r6,-19l157,150r6,-18l168,112r5,-20l176,92r3,-1l182,89r2,l186,88r,-3l185,84r-2,-2l177,79r-7,-2l162,75e" fillcolor="black" stroked="f">
                    <v:path arrowok="t" o:connecttype="custom" o:connectlocs="162,-338;150,-275;135,-214;129,-197;135,-197;139,-203;144,-220;150,-239;157,-263;163,-281;168,-301;173,-321;176,-321;179,-322;182,-324;184,-324;186,-325;186,-328;185,-329;183,-331;177,-334;170,-336;162,-338" o:connectangles="0,0,0,0,0,0,0,0,0,0,0,0,0,0,0,0,0,0,0,0,0,0,0"/>
                  </v:shape>
                </v:group>
                <v:group id="Group 134" o:spid="_x0000_s1035" style="position:absolute;left:3057;top:-413;width:26;height:55" coordorigin="3057,-413" coordsize="26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">
                  <v:shape id="Freeform 135" o:spid="_x0000_s1036" style="position:absolute;left:3057;top:-413;width:26;height:55;visibility:visible;mso-wrap-style:square;v-text-anchor:top" coordsize="26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" path="m,l26,8r,2l26,12r-1,1l23,13r-3,2l17,16r-4,l13,29r,13l13,55r-4,l5,55r-3,l2,43,2,32,2,21r,-9l1,5,,xe" filled="f">
                    <v:path arrowok="t" o:connecttype="custom" o:connectlocs="0,-413;26,-405;26,-403;26,-401;25,-400;23,-400;20,-398;17,-397;13,-397;13,-384;13,-371;13,-358;9,-358;5,-358;2,-358;2,-370;2,-381;2,-392;2,-401;1,-408;0,-413" o:connectangles="0,0,0,0,0,0,0,0,0,0,0,0,0,0,0,0,0,0,0,0,0"/>
                  </v:shape>
                </v:group>
                <v:group id="Group 132" o:spid="_x0000_s1037" style="position:absolute;left:2960;top:-377;width:211;height:24" coordorigin="2960,-377" coordsize="211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">
                  <v:shape id="Freeform 133" o:spid="_x0000_s1038" style="position:absolute;left:2960;top:-377;width:211;height:24;visibility:visible;mso-wrap-style:square;v-text-anchor:top" coordsize="211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" path="m,13r5,2l13,16r10,l43,16r20,l83,16r20,l123,16r20,l163,16r18,-6l185,5,189,r7,5l202,10r6,5l210,16r1,1l211,19r,2l209,22r-3,l186,22r-20,l146,22r-20,l106,22r-20,l66,22r-20,l26,22r-13,l7,23,4,24,2,20,1,17,,13xe" filled="f">
                    <v:path arrowok="t" o:connecttype="custom" o:connectlocs="0,-364;5,-362;13,-361;23,-361;43,-361;63,-361;83,-361;103,-361;123,-361;143,-361;163,-361;181,-367;185,-372;189,-377;196,-372;202,-367;208,-362;210,-361;211,-360;211,-358;211,-356;209,-355;206,-355;186,-355;166,-355;146,-355;126,-355;106,-355;86,-355;66,-355;46,-355;26,-355;13,-355;7,-354;4,-353;2,-357;1,-360;0,-364" o:connectangles="0,0,0,0,0,0,0,0,0,0,0,0,0,0,0,0,0,0,0,0,0,0,0,0,0,0,0,0,0,0,0,0,0,0,0,0,0,0"/>
                  </v:shape>
                </v:group>
                <v:group id="Group 130" o:spid="_x0000_s1039" style="position:absolute;left:3008;top:-332;width:29;height:113" coordorigin="3008,-332" coordsize="29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5qpxwAAAN0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mLwn8vglPQK5/AAAA//8DAFBLAQItABQABgAIAAAAIQDb4fbL7gAAAIUBAAATAAAAAAAA&#10;AAAAAAAAAAAAAABbQ29udGVudF9UeXBlc10ueG1sUEsBAi0AFAAGAAgAAAAhAFr0LFu/AAAAFQEA&#10;AAsAAAAAAAAAAAAAAAAAHwEAAF9yZWxzLy5yZWxzUEsBAi0AFAAGAAgAAAAhAKQPmqnHAAAA3QAA&#10;AA8AAAAAAAAAAAAAAAAABwIAAGRycy9kb3ducmV2LnhtbFBLBQYAAAAAAwADALcAAAD7AgAAAAA=&#10;">
                  <v:shape id="Freeform 131" o:spid="_x0000_s1040" style="position:absolute;left:3008;top:-332;width:29;height:113;visibility:visible;mso-wrap-style:square;v-text-anchor:top" coordsize="29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" path="m4,l25,67r4,28l29,101r,9l27,114r-5,l18,114r-2,-3l16,105r,-17l16,75,14,66r,-9l12,47,10,37,8,26,4,14,,2,1,1r2,l4,xe" filled="f">
                    <v:path arrowok="t" o:connecttype="custom" o:connectlocs="4,-332;25,-265;29,-237;29,-231;29,-222;27,-218;22,-218;18,-218;16,-221;16,-227;16,-244;16,-257;14,-266;14,-275;12,-285;10,-295;8,-306;4,-318;0,-330;1,-331;3,-331;4,-332" o:connectangles="0,0,0,0,0,0,0,0,0,0,0,0,0,0,0,0,0,0,0,0,0,0"/>
                  </v:shape>
                </v:group>
                <v:group id="Group 128" o:spid="_x0000_s1041" style="position:absolute;left:3083;top:-338;width:57;height:143" coordorigin="3083,-338" coordsize="57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">
                  <v:shape id="Freeform 129" o:spid="_x0000_s1042" style="position:absolute;left:3083;top:-338;width:57;height:143;visibility:visible;mso-wrap-style:square;v-text-anchor:top" coordsize="57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" path="m33,l57,10r,1l57,13r-2,1l53,14r-3,2l47,17r-3,l39,37,34,57,28,75,21,99r-6,19l10,135r-6,8l2,143,,142,17,82,30,19,32,3,33,xe" filled="f">
                    <v:path arrowok="t" o:connecttype="custom" o:connectlocs="33,-338;57,-328;57,-327;57,-325;55,-324;53,-324;50,-322;47,-321;44,-321;39,-301;34,-281;28,-263;21,-239;15,-220;10,-203;4,-195;2,-195;0,-196;17,-256;30,-319;32,-335;33,-338" o:connectangles="0,0,0,0,0,0,0,0,0,0,0,0,0,0,0,0,0,0,0,0,0,0"/>
                  </v:shape>
                </v:group>
                <v:group id="Group 126" o:spid="_x0000_s1043" style="position:absolute;left:2954;top:-214;width:228;height:25" coordorigin="2954,-214" coordsize="228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">
                  <v:shape id="Freeform 127" o:spid="_x0000_s1044" style="position:absolute;left:2954;top:-214;width:228;height:25;visibility:visible;mso-wrap-style:square;v-text-anchor:top" coordsize="228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" path="m,14r6,2l14,17r9,l43,17r20,l83,17r20,l123,17r20,l163,17r20,l197,11r4,-6l205,r7,5l219,11r6,5l227,17r1,1l228,20r,2l226,23r-3,l203,23r-20,l163,23r-20,l123,23,23,23r-9,l7,24,4,25,3,21,1,18,,14xe" filled="f">
                    <v:path arrowok="t" o:connecttype="custom" o:connectlocs="0,-200;6,-198;14,-197;23,-197;43,-197;63,-197;83,-197;103,-197;123,-197;143,-197;163,-197;183,-197;197,-203;201,-209;205,-214;212,-209;219,-203;225,-198;227,-197;228,-196;228,-194;228,-192;226,-191;223,-191;203,-191;183,-191;163,-191;143,-191;123,-191;23,-191;14,-191;7,-190;4,-189;3,-193;1,-196;0,-200" o:connectangles="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99712" behindDoc="1" locked="0" layoutInCell="1" allowOverlap="1" wp14:anchorId="56331705" wp14:editId="0106F40F">
                <wp:simplePos x="0" y="0"/>
                <wp:positionH relativeFrom="page">
                  <wp:posOffset>4970145</wp:posOffset>
                </wp:positionH>
                <wp:positionV relativeFrom="paragraph">
                  <wp:posOffset>-279400</wp:posOffset>
                </wp:positionV>
                <wp:extent cx="154305" cy="151765"/>
                <wp:effectExtent l="7620" t="12065" r="0" b="7620"/>
                <wp:wrapNone/>
                <wp:docPr id="3577" name="Group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4305" cy="151765"/>
                          <a:chOff x="7827" y="-440"/>
                          <a:chExt cx="243" cy="239"/>
                        </a:xfrm>
                      </wpg:grpSpPr>
                      <wpg:grpSp>
                        <wpg:cNvPr id="3578" name="Group 117"/>
                        <wpg:cNvGrpSpPr>
                          <a:grpSpLocks/>
                        </wpg:cNvGrpSpPr>
                        <wpg:grpSpPr bwMode="auto">
                          <a:xfrm>
                            <a:off x="7834" y="-433"/>
                            <a:ext cx="228" cy="224"/>
                            <a:chOff x="7834" y="-433"/>
                            <a:chExt cx="228" cy="224"/>
                          </a:xfrm>
                        </wpg:grpSpPr>
                        <wps:wsp>
                          <wps:cNvPr id="3579" name="Freeform 124"/>
                          <wps:cNvSpPr>
                            <a:spLocks/>
                          </wps:cNvSpPr>
                          <wps:spPr bwMode="auto">
                            <a:xfrm>
                              <a:off x="7834" y="-43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7840 7834"/>
                                <a:gd name="T1" fmla="*/ T0 w 228"/>
                                <a:gd name="T2" fmla="+- 0 -384 -433"/>
                                <a:gd name="T3" fmla="*/ -384 h 224"/>
                                <a:gd name="T4" fmla="+- 0 7841 7834"/>
                                <a:gd name="T5" fmla="*/ T4 w 228"/>
                                <a:gd name="T6" fmla="+- 0 -380 -433"/>
                                <a:gd name="T7" fmla="*/ -380 h 224"/>
                                <a:gd name="T8" fmla="+- 0 7844 7834"/>
                                <a:gd name="T9" fmla="*/ T8 w 228"/>
                                <a:gd name="T10" fmla="+- 0 -373 -433"/>
                                <a:gd name="T11" fmla="*/ -373 h 224"/>
                                <a:gd name="T12" fmla="+- 0 7847 7834"/>
                                <a:gd name="T13" fmla="*/ T12 w 228"/>
                                <a:gd name="T14" fmla="+- 0 -374 -433"/>
                                <a:gd name="T15" fmla="*/ -374 h 224"/>
                                <a:gd name="T16" fmla="+- 0 7853 7834"/>
                                <a:gd name="T17" fmla="*/ T16 w 228"/>
                                <a:gd name="T18" fmla="+- 0 -375 -433"/>
                                <a:gd name="T19" fmla="*/ -375 h 224"/>
                                <a:gd name="T20" fmla="+- 0 7866 7834"/>
                                <a:gd name="T21" fmla="*/ T20 w 228"/>
                                <a:gd name="T22" fmla="+- 0 -375 -433"/>
                                <a:gd name="T23" fmla="*/ -375 h 224"/>
                                <a:gd name="T24" fmla="+- 0 8049 7834"/>
                                <a:gd name="T25" fmla="*/ T24 w 228"/>
                                <a:gd name="T26" fmla="+- 0 -375 -433"/>
                                <a:gd name="T27" fmla="*/ -375 h 224"/>
                                <a:gd name="T28" fmla="+- 0 8051 7834"/>
                                <a:gd name="T29" fmla="*/ T28 w 228"/>
                                <a:gd name="T30" fmla="+- 0 -376 -433"/>
                                <a:gd name="T31" fmla="*/ -376 h 224"/>
                                <a:gd name="T32" fmla="+- 0 8051 7834"/>
                                <a:gd name="T33" fmla="*/ T32 w 228"/>
                                <a:gd name="T34" fmla="+- 0 -378 -433"/>
                                <a:gd name="T35" fmla="*/ -378 h 224"/>
                                <a:gd name="T36" fmla="+- 0 7939 7834"/>
                                <a:gd name="T37" fmla="*/ T36 w 228"/>
                                <a:gd name="T38" fmla="+- 0 -378 -433"/>
                                <a:gd name="T39" fmla="*/ -378 h 224"/>
                                <a:gd name="T40" fmla="+- 0 7939 7834"/>
                                <a:gd name="T41" fmla="*/ T40 w 228"/>
                                <a:gd name="T42" fmla="+- 0 -381 -433"/>
                                <a:gd name="T43" fmla="*/ -381 h 224"/>
                                <a:gd name="T44" fmla="+- 0 7853 7834"/>
                                <a:gd name="T45" fmla="*/ T44 w 228"/>
                                <a:gd name="T46" fmla="+- 0 -381 -433"/>
                                <a:gd name="T47" fmla="*/ -381 h 224"/>
                                <a:gd name="T48" fmla="+- 0 7845 7834"/>
                                <a:gd name="T49" fmla="*/ T48 w 228"/>
                                <a:gd name="T50" fmla="+- 0 -382 -433"/>
                                <a:gd name="T51" fmla="*/ -382 h 224"/>
                                <a:gd name="T52" fmla="+- 0 7840 7834"/>
                                <a:gd name="T53" fmla="*/ T52 w 228"/>
                                <a:gd name="T54" fmla="+- 0 -384 -433"/>
                                <a:gd name="T55" fmla="*/ -384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6" y="49"/>
                                  </a:moveTo>
                                  <a:lnTo>
                                    <a:pt x="7" y="53"/>
                                  </a:lnTo>
                                  <a:lnTo>
                                    <a:pt x="10" y="60"/>
                                  </a:lnTo>
                                  <a:lnTo>
                                    <a:pt x="13" y="59"/>
                                  </a:lnTo>
                                  <a:lnTo>
                                    <a:pt x="19" y="58"/>
                                  </a:lnTo>
                                  <a:lnTo>
                                    <a:pt x="32" y="58"/>
                                  </a:lnTo>
                                  <a:lnTo>
                                    <a:pt x="215" y="58"/>
                                  </a:lnTo>
                                  <a:lnTo>
                                    <a:pt x="217" y="57"/>
                                  </a:lnTo>
                                  <a:lnTo>
                                    <a:pt x="217" y="55"/>
                                  </a:lnTo>
                                  <a:lnTo>
                                    <a:pt x="105" y="55"/>
                                  </a:lnTo>
                                  <a:lnTo>
                                    <a:pt x="105" y="52"/>
                                  </a:lnTo>
                                  <a:lnTo>
                                    <a:pt x="19" y="52"/>
                                  </a:lnTo>
                                  <a:lnTo>
                                    <a:pt x="11" y="51"/>
                                  </a:lnTo>
                                  <a:lnTo>
                                    <a:pt x="6" y="4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0" name="Freeform 123"/>
                          <wps:cNvSpPr>
                            <a:spLocks/>
                          </wps:cNvSpPr>
                          <wps:spPr bwMode="auto">
                            <a:xfrm>
                              <a:off x="7834" y="-43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8029 7834"/>
                                <a:gd name="T1" fmla="*/ T0 w 228"/>
                                <a:gd name="T2" fmla="+- 0 -397 -433"/>
                                <a:gd name="T3" fmla="*/ -397 h 224"/>
                                <a:gd name="T4" fmla="+- 0 8025 7834"/>
                                <a:gd name="T5" fmla="*/ T4 w 228"/>
                                <a:gd name="T6" fmla="+- 0 -392 -433"/>
                                <a:gd name="T7" fmla="*/ -392 h 224"/>
                                <a:gd name="T8" fmla="+- 0 8021 7834"/>
                                <a:gd name="T9" fmla="*/ T8 w 228"/>
                                <a:gd name="T10" fmla="+- 0 -387 -433"/>
                                <a:gd name="T11" fmla="*/ -387 h 224"/>
                                <a:gd name="T12" fmla="+- 0 8003 7834"/>
                                <a:gd name="T13" fmla="*/ T12 w 228"/>
                                <a:gd name="T14" fmla="+- 0 -381 -433"/>
                                <a:gd name="T15" fmla="*/ -381 h 224"/>
                                <a:gd name="T16" fmla="+- 0 7950 7834"/>
                                <a:gd name="T17" fmla="*/ T16 w 228"/>
                                <a:gd name="T18" fmla="+- 0 -381 -433"/>
                                <a:gd name="T19" fmla="*/ -381 h 224"/>
                                <a:gd name="T20" fmla="+- 0 7950 7834"/>
                                <a:gd name="T21" fmla="*/ T20 w 228"/>
                                <a:gd name="T22" fmla="+- 0 -378 -433"/>
                                <a:gd name="T23" fmla="*/ -378 h 224"/>
                                <a:gd name="T24" fmla="+- 0 8051 7834"/>
                                <a:gd name="T25" fmla="*/ T24 w 228"/>
                                <a:gd name="T26" fmla="+- 0 -378 -433"/>
                                <a:gd name="T27" fmla="*/ -378 h 224"/>
                                <a:gd name="T28" fmla="+- 0 8051 7834"/>
                                <a:gd name="T29" fmla="*/ T28 w 228"/>
                                <a:gd name="T30" fmla="+- 0 -380 -433"/>
                                <a:gd name="T31" fmla="*/ -380 h 224"/>
                                <a:gd name="T32" fmla="+- 0 8050 7834"/>
                                <a:gd name="T33" fmla="*/ T32 w 228"/>
                                <a:gd name="T34" fmla="+- 0 -381 -433"/>
                                <a:gd name="T35" fmla="*/ -381 h 224"/>
                                <a:gd name="T36" fmla="+- 0 8048 7834"/>
                                <a:gd name="T37" fmla="*/ T36 w 228"/>
                                <a:gd name="T38" fmla="+- 0 -382 -433"/>
                                <a:gd name="T39" fmla="*/ -382 h 224"/>
                                <a:gd name="T40" fmla="+- 0 8042 7834"/>
                                <a:gd name="T41" fmla="*/ T40 w 228"/>
                                <a:gd name="T42" fmla="+- 0 -387 -433"/>
                                <a:gd name="T43" fmla="*/ -387 h 224"/>
                                <a:gd name="T44" fmla="+- 0 8029 7834"/>
                                <a:gd name="T45" fmla="*/ T44 w 228"/>
                                <a:gd name="T46" fmla="+- 0 -397 -433"/>
                                <a:gd name="T47" fmla="*/ -397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195" y="36"/>
                                  </a:moveTo>
                                  <a:lnTo>
                                    <a:pt x="191" y="41"/>
                                  </a:lnTo>
                                  <a:lnTo>
                                    <a:pt x="187" y="46"/>
                                  </a:lnTo>
                                  <a:lnTo>
                                    <a:pt x="169" y="52"/>
                                  </a:lnTo>
                                  <a:lnTo>
                                    <a:pt x="116" y="52"/>
                                  </a:lnTo>
                                  <a:lnTo>
                                    <a:pt x="116" y="55"/>
                                  </a:lnTo>
                                  <a:lnTo>
                                    <a:pt x="217" y="55"/>
                                  </a:lnTo>
                                  <a:lnTo>
                                    <a:pt x="217" y="53"/>
                                  </a:lnTo>
                                  <a:lnTo>
                                    <a:pt x="216" y="52"/>
                                  </a:lnTo>
                                  <a:lnTo>
                                    <a:pt x="214" y="51"/>
                                  </a:lnTo>
                                  <a:lnTo>
                                    <a:pt x="208" y="46"/>
                                  </a:lnTo>
                                  <a:lnTo>
                                    <a:pt x="195" y="36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1" name="Freeform 122"/>
                          <wps:cNvSpPr>
                            <a:spLocks/>
                          </wps:cNvSpPr>
                          <wps:spPr bwMode="auto">
                            <a:xfrm>
                              <a:off x="7834" y="-43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7937 7834"/>
                                <a:gd name="T1" fmla="*/ T0 w 228"/>
                                <a:gd name="T2" fmla="+- 0 -433 -433"/>
                                <a:gd name="T3" fmla="*/ -433 h 224"/>
                                <a:gd name="T4" fmla="+- 0 7938 7834"/>
                                <a:gd name="T5" fmla="*/ T4 w 228"/>
                                <a:gd name="T6" fmla="+- 0 -428 -433"/>
                                <a:gd name="T7" fmla="*/ -428 h 224"/>
                                <a:gd name="T8" fmla="+- 0 7939 7834"/>
                                <a:gd name="T9" fmla="*/ T8 w 228"/>
                                <a:gd name="T10" fmla="+- 0 -421 -433"/>
                                <a:gd name="T11" fmla="*/ -421 h 224"/>
                                <a:gd name="T12" fmla="+- 0 7939 7834"/>
                                <a:gd name="T13" fmla="*/ T12 w 228"/>
                                <a:gd name="T14" fmla="+- 0 -381 -433"/>
                                <a:gd name="T15" fmla="*/ -381 h 224"/>
                                <a:gd name="T16" fmla="+- 0 7950 7834"/>
                                <a:gd name="T17" fmla="*/ T16 w 228"/>
                                <a:gd name="T18" fmla="+- 0 -381 -433"/>
                                <a:gd name="T19" fmla="*/ -381 h 224"/>
                                <a:gd name="T20" fmla="+- 0 7950 7834"/>
                                <a:gd name="T21" fmla="*/ T20 w 228"/>
                                <a:gd name="T22" fmla="+- 0 -417 -433"/>
                                <a:gd name="T23" fmla="*/ -417 h 224"/>
                                <a:gd name="T24" fmla="+- 0 7954 7834"/>
                                <a:gd name="T25" fmla="*/ T24 w 228"/>
                                <a:gd name="T26" fmla="+- 0 -417 -433"/>
                                <a:gd name="T27" fmla="*/ -417 h 224"/>
                                <a:gd name="T28" fmla="+- 0 7957 7834"/>
                                <a:gd name="T29" fmla="*/ T28 w 228"/>
                                <a:gd name="T30" fmla="+- 0 -418 -433"/>
                                <a:gd name="T31" fmla="*/ -418 h 224"/>
                                <a:gd name="T32" fmla="+- 0 7960 7834"/>
                                <a:gd name="T33" fmla="*/ T32 w 228"/>
                                <a:gd name="T34" fmla="+- 0 -420 -433"/>
                                <a:gd name="T35" fmla="*/ -420 h 224"/>
                                <a:gd name="T36" fmla="+- 0 7962 7834"/>
                                <a:gd name="T37" fmla="*/ T36 w 228"/>
                                <a:gd name="T38" fmla="+- 0 -420 -433"/>
                                <a:gd name="T39" fmla="*/ -420 h 224"/>
                                <a:gd name="T40" fmla="+- 0 7963 7834"/>
                                <a:gd name="T41" fmla="*/ T40 w 228"/>
                                <a:gd name="T42" fmla="+- 0 -421 -433"/>
                                <a:gd name="T43" fmla="*/ -421 h 224"/>
                                <a:gd name="T44" fmla="+- 0 7963 7834"/>
                                <a:gd name="T45" fmla="*/ T44 w 228"/>
                                <a:gd name="T46" fmla="+- 0 -425 -433"/>
                                <a:gd name="T47" fmla="*/ -425 h 224"/>
                                <a:gd name="T48" fmla="+- 0 7962 7834"/>
                                <a:gd name="T49" fmla="*/ T48 w 228"/>
                                <a:gd name="T50" fmla="+- 0 -426 -433"/>
                                <a:gd name="T51" fmla="*/ -426 h 224"/>
                                <a:gd name="T52" fmla="+- 0 7960 7834"/>
                                <a:gd name="T53" fmla="*/ T52 w 228"/>
                                <a:gd name="T54" fmla="+- 0 -427 -433"/>
                                <a:gd name="T55" fmla="*/ -427 h 224"/>
                                <a:gd name="T56" fmla="+- 0 7954 7834"/>
                                <a:gd name="T57" fmla="*/ T56 w 228"/>
                                <a:gd name="T58" fmla="+- 0 -430 -433"/>
                                <a:gd name="T59" fmla="*/ -430 h 224"/>
                                <a:gd name="T60" fmla="+- 0 7946 7834"/>
                                <a:gd name="T61" fmla="*/ T60 w 228"/>
                                <a:gd name="T62" fmla="+- 0 -432 -433"/>
                                <a:gd name="T63" fmla="*/ -432 h 224"/>
                                <a:gd name="T64" fmla="+- 0 7937 7834"/>
                                <a:gd name="T65" fmla="*/ T64 w 228"/>
                                <a:gd name="T66" fmla="+- 0 -433 -433"/>
                                <a:gd name="T67" fmla="*/ -433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103" y="0"/>
                                  </a:moveTo>
                                  <a:lnTo>
                                    <a:pt x="104" y="5"/>
                                  </a:lnTo>
                                  <a:lnTo>
                                    <a:pt x="105" y="12"/>
                                  </a:lnTo>
                                  <a:lnTo>
                                    <a:pt x="105" y="52"/>
                                  </a:lnTo>
                                  <a:lnTo>
                                    <a:pt x="116" y="52"/>
                                  </a:lnTo>
                                  <a:lnTo>
                                    <a:pt x="116" y="16"/>
                                  </a:lnTo>
                                  <a:lnTo>
                                    <a:pt x="120" y="16"/>
                                  </a:lnTo>
                                  <a:lnTo>
                                    <a:pt x="123" y="15"/>
                                  </a:lnTo>
                                  <a:lnTo>
                                    <a:pt x="126" y="13"/>
                                  </a:lnTo>
                                  <a:lnTo>
                                    <a:pt x="128" y="13"/>
                                  </a:lnTo>
                                  <a:lnTo>
                                    <a:pt x="129" y="12"/>
                                  </a:lnTo>
                                  <a:lnTo>
                                    <a:pt x="129" y="8"/>
                                  </a:lnTo>
                                  <a:lnTo>
                                    <a:pt x="128" y="7"/>
                                  </a:lnTo>
                                  <a:lnTo>
                                    <a:pt x="126" y="6"/>
                                  </a:lnTo>
                                  <a:lnTo>
                                    <a:pt x="120" y="3"/>
                                  </a:lnTo>
                                  <a:lnTo>
                                    <a:pt x="112" y="1"/>
                                  </a:lnTo>
                                  <a:lnTo>
                                    <a:pt x="10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2" name="Freeform 121"/>
                          <wps:cNvSpPr>
                            <a:spLocks/>
                          </wps:cNvSpPr>
                          <wps:spPr bwMode="auto">
                            <a:xfrm>
                              <a:off x="7834" y="-43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7892 7834"/>
                                <a:gd name="T1" fmla="*/ T0 w 228"/>
                                <a:gd name="T2" fmla="+- 0 -352 -433"/>
                                <a:gd name="T3" fmla="*/ -352 h 224"/>
                                <a:gd name="T4" fmla="+- 0 7891 7834"/>
                                <a:gd name="T5" fmla="*/ T4 w 228"/>
                                <a:gd name="T6" fmla="+- 0 -351 -433"/>
                                <a:gd name="T7" fmla="*/ -351 h 224"/>
                                <a:gd name="T8" fmla="+- 0 7889 7834"/>
                                <a:gd name="T9" fmla="*/ T8 w 228"/>
                                <a:gd name="T10" fmla="+- 0 -351 -433"/>
                                <a:gd name="T11" fmla="*/ -351 h 224"/>
                                <a:gd name="T12" fmla="+- 0 7888 7834"/>
                                <a:gd name="T13" fmla="*/ T12 w 228"/>
                                <a:gd name="T14" fmla="+- 0 -350 -433"/>
                                <a:gd name="T15" fmla="*/ -350 h 224"/>
                                <a:gd name="T16" fmla="+- 0 7892 7834"/>
                                <a:gd name="T17" fmla="*/ T16 w 228"/>
                                <a:gd name="T18" fmla="+- 0 -338 -433"/>
                                <a:gd name="T19" fmla="*/ -338 h 224"/>
                                <a:gd name="T20" fmla="+- 0 7896 7834"/>
                                <a:gd name="T21" fmla="*/ T20 w 228"/>
                                <a:gd name="T22" fmla="+- 0 -326 -433"/>
                                <a:gd name="T23" fmla="*/ -326 h 224"/>
                                <a:gd name="T24" fmla="+- 0 7898 7834"/>
                                <a:gd name="T25" fmla="*/ T24 w 228"/>
                                <a:gd name="T26" fmla="+- 0 -315 -433"/>
                                <a:gd name="T27" fmla="*/ -315 h 224"/>
                                <a:gd name="T28" fmla="+- 0 7900 7834"/>
                                <a:gd name="T29" fmla="*/ T28 w 228"/>
                                <a:gd name="T30" fmla="+- 0 -305 -433"/>
                                <a:gd name="T31" fmla="*/ -305 h 224"/>
                                <a:gd name="T32" fmla="+- 0 7902 7834"/>
                                <a:gd name="T33" fmla="*/ T32 w 228"/>
                                <a:gd name="T34" fmla="+- 0 -295 -433"/>
                                <a:gd name="T35" fmla="*/ -295 h 224"/>
                                <a:gd name="T36" fmla="+- 0 7902 7834"/>
                                <a:gd name="T37" fmla="*/ T36 w 228"/>
                                <a:gd name="T38" fmla="+- 0 -286 -433"/>
                                <a:gd name="T39" fmla="*/ -286 h 224"/>
                                <a:gd name="T40" fmla="+- 0 7904 7834"/>
                                <a:gd name="T41" fmla="*/ T40 w 228"/>
                                <a:gd name="T42" fmla="+- 0 -277 -433"/>
                                <a:gd name="T43" fmla="*/ -277 h 224"/>
                                <a:gd name="T44" fmla="+- 0 7904 7834"/>
                                <a:gd name="T45" fmla="*/ T44 w 228"/>
                                <a:gd name="T46" fmla="+- 0 -265 -433"/>
                                <a:gd name="T47" fmla="*/ -265 h 224"/>
                                <a:gd name="T48" fmla="+- 0 7904 7834"/>
                                <a:gd name="T49" fmla="*/ T48 w 228"/>
                                <a:gd name="T50" fmla="+- 0 -241 -433"/>
                                <a:gd name="T51" fmla="*/ -241 h 224"/>
                                <a:gd name="T52" fmla="+- 0 7906 7834"/>
                                <a:gd name="T53" fmla="*/ T52 w 228"/>
                                <a:gd name="T54" fmla="+- 0 -238 -433"/>
                                <a:gd name="T55" fmla="*/ -238 h 224"/>
                                <a:gd name="T56" fmla="+- 0 7915 7834"/>
                                <a:gd name="T57" fmla="*/ T56 w 228"/>
                                <a:gd name="T58" fmla="+- 0 -238 -433"/>
                                <a:gd name="T59" fmla="*/ -238 h 224"/>
                                <a:gd name="T60" fmla="+- 0 7917 7834"/>
                                <a:gd name="T61" fmla="*/ T60 w 228"/>
                                <a:gd name="T62" fmla="+- 0 -242 -433"/>
                                <a:gd name="T63" fmla="*/ -242 h 224"/>
                                <a:gd name="T64" fmla="+- 0 7917 7834"/>
                                <a:gd name="T65" fmla="*/ T64 w 228"/>
                                <a:gd name="T66" fmla="+- 0 -257 -433"/>
                                <a:gd name="T67" fmla="*/ -257 h 224"/>
                                <a:gd name="T68" fmla="+- 0 7916 7834"/>
                                <a:gd name="T69" fmla="*/ T68 w 228"/>
                                <a:gd name="T70" fmla="+- 0 -265 -433"/>
                                <a:gd name="T71" fmla="*/ -265 h 224"/>
                                <a:gd name="T72" fmla="+- 0 7900 7834"/>
                                <a:gd name="T73" fmla="*/ T72 w 228"/>
                                <a:gd name="T74" fmla="+- 0 -332 -433"/>
                                <a:gd name="T75" fmla="*/ -332 h 224"/>
                                <a:gd name="T76" fmla="+- 0 7892 7834"/>
                                <a:gd name="T77" fmla="*/ T76 w 228"/>
                                <a:gd name="T78" fmla="+- 0 -352 -433"/>
                                <a:gd name="T79" fmla="*/ -352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58" y="81"/>
                                  </a:moveTo>
                                  <a:lnTo>
                                    <a:pt x="57" y="82"/>
                                  </a:lnTo>
                                  <a:lnTo>
                                    <a:pt x="55" y="82"/>
                                  </a:lnTo>
                                  <a:lnTo>
                                    <a:pt x="54" y="83"/>
                                  </a:lnTo>
                                  <a:lnTo>
                                    <a:pt x="58" y="95"/>
                                  </a:lnTo>
                                  <a:lnTo>
                                    <a:pt x="62" y="107"/>
                                  </a:lnTo>
                                  <a:lnTo>
                                    <a:pt x="64" y="118"/>
                                  </a:lnTo>
                                  <a:lnTo>
                                    <a:pt x="66" y="128"/>
                                  </a:lnTo>
                                  <a:lnTo>
                                    <a:pt x="68" y="138"/>
                                  </a:lnTo>
                                  <a:lnTo>
                                    <a:pt x="68" y="147"/>
                                  </a:lnTo>
                                  <a:lnTo>
                                    <a:pt x="70" y="156"/>
                                  </a:lnTo>
                                  <a:lnTo>
                                    <a:pt x="70" y="168"/>
                                  </a:lnTo>
                                  <a:lnTo>
                                    <a:pt x="70" y="192"/>
                                  </a:lnTo>
                                  <a:lnTo>
                                    <a:pt x="72" y="195"/>
                                  </a:lnTo>
                                  <a:lnTo>
                                    <a:pt x="81" y="195"/>
                                  </a:lnTo>
                                  <a:lnTo>
                                    <a:pt x="83" y="191"/>
                                  </a:lnTo>
                                  <a:lnTo>
                                    <a:pt x="83" y="176"/>
                                  </a:lnTo>
                                  <a:lnTo>
                                    <a:pt x="82" y="168"/>
                                  </a:lnTo>
                                  <a:lnTo>
                                    <a:pt x="66" y="101"/>
                                  </a:lnTo>
                                  <a:lnTo>
                                    <a:pt x="58" y="81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3" name="Freeform 120"/>
                          <wps:cNvSpPr>
                            <a:spLocks/>
                          </wps:cNvSpPr>
                          <wps:spPr bwMode="auto">
                            <a:xfrm>
                              <a:off x="7834" y="-43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7834 7834"/>
                                <a:gd name="T1" fmla="*/ T0 w 228"/>
                                <a:gd name="T2" fmla="+- 0 -220 -433"/>
                                <a:gd name="T3" fmla="*/ -220 h 224"/>
                                <a:gd name="T4" fmla="+- 0 7835 7834"/>
                                <a:gd name="T5" fmla="*/ T4 w 228"/>
                                <a:gd name="T6" fmla="+- 0 -216 -433"/>
                                <a:gd name="T7" fmla="*/ -216 h 224"/>
                                <a:gd name="T8" fmla="+- 0 7837 7834"/>
                                <a:gd name="T9" fmla="*/ T8 w 228"/>
                                <a:gd name="T10" fmla="+- 0 -213 -433"/>
                                <a:gd name="T11" fmla="*/ -213 h 224"/>
                                <a:gd name="T12" fmla="+- 0 7838 7834"/>
                                <a:gd name="T13" fmla="*/ T12 w 228"/>
                                <a:gd name="T14" fmla="+- 0 -209 -433"/>
                                <a:gd name="T15" fmla="*/ -209 h 224"/>
                                <a:gd name="T16" fmla="+- 0 7841 7834"/>
                                <a:gd name="T17" fmla="*/ T16 w 228"/>
                                <a:gd name="T18" fmla="+- 0 -210 -433"/>
                                <a:gd name="T19" fmla="*/ -210 h 224"/>
                                <a:gd name="T20" fmla="+- 0 7848 7834"/>
                                <a:gd name="T21" fmla="*/ T20 w 228"/>
                                <a:gd name="T22" fmla="+- 0 -211 -433"/>
                                <a:gd name="T23" fmla="*/ -211 h 224"/>
                                <a:gd name="T24" fmla="+- 0 7857 7834"/>
                                <a:gd name="T25" fmla="*/ T24 w 228"/>
                                <a:gd name="T26" fmla="+- 0 -211 -433"/>
                                <a:gd name="T27" fmla="*/ -211 h 224"/>
                                <a:gd name="T28" fmla="+- 0 8060 7834"/>
                                <a:gd name="T29" fmla="*/ T28 w 228"/>
                                <a:gd name="T30" fmla="+- 0 -211 -433"/>
                                <a:gd name="T31" fmla="*/ -211 h 224"/>
                                <a:gd name="T32" fmla="+- 0 8062 7834"/>
                                <a:gd name="T33" fmla="*/ T32 w 228"/>
                                <a:gd name="T34" fmla="+- 0 -212 -433"/>
                                <a:gd name="T35" fmla="*/ -212 h 224"/>
                                <a:gd name="T36" fmla="+- 0 8062 7834"/>
                                <a:gd name="T37" fmla="*/ T36 w 228"/>
                                <a:gd name="T38" fmla="+- 0 -215 -433"/>
                                <a:gd name="T39" fmla="*/ -215 h 224"/>
                                <a:gd name="T40" fmla="+- 0 7967 7834"/>
                                <a:gd name="T41" fmla="*/ T40 w 228"/>
                                <a:gd name="T42" fmla="+- 0 -215 -433"/>
                                <a:gd name="T43" fmla="*/ -215 h 224"/>
                                <a:gd name="T44" fmla="+- 0 7965 7834"/>
                                <a:gd name="T45" fmla="*/ T44 w 228"/>
                                <a:gd name="T46" fmla="+- 0 -215 -433"/>
                                <a:gd name="T47" fmla="*/ -215 h 224"/>
                                <a:gd name="T48" fmla="+- 0 7963 7834"/>
                                <a:gd name="T49" fmla="*/ T48 w 228"/>
                                <a:gd name="T50" fmla="+- 0 -216 -433"/>
                                <a:gd name="T51" fmla="*/ -216 h 224"/>
                                <a:gd name="T52" fmla="+- 0 7963 7834"/>
                                <a:gd name="T53" fmla="*/ T52 w 228"/>
                                <a:gd name="T54" fmla="+- 0 -217 -433"/>
                                <a:gd name="T55" fmla="*/ -217 h 224"/>
                                <a:gd name="T56" fmla="+- 0 7848 7834"/>
                                <a:gd name="T57" fmla="*/ T56 w 228"/>
                                <a:gd name="T58" fmla="+- 0 -217 -433"/>
                                <a:gd name="T59" fmla="*/ -217 h 224"/>
                                <a:gd name="T60" fmla="+- 0 7840 7834"/>
                                <a:gd name="T61" fmla="*/ T60 w 228"/>
                                <a:gd name="T62" fmla="+- 0 -218 -433"/>
                                <a:gd name="T63" fmla="*/ -218 h 224"/>
                                <a:gd name="T64" fmla="+- 0 7834 7834"/>
                                <a:gd name="T65" fmla="*/ T64 w 228"/>
                                <a:gd name="T66" fmla="+- 0 -220 -433"/>
                                <a:gd name="T67" fmla="*/ -220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0" y="213"/>
                                  </a:moveTo>
                                  <a:lnTo>
                                    <a:pt x="1" y="217"/>
                                  </a:lnTo>
                                  <a:lnTo>
                                    <a:pt x="3" y="220"/>
                                  </a:lnTo>
                                  <a:lnTo>
                                    <a:pt x="4" y="224"/>
                                  </a:lnTo>
                                  <a:lnTo>
                                    <a:pt x="7" y="223"/>
                                  </a:lnTo>
                                  <a:lnTo>
                                    <a:pt x="14" y="222"/>
                                  </a:lnTo>
                                  <a:lnTo>
                                    <a:pt x="23" y="222"/>
                                  </a:lnTo>
                                  <a:lnTo>
                                    <a:pt x="226" y="222"/>
                                  </a:lnTo>
                                  <a:lnTo>
                                    <a:pt x="228" y="221"/>
                                  </a:lnTo>
                                  <a:lnTo>
                                    <a:pt x="228" y="218"/>
                                  </a:lnTo>
                                  <a:lnTo>
                                    <a:pt x="133" y="218"/>
                                  </a:lnTo>
                                  <a:lnTo>
                                    <a:pt x="131" y="218"/>
                                  </a:lnTo>
                                  <a:lnTo>
                                    <a:pt x="129" y="217"/>
                                  </a:lnTo>
                                  <a:lnTo>
                                    <a:pt x="129" y="216"/>
                                  </a:lnTo>
                                  <a:lnTo>
                                    <a:pt x="14" y="216"/>
                                  </a:lnTo>
                                  <a:lnTo>
                                    <a:pt x="6" y="215"/>
                                  </a:lnTo>
                                  <a:lnTo>
                                    <a:pt x="0" y="213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4" name="Freeform 119"/>
                          <wps:cNvSpPr>
                            <a:spLocks/>
                          </wps:cNvSpPr>
                          <wps:spPr bwMode="auto">
                            <a:xfrm>
                              <a:off x="7834" y="-43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8039 7834"/>
                                <a:gd name="T1" fmla="*/ T0 w 228"/>
                                <a:gd name="T2" fmla="+- 0 -234 -433"/>
                                <a:gd name="T3" fmla="*/ -234 h 224"/>
                                <a:gd name="T4" fmla="+- 0 8035 7834"/>
                                <a:gd name="T5" fmla="*/ T4 w 228"/>
                                <a:gd name="T6" fmla="+- 0 -229 -433"/>
                                <a:gd name="T7" fmla="*/ -229 h 224"/>
                                <a:gd name="T8" fmla="+- 0 8031 7834"/>
                                <a:gd name="T9" fmla="*/ T8 w 228"/>
                                <a:gd name="T10" fmla="+- 0 -223 -433"/>
                                <a:gd name="T11" fmla="*/ -223 h 224"/>
                                <a:gd name="T12" fmla="+- 0 8017 7834"/>
                                <a:gd name="T13" fmla="*/ T12 w 228"/>
                                <a:gd name="T14" fmla="+- 0 -217 -433"/>
                                <a:gd name="T15" fmla="*/ -217 h 224"/>
                                <a:gd name="T16" fmla="+- 0 7969 7834"/>
                                <a:gd name="T17" fmla="*/ T16 w 228"/>
                                <a:gd name="T18" fmla="+- 0 -217 -433"/>
                                <a:gd name="T19" fmla="*/ -217 h 224"/>
                                <a:gd name="T20" fmla="+- 0 7967 7834"/>
                                <a:gd name="T21" fmla="*/ T20 w 228"/>
                                <a:gd name="T22" fmla="+- 0 -215 -433"/>
                                <a:gd name="T23" fmla="*/ -215 h 224"/>
                                <a:gd name="T24" fmla="+- 0 8062 7834"/>
                                <a:gd name="T25" fmla="*/ T24 w 228"/>
                                <a:gd name="T26" fmla="+- 0 -215 -433"/>
                                <a:gd name="T27" fmla="*/ -215 h 224"/>
                                <a:gd name="T28" fmla="+- 0 8062 7834"/>
                                <a:gd name="T29" fmla="*/ T28 w 228"/>
                                <a:gd name="T30" fmla="+- 0 -216 -433"/>
                                <a:gd name="T31" fmla="*/ -216 h 224"/>
                                <a:gd name="T32" fmla="+- 0 8061 7834"/>
                                <a:gd name="T33" fmla="*/ T32 w 228"/>
                                <a:gd name="T34" fmla="+- 0 -217 -433"/>
                                <a:gd name="T35" fmla="*/ -217 h 224"/>
                                <a:gd name="T36" fmla="+- 0 8059 7834"/>
                                <a:gd name="T37" fmla="*/ T36 w 228"/>
                                <a:gd name="T38" fmla="+- 0 -218 -433"/>
                                <a:gd name="T39" fmla="*/ -218 h 224"/>
                                <a:gd name="T40" fmla="+- 0 8053 7834"/>
                                <a:gd name="T41" fmla="*/ T40 w 228"/>
                                <a:gd name="T42" fmla="+- 0 -223 -433"/>
                                <a:gd name="T43" fmla="*/ -223 h 224"/>
                                <a:gd name="T44" fmla="+- 0 8046 7834"/>
                                <a:gd name="T45" fmla="*/ T44 w 228"/>
                                <a:gd name="T46" fmla="+- 0 -229 -433"/>
                                <a:gd name="T47" fmla="*/ -229 h 224"/>
                                <a:gd name="T48" fmla="+- 0 8039 7834"/>
                                <a:gd name="T49" fmla="*/ T48 w 228"/>
                                <a:gd name="T50" fmla="+- 0 -234 -433"/>
                                <a:gd name="T51" fmla="*/ -234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205" y="199"/>
                                  </a:moveTo>
                                  <a:lnTo>
                                    <a:pt x="201" y="204"/>
                                  </a:lnTo>
                                  <a:lnTo>
                                    <a:pt x="197" y="210"/>
                                  </a:lnTo>
                                  <a:lnTo>
                                    <a:pt x="183" y="216"/>
                                  </a:lnTo>
                                  <a:lnTo>
                                    <a:pt x="135" y="216"/>
                                  </a:lnTo>
                                  <a:lnTo>
                                    <a:pt x="133" y="218"/>
                                  </a:lnTo>
                                  <a:lnTo>
                                    <a:pt x="228" y="218"/>
                                  </a:lnTo>
                                  <a:lnTo>
                                    <a:pt x="228" y="217"/>
                                  </a:lnTo>
                                  <a:lnTo>
                                    <a:pt x="227" y="216"/>
                                  </a:lnTo>
                                  <a:lnTo>
                                    <a:pt x="225" y="215"/>
                                  </a:lnTo>
                                  <a:lnTo>
                                    <a:pt x="219" y="210"/>
                                  </a:lnTo>
                                  <a:lnTo>
                                    <a:pt x="212" y="204"/>
                                  </a:lnTo>
                                  <a:lnTo>
                                    <a:pt x="205" y="199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5" name="Freeform 118"/>
                          <wps:cNvSpPr>
                            <a:spLocks/>
                          </wps:cNvSpPr>
                          <wps:spPr bwMode="auto">
                            <a:xfrm>
                              <a:off x="7834" y="-433"/>
                              <a:ext cx="228" cy="224"/>
                            </a:xfrm>
                            <a:custGeom>
                              <a:avLst/>
                              <a:gdLst>
                                <a:gd name="T0" fmla="+- 0 7996 7834"/>
                                <a:gd name="T1" fmla="*/ T0 w 228"/>
                                <a:gd name="T2" fmla="+- 0 -358 -433"/>
                                <a:gd name="T3" fmla="*/ -358 h 224"/>
                                <a:gd name="T4" fmla="+- 0 7984 7834"/>
                                <a:gd name="T5" fmla="*/ T4 w 228"/>
                                <a:gd name="T6" fmla="+- 0 -295 -433"/>
                                <a:gd name="T7" fmla="*/ -295 h 224"/>
                                <a:gd name="T8" fmla="+- 0 7969 7834"/>
                                <a:gd name="T9" fmla="*/ T8 w 228"/>
                                <a:gd name="T10" fmla="+- 0 -234 -433"/>
                                <a:gd name="T11" fmla="*/ -234 h 224"/>
                                <a:gd name="T12" fmla="+- 0 7963 7834"/>
                                <a:gd name="T13" fmla="*/ T12 w 228"/>
                                <a:gd name="T14" fmla="+- 0 -217 -433"/>
                                <a:gd name="T15" fmla="*/ -217 h 224"/>
                                <a:gd name="T16" fmla="+- 0 7969 7834"/>
                                <a:gd name="T17" fmla="*/ T16 w 228"/>
                                <a:gd name="T18" fmla="+- 0 -217 -433"/>
                                <a:gd name="T19" fmla="*/ -217 h 224"/>
                                <a:gd name="T20" fmla="+- 0 7973 7834"/>
                                <a:gd name="T21" fmla="*/ T20 w 228"/>
                                <a:gd name="T22" fmla="+- 0 -223 -433"/>
                                <a:gd name="T23" fmla="*/ -223 h 224"/>
                                <a:gd name="T24" fmla="+- 0 7978 7834"/>
                                <a:gd name="T25" fmla="*/ T24 w 228"/>
                                <a:gd name="T26" fmla="+- 0 -240 -433"/>
                                <a:gd name="T27" fmla="*/ -240 h 224"/>
                                <a:gd name="T28" fmla="+- 0 7984 7834"/>
                                <a:gd name="T29" fmla="*/ T28 w 228"/>
                                <a:gd name="T30" fmla="+- 0 -259 -433"/>
                                <a:gd name="T31" fmla="*/ -259 h 224"/>
                                <a:gd name="T32" fmla="+- 0 7991 7834"/>
                                <a:gd name="T33" fmla="*/ T32 w 228"/>
                                <a:gd name="T34" fmla="+- 0 -283 -433"/>
                                <a:gd name="T35" fmla="*/ -283 h 224"/>
                                <a:gd name="T36" fmla="+- 0 7997 7834"/>
                                <a:gd name="T37" fmla="*/ T36 w 228"/>
                                <a:gd name="T38" fmla="+- 0 -301 -433"/>
                                <a:gd name="T39" fmla="*/ -301 h 224"/>
                                <a:gd name="T40" fmla="+- 0 8002 7834"/>
                                <a:gd name="T41" fmla="*/ T40 w 228"/>
                                <a:gd name="T42" fmla="+- 0 -321 -433"/>
                                <a:gd name="T43" fmla="*/ -321 h 224"/>
                                <a:gd name="T44" fmla="+- 0 8007 7834"/>
                                <a:gd name="T45" fmla="*/ T44 w 228"/>
                                <a:gd name="T46" fmla="+- 0 -341 -433"/>
                                <a:gd name="T47" fmla="*/ -341 h 224"/>
                                <a:gd name="T48" fmla="+- 0 8010 7834"/>
                                <a:gd name="T49" fmla="*/ T48 w 228"/>
                                <a:gd name="T50" fmla="+- 0 -341 -433"/>
                                <a:gd name="T51" fmla="*/ -341 h 224"/>
                                <a:gd name="T52" fmla="+- 0 8013 7834"/>
                                <a:gd name="T53" fmla="*/ T52 w 228"/>
                                <a:gd name="T54" fmla="+- 0 -342 -433"/>
                                <a:gd name="T55" fmla="*/ -342 h 224"/>
                                <a:gd name="T56" fmla="+- 0 8016 7834"/>
                                <a:gd name="T57" fmla="*/ T56 w 228"/>
                                <a:gd name="T58" fmla="+- 0 -344 -433"/>
                                <a:gd name="T59" fmla="*/ -344 h 224"/>
                                <a:gd name="T60" fmla="+- 0 8018 7834"/>
                                <a:gd name="T61" fmla="*/ T60 w 228"/>
                                <a:gd name="T62" fmla="+- 0 -344 -433"/>
                                <a:gd name="T63" fmla="*/ -344 h 224"/>
                                <a:gd name="T64" fmla="+- 0 8020 7834"/>
                                <a:gd name="T65" fmla="*/ T64 w 228"/>
                                <a:gd name="T66" fmla="+- 0 -345 -433"/>
                                <a:gd name="T67" fmla="*/ -345 h 224"/>
                                <a:gd name="T68" fmla="+- 0 8020 7834"/>
                                <a:gd name="T69" fmla="*/ T68 w 228"/>
                                <a:gd name="T70" fmla="+- 0 -348 -433"/>
                                <a:gd name="T71" fmla="*/ -348 h 224"/>
                                <a:gd name="T72" fmla="+- 0 8019 7834"/>
                                <a:gd name="T73" fmla="*/ T72 w 228"/>
                                <a:gd name="T74" fmla="+- 0 -349 -433"/>
                                <a:gd name="T75" fmla="*/ -349 h 224"/>
                                <a:gd name="T76" fmla="+- 0 8017 7834"/>
                                <a:gd name="T77" fmla="*/ T76 w 228"/>
                                <a:gd name="T78" fmla="+- 0 -351 -433"/>
                                <a:gd name="T79" fmla="*/ -351 h 224"/>
                                <a:gd name="T80" fmla="+- 0 8011 7834"/>
                                <a:gd name="T81" fmla="*/ T80 w 228"/>
                                <a:gd name="T82" fmla="+- 0 -354 -433"/>
                                <a:gd name="T83" fmla="*/ -354 h 224"/>
                                <a:gd name="T84" fmla="+- 0 8004 7834"/>
                                <a:gd name="T85" fmla="*/ T84 w 228"/>
                                <a:gd name="T86" fmla="+- 0 -356 -433"/>
                                <a:gd name="T87" fmla="*/ -356 h 224"/>
                                <a:gd name="T88" fmla="+- 0 7996 7834"/>
                                <a:gd name="T89" fmla="*/ T88 w 228"/>
                                <a:gd name="T90" fmla="+- 0 -358 -433"/>
                                <a:gd name="T91" fmla="*/ -358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28" h="224">
                                  <a:moveTo>
                                    <a:pt x="162" y="75"/>
                                  </a:moveTo>
                                  <a:lnTo>
                                    <a:pt x="150" y="138"/>
                                  </a:lnTo>
                                  <a:lnTo>
                                    <a:pt x="135" y="199"/>
                                  </a:lnTo>
                                  <a:lnTo>
                                    <a:pt x="129" y="216"/>
                                  </a:lnTo>
                                  <a:lnTo>
                                    <a:pt x="135" y="216"/>
                                  </a:lnTo>
                                  <a:lnTo>
                                    <a:pt x="139" y="210"/>
                                  </a:lnTo>
                                  <a:lnTo>
                                    <a:pt x="144" y="193"/>
                                  </a:lnTo>
                                  <a:lnTo>
                                    <a:pt x="150" y="174"/>
                                  </a:lnTo>
                                  <a:lnTo>
                                    <a:pt x="157" y="150"/>
                                  </a:lnTo>
                                  <a:lnTo>
                                    <a:pt x="163" y="132"/>
                                  </a:lnTo>
                                  <a:lnTo>
                                    <a:pt x="168" y="112"/>
                                  </a:lnTo>
                                  <a:lnTo>
                                    <a:pt x="173" y="92"/>
                                  </a:lnTo>
                                  <a:lnTo>
                                    <a:pt x="176" y="92"/>
                                  </a:lnTo>
                                  <a:lnTo>
                                    <a:pt x="179" y="91"/>
                                  </a:lnTo>
                                  <a:lnTo>
                                    <a:pt x="182" y="89"/>
                                  </a:lnTo>
                                  <a:lnTo>
                                    <a:pt x="184" y="89"/>
                                  </a:lnTo>
                                  <a:lnTo>
                                    <a:pt x="186" y="88"/>
                                  </a:lnTo>
                                  <a:lnTo>
                                    <a:pt x="186" y="85"/>
                                  </a:lnTo>
                                  <a:lnTo>
                                    <a:pt x="185" y="84"/>
                                  </a:lnTo>
                                  <a:lnTo>
                                    <a:pt x="183" y="82"/>
                                  </a:lnTo>
                                  <a:lnTo>
                                    <a:pt x="177" y="79"/>
                                  </a:lnTo>
                                  <a:lnTo>
                                    <a:pt x="170" y="77"/>
                                  </a:lnTo>
                                  <a:lnTo>
                                    <a:pt x="162" y="75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86" name="Group 115"/>
                        <wpg:cNvGrpSpPr>
                          <a:grpSpLocks/>
                        </wpg:cNvGrpSpPr>
                        <wpg:grpSpPr bwMode="auto">
                          <a:xfrm>
                            <a:off x="7937" y="-433"/>
                            <a:ext cx="26" cy="55"/>
                            <a:chOff x="7937" y="-433"/>
                            <a:chExt cx="26" cy="55"/>
                          </a:xfrm>
                        </wpg:grpSpPr>
                        <wps:wsp>
                          <wps:cNvPr id="3587" name="Freeform 116"/>
                          <wps:cNvSpPr>
                            <a:spLocks/>
                          </wps:cNvSpPr>
                          <wps:spPr bwMode="auto">
                            <a:xfrm>
                              <a:off x="7937" y="-433"/>
                              <a:ext cx="26" cy="55"/>
                            </a:xfrm>
                            <a:custGeom>
                              <a:avLst/>
                              <a:gdLst>
                                <a:gd name="T0" fmla="+- 0 7937 7937"/>
                                <a:gd name="T1" fmla="*/ T0 w 26"/>
                                <a:gd name="T2" fmla="+- 0 -433 -433"/>
                                <a:gd name="T3" fmla="*/ -433 h 55"/>
                                <a:gd name="T4" fmla="+- 0 7963 7937"/>
                                <a:gd name="T5" fmla="*/ T4 w 26"/>
                                <a:gd name="T6" fmla="+- 0 -425 -433"/>
                                <a:gd name="T7" fmla="*/ -425 h 55"/>
                                <a:gd name="T8" fmla="+- 0 7963 7937"/>
                                <a:gd name="T9" fmla="*/ T8 w 26"/>
                                <a:gd name="T10" fmla="+- 0 -423 -433"/>
                                <a:gd name="T11" fmla="*/ -423 h 55"/>
                                <a:gd name="T12" fmla="+- 0 7963 7937"/>
                                <a:gd name="T13" fmla="*/ T12 w 26"/>
                                <a:gd name="T14" fmla="+- 0 -421 -433"/>
                                <a:gd name="T15" fmla="*/ -421 h 55"/>
                                <a:gd name="T16" fmla="+- 0 7962 7937"/>
                                <a:gd name="T17" fmla="*/ T16 w 26"/>
                                <a:gd name="T18" fmla="+- 0 -420 -433"/>
                                <a:gd name="T19" fmla="*/ -420 h 55"/>
                                <a:gd name="T20" fmla="+- 0 7960 7937"/>
                                <a:gd name="T21" fmla="*/ T20 w 26"/>
                                <a:gd name="T22" fmla="+- 0 -420 -433"/>
                                <a:gd name="T23" fmla="*/ -420 h 55"/>
                                <a:gd name="T24" fmla="+- 0 7957 7937"/>
                                <a:gd name="T25" fmla="*/ T24 w 26"/>
                                <a:gd name="T26" fmla="+- 0 -418 -433"/>
                                <a:gd name="T27" fmla="*/ -418 h 55"/>
                                <a:gd name="T28" fmla="+- 0 7954 7937"/>
                                <a:gd name="T29" fmla="*/ T28 w 26"/>
                                <a:gd name="T30" fmla="+- 0 -417 -433"/>
                                <a:gd name="T31" fmla="*/ -417 h 55"/>
                                <a:gd name="T32" fmla="+- 0 7950 7937"/>
                                <a:gd name="T33" fmla="*/ T32 w 26"/>
                                <a:gd name="T34" fmla="+- 0 -417 -433"/>
                                <a:gd name="T35" fmla="*/ -417 h 55"/>
                                <a:gd name="T36" fmla="+- 0 7950 7937"/>
                                <a:gd name="T37" fmla="*/ T36 w 26"/>
                                <a:gd name="T38" fmla="+- 0 -404 -433"/>
                                <a:gd name="T39" fmla="*/ -404 h 55"/>
                                <a:gd name="T40" fmla="+- 0 7950 7937"/>
                                <a:gd name="T41" fmla="*/ T40 w 26"/>
                                <a:gd name="T42" fmla="+- 0 -391 -433"/>
                                <a:gd name="T43" fmla="*/ -391 h 55"/>
                                <a:gd name="T44" fmla="+- 0 7950 7937"/>
                                <a:gd name="T45" fmla="*/ T44 w 26"/>
                                <a:gd name="T46" fmla="+- 0 -378 -433"/>
                                <a:gd name="T47" fmla="*/ -378 h 55"/>
                                <a:gd name="T48" fmla="+- 0 7946 7937"/>
                                <a:gd name="T49" fmla="*/ T48 w 26"/>
                                <a:gd name="T50" fmla="+- 0 -378 -433"/>
                                <a:gd name="T51" fmla="*/ -378 h 55"/>
                                <a:gd name="T52" fmla="+- 0 7942 7937"/>
                                <a:gd name="T53" fmla="*/ T52 w 26"/>
                                <a:gd name="T54" fmla="+- 0 -378 -433"/>
                                <a:gd name="T55" fmla="*/ -378 h 55"/>
                                <a:gd name="T56" fmla="+- 0 7939 7937"/>
                                <a:gd name="T57" fmla="*/ T56 w 26"/>
                                <a:gd name="T58" fmla="+- 0 -378 -433"/>
                                <a:gd name="T59" fmla="*/ -378 h 55"/>
                                <a:gd name="T60" fmla="+- 0 7939 7937"/>
                                <a:gd name="T61" fmla="*/ T60 w 26"/>
                                <a:gd name="T62" fmla="+- 0 -390 -433"/>
                                <a:gd name="T63" fmla="*/ -390 h 55"/>
                                <a:gd name="T64" fmla="+- 0 7939 7937"/>
                                <a:gd name="T65" fmla="*/ T64 w 26"/>
                                <a:gd name="T66" fmla="+- 0 -401 -433"/>
                                <a:gd name="T67" fmla="*/ -401 h 55"/>
                                <a:gd name="T68" fmla="+- 0 7939 7937"/>
                                <a:gd name="T69" fmla="*/ T68 w 26"/>
                                <a:gd name="T70" fmla="+- 0 -412 -433"/>
                                <a:gd name="T71" fmla="*/ -412 h 55"/>
                                <a:gd name="T72" fmla="+- 0 7939 7937"/>
                                <a:gd name="T73" fmla="*/ T72 w 26"/>
                                <a:gd name="T74" fmla="+- 0 -421 -433"/>
                                <a:gd name="T75" fmla="*/ -421 h 55"/>
                                <a:gd name="T76" fmla="+- 0 7938 7937"/>
                                <a:gd name="T77" fmla="*/ T76 w 26"/>
                                <a:gd name="T78" fmla="+- 0 -428 -433"/>
                                <a:gd name="T79" fmla="*/ -428 h 55"/>
                                <a:gd name="T80" fmla="+- 0 7937 7937"/>
                                <a:gd name="T81" fmla="*/ T80 w 26"/>
                                <a:gd name="T82" fmla="+- 0 -433 -433"/>
                                <a:gd name="T83" fmla="*/ -433 h 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26" h="55">
                                  <a:moveTo>
                                    <a:pt x="0" y="0"/>
                                  </a:moveTo>
                                  <a:lnTo>
                                    <a:pt x="26" y="8"/>
                                  </a:lnTo>
                                  <a:lnTo>
                                    <a:pt x="26" y="10"/>
                                  </a:lnTo>
                                  <a:lnTo>
                                    <a:pt x="26" y="12"/>
                                  </a:lnTo>
                                  <a:lnTo>
                                    <a:pt x="25" y="13"/>
                                  </a:lnTo>
                                  <a:lnTo>
                                    <a:pt x="23" y="13"/>
                                  </a:lnTo>
                                  <a:lnTo>
                                    <a:pt x="20" y="15"/>
                                  </a:lnTo>
                                  <a:lnTo>
                                    <a:pt x="17" y="16"/>
                                  </a:lnTo>
                                  <a:lnTo>
                                    <a:pt x="13" y="16"/>
                                  </a:lnTo>
                                  <a:lnTo>
                                    <a:pt x="13" y="29"/>
                                  </a:lnTo>
                                  <a:lnTo>
                                    <a:pt x="13" y="42"/>
                                  </a:lnTo>
                                  <a:lnTo>
                                    <a:pt x="13" y="55"/>
                                  </a:lnTo>
                                  <a:lnTo>
                                    <a:pt x="9" y="55"/>
                                  </a:lnTo>
                                  <a:lnTo>
                                    <a:pt x="5" y="55"/>
                                  </a:lnTo>
                                  <a:lnTo>
                                    <a:pt x="2" y="55"/>
                                  </a:lnTo>
                                  <a:lnTo>
                                    <a:pt x="2" y="43"/>
                                  </a:lnTo>
                                  <a:lnTo>
                                    <a:pt x="2" y="32"/>
                                  </a:lnTo>
                                  <a:lnTo>
                                    <a:pt x="2" y="21"/>
                                  </a:lnTo>
                                  <a:lnTo>
                                    <a:pt x="2" y="12"/>
                                  </a:lnTo>
                                  <a:lnTo>
                                    <a:pt x="1" y="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88" name="Group 113"/>
                        <wpg:cNvGrpSpPr>
                          <a:grpSpLocks/>
                        </wpg:cNvGrpSpPr>
                        <wpg:grpSpPr bwMode="auto">
                          <a:xfrm>
                            <a:off x="7840" y="-397"/>
                            <a:ext cx="211" cy="24"/>
                            <a:chOff x="7840" y="-397"/>
                            <a:chExt cx="211" cy="24"/>
                          </a:xfrm>
                        </wpg:grpSpPr>
                        <wps:wsp>
                          <wps:cNvPr id="3589" name="Freeform 114"/>
                          <wps:cNvSpPr>
                            <a:spLocks/>
                          </wps:cNvSpPr>
                          <wps:spPr bwMode="auto">
                            <a:xfrm>
                              <a:off x="7840" y="-397"/>
                              <a:ext cx="211" cy="24"/>
                            </a:xfrm>
                            <a:custGeom>
                              <a:avLst/>
                              <a:gdLst>
                                <a:gd name="T0" fmla="+- 0 7840 7840"/>
                                <a:gd name="T1" fmla="*/ T0 w 211"/>
                                <a:gd name="T2" fmla="+- 0 -384 -397"/>
                                <a:gd name="T3" fmla="*/ -384 h 24"/>
                                <a:gd name="T4" fmla="+- 0 7845 7840"/>
                                <a:gd name="T5" fmla="*/ T4 w 211"/>
                                <a:gd name="T6" fmla="+- 0 -382 -397"/>
                                <a:gd name="T7" fmla="*/ -382 h 24"/>
                                <a:gd name="T8" fmla="+- 0 7853 7840"/>
                                <a:gd name="T9" fmla="*/ T8 w 211"/>
                                <a:gd name="T10" fmla="+- 0 -381 -397"/>
                                <a:gd name="T11" fmla="*/ -381 h 24"/>
                                <a:gd name="T12" fmla="+- 0 7863 7840"/>
                                <a:gd name="T13" fmla="*/ T12 w 211"/>
                                <a:gd name="T14" fmla="+- 0 -381 -397"/>
                                <a:gd name="T15" fmla="*/ -381 h 24"/>
                                <a:gd name="T16" fmla="+- 0 7883 7840"/>
                                <a:gd name="T17" fmla="*/ T16 w 211"/>
                                <a:gd name="T18" fmla="+- 0 -381 -397"/>
                                <a:gd name="T19" fmla="*/ -381 h 24"/>
                                <a:gd name="T20" fmla="+- 0 7903 7840"/>
                                <a:gd name="T21" fmla="*/ T20 w 211"/>
                                <a:gd name="T22" fmla="+- 0 -381 -397"/>
                                <a:gd name="T23" fmla="*/ -381 h 24"/>
                                <a:gd name="T24" fmla="+- 0 7923 7840"/>
                                <a:gd name="T25" fmla="*/ T24 w 211"/>
                                <a:gd name="T26" fmla="+- 0 -381 -397"/>
                                <a:gd name="T27" fmla="*/ -381 h 24"/>
                                <a:gd name="T28" fmla="+- 0 7943 7840"/>
                                <a:gd name="T29" fmla="*/ T28 w 211"/>
                                <a:gd name="T30" fmla="+- 0 -381 -397"/>
                                <a:gd name="T31" fmla="*/ -381 h 24"/>
                                <a:gd name="T32" fmla="+- 0 7963 7840"/>
                                <a:gd name="T33" fmla="*/ T32 w 211"/>
                                <a:gd name="T34" fmla="+- 0 -381 -397"/>
                                <a:gd name="T35" fmla="*/ -381 h 24"/>
                                <a:gd name="T36" fmla="+- 0 7983 7840"/>
                                <a:gd name="T37" fmla="*/ T36 w 211"/>
                                <a:gd name="T38" fmla="+- 0 -381 -397"/>
                                <a:gd name="T39" fmla="*/ -381 h 24"/>
                                <a:gd name="T40" fmla="+- 0 8003 7840"/>
                                <a:gd name="T41" fmla="*/ T40 w 211"/>
                                <a:gd name="T42" fmla="+- 0 -381 -397"/>
                                <a:gd name="T43" fmla="*/ -381 h 24"/>
                                <a:gd name="T44" fmla="+- 0 8021 7840"/>
                                <a:gd name="T45" fmla="*/ T44 w 211"/>
                                <a:gd name="T46" fmla="+- 0 -387 -397"/>
                                <a:gd name="T47" fmla="*/ -387 h 24"/>
                                <a:gd name="T48" fmla="+- 0 8025 7840"/>
                                <a:gd name="T49" fmla="*/ T48 w 211"/>
                                <a:gd name="T50" fmla="+- 0 -392 -397"/>
                                <a:gd name="T51" fmla="*/ -392 h 24"/>
                                <a:gd name="T52" fmla="+- 0 8029 7840"/>
                                <a:gd name="T53" fmla="*/ T52 w 211"/>
                                <a:gd name="T54" fmla="+- 0 -397 -397"/>
                                <a:gd name="T55" fmla="*/ -397 h 24"/>
                                <a:gd name="T56" fmla="+- 0 8036 7840"/>
                                <a:gd name="T57" fmla="*/ T56 w 211"/>
                                <a:gd name="T58" fmla="+- 0 -392 -397"/>
                                <a:gd name="T59" fmla="*/ -392 h 24"/>
                                <a:gd name="T60" fmla="+- 0 8042 7840"/>
                                <a:gd name="T61" fmla="*/ T60 w 211"/>
                                <a:gd name="T62" fmla="+- 0 -387 -397"/>
                                <a:gd name="T63" fmla="*/ -387 h 24"/>
                                <a:gd name="T64" fmla="+- 0 8048 7840"/>
                                <a:gd name="T65" fmla="*/ T64 w 211"/>
                                <a:gd name="T66" fmla="+- 0 -382 -397"/>
                                <a:gd name="T67" fmla="*/ -382 h 24"/>
                                <a:gd name="T68" fmla="+- 0 8050 7840"/>
                                <a:gd name="T69" fmla="*/ T68 w 211"/>
                                <a:gd name="T70" fmla="+- 0 -381 -397"/>
                                <a:gd name="T71" fmla="*/ -381 h 24"/>
                                <a:gd name="T72" fmla="+- 0 8051 7840"/>
                                <a:gd name="T73" fmla="*/ T72 w 211"/>
                                <a:gd name="T74" fmla="+- 0 -380 -397"/>
                                <a:gd name="T75" fmla="*/ -380 h 24"/>
                                <a:gd name="T76" fmla="+- 0 8051 7840"/>
                                <a:gd name="T77" fmla="*/ T76 w 211"/>
                                <a:gd name="T78" fmla="+- 0 -378 -397"/>
                                <a:gd name="T79" fmla="*/ -378 h 24"/>
                                <a:gd name="T80" fmla="+- 0 8051 7840"/>
                                <a:gd name="T81" fmla="*/ T80 w 211"/>
                                <a:gd name="T82" fmla="+- 0 -376 -397"/>
                                <a:gd name="T83" fmla="*/ -376 h 24"/>
                                <a:gd name="T84" fmla="+- 0 8049 7840"/>
                                <a:gd name="T85" fmla="*/ T84 w 211"/>
                                <a:gd name="T86" fmla="+- 0 -375 -397"/>
                                <a:gd name="T87" fmla="*/ -375 h 24"/>
                                <a:gd name="T88" fmla="+- 0 8046 7840"/>
                                <a:gd name="T89" fmla="*/ T88 w 211"/>
                                <a:gd name="T90" fmla="+- 0 -375 -397"/>
                                <a:gd name="T91" fmla="*/ -375 h 24"/>
                                <a:gd name="T92" fmla="+- 0 8026 7840"/>
                                <a:gd name="T93" fmla="*/ T92 w 211"/>
                                <a:gd name="T94" fmla="+- 0 -375 -397"/>
                                <a:gd name="T95" fmla="*/ -375 h 24"/>
                                <a:gd name="T96" fmla="+- 0 8006 7840"/>
                                <a:gd name="T97" fmla="*/ T96 w 211"/>
                                <a:gd name="T98" fmla="+- 0 -375 -397"/>
                                <a:gd name="T99" fmla="*/ -375 h 24"/>
                                <a:gd name="T100" fmla="+- 0 7986 7840"/>
                                <a:gd name="T101" fmla="*/ T100 w 211"/>
                                <a:gd name="T102" fmla="+- 0 -375 -397"/>
                                <a:gd name="T103" fmla="*/ -375 h 24"/>
                                <a:gd name="T104" fmla="+- 0 7966 7840"/>
                                <a:gd name="T105" fmla="*/ T104 w 211"/>
                                <a:gd name="T106" fmla="+- 0 -375 -397"/>
                                <a:gd name="T107" fmla="*/ -375 h 24"/>
                                <a:gd name="T108" fmla="+- 0 7946 7840"/>
                                <a:gd name="T109" fmla="*/ T108 w 211"/>
                                <a:gd name="T110" fmla="+- 0 -375 -397"/>
                                <a:gd name="T111" fmla="*/ -375 h 24"/>
                                <a:gd name="T112" fmla="+- 0 7926 7840"/>
                                <a:gd name="T113" fmla="*/ T112 w 211"/>
                                <a:gd name="T114" fmla="+- 0 -375 -397"/>
                                <a:gd name="T115" fmla="*/ -375 h 24"/>
                                <a:gd name="T116" fmla="+- 0 7906 7840"/>
                                <a:gd name="T117" fmla="*/ T116 w 211"/>
                                <a:gd name="T118" fmla="+- 0 -375 -397"/>
                                <a:gd name="T119" fmla="*/ -375 h 24"/>
                                <a:gd name="T120" fmla="+- 0 7886 7840"/>
                                <a:gd name="T121" fmla="*/ T120 w 211"/>
                                <a:gd name="T122" fmla="+- 0 -375 -397"/>
                                <a:gd name="T123" fmla="*/ -375 h 24"/>
                                <a:gd name="T124" fmla="+- 0 7866 7840"/>
                                <a:gd name="T125" fmla="*/ T124 w 211"/>
                                <a:gd name="T126" fmla="+- 0 -375 -397"/>
                                <a:gd name="T127" fmla="*/ -375 h 24"/>
                                <a:gd name="T128" fmla="+- 0 7853 7840"/>
                                <a:gd name="T129" fmla="*/ T128 w 211"/>
                                <a:gd name="T130" fmla="+- 0 -375 -397"/>
                                <a:gd name="T131" fmla="*/ -375 h 24"/>
                                <a:gd name="T132" fmla="+- 0 7847 7840"/>
                                <a:gd name="T133" fmla="*/ T132 w 211"/>
                                <a:gd name="T134" fmla="+- 0 -374 -397"/>
                                <a:gd name="T135" fmla="*/ -374 h 24"/>
                                <a:gd name="T136" fmla="+- 0 7844 7840"/>
                                <a:gd name="T137" fmla="*/ T136 w 211"/>
                                <a:gd name="T138" fmla="+- 0 -373 -397"/>
                                <a:gd name="T139" fmla="*/ -373 h 24"/>
                                <a:gd name="T140" fmla="+- 0 7842 7840"/>
                                <a:gd name="T141" fmla="*/ T140 w 211"/>
                                <a:gd name="T142" fmla="+- 0 -377 -397"/>
                                <a:gd name="T143" fmla="*/ -377 h 24"/>
                                <a:gd name="T144" fmla="+- 0 7841 7840"/>
                                <a:gd name="T145" fmla="*/ T144 w 211"/>
                                <a:gd name="T146" fmla="+- 0 -380 -397"/>
                                <a:gd name="T147" fmla="*/ -380 h 24"/>
                                <a:gd name="T148" fmla="+- 0 7840 7840"/>
                                <a:gd name="T149" fmla="*/ T148 w 211"/>
                                <a:gd name="T150" fmla="+- 0 -384 -397"/>
                                <a:gd name="T151" fmla="*/ -384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</a:cxnLst>
                              <a:rect l="0" t="0" r="r" b="b"/>
                              <a:pathLst>
                                <a:path w="211" h="24">
                                  <a:moveTo>
                                    <a:pt x="0" y="13"/>
                                  </a:moveTo>
                                  <a:lnTo>
                                    <a:pt x="5" y="15"/>
                                  </a:lnTo>
                                  <a:lnTo>
                                    <a:pt x="13" y="16"/>
                                  </a:lnTo>
                                  <a:lnTo>
                                    <a:pt x="23" y="16"/>
                                  </a:lnTo>
                                  <a:lnTo>
                                    <a:pt x="43" y="16"/>
                                  </a:lnTo>
                                  <a:lnTo>
                                    <a:pt x="63" y="16"/>
                                  </a:lnTo>
                                  <a:lnTo>
                                    <a:pt x="83" y="16"/>
                                  </a:lnTo>
                                  <a:lnTo>
                                    <a:pt x="103" y="16"/>
                                  </a:lnTo>
                                  <a:lnTo>
                                    <a:pt x="123" y="16"/>
                                  </a:lnTo>
                                  <a:lnTo>
                                    <a:pt x="143" y="16"/>
                                  </a:lnTo>
                                  <a:lnTo>
                                    <a:pt x="163" y="16"/>
                                  </a:lnTo>
                                  <a:lnTo>
                                    <a:pt x="181" y="10"/>
                                  </a:lnTo>
                                  <a:lnTo>
                                    <a:pt x="185" y="5"/>
                                  </a:lnTo>
                                  <a:lnTo>
                                    <a:pt x="189" y="0"/>
                                  </a:lnTo>
                                  <a:lnTo>
                                    <a:pt x="196" y="5"/>
                                  </a:lnTo>
                                  <a:lnTo>
                                    <a:pt x="202" y="10"/>
                                  </a:lnTo>
                                  <a:lnTo>
                                    <a:pt x="208" y="15"/>
                                  </a:lnTo>
                                  <a:lnTo>
                                    <a:pt x="210" y="16"/>
                                  </a:lnTo>
                                  <a:lnTo>
                                    <a:pt x="211" y="17"/>
                                  </a:lnTo>
                                  <a:lnTo>
                                    <a:pt x="211" y="19"/>
                                  </a:lnTo>
                                  <a:lnTo>
                                    <a:pt x="211" y="21"/>
                                  </a:lnTo>
                                  <a:lnTo>
                                    <a:pt x="209" y="22"/>
                                  </a:lnTo>
                                  <a:lnTo>
                                    <a:pt x="206" y="22"/>
                                  </a:lnTo>
                                  <a:lnTo>
                                    <a:pt x="186" y="22"/>
                                  </a:lnTo>
                                  <a:lnTo>
                                    <a:pt x="166" y="22"/>
                                  </a:lnTo>
                                  <a:lnTo>
                                    <a:pt x="146" y="22"/>
                                  </a:lnTo>
                                  <a:lnTo>
                                    <a:pt x="126" y="22"/>
                                  </a:lnTo>
                                  <a:lnTo>
                                    <a:pt x="106" y="22"/>
                                  </a:lnTo>
                                  <a:lnTo>
                                    <a:pt x="86" y="22"/>
                                  </a:lnTo>
                                  <a:lnTo>
                                    <a:pt x="66" y="22"/>
                                  </a:lnTo>
                                  <a:lnTo>
                                    <a:pt x="46" y="22"/>
                                  </a:lnTo>
                                  <a:lnTo>
                                    <a:pt x="26" y="22"/>
                                  </a:lnTo>
                                  <a:lnTo>
                                    <a:pt x="13" y="22"/>
                                  </a:lnTo>
                                  <a:lnTo>
                                    <a:pt x="7" y="23"/>
                                  </a:lnTo>
                                  <a:lnTo>
                                    <a:pt x="4" y="24"/>
                                  </a:lnTo>
                                  <a:lnTo>
                                    <a:pt x="2" y="20"/>
                                  </a:lnTo>
                                  <a:lnTo>
                                    <a:pt x="1" y="17"/>
                                  </a:lnTo>
                                  <a:lnTo>
                                    <a:pt x="0" y="1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90" name="Group 111"/>
                        <wpg:cNvGrpSpPr>
                          <a:grpSpLocks/>
                        </wpg:cNvGrpSpPr>
                        <wpg:grpSpPr bwMode="auto">
                          <a:xfrm>
                            <a:off x="7888" y="-352"/>
                            <a:ext cx="29" cy="113"/>
                            <a:chOff x="7888" y="-352"/>
                            <a:chExt cx="29" cy="113"/>
                          </a:xfrm>
                        </wpg:grpSpPr>
                        <wps:wsp>
                          <wps:cNvPr id="3591" name="Freeform 112"/>
                          <wps:cNvSpPr>
                            <a:spLocks/>
                          </wps:cNvSpPr>
                          <wps:spPr bwMode="auto">
                            <a:xfrm>
                              <a:off x="7888" y="-352"/>
                              <a:ext cx="29" cy="113"/>
                            </a:xfrm>
                            <a:custGeom>
                              <a:avLst/>
                              <a:gdLst>
                                <a:gd name="T0" fmla="+- 0 7892 7888"/>
                                <a:gd name="T1" fmla="*/ T0 w 29"/>
                                <a:gd name="T2" fmla="+- 0 -352 -352"/>
                                <a:gd name="T3" fmla="*/ -352 h 113"/>
                                <a:gd name="T4" fmla="+- 0 7913 7888"/>
                                <a:gd name="T5" fmla="*/ T4 w 29"/>
                                <a:gd name="T6" fmla="+- 0 -285 -352"/>
                                <a:gd name="T7" fmla="*/ -285 h 113"/>
                                <a:gd name="T8" fmla="+- 0 7917 7888"/>
                                <a:gd name="T9" fmla="*/ T8 w 29"/>
                                <a:gd name="T10" fmla="+- 0 -257 -352"/>
                                <a:gd name="T11" fmla="*/ -257 h 113"/>
                                <a:gd name="T12" fmla="+- 0 7917 7888"/>
                                <a:gd name="T13" fmla="*/ T12 w 29"/>
                                <a:gd name="T14" fmla="+- 0 -251 -352"/>
                                <a:gd name="T15" fmla="*/ -251 h 113"/>
                                <a:gd name="T16" fmla="+- 0 7917 7888"/>
                                <a:gd name="T17" fmla="*/ T16 w 29"/>
                                <a:gd name="T18" fmla="+- 0 -242 -352"/>
                                <a:gd name="T19" fmla="*/ -242 h 113"/>
                                <a:gd name="T20" fmla="+- 0 7915 7888"/>
                                <a:gd name="T21" fmla="*/ T20 w 29"/>
                                <a:gd name="T22" fmla="+- 0 -238 -352"/>
                                <a:gd name="T23" fmla="*/ -238 h 113"/>
                                <a:gd name="T24" fmla="+- 0 7910 7888"/>
                                <a:gd name="T25" fmla="*/ T24 w 29"/>
                                <a:gd name="T26" fmla="+- 0 -238 -352"/>
                                <a:gd name="T27" fmla="*/ -238 h 113"/>
                                <a:gd name="T28" fmla="+- 0 7906 7888"/>
                                <a:gd name="T29" fmla="*/ T28 w 29"/>
                                <a:gd name="T30" fmla="+- 0 -238 -352"/>
                                <a:gd name="T31" fmla="*/ -238 h 113"/>
                                <a:gd name="T32" fmla="+- 0 7904 7888"/>
                                <a:gd name="T33" fmla="*/ T32 w 29"/>
                                <a:gd name="T34" fmla="+- 0 -241 -352"/>
                                <a:gd name="T35" fmla="*/ -241 h 113"/>
                                <a:gd name="T36" fmla="+- 0 7904 7888"/>
                                <a:gd name="T37" fmla="*/ T36 w 29"/>
                                <a:gd name="T38" fmla="+- 0 -247 -352"/>
                                <a:gd name="T39" fmla="*/ -247 h 113"/>
                                <a:gd name="T40" fmla="+- 0 7904 7888"/>
                                <a:gd name="T41" fmla="*/ T40 w 29"/>
                                <a:gd name="T42" fmla="+- 0 -264 -352"/>
                                <a:gd name="T43" fmla="*/ -264 h 113"/>
                                <a:gd name="T44" fmla="+- 0 7904 7888"/>
                                <a:gd name="T45" fmla="*/ T44 w 29"/>
                                <a:gd name="T46" fmla="+- 0 -277 -352"/>
                                <a:gd name="T47" fmla="*/ -277 h 113"/>
                                <a:gd name="T48" fmla="+- 0 7902 7888"/>
                                <a:gd name="T49" fmla="*/ T48 w 29"/>
                                <a:gd name="T50" fmla="+- 0 -286 -352"/>
                                <a:gd name="T51" fmla="*/ -286 h 113"/>
                                <a:gd name="T52" fmla="+- 0 7902 7888"/>
                                <a:gd name="T53" fmla="*/ T52 w 29"/>
                                <a:gd name="T54" fmla="+- 0 -295 -352"/>
                                <a:gd name="T55" fmla="*/ -295 h 113"/>
                                <a:gd name="T56" fmla="+- 0 7900 7888"/>
                                <a:gd name="T57" fmla="*/ T56 w 29"/>
                                <a:gd name="T58" fmla="+- 0 -305 -352"/>
                                <a:gd name="T59" fmla="*/ -305 h 113"/>
                                <a:gd name="T60" fmla="+- 0 7898 7888"/>
                                <a:gd name="T61" fmla="*/ T60 w 29"/>
                                <a:gd name="T62" fmla="+- 0 -315 -352"/>
                                <a:gd name="T63" fmla="*/ -315 h 113"/>
                                <a:gd name="T64" fmla="+- 0 7896 7888"/>
                                <a:gd name="T65" fmla="*/ T64 w 29"/>
                                <a:gd name="T66" fmla="+- 0 -326 -352"/>
                                <a:gd name="T67" fmla="*/ -326 h 113"/>
                                <a:gd name="T68" fmla="+- 0 7892 7888"/>
                                <a:gd name="T69" fmla="*/ T68 w 29"/>
                                <a:gd name="T70" fmla="+- 0 -338 -352"/>
                                <a:gd name="T71" fmla="*/ -338 h 113"/>
                                <a:gd name="T72" fmla="+- 0 7888 7888"/>
                                <a:gd name="T73" fmla="*/ T72 w 29"/>
                                <a:gd name="T74" fmla="+- 0 -350 -352"/>
                                <a:gd name="T75" fmla="*/ -350 h 113"/>
                                <a:gd name="T76" fmla="+- 0 7889 7888"/>
                                <a:gd name="T77" fmla="*/ T76 w 29"/>
                                <a:gd name="T78" fmla="+- 0 -351 -352"/>
                                <a:gd name="T79" fmla="*/ -351 h 113"/>
                                <a:gd name="T80" fmla="+- 0 7891 7888"/>
                                <a:gd name="T81" fmla="*/ T80 w 29"/>
                                <a:gd name="T82" fmla="+- 0 -351 -352"/>
                                <a:gd name="T83" fmla="*/ -351 h 113"/>
                                <a:gd name="T84" fmla="+- 0 7892 7888"/>
                                <a:gd name="T85" fmla="*/ T84 w 29"/>
                                <a:gd name="T86" fmla="+- 0 -352 -352"/>
                                <a:gd name="T87" fmla="*/ -352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29" h="113">
                                  <a:moveTo>
                                    <a:pt x="4" y="0"/>
                                  </a:moveTo>
                                  <a:lnTo>
                                    <a:pt x="25" y="67"/>
                                  </a:lnTo>
                                  <a:lnTo>
                                    <a:pt x="29" y="95"/>
                                  </a:lnTo>
                                  <a:lnTo>
                                    <a:pt x="29" y="101"/>
                                  </a:lnTo>
                                  <a:lnTo>
                                    <a:pt x="29" y="110"/>
                                  </a:lnTo>
                                  <a:lnTo>
                                    <a:pt x="27" y="114"/>
                                  </a:lnTo>
                                  <a:lnTo>
                                    <a:pt x="22" y="114"/>
                                  </a:lnTo>
                                  <a:lnTo>
                                    <a:pt x="18" y="114"/>
                                  </a:lnTo>
                                  <a:lnTo>
                                    <a:pt x="16" y="111"/>
                                  </a:lnTo>
                                  <a:lnTo>
                                    <a:pt x="16" y="105"/>
                                  </a:lnTo>
                                  <a:lnTo>
                                    <a:pt x="16" y="88"/>
                                  </a:lnTo>
                                  <a:lnTo>
                                    <a:pt x="16" y="75"/>
                                  </a:lnTo>
                                  <a:lnTo>
                                    <a:pt x="14" y="66"/>
                                  </a:lnTo>
                                  <a:lnTo>
                                    <a:pt x="14" y="57"/>
                                  </a:lnTo>
                                  <a:lnTo>
                                    <a:pt x="12" y="47"/>
                                  </a:lnTo>
                                  <a:lnTo>
                                    <a:pt x="10" y="37"/>
                                  </a:lnTo>
                                  <a:lnTo>
                                    <a:pt x="8" y="26"/>
                                  </a:lnTo>
                                  <a:lnTo>
                                    <a:pt x="4" y="14"/>
                                  </a:lnTo>
                                  <a:lnTo>
                                    <a:pt x="0" y="2"/>
                                  </a:lnTo>
                                  <a:lnTo>
                                    <a:pt x="1" y="1"/>
                                  </a:lnTo>
                                  <a:lnTo>
                                    <a:pt x="3" y="1"/>
                                  </a:lnTo>
                                  <a:lnTo>
                                    <a:pt x="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92" name="Group 109"/>
                        <wpg:cNvGrpSpPr>
                          <a:grpSpLocks/>
                        </wpg:cNvGrpSpPr>
                        <wpg:grpSpPr bwMode="auto">
                          <a:xfrm>
                            <a:off x="7963" y="-358"/>
                            <a:ext cx="57" cy="143"/>
                            <a:chOff x="7963" y="-358"/>
                            <a:chExt cx="57" cy="143"/>
                          </a:xfrm>
                        </wpg:grpSpPr>
                        <wps:wsp>
                          <wps:cNvPr id="3593" name="Freeform 110"/>
                          <wps:cNvSpPr>
                            <a:spLocks/>
                          </wps:cNvSpPr>
                          <wps:spPr bwMode="auto">
                            <a:xfrm>
                              <a:off x="7963" y="-358"/>
                              <a:ext cx="57" cy="143"/>
                            </a:xfrm>
                            <a:custGeom>
                              <a:avLst/>
                              <a:gdLst>
                                <a:gd name="T0" fmla="+- 0 7996 7963"/>
                                <a:gd name="T1" fmla="*/ T0 w 57"/>
                                <a:gd name="T2" fmla="+- 0 -358 -358"/>
                                <a:gd name="T3" fmla="*/ -358 h 143"/>
                                <a:gd name="T4" fmla="+- 0 8020 7963"/>
                                <a:gd name="T5" fmla="*/ T4 w 57"/>
                                <a:gd name="T6" fmla="+- 0 -348 -358"/>
                                <a:gd name="T7" fmla="*/ -348 h 143"/>
                                <a:gd name="T8" fmla="+- 0 8020 7963"/>
                                <a:gd name="T9" fmla="*/ T8 w 57"/>
                                <a:gd name="T10" fmla="+- 0 -347 -358"/>
                                <a:gd name="T11" fmla="*/ -347 h 143"/>
                                <a:gd name="T12" fmla="+- 0 8020 7963"/>
                                <a:gd name="T13" fmla="*/ T12 w 57"/>
                                <a:gd name="T14" fmla="+- 0 -345 -358"/>
                                <a:gd name="T15" fmla="*/ -345 h 143"/>
                                <a:gd name="T16" fmla="+- 0 8018 7963"/>
                                <a:gd name="T17" fmla="*/ T16 w 57"/>
                                <a:gd name="T18" fmla="+- 0 -344 -358"/>
                                <a:gd name="T19" fmla="*/ -344 h 143"/>
                                <a:gd name="T20" fmla="+- 0 8016 7963"/>
                                <a:gd name="T21" fmla="*/ T20 w 57"/>
                                <a:gd name="T22" fmla="+- 0 -344 -358"/>
                                <a:gd name="T23" fmla="*/ -344 h 143"/>
                                <a:gd name="T24" fmla="+- 0 8013 7963"/>
                                <a:gd name="T25" fmla="*/ T24 w 57"/>
                                <a:gd name="T26" fmla="+- 0 -342 -358"/>
                                <a:gd name="T27" fmla="*/ -342 h 143"/>
                                <a:gd name="T28" fmla="+- 0 8010 7963"/>
                                <a:gd name="T29" fmla="*/ T28 w 57"/>
                                <a:gd name="T30" fmla="+- 0 -341 -358"/>
                                <a:gd name="T31" fmla="*/ -341 h 143"/>
                                <a:gd name="T32" fmla="+- 0 8007 7963"/>
                                <a:gd name="T33" fmla="*/ T32 w 57"/>
                                <a:gd name="T34" fmla="+- 0 -341 -358"/>
                                <a:gd name="T35" fmla="*/ -341 h 143"/>
                                <a:gd name="T36" fmla="+- 0 8002 7963"/>
                                <a:gd name="T37" fmla="*/ T36 w 57"/>
                                <a:gd name="T38" fmla="+- 0 -321 -358"/>
                                <a:gd name="T39" fmla="*/ -321 h 143"/>
                                <a:gd name="T40" fmla="+- 0 7997 7963"/>
                                <a:gd name="T41" fmla="*/ T40 w 57"/>
                                <a:gd name="T42" fmla="+- 0 -301 -358"/>
                                <a:gd name="T43" fmla="*/ -301 h 143"/>
                                <a:gd name="T44" fmla="+- 0 7991 7963"/>
                                <a:gd name="T45" fmla="*/ T44 w 57"/>
                                <a:gd name="T46" fmla="+- 0 -283 -358"/>
                                <a:gd name="T47" fmla="*/ -283 h 143"/>
                                <a:gd name="T48" fmla="+- 0 7984 7963"/>
                                <a:gd name="T49" fmla="*/ T48 w 57"/>
                                <a:gd name="T50" fmla="+- 0 -259 -358"/>
                                <a:gd name="T51" fmla="*/ -259 h 143"/>
                                <a:gd name="T52" fmla="+- 0 7978 7963"/>
                                <a:gd name="T53" fmla="*/ T52 w 57"/>
                                <a:gd name="T54" fmla="+- 0 -240 -358"/>
                                <a:gd name="T55" fmla="*/ -240 h 143"/>
                                <a:gd name="T56" fmla="+- 0 7973 7963"/>
                                <a:gd name="T57" fmla="*/ T56 w 57"/>
                                <a:gd name="T58" fmla="+- 0 -223 -358"/>
                                <a:gd name="T59" fmla="*/ -223 h 143"/>
                                <a:gd name="T60" fmla="+- 0 7967 7963"/>
                                <a:gd name="T61" fmla="*/ T60 w 57"/>
                                <a:gd name="T62" fmla="+- 0 -215 -358"/>
                                <a:gd name="T63" fmla="*/ -215 h 143"/>
                                <a:gd name="T64" fmla="+- 0 7965 7963"/>
                                <a:gd name="T65" fmla="*/ T64 w 57"/>
                                <a:gd name="T66" fmla="+- 0 -215 -358"/>
                                <a:gd name="T67" fmla="*/ -215 h 143"/>
                                <a:gd name="T68" fmla="+- 0 7963 7963"/>
                                <a:gd name="T69" fmla="*/ T68 w 57"/>
                                <a:gd name="T70" fmla="+- 0 -216 -358"/>
                                <a:gd name="T71" fmla="*/ -216 h 143"/>
                                <a:gd name="T72" fmla="+- 0 7980 7963"/>
                                <a:gd name="T73" fmla="*/ T72 w 57"/>
                                <a:gd name="T74" fmla="+- 0 -276 -358"/>
                                <a:gd name="T75" fmla="*/ -276 h 143"/>
                                <a:gd name="T76" fmla="+- 0 7993 7963"/>
                                <a:gd name="T77" fmla="*/ T76 w 57"/>
                                <a:gd name="T78" fmla="+- 0 -339 -358"/>
                                <a:gd name="T79" fmla="*/ -339 h 143"/>
                                <a:gd name="T80" fmla="+- 0 7995 7963"/>
                                <a:gd name="T81" fmla="*/ T80 w 57"/>
                                <a:gd name="T82" fmla="+- 0 -355 -358"/>
                                <a:gd name="T83" fmla="*/ -355 h 143"/>
                                <a:gd name="T84" fmla="+- 0 7996 7963"/>
                                <a:gd name="T85" fmla="*/ T84 w 57"/>
                                <a:gd name="T86" fmla="+- 0 -358 -358"/>
                                <a:gd name="T87" fmla="*/ -358 h 1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57" h="143">
                                  <a:moveTo>
                                    <a:pt x="33" y="0"/>
                                  </a:moveTo>
                                  <a:lnTo>
                                    <a:pt x="57" y="10"/>
                                  </a:lnTo>
                                  <a:lnTo>
                                    <a:pt x="57" y="11"/>
                                  </a:lnTo>
                                  <a:lnTo>
                                    <a:pt x="57" y="13"/>
                                  </a:lnTo>
                                  <a:lnTo>
                                    <a:pt x="55" y="14"/>
                                  </a:lnTo>
                                  <a:lnTo>
                                    <a:pt x="53" y="14"/>
                                  </a:lnTo>
                                  <a:lnTo>
                                    <a:pt x="50" y="16"/>
                                  </a:lnTo>
                                  <a:lnTo>
                                    <a:pt x="47" y="17"/>
                                  </a:lnTo>
                                  <a:lnTo>
                                    <a:pt x="44" y="17"/>
                                  </a:lnTo>
                                  <a:lnTo>
                                    <a:pt x="39" y="37"/>
                                  </a:lnTo>
                                  <a:lnTo>
                                    <a:pt x="34" y="57"/>
                                  </a:lnTo>
                                  <a:lnTo>
                                    <a:pt x="28" y="75"/>
                                  </a:lnTo>
                                  <a:lnTo>
                                    <a:pt x="21" y="99"/>
                                  </a:lnTo>
                                  <a:lnTo>
                                    <a:pt x="15" y="118"/>
                                  </a:lnTo>
                                  <a:lnTo>
                                    <a:pt x="10" y="135"/>
                                  </a:lnTo>
                                  <a:lnTo>
                                    <a:pt x="4" y="143"/>
                                  </a:lnTo>
                                  <a:lnTo>
                                    <a:pt x="2" y="143"/>
                                  </a:lnTo>
                                  <a:lnTo>
                                    <a:pt x="0" y="142"/>
                                  </a:lnTo>
                                  <a:lnTo>
                                    <a:pt x="17" y="82"/>
                                  </a:lnTo>
                                  <a:lnTo>
                                    <a:pt x="30" y="19"/>
                                  </a:lnTo>
                                  <a:lnTo>
                                    <a:pt x="32" y="3"/>
                                  </a:lnTo>
                                  <a:lnTo>
                                    <a:pt x="3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94" name="Group 107"/>
                        <wpg:cNvGrpSpPr>
                          <a:grpSpLocks/>
                        </wpg:cNvGrpSpPr>
                        <wpg:grpSpPr bwMode="auto">
                          <a:xfrm>
                            <a:off x="7834" y="-234"/>
                            <a:ext cx="228" cy="25"/>
                            <a:chOff x="7834" y="-234"/>
                            <a:chExt cx="228" cy="25"/>
                          </a:xfrm>
                        </wpg:grpSpPr>
                        <wps:wsp>
                          <wps:cNvPr id="3595" name="Freeform 108"/>
                          <wps:cNvSpPr>
                            <a:spLocks/>
                          </wps:cNvSpPr>
                          <wps:spPr bwMode="auto">
                            <a:xfrm>
                              <a:off x="7834" y="-234"/>
                              <a:ext cx="228" cy="25"/>
                            </a:xfrm>
                            <a:custGeom>
                              <a:avLst/>
                              <a:gdLst>
                                <a:gd name="T0" fmla="+- 0 7834 7834"/>
                                <a:gd name="T1" fmla="*/ T0 w 228"/>
                                <a:gd name="T2" fmla="+- 0 -220 -234"/>
                                <a:gd name="T3" fmla="*/ -220 h 25"/>
                                <a:gd name="T4" fmla="+- 0 7840 7834"/>
                                <a:gd name="T5" fmla="*/ T4 w 228"/>
                                <a:gd name="T6" fmla="+- 0 -218 -234"/>
                                <a:gd name="T7" fmla="*/ -218 h 25"/>
                                <a:gd name="T8" fmla="+- 0 7848 7834"/>
                                <a:gd name="T9" fmla="*/ T8 w 228"/>
                                <a:gd name="T10" fmla="+- 0 -217 -234"/>
                                <a:gd name="T11" fmla="*/ -217 h 25"/>
                                <a:gd name="T12" fmla="+- 0 7857 7834"/>
                                <a:gd name="T13" fmla="*/ T12 w 228"/>
                                <a:gd name="T14" fmla="+- 0 -217 -234"/>
                                <a:gd name="T15" fmla="*/ -217 h 25"/>
                                <a:gd name="T16" fmla="+- 0 7877 7834"/>
                                <a:gd name="T17" fmla="*/ T16 w 228"/>
                                <a:gd name="T18" fmla="+- 0 -217 -234"/>
                                <a:gd name="T19" fmla="*/ -217 h 25"/>
                                <a:gd name="T20" fmla="+- 0 7897 7834"/>
                                <a:gd name="T21" fmla="*/ T20 w 228"/>
                                <a:gd name="T22" fmla="+- 0 -217 -234"/>
                                <a:gd name="T23" fmla="*/ -217 h 25"/>
                                <a:gd name="T24" fmla="+- 0 7917 7834"/>
                                <a:gd name="T25" fmla="*/ T24 w 228"/>
                                <a:gd name="T26" fmla="+- 0 -217 -234"/>
                                <a:gd name="T27" fmla="*/ -217 h 25"/>
                                <a:gd name="T28" fmla="+- 0 7937 7834"/>
                                <a:gd name="T29" fmla="*/ T28 w 228"/>
                                <a:gd name="T30" fmla="+- 0 -217 -234"/>
                                <a:gd name="T31" fmla="*/ -217 h 25"/>
                                <a:gd name="T32" fmla="+- 0 7957 7834"/>
                                <a:gd name="T33" fmla="*/ T32 w 228"/>
                                <a:gd name="T34" fmla="+- 0 -217 -234"/>
                                <a:gd name="T35" fmla="*/ -217 h 25"/>
                                <a:gd name="T36" fmla="+- 0 7977 7834"/>
                                <a:gd name="T37" fmla="*/ T36 w 228"/>
                                <a:gd name="T38" fmla="+- 0 -217 -234"/>
                                <a:gd name="T39" fmla="*/ -217 h 25"/>
                                <a:gd name="T40" fmla="+- 0 7997 7834"/>
                                <a:gd name="T41" fmla="*/ T40 w 228"/>
                                <a:gd name="T42" fmla="+- 0 -217 -234"/>
                                <a:gd name="T43" fmla="*/ -217 h 25"/>
                                <a:gd name="T44" fmla="+- 0 8017 7834"/>
                                <a:gd name="T45" fmla="*/ T44 w 228"/>
                                <a:gd name="T46" fmla="+- 0 -217 -234"/>
                                <a:gd name="T47" fmla="*/ -217 h 25"/>
                                <a:gd name="T48" fmla="+- 0 8031 7834"/>
                                <a:gd name="T49" fmla="*/ T48 w 228"/>
                                <a:gd name="T50" fmla="+- 0 -223 -234"/>
                                <a:gd name="T51" fmla="*/ -223 h 25"/>
                                <a:gd name="T52" fmla="+- 0 8035 7834"/>
                                <a:gd name="T53" fmla="*/ T52 w 228"/>
                                <a:gd name="T54" fmla="+- 0 -229 -234"/>
                                <a:gd name="T55" fmla="*/ -229 h 25"/>
                                <a:gd name="T56" fmla="+- 0 8039 7834"/>
                                <a:gd name="T57" fmla="*/ T56 w 228"/>
                                <a:gd name="T58" fmla="+- 0 -234 -234"/>
                                <a:gd name="T59" fmla="*/ -234 h 25"/>
                                <a:gd name="T60" fmla="+- 0 8046 7834"/>
                                <a:gd name="T61" fmla="*/ T60 w 228"/>
                                <a:gd name="T62" fmla="+- 0 -229 -234"/>
                                <a:gd name="T63" fmla="*/ -229 h 25"/>
                                <a:gd name="T64" fmla="+- 0 8053 7834"/>
                                <a:gd name="T65" fmla="*/ T64 w 228"/>
                                <a:gd name="T66" fmla="+- 0 -223 -234"/>
                                <a:gd name="T67" fmla="*/ -223 h 25"/>
                                <a:gd name="T68" fmla="+- 0 8059 7834"/>
                                <a:gd name="T69" fmla="*/ T68 w 228"/>
                                <a:gd name="T70" fmla="+- 0 -218 -234"/>
                                <a:gd name="T71" fmla="*/ -218 h 25"/>
                                <a:gd name="T72" fmla="+- 0 8061 7834"/>
                                <a:gd name="T73" fmla="*/ T72 w 228"/>
                                <a:gd name="T74" fmla="+- 0 -217 -234"/>
                                <a:gd name="T75" fmla="*/ -217 h 25"/>
                                <a:gd name="T76" fmla="+- 0 8062 7834"/>
                                <a:gd name="T77" fmla="*/ T76 w 228"/>
                                <a:gd name="T78" fmla="+- 0 -216 -234"/>
                                <a:gd name="T79" fmla="*/ -216 h 25"/>
                                <a:gd name="T80" fmla="+- 0 8062 7834"/>
                                <a:gd name="T81" fmla="*/ T80 w 228"/>
                                <a:gd name="T82" fmla="+- 0 -214 -234"/>
                                <a:gd name="T83" fmla="*/ -214 h 25"/>
                                <a:gd name="T84" fmla="+- 0 8062 7834"/>
                                <a:gd name="T85" fmla="*/ T84 w 228"/>
                                <a:gd name="T86" fmla="+- 0 -212 -234"/>
                                <a:gd name="T87" fmla="*/ -212 h 25"/>
                                <a:gd name="T88" fmla="+- 0 8060 7834"/>
                                <a:gd name="T89" fmla="*/ T88 w 228"/>
                                <a:gd name="T90" fmla="+- 0 -211 -234"/>
                                <a:gd name="T91" fmla="*/ -211 h 25"/>
                                <a:gd name="T92" fmla="+- 0 8057 7834"/>
                                <a:gd name="T93" fmla="*/ T92 w 228"/>
                                <a:gd name="T94" fmla="+- 0 -211 -234"/>
                                <a:gd name="T95" fmla="*/ -211 h 25"/>
                                <a:gd name="T96" fmla="+- 0 8037 7834"/>
                                <a:gd name="T97" fmla="*/ T96 w 228"/>
                                <a:gd name="T98" fmla="+- 0 -211 -234"/>
                                <a:gd name="T99" fmla="*/ -211 h 25"/>
                                <a:gd name="T100" fmla="+- 0 8017 7834"/>
                                <a:gd name="T101" fmla="*/ T100 w 228"/>
                                <a:gd name="T102" fmla="+- 0 -211 -234"/>
                                <a:gd name="T103" fmla="*/ -211 h 25"/>
                                <a:gd name="T104" fmla="+- 0 7997 7834"/>
                                <a:gd name="T105" fmla="*/ T104 w 228"/>
                                <a:gd name="T106" fmla="+- 0 -211 -234"/>
                                <a:gd name="T107" fmla="*/ -211 h 25"/>
                                <a:gd name="T108" fmla="+- 0 7977 7834"/>
                                <a:gd name="T109" fmla="*/ T108 w 228"/>
                                <a:gd name="T110" fmla="+- 0 -211 -234"/>
                                <a:gd name="T111" fmla="*/ -211 h 25"/>
                                <a:gd name="T112" fmla="+- 0 7957 7834"/>
                                <a:gd name="T113" fmla="*/ T112 w 228"/>
                                <a:gd name="T114" fmla="+- 0 -211 -234"/>
                                <a:gd name="T115" fmla="*/ -211 h 25"/>
                                <a:gd name="T116" fmla="+- 0 7857 7834"/>
                                <a:gd name="T117" fmla="*/ T116 w 228"/>
                                <a:gd name="T118" fmla="+- 0 -211 -234"/>
                                <a:gd name="T119" fmla="*/ -211 h 25"/>
                                <a:gd name="T120" fmla="+- 0 7848 7834"/>
                                <a:gd name="T121" fmla="*/ T120 w 228"/>
                                <a:gd name="T122" fmla="+- 0 -211 -234"/>
                                <a:gd name="T123" fmla="*/ -211 h 25"/>
                                <a:gd name="T124" fmla="+- 0 7841 7834"/>
                                <a:gd name="T125" fmla="*/ T124 w 228"/>
                                <a:gd name="T126" fmla="+- 0 -210 -234"/>
                                <a:gd name="T127" fmla="*/ -210 h 25"/>
                                <a:gd name="T128" fmla="+- 0 7838 7834"/>
                                <a:gd name="T129" fmla="*/ T128 w 228"/>
                                <a:gd name="T130" fmla="+- 0 -209 -234"/>
                                <a:gd name="T131" fmla="*/ -209 h 25"/>
                                <a:gd name="T132" fmla="+- 0 7837 7834"/>
                                <a:gd name="T133" fmla="*/ T132 w 228"/>
                                <a:gd name="T134" fmla="+- 0 -213 -234"/>
                                <a:gd name="T135" fmla="*/ -213 h 25"/>
                                <a:gd name="T136" fmla="+- 0 7835 7834"/>
                                <a:gd name="T137" fmla="*/ T136 w 228"/>
                                <a:gd name="T138" fmla="+- 0 -216 -234"/>
                                <a:gd name="T139" fmla="*/ -216 h 25"/>
                                <a:gd name="T140" fmla="+- 0 7834 7834"/>
                                <a:gd name="T141" fmla="*/ T140 w 228"/>
                                <a:gd name="T142" fmla="+- 0 -220 -234"/>
                                <a:gd name="T143" fmla="*/ -220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228" h="25">
                                  <a:moveTo>
                                    <a:pt x="0" y="14"/>
                                  </a:moveTo>
                                  <a:lnTo>
                                    <a:pt x="6" y="16"/>
                                  </a:lnTo>
                                  <a:lnTo>
                                    <a:pt x="14" y="17"/>
                                  </a:lnTo>
                                  <a:lnTo>
                                    <a:pt x="23" y="17"/>
                                  </a:lnTo>
                                  <a:lnTo>
                                    <a:pt x="43" y="17"/>
                                  </a:lnTo>
                                  <a:lnTo>
                                    <a:pt x="63" y="17"/>
                                  </a:lnTo>
                                  <a:lnTo>
                                    <a:pt x="83" y="17"/>
                                  </a:lnTo>
                                  <a:lnTo>
                                    <a:pt x="103" y="17"/>
                                  </a:lnTo>
                                  <a:lnTo>
                                    <a:pt x="123" y="17"/>
                                  </a:lnTo>
                                  <a:lnTo>
                                    <a:pt x="143" y="17"/>
                                  </a:lnTo>
                                  <a:lnTo>
                                    <a:pt x="163" y="17"/>
                                  </a:lnTo>
                                  <a:lnTo>
                                    <a:pt x="183" y="17"/>
                                  </a:lnTo>
                                  <a:lnTo>
                                    <a:pt x="197" y="11"/>
                                  </a:lnTo>
                                  <a:lnTo>
                                    <a:pt x="201" y="5"/>
                                  </a:lnTo>
                                  <a:lnTo>
                                    <a:pt x="205" y="0"/>
                                  </a:lnTo>
                                  <a:lnTo>
                                    <a:pt x="212" y="5"/>
                                  </a:lnTo>
                                  <a:lnTo>
                                    <a:pt x="219" y="11"/>
                                  </a:lnTo>
                                  <a:lnTo>
                                    <a:pt x="225" y="16"/>
                                  </a:lnTo>
                                  <a:lnTo>
                                    <a:pt x="227" y="17"/>
                                  </a:lnTo>
                                  <a:lnTo>
                                    <a:pt x="228" y="18"/>
                                  </a:lnTo>
                                  <a:lnTo>
                                    <a:pt x="228" y="20"/>
                                  </a:lnTo>
                                  <a:lnTo>
                                    <a:pt x="228" y="22"/>
                                  </a:lnTo>
                                  <a:lnTo>
                                    <a:pt x="226" y="23"/>
                                  </a:lnTo>
                                  <a:lnTo>
                                    <a:pt x="223" y="23"/>
                                  </a:lnTo>
                                  <a:lnTo>
                                    <a:pt x="203" y="23"/>
                                  </a:lnTo>
                                  <a:lnTo>
                                    <a:pt x="183" y="23"/>
                                  </a:lnTo>
                                  <a:lnTo>
                                    <a:pt x="163" y="23"/>
                                  </a:lnTo>
                                  <a:lnTo>
                                    <a:pt x="143" y="23"/>
                                  </a:lnTo>
                                  <a:lnTo>
                                    <a:pt x="123" y="23"/>
                                  </a:lnTo>
                                  <a:lnTo>
                                    <a:pt x="23" y="23"/>
                                  </a:lnTo>
                                  <a:lnTo>
                                    <a:pt x="14" y="23"/>
                                  </a:lnTo>
                                  <a:lnTo>
                                    <a:pt x="7" y="24"/>
                                  </a:lnTo>
                                  <a:lnTo>
                                    <a:pt x="4" y="25"/>
                                  </a:lnTo>
                                  <a:lnTo>
                                    <a:pt x="3" y="21"/>
                                  </a:lnTo>
                                  <a:lnTo>
                                    <a:pt x="1" y="18"/>
                                  </a:lnTo>
                                  <a:lnTo>
                                    <a:pt x="0" y="1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4AD858" id="Group 106" o:spid="_x0000_s1026" style="position:absolute;margin-left:391.35pt;margin-top:-22pt;width:12.15pt;height:11.95pt;z-index:-251616768;mso-position-horizontal-relative:page" coordorigin="7827,-440" coordsize="243,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">
                <v:group id="Group 117" o:spid="_x0000_s1027" style="position:absolute;left:7834;top:-433;width:228;height:224" coordorigin="7834,-433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">
                  <v:shape id="Freeform 124" o:spid="_x0000_s1028" style="position:absolute;left:7834;top:-43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" path="m6,49r1,4l10,60r3,-1l19,58r13,l215,58r2,-1l217,55r-112,l105,52r-86,l11,51,6,49e" fillcolor="black" stroked="f">
                    <v:path arrowok="t" o:connecttype="custom" o:connectlocs="6,-384;7,-380;10,-373;13,-374;19,-375;32,-375;215,-375;217,-376;217,-378;105,-378;105,-381;19,-381;11,-382;6,-384" o:connectangles="0,0,0,0,0,0,0,0,0,0,0,0,0,0"/>
                  </v:shape>
                  <v:shape id="Freeform 123" o:spid="_x0000_s1029" style="position:absolute;left:7834;top:-43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" path="m195,36r-4,5l187,46r-18,6l116,52r,3l217,55r,-2l216,52r-2,-1l208,46,195,36e" fillcolor="black" stroked="f">
                    <v:path arrowok="t" o:connecttype="custom" o:connectlocs="195,-397;191,-392;187,-387;169,-381;116,-381;116,-378;217,-378;217,-380;216,-381;214,-382;208,-387;195,-397" o:connectangles="0,0,0,0,0,0,0,0,0,0,0,0"/>
                  </v:shape>
                  <v:shape id="Freeform 122" o:spid="_x0000_s1030" style="position:absolute;left:7834;top:-43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" path="m103,r1,5l105,12r,40l116,52r,-36l120,16r3,-1l126,13r2,l129,12r,-4l128,7,126,6,120,3,112,1,103,e" fillcolor="black" stroked="f">
                    <v:path arrowok="t" o:connecttype="custom" o:connectlocs="103,-433;104,-428;105,-421;105,-381;116,-381;116,-417;120,-417;123,-418;126,-420;128,-420;129,-421;129,-425;128,-426;126,-427;120,-430;112,-432;103,-433" o:connectangles="0,0,0,0,0,0,0,0,0,0,0,0,0,0,0,0,0"/>
                  </v:shape>
                  <v:shape id="Freeform 121" o:spid="_x0000_s1031" style="position:absolute;left:7834;top:-43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" path="m58,81r-1,1l55,82r-1,1l58,95r4,12l64,118r2,10l68,138r,9l70,156r,12l70,192r2,3l81,195r2,-4l83,176r-1,-8l66,101,58,81e" fillcolor="black" stroked="f">
                    <v:path arrowok="t" o:connecttype="custom" o:connectlocs="58,-352;57,-351;55,-351;54,-350;58,-338;62,-326;64,-315;66,-305;68,-295;68,-286;70,-277;70,-265;70,-241;72,-238;81,-238;83,-242;83,-257;82,-265;66,-332;58,-352" o:connectangles="0,0,0,0,0,0,0,0,0,0,0,0,0,0,0,0,0,0,0,0"/>
                  </v:shape>
                  <v:shape id="Freeform 120" o:spid="_x0000_s1032" style="position:absolute;left:7834;top:-43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" path="m,213r1,4l3,220r1,4l7,223r7,-1l23,222r203,l228,221r,-3l133,218r-2,l129,217r,-1l14,216,6,215,,213e" fillcolor="black" stroked="f">
                    <v:path arrowok="t" o:connecttype="custom" o:connectlocs="0,-220;1,-216;3,-213;4,-209;7,-210;14,-211;23,-211;226,-211;228,-212;228,-215;133,-215;131,-215;129,-216;129,-217;14,-217;6,-218;0,-220" o:connectangles="0,0,0,0,0,0,0,0,0,0,0,0,0,0,0,0,0"/>
                  </v:shape>
                  <v:shape id="Freeform 119" o:spid="_x0000_s1033" style="position:absolute;left:7834;top:-43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" path="m205,199r-4,5l197,210r-14,6l135,216r-2,2l228,218r,-1l227,216r-2,-1l219,210r-7,-6l205,199e" fillcolor="black" stroked="f">
                    <v:path arrowok="t" o:connecttype="custom" o:connectlocs="205,-234;201,-229;197,-223;183,-217;135,-217;133,-215;228,-215;228,-216;227,-217;225,-218;219,-223;212,-229;205,-234" o:connectangles="0,0,0,0,0,0,0,0,0,0,0,0,0"/>
                  </v:shape>
                  <v:shape id="Freeform 118" o:spid="_x0000_s1034" style="position:absolute;left:7834;top:-433;width:228;height:224;visibility:visible;mso-wrap-style:square;v-text-anchor:top" coordsize="228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" path="m162,75r-12,63l135,199r-6,17l135,216r4,-6l144,193r6,-19l157,150r6,-18l168,112r5,-20l176,92r3,-1l182,89r2,l186,88r,-3l185,84r-2,-2l177,79r-7,-2l162,75e" fillcolor="black" stroked="f">
                    <v:path arrowok="t" o:connecttype="custom" o:connectlocs="162,-358;150,-295;135,-234;129,-217;135,-217;139,-223;144,-240;150,-259;157,-283;163,-301;168,-321;173,-341;176,-341;179,-342;182,-344;184,-344;186,-345;186,-348;185,-349;183,-351;177,-354;170,-356;162,-358" o:connectangles="0,0,0,0,0,0,0,0,0,0,0,0,0,0,0,0,0,0,0,0,0,0,0"/>
                  </v:shape>
                </v:group>
                <v:group id="Group 115" o:spid="_x0000_s1035" style="position:absolute;left:7937;top:-433;width:26;height:55" coordorigin="7937,-433" coordsize="26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">
                  <v:shape id="Freeform 116" o:spid="_x0000_s1036" style="position:absolute;left:7937;top:-433;width:26;height:55;visibility:visible;mso-wrap-style:square;v-text-anchor:top" coordsize="26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" path="m,l26,8r,2l26,12r-1,1l23,13r-3,2l17,16r-4,l13,29r,13l13,55r-4,l5,55r-3,l2,43,2,32,2,21r,-9l1,5,,xe" filled="f">
                    <v:path arrowok="t" o:connecttype="custom" o:connectlocs="0,-433;26,-425;26,-423;26,-421;25,-420;23,-420;20,-418;17,-417;13,-417;13,-404;13,-391;13,-378;9,-378;5,-378;2,-378;2,-390;2,-401;2,-412;2,-421;1,-428;0,-433" o:connectangles="0,0,0,0,0,0,0,0,0,0,0,0,0,0,0,0,0,0,0,0,0"/>
                  </v:shape>
                </v:group>
                <v:group id="Group 113" o:spid="_x0000_s1037" style="position:absolute;left:7840;top:-397;width:211;height:24" coordorigin="7840,-397" coordsize="211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">
                  <v:shape id="Freeform 114" o:spid="_x0000_s1038" style="position:absolute;left:7840;top:-397;width:211;height:24;visibility:visible;mso-wrap-style:square;v-text-anchor:top" coordsize="211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" path="m,13r5,2l13,16r10,l43,16r20,l83,16r20,l123,16r20,l163,16r18,-6l185,5,189,r7,5l202,10r6,5l210,16r1,1l211,19r,2l209,22r-3,l186,22r-20,l146,22r-20,l106,22r-20,l66,22r-20,l26,22r-13,l7,23,4,24,2,20,1,17,,13xe" filled="f">
                    <v:path arrowok="t" o:connecttype="custom" o:connectlocs="0,-384;5,-382;13,-381;23,-381;43,-381;63,-381;83,-381;103,-381;123,-381;143,-381;163,-381;181,-387;185,-392;189,-397;196,-392;202,-387;208,-382;210,-381;211,-380;211,-378;211,-376;209,-375;206,-375;186,-375;166,-375;146,-375;126,-375;106,-375;86,-375;66,-375;46,-375;26,-375;13,-375;7,-374;4,-373;2,-377;1,-380;0,-384" o:connectangles="0,0,0,0,0,0,0,0,0,0,0,0,0,0,0,0,0,0,0,0,0,0,0,0,0,0,0,0,0,0,0,0,0,0,0,0,0,0"/>
                  </v:shape>
                </v:group>
                <v:group id="Group 111" o:spid="_x0000_s1039" style="position:absolute;left:7888;top:-352;width:29;height:113" coordorigin="7888,-352" coordsize="29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">
                  <v:shape id="Freeform 112" o:spid="_x0000_s1040" style="position:absolute;left:7888;top:-352;width:29;height:113;visibility:visible;mso-wrap-style:square;v-text-anchor:top" coordsize="29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" path="m4,l25,67r4,28l29,101r,9l27,114r-5,l18,114r-2,-3l16,105r,-17l16,75,14,66r,-9l12,47,10,37,8,26,4,14,,2,1,1r2,l4,xe" filled="f">
                    <v:path arrowok="t" o:connecttype="custom" o:connectlocs="4,-352;25,-285;29,-257;29,-251;29,-242;27,-238;22,-238;18,-238;16,-241;16,-247;16,-264;16,-277;14,-286;14,-295;12,-305;10,-315;8,-326;4,-338;0,-350;1,-351;3,-351;4,-352" o:connectangles="0,0,0,0,0,0,0,0,0,0,0,0,0,0,0,0,0,0,0,0,0,0"/>
                  </v:shape>
                </v:group>
                <v:group id="Group 109" o:spid="_x0000_s1041" style="position:absolute;left:7963;top:-358;width:57;height:143" coordorigin="7963,-358" coordsize="57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">
                  <v:shape id="Freeform 110" o:spid="_x0000_s1042" style="position:absolute;left:7963;top:-358;width:57;height:143;visibility:visible;mso-wrap-style:square;v-text-anchor:top" coordsize="57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" path="m33,l57,10r,1l57,13r-2,1l53,14r-3,2l47,17r-3,l39,37,34,57,28,75,21,99r-6,19l10,135r-6,8l2,143,,142,17,82,30,19,32,3,33,xe" filled="f">
                    <v:path arrowok="t" o:connecttype="custom" o:connectlocs="33,-358;57,-348;57,-347;57,-345;55,-344;53,-344;50,-342;47,-341;44,-341;39,-321;34,-301;28,-283;21,-259;15,-240;10,-223;4,-215;2,-215;0,-216;17,-276;30,-339;32,-355;33,-358" o:connectangles="0,0,0,0,0,0,0,0,0,0,0,0,0,0,0,0,0,0,0,0,0,0"/>
                  </v:shape>
                </v:group>
                <v:group id="Group 107" o:spid="_x0000_s1043" style="position:absolute;left:7834;top:-234;width:228;height:25" coordorigin="7834,-234" coordsize="228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">
                  <v:shape id="Freeform 108" o:spid="_x0000_s1044" style="position:absolute;left:7834;top:-234;width:228;height:25;visibility:visible;mso-wrap-style:square;v-text-anchor:top" coordsize="228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" path="m,14r6,2l14,17r9,l43,17r20,l83,17r20,l123,17r20,l163,17r20,l197,11r4,-6l205,r7,5l219,11r6,5l227,17r1,1l228,20r,2l226,23r-3,l203,23r-20,l163,23r-20,l123,23,23,23r-9,l7,24,4,25,3,21,1,18,,14xe" filled="f">
                    <v:path arrowok="t" o:connecttype="custom" o:connectlocs="0,-220;6,-218;14,-217;23,-217;43,-217;63,-217;83,-217;103,-217;123,-217;143,-217;163,-217;183,-217;197,-223;201,-229;205,-234;212,-229;219,-223;225,-218;227,-217;228,-216;228,-214;228,-212;226,-211;223,-211;203,-211;183,-211;163,-211;143,-211;123,-211;23,-211;14,-211;7,-210;4,-209;3,-213;1,-216;0,-220" o:connectangles="0,0,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w:drawing>
          <wp:anchor distT="0" distB="0" distL="114300" distR="114300" simplePos="0" relativeHeight="251700736" behindDoc="1" locked="0" layoutInCell="1" allowOverlap="1" wp14:anchorId="02CDA3BE" wp14:editId="260F5DA8">
            <wp:simplePos x="0" y="0"/>
            <wp:positionH relativeFrom="page">
              <wp:posOffset>5435600</wp:posOffset>
            </wp:positionH>
            <wp:positionV relativeFrom="paragraph">
              <wp:posOffset>-276225</wp:posOffset>
            </wp:positionV>
            <wp:extent cx="152400" cy="157480"/>
            <wp:effectExtent l="0" t="0" r="0" b="0"/>
            <wp:wrapNone/>
            <wp:docPr id="3596" name="圖片 3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7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標楷體" w:eastAsia="標楷體" w:hAnsi="標楷體" w:cs="標楷體"/>
          <w:sz w:val="24"/>
          <w:szCs w:val="24"/>
          <w:lang w:eastAsia="zh-TW"/>
        </w:rPr>
        <w:t>維持失竊現場完整</w:t>
      </w:r>
    </w:p>
    <w:p w14:paraId="5DE260FD" w14:textId="77777777" w:rsidR="001210EB" w:rsidRDefault="001210EB" w:rsidP="001210EB">
      <w:pPr>
        <w:spacing w:after="0" w:line="300" w:lineRule="exact"/>
        <w:ind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lang w:eastAsia="zh-TW"/>
        </w:rPr>
        <w:br w:type="column"/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記住竊賊特徵、避免衝突</w:t>
      </w:r>
    </w:p>
    <w:p w14:paraId="50AFB821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120" w:bottom="980" w:left="1020" w:header="720" w:footer="720" w:gutter="0"/>
          <w:cols w:num="2" w:space="720" w:equalWidth="0">
            <w:col w:w="3723" w:space="2429"/>
            <w:col w:w="3628"/>
          </w:cols>
        </w:sectPr>
      </w:pPr>
    </w:p>
    <w:p w14:paraId="0037AB40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72B160E2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19DEA582" w14:textId="77777777" w:rsidR="004E6838" w:rsidRDefault="004E6838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D802134" w14:textId="77777777" w:rsidR="001210EB" w:rsidRDefault="001210EB" w:rsidP="001210EB">
      <w:pPr>
        <w:spacing w:before="17" w:after="0" w:line="220" w:lineRule="exact"/>
        <w:rPr>
          <w:lang w:eastAsia="zh-TW"/>
        </w:rPr>
      </w:pPr>
    </w:p>
    <w:p w14:paraId="07868B7B" w14:textId="77777777" w:rsidR="001210EB" w:rsidRDefault="001210EB" w:rsidP="001210EB">
      <w:pPr>
        <w:spacing w:after="0"/>
        <w:rPr>
          <w:lang w:eastAsia="zh-TW"/>
        </w:rPr>
      </w:pPr>
    </w:p>
    <w:p w14:paraId="4FA19B04" w14:textId="77777777" w:rsidR="00F703DB" w:rsidRDefault="00F703DB" w:rsidP="001210EB">
      <w:pPr>
        <w:spacing w:after="0"/>
        <w:rPr>
          <w:lang w:eastAsia="zh-TW"/>
        </w:rPr>
        <w:sectPr w:rsidR="00F703DB">
          <w:type w:val="continuous"/>
          <w:pgSz w:w="11920" w:h="16840"/>
          <w:pgMar w:top="1200" w:right="1120" w:bottom="980" w:left="1020" w:header="720" w:footer="720" w:gutter="0"/>
          <w:cols w:space="720"/>
        </w:sectPr>
      </w:pPr>
    </w:p>
    <w:p w14:paraId="05C4BE2D" w14:textId="77777777" w:rsidR="001210EB" w:rsidRPr="00944B04" w:rsidRDefault="001210EB" w:rsidP="001210EB">
      <w:pPr>
        <w:spacing w:after="0" w:line="300" w:lineRule="exact"/>
        <w:ind w:left="1464" w:right="-76"/>
        <w:rPr>
          <w:rFonts w:ascii="標楷體" w:eastAsia="標楷體" w:hAnsi="標楷體" w:cs="標楷體"/>
          <w:position w:val="-1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▲通知</w:t>
      </w:r>
      <w:r w:rsidRPr="00944B04">
        <w:rPr>
          <w:rFonts w:ascii="標楷體" w:eastAsia="標楷體" w:hAnsi="標楷體" w:cs="標楷體" w:hint="eastAsia"/>
          <w:position w:val="-1"/>
          <w:sz w:val="24"/>
          <w:szCs w:val="24"/>
          <w:u w:val="single"/>
          <w:lang w:eastAsia="zh-TW"/>
        </w:rPr>
        <w:t>相關單位</w:t>
      </w:r>
      <w:r w:rsidRPr="00944B04">
        <w:rPr>
          <w:rFonts w:ascii="標楷體" w:eastAsia="標楷體" w:hAnsi="標楷體" w:cs="標楷體"/>
          <w:position w:val="-2"/>
          <w:sz w:val="24"/>
          <w:szCs w:val="24"/>
          <w:u w:val="single"/>
          <w:lang w:eastAsia="zh-TW"/>
        </w:rPr>
        <w:t>人員</w:t>
      </w: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。</w:t>
      </w:r>
    </w:p>
    <w:p w14:paraId="67C07007" w14:textId="77777777" w:rsidR="001210EB" w:rsidRDefault="001210EB" w:rsidP="001210EB">
      <w:pPr>
        <w:spacing w:before="24" w:after="0" w:line="360" w:lineRule="exact"/>
        <w:ind w:left="1704" w:right="-76" w:hanging="24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▲值勤人員向</w:t>
      </w:r>
      <w:r w:rsidR="00262B74"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機構負責人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報告</w:t>
      </w:r>
      <w:proofErr w:type="gramStart"/>
      <w:r>
        <w:rPr>
          <w:rFonts w:ascii="標楷體" w:eastAsia="標楷體" w:hAnsi="標楷體" w:cs="標楷體"/>
          <w:sz w:val="24"/>
          <w:szCs w:val="24"/>
          <w:lang w:eastAsia="zh-TW"/>
        </w:rPr>
        <w:t>後依指</w:t>
      </w:r>
      <w:proofErr w:type="gramEnd"/>
      <w:r>
        <w:rPr>
          <w:rFonts w:ascii="標楷體" w:eastAsia="標楷體" w:hAnsi="標楷體" w:cs="標楷體"/>
          <w:sz w:val="24"/>
          <w:szCs w:val="24"/>
          <w:lang w:eastAsia="zh-TW"/>
        </w:rPr>
        <w:t xml:space="preserve"> 示處理並通知派出所報案。</w:t>
      </w:r>
    </w:p>
    <w:p w14:paraId="5C96B8C6" w14:textId="77777777" w:rsidR="005F1871" w:rsidRDefault="001210EB" w:rsidP="001210EB">
      <w:pPr>
        <w:spacing w:before="2" w:after="0" w:line="180" w:lineRule="exact"/>
        <w:ind w:firstLineChars="580" w:firstLine="1276"/>
        <w:rPr>
          <w:rFonts w:ascii="標楷體" w:eastAsia="標楷體" w:hAnsi="標楷體"/>
          <w:szCs w:val="18"/>
          <w:lang w:eastAsia="zh-TW"/>
        </w:rPr>
      </w:pPr>
      <w:r>
        <w:rPr>
          <w:lang w:eastAsia="zh-TW"/>
        </w:rPr>
        <w:br w:type="column"/>
      </w:r>
      <w:r w:rsidRPr="009C368B">
        <w:rPr>
          <w:rFonts w:ascii="標楷體" w:eastAsia="標楷體" w:hAnsi="標楷體"/>
          <w:szCs w:val="18"/>
          <w:lang w:eastAsia="zh-TW"/>
        </w:rPr>
        <w:t xml:space="preserve"> </w:t>
      </w:r>
    </w:p>
    <w:p w14:paraId="1D3B63EA" w14:textId="77777777" w:rsidR="001210EB" w:rsidRPr="009C368B" w:rsidRDefault="001210EB" w:rsidP="001210EB">
      <w:pPr>
        <w:spacing w:before="2" w:after="0" w:line="180" w:lineRule="exact"/>
        <w:ind w:firstLineChars="580" w:firstLine="1276"/>
        <w:rPr>
          <w:rFonts w:ascii="標楷體" w:eastAsia="標楷體" w:hAnsi="標楷體"/>
          <w:sz w:val="18"/>
          <w:szCs w:val="18"/>
          <w:lang w:eastAsia="zh-TW"/>
        </w:rPr>
      </w:pPr>
      <w:r w:rsidRPr="009C368B">
        <w:rPr>
          <w:rFonts w:ascii="標楷體" w:eastAsia="標楷體" w:hAnsi="標楷體" w:hint="eastAsia"/>
          <w:szCs w:val="18"/>
          <w:lang w:eastAsia="zh-TW"/>
        </w:rPr>
        <w:t>維持失竊現場完整</w:t>
      </w:r>
    </w:p>
    <w:p w14:paraId="0A74D5A3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3F348896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D68A913" w14:textId="77777777" w:rsidR="001210EB" w:rsidRDefault="001210EB" w:rsidP="001210EB">
      <w:pPr>
        <w:spacing w:before="17" w:after="0" w:line="260" w:lineRule="exact"/>
        <w:rPr>
          <w:sz w:val="26"/>
          <w:szCs w:val="26"/>
          <w:lang w:eastAsia="zh-TW"/>
        </w:rPr>
      </w:pPr>
    </w:p>
    <w:p w14:paraId="132B1BCA" w14:textId="77777777" w:rsidR="001210EB" w:rsidRDefault="001210EB" w:rsidP="001210EB">
      <w:pPr>
        <w:spacing w:after="0" w:line="360" w:lineRule="exact"/>
        <w:ind w:left="240" w:right="552" w:hanging="24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 w:hint="eastAsia"/>
          <w:sz w:val="24"/>
          <w:szCs w:val="24"/>
          <w:lang w:eastAsia="zh-TW"/>
        </w:rPr>
        <w:t xml:space="preserve"> </w:t>
      </w:r>
      <w:r>
        <w:rPr>
          <w:rFonts w:ascii="標楷體" w:eastAsia="標楷體" w:hAnsi="標楷體" w:cs="標楷體"/>
          <w:sz w:val="24"/>
          <w:szCs w:val="24"/>
          <w:lang w:eastAsia="zh-TW"/>
        </w:rPr>
        <w:t>▲反映</w:t>
      </w:r>
      <w:r w:rsidRPr="00944B04">
        <w:rPr>
          <w:rFonts w:ascii="標楷體" w:eastAsia="標楷體" w:hAnsi="標楷體" w:cs="標楷體" w:hint="eastAsia"/>
          <w:sz w:val="24"/>
          <w:szCs w:val="24"/>
          <w:u w:val="single"/>
          <w:lang w:eastAsia="zh-TW"/>
        </w:rPr>
        <w:t>相關單位</w:t>
      </w:r>
      <w:r w:rsidRPr="00944B04">
        <w:rPr>
          <w:rFonts w:ascii="標楷體" w:eastAsia="標楷體" w:hAnsi="標楷體" w:cs="標楷體"/>
          <w:sz w:val="24"/>
          <w:szCs w:val="24"/>
          <w:u w:val="single"/>
          <w:lang w:eastAsia="zh-TW"/>
        </w:rPr>
        <w:t>人員</w:t>
      </w:r>
      <w:r>
        <w:rPr>
          <w:rFonts w:ascii="標楷體" w:eastAsia="標楷體" w:hAnsi="標楷體" w:cs="標楷體"/>
          <w:sz w:val="24"/>
          <w:szCs w:val="24"/>
          <w:lang w:eastAsia="zh-TW"/>
        </w:rPr>
        <w:t>。</w:t>
      </w:r>
    </w:p>
    <w:p w14:paraId="77D5DEB5" w14:textId="77777777" w:rsidR="001210EB" w:rsidRDefault="001210EB" w:rsidP="001210EB">
      <w:pPr>
        <w:spacing w:after="0" w:line="360" w:lineRule="exact"/>
        <w:ind w:left="240" w:right="614" w:hanging="178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sz w:val="24"/>
          <w:szCs w:val="24"/>
          <w:lang w:eastAsia="zh-TW"/>
        </w:rPr>
        <w:t>▲值勤人員向</w:t>
      </w:r>
      <w:r w:rsidR="00262B74">
        <w:rPr>
          <w:rFonts w:ascii="標楷體" w:eastAsia="標楷體" w:hAnsi="標楷體" w:cs="標楷體" w:hint="eastAsia"/>
          <w:spacing w:val="-7"/>
          <w:sz w:val="24"/>
          <w:szCs w:val="24"/>
          <w:u w:val="single"/>
          <w:lang w:eastAsia="zh-TW"/>
        </w:rPr>
        <w:t>機構負責人</w:t>
      </w:r>
      <w:r>
        <w:rPr>
          <w:rFonts w:ascii="標楷體" w:eastAsia="標楷體" w:hAnsi="標楷體" w:cs="標楷體"/>
          <w:sz w:val="24"/>
          <w:szCs w:val="24"/>
          <w:lang w:eastAsia="zh-TW"/>
        </w:rPr>
        <w:t>報告後依</w:t>
      </w:r>
      <w:r>
        <w:rPr>
          <w:rFonts w:ascii="標楷體" w:eastAsia="標楷體" w:hAnsi="標楷體" w:cs="標楷體"/>
          <w:spacing w:val="1"/>
          <w:sz w:val="24"/>
          <w:szCs w:val="24"/>
          <w:lang w:eastAsia="zh-TW"/>
        </w:rPr>
        <w:t>指</w:t>
      </w:r>
      <w:r>
        <w:rPr>
          <w:rFonts w:ascii="標楷體" w:eastAsia="標楷體" w:hAnsi="標楷體" w:cs="標楷體"/>
          <w:sz w:val="24"/>
          <w:szCs w:val="24"/>
          <w:lang w:eastAsia="zh-TW"/>
        </w:rPr>
        <w:t>示處 理並通知派出所報案。</w:t>
      </w:r>
    </w:p>
    <w:p w14:paraId="62CDCD26" w14:textId="77777777" w:rsidR="001210EB" w:rsidRDefault="001210EB" w:rsidP="001210EB">
      <w:pPr>
        <w:spacing w:after="0"/>
        <w:rPr>
          <w:lang w:eastAsia="zh-TW"/>
        </w:rPr>
        <w:sectPr w:rsidR="001210EB">
          <w:type w:val="continuous"/>
          <w:pgSz w:w="11920" w:h="16840"/>
          <w:pgMar w:top="1200" w:right="1120" w:bottom="980" w:left="1020" w:header="720" w:footer="720" w:gutter="0"/>
          <w:cols w:num="2" w:space="720" w:equalWidth="0">
            <w:col w:w="4585" w:space="828"/>
            <w:col w:w="4367"/>
          </w:cols>
        </w:sectPr>
      </w:pPr>
    </w:p>
    <w:p w14:paraId="0C440D57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29C0709D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56ACFEBE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45B59258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1BC1335" w14:textId="77777777" w:rsidR="005F1871" w:rsidRDefault="005F1871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0739BEE9" w14:textId="77777777" w:rsidR="001210EB" w:rsidRDefault="001210EB" w:rsidP="001210EB">
      <w:pPr>
        <w:spacing w:before="6" w:after="0" w:line="200" w:lineRule="exact"/>
        <w:rPr>
          <w:sz w:val="20"/>
          <w:szCs w:val="20"/>
          <w:lang w:eastAsia="zh-TW"/>
        </w:rPr>
      </w:pPr>
    </w:p>
    <w:p w14:paraId="4D5D9E46" w14:textId="77777777" w:rsidR="001210EB" w:rsidRDefault="001210EB" w:rsidP="001210EB">
      <w:pPr>
        <w:spacing w:before="6" w:after="0" w:line="200" w:lineRule="exact"/>
        <w:rPr>
          <w:sz w:val="20"/>
          <w:szCs w:val="20"/>
          <w:lang w:eastAsia="zh-TW"/>
        </w:rPr>
      </w:pPr>
    </w:p>
    <w:p w14:paraId="1B8DD506" w14:textId="77777777" w:rsidR="001210EB" w:rsidRDefault="001210EB" w:rsidP="001210EB">
      <w:pPr>
        <w:spacing w:before="6" w:after="0" w:line="200" w:lineRule="exact"/>
        <w:rPr>
          <w:sz w:val="20"/>
          <w:szCs w:val="20"/>
          <w:lang w:eastAsia="zh-TW"/>
        </w:rPr>
      </w:pPr>
    </w:p>
    <w:p w14:paraId="2B3208BE" w14:textId="77777777" w:rsidR="001210EB" w:rsidRDefault="001210EB" w:rsidP="001210EB">
      <w:pPr>
        <w:spacing w:after="0" w:line="300" w:lineRule="exact"/>
        <w:ind w:left="3750" w:right="4000"/>
        <w:jc w:val="center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配合治安單位處理</w:t>
      </w:r>
    </w:p>
    <w:p w14:paraId="39863864" w14:textId="77777777" w:rsidR="001210EB" w:rsidRDefault="001210EB" w:rsidP="001210EB">
      <w:pPr>
        <w:spacing w:after="0" w:line="200" w:lineRule="exact"/>
        <w:rPr>
          <w:sz w:val="20"/>
          <w:szCs w:val="20"/>
          <w:lang w:eastAsia="zh-TW"/>
        </w:rPr>
      </w:pPr>
    </w:p>
    <w:p w14:paraId="6D2E2639" w14:textId="77777777" w:rsidR="001210EB" w:rsidRDefault="001210EB" w:rsidP="001210EB">
      <w:pPr>
        <w:spacing w:before="14" w:after="0" w:line="240" w:lineRule="exact"/>
        <w:rPr>
          <w:sz w:val="24"/>
          <w:szCs w:val="24"/>
          <w:lang w:eastAsia="zh-TW"/>
        </w:rPr>
      </w:pPr>
    </w:p>
    <w:p w14:paraId="1E7D4701" w14:textId="77777777" w:rsidR="001210EB" w:rsidRDefault="001210EB" w:rsidP="001210EB">
      <w:pPr>
        <w:spacing w:after="0" w:line="300" w:lineRule="exact"/>
        <w:ind w:left="113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8448" behindDoc="1" locked="0" layoutInCell="1" allowOverlap="1" wp14:anchorId="3688CCC2" wp14:editId="39240E0C">
                <wp:simplePos x="0" y="0"/>
                <wp:positionH relativeFrom="page">
                  <wp:posOffset>721360</wp:posOffset>
                </wp:positionH>
                <wp:positionV relativeFrom="paragraph">
                  <wp:posOffset>-26035</wp:posOffset>
                </wp:positionV>
                <wp:extent cx="5981700" cy="1270"/>
                <wp:effectExtent l="6985" t="6350" r="12065" b="11430"/>
                <wp:wrapNone/>
                <wp:docPr id="359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700" cy="1270"/>
                          <a:chOff x="1136" y="-41"/>
                          <a:chExt cx="9420" cy="2"/>
                        </a:xfrm>
                      </wpg:grpSpPr>
                      <wps:wsp>
                        <wps:cNvPr id="3598" name="Freeform 3"/>
                        <wps:cNvSpPr>
                          <a:spLocks/>
                        </wps:cNvSpPr>
                        <wps:spPr bwMode="auto">
                          <a:xfrm>
                            <a:off x="1136" y="-41"/>
                            <a:ext cx="9420" cy="2"/>
                          </a:xfrm>
                          <a:custGeom>
                            <a:avLst/>
                            <a:gdLst>
                              <a:gd name="T0" fmla="+- 0 1136 1136"/>
                              <a:gd name="T1" fmla="*/ T0 w 9420"/>
                              <a:gd name="T2" fmla="+- 0 10556 1136"/>
                              <a:gd name="T3" fmla="*/ T2 w 9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0">
                                <a:moveTo>
                                  <a:pt x="0" y="0"/>
                                </a:moveTo>
                                <a:lnTo>
                                  <a:pt x="942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95D2A2" id="Group 2" o:spid="_x0000_s1026" style="position:absolute;margin-left:56.8pt;margin-top:-2.05pt;width:471pt;height:.1pt;z-index:-251628032;mso-position-horizontal-relative:page" coordorigin="1136,-41" coordsize="9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">
                <v:shape id="Freeform 3" o:spid="_x0000_s1027" style="position:absolute;left:1136;top:-41;width:9420;height:2;visibility:visible;mso-wrap-style:square;v-text-anchor:top" coordsize="9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" path="m,l9420,e" filled="f">
                  <v:path arrowok="t" o:connecttype="custom" o:connectlocs="0,0;9420,0" o:connectangles="0,0"/>
                </v:shape>
                <w10:wrap anchorx="page"/>
              </v:group>
            </w:pict>
          </mc:Fallback>
        </mc:AlternateContent>
      </w:r>
      <w:r>
        <w:rPr>
          <w:rFonts w:ascii="標楷體" w:eastAsia="標楷體" w:hAnsi="標楷體" w:cs="標楷體"/>
          <w:position w:val="-1"/>
          <w:sz w:val="24"/>
          <w:szCs w:val="24"/>
          <w:lang w:eastAsia="zh-TW"/>
        </w:rPr>
        <w:t>三、善後階段</w:t>
      </w:r>
    </w:p>
    <w:p w14:paraId="4719B33A" w14:textId="77777777" w:rsidR="001210EB" w:rsidRDefault="001210EB" w:rsidP="001210EB">
      <w:pPr>
        <w:spacing w:after="0" w:line="361" w:lineRule="exact"/>
        <w:ind w:left="358" w:right="-20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1.檢討失竊原因。</w:t>
      </w:r>
    </w:p>
    <w:p w14:paraId="3FFD84F2" w14:textId="77777777" w:rsidR="001210EB" w:rsidRDefault="001210EB" w:rsidP="001210EB">
      <w:pPr>
        <w:spacing w:after="0" w:line="360" w:lineRule="exact"/>
        <w:ind w:left="358" w:right="-20"/>
        <w:rPr>
          <w:rFonts w:ascii="標楷體" w:eastAsia="標楷體" w:hAnsi="標楷體" w:cs="標楷體"/>
          <w:position w:val="-2"/>
          <w:sz w:val="24"/>
          <w:szCs w:val="24"/>
          <w:lang w:eastAsia="zh-TW"/>
        </w:rPr>
      </w:pPr>
      <w:r>
        <w:rPr>
          <w:rFonts w:ascii="標楷體" w:eastAsia="標楷體" w:hAnsi="標楷體" w:cs="標楷體"/>
          <w:position w:val="-2"/>
          <w:sz w:val="24"/>
          <w:szCs w:val="24"/>
          <w:lang w:eastAsia="zh-TW"/>
        </w:rPr>
        <w:t>2.改善防竊措施。</w:t>
      </w:r>
    </w:p>
    <w:p w14:paraId="7BE21FB0" w14:textId="77777777" w:rsidR="001210EB" w:rsidRDefault="001210EB" w:rsidP="001210EB">
      <w:pPr>
        <w:spacing w:after="0" w:line="360" w:lineRule="exact"/>
        <w:ind w:left="358" w:right="-20"/>
        <w:rPr>
          <w:rFonts w:ascii="標楷體" w:eastAsia="標楷體" w:hAnsi="標楷體" w:cs="標楷體"/>
          <w:position w:val="-2"/>
          <w:sz w:val="24"/>
          <w:szCs w:val="24"/>
          <w:lang w:eastAsia="zh-TW"/>
        </w:rPr>
      </w:pPr>
    </w:p>
    <w:p w14:paraId="2CE692BB" w14:textId="77777777" w:rsidR="001210EB" w:rsidRDefault="001210EB" w:rsidP="001210EB">
      <w:pPr>
        <w:spacing w:after="0" w:line="360" w:lineRule="exact"/>
        <w:ind w:left="358" w:right="-20"/>
        <w:rPr>
          <w:rFonts w:ascii="標楷體" w:eastAsia="標楷體" w:hAnsi="標楷體" w:cs="標楷體"/>
          <w:position w:val="-2"/>
          <w:sz w:val="24"/>
          <w:szCs w:val="24"/>
          <w:lang w:eastAsia="zh-TW"/>
        </w:rPr>
      </w:pPr>
    </w:p>
    <w:p w14:paraId="2497EA13" w14:textId="77777777" w:rsidR="001210EB" w:rsidRDefault="001210EB" w:rsidP="001210EB">
      <w:pPr>
        <w:spacing w:after="0" w:line="360" w:lineRule="exact"/>
        <w:ind w:left="358" w:right="-20"/>
        <w:rPr>
          <w:rFonts w:ascii="標楷體" w:eastAsia="標楷體" w:hAnsi="標楷體" w:cs="標楷體"/>
          <w:sz w:val="24"/>
          <w:szCs w:val="24"/>
          <w:lang w:eastAsia="zh-TW"/>
        </w:rPr>
        <w:sectPr w:rsidR="001210EB">
          <w:type w:val="continuous"/>
          <w:pgSz w:w="11920" w:h="16840"/>
          <w:pgMar w:top="1200" w:right="1120" w:bottom="980" w:left="1020" w:header="720" w:footer="720" w:gutter="0"/>
          <w:cols w:space="720"/>
        </w:sectPr>
      </w:pPr>
    </w:p>
    <w:p w14:paraId="72FBA215" w14:textId="77777777" w:rsidR="001210EB" w:rsidRPr="000B06CE" w:rsidRDefault="0011486B" w:rsidP="001210EB">
      <w:pPr>
        <w:spacing w:before="11"/>
        <w:ind w:right="-20"/>
        <w:rPr>
          <w:rFonts w:ascii="標楷體" w:eastAsia="標楷體" w:hAnsi="標楷體" w:cs="標楷體"/>
          <w:sz w:val="32"/>
          <w:szCs w:val="24"/>
          <w:u w:val="single"/>
          <w:lang w:eastAsia="zh-TW"/>
        </w:rPr>
      </w:pPr>
      <w:r w:rsidRPr="00944B04">
        <w:rPr>
          <w:rFonts w:ascii="標楷體" w:eastAsia="標楷體" w:hAnsi="標楷體" w:cs="標楷體"/>
          <w:noProof/>
          <w:position w:val="-1"/>
          <w:sz w:val="24"/>
          <w:szCs w:val="24"/>
          <w:lang w:eastAsia="zh-TW"/>
        </w:rPr>
        <w:lastRenderedPageBreak/>
        <mc:AlternateContent>
          <mc:Choice Requires="wps">
            <w:drawing>
              <wp:anchor distT="45720" distB="45720" distL="114300" distR="114300" simplePos="0" relativeHeight="251703808" behindDoc="0" locked="0" layoutInCell="1" allowOverlap="1" wp14:anchorId="373BC32B" wp14:editId="0ABB162D">
                <wp:simplePos x="0" y="0"/>
                <wp:positionH relativeFrom="column">
                  <wp:posOffset>2981325</wp:posOffset>
                </wp:positionH>
                <wp:positionV relativeFrom="paragraph">
                  <wp:posOffset>0</wp:posOffset>
                </wp:positionV>
                <wp:extent cx="2522220" cy="289560"/>
                <wp:effectExtent l="0" t="0" r="11430" b="15240"/>
                <wp:wrapSquare wrapText="bothSides"/>
                <wp:docPr id="2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2220" cy="2895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66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4C146B" w14:textId="77777777" w:rsidR="00BB12A1" w:rsidRPr="00DA152B" w:rsidRDefault="00BB12A1" w:rsidP="00E135DB">
                            <w:pPr>
                              <w:spacing w:line="240" w:lineRule="auto"/>
                              <w:rPr>
                                <w:rFonts w:ascii="標楷體" w:eastAsia="標楷體" w:hAnsi="標楷體"/>
                                <w:color w:val="FF0066"/>
                                <w:lang w:eastAsia="zh-TW"/>
                              </w:rPr>
                            </w:pPr>
                            <w:r w:rsidRPr="00DA152B">
                              <w:rPr>
                                <w:rFonts w:ascii="標楷體" w:eastAsia="標楷體" w:hAnsi="標楷體" w:hint="eastAsia"/>
                                <w:color w:val="FF0066"/>
                                <w:lang w:eastAsia="zh-TW"/>
                              </w:rPr>
                              <w:t>請各機構依其編制去修改</w:t>
                            </w:r>
                            <w:r w:rsidRPr="00DA152B">
                              <w:rPr>
                                <w:rFonts w:ascii="標楷體" w:eastAsia="標楷體" w:hAnsi="標楷體"/>
                                <w:color w:val="FF0066"/>
                                <w:lang w:eastAsia="zh-TW"/>
                              </w:rPr>
                              <w:t>組別或單位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BC32B" id="_x0000_s1128" type="#_x0000_t202" style="position:absolute;margin-left:234.75pt;margin-top:0;width:198.6pt;height:22.8pt;z-index:251703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" filled="f" strokecolor="#f06" strokeweight="1pt">
                <v:stroke dashstyle="dash"/>
                <v:textbox>
                  <w:txbxContent>
                    <w:p w14:paraId="6E4C146B" w14:textId="77777777" w:rsidR="00BB12A1" w:rsidRPr="00DA152B" w:rsidRDefault="00BB12A1" w:rsidP="00E135DB">
                      <w:pPr>
                        <w:spacing w:line="240" w:lineRule="auto"/>
                        <w:rPr>
                          <w:rFonts w:ascii="標楷體" w:eastAsia="標楷體" w:hAnsi="標楷體"/>
                          <w:color w:val="FF0066"/>
                          <w:lang w:eastAsia="zh-TW"/>
                        </w:rPr>
                      </w:pPr>
                      <w:r w:rsidRPr="00DA152B">
                        <w:rPr>
                          <w:rFonts w:ascii="標楷體" w:eastAsia="標楷體" w:hAnsi="標楷體" w:hint="eastAsia"/>
                          <w:color w:val="FF0066"/>
                          <w:lang w:eastAsia="zh-TW"/>
                        </w:rPr>
                        <w:t>請各機構依其編制去修改</w:t>
                      </w:r>
                      <w:r w:rsidRPr="00DA152B">
                        <w:rPr>
                          <w:rFonts w:ascii="標楷體" w:eastAsia="標楷體" w:hAnsi="標楷體"/>
                          <w:color w:val="FF0066"/>
                          <w:lang w:eastAsia="zh-TW"/>
                        </w:rPr>
                        <w:t>組別或單位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E2FC6">
        <w:rPr>
          <w:rFonts w:ascii="標楷體" w:eastAsia="標楷體" w:hAnsi="標楷體" w:cs="標楷體" w:hint="eastAsia"/>
          <w:sz w:val="32"/>
          <w:szCs w:val="24"/>
          <w:u w:val="single"/>
          <w:lang w:eastAsia="zh-TW"/>
        </w:rPr>
        <w:t>附件</w:t>
      </w:r>
      <w:r w:rsidR="00A27D6B">
        <w:rPr>
          <w:rFonts w:ascii="標楷體" w:eastAsia="標楷體" w:hAnsi="標楷體" w:cs="標楷體" w:hint="eastAsia"/>
          <w:sz w:val="32"/>
          <w:szCs w:val="24"/>
          <w:u w:val="single"/>
          <w:lang w:eastAsia="zh-TW"/>
        </w:rPr>
        <w:t>三、</w:t>
      </w:r>
    </w:p>
    <w:p w14:paraId="3A85EEE6" w14:textId="77777777" w:rsidR="001210EB" w:rsidRPr="00130067" w:rsidRDefault="00ED08CD" w:rsidP="001210EB">
      <w:pPr>
        <w:spacing w:before="11" w:after="0" w:line="240" w:lineRule="auto"/>
        <w:ind w:right="-20" w:firstLineChars="177" w:firstLine="496"/>
        <w:jc w:val="center"/>
        <w:rPr>
          <w:rFonts w:ascii="標楷體" w:eastAsia="標楷體" w:hAnsi="標楷體" w:cs="標楷體"/>
          <w:sz w:val="28"/>
          <w:szCs w:val="24"/>
          <w:lang w:eastAsia="zh-TW"/>
        </w:rPr>
      </w:pPr>
      <w:r>
        <w:rPr>
          <w:rFonts w:ascii="標楷體" w:eastAsia="標楷體" w:hAnsi="標楷體" w:cs="標楷體" w:hint="eastAsia"/>
          <w:sz w:val="28"/>
          <w:szCs w:val="24"/>
          <w:lang w:eastAsia="zh-TW"/>
        </w:rPr>
        <w:t>○○○○</w:t>
      </w:r>
      <w:r w:rsidR="001210EB" w:rsidRPr="00130067">
        <w:rPr>
          <w:rFonts w:ascii="標楷體" w:eastAsia="標楷體" w:hAnsi="標楷體" w:cs="標楷體" w:hint="eastAsia"/>
          <w:sz w:val="28"/>
          <w:szCs w:val="24"/>
          <w:lang w:eastAsia="zh-TW"/>
        </w:rPr>
        <w:t>機構</w:t>
      </w:r>
      <w:r w:rsidR="001210EB">
        <w:rPr>
          <w:rFonts w:ascii="標楷體" w:eastAsia="標楷體" w:hAnsi="標楷體" w:cs="標楷體" w:hint="eastAsia"/>
          <w:sz w:val="28"/>
          <w:szCs w:val="24"/>
          <w:lang w:eastAsia="zh-TW"/>
        </w:rPr>
        <w:t>緊急事故</w:t>
      </w:r>
      <w:r w:rsidR="001210EB" w:rsidRPr="00130067">
        <w:rPr>
          <w:rFonts w:ascii="標楷體" w:eastAsia="標楷體" w:hAnsi="標楷體" w:cs="標楷體" w:hint="eastAsia"/>
          <w:sz w:val="28"/>
          <w:szCs w:val="24"/>
          <w:lang w:eastAsia="zh-TW"/>
        </w:rPr>
        <w:t>處</w:t>
      </w:r>
      <w:r w:rsidR="001210EB">
        <w:rPr>
          <w:rFonts w:ascii="標楷體" w:eastAsia="標楷體" w:hAnsi="標楷體" w:cs="標楷體" w:hint="eastAsia"/>
          <w:sz w:val="28"/>
          <w:szCs w:val="24"/>
          <w:lang w:eastAsia="zh-TW"/>
        </w:rPr>
        <w:t>理通報網路系統</w:t>
      </w:r>
    </w:p>
    <w:p w14:paraId="3F2ABD5B" w14:textId="77777777" w:rsidR="001210EB" w:rsidRDefault="001210EB" w:rsidP="001210EB">
      <w:pPr>
        <w:rPr>
          <w:lang w:eastAsia="zh-TW"/>
        </w:rPr>
      </w:pPr>
    </w:p>
    <w:p w14:paraId="65AF10B1" w14:textId="77777777" w:rsidR="001210EB" w:rsidRDefault="00F12669" w:rsidP="001210EB">
      <w:pPr>
        <w:rPr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05856" behindDoc="0" locked="0" layoutInCell="1" allowOverlap="1" wp14:anchorId="464E6FC0" wp14:editId="4A21E374">
                <wp:simplePos x="0" y="0"/>
                <wp:positionH relativeFrom="column">
                  <wp:posOffset>-280035</wp:posOffset>
                </wp:positionH>
                <wp:positionV relativeFrom="paragraph">
                  <wp:posOffset>170815</wp:posOffset>
                </wp:positionV>
                <wp:extent cx="5935980" cy="7444740"/>
                <wp:effectExtent l="0" t="0" r="26670" b="22860"/>
                <wp:wrapNone/>
                <wp:docPr id="3599" name="群組 35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5980" cy="7444740"/>
                          <a:chOff x="0" y="0"/>
                          <a:chExt cx="5935980" cy="7444740"/>
                        </a:xfrm>
                      </wpg:grpSpPr>
                      <wps:wsp>
                        <wps:cNvPr id="3600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676400" y="297180"/>
                            <a:ext cx="1247775" cy="3003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07F68C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  <w:b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/>
                                  <w:b/>
                                </w:rPr>
                                <w:t xml:space="preserve"> </w:t>
                              </w:r>
                              <w:proofErr w:type="spellStart"/>
                              <w:r w:rsidRPr="007A0D06">
                                <w:rPr>
                                  <w:rFonts w:ascii="標楷體" w:eastAsia="標楷體" w:hAnsi="標楷體" w:hint="eastAsia"/>
                                  <w:b/>
                                </w:rPr>
                                <w:t>危機事件發生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01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562100" y="868680"/>
                            <a:ext cx="1440180" cy="5791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0F2902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  <w:b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b/>
                                  <w:lang w:eastAsia="zh-TW"/>
                                </w:rPr>
                                <w:t>值日人員或發現人員先予緊急處理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02" name="文字方塊 3602"/>
                        <wps:cNvSpPr txBox="1">
                          <a:spLocks noChangeArrowheads="1"/>
                        </wps:cNvSpPr>
                        <wps:spPr bwMode="auto">
                          <a:xfrm>
                            <a:off x="3649980" y="0"/>
                            <a:ext cx="2286000" cy="2606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59D611" w14:textId="77777777" w:rsidR="00BB12A1" w:rsidRPr="007A0D06" w:rsidRDefault="00BB12A1" w:rsidP="001210EB">
                              <w:pPr>
                                <w:ind w:left="220" w:hangingChars="100" w:hanging="220"/>
                                <w:jc w:val="both"/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※獲悉一般事故(如疾病、</w:t>
                              </w:r>
                              <w:r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人員</w:t>
                              </w: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意外事故、糾紛等)發生，依值日規則及相關規定逕行處理 ，</w:t>
                              </w:r>
                              <w:proofErr w:type="gramStart"/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並填記值日</w:t>
                              </w:r>
                              <w:proofErr w:type="gramEnd"/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簿上，按時陳</w:t>
                              </w:r>
                              <w:proofErr w:type="gramStart"/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閱</w:t>
                              </w:r>
                              <w:proofErr w:type="gramEnd"/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。</w:t>
                              </w:r>
                            </w:p>
                            <w:p w14:paraId="607619AC" w14:textId="77777777" w:rsidR="00BB12A1" w:rsidRPr="007A0D06" w:rsidRDefault="00BB12A1" w:rsidP="001210EB">
                              <w:pPr>
                                <w:ind w:left="220" w:hangingChars="100" w:hanging="220"/>
                                <w:jc w:val="both"/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※遇緊急事故</w:t>
                              </w:r>
                              <w:proofErr w:type="gramStart"/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（</w:t>
                              </w:r>
                              <w:proofErr w:type="gramEnd"/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如 火災、風災、地震等 )，得視情形先行處理，並應逐級通報，依</w:t>
                              </w:r>
                              <w:r w:rsidRPr="00130067">
                                <w:rPr>
                                  <w:rFonts w:ascii="標楷體" w:eastAsia="標楷體" w:hAnsi="標楷體" w:hint="eastAsia"/>
                                  <w:u w:val="single"/>
                                  <w:lang w:eastAsia="zh-TW"/>
                                </w:rPr>
                                <w:t>本院/</w:t>
                              </w:r>
                              <w:r w:rsidRPr="00130067">
                                <w:rPr>
                                  <w:rFonts w:ascii="標楷體" w:eastAsia="標楷體" w:hAnsi="標楷體"/>
                                  <w:u w:val="single"/>
                                  <w:lang w:eastAsia="zh-TW"/>
                                </w:rPr>
                                <w:t>機構</w:t>
                              </w: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危機預防及緊急應變實施計畫及相關規定處理。</w:t>
                              </w:r>
                            </w:p>
                            <w:p w14:paraId="2DC3D0F9" w14:textId="77777777" w:rsidR="00BB12A1" w:rsidRPr="007A0D06" w:rsidRDefault="00BB12A1" w:rsidP="001210EB">
                              <w:pPr>
                                <w:ind w:left="220" w:hangingChars="100" w:hanging="220"/>
                                <w:jc w:val="both"/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※通報電話及相關規定置於值日室備用，應列入交代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03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017520"/>
                            <a:ext cx="1466850" cy="2371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C7D3B3" w14:textId="77777777" w:rsidR="00BB12A1" w:rsidRPr="005C5E9F" w:rsidRDefault="00BB12A1" w:rsidP="001210EB">
                              <w:pPr>
                                <w:rPr>
                                  <w:rFonts w:ascii="標楷體" w:eastAsia="標楷體" w:hAnsi="標楷體"/>
                                  <w:b/>
                                  <w:u w:val="single"/>
                                  <w:lang w:eastAsia="zh-TW"/>
                                </w:rPr>
                              </w:pPr>
                              <w:r w:rsidRPr="005C5E9F">
                                <w:rPr>
                                  <w:b/>
                                  <w:lang w:eastAsia="zh-TW"/>
                                </w:rPr>
                                <w:t xml:space="preserve"> </w:t>
                              </w:r>
                              <w:r w:rsidRPr="005C5E9F">
                                <w:rPr>
                                  <w:rFonts w:ascii="標楷體" w:eastAsia="標楷體" w:hAnsi="標楷體"/>
                                  <w:b/>
                                  <w:lang w:eastAsia="zh-TW"/>
                                </w:rPr>
                                <w:t xml:space="preserve"> </w:t>
                              </w:r>
                              <w:r w:rsidRPr="005C5E9F">
                                <w:rPr>
                                  <w:rFonts w:ascii="標楷體" w:eastAsia="標楷體" w:hAnsi="標楷體" w:hint="eastAsia"/>
                                  <w:b/>
                                  <w:u w:val="single"/>
                                  <w:lang w:eastAsia="zh-TW"/>
                                </w:rPr>
                                <w:t>緊急送</w:t>
                              </w:r>
                              <w:proofErr w:type="gramStart"/>
                              <w:r w:rsidRPr="005C5E9F">
                                <w:rPr>
                                  <w:rFonts w:ascii="標楷體" w:eastAsia="標楷體" w:hAnsi="標楷體" w:hint="eastAsia"/>
                                  <w:b/>
                                  <w:u w:val="single"/>
                                  <w:lang w:eastAsia="zh-TW"/>
                                </w:rPr>
                                <w:t>醫</w:t>
                              </w:r>
                              <w:proofErr w:type="gramEnd"/>
                              <w:r w:rsidRPr="005C5E9F">
                                <w:rPr>
                                  <w:rFonts w:ascii="標楷體" w:eastAsia="標楷體" w:hAnsi="標楷體" w:hint="eastAsia"/>
                                  <w:b/>
                                  <w:u w:val="single"/>
                                  <w:lang w:eastAsia="zh-TW"/>
                                </w:rPr>
                                <w:t>救護</w:t>
                              </w:r>
                            </w:p>
                            <w:p w14:paraId="3911390B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新細明體" w:eastAsia="新細明體" w:hAnsi="新細明體" w:cs="新細明體" w:hint="eastAsia"/>
                                  <w:lang w:eastAsia="zh-TW"/>
                                </w:rPr>
                                <w:t>〇〇〇</w:t>
                              </w: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醫院</w:t>
                              </w:r>
                              <w:r w:rsidRPr="007A0D06">
                                <w:rPr>
                                  <w:rFonts w:ascii="新細明體" w:eastAsia="新細明體" w:hAnsi="新細明體" w:cs="新細明體" w:hint="eastAsia"/>
                                  <w:lang w:eastAsia="zh-TW"/>
                                </w:rPr>
                                <w:t>〇〇</w:t>
                              </w: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分院</w:t>
                              </w:r>
                            </w:p>
                            <w:p w14:paraId="64C62B9E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</w:rPr>
                                <w:t>0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</w:rPr>
                                <w:t>0-00000000</w:t>
                              </w:r>
                            </w:p>
                            <w:p w14:paraId="21843753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新細明體" w:eastAsia="新細明體" w:hAnsi="新細明體" w:cs="新細明體" w:hint="eastAsia"/>
                                  <w:lang w:eastAsia="zh-TW"/>
                                </w:rPr>
                                <w:t>〇〇〇</w:t>
                              </w: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醫院</w:t>
                              </w:r>
                              <w:r w:rsidRPr="007A0D06">
                                <w:rPr>
                                  <w:rFonts w:ascii="新細明體" w:eastAsia="新細明體" w:hAnsi="新細明體" w:cs="新細明體" w:hint="eastAsia"/>
                                  <w:lang w:eastAsia="zh-TW"/>
                                </w:rPr>
                                <w:t>〇〇</w:t>
                              </w: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分院</w:t>
                              </w:r>
                            </w:p>
                            <w:p w14:paraId="684B2658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</w:rPr>
                                <w:t>0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</w:rPr>
                                <w:t>0-00000000</w:t>
                              </w:r>
                            </w:p>
                            <w:p w14:paraId="260AEAD7" w14:textId="77777777" w:rsidR="00BB12A1" w:rsidRDefault="00BB12A1" w:rsidP="001210EB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0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798320" y="3108960"/>
                            <a:ext cx="1200150" cy="1657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F9E1A2" w14:textId="77777777" w:rsidR="00BB12A1" w:rsidRPr="005C5E9F" w:rsidRDefault="00BB12A1" w:rsidP="001210EB">
                              <w:pPr>
                                <w:rPr>
                                  <w:rFonts w:ascii="標楷體" w:eastAsia="標楷體" w:hAnsi="標楷體"/>
                                  <w:b/>
                                  <w:u w:val="single"/>
                                  <w:lang w:eastAsia="zh-TW"/>
                                </w:rPr>
                              </w:pPr>
                              <w:r>
                                <w:rPr>
                                  <w:rFonts w:ascii="標楷體" w:eastAsia="標楷體" w:hAnsi="標楷體" w:hint="eastAsia"/>
                                  <w:b/>
                                  <w:u w:val="single"/>
                                  <w:lang w:eastAsia="zh-TW"/>
                                </w:rPr>
                                <w:t>通知各單位</w:t>
                              </w:r>
                              <w:r w:rsidRPr="005C5E9F">
                                <w:rPr>
                                  <w:rFonts w:ascii="標楷體" w:eastAsia="標楷體" w:hAnsi="標楷體" w:hint="eastAsia"/>
                                  <w:b/>
                                  <w:u w:val="single"/>
                                  <w:lang w:eastAsia="zh-TW"/>
                                </w:rPr>
                                <w:t>主管</w:t>
                              </w:r>
                            </w:p>
                            <w:p w14:paraId="6651BE25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 xml:space="preserve"> 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新細明體" w:eastAsia="新細明體" w:hAnsi="新細明體" w:hint="eastAsia"/>
                                  <w:lang w:eastAsia="zh-TW"/>
                                </w:rPr>
                                <w:t>○○○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  <w:t>長</w:t>
                              </w:r>
                            </w:p>
                            <w:p w14:paraId="68F8776B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 xml:space="preserve"> 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新細明體" w:eastAsia="新細明體" w:hAnsi="新細明體" w:hint="eastAsia"/>
                                  <w:lang w:eastAsia="zh-TW"/>
                                </w:rPr>
                                <w:t>○○○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  <w:t>長</w:t>
                              </w:r>
                            </w:p>
                            <w:p w14:paraId="1F0A25E1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 xml:space="preserve"> 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  <w:t xml:space="preserve"> </w:t>
                              </w:r>
                              <w:r>
                                <w:rPr>
                                  <w:rFonts w:ascii="新細明體" w:eastAsia="新細明體" w:hAnsi="新細明體" w:hint="eastAsia"/>
                                  <w:lang w:eastAsia="zh-TW"/>
                                </w:rPr>
                                <w:t>○○○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  <w:t>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05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291840" y="3017519"/>
                            <a:ext cx="1386840" cy="26517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97A54DA" w14:textId="77777777" w:rsidR="00BB12A1" w:rsidRPr="005C5E9F" w:rsidRDefault="00BB12A1" w:rsidP="001210EB">
                              <w:pPr>
                                <w:jc w:val="center"/>
                                <w:rPr>
                                  <w:rFonts w:ascii="標楷體" w:eastAsia="標楷體" w:hAnsi="標楷體"/>
                                  <w:b/>
                                  <w:u w:val="single"/>
                                  <w:lang w:eastAsia="zh-TW"/>
                                </w:rPr>
                              </w:pPr>
                              <w:r w:rsidRPr="005C5E9F">
                                <w:rPr>
                                  <w:rFonts w:ascii="標楷體" w:eastAsia="標楷體" w:hAnsi="標楷體"/>
                                  <w:b/>
                                  <w:u w:val="single"/>
                                  <w:lang w:eastAsia="zh-TW"/>
                                </w:rPr>
                                <w:t>相關單位</w:t>
                              </w:r>
                            </w:p>
                            <w:p w14:paraId="45162642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火警   119</w:t>
                              </w:r>
                            </w:p>
                            <w:p w14:paraId="7DC67D80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報案   110</w:t>
                              </w:r>
                            </w:p>
                            <w:p w14:paraId="42C99B4D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 xml:space="preserve">氣象台 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  <w:t>106</w:t>
                              </w:r>
                            </w:p>
                            <w:p w14:paraId="4B579FEE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</w:rPr>
                              </w:pPr>
                              <w:proofErr w:type="spellStart"/>
                              <w:r w:rsidRPr="007A0D06">
                                <w:rPr>
                                  <w:rFonts w:ascii="新細明體" w:eastAsia="新細明體" w:hAnsi="新細明體" w:cs="新細明體" w:hint="eastAsia"/>
                                </w:rPr>
                                <w:t>〇〇</w:t>
                              </w:r>
                              <w:r w:rsidRPr="007A0D06">
                                <w:rPr>
                                  <w:rFonts w:ascii="標楷體" w:eastAsia="標楷體" w:hAnsi="標楷體" w:hint="eastAsia"/>
                                </w:rPr>
                                <w:t>派出所</w:t>
                              </w:r>
                              <w:proofErr w:type="spellEnd"/>
                            </w:p>
                            <w:p w14:paraId="7B9F47D2" w14:textId="77777777" w:rsidR="00BB12A1" w:rsidRDefault="00BB12A1" w:rsidP="001210EB">
                              <w:pPr>
                                <w:rPr>
                                  <w:rFonts w:ascii="標楷體" w:eastAsia="標楷體" w:hAnsi="標楷體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</w:rPr>
                                <w:t>0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</w:rPr>
                                <w:t>0-00000000</w:t>
                              </w:r>
                            </w:p>
                            <w:p w14:paraId="289345BE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</w:rPr>
                              </w:pPr>
                              <w:proofErr w:type="spellStart"/>
                              <w:r w:rsidRPr="007A0D06">
                                <w:rPr>
                                  <w:rFonts w:ascii="新細明體" w:eastAsia="新細明體" w:hAnsi="新細明體" w:cs="新細明體" w:hint="eastAsia"/>
                                </w:rPr>
                                <w:t>〇〇</w:t>
                              </w:r>
                              <w:r w:rsidRPr="007A0D06">
                                <w:rPr>
                                  <w:rFonts w:ascii="標楷體" w:eastAsia="標楷體" w:hAnsi="標楷體" w:hint="eastAsia"/>
                                </w:rPr>
                                <w:t>派出所</w:t>
                              </w:r>
                              <w:proofErr w:type="spellEnd"/>
                            </w:p>
                            <w:p w14:paraId="34E746A4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</w:rPr>
                                <w:t>0</w:t>
                              </w:r>
                              <w:r w:rsidRPr="007A0D06">
                                <w:rPr>
                                  <w:rFonts w:ascii="標楷體" w:eastAsia="標楷體" w:hAnsi="標楷體"/>
                                </w:rPr>
                                <w:t>0-00000000</w:t>
                              </w:r>
                            </w:p>
                            <w:p w14:paraId="278DD965" w14:textId="77777777" w:rsidR="00BB12A1" w:rsidRPr="007A0D06" w:rsidRDefault="00BB12A1" w:rsidP="001210EB">
                              <w:pPr>
                                <w:rPr>
                                  <w:rFonts w:ascii="標楷體" w:eastAsia="標楷體" w:hAnsi="標楷體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06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352800" y="6911340"/>
                            <a:ext cx="1552575" cy="533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prstDash val="dash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9BA7D6" w14:textId="77777777" w:rsidR="00BB12A1" w:rsidRPr="007A0D06" w:rsidRDefault="00BB12A1" w:rsidP="00E135DB">
                              <w:pPr>
                                <w:spacing w:line="240" w:lineRule="auto"/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緊急事件</w:t>
                              </w: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處理小組依分工權責接續處理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0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857375" y="6004560"/>
                            <a:ext cx="1276349" cy="44830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55C716" w14:textId="77777777" w:rsidR="00BB12A1" w:rsidRPr="005C5E9F" w:rsidRDefault="00BB12A1" w:rsidP="001210EB">
                              <w:pPr>
                                <w:rPr>
                                  <w:rFonts w:ascii="標楷體" w:eastAsia="標楷體" w:hAnsi="標楷體"/>
                                  <w:b/>
                                  <w:u w:val="single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</w:rPr>
                                <w:t xml:space="preserve"> </w:t>
                              </w:r>
                              <w:r>
                                <w:rPr>
                                  <w:rFonts w:ascii="標楷體" w:eastAsia="標楷體" w:hAnsi="標楷體" w:hint="eastAsia"/>
                                  <w:b/>
                                  <w:lang w:eastAsia="zh-TW"/>
                                </w:rPr>
                                <w:t>本府權責局處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08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602104" y="1821180"/>
                            <a:ext cx="1236345" cy="4476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5B219A" w14:textId="77777777" w:rsidR="00BB12A1" w:rsidRPr="005C5E9F" w:rsidRDefault="00BB12A1" w:rsidP="001210EB">
                              <w:pPr>
                                <w:rPr>
                                  <w:rFonts w:ascii="標楷體" w:eastAsia="標楷體" w:hAnsi="標楷體"/>
                                  <w:b/>
                                  <w:u w:val="single"/>
                                  <w:lang w:eastAsia="zh-TW"/>
                                </w:rPr>
                              </w:pPr>
                              <w:r w:rsidRPr="005C5E9F">
                                <w:rPr>
                                  <w:rFonts w:ascii="標楷體" w:eastAsia="標楷體" w:hAnsi="標楷體"/>
                                  <w:b/>
                                </w:rPr>
                                <w:t xml:space="preserve"> </w:t>
                              </w:r>
                              <w:r>
                                <w:rPr>
                                  <w:rFonts w:ascii="標楷體" w:eastAsia="標楷體" w:hAnsi="標楷體"/>
                                  <w:b/>
                                </w:rPr>
                                <w:t>(</w:t>
                              </w:r>
                              <w:r>
                                <w:rPr>
                                  <w:rFonts w:ascii="標楷體" w:eastAsia="標楷體" w:hAnsi="標楷體" w:hint="eastAsia"/>
                                  <w:b/>
                                  <w:u w:val="single"/>
                                  <w:lang w:eastAsia="zh-TW"/>
                                </w:rPr>
                                <w:t>機構負責人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0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345180" y="6080760"/>
                            <a:ext cx="1552575" cy="533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prstDash val="dash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9113812" w14:textId="77777777" w:rsidR="00BB12A1" w:rsidRPr="007A0D06" w:rsidRDefault="00BB12A1" w:rsidP="00E135DB">
                              <w:pPr>
                                <w:spacing w:line="240" w:lineRule="auto"/>
                                <w:rPr>
                                  <w:rFonts w:ascii="標楷體" w:eastAsia="標楷體" w:hAnsi="標楷體"/>
                                  <w:lang w:eastAsia="zh-TW"/>
                                </w:rPr>
                              </w:pPr>
                              <w:r w:rsidRPr="007A0D06">
                                <w:rPr>
                                  <w:rFonts w:ascii="標楷體" w:eastAsia="標楷體" w:hAnsi="標楷體" w:hint="eastAsia"/>
                                  <w:lang w:eastAsia="zh-TW"/>
                                </w:rPr>
                                <w:t>視狀況成立緊急事件處理指揮中心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10" name="直線單箭頭接點 3610"/>
                        <wps:cNvCnPr/>
                        <wps:spPr>
                          <a:xfrm>
                            <a:off x="2270760" y="594360"/>
                            <a:ext cx="0" cy="2711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1" name="直線接點 3611"/>
                        <wps:cNvCnPr/>
                        <wps:spPr>
                          <a:xfrm>
                            <a:off x="3002280" y="1181100"/>
                            <a:ext cx="647700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2" name="直線單箭頭接點 3612"/>
                        <wps:cNvCnPr/>
                        <wps:spPr>
                          <a:xfrm>
                            <a:off x="746760" y="2781300"/>
                            <a:ext cx="0" cy="236220"/>
                          </a:xfrm>
                          <a:prstGeom prst="straightConnector1">
                            <a:avLst/>
                          </a:prstGeom>
                          <a:ln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3" name="直線單箭頭接點 3613"/>
                        <wps:cNvCnPr/>
                        <wps:spPr>
                          <a:xfrm>
                            <a:off x="3939540" y="2781300"/>
                            <a:ext cx="7620" cy="236220"/>
                          </a:xfrm>
                          <a:prstGeom prst="straightConnector1">
                            <a:avLst/>
                          </a:prstGeom>
                          <a:ln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4" name="直線接點 3614"/>
                        <wps:cNvCnPr/>
                        <wps:spPr>
                          <a:xfrm>
                            <a:off x="746760" y="2781300"/>
                            <a:ext cx="3200400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5" name="直線單箭頭接點 3615"/>
                        <wps:cNvCnPr/>
                        <wps:spPr>
                          <a:xfrm>
                            <a:off x="2415540" y="2305050"/>
                            <a:ext cx="0" cy="80391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6" name="直線單箭頭接點 3616"/>
                        <wps:cNvCnPr/>
                        <wps:spPr>
                          <a:xfrm>
                            <a:off x="2415540" y="4762500"/>
                            <a:ext cx="0" cy="1152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8" name="直線接點 3618"/>
                        <wps:cNvCnPr/>
                        <wps:spPr>
                          <a:xfrm>
                            <a:off x="3002280" y="6294120"/>
                            <a:ext cx="342900" cy="0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9" name="直線單箭頭接點 3619"/>
                        <wps:cNvCnPr/>
                        <wps:spPr>
                          <a:xfrm>
                            <a:off x="3947160" y="6614160"/>
                            <a:ext cx="0" cy="2971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4E6FC0" id="群組 3599" o:spid="_x0000_s1129" style="position:absolute;margin-left:-22.05pt;margin-top:13.45pt;width:467.4pt;height:586.2pt;z-index:251705856" coordsize="59359,744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">
                <v:shape id="_x0000_s1130" type="#_x0000_t202" style="position:absolute;left:16764;top:2971;width:12477;height:3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">
                  <v:textbox>
                    <w:txbxContent>
                      <w:p w14:paraId="7007F68C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  <w:b/>
                          </w:rPr>
                        </w:pPr>
                        <w:r w:rsidRPr="007A0D06">
                          <w:rPr>
                            <w:rFonts w:ascii="標楷體" w:eastAsia="標楷體" w:hAnsi="標楷體"/>
                            <w:b/>
                          </w:rPr>
                          <w:t xml:space="preserve"> </w:t>
                        </w:r>
                        <w:proofErr w:type="spellStart"/>
                        <w:r w:rsidRPr="007A0D06">
                          <w:rPr>
                            <w:rFonts w:ascii="標楷體" w:eastAsia="標楷體" w:hAnsi="標楷體" w:hint="eastAsia"/>
                            <w:b/>
                          </w:rPr>
                          <w:t>危機事件發生</w:t>
                        </w:r>
                        <w:proofErr w:type="spellEnd"/>
                      </w:p>
                    </w:txbxContent>
                  </v:textbox>
                </v:shape>
                <v:shape id="_x0000_s1131" type="#_x0000_t202" style="position:absolute;left:15621;top:8686;width:14401;height:57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">
                  <v:textbox>
                    <w:txbxContent>
                      <w:p w14:paraId="600F2902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  <w:b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b/>
                            <w:lang w:eastAsia="zh-TW"/>
                          </w:rPr>
                          <w:t>值日人員或發現人員先予緊急處理</w:t>
                        </w:r>
                      </w:p>
                    </w:txbxContent>
                  </v:textbox>
                </v:shape>
                <v:shape id="文字方塊 3602" o:spid="_x0000_s1132" type="#_x0000_t202" style="position:absolute;left:36499;width:22860;height:260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">
                  <v:textbox>
                    <w:txbxContent>
                      <w:p w14:paraId="1B59D611" w14:textId="77777777" w:rsidR="00BB12A1" w:rsidRPr="007A0D06" w:rsidRDefault="00BB12A1" w:rsidP="001210EB">
                        <w:pPr>
                          <w:ind w:left="220" w:hangingChars="100" w:hanging="220"/>
                          <w:jc w:val="both"/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※獲悉一般事故(如疾病、</w:t>
                        </w:r>
                        <w:r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人員</w:t>
                        </w: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意外事故、糾紛等)發生，依值日規則及相關規定逕行處理 ，</w:t>
                        </w:r>
                        <w:proofErr w:type="gramStart"/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並填記值日</w:t>
                        </w:r>
                        <w:proofErr w:type="gramEnd"/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簿上，按時陳</w:t>
                        </w:r>
                        <w:proofErr w:type="gramStart"/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閱</w:t>
                        </w:r>
                        <w:proofErr w:type="gramEnd"/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。</w:t>
                        </w:r>
                      </w:p>
                      <w:p w14:paraId="607619AC" w14:textId="77777777" w:rsidR="00BB12A1" w:rsidRPr="007A0D06" w:rsidRDefault="00BB12A1" w:rsidP="001210EB">
                        <w:pPr>
                          <w:ind w:left="220" w:hangingChars="100" w:hanging="220"/>
                          <w:jc w:val="both"/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※遇緊急事故</w:t>
                        </w:r>
                        <w:proofErr w:type="gramStart"/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（</w:t>
                        </w:r>
                        <w:proofErr w:type="gramEnd"/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如 火災、風災、地震等 )，得視情形先行處理，並應逐級通報，依</w:t>
                        </w:r>
                        <w:r w:rsidRPr="00130067">
                          <w:rPr>
                            <w:rFonts w:ascii="標楷體" w:eastAsia="標楷體" w:hAnsi="標楷體" w:hint="eastAsia"/>
                            <w:u w:val="single"/>
                            <w:lang w:eastAsia="zh-TW"/>
                          </w:rPr>
                          <w:t>本院/</w:t>
                        </w:r>
                        <w:r w:rsidRPr="00130067">
                          <w:rPr>
                            <w:rFonts w:ascii="標楷體" w:eastAsia="標楷體" w:hAnsi="標楷體"/>
                            <w:u w:val="single"/>
                            <w:lang w:eastAsia="zh-TW"/>
                          </w:rPr>
                          <w:t>機構</w:t>
                        </w: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危機預防及緊急應變實施計畫及相關規定處理。</w:t>
                        </w:r>
                      </w:p>
                      <w:p w14:paraId="2DC3D0F9" w14:textId="77777777" w:rsidR="00BB12A1" w:rsidRPr="007A0D06" w:rsidRDefault="00BB12A1" w:rsidP="001210EB">
                        <w:pPr>
                          <w:ind w:left="220" w:hangingChars="100" w:hanging="220"/>
                          <w:jc w:val="both"/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※通報電話及相關規定置於值日室備用，應列入交代。</w:t>
                        </w:r>
                      </w:p>
                    </w:txbxContent>
                  </v:textbox>
                </v:shape>
                <v:shape id="_x0000_s1133" type="#_x0000_t202" style="position:absolute;top:30175;width:14668;height:23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">
                  <v:textbox>
                    <w:txbxContent>
                      <w:p w14:paraId="1CC7D3B3" w14:textId="77777777" w:rsidR="00BB12A1" w:rsidRPr="005C5E9F" w:rsidRDefault="00BB12A1" w:rsidP="001210EB">
                        <w:pPr>
                          <w:rPr>
                            <w:rFonts w:ascii="標楷體" w:eastAsia="標楷體" w:hAnsi="標楷體"/>
                            <w:b/>
                            <w:u w:val="single"/>
                            <w:lang w:eastAsia="zh-TW"/>
                          </w:rPr>
                        </w:pPr>
                        <w:r w:rsidRPr="005C5E9F">
                          <w:rPr>
                            <w:b/>
                            <w:lang w:eastAsia="zh-TW"/>
                          </w:rPr>
                          <w:t xml:space="preserve"> </w:t>
                        </w:r>
                        <w:r w:rsidRPr="005C5E9F">
                          <w:rPr>
                            <w:rFonts w:ascii="標楷體" w:eastAsia="標楷體" w:hAnsi="標楷體"/>
                            <w:b/>
                            <w:lang w:eastAsia="zh-TW"/>
                          </w:rPr>
                          <w:t xml:space="preserve"> </w:t>
                        </w:r>
                        <w:r w:rsidRPr="005C5E9F">
                          <w:rPr>
                            <w:rFonts w:ascii="標楷體" w:eastAsia="標楷體" w:hAnsi="標楷體" w:hint="eastAsia"/>
                            <w:b/>
                            <w:u w:val="single"/>
                            <w:lang w:eastAsia="zh-TW"/>
                          </w:rPr>
                          <w:t>緊急送</w:t>
                        </w:r>
                        <w:proofErr w:type="gramStart"/>
                        <w:r w:rsidRPr="005C5E9F">
                          <w:rPr>
                            <w:rFonts w:ascii="標楷體" w:eastAsia="標楷體" w:hAnsi="標楷體" w:hint="eastAsia"/>
                            <w:b/>
                            <w:u w:val="single"/>
                            <w:lang w:eastAsia="zh-TW"/>
                          </w:rPr>
                          <w:t>醫</w:t>
                        </w:r>
                        <w:proofErr w:type="gramEnd"/>
                        <w:r w:rsidRPr="005C5E9F">
                          <w:rPr>
                            <w:rFonts w:ascii="標楷體" w:eastAsia="標楷體" w:hAnsi="標楷體" w:hint="eastAsia"/>
                            <w:b/>
                            <w:u w:val="single"/>
                            <w:lang w:eastAsia="zh-TW"/>
                          </w:rPr>
                          <w:t>救護</w:t>
                        </w:r>
                      </w:p>
                      <w:p w14:paraId="3911390B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新細明體" w:eastAsia="新細明體" w:hAnsi="新細明體" w:cs="新細明體" w:hint="eastAsia"/>
                            <w:lang w:eastAsia="zh-TW"/>
                          </w:rPr>
                          <w:t>〇〇〇</w:t>
                        </w: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醫院</w:t>
                        </w:r>
                        <w:r w:rsidRPr="007A0D06">
                          <w:rPr>
                            <w:rFonts w:ascii="新細明體" w:eastAsia="新細明體" w:hAnsi="新細明體" w:cs="新細明體" w:hint="eastAsia"/>
                            <w:lang w:eastAsia="zh-TW"/>
                          </w:rPr>
                          <w:t>〇〇</w:t>
                        </w: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分院</w:t>
                        </w:r>
                      </w:p>
                      <w:p w14:paraId="64C62B9E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</w:rPr>
                          <w:t>0</w:t>
                        </w:r>
                        <w:r w:rsidRPr="007A0D06">
                          <w:rPr>
                            <w:rFonts w:ascii="標楷體" w:eastAsia="標楷體" w:hAnsi="標楷體"/>
                          </w:rPr>
                          <w:t>0-00000000</w:t>
                        </w:r>
                      </w:p>
                      <w:p w14:paraId="21843753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新細明體" w:eastAsia="新細明體" w:hAnsi="新細明體" w:cs="新細明體" w:hint="eastAsia"/>
                            <w:lang w:eastAsia="zh-TW"/>
                          </w:rPr>
                          <w:t>〇〇〇</w:t>
                        </w: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醫院</w:t>
                        </w:r>
                        <w:r w:rsidRPr="007A0D06">
                          <w:rPr>
                            <w:rFonts w:ascii="新細明體" w:eastAsia="新細明體" w:hAnsi="新細明體" w:cs="新細明體" w:hint="eastAsia"/>
                            <w:lang w:eastAsia="zh-TW"/>
                          </w:rPr>
                          <w:t>〇〇</w:t>
                        </w: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分院</w:t>
                        </w:r>
                      </w:p>
                      <w:p w14:paraId="684B2658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</w:rPr>
                          <w:t>0</w:t>
                        </w:r>
                        <w:r w:rsidRPr="007A0D06">
                          <w:rPr>
                            <w:rFonts w:ascii="標楷體" w:eastAsia="標楷體" w:hAnsi="標楷體"/>
                          </w:rPr>
                          <w:t>0-00000000</w:t>
                        </w:r>
                      </w:p>
                      <w:p w14:paraId="260AEAD7" w14:textId="77777777" w:rsidR="00BB12A1" w:rsidRDefault="00BB12A1" w:rsidP="001210EB"/>
                    </w:txbxContent>
                  </v:textbox>
                </v:shape>
                <v:shape id="_x0000_s1134" type="#_x0000_t202" style="position:absolute;left:17983;top:31089;width:12001;height:165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">
                  <v:textbox>
                    <w:txbxContent>
                      <w:p w14:paraId="2DF9E1A2" w14:textId="77777777" w:rsidR="00BB12A1" w:rsidRPr="005C5E9F" w:rsidRDefault="00BB12A1" w:rsidP="001210EB">
                        <w:pPr>
                          <w:rPr>
                            <w:rFonts w:ascii="標楷體" w:eastAsia="標楷體" w:hAnsi="標楷體"/>
                            <w:b/>
                            <w:u w:val="single"/>
                            <w:lang w:eastAsia="zh-TW"/>
                          </w:rPr>
                        </w:pPr>
                        <w:r>
                          <w:rPr>
                            <w:rFonts w:ascii="標楷體" w:eastAsia="標楷體" w:hAnsi="標楷體" w:hint="eastAsia"/>
                            <w:b/>
                            <w:u w:val="single"/>
                            <w:lang w:eastAsia="zh-TW"/>
                          </w:rPr>
                          <w:t>通知各單位</w:t>
                        </w:r>
                        <w:r w:rsidRPr="005C5E9F">
                          <w:rPr>
                            <w:rFonts w:ascii="標楷體" w:eastAsia="標楷體" w:hAnsi="標楷體" w:hint="eastAsia"/>
                            <w:b/>
                            <w:u w:val="single"/>
                            <w:lang w:eastAsia="zh-TW"/>
                          </w:rPr>
                          <w:t>主管</w:t>
                        </w:r>
                      </w:p>
                      <w:p w14:paraId="6651BE25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 xml:space="preserve"> </w:t>
                        </w:r>
                        <w:r w:rsidRPr="007A0D06">
                          <w:rPr>
                            <w:rFonts w:ascii="標楷體" w:eastAsia="標楷體" w:hAnsi="標楷體"/>
                            <w:lang w:eastAsia="zh-TW"/>
                          </w:rPr>
                          <w:t xml:space="preserve"> </w:t>
                        </w:r>
                        <w:r>
                          <w:rPr>
                            <w:rFonts w:ascii="新細明體" w:eastAsia="新細明體" w:hAnsi="新細明體" w:hint="eastAsia"/>
                            <w:lang w:eastAsia="zh-TW"/>
                          </w:rPr>
                          <w:t>○○○</w:t>
                        </w:r>
                        <w:r w:rsidRPr="007A0D06">
                          <w:rPr>
                            <w:rFonts w:ascii="標楷體" w:eastAsia="標楷體" w:hAnsi="標楷體"/>
                            <w:lang w:eastAsia="zh-TW"/>
                          </w:rPr>
                          <w:t>長</w:t>
                        </w:r>
                      </w:p>
                      <w:p w14:paraId="68F8776B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 xml:space="preserve"> </w:t>
                        </w:r>
                        <w:r w:rsidRPr="007A0D06">
                          <w:rPr>
                            <w:rFonts w:ascii="標楷體" w:eastAsia="標楷體" w:hAnsi="標楷體"/>
                            <w:lang w:eastAsia="zh-TW"/>
                          </w:rPr>
                          <w:t xml:space="preserve"> </w:t>
                        </w:r>
                        <w:r>
                          <w:rPr>
                            <w:rFonts w:ascii="新細明體" w:eastAsia="新細明體" w:hAnsi="新細明體" w:hint="eastAsia"/>
                            <w:lang w:eastAsia="zh-TW"/>
                          </w:rPr>
                          <w:t>○○○</w:t>
                        </w:r>
                        <w:r w:rsidRPr="007A0D06">
                          <w:rPr>
                            <w:rFonts w:ascii="標楷體" w:eastAsia="標楷體" w:hAnsi="標楷體"/>
                            <w:lang w:eastAsia="zh-TW"/>
                          </w:rPr>
                          <w:t>長</w:t>
                        </w:r>
                      </w:p>
                      <w:p w14:paraId="1F0A25E1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 xml:space="preserve"> </w:t>
                        </w:r>
                        <w:r w:rsidRPr="007A0D06">
                          <w:rPr>
                            <w:rFonts w:ascii="標楷體" w:eastAsia="標楷體" w:hAnsi="標楷體"/>
                            <w:lang w:eastAsia="zh-TW"/>
                          </w:rPr>
                          <w:t xml:space="preserve"> </w:t>
                        </w:r>
                        <w:r>
                          <w:rPr>
                            <w:rFonts w:ascii="新細明體" w:eastAsia="新細明體" w:hAnsi="新細明體" w:hint="eastAsia"/>
                            <w:lang w:eastAsia="zh-TW"/>
                          </w:rPr>
                          <w:t>○○○</w:t>
                        </w:r>
                        <w:r w:rsidRPr="007A0D06">
                          <w:rPr>
                            <w:rFonts w:ascii="標楷體" w:eastAsia="標楷體" w:hAnsi="標楷體"/>
                            <w:lang w:eastAsia="zh-TW"/>
                          </w:rPr>
                          <w:t>長</w:t>
                        </w:r>
                      </w:p>
                    </w:txbxContent>
                  </v:textbox>
                </v:shape>
                <v:shape id="_x0000_s1135" type="#_x0000_t202" style="position:absolute;left:32918;top:30175;width:13868;height:26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">
                  <v:textbox>
                    <w:txbxContent>
                      <w:p w14:paraId="597A54DA" w14:textId="77777777" w:rsidR="00BB12A1" w:rsidRPr="005C5E9F" w:rsidRDefault="00BB12A1" w:rsidP="001210EB">
                        <w:pPr>
                          <w:jc w:val="center"/>
                          <w:rPr>
                            <w:rFonts w:ascii="標楷體" w:eastAsia="標楷體" w:hAnsi="標楷體"/>
                            <w:b/>
                            <w:u w:val="single"/>
                            <w:lang w:eastAsia="zh-TW"/>
                          </w:rPr>
                        </w:pPr>
                        <w:r w:rsidRPr="005C5E9F">
                          <w:rPr>
                            <w:rFonts w:ascii="標楷體" w:eastAsia="標楷體" w:hAnsi="標楷體"/>
                            <w:b/>
                            <w:u w:val="single"/>
                            <w:lang w:eastAsia="zh-TW"/>
                          </w:rPr>
                          <w:t>相關單位</w:t>
                        </w:r>
                      </w:p>
                      <w:p w14:paraId="45162642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火警   119</w:t>
                        </w:r>
                      </w:p>
                      <w:p w14:paraId="7DC67D80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報案   110</w:t>
                        </w:r>
                      </w:p>
                      <w:p w14:paraId="42C99B4D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 xml:space="preserve">氣象台 </w:t>
                        </w:r>
                        <w:r w:rsidRPr="007A0D06">
                          <w:rPr>
                            <w:rFonts w:ascii="標楷體" w:eastAsia="標楷體" w:hAnsi="標楷體"/>
                            <w:lang w:eastAsia="zh-TW"/>
                          </w:rPr>
                          <w:t>106</w:t>
                        </w:r>
                      </w:p>
                      <w:p w14:paraId="4B579FEE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</w:rPr>
                        </w:pPr>
                        <w:proofErr w:type="spellStart"/>
                        <w:r w:rsidRPr="007A0D06">
                          <w:rPr>
                            <w:rFonts w:ascii="新細明體" w:eastAsia="新細明體" w:hAnsi="新細明體" w:cs="新細明體" w:hint="eastAsia"/>
                          </w:rPr>
                          <w:t>〇〇</w:t>
                        </w:r>
                        <w:r w:rsidRPr="007A0D06">
                          <w:rPr>
                            <w:rFonts w:ascii="標楷體" w:eastAsia="標楷體" w:hAnsi="標楷體" w:hint="eastAsia"/>
                          </w:rPr>
                          <w:t>派出所</w:t>
                        </w:r>
                        <w:proofErr w:type="spellEnd"/>
                      </w:p>
                      <w:p w14:paraId="7B9F47D2" w14:textId="77777777" w:rsidR="00BB12A1" w:rsidRDefault="00BB12A1" w:rsidP="001210EB">
                        <w:pPr>
                          <w:rPr>
                            <w:rFonts w:ascii="標楷體" w:eastAsia="標楷體" w:hAnsi="標楷體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</w:rPr>
                          <w:t>0</w:t>
                        </w:r>
                        <w:r w:rsidRPr="007A0D06">
                          <w:rPr>
                            <w:rFonts w:ascii="標楷體" w:eastAsia="標楷體" w:hAnsi="標楷體"/>
                          </w:rPr>
                          <w:t>0-00000000</w:t>
                        </w:r>
                      </w:p>
                      <w:p w14:paraId="289345BE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</w:rPr>
                        </w:pPr>
                        <w:proofErr w:type="spellStart"/>
                        <w:r w:rsidRPr="007A0D06">
                          <w:rPr>
                            <w:rFonts w:ascii="新細明體" w:eastAsia="新細明體" w:hAnsi="新細明體" w:cs="新細明體" w:hint="eastAsia"/>
                          </w:rPr>
                          <w:t>〇〇</w:t>
                        </w:r>
                        <w:r w:rsidRPr="007A0D06">
                          <w:rPr>
                            <w:rFonts w:ascii="標楷體" w:eastAsia="標楷體" w:hAnsi="標楷體" w:hint="eastAsia"/>
                          </w:rPr>
                          <w:t>派出所</w:t>
                        </w:r>
                        <w:proofErr w:type="spellEnd"/>
                      </w:p>
                      <w:p w14:paraId="34E746A4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</w:rPr>
                          <w:t>0</w:t>
                        </w:r>
                        <w:r w:rsidRPr="007A0D06">
                          <w:rPr>
                            <w:rFonts w:ascii="標楷體" w:eastAsia="標楷體" w:hAnsi="標楷體"/>
                          </w:rPr>
                          <w:t>0-00000000</w:t>
                        </w:r>
                      </w:p>
                      <w:p w14:paraId="278DD965" w14:textId="77777777" w:rsidR="00BB12A1" w:rsidRPr="007A0D06" w:rsidRDefault="00BB12A1" w:rsidP="001210EB">
                        <w:pPr>
                          <w:rPr>
                            <w:rFonts w:ascii="標楷體" w:eastAsia="標楷體" w:hAnsi="標楷體"/>
                          </w:rPr>
                        </w:pPr>
                      </w:p>
                    </w:txbxContent>
                  </v:textbox>
                </v:shape>
                <v:shape id="_x0000_s1136" type="#_x0000_t202" style="position:absolute;left:33528;top:69113;width:15525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">
                  <v:stroke dashstyle="dash"/>
                  <v:textbox>
                    <w:txbxContent>
                      <w:p w14:paraId="499BA7D6" w14:textId="77777777" w:rsidR="00BB12A1" w:rsidRPr="007A0D06" w:rsidRDefault="00BB12A1" w:rsidP="00E135DB">
                        <w:pPr>
                          <w:spacing w:line="240" w:lineRule="auto"/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緊急事件</w:t>
                        </w: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處理小組依分工權責接續處理</w:t>
                        </w:r>
                      </w:p>
                    </w:txbxContent>
                  </v:textbox>
                </v:shape>
                <v:shape id="_x0000_s1137" type="#_x0000_t202" style="position:absolute;left:18573;top:60045;width:12764;height:4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">
                  <v:textbox>
                    <w:txbxContent>
                      <w:p w14:paraId="7655C716" w14:textId="77777777" w:rsidR="00BB12A1" w:rsidRPr="005C5E9F" w:rsidRDefault="00BB12A1" w:rsidP="001210EB">
                        <w:pPr>
                          <w:rPr>
                            <w:rFonts w:ascii="標楷體" w:eastAsia="標楷體" w:hAnsi="標楷體"/>
                            <w:b/>
                            <w:u w:val="single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</w:rPr>
                          <w:t xml:space="preserve"> </w:t>
                        </w:r>
                        <w:r>
                          <w:rPr>
                            <w:rFonts w:ascii="標楷體" w:eastAsia="標楷體" w:hAnsi="標楷體" w:hint="eastAsia"/>
                            <w:b/>
                            <w:lang w:eastAsia="zh-TW"/>
                          </w:rPr>
                          <w:t>本府權責局處</w:t>
                        </w:r>
                      </w:p>
                    </w:txbxContent>
                  </v:textbox>
                </v:shape>
                <v:shape id="_x0000_s1138" type="#_x0000_t202" style="position:absolute;left:16021;top:18211;width:12363;height:4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">
                  <v:textbox>
                    <w:txbxContent>
                      <w:p w14:paraId="125B219A" w14:textId="77777777" w:rsidR="00BB12A1" w:rsidRPr="005C5E9F" w:rsidRDefault="00BB12A1" w:rsidP="001210EB">
                        <w:pPr>
                          <w:rPr>
                            <w:rFonts w:ascii="標楷體" w:eastAsia="標楷體" w:hAnsi="標楷體"/>
                            <w:b/>
                            <w:u w:val="single"/>
                            <w:lang w:eastAsia="zh-TW"/>
                          </w:rPr>
                        </w:pPr>
                        <w:r w:rsidRPr="005C5E9F">
                          <w:rPr>
                            <w:rFonts w:ascii="標楷體" w:eastAsia="標楷體" w:hAnsi="標楷體"/>
                            <w:b/>
                          </w:rPr>
                          <w:t xml:space="preserve"> </w:t>
                        </w:r>
                        <w:r>
                          <w:rPr>
                            <w:rFonts w:ascii="標楷體" w:eastAsia="標楷體" w:hAnsi="標楷體"/>
                            <w:b/>
                          </w:rPr>
                          <w:t>(</w:t>
                        </w:r>
                        <w:r>
                          <w:rPr>
                            <w:rFonts w:ascii="標楷體" w:eastAsia="標楷體" w:hAnsi="標楷體" w:hint="eastAsia"/>
                            <w:b/>
                            <w:u w:val="single"/>
                            <w:lang w:eastAsia="zh-TW"/>
                          </w:rPr>
                          <w:t>機構負責人)</w:t>
                        </w:r>
                      </w:p>
                    </w:txbxContent>
                  </v:textbox>
                </v:shape>
                <v:shape id="_x0000_s1139" type="#_x0000_t202" style="position:absolute;left:33451;top:60807;width:15526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">
                  <v:stroke dashstyle="dash"/>
                  <v:textbox>
                    <w:txbxContent>
                      <w:p w14:paraId="19113812" w14:textId="77777777" w:rsidR="00BB12A1" w:rsidRPr="007A0D06" w:rsidRDefault="00BB12A1" w:rsidP="00E135DB">
                        <w:pPr>
                          <w:spacing w:line="240" w:lineRule="auto"/>
                          <w:rPr>
                            <w:rFonts w:ascii="標楷體" w:eastAsia="標楷體" w:hAnsi="標楷體"/>
                            <w:lang w:eastAsia="zh-TW"/>
                          </w:rPr>
                        </w:pPr>
                        <w:r w:rsidRPr="007A0D06">
                          <w:rPr>
                            <w:rFonts w:ascii="標楷體" w:eastAsia="標楷體" w:hAnsi="標楷體" w:hint="eastAsia"/>
                            <w:lang w:eastAsia="zh-TW"/>
                          </w:rPr>
                          <w:t>視狀況成立緊急事件處理指揮中心</w:t>
                        </w:r>
                      </w:p>
                    </w:txbxContent>
                  </v:textbox>
                </v:shape>
                <v:shape id="直線單箭頭接點 3610" o:spid="_x0000_s1140" type="#_x0000_t32" style="position:absolute;left:22707;top:5943;width:0;height:27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" strokecolor="black [3040]">
                  <v:stroke endarrow="block"/>
                </v:shape>
                <v:line id="直線接點 3611" o:spid="_x0000_s1141" style="position:absolute;visibility:visible;mso-wrap-style:square" from="30022,11811" to="36499,118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" strokecolor="black [3040]">
                  <v:stroke dashstyle="dash"/>
                </v:line>
                <v:shape id="直線單箭頭接點 3612" o:spid="_x0000_s1142" type="#_x0000_t32" style="position:absolute;left:7467;top:27813;width:0;height:23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" strokecolor="black [3040]">
                  <v:stroke dashstyle="dash" endarrow="block"/>
                </v:shape>
                <v:shape id="直線單箭頭接點 3613" o:spid="_x0000_s1143" type="#_x0000_t32" style="position:absolute;left:39395;top:27813;width:76;height:23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" strokecolor="black [3040]">
                  <v:stroke dashstyle="dash" endarrow="block"/>
                </v:shape>
                <v:line id="直線接點 3614" o:spid="_x0000_s1144" style="position:absolute;visibility:visible;mso-wrap-style:square" from="7467,27813" to="39471,278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" strokecolor="black [3040]">
                  <v:stroke dashstyle="dash"/>
                </v:line>
                <v:shape id="直線單箭頭接點 3615" o:spid="_x0000_s1145" type="#_x0000_t32" style="position:absolute;left:24155;top:23050;width:0;height:80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" strokecolor="black [3040]">
                  <v:stroke endarrow="block"/>
                </v:shape>
                <v:shape id="直線單箭頭接點 3616" o:spid="_x0000_s1146" type="#_x0000_t32" style="position:absolute;left:24155;top:47625;width:0;height:115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" strokecolor="black [3040]">
                  <v:stroke endarrow="block"/>
                </v:shape>
                <v:line id="直線接點 3618" o:spid="_x0000_s1147" style="position:absolute;visibility:visible;mso-wrap-style:square" from="30022,62941" to="33451,62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" strokecolor="black [3040]">
                  <v:stroke dashstyle="dash"/>
                </v:line>
                <v:shape id="直線單箭頭接點 3619" o:spid="_x0000_s1148" type="#_x0000_t32" style="position:absolute;left:39471;top:66141;width:0;height:29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" strokecolor="black [3040]">
                  <v:stroke endarrow="block"/>
                </v:shape>
              </v:group>
            </w:pict>
          </mc:Fallback>
        </mc:AlternateContent>
      </w:r>
    </w:p>
    <w:p w14:paraId="08203ED4" w14:textId="77777777" w:rsidR="001210EB" w:rsidRDefault="001210EB" w:rsidP="001210EB">
      <w:pPr>
        <w:rPr>
          <w:lang w:eastAsia="zh-TW"/>
        </w:rPr>
      </w:pPr>
    </w:p>
    <w:p w14:paraId="58170D67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0769FFB7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0883B40D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1FB6A8" wp14:editId="08AEF286">
                <wp:simplePos x="0" y="0"/>
                <wp:positionH relativeFrom="column">
                  <wp:posOffset>1955800</wp:posOffset>
                </wp:positionH>
                <wp:positionV relativeFrom="paragraph">
                  <wp:posOffset>81915</wp:posOffset>
                </wp:positionV>
                <wp:extent cx="0" cy="271145"/>
                <wp:effectExtent l="0" t="0" r="0" b="0"/>
                <wp:wrapNone/>
                <wp:docPr id="2" name="直線單箭頭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11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B3165E" id="直線單箭頭接點 2" o:spid="_x0000_s1026" type="#_x0000_t32" style="position:absolute;margin-left:154pt;margin-top:6.45pt;width:0;height:21.3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" strokecolor="black [3040]">
                <v:stroke endarrow="block"/>
              </v:shape>
            </w:pict>
          </mc:Fallback>
        </mc:AlternateContent>
      </w:r>
    </w:p>
    <w:p w14:paraId="3F9EFC69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51462FFF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0CAC1A0A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416FA14A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728B5B70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673FC36F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14395AF5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7763367A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342DDF7B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5EE34095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4F31783C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37DE630C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698AA79C" w14:textId="77777777" w:rsidR="00E8092D" w:rsidRDefault="00E8092D" w:rsidP="00E8092D">
      <w:pPr>
        <w:spacing w:line="48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074D0D3A" w14:textId="77777777" w:rsidR="00E8092D" w:rsidRPr="00E8092D" w:rsidRDefault="00E8092D" w:rsidP="00E8092D">
      <w:pPr>
        <w:spacing w:line="480" w:lineRule="exact"/>
        <w:rPr>
          <w:rFonts w:ascii="標楷體" w:eastAsia="標楷體" w:hAnsi="標楷體"/>
          <w:color w:val="000000" w:themeColor="text1"/>
          <w:sz w:val="28"/>
          <w:szCs w:val="28"/>
          <w:lang w:eastAsia="zh-TW"/>
        </w:rPr>
      </w:pPr>
      <w:r w:rsidRPr="00A27D6B">
        <w:rPr>
          <w:rFonts w:ascii="標楷體" w:eastAsia="標楷體" w:hAnsi="標楷體"/>
          <w:noProof/>
          <w:color w:val="000000" w:themeColor="text1"/>
          <w:sz w:val="24"/>
          <w:u w:val="single"/>
        </w:rPr>
        <w:lastRenderedPageBreak/>
        <w:drawing>
          <wp:anchor distT="0" distB="0" distL="114300" distR="114300" simplePos="0" relativeHeight="251677696" behindDoc="0" locked="0" layoutInCell="1" allowOverlap="1" wp14:anchorId="3A9AA797" wp14:editId="5A1C2C70">
            <wp:simplePos x="0" y="0"/>
            <wp:positionH relativeFrom="margin">
              <wp:posOffset>107950</wp:posOffset>
            </wp:positionH>
            <wp:positionV relativeFrom="paragraph">
              <wp:posOffset>476250</wp:posOffset>
            </wp:positionV>
            <wp:extent cx="5274310" cy="7395210"/>
            <wp:effectExtent l="0" t="0" r="2540" b="0"/>
            <wp:wrapSquare wrapText="bothSides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95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7D6B">
        <w:rPr>
          <w:rFonts w:ascii="標楷體" w:eastAsia="標楷體" w:hAnsi="標楷體" w:cs="Noto Sans Mono CJK HK" w:hint="eastAsia"/>
          <w:b/>
          <w:color w:val="000000" w:themeColor="text1"/>
          <w:spacing w:val="-3"/>
          <w:sz w:val="32"/>
          <w:szCs w:val="28"/>
          <w:u w:val="single"/>
          <w:lang w:eastAsia="zh-TW"/>
        </w:rPr>
        <w:t>附件</w:t>
      </w:r>
      <w:r w:rsidR="00A27D6B" w:rsidRPr="00A27D6B">
        <w:rPr>
          <w:rFonts w:ascii="標楷體" w:eastAsia="標楷體" w:hAnsi="標楷體" w:cs="Noto Sans Mono CJK HK" w:hint="eastAsia"/>
          <w:b/>
          <w:color w:val="000000" w:themeColor="text1"/>
          <w:spacing w:val="-3"/>
          <w:sz w:val="32"/>
          <w:szCs w:val="28"/>
          <w:u w:val="single"/>
          <w:lang w:eastAsia="zh-TW"/>
        </w:rPr>
        <w:t>四</w:t>
      </w:r>
      <w:r w:rsidRPr="00A27D6B">
        <w:rPr>
          <w:rFonts w:ascii="標楷體" w:eastAsia="標楷體" w:hAnsi="標楷體" w:cs="Noto Sans Mono CJK HK" w:hint="eastAsia"/>
          <w:b/>
          <w:color w:val="000000" w:themeColor="text1"/>
          <w:spacing w:val="-3"/>
          <w:sz w:val="32"/>
          <w:szCs w:val="28"/>
          <w:u w:val="single"/>
          <w:lang w:eastAsia="zh-TW"/>
        </w:rPr>
        <w:t>、</w:t>
      </w:r>
      <w:r w:rsidRPr="00A27D6B">
        <w:rPr>
          <w:rFonts w:ascii="標楷體" w:eastAsia="標楷體" w:hAnsi="標楷體" w:hint="eastAsia"/>
          <w:color w:val="000000" w:themeColor="text1"/>
          <w:sz w:val="28"/>
          <w:szCs w:val="28"/>
          <w:lang w:eastAsia="zh-TW"/>
        </w:rPr>
        <w:t>桃園市社會福利機構災時應變處置流程圖及說明表</w:t>
      </w:r>
    </w:p>
    <w:p w14:paraId="32011FB8" w14:textId="77777777" w:rsidR="00E8092D" w:rsidRDefault="00E8092D" w:rsidP="00E8092D">
      <w:pPr>
        <w:tabs>
          <w:tab w:val="left" w:pos="2190"/>
        </w:tabs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702AB1C7" w14:textId="77777777" w:rsidR="00E8092D" w:rsidRDefault="00E8092D" w:rsidP="00E8092D">
      <w:pPr>
        <w:tabs>
          <w:tab w:val="left" w:pos="2190"/>
        </w:tabs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tbl>
      <w:tblPr>
        <w:tblW w:w="9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52"/>
        <w:gridCol w:w="1910"/>
        <w:gridCol w:w="5461"/>
      </w:tblGrid>
      <w:tr w:rsidR="00E8092D" w:rsidRPr="004A0B32" w14:paraId="2B6187D5" w14:textId="77777777" w:rsidTr="00E8092D">
        <w:trPr>
          <w:trHeight w:val="269"/>
          <w:tblHeader/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31AA0" w14:textId="77777777" w:rsidR="00E8092D" w:rsidRPr="004A0B32" w:rsidRDefault="00E8092D" w:rsidP="00DD4C20">
            <w:pPr>
              <w:spacing w:after="0" w:line="440" w:lineRule="exact"/>
              <w:jc w:val="center"/>
              <w:rPr>
                <w:rFonts w:ascii="標楷體" w:eastAsia="標楷體" w:hAnsi="標楷體"/>
                <w:b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b/>
                <w:color w:val="000000" w:themeColor="text1"/>
              </w:rPr>
              <w:lastRenderedPageBreak/>
              <w:t>應變處置流程</w:t>
            </w:r>
            <w:proofErr w:type="spellEnd"/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1455D" w14:textId="77777777" w:rsidR="00E8092D" w:rsidRPr="004A0B32" w:rsidRDefault="00E8092D" w:rsidP="00DD4C20">
            <w:pPr>
              <w:spacing w:after="0" w:line="440" w:lineRule="exact"/>
              <w:jc w:val="center"/>
              <w:rPr>
                <w:rFonts w:ascii="標楷體" w:eastAsia="標楷體" w:hAnsi="標楷體"/>
                <w:b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b/>
                <w:color w:val="000000" w:themeColor="text1"/>
              </w:rPr>
              <w:t>權責機關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EE770" w14:textId="77777777" w:rsidR="00E8092D" w:rsidRPr="004A0B32" w:rsidRDefault="00E8092D" w:rsidP="00DD4C20">
            <w:pPr>
              <w:spacing w:after="0" w:line="440" w:lineRule="exact"/>
              <w:jc w:val="center"/>
              <w:rPr>
                <w:rFonts w:ascii="標楷體" w:eastAsia="標楷體" w:hAnsi="標楷體"/>
                <w:b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b/>
                <w:color w:val="000000" w:themeColor="text1"/>
              </w:rPr>
              <w:t>步驟說明</w:t>
            </w:r>
            <w:proofErr w:type="spellEnd"/>
          </w:p>
        </w:tc>
      </w:tr>
      <w:tr w:rsidR="00E8092D" w:rsidRPr="004A0B32" w14:paraId="3C517ED7" w14:textId="77777777" w:rsidTr="00E8092D">
        <w:trPr>
          <w:trHeight w:val="802"/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4CF8B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t>1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災害或緊急事故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AE72D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機構、各級災害應變中心、中央各災害主管單位</w:t>
            </w:r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3A7D3" w14:textId="77777777" w:rsidR="00E8092D" w:rsidRPr="004A0B32" w:rsidRDefault="00E8092D" w:rsidP="00DD4C20">
            <w:pPr>
              <w:numPr>
                <w:ilvl w:val="0"/>
                <w:numId w:val="45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機構發生災害時應啟動應變機制。</w:t>
            </w:r>
          </w:p>
          <w:p w14:paraId="6F8A3ADE" w14:textId="77777777" w:rsidR="00E8092D" w:rsidRPr="004A0B32" w:rsidRDefault="00E8092D" w:rsidP="00DD4C20">
            <w:pPr>
              <w:numPr>
                <w:ilvl w:val="0"/>
                <w:numId w:val="45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類災害依災害防救法第3條規範中央主政機關，部分災害如汛期之風災、水災及土石流，應有災害累積之可預測性，分別由經濟部水利署及行政院農業委員會水土保持局主政，發佈淹水及土石流各級警戒。</w:t>
            </w:r>
          </w:p>
          <w:p w14:paraId="25014219" w14:textId="77777777" w:rsidR="00E8092D" w:rsidRPr="004A0B32" w:rsidRDefault="00E8092D" w:rsidP="00DD4C20">
            <w:pPr>
              <w:numPr>
                <w:ilvl w:val="0"/>
                <w:numId w:val="45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級地方政府應變中心，則依其警戒值或實際受災情況下達疏散命令。</w:t>
            </w:r>
          </w:p>
        </w:tc>
      </w:tr>
      <w:tr w:rsidR="00E8092D" w:rsidRPr="004A0B32" w14:paraId="3428BE7B" w14:textId="77777777" w:rsidTr="00E8092D">
        <w:trPr>
          <w:trHeight w:val="802"/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DC11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2.防災緊急應變任務小組啟動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4979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color w:val="000000" w:themeColor="text1"/>
              </w:rPr>
              <w:t>各機構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D83DE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啟動機構內災害緊急應變任務編組，依各權責辦理災害應變事宜。</w:t>
            </w:r>
          </w:p>
        </w:tc>
      </w:tr>
      <w:tr w:rsidR="00E8092D" w:rsidRPr="004A0B32" w14:paraId="1AD9F9DF" w14:textId="77777777" w:rsidTr="00E8092D">
        <w:trPr>
          <w:trHeight w:val="802"/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03EA4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t>3.現場處理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FD7C4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color w:val="000000" w:themeColor="text1"/>
              </w:rPr>
              <w:t>各機構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7144" w14:textId="77777777" w:rsidR="00E8092D" w:rsidRPr="004A0B32" w:rsidRDefault="00E8092D" w:rsidP="00DD4C20">
            <w:pPr>
              <w:numPr>
                <w:ilvl w:val="0"/>
                <w:numId w:val="36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機構應就災害或事故現場作緊急應變處理。</w:t>
            </w:r>
          </w:p>
          <w:p w14:paraId="5B67093B" w14:textId="77777777" w:rsidR="00E8092D" w:rsidRPr="004A0B32" w:rsidRDefault="00E8092D" w:rsidP="00DD4C20">
            <w:pPr>
              <w:numPr>
                <w:ilvl w:val="0"/>
                <w:numId w:val="36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必要時應進行傷患後送、110或119報案處理等，並依災</w:t>
            </w:r>
            <w:proofErr w:type="gramStart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況</w:t>
            </w:r>
            <w:proofErr w:type="gramEnd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進行後續作為判斷。</w:t>
            </w:r>
          </w:p>
        </w:tc>
      </w:tr>
      <w:tr w:rsidR="00E8092D" w:rsidRPr="004A0B32" w14:paraId="06C0E753" w14:textId="77777777" w:rsidTr="00E8092D">
        <w:trPr>
          <w:trHeight w:val="1279"/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3A6E5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t>4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機構內啟動疏散機制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67297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color w:val="000000" w:themeColor="text1"/>
              </w:rPr>
              <w:t>各機構、社會局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6C4B4" w14:textId="77777777" w:rsidR="00E8092D" w:rsidRPr="004A0B32" w:rsidRDefault="00E8092D" w:rsidP="00DD4C20">
            <w:pPr>
              <w:numPr>
                <w:ilvl w:val="0"/>
                <w:numId w:val="30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機構接獲應變中心</w:t>
            </w: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(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社會局</w:t>
            </w: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)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撤離通報後，應即分派應變小組撤離任務，聯繫安排後送機構或其他處所，調派車輛，並協助引導住民進行撤離。</w:t>
            </w:r>
          </w:p>
          <w:p w14:paraId="7844E98E" w14:textId="77777777" w:rsidR="00E8092D" w:rsidRPr="004A0B32" w:rsidRDefault="00E8092D" w:rsidP="00DD4C20">
            <w:pPr>
              <w:numPr>
                <w:ilvl w:val="0"/>
                <w:numId w:val="30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平時並應建立鄰近之相關社會資源，於必要時應即聯繫外單位支援投入。</w:t>
            </w:r>
          </w:p>
        </w:tc>
      </w:tr>
      <w:tr w:rsidR="00E8092D" w:rsidRPr="004A0B32" w14:paraId="54161C14" w14:textId="77777777" w:rsidTr="00E8092D">
        <w:trPr>
          <w:trHeight w:val="842"/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6FCA6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t>5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-1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依親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2733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color w:val="000000" w:themeColor="text1"/>
              </w:rPr>
              <w:t>各機構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7A086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對於有子女或親友可接回照顧之弱勢民眾，各社福機構應協助聯繫其親友，並確認親友確實接返照顧。</w:t>
            </w:r>
          </w:p>
        </w:tc>
      </w:tr>
      <w:tr w:rsidR="00E8092D" w:rsidRPr="004A0B32" w14:paraId="18B133FC" w14:textId="77777777" w:rsidTr="00E8092D">
        <w:trPr>
          <w:trHeight w:val="1071"/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01E94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t>5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-2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避難收容處所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20283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color w:val="000000" w:themeColor="text1"/>
              </w:rPr>
              <w:t>各機構、區公所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210C" w14:textId="77777777" w:rsidR="00E8092D" w:rsidRPr="004A0B32" w:rsidRDefault="00E8092D" w:rsidP="00DD4C20">
            <w:pPr>
              <w:numPr>
                <w:ilvl w:val="0"/>
                <w:numId w:val="37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如機構內住民情況許可，亦可協助安置於收容處所內，惟應注意其特殊性給予特殊照顧。</w:t>
            </w:r>
          </w:p>
          <w:p w14:paraId="610BB1CF" w14:textId="77777777" w:rsidR="00E8092D" w:rsidRPr="004A0B32" w:rsidRDefault="00E8092D" w:rsidP="00DD4C20">
            <w:pPr>
              <w:numPr>
                <w:ilvl w:val="0"/>
                <w:numId w:val="37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收容處所因為區公所主責開設且兼收容一般民眾，請於平時即與區公所協商共同收容機制，機構住民應與一般民眾區隔管理，且應有原機構主責，區公所提供必要之場地及物資協助。</w:t>
            </w:r>
          </w:p>
        </w:tc>
      </w:tr>
      <w:tr w:rsidR="00E8092D" w:rsidRPr="004A0B32" w14:paraId="468A75FA" w14:textId="77777777" w:rsidTr="00E8092D">
        <w:trPr>
          <w:trHeight w:val="1071"/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3FF98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t>5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-3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醫療院所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15B23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color w:val="000000" w:themeColor="text1"/>
              </w:rPr>
              <w:t>各機構、醫療院所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21D4A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如機構住民有特殊醫療需求或突然發病者，各機構應結合鄰近之醫療院所及消防資源，動員救護車輛協助轉送需求者至醫院安置。</w:t>
            </w:r>
          </w:p>
        </w:tc>
      </w:tr>
      <w:tr w:rsidR="00E8092D" w:rsidRPr="004A0B32" w14:paraId="314EB397" w14:textId="77777777" w:rsidTr="00E8092D">
        <w:trPr>
          <w:trHeight w:val="1071"/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CC658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lastRenderedPageBreak/>
              <w:t>5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-4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後送機構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B20598" w14:textId="77777777" w:rsidR="00E8092D" w:rsidRPr="004A0B32" w:rsidRDefault="00E8092D" w:rsidP="00DD4C20">
            <w:pPr>
              <w:spacing w:after="0" w:line="44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color w:val="000000" w:themeColor="text1"/>
              </w:rPr>
              <w:t>社會局、各機構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D7A13" w14:textId="77777777" w:rsidR="00E8092D" w:rsidRPr="004A0B32" w:rsidRDefault="00E8092D" w:rsidP="00DD4C20">
            <w:pPr>
              <w:numPr>
                <w:ilvl w:val="0"/>
                <w:numId w:val="31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機構應依先行擇定後送安置機構(建議有備援機構1-2間)進行住民之移送，並與後送機構進行合作機構</w:t>
            </w:r>
            <w:proofErr w:type="gramStart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研</w:t>
            </w:r>
            <w:proofErr w:type="gramEnd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商及模擬演練。</w:t>
            </w:r>
          </w:p>
          <w:p w14:paraId="0E910D49" w14:textId="77777777" w:rsidR="00E8092D" w:rsidRPr="004A0B32" w:rsidRDefault="00E8092D" w:rsidP="00DD4C20">
            <w:pPr>
              <w:numPr>
                <w:ilvl w:val="0"/>
                <w:numId w:val="31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如因災情擴大導致支援之安置機構床位不足時，社會局</w:t>
            </w:r>
            <w:proofErr w:type="gramStart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應即媒合</w:t>
            </w:r>
            <w:proofErr w:type="gramEnd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鄰近之機構支援或透過區域聯盟及支援人、車調度，協助機構進行撤離工作。</w:t>
            </w:r>
          </w:p>
          <w:p w14:paraId="6DB76FF3" w14:textId="77777777" w:rsidR="00E8092D" w:rsidRPr="004A0B32" w:rsidRDefault="00E8092D" w:rsidP="00DD4C20">
            <w:pPr>
              <w:numPr>
                <w:ilvl w:val="0"/>
                <w:numId w:val="31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後送機構應配合受災機構或本局進行安置民眾服務。</w:t>
            </w:r>
          </w:p>
        </w:tc>
      </w:tr>
      <w:tr w:rsidR="00E8092D" w:rsidRPr="004A0B32" w14:paraId="2F34AAF4" w14:textId="77777777" w:rsidTr="00E8092D">
        <w:trPr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C7A81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t>6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通報聯繫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467C1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color w:val="000000" w:themeColor="text1"/>
              </w:rPr>
              <w:t>各機構、社會局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D1620" w14:textId="77777777" w:rsidR="00E8092D" w:rsidRPr="004A0B32" w:rsidRDefault="00E8092D" w:rsidP="00DD4C20">
            <w:pPr>
              <w:numPr>
                <w:ilvl w:val="0"/>
                <w:numId w:val="32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撤離機構，應於完成安置後，回報</w:t>
            </w:r>
            <w:proofErr w:type="gramStart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社會局該潛勢</w:t>
            </w:r>
            <w:proofErr w:type="gramEnd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里內及機構內弱勢民眾之安置狀況：</w:t>
            </w:r>
          </w:p>
          <w:p w14:paraId="1D16C09D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(1)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依親：</w:t>
            </w: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___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人</w:t>
            </w:r>
          </w:p>
          <w:p w14:paraId="0CE80B99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(2)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避難收容處所：</w:t>
            </w: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___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人，於</w:t>
            </w:r>
            <w:r w:rsidRPr="004A0B32">
              <w:rPr>
                <w:rFonts w:ascii="標楷體" w:eastAsia="標楷體" w:hAnsi="標楷體"/>
                <w:color w:val="000000" w:themeColor="text1"/>
                <w:u w:val="thick"/>
                <w:lang w:eastAsia="zh-TW"/>
              </w:rPr>
              <w:t xml:space="preserve"> (</w:t>
            </w:r>
            <w:r w:rsidRPr="004A0B32">
              <w:rPr>
                <w:rFonts w:ascii="標楷體" w:eastAsia="標楷體" w:hAnsi="標楷體" w:hint="eastAsia"/>
                <w:color w:val="000000" w:themeColor="text1"/>
                <w:u w:val="thick"/>
                <w:lang w:eastAsia="zh-TW"/>
              </w:rPr>
              <w:t>所名</w:t>
            </w:r>
            <w:r w:rsidRPr="004A0B32">
              <w:rPr>
                <w:rFonts w:ascii="標楷體" w:eastAsia="標楷體" w:hAnsi="標楷體"/>
                <w:color w:val="000000" w:themeColor="text1"/>
                <w:u w:val="thick"/>
                <w:lang w:eastAsia="zh-TW"/>
              </w:rPr>
              <w:t xml:space="preserve">) 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。</w:t>
            </w:r>
          </w:p>
          <w:p w14:paraId="3D11A7C7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(3)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醫療院所：</w:t>
            </w: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___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人，於</w:t>
            </w:r>
            <w:r w:rsidRPr="004A0B32">
              <w:rPr>
                <w:rFonts w:ascii="標楷體" w:eastAsia="標楷體" w:hAnsi="標楷體"/>
                <w:color w:val="000000" w:themeColor="text1"/>
                <w:u w:val="thick"/>
                <w:lang w:eastAsia="zh-TW"/>
              </w:rPr>
              <w:t xml:space="preserve">  (</w:t>
            </w:r>
            <w:r w:rsidRPr="004A0B32">
              <w:rPr>
                <w:rFonts w:ascii="標楷體" w:eastAsia="標楷體" w:hAnsi="標楷體" w:hint="eastAsia"/>
                <w:color w:val="000000" w:themeColor="text1"/>
                <w:u w:val="thick"/>
                <w:lang w:eastAsia="zh-TW"/>
              </w:rPr>
              <w:t>所名</w:t>
            </w:r>
            <w:r w:rsidRPr="004A0B32">
              <w:rPr>
                <w:rFonts w:ascii="標楷體" w:eastAsia="標楷體" w:hAnsi="標楷體"/>
                <w:color w:val="000000" w:themeColor="text1"/>
                <w:u w:val="thick"/>
                <w:lang w:eastAsia="zh-TW"/>
              </w:rPr>
              <w:t xml:space="preserve">)  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。</w:t>
            </w:r>
          </w:p>
          <w:p w14:paraId="695E43CC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(4)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後送機構：</w:t>
            </w: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___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人，於</w:t>
            </w:r>
            <w:r w:rsidRPr="004A0B32">
              <w:rPr>
                <w:rFonts w:ascii="標楷體" w:eastAsia="標楷體" w:hAnsi="標楷體"/>
                <w:color w:val="000000" w:themeColor="text1"/>
                <w:u w:val="thick"/>
                <w:lang w:eastAsia="zh-TW"/>
              </w:rPr>
              <w:t xml:space="preserve"> (</w:t>
            </w:r>
            <w:r w:rsidRPr="004A0B32">
              <w:rPr>
                <w:rFonts w:ascii="標楷體" w:eastAsia="標楷體" w:hAnsi="標楷體" w:hint="eastAsia"/>
                <w:color w:val="000000" w:themeColor="text1"/>
                <w:u w:val="thick"/>
                <w:lang w:eastAsia="zh-TW"/>
              </w:rPr>
              <w:t>機構名</w:t>
            </w:r>
            <w:r w:rsidRPr="004A0B32">
              <w:rPr>
                <w:rFonts w:ascii="標楷體" w:eastAsia="標楷體" w:hAnsi="標楷體"/>
                <w:color w:val="000000" w:themeColor="text1"/>
                <w:u w:val="thick"/>
                <w:lang w:eastAsia="zh-TW"/>
              </w:rPr>
              <w:t xml:space="preserve">) 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。</w:t>
            </w:r>
          </w:p>
          <w:p w14:paraId="605BE663" w14:textId="77777777" w:rsidR="00E8092D" w:rsidRPr="004A0B32" w:rsidRDefault="00E8092D" w:rsidP="00DD4C20">
            <w:pPr>
              <w:numPr>
                <w:ilvl w:val="0"/>
                <w:numId w:val="32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如有後送安置支援等需求亦需隨時與社會局聯繫，統籌辦理媒合及溝通協調等事宜。</w:t>
            </w:r>
          </w:p>
          <w:p w14:paraId="40A258C7" w14:textId="77777777" w:rsidR="00E8092D" w:rsidRPr="004A0B32" w:rsidRDefault="00E8092D" w:rsidP="00DD4C20">
            <w:pPr>
              <w:numPr>
                <w:ilvl w:val="0"/>
                <w:numId w:val="32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社會局應持續追蹤各機構安置情形。</w:t>
            </w:r>
          </w:p>
        </w:tc>
      </w:tr>
      <w:tr w:rsidR="00E8092D" w:rsidRPr="004A0B32" w14:paraId="2B62BD70" w14:textId="77777777" w:rsidTr="00E8092D">
        <w:trPr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F1242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t>7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安置服務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C299F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機構、區公所、社會局</w:t>
            </w:r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582B7" w14:textId="77777777" w:rsidR="00E8092D" w:rsidRPr="004A0B32" w:rsidRDefault="00E8092D" w:rsidP="00DD4C20">
            <w:pPr>
              <w:numPr>
                <w:ilvl w:val="0"/>
                <w:numId w:val="33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受災機構應主責機構住民安置後之相關服務，安置機構與區公所輔助處理相關場地協調等行政事務。</w:t>
            </w:r>
          </w:p>
          <w:p w14:paraId="78C48B08" w14:textId="77777777" w:rsidR="00E8092D" w:rsidRPr="004A0B32" w:rsidRDefault="00E8092D" w:rsidP="00DD4C20">
            <w:pPr>
              <w:numPr>
                <w:ilvl w:val="0"/>
                <w:numId w:val="33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非機構住民之弱勢民眾，於避難收容處所安置時，應以區公所為主要服務單位，社會局應調派社工員協助進駐避難收容處所服務。</w:t>
            </w:r>
          </w:p>
          <w:p w14:paraId="2716A91E" w14:textId="77777777" w:rsidR="00E8092D" w:rsidRPr="004A0B32" w:rsidRDefault="00E8092D" w:rsidP="00DD4C20">
            <w:pPr>
              <w:numPr>
                <w:ilvl w:val="0"/>
                <w:numId w:val="33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非機構住民之弱勢民眾，災時於機構安置者，應由安置機構主責提供服務，並回報社會局相關處置情形。</w:t>
            </w:r>
          </w:p>
        </w:tc>
      </w:tr>
      <w:tr w:rsidR="00E8092D" w:rsidRPr="004A0B32" w14:paraId="657F1F3C" w14:textId="77777777" w:rsidTr="00E8092D">
        <w:trPr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A4DDA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t>8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災害緩解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967B4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機構、各級災害應變中心、中央各災害主管單位</w:t>
            </w:r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C577C" w14:textId="77777777" w:rsidR="00E8092D" w:rsidRPr="004A0B32" w:rsidRDefault="00E8092D" w:rsidP="00DD4C20">
            <w:pPr>
              <w:numPr>
                <w:ilvl w:val="0"/>
                <w:numId w:val="44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如為單一突發災害或事故，機構應於事件或災害危害情形解除後，進行後續復原階段任務。</w:t>
            </w:r>
          </w:p>
          <w:p w14:paraId="79E4E385" w14:textId="77777777" w:rsidR="00E8092D" w:rsidRPr="004A0B32" w:rsidRDefault="00E8092D" w:rsidP="00DD4C20">
            <w:pPr>
              <w:numPr>
                <w:ilvl w:val="0"/>
                <w:numId w:val="44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類災害依災害防救法第3條規範中央主政機關，部分災害如汛期之風災、水災及土石流，由經濟部水利署及行政院農業委員會水土保持局主政，於雨量減緩、低於</w:t>
            </w:r>
            <w:proofErr w:type="gramStart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警戒值後</w:t>
            </w:r>
            <w:proofErr w:type="gramEnd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，統一發佈警報解除通告。</w:t>
            </w:r>
          </w:p>
          <w:p w14:paraId="5CF95D5A" w14:textId="77777777" w:rsidR="00E8092D" w:rsidRPr="004A0B32" w:rsidRDefault="00E8092D" w:rsidP="00DD4C20">
            <w:pPr>
              <w:numPr>
                <w:ilvl w:val="0"/>
                <w:numId w:val="44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lastRenderedPageBreak/>
              <w:t>各級地方政府應變中心，依其警戒值傳達返家(機構)命令。</w:t>
            </w:r>
          </w:p>
        </w:tc>
      </w:tr>
      <w:tr w:rsidR="00E8092D" w:rsidRPr="004A0B32" w14:paraId="31BEC381" w14:textId="77777777" w:rsidTr="00E8092D">
        <w:trPr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E1CF5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lastRenderedPageBreak/>
              <w:t>9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護送返回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9CCE0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機構、區公所、社會局</w:t>
            </w:r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5A076" w14:textId="77777777" w:rsidR="00E8092D" w:rsidRPr="004A0B32" w:rsidRDefault="00E8092D" w:rsidP="00DD4C20">
            <w:pPr>
              <w:numPr>
                <w:ilvl w:val="0"/>
                <w:numId w:val="34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在確認交通路況及原住居所安全無虞後，各撤離機構應協助原機構住民返回家機構。</w:t>
            </w:r>
          </w:p>
          <w:p w14:paraId="15E9CF13" w14:textId="77777777" w:rsidR="00E8092D" w:rsidRPr="004A0B32" w:rsidRDefault="00E8092D" w:rsidP="00DD4C20">
            <w:pPr>
              <w:numPr>
                <w:ilvl w:val="0"/>
                <w:numId w:val="34"/>
              </w:num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各機構應調度自有資源，必要時協調民政及警消資源，護送民眾返家(機構)：</w:t>
            </w:r>
          </w:p>
          <w:p w14:paraId="45B9B749" w14:textId="77777777" w:rsidR="00DD4C20" w:rsidRDefault="00E8092D" w:rsidP="00DD4C20">
            <w:pPr>
              <w:spacing w:after="0" w:line="440" w:lineRule="exact"/>
              <w:ind w:left="220" w:hangingChars="100" w:hanging="22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  </w:t>
            </w: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(1)</w:t>
            </w:r>
            <w:r w:rsidR="00DD4C20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依親：由民眾家屬送返。</w:t>
            </w:r>
          </w:p>
          <w:p w14:paraId="00B94BE2" w14:textId="77777777" w:rsidR="00E8092D" w:rsidRPr="004A0B32" w:rsidRDefault="00DD4C20" w:rsidP="00DD4C20">
            <w:pPr>
              <w:spacing w:after="0" w:line="440" w:lineRule="exact"/>
              <w:ind w:left="220" w:hangingChars="100" w:hanging="22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>
              <w:rPr>
                <w:rFonts w:ascii="標楷體" w:eastAsia="標楷體" w:hAnsi="標楷體"/>
                <w:color w:val="000000" w:themeColor="text1"/>
                <w:lang w:eastAsia="zh-TW"/>
              </w:rPr>
              <w:t xml:space="preserve">   </w:t>
            </w:r>
            <w:r w:rsidR="00E8092D"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(2)</w:t>
            </w:r>
            <w:r w:rsidR="00E8092D"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避難收容處所：由撤離機構協調相關單位送返。</w:t>
            </w:r>
          </w:p>
          <w:p w14:paraId="5FA0C0D7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  </w:t>
            </w: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(3)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醫療院所：由院方聯繫原機構送返。</w:t>
            </w:r>
          </w:p>
          <w:p w14:paraId="3512EA99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 xml:space="preserve">   </w:t>
            </w:r>
            <w:r w:rsidRPr="004A0B32">
              <w:rPr>
                <w:rFonts w:ascii="標楷體" w:eastAsia="標楷體" w:hAnsi="標楷體"/>
                <w:color w:val="000000" w:themeColor="text1"/>
                <w:lang w:eastAsia="zh-TW"/>
              </w:rPr>
              <w:t>(4)</w:t>
            </w: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後送機構：由撤離機構</w:t>
            </w:r>
            <w:proofErr w:type="gramStart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主責送返</w:t>
            </w:r>
            <w:proofErr w:type="gramEnd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事宜。</w:t>
            </w:r>
          </w:p>
        </w:tc>
      </w:tr>
      <w:tr w:rsidR="00E8092D" w:rsidRPr="004A0B32" w14:paraId="5F4DEC4F" w14:textId="77777777" w:rsidTr="00E8092D">
        <w:trPr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EF01F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</w:rPr>
              <w:t>10.後續處理紀錄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EC150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color w:val="000000" w:themeColor="text1"/>
              </w:rPr>
              <w:t>各機構、社會局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ACAD7" w14:textId="77777777" w:rsidR="00E8092D" w:rsidRPr="004A0B32" w:rsidRDefault="00E8092D" w:rsidP="00DD4C20">
            <w:pPr>
              <w:spacing w:after="0" w:line="440" w:lineRule="exact"/>
              <w:ind w:left="220" w:hangingChars="100" w:hanging="22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1.各機構應掌握各機構住民之身心狀況，必要時給予輔導協助。</w:t>
            </w:r>
          </w:p>
          <w:p w14:paraId="78047D75" w14:textId="77777777" w:rsidR="00E8092D" w:rsidRPr="004A0B32" w:rsidRDefault="00E8092D" w:rsidP="00DD4C20">
            <w:pPr>
              <w:spacing w:after="0" w:line="440" w:lineRule="exact"/>
              <w:ind w:left="220" w:hangingChars="100" w:hanging="22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2.社會局應督導機構及社福中心社工員協助辦理後續關懷事宜。</w:t>
            </w:r>
          </w:p>
        </w:tc>
      </w:tr>
      <w:tr w:rsidR="00E8092D" w:rsidRPr="004A0B32" w14:paraId="3DE9ABAD" w14:textId="77777777" w:rsidTr="00E8092D">
        <w:trPr>
          <w:jc w:val="center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F87D0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r w:rsidRPr="004A0B32">
              <w:rPr>
                <w:rFonts w:ascii="標楷體" w:eastAsia="標楷體" w:hAnsi="標楷體"/>
                <w:color w:val="000000" w:themeColor="text1"/>
              </w:rPr>
              <w:t>1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1</w:t>
            </w:r>
            <w:r w:rsidRPr="004A0B32">
              <w:rPr>
                <w:rFonts w:ascii="標楷體" w:eastAsia="標楷體" w:hAnsi="標楷體"/>
                <w:color w:val="000000" w:themeColor="text1"/>
              </w:rPr>
              <w:t>.</w:t>
            </w:r>
            <w:r w:rsidRPr="004A0B32">
              <w:rPr>
                <w:rFonts w:ascii="標楷體" w:eastAsia="標楷體" w:hAnsi="標楷體" w:hint="eastAsia"/>
                <w:color w:val="000000" w:themeColor="text1"/>
              </w:rPr>
              <w:t>檢討評估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A0CBC" w14:textId="77777777" w:rsidR="00E8092D" w:rsidRPr="004A0B32" w:rsidRDefault="00E8092D" w:rsidP="00DD4C20">
            <w:pPr>
              <w:spacing w:after="0" w:line="440" w:lineRule="exact"/>
              <w:rPr>
                <w:rFonts w:ascii="標楷體" w:eastAsia="標楷體" w:hAnsi="標楷體"/>
                <w:color w:val="000000" w:themeColor="text1"/>
              </w:rPr>
            </w:pPr>
            <w:proofErr w:type="spellStart"/>
            <w:r w:rsidRPr="004A0B32">
              <w:rPr>
                <w:rFonts w:ascii="標楷體" w:eastAsia="標楷體" w:hAnsi="標楷體" w:hint="eastAsia"/>
                <w:color w:val="000000" w:themeColor="text1"/>
              </w:rPr>
              <w:t>各機構、社會局</w:t>
            </w:r>
            <w:proofErr w:type="spellEnd"/>
          </w:p>
        </w:tc>
        <w:tc>
          <w:tcPr>
            <w:tcW w:w="5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7376D" w14:textId="77777777" w:rsidR="00E8092D" w:rsidRPr="004A0B32" w:rsidRDefault="00E8092D" w:rsidP="00DD4C20">
            <w:pPr>
              <w:spacing w:after="0" w:line="440" w:lineRule="exact"/>
              <w:ind w:left="220" w:hangingChars="100" w:hanging="22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1.機構應就本次災害處置應變情形及後續撤離安置情形進行檢討，並針對不足處，評估</w:t>
            </w:r>
            <w:proofErr w:type="gramStart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研</w:t>
            </w:r>
            <w:proofErr w:type="gramEnd"/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擬相關改善策略。</w:t>
            </w:r>
          </w:p>
          <w:p w14:paraId="7A663419" w14:textId="77777777" w:rsidR="00E8092D" w:rsidRPr="004A0B32" w:rsidRDefault="00E8092D" w:rsidP="00DD4C20">
            <w:pPr>
              <w:spacing w:after="0" w:line="440" w:lineRule="exact"/>
              <w:ind w:left="220" w:hangingChars="100" w:hanging="220"/>
              <w:rPr>
                <w:rFonts w:ascii="標楷體" w:eastAsia="標楷體" w:hAnsi="標楷體"/>
                <w:color w:val="000000" w:themeColor="text1"/>
                <w:lang w:eastAsia="zh-TW"/>
              </w:rPr>
            </w:pPr>
            <w:r w:rsidRPr="004A0B32">
              <w:rPr>
                <w:rFonts w:ascii="標楷體" w:eastAsia="標楷體" w:hAnsi="標楷體" w:hint="eastAsia"/>
                <w:color w:val="000000" w:themeColor="text1"/>
                <w:lang w:eastAsia="zh-TW"/>
              </w:rPr>
              <w:t>2.社會局應就全市機構災時撤離安置狀況，進行整體評估，必要時與各執行單位召開會議檢討各階段工作執行情形。</w:t>
            </w:r>
          </w:p>
        </w:tc>
      </w:tr>
    </w:tbl>
    <w:p w14:paraId="486BEAC8" w14:textId="77777777" w:rsidR="00E8092D" w:rsidRPr="00E8092D" w:rsidRDefault="00E8092D" w:rsidP="00E8092D">
      <w:pPr>
        <w:tabs>
          <w:tab w:val="left" w:pos="2190"/>
        </w:tabs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6F1AD9D0" w14:textId="77777777" w:rsidR="00E8092D" w:rsidRDefault="00E8092D" w:rsidP="00E8092D">
      <w:pPr>
        <w:tabs>
          <w:tab w:val="left" w:pos="2190"/>
        </w:tabs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7422F4A0" w14:textId="77777777" w:rsidR="00E8092D" w:rsidRDefault="00E8092D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p w14:paraId="7C0F85E6" w14:textId="77777777" w:rsidR="00794873" w:rsidRPr="001E02F0" w:rsidRDefault="00794873" w:rsidP="00944527">
      <w:pPr>
        <w:adjustRightInd w:val="0"/>
        <w:snapToGrid w:val="0"/>
        <w:spacing w:line="440" w:lineRule="exact"/>
        <w:rPr>
          <w:rFonts w:ascii="標楷體" w:eastAsia="標楷體" w:hAnsi="標楷體" w:cs="標楷體"/>
          <w:sz w:val="24"/>
          <w:szCs w:val="24"/>
          <w:lang w:eastAsia="zh-TW"/>
        </w:rPr>
      </w:pPr>
    </w:p>
    <w:sectPr w:rsidR="00794873" w:rsidRPr="001E02F0" w:rsidSect="00BE2FC6">
      <w:pgSz w:w="11906" w:h="16838" w:code="9"/>
      <w:pgMar w:top="902" w:right="1558" w:bottom="1259" w:left="1701" w:header="851" w:footer="7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8D2D4" w14:textId="77777777" w:rsidR="00FF56F8" w:rsidRDefault="00FF56F8">
      <w:pPr>
        <w:spacing w:after="0" w:line="240" w:lineRule="auto"/>
      </w:pPr>
      <w:r>
        <w:separator/>
      </w:r>
    </w:p>
  </w:endnote>
  <w:endnote w:type="continuationSeparator" w:id="0">
    <w:p w14:paraId="32C19233" w14:textId="77777777" w:rsidR="00FF56F8" w:rsidRDefault="00FF56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中楷體">
    <w:altName w:val="新細明體"/>
    <w:charset w:val="00"/>
    <w:family w:val="modern"/>
    <w:pitch w:val="default"/>
  </w:font>
  <w:font w:name="Noto Sans Mono CJK HK">
    <w:altName w:val="Calibri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A4F61" w14:textId="77777777" w:rsidR="00BB12A1" w:rsidRDefault="00BB12A1" w:rsidP="00415EB0">
    <w:pPr>
      <w:pStyle w:val="a5"/>
      <w:framePr w:wrap="around" w:vAnchor="text" w:hAnchor="margin" w:xAlign="center" w:y="1"/>
      <w:ind w:left="440"/>
      <w:rPr>
        <w:rStyle w:val="af7"/>
      </w:rPr>
    </w:pPr>
    <w:r>
      <w:rPr>
        <w:rStyle w:val="af7"/>
      </w:rPr>
      <w:fldChar w:fldCharType="begin"/>
    </w:r>
    <w:r>
      <w:rPr>
        <w:rStyle w:val="af7"/>
      </w:rPr>
      <w:instrText xml:space="preserve">PAGE  </w:instrText>
    </w:r>
    <w:r>
      <w:rPr>
        <w:rStyle w:val="af7"/>
      </w:rPr>
      <w:fldChar w:fldCharType="end"/>
    </w:r>
  </w:p>
  <w:p w14:paraId="71B40165" w14:textId="77777777" w:rsidR="00BB12A1" w:rsidRDefault="00BB12A1">
    <w:pPr>
      <w:pStyle w:val="a5"/>
      <w:ind w:left="44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vanish/>
        <w:highlight w:val="yellow"/>
      </w:rPr>
      <w:id w:val="853920924"/>
      <w:docPartObj>
        <w:docPartGallery w:val="Page Numbers (Bottom of Page)"/>
        <w:docPartUnique/>
      </w:docPartObj>
    </w:sdtPr>
    <w:sdtEndPr/>
    <w:sdtContent>
      <w:p w14:paraId="09887CE8" w14:textId="77777777" w:rsidR="00BB12A1" w:rsidRDefault="00BB12A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27D6B" w:rsidRPr="00A27D6B">
          <w:rPr>
            <w:noProof/>
            <w:lang w:val="zh-TW" w:eastAsia="zh-TW"/>
          </w:rPr>
          <w:t>4</w:t>
        </w:r>
        <w:r>
          <w:fldChar w:fldCharType="end"/>
        </w:r>
      </w:p>
    </w:sdtContent>
  </w:sdt>
  <w:p w14:paraId="542C91C5" w14:textId="77777777" w:rsidR="00BB12A1" w:rsidRDefault="00BB12A1">
    <w:pPr>
      <w:pStyle w:val="a5"/>
      <w:ind w:left="44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vanish/>
        <w:highlight w:val="yellow"/>
      </w:rPr>
      <w:id w:val="60688033"/>
      <w:docPartObj>
        <w:docPartGallery w:val="Page Numbers (Bottom of Page)"/>
        <w:docPartUnique/>
      </w:docPartObj>
    </w:sdtPr>
    <w:sdtEndPr/>
    <w:sdtContent>
      <w:p w14:paraId="71724CF6" w14:textId="77777777" w:rsidR="00BB12A1" w:rsidRDefault="00BB12A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27D6B" w:rsidRPr="00A27D6B">
          <w:rPr>
            <w:noProof/>
            <w:lang w:val="zh-TW" w:eastAsia="zh-TW"/>
          </w:rPr>
          <w:t>20</w:t>
        </w:r>
        <w:r>
          <w:fldChar w:fldCharType="end"/>
        </w:r>
      </w:p>
    </w:sdtContent>
  </w:sdt>
  <w:p w14:paraId="48FF7B25" w14:textId="77777777" w:rsidR="00BB12A1" w:rsidRDefault="00BB12A1">
    <w:pPr>
      <w:spacing w:after="0" w:line="200" w:lineRule="exact"/>
      <w:rPr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vanish/>
        <w:highlight w:val="yellow"/>
      </w:rPr>
      <w:id w:val="-1616979438"/>
      <w:docPartObj>
        <w:docPartGallery w:val="Page Numbers (Bottom of Page)"/>
        <w:docPartUnique/>
      </w:docPartObj>
    </w:sdtPr>
    <w:sdtEndPr/>
    <w:sdtContent>
      <w:p w14:paraId="3941F7A5" w14:textId="77777777" w:rsidR="00BB12A1" w:rsidRDefault="00BB12A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27D6B" w:rsidRPr="00A27D6B">
          <w:rPr>
            <w:noProof/>
            <w:lang w:val="zh-TW" w:eastAsia="zh-TW"/>
          </w:rPr>
          <w:t>25</w:t>
        </w:r>
        <w:r>
          <w:fldChar w:fldCharType="end"/>
        </w:r>
      </w:p>
    </w:sdtContent>
  </w:sdt>
  <w:p w14:paraId="32C63635" w14:textId="77777777" w:rsidR="00BB12A1" w:rsidRDefault="00BB12A1">
    <w:pPr>
      <w:spacing w:after="0" w:line="200" w:lineRule="exact"/>
      <w:rPr>
        <w:sz w:val="20"/>
        <w:szCs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vanish/>
        <w:highlight w:val="yellow"/>
      </w:rPr>
      <w:id w:val="1267117869"/>
      <w:docPartObj>
        <w:docPartGallery w:val="Page Numbers (Bottom of Page)"/>
        <w:docPartUnique/>
      </w:docPartObj>
    </w:sdtPr>
    <w:sdtEndPr/>
    <w:sdtContent>
      <w:p w14:paraId="5050CEF1" w14:textId="77777777" w:rsidR="00BB12A1" w:rsidRDefault="00BB12A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27D6B" w:rsidRPr="00A27D6B">
          <w:rPr>
            <w:noProof/>
            <w:lang w:val="zh-TW" w:eastAsia="zh-TW"/>
          </w:rPr>
          <w:t>34</w:t>
        </w:r>
        <w:r>
          <w:fldChar w:fldCharType="end"/>
        </w:r>
      </w:p>
    </w:sdtContent>
  </w:sdt>
  <w:p w14:paraId="471FD721" w14:textId="77777777" w:rsidR="00BB12A1" w:rsidRDefault="00BB12A1">
    <w:pPr>
      <w:spacing w:after="0" w:line="10" w:lineRule="exact"/>
      <w:rPr>
        <w:sz w:val="1"/>
        <w:szCs w:val="1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D9CE4" w14:textId="77777777" w:rsidR="00BB12A1" w:rsidRDefault="00E8092D" w:rsidP="00E8092D">
    <w:pPr>
      <w:pStyle w:val="a5"/>
      <w:tabs>
        <w:tab w:val="clear" w:pos="4153"/>
        <w:tab w:val="left" w:pos="1940"/>
        <w:tab w:val="center" w:pos="4156"/>
        <w:tab w:val="center" w:pos="4323"/>
        <w:tab w:val="left" w:pos="5604"/>
      </w:tabs>
    </w:pPr>
    <w:r w:rsidRPr="00E8092D">
      <w:tab/>
    </w:r>
    <w:r w:rsidRPr="00E8092D">
      <w:tab/>
    </w:r>
    <w:r w:rsidRPr="00E8092D">
      <w:tab/>
    </w:r>
    <w:sdt>
      <w:sdtPr>
        <w:rPr>
          <w:vanish/>
        </w:rPr>
        <w:id w:val="633526014"/>
        <w:docPartObj>
          <w:docPartGallery w:val="Page Numbers (Bottom of Page)"/>
          <w:docPartUnique/>
        </w:docPartObj>
      </w:sdtPr>
      <w:sdtEndPr>
        <w:rPr>
          <w:highlight w:val="yellow"/>
        </w:rPr>
      </w:sdtEndPr>
      <w:sdtContent>
        <w:r w:rsidR="00BB12A1" w:rsidRPr="00E8092D">
          <w:fldChar w:fldCharType="begin"/>
        </w:r>
        <w:r w:rsidR="00BB12A1" w:rsidRPr="00E8092D">
          <w:instrText>PAGE   \* MERGEFORMAT</w:instrText>
        </w:r>
        <w:r w:rsidR="00BB12A1" w:rsidRPr="00E8092D">
          <w:fldChar w:fldCharType="separate"/>
        </w:r>
        <w:r w:rsidR="00A27D6B" w:rsidRPr="00A27D6B">
          <w:rPr>
            <w:noProof/>
            <w:lang w:val="zh-TW" w:eastAsia="zh-TW"/>
          </w:rPr>
          <w:t>39</w:t>
        </w:r>
        <w:r w:rsidR="00BB12A1" w:rsidRPr="00E8092D">
          <w:fldChar w:fldCharType="end"/>
        </w:r>
      </w:sdtContent>
    </w:sdt>
  </w:p>
  <w:p w14:paraId="63B8CA71" w14:textId="77777777" w:rsidR="00BB12A1" w:rsidRDefault="00E8092D" w:rsidP="00E8092D">
    <w:pPr>
      <w:tabs>
        <w:tab w:val="left" w:pos="3240"/>
      </w:tabs>
      <w:spacing w:after="0" w:line="200" w:lineRule="exact"/>
      <w:rPr>
        <w:sz w:val="20"/>
        <w:szCs w:val="20"/>
      </w:rPr>
    </w:pPr>
    <w:r>
      <w:rPr>
        <w:sz w:val="20"/>
        <w:szCs w:val="20"/>
      </w:rPr>
      <w:tab/>
    </w:r>
  </w:p>
  <w:p w14:paraId="433B3561" w14:textId="77777777" w:rsidR="00E8092D" w:rsidRDefault="00E8092D" w:rsidP="00E8092D">
    <w:pPr>
      <w:tabs>
        <w:tab w:val="left" w:pos="3240"/>
      </w:tabs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BC996" w14:textId="77777777" w:rsidR="00FF56F8" w:rsidRDefault="00FF56F8">
      <w:pPr>
        <w:spacing w:after="0" w:line="240" w:lineRule="auto"/>
      </w:pPr>
      <w:r>
        <w:separator/>
      </w:r>
    </w:p>
  </w:footnote>
  <w:footnote w:type="continuationSeparator" w:id="0">
    <w:p w14:paraId="4DBF5799" w14:textId="77777777" w:rsidR="00FF56F8" w:rsidRDefault="00FF56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B93BF" w14:textId="77777777" w:rsidR="00BB12A1" w:rsidRDefault="00BB12A1">
    <w:pPr>
      <w:spacing w:after="0" w:line="0" w:lineRule="atLeast"/>
      <w:rPr>
        <w:sz w:val="0"/>
        <w:szCs w:val="0"/>
      </w:rPr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B9750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205185B5" wp14:editId="7283292C">
              <wp:simplePos x="0" y="0"/>
              <wp:positionH relativeFrom="page">
                <wp:posOffset>706755</wp:posOffset>
              </wp:positionH>
              <wp:positionV relativeFrom="page">
                <wp:posOffset>744855</wp:posOffset>
              </wp:positionV>
              <wp:extent cx="4521835" cy="177800"/>
              <wp:effectExtent l="1905" t="1905" r="635" b="1270"/>
              <wp:wrapNone/>
              <wp:docPr id="3630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218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1D83E3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4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-b：暴力衝突事件－－外力</w:t>
                          </w:r>
                          <w:r>
                            <w:rPr>
                              <w:rFonts w:ascii="標楷體" w:eastAsia="標楷體" w:hAnsi="標楷體" w:cs="標楷體"/>
                              <w:spacing w:val="1"/>
                              <w:sz w:val="24"/>
                              <w:szCs w:val="24"/>
                              <w:lang w:eastAsia="zh-TW"/>
                            </w:rPr>
                            <w:t>滋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擾處理流程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5185B5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155" type="#_x0000_t202" style="position:absolute;margin-left:55.65pt;margin-top:58.65pt;width:356.05pt;height:14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" filled="f" stroked="f">
              <v:textbox inset="0,0,0,0">
                <w:txbxContent>
                  <w:p w14:paraId="231D83E3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4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-b：暴力衝突事件－－外力</w:t>
                    </w:r>
                    <w:r>
                      <w:rPr>
                        <w:rFonts w:ascii="標楷體" w:eastAsia="標楷體" w:hAnsi="標楷體" w:cs="標楷體"/>
                        <w:spacing w:val="1"/>
                        <w:sz w:val="24"/>
                        <w:szCs w:val="24"/>
                        <w:lang w:eastAsia="zh-TW"/>
                      </w:rPr>
                      <w:t>滋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擾處理流程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CEB17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2CCF7492" wp14:editId="2DB7DAFC">
              <wp:simplePos x="0" y="0"/>
              <wp:positionH relativeFrom="page">
                <wp:posOffset>706755</wp:posOffset>
              </wp:positionH>
              <wp:positionV relativeFrom="page">
                <wp:posOffset>744855</wp:posOffset>
              </wp:positionV>
              <wp:extent cx="4445635" cy="177800"/>
              <wp:effectExtent l="1905" t="1905" r="635" b="1270"/>
              <wp:wrapNone/>
              <wp:docPr id="3631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456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ABC8E7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5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-a：其他緊急事件—住民自傷處理流程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CF7492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156" type="#_x0000_t202" style="position:absolute;margin-left:55.65pt;margin-top:58.65pt;width:350.05pt;height:14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" filled="f" stroked="f">
              <v:textbox inset="0,0,0,0">
                <w:txbxContent>
                  <w:p w14:paraId="05ABC8E7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5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-a：其他緊急事件—住民自傷處理流程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80208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61824" behindDoc="1" locked="0" layoutInCell="1" allowOverlap="1" wp14:anchorId="0158B624" wp14:editId="43502638">
              <wp:simplePos x="0" y="0"/>
              <wp:positionH relativeFrom="page">
                <wp:posOffset>720090</wp:posOffset>
              </wp:positionH>
              <wp:positionV relativeFrom="page">
                <wp:posOffset>1062990</wp:posOffset>
              </wp:positionV>
              <wp:extent cx="5257800" cy="1270"/>
              <wp:effectExtent l="5715" t="5715" r="13335" b="12065"/>
              <wp:wrapNone/>
              <wp:docPr id="3632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257800" cy="1270"/>
                        <a:chOff x="1134" y="1674"/>
                        <a:chExt cx="8280" cy="2"/>
                      </a:xfrm>
                    </wpg:grpSpPr>
                    <wps:wsp>
                      <wps:cNvPr id="3633" name="Freeform 12"/>
                      <wps:cNvSpPr>
                        <a:spLocks/>
                      </wps:cNvSpPr>
                      <wps:spPr bwMode="auto">
                        <a:xfrm>
                          <a:off x="1134" y="1674"/>
                          <a:ext cx="8280" cy="2"/>
                        </a:xfrm>
                        <a:custGeom>
                          <a:avLst/>
                          <a:gdLst>
                            <a:gd name="T0" fmla="+- 0 1134 1134"/>
                            <a:gd name="T1" fmla="*/ T0 w 8280"/>
                            <a:gd name="T2" fmla="+- 0 9414 1134"/>
                            <a:gd name="T3" fmla="*/ T2 w 82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280">
                              <a:moveTo>
                                <a:pt x="0" y="0"/>
                              </a:moveTo>
                              <a:lnTo>
                                <a:pt x="828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EB3100" id="Group 11" o:spid="_x0000_s1026" style="position:absolute;margin-left:56.7pt;margin-top:83.7pt;width:414pt;height:.1pt;z-index:-251654656;mso-position-horizontal-relative:page;mso-position-vertical-relative:page" coordorigin="1134,1674" coordsize="82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">
              <v:shape id="Freeform 12" o:spid="_x0000_s1027" style="position:absolute;left:1134;top:1674;width:8280;height:2;visibility:visible;mso-wrap-style:square;v-text-anchor:top" coordsize="82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" path="m,l8280,e" filled="f">
                <v:path arrowok="t" o:connecttype="custom" o:connectlocs="0,0;8280,0" o:connectangles="0,0"/>
              </v:shape>
              <w10:wrap anchorx="page" anchory="page"/>
            </v:group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2848" behindDoc="1" locked="0" layoutInCell="1" allowOverlap="1" wp14:anchorId="74D71373" wp14:editId="7A1217AA">
              <wp:simplePos x="0" y="0"/>
              <wp:positionH relativeFrom="page">
                <wp:posOffset>706755</wp:posOffset>
              </wp:positionH>
              <wp:positionV relativeFrom="page">
                <wp:posOffset>744855</wp:posOffset>
              </wp:positionV>
              <wp:extent cx="5207635" cy="177800"/>
              <wp:effectExtent l="1905" t="1905" r="635" b="1270"/>
              <wp:wrapNone/>
              <wp:docPr id="3634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076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83AAB8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5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-b：其他緊急事件—住民私自離院、走失處理流程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D71373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157" type="#_x0000_t202" style="position:absolute;margin-left:55.65pt;margin-top:58.65pt;width:410.05pt;height:14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" filled="f" stroked="f">
              <v:textbox inset="0,0,0,0">
                <w:txbxContent>
                  <w:p w14:paraId="0283AAB8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5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-b：其他緊急事件—住民私自離院、走失處理流程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7A7A7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3872" behindDoc="1" locked="0" layoutInCell="1" allowOverlap="1" wp14:anchorId="2322BC63" wp14:editId="06A1DD89">
              <wp:simplePos x="0" y="0"/>
              <wp:positionH relativeFrom="page">
                <wp:posOffset>706755</wp:posOffset>
              </wp:positionH>
              <wp:positionV relativeFrom="page">
                <wp:posOffset>744855</wp:posOffset>
              </wp:positionV>
              <wp:extent cx="4902835" cy="177800"/>
              <wp:effectExtent l="1905" t="1905" r="635" b="1270"/>
              <wp:wrapNone/>
              <wp:docPr id="3635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028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C42A1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5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-c：其他緊急事件--住民自殘或傷人處理原則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22BC63" id="_x0000_t202" coordsize="21600,21600" o:spt="202" path="m,l,21600r21600,l21600,xe">
              <v:stroke joinstyle="miter"/>
              <v:path gradientshapeok="t" o:connecttype="rect"/>
            </v:shapetype>
            <v:shape id="Text Box 9" o:spid="_x0000_s1158" type="#_x0000_t202" style="position:absolute;margin-left:55.65pt;margin-top:58.65pt;width:386.05pt;height:14pt;z-index:-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" filled="f" stroked="f">
              <v:textbox inset="0,0,0,0">
                <w:txbxContent>
                  <w:p w14:paraId="744C42A1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5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-c：其他緊急事件--住民自殘或傷人處理原則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20A08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4896" behindDoc="1" locked="0" layoutInCell="1" allowOverlap="1" wp14:anchorId="0ABC93C2" wp14:editId="7F7D3BC9">
              <wp:simplePos x="0" y="0"/>
              <wp:positionH relativeFrom="page">
                <wp:posOffset>706755</wp:posOffset>
              </wp:positionH>
              <wp:positionV relativeFrom="page">
                <wp:posOffset>744855</wp:posOffset>
              </wp:positionV>
              <wp:extent cx="6122035" cy="177800"/>
              <wp:effectExtent l="1905" t="1905" r="635" b="1270"/>
              <wp:wrapNone/>
              <wp:docPr id="363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20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B6CB5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5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-d：其他緊急事件－－住民吞嚥困難造成食道、呼吸道阻塞現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象之處理原則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BC93C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159" type="#_x0000_t202" style="position:absolute;margin-left:55.65pt;margin-top:58.65pt;width:482.05pt;height:14pt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" filled="f" stroked="f">
              <v:textbox inset="0,0,0,0">
                <w:txbxContent>
                  <w:p w14:paraId="51FB6CB5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5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-d：其他緊急事件－－住民吞嚥困難造成食道、呼吸道阻塞現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象之處理原則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465C5" w14:textId="77777777" w:rsidR="00BB12A1" w:rsidRDefault="00BB12A1">
    <w:pPr>
      <w:spacing w:after="0" w:line="0" w:lineRule="atLeast"/>
      <w:rPr>
        <w:sz w:val="0"/>
        <w:szCs w:val="0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0FF5C" w14:textId="77777777" w:rsidR="00BB12A1" w:rsidRDefault="00BB12A1">
    <w:pPr>
      <w:spacing w:after="0" w:line="0" w:lineRule="atLeast"/>
      <w:rPr>
        <w:sz w:val="0"/>
        <w:szCs w:val="0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17696" w14:textId="77777777" w:rsidR="00BB12A1" w:rsidRDefault="00BB12A1">
    <w:pPr>
      <w:spacing w:after="0" w:line="200" w:lineRule="exact"/>
      <w:rPr>
        <w:sz w:val="20"/>
        <w:szCs w:val="20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9D680" w14:textId="77777777" w:rsidR="00BB12A1" w:rsidRDefault="00BB12A1">
    <w:pPr>
      <w:spacing w:after="0" w:line="200" w:lineRule="exac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C4029" w14:textId="77777777" w:rsidR="00BB12A1" w:rsidRDefault="00BB12A1">
    <w:pPr>
      <w:spacing w:after="0" w:line="0" w:lineRule="atLeast"/>
      <w:rPr>
        <w:sz w:val="0"/>
        <w:szCs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07A36" w14:textId="77777777" w:rsidR="00BB12A1" w:rsidRDefault="00BB12A1">
    <w:pPr>
      <w:spacing w:after="0" w:line="0" w:lineRule="atLeast"/>
      <w:rPr>
        <w:sz w:val="0"/>
        <w:szCs w:val="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263C6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0560" behindDoc="1" locked="0" layoutInCell="1" allowOverlap="1" wp14:anchorId="22999F58" wp14:editId="7A82C982">
              <wp:simplePos x="0" y="0"/>
              <wp:positionH relativeFrom="page">
                <wp:posOffset>708660</wp:posOffset>
              </wp:positionH>
              <wp:positionV relativeFrom="page">
                <wp:posOffset>746760</wp:posOffset>
              </wp:positionV>
              <wp:extent cx="4140835" cy="205740"/>
              <wp:effectExtent l="0" t="0" r="12065" b="3810"/>
              <wp:wrapNone/>
              <wp:docPr id="3621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835" cy="205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FBBA29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2-d：意外事</w:t>
                          </w:r>
                          <w:r>
                            <w:rPr>
                              <w:rFonts w:ascii="標楷體" w:eastAsia="標楷體" w:hAnsi="標楷體" w:cs="標楷體"/>
                              <w:spacing w:val="1"/>
                              <w:sz w:val="24"/>
                              <w:szCs w:val="24"/>
                              <w:lang w:eastAsia="zh-TW"/>
                            </w:rPr>
                            <w:t>件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—食物中毒處理流程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999F58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149" type="#_x0000_t202" style="position:absolute;margin-left:55.8pt;margin-top:58.8pt;width:326.05pt;height:16.2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" filled="f" stroked="f">
              <v:textbox inset="0,0,0,0">
                <w:txbxContent>
                  <w:p w14:paraId="0FFBBA29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2-d：意外事</w:t>
                    </w:r>
                    <w:r>
                      <w:rPr>
                        <w:rFonts w:ascii="標楷體" w:eastAsia="標楷體" w:hAnsi="標楷體" w:cs="標楷體"/>
                        <w:spacing w:val="1"/>
                        <w:sz w:val="24"/>
                        <w:szCs w:val="24"/>
                        <w:lang w:eastAsia="zh-TW"/>
                      </w:rPr>
                      <w:t>件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—食物中毒處理流程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C06D2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1584" behindDoc="1" locked="0" layoutInCell="1" allowOverlap="1" wp14:anchorId="06797891" wp14:editId="7D12FB5C">
              <wp:simplePos x="0" y="0"/>
              <wp:positionH relativeFrom="page">
                <wp:posOffset>706755</wp:posOffset>
              </wp:positionH>
              <wp:positionV relativeFrom="page">
                <wp:posOffset>744855</wp:posOffset>
              </wp:positionV>
              <wp:extent cx="4140835" cy="406400"/>
              <wp:effectExtent l="1905" t="1905" r="635" b="1270"/>
              <wp:wrapNone/>
              <wp:docPr id="36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835" cy="406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31593C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2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-e：意外事</w:t>
                          </w:r>
                          <w:r>
                            <w:rPr>
                              <w:rFonts w:ascii="標楷體" w:eastAsia="標楷體" w:hAnsi="標楷體" w:cs="標楷體"/>
                              <w:spacing w:val="1"/>
                              <w:sz w:val="24"/>
                              <w:szCs w:val="24"/>
                              <w:lang w:eastAsia="zh-TW"/>
                            </w:rPr>
                            <w:t>件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—藥物中毒處理流程</w:t>
                          </w:r>
                        </w:p>
                        <w:p w14:paraId="6B39401D" w14:textId="77777777" w:rsidR="00BB12A1" w:rsidRDefault="00BB12A1">
                          <w:pPr>
                            <w:spacing w:after="0" w:line="360" w:lineRule="exact"/>
                            <w:ind w:left="20" w:right="-20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標楷體" w:eastAsia="標楷體" w:hAnsi="標楷體" w:cs="標楷體"/>
                              <w:position w:val="-2"/>
                              <w:sz w:val="24"/>
                              <w:szCs w:val="24"/>
                            </w:rPr>
                            <w:t>一、預防階段：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797891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150" type="#_x0000_t202" style="position:absolute;margin-left:55.65pt;margin-top:58.65pt;width:326.05pt;height:32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" filled="f" stroked="f">
              <v:textbox inset="0,0,0,0">
                <w:txbxContent>
                  <w:p w14:paraId="6731593C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2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-e：意外事</w:t>
                    </w:r>
                    <w:r>
                      <w:rPr>
                        <w:rFonts w:ascii="標楷體" w:eastAsia="標楷體" w:hAnsi="標楷體" w:cs="標楷體"/>
                        <w:spacing w:val="1"/>
                        <w:sz w:val="24"/>
                        <w:szCs w:val="24"/>
                        <w:lang w:eastAsia="zh-TW"/>
                      </w:rPr>
                      <w:t>件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—藥物中毒處理流程</w:t>
                    </w:r>
                  </w:p>
                  <w:p w14:paraId="6B39401D" w14:textId="77777777" w:rsidR="00BB12A1" w:rsidRDefault="00BB12A1">
                    <w:pPr>
                      <w:spacing w:after="0" w:line="360" w:lineRule="exact"/>
                      <w:ind w:left="20" w:right="-20"/>
                      <w:rPr>
                        <w:rFonts w:ascii="標楷體" w:eastAsia="標楷體" w:hAnsi="標楷體" w:cs="標楷體"/>
                        <w:sz w:val="24"/>
                        <w:szCs w:val="24"/>
                      </w:rPr>
                    </w:pPr>
                    <w:r>
                      <w:rPr>
                        <w:rFonts w:ascii="標楷體" w:eastAsia="標楷體" w:hAnsi="標楷體" w:cs="標楷體"/>
                        <w:position w:val="-2"/>
                        <w:sz w:val="24"/>
                        <w:szCs w:val="24"/>
                      </w:rPr>
                      <w:t>一、預防階段：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92387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2608" behindDoc="1" locked="0" layoutInCell="1" allowOverlap="1" wp14:anchorId="5C41EA76" wp14:editId="67CC9C63">
              <wp:simplePos x="0" y="0"/>
              <wp:positionH relativeFrom="page">
                <wp:posOffset>706755</wp:posOffset>
              </wp:positionH>
              <wp:positionV relativeFrom="page">
                <wp:posOffset>744855</wp:posOffset>
              </wp:positionV>
              <wp:extent cx="4140835" cy="177800"/>
              <wp:effectExtent l="1905" t="1905" r="635" b="1270"/>
              <wp:wrapNone/>
              <wp:docPr id="3623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408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CD7B94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2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-f：意外事</w:t>
                          </w:r>
                          <w:r>
                            <w:rPr>
                              <w:rFonts w:ascii="標楷體" w:eastAsia="標楷體" w:hAnsi="標楷體" w:cs="標楷體"/>
                              <w:spacing w:val="1"/>
                              <w:sz w:val="24"/>
                              <w:szCs w:val="24"/>
                              <w:lang w:eastAsia="zh-TW"/>
                            </w:rPr>
                            <w:t>件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—交通事故處理流程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41EA76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151" type="#_x0000_t202" style="position:absolute;margin-left:55.65pt;margin-top:58.65pt;width:326.05pt;height:14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" filled="f" stroked="f">
              <v:textbox inset="0,0,0,0">
                <w:txbxContent>
                  <w:p w14:paraId="37CD7B94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2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-f：意外事</w:t>
                    </w:r>
                    <w:r>
                      <w:rPr>
                        <w:rFonts w:ascii="標楷體" w:eastAsia="標楷體" w:hAnsi="標楷體" w:cs="標楷體"/>
                        <w:spacing w:val="1"/>
                        <w:sz w:val="24"/>
                        <w:szCs w:val="24"/>
                        <w:lang w:eastAsia="zh-TW"/>
                      </w:rPr>
                      <w:t>件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—交通事故處理流程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1B451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3632" behindDoc="1" locked="0" layoutInCell="1" allowOverlap="1" wp14:anchorId="2F9874E8" wp14:editId="06C9B430">
              <wp:simplePos x="0" y="0"/>
              <wp:positionH relativeFrom="page">
                <wp:posOffset>706755</wp:posOffset>
              </wp:positionH>
              <wp:positionV relativeFrom="page">
                <wp:posOffset>744855</wp:posOffset>
              </wp:positionV>
              <wp:extent cx="4445635" cy="177800"/>
              <wp:effectExtent l="1905" t="1905" r="635" b="1270"/>
              <wp:wrapNone/>
              <wp:docPr id="3624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456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BEE47D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3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-a：公共安全事件－院區火警處理流程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9874E8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152" type="#_x0000_t202" style="position:absolute;margin-left:55.65pt;margin-top:58.65pt;width:350.05pt;height:14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" filled="f" stroked="f">
              <v:textbox inset="0,0,0,0">
                <w:txbxContent>
                  <w:p w14:paraId="70BEE47D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3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-a：公共安全事件－院區火警處理流程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162AB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5680" behindDoc="1" locked="0" layoutInCell="1" allowOverlap="1" wp14:anchorId="031248FE" wp14:editId="6F86EA8C">
              <wp:simplePos x="0" y="0"/>
              <wp:positionH relativeFrom="page">
                <wp:posOffset>720090</wp:posOffset>
              </wp:positionH>
              <wp:positionV relativeFrom="page">
                <wp:posOffset>1062990</wp:posOffset>
              </wp:positionV>
              <wp:extent cx="6057900" cy="1270"/>
              <wp:effectExtent l="5715" t="5715" r="13335" b="12065"/>
              <wp:wrapNone/>
              <wp:docPr id="3625" name="Group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57900" cy="1270"/>
                        <a:chOff x="1134" y="1674"/>
                        <a:chExt cx="9540" cy="2"/>
                      </a:xfrm>
                    </wpg:grpSpPr>
                    <wps:wsp>
                      <wps:cNvPr id="3626" name="Freeform 19"/>
                      <wps:cNvSpPr>
                        <a:spLocks/>
                      </wps:cNvSpPr>
                      <wps:spPr bwMode="auto">
                        <a:xfrm>
                          <a:off x="1134" y="1674"/>
                          <a:ext cx="9540" cy="2"/>
                        </a:xfrm>
                        <a:custGeom>
                          <a:avLst/>
                          <a:gdLst>
                            <a:gd name="T0" fmla="+- 0 1134 1134"/>
                            <a:gd name="T1" fmla="*/ T0 w 9540"/>
                            <a:gd name="T2" fmla="+- 0 10674 1134"/>
                            <a:gd name="T3" fmla="*/ T2 w 95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540">
                              <a:moveTo>
                                <a:pt x="0" y="0"/>
                              </a:moveTo>
                              <a:lnTo>
                                <a:pt x="954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D7CE8BF" id="Group 18" o:spid="_x0000_s1026" style="position:absolute;margin-left:56.7pt;margin-top:83.7pt;width:477pt;height:.1pt;z-index:-251660800;mso-position-horizontal-relative:page;mso-position-vertical-relative:page" coordorigin="1134,1674" coordsize="9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">
              <v:shape id="Freeform 19" o:spid="_x0000_s1027" style="position:absolute;left:1134;top:1674;width:9540;height:2;visibility:visible;mso-wrap-style:square;v-text-anchor:top" coordsize="9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" path="m,l9540,e" filled="f">
                <v:path arrowok="t" o:connecttype="custom" o:connectlocs="0,0;9540,0" o:connectangles="0,0"/>
              </v:shape>
              <w10:wrap anchorx="page" anchory="page"/>
            </v:group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5E0F87F" wp14:editId="42A9DF74">
              <wp:simplePos x="0" y="0"/>
              <wp:positionH relativeFrom="page">
                <wp:posOffset>706755</wp:posOffset>
              </wp:positionH>
              <wp:positionV relativeFrom="page">
                <wp:posOffset>744855</wp:posOffset>
              </wp:positionV>
              <wp:extent cx="5055235" cy="177800"/>
              <wp:effectExtent l="1905" t="1905" r="635" b="1270"/>
              <wp:wrapNone/>
              <wp:docPr id="362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52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B0AB10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3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-b：公共安全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事件－院內建築設施傷害處理流程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E0F87F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153" type="#_x0000_t202" style="position:absolute;margin-left:55.65pt;margin-top:58.65pt;width:398.05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" filled="f" stroked="f">
              <v:textbox inset="0,0,0,0">
                <w:txbxContent>
                  <w:p w14:paraId="3BB0AB10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3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-b：公共安全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事件－院內建築設施傷害處理流程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D6A2D" w14:textId="77777777" w:rsidR="00BB12A1" w:rsidRDefault="00BB12A1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09EE2B47" wp14:editId="10FEF6DF">
              <wp:simplePos x="0" y="0"/>
              <wp:positionH relativeFrom="page">
                <wp:posOffset>706755</wp:posOffset>
              </wp:positionH>
              <wp:positionV relativeFrom="page">
                <wp:posOffset>744855</wp:posOffset>
              </wp:positionV>
              <wp:extent cx="4598035" cy="177800"/>
              <wp:effectExtent l="1905" t="1905" r="635" b="1270"/>
              <wp:wrapNone/>
              <wp:docPr id="3629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80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D742AF" w14:textId="77777777" w:rsidR="00BB12A1" w:rsidRDefault="00BB12A1">
                          <w:pPr>
                            <w:spacing w:after="0" w:line="260" w:lineRule="exact"/>
                            <w:ind w:left="20" w:right="-56"/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</w:pPr>
                          <w:r w:rsidRPr="00ED08CD">
                            <w:rPr>
                              <w:rFonts w:ascii="標楷體" w:eastAsia="標楷體" w:hAnsi="標楷體" w:cs="標楷體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附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32"/>
                              <w:szCs w:val="24"/>
                              <w:u w:val="single"/>
                              <w:lang w:eastAsia="zh-TW"/>
                            </w:rPr>
                            <w:t>件二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 w:hint="eastAsia"/>
                              <w:sz w:val="24"/>
                              <w:szCs w:val="24"/>
                              <w:lang w:eastAsia="zh-TW"/>
                            </w:rPr>
                            <w:t>4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-a：暴力衝突事件－</w:t>
                          </w:r>
                          <w:r>
                            <w:rPr>
                              <w:rFonts w:ascii="標楷體" w:eastAsia="標楷體" w:hAnsi="標楷體" w:cs="標楷體"/>
                              <w:spacing w:val="1"/>
                              <w:sz w:val="24"/>
                              <w:szCs w:val="24"/>
                              <w:lang w:eastAsia="zh-TW"/>
                            </w:rPr>
                            <w:t>－</w:t>
                          </w:r>
                          <w:r>
                            <w:rPr>
                              <w:rFonts w:ascii="標楷體" w:eastAsia="標楷體" w:hAnsi="標楷體" w:cs="標楷體"/>
                              <w:sz w:val="24"/>
                              <w:szCs w:val="24"/>
                              <w:lang w:eastAsia="zh-TW"/>
                            </w:rPr>
                            <w:t>住民衝突處理流程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EE2B47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154" type="#_x0000_t202" style="position:absolute;margin-left:55.65pt;margin-top:58.65pt;width:362.05pt;height:14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" filled="f" stroked="f">
              <v:textbox inset="0,0,0,0">
                <w:txbxContent>
                  <w:p w14:paraId="10D742AF" w14:textId="77777777" w:rsidR="00BB12A1" w:rsidRDefault="00BB12A1">
                    <w:pPr>
                      <w:spacing w:after="0" w:line="260" w:lineRule="exact"/>
                      <w:ind w:left="20" w:right="-56"/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</w:pPr>
                    <w:r w:rsidRPr="00ED08CD">
                      <w:rPr>
                        <w:rFonts w:ascii="標楷體" w:eastAsia="標楷體" w:hAnsi="標楷體" w:cs="標楷體"/>
                        <w:sz w:val="32"/>
                        <w:szCs w:val="24"/>
                        <w:u w:val="single"/>
                        <w:lang w:eastAsia="zh-TW"/>
                      </w:rPr>
                      <w:t>附</w:t>
                    </w:r>
                    <w:r>
                      <w:rPr>
                        <w:rFonts w:ascii="標楷體" w:eastAsia="標楷體" w:hAnsi="標楷體" w:cs="標楷體" w:hint="eastAsia"/>
                        <w:sz w:val="32"/>
                        <w:szCs w:val="24"/>
                        <w:u w:val="single"/>
                        <w:lang w:eastAsia="zh-TW"/>
                      </w:rPr>
                      <w:t>件二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 w:hint="eastAsia"/>
                        <w:sz w:val="24"/>
                        <w:szCs w:val="24"/>
                        <w:lang w:eastAsia="zh-TW"/>
                      </w:rPr>
                      <w:t>4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-a：暴力衝突事件－</w:t>
                    </w:r>
                    <w:r>
                      <w:rPr>
                        <w:rFonts w:ascii="標楷體" w:eastAsia="標楷體" w:hAnsi="標楷體" w:cs="標楷體"/>
                        <w:spacing w:val="1"/>
                        <w:sz w:val="24"/>
                        <w:szCs w:val="24"/>
                        <w:lang w:eastAsia="zh-TW"/>
                      </w:rPr>
                      <w:t>－</w:t>
                    </w:r>
                    <w:r>
                      <w:rPr>
                        <w:rFonts w:ascii="標楷體" w:eastAsia="標楷體" w:hAnsi="標楷體" w:cs="標楷體"/>
                        <w:sz w:val="24"/>
                        <w:szCs w:val="24"/>
                        <w:lang w:eastAsia="zh-TW"/>
                      </w:rPr>
                      <w:t>住民衝突處理流程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621"/>
    <w:multiLevelType w:val="hybridMultilevel"/>
    <w:tmpl w:val="25E2B222"/>
    <w:lvl w:ilvl="0" w:tplc="5504F1C6">
      <w:start w:val="1"/>
      <w:numFmt w:val="decimal"/>
      <w:lvlText w:val="(%1)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0B53B1D"/>
    <w:multiLevelType w:val="hybridMultilevel"/>
    <w:tmpl w:val="E354C40C"/>
    <w:lvl w:ilvl="0" w:tplc="1F78836A">
      <w:start w:val="1"/>
      <w:numFmt w:val="taiwaneseCountingThousand"/>
      <w:lvlText w:val="（%1）"/>
      <w:lvlJc w:val="left"/>
      <w:pPr>
        <w:ind w:left="115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92" w:hanging="480"/>
      </w:pPr>
    </w:lvl>
    <w:lvl w:ilvl="2" w:tplc="0409001B" w:tentative="1">
      <w:start w:val="1"/>
      <w:numFmt w:val="lowerRoman"/>
      <w:lvlText w:val="%3."/>
      <w:lvlJc w:val="right"/>
      <w:pPr>
        <w:ind w:left="1872" w:hanging="480"/>
      </w:pPr>
    </w:lvl>
    <w:lvl w:ilvl="3" w:tplc="0409000F" w:tentative="1">
      <w:start w:val="1"/>
      <w:numFmt w:val="decimal"/>
      <w:lvlText w:val="%4."/>
      <w:lvlJc w:val="left"/>
      <w:pPr>
        <w:ind w:left="2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32" w:hanging="480"/>
      </w:pPr>
    </w:lvl>
    <w:lvl w:ilvl="5" w:tplc="0409001B" w:tentative="1">
      <w:start w:val="1"/>
      <w:numFmt w:val="lowerRoman"/>
      <w:lvlText w:val="%6."/>
      <w:lvlJc w:val="right"/>
      <w:pPr>
        <w:ind w:left="3312" w:hanging="480"/>
      </w:pPr>
    </w:lvl>
    <w:lvl w:ilvl="6" w:tplc="0409000F" w:tentative="1">
      <w:start w:val="1"/>
      <w:numFmt w:val="decimal"/>
      <w:lvlText w:val="%7."/>
      <w:lvlJc w:val="left"/>
      <w:pPr>
        <w:ind w:left="3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72" w:hanging="480"/>
      </w:pPr>
    </w:lvl>
    <w:lvl w:ilvl="8" w:tplc="0409001B" w:tentative="1">
      <w:start w:val="1"/>
      <w:numFmt w:val="lowerRoman"/>
      <w:lvlText w:val="%9."/>
      <w:lvlJc w:val="right"/>
      <w:pPr>
        <w:ind w:left="4752" w:hanging="480"/>
      </w:pPr>
    </w:lvl>
  </w:abstractNum>
  <w:abstractNum w:abstractNumId="2" w15:restartNumberingAfterBreak="0">
    <w:nsid w:val="053B62EB"/>
    <w:multiLevelType w:val="hybridMultilevel"/>
    <w:tmpl w:val="7548AA30"/>
    <w:lvl w:ilvl="0" w:tplc="ED100C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05681D04"/>
    <w:multiLevelType w:val="hybridMultilevel"/>
    <w:tmpl w:val="E2149F54"/>
    <w:lvl w:ilvl="0" w:tplc="242899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F11BD5"/>
    <w:multiLevelType w:val="hybridMultilevel"/>
    <w:tmpl w:val="CABAEE0C"/>
    <w:lvl w:ilvl="0" w:tplc="FF46D31A">
      <w:start w:val="1"/>
      <w:numFmt w:val="decimal"/>
      <w:lvlText w:val="(%1)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CFC4C56"/>
    <w:multiLevelType w:val="hybridMultilevel"/>
    <w:tmpl w:val="DDF83522"/>
    <w:lvl w:ilvl="0" w:tplc="08AE6C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5D4B1A"/>
    <w:multiLevelType w:val="hybridMultilevel"/>
    <w:tmpl w:val="57BC2ED4"/>
    <w:lvl w:ilvl="0" w:tplc="D63A12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DC45BB8"/>
    <w:multiLevelType w:val="hybridMultilevel"/>
    <w:tmpl w:val="EDDA5D5E"/>
    <w:lvl w:ilvl="0" w:tplc="ED100C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0E1741E0"/>
    <w:multiLevelType w:val="hybridMultilevel"/>
    <w:tmpl w:val="FD6CAA8A"/>
    <w:lvl w:ilvl="0" w:tplc="9A80C55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0FBD6ED1"/>
    <w:multiLevelType w:val="hybridMultilevel"/>
    <w:tmpl w:val="BC662262"/>
    <w:lvl w:ilvl="0" w:tplc="D67A8B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0" w15:restartNumberingAfterBreak="0">
    <w:nsid w:val="172643B6"/>
    <w:multiLevelType w:val="hybridMultilevel"/>
    <w:tmpl w:val="32D224E8"/>
    <w:lvl w:ilvl="0" w:tplc="708642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B9D7E47"/>
    <w:multiLevelType w:val="hybridMultilevel"/>
    <w:tmpl w:val="73E8E5D2"/>
    <w:lvl w:ilvl="0" w:tplc="85E42374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0482D72"/>
    <w:multiLevelType w:val="hybridMultilevel"/>
    <w:tmpl w:val="35DEE7DA"/>
    <w:lvl w:ilvl="0" w:tplc="04090011">
      <w:start w:val="1"/>
      <w:numFmt w:val="upperLetter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206441E4"/>
    <w:multiLevelType w:val="hybridMultilevel"/>
    <w:tmpl w:val="E0E2C310"/>
    <w:lvl w:ilvl="0" w:tplc="77EC2C7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1E75383"/>
    <w:multiLevelType w:val="hybridMultilevel"/>
    <w:tmpl w:val="C1DA5180"/>
    <w:lvl w:ilvl="0" w:tplc="04090011">
      <w:start w:val="1"/>
      <w:numFmt w:val="upperLetter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" w15:restartNumberingAfterBreak="0">
    <w:nsid w:val="24394D92"/>
    <w:multiLevelType w:val="hybridMultilevel"/>
    <w:tmpl w:val="CD0E36C4"/>
    <w:lvl w:ilvl="0" w:tplc="FF0E70A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598CE6FC">
      <w:start w:val="1"/>
      <w:numFmt w:val="taiwaneseCountingThousand"/>
      <w:lvlText w:val="（%2）"/>
      <w:lvlJc w:val="left"/>
      <w:pPr>
        <w:ind w:left="1344" w:hanging="864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5172DB5"/>
    <w:multiLevelType w:val="hybridMultilevel"/>
    <w:tmpl w:val="809E95E4"/>
    <w:lvl w:ilvl="0" w:tplc="ED64AF10">
      <w:start w:val="3"/>
      <w:numFmt w:val="bullet"/>
      <w:lvlText w:val="□"/>
      <w:lvlJc w:val="left"/>
      <w:pPr>
        <w:tabs>
          <w:tab w:val="num" w:pos="480"/>
        </w:tabs>
        <w:ind w:left="48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</w:abstractNum>
  <w:abstractNum w:abstractNumId="17" w15:restartNumberingAfterBreak="0">
    <w:nsid w:val="25CF409C"/>
    <w:multiLevelType w:val="hybridMultilevel"/>
    <w:tmpl w:val="C8DE745E"/>
    <w:lvl w:ilvl="0" w:tplc="1F78836A">
      <w:start w:val="1"/>
      <w:numFmt w:val="taiwaneseCountingThousand"/>
      <w:lvlText w:val="（%1）"/>
      <w:lvlJc w:val="left"/>
      <w:pPr>
        <w:ind w:left="1152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8284DCE"/>
    <w:multiLevelType w:val="hybridMultilevel"/>
    <w:tmpl w:val="25EC1246"/>
    <w:lvl w:ilvl="0" w:tplc="127A1E0C">
      <w:start w:val="1"/>
      <w:numFmt w:val="taiwaneseCountingThousand"/>
      <w:lvlText w:val="(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83534D5"/>
    <w:multiLevelType w:val="hybridMultilevel"/>
    <w:tmpl w:val="FFF4F252"/>
    <w:lvl w:ilvl="0" w:tplc="ED100C5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D8272B"/>
    <w:multiLevelType w:val="hybridMultilevel"/>
    <w:tmpl w:val="AC70F284"/>
    <w:lvl w:ilvl="0" w:tplc="6B1ED1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2A5144A"/>
    <w:multiLevelType w:val="hybridMultilevel"/>
    <w:tmpl w:val="31560C16"/>
    <w:lvl w:ilvl="0" w:tplc="09069854">
      <w:start w:val="1"/>
      <w:numFmt w:val="taiwaneseCountingThousand"/>
      <w:lvlText w:val="(%1)"/>
      <w:lvlJc w:val="left"/>
      <w:pPr>
        <w:tabs>
          <w:tab w:val="num" w:pos="860"/>
        </w:tabs>
        <w:ind w:left="860" w:hanging="720"/>
      </w:pPr>
      <w:rPr>
        <w:rFonts w:hint="default"/>
      </w:rPr>
    </w:lvl>
    <w:lvl w:ilvl="1" w:tplc="7B562346">
      <w:start w:val="1"/>
      <w:numFmt w:val="decimal"/>
      <w:lvlText w:val="%2."/>
      <w:lvlJc w:val="left"/>
      <w:pPr>
        <w:tabs>
          <w:tab w:val="num" w:pos="1025"/>
        </w:tabs>
        <w:ind w:left="102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80"/>
        </w:tabs>
        <w:ind w:left="15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60"/>
        </w:tabs>
        <w:ind w:left="20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40"/>
        </w:tabs>
        <w:ind w:left="25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20"/>
        </w:tabs>
        <w:ind w:left="30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80"/>
        </w:tabs>
        <w:ind w:left="39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60"/>
        </w:tabs>
        <w:ind w:left="4460" w:hanging="480"/>
      </w:pPr>
    </w:lvl>
  </w:abstractNum>
  <w:abstractNum w:abstractNumId="22" w15:restartNumberingAfterBreak="0">
    <w:nsid w:val="33340F08"/>
    <w:multiLevelType w:val="hybridMultilevel"/>
    <w:tmpl w:val="315017D2"/>
    <w:lvl w:ilvl="0" w:tplc="FD3C8002">
      <w:start w:val="1"/>
      <w:numFmt w:val="decimal"/>
      <w:lvlText w:val="%1."/>
      <w:lvlJc w:val="left"/>
      <w:pPr>
        <w:ind w:left="1044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4" w:hanging="480"/>
      </w:pPr>
    </w:lvl>
    <w:lvl w:ilvl="2" w:tplc="0409001B" w:tentative="1">
      <w:start w:val="1"/>
      <w:numFmt w:val="lowerRoman"/>
      <w:lvlText w:val="%3."/>
      <w:lvlJc w:val="right"/>
      <w:pPr>
        <w:ind w:left="2004" w:hanging="480"/>
      </w:pPr>
    </w:lvl>
    <w:lvl w:ilvl="3" w:tplc="0409000F" w:tentative="1">
      <w:start w:val="1"/>
      <w:numFmt w:val="decimal"/>
      <w:lvlText w:val="%4."/>
      <w:lvlJc w:val="left"/>
      <w:pPr>
        <w:ind w:left="24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4" w:hanging="480"/>
      </w:pPr>
    </w:lvl>
    <w:lvl w:ilvl="5" w:tplc="0409001B" w:tentative="1">
      <w:start w:val="1"/>
      <w:numFmt w:val="lowerRoman"/>
      <w:lvlText w:val="%6."/>
      <w:lvlJc w:val="right"/>
      <w:pPr>
        <w:ind w:left="3444" w:hanging="480"/>
      </w:pPr>
    </w:lvl>
    <w:lvl w:ilvl="6" w:tplc="0409000F" w:tentative="1">
      <w:start w:val="1"/>
      <w:numFmt w:val="decimal"/>
      <w:lvlText w:val="%7."/>
      <w:lvlJc w:val="left"/>
      <w:pPr>
        <w:ind w:left="39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4" w:hanging="480"/>
      </w:pPr>
    </w:lvl>
    <w:lvl w:ilvl="8" w:tplc="0409001B" w:tentative="1">
      <w:start w:val="1"/>
      <w:numFmt w:val="lowerRoman"/>
      <w:lvlText w:val="%9."/>
      <w:lvlJc w:val="right"/>
      <w:pPr>
        <w:ind w:left="4884" w:hanging="480"/>
      </w:pPr>
    </w:lvl>
  </w:abstractNum>
  <w:abstractNum w:abstractNumId="23" w15:restartNumberingAfterBreak="0">
    <w:nsid w:val="345E35AD"/>
    <w:multiLevelType w:val="hybridMultilevel"/>
    <w:tmpl w:val="E5162B16"/>
    <w:lvl w:ilvl="0" w:tplc="5B901B22">
      <w:start w:val="1"/>
      <w:numFmt w:val="decimal"/>
      <w:lvlText w:val="(%1)"/>
      <w:lvlJc w:val="left"/>
      <w:pPr>
        <w:ind w:left="90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4696856"/>
    <w:multiLevelType w:val="hybridMultilevel"/>
    <w:tmpl w:val="81DC7E4E"/>
    <w:lvl w:ilvl="0" w:tplc="C736E8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72B31D1"/>
    <w:multiLevelType w:val="hybridMultilevel"/>
    <w:tmpl w:val="57BC2ED4"/>
    <w:lvl w:ilvl="0" w:tplc="D63A12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389604E5"/>
    <w:multiLevelType w:val="hybridMultilevel"/>
    <w:tmpl w:val="DB6A2E66"/>
    <w:lvl w:ilvl="0" w:tplc="ED100C56">
      <w:start w:val="1"/>
      <w:numFmt w:val="decimal"/>
      <w:lvlText w:val="%1."/>
      <w:lvlJc w:val="left"/>
      <w:pPr>
        <w:ind w:left="361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1" w:hanging="480"/>
      </w:pPr>
    </w:lvl>
    <w:lvl w:ilvl="2" w:tplc="0409001B" w:tentative="1">
      <w:start w:val="1"/>
      <w:numFmt w:val="lowerRoman"/>
      <w:lvlText w:val="%3."/>
      <w:lvlJc w:val="right"/>
      <w:pPr>
        <w:ind w:left="1441" w:hanging="480"/>
      </w:pPr>
    </w:lvl>
    <w:lvl w:ilvl="3" w:tplc="0409000F" w:tentative="1">
      <w:start w:val="1"/>
      <w:numFmt w:val="decimal"/>
      <w:lvlText w:val="%4."/>
      <w:lvlJc w:val="left"/>
      <w:pPr>
        <w:ind w:left="19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1" w:hanging="480"/>
      </w:pPr>
    </w:lvl>
    <w:lvl w:ilvl="5" w:tplc="0409001B" w:tentative="1">
      <w:start w:val="1"/>
      <w:numFmt w:val="lowerRoman"/>
      <w:lvlText w:val="%6."/>
      <w:lvlJc w:val="right"/>
      <w:pPr>
        <w:ind w:left="2881" w:hanging="480"/>
      </w:pPr>
    </w:lvl>
    <w:lvl w:ilvl="6" w:tplc="0409000F" w:tentative="1">
      <w:start w:val="1"/>
      <w:numFmt w:val="decimal"/>
      <w:lvlText w:val="%7."/>
      <w:lvlJc w:val="left"/>
      <w:pPr>
        <w:ind w:left="33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1" w:hanging="480"/>
      </w:pPr>
    </w:lvl>
    <w:lvl w:ilvl="8" w:tplc="0409001B" w:tentative="1">
      <w:start w:val="1"/>
      <w:numFmt w:val="lowerRoman"/>
      <w:lvlText w:val="%9."/>
      <w:lvlJc w:val="right"/>
      <w:pPr>
        <w:ind w:left="4321" w:hanging="480"/>
      </w:pPr>
    </w:lvl>
  </w:abstractNum>
  <w:abstractNum w:abstractNumId="27" w15:restartNumberingAfterBreak="0">
    <w:nsid w:val="3AE06845"/>
    <w:multiLevelType w:val="hybridMultilevel"/>
    <w:tmpl w:val="A33001C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BF446F4"/>
    <w:multiLevelType w:val="hybridMultilevel"/>
    <w:tmpl w:val="768C59AE"/>
    <w:lvl w:ilvl="0" w:tplc="C4129D9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3C22330E"/>
    <w:multiLevelType w:val="hybridMultilevel"/>
    <w:tmpl w:val="B44C5484"/>
    <w:lvl w:ilvl="0" w:tplc="97FAEC3A">
      <w:start w:val="1"/>
      <w:numFmt w:val="decimal"/>
      <w:lvlText w:val="%1."/>
      <w:lvlJc w:val="left"/>
      <w:pPr>
        <w:tabs>
          <w:tab w:val="num" w:pos="980"/>
        </w:tabs>
        <w:ind w:left="9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3EE94185"/>
    <w:multiLevelType w:val="hybridMultilevel"/>
    <w:tmpl w:val="8E886864"/>
    <w:lvl w:ilvl="0" w:tplc="ED100C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40623342"/>
    <w:multiLevelType w:val="hybridMultilevel"/>
    <w:tmpl w:val="A2DA18D8"/>
    <w:lvl w:ilvl="0" w:tplc="E0082D8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32" w15:restartNumberingAfterBreak="0">
    <w:nsid w:val="40C92807"/>
    <w:multiLevelType w:val="hybridMultilevel"/>
    <w:tmpl w:val="BF7CA032"/>
    <w:lvl w:ilvl="0" w:tplc="ED100C5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2"/>
        </w:tabs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2"/>
        </w:tabs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2"/>
        </w:tabs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2"/>
        </w:tabs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2"/>
        </w:tabs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2"/>
        </w:tabs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2"/>
        </w:tabs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2"/>
        </w:tabs>
        <w:ind w:left="4322" w:hanging="480"/>
      </w:pPr>
    </w:lvl>
  </w:abstractNum>
  <w:abstractNum w:abstractNumId="33" w15:restartNumberingAfterBreak="0">
    <w:nsid w:val="42E21485"/>
    <w:multiLevelType w:val="hybridMultilevel"/>
    <w:tmpl w:val="9D729CCC"/>
    <w:lvl w:ilvl="0" w:tplc="50C2BBAE">
      <w:start w:val="5"/>
      <w:numFmt w:val="taiwaneseCountingThousand"/>
      <w:lvlText w:val="(%1)"/>
      <w:lvlJc w:val="left"/>
      <w:pPr>
        <w:tabs>
          <w:tab w:val="num" w:pos="860"/>
        </w:tabs>
        <w:ind w:left="860" w:hanging="720"/>
      </w:pPr>
      <w:rPr>
        <w:rFonts w:hint="default"/>
      </w:rPr>
    </w:lvl>
    <w:lvl w:ilvl="1" w:tplc="FF0E70A4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D65E6726">
      <w:start w:val="1"/>
      <w:numFmt w:val="decimal"/>
      <w:lvlText w:val="%3."/>
      <w:lvlJc w:val="left"/>
      <w:pPr>
        <w:ind w:left="1380" w:hanging="4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453D7BC2"/>
    <w:multiLevelType w:val="hybridMultilevel"/>
    <w:tmpl w:val="9DC8ACAE"/>
    <w:lvl w:ilvl="0" w:tplc="78DC1C8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97D155F"/>
    <w:multiLevelType w:val="hybridMultilevel"/>
    <w:tmpl w:val="34B21954"/>
    <w:lvl w:ilvl="0" w:tplc="964C5632">
      <w:start w:val="1"/>
      <w:numFmt w:val="taiwaneseCountingThousand"/>
      <w:lvlText w:val="%1、"/>
      <w:lvlJc w:val="left"/>
      <w:pPr>
        <w:tabs>
          <w:tab w:val="num" w:pos="1760"/>
        </w:tabs>
        <w:ind w:left="176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00"/>
        </w:tabs>
        <w:ind w:left="20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80"/>
        </w:tabs>
        <w:ind w:left="24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60"/>
        </w:tabs>
        <w:ind w:left="29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40"/>
        </w:tabs>
        <w:ind w:left="34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20"/>
        </w:tabs>
        <w:ind w:left="39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00"/>
        </w:tabs>
        <w:ind w:left="44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80"/>
        </w:tabs>
        <w:ind w:left="48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60"/>
        </w:tabs>
        <w:ind w:left="5360" w:hanging="480"/>
      </w:pPr>
    </w:lvl>
  </w:abstractNum>
  <w:abstractNum w:abstractNumId="36" w15:restartNumberingAfterBreak="0">
    <w:nsid w:val="49FB5BDD"/>
    <w:multiLevelType w:val="hybridMultilevel"/>
    <w:tmpl w:val="D9E60404"/>
    <w:lvl w:ilvl="0" w:tplc="69B6CC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4E1F316D"/>
    <w:multiLevelType w:val="hybridMultilevel"/>
    <w:tmpl w:val="E4542FD0"/>
    <w:lvl w:ilvl="0" w:tplc="0409000F">
      <w:start w:val="1"/>
      <w:numFmt w:val="decimal"/>
      <w:lvlText w:val="%1."/>
      <w:lvlJc w:val="left"/>
      <w:pPr>
        <w:ind w:left="4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38" w15:restartNumberingAfterBreak="0">
    <w:nsid w:val="51CA6A79"/>
    <w:multiLevelType w:val="hybridMultilevel"/>
    <w:tmpl w:val="C6CE5D2A"/>
    <w:lvl w:ilvl="0" w:tplc="BC8AA9A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3E4101B"/>
    <w:multiLevelType w:val="hybridMultilevel"/>
    <w:tmpl w:val="3E720B1C"/>
    <w:lvl w:ilvl="0" w:tplc="36D8705E">
      <w:start w:val="1"/>
      <w:numFmt w:val="taiwaneseCountingThousand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A715882"/>
    <w:multiLevelType w:val="hybridMultilevel"/>
    <w:tmpl w:val="9C54AC70"/>
    <w:lvl w:ilvl="0" w:tplc="04FCA5C2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BC67C95"/>
    <w:multiLevelType w:val="hybridMultilevel"/>
    <w:tmpl w:val="A55ADF2E"/>
    <w:lvl w:ilvl="0" w:tplc="F452AF3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2" w15:restartNumberingAfterBreak="0">
    <w:nsid w:val="5BDB2FEC"/>
    <w:multiLevelType w:val="hybridMultilevel"/>
    <w:tmpl w:val="E1EEE1E2"/>
    <w:lvl w:ilvl="0" w:tplc="75C6AB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C5B54F0"/>
    <w:multiLevelType w:val="hybridMultilevel"/>
    <w:tmpl w:val="85602130"/>
    <w:lvl w:ilvl="0" w:tplc="BC523A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5E674EA3"/>
    <w:multiLevelType w:val="hybridMultilevel"/>
    <w:tmpl w:val="FC921AD8"/>
    <w:lvl w:ilvl="0" w:tplc="0409000F">
      <w:start w:val="1"/>
      <w:numFmt w:val="decimal"/>
      <w:lvlText w:val="%1."/>
      <w:lvlJc w:val="left"/>
      <w:pPr>
        <w:ind w:left="10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45" w15:restartNumberingAfterBreak="0">
    <w:nsid w:val="5FEC3CCB"/>
    <w:multiLevelType w:val="hybridMultilevel"/>
    <w:tmpl w:val="C1DA5180"/>
    <w:lvl w:ilvl="0" w:tplc="04090011">
      <w:start w:val="1"/>
      <w:numFmt w:val="upperLetter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6" w15:restartNumberingAfterBreak="0">
    <w:nsid w:val="64CD502A"/>
    <w:multiLevelType w:val="hybridMultilevel"/>
    <w:tmpl w:val="24D46212"/>
    <w:lvl w:ilvl="0" w:tplc="04090009">
      <w:start w:val="1"/>
      <w:numFmt w:val="bullet"/>
      <w:lvlText w:val=""/>
      <w:lvlJc w:val="left"/>
      <w:pPr>
        <w:tabs>
          <w:tab w:val="num" w:pos="802"/>
        </w:tabs>
        <w:ind w:left="80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82"/>
        </w:tabs>
        <w:ind w:left="128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62"/>
        </w:tabs>
        <w:ind w:left="176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42"/>
        </w:tabs>
        <w:ind w:left="224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22"/>
        </w:tabs>
        <w:ind w:left="272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2"/>
        </w:tabs>
        <w:ind w:left="320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82"/>
        </w:tabs>
        <w:ind w:left="368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162"/>
        </w:tabs>
        <w:ind w:left="416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642"/>
        </w:tabs>
        <w:ind w:left="4642" w:hanging="480"/>
      </w:pPr>
      <w:rPr>
        <w:rFonts w:ascii="Wingdings" w:hAnsi="Wingdings" w:hint="default"/>
      </w:rPr>
    </w:lvl>
  </w:abstractNum>
  <w:abstractNum w:abstractNumId="47" w15:restartNumberingAfterBreak="0">
    <w:nsid w:val="651053F9"/>
    <w:multiLevelType w:val="hybridMultilevel"/>
    <w:tmpl w:val="D42AEEDA"/>
    <w:lvl w:ilvl="0" w:tplc="BEE86D1C">
      <w:start w:val="1"/>
      <w:numFmt w:val="ideographLegalTraditional"/>
      <w:lvlText w:val="%1、"/>
      <w:lvlJc w:val="left"/>
      <w:pPr>
        <w:tabs>
          <w:tab w:val="num" w:pos="720"/>
        </w:tabs>
        <w:ind w:left="720" w:hanging="720"/>
      </w:pPr>
      <w:rPr>
        <w:b/>
        <w:sz w:val="32"/>
        <w:szCs w:val="32"/>
        <w:lang w:val="en-US"/>
      </w:rPr>
    </w:lvl>
    <w:lvl w:ilvl="1" w:tplc="E3C0C7B2">
      <w:start w:val="1"/>
      <w:numFmt w:val="taiwaneseCountingThousand"/>
      <w:lvlText w:val="%2、"/>
      <w:lvlJc w:val="left"/>
      <w:pPr>
        <w:tabs>
          <w:tab w:val="num" w:pos="1200"/>
        </w:tabs>
        <w:ind w:left="1200" w:hanging="720"/>
      </w:pPr>
      <w:rPr>
        <w:b w:val="0"/>
        <w:lang w:val="en-US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8" w15:restartNumberingAfterBreak="0">
    <w:nsid w:val="65F70B4B"/>
    <w:multiLevelType w:val="hybridMultilevel"/>
    <w:tmpl w:val="3C6C7C9A"/>
    <w:lvl w:ilvl="0" w:tplc="DB086D0E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49" w15:restartNumberingAfterBreak="0">
    <w:nsid w:val="6A075D09"/>
    <w:multiLevelType w:val="hybridMultilevel"/>
    <w:tmpl w:val="307EBDBE"/>
    <w:lvl w:ilvl="0" w:tplc="ED100C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0" w15:restartNumberingAfterBreak="0">
    <w:nsid w:val="6A395E2D"/>
    <w:multiLevelType w:val="hybridMultilevel"/>
    <w:tmpl w:val="1BD89794"/>
    <w:lvl w:ilvl="0" w:tplc="A0D242D2">
      <w:start w:val="1"/>
      <w:numFmt w:val="taiwaneseCountingThousand"/>
      <w:lvlText w:val="%1、"/>
      <w:lvlJc w:val="left"/>
      <w:pPr>
        <w:tabs>
          <w:tab w:val="num" w:pos="860"/>
        </w:tabs>
        <w:ind w:left="860" w:hanging="720"/>
      </w:pPr>
      <w:rPr>
        <w:rFonts w:hint="default"/>
      </w:rPr>
    </w:lvl>
    <w:lvl w:ilvl="1" w:tplc="97FAEC3A">
      <w:start w:val="1"/>
      <w:numFmt w:val="decimal"/>
      <w:lvlText w:val="%2."/>
      <w:lvlJc w:val="left"/>
      <w:pPr>
        <w:tabs>
          <w:tab w:val="num" w:pos="980"/>
        </w:tabs>
        <w:ind w:left="980" w:hanging="360"/>
      </w:pPr>
      <w:rPr>
        <w:rFonts w:hint="default"/>
      </w:rPr>
    </w:lvl>
    <w:lvl w:ilvl="2" w:tplc="BA445B82">
      <w:start w:val="1"/>
      <w:numFmt w:val="taiwaneseCountingThousand"/>
      <w:lvlText w:val="(%3)"/>
      <w:lvlJc w:val="left"/>
      <w:pPr>
        <w:ind w:left="182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60"/>
        </w:tabs>
        <w:ind w:left="20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40"/>
        </w:tabs>
        <w:ind w:left="25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20"/>
        </w:tabs>
        <w:ind w:left="30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80"/>
        </w:tabs>
        <w:ind w:left="39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60"/>
        </w:tabs>
        <w:ind w:left="4460" w:hanging="480"/>
      </w:pPr>
    </w:lvl>
  </w:abstractNum>
  <w:abstractNum w:abstractNumId="51" w15:restartNumberingAfterBreak="0">
    <w:nsid w:val="7A874F12"/>
    <w:multiLevelType w:val="hybridMultilevel"/>
    <w:tmpl w:val="ABAC93CC"/>
    <w:lvl w:ilvl="0" w:tplc="61A45D10">
      <w:start w:val="1"/>
      <w:numFmt w:val="decimal"/>
      <w:lvlText w:val="(%1)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2" w15:restartNumberingAfterBreak="0">
    <w:nsid w:val="7AB308E8"/>
    <w:multiLevelType w:val="hybridMultilevel"/>
    <w:tmpl w:val="EA72CB84"/>
    <w:lvl w:ilvl="0" w:tplc="8B5850D8">
      <w:start w:val="1"/>
      <w:numFmt w:val="decimal"/>
      <w:lvlText w:val="%1."/>
      <w:lvlJc w:val="left"/>
      <w:pPr>
        <w:tabs>
          <w:tab w:val="num" w:pos="332"/>
        </w:tabs>
        <w:ind w:left="33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32"/>
        </w:tabs>
        <w:ind w:left="93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12"/>
        </w:tabs>
        <w:ind w:left="141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72"/>
        </w:tabs>
        <w:ind w:left="237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52"/>
        </w:tabs>
        <w:ind w:left="285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32"/>
        </w:tabs>
        <w:ind w:left="333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12"/>
        </w:tabs>
        <w:ind w:left="381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92"/>
        </w:tabs>
        <w:ind w:left="4292" w:hanging="480"/>
      </w:pPr>
    </w:lvl>
  </w:abstractNum>
  <w:abstractNum w:abstractNumId="53" w15:restartNumberingAfterBreak="0">
    <w:nsid w:val="7C0E00BD"/>
    <w:multiLevelType w:val="hybridMultilevel"/>
    <w:tmpl w:val="F474A8BA"/>
    <w:lvl w:ilvl="0" w:tplc="108E82B0">
      <w:start w:val="1"/>
      <w:numFmt w:val="upperLetter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7C5D5F27"/>
    <w:multiLevelType w:val="hybridMultilevel"/>
    <w:tmpl w:val="B9767CEA"/>
    <w:lvl w:ilvl="0" w:tplc="AE043C3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5"/>
  </w:num>
  <w:num w:numId="2">
    <w:abstractNumId w:val="16"/>
  </w:num>
  <w:num w:numId="3">
    <w:abstractNumId w:val="47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7"/>
  </w:num>
  <w:num w:numId="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2"/>
  </w:num>
  <w:num w:numId="8">
    <w:abstractNumId w:val="18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4"/>
  </w:num>
  <w:num w:numId="16">
    <w:abstractNumId w:val="32"/>
  </w:num>
  <w:num w:numId="17">
    <w:abstractNumId w:val="7"/>
  </w:num>
  <w:num w:numId="18">
    <w:abstractNumId w:val="52"/>
  </w:num>
  <w:num w:numId="19">
    <w:abstractNumId w:val="2"/>
  </w:num>
  <w:num w:numId="20">
    <w:abstractNumId w:val="49"/>
  </w:num>
  <w:num w:numId="21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0"/>
  </w:num>
  <w:num w:numId="23">
    <w:abstractNumId w:val="35"/>
  </w:num>
  <w:num w:numId="24">
    <w:abstractNumId w:val="50"/>
  </w:num>
  <w:num w:numId="25">
    <w:abstractNumId w:val="21"/>
  </w:num>
  <w:num w:numId="26">
    <w:abstractNumId w:val="9"/>
  </w:num>
  <w:num w:numId="27">
    <w:abstractNumId w:val="33"/>
  </w:num>
  <w:num w:numId="28">
    <w:abstractNumId w:val="29"/>
  </w:num>
  <w:num w:numId="29">
    <w:abstractNumId w:val="15"/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6"/>
  </w:num>
  <w:num w:numId="36">
    <w:abstractNumId w:val="19"/>
  </w:num>
  <w:num w:numId="37">
    <w:abstractNumId w:val="26"/>
  </w:num>
  <w:num w:numId="38">
    <w:abstractNumId w:val="20"/>
  </w:num>
  <w:num w:numId="39">
    <w:abstractNumId w:val="43"/>
  </w:num>
  <w:num w:numId="40">
    <w:abstractNumId w:val="48"/>
  </w:num>
  <w:num w:numId="41">
    <w:abstractNumId w:val="10"/>
  </w:num>
  <w:num w:numId="42">
    <w:abstractNumId w:val="41"/>
  </w:num>
  <w:num w:numId="43">
    <w:abstractNumId w:val="8"/>
  </w:num>
  <w:num w:numId="44">
    <w:abstractNumId w:val="28"/>
  </w:num>
  <w:num w:numId="45">
    <w:abstractNumId w:val="38"/>
  </w:num>
  <w:num w:numId="46">
    <w:abstractNumId w:val="44"/>
  </w:num>
  <w:num w:numId="47">
    <w:abstractNumId w:val="51"/>
  </w:num>
  <w:num w:numId="48">
    <w:abstractNumId w:val="45"/>
  </w:num>
  <w:num w:numId="49">
    <w:abstractNumId w:val="12"/>
  </w:num>
  <w:num w:numId="50">
    <w:abstractNumId w:val="0"/>
  </w:num>
  <w:num w:numId="51">
    <w:abstractNumId w:val="36"/>
  </w:num>
  <w:num w:numId="52">
    <w:abstractNumId w:val="23"/>
  </w:num>
  <w:num w:numId="53">
    <w:abstractNumId w:val="14"/>
  </w:num>
  <w:num w:numId="54">
    <w:abstractNumId w:val="53"/>
  </w:num>
  <w:num w:numId="55">
    <w:abstractNumId w:val="4"/>
  </w:num>
  <w:num w:numId="56">
    <w:abstractNumId w:val="6"/>
  </w:num>
  <w:num w:numId="57">
    <w:abstractNumId w:val="37"/>
  </w:num>
  <w:num w:numId="58">
    <w:abstractNumId w:val="39"/>
  </w:num>
  <w:num w:numId="59">
    <w:abstractNumId w:val="1"/>
  </w:num>
  <w:num w:numId="60">
    <w:abstractNumId w:val="17"/>
  </w:num>
  <w:num w:numId="61">
    <w:abstractNumId w:val="3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zI1sbQ0NTYytbRQ0lEKTi0uzszPAykwqgUAi+9X1SwAAAA="/>
  </w:docVars>
  <w:rsids>
    <w:rsidRoot w:val="00DF78A8"/>
    <w:rsid w:val="00025495"/>
    <w:rsid w:val="00031A12"/>
    <w:rsid w:val="00045AAB"/>
    <w:rsid w:val="00052BDC"/>
    <w:rsid w:val="00056F6F"/>
    <w:rsid w:val="000733E9"/>
    <w:rsid w:val="000976D0"/>
    <w:rsid w:val="000B303F"/>
    <w:rsid w:val="000B7765"/>
    <w:rsid w:val="000C444C"/>
    <w:rsid w:val="000C6F09"/>
    <w:rsid w:val="001147F8"/>
    <w:rsid w:val="0011486B"/>
    <w:rsid w:val="001210EB"/>
    <w:rsid w:val="00121D1F"/>
    <w:rsid w:val="00127870"/>
    <w:rsid w:val="00130067"/>
    <w:rsid w:val="00140797"/>
    <w:rsid w:val="001451BD"/>
    <w:rsid w:val="00161086"/>
    <w:rsid w:val="001719E2"/>
    <w:rsid w:val="001761E7"/>
    <w:rsid w:val="00180160"/>
    <w:rsid w:val="0018634C"/>
    <w:rsid w:val="00191841"/>
    <w:rsid w:val="0019206F"/>
    <w:rsid w:val="00193B74"/>
    <w:rsid w:val="00195DCD"/>
    <w:rsid w:val="001A24AA"/>
    <w:rsid w:val="001A4852"/>
    <w:rsid w:val="001B3D75"/>
    <w:rsid w:val="001E02F0"/>
    <w:rsid w:val="001E69B8"/>
    <w:rsid w:val="00202980"/>
    <w:rsid w:val="00202C70"/>
    <w:rsid w:val="00222A3F"/>
    <w:rsid w:val="0022615C"/>
    <w:rsid w:val="0023605C"/>
    <w:rsid w:val="0024221B"/>
    <w:rsid w:val="0024387B"/>
    <w:rsid w:val="00244AF8"/>
    <w:rsid w:val="00262B74"/>
    <w:rsid w:val="0026416D"/>
    <w:rsid w:val="002645C8"/>
    <w:rsid w:val="002657C0"/>
    <w:rsid w:val="00273EBE"/>
    <w:rsid w:val="002748F8"/>
    <w:rsid w:val="00283A6F"/>
    <w:rsid w:val="0029735B"/>
    <w:rsid w:val="002A5A7C"/>
    <w:rsid w:val="002C0BCB"/>
    <w:rsid w:val="002D1548"/>
    <w:rsid w:val="002E0C58"/>
    <w:rsid w:val="002F491A"/>
    <w:rsid w:val="00305914"/>
    <w:rsid w:val="00317F4C"/>
    <w:rsid w:val="00322480"/>
    <w:rsid w:val="003344D5"/>
    <w:rsid w:val="0038470F"/>
    <w:rsid w:val="00387286"/>
    <w:rsid w:val="00397E47"/>
    <w:rsid w:val="003A2AA3"/>
    <w:rsid w:val="003A4600"/>
    <w:rsid w:val="003B5FF2"/>
    <w:rsid w:val="003B646C"/>
    <w:rsid w:val="003B6ED6"/>
    <w:rsid w:val="003B73E5"/>
    <w:rsid w:val="003C0B3A"/>
    <w:rsid w:val="003C3266"/>
    <w:rsid w:val="003C3D36"/>
    <w:rsid w:val="003C64C7"/>
    <w:rsid w:val="003D256C"/>
    <w:rsid w:val="003D4B42"/>
    <w:rsid w:val="003F5BE0"/>
    <w:rsid w:val="00412E49"/>
    <w:rsid w:val="00415B37"/>
    <w:rsid w:val="00415EB0"/>
    <w:rsid w:val="00417F24"/>
    <w:rsid w:val="00422B28"/>
    <w:rsid w:val="00433755"/>
    <w:rsid w:val="004356F9"/>
    <w:rsid w:val="004371EF"/>
    <w:rsid w:val="004412A9"/>
    <w:rsid w:val="00453F17"/>
    <w:rsid w:val="00470075"/>
    <w:rsid w:val="004812D7"/>
    <w:rsid w:val="004938EC"/>
    <w:rsid w:val="004A27DD"/>
    <w:rsid w:val="004C1760"/>
    <w:rsid w:val="004C1BF9"/>
    <w:rsid w:val="004C4B3B"/>
    <w:rsid w:val="004C7BCA"/>
    <w:rsid w:val="004D08F3"/>
    <w:rsid w:val="004E42B0"/>
    <w:rsid w:val="004E6838"/>
    <w:rsid w:val="004E6DF3"/>
    <w:rsid w:val="004F78D4"/>
    <w:rsid w:val="00504F71"/>
    <w:rsid w:val="00517790"/>
    <w:rsid w:val="00517E4F"/>
    <w:rsid w:val="00521D11"/>
    <w:rsid w:val="0053791D"/>
    <w:rsid w:val="00550AE6"/>
    <w:rsid w:val="005525C6"/>
    <w:rsid w:val="00581A55"/>
    <w:rsid w:val="005A7A6C"/>
    <w:rsid w:val="005A7F4B"/>
    <w:rsid w:val="005B30CB"/>
    <w:rsid w:val="005C2A79"/>
    <w:rsid w:val="005C5AA3"/>
    <w:rsid w:val="005E034D"/>
    <w:rsid w:val="005E2559"/>
    <w:rsid w:val="005E4F9F"/>
    <w:rsid w:val="005F11FE"/>
    <w:rsid w:val="005F1871"/>
    <w:rsid w:val="005F5989"/>
    <w:rsid w:val="00603408"/>
    <w:rsid w:val="00605BDF"/>
    <w:rsid w:val="00607685"/>
    <w:rsid w:val="00611F8C"/>
    <w:rsid w:val="00614E25"/>
    <w:rsid w:val="00623D79"/>
    <w:rsid w:val="0066181A"/>
    <w:rsid w:val="00664481"/>
    <w:rsid w:val="00664774"/>
    <w:rsid w:val="00671293"/>
    <w:rsid w:val="00673888"/>
    <w:rsid w:val="00674EDE"/>
    <w:rsid w:val="006810FF"/>
    <w:rsid w:val="00682355"/>
    <w:rsid w:val="00686149"/>
    <w:rsid w:val="00687574"/>
    <w:rsid w:val="006A242B"/>
    <w:rsid w:val="006B212A"/>
    <w:rsid w:val="006B3951"/>
    <w:rsid w:val="006B5805"/>
    <w:rsid w:val="006B7016"/>
    <w:rsid w:val="006D25C0"/>
    <w:rsid w:val="006D2D06"/>
    <w:rsid w:val="006F5156"/>
    <w:rsid w:val="007011BC"/>
    <w:rsid w:val="00714BCD"/>
    <w:rsid w:val="00716BCC"/>
    <w:rsid w:val="00733B06"/>
    <w:rsid w:val="00740DCD"/>
    <w:rsid w:val="00752941"/>
    <w:rsid w:val="00753873"/>
    <w:rsid w:val="007564F2"/>
    <w:rsid w:val="00763178"/>
    <w:rsid w:val="007846C8"/>
    <w:rsid w:val="00785B57"/>
    <w:rsid w:val="00794873"/>
    <w:rsid w:val="00795F00"/>
    <w:rsid w:val="007A451C"/>
    <w:rsid w:val="007C5F56"/>
    <w:rsid w:val="007D025E"/>
    <w:rsid w:val="008141E6"/>
    <w:rsid w:val="00817F8D"/>
    <w:rsid w:val="008201DE"/>
    <w:rsid w:val="0082232D"/>
    <w:rsid w:val="008361D1"/>
    <w:rsid w:val="008373BF"/>
    <w:rsid w:val="00842782"/>
    <w:rsid w:val="0084345B"/>
    <w:rsid w:val="0085729B"/>
    <w:rsid w:val="008575FF"/>
    <w:rsid w:val="00875818"/>
    <w:rsid w:val="00881021"/>
    <w:rsid w:val="00882850"/>
    <w:rsid w:val="00882F8C"/>
    <w:rsid w:val="008C7E70"/>
    <w:rsid w:val="008D41EF"/>
    <w:rsid w:val="00902209"/>
    <w:rsid w:val="00902376"/>
    <w:rsid w:val="009136F6"/>
    <w:rsid w:val="009178B7"/>
    <w:rsid w:val="009369B4"/>
    <w:rsid w:val="00940BDA"/>
    <w:rsid w:val="00940E07"/>
    <w:rsid w:val="00944527"/>
    <w:rsid w:val="00944B04"/>
    <w:rsid w:val="00944D14"/>
    <w:rsid w:val="00971315"/>
    <w:rsid w:val="00971DB5"/>
    <w:rsid w:val="00985B2C"/>
    <w:rsid w:val="009972CD"/>
    <w:rsid w:val="009B6197"/>
    <w:rsid w:val="009B76E2"/>
    <w:rsid w:val="009C368B"/>
    <w:rsid w:val="009C5647"/>
    <w:rsid w:val="009D0E2F"/>
    <w:rsid w:val="009D36D0"/>
    <w:rsid w:val="009D5C37"/>
    <w:rsid w:val="009D5E1E"/>
    <w:rsid w:val="009E27B3"/>
    <w:rsid w:val="009E6806"/>
    <w:rsid w:val="009F0B10"/>
    <w:rsid w:val="009F5D1A"/>
    <w:rsid w:val="00A00194"/>
    <w:rsid w:val="00A00DD7"/>
    <w:rsid w:val="00A04C61"/>
    <w:rsid w:val="00A13D5D"/>
    <w:rsid w:val="00A253FD"/>
    <w:rsid w:val="00A27D6B"/>
    <w:rsid w:val="00A4349A"/>
    <w:rsid w:val="00A45FC9"/>
    <w:rsid w:val="00A50933"/>
    <w:rsid w:val="00A51FC7"/>
    <w:rsid w:val="00A537E2"/>
    <w:rsid w:val="00A734ED"/>
    <w:rsid w:val="00A87464"/>
    <w:rsid w:val="00AA2FE0"/>
    <w:rsid w:val="00AB7F6F"/>
    <w:rsid w:val="00AC39EE"/>
    <w:rsid w:val="00AE273B"/>
    <w:rsid w:val="00AF59B6"/>
    <w:rsid w:val="00B002D5"/>
    <w:rsid w:val="00B01A51"/>
    <w:rsid w:val="00B0374F"/>
    <w:rsid w:val="00B1353D"/>
    <w:rsid w:val="00B15169"/>
    <w:rsid w:val="00B16C97"/>
    <w:rsid w:val="00B2117E"/>
    <w:rsid w:val="00B30835"/>
    <w:rsid w:val="00B30DFD"/>
    <w:rsid w:val="00B34C8A"/>
    <w:rsid w:val="00B43D98"/>
    <w:rsid w:val="00B5566C"/>
    <w:rsid w:val="00B63109"/>
    <w:rsid w:val="00B63C69"/>
    <w:rsid w:val="00B71737"/>
    <w:rsid w:val="00B71EF0"/>
    <w:rsid w:val="00B87C31"/>
    <w:rsid w:val="00B9104D"/>
    <w:rsid w:val="00B97770"/>
    <w:rsid w:val="00BA0D6F"/>
    <w:rsid w:val="00BA3C8F"/>
    <w:rsid w:val="00BB12A1"/>
    <w:rsid w:val="00BC6C4C"/>
    <w:rsid w:val="00BD300E"/>
    <w:rsid w:val="00BD48A3"/>
    <w:rsid w:val="00BD6F91"/>
    <w:rsid w:val="00BE2FC6"/>
    <w:rsid w:val="00BF1BE6"/>
    <w:rsid w:val="00C027C2"/>
    <w:rsid w:val="00C22198"/>
    <w:rsid w:val="00C30333"/>
    <w:rsid w:val="00C30FF2"/>
    <w:rsid w:val="00C36406"/>
    <w:rsid w:val="00C44DB9"/>
    <w:rsid w:val="00C459EE"/>
    <w:rsid w:val="00C47160"/>
    <w:rsid w:val="00C5063C"/>
    <w:rsid w:val="00C57684"/>
    <w:rsid w:val="00C7402A"/>
    <w:rsid w:val="00C77F94"/>
    <w:rsid w:val="00C80A9A"/>
    <w:rsid w:val="00C841DA"/>
    <w:rsid w:val="00C8569A"/>
    <w:rsid w:val="00CA3942"/>
    <w:rsid w:val="00CA6E9D"/>
    <w:rsid w:val="00CC742F"/>
    <w:rsid w:val="00CF1979"/>
    <w:rsid w:val="00CF3187"/>
    <w:rsid w:val="00CF4F12"/>
    <w:rsid w:val="00D0188E"/>
    <w:rsid w:val="00D02AF0"/>
    <w:rsid w:val="00D05462"/>
    <w:rsid w:val="00D16783"/>
    <w:rsid w:val="00D21ED2"/>
    <w:rsid w:val="00D2232C"/>
    <w:rsid w:val="00D40B03"/>
    <w:rsid w:val="00D52B32"/>
    <w:rsid w:val="00D55389"/>
    <w:rsid w:val="00D63146"/>
    <w:rsid w:val="00D80535"/>
    <w:rsid w:val="00D971EB"/>
    <w:rsid w:val="00DA152B"/>
    <w:rsid w:val="00DA26F7"/>
    <w:rsid w:val="00DA774F"/>
    <w:rsid w:val="00DB2122"/>
    <w:rsid w:val="00DB3EE1"/>
    <w:rsid w:val="00DD4C20"/>
    <w:rsid w:val="00DD7388"/>
    <w:rsid w:val="00DE1B09"/>
    <w:rsid w:val="00DF78A8"/>
    <w:rsid w:val="00E01836"/>
    <w:rsid w:val="00E02FB2"/>
    <w:rsid w:val="00E04CB5"/>
    <w:rsid w:val="00E10172"/>
    <w:rsid w:val="00E135DB"/>
    <w:rsid w:val="00E1572E"/>
    <w:rsid w:val="00E246F9"/>
    <w:rsid w:val="00E25053"/>
    <w:rsid w:val="00E45E1C"/>
    <w:rsid w:val="00E51B79"/>
    <w:rsid w:val="00E52DBC"/>
    <w:rsid w:val="00E6608F"/>
    <w:rsid w:val="00E8092D"/>
    <w:rsid w:val="00E8475C"/>
    <w:rsid w:val="00E870CA"/>
    <w:rsid w:val="00E91BC5"/>
    <w:rsid w:val="00E91FF5"/>
    <w:rsid w:val="00E94BE2"/>
    <w:rsid w:val="00EA2252"/>
    <w:rsid w:val="00EA633D"/>
    <w:rsid w:val="00EB72AD"/>
    <w:rsid w:val="00EC0398"/>
    <w:rsid w:val="00EC13D1"/>
    <w:rsid w:val="00EC3163"/>
    <w:rsid w:val="00ED08CD"/>
    <w:rsid w:val="00EE2314"/>
    <w:rsid w:val="00F12669"/>
    <w:rsid w:val="00F12F4A"/>
    <w:rsid w:val="00F208CD"/>
    <w:rsid w:val="00F242B5"/>
    <w:rsid w:val="00F34FBA"/>
    <w:rsid w:val="00F46EC9"/>
    <w:rsid w:val="00F470F6"/>
    <w:rsid w:val="00F5062D"/>
    <w:rsid w:val="00F52961"/>
    <w:rsid w:val="00F57A72"/>
    <w:rsid w:val="00F703DB"/>
    <w:rsid w:val="00F707AC"/>
    <w:rsid w:val="00F70CDE"/>
    <w:rsid w:val="00F7183A"/>
    <w:rsid w:val="00F95748"/>
    <w:rsid w:val="00FA3EAD"/>
    <w:rsid w:val="00FC5FF3"/>
    <w:rsid w:val="00FD1C73"/>
    <w:rsid w:val="00FD5634"/>
    <w:rsid w:val="00FE0A00"/>
    <w:rsid w:val="00FE165D"/>
    <w:rsid w:val="00FE2054"/>
    <w:rsid w:val="00FF0B88"/>
    <w:rsid w:val="00FF2EB5"/>
    <w:rsid w:val="00FF5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07350"/>
  <w15:docId w15:val="{583A7F65-BB42-43F4-A908-7B4E9F7F1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768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0768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0768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07685"/>
    <w:rPr>
      <w:sz w:val="20"/>
      <w:szCs w:val="20"/>
    </w:rPr>
  </w:style>
  <w:style w:type="paragraph" w:customStyle="1" w:styleId="Default">
    <w:name w:val="Default"/>
    <w:rsid w:val="00682355"/>
    <w:pPr>
      <w:autoSpaceDE w:val="0"/>
      <w:autoSpaceDN w:val="0"/>
      <w:adjustRightInd w:val="0"/>
      <w:spacing w:after="0" w:line="240" w:lineRule="auto"/>
    </w:pPr>
    <w:rPr>
      <w:rFonts w:ascii="標楷體" w:eastAsia="標楷體" w:hAnsi="Times New Roman" w:cs="標楷體"/>
      <w:color w:val="000000"/>
      <w:sz w:val="24"/>
      <w:szCs w:val="24"/>
      <w:lang w:eastAsia="zh-TW"/>
    </w:rPr>
  </w:style>
  <w:style w:type="paragraph" w:styleId="a7">
    <w:name w:val="List Paragraph"/>
    <w:basedOn w:val="a"/>
    <w:uiPriority w:val="34"/>
    <w:qFormat/>
    <w:rsid w:val="00581A55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B9104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B9104D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footnote text"/>
    <w:basedOn w:val="a"/>
    <w:link w:val="ab"/>
    <w:semiHidden/>
    <w:unhideWhenUsed/>
    <w:rsid w:val="00195DCD"/>
    <w:pPr>
      <w:snapToGrid w:val="0"/>
      <w:spacing w:after="0" w:line="500" w:lineRule="atLeast"/>
    </w:pPr>
    <w:rPr>
      <w:rFonts w:ascii="Calibri" w:eastAsia="新細明體" w:hAnsi="Calibri" w:cs="Times New Roman"/>
      <w:sz w:val="20"/>
      <w:szCs w:val="20"/>
      <w:lang w:val="x-none" w:eastAsia="x-none"/>
    </w:rPr>
  </w:style>
  <w:style w:type="character" w:customStyle="1" w:styleId="ab">
    <w:name w:val="註腳文字 字元"/>
    <w:basedOn w:val="a0"/>
    <w:link w:val="aa"/>
    <w:semiHidden/>
    <w:rsid w:val="00195DCD"/>
    <w:rPr>
      <w:rFonts w:ascii="Calibri" w:eastAsia="新細明體" w:hAnsi="Calibri" w:cs="Times New Roman"/>
      <w:sz w:val="20"/>
      <w:szCs w:val="20"/>
      <w:lang w:val="x-none" w:eastAsia="x-none"/>
    </w:rPr>
  </w:style>
  <w:style w:type="character" w:styleId="ac">
    <w:name w:val="footnote reference"/>
    <w:semiHidden/>
    <w:unhideWhenUsed/>
    <w:rsid w:val="00195DCD"/>
    <w:rPr>
      <w:vertAlign w:val="superscript"/>
    </w:rPr>
  </w:style>
  <w:style w:type="character" w:styleId="ad">
    <w:name w:val="Hyperlink"/>
    <w:uiPriority w:val="99"/>
    <w:unhideWhenUsed/>
    <w:rsid w:val="00195DCD"/>
    <w:rPr>
      <w:color w:val="0000FF"/>
      <w:u w:val="single"/>
    </w:rPr>
  </w:style>
  <w:style w:type="character" w:customStyle="1" w:styleId="ae">
    <w:name w:val="註解文字 字元"/>
    <w:basedOn w:val="a0"/>
    <w:link w:val="af"/>
    <w:uiPriority w:val="99"/>
    <w:semiHidden/>
    <w:rsid w:val="00195DCD"/>
    <w:rPr>
      <w:rFonts w:ascii="Calibri" w:eastAsia="新細明體" w:hAnsi="Calibri" w:cs="Times New Roman"/>
      <w:kern w:val="2"/>
      <w:sz w:val="24"/>
      <w:lang w:eastAsia="zh-TW"/>
    </w:rPr>
  </w:style>
  <w:style w:type="paragraph" w:styleId="af">
    <w:name w:val="annotation text"/>
    <w:basedOn w:val="a"/>
    <w:link w:val="ae"/>
    <w:uiPriority w:val="99"/>
    <w:semiHidden/>
    <w:unhideWhenUsed/>
    <w:rsid w:val="00195DCD"/>
    <w:pPr>
      <w:spacing w:after="0" w:line="500" w:lineRule="atLeast"/>
    </w:pPr>
    <w:rPr>
      <w:rFonts w:ascii="Calibri" w:eastAsia="新細明體" w:hAnsi="Calibri" w:cs="Times New Roman"/>
      <w:kern w:val="2"/>
      <w:sz w:val="24"/>
      <w:lang w:eastAsia="zh-TW"/>
    </w:rPr>
  </w:style>
  <w:style w:type="character" w:customStyle="1" w:styleId="af0">
    <w:name w:val="註解主旨 字元"/>
    <w:basedOn w:val="ae"/>
    <w:link w:val="af1"/>
    <w:uiPriority w:val="99"/>
    <w:semiHidden/>
    <w:rsid w:val="00195DCD"/>
    <w:rPr>
      <w:rFonts w:ascii="Calibri" w:eastAsia="新細明體" w:hAnsi="Calibri" w:cs="Times New Roman"/>
      <w:b/>
      <w:bCs/>
      <w:kern w:val="2"/>
      <w:sz w:val="24"/>
      <w:lang w:eastAsia="zh-TW"/>
    </w:rPr>
  </w:style>
  <w:style w:type="paragraph" w:styleId="af1">
    <w:name w:val="annotation subject"/>
    <w:basedOn w:val="af"/>
    <w:next w:val="af"/>
    <w:link w:val="af0"/>
    <w:uiPriority w:val="99"/>
    <w:semiHidden/>
    <w:unhideWhenUsed/>
    <w:rsid w:val="00195DCD"/>
    <w:rPr>
      <w:b/>
      <w:bCs/>
    </w:rPr>
  </w:style>
  <w:style w:type="paragraph" w:styleId="af2">
    <w:name w:val="Body Text"/>
    <w:basedOn w:val="a"/>
    <w:link w:val="af3"/>
    <w:rsid w:val="00195DCD"/>
    <w:pPr>
      <w:spacing w:after="0" w:line="300" w:lineRule="exact"/>
      <w:jc w:val="both"/>
    </w:pPr>
    <w:rPr>
      <w:rFonts w:ascii="標楷體" w:eastAsia="標楷體" w:hAnsi="Times New Roman" w:cs="Times New Roman"/>
      <w:kern w:val="2"/>
      <w:sz w:val="24"/>
      <w:szCs w:val="24"/>
      <w:lang w:eastAsia="zh-TW"/>
    </w:rPr>
  </w:style>
  <w:style w:type="character" w:customStyle="1" w:styleId="af3">
    <w:name w:val="本文 字元"/>
    <w:basedOn w:val="a0"/>
    <w:link w:val="af2"/>
    <w:rsid w:val="00195DCD"/>
    <w:rPr>
      <w:rFonts w:ascii="標楷體" w:eastAsia="標楷體" w:hAnsi="Times New Roman" w:cs="Times New Roman"/>
      <w:kern w:val="2"/>
      <w:sz w:val="24"/>
      <w:szCs w:val="24"/>
      <w:lang w:eastAsia="zh-TW"/>
    </w:rPr>
  </w:style>
  <w:style w:type="paragraph" w:customStyle="1" w:styleId="1">
    <w:name w:val="內文1"/>
    <w:rsid w:val="00195DCD"/>
    <w:pPr>
      <w:adjustRightInd w:val="0"/>
      <w:spacing w:after="0" w:line="360" w:lineRule="atLeast"/>
    </w:pPr>
    <w:rPr>
      <w:rFonts w:ascii="細明體" w:eastAsia="細明體" w:hAnsi="Times New Roman" w:cs="Times New Roman"/>
      <w:sz w:val="24"/>
      <w:szCs w:val="20"/>
      <w:lang w:eastAsia="zh-TW"/>
    </w:rPr>
  </w:style>
  <w:style w:type="paragraph" w:styleId="af4">
    <w:name w:val="Note Heading"/>
    <w:basedOn w:val="a"/>
    <w:next w:val="a"/>
    <w:link w:val="af5"/>
    <w:rsid w:val="00195DCD"/>
    <w:pPr>
      <w:spacing w:after="0" w:line="240" w:lineRule="auto"/>
      <w:jc w:val="center"/>
    </w:pPr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character" w:customStyle="1" w:styleId="af5">
    <w:name w:val="註釋標題 字元"/>
    <w:basedOn w:val="a0"/>
    <w:link w:val="af4"/>
    <w:rsid w:val="00195DCD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customStyle="1" w:styleId="0817">
    <w:name w:val="表目錄0817"/>
    <w:basedOn w:val="a"/>
    <w:rsid w:val="00195DCD"/>
    <w:pPr>
      <w:spacing w:after="0" w:line="240" w:lineRule="auto"/>
      <w:jc w:val="center"/>
    </w:pPr>
    <w:rPr>
      <w:rFonts w:ascii="Times New Roman" w:eastAsia="標楷體" w:hAnsi="Times New Roman" w:cs="Times New Roman"/>
      <w:kern w:val="2"/>
      <w:sz w:val="24"/>
      <w:szCs w:val="28"/>
      <w:lang w:eastAsia="zh-TW"/>
    </w:rPr>
  </w:style>
  <w:style w:type="paragraph" w:customStyle="1" w:styleId="af6">
    <w:name w:val="一"/>
    <w:basedOn w:val="a"/>
    <w:rsid w:val="00195DCD"/>
    <w:pPr>
      <w:keepNext/>
      <w:adjustRightInd w:val="0"/>
      <w:spacing w:after="0" w:line="240" w:lineRule="auto"/>
      <w:ind w:left="567" w:hanging="567"/>
    </w:pPr>
    <w:rPr>
      <w:rFonts w:ascii="華康中楷體" w:eastAsia="華康中楷體" w:hAnsi="Times New Roman" w:cs="Times New Roman"/>
      <w:sz w:val="28"/>
      <w:szCs w:val="20"/>
      <w:lang w:eastAsia="zh-TW"/>
    </w:rPr>
  </w:style>
  <w:style w:type="paragraph" w:styleId="3">
    <w:name w:val="Body Text 3"/>
    <w:basedOn w:val="a"/>
    <w:link w:val="30"/>
    <w:rsid w:val="00195DCD"/>
    <w:pPr>
      <w:spacing w:after="120" w:line="500" w:lineRule="atLeast"/>
      <w:jc w:val="both"/>
    </w:pPr>
    <w:rPr>
      <w:rFonts w:ascii="Calibri" w:eastAsia="新細明體" w:hAnsi="Calibri" w:cs="Times New Roman"/>
      <w:kern w:val="2"/>
      <w:sz w:val="16"/>
      <w:szCs w:val="16"/>
      <w:lang w:eastAsia="zh-TW"/>
    </w:rPr>
  </w:style>
  <w:style w:type="character" w:customStyle="1" w:styleId="30">
    <w:name w:val="本文 3 字元"/>
    <w:basedOn w:val="a0"/>
    <w:link w:val="3"/>
    <w:rsid w:val="00195DCD"/>
    <w:rPr>
      <w:rFonts w:ascii="Calibri" w:eastAsia="新細明體" w:hAnsi="Calibri" w:cs="Times New Roman"/>
      <w:kern w:val="2"/>
      <w:sz w:val="16"/>
      <w:szCs w:val="16"/>
      <w:lang w:eastAsia="zh-TW"/>
    </w:rPr>
  </w:style>
  <w:style w:type="paragraph" w:customStyle="1" w:styleId="0830">
    <w:name w:val="圖目錄0830"/>
    <w:basedOn w:val="a"/>
    <w:rsid w:val="00195DCD"/>
    <w:pPr>
      <w:spacing w:after="0" w:line="380" w:lineRule="exact"/>
      <w:ind w:firstLineChars="200" w:firstLine="560"/>
      <w:jc w:val="center"/>
    </w:pPr>
    <w:rPr>
      <w:rFonts w:ascii="Times New Roman" w:eastAsia="標楷體" w:hAnsi="Times New Roman" w:cs="Times New Roman"/>
      <w:kern w:val="2"/>
      <w:sz w:val="28"/>
      <w:szCs w:val="28"/>
      <w:lang w:eastAsia="zh-TW"/>
    </w:rPr>
  </w:style>
  <w:style w:type="paragraph" w:customStyle="1" w:styleId="xl65">
    <w:name w:val="xl65"/>
    <w:basedOn w:val="a"/>
    <w:rsid w:val="00195DCD"/>
    <w:pPr>
      <w:widowControl/>
      <w:spacing w:before="100" w:beforeAutospacing="1" w:after="0" w:afterAutospacing="1" w:line="240" w:lineRule="auto"/>
      <w:jc w:val="center"/>
    </w:pPr>
    <w:rPr>
      <w:rFonts w:ascii="新細明體" w:eastAsia="新細明體" w:hAnsi="新細明體" w:cs="新細明體"/>
      <w:sz w:val="24"/>
      <w:szCs w:val="24"/>
      <w:lang w:eastAsia="zh-TW"/>
    </w:rPr>
  </w:style>
  <w:style w:type="character" w:styleId="af7">
    <w:name w:val="page number"/>
    <w:basedOn w:val="a0"/>
    <w:rsid w:val="00195DCD"/>
  </w:style>
  <w:style w:type="table" w:styleId="af8">
    <w:name w:val="Table Grid"/>
    <w:basedOn w:val="a1"/>
    <w:rsid w:val="00794873"/>
    <w:pPr>
      <w:spacing w:after="0" w:line="500" w:lineRule="atLeast"/>
      <w:jc w:val="both"/>
    </w:pPr>
    <w:rPr>
      <w:rFonts w:ascii="Calibri" w:eastAsia="新細明體" w:hAnsi="Calibri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annotation reference"/>
    <w:uiPriority w:val="99"/>
    <w:semiHidden/>
    <w:unhideWhenUsed/>
    <w:rsid w:val="00794873"/>
    <w:rPr>
      <w:sz w:val="18"/>
      <w:szCs w:val="18"/>
    </w:rPr>
  </w:style>
  <w:style w:type="character" w:customStyle="1" w:styleId="HeaderChar">
    <w:name w:val="Header Char"/>
    <w:semiHidden/>
    <w:locked/>
    <w:rsid w:val="00794873"/>
    <w:rPr>
      <w:rFonts w:cs="Times New Roman"/>
      <w:kern w:val="2"/>
    </w:rPr>
  </w:style>
  <w:style w:type="character" w:styleId="afa">
    <w:name w:val="line number"/>
    <w:basedOn w:val="a0"/>
    <w:uiPriority w:val="99"/>
    <w:semiHidden/>
    <w:unhideWhenUsed/>
    <w:rsid w:val="00E51B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6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header" Target="header7.xml"/><Relationship Id="rId26" Type="http://schemas.openxmlformats.org/officeDocument/2006/relationships/header" Target="header12.xml"/><Relationship Id="rId21" Type="http://schemas.openxmlformats.org/officeDocument/2006/relationships/header" Target="header8.xml"/><Relationship Id="rId34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header" Target="header6.xml"/><Relationship Id="rId25" Type="http://schemas.openxmlformats.org/officeDocument/2006/relationships/header" Target="header11.xml"/><Relationship Id="rId33" Type="http://schemas.openxmlformats.org/officeDocument/2006/relationships/header" Target="header18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image" Target="media/image2.png"/><Relationship Id="rId29" Type="http://schemas.openxmlformats.org/officeDocument/2006/relationships/header" Target="header1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10.xml"/><Relationship Id="rId32" Type="http://schemas.openxmlformats.org/officeDocument/2006/relationships/header" Target="header17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header" Target="header9.xml"/><Relationship Id="rId28" Type="http://schemas.openxmlformats.org/officeDocument/2006/relationships/header" Target="header14.xml"/><Relationship Id="rId36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image" Target="media/image1.png"/><Relationship Id="rId31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4.xml"/><Relationship Id="rId22" Type="http://schemas.openxmlformats.org/officeDocument/2006/relationships/footer" Target="footer5.xml"/><Relationship Id="rId27" Type="http://schemas.openxmlformats.org/officeDocument/2006/relationships/header" Target="header13.xml"/><Relationship Id="rId30" Type="http://schemas.openxmlformats.org/officeDocument/2006/relationships/header" Target="header16.xml"/><Relationship Id="rId35" Type="http://schemas.openxmlformats.org/officeDocument/2006/relationships/image" Target="media/image4.png"/><Relationship Id="rId8" Type="http://schemas.openxmlformats.org/officeDocument/2006/relationships/footer" Target="foot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E692B4-1785-4F66-A3CA-8A8AE8F82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6</Pages>
  <Words>1544</Words>
  <Characters>8807</Characters>
  <Application>Microsoft Office Word</Application>
  <DocSecurity>0</DocSecurity>
  <Lines>73</Lines>
  <Paragraphs>20</Paragraphs>
  <ScaleCrop>false</ScaleCrop>
  <Company/>
  <LinksUpToDate>false</LinksUpToDate>
  <CharactersWithSpaces>10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內政部雲林教養院危機預防及緊急應變實施計畫</dc:title>
  <dc:subject/>
  <dc:creator>ylsw6</dc:creator>
  <cp:keywords/>
  <dc:description/>
  <cp:lastModifiedBy>陳煒婷</cp:lastModifiedBy>
  <cp:revision>32</cp:revision>
  <cp:lastPrinted>2019-03-25T09:13:00Z</cp:lastPrinted>
  <dcterms:created xsi:type="dcterms:W3CDTF">2019-01-26T08:48:00Z</dcterms:created>
  <dcterms:modified xsi:type="dcterms:W3CDTF">2024-04-15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6-17T00:00:00Z</vt:filetime>
  </property>
  <property fmtid="{D5CDD505-2E9C-101B-9397-08002B2CF9AE}" pid="3" name="LastSaved">
    <vt:filetime>2016-05-24T00:00:00Z</vt:filetime>
  </property>
</Properties>
</file>